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5B801A" w14:textId="653DA53A" w:rsidR="00AF1783" w:rsidRPr="00D55315" w:rsidRDefault="00AF1783" w:rsidP="004603DA">
      <w:pPr>
        <w:pStyle w:val="Heading3"/>
        <w:numPr>
          <w:ilvl w:val="0"/>
          <w:numId w:val="0"/>
        </w:numPr>
        <w:rPr>
          <w:bCs/>
        </w:rPr>
      </w:pPr>
      <w:bookmarkStart w:id="0" w:name="_Toc202869478"/>
      <w:bookmarkStart w:id="1" w:name="_Toc203039003"/>
      <w:bookmarkStart w:id="2" w:name="_Ref200208957"/>
      <w:bookmarkStart w:id="3" w:name="_Toc202869479"/>
      <w:bookmarkStart w:id="4" w:name="_Toc210916469"/>
      <w:bookmarkStart w:id="5" w:name="_Toc220058062"/>
      <w:bookmarkEnd w:id="0"/>
      <w:bookmarkEnd w:id="1"/>
      <w:r w:rsidRPr="00D55315">
        <w:rPr>
          <w:bCs/>
        </w:rPr>
        <w:t xml:space="preserve">Sample invitation to complete </w:t>
      </w:r>
      <w:r w:rsidR="00D935B5" w:rsidRPr="00D55315">
        <w:rPr>
          <w:bCs/>
        </w:rPr>
        <w:t xml:space="preserve">the </w:t>
      </w:r>
      <w:r w:rsidRPr="00D55315">
        <w:rPr>
          <w:bCs/>
        </w:rPr>
        <w:t>job evaluation questionnaire</w:t>
      </w:r>
      <w:bookmarkEnd w:id="2"/>
      <w:bookmarkEnd w:id="3"/>
      <w:bookmarkEnd w:id="4"/>
      <w:bookmarkEnd w:id="5"/>
    </w:p>
    <w:p w14:paraId="387C1CEC" w14:textId="36889EA3" w:rsidR="00EC63A8" w:rsidRPr="00D55315" w:rsidRDefault="00EC63A8" w:rsidP="00EC63A8">
      <w:pPr>
        <w:rPr>
          <w:lang w:eastAsia="en-US"/>
        </w:rPr>
      </w:pPr>
      <w:r w:rsidRPr="00D55315">
        <w:rPr>
          <w:lang w:eastAsia="en-US"/>
        </w:rPr>
        <w:t xml:space="preserve">Dear </w:t>
      </w:r>
      <w:r w:rsidRPr="00D55315">
        <w:rPr>
          <w:i/>
          <w:iCs/>
          <w:lang w:eastAsia="en-US"/>
        </w:rPr>
        <w:t>[</w:t>
      </w:r>
      <w:r w:rsidR="00E41E35" w:rsidRPr="00D55315">
        <w:rPr>
          <w:i/>
          <w:iCs/>
          <w:lang w:eastAsia="en-US"/>
        </w:rPr>
        <w:t>w</w:t>
      </w:r>
      <w:r w:rsidR="0090396B" w:rsidRPr="00D55315">
        <w:rPr>
          <w:i/>
          <w:iCs/>
          <w:lang w:eastAsia="en-US"/>
        </w:rPr>
        <w:t xml:space="preserve">orker </w:t>
      </w:r>
      <w:r w:rsidR="00E41E35" w:rsidRPr="00D55315">
        <w:rPr>
          <w:i/>
          <w:iCs/>
          <w:lang w:eastAsia="en-US"/>
        </w:rPr>
        <w:t>n</w:t>
      </w:r>
      <w:r w:rsidRPr="00D55315">
        <w:rPr>
          <w:i/>
          <w:iCs/>
          <w:lang w:eastAsia="en-US"/>
        </w:rPr>
        <w:t>ame</w:t>
      </w:r>
      <w:r w:rsidR="00E41E35" w:rsidRPr="00D55315">
        <w:rPr>
          <w:i/>
          <w:iCs/>
          <w:lang w:eastAsia="en-US"/>
        </w:rPr>
        <w:t> </w:t>
      </w:r>
      <w:r w:rsidRPr="00D55315">
        <w:rPr>
          <w:i/>
          <w:iCs/>
          <w:lang w:eastAsia="en-US"/>
        </w:rPr>
        <w:t>/</w:t>
      </w:r>
      <w:r w:rsidR="00E41E35" w:rsidRPr="00D55315">
        <w:rPr>
          <w:i/>
          <w:iCs/>
          <w:lang w:eastAsia="en-US"/>
        </w:rPr>
        <w:t xml:space="preserve"> a</w:t>
      </w:r>
      <w:r w:rsidRPr="00D55315">
        <w:rPr>
          <w:i/>
          <w:iCs/>
          <w:lang w:eastAsia="en-US"/>
        </w:rPr>
        <w:t xml:space="preserve">ll </w:t>
      </w:r>
      <w:r w:rsidR="00E41E35" w:rsidRPr="00D55315">
        <w:rPr>
          <w:i/>
          <w:iCs/>
          <w:lang w:eastAsia="en-US"/>
        </w:rPr>
        <w:t>s</w:t>
      </w:r>
      <w:r w:rsidRPr="00D55315">
        <w:rPr>
          <w:i/>
          <w:iCs/>
          <w:lang w:eastAsia="en-US"/>
        </w:rPr>
        <w:t>taff]</w:t>
      </w:r>
      <w:r w:rsidRPr="00D55315">
        <w:rPr>
          <w:lang w:eastAsia="en-US"/>
        </w:rPr>
        <w:t>,</w:t>
      </w:r>
    </w:p>
    <w:p w14:paraId="2FF5AAB9" w14:textId="55617F64" w:rsidR="001501DF" w:rsidRPr="00D55315" w:rsidRDefault="001501DF" w:rsidP="00EC63A8">
      <w:pPr>
        <w:rPr>
          <w:lang w:eastAsia="en-US"/>
        </w:rPr>
      </w:pPr>
      <w:r w:rsidRPr="00D55315">
        <w:rPr>
          <w:lang w:eastAsia="en-US"/>
        </w:rPr>
        <w:t>As part of our commitment to ensuring</w:t>
      </w:r>
      <w:r w:rsidR="00DB44E8" w:rsidRPr="00D55315">
        <w:rPr>
          <w:lang w:eastAsia="en-US"/>
        </w:rPr>
        <w:t xml:space="preserve"> </w:t>
      </w:r>
      <w:r w:rsidRPr="00D55315">
        <w:rPr>
          <w:lang w:eastAsia="en-US"/>
        </w:rPr>
        <w:t>equal pay for equal work or work of equal value, we are conducting a gender-neutral job evaluation</w:t>
      </w:r>
      <w:r w:rsidR="00DB615F" w:rsidRPr="00D55315">
        <w:rPr>
          <w:lang w:eastAsia="en-US"/>
        </w:rPr>
        <w:t xml:space="preserve"> </w:t>
      </w:r>
      <w:r w:rsidR="00DB615F" w:rsidRPr="00D55315">
        <w:rPr>
          <w:rFonts w:eastAsia="Cambria"/>
        </w:rPr>
        <w:t>and classification process</w:t>
      </w:r>
      <w:r w:rsidRPr="00D55315">
        <w:rPr>
          <w:lang w:eastAsia="en-US"/>
        </w:rPr>
        <w:t>.</w:t>
      </w:r>
    </w:p>
    <w:p w14:paraId="2FF6DD0A" w14:textId="1AE8F5BD" w:rsidR="0095469D" w:rsidRPr="00D55315" w:rsidRDefault="0095469D" w:rsidP="0095469D">
      <w:pPr>
        <w:rPr>
          <w:lang w:eastAsia="en-US"/>
        </w:rPr>
      </w:pPr>
      <w:r w:rsidRPr="00D55315">
        <w:rPr>
          <w:lang w:eastAsia="en-US"/>
        </w:rPr>
        <w:t xml:space="preserve">This important initiative will help us </w:t>
      </w:r>
      <w:r w:rsidR="00EF3BFF" w:rsidRPr="00D55315">
        <w:rPr>
          <w:lang w:eastAsia="en-US"/>
        </w:rPr>
        <w:t xml:space="preserve">to </w:t>
      </w:r>
      <w:r w:rsidRPr="00D55315">
        <w:rPr>
          <w:lang w:eastAsia="en-US"/>
        </w:rPr>
        <w:t>assess all</w:t>
      </w:r>
      <w:r w:rsidR="009D7106" w:rsidRPr="00D55315">
        <w:rPr>
          <w:lang w:eastAsia="en-US"/>
        </w:rPr>
        <w:t xml:space="preserve"> jobs</w:t>
      </w:r>
      <w:r w:rsidRPr="00D55315">
        <w:rPr>
          <w:lang w:eastAsia="en-US"/>
        </w:rPr>
        <w:t xml:space="preserve"> fairly and objectively </w:t>
      </w:r>
      <w:proofErr w:type="gramStart"/>
      <w:r w:rsidR="00EF3BFF" w:rsidRPr="00D55315">
        <w:rPr>
          <w:lang w:eastAsia="en-US"/>
        </w:rPr>
        <w:t xml:space="preserve">on the </w:t>
      </w:r>
      <w:r w:rsidRPr="00D55315">
        <w:rPr>
          <w:lang w:eastAsia="en-US"/>
        </w:rPr>
        <w:t>bas</w:t>
      </w:r>
      <w:r w:rsidR="00EF3BFF" w:rsidRPr="00D55315">
        <w:rPr>
          <w:lang w:eastAsia="en-US"/>
        </w:rPr>
        <w:t>is</w:t>
      </w:r>
      <w:r w:rsidRPr="00D55315">
        <w:rPr>
          <w:lang w:eastAsia="en-US"/>
        </w:rPr>
        <w:t xml:space="preserve"> o</w:t>
      </w:r>
      <w:r w:rsidR="00EF3BFF" w:rsidRPr="00D55315">
        <w:rPr>
          <w:lang w:eastAsia="en-US"/>
        </w:rPr>
        <w:t>f</w:t>
      </w:r>
      <w:proofErr w:type="gramEnd"/>
      <w:r w:rsidRPr="00D55315">
        <w:rPr>
          <w:lang w:eastAsia="en-US"/>
        </w:rPr>
        <w:t xml:space="preserve"> the skills, responsibilit</w:t>
      </w:r>
      <w:r w:rsidR="00102299" w:rsidRPr="00D55315">
        <w:rPr>
          <w:lang w:eastAsia="en-US"/>
        </w:rPr>
        <w:t>y</w:t>
      </w:r>
      <w:r w:rsidRPr="00D55315">
        <w:rPr>
          <w:lang w:eastAsia="en-US"/>
        </w:rPr>
        <w:t>, effort and working conditions they involve.</w:t>
      </w:r>
    </w:p>
    <w:p w14:paraId="2C8A90DD" w14:textId="24DE0D54" w:rsidR="0095469D" w:rsidRPr="00D55315" w:rsidRDefault="009D7106" w:rsidP="0095469D">
      <w:pPr>
        <w:rPr>
          <w:lang w:eastAsia="en-US"/>
        </w:rPr>
      </w:pPr>
      <w:r w:rsidRPr="00D55315">
        <w:rPr>
          <w:lang w:eastAsia="en-US"/>
        </w:rPr>
        <w:t>T</w:t>
      </w:r>
      <w:r w:rsidR="0095469D" w:rsidRPr="00D55315">
        <w:rPr>
          <w:lang w:eastAsia="en-US"/>
        </w:rPr>
        <w:t xml:space="preserve">he focus is on what your </w:t>
      </w:r>
      <w:r w:rsidR="0039728F" w:rsidRPr="00D55315">
        <w:rPr>
          <w:lang w:eastAsia="en-US"/>
        </w:rPr>
        <w:t>job</w:t>
      </w:r>
      <w:r w:rsidR="0095469D" w:rsidRPr="00D55315">
        <w:rPr>
          <w:lang w:eastAsia="en-US"/>
        </w:rPr>
        <w:t xml:space="preserve"> requires, not your personal performance or how well you do your job.</w:t>
      </w:r>
    </w:p>
    <w:p w14:paraId="00E37C1B" w14:textId="3418A75B" w:rsidR="00EC63A8" w:rsidRPr="00D55315" w:rsidRDefault="00EC63A8" w:rsidP="00EC63A8">
      <w:pPr>
        <w:rPr>
          <w:lang w:eastAsia="en-US"/>
        </w:rPr>
      </w:pPr>
      <w:r w:rsidRPr="00D55315">
        <w:rPr>
          <w:lang w:eastAsia="en-US"/>
        </w:rPr>
        <w:t>Your input is essential to help us</w:t>
      </w:r>
      <w:r w:rsidR="003F7754" w:rsidRPr="00D55315">
        <w:rPr>
          <w:lang w:eastAsia="en-US"/>
        </w:rPr>
        <w:t xml:space="preserve"> to</w:t>
      </w:r>
      <w:r w:rsidRPr="00D55315">
        <w:rPr>
          <w:lang w:eastAsia="en-US"/>
        </w:rPr>
        <w:t>:</w:t>
      </w:r>
    </w:p>
    <w:p w14:paraId="321CCA76" w14:textId="111BF79B" w:rsidR="00EC63A8" w:rsidRPr="00D55315" w:rsidRDefault="005A067A" w:rsidP="003A62F6">
      <w:pPr>
        <w:pStyle w:val="ListParagraph"/>
        <w:rPr>
          <w:lang w:eastAsia="en-US"/>
        </w:rPr>
      </w:pPr>
      <w:r w:rsidRPr="00D55315">
        <w:rPr>
          <w:lang w:eastAsia="en-US"/>
        </w:rPr>
        <w:t>u</w:t>
      </w:r>
      <w:r w:rsidR="006C5955" w:rsidRPr="00D55315">
        <w:rPr>
          <w:lang w:eastAsia="en-US"/>
        </w:rPr>
        <w:t>pdate or c</w:t>
      </w:r>
      <w:r w:rsidR="00EC63A8" w:rsidRPr="00D55315">
        <w:rPr>
          <w:lang w:eastAsia="en-US"/>
        </w:rPr>
        <w:t xml:space="preserve">reate accurate profiles of each </w:t>
      </w:r>
      <w:r w:rsidR="00CA1591" w:rsidRPr="00D55315">
        <w:rPr>
          <w:lang w:eastAsia="en-US"/>
        </w:rPr>
        <w:t>job</w:t>
      </w:r>
      <w:r w:rsidR="00DB44E8" w:rsidRPr="00D55315">
        <w:rPr>
          <w:lang w:eastAsia="en-US"/>
        </w:rPr>
        <w:t>’</w:t>
      </w:r>
      <w:r w:rsidR="00EC63A8" w:rsidRPr="00D55315">
        <w:rPr>
          <w:lang w:eastAsia="en-US"/>
        </w:rPr>
        <w:t xml:space="preserve">s </w:t>
      </w:r>
      <w:proofErr w:type="gramStart"/>
      <w:r w:rsidR="00EC63A8" w:rsidRPr="00D55315">
        <w:rPr>
          <w:lang w:eastAsia="en-US"/>
        </w:rPr>
        <w:t>requirements</w:t>
      </w:r>
      <w:r w:rsidR="007C6A22" w:rsidRPr="00D55315">
        <w:rPr>
          <w:lang w:eastAsia="en-US"/>
        </w:rPr>
        <w:t>;</w:t>
      </w:r>
      <w:proofErr w:type="gramEnd"/>
    </w:p>
    <w:p w14:paraId="158FE29E" w14:textId="2914FFEF" w:rsidR="00EC63A8" w:rsidRPr="00D55315" w:rsidRDefault="005A067A" w:rsidP="003A62F6">
      <w:pPr>
        <w:pStyle w:val="ListParagraph"/>
        <w:rPr>
          <w:lang w:eastAsia="en-US"/>
        </w:rPr>
      </w:pPr>
      <w:r w:rsidRPr="00D55315">
        <w:rPr>
          <w:lang w:eastAsia="en-US"/>
        </w:rPr>
        <w:t>e</w:t>
      </w:r>
      <w:r w:rsidR="00EC63A8" w:rsidRPr="00D55315">
        <w:rPr>
          <w:lang w:eastAsia="en-US"/>
        </w:rPr>
        <w:t>nsure</w:t>
      </w:r>
      <w:r w:rsidRPr="00D55315">
        <w:rPr>
          <w:lang w:eastAsia="en-US"/>
        </w:rPr>
        <w:t xml:space="preserve"> that</w:t>
      </w:r>
      <w:r w:rsidR="00EC63A8" w:rsidRPr="00D55315">
        <w:rPr>
          <w:lang w:eastAsia="en-US"/>
        </w:rPr>
        <w:t xml:space="preserve"> all </w:t>
      </w:r>
      <w:r w:rsidR="00A07A8A" w:rsidRPr="00D55315">
        <w:rPr>
          <w:lang w:eastAsia="en-US"/>
        </w:rPr>
        <w:t>jobs</w:t>
      </w:r>
      <w:r w:rsidR="00EC63A8" w:rsidRPr="00D55315">
        <w:rPr>
          <w:lang w:eastAsia="en-US"/>
        </w:rPr>
        <w:t xml:space="preserve"> are properly recognised and </w:t>
      </w:r>
      <w:proofErr w:type="gramStart"/>
      <w:r w:rsidR="00EC63A8" w:rsidRPr="00D55315">
        <w:rPr>
          <w:lang w:eastAsia="en-US"/>
        </w:rPr>
        <w:t>valued</w:t>
      </w:r>
      <w:r w:rsidR="007C6A22" w:rsidRPr="00D55315">
        <w:rPr>
          <w:lang w:eastAsia="en-US"/>
        </w:rPr>
        <w:t>;</w:t>
      </w:r>
      <w:proofErr w:type="gramEnd"/>
    </w:p>
    <w:p w14:paraId="4BF58CE5" w14:textId="25AB4DF7" w:rsidR="00EC63A8" w:rsidRPr="00D55315" w:rsidRDefault="005A067A" w:rsidP="003A62F6">
      <w:pPr>
        <w:pStyle w:val="ListParagraph"/>
        <w:rPr>
          <w:lang w:eastAsia="en-US"/>
        </w:rPr>
      </w:pPr>
      <w:r w:rsidRPr="00D55315">
        <w:rPr>
          <w:lang w:eastAsia="en-US"/>
        </w:rPr>
        <w:t>s</w:t>
      </w:r>
      <w:r w:rsidR="00EC63A8" w:rsidRPr="00D55315">
        <w:rPr>
          <w:lang w:eastAsia="en-US"/>
        </w:rPr>
        <w:t>upport fair</w:t>
      </w:r>
      <w:r w:rsidR="003A62F6" w:rsidRPr="00D55315">
        <w:rPr>
          <w:lang w:eastAsia="en-US"/>
        </w:rPr>
        <w:t xml:space="preserve"> and equal</w:t>
      </w:r>
      <w:r w:rsidR="00EC63A8" w:rsidRPr="00D55315">
        <w:rPr>
          <w:lang w:eastAsia="en-US"/>
        </w:rPr>
        <w:t xml:space="preserve"> </w:t>
      </w:r>
      <w:r w:rsidR="00CF6E24" w:rsidRPr="00D55315">
        <w:rPr>
          <w:lang w:eastAsia="en-US"/>
        </w:rPr>
        <w:t xml:space="preserve">pay </w:t>
      </w:r>
      <w:r w:rsidR="00EC63A8" w:rsidRPr="00D55315">
        <w:rPr>
          <w:lang w:eastAsia="en-US"/>
        </w:rPr>
        <w:t xml:space="preserve">practices across our </w:t>
      </w:r>
      <w:r w:rsidR="003A62F6" w:rsidRPr="00D55315">
        <w:rPr>
          <w:lang w:eastAsia="en-US"/>
        </w:rPr>
        <w:t>organi</w:t>
      </w:r>
      <w:r w:rsidR="00CF6E24" w:rsidRPr="00D55315">
        <w:rPr>
          <w:lang w:eastAsia="en-US"/>
        </w:rPr>
        <w:t>s</w:t>
      </w:r>
      <w:r w:rsidR="003A62F6" w:rsidRPr="00D55315">
        <w:rPr>
          <w:lang w:eastAsia="en-US"/>
        </w:rPr>
        <w:t>ation.</w:t>
      </w:r>
    </w:p>
    <w:p w14:paraId="262B05F2" w14:textId="37DAC3EA" w:rsidR="00EC63A8" w:rsidRPr="00D55315" w:rsidRDefault="00EC63A8" w:rsidP="00EC63A8">
      <w:pPr>
        <w:rPr>
          <w:lang w:eastAsia="en-US"/>
        </w:rPr>
      </w:pPr>
      <w:r w:rsidRPr="00D55315">
        <w:rPr>
          <w:lang w:eastAsia="en-US"/>
        </w:rPr>
        <w:t xml:space="preserve">We kindly ask you to complete a questionnaire about your </w:t>
      </w:r>
      <w:r w:rsidR="0039728F" w:rsidRPr="00D55315">
        <w:rPr>
          <w:lang w:eastAsia="en-US"/>
        </w:rPr>
        <w:t>job</w:t>
      </w:r>
      <w:r w:rsidRPr="00D55315">
        <w:rPr>
          <w:lang w:eastAsia="en-US"/>
        </w:rPr>
        <w:t xml:space="preserve">. This questionnaire </w:t>
      </w:r>
      <w:r w:rsidR="001C0E05" w:rsidRPr="00D55315">
        <w:rPr>
          <w:lang w:eastAsia="en-US"/>
        </w:rPr>
        <w:t>should not</w:t>
      </w:r>
      <w:r w:rsidR="00DB44E8" w:rsidRPr="00D55315">
        <w:rPr>
          <w:lang w:eastAsia="en-US"/>
        </w:rPr>
        <w:t xml:space="preserve"> </w:t>
      </w:r>
      <w:r w:rsidRPr="00D55315">
        <w:rPr>
          <w:lang w:eastAsia="en-US"/>
        </w:rPr>
        <w:t xml:space="preserve">take </w:t>
      </w:r>
      <w:r w:rsidR="001C0E05" w:rsidRPr="00D55315">
        <w:rPr>
          <w:lang w:eastAsia="en-US"/>
        </w:rPr>
        <w:t xml:space="preserve">you more than </w:t>
      </w:r>
      <w:r w:rsidRPr="00D55315">
        <w:rPr>
          <w:lang w:eastAsia="en-US"/>
        </w:rPr>
        <w:t>45</w:t>
      </w:r>
      <w:r w:rsidR="00F32E89" w:rsidRPr="00D55315">
        <w:rPr>
          <w:lang w:eastAsia="en-US"/>
        </w:rPr>
        <w:t> </w:t>
      </w:r>
      <w:r w:rsidRPr="00D55315">
        <w:rPr>
          <w:lang w:eastAsia="en-US"/>
        </w:rPr>
        <w:t>minutes to complete</w:t>
      </w:r>
      <w:r w:rsidR="003F7754" w:rsidRPr="00D55315">
        <w:rPr>
          <w:lang w:eastAsia="en-US"/>
        </w:rPr>
        <w:t>.</w:t>
      </w:r>
      <w:r w:rsidRPr="00D55315">
        <w:rPr>
          <w:lang w:eastAsia="en-US"/>
        </w:rPr>
        <w:t xml:space="preserve"> </w:t>
      </w:r>
      <w:r w:rsidR="003F7754" w:rsidRPr="00D55315">
        <w:rPr>
          <w:lang w:eastAsia="en-US"/>
        </w:rPr>
        <w:t xml:space="preserve">It </w:t>
      </w:r>
      <w:r w:rsidRPr="00D55315">
        <w:rPr>
          <w:lang w:eastAsia="en-US"/>
        </w:rPr>
        <w:t>covers:</w:t>
      </w:r>
    </w:p>
    <w:p w14:paraId="5B8FE17D" w14:textId="6F81D0BB" w:rsidR="00EC63A8" w:rsidRPr="00D55315" w:rsidRDefault="00DD60F3" w:rsidP="00EC71CE">
      <w:pPr>
        <w:pStyle w:val="ListParagraph"/>
        <w:rPr>
          <w:lang w:eastAsia="en-US"/>
        </w:rPr>
      </w:pPr>
      <w:r w:rsidRPr="00D55315">
        <w:rPr>
          <w:lang w:eastAsia="en-US"/>
        </w:rPr>
        <w:t>t</w:t>
      </w:r>
      <w:r w:rsidR="00EC63A8" w:rsidRPr="00D55315">
        <w:rPr>
          <w:lang w:eastAsia="en-US"/>
        </w:rPr>
        <w:t xml:space="preserve">he skills required for your </w:t>
      </w:r>
      <w:proofErr w:type="gramStart"/>
      <w:r w:rsidR="00CA1591" w:rsidRPr="00D55315">
        <w:rPr>
          <w:lang w:eastAsia="en-US"/>
        </w:rPr>
        <w:t>job</w:t>
      </w:r>
      <w:r w:rsidR="007C6A22" w:rsidRPr="00D55315">
        <w:rPr>
          <w:lang w:eastAsia="en-US"/>
        </w:rPr>
        <w:t>;</w:t>
      </w:r>
      <w:proofErr w:type="gramEnd"/>
    </w:p>
    <w:p w14:paraId="39CA6AAD" w14:textId="1F20BF17" w:rsidR="00EC63A8" w:rsidRPr="00D55315" w:rsidRDefault="00DD60F3" w:rsidP="00EC71CE">
      <w:pPr>
        <w:pStyle w:val="ListParagraph"/>
        <w:rPr>
          <w:lang w:eastAsia="en-US"/>
        </w:rPr>
      </w:pPr>
      <w:r w:rsidRPr="00D55315">
        <w:rPr>
          <w:lang w:eastAsia="en-US"/>
        </w:rPr>
        <w:t>t</w:t>
      </w:r>
      <w:r w:rsidR="00CF6E24" w:rsidRPr="00D55315">
        <w:rPr>
          <w:lang w:eastAsia="en-US"/>
        </w:rPr>
        <w:t>he</w:t>
      </w:r>
      <w:r w:rsidR="00EC63A8" w:rsidRPr="00D55315">
        <w:rPr>
          <w:lang w:eastAsia="en-US"/>
        </w:rPr>
        <w:t xml:space="preserve"> responsibilities</w:t>
      </w:r>
      <w:r w:rsidR="00CF6E24" w:rsidRPr="00D55315">
        <w:rPr>
          <w:lang w:eastAsia="en-US"/>
        </w:rPr>
        <w:t xml:space="preserve"> </w:t>
      </w:r>
      <w:r w:rsidR="003F7754" w:rsidRPr="00D55315">
        <w:rPr>
          <w:lang w:eastAsia="en-US"/>
        </w:rPr>
        <w:t xml:space="preserve">your job </w:t>
      </w:r>
      <w:proofErr w:type="gramStart"/>
      <w:r w:rsidR="00CF6E24" w:rsidRPr="00D55315">
        <w:rPr>
          <w:lang w:eastAsia="en-US"/>
        </w:rPr>
        <w:t>entails</w:t>
      </w:r>
      <w:r w:rsidR="007C6A22" w:rsidRPr="00D55315">
        <w:rPr>
          <w:lang w:eastAsia="en-US"/>
        </w:rPr>
        <w:t>;</w:t>
      </w:r>
      <w:proofErr w:type="gramEnd"/>
    </w:p>
    <w:p w14:paraId="256B48C3" w14:textId="777A1FEE" w:rsidR="00EC63A8" w:rsidRPr="00D55315" w:rsidRDefault="00DD60F3" w:rsidP="00EC71CE">
      <w:pPr>
        <w:pStyle w:val="ListParagraph"/>
        <w:rPr>
          <w:lang w:eastAsia="en-US"/>
        </w:rPr>
      </w:pPr>
      <w:r w:rsidRPr="00D55315">
        <w:rPr>
          <w:lang w:eastAsia="en-US"/>
        </w:rPr>
        <w:t>t</w:t>
      </w:r>
      <w:r w:rsidR="00EC63A8" w:rsidRPr="00D55315">
        <w:rPr>
          <w:lang w:eastAsia="en-US"/>
        </w:rPr>
        <w:t xml:space="preserve">he mental, emotional and physical effort your </w:t>
      </w:r>
      <w:r w:rsidR="0039728F" w:rsidRPr="00D55315">
        <w:rPr>
          <w:lang w:eastAsia="en-US"/>
        </w:rPr>
        <w:t>job</w:t>
      </w:r>
      <w:r w:rsidR="00EC63A8" w:rsidRPr="00D55315">
        <w:rPr>
          <w:lang w:eastAsia="en-US"/>
        </w:rPr>
        <w:t xml:space="preserve"> </w:t>
      </w:r>
      <w:proofErr w:type="gramStart"/>
      <w:r w:rsidR="00EC63A8" w:rsidRPr="00D55315">
        <w:rPr>
          <w:lang w:eastAsia="en-US"/>
        </w:rPr>
        <w:t>demands</w:t>
      </w:r>
      <w:r w:rsidR="007C6A22" w:rsidRPr="00D55315">
        <w:rPr>
          <w:lang w:eastAsia="en-US"/>
        </w:rPr>
        <w:t>;</w:t>
      </w:r>
      <w:proofErr w:type="gramEnd"/>
    </w:p>
    <w:p w14:paraId="1FD3397B" w14:textId="4EBE39F4" w:rsidR="00EC63A8" w:rsidRPr="00D55315" w:rsidRDefault="00DD60F3" w:rsidP="00EC71CE">
      <w:pPr>
        <w:pStyle w:val="ListParagraph"/>
        <w:rPr>
          <w:lang w:eastAsia="en-US"/>
        </w:rPr>
      </w:pPr>
      <w:r w:rsidRPr="00D55315">
        <w:rPr>
          <w:lang w:eastAsia="en-US"/>
        </w:rPr>
        <w:t>t</w:t>
      </w:r>
      <w:r w:rsidR="00CF6E24" w:rsidRPr="00D55315">
        <w:rPr>
          <w:lang w:eastAsia="en-US"/>
        </w:rPr>
        <w:t>he</w:t>
      </w:r>
      <w:r w:rsidR="00EC63A8" w:rsidRPr="00D55315">
        <w:rPr>
          <w:lang w:eastAsia="en-US"/>
        </w:rPr>
        <w:t xml:space="preserve"> working conditions </w:t>
      </w:r>
      <w:r w:rsidR="006618AE" w:rsidRPr="00D55315">
        <w:rPr>
          <w:lang w:eastAsia="en-US"/>
        </w:rPr>
        <w:t>of</w:t>
      </w:r>
      <w:r w:rsidR="00CF6E24" w:rsidRPr="00D55315">
        <w:rPr>
          <w:lang w:eastAsia="en-US"/>
        </w:rPr>
        <w:t xml:space="preserve"> your </w:t>
      </w:r>
      <w:r w:rsidR="0039728F" w:rsidRPr="00D55315">
        <w:rPr>
          <w:lang w:eastAsia="en-US"/>
        </w:rPr>
        <w:t>job</w:t>
      </w:r>
      <w:r w:rsidR="00CF6E24" w:rsidRPr="00D55315">
        <w:rPr>
          <w:lang w:eastAsia="en-US"/>
        </w:rPr>
        <w:t>.</w:t>
      </w:r>
    </w:p>
    <w:p w14:paraId="3B7887C3" w14:textId="211E36BC" w:rsidR="00EC28A5" w:rsidRPr="00D55315" w:rsidRDefault="00EC28A5" w:rsidP="00EC28A5">
      <w:pPr>
        <w:rPr>
          <w:lang w:eastAsia="en-US"/>
        </w:rPr>
      </w:pPr>
      <w:r w:rsidRPr="00D55315">
        <w:rPr>
          <w:lang w:eastAsia="en-US"/>
        </w:rPr>
        <w:t>Before you begin, please take a moment to read the instructions at the start of the questionnaire</w:t>
      </w:r>
      <w:r w:rsidR="005F7D2F" w:rsidRPr="00D55315">
        <w:rPr>
          <w:lang w:eastAsia="en-US"/>
        </w:rPr>
        <w:t xml:space="preserve"> carefully</w:t>
      </w:r>
      <w:r w:rsidRPr="00D55315">
        <w:rPr>
          <w:lang w:eastAsia="en-US"/>
        </w:rPr>
        <w:t>.</w:t>
      </w:r>
    </w:p>
    <w:p w14:paraId="1AF315B8" w14:textId="20267A8A" w:rsidR="00EC28A5" w:rsidRPr="00D55315" w:rsidRDefault="00EC28A5" w:rsidP="00EC28A5">
      <w:pPr>
        <w:rPr>
          <w:lang w:eastAsia="en-US"/>
        </w:rPr>
      </w:pPr>
      <w:r w:rsidRPr="00D55315">
        <w:rPr>
          <w:lang w:eastAsia="en-US"/>
        </w:rPr>
        <w:t xml:space="preserve">Your individual responses will be kept strictly confidential. </w:t>
      </w:r>
      <w:proofErr w:type="gramStart"/>
      <w:r w:rsidRPr="00D55315">
        <w:rPr>
          <w:lang w:eastAsia="en-US"/>
        </w:rPr>
        <w:t xml:space="preserve">All </w:t>
      </w:r>
      <w:r w:rsidR="003F7754" w:rsidRPr="00D55315">
        <w:rPr>
          <w:lang w:eastAsia="en-US"/>
        </w:rPr>
        <w:t>of</w:t>
      </w:r>
      <w:proofErr w:type="gramEnd"/>
      <w:r w:rsidR="003F7754" w:rsidRPr="00D55315">
        <w:rPr>
          <w:lang w:eastAsia="en-US"/>
        </w:rPr>
        <w:t xml:space="preserve"> </w:t>
      </w:r>
      <w:r w:rsidR="00F22DB8" w:rsidRPr="00D55315">
        <w:rPr>
          <w:lang w:eastAsia="en-US"/>
        </w:rPr>
        <w:t>your</w:t>
      </w:r>
      <w:r w:rsidRPr="00D55315">
        <w:rPr>
          <w:lang w:eastAsia="en-US"/>
        </w:rPr>
        <w:t xml:space="preserve"> information will be combined with other responses and used only for the job evaluation</w:t>
      </w:r>
      <w:r w:rsidR="00DB615F" w:rsidRPr="00D55315">
        <w:rPr>
          <w:lang w:eastAsia="en-US"/>
        </w:rPr>
        <w:t xml:space="preserve"> </w:t>
      </w:r>
      <w:r w:rsidR="00DB615F" w:rsidRPr="00D55315">
        <w:rPr>
          <w:rFonts w:eastAsia="Cambria"/>
        </w:rPr>
        <w:t>and classification</w:t>
      </w:r>
      <w:r w:rsidRPr="00D55315">
        <w:rPr>
          <w:lang w:eastAsia="en-US"/>
        </w:rPr>
        <w:t>.</w:t>
      </w:r>
    </w:p>
    <w:p w14:paraId="7A94EA2A" w14:textId="77777777" w:rsidR="00EC28A5" w:rsidRPr="00D55315" w:rsidRDefault="00EC28A5" w:rsidP="00EC28A5">
      <w:pPr>
        <w:rPr>
          <w:lang w:eastAsia="en-US"/>
        </w:rPr>
      </w:pPr>
      <w:r w:rsidRPr="00D55315">
        <w:rPr>
          <w:lang w:eastAsia="en-US"/>
        </w:rPr>
        <w:t>No individual answers will be identifiable in any reports or outcomes.</w:t>
      </w:r>
    </w:p>
    <w:p w14:paraId="2964E0FC" w14:textId="1DE51059" w:rsidR="00EC63A8" w:rsidRPr="00D55315" w:rsidRDefault="00A92C3B" w:rsidP="00EC63A8">
      <w:pPr>
        <w:rPr>
          <w:sz w:val="26"/>
          <w:szCs w:val="26"/>
          <w:lang w:eastAsia="en-US"/>
        </w:rPr>
      </w:pPr>
      <w:r w:rsidRPr="00D55315">
        <w:t>The questionnaire is available</w:t>
      </w:r>
      <w:r w:rsidR="003F7754" w:rsidRPr="00D55315">
        <w:t xml:space="preserve"> from</w:t>
      </w:r>
      <w:r w:rsidRPr="00D55315">
        <w:rPr>
          <w:i/>
          <w:iCs/>
          <w:lang w:eastAsia="en-US"/>
        </w:rPr>
        <w:t xml:space="preserve"> </w:t>
      </w:r>
      <w:r w:rsidR="00EC63A8" w:rsidRPr="00D55315">
        <w:rPr>
          <w:i/>
          <w:iCs/>
          <w:lang w:eastAsia="en-US"/>
        </w:rPr>
        <w:t>[</w:t>
      </w:r>
      <w:r w:rsidR="00DD60F3" w:rsidRPr="00D55315">
        <w:rPr>
          <w:i/>
          <w:iCs/>
          <w:lang w:eastAsia="en-US"/>
        </w:rPr>
        <w:t>i</w:t>
      </w:r>
      <w:r w:rsidR="00EC63A8" w:rsidRPr="00D55315">
        <w:rPr>
          <w:i/>
          <w:iCs/>
          <w:lang w:eastAsia="en-US"/>
        </w:rPr>
        <w:t xml:space="preserve">nclude </w:t>
      </w:r>
      <w:r w:rsidR="00C85F2F" w:rsidRPr="00D55315">
        <w:rPr>
          <w:i/>
          <w:iCs/>
          <w:lang w:eastAsia="en-US"/>
        </w:rPr>
        <w:t xml:space="preserve">here </w:t>
      </w:r>
      <w:r w:rsidR="00EC63A8" w:rsidRPr="00D55315">
        <w:rPr>
          <w:i/>
          <w:iCs/>
          <w:lang w:eastAsia="en-US"/>
        </w:rPr>
        <w:t xml:space="preserve">instructions for accessing the questionnaire </w:t>
      </w:r>
      <w:r w:rsidR="00C85F2F" w:rsidRPr="00D55315">
        <w:rPr>
          <w:i/>
          <w:iCs/>
          <w:lang w:eastAsia="en-US"/>
        </w:rPr>
        <w:t>(e.g.</w:t>
      </w:r>
      <w:r w:rsidRPr="00D55315">
        <w:rPr>
          <w:i/>
          <w:iCs/>
          <w:lang w:eastAsia="en-US"/>
        </w:rPr>
        <w:t xml:space="preserve"> </w:t>
      </w:r>
      <w:r w:rsidR="00EC63A8" w:rsidRPr="00D55315">
        <w:rPr>
          <w:i/>
          <w:iCs/>
          <w:lang w:eastAsia="en-US"/>
        </w:rPr>
        <w:t>online link</w:t>
      </w:r>
      <w:r w:rsidR="006E0466" w:rsidRPr="00D55315">
        <w:rPr>
          <w:i/>
          <w:iCs/>
          <w:lang w:eastAsia="en-US"/>
        </w:rPr>
        <w:t> </w:t>
      </w:r>
      <w:r w:rsidR="00EC63A8" w:rsidRPr="00D55315">
        <w:rPr>
          <w:i/>
          <w:iCs/>
          <w:lang w:eastAsia="en-US"/>
        </w:rPr>
        <w:t>/</w:t>
      </w:r>
      <w:r w:rsidR="006E0466" w:rsidRPr="00D55315">
        <w:rPr>
          <w:i/>
          <w:iCs/>
          <w:lang w:eastAsia="en-US"/>
        </w:rPr>
        <w:t xml:space="preserve"> </w:t>
      </w:r>
      <w:r w:rsidR="00EC63A8" w:rsidRPr="00D55315">
        <w:rPr>
          <w:i/>
          <w:iCs/>
          <w:lang w:eastAsia="en-US"/>
        </w:rPr>
        <w:t>physical location</w:t>
      </w:r>
      <w:r w:rsidR="001E73D2" w:rsidRPr="00D55315">
        <w:rPr>
          <w:i/>
          <w:iCs/>
          <w:lang w:eastAsia="en-US"/>
        </w:rPr>
        <w:t>)</w:t>
      </w:r>
      <w:r w:rsidR="00EC63A8" w:rsidRPr="00D55315">
        <w:rPr>
          <w:i/>
          <w:iCs/>
          <w:lang w:eastAsia="en-US"/>
        </w:rPr>
        <w:t>]</w:t>
      </w:r>
      <w:r w:rsidRPr="00D55315">
        <w:rPr>
          <w:i/>
          <w:iCs/>
          <w:lang w:eastAsia="en-US"/>
        </w:rPr>
        <w:t xml:space="preserve">. </w:t>
      </w:r>
      <w:r w:rsidR="00EC63A8" w:rsidRPr="00D55315">
        <w:rPr>
          <w:lang w:eastAsia="en-US"/>
        </w:rPr>
        <w:t xml:space="preserve">Please complete the questionnaire by </w:t>
      </w:r>
      <w:r w:rsidR="00EC63A8" w:rsidRPr="00D55315">
        <w:rPr>
          <w:i/>
          <w:iCs/>
          <w:lang w:eastAsia="en-US"/>
        </w:rPr>
        <w:t>[</w:t>
      </w:r>
      <w:r w:rsidR="00DD60F3" w:rsidRPr="00D55315">
        <w:rPr>
          <w:i/>
          <w:iCs/>
          <w:lang w:eastAsia="en-US"/>
        </w:rPr>
        <w:t>i</w:t>
      </w:r>
      <w:r w:rsidRPr="00D55315">
        <w:rPr>
          <w:i/>
          <w:iCs/>
          <w:lang w:eastAsia="en-US"/>
        </w:rPr>
        <w:t>nsert date</w:t>
      </w:r>
      <w:r w:rsidRPr="00D55315">
        <w:rPr>
          <w:i/>
          <w:iCs/>
          <w:sz w:val="26"/>
          <w:szCs w:val="26"/>
          <w:lang w:eastAsia="en-US"/>
        </w:rPr>
        <w:t>]</w:t>
      </w:r>
      <w:r w:rsidR="00CF6E24" w:rsidRPr="00D55315">
        <w:rPr>
          <w:sz w:val="26"/>
          <w:szCs w:val="26"/>
          <w:lang w:eastAsia="en-US"/>
        </w:rPr>
        <w:t>.</w:t>
      </w:r>
    </w:p>
    <w:p w14:paraId="3460464F" w14:textId="57C5DEAE" w:rsidR="00EC63A8" w:rsidRPr="00D55315" w:rsidRDefault="00EC63A8" w:rsidP="00CF6E24">
      <w:pPr>
        <w:rPr>
          <w:lang w:eastAsia="en-US"/>
        </w:rPr>
      </w:pPr>
      <w:r w:rsidRPr="00D55315">
        <w:rPr>
          <w:lang w:eastAsia="en-US"/>
        </w:rPr>
        <w:t xml:space="preserve">If you have any questions or need </w:t>
      </w:r>
      <w:r w:rsidR="00A92C3B" w:rsidRPr="00D55315">
        <w:rPr>
          <w:lang w:eastAsia="en-US"/>
        </w:rPr>
        <w:t>help</w:t>
      </w:r>
      <w:r w:rsidRPr="00D55315">
        <w:rPr>
          <w:lang w:eastAsia="en-US"/>
        </w:rPr>
        <w:t>, please contact</w:t>
      </w:r>
      <w:r w:rsidR="00CF6E24" w:rsidRPr="00D55315">
        <w:rPr>
          <w:lang w:eastAsia="en-US"/>
        </w:rPr>
        <w:t xml:space="preserve"> </w:t>
      </w:r>
      <w:r w:rsidRPr="00D55315">
        <w:rPr>
          <w:i/>
          <w:iCs/>
          <w:lang w:eastAsia="en-US"/>
        </w:rPr>
        <w:t>[</w:t>
      </w:r>
      <w:r w:rsidR="00DD60F3" w:rsidRPr="00D55315">
        <w:rPr>
          <w:i/>
          <w:iCs/>
          <w:lang w:eastAsia="en-US"/>
        </w:rPr>
        <w:t>i</w:t>
      </w:r>
      <w:r w:rsidR="00A92C3B" w:rsidRPr="00D55315">
        <w:rPr>
          <w:i/>
          <w:iCs/>
          <w:lang w:eastAsia="en-US"/>
        </w:rPr>
        <w:t>nsert name</w:t>
      </w:r>
      <w:r w:rsidRPr="00D55315">
        <w:rPr>
          <w:i/>
          <w:iCs/>
          <w:lang w:eastAsia="en-US"/>
        </w:rPr>
        <w:t>]</w:t>
      </w:r>
      <w:r w:rsidRPr="00D55315">
        <w:rPr>
          <w:lang w:eastAsia="en-US"/>
        </w:rPr>
        <w:t xml:space="preserve"> at </w:t>
      </w:r>
      <w:r w:rsidRPr="00D55315">
        <w:rPr>
          <w:i/>
          <w:iCs/>
          <w:lang w:eastAsia="en-US"/>
        </w:rPr>
        <w:t>[</w:t>
      </w:r>
      <w:r w:rsidR="00DD60F3" w:rsidRPr="00D55315">
        <w:rPr>
          <w:i/>
          <w:iCs/>
          <w:lang w:eastAsia="en-US"/>
        </w:rPr>
        <w:t>i</w:t>
      </w:r>
      <w:r w:rsidR="00A92C3B" w:rsidRPr="00D55315">
        <w:rPr>
          <w:i/>
          <w:iCs/>
          <w:lang w:eastAsia="en-US"/>
        </w:rPr>
        <w:t>nsert contact</w:t>
      </w:r>
      <w:r w:rsidRPr="00D55315">
        <w:rPr>
          <w:i/>
          <w:iCs/>
          <w:lang w:eastAsia="en-US"/>
        </w:rPr>
        <w:t>]</w:t>
      </w:r>
      <w:r w:rsidR="00CF6E24" w:rsidRPr="00D55315">
        <w:rPr>
          <w:lang w:eastAsia="en-US"/>
        </w:rPr>
        <w:t>.</w:t>
      </w:r>
    </w:p>
    <w:p w14:paraId="09EEAC46" w14:textId="688A860B" w:rsidR="00EC63A8" w:rsidRPr="00D55315" w:rsidRDefault="00EC63A8" w:rsidP="00EC63A8">
      <w:pPr>
        <w:rPr>
          <w:lang w:eastAsia="en-US"/>
        </w:rPr>
      </w:pPr>
      <w:r w:rsidRPr="00D55315">
        <w:rPr>
          <w:lang w:eastAsia="en-US"/>
        </w:rPr>
        <w:t xml:space="preserve">Your participation is </w:t>
      </w:r>
      <w:r w:rsidR="00A92C3B" w:rsidRPr="00D55315">
        <w:rPr>
          <w:lang w:eastAsia="en-US"/>
        </w:rPr>
        <w:t>key</w:t>
      </w:r>
      <w:r w:rsidRPr="00D55315">
        <w:rPr>
          <w:lang w:eastAsia="en-US"/>
        </w:rPr>
        <w:t xml:space="preserve"> to ensuring </w:t>
      </w:r>
      <w:r w:rsidR="006E0466" w:rsidRPr="00D55315">
        <w:rPr>
          <w:lang w:eastAsia="en-US"/>
        </w:rPr>
        <w:t xml:space="preserve">that </w:t>
      </w:r>
      <w:r w:rsidRPr="00D55315">
        <w:rPr>
          <w:lang w:eastAsia="en-US"/>
        </w:rPr>
        <w:t xml:space="preserve">this process accurately reflects the true nature of all </w:t>
      </w:r>
      <w:r w:rsidR="0039728F" w:rsidRPr="00D55315">
        <w:rPr>
          <w:lang w:eastAsia="en-US"/>
        </w:rPr>
        <w:t>jobs</w:t>
      </w:r>
      <w:r w:rsidRPr="00D55315">
        <w:rPr>
          <w:lang w:eastAsia="en-US"/>
        </w:rPr>
        <w:t xml:space="preserve"> in our organisation. Thank you in advance for your time and thoughtful responses.</w:t>
      </w:r>
    </w:p>
    <w:p w14:paraId="2453BAB2" w14:textId="77777777" w:rsidR="00EC63A8" w:rsidRPr="00D55315" w:rsidRDefault="00EC63A8" w:rsidP="00EC63A8">
      <w:pPr>
        <w:rPr>
          <w:lang w:eastAsia="en-US"/>
        </w:rPr>
      </w:pPr>
      <w:r w:rsidRPr="00D55315">
        <w:rPr>
          <w:lang w:eastAsia="en-US"/>
        </w:rPr>
        <w:t>Kind regards,</w:t>
      </w:r>
    </w:p>
    <w:p w14:paraId="55C3E6A9" w14:textId="7FC91530" w:rsidR="003004CD" w:rsidRPr="00D55315" w:rsidRDefault="00EC63A8" w:rsidP="002F5269">
      <w:r w:rsidRPr="00D55315">
        <w:rPr>
          <w:i/>
          <w:iCs/>
          <w:lang w:eastAsia="en-US"/>
        </w:rPr>
        <w:t xml:space="preserve">[Your </w:t>
      </w:r>
      <w:r w:rsidR="00F45644" w:rsidRPr="00D55315">
        <w:rPr>
          <w:i/>
          <w:iCs/>
          <w:lang w:eastAsia="en-US"/>
        </w:rPr>
        <w:t>n</w:t>
      </w:r>
      <w:r w:rsidRPr="00D55315">
        <w:rPr>
          <w:i/>
          <w:iCs/>
          <w:lang w:eastAsia="en-US"/>
        </w:rPr>
        <w:t>ame] [</w:t>
      </w:r>
      <w:r w:rsidR="00F45644" w:rsidRPr="00D55315">
        <w:rPr>
          <w:i/>
          <w:iCs/>
          <w:lang w:eastAsia="en-US"/>
        </w:rPr>
        <w:t>y</w:t>
      </w:r>
      <w:r w:rsidRPr="00D55315">
        <w:rPr>
          <w:i/>
          <w:iCs/>
          <w:lang w:eastAsia="en-US"/>
        </w:rPr>
        <w:t xml:space="preserve">our </w:t>
      </w:r>
      <w:r w:rsidR="00F45644" w:rsidRPr="00D55315">
        <w:rPr>
          <w:i/>
          <w:iCs/>
          <w:lang w:eastAsia="en-US"/>
        </w:rPr>
        <w:t>t</w:t>
      </w:r>
      <w:r w:rsidRPr="00D55315">
        <w:rPr>
          <w:i/>
          <w:iCs/>
          <w:lang w:eastAsia="en-US"/>
        </w:rPr>
        <w:t>itle] [</w:t>
      </w:r>
      <w:r w:rsidR="00F45644" w:rsidRPr="00D55315">
        <w:rPr>
          <w:i/>
          <w:iCs/>
          <w:lang w:eastAsia="en-US"/>
        </w:rPr>
        <w:t>o</w:t>
      </w:r>
      <w:r w:rsidRPr="00D55315">
        <w:rPr>
          <w:i/>
          <w:iCs/>
          <w:lang w:eastAsia="en-US"/>
        </w:rPr>
        <w:t xml:space="preserve">rganisation </w:t>
      </w:r>
      <w:r w:rsidR="00F45644" w:rsidRPr="00D55315">
        <w:rPr>
          <w:i/>
          <w:iCs/>
          <w:lang w:eastAsia="en-US"/>
        </w:rPr>
        <w:t>n</w:t>
      </w:r>
      <w:r w:rsidRPr="00D55315">
        <w:rPr>
          <w:i/>
          <w:iCs/>
          <w:lang w:eastAsia="en-US"/>
        </w:rPr>
        <w:t>ame]</w:t>
      </w:r>
    </w:p>
    <w:p w14:paraId="242D9809" w14:textId="53EC4FAD" w:rsidR="00695673" w:rsidRPr="00D55315" w:rsidRDefault="00695673" w:rsidP="00E22F8B">
      <w:pPr>
        <w:spacing w:after="0" w:line="240" w:lineRule="auto"/>
        <w:jc w:val="left"/>
        <w:rPr>
          <w:lang w:eastAsia="en-US"/>
        </w:rPr>
      </w:pPr>
    </w:p>
    <w:sectPr w:rsidR="00695673" w:rsidRPr="00D55315" w:rsidSect="002E5A84">
      <w:headerReference w:type="even" r:id="rId11"/>
      <w:headerReference w:type="default" r:id="rId12"/>
      <w:footerReference w:type="even" r:id="rId13"/>
      <w:footerReference w:type="default" r:id="rId14"/>
      <w:headerReference w:type="first" r:id="rId15"/>
      <w:footerReference w:type="first" r:id="rId16"/>
      <w:endnotePr>
        <w:numFmt w:val="decimal"/>
      </w:endnotePr>
      <w:type w:val="nextColumn"/>
      <w:pgSz w:w="11900" w:h="16840"/>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49BBAB" w14:textId="77777777" w:rsidR="00FD5258" w:rsidRPr="00E21F2B" w:rsidRDefault="00FD5258" w:rsidP="009A4420">
      <w:r w:rsidRPr="00E21F2B">
        <w:separator/>
      </w:r>
    </w:p>
  </w:endnote>
  <w:endnote w:type="continuationSeparator" w:id="0">
    <w:p w14:paraId="7B5436B8" w14:textId="77777777" w:rsidR="00FD5258" w:rsidRPr="00E21F2B" w:rsidRDefault="00FD5258" w:rsidP="009A4420">
      <w:r w:rsidRPr="00E21F2B">
        <w:continuationSeparator/>
      </w:r>
    </w:p>
  </w:endnote>
  <w:endnote w:type="continuationNotice" w:id="1">
    <w:p w14:paraId="4B5DB6BA" w14:textId="77777777" w:rsidR="00FD5258" w:rsidRPr="00E21F2B" w:rsidRDefault="00FD52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Myriad Pro">
    <w:altName w:val="Segoe UI"/>
    <w:panose1 w:val="020B0503030403020204"/>
    <w:charset w:val="00"/>
    <w:family w:val="swiss"/>
    <w:notTrueType/>
    <w:pitch w:val="variable"/>
    <w:sig w:usb0="20000287" w:usb1="00000001"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Palatino">
    <w:altName w:val="Segoe UI Historic"/>
    <w:charset w:val="00"/>
    <w:family w:val="auto"/>
    <w:pitch w:val="variable"/>
    <w:sig w:usb0="A00002FF" w:usb1="7800205A" w:usb2="14600000" w:usb3="00000000" w:csb0="00000193" w:csb1="00000000"/>
  </w:font>
  <w:font w:name="@MingLiU-ExtB">
    <w:charset w:val="88"/>
    <w:family w:val="roman"/>
    <w:pitch w:val="variable"/>
    <w:sig w:usb0="8000002F" w:usb1="0A080008" w:usb2="00000010" w:usb3="00000000" w:csb0="00100001"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Times-Roman">
    <w:altName w:val="Times New Roman"/>
    <w:charset w:val="00"/>
    <w:family w:val="roman"/>
    <w:pitch w:val="default"/>
  </w:font>
  <w:font w:name="Corbel-Bold">
    <w:altName w:val="Times New Roman"/>
    <w:charset w:val="00"/>
    <w:family w:val="auto"/>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Noto Sans Light">
    <w:charset w:val="00"/>
    <w:family w:val="swiss"/>
    <w:pitch w:val="variable"/>
    <w:sig w:usb0="E00002FF" w:usb1="4000001F" w:usb2="08000029" w:usb3="00000000" w:csb0="00000001"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E217A" w14:textId="77777777" w:rsidR="00802481" w:rsidRDefault="008024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8A24A" w14:textId="77777777" w:rsidR="00802481" w:rsidRDefault="008024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BC43E6" w14:textId="77777777" w:rsidR="00802481" w:rsidRDefault="008024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DC762A" w14:textId="77777777" w:rsidR="00FD5258" w:rsidRPr="00E21F2B" w:rsidRDefault="00FD5258" w:rsidP="009A4420">
      <w:r w:rsidRPr="00E21F2B">
        <w:separator/>
      </w:r>
    </w:p>
  </w:footnote>
  <w:footnote w:type="continuationSeparator" w:id="0">
    <w:p w14:paraId="4A4FCF12" w14:textId="77777777" w:rsidR="00FD5258" w:rsidRPr="00E21F2B" w:rsidRDefault="00FD5258" w:rsidP="009A4420">
      <w:r w:rsidRPr="00E21F2B">
        <w:continuationSeparator/>
      </w:r>
    </w:p>
  </w:footnote>
  <w:footnote w:type="continuationNotice" w:id="1">
    <w:p w14:paraId="71FA9572" w14:textId="77777777" w:rsidR="00FD5258" w:rsidRPr="00E21F2B" w:rsidRDefault="00FD52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02C78" w14:textId="77777777" w:rsidR="00802481" w:rsidRDefault="008024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1F5283" w14:textId="37B592E9" w:rsidR="00802481" w:rsidRDefault="00802481" w:rsidP="00802481">
    <w:pPr>
      <w:pStyle w:val="Header"/>
      <w:jc w:val="right"/>
    </w:pPr>
    <w:r>
      <w:rPr>
        <w:noProof/>
      </w:rPr>
      <w:drawing>
        <wp:inline distT="0" distB="0" distL="0" distR="0" wp14:anchorId="4BD1BC20" wp14:editId="482AFC67">
          <wp:extent cx="2825364" cy="612475"/>
          <wp:effectExtent l="0" t="0" r="0" b="0"/>
          <wp:docPr id="524700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02915" cy="629286"/>
                  </a:xfrm>
                  <a:prstGeom prst="rect">
                    <a:avLst/>
                  </a:prstGeom>
                  <a:noFill/>
                  <a:ln>
                    <a:noFill/>
                  </a:ln>
                </pic:spPr>
              </pic:pic>
            </a:graphicData>
          </a:graphic>
        </wp:inline>
      </w:drawing>
    </w:r>
  </w:p>
  <w:p w14:paraId="61C79221" w14:textId="7BE564B4" w:rsidR="003868DF" w:rsidRPr="003868DF" w:rsidRDefault="003868DF" w:rsidP="00802481">
    <w:pPr>
      <w:pStyle w:val="Header"/>
      <w:jc w:val="right"/>
      <w:rPr>
        <w:rFonts w:ascii="Myriad Pro" w:hAnsi="Myriad Pro"/>
      </w:rPr>
    </w:pPr>
    <w:r w:rsidRPr="003868DF">
      <w:rPr>
        <w:rFonts w:ascii="Myriad Pro" w:hAnsi="Myriad Pro"/>
      </w:rPr>
      <w:t>EU-wide guidelines on gender-neutral job evaluation and classification: Step-by-step toolki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665"/>
      <w:gridCol w:w="4665"/>
      <w:gridCol w:w="4665"/>
    </w:tblGrid>
    <w:tr w:rsidR="32582F69" w:rsidRPr="00E21F2B" w14:paraId="56D7CDF9" w14:textId="77777777" w:rsidTr="32582F69">
      <w:trPr>
        <w:trHeight w:val="300"/>
      </w:trPr>
      <w:tc>
        <w:tcPr>
          <w:tcW w:w="4665" w:type="dxa"/>
        </w:tcPr>
        <w:p w14:paraId="745376C3" w14:textId="09353958" w:rsidR="32582F69" w:rsidRPr="00E21F2B" w:rsidRDefault="32582F69" w:rsidP="32582F69">
          <w:pPr>
            <w:pStyle w:val="Header"/>
            <w:ind w:left="-115"/>
            <w:jc w:val="left"/>
          </w:pPr>
        </w:p>
      </w:tc>
      <w:tc>
        <w:tcPr>
          <w:tcW w:w="4665" w:type="dxa"/>
        </w:tcPr>
        <w:p w14:paraId="3191FD57" w14:textId="485069D5" w:rsidR="32582F69" w:rsidRPr="00E21F2B" w:rsidRDefault="32582F69" w:rsidP="32582F69">
          <w:pPr>
            <w:pStyle w:val="Header"/>
            <w:jc w:val="center"/>
          </w:pPr>
        </w:p>
      </w:tc>
      <w:tc>
        <w:tcPr>
          <w:tcW w:w="4665" w:type="dxa"/>
        </w:tcPr>
        <w:p w14:paraId="79C23400" w14:textId="5BE5AA28" w:rsidR="32582F69" w:rsidRPr="00E21F2B" w:rsidRDefault="32582F69" w:rsidP="32582F69">
          <w:pPr>
            <w:pStyle w:val="Header"/>
            <w:ind w:right="-115"/>
            <w:jc w:val="right"/>
          </w:pPr>
        </w:p>
      </w:tc>
    </w:tr>
  </w:tbl>
  <w:p w14:paraId="726DF0CE" w14:textId="11158758" w:rsidR="00BA5BB1" w:rsidRPr="00E21F2B" w:rsidRDefault="00BA5B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976BC"/>
    <w:multiLevelType w:val="hybridMultilevel"/>
    <w:tmpl w:val="DDE89A8A"/>
    <w:lvl w:ilvl="0" w:tplc="1ECCC352">
      <w:start w:val="1"/>
      <w:numFmt w:val="bullet"/>
      <w:lvlText w:val=""/>
      <w:lvlJc w:val="left"/>
      <w:pPr>
        <w:ind w:left="720" w:hanging="36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DF283D"/>
    <w:multiLevelType w:val="hybridMultilevel"/>
    <w:tmpl w:val="666462F8"/>
    <w:lvl w:ilvl="0" w:tplc="B4C8D1C6">
      <w:start w:val="1"/>
      <w:numFmt w:val="bullet"/>
      <w:pStyle w:val="ListParagraph"/>
      <w:lvlText w:val=""/>
      <w:lvlJc w:val="left"/>
      <w:pPr>
        <w:ind w:left="1134" w:hanging="56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E339B8"/>
    <w:multiLevelType w:val="hybridMultilevel"/>
    <w:tmpl w:val="01BCCB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170B79"/>
    <w:multiLevelType w:val="hybridMultilevel"/>
    <w:tmpl w:val="9AFC46A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68383A"/>
    <w:multiLevelType w:val="hybridMultilevel"/>
    <w:tmpl w:val="7C2870D4"/>
    <w:lvl w:ilvl="0" w:tplc="08160003">
      <w:start w:val="1"/>
      <w:numFmt w:val="bullet"/>
      <w:lvlText w:val="o"/>
      <w:lvlJc w:val="left"/>
      <w:pPr>
        <w:ind w:left="777" w:hanging="360"/>
      </w:pPr>
      <w:rPr>
        <w:rFonts w:ascii="Courier New" w:hAnsi="Courier New" w:cs="Courier New" w:hint="default"/>
      </w:rPr>
    </w:lvl>
    <w:lvl w:ilvl="1" w:tplc="08160003" w:tentative="1">
      <w:start w:val="1"/>
      <w:numFmt w:val="bullet"/>
      <w:lvlText w:val="o"/>
      <w:lvlJc w:val="left"/>
      <w:pPr>
        <w:ind w:left="1497" w:hanging="360"/>
      </w:pPr>
      <w:rPr>
        <w:rFonts w:ascii="Courier New" w:hAnsi="Courier New" w:cs="Courier New" w:hint="default"/>
      </w:rPr>
    </w:lvl>
    <w:lvl w:ilvl="2" w:tplc="08160005" w:tentative="1">
      <w:start w:val="1"/>
      <w:numFmt w:val="bullet"/>
      <w:lvlText w:val=""/>
      <w:lvlJc w:val="left"/>
      <w:pPr>
        <w:ind w:left="2217" w:hanging="360"/>
      </w:pPr>
      <w:rPr>
        <w:rFonts w:ascii="Wingdings" w:hAnsi="Wingdings" w:hint="default"/>
      </w:rPr>
    </w:lvl>
    <w:lvl w:ilvl="3" w:tplc="08160001" w:tentative="1">
      <w:start w:val="1"/>
      <w:numFmt w:val="bullet"/>
      <w:lvlText w:val=""/>
      <w:lvlJc w:val="left"/>
      <w:pPr>
        <w:ind w:left="2937" w:hanging="360"/>
      </w:pPr>
      <w:rPr>
        <w:rFonts w:ascii="Symbol" w:hAnsi="Symbol" w:hint="default"/>
      </w:rPr>
    </w:lvl>
    <w:lvl w:ilvl="4" w:tplc="08160003" w:tentative="1">
      <w:start w:val="1"/>
      <w:numFmt w:val="bullet"/>
      <w:lvlText w:val="o"/>
      <w:lvlJc w:val="left"/>
      <w:pPr>
        <w:ind w:left="3657" w:hanging="360"/>
      </w:pPr>
      <w:rPr>
        <w:rFonts w:ascii="Courier New" w:hAnsi="Courier New" w:cs="Courier New" w:hint="default"/>
      </w:rPr>
    </w:lvl>
    <w:lvl w:ilvl="5" w:tplc="08160005" w:tentative="1">
      <w:start w:val="1"/>
      <w:numFmt w:val="bullet"/>
      <w:lvlText w:val=""/>
      <w:lvlJc w:val="left"/>
      <w:pPr>
        <w:ind w:left="4377" w:hanging="360"/>
      </w:pPr>
      <w:rPr>
        <w:rFonts w:ascii="Wingdings" w:hAnsi="Wingdings" w:hint="default"/>
      </w:rPr>
    </w:lvl>
    <w:lvl w:ilvl="6" w:tplc="08160001" w:tentative="1">
      <w:start w:val="1"/>
      <w:numFmt w:val="bullet"/>
      <w:lvlText w:val=""/>
      <w:lvlJc w:val="left"/>
      <w:pPr>
        <w:ind w:left="5097" w:hanging="360"/>
      </w:pPr>
      <w:rPr>
        <w:rFonts w:ascii="Symbol" w:hAnsi="Symbol" w:hint="default"/>
      </w:rPr>
    </w:lvl>
    <w:lvl w:ilvl="7" w:tplc="08160003" w:tentative="1">
      <w:start w:val="1"/>
      <w:numFmt w:val="bullet"/>
      <w:lvlText w:val="o"/>
      <w:lvlJc w:val="left"/>
      <w:pPr>
        <w:ind w:left="5817" w:hanging="360"/>
      </w:pPr>
      <w:rPr>
        <w:rFonts w:ascii="Courier New" w:hAnsi="Courier New" w:cs="Courier New" w:hint="default"/>
      </w:rPr>
    </w:lvl>
    <w:lvl w:ilvl="8" w:tplc="08160005" w:tentative="1">
      <w:start w:val="1"/>
      <w:numFmt w:val="bullet"/>
      <w:lvlText w:val=""/>
      <w:lvlJc w:val="left"/>
      <w:pPr>
        <w:ind w:left="6537" w:hanging="360"/>
      </w:pPr>
      <w:rPr>
        <w:rFonts w:ascii="Wingdings" w:hAnsi="Wingdings" w:hint="default"/>
      </w:rPr>
    </w:lvl>
  </w:abstractNum>
  <w:abstractNum w:abstractNumId="5" w15:restartNumberingAfterBreak="0">
    <w:nsid w:val="046F4BA4"/>
    <w:multiLevelType w:val="hybridMultilevel"/>
    <w:tmpl w:val="3E78CDD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4AE438F"/>
    <w:multiLevelType w:val="hybridMultilevel"/>
    <w:tmpl w:val="34CCC686"/>
    <w:lvl w:ilvl="0" w:tplc="A3A684D2">
      <w:start w:val="1"/>
      <w:numFmt w:val="bullet"/>
      <w:lvlText w:val=""/>
      <w:lvlJc w:val="left"/>
      <w:pPr>
        <w:ind w:left="854" w:hanging="360"/>
      </w:pPr>
      <w:rPr>
        <w:rFonts w:ascii="Symbol" w:hAnsi="Symbol" w:hint="default"/>
      </w:rPr>
    </w:lvl>
    <w:lvl w:ilvl="1" w:tplc="FFFFFFFF" w:tentative="1">
      <w:start w:val="1"/>
      <w:numFmt w:val="bullet"/>
      <w:lvlText w:val="o"/>
      <w:lvlJc w:val="left"/>
      <w:pPr>
        <w:ind w:left="1574" w:hanging="360"/>
      </w:pPr>
      <w:rPr>
        <w:rFonts w:ascii="Courier New" w:hAnsi="Courier New" w:cs="Courier New" w:hint="default"/>
      </w:rPr>
    </w:lvl>
    <w:lvl w:ilvl="2" w:tplc="FFFFFFFF" w:tentative="1">
      <w:start w:val="1"/>
      <w:numFmt w:val="bullet"/>
      <w:lvlText w:val=""/>
      <w:lvlJc w:val="left"/>
      <w:pPr>
        <w:ind w:left="2294" w:hanging="360"/>
      </w:pPr>
      <w:rPr>
        <w:rFonts w:ascii="Wingdings" w:hAnsi="Wingdings" w:hint="default"/>
      </w:rPr>
    </w:lvl>
    <w:lvl w:ilvl="3" w:tplc="FFFFFFFF" w:tentative="1">
      <w:start w:val="1"/>
      <w:numFmt w:val="bullet"/>
      <w:lvlText w:val=""/>
      <w:lvlJc w:val="left"/>
      <w:pPr>
        <w:ind w:left="3014" w:hanging="360"/>
      </w:pPr>
      <w:rPr>
        <w:rFonts w:ascii="Symbol" w:hAnsi="Symbol" w:hint="default"/>
      </w:rPr>
    </w:lvl>
    <w:lvl w:ilvl="4" w:tplc="FFFFFFFF" w:tentative="1">
      <w:start w:val="1"/>
      <w:numFmt w:val="bullet"/>
      <w:lvlText w:val="o"/>
      <w:lvlJc w:val="left"/>
      <w:pPr>
        <w:ind w:left="3734" w:hanging="360"/>
      </w:pPr>
      <w:rPr>
        <w:rFonts w:ascii="Courier New" w:hAnsi="Courier New" w:cs="Courier New" w:hint="default"/>
      </w:rPr>
    </w:lvl>
    <w:lvl w:ilvl="5" w:tplc="FFFFFFFF" w:tentative="1">
      <w:start w:val="1"/>
      <w:numFmt w:val="bullet"/>
      <w:lvlText w:val=""/>
      <w:lvlJc w:val="left"/>
      <w:pPr>
        <w:ind w:left="4454" w:hanging="360"/>
      </w:pPr>
      <w:rPr>
        <w:rFonts w:ascii="Wingdings" w:hAnsi="Wingdings" w:hint="default"/>
      </w:rPr>
    </w:lvl>
    <w:lvl w:ilvl="6" w:tplc="FFFFFFFF" w:tentative="1">
      <w:start w:val="1"/>
      <w:numFmt w:val="bullet"/>
      <w:lvlText w:val=""/>
      <w:lvlJc w:val="left"/>
      <w:pPr>
        <w:ind w:left="5174" w:hanging="360"/>
      </w:pPr>
      <w:rPr>
        <w:rFonts w:ascii="Symbol" w:hAnsi="Symbol" w:hint="default"/>
      </w:rPr>
    </w:lvl>
    <w:lvl w:ilvl="7" w:tplc="FFFFFFFF" w:tentative="1">
      <w:start w:val="1"/>
      <w:numFmt w:val="bullet"/>
      <w:lvlText w:val="o"/>
      <w:lvlJc w:val="left"/>
      <w:pPr>
        <w:ind w:left="5894" w:hanging="360"/>
      </w:pPr>
      <w:rPr>
        <w:rFonts w:ascii="Courier New" w:hAnsi="Courier New" w:cs="Courier New" w:hint="default"/>
      </w:rPr>
    </w:lvl>
    <w:lvl w:ilvl="8" w:tplc="FFFFFFFF" w:tentative="1">
      <w:start w:val="1"/>
      <w:numFmt w:val="bullet"/>
      <w:lvlText w:val=""/>
      <w:lvlJc w:val="left"/>
      <w:pPr>
        <w:ind w:left="6614" w:hanging="360"/>
      </w:pPr>
      <w:rPr>
        <w:rFonts w:ascii="Wingdings" w:hAnsi="Wingdings" w:hint="default"/>
      </w:rPr>
    </w:lvl>
  </w:abstractNum>
  <w:abstractNum w:abstractNumId="7" w15:restartNumberingAfterBreak="0">
    <w:nsid w:val="05111471"/>
    <w:multiLevelType w:val="hybridMultilevel"/>
    <w:tmpl w:val="1A0EE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F95768"/>
    <w:multiLevelType w:val="hybridMultilevel"/>
    <w:tmpl w:val="E8A6C4F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61D3CA5"/>
    <w:multiLevelType w:val="hybridMultilevel"/>
    <w:tmpl w:val="7DE42D5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366BFD"/>
    <w:multiLevelType w:val="hybridMultilevel"/>
    <w:tmpl w:val="4E74204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8891F1E"/>
    <w:multiLevelType w:val="hybridMultilevel"/>
    <w:tmpl w:val="0DD29D5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D27FD3"/>
    <w:multiLevelType w:val="hybridMultilevel"/>
    <w:tmpl w:val="0AD26A6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4142A9"/>
    <w:multiLevelType w:val="hybridMultilevel"/>
    <w:tmpl w:val="1794D1B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9897620"/>
    <w:multiLevelType w:val="hybridMultilevel"/>
    <w:tmpl w:val="E5F0B16E"/>
    <w:lvl w:ilvl="0" w:tplc="AE9E8C22">
      <w:start w:val="1"/>
      <w:numFmt w:val="bullet"/>
      <w:lvlText w:val="—"/>
      <w:lvlJc w:val="left"/>
      <w:pPr>
        <w:ind w:left="927" w:hanging="360"/>
      </w:pPr>
      <w:rPr>
        <w:rFonts w:ascii="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09DA2103"/>
    <w:multiLevelType w:val="hybridMultilevel"/>
    <w:tmpl w:val="4BDE0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9E136D8"/>
    <w:multiLevelType w:val="hybridMultilevel"/>
    <w:tmpl w:val="545A8C0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A3A75F6"/>
    <w:multiLevelType w:val="hybridMultilevel"/>
    <w:tmpl w:val="0C0442A2"/>
    <w:lvl w:ilvl="0" w:tplc="FFFFFFFF">
      <w:start w:val="1"/>
      <w:numFmt w:val="decimal"/>
      <w:lvlText w:val="%1."/>
      <w:lvlJc w:val="left"/>
      <w:pPr>
        <w:ind w:left="417" w:hanging="360"/>
      </w:pPr>
      <w:rPr>
        <w:rFonts w:hint="default"/>
        <w:b/>
      </w:rPr>
    </w:lvl>
    <w:lvl w:ilvl="1" w:tplc="08160003">
      <w:start w:val="1"/>
      <w:numFmt w:val="bullet"/>
      <w:lvlText w:val="o"/>
      <w:lvlJc w:val="left"/>
      <w:pPr>
        <w:ind w:left="1137" w:hanging="360"/>
      </w:pPr>
      <w:rPr>
        <w:rFonts w:ascii="Courier New" w:hAnsi="Courier New" w:cs="Courier New" w:hint="default"/>
      </w:r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8" w15:restartNumberingAfterBreak="0">
    <w:nsid w:val="0B823BEB"/>
    <w:multiLevelType w:val="hybridMultilevel"/>
    <w:tmpl w:val="D89ED92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C681F03"/>
    <w:multiLevelType w:val="hybridMultilevel"/>
    <w:tmpl w:val="5316DCE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0C6D6D6F"/>
    <w:multiLevelType w:val="hybridMultilevel"/>
    <w:tmpl w:val="37D8B27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0D8B373B"/>
    <w:multiLevelType w:val="hybridMultilevel"/>
    <w:tmpl w:val="36968AD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0DBC1774"/>
    <w:multiLevelType w:val="hybridMultilevel"/>
    <w:tmpl w:val="D09CA37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0E0212C3"/>
    <w:multiLevelType w:val="hybridMultilevel"/>
    <w:tmpl w:val="09E0111C"/>
    <w:lvl w:ilvl="0" w:tplc="FFFFFFFF">
      <w:start w:val="1"/>
      <w:numFmt w:val="decimal"/>
      <w:lvlText w:val="%1."/>
      <w:lvlJc w:val="left"/>
      <w:pPr>
        <w:ind w:left="417" w:hanging="360"/>
      </w:pPr>
      <w:rPr>
        <w:rFonts w:hint="default"/>
        <w:b/>
      </w:rPr>
    </w:lvl>
    <w:lvl w:ilvl="1" w:tplc="FFFFFFFF">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24" w15:restartNumberingAfterBreak="0">
    <w:nsid w:val="0EBD21C2"/>
    <w:multiLevelType w:val="hybridMultilevel"/>
    <w:tmpl w:val="93CA19C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0F640FC7"/>
    <w:multiLevelType w:val="hybridMultilevel"/>
    <w:tmpl w:val="D8B423E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1A22BE9"/>
    <w:multiLevelType w:val="hybridMultilevel"/>
    <w:tmpl w:val="7B1E8A9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21314D6"/>
    <w:multiLevelType w:val="hybridMultilevel"/>
    <w:tmpl w:val="2FAAD33C"/>
    <w:lvl w:ilvl="0" w:tplc="635E9C6E">
      <w:start w:val="1"/>
      <w:numFmt w:val="decimal"/>
      <w:lvlText w:val="%1."/>
      <w:lvlJc w:val="left"/>
      <w:pPr>
        <w:ind w:left="417" w:hanging="360"/>
      </w:pPr>
      <w:rPr>
        <w:rFonts w:hint="default"/>
        <w:b/>
      </w:rPr>
    </w:lvl>
    <w:lvl w:ilvl="1" w:tplc="FFFFFFFF">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28" w15:restartNumberingAfterBreak="0">
    <w:nsid w:val="135252D8"/>
    <w:multiLevelType w:val="hybridMultilevel"/>
    <w:tmpl w:val="CD641A54"/>
    <w:lvl w:ilvl="0" w:tplc="7A7A0158">
      <w:start w:val="1"/>
      <w:numFmt w:val="decimal"/>
      <w:lvlText w:val="%1."/>
      <w:lvlJc w:val="left"/>
      <w:pPr>
        <w:ind w:left="1440" w:hanging="360"/>
      </w:pPr>
    </w:lvl>
    <w:lvl w:ilvl="1" w:tplc="0AE424A6">
      <w:start w:val="1"/>
      <w:numFmt w:val="decimal"/>
      <w:lvlText w:val="%2."/>
      <w:lvlJc w:val="left"/>
      <w:pPr>
        <w:ind w:left="1440" w:hanging="360"/>
      </w:pPr>
    </w:lvl>
    <w:lvl w:ilvl="2" w:tplc="53042E0E">
      <w:start w:val="1"/>
      <w:numFmt w:val="decimal"/>
      <w:lvlText w:val="%3."/>
      <w:lvlJc w:val="left"/>
      <w:pPr>
        <w:ind w:left="1440" w:hanging="360"/>
      </w:pPr>
    </w:lvl>
    <w:lvl w:ilvl="3" w:tplc="1A2C5920">
      <w:start w:val="1"/>
      <w:numFmt w:val="decimal"/>
      <w:lvlText w:val="%4."/>
      <w:lvlJc w:val="left"/>
      <w:pPr>
        <w:ind w:left="1440" w:hanging="360"/>
      </w:pPr>
    </w:lvl>
    <w:lvl w:ilvl="4" w:tplc="7580140E">
      <w:start w:val="1"/>
      <w:numFmt w:val="decimal"/>
      <w:lvlText w:val="%5."/>
      <w:lvlJc w:val="left"/>
      <w:pPr>
        <w:ind w:left="1440" w:hanging="360"/>
      </w:pPr>
    </w:lvl>
    <w:lvl w:ilvl="5" w:tplc="DFB0026E">
      <w:start w:val="1"/>
      <w:numFmt w:val="decimal"/>
      <w:lvlText w:val="%6."/>
      <w:lvlJc w:val="left"/>
      <w:pPr>
        <w:ind w:left="1440" w:hanging="360"/>
      </w:pPr>
    </w:lvl>
    <w:lvl w:ilvl="6" w:tplc="792CF448">
      <w:start w:val="1"/>
      <w:numFmt w:val="decimal"/>
      <w:lvlText w:val="%7."/>
      <w:lvlJc w:val="left"/>
      <w:pPr>
        <w:ind w:left="1440" w:hanging="360"/>
      </w:pPr>
    </w:lvl>
    <w:lvl w:ilvl="7" w:tplc="2D4414CE">
      <w:start w:val="1"/>
      <w:numFmt w:val="decimal"/>
      <w:lvlText w:val="%8."/>
      <w:lvlJc w:val="left"/>
      <w:pPr>
        <w:ind w:left="1440" w:hanging="360"/>
      </w:pPr>
    </w:lvl>
    <w:lvl w:ilvl="8" w:tplc="A936FDBC">
      <w:start w:val="1"/>
      <w:numFmt w:val="decimal"/>
      <w:lvlText w:val="%9."/>
      <w:lvlJc w:val="left"/>
      <w:pPr>
        <w:ind w:left="1440" w:hanging="360"/>
      </w:pPr>
    </w:lvl>
  </w:abstractNum>
  <w:abstractNum w:abstractNumId="29" w15:restartNumberingAfterBreak="0">
    <w:nsid w:val="14801F0C"/>
    <w:multiLevelType w:val="hybridMultilevel"/>
    <w:tmpl w:val="7062E32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4830732"/>
    <w:multiLevelType w:val="hybridMultilevel"/>
    <w:tmpl w:val="D24AD700"/>
    <w:lvl w:ilvl="0" w:tplc="AE9E8C22">
      <w:start w:val="1"/>
      <w:numFmt w:val="bullet"/>
      <w:lvlText w:val="—"/>
      <w:lvlJc w:val="left"/>
      <w:pPr>
        <w:ind w:left="720" w:hanging="360"/>
      </w:pPr>
      <w:rPr>
        <w:rFonts w:ascii="Times New Roman" w:hAnsi="Times New Roman" w:cs="Times New Roman"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14C501D5"/>
    <w:multiLevelType w:val="hybridMultilevel"/>
    <w:tmpl w:val="E6886CF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52908BB"/>
    <w:multiLevelType w:val="hybridMultilevel"/>
    <w:tmpl w:val="29A2B3E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54F209F"/>
    <w:multiLevelType w:val="hybridMultilevel"/>
    <w:tmpl w:val="6B78787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68119DE"/>
    <w:multiLevelType w:val="hybridMultilevel"/>
    <w:tmpl w:val="128CEDC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6B37621"/>
    <w:multiLevelType w:val="hybridMultilevel"/>
    <w:tmpl w:val="4DE604B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18006CF4"/>
    <w:multiLevelType w:val="hybridMultilevel"/>
    <w:tmpl w:val="57085944"/>
    <w:lvl w:ilvl="0" w:tplc="07A47110">
      <w:start w:val="1"/>
      <w:numFmt w:val="bullet"/>
      <w:lvlText w:val=""/>
      <w:lvlJc w:val="left"/>
      <w:pPr>
        <w:ind w:left="720" w:hanging="360"/>
      </w:pPr>
      <w:rPr>
        <w:rFonts w:ascii="Symbol" w:hAnsi="Symbol"/>
      </w:rPr>
    </w:lvl>
    <w:lvl w:ilvl="1" w:tplc="D7ECFCA6">
      <w:start w:val="1"/>
      <w:numFmt w:val="bullet"/>
      <w:lvlText w:val=""/>
      <w:lvlJc w:val="left"/>
      <w:pPr>
        <w:ind w:left="720" w:hanging="360"/>
      </w:pPr>
      <w:rPr>
        <w:rFonts w:ascii="Symbol" w:hAnsi="Symbol"/>
      </w:rPr>
    </w:lvl>
    <w:lvl w:ilvl="2" w:tplc="FC6EAB5A">
      <w:start w:val="1"/>
      <w:numFmt w:val="bullet"/>
      <w:lvlText w:val=""/>
      <w:lvlJc w:val="left"/>
      <w:pPr>
        <w:ind w:left="720" w:hanging="360"/>
      </w:pPr>
      <w:rPr>
        <w:rFonts w:ascii="Symbol" w:hAnsi="Symbol"/>
      </w:rPr>
    </w:lvl>
    <w:lvl w:ilvl="3" w:tplc="0C264BBA">
      <w:start w:val="1"/>
      <w:numFmt w:val="bullet"/>
      <w:lvlText w:val=""/>
      <w:lvlJc w:val="left"/>
      <w:pPr>
        <w:ind w:left="720" w:hanging="360"/>
      </w:pPr>
      <w:rPr>
        <w:rFonts w:ascii="Symbol" w:hAnsi="Symbol"/>
      </w:rPr>
    </w:lvl>
    <w:lvl w:ilvl="4" w:tplc="B2DC566C">
      <w:start w:val="1"/>
      <w:numFmt w:val="bullet"/>
      <w:lvlText w:val=""/>
      <w:lvlJc w:val="left"/>
      <w:pPr>
        <w:ind w:left="720" w:hanging="360"/>
      </w:pPr>
      <w:rPr>
        <w:rFonts w:ascii="Symbol" w:hAnsi="Symbol"/>
      </w:rPr>
    </w:lvl>
    <w:lvl w:ilvl="5" w:tplc="FD14853A">
      <w:start w:val="1"/>
      <w:numFmt w:val="bullet"/>
      <w:lvlText w:val=""/>
      <w:lvlJc w:val="left"/>
      <w:pPr>
        <w:ind w:left="720" w:hanging="360"/>
      </w:pPr>
      <w:rPr>
        <w:rFonts w:ascii="Symbol" w:hAnsi="Symbol"/>
      </w:rPr>
    </w:lvl>
    <w:lvl w:ilvl="6" w:tplc="61A8CE2E">
      <w:start w:val="1"/>
      <w:numFmt w:val="bullet"/>
      <w:lvlText w:val=""/>
      <w:lvlJc w:val="left"/>
      <w:pPr>
        <w:ind w:left="720" w:hanging="360"/>
      </w:pPr>
      <w:rPr>
        <w:rFonts w:ascii="Symbol" w:hAnsi="Symbol"/>
      </w:rPr>
    </w:lvl>
    <w:lvl w:ilvl="7" w:tplc="40BCE93E">
      <w:start w:val="1"/>
      <w:numFmt w:val="bullet"/>
      <w:lvlText w:val=""/>
      <w:lvlJc w:val="left"/>
      <w:pPr>
        <w:ind w:left="720" w:hanging="360"/>
      </w:pPr>
      <w:rPr>
        <w:rFonts w:ascii="Symbol" w:hAnsi="Symbol"/>
      </w:rPr>
    </w:lvl>
    <w:lvl w:ilvl="8" w:tplc="8C32D1D8">
      <w:start w:val="1"/>
      <w:numFmt w:val="bullet"/>
      <w:lvlText w:val=""/>
      <w:lvlJc w:val="left"/>
      <w:pPr>
        <w:ind w:left="720" w:hanging="360"/>
      </w:pPr>
      <w:rPr>
        <w:rFonts w:ascii="Symbol" w:hAnsi="Symbol"/>
      </w:rPr>
    </w:lvl>
  </w:abstractNum>
  <w:abstractNum w:abstractNumId="37" w15:restartNumberingAfterBreak="0">
    <w:nsid w:val="182F7AF0"/>
    <w:multiLevelType w:val="hybridMultilevel"/>
    <w:tmpl w:val="5BB6B9F4"/>
    <w:lvl w:ilvl="0" w:tplc="AE9E8C22">
      <w:start w:val="1"/>
      <w:numFmt w:val="bullet"/>
      <w:lvlText w:val="—"/>
      <w:lvlJc w:val="left"/>
      <w:pPr>
        <w:ind w:left="777" w:hanging="360"/>
      </w:pPr>
      <w:rPr>
        <w:rFonts w:ascii="Times New Roman" w:hAnsi="Times New Roman" w:cs="Times New Roman"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38" w15:restartNumberingAfterBreak="0">
    <w:nsid w:val="18355F53"/>
    <w:multiLevelType w:val="hybridMultilevel"/>
    <w:tmpl w:val="7720921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18F818E6"/>
    <w:multiLevelType w:val="hybridMultilevel"/>
    <w:tmpl w:val="87DA465A"/>
    <w:lvl w:ilvl="0" w:tplc="6438187E">
      <w:start w:val="1"/>
      <w:numFmt w:val="decimal"/>
      <w:pStyle w:val="HTABLES"/>
      <w:lvlText w:val="TABLE %1:"/>
      <w:lvlJc w:val="left"/>
      <w:pPr>
        <w:tabs>
          <w:tab w:val="num" w:pos="851"/>
        </w:tabs>
        <w:ind w:left="0" w:firstLine="0"/>
      </w:pPr>
      <w:rPr>
        <w:rFonts w:ascii="Corbel" w:hAnsi="Corbel" w:hint="default"/>
        <w:b/>
        <w:i w:val="0"/>
        <w:caps/>
        <w:strike w:val="0"/>
        <w:dstrike w:val="0"/>
        <w:vanish w:val="0"/>
        <w:color w:val="353332"/>
        <w:spacing w:val="0"/>
        <w:position w:val="0"/>
        <w:sz w:val="2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19480CC4"/>
    <w:multiLevelType w:val="hybridMultilevel"/>
    <w:tmpl w:val="EFD45F7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19EC3A0D"/>
    <w:multiLevelType w:val="hybridMultilevel"/>
    <w:tmpl w:val="699270F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1A393DFA"/>
    <w:multiLevelType w:val="hybridMultilevel"/>
    <w:tmpl w:val="AE80001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1A9C184A"/>
    <w:multiLevelType w:val="hybridMultilevel"/>
    <w:tmpl w:val="EAF07FA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1AAC5EA3"/>
    <w:multiLevelType w:val="hybridMultilevel"/>
    <w:tmpl w:val="E1529AA2"/>
    <w:lvl w:ilvl="0" w:tplc="1ECCC352">
      <w:start w:val="1"/>
      <w:numFmt w:val="bullet"/>
      <w:lvlText w:val=""/>
      <w:lvlJc w:val="left"/>
      <w:pPr>
        <w:ind w:left="567" w:hanging="51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1AAC645B"/>
    <w:multiLevelType w:val="hybridMultilevel"/>
    <w:tmpl w:val="65FE40E0"/>
    <w:lvl w:ilvl="0" w:tplc="AE9E8C22">
      <w:start w:val="1"/>
      <w:numFmt w:val="bullet"/>
      <w:lvlText w:val="—"/>
      <w:lvlJc w:val="left"/>
      <w:pPr>
        <w:ind w:left="927" w:hanging="360"/>
      </w:pPr>
      <w:rPr>
        <w:rFonts w:ascii="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1C87197D"/>
    <w:multiLevelType w:val="hybridMultilevel"/>
    <w:tmpl w:val="EC8A1E1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1E653A37"/>
    <w:multiLevelType w:val="hybridMultilevel"/>
    <w:tmpl w:val="29981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1EEB46E1"/>
    <w:multiLevelType w:val="hybridMultilevel"/>
    <w:tmpl w:val="E86AD4E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1EEF7231"/>
    <w:multiLevelType w:val="hybridMultilevel"/>
    <w:tmpl w:val="0618486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1F2B5E19"/>
    <w:multiLevelType w:val="hybridMultilevel"/>
    <w:tmpl w:val="5734D9DA"/>
    <w:lvl w:ilvl="0" w:tplc="13EA80A6">
      <w:start w:val="1"/>
      <w:numFmt w:val="bullet"/>
      <w:lvlText w:val=""/>
      <w:lvlJc w:val="left"/>
      <w:pPr>
        <w:ind w:left="1440" w:hanging="360"/>
      </w:pPr>
      <w:rPr>
        <w:rFonts w:ascii="Symbol" w:hAnsi="Symbol"/>
      </w:rPr>
    </w:lvl>
    <w:lvl w:ilvl="1" w:tplc="D238613E">
      <w:start w:val="1"/>
      <w:numFmt w:val="bullet"/>
      <w:lvlText w:val=""/>
      <w:lvlJc w:val="left"/>
      <w:pPr>
        <w:ind w:left="1440" w:hanging="360"/>
      </w:pPr>
      <w:rPr>
        <w:rFonts w:ascii="Symbol" w:hAnsi="Symbol"/>
      </w:rPr>
    </w:lvl>
    <w:lvl w:ilvl="2" w:tplc="F41C8618">
      <w:start w:val="1"/>
      <w:numFmt w:val="bullet"/>
      <w:lvlText w:val=""/>
      <w:lvlJc w:val="left"/>
      <w:pPr>
        <w:ind w:left="1440" w:hanging="360"/>
      </w:pPr>
      <w:rPr>
        <w:rFonts w:ascii="Symbol" w:hAnsi="Symbol"/>
      </w:rPr>
    </w:lvl>
    <w:lvl w:ilvl="3" w:tplc="AF26CA60">
      <w:start w:val="1"/>
      <w:numFmt w:val="bullet"/>
      <w:lvlText w:val=""/>
      <w:lvlJc w:val="left"/>
      <w:pPr>
        <w:ind w:left="1440" w:hanging="360"/>
      </w:pPr>
      <w:rPr>
        <w:rFonts w:ascii="Symbol" w:hAnsi="Symbol"/>
      </w:rPr>
    </w:lvl>
    <w:lvl w:ilvl="4" w:tplc="6B3A30AE">
      <w:start w:val="1"/>
      <w:numFmt w:val="bullet"/>
      <w:lvlText w:val=""/>
      <w:lvlJc w:val="left"/>
      <w:pPr>
        <w:ind w:left="1440" w:hanging="360"/>
      </w:pPr>
      <w:rPr>
        <w:rFonts w:ascii="Symbol" w:hAnsi="Symbol"/>
      </w:rPr>
    </w:lvl>
    <w:lvl w:ilvl="5" w:tplc="D56648A2">
      <w:start w:val="1"/>
      <w:numFmt w:val="bullet"/>
      <w:lvlText w:val=""/>
      <w:lvlJc w:val="left"/>
      <w:pPr>
        <w:ind w:left="1440" w:hanging="360"/>
      </w:pPr>
      <w:rPr>
        <w:rFonts w:ascii="Symbol" w:hAnsi="Symbol"/>
      </w:rPr>
    </w:lvl>
    <w:lvl w:ilvl="6" w:tplc="BCB02C56">
      <w:start w:val="1"/>
      <w:numFmt w:val="bullet"/>
      <w:lvlText w:val=""/>
      <w:lvlJc w:val="left"/>
      <w:pPr>
        <w:ind w:left="1440" w:hanging="360"/>
      </w:pPr>
      <w:rPr>
        <w:rFonts w:ascii="Symbol" w:hAnsi="Symbol"/>
      </w:rPr>
    </w:lvl>
    <w:lvl w:ilvl="7" w:tplc="6B16A1CE">
      <w:start w:val="1"/>
      <w:numFmt w:val="bullet"/>
      <w:lvlText w:val=""/>
      <w:lvlJc w:val="left"/>
      <w:pPr>
        <w:ind w:left="1440" w:hanging="360"/>
      </w:pPr>
      <w:rPr>
        <w:rFonts w:ascii="Symbol" w:hAnsi="Symbol"/>
      </w:rPr>
    </w:lvl>
    <w:lvl w:ilvl="8" w:tplc="D3CCAF6C">
      <w:start w:val="1"/>
      <w:numFmt w:val="bullet"/>
      <w:lvlText w:val=""/>
      <w:lvlJc w:val="left"/>
      <w:pPr>
        <w:ind w:left="1440" w:hanging="360"/>
      </w:pPr>
      <w:rPr>
        <w:rFonts w:ascii="Symbol" w:hAnsi="Symbol"/>
      </w:rPr>
    </w:lvl>
  </w:abstractNum>
  <w:abstractNum w:abstractNumId="51" w15:restartNumberingAfterBreak="0">
    <w:nsid w:val="1F5C453D"/>
    <w:multiLevelType w:val="hybridMultilevel"/>
    <w:tmpl w:val="D64E2FC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1FE660D0"/>
    <w:multiLevelType w:val="hybridMultilevel"/>
    <w:tmpl w:val="BBD8F62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20C559D4"/>
    <w:multiLevelType w:val="hybridMultilevel"/>
    <w:tmpl w:val="D772B95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212D0018"/>
    <w:multiLevelType w:val="multilevel"/>
    <w:tmpl w:val="9384A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1EA49E5"/>
    <w:multiLevelType w:val="hybridMultilevel"/>
    <w:tmpl w:val="5A668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22153382"/>
    <w:multiLevelType w:val="hybridMultilevel"/>
    <w:tmpl w:val="816A663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22AD0758"/>
    <w:multiLevelType w:val="hybridMultilevel"/>
    <w:tmpl w:val="DCE4A310"/>
    <w:lvl w:ilvl="0" w:tplc="08090001">
      <w:start w:val="1"/>
      <w:numFmt w:val="bullet"/>
      <w:lvlText w:val=""/>
      <w:lvlJc w:val="left"/>
      <w:pPr>
        <w:ind w:left="854" w:hanging="360"/>
      </w:pPr>
      <w:rPr>
        <w:rFonts w:ascii="Symbol" w:hAnsi="Symbol" w:hint="default"/>
      </w:rPr>
    </w:lvl>
    <w:lvl w:ilvl="1" w:tplc="08090003" w:tentative="1">
      <w:start w:val="1"/>
      <w:numFmt w:val="bullet"/>
      <w:lvlText w:val="o"/>
      <w:lvlJc w:val="left"/>
      <w:pPr>
        <w:ind w:left="1574" w:hanging="360"/>
      </w:pPr>
      <w:rPr>
        <w:rFonts w:ascii="Courier New" w:hAnsi="Courier New" w:cs="Courier New" w:hint="default"/>
      </w:rPr>
    </w:lvl>
    <w:lvl w:ilvl="2" w:tplc="08090005" w:tentative="1">
      <w:start w:val="1"/>
      <w:numFmt w:val="bullet"/>
      <w:lvlText w:val=""/>
      <w:lvlJc w:val="left"/>
      <w:pPr>
        <w:ind w:left="2294" w:hanging="360"/>
      </w:pPr>
      <w:rPr>
        <w:rFonts w:ascii="Wingdings" w:hAnsi="Wingdings" w:hint="default"/>
      </w:rPr>
    </w:lvl>
    <w:lvl w:ilvl="3" w:tplc="08090001" w:tentative="1">
      <w:start w:val="1"/>
      <w:numFmt w:val="bullet"/>
      <w:lvlText w:val=""/>
      <w:lvlJc w:val="left"/>
      <w:pPr>
        <w:ind w:left="3014" w:hanging="360"/>
      </w:pPr>
      <w:rPr>
        <w:rFonts w:ascii="Symbol" w:hAnsi="Symbol" w:hint="default"/>
      </w:rPr>
    </w:lvl>
    <w:lvl w:ilvl="4" w:tplc="08090003" w:tentative="1">
      <w:start w:val="1"/>
      <w:numFmt w:val="bullet"/>
      <w:lvlText w:val="o"/>
      <w:lvlJc w:val="left"/>
      <w:pPr>
        <w:ind w:left="3734" w:hanging="360"/>
      </w:pPr>
      <w:rPr>
        <w:rFonts w:ascii="Courier New" w:hAnsi="Courier New" w:cs="Courier New" w:hint="default"/>
      </w:rPr>
    </w:lvl>
    <w:lvl w:ilvl="5" w:tplc="08090005" w:tentative="1">
      <w:start w:val="1"/>
      <w:numFmt w:val="bullet"/>
      <w:lvlText w:val=""/>
      <w:lvlJc w:val="left"/>
      <w:pPr>
        <w:ind w:left="4454" w:hanging="360"/>
      </w:pPr>
      <w:rPr>
        <w:rFonts w:ascii="Wingdings" w:hAnsi="Wingdings" w:hint="default"/>
      </w:rPr>
    </w:lvl>
    <w:lvl w:ilvl="6" w:tplc="08090001" w:tentative="1">
      <w:start w:val="1"/>
      <w:numFmt w:val="bullet"/>
      <w:lvlText w:val=""/>
      <w:lvlJc w:val="left"/>
      <w:pPr>
        <w:ind w:left="5174" w:hanging="360"/>
      </w:pPr>
      <w:rPr>
        <w:rFonts w:ascii="Symbol" w:hAnsi="Symbol" w:hint="default"/>
      </w:rPr>
    </w:lvl>
    <w:lvl w:ilvl="7" w:tplc="08090003" w:tentative="1">
      <w:start w:val="1"/>
      <w:numFmt w:val="bullet"/>
      <w:lvlText w:val="o"/>
      <w:lvlJc w:val="left"/>
      <w:pPr>
        <w:ind w:left="5894" w:hanging="360"/>
      </w:pPr>
      <w:rPr>
        <w:rFonts w:ascii="Courier New" w:hAnsi="Courier New" w:cs="Courier New" w:hint="default"/>
      </w:rPr>
    </w:lvl>
    <w:lvl w:ilvl="8" w:tplc="08090005" w:tentative="1">
      <w:start w:val="1"/>
      <w:numFmt w:val="bullet"/>
      <w:lvlText w:val=""/>
      <w:lvlJc w:val="left"/>
      <w:pPr>
        <w:ind w:left="6614" w:hanging="360"/>
      </w:pPr>
      <w:rPr>
        <w:rFonts w:ascii="Wingdings" w:hAnsi="Wingdings" w:hint="default"/>
      </w:rPr>
    </w:lvl>
  </w:abstractNum>
  <w:abstractNum w:abstractNumId="58" w15:restartNumberingAfterBreak="0">
    <w:nsid w:val="23AC33C6"/>
    <w:multiLevelType w:val="hybridMultilevel"/>
    <w:tmpl w:val="58481534"/>
    <w:lvl w:ilvl="0" w:tplc="08090001">
      <w:start w:val="1"/>
      <w:numFmt w:val="bullet"/>
      <w:lvlText w:val=""/>
      <w:lvlJc w:val="left"/>
      <w:pPr>
        <w:ind w:left="2132" w:hanging="360"/>
      </w:pPr>
      <w:rPr>
        <w:rFonts w:ascii="Symbol" w:hAnsi="Symbol" w:hint="default"/>
      </w:rPr>
    </w:lvl>
    <w:lvl w:ilvl="1" w:tplc="08160003">
      <w:start w:val="1"/>
      <w:numFmt w:val="bullet"/>
      <w:lvlText w:val="o"/>
      <w:lvlJc w:val="left"/>
      <w:pPr>
        <w:ind w:left="1857" w:hanging="360"/>
      </w:pPr>
      <w:rPr>
        <w:rFonts w:ascii="Courier New" w:hAnsi="Courier New" w:cs="Courier New" w:hint="default"/>
      </w:rPr>
    </w:lvl>
    <w:lvl w:ilvl="2" w:tplc="08160005" w:tentative="1">
      <w:start w:val="1"/>
      <w:numFmt w:val="bullet"/>
      <w:lvlText w:val=""/>
      <w:lvlJc w:val="left"/>
      <w:pPr>
        <w:ind w:left="2577" w:hanging="360"/>
      </w:pPr>
      <w:rPr>
        <w:rFonts w:ascii="Wingdings" w:hAnsi="Wingdings" w:hint="default"/>
      </w:rPr>
    </w:lvl>
    <w:lvl w:ilvl="3" w:tplc="08160001" w:tentative="1">
      <w:start w:val="1"/>
      <w:numFmt w:val="bullet"/>
      <w:lvlText w:val=""/>
      <w:lvlJc w:val="left"/>
      <w:pPr>
        <w:ind w:left="3297" w:hanging="360"/>
      </w:pPr>
      <w:rPr>
        <w:rFonts w:ascii="Symbol" w:hAnsi="Symbol" w:hint="default"/>
      </w:rPr>
    </w:lvl>
    <w:lvl w:ilvl="4" w:tplc="08160003" w:tentative="1">
      <w:start w:val="1"/>
      <w:numFmt w:val="bullet"/>
      <w:lvlText w:val="o"/>
      <w:lvlJc w:val="left"/>
      <w:pPr>
        <w:ind w:left="4017" w:hanging="360"/>
      </w:pPr>
      <w:rPr>
        <w:rFonts w:ascii="Courier New" w:hAnsi="Courier New" w:cs="Courier New" w:hint="default"/>
      </w:rPr>
    </w:lvl>
    <w:lvl w:ilvl="5" w:tplc="08160005" w:tentative="1">
      <w:start w:val="1"/>
      <w:numFmt w:val="bullet"/>
      <w:lvlText w:val=""/>
      <w:lvlJc w:val="left"/>
      <w:pPr>
        <w:ind w:left="4737" w:hanging="360"/>
      </w:pPr>
      <w:rPr>
        <w:rFonts w:ascii="Wingdings" w:hAnsi="Wingdings" w:hint="default"/>
      </w:rPr>
    </w:lvl>
    <w:lvl w:ilvl="6" w:tplc="08160001" w:tentative="1">
      <w:start w:val="1"/>
      <w:numFmt w:val="bullet"/>
      <w:lvlText w:val=""/>
      <w:lvlJc w:val="left"/>
      <w:pPr>
        <w:ind w:left="5457" w:hanging="360"/>
      </w:pPr>
      <w:rPr>
        <w:rFonts w:ascii="Symbol" w:hAnsi="Symbol" w:hint="default"/>
      </w:rPr>
    </w:lvl>
    <w:lvl w:ilvl="7" w:tplc="08160003" w:tentative="1">
      <w:start w:val="1"/>
      <w:numFmt w:val="bullet"/>
      <w:lvlText w:val="o"/>
      <w:lvlJc w:val="left"/>
      <w:pPr>
        <w:ind w:left="6177" w:hanging="360"/>
      </w:pPr>
      <w:rPr>
        <w:rFonts w:ascii="Courier New" w:hAnsi="Courier New" w:cs="Courier New" w:hint="default"/>
      </w:rPr>
    </w:lvl>
    <w:lvl w:ilvl="8" w:tplc="08160005" w:tentative="1">
      <w:start w:val="1"/>
      <w:numFmt w:val="bullet"/>
      <w:lvlText w:val=""/>
      <w:lvlJc w:val="left"/>
      <w:pPr>
        <w:ind w:left="6897" w:hanging="360"/>
      </w:pPr>
      <w:rPr>
        <w:rFonts w:ascii="Wingdings" w:hAnsi="Wingdings" w:hint="default"/>
      </w:rPr>
    </w:lvl>
  </w:abstractNum>
  <w:abstractNum w:abstractNumId="59" w15:restartNumberingAfterBreak="0">
    <w:nsid w:val="24D0751A"/>
    <w:multiLevelType w:val="hybridMultilevel"/>
    <w:tmpl w:val="5656B84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24D1251C"/>
    <w:multiLevelType w:val="hybridMultilevel"/>
    <w:tmpl w:val="C8A4E04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25F4314A"/>
    <w:multiLevelType w:val="hybridMultilevel"/>
    <w:tmpl w:val="23AE371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26F704E0"/>
    <w:multiLevelType w:val="hybridMultilevel"/>
    <w:tmpl w:val="6F3CCA6C"/>
    <w:lvl w:ilvl="0" w:tplc="4C68A876">
      <w:start w:val="1"/>
      <w:numFmt w:val="bullet"/>
      <w:lvlText w:val=""/>
      <w:lvlJc w:val="left"/>
      <w:pPr>
        <w:ind w:left="1080" w:hanging="360"/>
      </w:pPr>
      <w:rPr>
        <w:rFonts w:ascii="Symbol" w:hAnsi="Symbol"/>
      </w:rPr>
    </w:lvl>
    <w:lvl w:ilvl="1" w:tplc="328A4582">
      <w:start w:val="1"/>
      <w:numFmt w:val="bullet"/>
      <w:lvlText w:val=""/>
      <w:lvlJc w:val="left"/>
      <w:pPr>
        <w:ind w:left="1080" w:hanging="360"/>
      </w:pPr>
      <w:rPr>
        <w:rFonts w:ascii="Symbol" w:hAnsi="Symbol"/>
      </w:rPr>
    </w:lvl>
    <w:lvl w:ilvl="2" w:tplc="FC54C356">
      <w:start w:val="1"/>
      <w:numFmt w:val="bullet"/>
      <w:lvlText w:val=""/>
      <w:lvlJc w:val="left"/>
      <w:pPr>
        <w:ind w:left="1080" w:hanging="360"/>
      </w:pPr>
      <w:rPr>
        <w:rFonts w:ascii="Symbol" w:hAnsi="Symbol"/>
      </w:rPr>
    </w:lvl>
    <w:lvl w:ilvl="3" w:tplc="6716412A">
      <w:start w:val="1"/>
      <w:numFmt w:val="bullet"/>
      <w:lvlText w:val=""/>
      <w:lvlJc w:val="left"/>
      <w:pPr>
        <w:ind w:left="1080" w:hanging="360"/>
      </w:pPr>
      <w:rPr>
        <w:rFonts w:ascii="Symbol" w:hAnsi="Symbol"/>
      </w:rPr>
    </w:lvl>
    <w:lvl w:ilvl="4" w:tplc="705A9916">
      <w:start w:val="1"/>
      <w:numFmt w:val="bullet"/>
      <w:lvlText w:val=""/>
      <w:lvlJc w:val="left"/>
      <w:pPr>
        <w:ind w:left="1080" w:hanging="360"/>
      </w:pPr>
      <w:rPr>
        <w:rFonts w:ascii="Symbol" w:hAnsi="Symbol"/>
      </w:rPr>
    </w:lvl>
    <w:lvl w:ilvl="5" w:tplc="8F96F6E2">
      <w:start w:val="1"/>
      <w:numFmt w:val="bullet"/>
      <w:lvlText w:val=""/>
      <w:lvlJc w:val="left"/>
      <w:pPr>
        <w:ind w:left="1080" w:hanging="360"/>
      </w:pPr>
      <w:rPr>
        <w:rFonts w:ascii="Symbol" w:hAnsi="Symbol"/>
      </w:rPr>
    </w:lvl>
    <w:lvl w:ilvl="6" w:tplc="08D4F752">
      <w:start w:val="1"/>
      <w:numFmt w:val="bullet"/>
      <w:lvlText w:val=""/>
      <w:lvlJc w:val="left"/>
      <w:pPr>
        <w:ind w:left="1080" w:hanging="360"/>
      </w:pPr>
      <w:rPr>
        <w:rFonts w:ascii="Symbol" w:hAnsi="Symbol"/>
      </w:rPr>
    </w:lvl>
    <w:lvl w:ilvl="7" w:tplc="85383974">
      <w:start w:val="1"/>
      <w:numFmt w:val="bullet"/>
      <w:lvlText w:val=""/>
      <w:lvlJc w:val="left"/>
      <w:pPr>
        <w:ind w:left="1080" w:hanging="360"/>
      </w:pPr>
      <w:rPr>
        <w:rFonts w:ascii="Symbol" w:hAnsi="Symbol"/>
      </w:rPr>
    </w:lvl>
    <w:lvl w:ilvl="8" w:tplc="8F88DBB2">
      <w:start w:val="1"/>
      <w:numFmt w:val="bullet"/>
      <w:lvlText w:val=""/>
      <w:lvlJc w:val="left"/>
      <w:pPr>
        <w:ind w:left="1080" w:hanging="360"/>
      </w:pPr>
      <w:rPr>
        <w:rFonts w:ascii="Symbol" w:hAnsi="Symbol"/>
      </w:rPr>
    </w:lvl>
  </w:abstractNum>
  <w:abstractNum w:abstractNumId="63" w15:restartNumberingAfterBreak="0">
    <w:nsid w:val="27B91303"/>
    <w:multiLevelType w:val="hybridMultilevel"/>
    <w:tmpl w:val="2640E0D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285B73DB"/>
    <w:multiLevelType w:val="hybridMultilevel"/>
    <w:tmpl w:val="D988D95A"/>
    <w:lvl w:ilvl="0" w:tplc="A3A684D2">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28A27CF2"/>
    <w:multiLevelType w:val="hybridMultilevel"/>
    <w:tmpl w:val="4ECECE02"/>
    <w:lvl w:ilvl="0" w:tplc="CE947C68">
      <w:start w:val="1"/>
      <w:numFmt w:val="bullet"/>
      <w:lvlText w:val=""/>
      <w:lvlJc w:val="left"/>
      <w:pPr>
        <w:ind w:left="720" w:hanging="360"/>
      </w:pPr>
      <w:rPr>
        <w:rFonts w:ascii="Symbol" w:hAnsi="Symbol"/>
      </w:rPr>
    </w:lvl>
    <w:lvl w:ilvl="1" w:tplc="147424FA">
      <w:start w:val="1"/>
      <w:numFmt w:val="bullet"/>
      <w:lvlText w:val=""/>
      <w:lvlJc w:val="left"/>
      <w:pPr>
        <w:ind w:left="720" w:hanging="360"/>
      </w:pPr>
      <w:rPr>
        <w:rFonts w:ascii="Symbol" w:hAnsi="Symbol"/>
      </w:rPr>
    </w:lvl>
    <w:lvl w:ilvl="2" w:tplc="0A90A154">
      <w:start w:val="1"/>
      <w:numFmt w:val="bullet"/>
      <w:lvlText w:val=""/>
      <w:lvlJc w:val="left"/>
      <w:pPr>
        <w:ind w:left="720" w:hanging="360"/>
      </w:pPr>
      <w:rPr>
        <w:rFonts w:ascii="Symbol" w:hAnsi="Symbol"/>
      </w:rPr>
    </w:lvl>
    <w:lvl w:ilvl="3" w:tplc="C1B84570">
      <w:start w:val="1"/>
      <w:numFmt w:val="bullet"/>
      <w:lvlText w:val=""/>
      <w:lvlJc w:val="left"/>
      <w:pPr>
        <w:ind w:left="720" w:hanging="360"/>
      </w:pPr>
      <w:rPr>
        <w:rFonts w:ascii="Symbol" w:hAnsi="Symbol"/>
      </w:rPr>
    </w:lvl>
    <w:lvl w:ilvl="4" w:tplc="520CF53C">
      <w:start w:val="1"/>
      <w:numFmt w:val="bullet"/>
      <w:lvlText w:val=""/>
      <w:lvlJc w:val="left"/>
      <w:pPr>
        <w:ind w:left="720" w:hanging="360"/>
      </w:pPr>
      <w:rPr>
        <w:rFonts w:ascii="Symbol" w:hAnsi="Symbol"/>
      </w:rPr>
    </w:lvl>
    <w:lvl w:ilvl="5" w:tplc="A0A0ADCE">
      <w:start w:val="1"/>
      <w:numFmt w:val="bullet"/>
      <w:lvlText w:val=""/>
      <w:lvlJc w:val="left"/>
      <w:pPr>
        <w:ind w:left="720" w:hanging="360"/>
      </w:pPr>
      <w:rPr>
        <w:rFonts w:ascii="Symbol" w:hAnsi="Symbol"/>
      </w:rPr>
    </w:lvl>
    <w:lvl w:ilvl="6" w:tplc="581A4D4A">
      <w:start w:val="1"/>
      <w:numFmt w:val="bullet"/>
      <w:lvlText w:val=""/>
      <w:lvlJc w:val="left"/>
      <w:pPr>
        <w:ind w:left="720" w:hanging="360"/>
      </w:pPr>
      <w:rPr>
        <w:rFonts w:ascii="Symbol" w:hAnsi="Symbol"/>
      </w:rPr>
    </w:lvl>
    <w:lvl w:ilvl="7" w:tplc="8A24301E">
      <w:start w:val="1"/>
      <w:numFmt w:val="bullet"/>
      <w:lvlText w:val=""/>
      <w:lvlJc w:val="left"/>
      <w:pPr>
        <w:ind w:left="720" w:hanging="360"/>
      </w:pPr>
      <w:rPr>
        <w:rFonts w:ascii="Symbol" w:hAnsi="Symbol"/>
      </w:rPr>
    </w:lvl>
    <w:lvl w:ilvl="8" w:tplc="3D7A04F2">
      <w:start w:val="1"/>
      <w:numFmt w:val="bullet"/>
      <w:lvlText w:val=""/>
      <w:lvlJc w:val="left"/>
      <w:pPr>
        <w:ind w:left="720" w:hanging="360"/>
      </w:pPr>
      <w:rPr>
        <w:rFonts w:ascii="Symbol" w:hAnsi="Symbol"/>
      </w:rPr>
    </w:lvl>
  </w:abstractNum>
  <w:abstractNum w:abstractNumId="66" w15:restartNumberingAfterBreak="0">
    <w:nsid w:val="28F20655"/>
    <w:multiLevelType w:val="hybridMultilevel"/>
    <w:tmpl w:val="548CD09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299906F5"/>
    <w:multiLevelType w:val="multilevel"/>
    <w:tmpl w:val="72581FC0"/>
    <w:styleLink w:val="CurrentList4"/>
    <w:lvl w:ilvl="0">
      <w:start w:val="1"/>
      <w:numFmt w:val="bullet"/>
      <w:lvlText w:val="—"/>
      <w:lvlJc w:val="left"/>
      <w:pPr>
        <w:ind w:left="927" w:hanging="360"/>
      </w:pPr>
      <w:rPr>
        <w:rFonts w:ascii="Times New Roman" w:hAnsi="Times New Roman" w:cs="Times New Roman" w:hint="default"/>
      </w:rPr>
    </w:lvl>
    <w:lvl w:ilvl="1">
      <w:start w:val="1"/>
      <w:numFmt w:val="bullet"/>
      <w:lvlText w:val=""/>
      <w:lvlJc w:val="left"/>
      <w:pPr>
        <w:ind w:left="2132" w:hanging="360"/>
      </w:pPr>
      <w:rPr>
        <w:rFonts w:ascii="Symbol" w:hAnsi="Symbol" w:hint="default"/>
      </w:rPr>
    </w:lvl>
    <w:lvl w:ilvl="2">
      <w:start w:val="1"/>
      <w:numFmt w:val="bullet"/>
      <w:lvlText w:val=""/>
      <w:lvlJc w:val="left"/>
      <w:pPr>
        <w:ind w:left="2852" w:hanging="360"/>
      </w:pPr>
      <w:rPr>
        <w:rFonts w:ascii="Wingdings" w:hAnsi="Wingdings" w:hint="default"/>
      </w:rPr>
    </w:lvl>
    <w:lvl w:ilvl="3">
      <w:start w:val="1"/>
      <w:numFmt w:val="bullet"/>
      <w:lvlText w:val=""/>
      <w:lvlJc w:val="left"/>
      <w:pPr>
        <w:ind w:left="3572" w:hanging="360"/>
      </w:pPr>
      <w:rPr>
        <w:rFonts w:ascii="Symbol" w:hAnsi="Symbol" w:hint="default"/>
      </w:rPr>
    </w:lvl>
    <w:lvl w:ilvl="4">
      <w:start w:val="1"/>
      <w:numFmt w:val="bullet"/>
      <w:lvlText w:val="o"/>
      <w:lvlJc w:val="left"/>
      <w:pPr>
        <w:ind w:left="4292" w:hanging="360"/>
      </w:pPr>
      <w:rPr>
        <w:rFonts w:ascii="Courier New" w:hAnsi="Courier New" w:cs="Courier New" w:hint="default"/>
      </w:rPr>
    </w:lvl>
    <w:lvl w:ilvl="5">
      <w:start w:val="1"/>
      <w:numFmt w:val="bullet"/>
      <w:lvlText w:val=""/>
      <w:lvlJc w:val="left"/>
      <w:pPr>
        <w:ind w:left="5012" w:hanging="360"/>
      </w:pPr>
      <w:rPr>
        <w:rFonts w:ascii="Wingdings" w:hAnsi="Wingdings" w:hint="default"/>
      </w:rPr>
    </w:lvl>
    <w:lvl w:ilvl="6">
      <w:start w:val="1"/>
      <w:numFmt w:val="bullet"/>
      <w:lvlText w:val=""/>
      <w:lvlJc w:val="left"/>
      <w:pPr>
        <w:ind w:left="5732" w:hanging="360"/>
      </w:pPr>
      <w:rPr>
        <w:rFonts w:ascii="Symbol" w:hAnsi="Symbol" w:hint="default"/>
      </w:rPr>
    </w:lvl>
    <w:lvl w:ilvl="7">
      <w:start w:val="1"/>
      <w:numFmt w:val="bullet"/>
      <w:lvlText w:val="o"/>
      <w:lvlJc w:val="left"/>
      <w:pPr>
        <w:ind w:left="6452" w:hanging="360"/>
      </w:pPr>
      <w:rPr>
        <w:rFonts w:ascii="Courier New" w:hAnsi="Courier New" w:cs="Courier New" w:hint="default"/>
      </w:rPr>
    </w:lvl>
    <w:lvl w:ilvl="8">
      <w:start w:val="1"/>
      <w:numFmt w:val="bullet"/>
      <w:lvlText w:val=""/>
      <w:lvlJc w:val="left"/>
      <w:pPr>
        <w:ind w:left="7172" w:hanging="360"/>
      </w:pPr>
      <w:rPr>
        <w:rFonts w:ascii="Wingdings" w:hAnsi="Wingdings" w:hint="default"/>
      </w:rPr>
    </w:lvl>
  </w:abstractNum>
  <w:abstractNum w:abstractNumId="68" w15:restartNumberingAfterBreak="0">
    <w:nsid w:val="2ABA6766"/>
    <w:multiLevelType w:val="hybridMultilevel"/>
    <w:tmpl w:val="E690C0C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2B906829"/>
    <w:multiLevelType w:val="multilevel"/>
    <w:tmpl w:val="1E5AE37A"/>
    <w:lvl w:ilvl="0">
      <w:start w:val="1"/>
      <w:numFmt w:val="bullet"/>
      <w:lvlText w:val=""/>
      <w:lvlJc w:val="left"/>
      <w:pPr>
        <w:ind w:left="720" w:hanging="360"/>
      </w:pPr>
      <w:rPr>
        <w:rFonts w:ascii="Symbol" w:hAnsi="Symbol" w:hint="default"/>
        <w:b/>
        <w:color w:val="353332"/>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70" w15:restartNumberingAfterBreak="0">
    <w:nsid w:val="2C8A7757"/>
    <w:multiLevelType w:val="hybridMultilevel"/>
    <w:tmpl w:val="177A1A9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2CDF1A4E"/>
    <w:multiLevelType w:val="hybridMultilevel"/>
    <w:tmpl w:val="D0C001BC"/>
    <w:lvl w:ilvl="0" w:tplc="FFFFFFFF">
      <w:start w:val="1"/>
      <w:numFmt w:val="decimal"/>
      <w:lvlText w:val="%1."/>
      <w:lvlJc w:val="left"/>
      <w:pPr>
        <w:ind w:left="417" w:hanging="360"/>
      </w:pPr>
      <w:rPr>
        <w:rFonts w:hint="default"/>
        <w:b/>
      </w:rPr>
    </w:lvl>
    <w:lvl w:ilvl="1" w:tplc="FFFFFFFF" w:tentative="1">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72" w15:restartNumberingAfterBreak="0">
    <w:nsid w:val="2CEA4C11"/>
    <w:multiLevelType w:val="hybridMultilevel"/>
    <w:tmpl w:val="F27AC51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2D5548EC"/>
    <w:multiLevelType w:val="hybridMultilevel"/>
    <w:tmpl w:val="B704C02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2D6B0CB8"/>
    <w:multiLevelType w:val="hybridMultilevel"/>
    <w:tmpl w:val="5E3A348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2E13397C"/>
    <w:multiLevelType w:val="hybridMultilevel"/>
    <w:tmpl w:val="21229FD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2F186BBE"/>
    <w:multiLevelType w:val="hybridMultilevel"/>
    <w:tmpl w:val="5EA2DB16"/>
    <w:lvl w:ilvl="0" w:tplc="EC2AA68E">
      <w:start w:val="3"/>
      <w:numFmt w:val="decimal"/>
      <w:lvlText w:val="%1."/>
      <w:lvlJc w:val="left"/>
      <w:pPr>
        <w:ind w:left="417"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2F6622AD"/>
    <w:multiLevelType w:val="hybridMultilevel"/>
    <w:tmpl w:val="EAEABAB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30920176"/>
    <w:multiLevelType w:val="hybridMultilevel"/>
    <w:tmpl w:val="5390131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30F3178B"/>
    <w:multiLevelType w:val="hybridMultilevel"/>
    <w:tmpl w:val="AB3C95C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31000420"/>
    <w:multiLevelType w:val="hybridMultilevel"/>
    <w:tmpl w:val="D1D0D47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310A0182"/>
    <w:multiLevelType w:val="hybridMultilevel"/>
    <w:tmpl w:val="09E0111C"/>
    <w:lvl w:ilvl="0" w:tplc="ED6CEA10">
      <w:start w:val="1"/>
      <w:numFmt w:val="decimal"/>
      <w:lvlText w:val="%1."/>
      <w:lvlJc w:val="left"/>
      <w:pPr>
        <w:ind w:left="417" w:hanging="360"/>
      </w:pPr>
      <w:rPr>
        <w:rFonts w:hint="default"/>
        <w:b/>
      </w:rPr>
    </w:lvl>
    <w:lvl w:ilvl="1" w:tplc="08160019" w:tentative="1">
      <w:start w:val="1"/>
      <w:numFmt w:val="lowerLetter"/>
      <w:lvlText w:val="%2."/>
      <w:lvlJc w:val="left"/>
      <w:pPr>
        <w:ind w:left="1137" w:hanging="360"/>
      </w:pPr>
    </w:lvl>
    <w:lvl w:ilvl="2" w:tplc="0816001B" w:tentative="1">
      <w:start w:val="1"/>
      <w:numFmt w:val="lowerRoman"/>
      <w:lvlText w:val="%3."/>
      <w:lvlJc w:val="right"/>
      <w:pPr>
        <w:ind w:left="1857" w:hanging="180"/>
      </w:pPr>
    </w:lvl>
    <w:lvl w:ilvl="3" w:tplc="0816000F" w:tentative="1">
      <w:start w:val="1"/>
      <w:numFmt w:val="decimal"/>
      <w:lvlText w:val="%4."/>
      <w:lvlJc w:val="left"/>
      <w:pPr>
        <w:ind w:left="2577" w:hanging="360"/>
      </w:pPr>
    </w:lvl>
    <w:lvl w:ilvl="4" w:tplc="08160019" w:tentative="1">
      <w:start w:val="1"/>
      <w:numFmt w:val="lowerLetter"/>
      <w:lvlText w:val="%5."/>
      <w:lvlJc w:val="left"/>
      <w:pPr>
        <w:ind w:left="3297" w:hanging="360"/>
      </w:pPr>
    </w:lvl>
    <w:lvl w:ilvl="5" w:tplc="0816001B" w:tentative="1">
      <w:start w:val="1"/>
      <w:numFmt w:val="lowerRoman"/>
      <w:lvlText w:val="%6."/>
      <w:lvlJc w:val="right"/>
      <w:pPr>
        <w:ind w:left="4017" w:hanging="180"/>
      </w:pPr>
    </w:lvl>
    <w:lvl w:ilvl="6" w:tplc="0816000F" w:tentative="1">
      <w:start w:val="1"/>
      <w:numFmt w:val="decimal"/>
      <w:lvlText w:val="%7."/>
      <w:lvlJc w:val="left"/>
      <w:pPr>
        <w:ind w:left="4737" w:hanging="360"/>
      </w:pPr>
    </w:lvl>
    <w:lvl w:ilvl="7" w:tplc="08160019" w:tentative="1">
      <w:start w:val="1"/>
      <w:numFmt w:val="lowerLetter"/>
      <w:lvlText w:val="%8."/>
      <w:lvlJc w:val="left"/>
      <w:pPr>
        <w:ind w:left="5457" w:hanging="360"/>
      </w:pPr>
    </w:lvl>
    <w:lvl w:ilvl="8" w:tplc="0816001B" w:tentative="1">
      <w:start w:val="1"/>
      <w:numFmt w:val="lowerRoman"/>
      <w:lvlText w:val="%9."/>
      <w:lvlJc w:val="right"/>
      <w:pPr>
        <w:ind w:left="6177" w:hanging="180"/>
      </w:pPr>
    </w:lvl>
  </w:abstractNum>
  <w:abstractNum w:abstractNumId="82" w15:restartNumberingAfterBreak="0">
    <w:nsid w:val="3110773A"/>
    <w:multiLevelType w:val="hybridMultilevel"/>
    <w:tmpl w:val="63A29A8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313207C2"/>
    <w:multiLevelType w:val="hybridMultilevel"/>
    <w:tmpl w:val="A30C858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31444552"/>
    <w:multiLevelType w:val="hybridMultilevel"/>
    <w:tmpl w:val="2E56EAC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3307482E"/>
    <w:multiLevelType w:val="hybridMultilevel"/>
    <w:tmpl w:val="9A14940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35BA5DB3"/>
    <w:multiLevelType w:val="hybridMultilevel"/>
    <w:tmpl w:val="ABA4370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36214EEF"/>
    <w:multiLevelType w:val="hybridMultilevel"/>
    <w:tmpl w:val="B3487A24"/>
    <w:lvl w:ilvl="0" w:tplc="08160003">
      <w:start w:val="1"/>
      <w:numFmt w:val="bullet"/>
      <w:lvlText w:val="o"/>
      <w:lvlJc w:val="left"/>
      <w:pPr>
        <w:ind w:left="777" w:hanging="360"/>
      </w:pPr>
      <w:rPr>
        <w:rFonts w:ascii="Courier New" w:hAnsi="Courier New" w:cs="Courier New" w:hint="default"/>
      </w:rPr>
    </w:lvl>
    <w:lvl w:ilvl="1" w:tplc="08160003" w:tentative="1">
      <w:start w:val="1"/>
      <w:numFmt w:val="bullet"/>
      <w:lvlText w:val="o"/>
      <w:lvlJc w:val="left"/>
      <w:pPr>
        <w:ind w:left="1497" w:hanging="360"/>
      </w:pPr>
      <w:rPr>
        <w:rFonts w:ascii="Courier New" w:hAnsi="Courier New" w:cs="Courier New" w:hint="default"/>
      </w:rPr>
    </w:lvl>
    <w:lvl w:ilvl="2" w:tplc="08160005" w:tentative="1">
      <w:start w:val="1"/>
      <w:numFmt w:val="bullet"/>
      <w:lvlText w:val=""/>
      <w:lvlJc w:val="left"/>
      <w:pPr>
        <w:ind w:left="2217" w:hanging="360"/>
      </w:pPr>
      <w:rPr>
        <w:rFonts w:ascii="Wingdings" w:hAnsi="Wingdings" w:hint="default"/>
      </w:rPr>
    </w:lvl>
    <w:lvl w:ilvl="3" w:tplc="08160001" w:tentative="1">
      <w:start w:val="1"/>
      <w:numFmt w:val="bullet"/>
      <w:lvlText w:val=""/>
      <w:lvlJc w:val="left"/>
      <w:pPr>
        <w:ind w:left="2937" w:hanging="360"/>
      </w:pPr>
      <w:rPr>
        <w:rFonts w:ascii="Symbol" w:hAnsi="Symbol" w:hint="default"/>
      </w:rPr>
    </w:lvl>
    <w:lvl w:ilvl="4" w:tplc="08160003" w:tentative="1">
      <w:start w:val="1"/>
      <w:numFmt w:val="bullet"/>
      <w:lvlText w:val="o"/>
      <w:lvlJc w:val="left"/>
      <w:pPr>
        <w:ind w:left="3657" w:hanging="360"/>
      </w:pPr>
      <w:rPr>
        <w:rFonts w:ascii="Courier New" w:hAnsi="Courier New" w:cs="Courier New" w:hint="default"/>
      </w:rPr>
    </w:lvl>
    <w:lvl w:ilvl="5" w:tplc="08160005" w:tentative="1">
      <w:start w:val="1"/>
      <w:numFmt w:val="bullet"/>
      <w:lvlText w:val=""/>
      <w:lvlJc w:val="left"/>
      <w:pPr>
        <w:ind w:left="4377" w:hanging="360"/>
      </w:pPr>
      <w:rPr>
        <w:rFonts w:ascii="Wingdings" w:hAnsi="Wingdings" w:hint="default"/>
      </w:rPr>
    </w:lvl>
    <w:lvl w:ilvl="6" w:tplc="08160001" w:tentative="1">
      <w:start w:val="1"/>
      <w:numFmt w:val="bullet"/>
      <w:lvlText w:val=""/>
      <w:lvlJc w:val="left"/>
      <w:pPr>
        <w:ind w:left="5097" w:hanging="360"/>
      </w:pPr>
      <w:rPr>
        <w:rFonts w:ascii="Symbol" w:hAnsi="Symbol" w:hint="default"/>
      </w:rPr>
    </w:lvl>
    <w:lvl w:ilvl="7" w:tplc="08160003" w:tentative="1">
      <w:start w:val="1"/>
      <w:numFmt w:val="bullet"/>
      <w:lvlText w:val="o"/>
      <w:lvlJc w:val="left"/>
      <w:pPr>
        <w:ind w:left="5817" w:hanging="360"/>
      </w:pPr>
      <w:rPr>
        <w:rFonts w:ascii="Courier New" w:hAnsi="Courier New" w:cs="Courier New" w:hint="default"/>
      </w:rPr>
    </w:lvl>
    <w:lvl w:ilvl="8" w:tplc="08160005" w:tentative="1">
      <w:start w:val="1"/>
      <w:numFmt w:val="bullet"/>
      <w:lvlText w:val=""/>
      <w:lvlJc w:val="left"/>
      <w:pPr>
        <w:ind w:left="6537" w:hanging="360"/>
      </w:pPr>
      <w:rPr>
        <w:rFonts w:ascii="Wingdings" w:hAnsi="Wingdings" w:hint="default"/>
      </w:rPr>
    </w:lvl>
  </w:abstractNum>
  <w:abstractNum w:abstractNumId="88" w15:restartNumberingAfterBreak="0">
    <w:nsid w:val="365A5B0F"/>
    <w:multiLevelType w:val="hybridMultilevel"/>
    <w:tmpl w:val="4E44E3B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3676190B"/>
    <w:multiLevelType w:val="hybridMultilevel"/>
    <w:tmpl w:val="05B65ED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382E7F6A"/>
    <w:multiLevelType w:val="hybridMultilevel"/>
    <w:tmpl w:val="0ACCAE36"/>
    <w:lvl w:ilvl="0" w:tplc="31E0E3C8">
      <w:start w:val="1"/>
      <w:numFmt w:val="decimal"/>
      <w:lvlText w:val="%1."/>
      <w:lvlJc w:val="left"/>
      <w:pPr>
        <w:ind w:left="417" w:hanging="360"/>
      </w:pPr>
      <w:rPr>
        <w:rFonts w:hint="default"/>
        <w:b/>
      </w:rPr>
    </w:lvl>
    <w:lvl w:ilvl="1" w:tplc="08160019">
      <w:start w:val="1"/>
      <w:numFmt w:val="lowerLetter"/>
      <w:lvlText w:val="%2."/>
      <w:lvlJc w:val="left"/>
      <w:pPr>
        <w:ind w:left="1137" w:hanging="360"/>
      </w:pPr>
    </w:lvl>
    <w:lvl w:ilvl="2" w:tplc="0816001B" w:tentative="1">
      <w:start w:val="1"/>
      <w:numFmt w:val="lowerRoman"/>
      <w:lvlText w:val="%3."/>
      <w:lvlJc w:val="right"/>
      <w:pPr>
        <w:ind w:left="1857" w:hanging="180"/>
      </w:pPr>
    </w:lvl>
    <w:lvl w:ilvl="3" w:tplc="0816000F" w:tentative="1">
      <w:start w:val="1"/>
      <w:numFmt w:val="decimal"/>
      <w:lvlText w:val="%4."/>
      <w:lvlJc w:val="left"/>
      <w:pPr>
        <w:ind w:left="2577" w:hanging="360"/>
      </w:pPr>
    </w:lvl>
    <w:lvl w:ilvl="4" w:tplc="08160019" w:tentative="1">
      <w:start w:val="1"/>
      <w:numFmt w:val="lowerLetter"/>
      <w:lvlText w:val="%5."/>
      <w:lvlJc w:val="left"/>
      <w:pPr>
        <w:ind w:left="3297" w:hanging="360"/>
      </w:pPr>
    </w:lvl>
    <w:lvl w:ilvl="5" w:tplc="0816001B" w:tentative="1">
      <w:start w:val="1"/>
      <w:numFmt w:val="lowerRoman"/>
      <w:lvlText w:val="%6."/>
      <w:lvlJc w:val="right"/>
      <w:pPr>
        <w:ind w:left="4017" w:hanging="180"/>
      </w:pPr>
    </w:lvl>
    <w:lvl w:ilvl="6" w:tplc="0816000F" w:tentative="1">
      <w:start w:val="1"/>
      <w:numFmt w:val="decimal"/>
      <w:lvlText w:val="%7."/>
      <w:lvlJc w:val="left"/>
      <w:pPr>
        <w:ind w:left="4737" w:hanging="360"/>
      </w:pPr>
    </w:lvl>
    <w:lvl w:ilvl="7" w:tplc="08160019" w:tentative="1">
      <w:start w:val="1"/>
      <w:numFmt w:val="lowerLetter"/>
      <w:lvlText w:val="%8."/>
      <w:lvlJc w:val="left"/>
      <w:pPr>
        <w:ind w:left="5457" w:hanging="360"/>
      </w:pPr>
    </w:lvl>
    <w:lvl w:ilvl="8" w:tplc="0816001B" w:tentative="1">
      <w:start w:val="1"/>
      <w:numFmt w:val="lowerRoman"/>
      <w:lvlText w:val="%9."/>
      <w:lvlJc w:val="right"/>
      <w:pPr>
        <w:ind w:left="6177" w:hanging="180"/>
      </w:pPr>
    </w:lvl>
  </w:abstractNum>
  <w:abstractNum w:abstractNumId="91" w15:restartNumberingAfterBreak="0">
    <w:nsid w:val="394963A8"/>
    <w:multiLevelType w:val="hybridMultilevel"/>
    <w:tmpl w:val="F9B2D02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39DC6A22"/>
    <w:multiLevelType w:val="hybridMultilevel"/>
    <w:tmpl w:val="F44A5F8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39E555E6"/>
    <w:multiLevelType w:val="hybridMultilevel"/>
    <w:tmpl w:val="5D14581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3A06365A"/>
    <w:multiLevelType w:val="hybridMultilevel"/>
    <w:tmpl w:val="D2EA1664"/>
    <w:lvl w:ilvl="0" w:tplc="74987F3E">
      <w:start w:val="1"/>
      <w:numFmt w:val="bullet"/>
      <w:lvlText w:val=""/>
      <w:lvlJc w:val="left"/>
      <w:pPr>
        <w:ind w:left="1440" w:hanging="360"/>
      </w:pPr>
      <w:rPr>
        <w:rFonts w:ascii="Symbol" w:hAnsi="Symbol"/>
      </w:rPr>
    </w:lvl>
    <w:lvl w:ilvl="1" w:tplc="EBCC9656">
      <w:start w:val="1"/>
      <w:numFmt w:val="bullet"/>
      <w:lvlText w:val=""/>
      <w:lvlJc w:val="left"/>
      <w:pPr>
        <w:ind w:left="1440" w:hanging="360"/>
      </w:pPr>
      <w:rPr>
        <w:rFonts w:ascii="Symbol" w:hAnsi="Symbol"/>
      </w:rPr>
    </w:lvl>
    <w:lvl w:ilvl="2" w:tplc="D9F2D01A">
      <w:start w:val="1"/>
      <w:numFmt w:val="bullet"/>
      <w:lvlText w:val=""/>
      <w:lvlJc w:val="left"/>
      <w:pPr>
        <w:ind w:left="1440" w:hanging="360"/>
      </w:pPr>
      <w:rPr>
        <w:rFonts w:ascii="Symbol" w:hAnsi="Symbol"/>
      </w:rPr>
    </w:lvl>
    <w:lvl w:ilvl="3" w:tplc="263410DC">
      <w:start w:val="1"/>
      <w:numFmt w:val="bullet"/>
      <w:lvlText w:val=""/>
      <w:lvlJc w:val="left"/>
      <w:pPr>
        <w:ind w:left="1440" w:hanging="360"/>
      </w:pPr>
      <w:rPr>
        <w:rFonts w:ascii="Symbol" w:hAnsi="Symbol"/>
      </w:rPr>
    </w:lvl>
    <w:lvl w:ilvl="4" w:tplc="24BCC326">
      <w:start w:val="1"/>
      <w:numFmt w:val="bullet"/>
      <w:lvlText w:val=""/>
      <w:lvlJc w:val="left"/>
      <w:pPr>
        <w:ind w:left="1440" w:hanging="360"/>
      </w:pPr>
      <w:rPr>
        <w:rFonts w:ascii="Symbol" w:hAnsi="Symbol"/>
      </w:rPr>
    </w:lvl>
    <w:lvl w:ilvl="5" w:tplc="FE886D9E">
      <w:start w:val="1"/>
      <w:numFmt w:val="bullet"/>
      <w:lvlText w:val=""/>
      <w:lvlJc w:val="left"/>
      <w:pPr>
        <w:ind w:left="1440" w:hanging="360"/>
      </w:pPr>
      <w:rPr>
        <w:rFonts w:ascii="Symbol" w:hAnsi="Symbol"/>
      </w:rPr>
    </w:lvl>
    <w:lvl w:ilvl="6" w:tplc="BEDED036">
      <w:start w:val="1"/>
      <w:numFmt w:val="bullet"/>
      <w:lvlText w:val=""/>
      <w:lvlJc w:val="left"/>
      <w:pPr>
        <w:ind w:left="1440" w:hanging="360"/>
      </w:pPr>
      <w:rPr>
        <w:rFonts w:ascii="Symbol" w:hAnsi="Symbol"/>
      </w:rPr>
    </w:lvl>
    <w:lvl w:ilvl="7" w:tplc="2A0ED7EE">
      <w:start w:val="1"/>
      <w:numFmt w:val="bullet"/>
      <w:lvlText w:val=""/>
      <w:lvlJc w:val="left"/>
      <w:pPr>
        <w:ind w:left="1440" w:hanging="360"/>
      </w:pPr>
      <w:rPr>
        <w:rFonts w:ascii="Symbol" w:hAnsi="Symbol"/>
      </w:rPr>
    </w:lvl>
    <w:lvl w:ilvl="8" w:tplc="74183702">
      <w:start w:val="1"/>
      <w:numFmt w:val="bullet"/>
      <w:lvlText w:val=""/>
      <w:lvlJc w:val="left"/>
      <w:pPr>
        <w:ind w:left="1440" w:hanging="360"/>
      </w:pPr>
      <w:rPr>
        <w:rFonts w:ascii="Symbol" w:hAnsi="Symbol"/>
      </w:rPr>
    </w:lvl>
  </w:abstractNum>
  <w:abstractNum w:abstractNumId="95" w15:restartNumberingAfterBreak="0">
    <w:nsid w:val="3A0C219F"/>
    <w:multiLevelType w:val="hybridMultilevel"/>
    <w:tmpl w:val="26CCC13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3B42110C"/>
    <w:multiLevelType w:val="hybridMultilevel"/>
    <w:tmpl w:val="42FE5B4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3B6B4108"/>
    <w:multiLevelType w:val="multilevel"/>
    <w:tmpl w:val="61B837E0"/>
    <w:lvl w:ilvl="0">
      <w:start w:val="1"/>
      <w:numFmt w:val="bullet"/>
      <w:lvlText w:val="—"/>
      <w:lvlJc w:val="left"/>
      <w:pPr>
        <w:ind w:left="720" w:hanging="360"/>
      </w:pPr>
      <w:rPr>
        <w:rFonts w:ascii="Times New Roman" w:hAnsi="Times New Roman" w:cs="Times New Roman" w:hint="default"/>
        <w:b/>
        <w:color w:val="353332"/>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98" w15:restartNumberingAfterBreak="0">
    <w:nsid w:val="3D7E4CD3"/>
    <w:multiLevelType w:val="hybridMultilevel"/>
    <w:tmpl w:val="251E327A"/>
    <w:lvl w:ilvl="0" w:tplc="08160003">
      <w:start w:val="1"/>
      <w:numFmt w:val="bullet"/>
      <w:lvlText w:val="o"/>
      <w:lvlJc w:val="left"/>
      <w:pPr>
        <w:ind w:left="828" w:hanging="360"/>
      </w:pPr>
      <w:rPr>
        <w:rFonts w:ascii="Courier New" w:hAnsi="Courier New" w:cs="Courier New" w:hint="default"/>
      </w:rPr>
    </w:lvl>
    <w:lvl w:ilvl="1" w:tplc="08160003" w:tentative="1">
      <w:start w:val="1"/>
      <w:numFmt w:val="bullet"/>
      <w:lvlText w:val="o"/>
      <w:lvlJc w:val="left"/>
      <w:pPr>
        <w:ind w:left="1548" w:hanging="360"/>
      </w:pPr>
      <w:rPr>
        <w:rFonts w:ascii="Courier New" w:hAnsi="Courier New" w:cs="Courier New" w:hint="default"/>
      </w:rPr>
    </w:lvl>
    <w:lvl w:ilvl="2" w:tplc="08160005" w:tentative="1">
      <w:start w:val="1"/>
      <w:numFmt w:val="bullet"/>
      <w:lvlText w:val=""/>
      <w:lvlJc w:val="left"/>
      <w:pPr>
        <w:ind w:left="2268" w:hanging="360"/>
      </w:pPr>
      <w:rPr>
        <w:rFonts w:ascii="Wingdings" w:hAnsi="Wingdings" w:hint="default"/>
      </w:rPr>
    </w:lvl>
    <w:lvl w:ilvl="3" w:tplc="08160001" w:tentative="1">
      <w:start w:val="1"/>
      <w:numFmt w:val="bullet"/>
      <w:lvlText w:val=""/>
      <w:lvlJc w:val="left"/>
      <w:pPr>
        <w:ind w:left="2988" w:hanging="360"/>
      </w:pPr>
      <w:rPr>
        <w:rFonts w:ascii="Symbol" w:hAnsi="Symbol" w:hint="default"/>
      </w:rPr>
    </w:lvl>
    <w:lvl w:ilvl="4" w:tplc="08160003" w:tentative="1">
      <w:start w:val="1"/>
      <w:numFmt w:val="bullet"/>
      <w:lvlText w:val="o"/>
      <w:lvlJc w:val="left"/>
      <w:pPr>
        <w:ind w:left="3708" w:hanging="360"/>
      </w:pPr>
      <w:rPr>
        <w:rFonts w:ascii="Courier New" w:hAnsi="Courier New" w:cs="Courier New" w:hint="default"/>
      </w:rPr>
    </w:lvl>
    <w:lvl w:ilvl="5" w:tplc="08160005" w:tentative="1">
      <w:start w:val="1"/>
      <w:numFmt w:val="bullet"/>
      <w:lvlText w:val=""/>
      <w:lvlJc w:val="left"/>
      <w:pPr>
        <w:ind w:left="4428" w:hanging="360"/>
      </w:pPr>
      <w:rPr>
        <w:rFonts w:ascii="Wingdings" w:hAnsi="Wingdings" w:hint="default"/>
      </w:rPr>
    </w:lvl>
    <w:lvl w:ilvl="6" w:tplc="08160001" w:tentative="1">
      <w:start w:val="1"/>
      <w:numFmt w:val="bullet"/>
      <w:lvlText w:val=""/>
      <w:lvlJc w:val="left"/>
      <w:pPr>
        <w:ind w:left="5148" w:hanging="360"/>
      </w:pPr>
      <w:rPr>
        <w:rFonts w:ascii="Symbol" w:hAnsi="Symbol" w:hint="default"/>
      </w:rPr>
    </w:lvl>
    <w:lvl w:ilvl="7" w:tplc="08160003" w:tentative="1">
      <w:start w:val="1"/>
      <w:numFmt w:val="bullet"/>
      <w:lvlText w:val="o"/>
      <w:lvlJc w:val="left"/>
      <w:pPr>
        <w:ind w:left="5868" w:hanging="360"/>
      </w:pPr>
      <w:rPr>
        <w:rFonts w:ascii="Courier New" w:hAnsi="Courier New" w:cs="Courier New" w:hint="default"/>
      </w:rPr>
    </w:lvl>
    <w:lvl w:ilvl="8" w:tplc="08160005" w:tentative="1">
      <w:start w:val="1"/>
      <w:numFmt w:val="bullet"/>
      <w:lvlText w:val=""/>
      <w:lvlJc w:val="left"/>
      <w:pPr>
        <w:ind w:left="6588" w:hanging="360"/>
      </w:pPr>
      <w:rPr>
        <w:rFonts w:ascii="Wingdings" w:hAnsi="Wingdings" w:hint="default"/>
      </w:rPr>
    </w:lvl>
  </w:abstractNum>
  <w:abstractNum w:abstractNumId="99" w15:restartNumberingAfterBreak="0">
    <w:nsid w:val="3E69122D"/>
    <w:multiLevelType w:val="multilevel"/>
    <w:tmpl w:val="EE90A9EC"/>
    <w:lvl w:ilvl="0">
      <w:start w:val="1"/>
      <w:numFmt w:val="decimal"/>
      <w:pStyle w:val="Heading1"/>
      <w:lvlText w:val="%1."/>
      <w:lvlJc w:val="left"/>
      <w:pPr>
        <w:tabs>
          <w:tab w:val="num" w:pos="907"/>
        </w:tabs>
        <w:ind w:left="357" w:hanging="357"/>
      </w:pPr>
      <w:rPr>
        <w:rFonts w:hint="default"/>
      </w:rPr>
    </w:lvl>
    <w:lvl w:ilvl="1">
      <w:start w:val="1"/>
      <w:numFmt w:val="decimal"/>
      <w:pStyle w:val="Heading2"/>
      <w:lvlText w:val="%1.%2."/>
      <w:lvlJc w:val="left"/>
      <w:pPr>
        <w:tabs>
          <w:tab w:val="num" w:pos="6861"/>
        </w:tabs>
        <w:ind w:left="6311" w:hanging="357"/>
      </w:pPr>
      <w:rPr>
        <w:rFonts w:hint="default"/>
      </w:rPr>
    </w:lvl>
    <w:lvl w:ilvl="2">
      <w:start w:val="1"/>
      <w:numFmt w:val="decimal"/>
      <w:pStyle w:val="Heading3"/>
      <w:lvlText w:val="%1.%2.%3."/>
      <w:lvlJc w:val="left"/>
      <w:pPr>
        <w:tabs>
          <w:tab w:val="num" w:pos="-8733"/>
        </w:tabs>
        <w:ind w:left="-9283" w:hanging="357"/>
      </w:pPr>
      <w:rPr>
        <w:rFonts w:ascii="Corbel" w:hAnsi="Corbel" w:hint="default"/>
        <w:b/>
        <w:bCs w:val="0"/>
      </w:rPr>
    </w:lvl>
    <w:lvl w:ilvl="3">
      <w:start w:val="1"/>
      <w:numFmt w:val="decimal"/>
      <w:pStyle w:val="Heading4"/>
      <w:lvlText w:val="%1.%2.%3.%4"/>
      <w:lvlJc w:val="left"/>
      <w:pPr>
        <w:ind w:left="-8776" w:hanging="864"/>
      </w:pPr>
      <w:rPr>
        <w:rFonts w:hint="default"/>
      </w:rPr>
    </w:lvl>
    <w:lvl w:ilvl="4">
      <w:start w:val="1"/>
      <w:numFmt w:val="decimal"/>
      <w:lvlText w:val="%1.%2.%3.%4.%5"/>
      <w:lvlJc w:val="left"/>
      <w:pPr>
        <w:ind w:left="-8632" w:hanging="1008"/>
      </w:pPr>
      <w:rPr>
        <w:rFonts w:hint="default"/>
      </w:rPr>
    </w:lvl>
    <w:lvl w:ilvl="5">
      <w:start w:val="1"/>
      <w:numFmt w:val="decimal"/>
      <w:pStyle w:val="Heading6"/>
      <w:lvlText w:val="%1.%2.%3.%4.%5.%6"/>
      <w:lvlJc w:val="left"/>
      <w:pPr>
        <w:ind w:left="-8488" w:hanging="1152"/>
      </w:pPr>
      <w:rPr>
        <w:rFonts w:hint="default"/>
      </w:rPr>
    </w:lvl>
    <w:lvl w:ilvl="6">
      <w:start w:val="1"/>
      <w:numFmt w:val="decimal"/>
      <w:pStyle w:val="Heading7"/>
      <w:lvlText w:val="%1.%2.%3.%4.%5.%6.%7"/>
      <w:lvlJc w:val="left"/>
      <w:pPr>
        <w:ind w:left="-8344" w:hanging="1296"/>
      </w:pPr>
      <w:rPr>
        <w:rFonts w:hint="default"/>
      </w:rPr>
    </w:lvl>
    <w:lvl w:ilvl="7">
      <w:start w:val="1"/>
      <w:numFmt w:val="decimal"/>
      <w:pStyle w:val="Heading8"/>
      <w:lvlText w:val="%1.%2.%3.%4.%5.%6.%7.%8"/>
      <w:lvlJc w:val="left"/>
      <w:pPr>
        <w:ind w:left="-8200" w:hanging="1440"/>
      </w:pPr>
      <w:rPr>
        <w:rFonts w:hint="default"/>
      </w:rPr>
    </w:lvl>
    <w:lvl w:ilvl="8">
      <w:start w:val="1"/>
      <w:numFmt w:val="decimal"/>
      <w:pStyle w:val="Heading9"/>
      <w:lvlText w:val="%1.%2.%3.%4.%5.%6.%7.%8.%9"/>
      <w:lvlJc w:val="left"/>
      <w:pPr>
        <w:ind w:left="-8056" w:hanging="1584"/>
      </w:pPr>
      <w:rPr>
        <w:rFonts w:hint="default"/>
      </w:rPr>
    </w:lvl>
  </w:abstractNum>
  <w:abstractNum w:abstractNumId="100" w15:restartNumberingAfterBreak="0">
    <w:nsid w:val="3EED4743"/>
    <w:multiLevelType w:val="hybridMultilevel"/>
    <w:tmpl w:val="E1E84264"/>
    <w:lvl w:ilvl="0" w:tplc="0F50F476">
      <w:start w:val="1"/>
      <w:numFmt w:val="decimal"/>
      <w:pStyle w:val="BOXHEADING"/>
      <w:lvlText w:val="BOX %1."/>
      <w:lvlJc w:val="left"/>
      <w:pPr>
        <w:tabs>
          <w:tab w:val="num" w:pos="2784"/>
        </w:tabs>
        <w:ind w:left="2160" w:firstLine="0"/>
      </w:pPr>
      <w:rPr>
        <w:rFonts w:hint="default"/>
      </w:rPr>
    </w:lvl>
    <w:lvl w:ilvl="1" w:tplc="08090019" w:tentative="1">
      <w:start w:val="1"/>
      <w:numFmt w:val="lowerLetter"/>
      <w:lvlText w:val="%2."/>
      <w:lvlJc w:val="left"/>
      <w:pPr>
        <w:ind w:left="2465" w:hanging="360"/>
      </w:pPr>
    </w:lvl>
    <w:lvl w:ilvl="2" w:tplc="0809001B" w:tentative="1">
      <w:start w:val="1"/>
      <w:numFmt w:val="lowerRoman"/>
      <w:lvlText w:val="%3."/>
      <w:lvlJc w:val="right"/>
      <w:pPr>
        <w:ind w:left="3185" w:hanging="180"/>
      </w:pPr>
    </w:lvl>
    <w:lvl w:ilvl="3" w:tplc="0809000F" w:tentative="1">
      <w:start w:val="1"/>
      <w:numFmt w:val="decimal"/>
      <w:lvlText w:val="%4."/>
      <w:lvlJc w:val="left"/>
      <w:pPr>
        <w:ind w:left="3905" w:hanging="360"/>
      </w:pPr>
    </w:lvl>
    <w:lvl w:ilvl="4" w:tplc="08090019" w:tentative="1">
      <w:start w:val="1"/>
      <w:numFmt w:val="lowerLetter"/>
      <w:lvlText w:val="%5."/>
      <w:lvlJc w:val="left"/>
      <w:pPr>
        <w:ind w:left="4625" w:hanging="360"/>
      </w:pPr>
    </w:lvl>
    <w:lvl w:ilvl="5" w:tplc="0809001B" w:tentative="1">
      <w:start w:val="1"/>
      <w:numFmt w:val="lowerRoman"/>
      <w:lvlText w:val="%6."/>
      <w:lvlJc w:val="right"/>
      <w:pPr>
        <w:ind w:left="5345" w:hanging="180"/>
      </w:pPr>
    </w:lvl>
    <w:lvl w:ilvl="6" w:tplc="0809000F" w:tentative="1">
      <w:start w:val="1"/>
      <w:numFmt w:val="decimal"/>
      <w:lvlText w:val="%7."/>
      <w:lvlJc w:val="left"/>
      <w:pPr>
        <w:ind w:left="6065" w:hanging="360"/>
      </w:pPr>
    </w:lvl>
    <w:lvl w:ilvl="7" w:tplc="08090019" w:tentative="1">
      <w:start w:val="1"/>
      <w:numFmt w:val="lowerLetter"/>
      <w:lvlText w:val="%8."/>
      <w:lvlJc w:val="left"/>
      <w:pPr>
        <w:ind w:left="6785" w:hanging="360"/>
      </w:pPr>
    </w:lvl>
    <w:lvl w:ilvl="8" w:tplc="0809001B" w:tentative="1">
      <w:start w:val="1"/>
      <w:numFmt w:val="lowerRoman"/>
      <w:lvlText w:val="%9."/>
      <w:lvlJc w:val="right"/>
      <w:pPr>
        <w:ind w:left="7505" w:hanging="180"/>
      </w:pPr>
    </w:lvl>
  </w:abstractNum>
  <w:abstractNum w:abstractNumId="101" w15:restartNumberingAfterBreak="0">
    <w:nsid w:val="3FFA13E3"/>
    <w:multiLevelType w:val="hybridMultilevel"/>
    <w:tmpl w:val="5E5C7C3E"/>
    <w:lvl w:ilvl="0" w:tplc="FA005CD2">
      <w:start w:val="1"/>
      <w:numFmt w:val="bullet"/>
      <w:lvlText w:val=""/>
      <w:lvlJc w:val="left"/>
      <w:pPr>
        <w:ind w:left="720" w:hanging="360"/>
      </w:pPr>
      <w:rPr>
        <w:rFonts w:ascii="Symbol" w:hAnsi="Symbol"/>
      </w:rPr>
    </w:lvl>
    <w:lvl w:ilvl="1" w:tplc="5F407FFA">
      <w:start w:val="1"/>
      <w:numFmt w:val="bullet"/>
      <w:lvlText w:val=""/>
      <w:lvlJc w:val="left"/>
      <w:pPr>
        <w:ind w:left="720" w:hanging="360"/>
      </w:pPr>
      <w:rPr>
        <w:rFonts w:ascii="Symbol" w:hAnsi="Symbol"/>
      </w:rPr>
    </w:lvl>
    <w:lvl w:ilvl="2" w:tplc="38EC355A">
      <w:start w:val="1"/>
      <w:numFmt w:val="bullet"/>
      <w:lvlText w:val=""/>
      <w:lvlJc w:val="left"/>
      <w:pPr>
        <w:ind w:left="720" w:hanging="360"/>
      </w:pPr>
      <w:rPr>
        <w:rFonts w:ascii="Symbol" w:hAnsi="Symbol"/>
      </w:rPr>
    </w:lvl>
    <w:lvl w:ilvl="3" w:tplc="46CC9678">
      <w:start w:val="1"/>
      <w:numFmt w:val="bullet"/>
      <w:lvlText w:val=""/>
      <w:lvlJc w:val="left"/>
      <w:pPr>
        <w:ind w:left="720" w:hanging="360"/>
      </w:pPr>
      <w:rPr>
        <w:rFonts w:ascii="Symbol" w:hAnsi="Symbol"/>
      </w:rPr>
    </w:lvl>
    <w:lvl w:ilvl="4" w:tplc="E72C191A">
      <w:start w:val="1"/>
      <w:numFmt w:val="bullet"/>
      <w:lvlText w:val=""/>
      <w:lvlJc w:val="left"/>
      <w:pPr>
        <w:ind w:left="720" w:hanging="360"/>
      </w:pPr>
      <w:rPr>
        <w:rFonts w:ascii="Symbol" w:hAnsi="Symbol"/>
      </w:rPr>
    </w:lvl>
    <w:lvl w:ilvl="5" w:tplc="3CD638A2">
      <w:start w:val="1"/>
      <w:numFmt w:val="bullet"/>
      <w:lvlText w:val=""/>
      <w:lvlJc w:val="left"/>
      <w:pPr>
        <w:ind w:left="720" w:hanging="360"/>
      </w:pPr>
      <w:rPr>
        <w:rFonts w:ascii="Symbol" w:hAnsi="Symbol"/>
      </w:rPr>
    </w:lvl>
    <w:lvl w:ilvl="6" w:tplc="EB8C0462">
      <w:start w:val="1"/>
      <w:numFmt w:val="bullet"/>
      <w:lvlText w:val=""/>
      <w:lvlJc w:val="left"/>
      <w:pPr>
        <w:ind w:left="720" w:hanging="360"/>
      </w:pPr>
      <w:rPr>
        <w:rFonts w:ascii="Symbol" w:hAnsi="Symbol"/>
      </w:rPr>
    </w:lvl>
    <w:lvl w:ilvl="7" w:tplc="8CC0029A">
      <w:start w:val="1"/>
      <w:numFmt w:val="bullet"/>
      <w:lvlText w:val=""/>
      <w:lvlJc w:val="left"/>
      <w:pPr>
        <w:ind w:left="720" w:hanging="360"/>
      </w:pPr>
      <w:rPr>
        <w:rFonts w:ascii="Symbol" w:hAnsi="Symbol"/>
      </w:rPr>
    </w:lvl>
    <w:lvl w:ilvl="8" w:tplc="50960A34">
      <w:start w:val="1"/>
      <w:numFmt w:val="bullet"/>
      <w:lvlText w:val=""/>
      <w:lvlJc w:val="left"/>
      <w:pPr>
        <w:ind w:left="720" w:hanging="360"/>
      </w:pPr>
      <w:rPr>
        <w:rFonts w:ascii="Symbol" w:hAnsi="Symbol"/>
      </w:rPr>
    </w:lvl>
  </w:abstractNum>
  <w:abstractNum w:abstractNumId="102" w15:restartNumberingAfterBreak="0">
    <w:nsid w:val="44583180"/>
    <w:multiLevelType w:val="hybridMultilevel"/>
    <w:tmpl w:val="5FB8A6F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44756D1B"/>
    <w:multiLevelType w:val="hybridMultilevel"/>
    <w:tmpl w:val="FDDC908A"/>
    <w:lvl w:ilvl="0" w:tplc="08160003">
      <w:start w:val="1"/>
      <w:numFmt w:val="bullet"/>
      <w:lvlText w:val="o"/>
      <w:lvlJc w:val="left"/>
      <w:pPr>
        <w:ind w:left="720" w:hanging="360"/>
      </w:pPr>
      <w:rPr>
        <w:rFonts w:ascii="Courier New" w:hAnsi="Courier New" w:cs="Courier New"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4" w15:restartNumberingAfterBreak="0">
    <w:nsid w:val="4529025E"/>
    <w:multiLevelType w:val="hybridMultilevel"/>
    <w:tmpl w:val="657A71E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45F92F1F"/>
    <w:multiLevelType w:val="hybridMultilevel"/>
    <w:tmpl w:val="E55C8EE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46267372"/>
    <w:multiLevelType w:val="hybridMultilevel"/>
    <w:tmpl w:val="3FD8C80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47A00715"/>
    <w:multiLevelType w:val="hybridMultilevel"/>
    <w:tmpl w:val="2FAAD33C"/>
    <w:lvl w:ilvl="0" w:tplc="FFFFFFFF">
      <w:start w:val="1"/>
      <w:numFmt w:val="decimal"/>
      <w:lvlText w:val="%1."/>
      <w:lvlJc w:val="left"/>
      <w:pPr>
        <w:ind w:left="417" w:hanging="360"/>
      </w:pPr>
      <w:rPr>
        <w:rFonts w:hint="default"/>
        <w:b/>
      </w:rPr>
    </w:lvl>
    <w:lvl w:ilvl="1" w:tplc="FFFFFFFF">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08" w15:restartNumberingAfterBreak="0">
    <w:nsid w:val="48477E14"/>
    <w:multiLevelType w:val="hybridMultilevel"/>
    <w:tmpl w:val="237A7BE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49504386"/>
    <w:multiLevelType w:val="hybridMultilevel"/>
    <w:tmpl w:val="361C5B8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49632C71"/>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1" w15:restartNumberingAfterBreak="0">
    <w:nsid w:val="49D06CEA"/>
    <w:multiLevelType w:val="hybridMultilevel"/>
    <w:tmpl w:val="10AA863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2" w15:restartNumberingAfterBreak="0">
    <w:nsid w:val="4A364C07"/>
    <w:multiLevelType w:val="hybridMultilevel"/>
    <w:tmpl w:val="F87E9E4E"/>
    <w:lvl w:ilvl="0" w:tplc="AE9E8C22">
      <w:start w:val="1"/>
      <w:numFmt w:val="bullet"/>
      <w:lvlText w:val="—"/>
      <w:lvlJc w:val="left"/>
      <w:pPr>
        <w:ind w:left="927" w:hanging="360"/>
      </w:pPr>
      <w:rPr>
        <w:rFonts w:ascii="Times New Roman" w:hAnsi="Times New Roman" w:cs="Times New Roman" w:hint="default"/>
      </w:rPr>
    </w:lvl>
    <w:lvl w:ilvl="1" w:tplc="08090001">
      <w:start w:val="1"/>
      <w:numFmt w:val="bullet"/>
      <w:lvlText w:val=""/>
      <w:lvlJc w:val="left"/>
      <w:pPr>
        <w:ind w:left="2132" w:hanging="360"/>
      </w:pPr>
      <w:rPr>
        <w:rFonts w:ascii="Symbol" w:hAnsi="Symbol" w:hint="default"/>
      </w:rPr>
    </w:lvl>
    <w:lvl w:ilvl="2" w:tplc="08090005" w:tentative="1">
      <w:start w:val="1"/>
      <w:numFmt w:val="bullet"/>
      <w:lvlText w:val=""/>
      <w:lvlJc w:val="left"/>
      <w:pPr>
        <w:ind w:left="2852" w:hanging="360"/>
      </w:pPr>
      <w:rPr>
        <w:rFonts w:ascii="Wingdings" w:hAnsi="Wingdings" w:hint="default"/>
      </w:rPr>
    </w:lvl>
    <w:lvl w:ilvl="3" w:tplc="08090001" w:tentative="1">
      <w:start w:val="1"/>
      <w:numFmt w:val="bullet"/>
      <w:lvlText w:val=""/>
      <w:lvlJc w:val="left"/>
      <w:pPr>
        <w:ind w:left="3572" w:hanging="360"/>
      </w:pPr>
      <w:rPr>
        <w:rFonts w:ascii="Symbol" w:hAnsi="Symbol" w:hint="default"/>
      </w:rPr>
    </w:lvl>
    <w:lvl w:ilvl="4" w:tplc="08090003" w:tentative="1">
      <w:start w:val="1"/>
      <w:numFmt w:val="bullet"/>
      <w:lvlText w:val="o"/>
      <w:lvlJc w:val="left"/>
      <w:pPr>
        <w:ind w:left="4292" w:hanging="360"/>
      </w:pPr>
      <w:rPr>
        <w:rFonts w:ascii="Courier New" w:hAnsi="Courier New" w:cs="Courier New" w:hint="default"/>
      </w:rPr>
    </w:lvl>
    <w:lvl w:ilvl="5" w:tplc="08090005" w:tentative="1">
      <w:start w:val="1"/>
      <w:numFmt w:val="bullet"/>
      <w:lvlText w:val=""/>
      <w:lvlJc w:val="left"/>
      <w:pPr>
        <w:ind w:left="5012" w:hanging="360"/>
      </w:pPr>
      <w:rPr>
        <w:rFonts w:ascii="Wingdings" w:hAnsi="Wingdings" w:hint="default"/>
      </w:rPr>
    </w:lvl>
    <w:lvl w:ilvl="6" w:tplc="08090001" w:tentative="1">
      <w:start w:val="1"/>
      <w:numFmt w:val="bullet"/>
      <w:lvlText w:val=""/>
      <w:lvlJc w:val="left"/>
      <w:pPr>
        <w:ind w:left="5732" w:hanging="360"/>
      </w:pPr>
      <w:rPr>
        <w:rFonts w:ascii="Symbol" w:hAnsi="Symbol" w:hint="default"/>
      </w:rPr>
    </w:lvl>
    <w:lvl w:ilvl="7" w:tplc="08090003" w:tentative="1">
      <w:start w:val="1"/>
      <w:numFmt w:val="bullet"/>
      <w:lvlText w:val="o"/>
      <w:lvlJc w:val="left"/>
      <w:pPr>
        <w:ind w:left="6452" w:hanging="360"/>
      </w:pPr>
      <w:rPr>
        <w:rFonts w:ascii="Courier New" w:hAnsi="Courier New" w:cs="Courier New" w:hint="default"/>
      </w:rPr>
    </w:lvl>
    <w:lvl w:ilvl="8" w:tplc="08090005" w:tentative="1">
      <w:start w:val="1"/>
      <w:numFmt w:val="bullet"/>
      <w:lvlText w:val=""/>
      <w:lvlJc w:val="left"/>
      <w:pPr>
        <w:ind w:left="7172" w:hanging="360"/>
      </w:pPr>
      <w:rPr>
        <w:rFonts w:ascii="Wingdings" w:hAnsi="Wingdings" w:hint="default"/>
      </w:rPr>
    </w:lvl>
  </w:abstractNum>
  <w:abstractNum w:abstractNumId="113" w15:restartNumberingAfterBreak="0">
    <w:nsid w:val="4AB25B09"/>
    <w:multiLevelType w:val="hybridMultilevel"/>
    <w:tmpl w:val="453C9E1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4B40184E"/>
    <w:multiLevelType w:val="hybridMultilevel"/>
    <w:tmpl w:val="4F721E56"/>
    <w:lvl w:ilvl="0" w:tplc="08160003">
      <w:start w:val="1"/>
      <w:numFmt w:val="bullet"/>
      <w:lvlText w:val="o"/>
      <w:lvlJc w:val="left"/>
      <w:pPr>
        <w:ind w:left="777" w:hanging="360"/>
      </w:pPr>
      <w:rPr>
        <w:rFonts w:ascii="Courier New" w:hAnsi="Courier New" w:cs="Courier New" w:hint="default"/>
      </w:rPr>
    </w:lvl>
    <w:lvl w:ilvl="1" w:tplc="08160003" w:tentative="1">
      <w:start w:val="1"/>
      <w:numFmt w:val="bullet"/>
      <w:lvlText w:val="o"/>
      <w:lvlJc w:val="left"/>
      <w:pPr>
        <w:ind w:left="1497" w:hanging="360"/>
      </w:pPr>
      <w:rPr>
        <w:rFonts w:ascii="Courier New" w:hAnsi="Courier New" w:cs="Courier New" w:hint="default"/>
      </w:rPr>
    </w:lvl>
    <w:lvl w:ilvl="2" w:tplc="08160005" w:tentative="1">
      <w:start w:val="1"/>
      <w:numFmt w:val="bullet"/>
      <w:lvlText w:val=""/>
      <w:lvlJc w:val="left"/>
      <w:pPr>
        <w:ind w:left="2217" w:hanging="360"/>
      </w:pPr>
      <w:rPr>
        <w:rFonts w:ascii="Wingdings" w:hAnsi="Wingdings" w:hint="default"/>
      </w:rPr>
    </w:lvl>
    <w:lvl w:ilvl="3" w:tplc="08160001" w:tentative="1">
      <w:start w:val="1"/>
      <w:numFmt w:val="bullet"/>
      <w:lvlText w:val=""/>
      <w:lvlJc w:val="left"/>
      <w:pPr>
        <w:ind w:left="2937" w:hanging="360"/>
      </w:pPr>
      <w:rPr>
        <w:rFonts w:ascii="Symbol" w:hAnsi="Symbol" w:hint="default"/>
      </w:rPr>
    </w:lvl>
    <w:lvl w:ilvl="4" w:tplc="08160003" w:tentative="1">
      <w:start w:val="1"/>
      <w:numFmt w:val="bullet"/>
      <w:lvlText w:val="o"/>
      <w:lvlJc w:val="left"/>
      <w:pPr>
        <w:ind w:left="3657" w:hanging="360"/>
      </w:pPr>
      <w:rPr>
        <w:rFonts w:ascii="Courier New" w:hAnsi="Courier New" w:cs="Courier New" w:hint="default"/>
      </w:rPr>
    </w:lvl>
    <w:lvl w:ilvl="5" w:tplc="08160005" w:tentative="1">
      <w:start w:val="1"/>
      <w:numFmt w:val="bullet"/>
      <w:lvlText w:val=""/>
      <w:lvlJc w:val="left"/>
      <w:pPr>
        <w:ind w:left="4377" w:hanging="360"/>
      </w:pPr>
      <w:rPr>
        <w:rFonts w:ascii="Wingdings" w:hAnsi="Wingdings" w:hint="default"/>
      </w:rPr>
    </w:lvl>
    <w:lvl w:ilvl="6" w:tplc="08160001" w:tentative="1">
      <w:start w:val="1"/>
      <w:numFmt w:val="bullet"/>
      <w:lvlText w:val=""/>
      <w:lvlJc w:val="left"/>
      <w:pPr>
        <w:ind w:left="5097" w:hanging="360"/>
      </w:pPr>
      <w:rPr>
        <w:rFonts w:ascii="Symbol" w:hAnsi="Symbol" w:hint="default"/>
      </w:rPr>
    </w:lvl>
    <w:lvl w:ilvl="7" w:tplc="08160003" w:tentative="1">
      <w:start w:val="1"/>
      <w:numFmt w:val="bullet"/>
      <w:lvlText w:val="o"/>
      <w:lvlJc w:val="left"/>
      <w:pPr>
        <w:ind w:left="5817" w:hanging="360"/>
      </w:pPr>
      <w:rPr>
        <w:rFonts w:ascii="Courier New" w:hAnsi="Courier New" w:cs="Courier New" w:hint="default"/>
      </w:rPr>
    </w:lvl>
    <w:lvl w:ilvl="8" w:tplc="08160005" w:tentative="1">
      <w:start w:val="1"/>
      <w:numFmt w:val="bullet"/>
      <w:lvlText w:val=""/>
      <w:lvlJc w:val="left"/>
      <w:pPr>
        <w:ind w:left="6537" w:hanging="360"/>
      </w:pPr>
      <w:rPr>
        <w:rFonts w:ascii="Wingdings" w:hAnsi="Wingdings" w:hint="default"/>
      </w:rPr>
    </w:lvl>
  </w:abstractNum>
  <w:abstractNum w:abstractNumId="115" w15:restartNumberingAfterBreak="0">
    <w:nsid w:val="4D8D5771"/>
    <w:multiLevelType w:val="hybridMultilevel"/>
    <w:tmpl w:val="BA8E73C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4E512CB3"/>
    <w:multiLevelType w:val="hybridMultilevel"/>
    <w:tmpl w:val="36AAA42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4ED223B2"/>
    <w:multiLevelType w:val="hybridMultilevel"/>
    <w:tmpl w:val="5C98CF3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5028511E"/>
    <w:multiLevelType w:val="hybridMultilevel"/>
    <w:tmpl w:val="8AAC7F0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504F23B6"/>
    <w:multiLevelType w:val="hybridMultilevel"/>
    <w:tmpl w:val="3E6649C0"/>
    <w:lvl w:ilvl="0" w:tplc="1ECCC352">
      <w:start w:val="1"/>
      <w:numFmt w:val="bullet"/>
      <w:lvlText w:val=""/>
      <w:lvlJc w:val="left"/>
      <w:pPr>
        <w:ind w:left="417" w:hanging="360"/>
      </w:pPr>
      <w:rPr>
        <w:rFonts w:ascii="Symbol" w:hAnsi="Symbol" w:cs="Times New Roman"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20" w15:restartNumberingAfterBreak="0">
    <w:nsid w:val="507E3F00"/>
    <w:multiLevelType w:val="hybridMultilevel"/>
    <w:tmpl w:val="3BD6D51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50C679F7"/>
    <w:multiLevelType w:val="hybridMultilevel"/>
    <w:tmpl w:val="8D42C13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51033637"/>
    <w:multiLevelType w:val="hybridMultilevel"/>
    <w:tmpl w:val="0E9CF214"/>
    <w:lvl w:ilvl="0" w:tplc="0816000F">
      <w:start w:val="1"/>
      <w:numFmt w:val="decimal"/>
      <w:lvlText w:val="%1."/>
      <w:lvlJc w:val="left"/>
      <w:pPr>
        <w:ind w:left="828" w:hanging="360"/>
      </w:pPr>
    </w:lvl>
    <w:lvl w:ilvl="1" w:tplc="08160019" w:tentative="1">
      <w:start w:val="1"/>
      <w:numFmt w:val="lowerLetter"/>
      <w:lvlText w:val="%2."/>
      <w:lvlJc w:val="left"/>
      <w:pPr>
        <w:ind w:left="1548" w:hanging="360"/>
      </w:pPr>
    </w:lvl>
    <w:lvl w:ilvl="2" w:tplc="0816001B" w:tentative="1">
      <w:start w:val="1"/>
      <w:numFmt w:val="lowerRoman"/>
      <w:lvlText w:val="%3."/>
      <w:lvlJc w:val="right"/>
      <w:pPr>
        <w:ind w:left="2268" w:hanging="180"/>
      </w:pPr>
    </w:lvl>
    <w:lvl w:ilvl="3" w:tplc="0816000F" w:tentative="1">
      <w:start w:val="1"/>
      <w:numFmt w:val="decimal"/>
      <w:lvlText w:val="%4."/>
      <w:lvlJc w:val="left"/>
      <w:pPr>
        <w:ind w:left="2988" w:hanging="360"/>
      </w:pPr>
    </w:lvl>
    <w:lvl w:ilvl="4" w:tplc="08160019" w:tentative="1">
      <w:start w:val="1"/>
      <w:numFmt w:val="lowerLetter"/>
      <w:lvlText w:val="%5."/>
      <w:lvlJc w:val="left"/>
      <w:pPr>
        <w:ind w:left="3708" w:hanging="360"/>
      </w:pPr>
    </w:lvl>
    <w:lvl w:ilvl="5" w:tplc="0816001B" w:tentative="1">
      <w:start w:val="1"/>
      <w:numFmt w:val="lowerRoman"/>
      <w:lvlText w:val="%6."/>
      <w:lvlJc w:val="right"/>
      <w:pPr>
        <w:ind w:left="4428" w:hanging="180"/>
      </w:pPr>
    </w:lvl>
    <w:lvl w:ilvl="6" w:tplc="0816000F" w:tentative="1">
      <w:start w:val="1"/>
      <w:numFmt w:val="decimal"/>
      <w:lvlText w:val="%7."/>
      <w:lvlJc w:val="left"/>
      <w:pPr>
        <w:ind w:left="5148" w:hanging="360"/>
      </w:pPr>
    </w:lvl>
    <w:lvl w:ilvl="7" w:tplc="08160019" w:tentative="1">
      <w:start w:val="1"/>
      <w:numFmt w:val="lowerLetter"/>
      <w:lvlText w:val="%8."/>
      <w:lvlJc w:val="left"/>
      <w:pPr>
        <w:ind w:left="5868" w:hanging="360"/>
      </w:pPr>
    </w:lvl>
    <w:lvl w:ilvl="8" w:tplc="0816001B" w:tentative="1">
      <w:start w:val="1"/>
      <w:numFmt w:val="lowerRoman"/>
      <w:lvlText w:val="%9."/>
      <w:lvlJc w:val="right"/>
      <w:pPr>
        <w:ind w:left="6588" w:hanging="180"/>
      </w:pPr>
    </w:lvl>
  </w:abstractNum>
  <w:abstractNum w:abstractNumId="123" w15:restartNumberingAfterBreak="0">
    <w:nsid w:val="51E80B30"/>
    <w:multiLevelType w:val="hybridMultilevel"/>
    <w:tmpl w:val="8D2681F4"/>
    <w:lvl w:ilvl="0" w:tplc="F488C9EE">
      <w:start w:val="1"/>
      <w:numFmt w:val="decimal"/>
      <w:pStyle w:val="Steps"/>
      <w:lvlText w:val="Step %1."/>
      <w:lvlJc w:val="left"/>
      <w:pPr>
        <w:ind w:left="1170" w:hanging="360"/>
      </w:pPr>
      <w:rPr>
        <w:i w:val="0"/>
        <w:iCs w:val="0"/>
      </w:rPr>
    </w:lvl>
    <w:lvl w:ilvl="1" w:tplc="70F4D706">
      <w:start w:val="1"/>
      <w:numFmt w:val="lowerLetter"/>
      <w:lvlText w:val="%2)"/>
      <w:lvlJc w:val="left"/>
      <w:pPr>
        <w:ind w:left="1440" w:hanging="360"/>
      </w:pPr>
      <w:rPr>
        <w:rFonts w:hint="default"/>
      </w:rPr>
    </w:lvl>
    <w:lvl w:ilvl="2" w:tplc="4F865036">
      <w:start w:val="1"/>
      <w:numFmt w:val="decimal"/>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520C4D92"/>
    <w:multiLevelType w:val="hybridMultilevel"/>
    <w:tmpl w:val="B512E164"/>
    <w:lvl w:ilvl="0" w:tplc="FFFFFFFF">
      <w:start w:val="1"/>
      <w:numFmt w:val="bullet"/>
      <w:lvlText w:val="—"/>
      <w:lvlJc w:val="left"/>
      <w:pPr>
        <w:ind w:left="927" w:hanging="360"/>
      </w:pPr>
      <w:rPr>
        <w:rFonts w:ascii="Times New Roman" w:hAnsi="Times New Roman" w:cs="Times New Roman" w:hint="default"/>
      </w:rPr>
    </w:lvl>
    <w:lvl w:ilvl="1" w:tplc="DCE2667A">
      <w:start w:val="1"/>
      <w:numFmt w:val="bullet"/>
      <w:lvlText w:val=""/>
      <w:lvlJc w:val="left"/>
      <w:pPr>
        <w:ind w:left="567" w:hanging="510"/>
      </w:pPr>
      <w:rPr>
        <w:rFonts w:ascii="Symbol" w:hAnsi="Symbol" w:hint="default"/>
      </w:rPr>
    </w:lvl>
    <w:lvl w:ilvl="2" w:tplc="FFFFFFFF" w:tentative="1">
      <w:start w:val="1"/>
      <w:numFmt w:val="bullet"/>
      <w:lvlText w:val=""/>
      <w:lvlJc w:val="left"/>
      <w:pPr>
        <w:ind w:left="2852" w:hanging="360"/>
      </w:pPr>
      <w:rPr>
        <w:rFonts w:ascii="Wingdings" w:hAnsi="Wingdings" w:hint="default"/>
      </w:rPr>
    </w:lvl>
    <w:lvl w:ilvl="3" w:tplc="FFFFFFFF" w:tentative="1">
      <w:start w:val="1"/>
      <w:numFmt w:val="bullet"/>
      <w:lvlText w:val=""/>
      <w:lvlJc w:val="left"/>
      <w:pPr>
        <w:ind w:left="3572" w:hanging="360"/>
      </w:pPr>
      <w:rPr>
        <w:rFonts w:ascii="Symbol" w:hAnsi="Symbol" w:hint="default"/>
      </w:rPr>
    </w:lvl>
    <w:lvl w:ilvl="4" w:tplc="FFFFFFFF" w:tentative="1">
      <w:start w:val="1"/>
      <w:numFmt w:val="bullet"/>
      <w:lvlText w:val="o"/>
      <w:lvlJc w:val="left"/>
      <w:pPr>
        <w:ind w:left="4292" w:hanging="360"/>
      </w:pPr>
      <w:rPr>
        <w:rFonts w:ascii="Courier New" w:hAnsi="Courier New" w:cs="Courier New" w:hint="default"/>
      </w:rPr>
    </w:lvl>
    <w:lvl w:ilvl="5" w:tplc="FFFFFFFF" w:tentative="1">
      <w:start w:val="1"/>
      <w:numFmt w:val="bullet"/>
      <w:lvlText w:val=""/>
      <w:lvlJc w:val="left"/>
      <w:pPr>
        <w:ind w:left="5012" w:hanging="360"/>
      </w:pPr>
      <w:rPr>
        <w:rFonts w:ascii="Wingdings" w:hAnsi="Wingdings" w:hint="default"/>
      </w:rPr>
    </w:lvl>
    <w:lvl w:ilvl="6" w:tplc="FFFFFFFF" w:tentative="1">
      <w:start w:val="1"/>
      <w:numFmt w:val="bullet"/>
      <w:lvlText w:val=""/>
      <w:lvlJc w:val="left"/>
      <w:pPr>
        <w:ind w:left="5732" w:hanging="360"/>
      </w:pPr>
      <w:rPr>
        <w:rFonts w:ascii="Symbol" w:hAnsi="Symbol" w:hint="default"/>
      </w:rPr>
    </w:lvl>
    <w:lvl w:ilvl="7" w:tplc="FFFFFFFF" w:tentative="1">
      <w:start w:val="1"/>
      <w:numFmt w:val="bullet"/>
      <w:lvlText w:val="o"/>
      <w:lvlJc w:val="left"/>
      <w:pPr>
        <w:ind w:left="6452" w:hanging="360"/>
      </w:pPr>
      <w:rPr>
        <w:rFonts w:ascii="Courier New" w:hAnsi="Courier New" w:cs="Courier New" w:hint="default"/>
      </w:rPr>
    </w:lvl>
    <w:lvl w:ilvl="8" w:tplc="FFFFFFFF" w:tentative="1">
      <w:start w:val="1"/>
      <w:numFmt w:val="bullet"/>
      <w:lvlText w:val=""/>
      <w:lvlJc w:val="left"/>
      <w:pPr>
        <w:ind w:left="7172" w:hanging="360"/>
      </w:pPr>
      <w:rPr>
        <w:rFonts w:ascii="Wingdings" w:hAnsi="Wingdings" w:hint="default"/>
      </w:rPr>
    </w:lvl>
  </w:abstractNum>
  <w:abstractNum w:abstractNumId="125" w15:restartNumberingAfterBreak="0">
    <w:nsid w:val="528169B1"/>
    <w:multiLevelType w:val="hybridMultilevel"/>
    <w:tmpl w:val="DE92001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533733D9"/>
    <w:multiLevelType w:val="hybridMultilevel"/>
    <w:tmpl w:val="75C2FA50"/>
    <w:lvl w:ilvl="0" w:tplc="1ECCC352">
      <w:start w:val="1"/>
      <w:numFmt w:val="bullet"/>
      <w:lvlText w:val=""/>
      <w:lvlJc w:val="left"/>
      <w:pPr>
        <w:ind w:left="720" w:hanging="36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535367E6"/>
    <w:multiLevelType w:val="hybridMultilevel"/>
    <w:tmpl w:val="3AC4D94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53FA6113"/>
    <w:multiLevelType w:val="hybridMultilevel"/>
    <w:tmpl w:val="9C4237B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5462701E"/>
    <w:multiLevelType w:val="hybridMultilevel"/>
    <w:tmpl w:val="0A5E08C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559E43F5"/>
    <w:multiLevelType w:val="hybridMultilevel"/>
    <w:tmpl w:val="C4FC7E2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578003E8"/>
    <w:multiLevelType w:val="hybridMultilevel"/>
    <w:tmpl w:val="F698CA8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57E232BB"/>
    <w:multiLevelType w:val="hybridMultilevel"/>
    <w:tmpl w:val="E9587628"/>
    <w:lvl w:ilvl="0" w:tplc="4CB2ABF6">
      <w:start w:val="1"/>
      <w:numFmt w:val="decimal"/>
      <w:lvlText w:val="%1."/>
      <w:lvlJc w:val="left"/>
      <w:pPr>
        <w:ind w:left="720" w:hanging="360"/>
      </w:pPr>
    </w:lvl>
    <w:lvl w:ilvl="1" w:tplc="7F1A6EF4">
      <w:start w:val="1"/>
      <w:numFmt w:val="decimal"/>
      <w:lvlText w:val="%2."/>
      <w:lvlJc w:val="left"/>
      <w:pPr>
        <w:ind w:left="720" w:hanging="360"/>
      </w:pPr>
    </w:lvl>
    <w:lvl w:ilvl="2" w:tplc="085E8278">
      <w:start w:val="1"/>
      <w:numFmt w:val="decimal"/>
      <w:lvlText w:val="%3."/>
      <w:lvlJc w:val="left"/>
      <w:pPr>
        <w:ind w:left="720" w:hanging="360"/>
      </w:pPr>
    </w:lvl>
    <w:lvl w:ilvl="3" w:tplc="A2D2C844">
      <w:start w:val="1"/>
      <w:numFmt w:val="decimal"/>
      <w:lvlText w:val="%4."/>
      <w:lvlJc w:val="left"/>
      <w:pPr>
        <w:ind w:left="720" w:hanging="360"/>
      </w:pPr>
    </w:lvl>
    <w:lvl w:ilvl="4" w:tplc="4C6883D4">
      <w:start w:val="1"/>
      <w:numFmt w:val="decimal"/>
      <w:lvlText w:val="%5."/>
      <w:lvlJc w:val="left"/>
      <w:pPr>
        <w:ind w:left="720" w:hanging="360"/>
      </w:pPr>
    </w:lvl>
    <w:lvl w:ilvl="5" w:tplc="060A1CE0">
      <w:start w:val="1"/>
      <w:numFmt w:val="decimal"/>
      <w:lvlText w:val="%6."/>
      <w:lvlJc w:val="left"/>
      <w:pPr>
        <w:ind w:left="720" w:hanging="360"/>
      </w:pPr>
    </w:lvl>
    <w:lvl w:ilvl="6" w:tplc="2DB2752E">
      <w:start w:val="1"/>
      <w:numFmt w:val="decimal"/>
      <w:lvlText w:val="%7."/>
      <w:lvlJc w:val="left"/>
      <w:pPr>
        <w:ind w:left="720" w:hanging="360"/>
      </w:pPr>
    </w:lvl>
    <w:lvl w:ilvl="7" w:tplc="D8B8BFC2">
      <w:start w:val="1"/>
      <w:numFmt w:val="decimal"/>
      <w:lvlText w:val="%8."/>
      <w:lvlJc w:val="left"/>
      <w:pPr>
        <w:ind w:left="720" w:hanging="360"/>
      </w:pPr>
    </w:lvl>
    <w:lvl w:ilvl="8" w:tplc="0D70E26A">
      <w:start w:val="1"/>
      <w:numFmt w:val="decimal"/>
      <w:lvlText w:val="%9."/>
      <w:lvlJc w:val="left"/>
      <w:pPr>
        <w:ind w:left="720" w:hanging="360"/>
      </w:pPr>
    </w:lvl>
  </w:abstractNum>
  <w:abstractNum w:abstractNumId="133" w15:restartNumberingAfterBreak="0">
    <w:nsid w:val="58267D55"/>
    <w:multiLevelType w:val="hybridMultilevel"/>
    <w:tmpl w:val="060430D2"/>
    <w:lvl w:ilvl="0" w:tplc="1ECCC352">
      <w:start w:val="1"/>
      <w:numFmt w:val="bullet"/>
      <w:lvlText w:val=""/>
      <w:lvlJc w:val="left"/>
      <w:pPr>
        <w:ind w:left="720" w:hanging="36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59363582"/>
    <w:multiLevelType w:val="hybridMultilevel"/>
    <w:tmpl w:val="B596B702"/>
    <w:lvl w:ilvl="0" w:tplc="FFFFFFFF">
      <w:start w:val="1"/>
      <w:numFmt w:val="decimal"/>
      <w:lvlText w:val="%1."/>
      <w:lvlJc w:val="left"/>
      <w:pPr>
        <w:ind w:left="417" w:hanging="360"/>
      </w:pPr>
      <w:rPr>
        <w:rFonts w:hint="default"/>
        <w:b/>
      </w:rPr>
    </w:lvl>
    <w:lvl w:ilvl="1" w:tplc="08160003">
      <w:start w:val="1"/>
      <w:numFmt w:val="bullet"/>
      <w:lvlText w:val="o"/>
      <w:lvlJc w:val="left"/>
      <w:pPr>
        <w:ind w:left="1137" w:hanging="360"/>
      </w:pPr>
      <w:rPr>
        <w:rFonts w:ascii="Courier New" w:hAnsi="Courier New" w:cs="Courier New" w:hint="default"/>
      </w:r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35" w15:restartNumberingAfterBreak="0">
    <w:nsid w:val="59404319"/>
    <w:multiLevelType w:val="hybridMultilevel"/>
    <w:tmpl w:val="BC6E7E6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5A10507E"/>
    <w:multiLevelType w:val="hybridMultilevel"/>
    <w:tmpl w:val="869A6108"/>
    <w:lvl w:ilvl="0" w:tplc="AE9E8C22">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7" w15:restartNumberingAfterBreak="0">
    <w:nsid w:val="5AEE3544"/>
    <w:multiLevelType w:val="hybridMultilevel"/>
    <w:tmpl w:val="4D5AD6E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5AF06322"/>
    <w:multiLevelType w:val="hybridMultilevel"/>
    <w:tmpl w:val="B5D2D8BC"/>
    <w:lvl w:ilvl="0" w:tplc="67080DCE">
      <w:start w:val="1"/>
      <w:numFmt w:val="decimal"/>
      <w:lvlText w:val="%1."/>
      <w:lvlJc w:val="left"/>
      <w:pPr>
        <w:ind w:left="1440" w:hanging="360"/>
      </w:pPr>
    </w:lvl>
    <w:lvl w:ilvl="1" w:tplc="EE40A124">
      <w:start w:val="1"/>
      <w:numFmt w:val="decimal"/>
      <w:lvlText w:val="%2."/>
      <w:lvlJc w:val="left"/>
      <w:pPr>
        <w:ind w:left="1440" w:hanging="360"/>
      </w:pPr>
    </w:lvl>
    <w:lvl w:ilvl="2" w:tplc="4AEA6E00">
      <w:start w:val="1"/>
      <w:numFmt w:val="decimal"/>
      <w:lvlText w:val="%3."/>
      <w:lvlJc w:val="left"/>
      <w:pPr>
        <w:ind w:left="1440" w:hanging="360"/>
      </w:pPr>
    </w:lvl>
    <w:lvl w:ilvl="3" w:tplc="74F0B2EA">
      <w:start w:val="1"/>
      <w:numFmt w:val="decimal"/>
      <w:lvlText w:val="%4."/>
      <w:lvlJc w:val="left"/>
      <w:pPr>
        <w:ind w:left="1440" w:hanging="360"/>
      </w:pPr>
    </w:lvl>
    <w:lvl w:ilvl="4" w:tplc="4E1E2678">
      <w:start w:val="1"/>
      <w:numFmt w:val="decimal"/>
      <w:lvlText w:val="%5."/>
      <w:lvlJc w:val="left"/>
      <w:pPr>
        <w:ind w:left="1440" w:hanging="360"/>
      </w:pPr>
    </w:lvl>
    <w:lvl w:ilvl="5" w:tplc="4DFE82A6">
      <w:start w:val="1"/>
      <w:numFmt w:val="decimal"/>
      <w:lvlText w:val="%6."/>
      <w:lvlJc w:val="left"/>
      <w:pPr>
        <w:ind w:left="1440" w:hanging="360"/>
      </w:pPr>
    </w:lvl>
    <w:lvl w:ilvl="6" w:tplc="97529BDC">
      <w:start w:val="1"/>
      <w:numFmt w:val="decimal"/>
      <w:lvlText w:val="%7."/>
      <w:lvlJc w:val="left"/>
      <w:pPr>
        <w:ind w:left="1440" w:hanging="360"/>
      </w:pPr>
    </w:lvl>
    <w:lvl w:ilvl="7" w:tplc="B9C41696">
      <w:start w:val="1"/>
      <w:numFmt w:val="decimal"/>
      <w:lvlText w:val="%8."/>
      <w:lvlJc w:val="left"/>
      <w:pPr>
        <w:ind w:left="1440" w:hanging="360"/>
      </w:pPr>
    </w:lvl>
    <w:lvl w:ilvl="8" w:tplc="D780C86C">
      <w:start w:val="1"/>
      <w:numFmt w:val="decimal"/>
      <w:lvlText w:val="%9."/>
      <w:lvlJc w:val="left"/>
      <w:pPr>
        <w:ind w:left="1440" w:hanging="360"/>
      </w:pPr>
    </w:lvl>
  </w:abstractNum>
  <w:abstractNum w:abstractNumId="139" w15:restartNumberingAfterBreak="0">
    <w:nsid w:val="5B4F2C94"/>
    <w:multiLevelType w:val="hybridMultilevel"/>
    <w:tmpl w:val="DA66F48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5D710300"/>
    <w:multiLevelType w:val="hybridMultilevel"/>
    <w:tmpl w:val="784A1ED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5D8D22F0"/>
    <w:multiLevelType w:val="hybridMultilevel"/>
    <w:tmpl w:val="F0883016"/>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2" w15:restartNumberingAfterBreak="0">
    <w:nsid w:val="5E360DAB"/>
    <w:multiLevelType w:val="hybridMultilevel"/>
    <w:tmpl w:val="00A4FA8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5EB8022A"/>
    <w:multiLevelType w:val="multilevel"/>
    <w:tmpl w:val="F77E308C"/>
    <w:lvl w:ilvl="0">
      <w:start w:val="1"/>
      <w:numFmt w:val="decimal"/>
      <w:pStyle w:val="NumberedList"/>
      <w:lvlText w:val="%1."/>
      <w:lvlJc w:val="left"/>
      <w:pPr>
        <w:ind w:left="567" w:hanging="567"/>
      </w:pPr>
      <w:rPr>
        <w:b/>
        <w:bCs/>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44" w15:restartNumberingAfterBreak="0">
    <w:nsid w:val="5F115D5C"/>
    <w:multiLevelType w:val="hybridMultilevel"/>
    <w:tmpl w:val="E4A07DC2"/>
    <w:lvl w:ilvl="0" w:tplc="08090001">
      <w:start w:val="1"/>
      <w:numFmt w:val="bullet"/>
      <w:lvlText w:val=""/>
      <w:lvlJc w:val="left"/>
      <w:pPr>
        <w:ind w:left="2132"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5" w15:restartNumberingAfterBreak="0">
    <w:nsid w:val="5F8B3310"/>
    <w:multiLevelType w:val="hybridMultilevel"/>
    <w:tmpl w:val="7040A5D8"/>
    <w:lvl w:ilvl="0" w:tplc="C1648D72">
      <w:start w:val="1"/>
      <w:numFmt w:val="decimal"/>
      <w:lvlText w:val="%1."/>
      <w:lvlJc w:val="left"/>
      <w:pPr>
        <w:ind w:left="1440" w:hanging="360"/>
      </w:pPr>
    </w:lvl>
    <w:lvl w:ilvl="1" w:tplc="BFB40228">
      <w:start w:val="1"/>
      <w:numFmt w:val="decimal"/>
      <w:lvlText w:val="%2."/>
      <w:lvlJc w:val="left"/>
      <w:pPr>
        <w:ind w:left="1440" w:hanging="360"/>
      </w:pPr>
    </w:lvl>
    <w:lvl w:ilvl="2" w:tplc="FEC44C5E">
      <w:start w:val="1"/>
      <w:numFmt w:val="decimal"/>
      <w:lvlText w:val="%3."/>
      <w:lvlJc w:val="left"/>
      <w:pPr>
        <w:ind w:left="1440" w:hanging="360"/>
      </w:pPr>
    </w:lvl>
    <w:lvl w:ilvl="3" w:tplc="2C74EC08">
      <w:start w:val="1"/>
      <w:numFmt w:val="decimal"/>
      <w:lvlText w:val="%4."/>
      <w:lvlJc w:val="left"/>
      <w:pPr>
        <w:ind w:left="1440" w:hanging="360"/>
      </w:pPr>
    </w:lvl>
    <w:lvl w:ilvl="4" w:tplc="80FA5F84">
      <w:start w:val="1"/>
      <w:numFmt w:val="decimal"/>
      <w:lvlText w:val="%5."/>
      <w:lvlJc w:val="left"/>
      <w:pPr>
        <w:ind w:left="1440" w:hanging="360"/>
      </w:pPr>
    </w:lvl>
    <w:lvl w:ilvl="5" w:tplc="E56627D2">
      <w:start w:val="1"/>
      <w:numFmt w:val="decimal"/>
      <w:lvlText w:val="%6."/>
      <w:lvlJc w:val="left"/>
      <w:pPr>
        <w:ind w:left="1440" w:hanging="360"/>
      </w:pPr>
    </w:lvl>
    <w:lvl w:ilvl="6" w:tplc="085899C2">
      <w:start w:val="1"/>
      <w:numFmt w:val="decimal"/>
      <w:lvlText w:val="%7."/>
      <w:lvlJc w:val="left"/>
      <w:pPr>
        <w:ind w:left="1440" w:hanging="360"/>
      </w:pPr>
    </w:lvl>
    <w:lvl w:ilvl="7" w:tplc="119E406A">
      <w:start w:val="1"/>
      <w:numFmt w:val="decimal"/>
      <w:lvlText w:val="%8."/>
      <w:lvlJc w:val="left"/>
      <w:pPr>
        <w:ind w:left="1440" w:hanging="360"/>
      </w:pPr>
    </w:lvl>
    <w:lvl w:ilvl="8" w:tplc="799CC2B6">
      <w:start w:val="1"/>
      <w:numFmt w:val="decimal"/>
      <w:lvlText w:val="%9."/>
      <w:lvlJc w:val="left"/>
      <w:pPr>
        <w:ind w:left="1440" w:hanging="360"/>
      </w:pPr>
    </w:lvl>
  </w:abstractNum>
  <w:abstractNum w:abstractNumId="146" w15:restartNumberingAfterBreak="0">
    <w:nsid w:val="5FCC5B55"/>
    <w:multiLevelType w:val="hybridMultilevel"/>
    <w:tmpl w:val="4A422B3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61194A20"/>
    <w:multiLevelType w:val="hybridMultilevel"/>
    <w:tmpl w:val="CF00E28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611F3A4F"/>
    <w:multiLevelType w:val="hybridMultilevel"/>
    <w:tmpl w:val="2CB6B08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62A53079"/>
    <w:multiLevelType w:val="hybridMultilevel"/>
    <w:tmpl w:val="B89E2500"/>
    <w:lvl w:ilvl="0" w:tplc="D0502A58">
      <w:start w:val="1"/>
      <w:numFmt w:val="bullet"/>
      <w:lvlText w:val=""/>
      <w:lvlJc w:val="left"/>
      <w:pPr>
        <w:ind w:left="720" w:hanging="360"/>
      </w:pPr>
      <w:rPr>
        <w:rFonts w:ascii="Symbol" w:hAnsi="Symbol"/>
      </w:rPr>
    </w:lvl>
    <w:lvl w:ilvl="1" w:tplc="E4C864B8">
      <w:start w:val="1"/>
      <w:numFmt w:val="bullet"/>
      <w:lvlText w:val=""/>
      <w:lvlJc w:val="left"/>
      <w:pPr>
        <w:ind w:left="720" w:hanging="360"/>
      </w:pPr>
      <w:rPr>
        <w:rFonts w:ascii="Symbol" w:hAnsi="Symbol"/>
      </w:rPr>
    </w:lvl>
    <w:lvl w:ilvl="2" w:tplc="4906BD60">
      <w:start w:val="1"/>
      <w:numFmt w:val="bullet"/>
      <w:lvlText w:val=""/>
      <w:lvlJc w:val="left"/>
      <w:pPr>
        <w:ind w:left="720" w:hanging="360"/>
      </w:pPr>
      <w:rPr>
        <w:rFonts w:ascii="Symbol" w:hAnsi="Symbol"/>
      </w:rPr>
    </w:lvl>
    <w:lvl w:ilvl="3" w:tplc="AE8A963E">
      <w:start w:val="1"/>
      <w:numFmt w:val="bullet"/>
      <w:lvlText w:val=""/>
      <w:lvlJc w:val="left"/>
      <w:pPr>
        <w:ind w:left="720" w:hanging="360"/>
      </w:pPr>
      <w:rPr>
        <w:rFonts w:ascii="Symbol" w:hAnsi="Symbol"/>
      </w:rPr>
    </w:lvl>
    <w:lvl w:ilvl="4" w:tplc="2FE6F2F4">
      <w:start w:val="1"/>
      <w:numFmt w:val="bullet"/>
      <w:lvlText w:val=""/>
      <w:lvlJc w:val="left"/>
      <w:pPr>
        <w:ind w:left="720" w:hanging="360"/>
      </w:pPr>
      <w:rPr>
        <w:rFonts w:ascii="Symbol" w:hAnsi="Symbol"/>
      </w:rPr>
    </w:lvl>
    <w:lvl w:ilvl="5" w:tplc="2DB4AC76">
      <w:start w:val="1"/>
      <w:numFmt w:val="bullet"/>
      <w:lvlText w:val=""/>
      <w:lvlJc w:val="left"/>
      <w:pPr>
        <w:ind w:left="720" w:hanging="360"/>
      </w:pPr>
      <w:rPr>
        <w:rFonts w:ascii="Symbol" w:hAnsi="Symbol"/>
      </w:rPr>
    </w:lvl>
    <w:lvl w:ilvl="6" w:tplc="C18A5DE8">
      <w:start w:val="1"/>
      <w:numFmt w:val="bullet"/>
      <w:lvlText w:val=""/>
      <w:lvlJc w:val="left"/>
      <w:pPr>
        <w:ind w:left="720" w:hanging="360"/>
      </w:pPr>
      <w:rPr>
        <w:rFonts w:ascii="Symbol" w:hAnsi="Symbol"/>
      </w:rPr>
    </w:lvl>
    <w:lvl w:ilvl="7" w:tplc="E026A4AC">
      <w:start w:val="1"/>
      <w:numFmt w:val="bullet"/>
      <w:lvlText w:val=""/>
      <w:lvlJc w:val="left"/>
      <w:pPr>
        <w:ind w:left="720" w:hanging="360"/>
      </w:pPr>
      <w:rPr>
        <w:rFonts w:ascii="Symbol" w:hAnsi="Symbol"/>
      </w:rPr>
    </w:lvl>
    <w:lvl w:ilvl="8" w:tplc="E014EA40">
      <w:start w:val="1"/>
      <w:numFmt w:val="bullet"/>
      <w:lvlText w:val=""/>
      <w:lvlJc w:val="left"/>
      <w:pPr>
        <w:ind w:left="720" w:hanging="360"/>
      </w:pPr>
      <w:rPr>
        <w:rFonts w:ascii="Symbol" w:hAnsi="Symbol"/>
      </w:rPr>
    </w:lvl>
  </w:abstractNum>
  <w:abstractNum w:abstractNumId="150" w15:restartNumberingAfterBreak="0">
    <w:nsid w:val="63C828DF"/>
    <w:multiLevelType w:val="hybridMultilevel"/>
    <w:tmpl w:val="5C00051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15:restartNumberingAfterBreak="0">
    <w:nsid w:val="64182FA2"/>
    <w:multiLevelType w:val="hybridMultilevel"/>
    <w:tmpl w:val="371A30C4"/>
    <w:lvl w:ilvl="0" w:tplc="4A60AA70">
      <w:start w:val="1"/>
      <w:numFmt w:val="bullet"/>
      <w:lvlText w:val=""/>
      <w:lvlJc w:val="left"/>
      <w:pPr>
        <w:ind w:left="720" w:hanging="360"/>
      </w:pPr>
      <w:rPr>
        <w:rFonts w:ascii="Symbol" w:hAnsi="Symbol"/>
      </w:rPr>
    </w:lvl>
    <w:lvl w:ilvl="1" w:tplc="3F0653CA">
      <w:start w:val="1"/>
      <w:numFmt w:val="bullet"/>
      <w:lvlText w:val=""/>
      <w:lvlJc w:val="left"/>
      <w:pPr>
        <w:ind w:left="720" w:hanging="360"/>
      </w:pPr>
      <w:rPr>
        <w:rFonts w:ascii="Symbol" w:hAnsi="Symbol"/>
      </w:rPr>
    </w:lvl>
    <w:lvl w:ilvl="2" w:tplc="C55855FC">
      <w:start w:val="1"/>
      <w:numFmt w:val="bullet"/>
      <w:lvlText w:val=""/>
      <w:lvlJc w:val="left"/>
      <w:pPr>
        <w:ind w:left="720" w:hanging="360"/>
      </w:pPr>
      <w:rPr>
        <w:rFonts w:ascii="Symbol" w:hAnsi="Symbol"/>
      </w:rPr>
    </w:lvl>
    <w:lvl w:ilvl="3" w:tplc="37982A90">
      <w:start w:val="1"/>
      <w:numFmt w:val="bullet"/>
      <w:lvlText w:val=""/>
      <w:lvlJc w:val="left"/>
      <w:pPr>
        <w:ind w:left="720" w:hanging="360"/>
      </w:pPr>
      <w:rPr>
        <w:rFonts w:ascii="Symbol" w:hAnsi="Symbol"/>
      </w:rPr>
    </w:lvl>
    <w:lvl w:ilvl="4" w:tplc="1B18BD04">
      <w:start w:val="1"/>
      <w:numFmt w:val="bullet"/>
      <w:lvlText w:val=""/>
      <w:lvlJc w:val="left"/>
      <w:pPr>
        <w:ind w:left="720" w:hanging="360"/>
      </w:pPr>
      <w:rPr>
        <w:rFonts w:ascii="Symbol" w:hAnsi="Symbol"/>
      </w:rPr>
    </w:lvl>
    <w:lvl w:ilvl="5" w:tplc="E34095EC">
      <w:start w:val="1"/>
      <w:numFmt w:val="bullet"/>
      <w:lvlText w:val=""/>
      <w:lvlJc w:val="left"/>
      <w:pPr>
        <w:ind w:left="720" w:hanging="360"/>
      </w:pPr>
      <w:rPr>
        <w:rFonts w:ascii="Symbol" w:hAnsi="Symbol"/>
      </w:rPr>
    </w:lvl>
    <w:lvl w:ilvl="6" w:tplc="1390F3C6">
      <w:start w:val="1"/>
      <w:numFmt w:val="bullet"/>
      <w:lvlText w:val=""/>
      <w:lvlJc w:val="left"/>
      <w:pPr>
        <w:ind w:left="720" w:hanging="360"/>
      </w:pPr>
      <w:rPr>
        <w:rFonts w:ascii="Symbol" w:hAnsi="Symbol"/>
      </w:rPr>
    </w:lvl>
    <w:lvl w:ilvl="7" w:tplc="967CA302">
      <w:start w:val="1"/>
      <w:numFmt w:val="bullet"/>
      <w:lvlText w:val=""/>
      <w:lvlJc w:val="left"/>
      <w:pPr>
        <w:ind w:left="720" w:hanging="360"/>
      </w:pPr>
      <w:rPr>
        <w:rFonts w:ascii="Symbol" w:hAnsi="Symbol"/>
      </w:rPr>
    </w:lvl>
    <w:lvl w:ilvl="8" w:tplc="11D8E6C0">
      <w:start w:val="1"/>
      <w:numFmt w:val="bullet"/>
      <w:lvlText w:val=""/>
      <w:lvlJc w:val="left"/>
      <w:pPr>
        <w:ind w:left="720" w:hanging="360"/>
      </w:pPr>
      <w:rPr>
        <w:rFonts w:ascii="Symbol" w:hAnsi="Symbol"/>
      </w:rPr>
    </w:lvl>
  </w:abstractNum>
  <w:abstractNum w:abstractNumId="152" w15:restartNumberingAfterBreak="0">
    <w:nsid w:val="65232ECD"/>
    <w:multiLevelType w:val="hybridMultilevel"/>
    <w:tmpl w:val="7E8ADD28"/>
    <w:lvl w:ilvl="0" w:tplc="AE9E8C22">
      <w:start w:val="1"/>
      <w:numFmt w:val="bullet"/>
      <w:lvlText w:val="—"/>
      <w:lvlJc w:val="left"/>
      <w:pPr>
        <w:ind w:left="720" w:hanging="360"/>
      </w:pPr>
      <w:rPr>
        <w:rFonts w:ascii="Times New Roman" w:hAnsi="Times New Roman" w:cs="Times New Roman" w:hint="default"/>
      </w:rPr>
    </w:lvl>
    <w:lvl w:ilvl="1" w:tplc="08090001">
      <w:start w:val="1"/>
      <w:numFmt w:val="bullet"/>
      <w:lvlText w:val=""/>
      <w:lvlJc w:val="left"/>
      <w:pPr>
        <w:ind w:left="2132"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65C338F0"/>
    <w:multiLevelType w:val="hybridMultilevel"/>
    <w:tmpl w:val="09265816"/>
    <w:lvl w:ilvl="0" w:tplc="AE9E8C22">
      <w:start w:val="1"/>
      <w:numFmt w:val="bullet"/>
      <w:lvlText w:val="—"/>
      <w:lvlJc w:val="left"/>
      <w:pPr>
        <w:ind w:left="927" w:hanging="360"/>
      </w:pPr>
      <w:rPr>
        <w:rFonts w:ascii="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4" w15:restartNumberingAfterBreak="0">
    <w:nsid w:val="66A63EB1"/>
    <w:multiLevelType w:val="hybridMultilevel"/>
    <w:tmpl w:val="A558BAB2"/>
    <w:lvl w:ilvl="0" w:tplc="A3A684D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5" w15:restartNumberingAfterBreak="0">
    <w:nsid w:val="699A0D57"/>
    <w:multiLevelType w:val="hybridMultilevel"/>
    <w:tmpl w:val="F0BE368A"/>
    <w:lvl w:ilvl="0" w:tplc="A3A684D2">
      <w:start w:val="1"/>
      <w:numFmt w:val="bullet"/>
      <w:lvlText w:val=""/>
      <w:lvlJc w:val="left"/>
      <w:pPr>
        <w:ind w:left="828" w:hanging="360"/>
      </w:pPr>
      <w:rPr>
        <w:rFonts w:ascii="Symbol" w:hAnsi="Symbol" w:hint="default"/>
      </w:rPr>
    </w:lvl>
    <w:lvl w:ilvl="1" w:tplc="10000003" w:tentative="1">
      <w:start w:val="1"/>
      <w:numFmt w:val="bullet"/>
      <w:lvlText w:val="o"/>
      <w:lvlJc w:val="left"/>
      <w:pPr>
        <w:ind w:left="1548" w:hanging="360"/>
      </w:pPr>
      <w:rPr>
        <w:rFonts w:ascii="Courier New" w:hAnsi="Courier New" w:cs="Courier New" w:hint="default"/>
      </w:rPr>
    </w:lvl>
    <w:lvl w:ilvl="2" w:tplc="10000005" w:tentative="1">
      <w:start w:val="1"/>
      <w:numFmt w:val="bullet"/>
      <w:lvlText w:val=""/>
      <w:lvlJc w:val="left"/>
      <w:pPr>
        <w:ind w:left="2268" w:hanging="360"/>
      </w:pPr>
      <w:rPr>
        <w:rFonts w:ascii="Wingdings" w:hAnsi="Wingdings" w:hint="default"/>
      </w:rPr>
    </w:lvl>
    <w:lvl w:ilvl="3" w:tplc="10000001" w:tentative="1">
      <w:start w:val="1"/>
      <w:numFmt w:val="bullet"/>
      <w:lvlText w:val=""/>
      <w:lvlJc w:val="left"/>
      <w:pPr>
        <w:ind w:left="2988" w:hanging="360"/>
      </w:pPr>
      <w:rPr>
        <w:rFonts w:ascii="Symbol" w:hAnsi="Symbol" w:hint="default"/>
      </w:rPr>
    </w:lvl>
    <w:lvl w:ilvl="4" w:tplc="10000003" w:tentative="1">
      <w:start w:val="1"/>
      <w:numFmt w:val="bullet"/>
      <w:lvlText w:val="o"/>
      <w:lvlJc w:val="left"/>
      <w:pPr>
        <w:ind w:left="3708" w:hanging="360"/>
      </w:pPr>
      <w:rPr>
        <w:rFonts w:ascii="Courier New" w:hAnsi="Courier New" w:cs="Courier New" w:hint="default"/>
      </w:rPr>
    </w:lvl>
    <w:lvl w:ilvl="5" w:tplc="10000005" w:tentative="1">
      <w:start w:val="1"/>
      <w:numFmt w:val="bullet"/>
      <w:lvlText w:val=""/>
      <w:lvlJc w:val="left"/>
      <w:pPr>
        <w:ind w:left="4428" w:hanging="360"/>
      </w:pPr>
      <w:rPr>
        <w:rFonts w:ascii="Wingdings" w:hAnsi="Wingdings" w:hint="default"/>
      </w:rPr>
    </w:lvl>
    <w:lvl w:ilvl="6" w:tplc="10000001" w:tentative="1">
      <w:start w:val="1"/>
      <w:numFmt w:val="bullet"/>
      <w:lvlText w:val=""/>
      <w:lvlJc w:val="left"/>
      <w:pPr>
        <w:ind w:left="5148" w:hanging="360"/>
      </w:pPr>
      <w:rPr>
        <w:rFonts w:ascii="Symbol" w:hAnsi="Symbol" w:hint="default"/>
      </w:rPr>
    </w:lvl>
    <w:lvl w:ilvl="7" w:tplc="10000003" w:tentative="1">
      <w:start w:val="1"/>
      <w:numFmt w:val="bullet"/>
      <w:lvlText w:val="o"/>
      <w:lvlJc w:val="left"/>
      <w:pPr>
        <w:ind w:left="5868" w:hanging="360"/>
      </w:pPr>
      <w:rPr>
        <w:rFonts w:ascii="Courier New" w:hAnsi="Courier New" w:cs="Courier New" w:hint="default"/>
      </w:rPr>
    </w:lvl>
    <w:lvl w:ilvl="8" w:tplc="10000005" w:tentative="1">
      <w:start w:val="1"/>
      <w:numFmt w:val="bullet"/>
      <w:lvlText w:val=""/>
      <w:lvlJc w:val="left"/>
      <w:pPr>
        <w:ind w:left="6588" w:hanging="360"/>
      </w:pPr>
      <w:rPr>
        <w:rFonts w:ascii="Wingdings" w:hAnsi="Wingdings" w:hint="default"/>
      </w:rPr>
    </w:lvl>
  </w:abstractNum>
  <w:abstractNum w:abstractNumId="156" w15:restartNumberingAfterBreak="0">
    <w:nsid w:val="6B5A368A"/>
    <w:multiLevelType w:val="hybridMultilevel"/>
    <w:tmpl w:val="F6ACE8A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15:restartNumberingAfterBreak="0">
    <w:nsid w:val="6B93423F"/>
    <w:multiLevelType w:val="hybridMultilevel"/>
    <w:tmpl w:val="FF70126C"/>
    <w:lvl w:ilvl="0" w:tplc="08CE48F6">
      <w:start w:val="1"/>
      <w:numFmt w:val="decimal"/>
      <w:pStyle w:val="HFIGURE"/>
      <w:lvlText w:val="FIGURE %1:"/>
      <w:lvlJc w:val="left"/>
      <w:pPr>
        <w:tabs>
          <w:tab w:val="num" w:pos="936"/>
        </w:tabs>
        <w:ind w:left="0" w:firstLine="0"/>
      </w:pPr>
      <w:rPr>
        <w:rFonts w:ascii="Corbel" w:hAnsi="Corbel" w:hint="default"/>
        <w:b/>
        <w:i w:val="0"/>
        <w:caps/>
        <w:strike w:val="0"/>
        <w:dstrike w:val="0"/>
        <w:vanish w:val="0"/>
        <w:color w:val="353332"/>
        <w:spacing w:val="0"/>
        <w:position w:val="0"/>
        <w:sz w:val="2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8" w15:restartNumberingAfterBreak="0">
    <w:nsid w:val="6C401221"/>
    <w:multiLevelType w:val="hybridMultilevel"/>
    <w:tmpl w:val="D0C001BC"/>
    <w:lvl w:ilvl="0" w:tplc="DD7C7CA2">
      <w:start w:val="1"/>
      <w:numFmt w:val="decimal"/>
      <w:lvlText w:val="%1."/>
      <w:lvlJc w:val="left"/>
      <w:pPr>
        <w:ind w:left="417" w:hanging="360"/>
      </w:pPr>
      <w:rPr>
        <w:rFonts w:hint="default"/>
        <w:b/>
      </w:rPr>
    </w:lvl>
    <w:lvl w:ilvl="1" w:tplc="08160019" w:tentative="1">
      <w:start w:val="1"/>
      <w:numFmt w:val="lowerLetter"/>
      <w:lvlText w:val="%2."/>
      <w:lvlJc w:val="left"/>
      <w:pPr>
        <w:ind w:left="1137" w:hanging="360"/>
      </w:pPr>
    </w:lvl>
    <w:lvl w:ilvl="2" w:tplc="0816001B" w:tentative="1">
      <w:start w:val="1"/>
      <w:numFmt w:val="lowerRoman"/>
      <w:lvlText w:val="%3."/>
      <w:lvlJc w:val="right"/>
      <w:pPr>
        <w:ind w:left="1857" w:hanging="180"/>
      </w:pPr>
    </w:lvl>
    <w:lvl w:ilvl="3" w:tplc="0816000F" w:tentative="1">
      <w:start w:val="1"/>
      <w:numFmt w:val="decimal"/>
      <w:lvlText w:val="%4."/>
      <w:lvlJc w:val="left"/>
      <w:pPr>
        <w:ind w:left="2577" w:hanging="360"/>
      </w:pPr>
    </w:lvl>
    <w:lvl w:ilvl="4" w:tplc="08160019" w:tentative="1">
      <w:start w:val="1"/>
      <w:numFmt w:val="lowerLetter"/>
      <w:lvlText w:val="%5."/>
      <w:lvlJc w:val="left"/>
      <w:pPr>
        <w:ind w:left="3297" w:hanging="360"/>
      </w:pPr>
    </w:lvl>
    <w:lvl w:ilvl="5" w:tplc="0816001B" w:tentative="1">
      <w:start w:val="1"/>
      <w:numFmt w:val="lowerRoman"/>
      <w:lvlText w:val="%6."/>
      <w:lvlJc w:val="right"/>
      <w:pPr>
        <w:ind w:left="4017" w:hanging="180"/>
      </w:pPr>
    </w:lvl>
    <w:lvl w:ilvl="6" w:tplc="0816000F" w:tentative="1">
      <w:start w:val="1"/>
      <w:numFmt w:val="decimal"/>
      <w:lvlText w:val="%7."/>
      <w:lvlJc w:val="left"/>
      <w:pPr>
        <w:ind w:left="4737" w:hanging="360"/>
      </w:pPr>
    </w:lvl>
    <w:lvl w:ilvl="7" w:tplc="08160019" w:tentative="1">
      <w:start w:val="1"/>
      <w:numFmt w:val="lowerLetter"/>
      <w:lvlText w:val="%8."/>
      <w:lvlJc w:val="left"/>
      <w:pPr>
        <w:ind w:left="5457" w:hanging="360"/>
      </w:pPr>
    </w:lvl>
    <w:lvl w:ilvl="8" w:tplc="0816001B" w:tentative="1">
      <w:start w:val="1"/>
      <w:numFmt w:val="lowerRoman"/>
      <w:lvlText w:val="%9."/>
      <w:lvlJc w:val="right"/>
      <w:pPr>
        <w:ind w:left="6177" w:hanging="180"/>
      </w:pPr>
    </w:lvl>
  </w:abstractNum>
  <w:abstractNum w:abstractNumId="159" w15:restartNumberingAfterBreak="0">
    <w:nsid w:val="6C4732D1"/>
    <w:multiLevelType w:val="hybridMultilevel"/>
    <w:tmpl w:val="DA0EC906"/>
    <w:lvl w:ilvl="0" w:tplc="7CE28B9E">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0" w15:restartNumberingAfterBreak="0">
    <w:nsid w:val="6CE7254E"/>
    <w:multiLevelType w:val="hybridMultilevel"/>
    <w:tmpl w:val="C80E7C8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1" w15:restartNumberingAfterBreak="0">
    <w:nsid w:val="6EDC3F11"/>
    <w:multiLevelType w:val="hybridMultilevel"/>
    <w:tmpl w:val="1500172E"/>
    <w:lvl w:ilvl="0" w:tplc="FFFFFFFF">
      <w:start w:val="1"/>
      <w:numFmt w:val="bullet"/>
      <w:lvlText w:val="—"/>
      <w:lvlJc w:val="left"/>
      <w:pPr>
        <w:ind w:left="927" w:hanging="360"/>
      </w:pPr>
      <w:rPr>
        <w:rFonts w:ascii="Times New Roman" w:hAnsi="Times New Roman" w:cs="Times New Roman" w:hint="default"/>
      </w:rPr>
    </w:lvl>
    <w:lvl w:ilvl="1" w:tplc="08090001">
      <w:start w:val="1"/>
      <w:numFmt w:val="bullet"/>
      <w:lvlText w:val=""/>
      <w:lvlJc w:val="left"/>
      <w:pPr>
        <w:ind w:left="2132" w:hanging="360"/>
      </w:pPr>
      <w:rPr>
        <w:rFonts w:ascii="Symbol" w:hAnsi="Symbol" w:hint="default"/>
      </w:rPr>
    </w:lvl>
    <w:lvl w:ilvl="2" w:tplc="FFFFFFFF">
      <w:start w:val="1"/>
      <w:numFmt w:val="bullet"/>
      <w:lvlText w:val=""/>
      <w:lvlJc w:val="left"/>
      <w:pPr>
        <w:ind w:left="2852" w:hanging="360"/>
      </w:pPr>
      <w:rPr>
        <w:rFonts w:ascii="Wingdings" w:hAnsi="Wingdings" w:hint="default"/>
      </w:rPr>
    </w:lvl>
    <w:lvl w:ilvl="3" w:tplc="FFFFFFFF" w:tentative="1">
      <w:start w:val="1"/>
      <w:numFmt w:val="bullet"/>
      <w:lvlText w:val=""/>
      <w:lvlJc w:val="left"/>
      <w:pPr>
        <w:ind w:left="3572" w:hanging="360"/>
      </w:pPr>
      <w:rPr>
        <w:rFonts w:ascii="Symbol" w:hAnsi="Symbol" w:hint="default"/>
      </w:rPr>
    </w:lvl>
    <w:lvl w:ilvl="4" w:tplc="FFFFFFFF" w:tentative="1">
      <w:start w:val="1"/>
      <w:numFmt w:val="bullet"/>
      <w:lvlText w:val="o"/>
      <w:lvlJc w:val="left"/>
      <w:pPr>
        <w:ind w:left="4292" w:hanging="360"/>
      </w:pPr>
      <w:rPr>
        <w:rFonts w:ascii="Courier New" w:hAnsi="Courier New" w:cs="Courier New" w:hint="default"/>
      </w:rPr>
    </w:lvl>
    <w:lvl w:ilvl="5" w:tplc="FFFFFFFF" w:tentative="1">
      <w:start w:val="1"/>
      <w:numFmt w:val="bullet"/>
      <w:lvlText w:val=""/>
      <w:lvlJc w:val="left"/>
      <w:pPr>
        <w:ind w:left="5012" w:hanging="360"/>
      </w:pPr>
      <w:rPr>
        <w:rFonts w:ascii="Wingdings" w:hAnsi="Wingdings" w:hint="default"/>
      </w:rPr>
    </w:lvl>
    <w:lvl w:ilvl="6" w:tplc="FFFFFFFF" w:tentative="1">
      <w:start w:val="1"/>
      <w:numFmt w:val="bullet"/>
      <w:lvlText w:val=""/>
      <w:lvlJc w:val="left"/>
      <w:pPr>
        <w:ind w:left="5732" w:hanging="360"/>
      </w:pPr>
      <w:rPr>
        <w:rFonts w:ascii="Symbol" w:hAnsi="Symbol" w:hint="default"/>
      </w:rPr>
    </w:lvl>
    <w:lvl w:ilvl="7" w:tplc="FFFFFFFF" w:tentative="1">
      <w:start w:val="1"/>
      <w:numFmt w:val="bullet"/>
      <w:lvlText w:val="o"/>
      <w:lvlJc w:val="left"/>
      <w:pPr>
        <w:ind w:left="6452" w:hanging="360"/>
      </w:pPr>
      <w:rPr>
        <w:rFonts w:ascii="Courier New" w:hAnsi="Courier New" w:cs="Courier New" w:hint="default"/>
      </w:rPr>
    </w:lvl>
    <w:lvl w:ilvl="8" w:tplc="FFFFFFFF" w:tentative="1">
      <w:start w:val="1"/>
      <w:numFmt w:val="bullet"/>
      <w:lvlText w:val=""/>
      <w:lvlJc w:val="left"/>
      <w:pPr>
        <w:ind w:left="7172" w:hanging="360"/>
      </w:pPr>
      <w:rPr>
        <w:rFonts w:ascii="Wingdings" w:hAnsi="Wingdings" w:hint="default"/>
      </w:rPr>
    </w:lvl>
  </w:abstractNum>
  <w:abstractNum w:abstractNumId="162" w15:restartNumberingAfterBreak="0">
    <w:nsid w:val="70570885"/>
    <w:multiLevelType w:val="hybridMultilevel"/>
    <w:tmpl w:val="91EEFA22"/>
    <w:lvl w:ilvl="0" w:tplc="FFFFFFFF">
      <w:start w:val="1"/>
      <w:numFmt w:val="bullet"/>
      <w:lvlText w:val="—"/>
      <w:lvlJc w:val="left"/>
      <w:pPr>
        <w:ind w:left="927" w:hanging="360"/>
      </w:pPr>
      <w:rPr>
        <w:rFonts w:ascii="Times New Roman" w:hAnsi="Times New Roman" w:cs="Times New Roman" w:hint="default"/>
      </w:rPr>
    </w:lvl>
    <w:lvl w:ilvl="1" w:tplc="08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852" w:hanging="360"/>
      </w:pPr>
      <w:rPr>
        <w:rFonts w:ascii="Wingdings" w:hAnsi="Wingdings" w:hint="default"/>
      </w:rPr>
    </w:lvl>
    <w:lvl w:ilvl="3" w:tplc="FFFFFFFF" w:tentative="1">
      <w:start w:val="1"/>
      <w:numFmt w:val="bullet"/>
      <w:lvlText w:val=""/>
      <w:lvlJc w:val="left"/>
      <w:pPr>
        <w:ind w:left="3572" w:hanging="360"/>
      </w:pPr>
      <w:rPr>
        <w:rFonts w:ascii="Symbol" w:hAnsi="Symbol" w:hint="default"/>
      </w:rPr>
    </w:lvl>
    <w:lvl w:ilvl="4" w:tplc="FFFFFFFF" w:tentative="1">
      <w:start w:val="1"/>
      <w:numFmt w:val="bullet"/>
      <w:lvlText w:val="o"/>
      <w:lvlJc w:val="left"/>
      <w:pPr>
        <w:ind w:left="4292" w:hanging="360"/>
      </w:pPr>
      <w:rPr>
        <w:rFonts w:ascii="Courier New" w:hAnsi="Courier New" w:cs="Courier New" w:hint="default"/>
      </w:rPr>
    </w:lvl>
    <w:lvl w:ilvl="5" w:tplc="FFFFFFFF" w:tentative="1">
      <w:start w:val="1"/>
      <w:numFmt w:val="bullet"/>
      <w:lvlText w:val=""/>
      <w:lvlJc w:val="left"/>
      <w:pPr>
        <w:ind w:left="5012" w:hanging="360"/>
      </w:pPr>
      <w:rPr>
        <w:rFonts w:ascii="Wingdings" w:hAnsi="Wingdings" w:hint="default"/>
      </w:rPr>
    </w:lvl>
    <w:lvl w:ilvl="6" w:tplc="FFFFFFFF" w:tentative="1">
      <w:start w:val="1"/>
      <w:numFmt w:val="bullet"/>
      <w:lvlText w:val=""/>
      <w:lvlJc w:val="left"/>
      <w:pPr>
        <w:ind w:left="5732" w:hanging="360"/>
      </w:pPr>
      <w:rPr>
        <w:rFonts w:ascii="Symbol" w:hAnsi="Symbol" w:hint="default"/>
      </w:rPr>
    </w:lvl>
    <w:lvl w:ilvl="7" w:tplc="FFFFFFFF" w:tentative="1">
      <w:start w:val="1"/>
      <w:numFmt w:val="bullet"/>
      <w:lvlText w:val="o"/>
      <w:lvlJc w:val="left"/>
      <w:pPr>
        <w:ind w:left="6452" w:hanging="360"/>
      </w:pPr>
      <w:rPr>
        <w:rFonts w:ascii="Courier New" w:hAnsi="Courier New" w:cs="Courier New" w:hint="default"/>
      </w:rPr>
    </w:lvl>
    <w:lvl w:ilvl="8" w:tplc="FFFFFFFF" w:tentative="1">
      <w:start w:val="1"/>
      <w:numFmt w:val="bullet"/>
      <w:lvlText w:val=""/>
      <w:lvlJc w:val="left"/>
      <w:pPr>
        <w:ind w:left="7172" w:hanging="360"/>
      </w:pPr>
      <w:rPr>
        <w:rFonts w:ascii="Wingdings" w:hAnsi="Wingdings" w:hint="default"/>
      </w:rPr>
    </w:lvl>
  </w:abstractNum>
  <w:abstractNum w:abstractNumId="163" w15:restartNumberingAfterBreak="0">
    <w:nsid w:val="711343D0"/>
    <w:multiLevelType w:val="hybridMultilevel"/>
    <w:tmpl w:val="71983102"/>
    <w:lvl w:ilvl="0" w:tplc="6628AAB6">
      <w:start w:val="1"/>
      <w:numFmt w:val="bullet"/>
      <w:lvlText w:val=""/>
      <w:lvlJc w:val="left"/>
      <w:pPr>
        <w:ind w:left="720" w:hanging="360"/>
      </w:pPr>
      <w:rPr>
        <w:rFonts w:ascii="Symbol" w:hAnsi="Symbol"/>
      </w:rPr>
    </w:lvl>
    <w:lvl w:ilvl="1" w:tplc="817E1C60">
      <w:start w:val="1"/>
      <w:numFmt w:val="bullet"/>
      <w:lvlText w:val=""/>
      <w:lvlJc w:val="left"/>
      <w:pPr>
        <w:ind w:left="720" w:hanging="360"/>
      </w:pPr>
      <w:rPr>
        <w:rFonts w:ascii="Symbol" w:hAnsi="Symbol"/>
      </w:rPr>
    </w:lvl>
    <w:lvl w:ilvl="2" w:tplc="E5DA67E8">
      <w:start w:val="1"/>
      <w:numFmt w:val="bullet"/>
      <w:lvlText w:val=""/>
      <w:lvlJc w:val="left"/>
      <w:pPr>
        <w:ind w:left="720" w:hanging="360"/>
      </w:pPr>
      <w:rPr>
        <w:rFonts w:ascii="Symbol" w:hAnsi="Symbol"/>
      </w:rPr>
    </w:lvl>
    <w:lvl w:ilvl="3" w:tplc="9AFA17D4">
      <w:start w:val="1"/>
      <w:numFmt w:val="bullet"/>
      <w:lvlText w:val=""/>
      <w:lvlJc w:val="left"/>
      <w:pPr>
        <w:ind w:left="720" w:hanging="360"/>
      </w:pPr>
      <w:rPr>
        <w:rFonts w:ascii="Symbol" w:hAnsi="Symbol"/>
      </w:rPr>
    </w:lvl>
    <w:lvl w:ilvl="4" w:tplc="A7D2C482">
      <w:start w:val="1"/>
      <w:numFmt w:val="bullet"/>
      <w:lvlText w:val=""/>
      <w:lvlJc w:val="left"/>
      <w:pPr>
        <w:ind w:left="720" w:hanging="360"/>
      </w:pPr>
      <w:rPr>
        <w:rFonts w:ascii="Symbol" w:hAnsi="Symbol"/>
      </w:rPr>
    </w:lvl>
    <w:lvl w:ilvl="5" w:tplc="3198FC36">
      <w:start w:val="1"/>
      <w:numFmt w:val="bullet"/>
      <w:lvlText w:val=""/>
      <w:lvlJc w:val="left"/>
      <w:pPr>
        <w:ind w:left="720" w:hanging="360"/>
      </w:pPr>
      <w:rPr>
        <w:rFonts w:ascii="Symbol" w:hAnsi="Symbol"/>
      </w:rPr>
    </w:lvl>
    <w:lvl w:ilvl="6" w:tplc="3F4E02B4">
      <w:start w:val="1"/>
      <w:numFmt w:val="bullet"/>
      <w:lvlText w:val=""/>
      <w:lvlJc w:val="left"/>
      <w:pPr>
        <w:ind w:left="720" w:hanging="360"/>
      </w:pPr>
      <w:rPr>
        <w:rFonts w:ascii="Symbol" w:hAnsi="Symbol"/>
      </w:rPr>
    </w:lvl>
    <w:lvl w:ilvl="7" w:tplc="32F8BD26">
      <w:start w:val="1"/>
      <w:numFmt w:val="bullet"/>
      <w:lvlText w:val=""/>
      <w:lvlJc w:val="left"/>
      <w:pPr>
        <w:ind w:left="720" w:hanging="360"/>
      </w:pPr>
      <w:rPr>
        <w:rFonts w:ascii="Symbol" w:hAnsi="Symbol"/>
      </w:rPr>
    </w:lvl>
    <w:lvl w:ilvl="8" w:tplc="F8E62F4A">
      <w:start w:val="1"/>
      <w:numFmt w:val="bullet"/>
      <w:lvlText w:val=""/>
      <w:lvlJc w:val="left"/>
      <w:pPr>
        <w:ind w:left="720" w:hanging="360"/>
      </w:pPr>
      <w:rPr>
        <w:rFonts w:ascii="Symbol" w:hAnsi="Symbol"/>
      </w:rPr>
    </w:lvl>
  </w:abstractNum>
  <w:abstractNum w:abstractNumId="164" w15:restartNumberingAfterBreak="0">
    <w:nsid w:val="730D1109"/>
    <w:multiLevelType w:val="hybridMultilevel"/>
    <w:tmpl w:val="374A5BB6"/>
    <w:lvl w:ilvl="0" w:tplc="59F0BBB2">
      <w:numFmt w:val="decimal"/>
      <w:pStyle w:val="TOOL"/>
      <w:lvlText w:val="Tool %1."/>
      <w:lvlJc w:val="left"/>
      <w:pPr>
        <w:ind w:left="1211" w:hanging="1211"/>
      </w:pPr>
      <w:rPr>
        <w:rFonts w:hint="default"/>
      </w:rPr>
    </w:lvl>
    <w:lvl w:ilvl="1" w:tplc="08090019">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65" w15:restartNumberingAfterBreak="0">
    <w:nsid w:val="736C5275"/>
    <w:multiLevelType w:val="hybridMultilevel"/>
    <w:tmpl w:val="10BEB10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6" w15:restartNumberingAfterBreak="0">
    <w:nsid w:val="74E70850"/>
    <w:multiLevelType w:val="hybridMultilevel"/>
    <w:tmpl w:val="0D360AB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7" w15:restartNumberingAfterBreak="0">
    <w:nsid w:val="756E6134"/>
    <w:multiLevelType w:val="hybridMultilevel"/>
    <w:tmpl w:val="A9A0004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8" w15:restartNumberingAfterBreak="0">
    <w:nsid w:val="77293D5A"/>
    <w:multiLevelType w:val="hybridMultilevel"/>
    <w:tmpl w:val="BD4EDA0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9" w15:restartNumberingAfterBreak="0">
    <w:nsid w:val="781D41B6"/>
    <w:multiLevelType w:val="hybridMultilevel"/>
    <w:tmpl w:val="5CCA1B7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0" w15:restartNumberingAfterBreak="0">
    <w:nsid w:val="787D16BF"/>
    <w:multiLevelType w:val="hybridMultilevel"/>
    <w:tmpl w:val="70B2DDDC"/>
    <w:lvl w:ilvl="0" w:tplc="FFFFFFFF">
      <w:start w:val="1"/>
      <w:numFmt w:val="decimal"/>
      <w:lvlText w:val="%1."/>
      <w:lvlJc w:val="left"/>
      <w:pPr>
        <w:ind w:left="417" w:hanging="360"/>
      </w:pPr>
      <w:rPr>
        <w:rFonts w:hint="default"/>
        <w:b/>
      </w:rPr>
    </w:lvl>
    <w:lvl w:ilvl="1" w:tplc="08160003">
      <w:start w:val="1"/>
      <w:numFmt w:val="bullet"/>
      <w:lvlText w:val="o"/>
      <w:lvlJc w:val="left"/>
      <w:pPr>
        <w:ind w:left="1137" w:hanging="360"/>
      </w:pPr>
      <w:rPr>
        <w:rFonts w:ascii="Courier New" w:hAnsi="Courier New" w:cs="Courier New" w:hint="default"/>
      </w:r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71" w15:restartNumberingAfterBreak="0">
    <w:nsid w:val="790C08F9"/>
    <w:multiLevelType w:val="multilevel"/>
    <w:tmpl w:val="CBFE61BC"/>
    <w:styleLink w:val="CurrentList2"/>
    <w:lvl w:ilvl="0">
      <w:numFmt w:val="decimal"/>
      <w:lvlText w:val="TOOL %1."/>
      <w:lvlJc w:val="left"/>
      <w:pPr>
        <w:ind w:left="1211" w:hanging="360"/>
      </w:pPr>
      <w:rPr>
        <w:rFonts w:hint="default"/>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172" w15:restartNumberingAfterBreak="0">
    <w:nsid w:val="79353FB0"/>
    <w:multiLevelType w:val="hybridMultilevel"/>
    <w:tmpl w:val="F66C422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3" w15:restartNumberingAfterBreak="0">
    <w:nsid w:val="7A34626A"/>
    <w:multiLevelType w:val="hybridMultilevel"/>
    <w:tmpl w:val="95BE048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4" w15:restartNumberingAfterBreak="0">
    <w:nsid w:val="7AE97D0F"/>
    <w:multiLevelType w:val="hybridMultilevel"/>
    <w:tmpl w:val="EC3C4B3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5" w15:restartNumberingAfterBreak="0">
    <w:nsid w:val="7B0C51E6"/>
    <w:multiLevelType w:val="hybridMultilevel"/>
    <w:tmpl w:val="6DD4D014"/>
    <w:lvl w:ilvl="0" w:tplc="0A20D7A8">
      <w:start w:val="1"/>
      <w:numFmt w:val="bullet"/>
      <w:lvlText w:val=""/>
      <w:lvlJc w:val="left"/>
      <w:pPr>
        <w:ind w:left="1080" w:hanging="360"/>
      </w:pPr>
      <w:rPr>
        <w:rFonts w:ascii="Symbol" w:hAnsi="Symbol"/>
      </w:rPr>
    </w:lvl>
    <w:lvl w:ilvl="1" w:tplc="014E5DFE">
      <w:start w:val="1"/>
      <w:numFmt w:val="bullet"/>
      <w:lvlText w:val=""/>
      <w:lvlJc w:val="left"/>
      <w:pPr>
        <w:ind w:left="1080" w:hanging="360"/>
      </w:pPr>
      <w:rPr>
        <w:rFonts w:ascii="Symbol" w:hAnsi="Symbol"/>
      </w:rPr>
    </w:lvl>
    <w:lvl w:ilvl="2" w:tplc="6042512A">
      <w:start w:val="1"/>
      <w:numFmt w:val="bullet"/>
      <w:lvlText w:val=""/>
      <w:lvlJc w:val="left"/>
      <w:pPr>
        <w:ind w:left="1080" w:hanging="360"/>
      </w:pPr>
      <w:rPr>
        <w:rFonts w:ascii="Symbol" w:hAnsi="Symbol"/>
      </w:rPr>
    </w:lvl>
    <w:lvl w:ilvl="3" w:tplc="424CE96C">
      <w:start w:val="1"/>
      <w:numFmt w:val="bullet"/>
      <w:lvlText w:val=""/>
      <w:lvlJc w:val="left"/>
      <w:pPr>
        <w:ind w:left="1080" w:hanging="360"/>
      </w:pPr>
      <w:rPr>
        <w:rFonts w:ascii="Symbol" w:hAnsi="Symbol"/>
      </w:rPr>
    </w:lvl>
    <w:lvl w:ilvl="4" w:tplc="593CE93C">
      <w:start w:val="1"/>
      <w:numFmt w:val="bullet"/>
      <w:lvlText w:val=""/>
      <w:lvlJc w:val="left"/>
      <w:pPr>
        <w:ind w:left="1080" w:hanging="360"/>
      </w:pPr>
      <w:rPr>
        <w:rFonts w:ascii="Symbol" w:hAnsi="Symbol"/>
      </w:rPr>
    </w:lvl>
    <w:lvl w:ilvl="5" w:tplc="3D22CC96">
      <w:start w:val="1"/>
      <w:numFmt w:val="bullet"/>
      <w:lvlText w:val=""/>
      <w:lvlJc w:val="left"/>
      <w:pPr>
        <w:ind w:left="1080" w:hanging="360"/>
      </w:pPr>
      <w:rPr>
        <w:rFonts w:ascii="Symbol" w:hAnsi="Symbol"/>
      </w:rPr>
    </w:lvl>
    <w:lvl w:ilvl="6" w:tplc="0A3AB3C6">
      <w:start w:val="1"/>
      <w:numFmt w:val="bullet"/>
      <w:lvlText w:val=""/>
      <w:lvlJc w:val="left"/>
      <w:pPr>
        <w:ind w:left="1080" w:hanging="360"/>
      </w:pPr>
      <w:rPr>
        <w:rFonts w:ascii="Symbol" w:hAnsi="Symbol"/>
      </w:rPr>
    </w:lvl>
    <w:lvl w:ilvl="7" w:tplc="549E94C6">
      <w:start w:val="1"/>
      <w:numFmt w:val="bullet"/>
      <w:lvlText w:val=""/>
      <w:lvlJc w:val="left"/>
      <w:pPr>
        <w:ind w:left="1080" w:hanging="360"/>
      </w:pPr>
      <w:rPr>
        <w:rFonts w:ascii="Symbol" w:hAnsi="Symbol"/>
      </w:rPr>
    </w:lvl>
    <w:lvl w:ilvl="8" w:tplc="E278A0E0">
      <w:start w:val="1"/>
      <w:numFmt w:val="bullet"/>
      <w:lvlText w:val=""/>
      <w:lvlJc w:val="left"/>
      <w:pPr>
        <w:ind w:left="1080" w:hanging="360"/>
      </w:pPr>
      <w:rPr>
        <w:rFonts w:ascii="Symbol" w:hAnsi="Symbol"/>
      </w:rPr>
    </w:lvl>
  </w:abstractNum>
  <w:abstractNum w:abstractNumId="176" w15:restartNumberingAfterBreak="0">
    <w:nsid w:val="7B5D033A"/>
    <w:multiLevelType w:val="hybridMultilevel"/>
    <w:tmpl w:val="0A0CAB3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7" w15:restartNumberingAfterBreak="0">
    <w:nsid w:val="7E75211B"/>
    <w:multiLevelType w:val="hybridMultilevel"/>
    <w:tmpl w:val="95C657A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8" w15:restartNumberingAfterBreak="0">
    <w:nsid w:val="7ED50CE5"/>
    <w:multiLevelType w:val="multilevel"/>
    <w:tmpl w:val="3B34B66A"/>
    <w:styleLink w:val="CurrentList3"/>
    <w:lvl w:ilvl="0">
      <w:start w:val="1"/>
      <w:numFmt w:val="bullet"/>
      <w:lvlText w:val=""/>
      <w:lvlJc w:val="left"/>
      <w:pPr>
        <w:ind w:left="7371"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9" w15:restartNumberingAfterBreak="0">
    <w:nsid w:val="7EEB5ADC"/>
    <w:multiLevelType w:val="hybridMultilevel"/>
    <w:tmpl w:val="D1FAFAE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0" w15:restartNumberingAfterBreak="0">
    <w:nsid w:val="7FAE77A9"/>
    <w:multiLevelType w:val="hybridMultilevel"/>
    <w:tmpl w:val="C17C623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1" w15:restartNumberingAfterBreak="0">
    <w:nsid w:val="7FC9107C"/>
    <w:multiLevelType w:val="hybridMultilevel"/>
    <w:tmpl w:val="0BF40C9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49241734">
    <w:abstractNumId w:val="99"/>
  </w:num>
  <w:num w:numId="2" w16cid:durableId="2132241045">
    <w:abstractNumId w:val="1"/>
  </w:num>
  <w:num w:numId="3" w16cid:durableId="531724420">
    <w:abstractNumId w:val="157"/>
  </w:num>
  <w:num w:numId="4" w16cid:durableId="957026256">
    <w:abstractNumId w:val="39"/>
  </w:num>
  <w:num w:numId="5" w16cid:durableId="1790275795">
    <w:abstractNumId w:val="100"/>
  </w:num>
  <w:num w:numId="6" w16cid:durableId="1568563801">
    <w:abstractNumId w:val="112"/>
  </w:num>
  <w:num w:numId="7" w16cid:durableId="934903165">
    <w:abstractNumId w:val="164"/>
  </w:num>
  <w:num w:numId="8" w16cid:durableId="840586776">
    <w:abstractNumId w:val="123"/>
    <w:lvlOverride w:ilvl="0">
      <w:startOverride w:val="1"/>
    </w:lvlOverride>
  </w:num>
  <w:num w:numId="9" w16cid:durableId="2078167180">
    <w:abstractNumId w:val="143"/>
  </w:num>
  <w:num w:numId="10" w16cid:durableId="607127998">
    <w:abstractNumId w:val="154"/>
  </w:num>
  <w:num w:numId="11" w16cid:durableId="219875477">
    <w:abstractNumId w:val="123"/>
    <w:lvlOverride w:ilvl="0">
      <w:startOverride w:val="1"/>
    </w:lvlOverride>
  </w:num>
  <w:num w:numId="12" w16cid:durableId="410927419">
    <w:abstractNumId w:val="123"/>
    <w:lvlOverride w:ilvl="0">
      <w:startOverride w:val="1"/>
    </w:lvlOverride>
  </w:num>
  <w:num w:numId="13" w16cid:durableId="1502350701">
    <w:abstractNumId w:val="64"/>
  </w:num>
  <w:num w:numId="14" w16cid:durableId="1156266646">
    <w:abstractNumId w:val="69"/>
  </w:num>
  <w:num w:numId="15" w16cid:durableId="1670671699">
    <w:abstractNumId w:val="123"/>
    <w:lvlOverride w:ilvl="0">
      <w:startOverride w:val="1"/>
    </w:lvlOverride>
  </w:num>
  <w:num w:numId="16" w16cid:durableId="2018264633">
    <w:abstractNumId w:val="123"/>
    <w:lvlOverride w:ilvl="0">
      <w:startOverride w:val="1"/>
    </w:lvlOverride>
  </w:num>
  <w:num w:numId="17" w16cid:durableId="2006398937">
    <w:abstractNumId w:val="159"/>
  </w:num>
  <w:num w:numId="18" w16cid:durableId="554464047">
    <w:abstractNumId w:val="123"/>
  </w:num>
  <w:num w:numId="19" w16cid:durableId="944339989">
    <w:abstractNumId w:val="123"/>
    <w:lvlOverride w:ilvl="0">
      <w:startOverride w:val="1"/>
    </w:lvlOverride>
  </w:num>
  <w:num w:numId="20" w16cid:durableId="689573327">
    <w:abstractNumId w:val="123"/>
    <w:lvlOverride w:ilvl="0">
      <w:startOverride w:val="1"/>
    </w:lvlOverride>
  </w:num>
  <w:num w:numId="21" w16cid:durableId="1320843297">
    <w:abstractNumId w:val="123"/>
    <w:lvlOverride w:ilvl="0">
      <w:startOverride w:val="1"/>
    </w:lvlOverride>
  </w:num>
  <w:num w:numId="22" w16cid:durableId="1538085892">
    <w:abstractNumId w:val="141"/>
  </w:num>
  <w:num w:numId="23" w16cid:durableId="229269300">
    <w:abstractNumId w:val="65"/>
  </w:num>
  <w:num w:numId="24" w16cid:durableId="1680157596">
    <w:abstractNumId w:val="104"/>
  </w:num>
  <w:num w:numId="25" w16cid:durableId="1853644958">
    <w:abstractNumId w:val="101"/>
  </w:num>
  <w:num w:numId="26" w16cid:durableId="30963588">
    <w:abstractNumId w:val="151"/>
  </w:num>
  <w:num w:numId="27" w16cid:durableId="2081365449">
    <w:abstractNumId w:val="36"/>
  </w:num>
  <w:num w:numId="28" w16cid:durableId="223875199">
    <w:abstractNumId w:val="111"/>
  </w:num>
  <w:num w:numId="29" w16cid:durableId="1285231510">
    <w:abstractNumId w:val="57"/>
  </w:num>
  <w:num w:numId="30" w16cid:durableId="1906835855">
    <w:abstractNumId w:val="15"/>
  </w:num>
  <w:num w:numId="31" w16cid:durableId="165172934">
    <w:abstractNumId w:val="55"/>
  </w:num>
  <w:num w:numId="32" w16cid:durableId="303704854">
    <w:abstractNumId w:val="6"/>
  </w:num>
  <w:num w:numId="33" w16cid:durableId="1094937043">
    <w:abstractNumId w:val="163"/>
  </w:num>
  <w:num w:numId="34" w16cid:durableId="860583027">
    <w:abstractNumId w:val="54"/>
  </w:num>
  <w:num w:numId="35" w16cid:durableId="736981411">
    <w:abstractNumId w:val="145"/>
  </w:num>
  <w:num w:numId="36" w16cid:durableId="1886327675">
    <w:abstractNumId w:val="28"/>
  </w:num>
  <w:num w:numId="37" w16cid:durableId="1817379055">
    <w:abstractNumId w:val="62"/>
  </w:num>
  <w:num w:numId="38" w16cid:durableId="1606421405">
    <w:abstractNumId w:val="132"/>
  </w:num>
  <w:num w:numId="39" w16cid:durableId="1182166095">
    <w:abstractNumId w:val="138"/>
  </w:num>
  <w:num w:numId="40" w16cid:durableId="451872518">
    <w:abstractNumId w:val="175"/>
  </w:num>
  <w:num w:numId="41" w16cid:durableId="2017342841">
    <w:abstractNumId w:val="90"/>
  </w:num>
  <w:num w:numId="42" w16cid:durableId="734937928">
    <w:abstractNumId w:val="158"/>
  </w:num>
  <w:num w:numId="43" w16cid:durableId="1703507588">
    <w:abstractNumId w:val="71"/>
  </w:num>
  <w:num w:numId="44" w16cid:durableId="1328049896">
    <w:abstractNumId w:val="94"/>
  </w:num>
  <w:num w:numId="45" w16cid:durableId="203911687">
    <w:abstractNumId w:val="149"/>
  </w:num>
  <w:num w:numId="46" w16cid:durableId="757992364">
    <w:abstractNumId w:val="50"/>
  </w:num>
  <w:num w:numId="47" w16cid:durableId="788477853">
    <w:abstractNumId w:val="122"/>
  </w:num>
  <w:num w:numId="48" w16cid:durableId="1789658984">
    <w:abstractNumId w:val="134"/>
  </w:num>
  <w:num w:numId="49" w16cid:durableId="922569239">
    <w:abstractNumId w:val="17"/>
  </w:num>
  <w:num w:numId="50" w16cid:durableId="1698310541">
    <w:abstractNumId w:val="170"/>
  </w:num>
  <w:num w:numId="51" w16cid:durableId="1659964632">
    <w:abstractNumId w:val="81"/>
  </w:num>
  <w:num w:numId="52" w16cid:durableId="2134900823">
    <w:abstractNumId w:val="123"/>
    <w:lvlOverride w:ilvl="0">
      <w:startOverride w:val="1"/>
    </w:lvlOverride>
  </w:num>
  <w:num w:numId="53" w16cid:durableId="1923292109">
    <w:abstractNumId w:val="98"/>
  </w:num>
  <w:num w:numId="54" w16cid:durableId="1379548168">
    <w:abstractNumId w:val="87"/>
  </w:num>
  <w:num w:numId="55" w16cid:durableId="153492856">
    <w:abstractNumId w:val="114"/>
  </w:num>
  <w:num w:numId="56" w16cid:durableId="293609386">
    <w:abstractNumId w:val="4"/>
  </w:num>
  <w:num w:numId="57" w16cid:durableId="1797142519">
    <w:abstractNumId w:val="103"/>
  </w:num>
  <w:num w:numId="58" w16cid:durableId="2139494609">
    <w:abstractNumId w:val="123"/>
    <w:lvlOverride w:ilvl="0">
      <w:startOverride w:val="1"/>
    </w:lvlOverride>
  </w:num>
  <w:num w:numId="59" w16cid:durableId="235939125">
    <w:abstractNumId w:val="58"/>
  </w:num>
  <w:num w:numId="60" w16cid:durableId="231937594">
    <w:abstractNumId w:val="27"/>
  </w:num>
  <w:num w:numId="61" w16cid:durableId="1798521773">
    <w:abstractNumId w:val="23"/>
  </w:num>
  <w:num w:numId="62" w16cid:durableId="575941822">
    <w:abstractNumId w:val="76"/>
  </w:num>
  <w:num w:numId="63" w16cid:durableId="1773747031">
    <w:abstractNumId w:val="107"/>
  </w:num>
  <w:num w:numId="64" w16cid:durableId="1094713856">
    <w:abstractNumId w:val="155"/>
  </w:num>
  <w:num w:numId="65" w16cid:durableId="1581983855">
    <w:abstractNumId w:val="171"/>
  </w:num>
  <w:num w:numId="66" w16cid:durableId="1727414006">
    <w:abstractNumId w:val="164"/>
  </w:num>
  <w:num w:numId="67" w16cid:durableId="1383823173">
    <w:abstractNumId w:val="178"/>
  </w:num>
  <w:num w:numId="68" w16cid:durableId="834078999">
    <w:abstractNumId w:val="1"/>
    <w:lvlOverride w:ilvl="0">
      <w:startOverride w:val="1"/>
    </w:lvlOverride>
  </w:num>
  <w:num w:numId="69" w16cid:durableId="1783066347">
    <w:abstractNumId w:val="14"/>
  </w:num>
  <w:num w:numId="70" w16cid:durableId="371000293">
    <w:abstractNumId w:val="153"/>
  </w:num>
  <w:num w:numId="71" w16cid:durableId="703479491">
    <w:abstractNumId w:val="7"/>
  </w:num>
  <w:num w:numId="72" w16cid:durableId="196700282">
    <w:abstractNumId w:val="125"/>
  </w:num>
  <w:num w:numId="73" w16cid:durableId="1296522162">
    <w:abstractNumId w:val="33"/>
  </w:num>
  <w:num w:numId="74" w16cid:durableId="1861238183">
    <w:abstractNumId w:val="181"/>
  </w:num>
  <w:num w:numId="75" w16cid:durableId="1083453048">
    <w:abstractNumId w:val="179"/>
  </w:num>
  <w:num w:numId="76" w16cid:durableId="349458350">
    <w:abstractNumId w:val="21"/>
  </w:num>
  <w:num w:numId="77" w16cid:durableId="1839923966">
    <w:abstractNumId w:val="2"/>
  </w:num>
  <w:num w:numId="78" w16cid:durableId="947588733">
    <w:abstractNumId w:val="22"/>
  </w:num>
  <w:num w:numId="79" w16cid:durableId="1941598850">
    <w:abstractNumId w:val="19"/>
  </w:num>
  <w:num w:numId="80" w16cid:durableId="2064713382">
    <w:abstractNumId w:val="82"/>
  </w:num>
  <w:num w:numId="81" w16cid:durableId="514419815">
    <w:abstractNumId w:val="174"/>
  </w:num>
  <w:num w:numId="82" w16cid:durableId="250314480">
    <w:abstractNumId w:val="51"/>
  </w:num>
  <w:num w:numId="83" w16cid:durableId="195702524">
    <w:abstractNumId w:val="73"/>
  </w:num>
  <w:num w:numId="84" w16cid:durableId="1471707161">
    <w:abstractNumId w:val="70"/>
  </w:num>
  <w:num w:numId="85" w16cid:durableId="1294286699">
    <w:abstractNumId w:val="44"/>
  </w:num>
  <w:num w:numId="86" w16cid:durableId="1750032243">
    <w:abstractNumId w:val="0"/>
  </w:num>
  <w:num w:numId="87" w16cid:durableId="771317631">
    <w:abstractNumId w:val="30"/>
  </w:num>
  <w:num w:numId="88" w16cid:durableId="2103449636">
    <w:abstractNumId w:val="162"/>
  </w:num>
  <w:num w:numId="89" w16cid:durableId="2068988547">
    <w:abstractNumId w:val="131"/>
  </w:num>
  <w:num w:numId="90" w16cid:durableId="1072388955">
    <w:abstractNumId w:val="161"/>
  </w:num>
  <w:num w:numId="91" w16cid:durableId="1768426255">
    <w:abstractNumId w:val="144"/>
  </w:num>
  <w:num w:numId="92" w16cid:durableId="1217205473">
    <w:abstractNumId w:val="47"/>
  </w:num>
  <w:num w:numId="93" w16cid:durableId="513501242">
    <w:abstractNumId w:val="124"/>
  </w:num>
  <w:num w:numId="94" w16cid:durableId="626591269">
    <w:abstractNumId w:val="67"/>
  </w:num>
  <w:num w:numId="95" w16cid:durableId="673650765">
    <w:abstractNumId w:val="16"/>
  </w:num>
  <w:num w:numId="96" w16cid:durableId="1878732542">
    <w:abstractNumId w:val="173"/>
  </w:num>
  <w:num w:numId="97" w16cid:durableId="1157840478">
    <w:abstractNumId w:val="152"/>
  </w:num>
  <w:num w:numId="98" w16cid:durableId="2103645162">
    <w:abstractNumId w:val="48"/>
  </w:num>
  <w:num w:numId="99" w16cid:durableId="64111910">
    <w:abstractNumId w:val="172"/>
  </w:num>
  <w:num w:numId="100" w16cid:durableId="1831215525">
    <w:abstractNumId w:val="168"/>
  </w:num>
  <w:num w:numId="101" w16cid:durableId="670180270">
    <w:abstractNumId w:val="167"/>
  </w:num>
  <w:num w:numId="102" w16cid:durableId="705062973">
    <w:abstractNumId w:val="108"/>
  </w:num>
  <w:num w:numId="103" w16cid:durableId="1119106909">
    <w:abstractNumId w:val="60"/>
  </w:num>
  <w:num w:numId="104" w16cid:durableId="414594615">
    <w:abstractNumId w:val="25"/>
  </w:num>
  <w:num w:numId="105" w16cid:durableId="617490957">
    <w:abstractNumId w:val="150"/>
  </w:num>
  <w:num w:numId="106" w16cid:durableId="384061555">
    <w:abstractNumId w:val="52"/>
  </w:num>
  <w:num w:numId="107" w16cid:durableId="39021318">
    <w:abstractNumId w:val="59"/>
  </w:num>
  <w:num w:numId="108" w16cid:durableId="1417436073">
    <w:abstractNumId w:val="78"/>
  </w:num>
  <w:num w:numId="109" w16cid:durableId="1613705083">
    <w:abstractNumId w:val="88"/>
  </w:num>
  <w:num w:numId="110" w16cid:durableId="1611862888">
    <w:abstractNumId w:val="91"/>
  </w:num>
  <w:num w:numId="111" w16cid:durableId="797799567">
    <w:abstractNumId w:val="118"/>
  </w:num>
  <w:num w:numId="112" w16cid:durableId="1196768260">
    <w:abstractNumId w:val="38"/>
  </w:num>
  <w:num w:numId="113" w16cid:durableId="888540661">
    <w:abstractNumId w:val="68"/>
  </w:num>
  <w:num w:numId="114" w16cid:durableId="819150310">
    <w:abstractNumId w:val="127"/>
  </w:num>
  <w:num w:numId="115" w16cid:durableId="1455635910">
    <w:abstractNumId w:val="9"/>
  </w:num>
  <w:num w:numId="116" w16cid:durableId="1430539266">
    <w:abstractNumId w:val="79"/>
  </w:num>
  <w:num w:numId="117" w16cid:durableId="1161240181">
    <w:abstractNumId w:val="72"/>
  </w:num>
  <w:num w:numId="118" w16cid:durableId="85275121">
    <w:abstractNumId w:val="61"/>
  </w:num>
  <w:num w:numId="119" w16cid:durableId="923420706">
    <w:abstractNumId w:val="180"/>
  </w:num>
  <w:num w:numId="120" w16cid:durableId="2128153979">
    <w:abstractNumId w:val="128"/>
  </w:num>
  <w:num w:numId="121" w16cid:durableId="939877756">
    <w:abstractNumId w:val="18"/>
  </w:num>
  <w:num w:numId="122" w16cid:durableId="1279878011">
    <w:abstractNumId w:val="56"/>
  </w:num>
  <w:num w:numId="123" w16cid:durableId="593444114">
    <w:abstractNumId w:val="32"/>
  </w:num>
  <w:num w:numId="124" w16cid:durableId="331296826">
    <w:abstractNumId w:val="135"/>
  </w:num>
  <w:num w:numId="125" w16cid:durableId="345526409">
    <w:abstractNumId w:val="115"/>
  </w:num>
  <w:num w:numId="126" w16cid:durableId="1296715325">
    <w:abstractNumId w:val="113"/>
  </w:num>
  <w:num w:numId="127" w16cid:durableId="1807357997">
    <w:abstractNumId w:val="43"/>
  </w:num>
  <w:num w:numId="128" w16cid:durableId="1517963940">
    <w:abstractNumId w:val="85"/>
  </w:num>
  <w:num w:numId="129" w16cid:durableId="23293669">
    <w:abstractNumId w:val="3"/>
  </w:num>
  <w:num w:numId="130" w16cid:durableId="1004817664">
    <w:abstractNumId w:val="92"/>
  </w:num>
  <w:num w:numId="131" w16cid:durableId="775488448">
    <w:abstractNumId w:val="177"/>
  </w:num>
  <w:num w:numId="132" w16cid:durableId="1359156799">
    <w:abstractNumId w:val="29"/>
  </w:num>
  <w:num w:numId="133" w16cid:durableId="156726836">
    <w:abstractNumId w:val="12"/>
  </w:num>
  <w:num w:numId="134" w16cid:durableId="869151518">
    <w:abstractNumId w:val="136"/>
  </w:num>
  <w:num w:numId="135" w16cid:durableId="491944823">
    <w:abstractNumId w:val="119"/>
  </w:num>
  <w:num w:numId="136" w16cid:durableId="1250260">
    <w:abstractNumId w:val="133"/>
  </w:num>
  <w:num w:numId="137" w16cid:durableId="1828747784">
    <w:abstractNumId w:val="126"/>
  </w:num>
  <w:num w:numId="138" w16cid:durableId="1141658122">
    <w:abstractNumId w:val="37"/>
  </w:num>
  <w:num w:numId="139" w16cid:durableId="511797651">
    <w:abstractNumId w:val="5"/>
  </w:num>
  <w:num w:numId="140" w16cid:durableId="756487646">
    <w:abstractNumId w:val="42"/>
  </w:num>
  <w:num w:numId="141" w16cid:durableId="2086949797">
    <w:abstractNumId w:val="66"/>
  </w:num>
  <w:num w:numId="142" w16cid:durableId="891691842">
    <w:abstractNumId w:val="116"/>
  </w:num>
  <w:num w:numId="143" w16cid:durableId="1382904285">
    <w:abstractNumId w:val="10"/>
  </w:num>
  <w:num w:numId="144" w16cid:durableId="1725715876">
    <w:abstractNumId w:val="102"/>
  </w:num>
  <w:num w:numId="145" w16cid:durableId="159202885">
    <w:abstractNumId w:val="20"/>
  </w:num>
  <w:num w:numId="146" w16cid:durableId="1181579512">
    <w:abstractNumId w:val="11"/>
  </w:num>
  <w:num w:numId="147" w16cid:durableId="374231610">
    <w:abstractNumId w:val="86"/>
  </w:num>
  <w:num w:numId="148" w16cid:durableId="1326009124">
    <w:abstractNumId w:val="137"/>
  </w:num>
  <w:num w:numId="149" w16cid:durableId="1355033207">
    <w:abstractNumId w:val="117"/>
  </w:num>
  <w:num w:numId="150" w16cid:durableId="1613442212">
    <w:abstractNumId w:val="106"/>
  </w:num>
  <w:num w:numId="151" w16cid:durableId="1201553451">
    <w:abstractNumId w:val="156"/>
  </w:num>
  <w:num w:numId="152" w16cid:durableId="1700736524">
    <w:abstractNumId w:val="95"/>
  </w:num>
  <w:num w:numId="153" w16cid:durableId="1507017626">
    <w:abstractNumId w:val="96"/>
  </w:num>
  <w:num w:numId="154" w16cid:durableId="728504886">
    <w:abstractNumId w:val="121"/>
  </w:num>
  <w:num w:numId="155" w16cid:durableId="379401012">
    <w:abstractNumId w:val="49"/>
  </w:num>
  <w:num w:numId="156" w16cid:durableId="1934390088">
    <w:abstractNumId w:val="140"/>
  </w:num>
  <w:num w:numId="157" w16cid:durableId="951132454">
    <w:abstractNumId w:val="142"/>
  </w:num>
  <w:num w:numId="158" w16cid:durableId="457189406">
    <w:abstractNumId w:val="109"/>
  </w:num>
  <w:num w:numId="159" w16cid:durableId="884492238">
    <w:abstractNumId w:val="139"/>
  </w:num>
  <w:num w:numId="160" w16cid:durableId="1996034591">
    <w:abstractNumId w:val="120"/>
  </w:num>
  <w:num w:numId="161" w16cid:durableId="749087059">
    <w:abstractNumId w:val="8"/>
  </w:num>
  <w:num w:numId="162" w16cid:durableId="262227879">
    <w:abstractNumId w:val="24"/>
  </w:num>
  <w:num w:numId="163" w16cid:durableId="344675482">
    <w:abstractNumId w:val="160"/>
  </w:num>
  <w:num w:numId="164" w16cid:durableId="1949502153">
    <w:abstractNumId w:val="169"/>
  </w:num>
  <w:num w:numId="165" w16cid:durableId="2056807721">
    <w:abstractNumId w:val="84"/>
  </w:num>
  <w:num w:numId="166" w16cid:durableId="513300629">
    <w:abstractNumId w:val="1"/>
  </w:num>
  <w:num w:numId="167" w16cid:durableId="583877518">
    <w:abstractNumId w:val="1"/>
  </w:num>
  <w:num w:numId="168" w16cid:durableId="693728768">
    <w:abstractNumId w:val="1"/>
  </w:num>
  <w:num w:numId="169" w16cid:durableId="411902438">
    <w:abstractNumId w:val="1"/>
  </w:num>
  <w:num w:numId="170" w16cid:durableId="1611813759">
    <w:abstractNumId w:val="165"/>
  </w:num>
  <w:num w:numId="171" w16cid:durableId="1834025135">
    <w:abstractNumId w:val="1"/>
  </w:num>
  <w:num w:numId="172" w16cid:durableId="772283248">
    <w:abstractNumId w:val="1"/>
  </w:num>
  <w:num w:numId="173" w16cid:durableId="1432120456">
    <w:abstractNumId w:val="1"/>
  </w:num>
  <w:num w:numId="174" w16cid:durableId="1813475817">
    <w:abstractNumId w:val="1"/>
  </w:num>
  <w:num w:numId="175" w16cid:durableId="1670328741">
    <w:abstractNumId w:val="105"/>
  </w:num>
  <w:num w:numId="176" w16cid:durableId="169293848">
    <w:abstractNumId w:val="1"/>
  </w:num>
  <w:num w:numId="177" w16cid:durableId="556016636">
    <w:abstractNumId w:val="1"/>
  </w:num>
  <w:num w:numId="178" w16cid:durableId="1371144482">
    <w:abstractNumId w:val="1"/>
  </w:num>
  <w:num w:numId="179" w16cid:durableId="1055813453">
    <w:abstractNumId w:val="1"/>
  </w:num>
  <w:num w:numId="180" w16cid:durableId="36972457">
    <w:abstractNumId w:val="1"/>
  </w:num>
  <w:num w:numId="181" w16cid:durableId="782264638">
    <w:abstractNumId w:val="93"/>
  </w:num>
  <w:num w:numId="182" w16cid:durableId="2086829099">
    <w:abstractNumId w:val="1"/>
  </w:num>
  <w:num w:numId="183" w16cid:durableId="265888796">
    <w:abstractNumId w:val="1"/>
  </w:num>
  <w:num w:numId="184" w16cid:durableId="307561772">
    <w:abstractNumId w:val="1"/>
  </w:num>
  <w:num w:numId="185" w16cid:durableId="229923523">
    <w:abstractNumId w:val="1"/>
  </w:num>
  <w:num w:numId="186" w16cid:durableId="1469467997">
    <w:abstractNumId w:val="1"/>
  </w:num>
  <w:num w:numId="187" w16cid:durableId="289212062">
    <w:abstractNumId w:val="176"/>
  </w:num>
  <w:num w:numId="188" w16cid:durableId="1991980362">
    <w:abstractNumId w:val="1"/>
  </w:num>
  <w:num w:numId="189" w16cid:durableId="352072160">
    <w:abstractNumId w:val="1"/>
  </w:num>
  <w:num w:numId="190" w16cid:durableId="166479105">
    <w:abstractNumId w:val="1"/>
  </w:num>
  <w:num w:numId="191" w16cid:durableId="832258861">
    <w:abstractNumId w:val="1"/>
  </w:num>
  <w:num w:numId="192" w16cid:durableId="1477070814">
    <w:abstractNumId w:val="1"/>
  </w:num>
  <w:num w:numId="193" w16cid:durableId="603224143">
    <w:abstractNumId w:val="77"/>
  </w:num>
  <w:num w:numId="194" w16cid:durableId="1252080023">
    <w:abstractNumId w:val="1"/>
  </w:num>
  <w:num w:numId="195" w16cid:durableId="670108637">
    <w:abstractNumId w:val="1"/>
  </w:num>
  <w:num w:numId="196" w16cid:durableId="1139810988">
    <w:abstractNumId w:val="1"/>
  </w:num>
  <w:num w:numId="197" w16cid:durableId="464547465">
    <w:abstractNumId w:val="1"/>
  </w:num>
  <w:num w:numId="198" w16cid:durableId="1921866915">
    <w:abstractNumId w:val="34"/>
  </w:num>
  <w:num w:numId="199" w16cid:durableId="831870951">
    <w:abstractNumId w:val="1"/>
  </w:num>
  <w:num w:numId="200" w16cid:durableId="302277988">
    <w:abstractNumId w:val="1"/>
  </w:num>
  <w:num w:numId="201" w16cid:durableId="1611547810">
    <w:abstractNumId w:val="1"/>
  </w:num>
  <w:num w:numId="202" w16cid:durableId="156923578">
    <w:abstractNumId w:val="40"/>
  </w:num>
  <w:num w:numId="203" w16cid:durableId="782192532">
    <w:abstractNumId w:val="75"/>
  </w:num>
  <w:num w:numId="204" w16cid:durableId="339701935">
    <w:abstractNumId w:val="63"/>
  </w:num>
  <w:num w:numId="205" w16cid:durableId="1209760421">
    <w:abstractNumId w:val="146"/>
  </w:num>
  <w:num w:numId="206" w16cid:durableId="269514455">
    <w:abstractNumId w:val="147"/>
  </w:num>
  <w:num w:numId="207" w16cid:durableId="1110319324">
    <w:abstractNumId w:val="129"/>
  </w:num>
  <w:num w:numId="208" w16cid:durableId="1099061367">
    <w:abstractNumId w:val="41"/>
  </w:num>
  <w:num w:numId="209" w16cid:durableId="1351757739">
    <w:abstractNumId w:val="166"/>
  </w:num>
  <w:num w:numId="210" w16cid:durableId="953705826">
    <w:abstractNumId w:val="89"/>
  </w:num>
  <w:num w:numId="211" w16cid:durableId="1335302872">
    <w:abstractNumId w:val="31"/>
  </w:num>
  <w:num w:numId="212" w16cid:durableId="1402025064">
    <w:abstractNumId w:val="83"/>
  </w:num>
  <w:num w:numId="213" w16cid:durableId="209222547">
    <w:abstractNumId w:val="46"/>
  </w:num>
  <w:num w:numId="214" w16cid:durableId="279191145">
    <w:abstractNumId w:val="130"/>
  </w:num>
  <w:num w:numId="215" w16cid:durableId="1546453148">
    <w:abstractNumId w:val="35"/>
  </w:num>
  <w:num w:numId="216" w16cid:durableId="260114216">
    <w:abstractNumId w:val="97"/>
  </w:num>
  <w:num w:numId="217" w16cid:durableId="161244614">
    <w:abstractNumId w:val="80"/>
  </w:num>
  <w:num w:numId="218" w16cid:durableId="1988586353">
    <w:abstractNumId w:val="74"/>
  </w:num>
  <w:num w:numId="219" w16cid:durableId="1456367683">
    <w:abstractNumId w:val="26"/>
  </w:num>
  <w:num w:numId="220" w16cid:durableId="29843679">
    <w:abstractNumId w:val="13"/>
  </w:num>
  <w:num w:numId="221" w16cid:durableId="866020923">
    <w:abstractNumId w:val="53"/>
  </w:num>
  <w:num w:numId="222" w16cid:durableId="251746992">
    <w:abstractNumId w:val="148"/>
  </w:num>
  <w:num w:numId="223" w16cid:durableId="918562859">
    <w:abstractNumId w:val="45"/>
  </w:num>
  <w:numIdMacAtCleanup w:val="2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activeWritingStyle w:appName="MSWord" w:lang="en-IE"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pt-PT" w:vendorID="64" w:dllVersion="0" w:nlCheck="1" w:checkStyle="0"/>
  <w:activeWritingStyle w:appName="MSWord" w:lang="fr-BE" w:vendorID="64" w:dllVersion="0" w:nlCheck="1" w:checkStyle="0"/>
  <w:activeWritingStyle w:appName="MSWord" w:lang="it-IT"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1NrW0AAJLUyMzYyUdpeDU4uLM/DyQAkNTw1oATgRMey4AAAA="/>
    <w:docVar w:name="CombineDuplicateRefBookmarks" w:val="1"/>
    <w:docVar w:name="DeleteUnusedRefBookmarks" w:val="1"/>
    <w:docVar w:name="DocTools_XREF_AboveBelow_Bookmark" w:val="0"/>
    <w:docVar w:name="DocTools_XREF_ApplyStyleChk_Bookmark" w:val="0"/>
    <w:docVar w:name="DocTools_XREF_ApplyStyleName" w:val="Smart Hyperlink"/>
    <w:docVar w:name="DocTools_XREF_HiddenBookmarks_Bookmark" w:val="0"/>
    <w:docVar w:name="DocTools_XREF_Hyperlink_Bookmark" w:val="1"/>
    <w:docVar w:name="DocTools_XREF_HyperlinksOnly" w:val="0"/>
    <w:docVar w:name="DocTools_XREF_Item" w:val="Pay"/>
    <w:docVar w:name="DocTools_XREF_Item_Bookmark" w:val="Pay"/>
    <w:docVar w:name="DocTools_XREF_Level1_Bookmark" w:val="0"/>
    <w:docVar w:name="DocTools_XREF_MainTextOnly" w:val="0"/>
    <w:docVar w:name="DocTools_XREF_To" w:val="Text"/>
    <w:docVar w:name="DocTools_XREF_To_Bookmark" w:val="Text"/>
    <w:docVar w:name="DocTools_XREF_Type" w:val="Bookmark"/>
    <w:docVar w:name="DocTools_XREF_UpdateAllFields_ApplyCharacterStyle" w:val="1"/>
    <w:docVar w:name="LW_DocType" w:val="TECHNICAL OFFER TEMPLATE (1)"/>
    <w:docVar w:name="TurnOffTrackChanges" w:val="0"/>
  </w:docVars>
  <w:rsids>
    <w:rsidRoot w:val="000154FD"/>
    <w:rsid w:val="000000A7"/>
    <w:rsid w:val="00000146"/>
    <w:rsid w:val="0000033C"/>
    <w:rsid w:val="0000035D"/>
    <w:rsid w:val="00000403"/>
    <w:rsid w:val="0000040B"/>
    <w:rsid w:val="00000553"/>
    <w:rsid w:val="00000596"/>
    <w:rsid w:val="000006D5"/>
    <w:rsid w:val="0000071A"/>
    <w:rsid w:val="00000772"/>
    <w:rsid w:val="000007D7"/>
    <w:rsid w:val="000009CA"/>
    <w:rsid w:val="00000A10"/>
    <w:rsid w:val="00000A4C"/>
    <w:rsid w:val="00000A75"/>
    <w:rsid w:val="00000AA3"/>
    <w:rsid w:val="00000B56"/>
    <w:rsid w:val="00000BAF"/>
    <w:rsid w:val="00000C36"/>
    <w:rsid w:val="00000CE1"/>
    <w:rsid w:val="00000F24"/>
    <w:rsid w:val="00000F47"/>
    <w:rsid w:val="000010E1"/>
    <w:rsid w:val="0000124B"/>
    <w:rsid w:val="0000129D"/>
    <w:rsid w:val="0000146D"/>
    <w:rsid w:val="0000147F"/>
    <w:rsid w:val="0000153B"/>
    <w:rsid w:val="00001581"/>
    <w:rsid w:val="000015C3"/>
    <w:rsid w:val="000015CD"/>
    <w:rsid w:val="0000173C"/>
    <w:rsid w:val="00001766"/>
    <w:rsid w:val="000017BF"/>
    <w:rsid w:val="0000183E"/>
    <w:rsid w:val="0000187F"/>
    <w:rsid w:val="0000189E"/>
    <w:rsid w:val="00001B2A"/>
    <w:rsid w:val="00001C2F"/>
    <w:rsid w:val="00001C38"/>
    <w:rsid w:val="00001CB7"/>
    <w:rsid w:val="00001D8F"/>
    <w:rsid w:val="00001DF0"/>
    <w:rsid w:val="00001FC0"/>
    <w:rsid w:val="00002100"/>
    <w:rsid w:val="00002170"/>
    <w:rsid w:val="0000226B"/>
    <w:rsid w:val="0000229D"/>
    <w:rsid w:val="00002468"/>
    <w:rsid w:val="00002554"/>
    <w:rsid w:val="000026B4"/>
    <w:rsid w:val="000026C9"/>
    <w:rsid w:val="000027C1"/>
    <w:rsid w:val="0000280F"/>
    <w:rsid w:val="0000298B"/>
    <w:rsid w:val="000029A6"/>
    <w:rsid w:val="00002A12"/>
    <w:rsid w:val="00002B3F"/>
    <w:rsid w:val="00002B98"/>
    <w:rsid w:val="00002C18"/>
    <w:rsid w:val="00002C3A"/>
    <w:rsid w:val="00002CAF"/>
    <w:rsid w:val="00002CB0"/>
    <w:rsid w:val="00002CC7"/>
    <w:rsid w:val="00002CD9"/>
    <w:rsid w:val="00002D69"/>
    <w:rsid w:val="00002D92"/>
    <w:rsid w:val="00002ED7"/>
    <w:rsid w:val="00002FC3"/>
    <w:rsid w:val="00003011"/>
    <w:rsid w:val="00003092"/>
    <w:rsid w:val="000030E9"/>
    <w:rsid w:val="0000313A"/>
    <w:rsid w:val="0000335B"/>
    <w:rsid w:val="000033C3"/>
    <w:rsid w:val="0000341E"/>
    <w:rsid w:val="00003443"/>
    <w:rsid w:val="0000344C"/>
    <w:rsid w:val="000034E6"/>
    <w:rsid w:val="0000362D"/>
    <w:rsid w:val="00003669"/>
    <w:rsid w:val="0000368C"/>
    <w:rsid w:val="00003759"/>
    <w:rsid w:val="0000375C"/>
    <w:rsid w:val="000037A0"/>
    <w:rsid w:val="0000383E"/>
    <w:rsid w:val="00003877"/>
    <w:rsid w:val="000038EB"/>
    <w:rsid w:val="000039ED"/>
    <w:rsid w:val="000039F7"/>
    <w:rsid w:val="00003AB3"/>
    <w:rsid w:val="00003D47"/>
    <w:rsid w:val="00003D9C"/>
    <w:rsid w:val="00003E04"/>
    <w:rsid w:val="00003F2A"/>
    <w:rsid w:val="00003F8D"/>
    <w:rsid w:val="00003FA1"/>
    <w:rsid w:val="00003FA4"/>
    <w:rsid w:val="00003FBF"/>
    <w:rsid w:val="0000401F"/>
    <w:rsid w:val="000040D2"/>
    <w:rsid w:val="00004197"/>
    <w:rsid w:val="00004290"/>
    <w:rsid w:val="00004317"/>
    <w:rsid w:val="000043D6"/>
    <w:rsid w:val="000043E5"/>
    <w:rsid w:val="000043FB"/>
    <w:rsid w:val="000044FF"/>
    <w:rsid w:val="00004521"/>
    <w:rsid w:val="0000459D"/>
    <w:rsid w:val="000045FC"/>
    <w:rsid w:val="0000462D"/>
    <w:rsid w:val="00004709"/>
    <w:rsid w:val="0000491D"/>
    <w:rsid w:val="000049A0"/>
    <w:rsid w:val="000049FC"/>
    <w:rsid w:val="00004AA8"/>
    <w:rsid w:val="00004AA9"/>
    <w:rsid w:val="00004B56"/>
    <w:rsid w:val="00004BB7"/>
    <w:rsid w:val="00004C0D"/>
    <w:rsid w:val="00004C7F"/>
    <w:rsid w:val="00004CAC"/>
    <w:rsid w:val="00004CF9"/>
    <w:rsid w:val="00004D76"/>
    <w:rsid w:val="00004DA3"/>
    <w:rsid w:val="00004DBA"/>
    <w:rsid w:val="00004DE7"/>
    <w:rsid w:val="00004DFF"/>
    <w:rsid w:val="00004E46"/>
    <w:rsid w:val="00004EE3"/>
    <w:rsid w:val="00004EE4"/>
    <w:rsid w:val="00004F58"/>
    <w:rsid w:val="0000503B"/>
    <w:rsid w:val="00005045"/>
    <w:rsid w:val="0000514C"/>
    <w:rsid w:val="00005241"/>
    <w:rsid w:val="00005329"/>
    <w:rsid w:val="000053EB"/>
    <w:rsid w:val="000053F4"/>
    <w:rsid w:val="000055A6"/>
    <w:rsid w:val="0000567D"/>
    <w:rsid w:val="000056CD"/>
    <w:rsid w:val="0000574B"/>
    <w:rsid w:val="00005766"/>
    <w:rsid w:val="000057F7"/>
    <w:rsid w:val="000058C0"/>
    <w:rsid w:val="00005947"/>
    <w:rsid w:val="00005C93"/>
    <w:rsid w:val="00005DF8"/>
    <w:rsid w:val="00005E18"/>
    <w:rsid w:val="00005E1B"/>
    <w:rsid w:val="00005E2F"/>
    <w:rsid w:val="00005F74"/>
    <w:rsid w:val="00005FB1"/>
    <w:rsid w:val="000060A5"/>
    <w:rsid w:val="000060C3"/>
    <w:rsid w:val="000060CD"/>
    <w:rsid w:val="000061E0"/>
    <w:rsid w:val="0000633A"/>
    <w:rsid w:val="000063D7"/>
    <w:rsid w:val="00006460"/>
    <w:rsid w:val="00006528"/>
    <w:rsid w:val="000066D6"/>
    <w:rsid w:val="0000685A"/>
    <w:rsid w:val="00006AF8"/>
    <w:rsid w:val="00006EB5"/>
    <w:rsid w:val="00006EE6"/>
    <w:rsid w:val="00006F02"/>
    <w:rsid w:val="00006FA5"/>
    <w:rsid w:val="00006FBC"/>
    <w:rsid w:val="00007024"/>
    <w:rsid w:val="00007070"/>
    <w:rsid w:val="0000707D"/>
    <w:rsid w:val="000070F6"/>
    <w:rsid w:val="0000713B"/>
    <w:rsid w:val="00007190"/>
    <w:rsid w:val="000071A4"/>
    <w:rsid w:val="00007275"/>
    <w:rsid w:val="000073B0"/>
    <w:rsid w:val="000073C1"/>
    <w:rsid w:val="000074A5"/>
    <w:rsid w:val="000074C9"/>
    <w:rsid w:val="0000752D"/>
    <w:rsid w:val="00007535"/>
    <w:rsid w:val="00007540"/>
    <w:rsid w:val="0000756A"/>
    <w:rsid w:val="000075B8"/>
    <w:rsid w:val="000075BF"/>
    <w:rsid w:val="000076B8"/>
    <w:rsid w:val="000076E2"/>
    <w:rsid w:val="00007700"/>
    <w:rsid w:val="00007717"/>
    <w:rsid w:val="00007871"/>
    <w:rsid w:val="0000789F"/>
    <w:rsid w:val="00007905"/>
    <w:rsid w:val="0000796B"/>
    <w:rsid w:val="00007BB2"/>
    <w:rsid w:val="00007CB2"/>
    <w:rsid w:val="00007CC8"/>
    <w:rsid w:val="00007D0C"/>
    <w:rsid w:val="00007D5B"/>
    <w:rsid w:val="00007D6E"/>
    <w:rsid w:val="00007D9A"/>
    <w:rsid w:val="00007E40"/>
    <w:rsid w:val="00007F8D"/>
    <w:rsid w:val="0001002D"/>
    <w:rsid w:val="000100BF"/>
    <w:rsid w:val="000101CB"/>
    <w:rsid w:val="000101D8"/>
    <w:rsid w:val="0001026E"/>
    <w:rsid w:val="000102AE"/>
    <w:rsid w:val="000102B2"/>
    <w:rsid w:val="000102F1"/>
    <w:rsid w:val="00010369"/>
    <w:rsid w:val="0001047C"/>
    <w:rsid w:val="00010519"/>
    <w:rsid w:val="0001054A"/>
    <w:rsid w:val="0001055B"/>
    <w:rsid w:val="000106C7"/>
    <w:rsid w:val="00010710"/>
    <w:rsid w:val="00010794"/>
    <w:rsid w:val="000107B2"/>
    <w:rsid w:val="00010872"/>
    <w:rsid w:val="00010929"/>
    <w:rsid w:val="000109FF"/>
    <w:rsid w:val="00010ACD"/>
    <w:rsid w:val="00010C82"/>
    <w:rsid w:val="00010D23"/>
    <w:rsid w:val="00010E7B"/>
    <w:rsid w:val="00010E82"/>
    <w:rsid w:val="00010FC6"/>
    <w:rsid w:val="00010FCE"/>
    <w:rsid w:val="0001100E"/>
    <w:rsid w:val="00011055"/>
    <w:rsid w:val="000110B3"/>
    <w:rsid w:val="00011141"/>
    <w:rsid w:val="00011159"/>
    <w:rsid w:val="000113B7"/>
    <w:rsid w:val="00011452"/>
    <w:rsid w:val="00011486"/>
    <w:rsid w:val="000114C2"/>
    <w:rsid w:val="00011520"/>
    <w:rsid w:val="000115DD"/>
    <w:rsid w:val="000118BA"/>
    <w:rsid w:val="00011B21"/>
    <w:rsid w:val="00011BAF"/>
    <w:rsid w:val="00011C12"/>
    <w:rsid w:val="00011C29"/>
    <w:rsid w:val="00011C5E"/>
    <w:rsid w:val="00011D07"/>
    <w:rsid w:val="00011D46"/>
    <w:rsid w:val="00011DFB"/>
    <w:rsid w:val="00011F5F"/>
    <w:rsid w:val="00012014"/>
    <w:rsid w:val="00012017"/>
    <w:rsid w:val="00012029"/>
    <w:rsid w:val="0001205F"/>
    <w:rsid w:val="00012098"/>
    <w:rsid w:val="0001214B"/>
    <w:rsid w:val="00012161"/>
    <w:rsid w:val="00012191"/>
    <w:rsid w:val="000122E4"/>
    <w:rsid w:val="00012326"/>
    <w:rsid w:val="00012373"/>
    <w:rsid w:val="00012383"/>
    <w:rsid w:val="000123D2"/>
    <w:rsid w:val="000123FD"/>
    <w:rsid w:val="0001241A"/>
    <w:rsid w:val="000124AE"/>
    <w:rsid w:val="00012540"/>
    <w:rsid w:val="000125CE"/>
    <w:rsid w:val="000126AF"/>
    <w:rsid w:val="00012702"/>
    <w:rsid w:val="00012739"/>
    <w:rsid w:val="00012765"/>
    <w:rsid w:val="00012835"/>
    <w:rsid w:val="000128CA"/>
    <w:rsid w:val="00012A1F"/>
    <w:rsid w:val="00012B8E"/>
    <w:rsid w:val="00012BBF"/>
    <w:rsid w:val="00012BF8"/>
    <w:rsid w:val="00012C4B"/>
    <w:rsid w:val="00012D57"/>
    <w:rsid w:val="00012D7C"/>
    <w:rsid w:val="00012E10"/>
    <w:rsid w:val="00012E9A"/>
    <w:rsid w:val="00012F4B"/>
    <w:rsid w:val="000130F4"/>
    <w:rsid w:val="00013182"/>
    <w:rsid w:val="0001332C"/>
    <w:rsid w:val="0001348E"/>
    <w:rsid w:val="000134A5"/>
    <w:rsid w:val="0001363D"/>
    <w:rsid w:val="0001366D"/>
    <w:rsid w:val="00013767"/>
    <w:rsid w:val="000137A0"/>
    <w:rsid w:val="000137BA"/>
    <w:rsid w:val="000138AA"/>
    <w:rsid w:val="00013983"/>
    <w:rsid w:val="00013998"/>
    <w:rsid w:val="000139D4"/>
    <w:rsid w:val="000139F8"/>
    <w:rsid w:val="00013A80"/>
    <w:rsid w:val="00013AE7"/>
    <w:rsid w:val="00013B00"/>
    <w:rsid w:val="00013B92"/>
    <w:rsid w:val="00013B9C"/>
    <w:rsid w:val="00013C07"/>
    <w:rsid w:val="00013C20"/>
    <w:rsid w:val="00013CD0"/>
    <w:rsid w:val="00013D10"/>
    <w:rsid w:val="00013DF7"/>
    <w:rsid w:val="00013F48"/>
    <w:rsid w:val="0001407E"/>
    <w:rsid w:val="000140D7"/>
    <w:rsid w:val="00014111"/>
    <w:rsid w:val="0001412C"/>
    <w:rsid w:val="0001416F"/>
    <w:rsid w:val="000141BA"/>
    <w:rsid w:val="000141C6"/>
    <w:rsid w:val="000141D4"/>
    <w:rsid w:val="000142CE"/>
    <w:rsid w:val="00014332"/>
    <w:rsid w:val="000143B8"/>
    <w:rsid w:val="000143F1"/>
    <w:rsid w:val="000144C2"/>
    <w:rsid w:val="000145D8"/>
    <w:rsid w:val="000145F8"/>
    <w:rsid w:val="00014644"/>
    <w:rsid w:val="000146CC"/>
    <w:rsid w:val="00014CC7"/>
    <w:rsid w:val="00014E04"/>
    <w:rsid w:val="00014E62"/>
    <w:rsid w:val="00015007"/>
    <w:rsid w:val="00015054"/>
    <w:rsid w:val="000150BB"/>
    <w:rsid w:val="0001510F"/>
    <w:rsid w:val="00015121"/>
    <w:rsid w:val="00015196"/>
    <w:rsid w:val="0001523A"/>
    <w:rsid w:val="0001528B"/>
    <w:rsid w:val="000152D3"/>
    <w:rsid w:val="0001539B"/>
    <w:rsid w:val="00015451"/>
    <w:rsid w:val="000154D9"/>
    <w:rsid w:val="000154FD"/>
    <w:rsid w:val="0001557A"/>
    <w:rsid w:val="0001558C"/>
    <w:rsid w:val="000156CF"/>
    <w:rsid w:val="00015703"/>
    <w:rsid w:val="0001571C"/>
    <w:rsid w:val="00015745"/>
    <w:rsid w:val="00015788"/>
    <w:rsid w:val="000157E3"/>
    <w:rsid w:val="00015832"/>
    <w:rsid w:val="00015863"/>
    <w:rsid w:val="00015939"/>
    <w:rsid w:val="0001596B"/>
    <w:rsid w:val="00015986"/>
    <w:rsid w:val="00015A0C"/>
    <w:rsid w:val="00015AD9"/>
    <w:rsid w:val="00015BB2"/>
    <w:rsid w:val="00015C7A"/>
    <w:rsid w:val="00015CD5"/>
    <w:rsid w:val="00015CF8"/>
    <w:rsid w:val="00015E4B"/>
    <w:rsid w:val="00015EBC"/>
    <w:rsid w:val="00015FFE"/>
    <w:rsid w:val="000160C4"/>
    <w:rsid w:val="000160C5"/>
    <w:rsid w:val="000161EF"/>
    <w:rsid w:val="000162A2"/>
    <w:rsid w:val="000162C4"/>
    <w:rsid w:val="00016391"/>
    <w:rsid w:val="000163ED"/>
    <w:rsid w:val="00016486"/>
    <w:rsid w:val="00016567"/>
    <w:rsid w:val="00016616"/>
    <w:rsid w:val="0001688D"/>
    <w:rsid w:val="000168A5"/>
    <w:rsid w:val="000168C6"/>
    <w:rsid w:val="0001696D"/>
    <w:rsid w:val="00016971"/>
    <w:rsid w:val="00016AFA"/>
    <w:rsid w:val="00016B6B"/>
    <w:rsid w:val="00016B98"/>
    <w:rsid w:val="00016CA0"/>
    <w:rsid w:val="00016E43"/>
    <w:rsid w:val="00016E7A"/>
    <w:rsid w:val="00016EAB"/>
    <w:rsid w:val="00016F85"/>
    <w:rsid w:val="00016FAE"/>
    <w:rsid w:val="00016FFC"/>
    <w:rsid w:val="000173C7"/>
    <w:rsid w:val="00017422"/>
    <w:rsid w:val="0001742E"/>
    <w:rsid w:val="00017474"/>
    <w:rsid w:val="000174FC"/>
    <w:rsid w:val="000175B6"/>
    <w:rsid w:val="000175D0"/>
    <w:rsid w:val="00017629"/>
    <w:rsid w:val="00017635"/>
    <w:rsid w:val="0001771C"/>
    <w:rsid w:val="00017741"/>
    <w:rsid w:val="000177B6"/>
    <w:rsid w:val="000178E5"/>
    <w:rsid w:val="00017ADA"/>
    <w:rsid w:val="00017B16"/>
    <w:rsid w:val="00017BD7"/>
    <w:rsid w:val="00017BE8"/>
    <w:rsid w:val="00017C0A"/>
    <w:rsid w:val="00017C55"/>
    <w:rsid w:val="00017DA2"/>
    <w:rsid w:val="00017E22"/>
    <w:rsid w:val="00017E38"/>
    <w:rsid w:val="00017F40"/>
    <w:rsid w:val="00017FAE"/>
    <w:rsid w:val="00017FD4"/>
    <w:rsid w:val="000200BF"/>
    <w:rsid w:val="000201A5"/>
    <w:rsid w:val="00020243"/>
    <w:rsid w:val="0002028E"/>
    <w:rsid w:val="000202A3"/>
    <w:rsid w:val="000202A9"/>
    <w:rsid w:val="000203B5"/>
    <w:rsid w:val="0002045B"/>
    <w:rsid w:val="00020461"/>
    <w:rsid w:val="00020509"/>
    <w:rsid w:val="000205B5"/>
    <w:rsid w:val="000205C8"/>
    <w:rsid w:val="0002066C"/>
    <w:rsid w:val="000206D1"/>
    <w:rsid w:val="0002072D"/>
    <w:rsid w:val="000207C8"/>
    <w:rsid w:val="00020813"/>
    <w:rsid w:val="000208B5"/>
    <w:rsid w:val="0002094E"/>
    <w:rsid w:val="000209D2"/>
    <w:rsid w:val="00020A5B"/>
    <w:rsid w:val="00020AC2"/>
    <w:rsid w:val="00020B02"/>
    <w:rsid w:val="00020B5B"/>
    <w:rsid w:val="00020BA4"/>
    <w:rsid w:val="00020BA5"/>
    <w:rsid w:val="00020CFB"/>
    <w:rsid w:val="00020DE5"/>
    <w:rsid w:val="00020DEC"/>
    <w:rsid w:val="00020E42"/>
    <w:rsid w:val="00020EC1"/>
    <w:rsid w:val="00020F00"/>
    <w:rsid w:val="00020F8F"/>
    <w:rsid w:val="00021054"/>
    <w:rsid w:val="0002110D"/>
    <w:rsid w:val="0002127E"/>
    <w:rsid w:val="0002141D"/>
    <w:rsid w:val="00021496"/>
    <w:rsid w:val="00021544"/>
    <w:rsid w:val="00021561"/>
    <w:rsid w:val="00021658"/>
    <w:rsid w:val="00021750"/>
    <w:rsid w:val="000217C8"/>
    <w:rsid w:val="000218E6"/>
    <w:rsid w:val="000218FB"/>
    <w:rsid w:val="0002197E"/>
    <w:rsid w:val="0002198D"/>
    <w:rsid w:val="00021AD8"/>
    <w:rsid w:val="00021ADB"/>
    <w:rsid w:val="00021C14"/>
    <w:rsid w:val="00021CDC"/>
    <w:rsid w:val="00021CF3"/>
    <w:rsid w:val="00021DBB"/>
    <w:rsid w:val="00021DD5"/>
    <w:rsid w:val="00021E52"/>
    <w:rsid w:val="00021E6B"/>
    <w:rsid w:val="00021F11"/>
    <w:rsid w:val="0002200C"/>
    <w:rsid w:val="00022026"/>
    <w:rsid w:val="00022140"/>
    <w:rsid w:val="00022233"/>
    <w:rsid w:val="00022249"/>
    <w:rsid w:val="00022281"/>
    <w:rsid w:val="000222CF"/>
    <w:rsid w:val="000222D0"/>
    <w:rsid w:val="000223A1"/>
    <w:rsid w:val="000223D2"/>
    <w:rsid w:val="000223D8"/>
    <w:rsid w:val="00022485"/>
    <w:rsid w:val="00022502"/>
    <w:rsid w:val="000225BB"/>
    <w:rsid w:val="000225CD"/>
    <w:rsid w:val="000225EA"/>
    <w:rsid w:val="0002266A"/>
    <w:rsid w:val="00022683"/>
    <w:rsid w:val="0002276D"/>
    <w:rsid w:val="000227DD"/>
    <w:rsid w:val="0002281D"/>
    <w:rsid w:val="0002289A"/>
    <w:rsid w:val="000229F6"/>
    <w:rsid w:val="000229FB"/>
    <w:rsid w:val="00022A17"/>
    <w:rsid w:val="00022A4F"/>
    <w:rsid w:val="00022A5D"/>
    <w:rsid w:val="00022AB8"/>
    <w:rsid w:val="00022AE3"/>
    <w:rsid w:val="00022B54"/>
    <w:rsid w:val="00022C1A"/>
    <w:rsid w:val="00022D07"/>
    <w:rsid w:val="00022D5C"/>
    <w:rsid w:val="000230A3"/>
    <w:rsid w:val="000230A9"/>
    <w:rsid w:val="00023126"/>
    <w:rsid w:val="0002314A"/>
    <w:rsid w:val="00023210"/>
    <w:rsid w:val="0002322F"/>
    <w:rsid w:val="00023369"/>
    <w:rsid w:val="00023377"/>
    <w:rsid w:val="0002339A"/>
    <w:rsid w:val="000234AA"/>
    <w:rsid w:val="00023506"/>
    <w:rsid w:val="00023513"/>
    <w:rsid w:val="00023587"/>
    <w:rsid w:val="000235D3"/>
    <w:rsid w:val="000237B2"/>
    <w:rsid w:val="00023811"/>
    <w:rsid w:val="00023823"/>
    <w:rsid w:val="00023838"/>
    <w:rsid w:val="0002388D"/>
    <w:rsid w:val="000238DA"/>
    <w:rsid w:val="00023982"/>
    <w:rsid w:val="00023A28"/>
    <w:rsid w:val="00023AAD"/>
    <w:rsid w:val="00023AD8"/>
    <w:rsid w:val="00023B2F"/>
    <w:rsid w:val="00023B73"/>
    <w:rsid w:val="00023C0E"/>
    <w:rsid w:val="00023DDF"/>
    <w:rsid w:val="00023EDC"/>
    <w:rsid w:val="00023F92"/>
    <w:rsid w:val="00024088"/>
    <w:rsid w:val="000240A4"/>
    <w:rsid w:val="000240DB"/>
    <w:rsid w:val="00024126"/>
    <w:rsid w:val="000241B3"/>
    <w:rsid w:val="0002433E"/>
    <w:rsid w:val="000243D5"/>
    <w:rsid w:val="00024457"/>
    <w:rsid w:val="0002449C"/>
    <w:rsid w:val="0002451E"/>
    <w:rsid w:val="0002451F"/>
    <w:rsid w:val="00024549"/>
    <w:rsid w:val="0002464F"/>
    <w:rsid w:val="00024698"/>
    <w:rsid w:val="000246F4"/>
    <w:rsid w:val="00024708"/>
    <w:rsid w:val="00024780"/>
    <w:rsid w:val="0002479C"/>
    <w:rsid w:val="0002482B"/>
    <w:rsid w:val="000248FF"/>
    <w:rsid w:val="000249EF"/>
    <w:rsid w:val="00024A49"/>
    <w:rsid w:val="00024C2B"/>
    <w:rsid w:val="00024DD7"/>
    <w:rsid w:val="00024F35"/>
    <w:rsid w:val="00024FB3"/>
    <w:rsid w:val="00025023"/>
    <w:rsid w:val="0002503D"/>
    <w:rsid w:val="00025152"/>
    <w:rsid w:val="0002515F"/>
    <w:rsid w:val="00025174"/>
    <w:rsid w:val="00025244"/>
    <w:rsid w:val="00025247"/>
    <w:rsid w:val="000252C5"/>
    <w:rsid w:val="00025487"/>
    <w:rsid w:val="00025523"/>
    <w:rsid w:val="000255E0"/>
    <w:rsid w:val="0002564D"/>
    <w:rsid w:val="000257E1"/>
    <w:rsid w:val="00025854"/>
    <w:rsid w:val="000258E3"/>
    <w:rsid w:val="00025974"/>
    <w:rsid w:val="00025A6A"/>
    <w:rsid w:val="00025A83"/>
    <w:rsid w:val="00025A8C"/>
    <w:rsid w:val="00025B25"/>
    <w:rsid w:val="00025B94"/>
    <w:rsid w:val="00025BB4"/>
    <w:rsid w:val="00025BFC"/>
    <w:rsid w:val="00025BFF"/>
    <w:rsid w:val="00025C18"/>
    <w:rsid w:val="00025CFC"/>
    <w:rsid w:val="00025D98"/>
    <w:rsid w:val="00025DB2"/>
    <w:rsid w:val="00025DDA"/>
    <w:rsid w:val="00025F0F"/>
    <w:rsid w:val="00025F85"/>
    <w:rsid w:val="00025FC2"/>
    <w:rsid w:val="00026033"/>
    <w:rsid w:val="000260AF"/>
    <w:rsid w:val="000260E9"/>
    <w:rsid w:val="000261C6"/>
    <w:rsid w:val="0002625E"/>
    <w:rsid w:val="00026270"/>
    <w:rsid w:val="00026341"/>
    <w:rsid w:val="00026411"/>
    <w:rsid w:val="000264D4"/>
    <w:rsid w:val="00026624"/>
    <w:rsid w:val="00026635"/>
    <w:rsid w:val="0002680E"/>
    <w:rsid w:val="00026904"/>
    <w:rsid w:val="0002696A"/>
    <w:rsid w:val="000269AD"/>
    <w:rsid w:val="00026A22"/>
    <w:rsid w:val="00026B17"/>
    <w:rsid w:val="00026BA4"/>
    <w:rsid w:val="00026C61"/>
    <w:rsid w:val="00026D3E"/>
    <w:rsid w:val="00026D55"/>
    <w:rsid w:val="00026D69"/>
    <w:rsid w:val="00026DB0"/>
    <w:rsid w:val="00026DD2"/>
    <w:rsid w:val="00026EAE"/>
    <w:rsid w:val="00026EDC"/>
    <w:rsid w:val="00026F8E"/>
    <w:rsid w:val="000270C7"/>
    <w:rsid w:val="0002722A"/>
    <w:rsid w:val="0002726F"/>
    <w:rsid w:val="000272BE"/>
    <w:rsid w:val="000272DA"/>
    <w:rsid w:val="0002738C"/>
    <w:rsid w:val="000273B9"/>
    <w:rsid w:val="000273EE"/>
    <w:rsid w:val="00027457"/>
    <w:rsid w:val="00027554"/>
    <w:rsid w:val="00027556"/>
    <w:rsid w:val="00027618"/>
    <w:rsid w:val="0002768A"/>
    <w:rsid w:val="00027733"/>
    <w:rsid w:val="000278AC"/>
    <w:rsid w:val="00027903"/>
    <w:rsid w:val="00027A48"/>
    <w:rsid w:val="00027E2F"/>
    <w:rsid w:val="00027EE9"/>
    <w:rsid w:val="00027FCB"/>
    <w:rsid w:val="00030006"/>
    <w:rsid w:val="0003009C"/>
    <w:rsid w:val="0003037F"/>
    <w:rsid w:val="000303A5"/>
    <w:rsid w:val="000304B8"/>
    <w:rsid w:val="000304CB"/>
    <w:rsid w:val="00030610"/>
    <w:rsid w:val="00030657"/>
    <w:rsid w:val="00030661"/>
    <w:rsid w:val="0003075F"/>
    <w:rsid w:val="000307A7"/>
    <w:rsid w:val="000307A9"/>
    <w:rsid w:val="000307EA"/>
    <w:rsid w:val="000308F0"/>
    <w:rsid w:val="00030947"/>
    <w:rsid w:val="00030970"/>
    <w:rsid w:val="000309BA"/>
    <w:rsid w:val="000309D6"/>
    <w:rsid w:val="000309F7"/>
    <w:rsid w:val="00030ABA"/>
    <w:rsid w:val="00030B07"/>
    <w:rsid w:val="00030B0D"/>
    <w:rsid w:val="00030B22"/>
    <w:rsid w:val="00030BA7"/>
    <w:rsid w:val="00030BF0"/>
    <w:rsid w:val="00030C12"/>
    <w:rsid w:val="00030C54"/>
    <w:rsid w:val="00030C6B"/>
    <w:rsid w:val="00030DA1"/>
    <w:rsid w:val="00030DAA"/>
    <w:rsid w:val="00030E99"/>
    <w:rsid w:val="00030EE9"/>
    <w:rsid w:val="00031052"/>
    <w:rsid w:val="00031113"/>
    <w:rsid w:val="00031119"/>
    <w:rsid w:val="00031146"/>
    <w:rsid w:val="0003123A"/>
    <w:rsid w:val="00031286"/>
    <w:rsid w:val="0003142C"/>
    <w:rsid w:val="00031433"/>
    <w:rsid w:val="000314A9"/>
    <w:rsid w:val="000314B5"/>
    <w:rsid w:val="000314BE"/>
    <w:rsid w:val="000314CF"/>
    <w:rsid w:val="00031542"/>
    <w:rsid w:val="000315F5"/>
    <w:rsid w:val="00031604"/>
    <w:rsid w:val="00031691"/>
    <w:rsid w:val="00031732"/>
    <w:rsid w:val="00031745"/>
    <w:rsid w:val="000317B5"/>
    <w:rsid w:val="0003181F"/>
    <w:rsid w:val="00031880"/>
    <w:rsid w:val="000319B9"/>
    <w:rsid w:val="00031A21"/>
    <w:rsid w:val="00031A37"/>
    <w:rsid w:val="00031AB1"/>
    <w:rsid w:val="00031AD3"/>
    <w:rsid w:val="00031AE5"/>
    <w:rsid w:val="00031B81"/>
    <w:rsid w:val="00031C3E"/>
    <w:rsid w:val="00031C7C"/>
    <w:rsid w:val="00031C7D"/>
    <w:rsid w:val="00031D34"/>
    <w:rsid w:val="00031D8D"/>
    <w:rsid w:val="00031E3D"/>
    <w:rsid w:val="00031F39"/>
    <w:rsid w:val="00031F5E"/>
    <w:rsid w:val="00032039"/>
    <w:rsid w:val="00032165"/>
    <w:rsid w:val="00032175"/>
    <w:rsid w:val="000321CF"/>
    <w:rsid w:val="00032251"/>
    <w:rsid w:val="000322ED"/>
    <w:rsid w:val="00032318"/>
    <w:rsid w:val="000323F8"/>
    <w:rsid w:val="0003254C"/>
    <w:rsid w:val="000325B4"/>
    <w:rsid w:val="0003273D"/>
    <w:rsid w:val="00032761"/>
    <w:rsid w:val="00032899"/>
    <w:rsid w:val="00032AAD"/>
    <w:rsid w:val="00032CAA"/>
    <w:rsid w:val="00032DC4"/>
    <w:rsid w:val="00032DC8"/>
    <w:rsid w:val="00032EB4"/>
    <w:rsid w:val="00032EC1"/>
    <w:rsid w:val="00032ED7"/>
    <w:rsid w:val="00032EE7"/>
    <w:rsid w:val="00032FEE"/>
    <w:rsid w:val="0003300C"/>
    <w:rsid w:val="000330DC"/>
    <w:rsid w:val="00033244"/>
    <w:rsid w:val="0003325C"/>
    <w:rsid w:val="0003326F"/>
    <w:rsid w:val="000332B7"/>
    <w:rsid w:val="000333CF"/>
    <w:rsid w:val="00033491"/>
    <w:rsid w:val="000334D3"/>
    <w:rsid w:val="0003350C"/>
    <w:rsid w:val="00033587"/>
    <w:rsid w:val="0003358E"/>
    <w:rsid w:val="000336BF"/>
    <w:rsid w:val="0003371F"/>
    <w:rsid w:val="00033745"/>
    <w:rsid w:val="000337BD"/>
    <w:rsid w:val="000337F2"/>
    <w:rsid w:val="000339A6"/>
    <w:rsid w:val="000339A9"/>
    <w:rsid w:val="00033A31"/>
    <w:rsid w:val="00033A4C"/>
    <w:rsid w:val="00033AFA"/>
    <w:rsid w:val="00033C0C"/>
    <w:rsid w:val="00033C35"/>
    <w:rsid w:val="00033C39"/>
    <w:rsid w:val="00033CA7"/>
    <w:rsid w:val="00033CA8"/>
    <w:rsid w:val="00033DFB"/>
    <w:rsid w:val="00033EF2"/>
    <w:rsid w:val="0003400A"/>
    <w:rsid w:val="0003415E"/>
    <w:rsid w:val="0003418A"/>
    <w:rsid w:val="00034259"/>
    <w:rsid w:val="0003428D"/>
    <w:rsid w:val="000342E4"/>
    <w:rsid w:val="000343A8"/>
    <w:rsid w:val="000344AF"/>
    <w:rsid w:val="0003453B"/>
    <w:rsid w:val="000346A0"/>
    <w:rsid w:val="0003480E"/>
    <w:rsid w:val="00034856"/>
    <w:rsid w:val="00034872"/>
    <w:rsid w:val="000348FA"/>
    <w:rsid w:val="0003494E"/>
    <w:rsid w:val="00034ADC"/>
    <w:rsid w:val="00034B1C"/>
    <w:rsid w:val="00034BB5"/>
    <w:rsid w:val="00034C69"/>
    <w:rsid w:val="00034C87"/>
    <w:rsid w:val="00034DA4"/>
    <w:rsid w:val="00034E0F"/>
    <w:rsid w:val="00034FC4"/>
    <w:rsid w:val="00034FCA"/>
    <w:rsid w:val="00035007"/>
    <w:rsid w:val="00035064"/>
    <w:rsid w:val="000350E5"/>
    <w:rsid w:val="0003511F"/>
    <w:rsid w:val="00035237"/>
    <w:rsid w:val="000352DA"/>
    <w:rsid w:val="000352EB"/>
    <w:rsid w:val="000352ED"/>
    <w:rsid w:val="000352FC"/>
    <w:rsid w:val="0003531B"/>
    <w:rsid w:val="00035352"/>
    <w:rsid w:val="0003535C"/>
    <w:rsid w:val="000353F7"/>
    <w:rsid w:val="000354A0"/>
    <w:rsid w:val="000354C8"/>
    <w:rsid w:val="000354E4"/>
    <w:rsid w:val="000355EF"/>
    <w:rsid w:val="0003561F"/>
    <w:rsid w:val="00035628"/>
    <w:rsid w:val="000357AF"/>
    <w:rsid w:val="000357EF"/>
    <w:rsid w:val="00035807"/>
    <w:rsid w:val="00035957"/>
    <w:rsid w:val="000359E5"/>
    <w:rsid w:val="00035A5C"/>
    <w:rsid w:val="00035AE9"/>
    <w:rsid w:val="00035B0D"/>
    <w:rsid w:val="00035B1E"/>
    <w:rsid w:val="00035BC6"/>
    <w:rsid w:val="00035C0F"/>
    <w:rsid w:val="00035C47"/>
    <w:rsid w:val="00035CCE"/>
    <w:rsid w:val="00035D82"/>
    <w:rsid w:val="00035E6C"/>
    <w:rsid w:val="00035E7B"/>
    <w:rsid w:val="00035EBF"/>
    <w:rsid w:val="00035ECA"/>
    <w:rsid w:val="00035F30"/>
    <w:rsid w:val="0003600C"/>
    <w:rsid w:val="0003607E"/>
    <w:rsid w:val="000360CF"/>
    <w:rsid w:val="000360D0"/>
    <w:rsid w:val="000361F3"/>
    <w:rsid w:val="0003635E"/>
    <w:rsid w:val="000364B9"/>
    <w:rsid w:val="0003651C"/>
    <w:rsid w:val="0003655F"/>
    <w:rsid w:val="000368E1"/>
    <w:rsid w:val="000368EE"/>
    <w:rsid w:val="00036913"/>
    <w:rsid w:val="00036914"/>
    <w:rsid w:val="00036964"/>
    <w:rsid w:val="000369E4"/>
    <w:rsid w:val="00036A19"/>
    <w:rsid w:val="00036BB1"/>
    <w:rsid w:val="00036C82"/>
    <w:rsid w:val="00036D0E"/>
    <w:rsid w:val="00036D59"/>
    <w:rsid w:val="00036DA8"/>
    <w:rsid w:val="00036DB9"/>
    <w:rsid w:val="00036EA5"/>
    <w:rsid w:val="00036EB2"/>
    <w:rsid w:val="00036F86"/>
    <w:rsid w:val="00036FFF"/>
    <w:rsid w:val="0003700D"/>
    <w:rsid w:val="00037015"/>
    <w:rsid w:val="00037054"/>
    <w:rsid w:val="0003721D"/>
    <w:rsid w:val="00037254"/>
    <w:rsid w:val="000373E3"/>
    <w:rsid w:val="0003746D"/>
    <w:rsid w:val="000374BF"/>
    <w:rsid w:val="00037535"/>
    <w:rsid w:val="0003756F"/>
    <w:rsid w:val="000375AE"/>
    <w:rsid w:val="000375B9"/>
    <w:rsid w:val="000375E2"/>
    <w:rsid w:val="0003774D"/>
    <w:rsid w:val="000377DC"/>
    <w:rsid w:val="00037874"/>
    <w:rsid w:val="000378BE"/>
    <w:rsid w:val="00037A13"/>
    <w:rsid w:val="00037B3C"/>
    <w:rsid w:val="00037BDE"/>
    <w:rsid w:val="00037C99"/>
    <w:rsid w:val="00037CC6"/>
    <w:rsid w:val="00037D78"/>
    <w:rsid w:val="00037D7A"/>
    <w:rsid w:val="00037DB8"/>
    <w:rsid w:val="00037E7B"/>
    <w:rsid w:val="00037E92"/>
    <w:rsid w:val="00037EB9"/>
    <w:rsid w:val="00037F09"/>
    <w:rsid w:val="00037F4D"/>
    <w:rsid w:val="00037F78"/>
    <w:rsid w:val="00037F98"/>
    <w:rsid w:val="0004001D"/>
    <w:rsid w:val="00040092"/>
    <w:rsid w:val="000400FA"/>
    <w:rsid w:val="00040188"/>
    <w:rsid w:val="000401C7"/>
    <w:rsid w:val="000401E9"/>
    <w:rsid w:val="000402A8"/>
    <w:rsid w:val="000402E1"/>
    <w:rsid w:val="000402F5"/>
    <w:rsid w:val="00040315"/>
    <w:rsid w:val="00040355"/>
    <w:rsid w:val="00040365"/>
    <w:rsid w:val="00040366"/>
    <w:rsid w:val="0004039F"/>
    <w:rsid w:val="000404EF"/>
    <w:rsid w:val="0004058E"/>
    <w:rsid w:val="000406C5"/>
    <w:rsid w:val="00040787"/>
    <w:rsid w:val="000407CB"/>
    <w:rsid w:val="000408E3"/>
    <w:rsid w:val="0004092C"/>
    <w:rsid w:val="000409A5"/>
    <w:rsid w:val="00040AE7"/>
    <w:rsid w:val="00040AF9"/>
    <w:rsid w:val="00040C2E"/>
    <w:rsid w:val="00040CA6"/>
    <w:rsid w:val="00040CF7"/>
    <w:rsid w:val="00040D6C"/>
    <w:rsid w:val="00040DA6"/>
    <w:rsid w:val="00040E90"/>
    <w:rsid w:val="00040ECD"/>
    <w:rsid w:val="00040EED"/>
    <w:rsid w:val="00040F5E"/>
    <w:rsid w:val="00040FE0"/>
    <w:rsid w:val="0004106E"/>
    <w:rsid w:val="0004108B"/>
    <w:rsid w:val="000410ED"/>
    <w:rsid w:val="00041108"/>
    <w:rsid w:val="0004127B"/>
    <w:rsid w:val="000412CD"/>
    <w:rsid w:val="00041347"/>
    <w:rsid w:val="00041386"/>
    <w:rsid w:val="0004141E"/>
    <w:rsid w:val="000414BA"/>
    <w:rsid w:val="000414DD"/>
    <w:rsid w:val="00041586"/>
    <w:rsid w:val="000415A8"/>
    <w:rsid w:val="00041608"/>
    <w:rsid w:val="0004162D"/>
    <w:rsid w:val="00041699"/>
    <w:rsid w:val="000416B0"/>
    <w:rsid w:val="000416BD"/>
    <w:rsid w:val="0004170D"/>
    <w:rsid w:val="00041828"/>
    <w:rsid w:val="00041859"/>
    <w:rsid w:val="0004197F"/>
    <w:rsid w:val="0004198C"/>
    <w:rsid w:val="000419D9"/>
    <w:rsid w:val="00041C3C"/>
    <w:rsid w:val="00041C7C"/>
    <w:rsid w:val="00041CFE"/>
    <w:rsid w:val="00041D52"/>
    <w:rsid w:val="00041E5F"/>
    <w:rsid w:val="00041EA8"/>
    <w:rsid w:val="00041F00"/>
    <w:rsid w:val="00041F1C"/>
    <w:rsid w:val="00041FB7"/>
    <w:rsid w:val="00042073"/>
    <w:rsid w:val="0004212D"/>
    <w:rsid w:val="0004215B"/>
    <w:rsid w:val="00042382"/>
    <w:rsid w:val="000423E5"/>
    <w:rsid w:val="000423F6"/>
    <w:rsid w:val="0004243D"/>
    <w:rsid w:val="0004247F"/>
    <w:rsid w:val="00042529"/>
    <w:rsid w:val="000425B6"/>
    <w:rsid w:val="0004263F"/>
    <w:rsid w:val="000426DC"/>
    <w:rsid w:val="00042737"/>
    <w:rsid w:val="0004279C"/>
    <w:rsid w:val="00042817"/>
    <w:rsid w:val="0004285A"/>
    <w:rsid w:val="00042928"/>
    <w:rsid w:val="000429DB"/>
    <w:rsid w:val="00042A5A"/>
    <w:rsid w:val="00042B06"/>
    <w:rsid w:val="00042B76"/>
    <w:rsid w:val="00042C63"/>
    <w:rsid w:val="00042CBB"/>
    <w:rsid w:val="00042CBC"/>
    <w:rsid w:val="00042CCA"/>
    <w:rsid w:val="00042CFB"/>
    <w:rsid w:val="00042D02"/>
    <w:rsid w:val="00042DA2"/>
    <w:rsid w:val="00042DF7"/>
    <w:rsid w:val="00042E48"/>
    <w:rsid w:val="00042E49"/>
    <w:rsid w:val="00042F76"/>
    <w:rsid w:val="00042FDB"/>
    <w:rsid w:val="0004308D"/>
    <w:rsid w:val="0004314A"/>
    <w:rsid w:val="00043157"/>
    <w:rsid w:val="000431D8"/>
    <w:rsid w:val="00043212"/>
    <w:rsid w:val="0004333B"/>
    <w:rsid w:val="0004334F"/>
    <w:rsid w:val="00043394"/>
    <w:rsid w:val="00043444"/>
    <w:rsid w:val="000436BD"/>
    <w:rsid w:val="000436DE"/>
    <w:rsid w:val="000436F0"/>
    <w:rsid w:val="00043759"/>
    <w:rsid w:val="0004376A"/>
    <w:rsid w:val="000437A7"/>
    <w:rsid w:val="000438D0"/>
    <w:rsid w:val="0004399D"/>
    <w:rsid w:val="00043A43"/>
    <w:rsid w:val="00043A50"/>
    <w:rsid w:val="00043C34"/>
    <w:rsid w:val="00043C69"/>
    <w:rsid w:val="00043DA1"/>
    <w:rsid w:val="00043DC3"/>
    <w:rsid w:val="00043E0E"/>
    <w:rsid w:val="00043E21"/>
    <w:rsid w:val="00043F20"/>
    <w:rsid w:val="00043F58"/>
    <w:rsid w:val="00043F9C"/>
    <w:rsid w:val="000440D9"/>
    <w:rsid w:val="00044211"/>
    <w:rsid w:val="00044356"/>
    <w:rsid w:val="00044416"/>
    <w:rsid w:val="00044432"/>
    <w:rsid w:val="000444B8"/>
    <w:rsid w:val="000444F7"/>
    <w:rsid w:val="00044587"/>
    <w:rsid w:val="000446C0"/>
    <w:rsid w:val="000446F4"/>
    <w:rsid w:val="00044700"/>
    <w:rsid w:val="000447FE"/>
    <w:rsid w:val="00044919"/>
    <w:rsid w:val="00044A0C"/>
    <w:rsid w:val="00044AB8"/>
    <w:rsid w:val="00044CBF"/>
    <w:rsid w:val="00044E4C"/>
    <w:rsid w:val="00044E65"/>
    <w:rsid w:val="00044E76"/>
    <w:rsid w:val="0004513B"/>
    <w:rsid w:val="00045170"/>
    <w:rsid w:val="0004517F"/>
    <w:rsid w:val="00045258"/>
    <w:rsid w:val="00045305"/>
    <w:rsid w:val="0004538D"/>
    <w:rsid w:val="000453E6"/>
    <w:rsid w:val="00045426"/>
    <w:rsid w:val="0004545C"/>
    <w:rsid w:val="000454AC"/>
    <w:rsid w:val="00045551"/>
    <w:rsid w:val="00045809"/>
    <w:rsid w:val="0004586E"/>
    <w:rsid w:val="000458CF"/>
    <w:rsid w:val="000458DC"/>
    <w:rsid w:val="00045919"/>
    <w:rsid w:val="0004593E"/>
    <w:rsid w:val="00045B3B"/>
    <w:rsid w:val="00045BF6"/>
    <w:rsid w:val="00045C3D"/>
    <w:rsid w:val="00045D80"/>
    <w:rsid w:val="00045E7D"/>
    <w:rsid w:val="00045EAD"/>
    <w:rsid w:val="00045EF5"/>
    <w:rsid w:val="00046021"/>
    <w:rsid w:val="00046057"/>
    <w:rsid w:val="00046208"/>
    <w:rsid w:val="0004643C"/>
    <w:rsid w:val="0004644A"/>
    <w:rsid w:val="00046574"/>
    <w:rsid w:val="000465D2"/>
    <w:rsid w:val="000465D4"/>
    <w:rsid w:val="00046806"/>
    <w:rsid w:val="00046891"/>
    <w:rsid w:val="00046898"/>
    <w:rsid w:val="00046914"/>
    <w:rsid w:val="00046A0A"/>
    <w:rsid w:val="00046ABD"/>
    <w:rsid w:val="00046CA2"/>
    <w:rsid w:val="00046CC6"/>
    <w:rsid w:val="00046D81"/>
    <w:rsid w:val="00046DE6"/>
    <w:rsid w:val="00046F4D"/>
    <w:rsid w:val="00046FA7"/>
    <w:rsid w:val="00047175"/>
    <w:rsid w:val="0004724D"/>
    <w:rsid w:val="00047259"/>
    <w:rsid w:val="00047315"/>
    <w:rsid w:val="00047348"/>
    <w:rsid w:val="000473B8"/>
    <w:rsid w:val="00047430"/>
    <w:rsid w:val="00047465"/>
    <w:rsid w:val="000474DC"/>
    <w:rsid w:val="00047542"/>
    <w:rsid w:val="0004754F"/>
    <w:rsid w:val="00047601"/>
    <w:rsid w:val="0004760A"/>
    <w:rsid w:val="0004775F"/>
    <w:rsid w:val="000477AF"/>
    <w:rsid w:val="000477B0"/>
    <w:rsid w:val="000477E9"/>
    <w:rsid w:val="000478B9"/>
    <w:rsid w:val="00047AFD"/>
    <w:rsid w:val="00047D06"/>
    <w:rsid w:val="00047D88"/>
    <w:rsid w:val="00047E16"/>
    <w:rsid w:val="00047E3C"/>
    <w:rsid w:val="00047EC3"/>
    <w:rsid w:val="00047EEC"/>
    <w:rsid w:val="00047F1B"/>
    <w:rsid w:val="00047FCE"/>
    <w:rsid w:val="00050198"/>
    <w:rsid w:val="000501F9"/>
    <w:rsid w:val="00050269"/>
    <w:rsid w:val="000502EE"/>
    <w:rsid w:val="000502F2"/>
    <w:rsid w:val="00050323"/>
    <w:rsid w:val="0005032D"/>
    <w:rsid w:val="0005033E"/>
    <w:rsid w:val="000503DD"/>
    <w:rsid w:val="00050421"/>
    <w:rsid w:val="00050462"/>
    <w:rsid w:val="0005046D"/>
    <w:rsid w:val="0005052B"/>
    <w:rsid w:val="00050553"/>
    <w:rsid w:val="0005070D"/>
    <w:rsid w:val="000507F3"/>
    <w:rsid w:val="00050821"/>
    <w:rsid w:val="000508B4"/>
    <w:rsid w:val="000508E6"/>
    <w:rsid w:val="00050A7A"/>
    <w:rsid w:val="00050B35"/>
    <w:rsid w:val="00050BCA"/>
    <w:rsid w:val="00050C26"/>
    <w:rsid w:val="00050C3C"/>
    <w:rsid w:val="00050CBE"/>
    <w:rsid w:val="00050D44"/>
    <w:rsid w:val="00050D49"/>
    <w:rsid w:val="00050DB0"/>
    <w:rsid w:val="00050DC4"/>
    <w:rsid w:val="00050E58"/>
    <w:rsid w:val="00050EB5"/>
    <w:rsid w:val="00050F20"/>
    <w:rsid w:val="00050F39"/>
    <w:rsid w:val="00050F92"/>
    <w:rsid w:val="00050FDB"/>
    <w:rsid w:val="00051106"/>
    <w:rsid w:val="00051216"/>
    <w:rsid w:val="000512DA"/>
    <w:rsid w:val="00051355"/>
    <w:rsid w:val="000514FC"/>
    <w:rsid w:val="00051535"/>
    <w:rsid w:val="000515ED"/>
    <w:rsid w:val="000515F6"/>
    <w:rsid w:val="0005172A"/>
    <w:rsid w:val="0005179E"/>
    <w:rsid w:val="00051818"/>
    <w:rsid w:val="0005187C"/>
    <w:rsid w:val="000518BE"/>
    <w:rsid w:val="00051AA4"/>
    <w:rsid w:val="00051B09"/>
    <w:rsid w:val="00051B85"/>
    <w:rsid w:val="00051BC2"/>
    <w:rsid w:val="00051C67"/>
    <w:rsid w:val="00051C7B"/>
    <w:rsid w:val="00051E88"/>
    <w:rsid w:val="00051EF5"/>
    <w:rsid w:val="00051FFA"/>
    <w:rsid w:val="00052014"/>
    <w:rsid w:val="00052093"/>
    <w:rsid w:val="000520C8"/>
    <w:rsid w:val="00052316"/>
    <w:rsid w:val="0005232D"/>
    <w:rsid w:val="000523C7"/>
    <w:rsid w:val="00052463"/>
    <w:rsid w:val="0005246A"/>
    <w:rsid w:val="000524A6"/>
    <w:rsid w:val="0005255A"/>
    <w:rsid w:val="0005257A"/>
    <w:rsid w:val="00052745"/>
    <w:rsid w:val="00052767"/>
    <w:rsid w:val="000527D5"/>
    <w:rsid w:val="00052A44"/>
    <w:rsid w:val="00052B41"/>
    <w:rsid w:val="00052CF4"/>
    <w:rsid w:val="00052D42"/>
    <w:rsid w:val="00052D78"/>
    <w:rsid w:val="00052D9A"/>
    <w:rsid w:val="00052DB7"/>
    <w:rsid w:val="00052E10"/>
    <w:rsid w:val="00052E3F"/>
    <w:rsid w:val="00052EAB"/>
    <w:rsid w:val="0005309D"/>
    <w:rsid w:val="000530D5"/>
    <w:rsid w:val="000530E0"/>
    <w:rsid w:val="00053145"/>
    <w:rsid w:val="0005321A"/>
    <w:rsid w:val="0005330E"/>
    <w:rsid w:val="000533B3"/>
    <w:rsid w:val="0005350F"/>
    <w:rsid w:val="0005354B"/>
    <w:rsid w:val="00053555"/>
    <w:rsid w:val="00053585"/>
    <w:rsid w:val="000535ED"/>
    <w:rsid w:val="0005369E"/>
    <w:rsid w:val="00053721"/>
    <w:rsid w:val="00053739"/>
    <w:rsid w:val="000538C4"/>
    <w:rsid w:val="00053A09"/>
    <w:rsid w:val="00053A2A"/>
    <w:rsid w:val="00053BE6"/>
    <w:rsid w:val="00053C42"/>
    <w:rsid w:val="00053C7A"/>
    <w:rsid w:val="00053CF8"/>
    <w:rsid w:val="00053DA3"/>
    <w:rsid w:val="00053F2B"/>
    <w:rsid w:val="00053F59"/>
    <w:rsid w:val="00053FE6"/>
    <w:rsid w:val="000540C6"/>
    <w:rsid w:val="0005419B"/>
    <w:rsid w:val="00054369"/>
    <w:rsid w:val="000543ED"/>
    <w:rsid w:val="00054450"/>
    <w:rsid w:val="00054508"/>
    <w:rsid w:val="0005450E"/>
    <w:rsid w:val="0005456B"/>
    <w:rsid w:val="000545EB"/>
    <w:rsid w:val="0005466C"/>
    <w:rsid w:val="00054672"/>
    <w:rsid w:val="000546FC"/>
    <w:rsid w:val="000547B5"/>
    <w:rsid w:val="000547D8"/>
    <w:rsid w:val="00054857"/>
    <w:rsid w:val="00054858"/>
    <w:rsid w:val="00054896"/>
    <w:rsid w:val="00054981"/>
    <w:rsid w:val="000549A0"/>
    <w:rsid w:val="000549AD"/>
    <w:rsid w:val="000549E6"/>
    <w:rsid w:val="00054B22"/>
    <w:rsid w:val="00054B77"/>
    <w:rsid w:val="00054D4C"/>
    <w:rsid w:val="00054E0B"/>
    <w:rsid w:val="00054F17"/>
    <w:rsid w:val="000551FA"/>
    <w:rsid w:val="000552AA"/>
    <w:rsid w:val="000552CB"/>
    <w:rsid w:val="000553E0"/>
    <w:rsid w:val="0005545A"/>
    <w:rsid w:val="00055485"/>
    <w:rsid w:val="00055551"/>
    <w:rsid w:val="00055820"/>
    <w:rsid w:val="000559F3"/>
    <w:rsid w:val="00055A35"/>
    <w:rsid w:val="00055AA3"/>
    <w:rsid w:val="00055AA7"/>
    <w:rsid w:val="00055AE3"/>
    <w:rsid w:val="00055B0B"/>
    <w:rsid w:val="00055B55"/>
    <w:rsid w:val="00055BC3"/>
    <w:rsid w:val="00055CB9"/>
    <w:rsid w:val="00055D27"/>
    <w:rsid w:val="00055DAB"/>
    <w:rsid w:val="00055E95"/>
    <w:rsid w:val="0005602B"/>
    <w:rsid w:val="0005612B"/>
    <w:rsid w:val="00056139"/>
    <w:rsid w:val="00056149"/>
    <w:rsid w:val="00056248"/>
    <w:rsid w:val="00056300"/>
    <w:rsid w:val="000563D2"/>
    <w:rsid w:val="000563E7"/>
    <w:rsid w:val="00056408"/>
    <w:rsid w:val="0005641F"/>
    <w:rsid w:val="000564C2"/>
    <w:rsid w:val="000564CC"/>
    <w:rsid w:val="000564E1"/>
    <w:rsid w:val="0005657A"/>
    <w:rsid w:val="00056924"/>
    <w:rsid w:val="0005697D"/>
    <w:rsid w:val="00056AA9"/>
    <w:rsid w:val="00056D39"/>
    <w:rsid w:val="00056D79"/>
    <w:rsid w:val="00056DD0"/>
    <w:rsid w:val="00056DF0"/>
    <w:rsid w:val="00056E73"/>
    <w:rsid w:val="00056F27"/>
    <w:rsid w:val="00056F47"/>
    <w:rsid w:val="00056FF7"/>
    <w:rsid w:val="00057192"/>
    <w:rsid w:val="000572A6"/>
    <w:rsid w:val="000572CB"/>
    <w:rsid w:val="00057303"/>
    <w:rsid w:val="00057493"/>
    <w:rsid w:val="000574AE"/>
    <w:rsid w:val="0005754E"/>
    <w:rsid w:val="00057554"/>
    <w:rsid w:val="0005757B"/>
    <w:rsid w:val="00057612"/>
    <w:rsid w:val="000576A8"/>
    <w:rsid w:val="00057720"/>
    <w:rsid w:val="000577FD"/>
    <w:rsid w:val="00057854"/>
    <w:rsid w:val="00057866"/>
    <w:rsid w:val="0005791F"/>
    <w:rsid w:val="00057930"/>
    <w:rsid w:val="0005795E"/>
    <w:rsid w:val="00057B31"/>
    <w:rsid w:val="00057B77"/>
    <w:rsid w:val="00057BBA"/>
    <w:rsid w:val="00057BD6"/>
    <w:rsid w:val="00057C41"/>
    <w:rsid w:val="00057CB2"/>
    <w:rsid w:val="00057CE3"/>
    <w:rsid w:val="00057D00"/>
    <w:rsid w:val="00057D0A"/>
    <w:rsid w:val="00057D32"/>
    <w:rsid w:val="00057D53"/>
    <w:rsid w:val="00057D7C"/>
    <w:rsid w:val="00057D83"/>
    <w:rsid w:val="00057DEB"/>
    <w:rsid w:val="00057E53"/>
    <w:rsid w:val="00057E9F"/>
    <w:rsid w:val="00060001"/>
    <w:rsid w:val="00060080"/>
    <w:rsid w:val="00060169"/>
    <w:rsid w:val="000601D1"/>
    <w:rsid w:val="000601D4"/>
    <w:rsid w:val="0006020E"/>
    <w:rsid w:val="00060273"/>
    <w:rsid w:val="00060278"/>
    <w:rsid w:val="000602F8"/>
    <w:rsid w:val="00060337"/>
    <w:rsid w:val="000603C8"/>
    <w:rsid w:val="000604BA"/>
    <w:rsid w:val="00060680"/>
    <w:rsid w:val="00060721"/>
    <w:rsid w:val="000607E6"/>
    <w:rsid w:val="00060854"/>
    <w:rsid w:val="00060944"/>
    <w:rsid w:val="0006094F"/>
    <w:rsid w:val="0006097C"/>
    <w:rsid w:val="00060A0D"/>
    <w:rsid w:val="00060A26"/>
    <w:rsid w:val="00060A74"/>
    <w:rsid w:val="00060B2B"/>
    <w:rsid w:val="00060BD7"/>
    <w:rsid w:val="00060BDC"/>
    <w:rsid w:val="00060BEB"/>
    <w:rsid w:val="00060C5D"/>
    <w:rsid w:val="00060C6C"/>
    <w:rsid w:val="00060C9E"/>
    <w:rsid w:val="00060D9E"/>
    <w:rsid w:val="00060E2F"/>
    <w:rsid w:val="00060E6D"/>
    <w:rsid w:val="00060FB5"/>
    <w:rsid w:val="00060FD3"/>
    <w:rsid w:val="00061147"/>
    <w:rsid w:val="0006114B"/>
    <w:rsid w:val="00061331"/>
    <w:rsid w:val="0006133B"/>
    <w:rsid w:val="0006138B"/>
    <w:rsid w:val="000613B0"/>
    <w:rsid w:val="0006146C"/>
    <w:rsid w:val="00061470"/>
    <w:rsid w:val="0006157A"/>
    <w:rsid w:val="000615C7"/>
    <w:rsid w:val="000616A5"/>
    <w:rsid w:val="0006177E"/>
    <w:rsid w:val="000617FA"/>
    <w:rsid w:val="00061982"/>
    <w:rsid w:val="00061A0A"/>
    <w:rsid w:val="00061C77"/>
    <w:rsid w:val="00061C7E"/>
    <w:rsid w:val="00061CA1"/>
    <w:rsid w:val="00061CB3"/>
    <w:rsid w:val="00061DB9"/>
    <w:rsid w:val="00061F36"/>
    <w:rsid w:val="00061F6B"/>
    <w:rsid w:val="00061FDB"/>
    <w:rsid w:val="000620F5"/>
    <w:rsid w:val="0006213A"/>
    <w:rsid w:val="000621F9"/>
    <w:rsid w:val="0006224D"/>
    <w:rsid w:val="00062257"/>
    <w:rsid w:val="0006228B"/>
    <w:rsid w:val="00062299"/>
    <w:rsid w:val="00062321"/>
    <w:rsid w:val="000623E5"/>
    <w:rsid w:val="00062580"/>
    <w:rsid w:val="000625B8"/>
    <w:rsid w:val="00062609"/>
    <w:rsid w:val="0006266C"/>
    <w:rsid w:val="0006267C"/>
    <w:rsid w:val="0006271D"/>
    <w:rsid w:val="00062736"/>
    <w:rsid w:val="0006275E"/>
    <w:rsid w:val="000627EA"/>
    <w:rsid w:val="0006281B"/>
    <w:rsid w:val="00062821"/>
    <w:rsid w:val="00062831"/>
    <w:rsid w:val="000628D6"/>
    <w:rsid w:val="0006292E"/>
    <w:rsid w:val="00062995"/>
    <w:rsid w:val="000629BE"/>
    <w:rsid w:val="000629F9"/>
    <w:rsid w:val="00062AAC"/>
    <w:rsid w:val="00062AC9"/>
    <w:rsid w:val="00062C54"/>
    <w:rsid w:val="00062C5D"/>
    <w:rsid w:val="00062D63"/>
    <w:rsid w:val="00062D69"/>
    <w:rsid w:val="00062E61"/>
    <w:rsid w:val="00062EBB"/>
    <w:rsid w:val="00062F21"/>
    <w:rsid w:val="00062FAE"/>
    <w:rsid w:val="000631C7"/>
    <w:rsid w:val="00063311"/>
    <w:rsid w:val="0006339D"/>
    <w:rsid w:val="000634D0"/>
    <w:rsid w:val="00063512"/>
    <w:rsid w:val="00063535"/>
    <w:rsid w:val="0006353E"/>
    <w:rsid w:val="000635A5"/>
    <w:rsid w:val="00063675"/>
    <w:rsid w:val="000636E4"/>
    <w:rsid w:val="000636FE"/>
    <w:rsid w:val="000637AF"/>
    <w:rsid w:val="000637F4"/>
    <w:rsid w:val="000638A7"/>
    <w:rsid w:val="000638DE"/>
    <w:rsid w:val="00063937"/>
    <w:rsid w:val="00063A88"/>
    <w:rsid w:val="00063BEB"/>
    <w:rsid w:val="00063C4F"/>
    <w:rsid w:val="00063C70"/>
    <w:rsid w:val="00063CB3"/>
    <w:rsid w:val="00063CC3"/>
    <w:rsid w:val="00063D69"/>
    <w:rsid w:val="00063DC8"/>
    <w:rsid w:val="00063E6B"/>
    <w:rsid w:val="00063E91"/>
    <w:rsid w:val="00063EB5"/>
    <w:rsid w:val="00064091"/>
    <w:rsid w:val="0006412B"/>
    <w:rsid w:val="000642C8"/>
    <w:rsid w:val="000642EE"/>
    <w:rsid w:val="0006432A"/>
    <w:rsid w:val="00064338"/>
    <w:rsid w:val="000643B0"/>
    <w:rsid w:val="000644CF"/>
    <w:rsid w:val="00064510"/>
    <w:rsid w:val="0006451F"/>
    <w:rsid w:val="000645DE"/>
    <w:rsid w:val="00064682"/>
    <w:rsid w:val="00064704"/>
    <w:rsid w:val="000647BF"/>
    <w:rsid w:val="000647C1"/>
    <w:rsid w:val="0006481A"/>
    <w:rsid w:val="000648BA"/>
    <w:rsid w:val="00064A40"/>
    <w:rsid w:val="00064B70"/>
    <w:rsid w:val="00064C0C"/>
    <w:rsid w:val="00064C2E"/>
    <w:rsid w:val="00064EE9"/>
    <w:rsid w:val="00064F1F"/>
    <w:rsid w:val="00064FA0"/>
    <w:rsid w:val="00065320"/>
    <w:rsid w:val="00065328"/>
    <w:rsid w:val="0006536E"/>
    <w:rsid w:val="0006537A"/>
    <w:rsid w:val="000653D6"/>
    <w:rsid w:val="000653DC"/>
    <w:rsid w:val="000653E6"/>
    <w:rsid w:val="00065520"/>
    <w:rsid w:val="000655F0"/>
    <w:rsid w:val="00065617"/>
    <w:rsid w:val="000656AB"/>
    <w:rsid w:val="000656F8"/>
    <w:rsid w:val="000656FF"/>
    <w:rsid w:val="00065754"/>
    <w:rsid w:val="000658A1"/>
    <w:rsid w:val="000658EE"/>
    <w:rsid w:val="000658F8"/>
    <w:rsid w:val="0006597B"/>
    <w:rsid w:val="0006599E"/>
    <w:rsid w:val="000659A7"/>
    <w:rsid w:val="000659FB"/>
    <w:rsid w:val="00065A05"/>
    <w:rsid w:val="00065A16"/>
    <w:rsid w:val="00065A1D"/>
    <w:rsid w:val="00065A37"/>
    <w:rsid w:val="00065A8B"/>
    <w:rsid w:val="00065AA2"/>
    <w:rsid w:val="00065B26"/>
    <w:rsid w:val="00065B5A"/>
    <w:rsid w:val="00065BB8"/>
    <w:rsid w:val="00065C2E"/>
    <w:rsid w:val="00065D25"/>
    <w:rsid w:val="00065D5C"/>
    <w:rsid w:val="00065DA0"/>
    <w:rsid w:val="00065DB1"/>
    <w:rsid w:val="00065DBA"/>
    <w:rsid w:val="00065E6D"/>
    <w:rsid w:val="00065F67"/>
    <w:rsid w:val="00065FF6"/>
    <w:rsid w:val="00066023"/>
    <w:rsid w:val="00066095"/>
    <w:rsid w:val="000660A0"/>
    <w:rsid w:val="000661F2"/>
    <w:rsid w:val="00066263"/>
    <w:rsid w:val="000663A6"/>
    <w:rsid w:val="00066412"/>
    <w:rsid w:val="00066480"/>
    <w:rsid w:val="0006664D"/>
    <w:rsid w:val="00066692"/>
    <w:rsid w:val="0006675A"/>
    <w:rsid w:val="000667D5"/>
    <w:rsid w:val="00066864"/>
    <w:rsid w:val="000668E2"/>
    <w:rsid w:val="00066990"/>
    <w:rsid w:val="00066A6A"/>
    <w:rsid w:val="00066B05"/>
    <w:rsid w:val="00066B1D"/>
    <w:rsid w:val="00066B6F"/>
    <w:rsid w:val="00066D61"/>
    <w:rsid w:val="00066D63"/>
    <w:rsid w:val="00066D8A"/>
    <w:rsid w:val="00066D9F"/>
    <w:rsid w:val="00066DDC"/>
    <w:rsid w:val="00066E5B"/>
    <w:rsid w:val="00066E99"/>
    <w:rsid w:val="00066F3C"/>
    <w:rsid w:val="000670E8"/>
    <w:rsid w:val="00067113"/>
    <w:rsid w:val="00067118"/>
    <w:rsid w:val="00067160"/>
    <w:rsid w:val="00067179"/>
    <w:rsid w:val="000671A8"/>
    <w:rsid w:val="00067338"/>
    <w:rsid w:val="00067340"/>
    <w:rsid w:val="000673A9"/>
    <w:rsid w:val="0006756D"/>
    <w:rsid w:val="0006756E"/>
    <w:rsid w:val="00067663"/>
    <w:rsid w:val="0006769B"/>
    <w:rsid w:val="000677CA"/>
    <w:rsid w:val="00067802"/>
    <w:rsid w:val="0006781A"/>
    <w:rsid w:val="0006795B"/>
    <w:rsid w:val="00067A53"/>
    <w:rsid w:val="00067BEB"/>
    <w:rsid w:val="00067BF4"/>
    <w:rsid w:val="00067C21"/>
    <w:rsid w:val="00067C9D"/>
    <w:rsid w:val="00067CA2"/>
    <w:rsid w:val="00067D67"/>
    <w:rsid w:val="00067E02"/>
    <w:rsid w:val="00067E36"/>
    <w:rsid w:val="00067EC9"/>
    <w:rsid w:val="00067F1A"/>
    <w:rsid w:val="00067F5B"/>
    <w:rsid w:val="00067FC1"/>
    <w:rsid w:val="00067FE1"/>
    <w:rsid w:val="00070054"/>
    <w:rsid w:val="000700A8"/>
    <w:rsid w:val="00070127"/>
    <w:rsid w:val="0007012E"/>
    <w:rsid w:val="00070159"/>
    <w:rsid w:val="000701A7"/>
    <w:rsid w:val="00070219"/>
    <w:rsid w:val="000702DD"/>
    <w:rsid w:val="000703A5"/>
    <w:rsid w:val="000703D6"/>
    <w:rsid w:val="00070446"/>
    <w:rsid w:val="00070461"/>
    <w:rsid w:val="000705A5"/>
    <w:rsid w:val="000705BC"/>
    <w:rsid w:val="0007064F"/>
    <w:rsid w:val="0007065A"/>
    <w:rsid w:val="000706EE"/>
    <w:rsid w:val="00070718"/>
    <w:rsid w:val="00070886"/>
    <w:rsid w:val="000708E3"/>
    <w:rsid w:val="00070929"/>
    <w:rsid w:val="000709C9"/>
    <w:rsid w:val="000709EF"/>
    <w:rsid w:val="00070AB2"/>
    <w:rsid w:val="00070AEB"/>
    <w:rsid w:val="00070B90"/>
    <w:rsid w:val="00070BF8"/>
    <w:rsid w:val="00070C7B"/>
    <w:rsid w:val="00070CD0"/>
    <w:rsid w:val="00070E01"/>
    <w:rsid w:val="00070EDD"/>
    <w:rsid w:val="00070EFC"/>
    <w:rsid w:val="00070FCC"/>
    <w:rsid w:val="0007103F"/>
    <w:rsid w:val="00071056"/>
    <w:rsid w:val="0007108C"/>
    <w:rsid w:val="0007113A"/>
    <w:rsid w:val="000712B3"/>
    <w:rsid w:val="000712BE"/>
    <w:rsid w:val="000712F4"/>
    <w:rsid w:val="0007131D"/>
    <w:rsid w:val="0007158C"/>
    <w:rsid w:val="000715CD"/>
    <w:rsid w:val="0007164E"/>
    <w:rsid w:val="000716A1"/>
    <w:rsid w:val="000716A8"/>
    <w:rsid w:val="0007177B"/>
    <w:rsid w:val="000717A5"/>
    <w:rsid w:val="000717D1"/>
    <w:rsid w:val="000719C8"/>
    <w:rsid w:val="000719D5"/>
    <w:rsid w:val="00071AF4"/>
    <w:rsid w:val="00071B32"/>
    <w:rsid w:val="00071B89"/>
    <w:rsid w:val="00071C16"/>
    <w:rsid w:val="00071C1E"/>
    <w:rsid w:val="00071C53"/>
    <w:rsid w:val="00071CFF"/>
    <w:rsid w:val="00071D64"/>
    <w:rsid w:val="00071DC5"/>
    <w:rsid w:val="00071E82"/>
    <w:rsid w:val="00071F9E"/>
    <w:rsid w:val="00071FF7"/>
    <w:rsid w:val="000720A2"/>
    <w:rsid w:val="000720F3"/>
    <w:rsid w:val="00072122"/>
    <w:rsid w:val="000721A2"/>
    <w:rsid w:val="00072231"/>
    <w:rsid w:val="00072250"/>
    <w:rsid w:val="000722D1"/>
    <w:rsid w:val="00072357"/>
    <w:rsid w:val="00072361"/>
    <w:rsid w:val="000723E2"/>
    <w:rsid w:val="000723F1"/>
    <w:rsid w:val="00072445"/>
    <w:rsid w:val="0007252C"/>
    <w:rsid w:val="00072571"/>
    <w:rsid w:val="0007257D"/>
    <w:rsid w:val="00072584"/>
    <w:rsid w:val="00072596"/>
    <w:rsid w:val="000725A5"/>
    <w:rsid w:val="000725A9"/>
    <w:rsid w:val="00072989"/>
    <w:rsid w:val="00072992"/>
    <w:rsid w:val="00072A6E"/>
    <w:rsid w:val="00072B33"/>
    <w:rsid w:val="00072B82"/>
    <w:rsid w:val="00072C0B"/>
    <w:rsid w:val="00072C19"/>
    <w:rsid w:val="00072C3C"/>
    <w:rsid w:val="00072C5C"/>
    <w:rsid w:val="00072D35"/>
    <w:rsid w:val="00072D38"/>
    <w:rsid w:val="00072D6C"/>
    <w:rsid w:val="00072E24"/>
    <w:rsid w:val="00072E5D"/>
    <w:rsid w:val="00072EEC"/>
    <w:rsid w:val="00072F91"/>
    <w:rsid w:val="00072FBA"/>
    <w:rsid w:val="00072FBE"/>
    <w:rsid w:val="00072FCB"/>
    <w:rsid w:val="00072FCD"/>
    <w:rsid w:val="00072FD7"/>
    <w:rsid w:val="0007304C"/>
    <w:rsid w:val="000730AB"/>
    <w:rsid w:val="000731F9"/>
    <w:rsid w:val="0007328C"/>
    <w:rsid w:val="00073340"/>
    <w:rsid w:val="0007336F"/>
    <w:rsid w:val="00073400"/>
    <w:rsid w:val="00073536"/>
    <w:rsid w:val="0007357E"/>
    <w:rsid w:val="000735E4"/>
    <w:rsid w:val="00073625"/>
    <w:rsid w:val="00073693"/>
    <w:rsid w:val="000736EB"/>
    <w:rsid w:val="00073756"/>
    <w:rsid w:val="00073770"/>
    <w:rsid w:val="0007382A"/>
    <w:rsid w:val="00073879"/>
    <w:rsid w:val="0007388E"/>
    <w:rsid w:val="000739C3"/>
    <w:rsid w:val="000739E1"/>
    <w:rsid w:val="00073AE5"/>
    <w:rsid w:val="00073BB5"/>
    <w:rsid w:val="00073D1D"/>
    <w:rsid w:val="00073EBF"/>
    <w:rsid w:val="00074095"/>
    <w:rsid w:val="00074155"/>
    <w:rsid w:val="00074251"/>
    <w:rsid w:val="0007425D"/>
    <w:rsid w:val="000742DD"/>
    <w:rsid w:val="00074339"/>
    <w:rsid w:val="000745D6"/>
    <w:rsid w:val="000747BF"/>
    <w:rsid w:val="000747D5"/>
    <w:rsid w:val="0007480E"/>
    <w:rsid w:val="00074874"/>
    <w:rsid w:val="0007489A"/>
    <w:rsid w:val="000748A3"/>
    <w:rsid w:val="00074954"/>
    <w:rsid w:val="00074997"/>
    <w:rsid w:val="00074AA5"/>
    <w:rsid w:val="00074C71"/>
    <w:rsid w:val="00074CC8"/>
    <w:rsid w:val="00074D9D"/>
    <w:rsid w:val="00074DBC"/>
    <w:rsid w:val="00074E08"/>
    <w:rsid w:val="00074EDA"/>
    <w:rsid w:val="00074EDC"/>
    <w:rsid w:val="00074F8C"/>
    <w:rsid w:val="00075154"/>
    <w:rsid w:val="0007534F"/>
    <w:rsid w:val="000753EE"/>
    <w:rsid w:val="0007542D"/>
    <w:rsid w:val="0007543D"/>
    <w:rsid w:val="00075444"/>
    <w:rsid w:val="00075470"/>
    <w:rsid w:val="000754FC"/>
    <w:rsid w:val="00075501"/>
    <w:rsid w:val="00075530"/>
    <w:rsid w:val="00075542"/>
    <w:rsid w:val="00075567"/>
    <w:rsid w:val="000755A0"/>
    <w:rsid w:val="00075629"/>
    <w:rsid w:val="000756B3"/>
    <w:rsid w:val="00075703"/>
    <w:rsid w:val="0007570B"/>
    <w:rsid w:val="0007574E"/>
    <w:rsid w:val="00075753"/>
    <w:rsid w:val="000757E8"/>
    <w:rsid w:val="0007596D"/>
    <w:rsid w:val="00075979"/>
    <w:rsid w:val="00075A67"/>
    <w:rsid w:val="00075AEA"/>
    <w:rsid w:val="00075BBA"/>
    <w:rsid w:val="00075D31"/>
    <w:rsid w:val="00075DC7"/>
    <w:rsid w:val="00075E24"/>
    <w:rsid w:val="00075E46"/>
    <w:rsid w:val="00075E50"/>
    <w:rsid w:val="00075E7F"/>
    <w:rsid w:val="00075ECE"/>
    <w:rsid w:val="00075F22"/>
    <w:rsid w:val="0007616B"/>
    <w:rsid w:val="0007618F"/>
    <w:rsid w:val="00076224"/>
    <w:rsid w:val="000762B4"/>
    <w:rsid w:val="000762D8"/>
    <w:rsid w:val="000762DE"/>
    <w:rsid w:val="0007630C"/>
    <w:rsid w:val="00076417"/>
    <w:rsid w:val="00076444"/>
    <w:rsid w:val="000764F4"/>
    <w:rsid w:val="000764FA"/>
    <w:rsid w:val="0007657A"/>
    <w:rsid w:val="00076607"/>
    <w:rsid w:val="0007661C"/>
    <w:rsid w:val="00076668"/>
    <w:rsid w:val="000766C6"/>
    <w:rsid w:val="00076794"/>
    <w:rsid w:val="000767B3"/>
    <w:rsid w:val="0007694D"/>
    <w:rsid w:val="0007695A"/>
    <w:rsid w:val="00076A01"/>
    <w:rsid w:val="00076A27"/>
    <w:rsid w:val="00076A73"/>
    <w:rsid w:val="00076AA1"/>
    <w:rsid w:val="00076BF8"/>
    <w:rsid w:val="00076C7A"/>
    <w:rsid w:val="00076DB5"/>
    <w:rsid w:val="00076EB7"/>
    <w:rsid w:val="00076ECD"/>
    <w:rsid w:val="00077083"/>
    <w:rsid w:val="000770EA"/>
    <w:rsid w:val="00077135"/>
    <w:rsid w:val="00077208"/>
    <w:rsid w:val="0007723D"/>
    <w:rsid w:val="000772A1"/>
    <w:rsid w:val="00077322"/>
    <w:rsid w:val="00077382"/>
    <w:rsid w:val="0007740A"/>
    <w:rsid w:val="0007740C"/>
    <w:rsid w:val="00077485"/>
    <w:rsid w:val="000776A2"/>
    <w:rsid w:val="000776C5"/>
    <w:rsid w:val="000777DF"/>
    <w:rsid w:val="00077882"/>
    <w:rsid w:val="00077894"/>
    <w:rsid w:val="000778B5"/>
    <w:rsid w:val="000778D0"/>
    <w:rsid w:val="00077935"/>
    <w:rsid w:val="00077BC0"/>
    <w:rsid w:val="00077BF6"/>
    <w:rsid w:val="00077C12"/>
    <w:rsid w:val="00077C61"/>
    <w:rsid w:val="00077C90"/>
    <w:rsid w:val="00077D05"/>
    <w:rsid w:val="00077DA0"/>
    <w:rsid w:val="00077DA1"/>
    <w:rsid w:val="00077DD3"/>
    <w:rsid w:val="00077E2F"/>
    <w:rsid w:val="00077EA1"/>
    <w:rsid w:val="00077F19"/>
    <w:rsid w:val="00080059"/>
    <w:rsid w:val="000800F0"/>
    <w:rsid w:val="000801A6"/>
    <w:rsid w:val="000801AC"/>
    <w:rsid w:val="000801C5"/>
    <w:rsid w:val="00080280"/>
    <w:rsid w:val="0008029E"/>
    <w:rsid w:val="00080378"/>
    <w:rsid w:val="0008045C"/>
    <w:rsid w:val="00080479"/>
    <w:rsid w:val="00080491"/>
    <w:rsid w:val="00080569"/>
    <w:rsid w:val="00080595"/>
    <w:rsid w:val="000805B1"/>
    <w:rsid w:val="00080681"/>
    <w:rsid w:val="00080701"/>
    <w:rsid w:val="00080787"/>
    <w:rsid w:val="000807A7"/>
    <w:rsid w:val="00080800"/>
    <w:rsid w:val="000808B9"/>
    <w:rsid w:val="000809E2"/>
    <w:rsid w:val="00080A11"/>
    <w:rsid w:val="00080A9A"/>
    <w:rsid w:val="00080AD7"/>
    <w:rsid w:val="00080D0A"/>
    <w:rsid w:val="00080EB8"/>
    <w:rsid w:val="00080F12"/>
    <w:rsid w:val="00080F4D"/>
    <w:rsid w:val="00080FBC"/>
    <w:rsid w:val="00081005"/>
    <w:rsid w:val="0008102B"/>
    <w:rsid w:val="00081047"/>
    <w:rsid w:val="000810F2"/>
    <w:rsid w:val="00081118"/>
    <w:rsid w:val="0008119C"/>
    <w:rsid w:val="0008121E"/>
    <w:rsid w:val="0008122F"/>
    <w:rsid w:val="00081307"/>
    <w:rsid w:val="0008131A"/>
    <w:rsid w:val="0008134D"/>
    <w:rsid w:val="00081386"/>
    <w:rsid w:val="000813AA"/>
    <w:rsid w:val="000816AD"/>
    <w:rsid w:val="00081702"/>
    <w:rsid w:val="00081796"/>
    <w:rsid w:val="000817B7"/>
    <w:rsid w:val="000817D1"/>
    <w:rsid w:val="00081809"/>
    <w:rsid w:val="0008182F"/>
    <w:rsid w:val="00081931"/>
    <w:rsid w:val="0008196D"/>
    <w:rsid w:val="000819D1"/>
    <w:rsid w:val="000819D2"/>
    <w:rsid w:val="00081A7F"/>
    <w:rsid w:val="00081A88"/>
    <w:rsid w:val="00081AD4"/>
    <w:rsid w:val="00081B3E"/>
    <w:rsid w:val="00081BFD"/>
    <w:rsid w:val="00081C77"/>
    <w:rsid w:val="00081CC4"/>
    <w:rsid w:val="00081D0D"/>
    <w:rsid w:val="00081E00"/>
    <w:rsid w:val="00081E32"/>
    <w:rsid w:val="0008206E"/>
    <w:rsid w:val="0008208E"/>
    <w:rsid w:val="000820A9"/>
    <w:rsid w:val="000820F3"/>
    <w:rsid w:val="0008222B"/>
    <w:rsid w:val="000822AD"/>
    <w:rsid w:val="000822BA"/>
    <w:rsid w:val="000824F0"/>
    <w:rsid w:val="00082535"/>
    <w:rsid w:val="000825D2"/>
    <w:rsid w:val="00082602"/>
    <w:rsid w:val="000826D4"/>
    <w:rsid w:val="000827D7"/>
    <w:rsid w:val="0008290A"/>
    <w:rsid w:val="00082935"/>
    <w:rsid w:val="00082950"/>
    <w:rsid w:val="0008299A"/>
    <w:rsid w:val="00082A39"/>
    <w:rsid w:val="00082A9F"/>
    <w:rsid w:val="00082AAA"/>
    <w:rsid w:val="00082AAD"/>
    <w:rsid w:val="00082B67"/>
    <w:rsid w:val="00082BB9"/>
    <w:rsid w:val="00082BDF"/>
    <w:rsid w:val="00082BF7"/>
    <w:rsid w:val="00082E10"/>
    <w:rsid w:val="00082E58"/>
    <w:rsid w:val="00082E67"/>
    <w:rsid w:val="00082F31"/>
    <w:rsid w:val="00082FFC"/>
    <w:rsid w:val="00083068"/>
    <w:rsid w:val="0008309B"/>
    <w:rsid w:val="000830CB"/>
    <w:rsid w:val="000831AD"/>
    <w:rsid w:val="00083258"/>
    <w:rsid w:val="0008332C"/>
    <w:rsid w:val="00083347"/>
    <w:rsid w:val="0008343C"/>
    <w:rsid w:val="000834D7"/>
    <w:rsid w:val="00083521"/>
    <w:rsid w:val="00083532"/>
    <w:rsid w:val="000835A7"/>
    <w:rsid w:val="000835D7"/>
    <w:rsid w:val="00083680"/>
    <w:rsid w:val="00083689"/>
    <w:rsid w:val="00083754"/>
    <w:rsid w:val="0008376F"/>
    <w:rsid w:val="000837F6"/>
    <w:rsid w:val="00083A0F"/>
    <w:rsid w:val="00083B14"/>
    <w:rsid w:val="00083B7C"/>
    <w:rsid w:val="00083C3D"/>
    <w:rsid w:val="00083C50"/>
    <w:rsid w:val="00083C5B"/>
    <w:rsid w:val="00083CAC"/>
    <w:rsid w:val="00083D72"/>
    <w:rsid w:val="00083D82"/>
    <w:rsid w:val="00083DD9"/>
    <w:rsid w:val="00083DE0"/>
    <w:rsid w:val="00083F64"/>
    <w:rsid w:val="00083FB2"/>
    <w:rsid w:val="00084014"/>
    <w:rsid w:val="00084026"/>
    <w:rsid w:val="0008414B"/>
    <w:rsid w:val="00084162"/>
    <w:rsid w:val="0008421F"/>
    <w:rsid w:val="0008439A"/>
    <w:rsid w:val="000843EF"/>
    <w:rsid w:val="0008449B"/>
    <w:rsid w:val="000844B8"/>
    <w:rsid w:val="00084504"/>
    <w:rsid w:val="00084575"/>
    <w:rsid w:val="00084655"/>
    <w:rsid w:val="000846DD"/>
    <w:rsid w:val="00084707"/>
    <w:rsid w:val="00084789"/>
    <w:rsid w:val="000847C4"/>
    <w:rsid w:val="000848CE"/>
    <w:rsid w:val="00084944"/>
    <w:rsid w:val="000849D5"/>
    <w:rsid w:val="00084A7D"/>
    <w:rsid w:val="00084B0C"/>
    <w:rsid w:val="00084B1F"/>
    <w:rsid w:val="00084C75"/>
    <w:rsid w:val="00084C78"/>
    <w:rsid w:val="00084CAB"/>
    <w:rsid w:val="00084D0B"/>
    <w:rsid w:val="00084D32"/>
    <w:rsid w:val="00084D90"/>
    <w:rsid w:val="00084DD4"/>
    <w:rsid w:val="00084F04"/>
    <w:rsid w:val="00084F2C"/>
    <w:rsid w:val="00084F6F"/>
    <w:rsid w:val="00085163"/>
    <w:rsid w:val="0008531A"/>
    <w:rsid w:val="00085367"/>
    <w:rsid w:val="000853BD"/>
    <w:rsid w:val="00085432"/>
    <w:rsid w:val="00085438"/>
    <w:rsid w:val="00085465"/>
    <w:rsid w:val="000855AD"/>
    <w:rsid w:val="000855E1"/>
    <w:rsid w:val="00085609"/>
    <w:rsid w:val="000856A9"/>
    <w:rsid w:val="0008570E"/>
    <w:rsid w:val="00085780"/>
    <w:rsid w:val="000857E2"/>
    <w:rsid w:val="0008580A"/>
    <w:rsid w:val="0008586D"/>
    <w:rsid w:val="000858D0"/>
    <w:rsid w:val="00085A25"/>
    <w:rsid w:val="00085A30"/>
    <w:rsid w:val="00085AAD"/>
    <w:rsid w:val="00085AE7"/>
    <w:rsid w:val="00085B84"/>
    <w:rsid w:val="00085CC7"/>
    <w:rsid w:val="00085D2C"/>
    <w:rsid w:val="00085D49"/>
    <w:rsid w:val="00085DE1"/>
    <w:rsid w:val="00085E37"/>
    <w:rsid w:val="00085EA0"/>
    <w:rsid w:val="00085EFF"/>
    <w:rsid w:val="00086094"/>
    <w:rsid w:val="0008615B"/>
    <w:rsid w:val="000861C8"/>
    <w:rsid w:val="000861F6"/>
    <w:rsid w:val="000862A4"/>
    <w:rsid w:val="000862FC"/>
    <w:rsid w:val="00086482"/>
    <w:rsid w:val="00086483"/>
    <w:rsid w:val="000864EF"/>
    <w:rsid w:val="0008655F"/>
    <w:rsid w:val="00086600"/>
    <w:rsid w:val="0008662C"/>
    <w:rsid w:val="00086644"/>
    <w:rsid w:val="000866ED"/>
    <w:rsid w:val="000866F1"/>
    <w:rsid w:val="000866F8"/>
    <w:rsid w:val="00086866"/>
    <w:rsid w:val="000868C6"/>
    <w:rsid w:val="0008692E"/>
    <w:rsid w:val="000869A1"/>
    <w:rsid w:val="00086A83"/>
    <w:rsid w:val="00086ADA"/>
    <w:rsid w:val="00086AF7"/>
    <w:rsid w:val="00086B0D"/>
    <w:rsid w:val="00086B4C"/>
    <w:rsid w:val="00086B4F"/>
    <w:rsid w:val="00086D0C"/>
    <w:rsid w:val="00086D17"/>
    <w:rsid w:val="00086D47"/>
    <w:rsid w:val="00086D50"/>
    <w:rsid w:val="00086FA9"/>
    <w:rsid w:val="00087037"/>
    <w:rsid w:val="0008704E"/>
    <w:rsid w:val="000871A6"/>
    <w:rsid w:val="0008730D"/>
    <w:rsid w:val="000873F2"/>
    <w:rsid w:val="00087440"/>
    <w:rsid w:val="000874B0"/>
    <w:rsid w:val="000874CE"/>
    <w:rsid w:val="000875CB"/>
    <w:rsid w:val="000876A2"/>
    <w:rsid w:val="000876EE"/>
    <w:rsid w:val="00087748"/>
    <w:rsid w:val="00087776"/>
    <w:rsid w:val="0008777C"/>
    <w:rsid w:val="00087797"/>
    <w:rsid w:val="000877BB"/>
    <w:rsid w:val="00087992"/>
    <w:rsid w:val="00087A61"/>
    <w:rsid w:val="00087B92"/>
    <w:rsid w:val="00087BB1"/>
    <w:rsid w:val="00087BC5"/>
    <w:rsid w:val="00087C07"/>
    <w:rsid w:val="00087C27"/>
    <w:rsid w:val="00087C2D"/>
    <w:rsid w:val="00087C9B"/>
    <w:rsid w:val="00087CB7"/>
    <w:rsid w:val="00087CE1"/>
    <w:rsid w:val="00087F24"/>
    <w:rsid w:val="00087F6A"/>
    <w:rsid w:val="00090025"/>
    <w:rsid w:val="00090182"/>
    <w:rsid w:val="000901AD"/>
    <w:rsid w:val="000902EF"/>
    <w:rsid w:val="000902F4"/>
    <w:rsid w:val="0009033E"/>
    <w:rsid w:val="00090396"/>
    <w:rsid w:val="000903E7"/>
    <w:rsid w:val="000904B8"/>
    <w:rsid w:val="0009056D"/>
    <w:rsid w:val="0009058F"/>
    <w:rsid w:val="0009060A"/>
    <w:rsid w:val="00090771"/>
    <w:rsid w:val="00090774"/>
    <w:rsid w:val="00090778"/>
    <w:rsid w:val="000907BE"/>
    <w:rsid w:val="000907ED"/>
    <w:rsid w:val="00090850"/>
    <w:rsid w:val="0009090C"/>
    <w:rsid w:val="0009095E"/>
    <w:rsid w:val="000909A0"/>
    <w:rsid w:val="00090AB4"/>
    <w:rsid w:val="00090B2F"/>
    <w:rsid w:val="00090B54"/>
    <w:rsid w:val="00090BB0"/>
    <w:rsid w:val="00090C40"/>
    <w:rsid w:val="00090D3F"/>
    <w:rsid w:val="00090F1E"/>
    <w:rsid w:val="00091173"/>
    <w:rsid w:val="000911A4"/>
    <w:rsid w:val="000911E5"/>
    <w:rsid w:val="000911E9"/>
    <w:rsid w:val="0009122A"/>
    <w:rsid w:val="00091245"/>
    <w:rsid w:val="00091260"/>
    <w:rsid w:val="00091282"/>
    <w:rsid w:val="000912A9"/>
    <w:rsid w:val="00091348"/>
    <w:rsid w:val="00091367"/>
    <w:rsid w:val="00091439"/>
    <w:rsid w:val="0009146C"/>
    <w:rsid w:val="000914F0"/>
    <w:rsid w:val="000916CE"/>
    <w:rsid w:val="0009171C"/>
    <w:rsid w:val="00091813"/>
    <w:rsid w:val="00091834"/>
    <w:rsid w:val="00091835"/>
    <w:rsid w:val="00091853"/>
    <w:rsid w:val="00091857"/>
    <w:rsid w:val="000918A2"/>
    <w:rsid w:val="00091952"/>
    <w:rsid w:val="00091A56"/>
    <w:rsid w:val="00091A92"/>
    <w:rsid w:val="00091AD1"/>
    <w:rsid w:val="00091B12"/>
    <w:rsid w:val="00091B1A"/>
    <w:rsid w:val="00091BC8"/>
    <w:rsid w:val="00091CEA"/>
    <w:rsid w:val="00091D9C"/>
    <w:rsid w:val="00091DB6"/>
    <w:rsid w:val="00091DF6"/>
    <w:rsid w:val="00091E40"/>
    <w:rsid w:val="00091E66"/>
    <w:rsid w:val="00091E9C"/>
    <w:rsid w:val="0009217D"/>
    <w:rsid w:val="00092279"/>
    <w:rsid w:val="000922AF"/>
    <w:rsid w:val="000922EF"/>
    <w:rsid w:val="00092332"/>
    <w:rsid w:val="000923B4"/>
    <w:rsid w:val="00092431"/>
    <w:rsid w:val="00092457"/>
    <w:rsid w:val="000924A5"/>
    <w:rsid w:val="000924C5"/>
    <w:rsid w:val="0009255B"/>
    <w:rsid w:val="000925BB"/>
    <w:rsid w:val="00092623"/>
    <w:rsid w:val="000926BD"/>
    <w:rsid w:val="00092864"/>
    <w:rsid w:val="00092909"/>
    <w:rsid w:val="00092963"/>
    <w:rsid w:val="00092985"/>
    <w:rsid w:val="000929B4"/>
    <w:rsid w:val="00092A17"/>
    <w:rsid w:val="00092AAD"/>
    <w:rsid w:val="00092B8D"/>
    <w:rsid w:val="00092BB0"/>
    <w:rsid w:val="00092BDC"/>
    <w:rsid w:val="00092C14"/>
    <w:rsid w:val="00092C5C"/>
    <w:rsid w:val="00092CD0"/>
    <w:rsid w:val="00092CE7"/>
    <w:rsid w:val="00092DDA"/>
    <w:rsid w:val="00092EE4"/>
    <w:rsid w:val="00092EF4"/>
    <w:rsid w:val="00092EFD"/>
    <w:rsid w:val="00092F28"/>
    <w:rsid w:val="00093013"/>
    <w:rsid w:val="000930B2"/>
    <w:rsid w:val="00093229"/>
    <w:rsid w:val="0009325B"/>
    <w:rsid w:val="00093269"/>
    <w:rsid w:val="00093294"/>
    <w:rsid w:val="000932A5"/>
    <w:rsid w:val="0009336A"/>
    <w:rsid w:val="000933E3"/>
    <w:rsid w:val="00093400"/>
    <w:rsid w:val="0009356F"/>
    <w:rsid w:val="000935B3"/>
    <w:rsid w:val="00093608"/>
    <w:rsid w:val="00093665"/>
    <w:rsid w:val="000936A5"/>
    <w:rsid w:val="00093809"/>
    <w:rsid w:val="00093837"/>
    <w:rsid w:val="00093945"/>
    <w:rsid w:val="00093976"/>
    <w:rsid w:val="000939CE"/>
    <w:rsid w:val="000939EC"/>
    <w:rsid w:val="00093A9F"/>
    <w:rsid w:val="00093C07"/>
    <w:rsid w:val="00093E6B"/>
    <w:rsid w:val="00093EBB"/>
    <w:rsid w:val="00093F41"/>
    <w:rsid w:val="00093F4A"/>
    <w:rsid w:val="00093F78"/>
    <w:rsid w:val="00093FAB"/>
    <w:rsid w:val="00093FD0"/>
    <w:rsid w:val="00094061"/>
    <w:rsid w:val="000940A2"/>
    <w:rsid w:val="00094143"/>
    <w:rsid w:val="00094179"/>
    <w:rsid w:val="000941A6"/>
    <w:rsid w:val="00094234"/>
    <w:rsid w:val="0009440E"/>
    <w:rsid w:val="00094490"/>
    <w:rsid w:val="000944D0"/>
    <w:rsid w:val="000945F5"/>
    <w:rsid w:val="00094622"/>
    <w:rsid w:val="0009467B"/>
    <w:rsid w:val="000948AB"/>
    <w:rsid w:val="000948C3"/>
    <w:rsid w:val="00094A0D"/>
    <w:rsid w:val="00094AD4"/>
    <w:rsid w:val="00094AF0"/>
    <w:rsid w:val="00094B25"/>
    <w:rsid w:val="00094B7E"/>
    <w:rsid w:val="00094BDC"/>
    <w:rsid w:val="00094C01"/>
    <w:rsid w:val="00094D53"/>
    <w:rsid w:val="00094D5C"/>
    <w:rsid w:val="00094D5F"/>
    <w:rsid w:val="00094D9C"/>
    <w:rsid w:val="00094DB9"/>
    <w:rsid w:val="00094DC4"/>
    <w:rsid w:val="00094E09"/>
    <w:rsid w:val="00094EB7"/>
    <w:rsid w:val="00094F2A"/>
    <w:rsid w:val="00095116"/>
    <w:rsid w:val="00095131"/>
    <w:rsid w:val="00095143"/>
    <w:rsid w:val="000951AF"/>
    <w:rsid w:val="00095563"/>
    <w:rsid w:val="00095596"/>
    <w:rsid w:val="00095634"/>
    <w:rsid w:val="000956C4"/>
    <w:rsid w:val="000956FE"/>
    <w:rsid w:val="000957B7"/>
    <w:rsid w:val="00095862"/>
    <w:rsid w:val="0009587E"/>
    <w:rsid w:val="00095890"/>
    <w:rsid w:val="000958C5"/>
    <w:rsid w:val="000958E5"/>
    <w:rsid w:val="000959A8"/>
    <w:rsid w:val="00095A4E"/>
    <w:rsid w:val="00095B82"/>
    <w:rsid w:val="00095B97"/>
    <w:rsid w:val="00095C29"/>
    <w:rsid w:val="00095C39"/>
    <w:rsid w:val="00095CAB"/>
    <w:rsid w:val="00095CE9"/>
    <w:rsid w:val="00095D8A"/>
    <w:rsid w:val="00096142"/>
    <w:rsid w:val="0009618F"/>
    <w:rsid w:val="0009619A"/>
    <w:rsid w:val="000961C0"/>
    <w:rsid w:val="0009620C"/>
    <w:rsid w:val="00096380"/>
    <w:rsid w:val="000963EE"/>
    <w:rsid w:val="0009640F"/>
    <w:rsid w:val="0009645E"/>
    <w:rsid w:val="0009645F"/>
    <w:rsid w:val="00096485"/>
    <w:rsid w:val="00096487"/>
    <w:rsid w:val="000964A2"/>
    <w:rsid w:val="000964EB"/>
    <w:rsid w:val="00096518"/>
    <w:rsid w:val="000965F2"/>
    <w:rsid w:val="0009662B"/>
    <w:rsid w:val="0009663D"/>
    <w:rsid w:val="0009665A"/>
    <w:rsid w:val="000966E0"/>
    <w:rsid w:val="00096727"/>
    <w:rsid w:val="0009683D"/>
    <w:rsid w:val="0009686A"/>
    <w:rsid w:val="00096A1C"/>
    <w:rsid w:val="00096A26"/>
    <w:rsid w:val="00096A42"/>
    <w:rsid w:val="00096AB4"/>
    <w:rsid w:val="00096AF8"/>
    <w:rsid w:val="00096B23"/>
    <w:rsid w:val="00096BFA"/>
    <w:rsid w:val="00096CFB"/>
    <w:rsid w:val="00096D52"/>
    <w:rsid w:val="00096D5E"/>
    <w:rsid w:val="00096E70"/>
    <w:rsid w:val="00096ED6"/>
    <w:rsid w:val="00096FB3"/>
    <w:rsid w:val="00096FBE"/>
    <w:rsid w:val="00097093"/>
    <w:rsid w:val="000972A0"/>
    <w:rsid w:val="00097513"/>
    <w:rsid w:val="00097543"/>
    <w:rsid w:val="000975BA"/>
    <w:rsid w:val="00097617"/>
    <w:rsid w:val="000977F0"/>
    <w:rsid w:val="00097874"/>
    <w:rsid w:val="0009796B"/>
    <w:rsid w:val="000979D4"/>
    <w:rsid w:val="00097B93"/>
    <w:rsid w:val="00097B99"/>
    <w:rsid w:val="00097BA0"/>
    <w:rsid w:val="00097C37"/>
    <w:rsid w:val="00097C94"/>
    <w:rsid w:val="00097D5F"/>
    <w:rsid w:val="00097D90"/>
    <w:rsid w:val="00097DBA"/>
    <w:rsid w:val="00097DFD"/>
    <w:rsid w:val="00097E2D"/>
    <w:rsid w:val="00097F61"/>
    <w:rsid w:val="00097FAA"/>
    <w:rsid w:val="00097FBC"/>
    <w:rsid w:val="000A00BC"/>
    <w:rsid w:val="000A0123"/>
    <w:rsid w:val="000A0161"/>
    <w:rsid w:val="000A02E0"/>
    <w:rsid w:val="000A0375"/>
    <w:rsid w:val="000A0407"/>
    <w:rsid w:val="000A0412"/>
    <w:rsid w:val="000A05FE"/>
    <w:rsid w:val="000A066C"/>
    <w:rsid w:val="000A0899"/>
    <w:rsid w:val="000A089C"/>
    <w:rsid w:val="000A08B8"/>
    <w:rsid w:val="000A08C7"/>
    <w:rsid w:val="000A08EC"/>
    <w:rsid w:val="000A093B"/>
    <w:rsid w:val="000A09AF"/>
    <w:rsid w:val="000A09C0"/>
    <w:rsid w:val="000A0B00"/>
    <w:rsid w:val="000A0C58"/>
    <w:rsid w:val="000A0D6E"/>
    <w:rsid w:val="000A0D81"/>
    <w:rsid w:val="000A0E7E"/>
    <w:rsid w:val="000A0FB8"/>
    <w:rsid w:val="000A10C4"/>
    <w:rsid w:val="000A10F1"/>
    <w:rsid w:val="000A1236"/>
    <w:rsid w:val="000A1246"/>
    <w:rsid w:val="000A126F"/>
    <w:rsid w:val="000A13F0"/>
    <w:rsid w:val="000A14B7"/>
    <w:rsid w:val="000A14F6"/>
    <w:rsid w:val="000A153B"/>
    <w:rsid w:val="000A15AF"/>
    <w:rsid w:val="000A1674"/>
    <w:rsid w:val="000A167A"/>
    <w:rsid w:val="000A16AC"/>
    <w:rsid w:val="000A16E2"/>
    <w:rsid w:val="000A1716"/>
    <w:rsid w:val="000A1722"/>
    <w:rsid w:val="000A17AB"/>
    <w:rsid w:val="000A17B2"/>
    <w:rsid w:val="000A17CF"/>
    <w:rsid w:val="000A1839"/>
    <w:rsid w:val="000A189D"/>
    <w:rsid w:val="000A1909"/>
    <w:rsid w:val="000A19EC"/>
    <w:rsid w:val="000A1B26"/>
    <w:rsid w:val="000A1CD8"/>
    <w:rsid w:val="000A1D80"/>
    <w:rsid w:val="000A1E1F"/>
    <w:rsid w:val="000A1ECB"/>
    <w:rsid w:val="000A1F12"/>
    <w:rsid w:val="000A1FEA"/>
    <w:rsid w:val="000A202B"/>
    <w:rsid w:val="000A2075"/>
    <w:rsid w:val="000A20EF"/>
    <w:rsid w:val="000A2103"/>
    <w:rsid w:val="000A2133"/>
    <w:rsid w:val="000A2248"/>
    <w:rsid w:val="000A22E0"/>
    <w:rsid w:val="000A2372"/>
    <w:rsid w:val="000A23C5"/>
    <w:rsid w:val="000A23F2"/>
    <w:rsid w:val="000A256E"/>
    <w:rsid w:val="000A2583"/>
    <w:rsid w:val="000A2657"/>
    <w:rsid w:val="000A29BD"/>
    <w:rsid w:val="000A2A10"/>
    <w:rsid w:val="000A2A78"/>
    <w:rsid w:val="000A2A98"/>
    <w:rsid w:val="000A2BF6"/>
    <w:rsid w:val="000A2C0E"/>
    <w:rsid w:val="000A2D43"/>
    <w:rsid w:val="000A2D46"/>
    <w:rsid w:val="000A2DC2"/>
    <w:rsid w:val="000A2E4A"/>
    <w:rsid w:val="000A2F20"/>
    <w:rsid w:val="000A2F91"/>
    <w:rsid w:val="000A2F9C"/>
    <w:rsid w:val="000A2F9E"/>
    <w:rsid w:val="000A2FDB"/>
    <w:rsid w:val="000A300C"/>
    <w:rsid w:val="000A306D"/>
    <w:rsid w:val="000A309E"/>
    <w:rsid w:val="000A3214"/>
    <w:rsid w:val="000A325C"/>
    <w:rsid w:val="000A32C4"/>
    <w:rsid w:val="000A33CC"/>
    <w:rsid w:val="000A3400"/>
    <w:rsid w:val="000A341E"/>
    <w:rsid w:val="000A346B"/>
    <w:rsid w:val="000A34C7"/>
    <w:rsid w:val="000A3538"/>
    <w:rsid w:val="000A3720"/>
    <w:rsid w:val="000A3802"/>
    <w:rsid w:val="000A380C"/>
    <w:rsid w:val="000A38EE"/>
    <w:rsid w:val="000A3926"/>
    <w:rsid w:val="000A39BE"/>
    <w:rsid w:val="000A39CC"/>
    <w:rsid w:val="000A39D1"/>
    <w:rsid w:val="000A3A28"/>
    <w:rsid w:val="000A3A4C"/>
    <w:rsid w:val="000A3B9D"/>
    <w:rsid w:val="000A3BCF"/>
    <w:rsid w:val="000A3C90"/>
    <w:rsid w:val="000A3D5D"/>
    <w:rsid w:val="000A3D5E"/>
    <w:rsid w:val="000A3D9F"/>
    <w:rsid w:val="000A3E10"/>
    <w:rsid w:val="000A3E90"/>
    <w:rsid w:val="000A3EAB"/>
    <w:rsid w:val="000A3ED9"/>
    <w:rsid w:val="000A402E"/>
    <w:rsid w:val="000A415E"/>
    <w:rsid w:val="000A41AD"/>
    <w:rsid w:val="000A4242"/>
    <w:rsid w:val="000A4274"/>
    <w:rsid w:val="000A427F"/>
    <w:rsid w:val="000A42B6"/>
    <w:rsid w:val="000A4560"/>
    <w:rsid w:val="000A45A0"/>
    <w:rsid w:val="000A472D"/>
    <w:rsid w:val="000A4849"/>
    <w:rsid w:val="000A4A27"/>
    <w:rsid w:val="000A4AA6"/>
    <w:rsid w:val="000A4AB1"/>
    <w:rsid w:val="000A4ACB"/>
    <w:rsid w:val="000A4B57"/>
    <w:rsid w:val="000A4BA2"/>
    <w:rsid w:val="000A4BA3"/>
    <w:rsid w:val="000A4C40"/>
    <w:rsid w:val="000A4CCF"/>
    <w:rsid w:val="000A4DC7"/>
    <w:rsid w:val="000A4F6B"/>
    <w:rsid w:val="000A4FB4"/>
    <w:rsid w:val="000A50EC"/>
    <w:rsid w:val="000A50F9"/>
    <w:rsid w:val="000A5115"/>
    <w:rsid w:val="000A5151"/>
    <w:rsid w:val="000A5333"/>
    <w:rsid w:val="000A53EE"/>
    <w:rsid w:val="000A5414"/>
    <w:rsid w:val="000A5458"/>
    <w:rsid w:val="000A546A"/>
    <w:rsid w:val="000A546B"/>
    <w:rsid w:val="000A54B5"/>
    <w:rsid w:val="000A55C3"/>
    <w:rsid w:val="000A5642"/>
    <w:rsid w:val="000A572C"/>
    <w:rsid w:val="000A576C"/>
    <w:rsid w:val="000A576D"/>
    <w:rsid w:val="000A5826"/>
    <w:rsid w:val="000A58AC"/>
    <w:rsid w:val="000A5903"/>
    <w:rsid w:val="000A5A18"/>
    <w:rsid w:val="000A5B87"/>
    <w:rsid w:val="000A5BE0"/>
    <w:rsid w:val="000A5CA7"/>
    <w:rsid w:val="000A5DC9"/>
    <w:rsid w:val="000A5DCC"/>
    <w:rsid w:val="000A5DEB"/>
    <w:rsid w:val="000A5E37"/>
    <w:rsid w:val="000A5E6B"/>
    <w:rsid w:val="000A5F57"/>
    <w:rsid w:val="000A5F80"/>
    <w:rsid w:val="000A6084"/>
    <w:rsid w:val="000A611E"/>
    <w:rsid w:val="000A6159"/>
    <w:rsid w:val="000A631C"/>
    <w:rsid w:val="000A6385"/>
    <w:rsid w:val="000A64BF"/>
    <w:rsid w:val="000A65E1"/>
    <w:rsid w:val="000A662C"/>
    <w:rsid w:val="000A671E"/>
    <w:rsid w:val="000A681B"/>
    <w:rsid w:val="000A683F"/>
    <w:rsid w:val="000A6850"/>
    <w:rsid w:val="000A68E2"/>
    <w:rsid w:val="000A6953"/>
    <w:rsid w:val="000A6989"/>
    <w:rsid w:val="000A69B1"/>
    <w:rsid w:val="000A6A64"/>
    <w:rsid w:val="000A6B5C"/>
    <w:rsid w:val="000A6D00"/>
    <w:rsid w:val="000A6D40"/>
    <w:rsid w:val="000A6D54"/>
    <w:rsid w:val="000A6DA0"/>
    <w:rsid w:val="000A6DE2"/>
    <w:rsid w:val="000A6E9B"/>
    <w:rsid w:val="000A6F0A"/>
    <w:rsid w:val="000A704E"/>
    <w:rsid w:val="000A7075"/>
    <w:rsid w:val="000A70F3"/>
    <w:rsid w:val="000A723E"/>
    <w:rsid w:val="000A724F"/>
    <w:rsid w:val="000A7272"/>
    <w:rsid w:val="000A73B7"/>
    <w:rsid w:val="000A73D4"/>
    <w:rsid w:val="000A73E6"/>
    <w:rsid w:val="000A75DF"/>
    <w:rsid w:val="000A7603"/>
    <w:rsid w:val="000A7680"/>
    <w:rsid w:val="000A76F8"/>
    <w:rsid w:val="000A7710"/>
    <w:rsid w:val="000A7778"/>
    <w:rsid w:val="000A7794"/>
    <w:rsid w:val="000A77D1"/>
    <w:rsid w:val="000A77E9"/>
    <w:rsid w:val="000A78C0"/>
    <w:rsid w:val="000A78D5"/>
    <w:rsid w:val="000A797E"/>
    <w:rsid w:val="000A7AC4"/>
    <w:rsid w:val="000A7B9D"/>
    <w:rsid w:val="000A7CAD"/>
    <w:rsid w:val="000A7CEB"/>
    <w:rsid w:val="000A7D20"/>
    <w:rsid w:val="000A7D4D"/>
    <w:rsid w:val="000A7D59"/>
    <w:rsid w:val="000A7DDD"/>
    <w:rsid w:val="000A7E49"/>
    <w:rsid w:val="000A7E5B"/>
    <w:rsid w:val="000A7EAF"/>
    <w:rsid w:val="000A7EF0"/>
    <w:rsid w:val="000A7FA6"/>
    <w:rsid w:val="000B001D"/>
    <w:rsid w:val="000B00E2"/>
    <w:rsid w:val="000B01AC"/>
    <w:rsid w:val="000B01FB"/>
    <w:rsid w:val="000B0282"/>
    <w:rsid w:val="000B033F"/>
    <w:rsid w:val="000B03CD"/>
    <w:rsid w:val="000B0683"/>
    <w:rsid w:val="000B06CC"/>
    <w:rsid w:val="000B0707"/>
    <w:rsid w:val="000B07EB"/>
    <w:rsid w:val="000B0968"/>
    <w:rsid w:val="000B0976"/>
    <w:rsid w:val="000B0998"/>
    <w:rsid w:val="000B099F"/>
    <w:rsid w:val="000B0B13"/>
    <w:rsid w:val="000B0B60"/>
    <w:rsid w:val="000B0BB7"/>
    <w:rsid w:val="000B0E83"/>
    <w:rsid w:val="000B0ECA"/>
    <w:rsid w:val="000B0EE8"/>
    <w:rsid w:val="000B0EFE"/>
    <w:rsid w:val="000B1185"/>
    <w:rsid w:val="000B11BD"/>
    <w:rsid w:val="000B1218"/>
    <w:rsid w:val="000B12AC"/>
    <w:rsid w:val="000B13D3"/>
    <w:rsid w:val="000B13DC"/>
    <w:rsid w:val="000B13EA"/>
    <w:rsid w:val="000B141D"/>
    <w:rsid w:val="000B154D"/>
    <w:rsid w:val="000B1578"/>
    <w:rsid w:val="000B1597"/>
    <w:rsid w:val="000B1604"/>
    <w:rsid w:val="000B1634"/>
    <w:rsid w:val="000B16EE"/>
    <w:rsid w:val="000B1751"/>
    <w:rsid w:val="000B191E"/>
    <w:rsid w:val="000B1933"/>
    <w:rsid w:val="000B19B9"/>
    <w:rsid w:val="000B19EB"/>
    <w:rsid w:val="000B1A1B"/>
    <w:rsid w:val="000B1A6D"/>
    <w:rsid w:val="000B1A6E"/>
    <w:rsid w:val="000B1AB2"/>
    <w:rsid w:val="000B1ACA"/>
    <w:rsid w:val="000B1C1A"/>
    <w:rsid w:val="000B1D35"/>
    <w:rsid w:val="000B1E64"/>
    <w:rsid w:val="000B1F03"/>
    <w:rsid w:val="000B1F5C"/>
    <w:rsid w:val="000B1F63"/>
    <w:rsid w:val="000B1FD9"/>
    <w:rsid w:val="000B1FE7"/>
    <w:rsid w:val="000B2083"/>
    <w:rsid w:val="000B20B3"/>
    <w:rsid w:val="000B20BB"/>
    <w:rsid w:val="000B218C"/>
    <w:rsid w:val="000B21EE"/>
    <w:rsid w:val="000B2264"/>
    <w:rsid w:val="000B22DD"/>
    <w:rsid w:val="000B22F6"/>
    <w:rsid w:val="000B2433"/>
    <w:rsid w:val="000B2448"/>
    <w:rsid w:val="000B24A6"/>
    <w:rsid w:val="000B25BA"/>
    <w:rsid w:val="000B2628"/>
    <w:rsid w:val="000B26A6"/>
    <w:rsid w:val="000B271D"/>
    <w:rsid w:val="000B2767"/>
    <w:rsid w:val="000B28CC"/>
    <w:rsid w:val="000B293E"/>
    <w:rsid w:val="000B29A7"/>
    <w:rsid w:val="000B29D2"/>
    <w:rsid w:val="000B2B80"/>
    <w:rsid w:val="000B2BF2"/>
    <w:rsid w:val="000B2BFE"/>
    <w:rsid w:val="000B2C32"/>
    <w:rsid w:val="000B2CAD"/>
    <w:rsid w:val="000B2CED"/>
    <w:rsid w:val="000B2D3E"/>
    <w:rsid w:val="000B2D76"/>
    <w:rsid w:val="000B2D9F"/>
    <w:rsid w:val="000B2DF3"/>
    <w:rsid w:val="000B2E29"/>
    <w:rsid w:val="000B2E52"/>
    <w:rsid w:val="000B2F39"/>
    <w:rsid w:val="000B2FED"/>
    <w:rsid w:val="000B3069"/>
    <w:rsid w:val="000B30B1"/>
    <w:rsid w:val="000B30F3"/>
    <w:rsid w:val="000B312E"/>
    <w:rsid w:val="000B3140"/>
    <w:rsid w:val="000B3185"/>
    <w:rsid w:val="000B327A"/>
    <w:rsid w:val="000B328B"/>
    <w:rsid w:val="000B328C"/>
    <w:rsid w:val="000B32C9"/>
    <w:rsid w:val="000B32E2"/>
    <w:rsid w:val="000B33BF"/>
    <w:rsid w:val="000B3491"/>
    <w:rsid w:val="000B34F7"/>
    <w:rsid w:val="000B350C"/>
    <w:rsid w:val="000B3694"/>
    <w:rsid w:val="000B36D1"/>
    <w:rsid w:val="000B3758"/>
    <w:rsid w:val="000B375D"/>
    <w:rsid w:val="000B3899"/>
    <w:rsid w:val="000B38DB"/>
    <w:rsid w:val="000B39D4"/>
    <w:rsid w:val="000B39E8"/>
    <w:rsid w:val="000B39EF"/>
    <w:rsid w:val="000B3BDF"/>
    <w:rsid w:val="000B3C90"/>
    <w:rsid w:val="000B3D01"/>
    <w:rsid w:val="000B3D96"/>
    <w:rsid w:val="000B3EC0"/>
    <w:rsid w:val="000B3FCD"/>
    <w:rsid w:val="000B3FF4"/>
    <w:rsid w:val="000B4181"/>
    <w:rsid w:val="000B42D1"/>
    <w:rsid w:val="000B43A5"/>
    <w:rsid w:val="000B4455"/>
    <w:rsid w:val="000B4476"/>
    <w:rsid w:val="000B4569"/>
    <w:rsid w:val="000B46F8"/>
    <w:rsid w:val="000B4845"/>
    <w:rsid w:val="000B48A4"/>
    <w:rsid w:val="000B48BC"/>
    <w:rsid w:val="000B48CF"/>
    <w:rsid w:val="000B4912"/>
    <w:rsid w:val="000B49DE"/>
    <w:rsid w:val="000B4A48"/>
    <w:rsid w:val="000B4B26"/>
    <w:rsid w:val="000B4BBE"/>
    <w:rsid w:val="000B4BDC"/>
    <w:rsid w:val="000B4C61"/>
    <w:rsid w:val="000B4CA9"/>
    <w:rsid w:val="000B4CBD"/>
    <w:rsid w:val="000B4D20"/>
    <w:rsid w:val="000B4D46"/>
    <w:rsid w:val="000B4D7B"/>
    <w:rsid w:val="000B4DF2"/>
    <w:rsid w:val="000B4E00"/>
    <w:rsid w:val="000B4E40"/>
    <w:rsid w:val="000B4E45"/>
    <w:rsid w:val="000B4F1C"/>
    <w:rsid w:val="000B4F57"/>
    <w:rsid w:val="000B4F6D"/>
    <w:rsid w:val="000B4F97"/>
    <w:rsid w:val="000B4FCE"/>
    <w:rsid w:val="000B5184"/>
    <w:rsid w:val="000B51FA"/>
    <w:rsid w:val="000B53B3"/>
    <w:rsid w:val="000B53FE"/>
    <w:rsid w:val="000B541E"/>
    <w:rsid w:val="000B5476"/>
    <w:rsid w:val="000B54C8"/>
    <w:rsid w:val="000B54E0"/>
    <w:rsid w:val="000B54E7"/>
    <w:rsid w:val="000B5548"/>
    <w:rsid w:val="000B559A"/>
    <w:rsid w:val="000B55C1"/>
    <w:rsid w:val="000B561B"/>
    <w:rsid w:val="000B569E"/>
    <w:rsid w:val="000B5778"/>
    <w:rsid w:val="000B57F2"/>
    <w:rsid w:val="000B5818"/>
    <w:rsid w:val="000B581F"/>
    <w:rsid w:val="000B5859"/>
    <w:rsid w:val="000B587C"/>
    <w:rsid w:val="000B5883"/>
    <w:rsid w:val="000B588B"/>
    <w:rsid w:val="000B58CB"/>
    <w:rsid w:val="000B590E"/>
    <w:rsid w:val="000B5A34"/>
    <w:rsid w:val="000B5A99"/>
    <w:rsid w:val="000B5AAC"/>
    <w:rsid w:val="000B5ACD"/>
    <w:rsid w:val="000B5B1C"/>
    <w:rsid w:val="000B5B3A"/>
    <w:rsid w:val="000B5B9A"/>
    <w:rsid w:val="000B5C03"/>
    <w:rsid w:val="000B5C0E"/>
    <w:rsid w:val="000B5D5E"/>
    <w:rsid w:val="000B5DFC"/>
    <w:rsid w:val="000B5F4D"/>
    <w:rsid w:val="000B5F76"/>
    <w:rsid w:val="000B6043"/>
    <w:rsid w:val="000B608C"/>
    <w:rsid w:val="000B60DE"/>
    <w:rsid w:val="000B6109"/>
    <w:rsid w:val="000B6150"/>
    <w:rsid w:val="000B6169"/>
    <w:rsid w:val="000B61D0"/>
    <w:rsid w:val="000B61E7"/>
    <w:rsid w:val="000B621B"/>
    <w:rsid w:val="000B6266"/>
    <w:rsid w:val="000B6295"/>
    <w:rsid w:val="000B6319"/>
    <w:rsid w:val="000B63F9"/>
    <w:rsid w:val="000B640E"/>
    <w:rsid w:val="000B6463"/>
    <w:rsid w:val="000B648D"/>
    <w:rsid w:val="000B6562"/>
    <w:rsid w:val="000B6699"/>
    <w:rsid w:val="000B66C2"/>
    <w:rsid w:val="000B66C3"/>
    <w:rsid w:val="000B6906"/>
    <w:rsid w:val="000B6A61"/>
    <w:rsid w:val="000B6B3E"/>
    <w:rsid w:val="000B6B58"/>
    <w:rsid w:val="000B6C15"/>
    <w:rsid w:val="000B6C48"/>
    <w:rsid w:val="000B6C70"/>
    <w:rsid w:val="000B6DB0"/>
    <w:rsid w:val="000B6E2F"/>
    <w:rsid w:val="000B6EA6"/>
    <w:rsid w:val="000B6F23"/>
    <w:rsid w:val="000B6F78"/>
    <w:rsid w:val="000B70AB"/>
    <w:rsid w:val="000B7240"/>
    <w:rsid w:val="000B72A6"/>
    <w:rsid w:val="000B72F6"/>
    <w:rsid w:val="000B7322"/>
    <w:rsid w:val="000B74AB"/>
    <w:rsid w:val="000B7519"/>
    <w:rsid w:val="000B76C2"/>
    <w:rsid w:val="000B7736"/>
    <w:rsid w:val="000B7854"/>
    <w:rsid w:val="000B792A"/>
    <w:rsid w:val="000B7971"/>
    <w:rsid w:val="000B7A9B"/>
    <w:rsid w:val="000B7AA9"/>
    <w:rsid w:val="000B7AB9"/>
    <w:rsid w:val="000B7B52"/>
    <w:rsid w:val="000B7B74"/>
    <w:rsid w:val="000B7C4E"/>
    <w:rsid w:val="000B7D2F"/>
    <w:rsid w:val="000B7D32"/>
    <w:rsid w:val="000B7D46"/>
    <w:rsid w:val="000B7D50"/>
    <w:rsid w:val="000B7E0B"/>
    <w:rsid w:val="000B7E18"/>
    <w:rsid w:val="000B7E80"/>
    <w:rsid w:val="000B7EEB"/>
    <w:rsid w:val="000B7F73"/>
    <w:rsid w:val="000B7F79"/>
    <w:rsid w:val="000C0014"/>
    <w:rsid w:val="000C0024"/>
    <w:rsid w:val="000C009F"/>
    <w:rsid w:val="000C015F"/>
    <w:rsid w:val="000C0196"/>
    <w:rsid w:val="000C02A5"/>
    <w:rsid w:val="000C02AF"/>
    <w:rsid w:val="000C0370"/>
    <w:rsid w:val="000C03B9"/>
    <w:rsid w:val="000C046B"/>
    <w:rsid w:val="000C0500"/>
    <w:rsid w:val="000C063E"/>
    <w:rsid w:val="000C06BC"/>
    <w:rsid w:val="000C0750"/>
    <w:rsid w:val="000C092D"/>
    <w:rsid w:val="000C09DF"/>
    <w:rsid w:val="000C09FD"/>
    <w:rsid w:val="000C0A59"/>
    <w:rsid w:val="000C0A5C"/>
    <w:rsid w:val="000C0A5E"/>
    <w:rsid w:val="000C0A61"/>
    <w:rsid w:val="000C0AAD"/>
    <w:rsid w:val="000C0ABE"/>
    <w:rsid w:val="000C0B61"/>
    <w:rsid w:val="000C0B78"/>
    <w:rsid w:val="000C0B86"/>
    <w:rsid w:val="000C0C65"/>
    <w:rsid w:val="000C0C72"/>
    <w:rsid w:val="000C0CB4"/>
    <w:rsid w:val="000C0CE3"/>
    <w:rsid w:val="000C0DAC"/>
    <w:rsid w:val="000C0EB7"/>
    <w:rsid w:val="000C0FCB"/>
    <w:rsid w:val="000C10C1"/>
    <w:rsid w:val="000C1162"/>
    <w:rsid w:val="000C11CB"/>
    <w:rsid w:val="000C12A5"/>
    <w:rsid w:val="000C1390"/>
    <w:rsid w:val="000C1575"/>
    <w:rsid w:val="000C1854"/>
    <w:rsid w:val="000C18CD"/>
    <w:rsid w:val="000C18DC"/>
    <w:rsid w:val="000C19B8"/>
    <w:rsid w:val="000C1D25"/>
    <w:rsid w:val="000C1D75"/>
    <w:rsid w:val="000C1D87"/>
    <w:rsid w:val="000C1E11"/>
    <w:rsid w:val="000C203F"/>
    <w:rsid w:val="000C20DE"/>
    <w:rsid w:val="000C21DD"/>
    <w:rsid w:val="000C2337"/>
    <w:rsid w:val="000C23F4"/>
    <w:rsid w:val="000C245F"/>
    <w:rsid w:val="000C256A"/>
    <w:rsid w:val="000C2589"/>
    <w:rsid w:val="000C25AD"/>
    <w:rsid w:val="000C2600"/>
    <w:rsid w:val="000C27C5"/>
    <w:rsid w:val="000C2851"/>
    <w:rsid w:val="000C28BD"/>
    <w:rsid w:val="000C2984"/>
    <w:rsid w:val="000C29E2"/>
    <w:rsid w:val="000C2AF0"/>
    <w:rsid w:val="000C2B46"/>
    <w:rsid w:val="000C2C85"/>
    <w:rsid w:val="000C2CC8"/>
    <w:rsid w:val="000C2CCE"/>
    <w:rsid w:val="000C2CD2"/>
    <w:rsid w:val="000C2D1C"/>
    <w:rsid w:val="000C2D91"/>
    <w:rsid w:val="000C2E65"/>
    <w:rsid w:val="000C2E70"/>
    <w:rsid w:val="000C2E7A"/>
    <w:rsid w:val="000C2F9C"/>
    <w:rsid w:val="000C2FBB"/>
    <w:rsid w:val="000C317D"/>
    <w:rsid w:val="000C329D"/>
    <w:rsid w:val="000C32DD"/>
    <w:rsid w:val="000C3333"/>
    <w:rsid w:val="000C3346"/>
    <w:rsid w:val="000C334F"/>
    <w:rsid w:val="000C342B"/>
    <w:rsid w:val="000C347C"/>
    <w:rsid w:val="000C35BA"/>
    <w:rsid w:val="000C3717"/>
    <w:rsid w:val="000C37CD"/>
    <w:rsid w:val="000C3840"/>
    <w:rsid w:val="000C392E"/>
    <w:rsid w:val="000C3933"/>
    <w:rsid w:val="000C3994"/>
    <w:rsid w:val="000C3A10"/>
    <w:rsid w:val="000C3B5A"/>
    <w:rsid w:val="000C3C2D"/>
    <w:rsid w:val="000C3C2F"/>
    <w:rsid w:val="000C3C4F"/>
    <w:rsid w:val="000C3C64"/>
    <w:rsid w:val="000C3E03"/>
    <w:rsid w:val="000C3E3B"/>
    <w:rsid w:val="000C406B"/>
    <w:rsid w:val="000C41CE"/>
    <w:rsid w:val="000C41DD"/>
    <w:rsid w:val="000C421B"/>
    <w:rsid w:val="000C4220"/>
    <w:rsid w:val="000C4311"/>
    <w:rsid w:val="000C4376"/>
    <w:rsid w:val="000C4428"/>
    <w:rsid w:val="000C4431"/>
    <w:rsid w:val="000C44C7"/>
    <w:rsid w:val="000C4512"/>
    <w:rsid w:val="000C4535"/>
    <w:rsid w:val="000C469A"/>
    <w:rsid w:val="000C4861"/>
    <w:rsid w:val="000C48F7"/>
    <w:rsid w:val="000C496C"/>
    <w:rsid w:val="000C4A4C"/>
    <w:rsid w:val="000C4A6D"/>
    <w:rsid w:val="000C4A76"/>
    <w:rsid w:val="000C4B03"/>
    <w:rsid w:val="000C4B14"/>
    <w:rsid w:val="000C4B53"/>
    <w:rsid w:val="000C4BEE"/>
    <w:rsid w:val="000C4C6C"/>
    <w:rsid w:val="000C4DB8"/>
    <w:rsid w:val="000C4DDB"/>
    <w:rsid w:val="000C501A"/>
    <w:rsid w:val="000C50A3"/>
    <w:rsid w:val="000C50E1"/>
    <w:rsid w:val="000C5270"/>
    <w:rsid w:val="000C52B8"/>
    <w:rsid w:val="000C5317"/>
    <w:rsid w:val="000C53DB"/>
    <w:rsid w:val="000C54C0"/>
    <w:rsid w:val="000C5556"/>
    <w:rsid w:val="000C5594"/>
    <w:rsid w:val="000C5617"/>
    <w:rsid w:val="000C561D"/>
    <w:rsid w:val="000C562E"/>
    <w:rsid w:val="000C5679"/>
    <w:rsid w:val="000C567E"/>
    <w:rsid w:val="000C587C"/>
    <w:rsid w:val="000C587F"/>
    <w:rsid w:val="000C58B8"/>
    <w:rsid w:val="000C58CA"/>
    <w:rsid w:val="000C594C"/>
    <w:rsid w:val="000C59AC"/>
    <w:rsid w:val="000C59F4"/>
    <w:rsid w:val="000C5A7C"/>
    <w:rsid w:val="000C5B9F"/>
    <w:rsid w:val="000C5BF0"/>
    <w:rsid w:val="000C5CFB"/>
    <w:rsid w:val="000C5D8E"/>
    <w:rsid w:val="000C5DF1"/>
    <w:rsid w:val="000C5E76"/>
    <w:rsid w:val="000C5F06"/>
    <w:rsid w:val="000C5FDD"/>
    <w:rsid w:val="000C607B"/>
    <w:rsid w:val="000C60AF"/>
    <w:rsid w:val="000C610F"/>
    <w:rsid w:val="000C61BF"/>
    <w:rsid w:val="000C61F7"/>
    <w:rsid w:val="000C621E"/>
    <w:rsid w:val="000C622F"/>
    <w:rsid w:val="000C626B"/>
    <w:rsid w:val="000C62F1"/>
    <w:rsid w:val="000C630A"/>
    <w:rsid w:val="000C6642"/>
    <w:rsid w:val="000C6673"/>
    <w:rsid w:val="000C66F4"/>
    <w:rsid w:val="000C67FC"/>
    <w:rsid w:val="000C6902"/>
    <w:rsid w:val="000C691E"/>
    <w:rsid w:val="000C6A47"/>
    <w:rsid w:val="000C6AB3"/>
    <w:rsid w:val="000C6AFB"/>
    <w:rsid w:val="000C6BFA"/>
    <w:rsid w:val="000C6C0B"/>
    <w:rsid w:val="000C6D7D"/>
    <w:rsid w:val="000C6D83"/>
    <w:rsid w:val="000C6E63"/>
    <w:rsid w:val="000C6EC0"/>
    <w:rsid w:val="000C6F54"/>
    <w:rsid w:val="000C6FF5"/>
    <w:rsid w:val="000C700D"/>
    <w:rsid w:val="000C7042"/>
    <w:rsid w:val="000C719F"/>
    <w:rsid w:val="000C71FF"/>
    <w:rsid w:val="000C7219"/>
    <w:rsid w:val="000C72D2"/>
    <w:rsid w:val="000C7382"/>
    <w:rsid w:val="000C73DB"/>
    <w:rsid w:val="000C746B"/>
    <w:rsid w:val="000C74B1"/>
    <w:rsid w:val="000C7530"/>
    <w:rsid w:val="000C7586"/>
    <w:rsid w:val="000C75C8"/>
    <w:rsid w:val="000C75FE"/>
    <w:rsid w:val="000C76E8"/>
    <w:rsid w:val="000C777A"/>
    <w:rsid w:val="000C7828"/>
    <w:rsid w:val="000C789A"/>
    <w:rsid w:val="000C78F9"/>
    <w:rsid w:val="000C798B"/>
    <w:rsid w:val="000C79B0"/>
    <w:rsid w:val="000C79C5"/>
    <w:rsid w:val="000C7A6B"/>
    <w:rsid w:val="000C7B76"/>
    <w:rsid w:val="000C7C11"/>
    <w:rsid w:val="000C7C2E"/>
    <w:rsid w:val="000C7C63"/>
    <w:rsid w:val="000C7C9D"/>
    <w:rsid w:val="000C7CAC"/>
    <w:rsid w:val="000C7CB8"/>
    <w:rsid w:val="000C7DA0"/>
    <w:rsid w:val="000C7DCA"/>
    <w:rsid w:val="000C7F39"/>
    <w:rsid w:val="000D0026"/>
    <w:rsid w:val="000D0032"/>
    <w:rsid w:val="000D0039"/>
    <w:rsid w:val="000D007C"/>
    <w:rsid w:val="000D014F"/>
    <w:rsid w:val="000D0174"/>
    <w:rsid w:val="000D0195"/>
    <w:rsid w:val="000D0247"/>
    <w:rsid w:val="000D024B"/>
    <w:rsid w:val="000D0360"/>
    <w:rsid w:val="000D0476"/>
    <w:rsid w:val="000D0481"/>
    <w:rsid w:val="000D059B"/>
    <w:rsid w:val="000D06CB"/>
    <w:rsid w:val="000D077B"/>
    <w:rsid w:val="000D0791"/>
    <w:rsid w:val="000D084F"/>
    <w:rsid w:val="000D093E"/>
    <w:rsid w:val="000D09EC"/>
    <w:rsid w:val="000D0A21"/>
    <w:rsid w:val="000D0C26"/>
    <w:rsid w:val="000D0CE6"/>
    <w:rsid w:val="000D0DC1"/>
    <w:rsid w:val="000D0E3E"/>
    <w:rsid w:val="000D0F43"/>
    <w:rsid w:val="000D0F52"/>
    <w:rsid w:val="000D0FB1"/>
    <w:rsid w:val="000D119A"/>
    <w:rsid w:val="000D1216"/>
    <w:rsid w:val="000D1306"/>
    <w:rsid w:val="000D1356"/>
    <w:rsid w:val="000D137B"/>
    <w:rsid w:val="000D1387"/>
    <w:rsid w:val="000D13FC"/>
    <w:rsid w:val="000D1447"/>
    <w:rsid w:val="000D1479"/>
    <w:rsid w:val="000D14C1"/>
    <w:rsid w:val="000D15AA"/>
    <w:rsid w:val="000D15C5"/>
    <w:rsid w:val="000D15F0"/>
    <w:rsid w:val="000D1648"/>
    <w:rsid w:val="000D16CE"/>
    <w:rsid w:val="000D16F3"/>
    <w:rsid w:val="000D17CE"/>
    <w:rsid w:val="000D17D3"/>
    <w:rsid w:val="000D1918"/>
    <w:rsid w:val="000D19C2"/>
    <w:rsid w:val="000D19EF"/>
    <w:rsid w:val="000D1BA6"/>
    <w:rsid w:val="000D1C5D"/>
    <w:rsid w:val="000D1CAC"/>
    <w:rsid w:val="000D1D7D"/>
    <w:rsid w:val="000D1DC6"/>
    <w:rsid w:val="000D1E00"/>
    <w:rsid w:val="000D1E6B"/>
    <w:rsid w:val="000D1FC6"/>
    <w:rsid w:val="000D2008"/>
    <w:rsid w:val="000D2012"/>
    <w:rsid w:val="000D2146"/>
    <w:rsid w:val="000D24E5"/>
    <w:rsid w:val="000D25B7"/>
    <w:rsid w:val="000D2633"/>
    <w:rsid w:val="000D2690"/>
    <w:rsid w:val="000D2732"/>
    <w:rsid w:val="000D2781"/>
    <w:rsid w:val="000D27A6"/>
    <w:rsid w:val="000D27FF"/>
    <w:rsid w:val="000D2979"/>
    <w:rsid w:val="000D29E2"/>
    <w:rsid w:val="000D2A02"/>
    <w:rsid w:val="000D2AED"/>
    <w:rsid w:val="000D2B33"/>
    <w:rsid w:val="000D2CAE"/>
    <w:rsid w:val="000D2F49"/>
    <w:rsid w:val="000D2FA5"/>
    <w:rsid w:val="000D3047"/>
    <w:rsid w:val="000D30B5"/>
    <w:rsid w:val="000D318C"/>
    <w:rsid w:val="000D324E"/>
    <w:rsid w:val="000D3293"/>
    <w:rsid w:val="000D33CC"/>
    <w:rsid w:val="000D365B"/>
    <w:rsid w:val="000D36F0"/>
    <w:rsid w:val="000D3794"/>
    <w:rsid w:val="000D37FB"/>
    <w:rsid w:val="000D3804"/>
    <w:rsid w:val="000D380D"/>
    <w:rsid w:val="000D387F"/>
    <w:rsid w:val="000D389F"/>
    <w:rsid w:val="000D38AB"/>
    <w:rsid w:val="000D38CD"/>
    <w:rsid w:val="000D395D"/>
    <w:rsid w:val="000D3A8D"/>
    <w:rsid w:val="000D3CB5"/>
    <w:rsid w:val="000D3CFE"/>
    <w:rsid w:val="000D3D85"/>
    <w:rsid w:val="000D3D8C"/>
    <w:rsid w:val="000D3DCD"/>
    <w:rsid w:val="000D3F84"/>
    <w:rsid w:val="000D3F97"/>
    <w:rsid w:val="000D3FAD"/>
    <w:rsid w:val="000D4299"/>
    <w:rsid w:val="000D42B5"/>
    <w:rsid w:val="000D43B5"/>
    <w:rsid w:val="000D44F3"/>
    <w:rsid w:val="000D450A"/>
    <w:rsid w:val="000D4513"/>
    <w:rsid w:val="000D4622"/>
    <w:rsid w:val="000D46A0"/>
    <w:rsid w:val="000D46A9"/>
    <w:rsid w:val="000D46C9"/>
    <w:rsid w:val="000D4704"/>
    <w:rsid w:val="000D4753"/>
    <w:rsid w:val="000D48B7"/>
    <w:rsid w:val="000D4925"/>
    <w:rsid w:val="000D49C0"/>
    <w:rsid w:val="000D49E0"/>
    <w:rsid w:val="000D49E1"/>
    <w:rsid w:val="000D49E7"/>
    <w:rsid w:val="000D4AC2"/>
    <w:rsid w:val="000D4B22"/>
    <w:rsid w:val="000D4D13"/>
    <w:rsid w:val="000D4E66"/>
    <w:rsid w:val="000D52E7"/>
    <w:rsid w:val="000D52F9"/>
    <w:rsid w:val="000D5456"/>
    <w:rsid w:val="000D5460"/>
    <w:rsid w:val="000D551E"/>
    <w:rsid w:val="000D552E"/>
    <w:rsid w:val="000D5548"/>
    <w:rsid w:val="000D55B8"/>
    <w:rsid w:val="000D55C7"/>
    <w:rsid w:val="000D56B4"/>
    <w:rsid w:val="000D56FF"/>
    <w:rsid w:val="000D5780"/>
    <w:rsid w:val="000D5786"/>
    <w:rsid w:val="000D5880"/>
    <w:rsid w:val="000D58AD"/>
    <w:rsid w:val="000D59B7"/>
    <w:rsid w:val="000D59D8"/>
    <w:rsid w:val="000D5A12"/>
    <w:rsid w:val="000D5AC7"/>
    <w:rsid w:val="000D5C5B"/>
    <w:rsid w:val="000D5CF7"/>
    <w:rsid w:val="000D5D28"/>
    <w:rsid w:val="000D5D48"/>
    <w:rsid w:val="000D5D5D"/>
    <w:rsid w:val="000D5D83"/>
    <w:rsid w:val="000D5E78"/>
    <w:rsid w:val="000D5EC0"/>
    <w:rsid w:val="000D5F14"/>
    <w:rsid w:val="000D5FD3"/>
    <w:rsid w:val="000D6074"/>
    <w:rsid w:val="000D60E1"/>
    <w:rsid w:val="000D6134"/>
    <w:rsid w:val="000D616D"/>
    <w:rsid w:val="000D61F8"/>
    <w:rsid w:val="000D6223"/>
    <w:rsid w:val="000D6235"/>
    <w:rsid w:val="000D6241"/>
    <w:rsid w:val="000D62A1"/>
    <w:rsid w:val="000D63D2"/>
    <w:rsid w:val="000D64BD"/>
    <w:rsid w:val="000D6517"/>
    <w:rsid w:val="000D6542"/>
    <w:rsid w:val="000D6561"/>
    <w:rsid w:val="000D656A"/>
    <w:rsid w:val="000D657F"/>
    <w:rsid w:val="000D6636"/>
    <w:rsid w:val="000D66C9"/>
    <w:rsid w:val="000D67D4"/>
    <w:rsid w:val="000D6878"/>
    <w:rsid w:val="000D6892"/>
    <w:rsid w:val="000D68CB"/>
    <w:rsid w:val="000D68D8"/>
    <w:rsid w:val="000D6966"/>
    <w:rsid w:val="000D69DE"/>
    <w:rsid w:val="000D6B32"/>
    <w:rsid w:val="000D6CAA"/>
    <w:rsid w:val="000D6CC1"/>
    <w:rsid w:val="000D6E1F"/>
    <w:rsid w:val="000D6E2C"/>
    <w:rsid w:val="000D6E8E"/>
    <w:rsid w:val="000D6F1F"/>
    <w:rsid w:val="000D6F3D"/>
    <w:rsid w:val="000D7001"/>
    <w:rsid w:val="000D708B"/>
    <w:rsid w:val="000D70A3"/>
    <w:rsid w:val="000D7103"/>
    <w:rsid w:val="000D7170"/>
    <w:rsid w:val="000D71C8"/>
    <w:rsid w:val="000D73BC"/>
    <w:rsid w:val="000D73D3"/>
    <w:rsid w:val="000D73FE"/>
    <w:rsid w:val="000D7553"/>
    <w:rsid w:val="000D75F8"/>
    <w:rsid w:val="000D75FA"/>
    <w:rsid w:val="000D7601"/>
    <w:rsid w:val="000D7674"/>
    <w:rsid w:val="000D7705"/>
    <w:rsid w:val="000D7707"/>
    <w:rsid w:val="000D777A"/>
    <w:rsid w:val="000D777B"/>
    <w:rsid w:val="000D777D"/>
    <w:rsid w:val="000D77A9"/>
    <w:rsid w:val="000D77BE"/>
    <w:rsid w:val="000D7841"/>
    <w:rsid w:val="000D7896"/>
    <w:rsid w:val="000D79C5"/>
    <w:rsid w:val="000D7AC6"/>
    <w:rsid w:val="000D7BB9"/>
    <w:rsid w:val="000D7C6B"/>
    <w:rsid w:val="000D7D7C"/>
    <w:rsid w:val="000D7E33"/>
    <w:rsid w:val="000D7F97"/>
    <w:rsid w:val="000E0232"/>
    <w:rsid w:val="000E029A"/>
    <w:rsid w:val="000E02A9"/>
    <w:rsid w:val="000E0389"/>
    <w:rsid w:val="000E043B"/>
    <w:rsid w:val="000E04D4"/>
    <w:rsid w:val="000E04E8"/>
    <w:rsid w:val="000E052B"/>
    <w:rsid w:val="000E0550"/>
    <w:rsid w:val="000E05C1"/>
    <w:rsid w:val="000E0629"/>
    <w:rsid w:val="000E0709"/>
    <w:rsid w:val="000E077D"/>
    <w:rsid w:val="000E07EF"/>
    <w:rsid w:val="000E087A"/>
    <w:rsid w:val="000E0937"/>
    <w:rsid w:val="000E095C"/>
    <w:rsid w:val="000E09D4"/>
    <w:rsid w:val="000E0A5B"/>
    <w:rsid w:val="000E0A76"/>
    <w:rsid w:val="000E0B2E"/>
    <w:rsid w:val="000E0B37"/>
    <w:rsid w:val="000E0B51"/>
    <w:rsid w:val="000E0BE9"/>
    <w:rsid w:val="000E0CC0"/>
    <w:rsid w:val="000E0D5C"/>
    <w:rsid w:val="000E0DBC"/>
    <w:rsid w:val="000E0DCC"/>
    <w:rsid w:val="000E0EDD"/>
    <w:rsid w:val="000E0F8B"/>
    <w:rsid w:val="000E105B"/>
    <w:rsid w:val="000E1078"/>
    <w:rsid w:val="000E112E"/>
    <w:rsid w:val="000E115D"/>
    <w:rsid w:val="000E126B"/>
    <w:rsid w:val="000E12AF"/>
    <w:rsid w:val="000E13BA"/>
    <w:rsid w:val="000E1416"/>
    <w:rsid w:val="000E1428"/>
    <w:rsid w:val="000E1435"/>
    <w:rsid w:val="000E1466"/>
    <w:rsid w:val="000E1543"/>
    <w:rsid w:val="000E1732"/>
    <w:rsid w:val="000E1780"/>
    <w:rsid w:val="000E18F8"/>
    <w:rsid w:val="000E1923"/>
    <w:rsid w:val="000E19D7"/>
    <w:rsid w:val="000E1AF4"/>
    <w:rsid w:val="000E1B2E"/>
    <w:rsid w:val="000E1B43"/>
    <w:rsid w:val="000E1BB0"/>
    <w:rsid w:val="000E1BD6"/>
    <w:rsid w:val="000E1C59"/>
    <w:rsid w:val="000E1D39"/>
    <w:rsid w:val="000E1D98"/>
    <w:rsid w:val="000E1DA7"/>
    <w:rsid w:val="000E1DB9"/>
    <w:rsid w:val="000E1EC8"/>
    <w:rsid w:val="000E2064"/>
    <w:rsid w:val="000E20B2"/>
    <w:rsid w:val="000E216E"/>
    <w:rsid w:val="000E230B"/>
    <w:rsid w:val="000E2396"/>
    <w:rsid w:val="000E2415"/>
    <w:rsid w:val="000E24EA"/>
    <w:rsid w:val="000E24F0"/>
    <w:rsid w:val="000E2549"/>
    <w:rsid w:val="000E27C8"/>
    <w:rsid w:val="000E2801"/>
    <w:rsid w:val="000E2853"/>
    <w:rsid w:val="000E2897"/>
    <w:rsid w:val="000E298B"/>
    <w:rsid w:val="000E2A8F"/>
    <w:rsid w:val="000E2AB3"/>
    <w:rsid w:val="000E2ACC"/>
    <w:rsid w:val="000E2AF2"/>
    <w:rsid w:val="000E2B31"/>
    <w:rsid w:val="000E2B39"/>
    <w:rsid w:val="000E2B4D"/>
    <w:rsid w:val="000E2CBE"/>
    <w:rsid w:val="000E2DA2"/>
    <w:rsid w:val="000E2DFC"/>
    <w:rsid w:val="000E2E4A"/>
    <w:rsid w:val="000E2E55"/>
    <w:rsid w:val="000E3123"/>
    <w:rsid w:val="000E318D"/>
    <w:rsid w:val="000E319C"/>
    <w:rsid w:val="000E31F6"/>
    <w:rsid w:val="000E3248"/>
    <w:rsid w:val="000E3269"/>
    <w:rsid w:val="000E332A"/>
    <w:rsid w:val="000E3354"/>
    <w:rsid w:val="000E33C0"/>
    <w:rsid w:val="000E3454"/>
    <w:rsid w:val="000E34A3"/>
    <w:rsid w:val="000E34DB"/>
    <w:rsid w:val="000E34E4"/>
    <w:rsid w:val="000E3528"/>
    <w:rsid w:val="000E362E"/>
    <w:rsid w:val="000E364A"/>
    <w:rsid w:val="000E3676"/>
    <w:rsid w:val="000E36C5"/>
    <w:rsid w:val="000E3725"/>
    <w:rsid w:val="000E3759"/>
    <w:rsid w:val="000E3806"/>
    <w:rsid w:val="000E38B6"/>
    <w:rsid w:val="000E3979"/>
    <w:rsid w:val="000E3AF8"/>
    <w:rsid w:val="000E3B47"/>
    <w:rsid w:val="000E3CC3"/>
    <w:rsid w:val="000E3D30"/>
    <w:rsid w:val="000E3D88"/>
    <w:rsid w:val="000E3D9F"/>
    <w:rsid w:val="000E3DE0"/>
    <w:rsid w:val="000E3E0C"/>
    <w:rsid w:val="000E3E2E"/>
    <w:rsid w:val="000E3E9A"/>
    <w:rsid w:val="000E3EC6"/>
    <w:rsid w:val="000E3FCA"/>
    <w:rsid w:val="000E4016"/>
    <w:rsid w:val="000E4111"/>
    <w:rsid w:val="000E4191"/>
    <w:rsid w:val="000E41ED"/>
    <w:rsid w:val="000E41FF"/>
    <w:rsid w:val="000E4254"/>
    <w:rsid w:val="000E4369"/>
    <w:rsid w:val="000E43EB"/>
    <w:rsid w:val="000E43ED"/>
    <w:rsid w:val="000E44F1"/>
    <w:rsid w:val="000E44F9"/>
    <w:rsid w:val="000E4509"/>
    <w:rsid w:val="000E4523"/>
    <w:rsid w:val="000E46B9"/>
    <w:rsid w:val="000E46BB"/>
    <w:rsid w:val="000E472E"/>
    <w:rsid w:val="000E489E"/>
    <w:rsid w:val="000E48DC"/>
    <w:rsid w:val="000E4935"/>
    <w:rsid w:val="000E4950"/>
    <w:rsid w:val="000E498D"/>
    <w:rsid w:val="000E499F"/>
    <w:rsid w:val="000E49B5"/>
    <w:rsid w:val="000E4AAC"/>
    <w:rsid w:val="000E4BBE"/>
    <w:rsid w:val="000E4F51"/>
    <w:rsid w:val="000E4F83"/>
    <w:rsid w:val="000E4F96"/>
    <w:rsid w:val="000E5098"/>
    <w:rsid w:val="000E50BB"/>
    <w:rsid w:val="000E50EB"/>
    <w:rsid w:val="000E5155"/>
    <w:rsid w:val="000E521C"/>
    <w:rsid w:val="000E5295"/>
    <w:rsid w:val="000E52B9"/>
    <w:rsid w:val="000E53C9"/>
    <w:rsid w:val="000E541C"/>
    <w:rsid w:val="000E5469"/>
    <w:rsid w:val="000E5675"/>
    <w:rsid w:val="000E5693"/>
    <w:rsid w:val="000E5700"/>
    <w:rsid w:val="000E578D"/>
    <w:rsid w:val="000E5864"/>
    <w:rsid w:val="000E592E"/>
    <w:rsid w:val="000E5941"/>
    <w:rsid w:val="000E5989"/>
    <w:rsid w:val="000E5A57"/>
    <w:rsid w:val="000E5AB4"/>
    <w:rsid w:val="000E5C94"/>
    <w:rsid w:val="000E5D4B"/>
    <w:rsid w:val="000E5D75"/>
    <w:rsid w:val="000E5DE4"/>
    <w:rsid w:val="000E5F09"/>
    <w:rsid w:val="000E5FDD"/>
    <w:rsid w:val="000E60B9"/>
    <w:rsid w:val="000E60D8"/>
    <w:rsid w:val="000E60E7"/>
    <w:rsid w:val="000E620F"/>
    <w:rsid w:val="000E63AD"/>
    <w:rsid w:val="000E6544"/>
    <w:rsid w:val="000E655A"/>
    <w:rsid w:val="000E65EC"/>
    <w:rsid w:val="000E6604"/>
    <w:rsid w:val="000E6608"/>
    <w:rsid w:val="000E667D"/>
    <w:rsid w:val="000E67B2"/>
    <w:rsid w:val="000E68B6"/>
    <w:rsid w:val="000E6950"/>
    <w:rsid w:val="000E6A46"/>
    <w:rsid w:val="000E6B89"/>
    <w:rsid w:val="000E6BAE"/>
    <w:rsid w:val="000E6C5D"/>
    <w:rsid w:val="000E6C8B"/>
    <w:rsid w:val="000E6D9E"/>
    <w:rsid w:val="000E6E16"/>
    <w:rsid w:val="000E6E1C"/>
    <w:rsid w:val="000E6E29"/>
    <w:rsid w:val="000E6E4F"/>
    <w:rsid w:val="000E6E68"/>
    <w:rsid w:val="000E6EB9"/>
    <w:rsid w:val="000E6ED1"/>
    <w:rsid w:val="000E6F48"/>
    <w:rsid w:val="000E6FF3"/>
    <w:rsid w:val="000E7137"/>
    <w:rsid w:val="000E71A1"/>
    <w:rsid w:val="000E71BE"/>
    <w:rsid w:val="000E7203"/>
    <w:rsid w:val="000E7261"/>
    <w:rsid w:val="000E72A3"/>
    <w:rsid w:val="000E731A"/>
    <w:rsid w:val="000E7334"/>
    <w:rsid w:val="000E73E1"/>
    <w:rsid w:val="000E74D0"/>
    <w:rsid w:val="000E7535"/>
    <w:rsid w:val="000E75B5"/>
    <w:rsid w:val="000E761B"/>
    <w:rsid w:val="000E761C"/>
    <w:rsid w:val="000E7691"/>
    <w:rsid w:val="000E7756"/>
    <w:rsid w:val="000E775B"/>
    <w:rsid w:val="000E7787"/>
    <w:rsid w:val="000E78E1"/>
    <w:rsid w:val="000E7986"/>
    <w:rsid w:val="000E79B7"/>
    <w:rsid w:val="000E7AA6"/>
    <w:rsid w:val="000E7B1B"/>
    <w:rsid w:val="000E7C62"/>
    <w:rsid w:val="000E7D12"/>
    <w:rsid w:val="000E7D8E"/>
    <w:rsid w:val="000E7DB4"/>
    <w:rsid w:val="000E7DFD"/>
    <w:rsid w:val="000E7E92"/>
    <w:rsid w:val="000E7E97"/>
    <w:rsid w:val="000E7EA7"/>
    <w:rsid w:val="000E7F7B"/>
    <w:rsid w:val="000F003B"/>
    <w:rsid w:val="000F004D"/>
    <w:rsid w:val="000F00BB"/>
    <w:rsid w:val="000F00CA"/>
    <w:rsid w:val="000F00D6"/>
    <w:rsid w:val="000F01A8"/>
    <w:rsid w:val="000F01BA"/>
    <w:rsid w:val="000F01C5"/>
    <w:rsid w:val="000F021C"/>
    <w:rsid w:val="000F0261"/>
    <w:rsid w:val="000F037D"/>
    <w:rsid w:val="000F0399"/>
    <w:rsid w:val="000F03B1"/>
    <w:rsid w:val="000F03FD"/>
    <w:rsid w:val="000F0412"/>
    <w:rsid w:val="000F04F9"/>
    <w:rsid w:val="000F0512"/>
    <w:rsid w:val="000F0568"/>
    <w:rsid w:val="000F05CE"/>
    <w:rsid w:val="000F0658"/>
    <w:rsid w:val="000F0687"/>
    <w:rsid w:val="000F06AF"/>
    <w:rsid w:val="000F06D8"/>
    <w:rsid w:val="000F080B"/>
    <w:rsid w:val="000F0886"/>
    <w:rsid w:val="000F08C8"/>
    <w:rsid w:val="000F0971"/>
    <w:rsid w:val="000F09CB"/>
    <w:rsid w:val="000F09F9"/>
    <w:rsid w:val="000F0A1B"/>
    <w:rsid w:val="000F0A45"/>
    <w:rsid w:val="000F0C42"/>
    <w:rsid w:val="000F0E2F"/>
    <w:rsid w:val="000F0F09"/>
    <w:rsid w:val="000F1061"/>
    <w:rsid w:val="000F1106"/>
    <w:rsid w:val="000F1115"/>
    <w:rsid w:val="000F1140"/>
    <w:rsid w:val="000F133E"/>
    <w:rsid w:val="000F1379"/>
    <w:rsid w:val="000F139E"/>
    <w:rsid w:val="000F13AF"/>
    <w:rsid w:val="000F13B0"/>
    <w:rsid w:val="000F14E8"/>
    <w:rsid w:val="000F15A3"/>
    <w:rsid w:val="000F17E2"/>
    <w:rsid w:val="000F188C"/>
    <w:rsid w:val="000F18A9"/>
    <w:rsid w:val="000F18B1"/>
    <w:rsid w:val="000F194B"/>
    <w:rsid w:val="000F19A9"/>
    <w:rsid w:val="000F19B3"/>
    <w:rsid w:val="000F19BF"/>
    <w:rsid w:val="000F1A55"/>
    <w:rsid w:val="000F1B17"/>
    <w:rsid w:val="000F1C3E"/>
    <w:rsid w:val="000F1C5D"/>
    <w:rsid w:val="000F1DAC"/>
    <w:rsid w:val="000F1FC4"/>
    <w:rsid w:val="000F2016"/>
    <w:rsid w:val="000F20C2"/>
    <w:rsid w:val="000F20D0"/>
    <w:rsid w:val="000F2158"/>
    <w:rsid w:val="000F2164"/>
    <w:rsid w:val="000F2184"/>
    <w:rsid w:val="000F219B"/>
    <w:rsid w:val="000F21CA"/>
    <w:rsid w:val="000F2306"/>
    <w:rsid w:val="000F233D"/>
    <w:rsid w:val="000F25EC"/>
    <w:rsid w:val="000F2633"/>
    <w:rsid w:val="000F2666"/>
    <w:rsid w:val="000F26AF"/>
    <w:rsid w:val="000F2784"/>
    <w:rsid w:val="000F27B5"/>
    <w:rsid w:val="000F28C2"/>
    <w:rsid w:val="000F28F8"/>
    <w:rsid w:val="000F29AD"/>
    <w:rsid w:val="000F29CD"/>
    <w:rsid w:val="000F2A17"/>
    <w:rsid w:val="000F2A76"/>
    <w:rsid w:val="000F2AE3"/>
    <w:rsid w:val="000F2B38"/>
    <w:rsid w:val="000F2B39"/>
    <w:rsid w:val="000F2B44"/>
    <w:rsid w:val="000F2B48"/>
    <w:rsid w:val="000F2C57"/>
    <w:rsid w:val="000F2C58"/>
    <w:rsid w:val="000F2C89"/>
    <w:rsid w:val="000F2CC4"/>
    <w:rsid w:val="000F2CF4"/>
    <w:rsid w:val="000F2D5C"/>
    <w:rsid w:val="000F2DCF"/>
    <w:rsid w:val="000F2DD0"/>
    <w:rsid w:val="000F2DEC"/>
    <w:rsid w:val="000F2E50"/>
    <w:rsid w:val="000F2E71"/>
    <w:rsid w:val="000F3080"/>
    <w:rsid w:val="000F3098"/>
    <w:rsid w:val="000F30F6"/>
    <w:rsid w:val="000F314E"/>
    <w:rsid w:val="000F3263"/>
    <w:rsid w:val="000F3310"/>
    <w:rsid w:val="000F3433"/>
    <w:rsid w:val="000F34C0"/>
    <w:rsid w:val="000F34CA"/>
    <w:rsid w:val="000F34F5"/>
    <w:rsid w:val="000F34FE"/>
    <w:rsid w:val="000F351D"/>
    <w:rsid w:val="000F35B4"/>
    <w:rsid w:val="000F35E7"/>
    <w:rsid w:val="000F35EA"/>
    <w:rsid w:val="000F365D"/>
    <w:rsid w:val="000F3665"/>
    <w:rsid w:val="000F373C"/>
    <w:rsid w:val="000F378A"/>
    <w:rsid w:val="000F37D7"/>
    <w:rsid w:val="000F3821"/>
    <w:rsid w:val="000F383A"/>
    <w:rsid w:val="000F3B23"/>
    <w:rsid w:val="000F3B60"/>
    <w:rsid w:val="000F3BDB"/>
    <w:rsid w:val="000F3C7D"/>
    <w:rsid w:val="000F3C8E"/>
    <w:rsid w:val="000F3DB0"/>
    <w:rsid w:val="000F3DC0"/>
    <w:rsid w:val="000F3DDF"/>
    <w:rsid w:val="000F3E3E"/>
    <w:rsid w:val="000F3E90"/>
    <w:rsid w:val="000F3FA7"/>
    <w:rsid w:val="000F407C"/>
    <w:rsid w:val="000F4123"/>
    <w:rsid w:val="000F415E"/>
    <w:rsid w:val="000F4173"/>
    <w:rsid w:val="000F4180"/>
    <w:rsid w:val="000F41B3"/>
    <w:rsid w:val="000F41FA"/>
    <w:rsid w:val="000F421D"/>
    <w:rsid w:val="000F4467"/>
    <w:rsid w:val="000F4564"/>
    <w:rsid w:val="000F4582"/>
    <w:rsid w:val="000F459E"/>
    <w:rsid w:val="000F4738"/>
    <w:rsid w:val="000F483F"/>
    <w:rsid w:val="000F48A2"/>
    <w:rsid w:val="000F492B"/>
    <w:rsid w:val="000F49C5"/>
    <w:rsid w:val="000F49EC"/>
    <w:rsid w:val="000F4C5F"/>
    <w:rsid w:val="000F4CC2"/>
    <w:rsid w:val="000F4CE3"/>
    <w:rsid w:val="000F4D17"/>
    <w:rsid w:val="000F4DDB"/>
    <w:rsid w:val="000F4DFC"/>
    <w:rsid w:val="000F4E84"/>
    <w:rsid w:val="000F5153"/>
    <w:rsid w:val="000F5198"/>
    <w:rsid w:val="000F51C8"/>
    <w:rsid w:val="000F5202"/>
    <w:rsid w:val="000F523E"/>
    <w:rsid w:val="000F5392"/>
    <w:rsid w:val="000F53CB"/>
    <w:rsid w:val="000F53FC"/>
    <w:rsid w:val="000F540A"/>
    <w:rsid w:val="000F540F"/>
    <w:rsid w:val="000F5426"/>
    <w:rsid w:val="000F5430"/>
    <w:rsid w:val="000F5547"/>
    <w:rsid w:val="000F5659"/>
    <w:rsid w:val="000F57CA"/>
    <w:rsid w:val="000F57FC"/>
    <w:rsid w:val="000F580A"/>
    <w:rsid w:val="000F5817"/>
    <w:rsid w:val="000F585E"/>
    <w:rsid w:val="000F593E"/>
    <w:rsid w:val="000F59A4"/>
    <w:rsid w:val="000F5A82"/>
    <w:rsid w:val="000F5B12"/>
    <w:rsid w:val="000F5B56"/>
    <w:rsid w:val="000F5B7C"/>
    <w:rsid w:val="000F5C07"/>
    <w:rsid w:val="000F5C31"/>
    <w:rsid w:val="000F5CDC"/>
    <w:rsid w:val="000F5CDF"/>
    <w:rsid w:val="000F5D5F"/>
    <w:rsid w:val="000F5DD8"/>
    <w:rsid w:val="000F5DEB"/>
    <w:rsid w:val="000F5EC1"/>
    <w:rsid w:val="000F5F73"/>
    <w:rsid w:val="000F60FA"/>
    <w:rsid w:val="000F611C"/>
    <w:rsid w:val="000F6144"/>
    <w:rsid w:val="000F61F7"/>
    <w:rsid w:val="000F625B"/>
    <w:rsid w:val="000F633D"/>
    <w:rsid w:val="000F6394"/>
    <w:rsid w:val="000F63AE"/>
    <w:rsid w:val="000F63C0"/>
    <w:rsid w:val="000F643D"/>
    <w:rsid w:val="000F64F4"/>
    <w:rsid w:val="000F652F"/>
    <w:rsid w:val="000F6684"/>
    <w:rsid w:val="000F66C5"/>
    <w:rsid w:val="000F66CB"/>
    <w:rsid w:val="000F678A"/>
    <w:rsid w:val="000F678B"/>
    <w:rsid w:val="000F6796"/>
    <w:rsid w:val="000F67C0"/>
    <w:rsid w:val="000F680E"/>
    <w:rsid w:val="000F6943"/>
    <w:rsid w:val="000F697B"/>
    <w:rsid w:val="000F6A54"/>
    <w:rsid w:val="000F6A9E"/>
    <w:rsid w:val="000F6AB1"/>
    <w:rsid w:val="000F6AD5"/>
    <w:rsid w:val="000F6B0E"/>
    <w:rsid w:val="000F6C0C"/>
    <w:rsid w:val="000F6D37"/>
    <w:rsid w:val="000F6E13"/>
    <w:rsid w:val="000F6E8B"/>
    <w:rsid w:val="000F71DD"/>
    <w:rsid w:val="000F72C9"/>
    <w:rsid w:val="000F72F6"/>
    <w:rsid w:val="000F73B1"/>
    <w:rsid w:val="000F7425"/>
    <w:rsid w:val="000F746B"/>
    <w:rsid w:val="000F7482"/>
    <w:rsid w:val="000F7511"/>
    <w:rsid w:val="000F751D"/>
    <w:rsid w:val="000F754D"/>
    <w:rsid w:val="000F75F1"/>
    <w:rsid w:val="000F76A1"/>
    <w:rsid w:val="000F77FA"/>
    <w:rsid w:val="000F78E0"/>
    <w:rsid w:val="000F7B4C"/>
    <w:rsid w:val="000F7BDC"/>
    <w:rsid w:val="000F7CB0"/>
    <w:rsid w:val="000F7E11"/>
    <w:rsid w:val="000F7F37"/>
    <w:rsid w:val="000F7FC3"/>
    <w:rsid w:val="000F7FCC"/>
    <w:rsid w:val="000F7FD8"/>
    <w:rsid w:val="0010000F"/>
    <w:rsid w:val="00100156"/>
    <w:rsid w:val="001001DF"/>
    <w:rsid w:val="00100203"/>
    <w:rsid w:val="00100207"/>
    <w:rsid w:val="0010020A"/>
    <w:rsid w:val="00100267"/>
    <w:rsid w:val="00100285"/>
    <w:rsid w:val="00100292"/>
    <w:rsid w:val="001002FE"/>
    <w:rsid w:val="001004E5"/>
    <w:rsid w:val="0010052C"/>
    <w:rsid w:val="0010057B"/>
    <w:rsid w:val="0010068A"/>
    <w:rsid w:val="0010068E"/>
    <w:rsid w:val="0010069F"/>
    <w:rsid w:val="001006F6"/>
    <w:rsid w:val="00100798"/>
    <w:rsid w:val="00100852"/>
    <w:rsid w:val="0010088F"/>
    <w:rsid w:val="00100919"/>
    <w:rsid w:val="001009DA"/>
    <w:rsid w:val="00100AF9"/>
    <w:rsid w:val="00100B32"/>
    <w:rsid w:val="00100BB0"/>
    <w:rsid w:val="00100C0C"/>
    <w:rsid w:val="00100CF1"/>
    <w:rsid w:val="00100D80"/>
    <w:rsid w:val="00100E5B"/>
    <w:rsid w:val="00100E77"/>
    <w:rsid w:val="00100EBF"/>
    <w:rsid w:val="00100F03"/>
    <w:rsid w:val="00100F4C"/>
    <w:rsid w:val="00100F6E"/>
    <w:rsid w:val="00100F97"/>
    <w:rsid w:val="00100FCF"/>
    <w:rsid w:val="0010100F"/>
    <w:rsid w:val="0010107A"/>
    <w:rsid w:val="00101129"/>
    <w:rsid w:val="001011D2"/>
    <w:rsid w:val="0010130E"/>
    <w:rsid w:val="0010131D"/>
    <w:rsid w:val="0010143D"/>
    <w:rsid w:val="001014B1"/>
    <w:rsid w:val="001014CE"/>
    <w:rsid w:val="001015B0"/>
    <w:rsid w:val="00101626"/>
    <w:rsid w:val="001016A3"/>
    <w:rsid w:val="001016BF"/>
    <w:rsid w:val="0010172F"/>
    <w:rsid w:val="001017C7"/>
    <w:rsid w:val="0010185A"/>
    <w:rsid w:val="0010186F"/>
    <w:rsid w:val="00101916"/>
    <w:rsid w:val="00101977"/>
    <w:rsid w:val="001019C6"/>
    <w:rsid w:val="001019DC"/>
    <w:rsid w:val="00101A72"/>
    <w:rsid w:val="00101A75"/>
    <w:rsid w:val="00101A9E"/>
    <w:rsid w:val="00101B26"/>
    <w:rsid w:val="00101BA6"/>
    <w:rsid w:val="00101BF4"/>
    <w:rsid w:val="00101CBD"/>
    <w:rsid w:val="00101D2A"/>
    <w:rsid w:val="00101D6D"/>
    <w:rsid w:val="00101D73"/>
    <w:rsid w:val="00101D93"/>
    <w:rsid w:val="00101E1E"/>
    <w:rsid w:val="00101E41"/>
    <w:rsid w:val="00101E8B"/>
    <w:rsid w:val="00101F42"/>
    <w:rsid w:val="00101F5E"/>
    <w:rsid w:val="00101F65"/>
    <w:rsid w:val="00101FB1"/>
    <w:rsid w:val="00101FB6"/>
    <w:rsid w:val="00101FBC"/>
    <w:rsid w:val="0010202D"/>
    <w:rsid w:val="001020F6"/>
    <w:rsid w:val="00102153"/>
    <w:rsid w:val="00102243"/>
    <w:rsid w:val="00102299"/>
    <w:rsid w:val="001022C8"/>
    <w:rsid w:val="00102388"/>
    <w:rsid w:val="00102593"/>
    <w:rsid w:val="001025A4"/>
    <w:rsid w:val="001025B3"/>
    <w:rsid w:val="001025B9"/>
    <w:rsid w:val="001025CD"/>
    <w:rsid w:val="001026A4"/>
    <w:rsid w:val="00102729"/>
    <w:rsid w:val="001027CA"/>
    <w:rsid w:val="00102823"/>
    <w:rsid w:val="00102853"/>
    <w:rsid w:val="00102912"/>
    <w:rsid w:val="0010292F"/>
    <w:rsid w:val="0010299D"/>
    <w:rsid w:val="001029BF"/>
    <w:rsid w:val="00102A3C"/>
    <w:rsid w:val="00102AD1"/>
    <w:rsid w:val="00102C92"/>
    <w:rsid w:val="00102DCC"/>
    <w:rsid w:val="00102DD8"/>
    <w:rsid w:val="00102EE0"/>
    <w:rsid w:val="0010305E"/>
    <w:rsid w:val="001032D9"/>
    <w:rsid w:val="00103337"/>
    <w:rsid w:val="001033EE"/>
    <w:rsid w:val="001033FE"/>
    <w:rsid w:val="00103467"/>
    <w:rsid w:val="0010358F"/>
    <w:rsid w:val="00103611"/>
    <w:rsid w:val="0010361E"/>
    <w:rsid w:val="00103778"/>
    <w:rsid w:val="00103792"/>
    <w:rsid w:val="001037C1"/>
    <w:rsid w:val="00103955"/>
    <w:rsid w:val="00103966"/>
    <w:rsid w:val="00103A2A"/>
    <w:rsid w:val="00103A35"/>
    <w:rsid w:val="00103A54"/>
    <w:rsid w:val="00103A62"/>
    <w:rsid w:val="00103C15"/>
    <w:rsid w:val="00103CC6"/>
    <w:rsid w:val="00103D59"/>
    <w:rsid w:val="00103D9E"/>
    <w:rsid w:val="00103E08"/>
    <w:rsid w:val="00103E0C"/>
    <w:rsid w:val="00104016"/>
    <w:rsid w:val="0010401D"/>
    <w:rsid w:val="0010416A"/>
    <w:rsid w:val="00104177"/>
    <w:rsid w:val="001041BB"/>
    <w:rsid w:val="001041C0"/>
    <w:rsid w:val="00104237"/>
    <w:rsid w:val="001042E3"/>
    <w:rsid w:val="00104319"/>
    <w:rsid w:val="001043A6"/>
    <w:rsid w:val="00104404"/>
    <w:rsid w:val="00104421"/>
    <w:rsid w:val="00104559"/>
    <w:rsid w:val="001045B2"/>
    <w:rsid w:val="001046D2"/>
    <w:rsid w:val="001047F2"/>
    <w:rsid w:val="00104825"/>
    <w:rsid w:val="001049D0"/>
    <w:rsid w:val="00104AE3"/>
    <w:rsid w:val="00104B13"/>
    <w:rsid w:val="00104B37"/>
    <w:rsid w:val="00104B94"/>
    <w:rsid w:val="00104BE9"/>
    <w:rsid w:val="00104C07"/>
    <w:rsid w:val="00104D8C"/>
    <w:rsid w:val="00104DA3"/>
    <w:rsid w:val="00104EE7"/>
    <w:rsid w:val="00104EF1"/>
    <w:rsid w:val="00104FAE"/>
    <w:rsid w:val="0010500D"/>
    <w:rsid w:val="0010502B"/>
    <w:rsid w:val="00105061"/>
    <w:rsid w:val="001050F5"/>
    <w:rsid w:val="00105160"/>
    <w:rsid w:val="001051A1"/>
    <w:rsid w:val="0010527C"/>
    <w:rsid w:val="001052AE"/>
    <w:rsid w:val="0010533B"/>
    <w:rsid w:val="00105343"/>
    <w:rsid w:val="001053C5"/>
    <w:rsid w:val="001054BC"/>
    <w:rsid w:val="00105589"/>
    <w:rsid w:val="00105647"/>
    <w:rsid w:val="0010566E"/>
    <w:rsid w:val="001057EE"/>
    <w:rsid w:val="00105836"/>
    <w:rsid w:val="00105932"/>
    <w:rsid w:val="0010593C"/>
    <w:rsid w:val="00105A26"/>
    <w:rsid w:val="00105B8D"/>
    <w:rsid w:val="00105BE3"/>
    <w:rsid w:val="00105C4B"/>
    <w:rsid w:val="00105C5E"/>
    <w:rsid w:val="00105D84"/>
    <w:rsid w:val="00105E74"/>
    <w:rsid w:val="00105EE0"/>
    <w:rsid w:val="00105F1A"/>
    <w:rsid w:val="00105FAD"/>
    <w:rsid w:val="001061A6"/>
    <w:rsid w:val="001061DE"/>
    <w:rsid w:val="00106250"/>
    <w:rsid w:val="00106383"/>
    <w:rsid w:val="00106399"/>
    <w:rsid w:val="001063E4"/>
    <w:rsid w:val="0010643A"/>
    <w:rsid w:val="00106599"/>
    <w:rsid w:val="0010667B"/>
    <w:rsid w:val="001066FF"/>
    <w:rsid w:val="001067F1"/>
    <w:rsid w:val="001068B9"/>
    <w:rsid w:val="00106976"/>
    <w:rsid w:val="00106ABB"/>
    <w:rsid w:val="00106ABE"/>
    <w:rsid w:val="00106C13"/>
    <w:rsid w:val="00106D1E"/>
    <w:rsid w:val="00106DEC"/>
    <w:rsid w:val="00106E11"/>
    <w:rsid w:val="00106EAD"/>
    <w:rsid w:val="00106EF3"/>
    <w:rsid w:val="00106FF4"/>
    <w:rsid w:val="00107218"/>
    <w:rsid w:val="00107288"/>
    <w:rsid w:val="00107381"/>
    <w:rsid w:val="001073DA"/>
    <w:rsid w:val="001074D7"/>
    <w:rsid w:val="0010755D"/>
    <w:rsid w:val="0010758B"/>
    <w:rsid w:val="00107600"/>
    <w:rsid w:val="0010763C"/>
    <w:rsid w:val="001077A2"/>
    <w:rsid w:val="001077A6"/>
    <w:rsid w:val="001077D4"/>
    <w:rsid w:val="0010780E"/>
    <w:rsid w:val="00107857"/>
    <w:rsid w:val="00107962"/>
    <w:rsid w:val="00107A09"/>
    <w:rsid w:val="00107AF6"/>
    <w:rsid w:val="00107B42"/>
    <w:rsid w:val="00107BDF"/>
    <w:rsid w:val="00107BFF"/>
    <w:rsid w:val="00107D68"/>
    <w:rsid w:val="00107D94"/>
    <w:rsid w:val="00107EA8"/>
    <w:rsid w:val="0011000C"/>
    <w:rsid w:val="001100CE"/>
    <w:rsid w:val="001101FA"/>
    <w:rsid w:val="00110299"/>
    <w:rsid w:val="001102F4"/>
    <w:rsid w:val="00110348"/>
    <w:rsid w:val="001103EF"/>
    <w:rsid w:val="0011045A"/>
    <w:rsid w:val="0011046D"/>
    <w:rsid w:val="00110494"/>
    <w:rsid w:val="001104EF"/>
    <w:rsid w:val="00110531"/>
    <w:rsid w:val="0011066C"/>
    <w:rsid w:val="0011077D"/>
    <w:rsid w:val="001107A7"/>
    <w:rsid w:val="001107B6"/>
    <w:rsid w:val="001107C6"/>
    <w:rsid w:val="001107FE"/>
    <w:rsid w:val="00110884"/>
    <w:rsid w:val="00110885"/>
    <w:rsid w:val="001108F8"/>
    <w:rsid w:val="00110925"/>
    <w:rsid w:val="0011092A"/>
    <w:rsid w:val="00110990"/>
    <w:rsid w:val="001109E7"/>
    <w:rsid w:val="00110AA8"/>
    <w:rsid w:val="00110B0B"/>
    <w:rsid w:val="00110B44"/>
    <w:rsid w:val="00110B52"/>
    <w:rsid w:val="00110B92"/>
    <w:rsid w:val="00110C3D"/>
    <w:rsid w:val="00110DE2"/>
    <w:rsid w:val="00110DED"/>
    <w:rsid w:val="00110DF8"/>
    <w:rsid w:val="00110DFC"/>
    <w:rsid w:val="00110E29"/>
    <w:rsid w:val="00110E5C"/>
    <w:rsid w:val="00110F32"/>
    <w:rsid w:val="0011106C"/>
    <w:rsid w:val="001111D8"/>
    <w:rsid w:val="00111325"/>
    <w:rsid w:val="00111396"/>
    <w:rsid w:val="001113AF"/>
    <w:rsid w:val="0011149B"/>
    <w:rsid w:val="0011153F"/>
    <w:rsid w:val="00111579"/>
    <w:rsid w:val="0011157F"/>
    <w:rsid w:val="00111614"/>
    <w:rsid w:val="001117A5"/>
    <w:rsid w:val="001117F9"/>
    <w:rsid w:val="001118FD"/>
    <w:rsid w:val="0011198C"/>
    <w:rsid w:val="00111A1D"/>
    <w:rsid w:val="00111A29"/>
    <w:rsid w:val="00111AEF"/>
    <w:rsid w:val="00111B7E"/>
    <w:rsid w:val="00111C58"/>
    <w:rsid w:val="00111C6B"/>
    <w:rsid w:val="00111C71"/>
    <w:rsid w:val="00111C7D"/>
    <w:rsid w:val="00111E90"/>
    <w:rsid w:val="00111EAA"/>
    <w:rsid w:val="00111F71"/>
    <w:rsid w:val="00112085"/>
    <w:rsid w:val="00112123"/>
    <w:rsid w:val="0011212A"/>
    <w:rsid w:val="00112145"/>
    <w:rsid w:val="001122A6"/>
    <w:rsid w:val="001122A9"/>
    <w:rsid w:val="001122D9"/>
    <w:rsid w:val="001123F8"/>
    <w:rsid w:val="0011242E"/>
    <w:rsid w:val="001125DF"/>
    <w:rsid w:val="00112605"/>
    <w:rsid w:val="001126E1"/>
    <w:rsid w:val="0011279C"/>
    <w:rsid w:val="001127E5"/>
    <w:rsid w:val="00112833"/>
    <w:rsid w:val="001128A7"/>
    <w:rsid w:val="00112933"/>
    <w:rsid w:val="001129F9"/>
    <w:rsid w:val="00112B66"/>
    <w:rsid w:val="00112B6C"/>
    <w:rsid w:val="00112B9A"/>
    <w:rsid w:val="00112C51"/>
    <w:rsid w:val="00112C5F"/>
    <w:rsid w:val="00112C86"/>
    <w:rsid w:val="00112CB4"/>
    <w:rsid w:val="00112D40"/>
    <w:rsid w:val="00112E7F"/>
    <w:rsid w:val="00112F36"/>
    <w:rsid w:val="001130F1"/>
    <w:rsid w:val="00113111"/>
    <w:rsid w:val="001131D1"/>
    <w:rsid w:val="001132D0"/>
    <w:rsid w:val="0011336E"/>
    <w:rsid w:val="0011339E"/>
    <w:rsid w:val="00113446"/>
    <w:rsid w:val="00113492"/>
    <w:rsid w:val="001134BD"/>
    <w:rsid w:val="001134CD"/>
    <w:rsid w:val="001134D4"/>
    <w:rsid w:val="001134E2"/>
    <w:rsid w:val="001134FD"/>
    <w:rsid w:val="00113646"/>
    <w:rsid w:val="00113660"/>
    <w:rsid w:val="00113680"/>
    <w:rsid w:val="001136C0"/>
    <w:rsid w:val="00113793"/>
    <w:rsid w:val="001137AE"/>
    <w:rsid w:val="001137D2"/>
    <w:rsid w:val="00113811"/>
    <w:rsid w:val="0011389C"/>
    <w:rsid w:val="001138DE"/>
    <w:rsid w:val="00113918"/>
    <w:rsid w:val="0011396F"/>
    <w:rsid w:val="001139D0"/>
    <w:rsid w:val="00113A22"/>
    <w:rsid w:val="00113A64"/>
    <w:rsid w:val="00113BB0"/>
    <w:rsid w:val="00113BF2"/>
    <w:rsid w:val="00113C86"/>
    <w:rsid w:val="00113CE1"/>
    <w:rsid w:val="00113CEF"/>
    <w:rsid w:val="00113D41"/>
    <w:rsid w:val="00113D5B"/>
    <w:rsid w:val="00113EE1"/>
    <w:rsid w:val="00113F6B"/>
    <w:rsid w:val="00113F9E"/>
    <w:rsid w:val="00113FC4"/>
    <w:rsid w:val="00114006"/>
    <w:rsid w:val="00114060"/>
    <w:rsid w:val="001141E7"/>
    <w:rsid w:val="00114211"/>
    <w:rsid w:val="001142BC"/>
    <w:rsid w:val="001143B4"/>
    <w:rsid w:val="0011443E"/>
    <w:rsid w:val="0011444B"/>
    <w:rsid w:val="00114599"/>
    <w:rsid w:val="00114780"/>
    <w:rsid w:val="001147F3"/>
    <w:rsid w:val="001148CA"/>
    <w:rsid w:val="00114936"/>
    <w:rsid w:val="00114979"/>
    <w:rsid w:val="00114A91"/>
    <w:rsid w:val="00114B66"/>
    <w:rsid w:val="00114B95"/>
    <w:rsid w:val="00114B9F"/>
    <w:rsid w:val="00114C2A"/>
    <w:rsid w:val="00114C6F"/>
    <w:rsid w:val="00114CC1"/>
    <w:rsid w:val="00114D3D"/>
    <w:rsid w:val="00114D54"/>
    <w:rsid w:val="00114D66"/>
    <w:rsid w:val="00114E1B"/>
    <w:rsid w:val="00114E37"/>
    <w:rsid w:val="00114E51"/>
    <w:rsid w:val="00114E56"/>
    <w:rsid w:val="00114E90"/>
    <w:rsid w:val="00114EB6"/>
    <w:rsid w:val="00114EFF"/>
    <w:rsid w:val="00115032"/>
    <w:rsid w:val="001150FF"/>
    <w:rsid w:val="00115119"/>
    <w:rsid w:val="001151A6"/>
    <w:rsid w:val="0011521F"/>
    <w:rsid w:val="00115233"/>
    <w:rsid w:val="00115258"/>
    <w:rsid w:val="00115262"/>
    <w:rsid w:val="00115281"/>
    <w:rsid w:val="00115470"/>
    <w:rsid w:val="001154E2"/>
    <w:rsid w:val="00115613"/>
    <w:rsid w:val="00115676"/>
    <w:rsid w:val="001156F6"/>
    <w:rsid w:val="0011590C"/>
    <w:rsid w:val="00115914"/>
    <w:rsid w:val="00115A9F"/>
    <w:rsid w:val="00115AC9"/>
    <w:rsid w:val="00115B3C"/>
    <w:rsid w:val="00115C0C"/>
    <w:rsid w:val="00115D91"/>
    <w:rsid w:val="00115E22"/>
    <w:rsid w:val="00115ED9"/>
    <w:rsid w:val="00115F36"/>
    <w:rsid w:val="00115FAA"/>
    <w:rsid w:val="00115FCB"/>
    <w:rsid w:val="00115FF6"/>
    <w:rsid w:val="00116219"/>
    <w:rsid w:val="0011626C"/>
    <w:rsid w:val="00116281"/>
    <w:rsid w:val="001162D6"/>
    <w:rsid w:val="00116373"/>
    <w:rsid w:val="00116398"/>
    <w:rsid w:val="00116470"/>
    <w:rsid w:val="0011649D"/>
    <w:rsid w:val="0011663B"/>
    <w:rsid w:val="00116676"/>
    <w:rsid w:val="0011668D"/>
    <w:rsid w:val="001166DB"/>
    <w:rsid w:val="0011671C"/>
    <w:rsid w:val="00116726"/>
    <w:rsid w:val="00116768"/>
    <w:rsid w:val="001167AA"/>
    <w:rsid w:val="001169C1"/>
    <w:rsid w:val="001169C2"/>
    <w:rsid w:val="001169CA"/>
    <w:rsid w:val="00116A34"/>
    <w:rsid w:val="00116ABB"/>
    <w:rsid w:val="00116ADE"/>
    <w:rsid w:val="00116B36"/>
    <w:rsid w:val="00116C93"/>
    <w:rsid w:val="00116CDD"/>
    <w:rsid w:val="00116D08"/>
    <w:rsid w:val="00116D4F"/>
    <w:rsid w:val="00116D56"/>
    <w:rsid w:val="00116DCE"/>
    <w:rsid w:val="00116F43"/>
    <w:rsid w:val="00117010"/>
    <w:rsid w:val="00117198"/>
    <w:rsid w:val="00117258"/>
    <w:rsid w:val="001172F5"/>
    <w:rsid w:val="001173D3"/>
    <w:rsid w:val="001173DA"/>
    <w:rsid w:val="001175AC"/>
    <w:rsid w:val="00117734"/>
    <w:rsid w:val="00117762"/>
    <w:rsid w:val="00117784"/>
    <w:rsid w:val="0011779D"/>
    <w:rsid w:val="001177BE"/>
    <w:rsid w:val="0011784E"/>
    <w:rsid w:val="00117890"/>
    <w:rsid w:val="00117949"/>
    <w:rsid w:val="00117B71"/>
    <w:rsid w:val="00117BE4"/>
    <w:rsid w:val="00117BF5"/>
    <w:rsid w:val="00117C23"/>
    <w:rsid w:val="00117C55"/>
    <w:rsid w:val="00117C83"/>
    <w:rsid w:val="00117D83"/>
    <w:rsid w:val="00117DB4"/>
    <w:rsid w:val="00117DE8"/>
    <w:rsid w:val="00117E37"/>
    <w:rsid w:val="00117F62"/>
    <w:rsid w:val="00120041"/>
    <w:rsid w:val="00120114"/>
    <w:rsid w:val="00120234"/>
    <w:rsid w:val="001203A2"/>
    <w:rsid w:val="0012045A"/>
    <w:rsid w:val="001204CF"/>
    <w:rsid w:val="001204D5"/>
    <w:rsid w:val="00120619"/>
    <w:rsid w:val="00120639"/>
    <w:rsid w:val="001206D7"/>
    <w:rsid w:val="00120704"/>
    <w:rsid w:val="0012073D"/>
    <w:rsid w:val="00120828"/>
    <w:rsid w:val="001209A6"/>
    <w:rsid w:val="001209A9"/>
    <w:rsid w:val="001209EA"/>
    <w:rsid w:val="00120A50"/>
    <w:rsid w:val="00120A8C"/>
    <w:rsid w:val="00120ABD"/>
    <w:rsid w:val="00120B26"/>
    <w:rsid w:val="00120B2B"/>
    <w:rsid w:val="00120C80"/>
    <w:rsid w:val="00120C9D"/>
    <w:rsid w:val="00120E04"/>
    <w:rsid w:val="00120E7C"/>
    <w:rsid w:val="00120E8F"/>
    <w:rsid w:val="00120EAD"/>
    <w:rsid w:val="00120ED1"/>
    <w:rsid w:val="00121006"/>
    <w:rsid w:val="0012104B"/>
    <w:rsid w:val="001211BA"/>
    <w:rsid w:val="0012132E"/>
    <w:rsid w:val="00121355"/>
    <w:rsid w:val="001213AE"/>
    <w:rsid w:val="0012144B"/>
    <w:rsid w:val="00121495"/>
    <w:rsid w:val="001214AA"/>
    <w:rsid w:val="00121534"/>
    <w:rsid w:val="0012157B"/>
    <w:rsid w:val="001215F0"/>
    <w:rsid w:val="0012171F"/>
    <w:rsid w:val="00121769"/>
    <w:rsid w:val="001217D4"/>
    <w:rsid w:val="0012196D"/>
    <w:rsid w:val="00121C21"/>
    <w:rsid w:val="00121C67"/>
    <w:rsid w:val="00121CA4"/>
    <w:rsid w:val="00121D58"/>
    <w:rsid w:val="00121D68"/>
    <w:rsid w:val="00121D9A"/>
    <w:rsid w:val="00121DCC"/>
    <w:rsid w:val="00121E18"/>
    <w:rsid w:val="00121E30"/>
    <w:rsid w:val="00121E53"/>
    <w:rsid w:val="00121F09"/>
    <w:rsid w:val="00121F6D"/>
    <w:rsid w:val="00122047"/>
    <w:rsid w:val="00122211"/>
    <w:rsid w:val="00122251"/>
    <w:rsid w:val="00122411"/>
    <w:rsid w:val="0012241A"/>
    <w:rsid w:val="0012250E"/>
    <w:rsid w:val="001225B5"/>
    <w:rsid w:val="001225EF"/>
    <w:rsid w:val="001226E2"/>
    <w:rsid w:val="001227E6"/>
    <w:rsid w:val="0012294D"/>
    <w:rsid w:val="00122B35"/>
    <w:rsid w:val="00122B8B"/>
    <w:rsid w:val="00122C11"/>
    <w:rsid w:val="00122C7A"/>
    <w:rsid w:val="00122C88"/>
    <w:rsid w:val="00122C8F"/>
    <w:rsid w:val="00122D70"/>
    <w:rsid w:val="00122E18"/>
    <w:rsid w:val="00122EED"/>
    <w:rsid w:val="00122F70"/>
    <w:rsid w:val="00123009"/>
    <w:rsid w:val="00123043"/>
    <w:rsid w:val="001230D8"/>
    <w:rsid w:val="001230F1"/>
    <w:rsid w:val="0012310E"/>
    <w:rsid w:val="0012320B"/>
    <w:rsid w:val="00123220"/>
    <w:rsid w:val="001232B5"/>
    <w:rsid w:val="0012333C"/>
    <w:rsid w:val="00123356"/>
    <w:rsid w:val="001233E8"/>
    <w:rsid w:val="00123561"/>
    <w:rsid w:val="001235B0"/>
    <w:rsid w:val="001236D6"/>
    <w:rsid w:val="001237CC"/>
    <w:rsid w:val="00123870"/>
    <w:rsid w:val="001239F1"/>
    <w:rsid w:val="00123A88"/>
    <w:rsid w:val="00123A9E"/>
    <w:rsid w:val="00123ADA"/>
    <w:rsid w:val="00123B02"/>
    <w:rsid w:val="00123B12"/>
    <w:rsid w:val="00123BE2"/>
    <w:rsid w:val="00123C15"/>
    <w:rsid w:val="00123C19"/>
    <w:rsid w:val="00123C56"/>
    <w:rsid w:val="00123E20"/>
    <w:rsid w:val="00123E39"/>
    <w:rsid w:val="00123E6D"/>
    <w:rsid w:val="00123F23"/>
    <w:rsid w:val="00123F80"/>
    <w:rsid w:val="00124028"/>
    <w:rsid w:val="0012404B"/>
    <w:rsid w:val="00124176"/>
    <w:rsid w:val="0012426F"/>
    <w:rsid w:val="001242CA"/>
    <w:rsid w:val="0012437A"/>
    <w:rsid w:val="00124438"/>
    <w:rsid w:val="00124467"/>
    <w:rsid w:val="001244EE"/>
    <w:rsid w:val="001245B8"/>
    <w:rsid w:val="001245DB"/>
    <w:rsid w:val="00124651"/>
    <w:rsid w:val="00124764"/>
    <w:rsid w:val="001247AE"/>
    <w:rsid w:val="001247E8"/>
    <w:rsid w:val="001248BA"/>
    <w:rsid w:val="00124911"/>
    <w:rsid w:val="00124B30"/>
    <w:rsid w:val="00124B69"/>
    <w:rsid w:val="00124BFF"/>
    <w:rsid w:val="00124E2A"/>
    <w:rsid w:val="00124EA6"/>
    <w:rsid w:val="00124FBA"/>
    <w:rsid w:val="00124FE2"/>
    <w:rsid w:val="0012505D"/>
    <w:rsid w:val="0012513A"/>
    <w:rsid w:val="001251AA"/>
    <w:rsid w:val="001251C2"/>
    <w:rsid w:val="001251CB"/>
    <w:rsid w:val="001252EE"/>
    <w:rsid w:val="001253C2"/>
    <w:rsid w:val="00125486"/>
    <w:rsid w:val="001254B7"/>
    <w:rsid w:val="001254C4"/>
    <w:rsid w:val="001254D2"/>
    <w:rsid w:val="001254D3"/>
    <w:rsid w:val="0012550F"/>
    <w:rsid w:val="00125622"/>
    <w:rsid w:val="0012564C"/>
    <w:rsid w:val="001256CB"/>
    <w:rsid w:val="00125872"/>
    <w:rsid w:val="00125877"/>
    <w:rsid w:val="001259AD"/>
    <w:rsid w:val="001259B6"/>
    <w:rsid w:val="001259E3"/>
    <w:rsid w:val="00125A14"/>
    <w:rsid w:val="00125A4D"/>
    <w:rsid w:val="00125B4E"/>
    <w:rsid w:val="00125B50"/>
    <w:rsid w:val="00125D37"/>
    <w:rsid w:val="00125DA0"/>
    <w:rsid w:val="00125EAC"/>
    <w:rsid w:val="00125F75"/>
    <w:rsid w:val="00125F91"/>
    <w:rsid w:val="00125FC8"/>
    <w:rsid w:val="00126094"/>
    <w:rsid w:val="00126176"/>
    <w:rsid w:val="001261C2"/>
    <w:rsid w:val="00126224"/>
    <w:rsid w:val="001262B2"/>
    <w:rsid w:val="001262E0"/>
    <w:rsid w:val="001262EE"/>
    <w:rsid w:val="00126347"/>
    <w:rsid w:val="0012636C"/>
    <w:rsid w:val="001263E1"/>
    <w:rsid w:val="001263EC"/>
    <w:rsid w:val="001263FE"/>
    <w:rsid w:val="00126448"/>
    <w:rsid w:val="0012644E"/>
    <w:rsid w:val="001265F9"/>
    <w:rsid w:val="00126664"/>
    <w:rsid w:val="00126751"/>
    <w:rsid w:val="0012676B"/>
    <w:rsid w:val="001268A3"/>
    <w:rsid w:val="00126A2B"/>
    <w:rsid w:val="00126B9D"/>
    <w:rsid w:val="00126BB6"/>
    <w:rsid w:val="00126DEC"/>
    <w:rsid w:val="00126E03"/>
    <w:rsid w:val="00126EAE"/>
    <w:rsid w:val="00126F6B"/>
    <w:rsid w:val="00126FB7"/>
    <w:rsid w:val="00126FF6"/>
    <w:rsid w:val="0012700B"/>
    <w:rsid w:val="00127169"/>
    <w:rsid w:val="001271B4"/>
    <w:rsid w:val="00127225"/>
    <w:rsid w:val="00127291"/>
    <w:rsid w:val="00127580"/>
    <w:rsid w:val="001275B4"/>
    <w:rsid w:val="00127668"/>
    <w:rsid w:val="001276C8"/>
    <w:rsid w:val="00127824"/>
    <w:rsid w:val="00127866"/>
    <w:rsid w:val="0012796B"/>
    <w:rsid w:val="00127A31"/>
    <w:rsid w:val="00127A3F"/>
    <w:rsid w:val="00127A73"/>
    <w:rsid w:val="00127AD5"/>
    <w:rsid w:val="00127B64"/>
    <w:rsid w:val="00127B66"/>
    <w:rsid w:val="00127C1A"/>
    <w:rsid w:val="00127C3E"/>
    <w:rsid w:val="00127E4F"/>
    <w:rsid w:val="00127EB8"/>
    <w:rsid w:val="00127ECC"/>
    <w:rsid w:val="00130239"/>
    <w:rsid w:val="0013033D"/>
    <w:rsid w:val="001306BD"/>
    <w:rsid w:val="001306D0"/>
    <w:rsid w:val="00130770"/>
    <w:rsid w:val="001307B6"/>
    <w:rsid w:val="001307F0"/>
    <w:rsid w:val="00130933"/>
    <w:rsid w:val="00130994"/>
    <w:rsid w:val="00130A98"/>
    <w:rsid w:val="00130B25"/>
    <w:rsid w:val="00130B58"/>
    <w:rsid w:val="00130CB8"/>
    <w:rsid w:val="00130CDE"/>
    <w:rsid w:val="00130D99"/>
    <w:rsid w:val="00130DA2"/>
    <w:rsid w:val="00130DF3"/>
    <w:rsid w:val="00130E16"/>
    <w:rsid w:val="00130E90"/>
    <w:rsid w:val="00130E98"/>
    <w:rsid w:val="00130EB5"/>
    <w:rsid w:val="00130F7C"/>
    <w:rsid w:val="00130F95"/>
    <w:rsid w:val="00130F9A"/>
    <w:rsid w:val="00130FEE"/>
    <w:rsid w:val="00131081"/>
    <w:rsid w:val="001310E9"/>
    <w:rsid w:val="00131124"/>
    <w:rsid w:val="00131143"/>
    <w:rsid w:val="001313DF"/>
    <w:rsid w:val="00131412"/>
    <w:rsid w:val="00131424"/>
    <w:rsid w:val="0013145E"/>
    <w:rsid w:val="0013145F"/>
    <w:rsid w:val="00131517"/>
    <w:rsid w:val="0013153A"/>
    <w:rsid w:val="001315FF"/>
    <w:rsid w:val="0013193B"/>
    <w:rsid w:val="00131A21"/>
    <w:rsid w:val="00131B9A"/>
    <w:rsid w:val="00131BAB"/>
    <w:rsid w:val="00131BDE"/>
    <w:rsid w:val="00131DB9"/>
    <w:rsid w:val="00131E51"/>
    <w:rsid w:val="00131F65"/>
    <w:rsid w:val="00131FB2"/>
    <w:rsid w:val="00131FF6"/>
    <w:rsid w:val="0013202E"/>
    <w:rsid w:val="00132133"/>
    <w:rsid w:val="0013219B"/>
    <w:rsid w:val="00132225"/>
    <w:rsid w:val="00132234"/>
    <w:rsid w:val="001324F8"/>
    <w:rsid w:val="00132513"/>
    <w:rsid w:val="00132564"/>
    <w:rsid w:val="00132653"/>
    <w:rsid w:val="00132695"/>
    <w:rsid w:val="0013269F"/>
    <w:rsid w:val="001326DE"/>
    <w:rsid w:val="001326F8"/>
    <w:rsid w:val="00132939"/>
    <w:rsid w:val="00132976"/>
    <w:rsid w:val="00132981"/>
    <w:rsid w:val="00132A2E"/>
    <w:rsid w:val="00132A41"/>
    <w:rsid w:val="00132AF0"/>
    <w:rsid w:val="00132B10"/>
    <w:rsid w:val="00132B23"/>
    <w:rsid w:val="00132BB6"/>
    <w:rsid w:val="00132BEE"/>
    <w:rsid w:val="00132CFF"/>
    <w:rsid w:val="00132D08"/>
    <w:rsid w:val="00132DFF"/>
    <w:rsid w:val="00132E4F"/>
    <w:rsid w:val="00132E70"/>
    <w:rsid w:val="00132EA9"/>
    <w:rsid w:val="00132FAF"/>
    <w:rsid w:val="001331D7"/>
    <w:rsid w:val="0013321B"/>
    <w:rsid w:val="00133222"/>
    <w:rsid w:val="001332A7"/>
    <w:rsid w:val="001332EC"/>
    <w:rsid w:val="00133315"/>
    <w:rsid w:val="00133495"/>
    <w:rsid w:val="00133536"/>
    <w:rsid w:val="0013359B"/>
    <w:rsid w:val="0013366A"/>
    <w:rsid w:val="001336D2"/>
    <w:rsid w:val="00133790"/>
    <w:rsid w:val="0013386A"/>
    <w:rsid w:val="00133979"/>
    <w:rsid w:val="00133A1A"/>
    <w:rsid w:val="00133A91"/>
    <w:rsid w:val="00133A9A"/>
    <w:rsid w:val="00133B65"/>
    <w:rsid w:val="00133BC2"/>
    <w:rsid w:val="00133C16"/>
    <w:rsid w:val="00133CB9"/>
    <w:rsid w:val="00133CE3"/>
    <w:rsid w:val="00133D68"/>
    <w:rsid w:val="00133D86"/>
    <w:rsid w:val="00133DA5"/>
    <w:rsid w:val="00133E77"/>
    <w:rsid w:val="00133E83"/>
    <w:rsid w:val="00133EA1"/>
    <w:rsid w:val="00134141"/>
    <w:rsid w:val="0013428D"/>
    <w:rsid w:val="00134297"/>
    <w:rsid w:val="001343E0"/>
    <w:rsid w:val="0013445C"/>
    <w:rsid w:val="001344C6"/>
    <w:rsid w:val="0013458D"/>
    <w:rsid w:val="001345F3"/>
    <w:rsid w:val="00134645"/>
    <w:rsid w:val="0013464D"/>
    <w:rsid w:val="0013466B"/>
    <w:rsid w:val="001346B6"/>
    <w:rsid w:val="00134733"/>
    <w:rsid w:val="0013475A"/>
    <w:rsid w:val="00134767"/>
    <w:rsid w:val="00134830"/>
    <w:rsid w:val="001348C6"/>
    <w:rsid w:val="00134966"/>
    <w:rsid w:val="001349B7"/>
    <w:rsid w:val="00134A6A"/>
    <w:rsid w:val="00134B06"/>
    <w:rsid w:val="00134BBF"/>
    <w:rsid w:val="00134C75"/>
    <w:rsid w:val="00134CBD"/>
    <w:rsid w:val="00134DD5"/>
    <w:rsid w:val="00134E5B"/>
    <w:rsid w:val="00134F1E"/>
    <w:rsid w:val="001350A6"/>
    <w:rsid w:val="001351C6"/>
    <w:rsid w:val="001351CB"/>
    <w:rsid w:val="0013529C"/>
    <w:rsid w:val="0013533B"/>
    <w:rsid w:val="001353A7"/>
    <w:rsid w:val="00135411"/>
    <w:rsid w:val="00135463"/>
    <w:rsid w:val="001354F0"/>
    <w:rsid w:val="001355B6"/>
    <w:rsid w:val="0013564F"/>
    <w:rsid w:val="001356C3"/>
    <w:rsid w:val="0013577C"/>
    <w:rsid w:val="00135786"/>
    <w:rsid w:val="001357D8"/>
    <w:rsid w:val="00135A28"/>
    <w:rsid w:val="00135AD8"/>
    <w:rsid w:val="00135AF2"/>
    <w:rsid w:val="00135B11"/>
    <w:rsid w:val="00135B16"/>
    <w:rsid w:val="00135B45"/>
    <w:rsid w:val="00135C3D"/>
    <w:rsid w:val="00135D81"/>
    <w:rsid w:val="00135E07"/>
    <w:rsid w:val="00135E3A"/>
    <w:rsid w:val="00135EF5"/>
    <w:rsid w:val="00135F4C"/>
    <w:rsid w:val="00135F9D"/>
    <w:rsid w:val="00135FD0"/>
    <w:rsid w:val="00136006"/>
    <w:rsid w:val="0013600E"/>
    <w:rsid w:val="00136084"/>
    <w:rsid w:val="001360D5"/>
    <w:rsid w:val="00136147"/>
    <w:rsid w:val="0013614E"/>
    <w:rsid w:val="0013615F"/>
    <w:rsid w:val="0013617B"/>
    <w:rsid w:val="00136182"/>
    <w:rsid w:val="001361F5"/>
    <w:rsid w:val="00136274"/>
    <w:rsid w:val="001362CA"/>
    <w:rsid w:val="001364E1"/>
    <w:rsid w:val="001366AD"/>
    <w:rsid w:val="00136721"/>
    <w:rsid w:val="0013677C"/>
    <w:rsid w:val="00136823"/>
    <w:rsid w:val="0013682E"/>
    <w:rsid w:val="00136879"/>
    <w:rsid w:val="001368A7"/>
    <w:rsid w:val="00136906"/>
    <w:rsid w:val="00136A39"/>
    <w:rsid w:val="00136A56"/>
    <w:rsid w:val="00136AA7"/>
    <w:rsid w:val="00136AFE"/>
    <w:rsid w:val="00136B0C"/>
    <w:rsid w:val="00136B17"/>
    <w:rsid w:val="00136B41"/>
    <w:rsid w:val="00136BA0"/>
    <w:rsid w:val="00136D06"/>
    <w:rsid w:val="00136D0B"/>
    <w:rsid w:val="00136D0F"/>
    <w:rsid w:val="00136D28"/>
    <w:rsid w:val="00136D4D"/>
    <w:rsid w:val="00136E46"/>
    <w:rsid w:val="00136F47"/>
    <w:rsid w:val="00136F7E"/>
    <w:rsid w:val="00136FA1"/>
    <w:rsid w:val="00136FDE"/>
    <w:rsid w:val="00137023"/>
    <w:rsid w:val="00137075"/>
    <w:rsid w:val="0013708A"/>
    <w:rsid w:val="00137144"/>
    <w:rsid w:val="00137186"/>
    <w:rsid w:val="0013727E"/>
    <w:rsid w:val="0013729A"/>
    <w:rsid w:val="00137531"/>
    <w:rsid w:val="001375DB"/>
    <w:rsid w:val="00137680"/>
    <w:rsid w:val="001376CF"/>
    <w:rsid w:val="001376D0"/>
    <w:rsid w:val="001377F6"/>
    <w:rsid w:val="001377F7"/>
    <w:rsid w:val="001378C2"/>
    <w:rsid w:val="001379EC"/>
    <w:rsid w:val="00137A1D"/>
    <w:rsid w:val="00137A83"/>
    <w:rsid w:val="00137B0C"/>
    <w:rsid w:val="00137BA7"/>
    <w:rsid w:val="00137BE2"/>
    <w:rsid w:val="00137C7F"/>
    <w:rsid w:val="00137CA6"/>
    <w:rsid w:val="00137CD7"/>
    <w:rsid w:val="00137D90"/>
    <w:rsid w:val="00137DBD"/>
    <w:rsid w:val="00137E01"/>
    <w:rsid w:val="00137EB9"/>
    <w:rsid w:val="00137ECF"/>
    <w:rsid w:val="0014000D"/>
    <w:rsid w:val="00140034"/>
    <w:rsid w:val="001400A9"/>
    <w:rsid w:val="00140153"/>
    <w:rsid w:val="001401A5"/>
    <w:rsid w:val="001401BE"/>
    <w:rsid w:val="00140516"/>
    <w:rsid w:val="00140554"/>
    <w:rsid w:val="001405F8"/>
    <w:rsid w:val="001406DF"/>
    <w:rsid w:val="001406EE"/>
    <w:rsid w:val="001407B2"/>
    <w:rsid w:val="00140820"/>
    <w:rsid w:val="00140892"/>
    <w:rsid w:val="00140920"/>
    <w:rsid w:val="001409D7"/>
    <w:rsid w:val="00140BC4"/>
    <w:rsid w:val="00140BE0"/>
    <w:rsid w:val="00140C11"/>
    <w:rsid w:val="00140CCC"/>
    <w:rsid w:val="00140E4A"/>
    <w:rsid w:val="00140E78"/>
    <w:rsid w:val="00140FA3"/>
    <w:rsid w:val="00140FF3"/>
    <w:rsid w:val="001410B5"/>
    <w:rsid w:val="001410B7"/>
    <w:rsid w:val="00141169"/>
    <w:rsid w:val="001411E9"/>
    <w:rsid w:val="001411F8"/>
    <w:rsid w:val="0014136E"/>
    <w:rsid w:val="00141468"/>
    <w:rsid w:val="00141477"/>
    <w:rsid w:val="001414DA"/>
    <w:rsid w:val="001415BA"/>
    <w:rsid w:val="0014160C"/>
    <w:rsid w:val="001416CD"/>
    <w:rsid w:val="00141712"/>
    <w:rsid w:val="00141B73"/>
    <w:rsid w:val="00141C04"/>
    <w:rsid w:val="00141CAE"/>
    <w:rsid w:val="00141CB7"/>
    <w:rsid w:val="00141CF6"/>
    <w:rsid w:val="00141D3D"/>
    <w:rsid w:val="00141D86"/>
    <w:rsid w:val="00141DB7"/>
    <w:rsid w:val="00141E8C"/>
    <w:rsid w:val="00141FC8"/>
    <w:rsid w:val="00142067"/>
    <w:rsid w:val="00142222"/>
    <w:rsid w:val="00142374"/>
    <w:rsid w:val="0014243A"/>
    <w:rsid w:val="0014245C"/>
    <w:rsid w:val="001425B9"/>
    <w:rsid w:val="001425D5"/>
    <w:rsid w:val="001425E6"/>
    <w:rsid w:val="001426EF"/>
    <w:rsid w:val="0014270C"/>
    <w:rsid w:val="0014278E"/>
    <w:rsid w:val="00142850"/>
    <w:rsid w:val="001428FD"/>
    <w:rsid w:val="00142957"/>
    <w:rsid w:val="001429F6"/>
    <w:rsid w:val="00142B7C"/>
    <w:rsid w:val="00142BC2"/>
    <w:rsid w:val="00142C1A"/>
    <w:rsid w:val="00142CEC"/>
    <w:rsid w:val="00142D3D"/>
    <w:rsid w:val="00142EE5"/>
    <w:rsid w:val="00142EF2"/>
    <w:rsid w:val="00142F47"/>
    <w:rsid w:val="00142F52"/>
    <w:rsid w:val="0014304A"/>
    <w:rsid w:val="00143059"/>
    <w:rsid w:val="0014306E"/>
    <w:rsid w:val="0014312A"/>
    <w:rsid w:val="001431F2"/>
    <w:rsid w:val="00143235"/>
    <w:rsid w:val="00143260"/>
    <w:rsid w:val="00143284"/>
    <w:rsid w:val="001432C1"/>
    <w:rsid w:val="001434A3"/>
    <w:rsid w:val="001435A0"/>
    <w:rsid w:val="001435B0"/>
    <w:rsid w:val="00143631"/>
    <w:rsid w:val="00143757"/>
    <w:rsid w:val="0014379B"/>
    <w:rsid w:val="001438C6"/>
    <w:rsid w:val="001438F8"/>
    <w:rsid w:val="00143981"/>
    <w:rsid w:val="00143992"/>
    <w:rsid w:val="0014399C"/>
    <w:rsid w:val="001439BA"/>
    <w:rsid w:val="001439EE"/>
    <w:rsid w:val="00143B85"/>
    <w:rsid w:val="00143D2E"/>
    <w:rsid w:val="00143D93"/>
    <w:rsid w:val="00143E07"/>
    <w:rsid w:val="00143EEC"/>
    <w:rsid w:val="00143F0E"/>
    <w:rsid w:val="00143F4C"/>
    <w:rsid w:val="00144025"/>
    <w:rsid w:val="001440B6"/>
    <w:rsid w:val="001441A0"/>
    <w:rsid w:val="001441B6"/>
    <w:rsid w:val="0014421F"/>
    <w:rsid w:val="0014430D"/>
    <w:rsid w:val="001444CF"/>
    <w:rsid w:val="0014458F"/>
    <w:rsid w:val="00144716"/>
    <w:rsid w:val="00144754"/>
    <w:rsid w:val="001448A1"/>
    <w:rsid w:val="00144A14"/>
    <w:rsid w:val="00144A6D"/>
    <w:rsid w:val="00144AF1"/>
    <w:rsid w:val="00144BE1"/>
    <w:rsid w:val="00144BF2"/>
    <w:rsid w:val="00144C8B"/>
    <w:rsid w:val="00144CCF"/>
    <w:rsid w:val="00144CD4"/>
    <w:rsid w:val="00144CF1"/>
    <w:rsid w:val="00144D5F"/>
    <w:rsid w:val="00144DC7"/>
    <w:rsid w:val="00144E38"/>
    <w:rsid w:val="001451BA"/>
    <w:rsid w:val="0014533C"/>
    <w:rsid w:val="0014536F"/>
    <w:rsid w:val="0014538C"/>
    <w:rsid w:val="001453DC"/>
    <w:rsid w:val="001453E3"/>
    <w:rsid w:val="001453EB"/>
    <w:rsid w:val="00145414"/>
    <w:rsid w:val="001454B4"/>
    <w:rsid w:val="00145510"/>
    <w:rsid w:val="00145558"/>
    <w:rsid w:val="0014555A"/>
    <w:rsid w:val="001455E1"/>
    <w:rsid w:val="00145707"/>
    <w:rsid w:val="00145788"/>
    <w:rsid w:val="001459EB"/>
    <w:rsid w:val="00145A61"/>
    <w:rsid w:val="00145A8C"/>
    <w:rsid w:val="00145ADF"/>
    <w:rsid w:val="00145B1C"/>
    <w:rsid w:val="00145B3B"/>
    <w:rsid w:val="00145B5F"/>
    <w:rsid w:val="00145C3D"/>
    <w:rsid w:val="00145CB9"/>
    <w:rsid w:val="00145E82"/>
    <w:rsid w:val="00145EF7"/>
    <w:rsid w:val="00145F26"/>
    <w:rsid w:val="00145FC6"/>
    <w:rsid w:val="00146017"/>
    <w:rsid w:val="0014616D"/>
    <w:rsid w:val="001461CD"/>
    <w:rsid w:val="00146203"/>
    <w:rsid w:val="00146235"/>
    <w:rsid w:val="0014623E"/>
    <w:rsid w:val="001462B7"/>
    <w:rsid w:val="0014631A"/>
    <w:rsid w:val="0014634C"/>
    <w:rsid w:val="001463EF"/>
    <w:rsid w:val="00146477"/>
    <w:rsid w:val="001465F2"/>
    <w:rsid w:val="00146610"/>
    <w:rsid w:val="0014668E"/>
    <w:rsid w:val="001466BA"/>
    <w:rsid w:val="00146822"/>
    <w:rsid w:val="001469DD"/>
    <w:rsid w:val="00146A64"/>
    <w:rsid w:val="00146A85"/>
    <w:rsid w:val="00146AE7"/>
    <w:rsid w:val="00146AF5"/>
    <w:rsid w:val="00146C12"/>
    <w:rsid w:val="00146D2F"/>
    <w:rsid w:val="00146D5A"/>
    <w:rsid w:val="00146DB0"/>
    <w:rsid w:val="00146E12"/>
    <w:rsid w:val="00146ED7"/>
    <w:rsid w:val="00146EF3"/>
    <w:rsid w:val="00146F0F"/>
    <w:rsid w:val="00146F6C"/>
    <w:rsid w:val="00146FCC"/>
    <w:rsid w:val="001470FC"/>
    <w:rsid w:val="00147168"/>
    <w:rsid w:val="001471BE"/>
    <w:rsid w:val="001471F8"/>
    <w:rsid w:val="00147274"/>
    <w:rsid w:val="00147379"/>
    <w:rsid w:val="00147387"/>
    <w:rsid w:val="001473A6"/>
    <w:rsid w:val="001473C2"/>
    <w:rsid w:val="00147475"/>
    <w:rsid w:val="00147522"/>
    <w:rsid w:val="00147589"/>
    <w:rsid w:val="001476EF"/>
    <w:rsid w:val="0014773C"/>
    <w:rsid w:val="001477C6"/>
    <w:rsid w:val="00147879"/>
    <w:rsid w:val="001479B9"/>
    <w:rsid w:val="00147A81"/>
    <w:rsid w:val="00147A99"/>
    <w:rsid w:val="00147B2B"/>
    <w:rsid w:val="00147B7C"/>
    <w:rsid w:val="00147B87"/>
    <w:rsid w:val="00147BC3"/>
    <w:rsid w:val="00147CA7"/>
    <w:rsid w:val="00147D58"/>
    <w:rsid w:val="00147DD6"/>
    <w:rsid w:val="00147EC4"/>
    <w:rsid w:val="00147ED2"/>
    <w:rsid w:val="00150105"/>
    <w:rsid w:val="0015013F"/>
    <w:rsid w:val="00150147"/>
    <w:rsid w:val="00150167"/>
    <w:rsid w:val="001501D3"/>
    <w:rsid w:val="001501D6"/>
    <w:rsid w:val="001501DF"/>
    <w:rsid w:val="001501FE"/>
    <w:rsid w:val="001502A6"/>
    <w:rsid w:val="00150356"/>
    <w:rsid w:val="0015036F"/>
    <w:rsid w:val="001503E8"/>
    <w:rsid w:val="001504F4"/>
    <w:rsid w:val="0015054F"/>
    <w:rsid w:val="001505AB"/>
    <w:rsid w:val="001505BC"/>
    <w:rsid w:val="00150723"/>
    <w:rsid w:val="00150828"/>
    <w:rsid w:val="001508A9"/>
    <w:rsid w:val="001508F9"/>
    <w:rsid w:val="001509BA"/>
    <w:rsid w:val="00150AC4"/>
    <w:rsid w:val="00150B2D"/>
    <w:rsid w:val="00150C5F"/>
    <w:rsid w:val="00150E1E"/>
    <w:rsid w:val="00150F78"/>
    <w:rsid w:val="00150FAB"/>
    <w:rsid w:val="00151054"/>
    <w:rsid w:val="001510A3"/>
    <w:rsid w:val="001510F8"/>
    <w:rsid w:val="0015124D"/>
    <w:rsid w:val="001512E7"/>
    <w:rsid w:val="001512FC"/>
    <w:rsid w:val="0015132C"/>
    <w:rsid w:val="001513EF"/>
    <w:rsid w:val="001514F1"/>
    <w:rsid w:val="00151640"/>
    <w:rsid w:val="0015165D"/>
    <w:rsid w:val="001516A1"/>
    <w:rsid w:val="001516C5"/>
    <w:rsid w:val="00151700"/>
    <w:rsid w:val="00151713"/>
    <w:rsid w:val="00151751"/>
    <w:rsid w:val="001517B0"/>
    <w:rsid w:val="00151859"/>
    <w:rsid w:val="001518C5"/>
    <w:rsid w:val="0015197E"/>
    <w:rsid w:val="001519CA"/>
    <w:rsid w:val="00151B2D"/>
    <w:rsid w:val="00151D27"/>
    <w:rsid w:val="00151D30"/>
    <w:rsid w:val="00151DD0"/>
    <w:rsid w:val="00151FCF"/>
    <w:rsid w:val="00152049"/>
    <w:rsid w:val="00152104"/>
    <w:rsid w:val="00152292"/>
    <w:rsid w:val="001522FF"/>
    <w:rsid w:val="00152313"/>
    <w:rsid w:val="001523A8"/>
    <w:rsid w:val="0015243E"/>
    <w:rsid w:val="00152471"/>
    <w:rsid w:val="0015249D"/>
    <w:rsid w:val="001526C6"/>
    <w:rsid w:val="001526D2"/>
    <w:rsid w:val="001526D9"/>
    <w:rsid w:val="0015276F"/>
    <w:rsid w:val="001527E1"/>
    <w:rsid w:val="00152833"/>
    <w:rsid w:val="0015284C"/>
    <w:rsid w:val="001528A3"/>
    <w:rsid w:val="001528BF"/>
    <w:rsid w:val="001528D8"/>
    <w:rsid w:val="0015296A"/>
    <w:rsid w:val="0015299B"/>
    <w:rsid w:val="001529C0"/>
    <w:rsid w:val="00152AEB"/>
    <w:rsid w:val="00152B1C"/>
    <w:rsid w:val="00152B3C"/>
    <w:rsid w:val="00152BB3"/>
    <w:rsid w:val="00152BE2"/>
    <w:rsid w:val="00152C02"/>
    <w:rsid w:val="00152C08"/>
    <w:rsid w:val="00152DDA"/>
    <w:rsid w:val="00152E06"/>
    <w:rsid w:val="00152E68"/>
    <w:rsid w:val="00152E6A"/>
    <w:rsid w:val="00152F51"/>
    <w:rsid w:val="0015306C"/>
    <w:rsid w:val="00153192"/>
    <w:rsid w:val="001531E6"/>
    <w:rsid w:val="00153299"/>
    <w:rsid w:val="00153358"/>
    <w:rsid w:val="00153366"/>
    <w:rsid w:val="001533AF"/>
    <w:rsid w:val="00153443"/>
    <w:rsid w:val="001534D4"/>
    <w:rsid w:val="001534E7"/>
    <w:rsid w:val="00153566"/>
    <w:rsid w:val="00153598"/>
    <w:rsid w:val="001535FD"/>
    <w:rsid w:val="00153729"/>
    <w:rsid w:val="00153730"/>
    <w:rsid w:val="00153767"/>
    <w:rsid w:val="00153876"/>
    <w:rsid w:val="00153898"/>
    <w:rsid w:val="001538D8"/>
    <w:rsid w:val="0015390E"/>
    <w:rsid w:val="0015398F"/>
    <w:rsid w:val="001539BA"/>
    <w:rsid w:val="00153A67"/>
    <w:rsid w:val="00153AE2"/>
    <w:rsid w:val="00153C7D"/>
    <w:rsid w:val="00153DD3"/>
    <w:rsid w:val="00153DF4"/>
    <w:rsid w:val="00153E85"/>
    <w:rsid w:val="00153EA8"/>
    <w:rsid w:val="00153EEC"/>
    <w:rsid w:val="00153EEE"/>
    <w:rsid w:val="00153F62"/>
    <w:rsid w:val="0015406C"/>
    <w:rsid w:val="00154132"/>
    <w:rsid w:val="001541FA"/>
    <w:rsid w:val="001542B5"/>
    <w:rsid w:val="00154362"/>
    <w:rsid w:val="001543A8"/>
    <w:rsid w:val="001543AE"/>
    <w:rsid w:val="001543D5"/>
    <w:rsid w:val="001543E9"/>
    <w:rsid w:val="00154452"/>
    <w:rsid w:val="001544A5"/>
    <w:rsid w:val="0015456A"/>
    <w:rsid w:val="0015457A"/>
    <w:rsid w:val="0015458D"/>
    <w:rsid w:val="00154663"/>
    <w:rsid w:val="001546B1"/>
    <w:rsid w:val="0015474A"/>
    <w:rsid w:val="00154751"/>
    <w:rsid w:val="001547A5"/>
    <w:rsid w:val="0015481A"/>
    <w:rsid w:val="00154828"/>
    <w:rsid w:val="0015483A"/>
    <w:rsid w:val="00154ABD"/>
    <w:rsid w:val="00154B07"/>
    <w:rsid w:val="00154B6A"/>
    <w:rsid w:val="00154B72"/>
    <w:rsid w:val="00154C83"/>
    <w:rsid w:val="00154D4A"/>
    <w:rsid w:val="00154DB2"/>
    <w:rsid w:val="00154E02"/>
    <w:rsid w:val="00154E07"/>
    <w:rsid w:val="00154E28"/>
    <w:rsid w:val="00154E5F"/>
    <w:rsid w:val="0015503C"/>
    <w:rsid w:val="00155069"/>
    <w:rsid w:val="001550B6"/>
    <w:rsid w:val="001550BC"/>
    <w:rsid w:val="001550CE"/>
    <w:rsid w:val="00155265"/>
    <w:rsid w:val="00155278"/>
    <w:rsid w:val="001552D0"/>
    <w:rsid w:val="00155305"/>
    <w:rsid w:val="00155386"/>
    <w:rsid w:val="00155401"/>
    <w:rsid w:val="001554D2"/>
    <w:rsid w:val="001555A5"/>
    <w:rsid w:val="0015563B"/>
    <w:rsid w:val="001556C6"/>
    <w:rsid w:val="001557AF"/>
    <w:rsid w:val="0015582C"/>
    <w:rsid w:val="00155893"/>
    <w:rsid w:val="001558F7"/>
    <w:rsid w:val="00155B1F"/>
    <w:rsid w:val="00155CCA"/>
    <w:rsid w:val="00155D16"/>
    <w:rsid w:val="00155DEB"/>
    <w:rsid w:val="00156002"/>
    <w:rsid w:val="0015602D"/>
    <w:rsid w:val="00156037"/>
    <w:rsid w:val="00156041"/>
    <w:rsid w:val="00156099"/>
    <w:rsid w:val="00156196"/>
    <w:rsid w:val="00156197"/>
    <w:rsid w:val="00156246"/>
    <w:rsid w:val="001562CE"/>
    <w:rsid w:val="00156352"/>
    <w:rsid w:val="001563BB"/>
    <w:rsid w:val="0015654C"/>
    <w:rsid w:val="00156612"/>
    <w:rsid w:val="00156635"/>
    <w:rsid w:val="00156719"/>
    <w:rsid w:val="0015677E"/>
    <w:rsid w:val="00156880"/>
    <w:rsid w:val="001568BE"/>
    <w:rsid w:val="001568C5"/>
    <w:rsid w:val="001568D0"/>
    <w:rsid w:val="001568EB"/>
    <w:rsid w:val="00156A76"/>
    <w:rsid w:val="00156B17"/>
    <w:rsid w:val="00156CD7"/>
    <w:rsid w:val="00156D04"/>
    <w:rsid w:val="00156D93"/>
    <w:rsid w:val="00156D98"/>
    <w:rsid w:val="00156F4C"/>
    <w:rsid w:val="001570F5"/>
    <w:rsid w:val="00157341"/>
    <w:rsid w:val="00157360"/>
    <w:rsid w:val="001573D9"/>
    <w:rsid w:val="00157412"/>
    <w:rsid w:val="00157414"/>
    <w:rsid w:val="001574E6"/>
    <w:rsid w:val="00157564"/>
    <w:rsid w:val="001575B4"/>
    <w:rsid w:val="001576C6"/>
    <w:rsid w:val="00157740"/>
    <w:rsid w:val="00157909"/>
    <w:rsid w:val="00157979"/>
    <w:rsid w:val="001579E1"/>
    <w:rsid w:val="001579E2"/>
    <w:rsid w:val="00157A37"/>
    <w:rsid w:val="00157A3B"/>
    <w:rsid w:val="00157A8F"/>
    <w:rsid w:val="00157AE8"/>
    <w:rsid w:val="00157BD5"/>
    <w:rsid w:val="00157BF5"/>
    <w:rsid w:val="00157C0C"/>
    <w:rsid w:val="00157C4B"/>
    <w:rsid w:val="00157D30"/>
    <w:rsid w:val="00157DE7"/>
    <w:rsid w:val="00157DFD"/>
    <w:rsid w:val="00157E54"/>
    <w:rsid w:val="00157E85"/>
    <w:rsid w:val="00157F0A"/>
    <w:rsid w:val="00157F21"/>
    <w:rsid w:val="00157F64"/>
    <w:rsid w:val="00157FDC"/>
    <w:rsid w:val="00160134"/>
    <w:rsid w:val="00160339"/>
    <w:rsid w:val="00160403"/>
    <w:rsid w:val="00160419"/>
    <w:rsid w:val="00160483"/>
    <w:rsid w:val="001604E0"/>
    <w:rsid w:val="001606FE"/>
    <w:rsid w:val="00160750"/>
    <w:rsid w:val="001608F2"/>
    <w:rsid w:val="00160951"/>
    <w:rsid w:val="00160A5D"/>
    <w:rsid w:val="00160AC2"/>
    <w:rsid w:val="00160C42"/>
    <w:rsid w:val="00160C70"/>
    <w:rsid w:val="00160F94"/>
    <w:rsid w:val="00160FED"/>
    <w:rsid w:val="00161026"/>
    <w:rsid w:val="0016129B"/>
    <w:rsid w:val="001612E3"/>
    <w:rsid w:val="001613B0"/>
    <w:rsid w:val="001613BE"/>
    <w:rsid w:val="00161410"/>
    <w:rsid w:val="00161458"/>
    <w:rsid w:val="001616C2"/>
    <w:rsid w:val="0016177D"/>
    <w:rsid w:val="0016181E"/>
    <w:rsid w:val="0016187A"/>
    <w:rsid w:val="001619E1"/>
    <w:rsid w:val="00161A17"/>
    <w:rsid w:val="00161AA9"/>
    <w:rsid w:val="00161C4D"/>
    <w:rsid w:val="00161C93"/>
    <w:rsid w:val="00161CFE"/>
    <w:rsid w:val="00161D02"/>
    <w:rsid w:val="00161DAC"/>
    <w:rsid w:val="00161E29"/>
    <w:rsid w:val="00161E78"/>
    <w:rsid w:val="00161FB6"/>
    <w:rsid w:val="00161FFE"/>
    <w:rsid w:val="00162036"/>
    <w:rsid w:val="00162119"/>
    <w:rsid w:val="001621D9"/>
    <w:rsid w:val="001621E6"/>
    <w:rsid w:val="00162342"/>
    <w:rsid w:val="001623C1"/>
    <w:rsid w:val="00162402"/>
    <w:rsid w:val="0016245E"/>
    <w:rsid w:val="001624D3"/>
    <w:rsid w:val="001624F0"/>
    <w:rsid w:val="00162519"/>
    <w:rsid w:val="0016260C"/>
    <w:rsid w:val="001626AB"/>
    <w:rsid w:val="00162795"/>
    <w:rsid w:val="001628CD"/>
    <w:rsid w:val="00162A3E"/>
    <w:rsid w:val="00162C54"/>
    <w:rsid w:val="00162C88"/>
    <w:rsid w:val="00162D12"/>
    <w:rsid w:val="00162D18"/>
    <w:rsid w:val="00162D7B"/>
    <w:rsid w:val="00162D96"/>
    <w:rsid w:val="00162E33"/>
    <w:rsid w:val="00162E7A"/>
    <w:rsid w:val="00162F04"/>
    <w:rsid w:val="00162F1A"/>
    <w:rsid w:val="00162F89"/>
    <w:rsid w:val="0016303E"/>
    <w:rsid w:val="001630A1"/>
    <w:rsid w:val="001630A3"/>
    <w:rsid w:val="001630AB"/>
    <w:rsid w:val="001630CD"/>
    <w:rsid w:val="001630CE"/>
    <w:rsid w:val="001631B7"/>
    <w:rsid w:val="0016322D"/>
    <w:rsid w:val="00163317"/>
    <w:rsid w:val="00163382"/>
    <w:rsid w:val="001633EE"/>
    <w:rsid w:val="0016346D"/>
    <w:rsid w:val="0016348B"/>
    <w:rsid w:val="0016349F"/>
    <w:rsid w:val="001636E9"/>
    <w:rsid w:val="0016378C"/>
    <w:rsid w:val="00163824"/>
    <w:rsid w:val="001638B2"/>
    <w:rsid w:val="001638B9"/>
    <w:rsid w:val="001638FE"/>
    <w:rsid w:val="0016393F"/>
    <w:rsid w:val="001639E5"/>
    <w:rsid w:val="00163ABC"/>
    <w:rsid w:val="00163D1F"/>
    <w:rsid w:val="00163D7E"/>
    <w:rsid w:val="00163DA5"/>
    <w:rsid w:val="00163DB4"/>
    <w:rsid w:val="00163DBC"/>
    <w:rsid w:val="00163E43"/>
    <w:rsid w:val="00163EA0"/>
    <w:rsid w:val="00163F86"/>
    <w:rsid w:val="00163FA0"/>
    <w:rsid w:val="0016406A"/>
    <w:rsid w:val="001640BB"/>
    <w:rsid w:val="001640CA"/>
    <w:rsid w:val="0016410B"/>
    <w:rsid w:val="00164124"/>
    <w:rsid w:val="00164245"/>
    <w:rsid w:val="00164246"/>
    <w:rsid w:val="001644CD"/>
    <w:rsid w:val="0016457B"/>
    <w:rsid w:val="001646A7"/>
    <w:rsid w:val="00164781"/>
    <w:rsid w:val="001647C6"/>
    <w:rsid w:val="00164922"/>
    <w:rsid w:val="0016492A"/>
    <w:rsid w:val="0016494C"/>
    <w:rsid w:val="001649E2"/>
    <w:rsid w:val="00164A5C"/>
    <w:rsid w:val="00164A97"/>
    <w:rsid w:val="00164ABE"/>
    <w:rsid w:val="00164B93"/>
    <w:rsid w:val="00164C51"/>
    <w:rsid w:val="00164C82"/>
    <w:rsid w:val="00164CA1"/>
    <w:rsid w:val="00164F27"/>
    <w:rsid w:val="00164FB3"/>
    <w:rsid w:val="00164FC5"/>
    <w:rsid w:val="0016502A"/>
    <w:rsid w:val="00165078"/>
    <w:rsid w:val="001650C7"/>
    <w:rsid w:val="00165114"/>
    <w:rsid w:val="001652DC"/>
    <w:rsid w:val="001652E1"/>
    <w:rsid w:val="001652FF"/>
    <w:rsid w:val="00165319"/>
    <w:rsid w:val="00165451"/>
    <w:rsid w:val="0016548F"/>
    <w:rsid w:val="0016554F"/>
    <w:rsid w:val="001655F5"/>
    <w:rsid w:val="001657B6"/>
    <w:rsid w:val="0016587B"/>
    <w:rsid w:val="00165913"/>
    <w:rsid w:val="00165927"/>
    <w:rsid w:val="00165962"/>
    <w:rsid w:val="0016598A"/>
    <w:rsid w:val="001659C7"/>
    <w:rsid w:val="00165A4F"/>
    <w:rsid w:val="00165A59"/>
    <w:rsid w:val="00165AF0"/>
    <w:rsid w:val="00165B50"/>
    <w:rsid w:val="00165BBA"/>
    <w:rsid w:val="00165C28"/>
    <w:rsid w:val="00165C70"/>
    <w:rsid w:val="00165C7D"/>
    <w:rsid w:val="00165CE0"/>
    <w:rsid w:val="00165D58"/>
    <w:rsid w:val="00165D69"/>
    <w:rsid w:val="00165D8E"/>
    <w:rsid w:val="00165FB5"/>
    <w:rsid w:val="00166007"/>
    <w:rsid w:val="0016602C"/>
    <w:rsid w:val="00166050"/>
    <w:rsid w:val="00166068"/>
    <w:rsid w:val="001661ED"/>
    <w:rsid w:val="001661F9"/>
    <w:rsid w:val="001662B9"/>
    <w:rsid w:val="0016632E"/>
    <w:rsid w:val="00166338"/>
    <w:rsid w:val="0016641C"/>
    <w:rsid w:val="0016645F"/>
    <w:rsid w:val="00166546"/>
    <w:rsid w:val="001665FC"/>
    <w:rsid w:val="0016662C"/>
    <w:rsid w:val="00166636"/>
    <w:rsid w:val="00166637"/>
    <w:rsid w:val="0016670D"/>
    <w:rsid w:val="00166719"/>
    <w:rsid w:val="001667C4"/>
    <w:rsid w:val="0016680A"/>
    <w:rsid w:val="00166956"/>
    <w:rsid w:val="0016697F"/>
    <w:rsid w:val="0016699E"/>
    <w:rsid w:val="00166A68"/>
    <w:rsid w:val="00166AE5"/>
    <w:rsid w:val="00166B59"/>
    <w:rsid w:val="00166B92"/>
    <w:rsid w:val="00166C3F"/>
    <w:rsid w:val="00166CB9"/>
    <w:rsid w:val="00166CC7"/>
    <w:rsid w:val="00166F04"/>
    <w:rsid w:val="00166F1C"/>
    <w:rsid w:val="00166F54"/>
    <w:rsid w:val="00166F7C"/>
    <w:rsid w:val="00166FB4"/>
    <w:rsid w:val="00167009"/>
    <w:rsid w:val="001670AB"/>
    <w:rsid w:val="001670C7"/>
    <w:rsid w:val="001670D0"/>
    <w:rsid w:val="0016716A"/>
    <w:rsid w:val="0016757F"/>
    <w:rsid w:val="001675B5"/>
    <w:rsid w:val="001676CE"/>
    <w:rsid w:val="00167761"/>
    <w:rsid w:val="00167785"/>
    <w:rsid w:val="001677DB"/>
    <w:rsid w:val="001677E7"/>
    <w:rsid w:val="00167942"/>
    <w:rsid w:val="001679E6"/>
    <w:rsid w:val="00167AC9"/>
    <w:rsid w:val="00167B86"/>
    <w:rsid w:val="00167BB0"/>
    <w:rsid w:val="00167C52"/>
    <w:rsid w:val="00167F84"/>
    <w:rsid w:val="001700D6"/>
    <w:rsid w:val="001700F2"/>
    <w:rsid w:val="001701FE"/>
    <w:rsid w:val="0017027D"/>
    <w:rsid w:val="001702B4"/>
    <w:rsid w:val="001702C4"/>
    <w:rsid w:val="00170322"/>
    <w:rsid w:val="00170347"/>
    <w:rsid w:val="0017037A"/>
    <w:rsid w:val="00170395"/>
    <w:rsid w:val="001703DE"/>
    <w:rsid w:val="0017054C"/>
    <w:rsid w:val="00170633"/>
    <w:rsid w:val="0017064C"/>
    <w:rsid w:val="0017065D"/>
    <w:rsid w:val="001706CE"/>
    <w:rsid w:val="001706F4"/>
    <w:rsid w:val="00170825"/>
    <w:rsid w:val="00170885"/>
    <w:rsid w:val="0017095A"/>
    <w:rsid w:val="00170C39"/>
    <w:rsid w:val="00170C3A"/>
    <w:rsid w:val="00170C85"/>
    <w:rsid w:val="00170C98"/>
    <w:rsid w:val="00170DB2"/>
    <w:rsid w:val="00170EA9"/>
    <w:rsid w:val="00170F3E"/>
    <w:rsid w:val="00170FC6"/>
    <w:rsid w:val="00171013"/>
    <w:rsid w:val="00171048"/>
    <w:rsid w:val="00171071"/>
    <w:rsid w:val="00171218"/>
    <w:rsid w:val="00171226"/>
    <w:rsid w:val="00171250"/>
    <w:rsid w:val="00171251"/>
    <w:rsid w:val="0017131A"/>
    <w:rsid w:val="0017132F"/>
    <w:rsid w:val="001713BF"/>
    <w:rsid w:val="00171417"/>
    <w:rsid w:val="001714C5"/>
    <w:rsid w:val="001714CE"/>
    <w:rsid w:val="001714D9"/>
    <w:rsid w:val="001715B5"/>
    <w:rsid w:val="001716F5"/>
    <w:rsid w:val="001716FE"/>
    <w:rsid w:val="0017177F"/>
    <w:rsid w:val="001717DE"/>
    <w:rsid w:val="001717FB"/>
    <w:rsid w:val="001718A2"/>
    <w:rsid w:val="001718D5"/>
    <w:rsid w:val="00171975"/>
    <w:rsid w:val="001719BC"/>
    <w:rsid w:val="00171A3E"/>
    <w:rsid w:val="00171A8B"/>
    <w:rsid w:val="00171A96"/>
    <w:rsid w:val="00171AB6"/>
    <w:rsid w:val="00171B4F"/>
    <w:rsid w:val="00171BD1"/>
    <w:rsid w:val="00171BD7"/>
    <w:rsid w:val="00171BDD"/>
    <w:rsid w:val="00171C1C"/>
    <w:rsid w:val="00171C47"/>
    <w:rsid w:val="00171CF1"/>
    <w:rsid w:val="00171D9D"/>
    <w:rsid w:val="00171DD9"/>
    <w:rsid w:val="0017201D"/>
    <w:rsid w:val="00172150"/>
    <w:rsid w:val="00172175"/>
    <w:rsid w:val="00172178"/>
    <w:rsid w:val="0017217A"/>
    <w:rsid w:val="0017226A"/>
    <w:rsid w:val="0017243D"/>
    <w:rsid w:val="00172480"/>
    <w:rsid w:val="001726CA"/>
    <w:rsid w:val="0017271D"/>
    <w:rsid w:val="00172826"/>
    <w:rsid w:val="0017287F"/>
    <w:rsid w:val="00172899"/>
    <w:rsid w:val="001728EC"/>
    <w:rsid w:val="00172914"/>
    <w:rsid w:val="00172994"/>
    <w:rsid w:val="00172A0E"/>
    <w:rsid w:val="00172A30"/>
    <w:rsid w:val="00172B4B"/>
    <w:rsid w:val="00172B80"/>
    <w:rsid w:val="00172B93"/>
    <w:rsid w:val="00172BE8"/>
    <w:rsid w:val="00172C19"/>
    <w:rsid w:val="00172E32"/>
    <w:rsid w:val="00172EED"/>
    <w:rsid w:val="001730B3"/>
    <w:rsid w:val="00173144"/>
    <w:rsid w:val="00173176"/>
    <w:rsid w:val="00173309"/>
    <w:rsid w:val="001733B1"/>
    <w:rsid w:val="001733F9"/>
    <w:rsid w:val="00173527"/>
    <w:rsid w:val="00173544"/>
    <w:rsid w:val="00173562"/>
    <w:rsid w:val="0017362E"/>
    <w:rsid w:val="001736AC"/>
    <w:rsid w:val="001736F6"/>
    <w:rsid w:val="00173759"/>
    <w:rsid w:val="00173836"/>
    <w:rsid w:val="001738DF"/>
    <w:rsid w:val="00173A1C"/>
    <w:rsid w:val="00173A6A"/>
    <w:rsid w:val="00173ACC"/>
    <w:rsid w:val="00173B2B"/>
    <w:rsid w:val="00173B64"/>
    <w:rsid w:val="00173D60"/>
    <w:rsid w:val="00173EBC"/>
    <w:rsid w:val="00173F88"/>
    <w:rsid w:val="00173FF4"/>
    <w:rsid w:val="0017412E"/>
    <w:rsid w:val="001741F7"/>
    <w:rsid w:val="00174238"/>
    <w:rsid w:val="001743FB"/>
    <w:rsid w:val="0017444A"/>
    <w:rsid w:val="001744E9"/>
    <w:rsid w:val="0017461E"/>
    <w:rsid w:val="0017476D"/>
    <w:rsid w:val="001747CF"/>
    <w:rsid w:val="00174802"/>
    <w:rsid w:val="0017485B"/>
    <w:rsid w:val="00174860"/>
    <w:rsid w:val="001748A8"/>
    <w:rsid w:val="001748AE"/>
    <w:rsid w:val="00174992"/>
    <w:rsid w:val="00174A0A"/>
    <w:rsid w:val="00174A19"/>
    <w:rsid w:val="00174ACB"/>
    <w:rsid w:val="00174BF6"/>
    <w:rsid w:val="00174CE2"/>
    <w:rsid w:val="00174D1C"/>
    <w:rsid w:val="00174DBA"/>
    <w:rsid w:val="00174E8B"/>
    <w:rsid w:val="00174E92"/>
    <w:rsid w:val="00174F2D"/>
    <w:rsid w:val="00174FEF"/>
    <w:rsid w:val="0017507E"/>
    <w:rsid w:val="001750C2"/>
    <w:rsid w:val="00175174"/>
    <w:rsid w:val="001751AF"/>
    <w:rsid w:val="001753F1"/>
    <w:rsid w:val="001753F5"/>
    <w:rsid w:val="00175435"/>
    <w:rsid w:val="0017559B"/>
    <w:rsid w:val="001755BA"/>
    <w:rsid w:val="00175698"/>
    <w:rsid w:val="00175717"/>
    <w:rsid w:val="001758EB"/>
    <w:rsid w:val="00175962"/>
    <w:rsid w:val="001759A2"/>
    <w:rsid w:val="001759E7"/>
    <w:rsid w:val="00175B2F"/>
    <w:rsid w:val="00175B37"/>
    <w:rsid w:val="00175B6A"/>
    <w:rsid w:val="00175B97"/>
    <w:rsid w:val="00175CAA"/>
    <w:rsid w:val="00175CBD"/>
    <w:rsid w:val="00175DD1"/>
    <w:rsid w:val="00175EC0"/>
    <w:rsid w:val="00175F24"/>
    <w:rsid w:val="001760E5"/>
    <w:rsid w:val="0017611E"/>
    <w:rsid w:val="00176199"/>
    <w:rsid w:val="00176261"/>
    <w:rsid w:val="00176496"/>
    <w:rsid w:val="00176530"/>
    <w:rsid w:val="0017655D"/>
    <w:rsid w:val="001765A5"/>
    <w:rsid w:val="001765B6"/>
    <w:rsid w:val="001767E4"/>
    <w:rsid w:val="00176839"/>
    <w:rsid w:val="00176886"/>
    <w:rsid w:val="001768BE"/>
    <w:rsid w:val="0017695A"/>
    <w:rsid w:val="00176A8C"/>
    <w:rsid w:val="00176B47"/>
    <w:rsid w:val="00176B56"/>
    <w:rsid w:val="00176B73"/>
    <w:rsid w:val="00176BCF"/>
    <w:rsid w:val="00176C63"/>
    <w:rsid w:val="00176C79"/>
    <w:rsid w:val="00176E5C"/>
    <w:rsid w:val="00176E63"/>
    <w:rsid w:val="00176ED5"/>
    <w:rsid w:val="00176F3B"/>
    <w:rsid w:val="00176FC7"/>
    <w:rsid w:val="00177019"/>
    <w:rsid w:val="0017710F"/>
    <w:rsid w:val="0017722B"/>
    <w:rsid w:val="00177249"/>
    <w:rsid w:val="001772EA"/>
    <w:rsid w:val="001773DB"/>
    <w:rsid w:val="0017747B"/>
    <w:rsid w:val="001774B8"/>
    <w:rsid w:val="001775CE"/>
    <w:rsid w:val="00177641"/>
    <w:rsid w:val="0017770F"/>
    <w:rsid w:val="001778CD"/>
    <w:rsid w:val="001778EF"/>
    <w:rsid w:val="0017791A"/>
    <w:rsid w:val="0017792D"/>
    <w:rsid w:val="0017792F"/>
    <w:rsid w:val="00177962"/>
    <w:rsid w:val="001779DD"/>
    <w:rsid w:val="001779E0"/>
    <w:rsid w:val="00177A17"/>
    <w:rsid w:val="00177A66"/>
    <w:rsid w:val="00177B23"/>
    <w:rsid w:val="00177B89"/>
    <w:rsid w:val="00177D5D"/>
    <w:rsid w:val="00177DA5"/>
    <w:rsid w:val="00177DB8"/>
    <w:rsid w:val="00177EE0"/>
    <w:rsid w:val="00177F97"/>
    <w:rsid w:val="00177FB5"/>
    <w:rsid w:val="00177FF8"/>
    <w:rsid w:val="00180181"/>
    <w:rsid w:val="00180242"/>
    <w:rsid w:val="00180244"/>
    <w:rsid w:val="001802BA"/>
    <w:rsid w:val="0018040E"/>
    <w:rsid w:val="001804C6"/>
    <w:rsid w:val="0018052E"/>
    <w:rsid w:val="0018055D"/>
    <w:rsid w:val="001805A1"/>
    <w:rsid w:val="00180739"/>
    <w:rsid w:val="00180776"/>
    <w:rsid w:val="00180794"/>
    <w:rsid w:val="0018079B"/>
    <w:rsid w:val="001807D6"/>
    <w:rsid w:val="0018081C"/>
    <w:rsid w:val="00180987"/>
    <w:rsid w:val="001809D0"/>
    <w:rsid w:val="00180A0F"/>
    <w:rsid w:val="00180A19"/>
    <w:rsid w:val="00180A59"/>
    <w:rsid w:val="00180ACA"/>
    <w:rsid w:val="00180B37"/>
    <w:rsid w:val="00180B88"/>
    <w:rsid w:val="00180C3C"/>
    <w:rsid w:val="00180D1D"/>
    <w:rsid w:val="00180E80"/>
    <w:rsid w:val="00180E99"/>
    <w:rsid w:val="00180F0E"/>
    <w:rsid w:val="00180F70"/>
    <w:rsid w:val="00180FBB"/>
    <w:rsid w:val="00181151"/>
    <w:rsid w:val="0018126F"/>
    <w:rsid w:val="00181427"/>
    <w:rsid w:val="00181434"/>
    <w:rsid w:val="00181891"/>
    <w:rsid w:val="001818C9"/>
    <w:rsid w:val="001818D9"/>
    <w:rsid w:val="001818FE"/>
    <w:rsid w:val="001819E4"/>
    <w:rsid w:val="00181B23"/>
    <w:rsid w:val="00181B2B"/>
    <w:rsid w:val="00181C0A"/>
    <w:rsid w:val="00181C16"/>
    <w:rsid w:val="00181C6A"/>
    <w:rsid w:val="00181E8B"/>
    <w:rsid w:val="00181EA0"/>
    <w:rsid w:val="00181F10"/>
    <w:rsid w:val="00181F15"/>
    <w:rsid w:val="00181F42"/>
    <w:rsid w:val="00182032"/>
    <w:rsid w:val="00182120"/>
    <w:rsid w:val="001821A3"/>
    <w:rsid w:val="001822C3"/>
    <w:rsid w:val="001822D8"/>
    <w:rsid w:val="0018230F"/>
    <w:rsid w:val="00182338"/>
    <w:rsid w:val="00182340"/>
    <w:rsid w:val="00182412"/>
    <w:rsid w:val="00182433"/>
    <w:rsid w:val="001824DC"/>
    <w:rsid w:val="0018256A"/>
    <w:rsid w:val="0018258D"/>
    <w:rsid w:val="00182599"/>
    <w:rsid w:val="00182614"/>
    <w:rsid w:val="00182639"/>
    <w:rsid w:val="00182759"/>
    <w:rsid w:val="001827AB"/>
    <w:rsid w:val="00182839"/>
    <w:rsid w:val="001829AB"/>
    <w:rsid w:val="001829D8"/>
    <w:rsid w:val="00182B42"/>
    <w:rsid w:val="00182CDB"/>
    <w:rsid w:val="00182E7A"/>
    <w:rsid w:val="001830B6"/>
    <w:rsid w:val="001830B8"/>
    <w:rsid w:val="0018318B"/>
    <w:rsid w:val="00183304"/>
    <w:rsid w:val="0018336E"/>
    <w:rsid w:val="0018345A"/>
    <w:rsid w:val="0018353E"/>
    <w:rsid w:val="00183594"/>
    <w:rsid w:val="001835A1"/>
    <w:rsid w:val="0018379E"/>
    <w:rsid w:val="001837CE"/>
    <w:rsid w:val="001838C2"/>
    <w:rsid w:val="0018390C"/>
    <w:rsid w:val="00183AB8"/>
    <w:rsid w:val="00183AD4"/>
    <w:rsid w:val="00183B49"/>
    <w:rsid w:val="00183C42"/>
    <w:rsid w:val="00183CAB"/>
    <w:rsid w:val="00183CB6"/>
    <w:rsid w:val="00183DC3"/>
    <w:rsid w:val="00183EC6"/>
    <w:rsid w:val="00183FD6"/>
    <w:rsid w:val="0018400E"/>
    <w:rsid w:val="0018411E"/>
    <w:rsid w:val="00184171"/>
    <w:rsid w:val="00184196"/>
    <w:rsid w:val="0018421C"/>
    <w:rsid w:val="00184283"/>
    <w:rsid w:val="00184329"/>
    <w:rsid w:val="00184363"/>
    <w:rsid w:val="00184370"/>
    <w:rsid w:val="00184373"/>
    <w:rsid w:val="001843B3"/>
    <w:rsid w:val="001844DF"/>
    <w:rsid w:val="00184679"/>
    <w:rsid w:val="00184684"/>
    <w:rsid w:val="001846B3"/>
    <w:rsid w:val="001846B8"/>
    <w:rsid w:val="0018471D"/>
    <w:rsid w:val="0018474A"/>
    <w:rsid w:val="00184869"/>
    <w:rsid w:val="0018489D"/>
    <w:rsid w:val="0018491E"/>
    <w:rsid w:val="00184974"/>
    <w:rsid w:val="00184A27"/>
    <w:rsid w:val="00184A62"/>
    <w:rsid w:val="00184A7B"/>
    <w:rsid w:val="00184A8C"/>
    <w:rsid w:val="00184B04"/>
    <w:rsid w:val="00184B14"/>
    <w:rsid w:val="00184B9A"/>
    <w:rsid w:val="00184C4E"/>
    <w:rsid w:val="00184E21"/>
    <w:rsid w:val="00184E44"/>
    <w:rsid w:val="001851A4"/>
    <w:rsid w:val="001851D1"/>
    <w:rsid w:val="00185222"/>
    <w:rsid w:val="00185323"/>
    <w:rsid w:val="0018538D"/>
    <w:rsid w:val="001853E8"/>
    <w:rsid w:val="00185461"/>
    <w:rsid w:val="00185467"/>
    <w:rsid w:val="001855A5"/>
    <w:rsid w:val="001855A6"/>
    <w:rsid w:val="00185689"/>
    <w:rsid w:val="001856DD"/>
    <w:rsid w:val="0018579C"/>
    <w:rsid w:val="001859C7"/>
    <w:rsid w:val="001859DC"/>
    <w:rsid w:val="00185A46"/>
    <w:rsid w:val="00185BD6"/>
    <w:rsid w:val="00185C47"/>
    <w:rsid w:val="00185CB7"/>
    <w:rsid w:val="00185CF7"/>
    <w:rsid w:val="00185E78"/>
    <w:rsid w:val="00185F31"/>
    <w:rsid w:val="00185F3C"/>
    <w:rsid w:val="00186094"/>
    <w:rsid w:val="001862C3"/>
    <w:rsid w:val="001862CA"/>
    <w:rsid w:val="00186433"/>
    <w:rsid w:val="0018643F"/>
    <w:rsid w:val="00186479"/>
    <w:rsid w:val="0018648B"/>
    <w:rsid w:val="0018654F"/>
    <w:rsid w:val="00186586"/>
    <w:rsid w:val="0018658C"/>
    <w:rsid w:val="001865EB"/>
    <w:rsid w:val="0018663B"/>
    <w:rsid w:val="00186664"/>
    <w:rsid w:val="0018687D"/>
    <w:rsid w:val="00186994"/>
    <w:rsid w:val="001869E5"/>
    <w:rsid w:val="00186A39"/>
    <w:rsid w:val="00186A5C"/>
    <w:rsid w:val="00186B59"/>
    <w:rsid w:val="00186B76"/>
    <w:rsid w:val="00186C36"/>
    <w:rsid w:val="00186D09"/>
    <w:rsid w:val="00186D49"/>
    <w:rsid w:val="00186E85"/>
    <w:rsid w:val="00186EFC"/>
    <w:rsid w:val="00186F9A"/>
    <w:rsid w:val="001870DB"/>
    <w:rsid w:val="0018710E"/>
    <w:rsid w:val="001871F1"/>
    <w:rsid w:val="001871F2"/>
    <w:rsid w:val="0018724F"/>
    <w:rsid w:val="00187260"/>
    <w:rsid w:val="0018734E"/>
    <w:rsid w:val="001873C7"/>
    <w:rsid w:val="0018745A"/>
    <w:rsid w:val="001874AF"/>
    <w:rsid w:val="001874EE"/>
    <w:rsid w:val="00187578"/>
    <w:rsid w:val="001876C6"/>
    <w:rsid w:val="001876ED"/>
    <w:rsid w:val="00187714"/>
    <w:rsid w:val="00187747"/>
    <w:rsid w:val="001877BB"/>
    <w:rsid w:val="001878FD"/>
    <w:rsid w:val="00187916"/>
    <w:rsid w:val="00187922"/>
    <w:rsid w:val="0018797A"/>
    <w:rsid w:val="001879A4"/>
    <w:rsid w:val="001879B3"/>
    <w:rsid w:val="00187AD2"/>
    <w:rsid w:val="00187C86"/>
    <w:rsid w:val="00187CE3"/>
    <w:rsid w:val="00187F26"/>
    <w:rsid w:val="00187F28"/>
    <w:rsid w:val="00187FB1"/>
    <w:rsid w:val="00190148"/>
    <w:rsid w:val="00190234"/>
    <w:rsid w:val="001902E0"/>
    <w:rsid w:val="0019030C"/>
    <w:rsid w:val="00190364"/>
    <w:rsid w:val="001904F7"/>
    <w:rsid w:val="0019052B"/>
    <w:rsid w:val="0019059C"/>
    <w:rsid w:val="00190651"/>
    <w:rsid w:val="001906CE"/>
    <w:rsid w:val="00190ABC"/>
    <w:rsid w:val="00190BB0"/>
    <w:rsid w:val="00190CB3"/>
    <w:rsid w:val="00190D0B"/>
    <w:rsid w:val="00190D0C"/>
    <w:rsid w:val="00190D85"/>
    <w:rsid w:val="00190D9F"/>
    <w:rsid w:val="00190DCD"/>
    <w:rsid w:val="00190DDD"/>
    <w:rsid w:val="00190E00"/>
    <w:rsid w:val="00190E21"/>
    <w:rsid w:val="00190E39"/>
    <w:rsid w:val="00190ECF"/>
    <w:rsid w:val="00190ED6"/>
    <w:rsid w:val="00190F6A"/>
    <w:rsid w:val="00190FAF"/>
    <w:rsid w:val="0019108E"/>
    <w:rsid w:val="00191097"/>
    <w:rsid w:val="001910A2"/>
    <w:rsid w:val="00191144"/>
    <w:rsid w:val="001911D4"/>
    <w:rsid w:val="001911DA"/>
    <w:rsid w:val="001912FC"/>
    <w:rsid w:val="0019142C"/>
    <w:rsid w:val="0019150F"/>
    <w:rsid w:val="00191657"/>
    <w:rsid w:val="0019169E"/>
    <w:rsid w:val="001917D2"/>
    <w:rsid w:val="00191893"/>
    <w:rsid w:val="00191896"/>
    <w:rsid w:val="00191935"/>
    <w:rsid w:val="00191977"/>
    <w:rsid w:val="00191B15"/>
    <w:rsid w:val="00191B44"/>
    <w:rsid w:val="00191B79"/>
    <w:rsid w:val="00191D7A"/>
    <w:rsid w:val="00191E03"/>
    <w:rsid w:val="00191EF8"/>
    <w:rsid w:val="00191FA5"/>
    <w:rsid w:val="00191FFF"/>
    <w:rsid w:val="00192186"/>
    <w:rsid w:val="001921C5"/>
    <w:rsid w:val="00192323"/>
    <w:rsid w:val="0019232C"/>
    <w:rsid w:val="0019233B"/>
    <w:rsid w:val="0019246E"/>
    <w:rsid w:val="001924AF"/>
    <w:rsid w:val="001924C8"/>
    <w:rsid w:val="00192502"/>
    <w:rsid w:val="00192554"/>
    <w:rsid w:val="0019256E"/>
    <w:rsid w:val="00192570"/>
    <w:rsid w:val="001925D4"/>
    <w:rsid w:val="00192633"/>
    <w:rsid w:val="00192720"/>
    <w:rsid w:val="0019280A"/>
    <w:rsid w:val="00192888"/>
    <w:rsid w:val="00192936"/>
    <w:rsid w:val="00192B31"/>
    <w:rsid w:val="00192BD5"/>
    <w:rsid w:val="00192C79"/>
    <w:rsid w:val="00192D20"/>
    <w:rsid w:val="00192DC2"/>
    <w:rsid w:val="00192EA9"/>
    <w:rsid w:val="00192ED8"/>
    <w:rsid w:val="00192F27"/>
    <w:rsid w:val="00192F77"/>
    <w:rsid w:val="00192FAF"/>
    <w:rsid w:val="00193003"/>
    <w:rsid w:val="0019302D"/>
    <w:rsid w:val="00193038"/>
    <w:rsid w:val="0019306A"/>
    <w:rsid w:val="0019312D"/>
    <w:rsid w:val="001931ED"/>
    <w:rsid w:val="00193219"/>
    <w:rsid w:val="001932C1"/>
    <w:rsid w:val="001932DF"/>
    <w:rsid w:val="0019332A"/>
    <w:rsid w:val="0019332C"/>
    <w:rsid w:val="001933B9"/>
    <w:rsid w:val="001933D3"/>
    <w:rsid w:val="00193449"/>
    <w:rsid w:val="00193495"/>
    <w:rsid w:val="001934A3"/>
    <w:rsid w:val="00193556"/>
    <w:rsid w:val="00193571"/>
    <w:rsid w:val="001935C1"/>
    <w:rsid w:val="00193610"/>
    <w:rsid w:val="0019367B"/>
    <w:rsid w:val="001937DE"/>
    <w:rsid w:val="0019381E"/>
    <w:rsid w:val="00193A2C"/>
    <w:rsid w:val="00193CB3"/>
    <w:rsid w:val="00193D30"/>
    <w:rsid w:val="00193D46"/>
    <w:rsid w:val="00193DAB"/>
    <w:rsid w:val="00193DEF"/>
    <w:rsid w:val="00193E9B"/>
    <w:rsid w:val="00193EAA"/>
    <w:rsid w:val="00194089"/>
    <w:rsid w:val="001940E8"/>
    <w:rsid w:val="001940EC"/>
    <w:rsid w:val="001940FC"/>
    <w:rsid w:val="00194167"/>
    <w:rsid w:val="001942AD"/>
    <w:rsid w:val="00194315"/>
    <w:rsid w:val="00194326"/>
    <w:rsid w:val="00194344"/>
    <w:rsid w:val="001943AC"/>
    <w:rsid w:val="001943C0"/>
    <w:rsid w:val="001943C7"/>
    <w:rsid w:val="0019453D"/>
    <w:rsid w:val="0019457C"/>
    <w:rsid w:val="001946B8"/>
    <w:rsid w:val="001946E0"/>
    <w:rsid w:val="00194758"/>
    <w:rsid w:val="00194763"/>
    <w:rsid w:val="00194876"/>
    <w:rsid w:val="00194881"/>
    <w:rsid w:val="001948E8"/>
    <w:rsid w:val="001948FE"/>
    <w:rsid w:val="00194BEF"/>
    <w:rsid w:val="00194C5F"/>
    <w:rsid w:val="00194CE5"/>
    <w:rsid w:val="00194D08"/>
    <w:rsid w:val="00194DD1"/>
    <w:rsid w:val="00194E11"/>
    <w:rsid w:val="00194E5C"/>
    <w:rsid w:val="00194FDD"/>
    <w:rsid w:val="0019505F"/>
    <w:rsid w:val="001950A8"/>
    <w:rsid w:val="00195157"/>
    <w:rsid w:val="0019515A"/>
    <w:rsid w:val="00195167"/>
    <w:rsid w:val="0019517B"/>
    <w:rsid w:val="00195231"/>
    <w:rsid w:val="00195263"/>
    <w:rsid w:val="0019532D"/>
    <w:rsid w:val="0019533C"/>
    <w:rsid w:val="001953AC"/>
    <w:rsid w:val="001953FD"/>
    <w:rsid w:val="00195413"/>
    <w:rsid w:val="001954D1"/>
    <w:rsid w:val="001954D2"/>
    <w:rsid w:val="001955AB"/>
    <w:rsid w:val="001955C6"/>
    <w:rsid w:val="001955E3"/>
    <w:rsid w:val="00195621"/>
    <w:rsid w:val="00195805"/>
    <w:rsid w:val="00195873"/>
    <w:rsid w:val="0019588C"/>
    <w:rsid w:val="00195988"/>
    <w:rsid w:val="00195A2D"/>
    <w:rsid w:val="00195CFD"/>
    <w:rsid w:val="00195FA2"/>
    <w:rsid w:val="00196040"/>
    <w:rsid w:val="00196090"/>
    <w:rsid w:val="001960D1"/>
    <w:rsid w:val="0019625E"/>
    <w:rsid w:val="00196361"/>
    <w:rsid w:val="00196445"/>
    <w:rsid w:val="0019654F"/>
    <w:rsid w:val="001965A5"/>
    <w:rsid w:val="0019660B"/>
    <w:rsid w:val="0019661C"/>
    <w:rsid w:val="00196662"/>
    <w:rsid w:val="0019669A"/>
    <w:rsid w:val="001966A4"/>
    <w:rsid w:val="00196702"/>
    <w:rsid w:val="0019689A"/>
    <w:rsid w:val="001968C9"/>
    <w:rsid w:val="001968CE"/>
    <w:rsid w:val="00196A08"/>
    <w:rsid w:val="00196A12"/>
    <w:rsid w:val="00196AA1"/>
    <w:rsid w:val="00196B34"/>
    <w:rsid w:val="00196B4A"/>
    <w:rsid w:val="00196BF3"/>
    <w:rsid w:val="00196C4E"/>
    <w:rsid w:val="00196CE8"/>
    <w:rsid w:val="00196DB9"/>
    <w:rsid w:val="00196E44"/>
    <w:rsid w:val="00196E4A"/>
    <w:rsid w:val="00196EB0"/>
    <w:rsid w:val="00196EF2"/>
    <w:rsid w:val="00196F25"/>
    <w:rsid w:val="00196F7A"/>
    <w:rsid w:val="00196FD0"/>
    <w:rsid w:val="0019704D"/>
    <w:rsid w:val="00197099"/>
    <w:rsid w:val="001970DD"/>
    <w:rsid w:val="001971DF"/>
    <w:rsid w:val="001971E0"/>
    <w:rsid w:val="00197207"/>
    <w:rsid w:val="0019726E"/>
    <w:rsid w:val="00197301"/>
    <w:rsid w:val="001974DA"/>
    <w:rsid w:val="00197643"/>
    <w:rsid w:val="001976AF"/>
    <w:rsid w:val="001976E7"/>
    <w:rsid w:val="0019774A"/>
    <w:rsid w:val="0019779F"/>
    <w:rsid w:val="001977A0"/>
    <w:rsid w:val="001977E3"/>
    <w:rsid w:val="0019782F"/>
    <w:rsid w:val="00197855"/>
    <w:rsid w:val="00197884"/>
    <w:rsid w:val="0019789C"/>
    <w:rsid w:val="00197AD2"/>
    <w:rsid w:val="00197B35"/>
    <w:rsid w:val="00197C3B"/>
    <w:rsid w:val="00197CB7"/>
    <w:rsid w:val="00197CEF"/>
    <w:rsid w:val="00197CFA"/>
    <w:rsid w:val="00197D05"/>
    <w:rsid w:val="00197D27"/>
    <w:rsid w:val="00197DD5"/>
    <w:rsid w:val="00197E48"/>
    <w:rsid w:val="00197E5C"/>
    <w:rsid w:val="00197F5C"/>
    <w:rsid w:val="00197F7E"/>
    <w:rsid w:val="00197FC7"/>
    <w:rsid w:val="001A015C"/>
    <w:rsid w:val="001A0218"/>
    <w:rsid w:val="001A0245"/>
    <w:rsid w:val="001A0263"/>
    <w:rsid w:val="001A035B"/>
    <w:rsid w:val="001A036A"/>
    <w:rsid w:val="001A0392"/>
    <w:rsid w:val="001A03A4"/>
    <w:rsid w:val="001A0486"/>
    <w:rsid w:val="001A04AB"/>
    <w:rsid w:val="001A05C0"/>
    <w:rsid w:val="001A060B"/>
    <w:rsid w:val="001A07D5"/>
    <w:rsid w:val="001A07F5"/>
    <w:rsid w:val="001A08B0"/>
    <w:rsid w:val="001A090B"/>
    <w:rsid w:val="001A0919"/>
    <w:rsid w:val="001A0B26"/>
    <w:rsid w:val="001A0BB5"/>
    <w:rsid w:val="001A0BF8"/>
    <w:rsid w:val="001A0CA1"/>
    <w:rsid w:val="001A0CA9"/>
    <w:rsid w:val="001A0CAD"/>
    <w:rsid w:val="001A0D7F"/>
    <w:rsid w:val="001A0D94"/>
    <w:rsid w:val="001A0E9F"/>
    <w:rsid w:val="001A0EA0"/>
    <w:rsid w:val="001A0ECB"/>
    <w:rsid w:val="001A0ECF"/>
    <w:rsid w:val="001A0F28"/>
    <w:rsid w:val="001A0F5A"/>
    <w:rsid w:val="001A0FAE"/>
    <w:rsid w:val="001A10D0"/>
    <w:rsid w:val="001A10F0"/>
    <w:rsid w:val="001A1165"/>
    <w:rsid w:val="001A1181"/>
    <w:rsid w:val="001A11FE"/>
    <w:rsid w:val="001A1220"/>
    <w:rsid w:val="001A1278"/>
    <w:rsid w:val="001A1279"/>
    <w:rsid w:val="001A12A0"/>
    <w:rsid w:val="001A12D6"/>
    <w:rsid w:val="001A12F0"/>
    <w:rsid w:val="001A139E"/>
    <w:rsid w:val="001A13D2"/>
    <w:rsid w:val="001A13D9"/>
    <w:rsid w:val="001A1424"/>
    <w:rsid w:val="001A1538"/>
    <w:rsid w:val="001A15FF"/>
    <w:rsid w:val="001A1658"/>
    <w:rsid w:val="001A16A5"/>
    <w:rsid w:val="001A16BD"/>
    <w:rsid w:val="001A16C6"/>
    <w:rsid w:val="001A1846"/>
    <w:rsid w:val="001A1890"/>
    <w:rsid w:val="001A191F"/>
    <w:rsid w:val="001A198B"/>
    <w:rsid w:val="001A1997"/>
    <w:rsid w:val="001A1A86"/>
    <w:rsid w:val="001A1B51"/>
    <w:rsid w:val="001A1B63"/>
    <w:rsid w:val="001A1BA4"/>
    <w:rsid w:val="001A1BF2"/>
    <w:rsid w:val="001A1E61"/>
    <w:rsid w:val="001A1EDF"/>
    <w:rsid w:val="001A1EFD"/>
    <w:rsid w:val="001A1F98"/>
    <w:rsid w:val="001A1FA5"/>
    <w:rsid w:val="001A1FD5"/>
    <w:rsid w:val="001A2094"/>
    <w:rsid w:val="001A20B6"/>
    <w:rsid w:val="001A2274"/>
    <w:rsid w:val="001A24B0"/>
    <w:rsid w:val="001A257D"/>
    <w:rsid w:val="001A25DD"/>
    <w:rsid w:val="001A265B"/>
    <w:rsid w:val="001A2731"/>
    <w:rsid w:val="001A27ED"/>
    <w:rsid w:val="001A28FE"/>
    <w:rsid w:val="001A295D"/>
    <w:rsid w:val="001A29C3"/>
    <w:rsid w:val="001A29FB"/>
    <w:rsid w:val="001A2A9F"/>
    <w:rsid w:val="001A2B73"/>
    <w:rsid w:val="001A2B7E"/>
    <w:rsid w:val="001A2C60"/>
    <w:rsid w:val="001A2CCF"/>
    <w:rsid w:val="001A2DF0"/>
    <w:rsid w:val="001A2E50"/>
    <w:rsid w:val="001A2EC6"/>
    <w:rsid w:val="001A3066"/>
    <w:rsid w:val="001A3071"/>
    <w:rsid w:val="001A3088"/>
    <w:rsid w:val="001A311F"/>
    <w:rsid w:val="001A31AE"/>
    <w:rsid w:val="001A322A"/>
    <w:rsid w:val="001A3240"/>
    <w:rsid w:val="001A3242"/>
    <w:rsid w:val="001A328C"/>
    <w:rsid w:val="001A37BD"/>
    <w:rsid w:val="001A381E"/>
    <w:rsid w:val="001A3823"/>
    <w:rsid w:val="001A385F"/>
    <w:rsid w:val="001A38F3"/>
    <w:rsid w:val="001A38FF"/>
    <w:rsid w:val="001A3963"/>
    <w:rsid w:val="001A3987"/>
    <w:rsid w:val="001A3A69"/>
    <w:rsid w:val="001A3B3E"/>
    <w:rsid w:val="001A3B44"/>
    <w:rsid w:val="001A3B49"/>
    <w:rsid w:val="001A3B6F"/>
    <w:rsid w:val="001A3BB1"/>
    <w:rsid w:val="001A3C08"/>
    <w:rsid w:val="001A3C48"/>
    <w:rsid w:val="001A3C64"/>
    <w:rsid w:val="001A3C83"/>
    <w:rsid w:val="001A3DE2"/>
    <w:rsid w:val="001A3DF2"/>
    <w:rsid w:val="001A3FD9"/>
    <w:rsid w:val="001A4011"/>
    <w:rsid w:val="001A4057"/>
    <w:rsid w:val="001A4103"/>
    <w:rsid w:val="001A420F"/>
    <w:rsid w:val="001A422E"/>
    <w:rsid w:val="001A4249"/>
    <w:rsid w:val="001A4310"/>
    <w:rsid w:val="001A436E"/>
    <w:rsid w:val="001A44E3"/>
    <w:rsid w:val="001A459C"/>
    <w:rsid w:val="001A475A"/>
    <w:rsid w:val="001A47E5"/>
    <w:rsid w:val="001A47E9"/>
    <w:rsid w:val="001A4802"/>
    <w:rsid w:val="001A486B"/>
    <w:rsid w:val="001A48AE"/>
    <w:rsid w:val="001A48C9"/>
    <w:rsid w:val="001A496B"/>
    <w:rsid w:val="001A4976"/>
    <w:rsid w:val="001A4998"/>
    <w:rsid w:val="001A49E2"/>
    <w:rsid w:val="001A4A13"/>
    <w:rsid w:val="001A4B17"/>
    <w:rsid w:val="001A4B6A"/>
    <w:rsid w:val="001A4B89"/>
    <w:rsid w:val="001A4BA4"/>
    <w:rsid w:val="001A4BAE"/>
    <w:rsid w:val="001A4C30"/>
    <w:rsid w:val="001A4D34"/>
    <w:rsid w:val="001A4D56"/>
    <w:rsid w:val="001A4DE2"/>
    <w:rsid w:val="001A4E41"/>
    <w:rsid w:val="001A4F59"/>
    <w:rsid w:val="001A4FCA"/>
    <w:rsid w:val="001A5026"/>
    <w:rsid w:val="001A5048"/>
    <w:rsid w:val="001A50AA"/>
    <w:rsid w:val="001A52EA"/>
    <w:rsid w:val="001A5305"/>
    <w:rsid w:val="001A53D3"/>
    <w:rsid w:val="001A53FD"/>
    <w:rsid w:val="001A547B"/>
    <w:rsid w:val="001A54DD"/>
    <w:rsid w:val="001A561F"/>
    <w:rsid w:val="001A5643"/>
    <w:rsid w:val="001A56E1"/>
    <w:rsid w:val="001A573D"/>
    <w:rsid w:val="001A5747"/>
    <w:rsid w:val="001A5815"/>
    <w:rsid w:val="001A5962"/>
    <w:rsid w:val="001A5999"/>
    <w:rsid w:val="001A59D2"/>
    <w:rsid w:val="001A59E1"/>
    <w:rsid w:val="001A5A52"/>
    <w:rsid w:val="001A5BC9"/>
    <w:rsid w:val="001A5BE0"/>
    <w:rsid w:val="001A5BF9"/>
    <w:rsid w:val="001A5C27"/>
    <w:rsid w:val="001A5C62"/>
    <w:rsid w:val="001A5CA7"/>
    <w:rsid w:val="001A5CE5"/>
    <w:rsid w:val="001A5EB0"/>
    <w:rsid w:val="001A5F48"/>
    <w:rsid w:val="001A601B"/>
    <w:rsid w:val="001A6080"/>
    <w:rsid w:val="001A60FB"/>
    <w:rsid w:val="001A618F"/>
    <w:rsid w:val="001A6191"/>
    <w:rsid w:val="001A61B2"/>
    <w:rsid w:val="001A61C3"/>
    <w:rsid w:val="001A6260"/>
    <w:rsid w:val="001A62B1"/>
    <w:rsid w:val="001A62BA"/>
    <w:rsid w:val="001A6347"/>
    <w:rsid w:val="001A647C"/>
    <w:rsid w:val="001A6482"/>
    <w:rsid w:val="001A6584"/>
    <w:rsid w:val="001A65F1"/>
    <w:rsid w:val="001A6685"/>
    <w:rsid w:val="001A6693"/>
    <w:rsid w:val="001A66BE"/>
    <w:rsid w:val="001A66C7"/>
    <w:rsid w:val="001A6831"/>
    <w:rsid w:val="001A687D"/>
    <w:rsid w:val="001A69AB"/>
    <w:rsid w:val="001A6AD1"/>
    <w:rsid w:val="001A6AD7"/>
    <w:rsid w:val="001A6B23"/>
    <w:rsid w:val="001A6B70"/>
    <w:rsid w:val="001A6BA9"/>
    <w:rsid w:val="001A6C55"/>
    <w:rsid w:val="001A6C85"/>
    <w:rsid w:val="001A6D0E"/>
    <w:rsid w:val="001A6D77"/>
    <w:rsid w:val="001A6DAE"/>
    <w:rsid w:val="001A6DCB"/>
    <w:rsid w:val="001A6EC2"/>
    <w:rsid w:val="001A7099"/>
    <w:rsid w:val="001A710E"/>
    <w:rsid w:val="001A7131"/>
    <w:rsid w:val="001A7300"/>
    <w:rsid w:val="001A73EA"/>
    <w:rsid w:val="001A73F4"/>
    <w:rsid w:val="001A7586"/>
    <w:rsid w:val="001A75A7"/>
    <w:rsid w:val="001A764C"/>
    <w:rsid w:val="001A7837"/>
    <w:rsid w:val="001A78A2"/>
    <w:rsid w:val="001A78D7"/>
    <w:rsid w:val="001A78F1"/>
    <w:rsid w:val="001A795D"/>
    <w:rsid w:val="001A7994"/>
    <w:rsid w:val="001A79A1"/>
    <w:rsid w:val="001A7A64"/>
    <w:rsid w:val="001A7B4A"/>
    <w:rsid w:val="001A7BB3"/>
    <w:rsid w:val="001A7C1E"/>
    <w:rsid w:val="001A7CA5"/>
    <w:rsid w:val="001A7D21"/>
    <w:rsid w:val="001A7D2B"/>
    <w:rsid w:val="001A7DA5"/>
    <w:rsid w:val="001A7DA8"/>
    <w:rsid w:val="001A7DC8"/>
    <w:rsid w:val="001A7F76"/>
    <w:rsid w:val="001B0017"/>
    <w:rsid w:val="001B0109"/>
    <w:rsid w:val="001B01FC"/>
    <w:rsid w:val="001B0255"/>
    <w:rsid w:val="001B027B"/>
    <w:rsid w:val="001B029A"/>
    <w:rsid w:val="001B03AC"/>
    <w:rsid w:val="001B03B0"/>
    <w:rsid w:val="001B041A"/>
    <w:rsid w:val="001B042F"/>
    <w:rsid w:val="001B0534"/>
    <w:rsid w:val="001B0624"/>
    <w:rsid w:val="001B067E"/>
    <w:rsid w:val="001B0784"/>
    <w:rsid w:val="001B080C"/>
    <w:rsid w:val="001B0896"/>
    <w:rsid w:val="001B0904"/>
    <w:rsid w:val="001B092E"/>
    <w:rsid w:val="001B093B"/>
    <w:rsid w:val="001B09F3"/>
    <w:rsid w:val="001B0A6A"/>
    <w:rsid w:val="001B0ACE"/>
    <w:rsid w:val="001B0C21"/>
    <w:rsid w:val="001B0D50"/>
    <w:rsid w:val="001B0D56"/>
    <w:rsid w:val="001B0E33"/>
    <w:rsid w:val="001B0F08"/>
    <w:rsid w:val="001B1022"/>
    <w:rsid w:val="001B1068"/>
    <w:rsid w:val="001B1086"/>
    <w:rsid w:val="001B123A"/>
    <w:rsid w:val="001B1242"/>
    <w:rsid w:val="001B1305"/>
    <w:rsid w:val="001B1338"/>
    <w:rsid w:val="001B13A5"/>
    <w:rsid w:val="001B13BA"/>
    <w:rsid w:val="001B1468"/>
    <w:rsid w:val="001B160E"/>
    <w:rsid w:val="001B160F"/>
    <w:rsid w:val="001B163E"/>
    <w:rsid w:val="001B16EB"/>
    <w:rsid w:val="001B1835"/>
    <w:rsid w:val="001B1860"/>
    <w:rsid w:val="001B186E"/>
    <w:rsid w:val="001B18B6"/>
    <w:rsid w:val="001B18D3"/>
    <w:rsid w:val="001B196D"/>
    <w:rsid w:val="001B198D"/>
    <w:rsid w:val="001B19B6"/>
    <w:rsid w:val="001B1A17"/>
    <w:rsid w:val="001B1A9B"/>
    <w:rsid w:val="001B1CF7"/>
    <w:rsid w:val="001B1D17"/>
    <w:rsid w:val="001B1D30"/>
    <w:rsid w:val="001B1EC2"/>
    <w:rsid w:val="001B1F3E"/>
    <w:rsid w:val="001B1F4F"/>
    <w:rsid w:val="001B1F99"/>
    <w:rsid w:val="001B1FF7"/>
    <w:rsid w:val="001B20CD"/>
    <w:rsid w:val="001B219E"/>
    <w:rsid w:val="001B2277"/>
    <w:rsid w:val="001B22B3"/>
    <w:rsid w:val="001B22D4"/>
    <w:rsid w:val="001B234A"/>
    <w:rsid w:val="001B2388"/>
    <w:rsid w:val="001B23B5"/>
    <w:rsid w:val="001B248D"/>
    <w:rsid w:val="001B264E"/>
    <w:rsid w:val="001B266B"/>
    <w:rsid w:val="001B26A8"/>
    <w:rsid w:val="001B26E6"/>
    <w:rsid w:val="001B2729"/>
    <w:rsid w:val="001B275F"/>
    <w:rsid w:val="001B2774"/>
    <w:rsid w:val="001B2819"/>
    <w:rsid w:val="001B284C"/>
    <w:rsid w:val="001B28AF"/>
    <w:rsid w:val="001B295E"/>
    <w:rsid w:val="001B2A1A"/>
    <w:rsid w:val="001B2AAD"/>
    <w:rsid w:val="001B2B0E"/>
    <w:rsid w:val="001B2B59"/>
    <w:rsid w:val="001B2B86"/>
    <w:rsid w:val="001B2C41"/>
    <w:rsid w:val="001B2EFE"/>
    <w:rsid w:val="001B2F0B"/>
    <w:rsid w:val="001B301D"/>
    <w:rsid w:val="001B3177"/>
    <w:rsid w:val="001B31F1"/>
    <w:rsid w:val="001B3274"/>
    <w:rsid w:val="001B329F"/>
    <w:rsid w:val="001B3316"/>
    <w:rsid w:val="001B33FD"/>
    <w:rsid w:val="001B343D"/>
    <w:rsid w:val="001B34D8"/>
    <w:rsid w:val="001B34DC"/>
    <w:rsid w:val="001B359D"/>
    <w:rsid w:val="001B368A"/>
    <w:rsid w:val="001B36BF"/>
    <w:rsid w:val="001B36E4"/>
    <w:rsid w:val="001B36EB"/>
    <w:rsid w:val="001B3714"/>
    <w:rsid w:val="001B3718"/>
    <w:rsid w:val="001B3744"/>
    <w:rsid w:val="001B3775"/>
    <w:rsid w:val="001B37A0"/>
    <w:rsid w:val="001B3ADD"/>
    <w:rsid w:val="001B3BB4"/>
    <w:rsid w:val="001B3BE0"/>
    <w:rsid w:val="001B3C69"/>
    <w:rsid w:val="001B3C78"/>
    <w:rsid w:val="001B3D7E"/>
    <w:rsid w:val="001B3D93"/>
    <w:rsid w:val="001B3DC6"/>
    <w:rsid w:val="001B3DFE"/>
    <w:rsid w:val="001B3EBE"/>
    <w:rsid w:val="001B3EEC"/>
    <w:rsid w:val="001B3F19"/>
    <w:rsid w:val="001B3FCC"/>
    <w:rsid w:val="001B40DE"/>
    <w:rsid w:val="001B4173"/>
    <w:rsid w:val="001B4200"/>
    <w:rsid w:val="001B423B"/>
    <w:rsid w:val="001B44A7"/>
    <w:rsid w:val="001B4531"/>
    <w:rsid w:val="001B459C"/>
    <w:rsid w:val="001B466E"/>
    <w:rsid w:val="001B4830"/>
    <w:rsid w:val="001B4874"/>
    <w:rsid w:val="001B48D2"/>
    <w:rsid w:val="001B4A10"/>
    <w:rsid w:val="001B4AC7"/>
    <w:rsid w:val="001B4C73"/>
    <w:rsid w:val="001B4D03"/>
    <w:rsid w:val="001B4DCE"/>
    <w:rsid w:val="001B4DFF"/>
    <w:rsid w:val="001B4E54"/>
    <w:rsid w:val="001B4EDA"/>
    <w:rsid w:val="001B4F84"/>
    <w:rsid w:val="001B5019"/>
    <w:rsid w:val="001B50EB"/>
    <w:rsid w:val="001B50F7"/>
    <w:rsid w:val="001B514B"/>
    <w:rsid w:val="001B5235"/>
    <w:rsid w:val="001B5258"/>
    <w:rsid w:val="001B5393"/>
    <w:rsid w:val="001B545D"/>
    <w:rsid w:val="001B5478"/>
    <w:rsid w:val="001B5524"/>
    <w:rsid w:val="001B55CE"/>
    <w:rsid w:val="001B5765"/>
    <w:rsid w:val="001B5794"/>
    <w:rsid w:val="001B584D"/>
    <w:rsid w:val="001B5876"/>
    <w:rsid w:val="001B5878"/>
    <w:rsid w:val="001B58B9"/>
    <w:rsid w:val="001B58F5"/>
    <w:rsid w:val="001B58FE"/>
    <w:rsid w:val="001B5908"/>
    <w:rsid w:val="001B5A30"/>
    <w:rsid w:val="001B5A3D"/>
    <w:rsid w:val="001B5A8D"/>
    <w:rsid w:val="001B5AB0"/>
    <w:rsid w:val="001B5BCD"/>
    <w:rsid w:val="001B5C58"/>
    <w:rsid w:val="001B5D7D"/>
    <w:rsid w:val="001B5E4D"/>
    <w:rsid w:val="001B5E6C"/>
    <w:rsid w:val="001B5EC4"/>
    <w:rsid w:val="001B5F8C"/>
    <w:rsid w:val="001B600C"/>
    <w:rsid w:val="001B6086"/>
    <w:rsid w:val="001B60A4"/>
    <w:rsid w:val="001B6113"/>
    <w:rsid w:val="001B61B9"/>
    <w:rsid w:val="001B632C"/>
    <w:rsid w:val="001B647B"/>
    <w:rsid w:val="001B64AD"/>
    <w:rsid w:val="001B656C"/>
    <w:rsid w:val="001B659A"/>
    <w:rsid w:val="001B66C1"/>
    <w:rsid w:val="001B6771"/>
    <w:rsid w:val="001B6774"/>
    <w:rsid w:val="001B685F"/>
    <w:rsid w:val="001B68C8"/>
    <w:rsid w:val="001B68D0"/>
    <w:rsid w:val="001B695E"/>
    <w:rsid w:val="001B698F"/>
    <w:rsid w:val="001B69BA"/>
    <w:rsid w:val="001B69BB"/>
    <w:rsid w:val="001B69C1"/>
    <w:rsid w:val="001B6A30"/>
    <w:rsid w:val="001B6A79"/>
    <w:rsid w:val="001B6AD3"/>
    <w:rsid w:val="001B6B79"/>
    <w:rsid w:val="001B6C18"/>
    <w:rsid w:val="001B6CD2"/>
    <w:rsid w:val="001B6CEA"/>
    <w:rsid w:val="001B6D5F"/>
    <w:rsid w:val="001B6D60"/>
    <w:rsid w:val="001B6E19"/>
    <w:rsid w:val="001B6F64"/>
    <w:rsid w:val="001B7006"/>
    <w:rsid w:val="001B7042"/>
    <w:rsid w:val="001B7056"/>
    <w:rsid w:val="001B7249"/>
    <w:rsid w:val="001B731A"/>
    <w:rsid w:val="001B741D"/>
    <w:rsid w:val="001B7451"/>
    <w:rsid w:val="001B7474"/>
    <w:rsid w:val="001B74C0"/>
    <w:rsid w:val="001B74C9"/>
    <w:rsid w:val="001B750E"/>
    <w:rsid w:val="001B7565"/>
    <w:rsid w:val="001B759D"/>
    <w:rsid w:val="001B75B5"/>
    <w:rsid w:val="001B7654"/>
    <w:rsid w:val="001B7660"/>
    <w:rsid w:val="001B7698"/>
    <w:rsid w:val="001B76C2"/>
    <w:rsid w:val="001B77DA"/>
    <w:rsid w:val="001B7870"/>
    <w:rsid w:val="001B78E8"/>
    <w:rsid w:val="001B7935"/>
    <w:rsid w:val="001B796D"/>
    <w:rsid w:val="001B7988"/>
    <w:rsid w:val="001B79C7"/>
    <w:rsid w:val="001B7A34"/>
    <w:rsid w:val="001B7AA7"/>
    <w:rsid w:val="001B7B8B"/>
    <w:rsid w:val="001B7CA5"/>
    <w:rsid w:val="001B7CA9"/>
    <w:rsid w:val="001B7CC3"/>
    <w:rsid w:val="001B7CD2"/>
    <w:rsid w:val="001B7D16"/>
    <w:rsid w:val="001B7D36"/>
    <w:rsid w:val="001B7EF6"/>
    <w:rsid w:val="001B7FE0"/>
    <w:rsid w:val="001C0031"/>
    <w:rsid w:val="001C003C"/>
    <w:rsid w:val="001C0058"/>
    <w:rsid w:val="001C007B"/>
    <w:rsid w:val="001C007F"/>
    <w:rsid w:val="001C0124"/>
    <w:rsid w:val="001C02F1"/>
    <w:rsid w:val="001C0357"/>
    <w:rsid w:val="001C0403"/>
    <w:rsid w:val="001C052B"/>
    <w:rsid w:val="001C060F"/>
    <w:rsid w:val="001C065F"/>
    <w:rsid w:val="001C069C"/>
    <w:rsid w:val="001C06F3"/>
    <w:rsid w:val="001C0768"/>
    <w:rsid w:val="001C07C6"/>
    <w:rsid w:val="001C07C9"/>
    <w:rsid w:val="001C0926"/>
    <w:rsid w:val="001C0957"/>
    <w:rsid w:val="001C09FC"/>
    <w:rsid w:val="001C0A0D"/>
    <w:rsid w:val="001C0A79"/>
    <w:rsid w:val="001C0A84"/>
    <w:rsid w:val="001C0B58"/>
    <w:rsid w:val="001C0BEA"/>
    <w:rsid w:val="001C0E05"/>
    <w:rsid w:val="001C0E1E"/>
    <w:rsid w:val="001C0E34"/>
    <w:rsid w:val="001C0EDF"/>
    <w:rsid w:val="001C0EF2"/>
    <w:rsid w:val="001C0F10"/>
    <w:rsid w:val="001C0FEE"/>
    <w:rsid w:val="001C1073"/>
    <w:rsid w:val="001C11B2"/>
    <w:rsid w:val="001C11E7"/>
    <w:rsid w:val="001C1238"/>
    <w:rsid w:val="001C131A"/>
    <w:rsid w:val="001C138D"/>
    <w:rsid w:val="001C13D2"/>
    <w:rsid w:val="001C13D4"/>
    <w:rsid w:val="001C1752"/>
    <w:rsid w:val="001C1756"/>
    <w:rsid w:val="001C1774"/>
    <w:rsid w:val="001C189C"/>
    <w:rsid w:val="001C1A2C"/>
    <w:rsid w:val="001C1AC9"/>
    <w:rsid w:val="001C1B0E"/>
    <w:rsid w:val="001C1C68"/>
    <w:rsid w:val="001C1CE3"/>
    <w:rsid w:val="001C1D18"/>
    <w:rsid w:val="001C1DAF"/>
    <w:rsid w:val="001C1E01"/>
    <w:rsid w:val="001C1E9F"/>
    <w:rsid w:val="001C1F2E"/>
    <w:rsid w:val="001C1F76"/>
    <w:rsid w:val="001C1F7C"/>
    <w:rsid w:val="001C1FC9"/>
    <w:rsid w:val="001C2107"/>
    <w:rsid w:val="001C218E"/>
    <w:rsid w:val="001C22A3"/>
    <w:rsid w:val="001C23C4"/>
    <w:rsid w:val="001C2462"/>
    <w:rsid w:val="001C2470"/>
    <w:rsid w:val="001C2473"/>
    <w:rsid w:val="001C247A"/>
    <w:rsid w:val="001C24A9"/>
    <w:rsid w:val="001C256A"/>
    <w:rsid w:val="001C25C3"/>
    <w:rsid w:val="001C25EC"/>
    <w:rsid w:val="001C261F"/>
    <w:rsid w:val="001C263A"/>
    <w:rsid w:val="001C2687"/>
    <w:rsid w:val="001C2727"/>
    <w:rsid w:val="001C282A"/>
    <w:rsid w:val="001C2A88"/>
    <w:rsid w:val="001C2B8D"/>
    <w:rsid w:val="001C2BDB"/>
    <w:rsid w:val="001C2C63"/>
    <w:rsid w:val="001C30D3"/>
    <w:rsid w:val="001C3167"/>
    <w:rsid w:val="001C31AC"/>
    <w:rsid w:val="001C31F9"/>
    <w:rsid w:val="001C3245"/>
    <w:rsid w:val="001C3258"/>
    <w:rsid w:val="001C3265"/>
    <w:rsid w:val="001C3448"/>
    <w:rsid w:val="001C34AE"/>
    <w:rsid w:val="001C3537"/>
    <w:rsid w:val="001C3628"/>
    <w:rsid w:val="001C365E"/>
    <w:rsid w:val="001C371B"/>
    <w:rsid w:val="001C38B7"/>
    <w:rsid w:val="001C392D"/>
    <w:rsid w:val="001C3A79"/>
    <w:rsid w:val="001C3AC6"/>
    <w:rsid w:val="001C3BFC"/>
    <w:rsid w:val="001C3CA0"/>
    <w:rsid w:val="001C3CEB"/>
    <w:rsid w:val="001C3D3A"/>
    <w:rsid w:val="001C3DF7"/>
    <w:rsid w:val="001C3E64"/>
    <w:rsid w:val="001C3E84"/>
    <w:rsid w:val="001C3EC0"/>
    <w:rsid w:val="001C3EF7"/>
    <w:rsid w:val="001C3F44"/>
    <w:rsid w:val="001C3FD1"/>
    <w:rsid w:val="001C3FF6"/>
    <w:rsid w:val="001C4023"/>
    <w:rsid w:val="001C4103"/>
    <w:rsid w:val="001C433B"/>
    <w:rsid w:val="001C43DA"/>
    <w:rsid w:val="001C449F"/>
    <w:rsid w:val="001C44E2"/>
    <w:rsid w:val="001C4527"/>
    <w:rsid w:val="001C4703"/>
    <w:rsid w:val="001C490F"/>
    <w:rsid w:val="001C4917"/>
    <w:rsid w:val="001C4A7C"/>
    <w:rsid w:val="001C4B46"/>
    <w:rsid w:val="001C4BA6"/>
    <w:rsid w:val="001C4C8B"/>
    <w:rsid w:val="001C4D3D"/>
    <w:rsid w:val="001C4DD6"/>
    <w:rsid w:val="001C4E1C"/>
    <w:rsid w:val="001C4E9B"/>
    <w:rsid w:val="001C4F1D"/>
    <w:rsid w:val="001C4F73"/>
    <w:rsid w:val="001C4F92"/>
    <w:rsid w:val="001C4FB2"/>
    <w:rsid w:val="001C5034"/>
    <w:rsid w:val="001C50C0"/>
    <w:rsid w:val="001C50D4"/>
    <w:rsid w:val="001C50EF"/>
    <w:rsid w:val="001C50FF"/>
    <w:rsid w:val="001C5105"/>
    <w:rsid w:val="001C51A6"/>
    <w:rsid w:val="001C5256"/>
    <w:rsid w:val="001C539E"/>
    <w:rsid w:val="001C540A"/>
    <w:rsid w:val="001C5447"/>
    <w:rsid w:val="001C5609"/>
    <w:rsid w:val="001C56F0"/>
    <w:rsid w:val="001C5797"/>
    <w:rsid w:val="001C57A0"/>
    <w:rsid w:val="001C58E7"/>
    <w:rsid w:val="001C5A6A"/>
    <w:rsid w:val="001C5B0A"/>
    <w:rsid w:val="001C5B14"/>
    <w:rsid w:val="001C5C17"/>
    <w:rsid w:val="001C5C1A"/>
    <w:rsid w:val="001C5C35"/>
    <w:rsid w:val="001C5C78"/>
    <w:rsid w:val="001C5CD4"/>
    <w:rsid w:val="001C5CEF"/>
    <w:rsid w:val="001C5E4C"/>
    <w:rsid w:val="001C5E84"/>
    <w:rsid w:val="001C5F20"/>
    <w:rsid w:val="001C5F2F"/>
    <w:rsid w:val="001C5F91"/>
    <w:rsid w:val="001C6129"/>
    <w:rsid w:val="001C6149"/>
    <w:rsid w:val="001C62CA"/>
    <w:rsid w:val="001C6363"/>
    <w:rsid w:val="001C639A"/>
    <w:rsid w:val="001C6474"/>
    <w:rsid w:val="001C649A"/>
    <w:rsid w:val="001C64AE"/>
    <w:rsid w:val="001C64F4"/>
    <w:rsid w:val="001C65A6"/>
    <w:rsid w:val="001C65BD"/>
    <w:rsid w:val="001C6613"/>
    <w:rsid w:val="001C669D"/>
    <w:rsid w:val="001C6852"/>
    <w:rsid w:val="001C6931"/>
    <w:rsid w:val="001C6956"/>
    <w:rsid w:val="001C695B"/>
    <w:rsid w:val="001C6964"/>
    <w:rsid w:val="001C69E3"/>
    <w:rsid w:val="001C6A38"/>
    <w:rsid w:val="001C6B3A"/>
    <w:rsid w:val="001C6C14"/>
    <w:rsid w:val="001C6CCA"/>
    <w:rsid w:val="001C6DAA"/>
    <w:rsid w:val="001C6E0C"/>
    <w:rsid w:val="001C6EFE"/>
    <w:rsid w:val="001C7036"/>
    <w:rsid w:val="001C7171"/>
    <w:rsid w:val="001C71CD"/>
    <w:rsid w:val="001C72D2"/>
    <w:rsid w:val="001C74AE"/>
    <w:rsid w:val="001C75E9"/>
    <w:rsid w:val="001C775B"/>
    <w:rsid w:val="001C77C9"/>
    <w:rsid w:val="001C77D1"/>
    <w:rsid w:val="001C77FF"/>
    <w:rsid w:val="001C7872"/>
    <w:rsid w:val="001C78B7"/>
    <w:rsid w:val="001C78BC"/>
    <w:rsid w:val="001C7929"/>
    <w:rsid w:val="001C7959"/>
    <w:rsid w:val="001C79EB"/>
    <w:rsid w:val="001C7A3A"/>
    <w:rsid w:val="001C7C1F"/>
    <w:rsid w:val="001C7C67"/>
    <w:rsid w:val="001C7CBF"/>
    <w:rsid w:val="001C7D51"/>
    <w:rsid w:val="001C7DA6"/>
    <w:rsid w:val="001C7DA9"/>
    <w:rsid w:val="001C7EB8"/>
    <w:rsid w:val="001C7F03"/>
    <w:rsid w:val="001C7F89"/>
    <w:rsid w:val="001D000E"/>
    <w:rsid w:val="001D0139"/>
    <w:rsid w:val="001D01FB"/>
    <w:rsid w:val="001D0210"/>
    <w:rsid w:val="001D0277"/>
    <w:rsid w:val="001D0320"/>
    <w:rsid w:val="001D032C"/>
    <w:rsid w:val="001D036A"/>
    <w:rsid w:val="001D0383"/>
    <w:rsid w:val="001D0424"/>
    <w:rsid w:val="001D042D"/>
    <w:rsid w:val="001D0461"/>
    <w:rsid w:val="001D059A"/>
    <w:rsid w:val="001D05C0"/>
    <w:rsid w:val="001D061A"/>
    <w:rsid w:val="001D068F"/>
    <w:rsid w:val="001D06DE"/>
    <w:rsid w:val="001D0795"/>
    <w:rsid w:val="001D08B9"/>
    <w:rsid w:val="001D08C3"/>
    <w:rsid w:val="001D097C"/>
    <w:rsid w:val="001D09D5"/>
    <w:rsid w:val="001D0A42"/>
    <w:rsid w:val="001D0AC6"/>
    <w:rsid w:val="001D0AD9"/>
    <w:rsid w:val="001D0B40"/>
    <w:rsid w:val="001D0B99"/>
    <w:rsid w:val="001D0BBF"/>
    <w:rsid w:val="001D0C5C"/>
    <w:rsid w:val="001D0C73"/>
    <w:rsid w:val="001D0CB2"/>
    <w:rsid w:val="001D0DA9"/>
    <w:rsid w:val="001D0F6D"/>
    <w:rsid w:val="001D0F78"/>
    <w:rsid w:val="001D0FC1"/>
    <w:rsid w:val="001D10C2"/>
    <w:rsid w:val="001D1151"/>
    <w:rsid w:val="001D11E5"/>
    <w:rsid w:val="001D1269"/>
    <w:rsid w:val="001D13C8"/>
    <w:rsid w:val="001D14DF"/>
    <w:rsid w:val="001D165D"/>
    <w:rsid w:val="001D1678"/>
    <w:rsid w:val="001D16BC"/>
    <w:rsid w:val="001D16BF"/>
    <w:rsid w:val="001D17D4"/>
    <w:rsid w:val="001D1859"/>
    <w:rsid w:val="001D1879"/>
    <w:rsid w:val="001D18A7"/>
    <w:rsid w:val="001D196D"/>
    <w:rsid w:val="001D1992"/>
    <w:rsid w:val="001D1997"/>
    <w:rsid w:val="001D1A1B"/>
    <w:rsid w:val="001D1A54"/>
    <w:rsid w:val="001D1AC7"/>
    <w:rsid w:val="001D1B02"/>
    <w:rsid w:val="001D1B2A"/>
    <w:rsid w:val="001D1B31"/>
    <w:rsid w:val="001D1B38"/>
    <w:rsid w:val="001D1C14"/>
    <w:rsid w:val="001D1C19"/>
    <w:rsid w:val="001D1D81"/>
    <w:rsid w:val="001D1DA2"/>
    <w:rsid w:val="001D1DFB"/>
    <w:rsid w:val="001D1FA5"/>
    <w:rsid w:val="001D1FE5"/>
    <w:rsid w:val="001D1FE7"/>
    <w:rsid w:val="001D201E"/>
    <w:rsid w:val="001D209A"/>
    <w:rsid w:val="001D2127"/>
    <w:rsid w:val="001D2268"/>
    <w:rsid w:val="001D2316"/>
    <w:rsid w:val="001D23BF"/>
    <w:rsid w:val="001D23FB"/>
    <w:rsid w:val="001D2410"/>
    <w:rsid w:val="001D2467"/>
    <w:rsid w:val="001D2658"/>
    <w:rsid w:val="001D26CE"/>
    <w:rsid w:val="001D274D"/>
    <w:rsid w:val="001D27AD"/>
    <w:rsid w:val="001D27E1"/>
    <w:rsid w:val="001D27FA"/>
    <w:rsid w:val="001D28AF"/>
    <w:rsid w:val="001D28CB"/>
    <w:rsid w:val="001D2983"/>
    <w:rsid w:val="001D2986"/>
    <w:rsid w:val="001D2995"/>
    <w:rsid w:val="001D29D3"/>
    <w:rsid w:val="001D2A47"/>
    <w:rsid w:val="001D2B5D"/>
    <w:rsid w:val="001D2BC2"/>
    <w:rsid w:val="001D2C33"/>
    <w:rsid w:val="001D2C6D"/>
    <w:rsid w:val="001D2CB9"/>
    <w:rsid w:val="001D2D20"/>
    <w:rsid w:val="001D2D68"/>
    <w:rsid w:val="001D2DA3"/>
    <w:rsid w:val="001D2E1B"/>
    <w:rsid w:val="001D2EC7"/>
    <w:rsid w:val="001D2ED2"/>
    <w:rsid w:val="001D2F16"/>
    <w:rsid w:val="001D2F6F"/>
    <w:rsid w:val="001D2F71"/>
    <w:rsid w:val="001D2FD3"/>
    <w:rsid w:val="001D30B3"/>
    <w:rsid w:val="001D30C8"/>
    <w:rsid w:val="001D30D7"/>
    <w:rsid w:val="001D31A4"/>
    <w:rsid w:val="001D31C3"/>
    <w:rsid w:val="001D31E6"/>
    <w:rsid w:val="001D327A"/>
    <w:rsid w:val="001D32AD"/>
    <w:rsid w:val="001D3447"/>
    <w:rsid w:val="001D3510"/>
    <w:rsid w:val="001D3552"/>
    <w:rsid w:val="001D3680"/>
    <w:rsid w:val="001D3698"/>
    <w:rsid w:val="001D3738"/>
    <w:rsid w:val="001D3742"/>
    <w:rsid w:val="001D37D3"/>
    <w:rsid w:val="001D3830"/>
    <w:rsid w:val="001D385A"/>
    <w:rsid w:val="001D3933"/>
    <w:rsid w:val="001D3960"/>
    <w:rsid w:val="001D3968"/>
    <w:rsid w:val="001D3A1C"/>
    <w:rsid w:val="001D3A6D"/>
    <w:rsid w:val="001D3AC1"/>
    <w:rsid w:val="001D3BCC"/>
    <w:rsid w:val="001D3BE3"/>
    <w:rsid w:val="001D3C44"/>
    <w:rsid w:val="001D3D37"/>
    <w:rsid w:val="001D3DD0"/>
    <w:rsid w:val="001D3DF7"/>
    <w:rsid w:val="001D3DFD"/>
    <w:rsid w:val="001D3E5D"/>
    <w:rsid w:val="001D3EC7"/>
    <w:rsid w:val="001D3EE1"/>
    <w:rsid w:val="001D3EFC"/>
    <w:rsid w:val="001D3F61"/>
    <w:rsid w:val="001D3F65"/>
    <w:rsid w:val="001D3F72"/>
    <w:rsid w:val="001D3FE3"/>
    <w:rsid w:val="001D4022"/>
    <w:rsid w:val="001D4030"/>
    <w:rsid w:val="001D40DE"/>
    <w:rsid w:val="001D41DF"/>
    <w:rsid w:val="001D427E"/>
    <w:rsid w:val="001D428C"/>
    <w:rsid w:val="001D42B2"/>
    <w:rsid w:val="001D45B6"/>
    <w:rsid w:val="001D45BF"/>
    <w:rsid w:val="001D4669"/>
    <w:rsid w:val="001D46D2"/>
    <w:rsid w:val="001D46DB"/>
    <w:rsid w:val="001D47FB"/>
    <w:rsid w:val="001D48BC"/>
    <w:rsid w:val="001D48DB"/>
    <w:rsid w:val="001D4A1B"/>
    <w:rsid w:val="001D4A35"/>
    <w:rsid w:val="001D4AAE"/>
    <w:rsid w:val="001D4AAF"/>
    <w:rsid w:val="001D4B1F"/>
    <w:rsid w:val="001D4BA9"/>
    <w:rsid w:val="001D4BC1"/>
    <w:rsid w:val="001D4C8D"/>
    <w:rsid w:val="001D4DE4"/>
    <w:rsid w:val="001D4E75"/>
    <w:rsid w:val="001D4EA8"/>
    <w:rsid w:val="001D4F75"/>
    <w:rsid w:val="001D504D"/>
    <w:rsid w:val="001D511B"/>
    <w:rsid w:val="001D5128"/>
    <w:rsid w:val="001D5266"/>
    <w:rsid w:val="001D529A"/>
    <w:rsid w:val="001D534B"/>
    <w:rsid w:val="001D5391"/>
    <w:rsid w:val="001D5443"/>
    <w:rsid w:val="001D5531"/>
    <w:rsid w:val="001D559F"/>
    <w:rsid w:val="001D565B"/>
    <w:rsid w:val="001D568D"/>
    <w:rsid w:val="001D5713"/>
    <w:rsid w:val="001D58B1"/>
    <w:rsid w:val="001D58E5"/>
    <w:rsid w:val="001D5976"/>
    <w:rsid w:val="001D5A47"/>
    <w:rsid w:val="001D5ACA"/>
    <w:rsid w:val="001D5AF4"/>
    <w:rsid w:val="001D5B1B"/>
    <w:rsid w:val="001D5B2C"/>
    <w:rsid w:val="001D5C34"/>
    <w:rsid w:val="001D5C3E"/>
    <w:rsid w:val="001D5C5F"/>
    <w:rsid w:val="001D5C69"/>
    <w:rsid w:val="001D5C9A"/>
    <w:rsid w:val="001D5CA2"/>
    <w:rsid w:val="001D5D68"/>
    <w:rsid w:val="001D5DD0"/>
    <w:rsid w:val="001D5DD1"/>
    <w:rsid w:val="001D5E08"/>
    <w:rsid w:val="001D5E49"/>
    <w:rsid w:val="001D6113"/>
    <w:rsid w:val="001D612F"/>
    <w:rsid w:val="001D61B0"/>
    <w:rsid w:val="001D6426"/>
    <w:rsid w:val="001D6435"/>
    <w:rsid w:val="001D6535"/>
    <w:rsid w:val="001D65BA"/>
    <w:rsid w:val="001D65E6"/>
    <w:rsid w:val="001D66A8"/>
    <w:rsid w:val="001D66F1"/>
    <w:rsid w:val="001D673C"/>
    <w:rsid w:val="001D6784"/>
    <w:rsid w:val="001D67F7"/>
    <w:rsid w:val="001D680E"/>
    <w:rsid w:val="001D6854"/>
    <w:rsid w:val="001D68D9"/>
    <w:rsid w:val="001D6934"/>
    <w:rsid w:val="001D69D9"/>
    <w:rsid w:val="001D6A02"/>
    <w:rsid w:val="001D6A36"/>
    <w:rsid w:val="001D6A5E"/>
    <w:rsid w:val="001D6A71"/>
    <w:rsid w:val="001D6A9F"/>
    <w:rsid w:val="001D6AF1"/>
    <w:rsid w:val="001D6BB9"/>
    <w:rsid w:val="001D6BE5"/>
    <w:rsid w:val="001D6DC6"/>
    <w:rsid w:val="001D6E15"/>
    <w:rsid w:val="001D6E6E"/>
    <w:rsid w:val="001D6F3F"/>
    <w:rsid w:val="001D6FB5"/>
    <w:rsid w:val="001D6FF4"/>
    <w:rsid w:val="001D7003"/>
    <w:rsid w:val="001D7033"/>
    <w:rsid w:val="001D7057"/>
    <w:rsid w:val="001D71C5"/>
    <w:rsid w:val="001D71E0"/>
    <w:rsid w:val="001D72F0"/>
    <w:rsid w:val="001D7308"/>
    <w:rsid w:val="001D7445"/>
    <w:rsid w:val="001D746C"/>
    <w:rsid w:val="001D7478"/>
    <w:rsid w:val="001D749A"/>
    <w:rsid w:val="001D74D2"/>
    <w:rsid w:val="001D750F"/>
    <w:rsid w:val="001D757E"/>
    <w:rsid w:val="001D7596"/>
    <w:rsid w:val="001D7628"/>
    <w:rsid w:val="001D76FE"/>
    <w:rsid w:val="001D7789"/>
    <w:rsid w:val="001D781B"/>
    <w:rsid w:val="001D781C"/>
    <w:rsid w:val="001D7860"/>
    <w:rsid w:val="001D790B"/>
    <w:rsid w:val="001D7929"/>
    <w:rsid w:val="001D7942"/>
    <w:rsid w:val="001D7A64"/>
    <w:rsid w:val="001D7AB7"/>
    <w:rsid w:val="001D7BC4"/>
    <w:rsid w:val="001D7C70"/>
    <w:rsid w:val="001D7CCC"/>
    <w:rsid w:val="001D7D3E"/>
    <w:rsid w:val="001D7D64"/>
    <w:rsid w:val="001D7DB5"/>
    <w:rsid w:val="001D7FD1"/>
    <w:rsid w:val="001E0018"/>
    <w:rsid w:val="001E0130"/>
    <w:rsid w:val="001E0252"/>
    <w:rsid w:val="001E0555"/>
    <w:rsid w:val="001E058E"/>
    <w:rsid w:val="001E0630"/>
    <w:rsid w:val="001E0792"/>
    <w:rsid w:val="001E07FE"/>
    <w:rsid w:val="001E0A73"/>
    <w:rsid w:val="001E0BC8"/>
    <w:rsid w:val="001E0C2C"/>
    <w:rsid w:val="001E0CAB"/>
    <w:rsid w:val="001E0CC6"/>
    <w:rsid w:val="001E0CD4"/>
    <w:rsid w:val="001E0CF6"/>
    <w:rsid w:val="001E0D3E"/>
    <w:rsid w:val="001E0D64"/>
    <w:rsid w:val="001E0E16"/>
    <w:rsid w:val="001E0E34"/>
    <w:rsid w:val="001E0EAE"/>
    <w:rsid w:val="001E0EFF"/>
    <w:rsid w:val="001E0F4D"/>
    <w:rsid w:val="001E106A"/>
    <w:rsid w:val="001E1210"/>
    <w:rsid w:val="001E1242"/>
    <w:rsid w:val="001E12E5"/>
    <w:rsid w:val="001E14A4"/>
    <w:rsid w:val="001E1540"/>
    <w:rsid w:val="001E1762"/>
    <w:rsid w:val="001E17E3"/>
    <w:rsid w:val="001E17F7"/>
    <w:rsid w:val="001E1808"/>
    <w:rsid w:val="001E181A"/>
    <w:rsid w:val="001E18F2"/>
    <w:rsid w:val="001E1A85"/>
    <w:rsid w:val="001E1B20"/>
    <w:rsid w:val="001E1B28"/>
    <w:rsid w:val="001E1B89"/>
    <w:rsid w:val="001E1BA5"/>
    <w:rsid w:val="001E1C06"/>
    <w:rsid w:val="001E1C0C"/>
    <w:rsid w:val="001E1DB9"/>
    <w:rsid w:val="001E1DE5"/>
    <w:rsid w:val="001E1DE7"/>
    <w:rsid w:val="001E1DF0"/>
    <w:rsid w:val="001E1E12"/>
    <w:rsid w:val="001E1E7B"/>
    <w:rsid w:val="001E1EE4"/>
    <w:rsid w:val="001E1F5A"/>
    <w:rsid w:val="001E1FF6"/>
    <w:rsid w:val="001E20D7"/>
    <w:rsid w:val="001E20DE"/>
    <w:rsid w:val="001E2122"/>
    <w:rsid w:val="001E21AC"/>
    <w:rsid w:val="001E226F"/>
    <w:rsid w:val="001E2301"/>
    <w:rsid w:val="001E249B"/>
    <w:rsid w:val="001E2513"/>
    <w:rsid w:val="001E259C"/>
    <w:rsid w:val="001E25BC"/>
    <w:rsid w:val="001E2623"/>
    <w:rsid w:val="001E26AC"/>
    <w:rsid w:val="001E2727"/>
    <w:rsid w:val="001E2737"/>
    <w:rsid w:val="001E286A"/>
    <w:rsid w:val="001E28D9"/>
    <w:rsid w:val="001E29E5"/>
    <w:rsid w:val="001E2A31"/>
    <w:rsid w:val="001E2AD4"/>
    <w:rsid w:val="001E2B41"/>
    <w:rsid w:val="001E2C41"/>
    <w:rsid w:val="001E2CDE"/>
    <w:rsid w:val="001E2CFA"/>
    <w:rsid w:val="001E2D44"/>
    <w:rsid w:val="001E2D7A"/>
    <w:rsid w:val="001E2DC7"/>
    <w:rsid w:val="001E2E14"/>
    <w:rsid w:val="001E2E27"/>
    <w:rsid w:val="001E2ED9"/>
    <w:rsid w:val="001E301E"/>
    <w:rsid w:val="001E3093"/>
    <w:rsid w:val="001E30AE"/>
    <w:rsid w:val="001E30D5"/>
    <w:rsid w:val="001E310A"/>
    <w:rsid w:val="001E3196"/>
    <w:rsid w:val="001E320C"/>
    <w:rsid w:val="001E323A"/>
    <w:rsid w:val="001E3245"/>
    <w:rsid w:val="001E3456"/>
    <w:rsid w:val="001E3472"/>
    <w:rsid w:val="001E3696"/>
    <w:rsid w:val="001E37AD"/>
    <w:rsid w:val="001E37C9"/>
    <w:rsid w:val="001E381F"/>
    <w:rsid w:val="001E3850"/>
    <w:rsid w:val="001E3914"/>
    <w:rsid w:val="001E3983"/>
    <w:rsid w:val="001E398B"/>
    <w:rsid w:val="001E3A70"/>
    <w:rsid w:val="001E3B03"/>
    <w:rsid w:val="001E3B56"/>
    <w:rsid w:val="001E3B92"/>
    <w:rsid w:val="001E3BB4"/>
    <w:rsid w:val="001E3C0F"/>
    <w:rsid w:val="001E3C19"/>
    <w:rsid w:val="001E3CA7"/>
    <w:rsid w:val="001E3CCE"/>
    <w:rsid w:val="001E3CF5"/>
    <w:rsid w:val="001E3D2B"/>
    <w:rsid w:val="001E3D35"/>
    <w:rsid w:val="001E3D62"/>
    <w:rsid w:val="001E3D69"/>
    <w:rsid w:val="001E3D6D"/>
    <w:rsid w:val="001E3F80"/>
    <w:rsid w:val="001E3FA0"/>
    <w:rsid w:val="001E3FB2"/>
    <w:rsid w:val="001E40F3"/>
    <w:rsid w:val="001E415C"/>
    <w:rsid w:val="001E41DF"/>
    <w:rsid w:val="001E4308"/>
    <w:rsid w:val="001E432A"/>
    <w:rsid w:val="001E43C2"/>
    <w:rsid w:val="001E451A"/>
    <w:rsid w:val="001E4657"/>
    <w:rsid w:val="001E4711"/>
    <w:rsid w:val="001E4762"/>
    <w:rsid w:val="001E47A1"/>
    <w:rsid w:val="001E47E6"/>
    <w:rsid w:val="001E48A5"/>
    <w:rsid w:val="001E4901"/>
    <w:rsid w:val="001E49E2"/>
    <w:rsid w:val="001E4A2B"/>
    <w:rsid w:val="001E4A80"/>
    <w:rsid w:val="001E4AB9"/>
    <w:rsid w:val="001E4AC5"/>
    <w:rsid w:val="001E4B52"/>
    <w:rsid w:val="001E4B87"/>
    <w:rsid w:val="001E4C3B"/>
    <w:rsid w:val="001E4CE7"/>
    <w:rsid w:val="001E4D08"/>
    <w:rsid w:val="001E4D33"/>
    <w:rsid w:val="001E4D80"/>
    <w:rsid w:val="001E4E23"/>
    <w:rsid w:val="001E4EB2"/>
    <w:rsid w:val="001E4F53"/>
    <w:rsid w:val="001E4FB9"/>
    <w:rsid w:val="001E503A"/>
    <w:rsid w:val="001E50DA"/>
    <w:rsid w:val="001E5110"/>
    <w:rsid w:val="001E51D3"/>
    <w:rsid w:val="001E51DE"/>
    <w:rsid w:val="001E527C"/>
    <w:rsid w:val="001E535B"/>
    <w:rsid w:val="001E550A"/>
    <w:rsid w:val="001E55C2"/>
    <w:rsid w:val="001E5606"/>
    <w:rsid w:val="001E57DB"/>
    <w:rsid w:val="001E57E8"/>
    <w:rsid w:val="001E5835"/>
    <w:rsid w:val="001E583B"/>
    <w:rsid w:val="001E5889"/>
    <w:rsid w:val="001E58E7"/>
    <w:rsid w:val="001E5929"/>
    <w:rsid w:val="001E5937"/>
    <w:rsid w:val="001E59B0"/>
    <w:rsid w:val="001E5A95"/>
    <w:rsid w:val="001E5B86"/>
    <w:rsid w:val="001E5BBA"/>
    <w:rsid w:val="001E5BF1"/>
    <w:rsid w:val="001E5C51"/>
    <w:rsid w:val="001E5C95"/>
    <w:rsid w:val="001E5D03"/>
    <w:rsid w:val="001E5D74"/>
    <w:rsid w:val="001E5E08"/>
    <w:rsid w:val="001E5E33"/>
    <w:rsid w:val="001E5F1E"/>
    <w:rsid w:val="001E5F65"/>
    <w:rsid w:val="001E5F9C"/>
    <w:rsid w:val="001E5FE7"/>
    <w:rsid w:val="001E60FA"/>
    <w:rsid w:val="001E6122"/>
    <w:rsid w:val="001E61D2"/>
    <w:rsid w:val="001E6217"/>
    <w:rsid w:val="001E624B"/>
    <w:rsid w:val="001E624C"/>
    <w:rsid w:val="001E65D1"/>
    <w:rsid w:val="001E6782"/>
    <w:rsid w:val="001E68AA"/>
    <w:rsid w:val="001E68C8"/>
    <w:rsid w:val="001E6904"/>
    <w:rsid w:val="001E6A32"/>
    <w:rsid w:val="001E6A3B"/>
    <w:rsid w:val="001E6A63"/>
    <w:rsid w:val="001E6A8F"/>
    <w:rsid w:val="001E6B2A"/>
    <w:rsid w:val="001E6B86"/>
    <w:rsid w:val="001E6B90"/>
    <w:rsid w:val="001E6B9C"/>
    <w:rsid w:val="001E6C88"/>
    <w:rsid w:val="001E6CB7"/>
    <w:rsid w:val="001E6CB8"/>
    <w:rsid w:val="001E6D22"/>
    <w:rsid w:val="001E6EBB"/>
    <w:rsid w:val="001E6F4E"/>
    <w:rsid w:val="001E6F8D"/>
    <w:rsid w:val="001E6FDC"/>
    <w:rsid w:val="001E7008"/>
    <w:rsid w:val="001E703E"/>
    <w:rsid w:val="001E7107"/>
    <w:rsid w:val="001E7172"/>
    <w:rsid w:val="001E71E8"/>
    <w:rsid w:val="001E720B"/>
    <w:rsid w:val="001E722D"/>
    <w:rsid w:val="001E72A1"/>
    <w:rsid w:val="001E72D0"/>
    <w:rsid w:val="001E7300"/>
    <w:rsid w:val="001E7338"/>
    <w:rsid w:val="001E73D2"/>
    <w:rsid w:val="001E73E0"/>
    <w:rsid w:val="001E73E9"/>
    <w:rsid w:val="001E74FC"/>
    <w:rsid w:val="001E765C"/>
    <w:rsid w:val="001E76AF"/>
    <w:rsid w:val="001E76D1"/>
    <w:rsid w:val="001E777A"/>
    <w:rsid w:val="001E77D5"/>
    <w:rsid w:val="001E7853"/>
    <w:rsid w:val="001E7893"/>
    <w:rsid w:val="001E78E4"/>
    <w:rsid w:val="001E795E"/>
    <w:rsid w:val="001E796F"/>
    <w:rsid w:val="001E79C7"/>
    <w:rsid w:val="001E7B23"/>
    <w:rsid w:val="001E7B25"/>
    <w:rsid w:val="001E7B3E"/>
    <w:rsid w:val="001E7B47"/>
    <w:rsid w:val="001E7B84"/>
    <w:rsid w:val="001E7B97"/>
    <w:rsid w:val="001E7BEB"/>
    <w:rsid w:val="001E7C72"/>
    <w:rsid w:val="001E7C85"/>
    <w:rsid w:val="001E7DFA"/>
    <w:rsid w:val="001E7E3E"/>
    <w:rsid w:val="001E7E54"/>
    <w:rsid w:val="001E7E9D"/>
    <w:rsid w:val="001E7F57"/>
    <w:rsid w:val="001F000C"/>
    <w:rsid w:val="001F0081"/>
    <w:rsid w:val="001F03BA"/>
    <w:rsid w:val="001F052B"/>
    <w:rsid w:val="001F055F"/>
    <w:rsid w:val="001F0640"/>
    <w:rsid w:val="001F07F3"/>
    <w:rsid w:val="001F0B1B"/>
    <w:rsid w:val="001F0C52"/>
    <w:rsid w:val="001F0CDD"/>
    <w:rsid w:val="001F0D4D"/>
    <w:rsid w:val="001F0DB9"/>
    <w:rsid w:val="001F0DF4"/>
    <w:rsid w:val="001F0E58"/>
    <w:rsid w:val="001F0E71"/>
    <w:rsid w:val="001F0EEB"/>
    <w:rsid w:val="001F0F17"/>
    <w:rsid w:val="001F0F58"/>
    <w:rsid w:val="001F0FF4"/>
    <w:rsid w:val="001F0FFE"/>
    <w:rsid w:val="001F1001"/>
    <w:rsid w:val="001F1011"/>
    <w:rsid w:val="001F101D"/>
    <w:rsid w:val="001F1033"/>
    <w:rsid w:val="001F10FB"/>
    <w:rsid w:val="001F118E"/>
    <w:rsid w:val="001F1197"/>
    <w:rsid w:val="001F12DD"/>
    <w:rsid w:val="001F1315"/>
    <w:rsid w:val="001F1362"/>
    <w:rsid w:val="001F13A2"/>
    <w:rsid w:val="001F13AA"/>
    <w:rsid w:val="001F1411"/>
    <w:rsid w:val="001F1501"/>
    <w:rsid w:val="001F1657"/>
    <w:rsid w:val="001F177A"/>
    <w:rsid w:val="001F177E"/>
    <w:rsid w:val="001F1859"/>
    <w:rsid w:val="001F18F8"/>
    <w:rsid w:val="001F1908"/>
    <w:rsid w:val="001F19B1"/>
    <w:rsid w:val="001F1A05"/>
    <w:rsid w:val="001F1B3B"/>
    <w:rsid w:val="001F1CA4"/>
    <w:rsid w:val="001F1D5C"/>
    <w:rsid w:val="001F1DE3"/>
    <w:rsid w:val="001F1DF5"/>
    <w:rsid w:val="001F1E3E"/>
    <w:rsid w:val="001F1E70"/>
    <w:rsid w:val="001F1EBC"/>
    <w:rsid w:val="001F1F44"/>
    <w:rsid w:val="001F212C"/>
    <w:rsid w:val="001F217A"/>
    <w:rsid w:val="001F233A"/>
    <w:rsid w:val="001F2342"/>
    <w:rsid w:val="001F24F6"/>
    <w:rsid w:val="001F25FA"/>
    <w:rsid w:val="001F2639"/>
    <w:rsid w:val="001F2677"/>
    <w:rsid w:val="001F2719"/>
    <w:rsid w:val="001F2751"/>
    <w:rsid w:val="001F2826"/>
    <w:rsid w:val="001F2916"/>
    <w:rsid w:val="001F2920"/>
    <w:rsid w:val="001F2957"/>
    <w:rsid w:val="001F2A45"/>
    <w:rsid w:val="001F2A4E"/>
    <w:rsid w:val="001F2AD3"/>
    <w:rsid w:val="001F2B46"/>
    <w:rsid w:val="001F2C86"/>
    <w:rsid w:val="001F2D11"/>
    <w:rsid w:val="001F2EC3"/>
    <w:rsid w:val="001F2F4C"/>
    <w:rsid w:val="001F2FC5"/>
    <w:rsid w:val="001F307B"/>
    <w:rsid w:val="001F31D4"/>
    <w:rsid w:val="001F3286"/>
    <w:rsid w:val="001F342C"/>
    <w:rsid w:val="001F3453"/>
    <w:rsid w:val="001F35E4"/>
    <w:rsid w:val="001F365A"/>
    <w:rsid w:val="001F36F5"/>
    <w:rsid w:val="001F377D"/>
    <w:rsid w:val="001F379D"/>
    <w:rsid w:val="001F37A6"/>
    <w:rsid w:val="001F38A7"/>
    <w:rsid w:val="001F38F9"/>
    <w:rsid w:val="001F3A2F"/>
    <w:rsid w:val="001F3A6D"/>
    <w:rsid w:val="001F3AF0"/>
    <w:rsid w:val="001F3B4D"/>
    <w:rsid w:val="001F3B8D"/>
    <w:rsid w:val="001F3BB4"/>
    <w:rsid w:val="001F3DC6"/>
    <w:rsid w:val="001F3E4B"/>
    <w:rsid w:val="001F3E78"/>
    <w:rsid w:val="001F3EBD"/>
    <w:rsid w:val="001F3FBA"/>
    <w:rsid w:val="001F3FC8"/>
    <w:rsid w:val="001F412F"/>
    <w:rsid w:val="001F41A9"/>
    <w:rsid w:val="001F4296"/>
    <w:rsid w:val="001F42A1"/>
    <w:rsid w:val="001F4304"/>
    <w:rsid w:val="001F4315"/>
    <w:rsid w:val="001F436B"/>
    <w:rsid w:val="001F43C9"/>
    <w:rsid w:val="001F441A"/>
    <w:rsid w:val="001F44EA"/>
    <w:rsid w:val="001F4526"/>
    <w:rsid w:val="001F452D"/>
    <w:rsid w:val="001F45A2"/>
    <w:rsid w:val="001F46C7"/>
    <w:rsid w:val="001F46F1"/>
    <w:rsid w:val="001F47E8"/>
    <w:rsid w:val="001F4868"/>
    <w:rsid w:val="001F48BE"/>
    <w:rsid w:val="001F48E1"/>
    <w:rsid w:val="001F492E"/>
    <w:rsid w:val="001F4972"/>
    <w:rsid w:val="001F4A20"/>
    <w:rsid w:val="001F4AD2"/>
    <w:rsid w:val="001F4B55"/>
    <w:rsid w:val="001F4BBD"/>
    <w:rsid w:val="001F4C83"/>
    <w:rsid w:val="001F4CC1"/>
    <w:rsid w:val="001F4D6B"/>
    <w:rsid w:val="001F4E56"/>
    <w:rsid w:val="001F4EA7"/>
    <w:rsid w:val="001F4EF9"/>
    <w:rsid w:val="001F4F83"/>
    <w:rsid w:val="001F5073"/>
    <w:rsid w:val="001F50D9"/>
    <w:rsid w:val="001F5122"/>
    <w:rsid w:val="001F5184"/>
    <w:rsid w:val="001F524B"/>
    <w:rsid w:val="001F52A9"/>
    <w:rsid w:val="001F5536"/>
    <w:rsid w:val="001F55DF"/>
    <w:rsid w:val="001F5617"/>
    <w:rsid w:val="001F5655"/>
    <w:rsid w:val="001F566D"/>
    <w:rsid w:val="001F5697"/>
    <w:rsid w:val="001F571F"/>
    <w:rsid w:val="001F5720"/>
    <w:rsid w:val="001F578D"/>
    <w:rsid w:val="001F58B5"/>
    <w:rsid w:val="001F5A0E"/>
    <w:rsid w:val="001F5A11"/>
    <w:rsid w:val="001F5A17"/>
    <w:rsid w:val="001F5AE0"/>
    <w:rsid w:val="001F5CD4"/>
    <w:rsid w:val="001F5D32"/>
    <w:rsid w:val="001F5DFE"/>
    <w:rsid w:val="001F5EE3"/>
    <w:rsid w:val="001F5EF6"/>
    <w:rsid w:val="001F5F58"/>
    <w:rsid w:val="001F6088"/>
    <w:rsid w:val="001F608A"/>
    <w:rsid w:val="001F611D"/>
    <w:rsid w:val="001F615A"/>
    <w:rsid w:val="001F624F"/>
    <w:rsid w:val="001F6294"/>
    <w:rsid w:val="001F6318"/>
    <w:rsid w:val="001F63F8"/>
    <w:rsid w:val="001F6546"/>
    <w:rsid w:val="001F6578"/>
    <w:rsid w:val="001F6669"/>
    <w:rsid w:val="001F66CA"/>
    <w:rsid w:val="001F67E3"/>
    <w:rsid w:val="001F683C"/>
    <w:rsid w:val="001F6844"/>
    <w:rsid w:val="001F6A25"/>
    <w:rsid w:val="001F6A8B"/>
    <w:rsid w:val="001F6B6B"/>
    <w:rsid w:val="001F6BB4"/>
    <w:rsid w:val="001F6BD8"/>
    <w:rsid w:val="001F6C5E"/>
    <w:rsid w:val="001F6E38"/>
    <w:rsid w:val="001F6E47"/>
    <w:rsid w:val="001F6EC7"/>
    <w:rsid w:val="001F7043"/>
    <w:rsid w:val="001F7139"/>
    <w:rsid w:val="001F73EE"/>
    <w:rsid w:val="001F7427"/>
    <w:rsid w:val="001F744A"/>
    <w:rsid w:val="001F7487"/>
    <w:rsid w:val="001F74D9"/>
    <w:rsid w:val="001F7617"/>
    <w:rsid w:val="001F7636"/>
    <w:rsid w:val="001F773D"/>
    <w:rsid w:val="001F783D"/>
    <w:rsid w:val="001F7AE7"/>
    <w:rsid w:val="001F7B3D"/>
    <w:rsid w:val="001F7BBA"/>
    <w:rsid w:val="001F7BE3"/>
    <w:rsid w:val="001F7CD9"/>
    <w:rsid w:val="001F7D6D"/>
    <w:rsid w:val="001F7DF7"/>
    <w:rsid w:val="001F7E32"/>
    <w:rsid w:val="001F7E75"/>
    <w:rsid w:val="001F7EA3"/>
    <w:rsid w:val="001F7FFA"/>
    <w:rsid w:val="0020000D"/>
    <w:rsid w:val="00200034"/>
    <w:rsid w:val="00200075"/>
    <w:rsid w:val="00200134"/>
    <w:rsid w:val="00200156"/>
    <w:rsid w:val="00200197"/>
    <w:rsid w:val="00200260"/>
    <w:rsid w:val="00200270"/>
    <w:rsid w:val="002002BD"/>
    <w:rsid w:val="002002D3"/>
    <w:rsid w:val="00200370"/>
    <w:rsid w:val="0020038E"/>
    <w:rsid w:val="0020039C"/>
    <w:rsid w:val="002003C7"/>
    <w:rsid w:val="002004AF"/>
    <w:rsid w:val="0020050F"/>
    <w:rsid w:val="0020053A"/>
    <w:rsid w:val="0020055F"/>
    <w:rsid w:val="002008B9"/>
    <w:rsid w:val="002008C6"/>
    <w:rsid w:val="002008F8"/>
    <w:rsid w:val="002008FE"/>
    <w:rsid w:val="0020097C"/>
    <w:rsid w:val="00200999"/>
    <w:rsid w:val="00200A59"/>
    <w:rsid w:val="00200AB5"/>
    <w:rsid w:val="00200ACF"/>
    <w:rsid w:val="00200AE8"/>
    <w:rsid w:val="00200B1A"/>
    <w:rsid w:val="00200B70"/>
    <w:rsid w:val="00200B7A"/>
    <w:rsid w:val="00200B93"/>
    <w:rsid w:val="00200BC5"/>
    <w:rsid w:val="00200BE7"/>
    <w:rsid w:val="00200DEA"/>
    <w:rsid w:val="00200DF8"/>
    <w:rsid w:val="00200E02"/>
    <w:rsid w:val="00200E2C"/>
    <w:rsid w:val="00200F23"/>
    <w:rsid w:val="00200FCD"/>
    <w:rsid w:val="002010F4"/>
    <w:rsid w:val="002011DC"/>
    <w:rsid w:val="002013EB"/>
    <w:rsid w:val="0020142C"/>
    <w:rsid w:val="00201460"/>
    <w:rsid w:val="00201467"/>
    <w:rsid w:val="0020150E"/>
    <w:rsid w:val="002015A9"/>
    <w:rsid w:val="0020162B"/>
    <w:rsid w:val="00201667"/>
    <w:rsid w:val="0020176F"/>
    <w:rsid w:val="002017E3"/>
    <w:rsid w:val="002017ED"/>
    <w:rsid w:val="00201909"/>
    <w:rsid w:val="002019C8"/>
    <w:rsid w:val="00201A4E"/>
    <w:rsid w:val="00201AA3"/>
    <w:rsid w:val="00201B2F"/>
    <w:rsid w:val="00201C9B"/>
    <w:rsid w:val="00201D05"/>
    <w:rsid w:val="00201F65"/>
    <w:rsid w:val="00201F6E"/>
    <w:rsid w:val="00201F99"/>
    <w:rsid w:val="0020206B"/>
    <w:rsid w:val="002020E8"/>
    <w:rsid w:val="00202149"/>
    <w:rsid w:val="00202177"/>
    <w:rsid w:val="00202189"/>
    <w:rsid w:val="002022F6"/>
    <w:rsid w:val="00202340"/>
    <w:rsid w:val="00202444"/>
    <w:rsid w:val="002025BE"/>
    <w:rsid w:val="00202617"/>
    <w:rsid w:val="00202638"/>
    <w:rsid w:val="002026DE"/>
    <w:rsid w:val="00202720"/>
    <w:rsid w:val="00202724"/>
    <w:rsid w:val="00202767"/>
    <w:rsid w:val="0020289E"/>
    <w:rsid w:val="002028E3"/>
    <w:rsid w:val="0020295E"/>
    <w:rsid w:val="002029B8"/>
    <w:rsid w:val="00202A66"/>
    <w:rsid w:val="00202A70"/>
    <w:rsid w:val="00202ABD"/>
    <w:rsid w:val="00202B0E"/>
    <w:rsid w:val="00202B68"/>
    <w:rsid w:val="00202B6B"/>
    <w:rsid w:val="00202BD6"/>
    <w:rsid w:val="00202C2F"/>
    <w:rsid w:val="00202C68"/>
    <w:rsid w:val="00202CBE"/>
    <w:rsid w:val="00202D60"/>
    <w:rsid w:val="00202EBE"/>
    <w:rsid w:val="00202F24"/>
    <w:rsid w:val="00202F3C"/>
    <w:rsid w:val="00202F6B"/>
    <w:rsid w:val="00202F74"/>
    <w:rsid w:val="002030DC"/>
    <w:rsid w:val="002030F6"/>
    <w:rsid w:val="0020327A"/>
    <w:rsid w:val="0020328D"/>
    <w:rsid w:val="002032A9"/>
    <w:rsid w:val="002032BA"/>
    <w:rsid w:val="00203352"/>
    <w:rsid w:val="002033FF"/>
    <w:rsid w:val="0020347C"/>
    <w:rsid w:val="00203485"/>
    <w:rsid w:val="00203500"/>
    <w:rsid w:val="002035DB"/>
    <w:rsid w:val="002035E2"/>
    <w:rsid w:val="0020364B"/>
    <w:rsid w:val="0020364C"/>
    <w:rsid w:val="00203707"/>
    <w:rsid w:val="002037A7"/>
    <w:rsid w:val="00203865"/>
    <w:rsid w:val="002038CF"/>
    <w:rsid w:val="002038EF"/>
    <w:rsid w:val="0020392F"/>
    <w:rsid w:val="00203969"/>
    <w:rsid w:val="00203975"/>
    <w:rsid w:val="00203A47"/>
    <w:rsid w:val="00203A59"/>
    <w:rsid w:val="00203AAB"/>
    <w:rsid w:val="00203AD2"/>
    <w:rsid w:val="00203B66"/>
    <w:rsid w:val="00203B9F"/>
    <w:rsid w:val="00203BDB"/>
    <w:rsid w:val="00203C07"/>
    <w:rsid w:val="00203C48"/>
    <w:rsid w:val="00203C85"/>
    <w:rsid w:val="00203CD7"/>
    <w:rsid w:val="00203D39"/>
    <w:rsid w:val="00203E75"/>
    <w:rsid w:val="00203EF1"/>
    <w:rsid w:val="00203F73"/>
    <w:rsid w:val="00204002"/>
    <w:rsid w:val="00204075"/>
    <w:rsid w:val="0020411E"/>
    <w:rsid w:val="0020416C"/>
    <w:rsid w:val="0020418C"/>
    <w:rsid w:val="00204241"/>
    <w:rsid w:val="00204327"/>
    <w:rsid w:val="0020433F"/>
    <w:rsid w:val="00204355"/>
    <w:rsid w:val="00204398"/>
    <w:rsid w:val="0020445C"/>
    <w:rsid w:val="00204463"/>
    <w:rsid w:val="00204625"/>
    <w:rsid w:val="002046DE"/>
    <w:rsid w:val="00204843"/>
    <w:rsid w:val="00204858"/>
    <w:rsid w:val="00204A00"/>
    <w:rsid w:val="00204A7F"/>
    <w:rsid w:val="00204A8E"/>
    <w:rsid w:val="00204B11"/>
    <w:rsid w:val="00204B71"/>
    <w:rsid w:val="00204C0C"/>
    <w:rsid w:val="00204C48"/>
    <w:rsid w:val="00204D64"/>
    <w:rsid w:val="00205071"/>
    <w:rsid w:val="0020509F"/>
    <w:rsid w:val="00205105"/>
    <w:rsid w:val="0020514C"/>
    <w:rsid w:val="002055B2"/>
    <w:rsid w:val="002055E1"/>
    <w:rsid w:val="00205670"/>
    <w:rsid w:val="002056CA"/>
    <w:rsid w:val="002059BD"/>
    <w:rsid w:val="00205A22"/>
    <w:rsid w:val="00205A38"/>
    <w:rsid w:val="00205AD9"/>
    <w:rsid w:val="00205B02"/>
    <w:rsid w:val="00205B10"/>
    <w:rsid w:val="00205B61"/>
    <w:rsid w:val="00205B6B"/>
    <w:rsid w:val="00205CEE"/>
    <w:rsid w:val="00205CF2"/>
    <w:rsid w:val="00205D1A"/>
    <w:rsid w:val="00205D6B"/>
    <w:rsid w:val="00205DFC"/>
    <w:rsid w:val="00205E46"/>
    <w:rsid w:val="00205EAD"/>
    <w:rsid w:val="00205ED6"/>
    <w:rsid w:val="00205F20"/>
    <w:rsid w:val="00205F45"/>
    <w:rsid w:val="00205F8D"/>
    <w:rsid w:val="00206097"/>
    <w:rsid w:val="0020611A"/>
    <w:rsid w:val="00206265"/>
    <w:rsid w:val="002062D0"/>
    <w:rsid w:val="002062FF"/>
    <w:rsid w:val="002065B0"/>
    <w:rsid w:val="0020663B"/>
    <w:rsid w:val="0020671A"/>
    <w:rsid w:val="00206738"/>
    <w:rsid w:val="00206853"/>
    <w:rsid w:val="0020685F"/>
    <w:rsid w:val="00206B25"/>
    <w:rsid w:val="00206CEC"/>
    <w:rsid w:val="00206DBC"/>
    <w:rsid w:val="00206DBF"/>
    <w:rsid w:val="00206DE8"/>
    <w:rsid w:val="00206EF2"/>
    <w:rsid w:val="00206FE4"/>
    <w:rsid w:val="00207028"/>
    <w:rsid w:val="0020706C"/>
    <w:rsid w:val="00207086"/>
    <w:rsid w:val="002071BE"/>
    <w:rsid w:val="00207288"/>
    <w:rsid w:val="00207293"/>
    <w:rsid w:val="00207419"/>
    <w:rsid w:val="00207554"/>
    <w:rsid w:val="00207609"/>
    <w:rsid w:val="0020763D"/>
    <w:rsid w:val="00207815"/>
    <w:rsid w:val="00207872"/>
    <w:rsid w:val="00207907"/>
    <w:rsid w:val="00207920"/>
    <w:rsid w:val="00207988"/>
    <w:rsid w:val="00207B26"/>
    <w:rsid w:val="00207B5D"/>
    <w:rsid w:val="00207B67"/>
    <w:rsid w:val="00207BBD"/>
    <w:rsid w:val="00207BF9"/>
    <w:rsid w:val="00207CB4"/>
    <w:rsid w:val="00207CCD"/>
    <w:rsid w:val="00207D49"/>
    <w:rsid w:val="00207D5B"/>
    <w:rsid w:val="0021000E"/>
    <w:rsid w:val="00210042"/>
    <w:rsid w:val="0021006E"/>
    <w:rsid w:val="00210075"/>
    <w:rsid w:val="0021007C"/>
    <w:rsid w:val="0021009C"/>
    <w:rsid w:val="002100F2"/>
    <w:rsid w:val="0021012A"/>
    <w:rsid w:val="0021015F"/>
    <w:rsid w:val="00210192"/>
    <w:rsid w:val="0021022A"/>
    <w:rsid w:val="00210257"/>
    <w:rsid w:val="002102B5"/>
    <w:rsid w:val="00210352"/>
    <w:rsid w:val="00210385"/>
    <w:rsid w:val="00210386"/>
    <w:rsid w:val="002103B7"/>
    <w:rsid w:val="002103C0"/>
    <w:rsid w:val="00210476"/>
    <w:rsid w:val="002105E1"/>
    <w:rsid w:val="002106A7"/>
    <w:rsid w:val="00210718"/>
    <w:rsid w:val="00210741"/>
    <w:rsid w:val="00210746"/>
    <w:rsid w:val="0021082B"/>
    <w:rsid w:val="002108BA"/>
    <w:rsid w:val="00210A4F"/>
    <w:rsid w:val="00210B33"/>
    <w:rsid w:val="00210B4F"/>
    <w:rsid w:val="00210BB6"/>
    <w:rsid w:val="00210C14"/>
    <w:rsid w:val="00210C2F"/>
    <w:rsid w:val="00210C37"/>
    <w:rsid w:val="00210C4B"/>
    <w:rsid w:val="00210CDA"/>
    <w:rsid w:val="00210CDF"/>
    <w:rsid w:val="00210D2A"/>
    <w:rsid w:val="00210D72"/>
    <w:rsid w:val="00210E50"/>
    <w:rsid w:val="00210F88"/>
    <w:rsid w:val="002110A6"/>
    <w:rsid w:val="00211111"/>
    <w:rsid w:val="00211129"/>
    <w:rsid w:val="00211276"/>
    <w:rsid w:val="00211323"/>
    <w:rsid w:val="0021135B"/>
    <w:rsid w:val="002113CE"/>
    <w:rsid w:val="00211435"/>
    <w:rsid w:val="0021159B"/>
    <w:rsid w:val="0021165D"/>
    <w:rsid w:val="002116E1"/>
    <w:rsid w:val="00211794"/>
    <w:rsid w:val="00211813"/>
    <w:rsid w:val="002118FB"/>
    <w:rsid w:val="002119A3"/>
    <w:rsid w:val="00211AE4"/>
    <w:rsid w:val="00211C17"/>
    <w:rsid w:val="00211C35"/>
    <w:rsid w:val="00211C4B"/>
    <w:rsid w:val="00211CDD"/>
    <w:rsid w:val="00211CE4"/>
    <w:rsid w:val="00211D41"/>
    <w:rsid w:val="00211D7E"/>
    <w:rsid w:val="00211E70"/>
    <w:rsid w:val="00211F14"/>
    <w:rsid w:val="00211FA5"/>
    <w:rsid w:val="00211FF2"/>
    <w:rsid w:val="002120A5"/>
    <w:rsid w:val="0021215C"/>
    <w:rsid w:val="002121D8"/>
    <w:rsid w:val="00212220"/>
    <w:rsid w:val="0021224B"/>
    <w:rsid w:val="0021226F"/>
    <w:rsid w:val="00212356"/>
    <w:rsid w:val="002123AE"/>
    <w:rsid w:val="002123BC"/>
    <w:rsid w:val="00212453"/>
    <w:rsid w:val="002124D2"/>
    <w:rsid w:val="00212602"/>
    <w:rsid w:val="002126D6"/>
    <w:rsid w:val="00212842"/>
    <w:rsid w:val="002129A0"/>
    <w:rsid w:val="002129D2"/>
    <w:rsid w:val="00212A3C"/>
    <w:rsid w:val="00212B27"/>
    <w:rsid w:val="00212B3A"/>
    <w:rsid w:val="00212B9B"/>
    <w:rsid w:val="00212CC2"/>
    <w:rsid w:val="00212D48"/>
    <w:rsid w:val="00212DD0"/>
    <w:rsid w:val="00212DD2"/>
    <w:rsid w:val="00212EDC"/>
    <w:rsid w:val="00212EEE"/>
    <w:rsid w:val="00212F71"/>
    <w:rsid w:val="00212FA2"/>
    <w:rsid w:val="00213039"/>
    <w:rsid w:val="00213235"/>
    <w:rsid w:val="00213254"/>
    <w:rsid w:val="002132F9"/>
    <w:rsid w:val="00213341"/>
    <w:rsid w:val="0021337C"/>
    <w:rsid w:val="0021343A"/>
    <w:rsid w:val="00213444"/>
    <w:rsid w:val="0021364A"/>
    <w:rsid w:val="0021374F"/>
    <w:rsid w:val="002137BA"/>
    <w:rsid w:val="002137ED"/>
    <w:rsid w:val="0021384B"/>
    <w:rsid w:val="00213968"/>
    <w:rsid w:val="00213AD7"/>
    <w:rsid w:val="00213B38"/>
    <w:rsid w:val="00213C98"/>
    <w:rsid w:val="00213CEF"/>
    <w:rsid w:val="00213D16"/>
    <w:rsid w:val="00213D87"/>
    <w:rsid w:val="00213E49"/>
    <w:rsid w:val="00213EA8"/>
    <w:rsid w:val="00213EE4"/>
    <w:rsid w:val="00213EE8"/>
    <w:rsid w:val="00213FDC"/>
    <w:rsid w:val="00214152"/>
    <w:rsid w:val="002142D2"/>
    <w:rsid w:val="00214346"/>
    <w:rsid w:val="0021434F"/>
    <w:rsid w:val="002143E3"/>
    <w:rsid w:val="0021445E"/>
    <w:rsid w:val="002144C7"/>
    <w:rsid w:val="002144FE"/>
    <w:rsid w:val="002145A2"/>
    <w:rsid w:val="002145D2"/>
    <w:rsid w:val="002145EE"/>
    <w:rsid w:val="002145FD"/>
    <w:rsid w:val="002145FF"/>
    <w:rsid w:val="00214601"/>
    <w:rsid w:val="00214637"/>
    <w:rsid w:val="00214661"/>
    <w:rsid w:val="002146FB"/>
    <w:rsid w:val="00214724"/>
    <w:rsid w:val="00214755"/>
    <w:rsid w:val="0021482F"/>
    <w:rsid w:val="0021495E"/>
    <w:rsid w:val="0021497F"/>
    <w:rsid w:val="002149B1"/>
    <w:rsid w:val="002149D5"/>
    <w:rsid w:val="00214AB2"/>
    <w:rsid w:val="00214C75"/>
    <w:rsid w:val="00214C9D"/>
    <w:rsid w:val="00214CF9"/>
    <w:rsid w:val="00214D80"/>
    <w:rsid w:val="00214DAA"/>
    <w:rsid w:val="00214E27"/>
    <w:rsid w:val="00214E7C"/>
    <w:rsid w:val="00214EBA"/>
    <w:rsid w:val="00214EE3"/>
    <w:rsid w:val="00215002"/>
    <w:rsid w:val="0021501C"/>
    <w:rsid w:val="002150BA"/>
    <w:rsid w:val="00215205"/>
    <w:rsid w:val="0021520F"/>
    <w:rsid w:val="00215271"/>
    <w:rsid w:val="0021531A"/>
    <w:rsid w:val="0021538F"/>
    <w:rsid w:val="002154D5"/>
    <w:rsid w:val="002155D0"/>
    <w:rsid w:val="002157F4"/>
    <w:rsid w:val="0021580C"/>
    <w:rsid w:val="00215816"/>
    <w:rsid w:val="00215916"/>
    <w:rsid w:val="00215A5F"/>
    <w:rsid w:val="00215A63"/>
    <w:rsid w:val="00215A6E"/>
    <w:rsid w:val="00215B1A"/>
    <w:rsid w:val="00215BC1"/>
    <w:rsid w:val="00215C88"/>
    <w:rsid w:val="00215DEA"/>
    <w:rsid w:val="00215E1D"/>
    <w:rsid w:val="00215E22"/>
    <w:rsid w:val="00215E4E"/>
    <w:rsid w:val="00215E9C"/>
    <w:rsid w:val="00215F32"/>
    <w:rsid w:val="00215F37"/>
    <w:rsid w:val="00215F3D"/>
    <w:rsid w:val="00215F99"/>
    <w:rsid w:val="002160DD"/>
    <w:rsid w:val="00216202"/>
    <w:rsid w:val="0021621C"/>
    <w:rsid w:val="00216278"/>
    <w:rsid w:val="002162AD"/>
    <w:rsid w:val="00216310"/>
    <w:rsid w:val="0021645D"/>
    <w:rsid w:val="00216625"/>
    <w:rsid w:val="00216759"/>
    <w:rsid w:val="00216802"/>
    <w:rsid w:val="00216857"/>
    <w:rsid w:val="00216979"/>
    <w:rsid w:val="00216B44"/>
    <w:rsid w:val="00216C5A"/>
    <w:rsid w:val="00216C91"/>
    <w:rsid w:val="00216CC4"/>
    <w:rsid w:val="00216D5D"/>
    <w:rsid w:val="00216E22"/>
    <w:rsid w:val="00216F11"/>
    <w:rsid w:val="00216FB0"/>
    <w:rsid w:val="00216FD2"/>
    <w:rsid w:val="0021703E"/>
    <w:rsid w:val="00217189"/>
    <w:rsid w:val="002171AB"/>
    <w:rsid w:val="00217209"/>
    <w:rsid w:val="0021726B"/>
    <w:rsid w:val="002172B1"/>
    <w:rsid w:val="002172C7"/>
    <w:rsid w:val="002172F8"/>
    <w:rsid w:val="0021733A"/>
    <w:rsid w:val="00217348"/>
    <w:rsid w:val="00217413"/>
    <w:rsid w:val="00217422"/>
    <w:rsid w:val="002174C7"/>
    <w:rsid w:val="0021755F"/>
    <w:rsid w:val="00217631"/>
    <w:rsid w:val="002176D5"/>
    <w:rsid w:val="002176E0"/>
    <w:rsid w:val="002176FF"/>
    <w:rsid w:val="0021772F"/>
    <w:rsid w:val="002177D1"/>
    <w:rsid w:val="002177E3"/>
    <w:rsid w:val="002177F4"/>
    <w:rsid w:val="00217906"/>
    <w:rsid w:val="00217928"/>
    <w:rsid w:val="00217964"/>
    <w:rsid w:val="00217991"/>
    <w:rsid w:val="00217B3E"/>
    <w:rsid w:val="00217DD2"/>
    <w:rsid w:val="00217E4F"/>
    <w:rsid w:val="00217E56"/>
    <w:rsid w:val="00217E95"/>
    <w:rsid w:val="00217EF8"/>
    <w:rsid w:val="00217F14"/>
    <w:rsid w:val="00217FA9"/>
    <w:rsid w:val="00220022"/>
    <w:rsid w:val="002200C9"/>
    <w:rsid w:val="002201B9"/>
    <w:rsid w:val="002202AA"/>
    <w:rsid w:val="002202C1"/>
    <w:rsid w:val="002202D1"/>
    <w:rsid w:val="0022034A"/>
    <w:rsid w:val="002203A6"/>
    <w:rsid w:val="00220479"/>
    <w:rsid w:val="00220640"/>
    <w:rsid w:val="002206AC"/>
    <w:rsid w:val="002206E0"/>
    <w:rsid w:val="00220763"/>
    <w:rsid w:val="002207A3"/>
    <w:rsid w:val="00220864"/>
    <w:rsid w:val="002208E6"/>
    <w:rsid w:val="00220A20"/>
    <w:rsid w:val="00220A5B"/>
    <w:rsid w:val="00220A79"/>
    <w:rsid w:val="00220A98"/>
    <w:rsid w:val="00220AA9"/>
    <w:rsid w:val="00220B64"/>
    <w:rsid w:val="00220B89"/>
    <w:rsid w:val="00220BAB"/>
    <w:rsid w:val="00220E04"/>
    <w:rsid w:val="00220EA1"/>
    <w:rsid w:val="00220F45"/>
    <w:rsid w:val="00221022"/>
    <w:rsid w:val="0022102A"/>
    <w:rsid w:val="002210CF"/>
    <w:rsid w:val="002210F0"/>
    <w:rsid w:val="0022128A"/>
    <w:rsid w:val="00221331"/>
    <w:rsid w:val="0022137B"/>
    <w:rsid w:val="002214F4"/>
    <w:rsid w:val="00221566"/>
    <w:rsid w:val="00221585"/>
    <w:rsid w:val="002215F2"/>
    <w:rsid w:val="0022187E"/>
    <w:rsid w:val="002218D3"/>
    <w:rsid w:val="00221983"/>
    <w:rsid w:val="0022199B"/>
    <w:rsid w:val="002219FA"/>
    <w:rsid w:val="00221AEA"/>
    <w:rsid w:val="00221B0F"/>
    <w:rsid w:val="00221C72"/>
    <w:rsid w:val="00221D78"/>
    <w:rsid w:val="00221DBC"/>
    <w:rsid w:val="00221E4D"/>
    <w:rsid w:val="00221E7E"/>
    <w:rsid w:val="00221E83"/>
    <w:rsid w:val="00221EF5"/>
    <w:rsid w:val="00221FD6"/>
    <w:rsid w:val="00222007"/>
    <w:rsid w:val="0022206B"/>
    <w:rsid w:val="002220BF"/>
    <w:rsid w:val="002220FB"/>
    <w:rsid w:val="0022212C"/>
    <w:rsid w:val="002221BB"/>
    <w:rsid w:val="002221C1"/>
    <w:rsid w:val="00222210"/>
    <w:rsid w:val="002222DF"/>
    <w:rsid w:val="0022232C"/>
    <w:rsid w:val="002223D4"/>
    <w:rsid w:val="002224ED"/>
    <w:rsid w:val="00222524"/>
    <w:rsid w:val="0022253A"/>
    <w:rsid w:val="002225DF"/>
    <w:rsid w:val="00222666"/>
    <w:rsid w:val="002226E1"/>
    <w:rsid w:val="0022271C"/>
    <w:rsid w:val="00222772"/>
    <w:rsid w:val="00222780"/>
    <w:rsid w:val="00222807"/>
    <w:rsid w:val="00222875"/>
    <w:rsid w:val="0022287C"/>
    <w:rsid w:val="0022287E"/>
    <w:rsid w:val="0022289B"/>
    <w:rsid w:val="00222987"/>
    <w:rsid w:val="0022298F"/>
    <w:rsid w:val="00222A4F"/>
    <w:rsid w:val="00222B17"/>
    <w:rsid w:val="00222B1B"/>
    <w:rsid w:val="00222BBF"/>
    <w:rsid w:val="00222CCB"/>
    <w:rsid w:val="00222D42"/>
    <w:rsid w:val="00222D93"/>
    <w:rsid w:val="00222E06"/>
    <w:rsid w:val="00222E6C"/>
    <w:rsid w:val="00222E8A"/>
    <w:rsid w:val="00222EAE"/>
    <w:rsid w:val="00222F4B"/>
    <w:rsid w:val="00222FFB"/>
    <w:rsid w:val="0022305A"/>
    <w:rsid w:val="00223067"/>
    <w:rsid w:val="002231FD"/>
    <w:rsid w:val="00223204"/>
    <w:rsid w:val="00223231"/>
    <w:rsid w:val="00223276"/>
    <w:rsid w:val="00223298"/>
    <w:rsid w:val="00223384"/>
    <w:rsid w:val="00223463"/>
    <w:rsid w:val="002234D0"/>
    <w:rsid w:val="0022355C"/>
    <w:rsid w:val="00223565"/>
    <w:rsid w:val="002236FA"/>
    <w:rsid w:val="00223718"/>
    <w:rsid w:val="0022377A"/>
    <w:rsid w:val="0022386B"/>
    <w:rsid w:val="00223925"/>
    <w:rsid w:val="00223A0B"/>
    <w:rsid w:val="00223A11"/>
    <w:rsid w:val="00223A9E"/>
    <w:rsid w:val="00223AEC"/>
    <w:rsid w:val="00223B39"/>
    <w:rsid w:val="00223B41"/>
    <w:rsid w:val="00223C3B"/>
    <w:rsid w:val="00223CA1"/>
    <w:rsid w:val="00223DE4"/>
    <w:rsid w:val="00223DF2"/>
    <w:rsid w:val="00223E33"/>
    <w:rsid w:val="00223F06"/>
    <w:rsid w:val="00223FA8"/>
    <w:rsid w:val="00223FBA"/>
    <w:rsid w:val="00224017"/>
    <w:rsid w:val="00224021"/>
    <w:rsid w:val="00224202"/>
    <w:rsid w:val="00224240"/>
    <w:rsid w:val="00224289"/>
    <w:rsid w:val="0022428B"/>
    <w:rsid w:val="002243B1"/>
    <w:rsid w:val="00224451"/>
    <w:rsid w:val="002244F1"/>
    <w:rsid w:val="00224786"/>
    <w:rsid w:val="002247BE"/>
    <w:rsid w:val="002248C5"/>
    <w:rsid w:val="002248F7"/>
    <w:rsid w:val="00224908"/>
    <w:rsid w:val="0022493E"/>
    <w:rsid w:val="00224A1A"/>
    <w:rsid w:val="00224A87"/>
    <w:rsid w:val="00224B26"/>
    <w:rsid w:val="00224B55"/>
    <w:rsid w:val="00224CA7"/>
    <w:rsid w:val="00224D33"/>
    <w:rsid w:val="00224DA1"/>
    <w:rsid w:val="00224DC4"/>
    <w:rsid w:val="00224DE0"/>
    <w:rsid w:val="00224E01"/>
    <w:rsid w:val="00224EF6"/>
    <w:rsid w:val="00224FFD"/>
    <w:rsid w:val="00225084"/>
    <w:rsid w:val="002250D2"/>
    <w:rsid w:val="00225103"/>
    <w:rsid w:val="002251AA"/>
    <w:rsid w:val="002251C5"/>
    <w:rsid w:val="002251CD"/>
    <w:rsid w:val="00225210"/>
    <w:rsid w:val="00225313"/>
    <w:rsid w:val="00225335"/>
    <w:rsid w:val="00225360"/>
    <w:rsid w:val="0022538B"/>
    <w:rsid w:val="0022540C"/>
    <w:rsid w:val="00225640"/>
    <w:rsid w:val="002256DF"/>
    <w:rsid w:val="00225700"/>
    <w:rsid w:val="002257F9"/>
    <w:rsid w:val="002258CC"/>
    <w:rsid w:val="002258DD"/>
    <w:rsid w:val="00225B6D"/>
    <w:rsid w:val="00225BA9"/>
    <w:rsid w:val="00225BFE"/>
    <w:rsid w:val="00225C18"/>
    <w:rsid w:val="00225C42"/>
    <w:rsid w:val="00225C4F"/>
    <w:rsid w:val="00225C89"/>
    <w:rsid w:val="00225CEB"/>
    <w:rsid w:val="00225D02"/>
    <w:rsid w:val="00225D6F"/>
    <w:rsid w:val="00225DD0"/>
    <w:rsid w:val="00225E31"/>
    <w:rsid w:val="00225EAD"/>
    <w:rsid w:val="00225F09"/>
    <w:rsid w:val="00225F23"/>
    <w:rsid w:val="00225F28"/>
    <w:rsid w:val="00225F6E"/>
    <w:rsid w:val="00225F95"/>
    <w:rsid w:val="00225FCB"/>
    <w:rsid w:val="00226110"/>
    <w:rsid w:val="002261EA"/>
    <w:rsid w:val="0022624C"/>
    <w:rsid w:val="002262DF"/>
    <w:rsid w:val="002262E4"/>
    <w:rsid w:val="0022630F"/>
    <w:rsid w:val="002263B1"/>
    <w:rsid w:val="00226497"/>
    <w:rsid w:val="002264AD"/>
    <w:rsid w:val="002264C8"/>
    <w:rsid w:val="002265B0"/>
    <w:rsid w:val="002265DD"/>
    <w:rsid w:val="00226648"/>
    <w:rsid w:val="00226652"/>
    <w:rsid w:val="0022669A"/>
    <w:rsid w:val="00226737"/>
    <w:rsid w:val="00226791"/>
    <w:rsid w:val="00226796"/>
    <w:rsid w:val="0022680A"/>
    <w:rsid w:val="00226838"/>
    <w:rsid w:val="00226863"/>
    <w:rsid w:val="002268D9"/>
    <w:rsid w:val="002268F0"/>
    <w:rsid w:val="00226BEC"/>
    <w:rsid w:val="00226D36"/>
    <w:rsid w:val="00226D48"/>
    <w:rsid w:val="0022704E"/>
    <w:rsid w:val="002270EB"/>
    <w:rsid w:val="002271E4"/>
    <w:rsid w:val="002273B3"/>
    <w:rsid w:val="00227414"/>
    <w:rsid w:val="00227510"/>
    <w:rsid w:val="00227544"/>
    <w:rsid w:val="0022770F"/>
    <w:rsid w:val="002277CF"/>
    <w:rsid w:val="00227817"/>
    <w:rsid w:val="002279D9"/>
    <w:rsid w:val="00227A12"/>
    <w:rsid w:val="00227ABA"/>
    <w:rsid w:val="00227AC6"/>
    <w:rsid w:val="00227B15"/>
    <w:rsid w:val="00227C72"/>
    <w:rsid w:val="00227CB4"/>
    <w:rsid w:val="00227D32"/>
    <w:rsid w:val="00227D4A"/>
    <w:rsid w:val="00227DB9"/>
    <w:rsid w:val="00227DCB"/>
    <w:rsid w:val="00227E22"/>
    <w:rsid w:val="00227EE9"/>
    <w:rsid w:val="00227EF0"/>
    <w:rsid w:val="00227FA9"/>
    <w:rsid w:val="002300C2"/>
    <w:rsid w:val="00230343"/>
    <w:rsid w:val="00230436"/>
    <w:rsid w:val="0023045E"/>
    <w:rsid w:val="00230543"/>
    <w:rsid w:val="0023064D"/>
    <w:rsid w:val="002307C6"/>
    <w:rsid w:val="002308A1"/>
    <w:rsid w:val="002308D4"/>
    <w:rsid w:val="0023095F"/>
    <w:rsid w:val="00230A1E"/>
    <w:rsid w:val="00230A25"/>
    <w:rsid w:val="00230A5C"/>
    <w:rsid w:val="00230AD8"/>
    <w:rsid w:val="00230BA5"/>
    <w:rsid w:val="00230D04"/>
    <w:rsid w:val="00230DCE"/>
    <w:rsid w:val="00231025"/>
    <w:rsid w:val="00231059"/>
    <w:rsid w:val="0023105B"/>
    <w:rsid w:val="00231128"/>
    <w:rsid w:val="00231170"/>
    <w:rsid w:val="0023117B"/>
    <w:rsid w:val="00231292"/>
    <w:rsid w:val="002312BD"/>
    <w:rsid w:val="002312D6"/>
    <w:rsid w:val="0023134D"/>
    <w:rsid w:val="002313AA"/>
    <w:rsid w:val="00231401"/>
    <w:rsid w:val="0023146F"/>
    <w:rsid w:val="002314B9"/>
    <w:rsid w:val="002314EF"/>
    <w:rsid w:val="00231549"/>
    <w:rsid w:val="00231698"/>
    <w:rsid w:val="002316A1"/>
    <w:rsid w:val="0023170C"/>
    <w:rsid w:val="00231714"/>
    <w:rsid w:val="0023184B"/>
    <w:rsid w:val="00231869"/>
    <w:rsid w:val="002318AE"/>
    <w:rsid w:val="002318C8"/>
    <w:rsid w:val="00231952"/>
    <w:rsid w:val="00231959"/>
    <w:rsid w:val="0023198A"/>
    <w:rsid w:val="002319D6"/>
    <w:rsid w:val="002319E5"/>
    <w:rsid w:val="00231A17"/>
    <w:rsid w:val="00231A34"/>
    <w:rsid w:val="00231ACF"/>
    <w:rsid w:val="00231AE4"/>
    <w:rsid w:val="00231E22"/>
    <w:rsid w:val="00231F8A"/>
    <w:rsid w:val="0023201A"/>
    <w:rsid w:val="00232057"/>
    <w:rsid w:val="00232069"/>
    <w:rsid w:val="0023226A"/>
    <w:rsid w:val="0023229F"/>
    <w:rsid w:val="00232309"/>
    <w:rsid w:val="0023232B"/>
    <w:rsid w:val="002324B4"/>
    <w:rsid w:val="002324C1"/>
    <w:rsid w:val="0023256F"/>
    <w:rsid w:val="002326D1"/>
    <w:rsid w:val="00232886"/>
    <w:rsid w:val="002328DB"/>
    <w:rsid w:val="002328EC"/>
    <w:rsid w:val="0023294D"/>
    <w:rsid w:val="00232983"/>
    <w:rsid w:val="00232AE5"/>
    <w:rsid w:val="00232B0A"/>
    <w:rsid w:val="00232B23"/>
    <w:rsid w:val="00232C69"/>
    <w:rsid w:val="00232C6A"/>
    <w:rsid w:val="00232C78"/>
    <w:rsid w:val="00232C92"/>
    <w:rsid w:val="00232D5F"/>
    <w:rsid w:val="00232E0B"/>
    <w:rsid w:val="00232F66"/>
    <w:rsid w:val="00232F8F"/>
    <w:rsid w:val="00232FAF"/>
    <w:rsid w:val="00232FD5"/>
    <w:rsid w:val="0023308E"/>
    <w:rsid w:val="002330A4"/>
    <w:rsid w:val="002330F3"/>
    <w:rsid w:val="00233103"/>
    <w:rsid w:val="00233143"/>
    <w:rsid w:val="0023320D"/>
    <w:rsid w:val="00233230"/>
    <w:rsid w:val="0023328B"/>
    <w:rsid w:val="002332B5"/>
    <w:rsid w:val="002332D4"/>
    <w:rsid w:val="002332E7"/>
    <w:rsid w:val="002333DE"/>
    <w:rsid w:val="0023342B"/>
    <w:rsid w:val="0023354C"/>
    <w:rsid w:val="00233573"/>
    <w:rsid w:val="0023371E"/>
    <w:rsid w:val="00233789"/>
    <w:rsid w:val="002337AC"/>
    <w:rsid w:val="0023396F"/>
    <w:rsid w:val="002339E2"/>
    <w:rsid w:val="00233A14"/>
    <w:rsid w:val="00233A48"/>
    <w:rsid w:val="00233A4A"/>
    <w:rsid w:val="00233A69"/>
    <w:rsid w:val="00233AE8"/>
    <w:rsid w:val="00233B46"/>
    <w:rsid w:val="00233BA2"/>
    <w:rsid w:val="00233BC9"/>
    <w:rsid w:val="00233C74"/>
    <w:rsid w:val="00233CAB"/>
    <w:rsid w:val="00233CF0"/>
    <w:rsid w:val="00233DF0"/>
    <w:rsid w:val="00233E25"/>
    <w:rsid w:val="00233E48"/>
    <w:rsid w:val="00233EEE"/>
    <w:rsid w:val="00233EFD"/>
    <w:rsid w:val="00233F9B"/>
    <w:rsid w:val="002340F8"/>
    <w:rsid w:val="0023415D"/>
    <w:rsid w:val="0023418C"/>
    <w:rsid w:val="002342C5"/>
    <w:rsid w:val="0023430B"/>
    <w:rsid w:val="002343FC"/>
    <w:rsid w:val="00234553"/>
    <w:rsid w:val="002345D2"/>
    <w:rsid w:val="0023468F"/>
    <w:rsid w:val="0023472B"/>
    <w:rsid w:val="0023474D"/>
    <w:rsid w:val="00234759"/>
    <w:rsid w:val="0023484B"/>
    <w:rsid w:val="00234899"/>
    <w:rsid w:val="002348ED"/>
    <w:rsid w:val="00234930"/>
    <w:rsid w:val="00234976"/>
    <w:rsid w:val="002349CE"/>
    <w:rsid w:val="00234AB8"/>
    <w:rsid w:val="00234B24"/>
    <w:rsid w:val="00234B49"/>
    <w:rsid w:val="00234B7C"/>
    <w:rsid w:val="00234B8E"/>
    <w:rsid w:val="00234C45"/>
    <w:rsid w:val="00234C76"/>
    <w:rsid w:val="00234DC9"/>
    <w:rsid w:val="00234E10"/>
    <w:rsid w:val="00234E78"/>
    <w:rsid w:val="00234F2C"/>
    <w:rsid w:val="00234F8A"/>
    <w:rsid w:val="00234F8B"/>
    <w:rsid w:val="00235244"/>
    <w:rsid w:val="0023525A"/>
    <w:rsid w:val="00235292"/>
    <w:rsid w:val="002352FA"/>
    <w:rsid w:val="00235341"/>
    <w:rsid w:val="0023548B"/>
    <w:rsid w:val="002354A3"/>
    <w:rsid w:val="002354A6"/>
    <w:rsid w:val="002354D0"/>
    <w:rsid w:val="00235537"/>
    <w:rsid w:val="0023558D"/>
    <w:rsid w:val="002355F8"/>
    <w:rsid w:val="0023564B"/>
    <w:rsid w:val="002356E6"/>
    <w:rsid w:val="00235772"/>
    <w:rsid w:val="002357AB"/>
    <w:rsid w:val="00235855"/>
    <w:rsid w:val="002358C9"/>
    <w:rsid w:val="00235905"/>
    <w:rsid w:val="00235971"/>
    <w:rsid w:val="0023598B"/>
    <w:rsid w:val="00235AA5"/>
    <w:rsid w:val="00235AB7"/>
    <w:rsid w:val="00235AD6"/>
    <w:rsid w:val="00235B03"/>
    <w:rsid w:val="00235CAA"/>
    <w:rsid w:val="00235DD2"/>
    <w:rsid w:val="00235E28"/>
    <w:rsid w:val="00235E85"/>
    <w:rsid w:val="00235F2E"/>
    <w:rsid w:val="00235F8F"/>
    <w:rsid w:val="00236052"/>
    <w:rsid w:val="002360B6"/>
    <w:rsid w:val="0023617F"/>
    <w:rsid w:val="002361A4"/>
    <w:rsid w:val="002361F7"/>
    <w:rsid w:val="002361FB"/>
    <w:rsid w:val="002362B0"/>
    <w:rsid w:val="002362B8"/>
    <w:rsid w:val="00236371"/>
    <w:rsid w:val="002363C1"/>
    <w:rsid w:val="002363D2"/>
    <w:rsid w:val="0023644F"/>
    <w:rsid w:val="002364A0"/>
    <w:rsid w:val="002364E8"/>
    <w:rsid w:val="0023663E"/>
    <w:rsid w:val="0023668B"/>
    <w:rsid w:val="0023671B"/>
    <w:rsid w:val="00236755"/>
    <w:rsid w:val="002368AE"/>
    <w:rsid w:val="002368B4"/>
    <w:rsid w:val="0023693B"/>
    <w:rsid w:val="0023695E"/>
    <w:rsid w:val="00236963"/>
    <w:rsid w:val="00236A31"/>
    <w:rsid w:val="00236A77"/>
    <w:rsid w:val="00236AEB"/>
    <w:rsid w:val="00236B75"/>
    <w:rsid w:val="00236BB5"/>
    <w:rsid w:val="00236CF8"/>
    <w:rsid w:val="00236DD9"/>
    <w:rsid w:val="00236DF9"/>
    <w:rsid w:val="00236E69"/>
    <w:rsid w:val="00236F69"/>
    <w:rsid w:val="00236F74"/>
    <w:rsid w:val="00236FB8"/>
    <w:rsid w:val="0023707B"/>
    <w:rsid w:val="002370A4"/>
    <w:rsid w:val="0023721D"/>
    <w:rsid w:val="0023727E"/>
    <w:rsid w:val="00237328"/>
    <w:rsid w:val="00237357"/>
    <w:rsid w:val="00237381"/>
    <w:rsid w:val="0023746C"/>
    <w:rsid w:val="00237504"/>
    <w:rsid w:val="002375C0"/>
    <w:rsid w:val="002375E4"/>
    <w:rsid w:val="002376A9"/>
    <w:rsid w:val="002376AB"/>
    <w:rsid w:val="002376FE"/>
    <w:rsid w:val="00237899"/>
    <w:rsid w:val="002379B4"/>
    <w:rsid w:val="00237A1E"/>
    <w:rsid w:val="00237B1F"/>
    <w:rsid w:val="00237BA7"/>
    <w:rsid w:val="00237C3E"/>
    <w:rsid w:val="00237C64"/>
    <w:rsid w:val="00237C69"/>
    <w:rsid w:val="00237E23"/>
    <w:rsid w:val="00237F3D"/>
    <w:rsid w:val="00237FE2"/>
    <w:rsid w:val="00240087"/>
    <w:rsid w:val="00240091"/>
    <w:rsid w:val="002402B7"/>
    <w:rsid w:val="002402BB"/>
    <w:rsid w:val="0024037D"/>
    <w:rsid w:val="002403FF"/>
    <w:rsid w:val="00240416"/>
    <w:rsid w:val="0024041F"/>
    <w:rsid w:val="0024043E"/>
    <w:rsid w:val="0024047E"/>
    <w:rsid w:val="00240481"/>
    <w:rsid w:val="002404F2"/>
    <w:rsid w:val="0024054B"/>
    <w:rsid w:val="00240552"/>
    <w:rsid w:val="002405E5"/>
    <w:rsid w:val="0024069B"/>
    <w:rsid w:val="002406AB"/>
    <w:rsid w:val="0024074F"/>
    <w:rsid w:val="00240773"/>
    <w:rsid w:val="002408B1"/>
    <w:rsid w:val="002408C9"/>
    <w:rsid w:val="0024092F"/>
    <w:rsid w:val="00240970"/>
    <w:rsid w:val="002409CF"/>
    <w:rsid w:val="00240AF2"/>
    <w:rsid w:val="00240B08"/>
    <w:rsid w:val="00240B35"/>
    <w:rsid w:val="00240B46"/>
    <w:rsid w:val="00240C62"/>
    <w:rsid w:val="00240C72"/>
    <w:rsid w:val="00240D56"/>
    <w:rsid w:val="00240DBF"/>
    <w:rsid w:val="00240DD0"/>
    <w:rsid w:val="00240E65"/>
    <w:rsid w:val="00240EAA"/>
    <w:rsid w:val="00240FDD"/>
    <w:rsid w:val="00241033"/>
    <w:rsid w:val="00241043"/>
    <w:rsid w:val="00241069"/>
    <w:rsid w:val="002410B9"/>
    <w:rsid w:val="002410D4"/>
    <w:rsid w:val="00241162"/>
    <w:rsid w:val="002412A0"/>
    <w:rsid w:val="002412A7"/>
    <w:rsid w:val="00241365"/>
    <w:rsid w:val="00241467"/>
    <w:rsid w:val="00241493"/>
    <w:rsid w:val="002414C8"/>
    <w:rsid w:val="002414D7"/>
    <w:rsid w:val="0024150C"/>
    <w:rsid w:val="0024153A"/>
    <w:rsid w:val="00241544"/>
    <w:rsid w:val="00241583"/>
    <w:rsid w:val="002415AB"/>
    <w:rsid w:val="002415D8"/>
    <w:rsid w:val="00241737"/>
    <w:rsid w:val="00241825"/>
    <w:rsid w:val="00241836"/>
    <w:rsid w:val="00241855"/>
    <w:rsid w:val="00241892"/>
    <w:rsid w:val="0024194B"/>
    <w:rsid w:val="00241A1D"/>
    <w:rsid w:val="00241A5A"/>
    <w:rsid w:val="00241AC5"/>
    <w:rsid w:val="00241CEF"/>
    <w:rsid w:val="00241D2E"/>
    <w:rsid w:val="00241E14"/>
    <w:rsid w:val="00241F16"/>
    <w:rsid w:val="00241F93"/>
    <w:rsid w:val="00241FBD"/>
    <w:rsid w:val="00241FCB"/>
    <w:rsid w:val="0024203B"/>
    <w:rsid w:val="00242142"/>
    <w:rsid w:val="002421F1"/>
    <w:rsid w:val="00242278"/>
    <w:rsid w:val="002422F4"/>
    <w:rsid w:val="00242370"/>
    <w:rsid w:val="002423CC"/>
    <w:rsid w:val="00242465"/>
    <w:rsid w:val="002425DA"/>
    <w:rsid w:val="00242609"/>
    <w:rsid w:val="0024264B"/>
    <w:rsid w:val="00242687"/>
    <w:rsid w:val="002426D4"/>
    <w:rsid w:val="002427E8"/>
    <w:rsid w:val="00242893"/>
    <w:rsid w:val="00242896"/>
    <w:rsid w:val="0024289F"/>
    <w:rsid w:val="00242973"/>
    <w:rsid w:val="00242993"/>
    <w:rsid w:val="00242A4C"/>
    <w:rsid w:val="00242AE5"/>
    <w:rsid w:val="00242B1C"/>
    <w:rsid w:val="00242C2A"/>
    <w:rsid w:val="00242C80"/>
    <w:rsid w:val="00242FB1"/>
    <w:rsid w:val="00242FC9"/>
    <w:rsid w:val="002430C8"/>
    <w:rsid w:val="00243260"/>
    <w:rsid w:val="0024332D"/>
    <w:rsid w:val="00243333"/>
    <w:rsid w:val="00243335"/>
    <w:rsid w:val="00243356"/>
    <w:rsid w:val="002434DB"/>
    <w:rsid w:val="00243550"/>
    <w:rsid w:val="00243600"/>
    <w:rsid w:val="002436BA"/>
    <w:rsid w:val="002436D8"/>
    <w:rsid w:val="002438BE"/>
    <w:rsid w:val="00243A0B"/>
    <w:rsid w:val="00243A30"/>
    <w:rsid w:val="00243A78"/>
    <w:rsid w:val="00243AD8"/>
    <w:rsid w:val="00243C22"/>
    <w:rsid w:val="00243C58"/>
    <w:rsid w:val="00243C7C"/>
    <w:rsid w:val="00243CD9"/>
    <w:rsid w:val="00243CE1"/>
    <w:rsid w:val="00243DCF"/>
    <w:rsid w:val="00243E0E"/>
    <w:rsid w:val="00243F44"/>
    <w:rsid w:val="00243F58"/>
    <w:rsid w:val="00243FB3"/>
    <w:rsid w:val="00243FC3"/>
    <w:rsid w:val="00244048"/>
    <w:rsid w:val="00244086"/>
    <w:rsid w:val="00244088"/>
    <w:rsid w:val="002440E2"/>
    <w:rsid w:val="00244172"/>
    <w:rsid w:val="002441B8"/>
    <w:rsid w:val="0024445B"/>
    <w:rsid w:val="002445C8"/>
    <w:rsid w:val="00244631"/>
    <w:rsid w:val="002446B8"/>
    <w:rsid w:val="00244735"/>
    <w:rsid w:val="002447BB"/>
    <w:rsid w:val="0024489C"/>
    <w:rsid w:val="0024489D"/>
    <w:rsid w:val="002448F6"/>
    <w:rsid w:val="00244A2A"/>
    <w:rsid w:val="00244A47"/>
    <w:rsid w:val="00244A8C"/>
    <w:rsid w:val="00244AAA"/>
    <w:rsid w:val="00244B95"/>
    <w:rsid w:val="00244C03"/>
    <w:rsid w:val="00244C56"/>
    <w:rsid w:val="00244D15"/>
    <w:rsid w:val="00244E2A"/>
    <w:rsid w:val="00244E45"/>
    <w:rsid w:val="00244E7F"/>
    <w:rsid w:val="00244F10"/>
    <w:rsid w:val="00244FEB"/>
    <w:rsid w:val="00244FF1"/>
    <w:rsid w:val="0024506C"/>
    <w:rsid w:val="00245070"/>
    <w:rsid w:val="002450D4"/>
    <w:rsid w:val="002451E5"/>
    <w:rsid w:val="0024536C"/>
    <w:rsid w:val="002453A5"/>
    <w:rsid w:val="002453A8"/>
    <w:rsid w:val="002453E8"/>
    <w:rsid w:val="0024553B"/>
    <w:rsid w:val="0024559B"/>
    <w:rsid w:val="002455B3"/>
    <w:rsid w:val="00245661"/>
    <w:rsid w:val="00245791"/>
    <w:rsid w:val="002457A1"/>
    <w:rsid w:val="002457AA"/>
    <w:rsid w:val="00245815"/>
    <w:rsid w:val="0024581D"/>
    <w:rsid w:val="00245977"/>
    <w:rsid w:val="00245999"/>
    <w:rsid w:val="00245A62"/>
    <w:rsid w:val="00245AB8"/>
    <w:rsid w:val="00245B1B"/>
    <w:rsid w:val="00245B3A"/>
    <w:rsid w:val="00245B8D"/>
    <w:rsid w:val="00245B92"/>
    <w:rsid w:val="00245BBD"/>
    <w:rsid w:val="00245BE0"/>
    <w:rsid w:val="00245BE5"/>
    <w:rsid w:val="00245BFA"/>
    <w:rsid w:val="00245CBB"/>
    <w:rsid w:val="00245D9C"/>
    <w:rsid w:val="00245E72"/>
    <w:rsid w:val="00245E98"/>
    <w:rsid w:val="00245EB6"/>
    <w:rsid w:val="0024612D"/>
    <w:rsid w:val="00246406"/>
    <w:rsid w:val="0024650C"/>
    <w:rsid w:val="00246562"/>
    <w:rsid w:val="00246563"/>
    <w:rsid w:val="0024656F"/>
    <w:rsid w:val="0024671D"/>
    <w:rsid w:val="00246743"/>
    <w:rsid w:val="002468DC"/>
    <w:rsid w:val="0024691F"/>
    <w:rsid w:val="0024692F"/>
    <w:rsid w:val="0024696B"/>
    <w:rsid w:val="00246A06"/>
    <w:rsid w:val="00246A21"/>
    <w:rsid w:val="00246CC1"/>
    <w:rsid w:val="00246DC1"/>
    <w:rsid w:val="00246ECA"/>
    <w:rsid w:val="00246F74"/>
    <w:rsid w:val="002470AC"/>
    <w:rsid w:val="00247173"/>
    <w:rsid w:val="002471B7"/>
    <w:rsid w:val="002471C4"/>
    <w:rsid w:val="002471D4"/>
    <w:rsid w:val="002471EC"/>
    <w:rsid w:val="00247254"/>
    <w:rsid w:val="0024734F"/>
    <w:rsid w:val="00247506"/>
    <w:rsid w:val="00247517"/>
    <w:rsid w:val="002475D9"/>
    <w:rsid w:val="00247657"/>
    <w:rsid w:val="0024766C"/>
    <w:rsid w:val="00247673"/>
    <w:rsid w:val="002476B1"/>
    <w:rsid w:val="002477E4"/>
    <w:rsid w:val="00247822"/>
    <w:rsid w:val="00247893"/>
    <w:rsid w:val="002478D7"/>
    <w:rsid w:val="002479A7"/>
    <w:rsid w:val="002479BF"/>
    <w:rsid w:val="002479CB"/>
    <w:rsid w:val="002479EF"/>
    <w:rsid w:val="00247A32"/>
    <w:rsid w:val="00247B6A"/>
    <w:rsid w:val="00247C27"/>
    <w:rsid w:val="00247C4A"/>
    <w:rsid w:val="00247C75"/>
    <w:rsid w:val="00247C8D"/>
    <w:rsid w:val="00247CF4"/>
    <w:rsid w:val="00247E77"/>
    <w:rsid w:val="002500E2"/>
    <w:rsid w:val="00250137"/>
    <w:rsid w:val="0025014A"/>
    <w:rsid w:val="0025019D"/>
    <w:rsid w:val="002501ED"/>
    <w:rsid w:val="00250200"/>
    <w:rsid w:val="00250232"/>
    <w:rsid w:val="0025027E"/>
    <w:rsid w:val="002503B7"/>
    <w:rsid w:val="002503FF"/>
    <w:rsid w:val="00250411"/>
    <w:rsid w:val="00250439"/>
    <w:rsid w:val="0025043F"/>
    <w:rsid w:val="002504FF"/>
    <w:rsid w:val="0025059B"/>
    <w:rsid w:val="0025063A"/>
    <w:rsid w:val="002506D7"/>
    <w:rsid w:val="002506F5"/>
    <w:rsid w:val="0025083D"/>
    <w:rsid w:val="0025099D"/>
    <w:rsid w:val="00250A77"/>
    <w:rsid w:val="00250AE7"/>
    <w:rsid w:val="00250AE9"/>
    <w:rsid w:val="00250B9A"/>
    <w:rsid w:val="00250D31"/>
    <w:rsid w:val="00250D84"/>
    <w:rsid w:val="00250E60"/>
    <w:rsid w:val="00250F85"/>
    <w:rsid w:val="0025100D"/>
    <w:rsid w:val="0025122F"/>
    <w:rsid w:val="0025128E"/>
    <w:rsid w:val="0025134E"/>
    <w:rsid w:val="00251455"/>
    <w:rsid w:val="00251457"/>
    <w:rsid w:val="0025154B"/>
    <w:rsid w:val="002515B5"/>
    <w:rsid w:val="002515F7"/>
    <w:rsid w:val="00251663"/>
    <w:rsid w:val="0025173D"/>
    <w:rsid w:val="0025176A"/>
    <w:rsid w:val="00251781"/>
    <w:rsid w:val="0025183A"/>
    <w:rsid w:val="0025186C"/>
    <w:rsid w:val="00251958"/>
    <w:rsid w:val="002519DF"/>
    <w:rsid w:val="002519E4"/>
    <w:rsid w:val="00251AC0"/>
    <w:rsid w:val="00251AD4"/>
    <w:rsid w:val="00251B36"/>
    <w:rsid w:val="00251B4F"/>
    <w:rsid w:val="00251C77"/>
    <w:rsid w:val="00251DD7"/>
    <w:rsid w:val="00251DD9"/>
    <w:rsid w:val="00251DFE"/>
    <w:rsid w:val="00251E0E"/>
    <w:rsid w:val="00251E24"/>
    <w:rsid w:val="00251EC8"/>
    <w:rsid w:val="00251EF4"/>
    <w:rsid w:val="00251EFE"/>
    <w:rsid w:val="00251FDD"/>
    <w:rsid w:val="00251FDF"/>
    <w:rsid w:val="00251FE8"/>
    <w:rsid w:val="00252004"/>
    <w:rsid w:val="00252051"/>
    <w:rsid w:val="002520B5"/>
    <w:rsid w:val="00252160"/>
    <w:rsid w:val="00252170"/>
    <w:rsid w:val="00252454"/>
    <w:rsid w:val="002525ED"/>
    <w:rsid w:val="002526E3"/>
    <w:rsid w:val="00252708"/>
    <w:rsid w:val="002527B5"/>
    <w:rsid w:val="00252806"/>
    <w:rsid w:val="0025293E"/>
    <w:rsid w:val="00252A1A"/>
    <w:rsid w:val="00252A8D"/>
    <w:rsid w:val="00252B1C"/>
    <w:rsid w:val="00252B3A"/>
    <w:rsid w:val="00252C17"/>
    <w:rsid w:val="00252C34"/>
    <w:rsid w:val="00252C40"/>
    <w:rsid w:val="00252DE0"/>
    <w:rsid w:val="00252DE4"/>
    <w:rsid w:val="00252E8E"/>
    <w:rsid w:val="00252EAF"/>
    <w:rsid w:val="00252F30"/>
    <w:rsid w:val="00252FE7"/>
    <w:rsid w:val="00253051"/>
    <w:rsid w:val="002530A1"/>
    <w:rsid w:val="002530B6"/>
    <w:rsid w:val="0025311A"/>
    <w:rsid w:val="002531C2"/>
    <w:rsid w:val="002531FE"/>
    <w:rsid w:val="00253290"/>
    <w:rsid w:val="00253341"/>
    <w:rsid w:val="0025338F"/>
    <w:rsid w:val="00253552"/>
    <w:rsid w:val="0025359F"/>
    <w:rsid w:val="002535B8"/>
    <w:rsid w:val="002536BD"/>
    <w:rsid w:val="00253BB0"/>
    <w:rsid w:val="00253C0F"/>
    <w:rsid w:val="00253C43"/>
    <w:rsid w:val="00253E06"/>
    <w:rsid w:val="00253E13"/>
    <w:rsid w:val="00253EA7"/>
    <w:rsid w:val="00253F4A"/>
    <w:rsid w:val="00254015"/>
    <w:rsid w:val="0025425A"/>
    <w:rsid w:val="0025429E"/>
    <w:rsid w:val="0025431D"/>
    <w:rsid w:val="0025439F"/>
    <w:rsid w:val="002543D2"/>
    <w:rsid w:val="002544C8"/>
    <w:rsid w:val="0025450F"/>
    <w:rsid w:val="002545A7"/>
    <w:rsid w:val="002545B4"/>
    <w:rsid w:val="00254665"/>
    <w:rsid w:val="0025469E"/>
    <w:rsid w:val="002547CC"/>
    <w:rsid w:val="00254842"/>
    <w:rsid w:val="00254859"/>
    <w:rsid w:val="0025489E"/>
    <w:rsid w:val="00254B10"/>
    <w:rsid w:val="00254B28"/>
    <w:rsid w:val="00254BD8"/>
    <w:rsid w:val="00254E26"/>
    <w:rsid w:val="00254E54"/>
    <w:rsid w:val="00254E71"/>
    <w:rsid w:val="00254E85"/>
    <w:rsid w:val="00254EB0"/>
    <w:rsid w:val="00254FF1"/>
    <w:rsid w:val="00255002"/>
    <w:rsid w:val="002550B5"/>
    <w:rsid w:val="002552C7"/>
    <w:rsid w:val="002552F2"/>
    <w:rsid w:val="0025561F"/>
    <w:rsid w:val="00255796"/>
    <w:rsid w:val="00255816"/>
    <w:rsid w:val="00255856"/>
    <w:rsid w:val="0025591D"/>
    <w:rsid w:val="00255965"/>
    <w:rsid w:val="002559D0"/>
    <w:rsid w:val="00255A40"/>
    <w:rsid w:val="00255A8B"/>
    <w:rsid w:val="00255B2D"/>
    <w:rsid w:val="00255BE6"/>
    <w:rsid w:val="00255CDA"/>
    <w:rsid w:val="00255CF2"/>
    <w:rsid w:val="00255D33"/>
    <w:rsid w:val="00255E0B"/>
    <w:rsid w:val="00255E73"/>
    <w:rsid w:val="00256012"/>
    <w:rsid w:val="002560B2"/>
    <w:rsid w:val="002561C0"/>
    <w:rsid w:val="002561D3"/>
    <w:rsid w:val="002561D6"/>
    <w:rsid w:val="002561DD"/>
    <w:rsid w:val="00256218"/>
    <w:rsid w:val="00256256"/>
    <w:rsid w:val="002563BF"/>
    <w:rsid w:val="002563C8"/>
    <w:rsid w:val="002564F3"/>
    <w:rsid w:val="002565C9"/>
    <w:rsid w:val="002565FC"/>
    <w:rsid w:val="0025661F"/>
    <w:rsid w:val="00256629"/>
    <w:rsid w:val="00256663"/>
    <w:rsid w:val="0025667D"/>
    <w:rsid w:val="002566E3"/>
    <w:rsid w:val="00256707"/>
    <w:rsid w:val="00256810"/>
    <w:rsid w:val="002568A4"/>
    <w:rsid w:val="00256906"/>
    <w:rsid w:val="0025693A"/>
    <w:rsid w:val="00256BBD"/>
    <w:rsid w:val="00256C47"/>
    <w:rsid w:val="00256C58"/>
    <w:rsid w:val="00256D9D"/>
    <w:rsid w:val="00256DB8"/>
    <w:rsid w:val="00256EB9"/>
    <w:rsid w:val="00256EEF"/>
    <w:rsid w:val="00256EFD"/>
    <w:rsid w:val="00256F39"/>
    <w:rsid w:val="00256FFB"/>
    <w:rsid w:val="00257025"/>
    <w:rsid w:val="002570BC"/>
    <w:rsid w:val="0025719C"/>
    <w:rsid w:val="002571A7"/>
    <w:rsid w:val="0025741B"/>
    <w:rsid w:val="00257439"/>
    <w:rsid w:val="00257457"/>
    <w:rsid w:val="00257511"/>
    <w:rsid w:val="002576B1"/>
    <w:rsid w:val="002576D2"/>
    <w:rsid w:val="00257702"/>
    <w:rsid w:val="00257798"/>
    <w:rsid w:val="002577F0"/>
    <w:rsid w:val="0025784B"/>
    <w:rsid w:val="00257897"/>
    <w:rsid w:val="002578EC"/>
    <w:rsid w:val="00257943"/>
    <w:rsid w:val="00257980"/>
    <w:rsid w:val="0025799B"/>
    <w:rsid w:val="00257A28"/>
    <w:rsid w:val="00257BCC"/>
    <w:rsid w:val="00257C59"/>
    <w:rsid w:val="00257C8B"/>
    <w:rsid w:val="00257CD6"/>
    <w:rsid w:val="00257D03"/>
    <w:rsid w:val="00257E3A"/>
    <w:rsid w:val="00257E4D"/>
    <w:rsid w:val="00257E5A"/>
    <w:rsid w:val="00257F71"/>
    <w:rsid w:val="0026007E"/>
    <w:rsid w:val="002600F3"/>
    <w:rsid w:val="00260281"/>
    <w:rsid w:val="00260298"/>
    <w:rsid w:val="002602A3"/>
    <w:rsid w:val="0026030C"/>
    <w:rsid w:val="00260344"/>
    <w:rsid w:val="0026037A"/>
    <w:rsid w:val="002603D8"/>
    <w:rsid w:val="00260404"/>
    <w:rsid w:val="00260489"/>
    <w:rsid w:val="002604BD"/>
    <w:rsid w:val="00260513"/>
    <w:rsid w:val="00260536"/>
    <w:rsid w:val="002605E3"/>
    <w:rsid w:val="002605F5"/>
    <w:rsid w:val="00260771"/>
    <w:rsid w:val="002607B3"/>
    <w:rsid w:val="00260839"/>
    <w:rsid w:val="0026099A"/>
    <w:rsid w:val="00260A80"/>
    <w:rsid w:val="00260AB9"/>
    <w:rsid w:val="00260B17"/>
    <w:rsid w:val="00260B45"/>
    <w:rsid w:val="00260C34"/>
    <w:rsid w:val="00260C35"/>
    <w:rsid w:val="00260D39"/>
    <w:rsid w:val="00260D7C"/>
    <w:rsid w:val="00260DD4"/>
    <w:rsid w:val="00260DFC"/>
    <w:rsid w:val="00260E22"/>
    <w:rsid w:val="00260E23"/>
    <w:rsid w:val="00260FCA"/>
    <w:rsid w:val="002610D3"/>
    <w:rsid w:val="002610DE"/>
    <w:rsid w:val="0026111A"/>
    <w:rsid w:val="0026115B"/>
    <w:rsid w:val="002611DD"/>
    <w:rsid w:val="002614A6"/>
    <w:rsid w:val="002614DB"/>
    <w:rsid w:val="002614FA"/>
    <w:rsid w:val="00261513"/>
    <w:rsid w:val="00261539"/>
    <w:rsid w:val="00261574"/>
    <w:rsid w:val="00261624"/>
    <w:rsid w:val="002616B2"/>
    <w:rsid w:val="002616E6"/>
    <w:rsid w:val="00261816"/>
    <w:rsid w:val="00261844"/>
    <w:rsid w:val="00261857"/>
    <w:rsid w:val="002618C6"/>
    <w:rsid w:val="0026198F"/>
    <w:rsid w:val="002619C0"/>
    <w:rsid w:val="00261A04"/>
    <w:rsid w:val="00261AA6"/>
    <w:rsid w:val="00261AF0"/>
    <w:rsid w:val="00261AF5"/>
    <w:rsid w:val="00261BE8"/>
    <w:rsid w:val="00261C31"/>
    <w:rsid w:val="00261C46"/>
    <w:rsid w:val="00261DFF"/>
    <w:rsid w:val="00261FDF"/>
    <w:rsid w:val="00262078"/>
    <w:rsid w:val="00262103"/>
    <w:rsid w:val="00262165"/>
    <w:rsid w:val="002621E5"/>
    <w:rsid w:val="002622FF"/>
    <w:rsid w:val="0026237D"/>
    <w:rsid w:val="002623B2"/>
    <w:rsid w:val="00262434"/>
    <w:rsid w:val="00262438"/>
    <w:rsid w:val="00262469"/>
    <w:rsid w:val="00262599"/>
    <w:rsid w:val="00262617"/>
    <w:rsid w:val="002626A1"/>
    <w:rsid w:val="002626E3"/>
    <w:rsid w:val="002627B5"/>
    <w:rsid w:val="00262879"/>
    <w:rsid w:val="002629AD"/>
    <w:rsid w:val="002629C9"/>
    <w:rsid w:val="00262ADC"/>
    <w:rsid w:val="00262AF9"/>
    <w:rsid w:val="00262C1C"/>
    <w:rsid w:val="00262C25"/>
    <w:rsid w:val="00262C5A"/>
    <w:rsid w:val="00262DCD"/>
    <w:rsid w:val="00262EF2"/>
    <w:rsid w:val="00262F83"/>
    <w:rsid w:val="0026301F"/>
    <w:rsid w:val="00263036"/>
    <w:rsid w:val="00263214"/>
    <w:rsid w:val="002632D9"/>
    <w:rsid w:val="0026332B"/>
    <w:rsid w:val="002633C0"/>
    <w:rsid w:val="002633D9"/>
    <w:rsid w:val="00263569"/>
    <w:rsid w:val="00263662"/>
    <w:rsid w:val="00263709"/>
    <w:rsid w:val="0026384F"/>
    <w:rsid w:val="0026385A"/>
    <w:rsid w:val="00263956"/>
    <w:rsid w:val="00263980"/>
    <w:rsid w:val="00263990"/>
    <w:rsid w:val="00263A66"/>
    <w:rsid w:val="00263AF6"/>
    <w:rsid w:val="00263B74"/>
    <w:rsid w:val="00263CB2"/>
    <w:rsid w:val="00263CBF"/>
    <w:rsid w:val="00263DC7"/>
    <w:rsid w:val="00263EAB"/>
    <w:rsid w:val="00263ED9"/>
    <w:rsid w:val="00263F71"/>
    <w:rsid w:val="00264063"/>
    <w:rsid w:val="00264091"/>
    <w:rsid w:val="002640A7"/>
    <w:rsid w:val="002640CF"/>
    <w:rsid w:val="00264137"/>
    <w:rsid w:val="00264173"/>
    <w:rsid w:val="002641BD"/>
    <w:rsid w:val="0026420B"/>
    <w:rsid w:val="00264212"/>
    <w:rsid w:val="0026427E"/>
    <w:rsid w:val="00264299"/>
    <w:rsid w:val="002642BE"/>
    <w:rsid w:val="002642E6"/>
    <w:rsid w:val="002642FB"/>
    <w:rsid w:val="00264349"/>
    <w:rsid w:val="00264513"/>
    <w:rsid w:val="00264574"/>
    <w:rsid w:val="002645A7"/>
    <w:rsid w:val="00264617"/>
    <w:rsid w:val="0026480B"/>
    <w:rsid w:val="00264869"/>
    <w:rsid w:val="0026486A"/>
    <w:rsid w:val="00264909"/>
    <w:rsid w:val="00264941"/>
    <w:rsid w:val="00264A54"/>
    <w:rsid w:val="00264A5F"/>
    <w:rsid w:val="00264A64"/>
    <w:rsid w:val="00264AAB"/>
    <w:rsid w:val="00264B97"/>
    <w:rsid w:val="00264BE4"/>
    <w:rsid w:val="00264C53"/>
    <w:rsid w:val="00264D05"/>
    <w:rsid w:val="00264D0D"/>
    <w:rsid w:val="00264E82"/>
    <w:rsid w:val="00264EAC"/>
    <w:rsid w:val="00264EC2"/>
    <w:rsid w:val="00264F3A"/>
    <w:rsid w:val="00264F6A"/>
    <w:rsid w:val="00264FB2"/>
    <w:rsid w:val="002650B3"/>
    <w:rsid w:val="0026514C"/>
    <w:rsid w:val="00265150"/>
    <w:rsid w:val="00265170"/>
    <w:rsid w:val="0026519A"/>
    <w:rsid w:val="002652A9"/>
    <w:rsid w:val="002652C2"/>
    <w:rsid w:val="00265317"/>
    <w:rsid w:val="002653E9"/>
    <w:rsid w:val="0026542B"/>
    <w:rsid w:val="002654A9"/>
    <w:rsid w:val="002654DB"/>
    <w:rsid w:val="002654F4"/>
    <w:rsid w:val="0026550F"/>
    <w:rsid w:val="00265781"/>
    <w:rsid w:val="002657F1"/>
    <w:rsid w:val="00265892"/>
    <w:rsid w:val="002658DA"/>
    <w:rsid w:val="002658DB"/>
    <w:rsid w:val="00265968"/>
    <w:rsid w:val="002659AD"/>
    <w:rsid w:val="002659F9"/>
    <w:rsid w:val="00265B19"/>
    <w:rsid w:val="00265B75"/>
    <w:rsid w:val="00265BD8"/>
    <w:rsid w:val="00265BFA"/>
    <w:rsid w:val="00265CA1"/>
    <w:rsid w:val="00265CB1"/>
    <w:rsid w:val="00265CC9"/>
    <w:rsid w:val="00265CEC"/>
    <w:rsid w:val="00265CF0"/>
    <w:rsid w:val="00265CFE"/>
    <w:rsid w:val="00265F99"/>
    <w:rsid w:val="00265FA5"/>
    <w:rsid w:val="002660B7"/>
    <w:rsid w:val="00266173"/>
    <w:rsid w:val="0026617C"/>
    <w:rsid w:val="00266194"/>
    <w:rsid w:val="00266233"/>
    <w:rsid w:val="00266237"/>
    <w:rsid w:val="00266359"/>
    <w:rsid w:val="00266509"/>
    <w:rsid w:val="00266576"/>
    <w:rsid w:val="0026657D"/>
    <w:rsid w:val="0026663D"/>
    <w:rsid w:val="00266701"/>
    <w:rsid w:val="0026684A"/>
    <w:rsid w:val="00266861"/>
    <w:rsid w:val="0026688F"/>
    <w:rsid w:val="00266891"/>
    <w:rsid w:val="002668BB"/>
    <w:rsid w:val="002668D1"/>
    <w:rsid w:val="00266908"/>
    <w:rsid w:val="00266936"/>
    <w:rsid w:val="00266983"/>
    <w:rsid w:val="00266A79"/>
    <w:rsid w:val="00266AC5"/>
    <w:rsid w:val="00266B42"/>
    <w:rsid w:val="00266BB7"/>
    <w:rsid w:val="00266BB9"/>
    <w:rsid w:val="00266C3E"/>
    <w:rsid w:val="00266D3B"/>
    <w:rsid w:val="00266DE6"/>
    <w:rsid w:val="00266DEA"/>
    <w:rsid w:val="00266ECC"/>
    <w:rsid w:val="00266EEA"/>
    <w:rsid w:val="00266EF8"/>
    <w:rsid w:val="00266F13"/>
    <w:rsid w:val="00266FEB"/>
    <w:rsid w:val="00267008"/>
    <w:rsid w:val="0026712D"/>
    <w:rsid w:val="0026713F"/>
    <w:rsid w:val="002671CF"/>
    <w:rsid w:val="00267222"/>
    <w:rsid w:val="002673C4"/>
    <w:rsid w:val="0026741D"/>
    <w:rsid w:val="0026742B"/>
    <w:rsid w:val="0026754B"/>
    <w:rsid w:val="00267594"/>
    <w:rsid w:val="002675C7"/>
    <w:rsid w:val="0026768B"/>
    <w:rsid w:val="002676FE"/>
    <w:rsid w:val="00267761"/>
    <w:rsid w:val="00267775"/>
    <w:rsid w:val="002677C9"/>
    <w:rsid w:val="002677E0"/>
    <w:rsid w:val="00267AE2"/>
    <w:rsid w:val="00267AF7"/>
    <w:rsid w:val="00267B43"/>
    <w:rsid w:val="00267B5F"/>
    <w:rsid w:val="00267B8B"/>
    <w:rsid w:val="00267BC1"/>
    <w:rsid w:val="00267C7D"/>
    <w:rsid w:val="00267CFA"/>
    <w:rsid w:val="00267E77"/>
    <w:rsid w:val="00267EF7"/>
    <w:rsid w:val="00267F7D"/>
    <w:rsid w:val="00267FE7"/>
    <w:rsid w:val="0027003B"/>
    <w:rsid w:val="002701E7"/>
    <w:rsid w:val="002701ED"/>
    <w:rsid w:val="00270226"/>
    <w:rsid w:val="002702EF"/>
    <w:rsid w:val="002703EB"/>
    <w:rsid w:val="0027041A"/>
    <w:rsid w:val="0027042E"/>
    <w:rsid w:val="002704BC"/>
    <w:rsid w:val="00270502"/>
    <w:rsid w:val="00270608"/>
    <w:rsid w:val="0027067B"/>
    <w:rsid w:val="002706DE"/>
    <w:rsid w:val="002707B0"/>
    <w:rsid w:val="002707DE"/>
    <w:rsid w:val="0027081E"/>
    <w:rsid w:val="00270845"/>
    <w:rsid w:val="002709FF"/>
    <w:rsid w:val="00270A50"/>
    <w:rsid w:val="00270A97"/>
    <w:rsid w:val="00270B36"/>
    <w:rsid w:val="00270B70"/>
    <w:rsid w:val="00270B87"/>
    <w:rsid w:val="00270D77"/>
    <w:rsid w:val="00270E10"/>
    <w:rsid w:val="00270F63"/>
    <w:rsid w:val="00270FF9"/>
    <w:rsid w:val="0027126E"/>
    <w:rsid w:val="002712E4"/>
    <w:rsid w:val="002713F8"/>
    <w:rsid w:val="002714C9"/>
    <w:rsid w:val="002714F0"/>
    <w:rsid w:val="0027150C"/>
    <w:rsid w:val="00271538"/>
    <w:rsid w:val="0027156F"/>
    <w:rsid w:val="00271594"/>
    <w:rsid w:val="002715B4"/>
    <w:rsid w:val="002715EF"/>
    <w:rsid w:val="00271696"/>
    <w:rsid w:val="002716B8"/>
    <w:rsid w:val="0027178F"/>
    <w:rsid w:val="002717F7"/>
    <w:rsid w:val="00271833"/>
    <w:rsid w:val="00271B87"/>
    <w:rsid w:val="00271C5E"/>
    <w:rsid w:val="00271CE6"/>
    <w:rsid w:val="00271D53"/>
    <w:rsid w:val="00271D88"/>
    <w:rsid w:val="00271D8E"/>
    <w:rsid w:val="00271DEE"/>
    <w:rsid w:val="00271E3A"/>
    <w:rsid w:val="00271EE8"/>
    <w:rsid w:val="00272020"/>
    <w:rsid w:val="00272057"/>
    <w:rsid w:val="0027207A"/>
    <w:rsid w:val="002720EB"/>
    <w:rsid w:val="002722AE"/>
    <w:rsid w:val="00272319"/>
    <w:rsid w:val="00272495"/>
    <w:rsid w:val="002724E8"/>
    <w:rsid w:val="00272529"/>
    <w:rsid w:val="0027263B"/>
    <w:rsid w:val="002726A9"/>
    <w:rsid w:val="00272735"/>
    <w:rsid w:val="002727FE"/>
    <w:rsid w:val="0027290A"/>
    <w:rsid w:val="00272982"/>
    <w:rsid w:val="00272A19"/>
    <w:rsid w:val="00272B46"/>
    <w:rsid w:val="00272BD8"/>
    <w:rsid w:val="00272BF1"/>
    <w:rsid w:val="00272C23"/>
    <w:rsid w:val="00272C2F"/>
    <w:rsid w:val="00272D77"/>
    <w:rsid w:val="00272DC3"/>
    <w:rsid w:val="00272EC5"/>
    <w:rsid w:val="00272EC6"/>
    <w:rsid w:val="00273037"/>
    <w:rsid w:val="00273062"/>
    <w:rsid w:val="00273089"/>
    <w:rsid w:val="002731DE"/>
    <w:rsid w:val="002731F4"/>
    <w:rsid w:val="002731F8"/>
    <w:rsid w:val="0027322F"/>
    <w:rsid w:val="00273296"/>
    <w:rsid w:val="002732B3"/>
    <w:rsid w:val="002732CA"/>
    <w:rsid w:val="0027332A"/>
    <w:rsid w:val="00273422"/>
    <w:rsid w:val="0027348E"/>
    <w:rsid w:val="002735C8"/>
    <w:rsid w:val="002736FD"/>
    <w:rsid w:val="00273841"/>
    <w:rsid w:val="00273972"/>
    <w:rsid w:val="00273A21"/>
    <w:rsid w:val="00273A62"/>
    <w:rsid w:val="00273B2D"/>
    <w:rsid w:val="00273BDE"/>
    <w:rsid w:val="00273C4E"/>
    <w:rsid w:val="00273D9D"/>
    <w:rsid w:val="00273FB2"/>
    <w:rsid w:val="0027405E"/>
    <w:rsid w:val="00274128"/>
    <w:rsid w:val="0027413E"/>
    <w:rsid w:val="00274200"/>
    <w:rsid w:val="002743C3"/>
    <w:rsid w:val="00274458"/>
    <w:rsid w:val="002744C3"/>
    <w:rsid w:val="002745C4"/>
    <w:rsid w:val="00274645"/>
    <w:rsid w:val="002746A2"/>
    <w:rsid w:val="00274770"/>
    <w:rsid w:val="002747B4"/>
    <w:rsid w:val="00274843"/>
    <w:rsid w:val="002748D6"/>
    <w:rsid w:val="00274911"/>
    <w:rsid w:val="0027496A"/>
    <w:rsid w:val="002749D8"/>
    <w:rsid w:val="002749F8"/>
    <w:rsid w:val="00274A72"/>
    <w:rsid w:val="00274A94"/>
    <w:rsid w:val="00274B92"/>
    <w:rsid w:val="00274C43"/>
    <w:rsid w:val="00274CA7"/>
    <w:rsid w:val="00274D7E"/>
    <w:rsid w:val="00274F9B"/>
    <w:rsid w:val="00275030"/>
    <w:rsid w:val="002750BF"/>
    <w:rsid w:val="002750C0"/>
    <w:rsid w:val="0027515B"/>
    <w:rsid w:val="00275253"/>
    <w:rsid w:val="00275306"/>
    <w:rsid w:val="002753A1"/>
    <w:rsid w:val="002754BA"/>
    <w:rsid w:val="002754EF"/>
    <w:rsid w:val="00275520"/>
    <w:rsid w:val="002755F4"/>
    <w:rsid w:val="002755FB"/>
    <w:rsid w:val="00275717"/>
    <w:rsid w:val="0027571E"/>
    <w:rsid w:val="0027584E"/>
    <w:rsid w:val="00275886"/>
    <w:rsid w:val="002758ED"/>
    <w:rsid w:val="002758F4"/>
    <w:rsid w:val="00275AFB"/>
    <w:rsid w:val="00275BE1"/>
    <w:rsid w:val="00275C0B"/>
    <w:rsid w:val="00275CFA"/>
    <w:rsid w:val="00275D54"/>
    <w:rsid w:val="00275D8C"/>
    <w:rsid w:val="00275DA4"/>
    <w:rsid w:val="00275E25"/>
    <w:rsid w:val="00275E73"/>
    <w:rsid w:val="00275E82"/>
    <w:rsid w:val="00275F84"/>
    <w:rsid w:val="00275FAD"/>
    <w:rsid w:val="00275FCD"/>
    <w:rsid w:val="00275FF7"/>
    <w:rsid w:val="002760FF"/>
    <w:rsid w:val="0027619C"/>
    <w:rsid w:val="002761CC"/>
    <w:rsid w:val="002761D0"/>
    <w:rsid w:val="00276274"/>
    <w:rsid w:val="00276354"/>
    <w:rsid w:val="002763CD"/>
    <w:rsid w:val="00276416"/>
    <w:rsid w:val="00276468"/>
    <w:rsid w:val="00276573"/>
    <w:rsid w:val="00276658"/>
    <w:rsid w:val="002766CB"/>
    <w:rsid w:val="0027677E"/>
    <w:rsid w:val="002767D9"/>
    <w:rsid w:val="002767E0"/>
    <w:rsid w:val="00276832"/>
    <w:rsid w:val="002768AB"/>
    <w:rsid w:val="002768D0"/>
    <w:rsid w:val="002768E2"/>
    <w:rsid w:val="002768E3"/>
    <w:rsid w:val="00276912"/>
    <w:rsid w:val="0027696E"/>
    <w:rsid w:val="002769F1"/>
    <w:rsid w:val="00276A3F"/>
    <w:rsid w:val="00276A64"/>
    <w:rsid w:val="00276A8D"/>
    <w:rsid w:val="00276A9C"/>
    <w:rsid w:val="00276B32"/>
    <w:rsid w:val="00276BAF"/>
    <w:rsid w:val="00276CF2"/>
    <w:rsid w:val="00276CFE"/>
    <w:rsid w:val="00276E39"/>
    <w:rsid w:val="00276E83"/>
    <w:rsid w:val="00276E8E"/>
    <w:rsid w:val="00276EA4"/>
    <w:rsid w:val="00276F4C"/>
    <w:rsid w:val="00276FE0"/>
    <w:rsid w:val="0027719F"/>
    <w:rsid w:val="0027732D"/>
    <w:rsid w:val="002773F0"/>
    <w:rsid w:val="002773FF"/>
    <w:rsid w:val="002774A3"/>
    <w:rsid w:val="00277528"/>
    <w:rsid w:val="0027759A"/>
    <w:rsid w:val="00277625"/>
    <w:rsid w:val="002776CC"/>
    <w:rsid w:val="002776EB"/>
    <w:rsid w:val="00277823"/>
    <w:rsid w:val="0027782F"/>
    <w:rsid w:val="0027783F"/>
    <w:rsid w:val="002778A6"/>
    <w:rsid w:val="00277A29"/>
    <w:rsid w:val="00277A4E"/>
    <w:rsid w:val="00277A90"/>
    <w:rsid w:val="00277A93"/>
    <w:rsid w:val="00277B1D"/>
    <w:rsid w:val="00277CBB"/>
    <w:rsid w:val="00277CCB"/>
    <w:rsid w:val="00277D43"/>
    <w:rsid w:val="00277D7E"/>
    <w:rsid w:val="00277E05"/>
    <w:rsid w:val="00277E6D"/>
    <w:rsid w:val="00277EF6"/>
    <w:rsid w:val="00277EFA"/>
    <w:rsid w:val="00277F41"/>
    <w:rsid w:val="00277FCC"/>
    <w:rsid w:val="00280071"/>
    <w:rsid w:val="00280073"/>
    <w:rsid w:val="002800A9"/>
    <w:rsid w:val="0028014D"/>
    <w:rsid w:val="00280153"/>
    <w:rsid w:val="0028018A"/>
    <w:rsid w:val="002801ED"/>
    <w:rsid w:val="00280250"/>
    <w:rsid w:val="0028025A"/>
    <w:rsid w:val="00280384"/>
    <w:rsid w:val="0028039F"/>
    <w:rsid w:val="002803A5"/>
    <w:rsid w:val="00280423"/>
    <w:rsid w:val="00280431"/>
    <w:rsid w:val="0028050C"/>
    <w:rsid w:val="0028069B"/>
    <w:rsid w:val="002807AD"/>
    <w:rsid w:val="00280860"/>
    <w:rsid w:val="00280894"/>
    <w:rsid w:val="002808C6"/>
    <w:rsid w:val="00280909"/>
    <w:rsid w:val="0028093F"/>
    <w:rsid w:val="002809A0"/>
    <w:rsid w:val="002809F8"/>
    <w:rsid w:val="00280BC9"/>
    <w:rsid w:val="00280C44"/>
    <w:rsid w:val="00280C80"/>
    <w:rsid w:val="00280CC6"/>
    <w:rsid w:val="00280D5A"/>
    <w:rsid w:val="00280E09"/>
    <w:rsid w:val="00280E46"/>
    <w:rsid w:val="00280E7E"/>
    <w:rsid w:val="00280E86"/>
    <w:rsid w:val="00280F2A"/>
    <w:rsid w:val="00280F38"/>
    <w:rsid w:val="00280F72"/>
    <w:rsid w:val="00280FF0"/>
    <w:rsid w:val="00281001"/>
    <w:rsid w:val="00281198"/>
    <w:rsid w:val="002811F8"/>
    <w:rsid w:val="00281226"/>
    <w:rsid w:val="0028123B"/>
    <w:rsid w:val="0028149E"/>
    <w:rsid w:val="002814E0"/>
    <w:rsid w:val="002814E3"/>
    <w:rsid w:val="002815D7"/>
    <w:rsid w:val="00281649"/>
    <w:rsid w:val="002817FC"/>
    <w:rsid w:val="00281819"/>
    <w:rsid w:val="0028181F"/>
    <w:rsid w:val="0028182A"/>
    <w:rsid w:val="0028183F"/>
    <w:rsid w:val="0028187D"/>
    <w:rsid w:val="00281962"/>
    <w:rsid w:val="00281A10"/>
    <w:rsid w:val="00281ADB"/>
    <w:rsid w:val="00281AF1"/>
    <w:rsid w:val="00281B49"/>
    <w:rsid w:val="00281B57"/>
    <w:rsid w:val="00281C21"/>
    <w:rsid w:val="00281CA5"/>
    <w:rsid w:val="00281CFF"/>
    <w:rsid w:val="00281D1E"/>
    <w:rsid w:val="00281D3A"/>
    <w:rsid w:val="00281D44"/>
    <w:rsid w:val="00281DFB"/>
    <w:rsid w:val="00281E36"/>
    <w:rsid w:val="00281EAB"/>
    <w:rsid w:val="00281F0E"/>
    <w:rsid w:val="00281F30"/>
    <w:rsid w:val="00281F4C"/>
    <w:rsid w:val="00281F90"/>
    <w:rsid w:val="002820EA"/>
    <w:rsid w:val="00282267"/>
    <w:rsid w:val="0028226C"/>
    <w:rsid w:val="0028227F"/>
    <w:rsid w:val="00282335"/>
    <w:rsid w:val="00282496"/>
    <w:rsid w:val="002824C7"/>
    <w:rsid w:val="002824C8"/>
    <w:rsid w:val="00282529"/>
    <w:rsid w:val="0028253E"/>
    <w:rsid w:val="0028255F"/>
    <w:rsid w:val="002825E1"/>
    <w:rsid w:val="002826E9"/>
    <w:rsid w:val="00282723"/>
    <w:rsid w:val="0028279C"/>
    <w:rsid w:val="002827E8"/>
    <w:rsid w:val="002828B0"/>
    <w:rsid w:val="002828C8"/>
    <w:rsid w:val="00282936"/>
    <w:rsid w:val="00282A4B"/>
    <w:rsid w:val="00282D41"/>
    <w:rsid w:val="00282ED8"/>
    <w:rsid w:val="002830A7"/>
    <w:rsid w:val="0028313A"/>
    <w:rsid w:val="002831A0"/>
    <w:rsid w:val="002831C0"/>
    <w:rsid w:val="002831CA"/>
    <w:rsid w:val="00283268"/>
    <w:rsid w:val="002832B7"/>
    <w:rsid w:val="002832EA"/>
    <w:rsid w:val="00283314"/>
    <w:rsid w:val="0028334C"/>
    <w:rsid w:val="0028337D"/>
    <w:rsid w:val="00283417"/>
    <w:rsid w:val="0028359F"/>
    <w:rsid w:val="0028360E"/>
    <w:rsid w:val="00283659"/>
    <w:rsid w:val="002836FA"/>
    <w:rsid w:val="0028373C"/>
    <w:rsid w:val="0028378C"/>
    <w:rsid w:val="002838D9"/>
    <w:rsid w:val="00283951"/>
    <w:rsid w:val="00283A3D"/>
    <w:rsid w:val="00283A73"/>
    <w:rsid w:val="00283ACB"/>
    <w:rsid w:val="00283B01"/>
    <w:rsid w:val="00283BBB"/>
    <w:rsid w:val="00283C20"/>
    <w:rsid w:val="00283C54"/>
    <w:rsid w:val="00283C6F"/>
    <w:rsid w:val="00283C8F"/>
    <w:rsid w:val="00283D44"/>
    <w:rsid w:val="00283D63"/>
    <w:rsid w:val="00283D84"/>
    <w:rsid w:val="00283DE2"/>
    <w:rsid w:val="00283E59"/>
    <w:rsid w:val="00284105"/>
    <w:rsid w:val="0028412A"/>
    <w:rsid w:val="00284178"/>
    <w:rsid w:val="00284194"/>
    <w:rsid w:val="00284279"/>
    <w:rsid w:val="002842EA"/>
    <w:rsid w:val="002842ED"/>
    <w:rsid w:val="00284318"/>
    <w:rsid w:val="0028431B"/>
    <w:rsid w:val="002845AF"/>
    <w:rsid w:val="00284667"/>
    <w:rsid w:val="002847C3"/>
    <w:rsid w:val="0028483D"/>
    <w:rsid w:val="0028487C"/>
    <w:rsid w:val="002848E4"/>
    <w:rsid w:val="002848F3"/>
    <w:rsid w:val="00284980"/>
    <w:rsid w:val="002849B9"/>
    <w:rsid w:val="00284A49"/>
    <w:rsid w:val="00284A51"/>
    <w:rsid w:val="00284A7B"/>
    <w:rsid w:val="00284AB4"/>
    <w:rsid w:val="00284B2C"/>
    <w:rsid w:val="00284B6F"/>
    <w:rsid w:val="00284B81"/>
    <w:rsid w:val="00284B9F"/>
    <w:rsid w:val="00284BDF"/>
    <w:rsid w:val="00284C12"/>
    <w:rsid w:val="00284C31"/>
    <w:rsid w:val="00284E4E"/>
    <w:rsid w:val="00284E8D"/>
    <w:rsid w:val="00284FB7"/>
    <w:rsid w:val="0028511C"/>
    <w:rsid w:val="00285177"/>
    <w:rsid w:val="00285221"/>
    <w:rsid w:val="0028522E"/>
    <w:rsid w:val="00285256"/>
    <w:rsid w:val="0028530B"/>
    <w:rsid w:val="002854D7"/>
    <w:rsid w:val="0028553E"/>
    <w:rsid w:val="00285681"/>
    <w:rsid w:val="00285720"/>
    <w:rsid w:val="00285766"/>
    <w:rsid w:val="00285788"/>
    <w:rsid w:val="0028578E"/>
    <w:rsid w:val="002857D8"/>
    <w:rsid w:val="0028586E"/>
    <w:rsid w:val="002858FD"/>
    <w:rsid w:val="002859D6"/>
    <w:rsid w:val="00285A0D"/>
    <w:rsid w:val="00285A53"/>
    <w:rsid w:val="00285A62"/>
    <w:rsid w:val="00285A83"/>
    <w:rsid w:val="00285A8C"/>
    <w:rsid w:val="00285AD4"/>
    <w:rsid w:val="00285B06"/>
    <w:rsid w:val="00285B3C"/>
    <w:rsid w:val="00285B4C"/>
    <w:rsid w:val="00285D9B"/>
    <w:rsid w:val="00285D9D"/>
    <w:rsid w:val="00285E11"/>
    <w:rsid w:val="00285E9C"/>
    <w:rsid w:val="00285EA5"/>
    <w:rsid w:val="00285EC7"/>
    <w:rsid w:val="00285F7C"/>
    <w:rsid w:val="00285FC4"/>
    <w:rsid w:val="00285FDF"/>
    <w:rsid w:val="002861D1"/>
    <w:rsid w:val="00286215"/>
    <w:rsid w:val="00286300"/>
    <w:rsid w:val="0028646C"/>
    <w:rsid w:val="00286742"/>
    <w:rsid w:val="0028679D"/>
    <w:rsid w:val="002867DD"/>
    <w:rsid w:val="00286A45"/>
    <w:rsid w:val="00286AA0"/>
    <w:rsid w:val="00286AAE"/>
    <w:rsid w:val="00286B6E"/>
    <w:rsid w:val="00286B7B"/>
    <w:rsid w:val="00286BA1"/>
    <w:rsid w:val="00286BF1"/>
    <w:rsid w:val="00286CE6"/>
    <w:rsid w:val="00286E49"/>
    <w:rsid w:val="00286E76"/>
    <w:rsid w:val="00286ED6"/>
    <w:rsid w:val="00286F02"/>
    <w:rsid w:val="00286F15"/>
    <w:rsid w:val="00286F5E"/>
    <w:rsid w:val="00286FC4"/>
    <w:rsid w:val="00286FD6"/>
    <w:rsid w:val="0028700E"/>
    <w:rsid w:val="0028712A"/>
    <w:rsid w:val="0028714A"/>
    <w:rsid w:val="002871E4"/>
    <w:rsid w:val="00287296"/>
    <w:rsid w:val="0028729B"/>
    <w:rsid w:val="002872E3"/>
    <w:rsid w:val="002874A9"/>
    <w:rsid w:val="002874F2"/>
    <w:rsid w:val="00287546"/>
    <w:rsid w:val="00287573"/>
    <w:rsid w:val="00287791"/>
    <w:rsid w:val="002877F1"/>
    <w:rsid w:val="00287811"/>
    <w:rsid w:val="00287860"/>
    <w:rsid w:val="002878CB"/>
    <w:rsid w:val="002878CD"/>
    <w:rsid w:val="00287927"/>
    <w:rsid w:val="002879D3"/>
    <w:rsid w:val="00287AE9"/>
    <w:rsid w:val="00287B74"/>
    <w:rsid w:val="00287B85"/>
    <w:rsid w:val="00287BBF"/>
    <w:rsid w:val="00287BE7"/>
    <w:rsid w:val="00287CF7"/>
    <w:rsid w:val="00287D61"/>
    <w:rsid w:val="00287D76"/>
    <w:rsid w:val="00287D81"/>
    <w:rsid w:val="00287FE3"/>
    <w:rsid w:val="00287FF0"/>
    <w:rsid w:val="00290041"/>
    <w:rsid w:val="002900A8"/>
    <w:rsid w:val="0029014A"/>
    <w:rsid w:val="0029024E"/>
    <w:rsid w:val="002902E6"/>
    <w:rsid w:val="00290461"/>
    <w:rsid w:val="002904E4"/>
    <w:rsid w:val="00290523"/>
    <w:rsid w:val="002905FE"/>
    <w:rsid w:val="00290610"/>
    <w:rsid w:val="002907D3"/>
    <w:rsid w:val="002909AD"/>
    <w:rsid w:val="00290A8A"/>
    <w:rsid w:val="00290B38"/>
    <w:rsid w:val="00290B8B"/>
    <w:rsid w:val="00290BA7"/>
    <w:rsid w:val="00290C4A"/>
    <w:rsid w:val="00290DD2"/>
    <w:rsid w:val="00290DEC"/>
    <w:rsid w:val="00290E03"/>
    <w:rsid w:val="00290E4B"/>
    <w:rsid w:val="00290E6B"/>
    <w:rsid w:val="00290F29"/>
    <w:rsid w:val="00291045"/>
    <w:rsid w:val="0029109D"/>
    <w:rsid w:val="002911E6"/>
    <w:rsid w:val="00291242"/>
    <w:rsid w:val="0029130A"/>
    <w:rsid w:val="00291521"/>
    <w:rsid w:val="00291543"/>
    <w:rsid w:val="00291559"/>
    <w:rsid w:val="0029161F"/>
    <w:rsid w:val="00291665"/>
    <w:rsid w:val="0029177C"/>
    <w:rsid w:val="002917F6"/>
    <w:rsid w:val="00291800"/>
    <w:rsid w:val="0029199E"/>
    <w:rsid w:val="00291A8D"/>
    <w:rsid w:val="00291B10"/>
    <w:rsid w:val="00291D24"/>
    <w:rsid w:val="00291DC0"/>
    <w:rsid w:val="00291EA2"/>
    <w:rsid w:val="00291EA7"/>
    <w:rsid w:val="00291F16"/>
    <w:rsid w:val="00291F2A"/>
    <w:rsid w:val="00291F41"/>
    <w:rsid w:val="00291F62"/>
    <w:rsid w:val="00291F78"/>
    <w:rsid w:val="00291FAA"/>
    <w:rsid w:val="00291FE2"/>
    <w:rsid w:val="0029201A"/>
    <w:rsid w:val="002921CA"/>
    <w:rsid w:val="00292204"/>
    <w:rsid w:val="002922B1"/>
    <w:rsid w:val="002922FD"/>
    <w:rsid w:val="00292368"/>
    <w:rsid w:val="002923DC"/>
    <w:rsid w:val="0029245C"/>
    <w:rsid w:val="00292557"/>
    <w:rsid w:val="0029261D"/>
    <w:rsid w:val="002926BA"/>
    <w:rsid w:val="002926FF"/>
    <w:rsid w:val="002927B0"/>
    <w:rsid w:val="002927F5"/>
    <w:rsid w:val="00292887"/>
    <w:rsid w:val="002928C1"/>
    <w:rsid w:val="00292906"/>
    <w:rsid w:val="00292928"/>
    <w:rsid w:val="00292A18"/>
    <w:rsid w:val="00292A82"/>
    <w:rsid w:val="00292AEF"/>
    <w:rsid w:val="00292B01"/>
    <w:rsid w:val="00292B0E"/>
    <w:rsid w:val="00292C0C"/>
    <w:rsid w:val="00292C4A"/>
    <w:rsid w:val="00292C68"/>
    <w:rsid w:val="00292D6E"/>
    <w:rsid w:val="00292D7E"/>
    <w:rsid w:val="00292DAC"/>
    <w:rsid w:val="00292DC7"/>
    <w:rsid w:val="00292DF6"/>
    <w:rsid w:val="00292EA2"/>
    <w:rsid w:val="00292EAB"/>
    <w:rsid w:val="00292EC9"/>
    <w:rsid w:val="00293014"/>
    <w:rsid w:val="0029302B"/>
    <w:rsid w:val="0029308F"/>
    <w:rsid w:val="00293145"/>
    <w:rsid w:val="00293150"/>
    <w:rsid w:val="002931B5"/>
    <w:rsid w:val="0029321B"/>
    <w:rsid w:val="0029321E"/>
    <w:rsid w:val="00293298"/>
    <w:rsid w:val="00293335"/>
    <w:rsid w:val="0029334A"/>
    <w:rsid w:val="0029339F"/>
    <w:rsid w:val="002933A2"/>
    <w:rsid w:val="002933EA"/>
    <w:rsid w:val="00293404"/>
    <w:rsid w:val="0029352D"/>
    <w:rsid w:val="0029356C"/>
    <w:rsid w:val="002935A8"/>
    <w:rsid w:val="002935A9"/>
    <w:rsid w:val="002935DB"/>
    <w:rsid w:val="00293664"/>
    <w:rsid w:val="00293677"/>
    <w:rsid w:val="00293684"/>
    <w:rsid w:val="002936AF"/>
    <w:rsid w:val="00293762"/>
    <w:rsid w:val="002938A8"/>
    <w:rsid w:val="002938B9"/>
    <w:rsid w:val="00293A1C"/>
    <w:rsid w:val="00293CF6"/>
    <w:rsid w:val="00293E98"/>
    <w:rsid w:val="00294044"/>
    <w:rsid w:val="00294054"/>
    <w:rsid w:val="00294082"/>
    <w:rsid w:val="002940DF"/>
    <w:rsid w:val="002940E1"/>
    <w:rsid w:val="0029411F"/>
    <w:rsid w:val="0029417A"/>
    <w:rsid w:val="002941B2"/>
    <w:rsid w:val="002941C7"/>
    <w:rsid w:val="002941EB"/>
    <w:rsid w:val="00294282"/>
    <w:rsid w:val="0029438A"/>
    <w:rsid w:val="00294456"/>
    <w:rsid w:val="0029445D"/>
    <w:rsid w:val="0029460D"/>
    <w:rsid w:val="0029461F"/>
    <w:rsid w:val="002946D8"/>
    <w:rsid w:val="00294724"/>
    <w:rsid w:val="002947D9"/>
    <w:rsid w:val="002948A1"/>
    <w:rsid w:val="002948DD"/>
    <w:rsid w:val="002948E1"/>
    <w:rsid w:val="00294B31"/>
    <w:rsid w:val="00294B36"/>
    <w:rsid w:val="00294B82"/>
    <w:rsid w:val="00294C0B"/>
    <w:rsid w:val="00294CD3"/>
    <w:rsid w:val="00294CED"/>
    <w:rsid w:val="00294D29"/>
    <w:rsid w:val="00294D5B"/>
    <w:rsid w:val="00294E34"/>
    <w:rsid w:val="00294E8B"/>
    <w:rsid w:val="00294EEE"/>
    <w:rsid w:val="00294F49"/>
    <w:rsid w:val="00295029"/>
    <w:rsid w:val="00295072"/>
    <w:rsid w:val="00295078"/>
    <w:rsid w:val="002950CF"/>
    <w:rsid w:val="002951B7"/>
    <w:rsid w:val="002951E3"/>
    <w:rsid w:val="002952A2"/>
    <w:rsid w:val="00295397"/>
    <w:rsid w:val="0029542E"/>
    <w:rsid w:val="00295522"/>
    <w:rsid w:val="00295621"/>
    <w:rsid w:val="0029562C"/>
    <w:rsid w:val="0029563B"/>
    <w:rsid w:val="002956F9"/>
    <w:rsid w:val="002956FF"/>
    <w:rsid w:val="00295856"/>
    <w:rsid w:val="00295980"/>
    <w:rsid w:val="002959DB"/>
    <w:rsid w:val="00295A13"/>
    <w:rsid w:val="00295AF1"/>
    <w:rsid w:val="00295B27"/>
    <w:rsid w:val="00295B61"/>
    <w:rsid w:val="00295CCD"/>
    <w:rsid w:val="00295D62"/>
    <w:rsid w:val="00295D73"/>
    <w:rsid w:val="00295D7C"/>
    <w:rsid w:val="00295DBA"/>
    <w:rsid w:val="00295E16"/>
    <w:rsid w:val="00295E90"/>
    <w:rsid w:val="00295E9E"/>
    <w:rsid w:val="00295EDC"/>
    <w:rsid w:val="00295EEF"/>
    <w:rsid w:val="00295EF1"/>
    <w:rsid w:val="00295FB6"/>
    <w:rsid w:val="00296008"/>
    <w:rsid w:val="00296011"/>
    <w:rsid w:val="00296059"/>
    <w:rsid w:val="002960DA"/>
    <w:rsid w:val="00296215"/>
    <w:rsid w:val="00296293"/>
    <w:rsid w:val="00296346"/>
    <w:rsid w:val="0029636E"/>
    <w:rsid w:val="0029637D"/>
    <w:rsid w:val="00296433"/>
    <w:rsid w:val="0029645E"/>
    <w:rsid w:val="00296485"/>
    <w:rsid w:val="00296506"/>
    <w:rsid w:val="002965D3"/>
    <w:rsid w:val="002968D4"/>
    <w:rsid w:val="00296981"/>
    <w:rsid w:val="002969D9"/>
    <w:rsid w:val="00296AB4"/>
    <w:rsid w:val="00296B43"/>
    <w:rsid w:val="00296BB2"/>
    <w:rsid w:val="00296CF6"/>
    <w:rsid w:val="00296E37"/>
    <w:rsid w:val="00296E4C"/>
    <w:rsid w:val="00296F16"/>
    <w:rsid w:val="00297028"/>
    <w:rsid w:val="0029710E"/>
    <w:rsid w:val="0029723A"/>
    <w:rsid w:val="0029727D"/>
    <w:rsid w:val="00297371"/>
    <w:rsid w:val="00297431"/>
    <w:rsid w:val="00297438"/>
    <w:rsid w:val="00297603"/>
    <w:rsid w:val="00297777"/>
    <w:rsid w:val="002977B7"/>
    <w:rsid w:val="0029787D"/>
    <w:rsid w:val="00297A73"/>
    <w:rsid w:val="00297BF3"/>
    <w:rsid w:val="00297D89"/>
    <w:rsid w:val="00297D8A"/>
    <w:rsid w:val="00297D8D"/>
    <w:rsid w:val="00297DD6"/>
    <w:rsid w:val="00297DEB"/>
    <w:rsid w:val="00297E68"/>
    <w:rsid w:val="00297EAB"/>
    <w:rsid w:val="00297F8D"/>
    <w:rsid w:val="002A00BB"/>
    <w:rsid w:val="002A017B"/>
    <w:rsid w:val="002A0265"/>
    <w:rsid w:val="002A02A1"/>
    <w:rsid w:val="002A02C9"/>
    <w:rsid w:val="002A045F"/>
    <w:rsid w:val="002A048D"/>
    <w:rsid w:val="002A04A5"/>
    <w:rsid w:val="002A055B"/>
    <w:rsid w:val="002A05BC"/>
    <w:rsid w:val="002A05C2"/>
    <w:rsid w:val="002A05E0"/>
    <w:rsid w:val="002A072B"/>
    <w:rsid w:val="002A0760"/>
    <w:rsid w:val="002A0782"/>
    <w:rsid w:val="002A079C"/>
    <w:rsid w:val="002A0834"/>
    <w:rsid w:val="002A091F"/>
    <w:rsid w:val="002A0935"/>
    <w:rsid w:val="002A0936"/>
    <w:rsid w:val="002A093E"/>
    <w:rsid w:val="002A0A44"/>
    <w:rsid w:val="002A0B97"/>
    <w:rsid w:val="002A0C6F"/>
    <w:rsid w:val="002A0CE7"/>
    <w:rsid w:val="002A0CED"/>
    <w:rsid w:val="002A0D7B"/>
    <w:rsid w:val="002A0DB4"/>
    <w:rsid w:val="002A0DC8"/>
    <w:rsid w:val="002A0DF6"/>
    <w:rsid w:val="002A0E21"/>
    <w:rsid w:val="002A0EF5"/>
    <w:rsid w:val="002A0F12"/>
    <w:rsid w:val="002A11FD"/>
    <w:rsid w:val="002A129C"/>
    <w:rsid w:val="002A13BE"/>
    <w:rsid w:val="002A13C7"/>
    <w:rsid w:val="002A151C"/>
    <w:rsid w:val="002A1536"/>
    <w:rsid w:val="002A15A5"/>
    <w:rsid w:val="002A15E8"/>
    <w:rsid w:val="002A15F5"/>
    <w:rsid w:val="002A1608"/>
    <w:rsid w:val="002A171E"/>
    <w:rsid w:val="002A18EA"/>
    <w:rsid w:val="002A1945"/>
    <w:rsid w:val="002A1A14"/>
    <w:rsid w:val="002A1BF5"/>
    <w:rsid w:val="002A1C67"/>
    <w:rsid w:val="002A1CAA"/>
    <w:rsid w:val="002A1CBB"/>
    <w:rsid w:val="002A1CC2"/>
    <w:rsid w:val="002A1D69"/>
    <w:rsid w:val="002A1DA7"/>
    <w:rsid w:val="002A1EBE"/>
    <w:rsid w:val="002A1EEA"/>
    <w:rsid w:val="002A1F09"/>
    <w:rsid w:val="002A1FE6"/>
    <w:rsid w:val="002A213C"/>
    <w:rsid w:val="002A2171"/>
    <w:rsid w:val="002A21ED"/>
    <w:rsid w:val="002A2205"/>
    <w:rsid w:val="002A220C"/>
    <w:rsid w:val="002A22B1"/>
    <w:rsid w:val="002A22CA"/>
    <w:rsid w:val="002A22DB"/>
    <w:rsid w:val="002A2315"/>
    <w:rsid w:val="002A23E9"/>
    <w:rsid w:val="002A2415"/>
    <w:rsid w:val="002A2485"/>
    <w:rsid w:val="002A24B0"/>
    <w:rsid w:val="002A24F1"/>
    <w:rsid w:val="002A25C4"/>
    <w:rsid w:val="002A260E"/>
    <w:rsid w:val="002A26AB"/>
    <w:rsid w:val="002A27C0"/>
    <w:rsid w:val="002A2814"/>
    <w:rsid w:val="002A2821"/>
    <w:rsid w:val="002A2873"/>
    <w:rsid w:val="002A2901"/>
    <w:rsid w:val="002A2A15"/>
    <w:rsid w:val="002A2A36"/>
    <w:rsid w:val="002A2A5C"/>
    <w:rsid w:val="002A2A7D"/>
    <w:rsid w:val="002A2AF9"/>
    <w:rsid w:val="002A2B4F"/>
    <w:rsid w:val="002A2B51"/>
    <w:rsid w:val="002A2B99"/>
    <w:rsid w:val="002A2C30"/>
    <w:rsid w:val="002A2C60"/>
    <w:rsid w:val="002A2EDC"/>
    <w:rsid w:val="002A2F20"/>
    <w:rsid w:val="002A3002"/>
    <w:rsid w:val="002A3079"/>
    <w:rsid w:val="002A30AF"/>
    <w:rsid w:val="002A316F"/>
    <w:rsid w:val="002A31B1"/>
    <w:rsid w:val="002A31C1"/>
    <w:rsid w:val="002A3261"/>
    <w:rsid w:val="002A33F5"/>
    <w:rsid w:val="002A3439"/>
    <w:rsid w:val="002A350E"/>
    <w:rsid w:val="002A351D"/>
    <w:rsid w:val="002A35DB"/>
    <w:rsid w:val="002A35E4"/>
    <w:rsid w:val="002A36B5"/>
    <w:rsid w:val="002A38A0"/>
    <w:rsid w:val="002A38F0"/>
    <w:rsid w:val="002A3906"/>
    <w:rsid w:val="002A3A30"/>
    <w:rsid w:val="002A3A5D"/>
    <w:rsid w:val="002A3A87"/>
    <w:rsid w:val="002A3ABC"/>
    <w:rsid w:val="002A3ADF"/>
    <w:rsid w:val="002A3AE4"/>
    <w:rsid w:val="002A3BD3"/>
    <w:rsid w:val="002A3CC6"/>
    <w:rsid w:val="002A3D3C"/>
    <w:rsid w:val="002A3DA0"/>
    <w:rsid w:val="002A3EB4"/>
    <w:rsid w:val="002A3EB6"/>
    <w:rsid w:val="002A3EE2"/>
    <w:rsid w:val="002A4054"/>
    <w:rsid w:val="002A412A"/>
    <w:rsid w:val="002A413D"/>
    <w:rsid w:val="002A415F"/>
    <w:rsid w:val="002A4347"/>
    <w:rsid w:val="002A43DB"/>
    <w:rsid w:val="002A4535"/>
    <w:rsid w:val="002A459E"/>
    <w:rsid w:val="002A45C5"/>
    <w:rsid w:val="002A45CB"/>
    <w:rsid w:val="002A4686"/>
    <w:rsid w:val="002A46FC"/>
    <w:rsid w:val="002A4706"/>
    <w:rsid w:val="002A475B"/>
    <w:rsid w:val="002A481A"/>
    <w:rsid w:val="002A4825"/>
    <w:rsid w:val="002A4933"/>
    <w:rsid w:val="002A4952"/>
    <w:rsid w:val="002A498D"/>
    <w:rsid w:val="002A49F3"/>
    <w:rsid w:val="002A4AF4"/>
    <w:rsid w:val="002A4C54"/>
    <w:rsid w:val="002A4C96"/>
    <w:rsid w:val="002A4D37"/>
    <w:rsid w:val="002A4E7E"/>
    <w:rsid w:val="002A4EBE"/>
    <w:rsid w:val="002A4EE9"/>
    <w:rsid w:val="002A4F06"/>
    <w:rsid w:val="002A4F71"/>
    <w:rsid w:val="002A5088"/>
    <w:rsid w:val="002A5192"/>
    <w:rsid w:val="002A5199"/>
    <w:rsid w:val="002A519D"/>
    <w:rsid w:val="002A5246"/>
    <w:rsid w:val="002A5289"/>
    <w:rsid w:val="002A541F"/>
    <w:rsid w:val="002A5424"/>
    <w:rsid w:val="002A547B"/>
    <w:rsid w:val="002A54AE"/>
    <w:rsid w:val="002A54AF"/>
    <w:rsid w:val="002A54CA"/>
    <w:rsid w:val="002A54E3"/>
    <w:rsid w:val="002A55A9"/>
    <w:rsid w:val="002A5746"/>
    <w:rsid w:val="002A5779"/>
    <w:rsid w:val="002A5873"/>
    <w:rsid w:val="002A58AC"/>
    <w:rsid w:val="002A5953"/>
    <w:rsid w:val="002A5A3C"/>
    <w:rsid w:val="002A5ABC"/>
    <w:rsid w:val="002A5AE0"/>
    <w:rsid w:val="002A5B7A"/>
    <w:rsid w:val="002A5BB5"/>
    <w:rsid w:val="002A5BFA"/>
    <w:rsid w:val="002A5C1E"/>
    <w:rsid w:val="002A5F03"/>
    <w:rsid w:val="002A5F3C"/>
    <w:rsid w:val="002A5F69"/>
    <w:rsid w:val="002A5F98"/>
    <w:rsid w:val="002A5FBC"/>
    <w:rsid w:val="002A609F"/>
    <w:rsid w:val="002A6138"/>
    <w:rsid w:val="002A619C"/>
    <w:rsid w:val="002A63C6"/>
    <w:rsid w:val="002A641D"/>
    <w:rsid w:val="002A64F3"/>
    <w:rsid w:val="002A6614"/>
    <w:rsid w:val="002A66A6"/>
    <w:rsid w:val="002A675F"/>
    <w:rsid w:val="002A67A6"/>
    <w:rsid w:val="002A67C3"/>
    <w:rsid w:val="002A67EA"/>
    <w:rsid w:val="002A682D"/>
    <w:rsid w:val="002A68E4"/>
    <w:rsid w:val="002A69EB"/>
    <w:rsid w:val="002A6A06"/>
    <w:rsid w:val="002A6A43"/>
    <w:rsid w:val="002A6A4E"/>
    <w:rsid w:val="002A6ABE"/>
    <w:rsid w:val="002A6AC7"/>
    <w:rsid w:val="002A6D6B"/>
    <w:rsid w:val="002A6EEF"/>
    <w:rsid w:val="002A6F06"/>
    <w:rsid w:val="002A703B"/>
    <w:rsid w:val="002A7131"/>
    <w:rsid w:val="002A7143"/>
    <w:rsid w:val="002A71BC"/>
    <w:rsid w:val="002A71E0"/>
    <w:rsid w:val="002A7345"/>
    <w:rsid w:val="002A7391"/>
    <w:rsid w:val="002A739C"/>
    <w:rsid w:val="002A73F0"/>
    <w:rsid w:val="002A75AA"/>
    <w:rsid w:val="002A75E9"/>
    <w:rsid w:val="002A75EA"/>
    <w:rsid w:val="002A7615"/>
    <w:rsid w:val="002A7643"/>
    <w:rsid w:val="002A771D"/>
    <w:rsid w:val="002A7732"/>
    <w:rsid w:val="002A7765"/>
    <w:rsid w:val="002A7766"/>
    <w:rsid w:val="002A77C4"/>
    <w:rsid w:val="002A77CB"/>
    <w:rsid w:val="002A7837"/>
    <w:rsid w:val="002A784E"/>
    <w:rsid w:val="002A79B1"/>
    <w:rsid w:val="002A7A52"/>
    <w:rsid w:val="002A7B7B"/>
    <w:rsid w:val="002A7BBD"/>
    <w:rsid w:val="002A7C41"/>
    <w:rsid w:val="002A7CD8"/>
    <w:rsid w:val="002A7F2A"/>
    <w:rsid w:val="002B0005"/>
    <w:rsid w:val="002B0242"/>
    <w:rsid w:val="002B031F"/>
    <w:rsid w:val="002B038A"/>
    <w:rsid w:val="002B03F7"/>
    <w:rsid w:val="002B04F5"/>
    <w:rsid w:val="002B0555"/>
    <w:rsid w:val="002B0565"/>
    <w:rsid w:val="002B05E1"/>
    <w:rsid w:val="002B061D"/>
    <w:rsid w:val="002B0655"/>
    <w:rsid w:val="002B0693"/>
    <w:rsid w:val="002B0748"/>
    <w:rsid w:val="002B07D3"/>
    <w:rsid w:val="002B0879"/>
    <w:rsid w:val="002B08B5"/>
    <w:rsid w:val="002B0930"/>
    <w:rsid w:val="002B099E"/>
    <w:rsid w:val="002B09CA"/>
    <w:rsid w:val="002B09F5"/>
    <w:rsid w:val="002B0A84"/>
    <w:rsid w:val="002B0A96"/>
    <w:rsid w:val="002B0BA3"/>
    <w:rsid w:val="002B0CA0"/>
    <w:rsid w:val="002B0CDA"/>
    <w:rsid w:val="002B0CFF"/>
    <w:rsid w:val="002B0D38"/>
    <w:rsid w:val="002B0D7B"/>
    <w:rsid w:val="002B0DF0"/>
    <w:rsid w:val="002B0E41"/>
    <w:rsid w:val="002B0E53"/>
    <w:rsid w:val="002B0F3E"/>
    <w:rsid w:val="002B0FC8"/>
    <w:rsid w:val="002B10AD"/>
    <w:rsid w:val="002B10EA"/>
    <w:rsid w:val="002B1199"/>
    <w:rsid w:val="002B11F6"/>
    <w:rsid w:val="002B1216"/>
    <w:rsid w:val="002B12B4"/>
    <w:rsid w:val="002B13F1"/>
    <w:rsid w:val="002B1412"/>
    <w:rsid w:val="002B155A"/>
    <w:rsid w:val="002B15EA"/>
    <w:rsid w:val="002B17C4"/>
    <w:rsid w:val="002B1844"/>
    <w:rsid w:val="002B189C"/>
    <w:rsid w:val="002B189D"/>
    <w:rsid w:val="002B18A6"/>
    <w:rsid w:val="002B1A4E"/>
    <w:rsid w:val="002B1AC6"/>
    <w:rsid w:val="002B1B1D"/>
    <w:rsid w:val="002B1B68"/>
    <w:rsid w:val="002B1B97"/>
    <w:rsid w:val="002B1C24"/>
    <w:rsid w:val="002B1C8B"/>
    <w:rsid w:val="002B1CD4"/>
    <w:rsid w:val="002B1D36"/>
    <w:rsid w:val="002B1EBB"/>
    <w:rsid w:val="002B209B"/>
    <w:rsid w:val="002B21C1"/>
    <w:rsid w:val="002B2207"/>
    <w:rsid w:val="002B221A"/>
    <w:rsid w:val="002B2285"/>
    <w:rsid w:val="002B22FD"/>
    <w:rsid w:val="002B2336"/>
    <w:rsid w:val="002B2421"/>
    <w:rsid w:val="002B24BC"/>
    <w:rsid w:val="002B24D0"/>
    <w:rsid w:val="002B269C"/>
    <w:rsid w:val="002B26ED"/>
    <w:rsid w:val="002B2744"/>
    <w:rsid w:val="002B276B"/>
    <w:rsid w:val="002B27E7"/>
    <w:rsid w:val="002B2981"/>
    <w:rsid w:val="002B2B0A"/>
    <w:rsid w:val="002B2B20"/>
    <w:rsid w:val="002B2B56"/>
    <w:rsid w:val="002B2B6D"/>
    <w:rsid w:val="002B2B71"/>
    <w:rsid w:val="002B2B8A"/>
    <w:rsid w:val="002B2BF8"/>
    <w:rsid w:val="002B2C68"/>
    <w:rsid w:val="002B2C76"/>
    <w:rsid w:val="002B2CF4"/>
    <w:rsid w:val="002B2E99"/>
    <w:rsid w:val="002B2E9C"/>
    <w:rsid w:val="002B2EB3"/>
    <w:rsid w:val="002B2F34"/>
    <w:rsid w:val="002B2F70"/>
    <w:rsid w:val="002B301F"/>
    <w:rsid w:val="002B3065"/>
    <w:rsid w:val="002B30CE"/>
    <w:rsid w:val="002B30DD"/>
    <w:rsid w:val="002B3566"/>
    <w:rsid w:val="002B35A9"/>
    <w:rsid w:val="002B3649"/>
    <w:rsid w:val="002B368C"/>
    <w:rsid w:val="002B3698"/>
    <w:rsid w:val="002B374C"/>
    <w:rsid w:val="002B378A"/>
    <w:rsid w:val="002B37E4"/>
    <w:rsid w:val="002B37E8"/>
    <w:rsid w:val="002B3830"/>
    <w:rsid w:val="002B3893"/>
    <w:rsid w:val="002B39BB"/>
    <w:rsid w:val="002B39C2"/>
    <w:rsid w:val="002B39C8"/>
    <w:rsid w:val="002B3A46"/>
    <w:rsid w:val="002B3A4B"/>
    <w:rsid w:val="002B3ADE"/>
    <w:rsid w:val="002B3ADF"/>
    <w:rsid w:val="002B3B12"/>
    <w:rsid w:val="002B3B31"/>
    <w:rsid w:val="002B3BC6"/>
    <w:rsid w:val="002B3BCC"/>
    <w:rsid w:val="002B3CDF"/>
    <w:rsid w:val="002B3D26"/>
    <w:rsid w:val="002B3D6C"/>
    <w:rsid w:val="002B3DFA"/>
    <w:rsid w:val="002B3E03"/>
    <w:rsid w:val="002B3E39"/>
    <w:rsid w:val="002B3EAC"/>
    <w:rsid w:val="002B3EDB"/>
    <w:rsid w:val="002B3F11"/>
    <w:rsid w:val="002B3FA9"/>
    <w:rsid w:val="002B4012"/>
    <w:rsid w:val="002B402E"/>
    <w:rsid w:val="002B40A4"/>
    <w:rsid w:val="002B40E4"/>
    <w:rsid w:val="002B4124"/>
    <w:rsid w:val="002B41A8"/>
    <w:rsid w:val="002B4201"/>
    <w:rsid w:val="002B42CD"/>
    <w:rsid w:val="002B4320"/>
    <w:rsid w:val="002B4357"/>
    <w:rsid w:val="002B4360"/>
    <w:rsid w:val="002B4388"/>
    <w:rsid w:val="002B44AD"/>
    <w:rsid w:val="002B4523"/>
    <w:rsid w:val="002B452D"/>
    <w:rsid w:val="002B45DE"/>
    <w:rsid w:val="002B4612"/>
    <w:rsid w:val="002B4671"/>
    <w:rsid w:val="002B46D7"/>
    <w:rsid w:val="002B4719"/>
    <w:rsid w:val="002B47A1"/>
    <w:rsid w:val="002B48BD"/>
    <w:rsid w:val="002B48CB"/>
    <w:rsid w:val="002B48F4"/>
    <w:rsid w:val="002B4A83"/>
    <w:rsid w:val="002B4A91"/>
    <w:rsid w:val="002B4AF4"/>
    <w:rsid w:val="002B4B92"/>
    <w:rsid w:val="002B4BB4"/>
    <w:rsid w:val="002B4BC2"/>
    <w:rsid w:val="002B4BE0"/>
    <w:rsid w:val="002B4C35"/>
    <w:rsid w:val="002B4D72"/>
    <w:rsid w:val="002B4E9B"/>
    <w:rsid w:val="002B4F74"/>
    <w:rsid w:val="002B4F89"/>
    <w:rsid w:val="002B4F92"/>
    <w:rsid w:val="002B4FFA"/>
    <w:rsid w:val="002B5153"/>
    <w:rsid w:val="002B518B"/>
    <w:rsid w:val="002B5218"/>
    <w:rsid w:val="002B5357"/>
    <w:rsid w:val="002B548A"/>
    <w:rsid w:val="002B54D6"/>
    <w:rsid w:val="002B550F"/>
    <w:rsid w:val="002B5517"/>
    <w:rsid w:val="002B55CC"/>
    <w:rsid w:val="002B5650"/>
    <w:rsid w:val="002B56C6"/>
    <w:rsid w:val="002B577E"/>
    <w:rsid w:val="002B586D"/>
    <w:rsid w:val="002B590B"/>
    <w:rsid w:val="002B59E5"/>
    <w:rsid w:val="002B59F0"/>
    <w:rsid w:val="002B5A04"/>
    <w:rsid w:val="002B5A60"/>
    <w:rsid w:val="002B5A94"/>
    <w:rsid w:val="002B5B22"/>
    <w:rsid w:val="002B5B24"/>
    <w:rsid w:val="002B5B7C"/>
    <w:rsid w:val="002B5C20"/>
    <w:rsid w:val="002B5DDB"/>
    <w:rsid w:val="002B5E04"/>
    <w:rsid w:val="002B5E2F"/>
    <w:rsid w:val="002B5EB6"/>
    <w:rsid w:val="002B5F63"/>
    <w:rsid w:val="002B5F90"/>
    <w:rsid w:val="002B60F2"/>
    <w:rsid w:val="002B6179"/>
    <w:rsid w:val="002B61FF"/>
    <w:rsid w:val="002B640E"/>
    <w:rsid w:val="002B6524"/>
    <w:rsid w:val="002B6567"/>
    <w:rsid w:val="002B65BF"/>
    <w:rsid w:val="002B65C5"/>
    <w:rsid w:val="002B6684"/>
    <w:rsid w:val="002B66F1"/>
    <w:rsid w:val="002B6756"/>
    <w:rsid w:val="002B6846"/>
    <w:rsid w:val="002B6A72"/>
    <w:rsid w:val="002B6AE8"/>
    <w:rsid w:val="002B6AFF"/>
    <w:rsid w:val="002B6B8F"/>
    <w:rsid w:val="002B6CCD"/>
    <w:rsid w:val="002B6E3F"/>
    <w:rsid w:val="002B6E8F"/>
    <w:rsid w:val="002B6F7E"/>
    <w:rsid w:val="002B6FD0"/>
    <w:rsid w:val="002B6FE3"/>
    <w:rsid w:val="002B7149"/>
    <w:rsid w:val="002B714B"/>
    <w:rsid w:val="002B71F8"/>
    <w:rsid w:val="002B7241"/>
    <w:rsid w:val="002B7256"/>
    <w:rsid w:val="002B726F"/>
    <w:rsid w:val="002B7272"/>
    <w:rsid w:val="002B72F5"/>
    <w:rsid w:val="002B730D"/>
    <w:rsid w:val="002B7338"/>
    <w:rsid w:val="002B7383"/>
    <w:rsid w:val="002B73AB"/>
    <w:rsid w:val="002B747F"/>
    <w:rsid w:val="002B761E"/>
    <w:rsid w:val="002B7661"/>
    <w:rsid w:val="002B7693"/>
    <w:rsid w:val="002B76A8"/>
    <w:rsid w:val="002B772D"/>
    <w:rsid w:val="002B775C"/>
    <w:rsid w:val="002B77A1"/>
    <w:rsid w:val="002B7800"/>
    <w:rsid w:val="002B782A"/>
    <w:rsid w:val="002B792F"/>
    <w:rsid w:val="002B795C"/>
    <w:rsid w:val="002B79E2"/>
    <w:rsid w:val="002B7AA5"/>
    <w:rsid w:val="002B7CDB"/>
    <w:rsid w:val="002B7D24"/>
    <w:rsid w:val="002B7DA0"/>
    <w:rsid w:val="002B7E74"/>
    <w:rsid w:val="002B7EDE"/>
    <w:rsid w:val="002B7F00"/>
    <w:rsid w:val="002B7F01"/>
    <w:rsid w:val="002B7F71"/>
    <w:rsid w:val="002C0266"/>
    <w:rsid w:val="002C033A"/>
    <w:rsid w:val="002C043C"/>
    <w:rsid w:val="002C0643"/>
    <w:rsid w:val="002C07D1"/>
    <w:rsid w:val="002C083C"/>
    <w:rsid w:val="002C08F0"/>
    <w:rsid w:val="002C0904"/>
    <w:rsid w:val="002C0917"/>
    <w:rsid w:val="002C091F"/>
    <w:rsid w:val="002C0962"/>
    <w:rsid w:val="002C09BD"/>
    <w:rsid w:val="002C0B10"/>
    <w:rsid w:val="002C0B86"/>
    <w:rsid w:val="002C0BEA"/>
    <w:rsid w:val="002C0C55"/>
    <w:rsid w:val="002C0CF8"/>
    <w:rsid w:val="002C0D7F"/>
    <w:rsid w:val="002C0E26"/>
    <w:rsid w:val="002C0F13"/>
    <w:rsid w:val="002C100B"/>
    <w:rsid w:val="002C1160"/>
    <w:rsid w:val="002C12CB"/>
    <w:rsid w:val="002C134C"/>
    <w:rsid w:val="002C1413"/>
    <w:rsid w:val="002C149D"/>
    <w:rsid w:val="002C14A2"/>
    <w:rsid w:val="002C14AE"/>
    <w:rsid w:val="002C14C9"/>
    <w:rsid w:val="002C158E"/>
    <w:rsid w:val="002C15DE"/>
    <w:rsid w:val="002C166F"/>
    <w:rsid w:val="002C167C"/>
    <w:rsid w:val="002C16E0"/>
    <w:rsid w:val="002C16EC"/>
    <w:rsid w:val="002C1786"/>
    <w:rsid w:val="002C1791"/>
    <w:rsid w:val="002C17BB"/>
    <w:rsid w:val="002C17D0"/>
    <w:rsid w:val="002C189C"/>
    <w:rsid w:val="002C18BA"/>
    <w:rsid w:val="002C1C66"/>
    <w:rsid w:val="002C1CBB"/>
    <w:rsid w:val="002C1E09"/>
    <w:rsid w:val="002C1ECB"/>
    <w:rsid w:val="002C1F03"/>
    <w:rsid w:val="002C1F5D"/>
    <w:rsid w:val="002C1FF8"/>
    <w:rsid w:val="002C2085"/>
    <w:rsid w:val="002C209C"/>
    <w:rsid w:val="002C2206"/>
    <w:rsid w:val="002C2293"/>
    <w:rsid w:val="002C22D6"/>
    <w:rsid w:val="002C2376"/>
    <w:rsid w:val="002C24D2"/>
    <w:rsid w:val="002C258A"/>
    <w:rsid w:val="002C25E4"/>
    <w:rsid w:val="002C2796"/>
    <w:rsid w:val="002C28FA"/>
    <w:rsid w:val="002C2B27"/>
    <w:rsid w:val="002C2B97"/>
    <w:rsid w:val="002C2C06"/>
    <w:rsid w:val="002C2C67"/>
    <w:rsid w:val="002C2C6D"/>
    <w:rsid w:val="002C2C85"/>
    <w:rsid w:val="002C2C9F"/>
    <w:rsid w:val="002C2CA6"/>
    <w:rsid w:val="002C2CCA"/>
    <w:rsid w:val="002C2D81"/>
    <w:rsid w:val="002C2E3B"/>
    <w:rsid w:val="002C2E69"/>
    <w:rsid w:val="002C2E82"/>
    <w:rsid w:val="002C2E91"/>
    <w:rsid w:val="002C2F02"/>
    <w:rsid w:val="002C2F59"/>
    <w:rsid w:val="002C3007"/>
    <w:rsid w:val="002C3025"/>
    <w:rsid w:val="002C3050"/>
    <w:rsid w:val="002C3188"/>
    <w:rsid w:val="002C31E9"/>
    <w:rsid w:val="002C339A"/>
    <w:rsid w:val="002C3479"/>
    <w:rsid w:val="002C3489"/>
    <w:rsid w:val="002C34B7"/>
    <w:rsid w:val="002C34D2"/>
    <w:rsid w:val="002C35B8"/>
    <w:rsid w:val="002C3619"/>
    <w:rsid w:val="002C3730"/>
    <w:rsid w:val="002C37D9"/>
    <w:rsid w:val="002C388F"/>
    <w:rsid w:val="002C38A6"/>
    <w:rsid w:val="002C3A05"/>
    <w:rsid w:val="002C3ADA"/>
    <w:rsid w:val="002C3B28"/>
    <w:rsid w:val="002C3D6D"/>
    <w:rsid w:val="002C3DD1"/>
    <w:rsid w:val="002C3FFF"/>
    <w:rsid w:val="002C415C"/>
    <w:rsid w:val="002C417E"/>
    <w:rsid w:val="002C4259"/>
    <w:rsid w:val="002C4279"/>
    <w:rsid w:val="002C42F7"/>
    <w:rsid w:val="002C4308"/>
    <w:rsid w:val="002C4357"/>
    <w:rsid w:val="002C436C"/>
    <w:rsid w:val="002C4594"/>
    <w:rsid w:val="002C4628"/>
    <w:rsid w:val="002C46BA"/>
    <w:rsid w:val="002C46D2"/>
    <w:rsid w:val="002C4781"/>
    <w:rsid w:val="002C47C8"/>
    <w:rsid w:val="002C47CB"/>
    <w:rsid w:val="002C47D0"/>
    <w:rsid w:val="002C487A"/>
    <w:rsid w:val="002C4A00"/>
    <w:rsid w:val="002C4A3F"/>
    <w:rsid w:val="002C4A5C"/>
    <w:rsid w:val="002C4B2A"/>
    <w:rsid w:val="002C4B39"/>
    <w:rsid w:val="002C4B52"/>
    <w:rsid w:val="002C4D7A"/>
    <w:rsid w:val="002C4D81"/>
    <w:rsid w:val="002C4E23"/>
    <w:rsid w:val="002C4E4C"/>
    <w:rsid w:val="002C4E6B"/>
    <w:rsid w:val="002C4E9F"/>
    <w:rsid w:val="002C502E"/>
    <w:rsid w:val="002C50D3"/>
    <w:rsid w:val="002C51C9"/>
    <w:rsid w:val="002C5256"/>
    <w:rsid w:val="002C525F"/>
    <w:rsid w:val="002C5283"/>
    <w:rsid w:val="002C52A2"/>
    <w:rsid w:val="002C538D"/>
    <w:rsid w:val="002C53BF"/>
    <w:rsid w:val="002C53EB"/>
    <w:rsid w:val="002C53F0"/>
    <w:rsid w:val="002C5409"/>
    <w:rsid w:val="002C546E"/>
    <w:rsid w:val="002C559C"/>
    <w:rsid w:val="002C55A3"/>
    <w:rsid w:val="002C560D"/>
    <w:rsid w:val="002C56FD"/>
    <w:rsid w:val="002C5722"/>
    <w:rsid w:val="002C5786"/>
    <w:rsid w:val="002C5816"/>
    <w:rsid w:val="002C5883"/>
    <w:rsid w:val="002C58A3"/>
    <w:rsid w:val="002C5A88"/>
    <w:rsid w:val="002C5AE1"/>
    <w:rsid w:val="002C5B97"/>
    <w:rsid w:val="002C5BAA"/>
    <w:rsid w:val="002C5CE1"/>
    <w:rsid w:val="002C5D27"/>
    <w:rsid w:val="002C5D2D"/>
    <w:rsid w:val="002C5D64"/>
    <w:rsid w:val="002C5D78"/>
    <w:rsid w:val="002C5EC9"/>
    <w:rsid w:val="002C5F32"/>
    <w:rsid w:val="002C60AC"/>
    <w:rsid w:val="002C60E1"/>
    <w:rsid w:val="002C60F3"/>
    <w:rsid w:val="002C6127"/>
    <w:rsid w:val="002C6129"/>
    <w:rsid w:val="002C6188"/>
    <w:rsid w:val="002C62A0"/>
    <w:rsid w:val="002C6397"/>
    <w:rsid w:val="002C63A3"/>
    <w:rsid w:val="002C64E6"/>
    <w:rsid w:val="002C655F"/>
    <w:rsid w:val="002C65AA"/>
    <w:rsid w:val="002C6631"/>
    <w:rsid w:val="002C6666"/>
    <w:rsid w:val="002C6683"/>
    <w:rsid w:val="002C69DE"/>
    <w:rsid w:val="002C6B4B"/>
    <w:rsid w:val="002C6CF2"/>
    <w:rsid w:val="002C6D30"/>
    <w:rsid w:val="002C6D7F"/>
    <w:rsid w:val="002C6D8D"/>
    <w:rsid w:val="002C6ED5"/>
    <w:rsid w:val="002C6F4F"/>
    <w:rsid w:val="002C6FB1"/>
    <w:rsid w:val="002C706F"/>
    <w:rsid w:val="002C7153"/>
    <w:rsid w:val="002C7248"/>
    <w:rsid w:val="002C727B"/>
    <w:rsid w:val="002C741A"/>
    <w:rsid w:val="002C75A9"/>
    <w:rsid w:val="002C75B1"/>
    <w:rsid w:val="002C75E9"/>
    <w:rsid w:val="002C7643"/>
    <w:rsid w:val="002C782C"/>
    <w:rsid w:val="002C786A"/>
    <w:rsid w:val="002C7983"/>
    <w:rsid w:val="002C7A78"/>
    <w:rsid w:val="002C7BA2"/>
    <w:rsid w:val="002C7CC2"/>
    <w:rsid w:val="002C7DCA"/>
    <w:rsid w:val="002C7DFD"/>
    <w:rsid w:val="002C7E0E"/>
    <w:rsid w:val="002C7FD4"/>
    <w:rsid w:val="002D0024"/>
    <w:rsid w:val="002D007A"/>
    <w:rsid w:val="002D0179"/>
    <w:rsid w:val="002D01C0"/>
    <w:rsid w:val="002D0202"/>
    <w:rsid w:val="002D0227"/>
    <w:rsid w:val="002D02B6"/>
    <w:rsid w:val="002D03D9"/>
    <w:rsid w:val="002D0432"/>
    <w:rsid w:val="002D043D"/>
    <w:rsid w:val="002D048D"/>
    <w:rsid w:val="002D04A1"/>
    <w:rsid w:val="002D0527"/>
    <w:rsid w:val="002D0712"/>
    <w:rsid w:val="002D0856"/>
    <w:rsid w:val="002D099D"/>
    <w:rsid w:val="002D09A1"/>
    <w:rsid w:val="002D09C1"/>
    <w:rsid w:val="002D0B19"/>
    <w:rsid w:val="002D0C04"/>
    <w:rsid w:val="002D0C20"/>
    <w:rsid w:val="002D0E17"/>
    <w:rsid w:val="002D0E5A"/>
    <w:rsid w:val="002D0EAA"/>
    <w:rsid w:val="002D0F58"/>
    <w:rsid w:val="002D0F6D"/>
    <w:rsid w:val="002D0FB4"/>
    <w:rsid w:val="002D115A"/>
    <w:rsid w:val="002D1166"/>
    <w:rsid w:val="002D120B"/>
    <w:rsid w:val="002D12A5"/>
    <w:rsid w:val="002D143A"/>
    <w:rsid w:val="002D14B0"/>
    <w:rsid w:val="002D155E"/>
    <w:rsid w:val="002D15F0"/>
    <w:rsid w:val="002D1676"/>
    <w:rsid w:val="002D172C"/>
    <w:rsid w:val="002D177B"/>
    <w:rsid w:val="002D19EE"/>
    <w:rsid w:val="002D1A96"/>
    <w:rsid w:val="002D1ACF"/>
    <w:rsid w:val="002D1B50"/>
    <w:rsid w:val="002D1B82"/>
    <w:rsid w:val="002D1C4E"/>
    <w:rsid w:val="002D1CB1"/>
    <w:rsid w:val="002D1D17"/>
    <w:rsid w:val="002D1F01"/>
    <w:rsid w:val="002D1F3F"/>
    <w:rsid w:val="002D1FDA"/>
    <w:rsid w:val="002D200B"/>
    <w:rsid w:val="002D2085"/>
    <w:rsid w:val="002D2088"/>
    <w:rsid w:val="002D2138"/>
    <w:rsid w:val="002D215D"/>
    <w:rsid w:val="002D218F"/>
    <w:rsid w:val="002D2190"/>
    <w:rsid w:val="002D22B6"/>
    <w:rsid w:val="002D22BA"/>
    <w:rsid w:val="002D23BE"/>
    <w:rsid w:val="002D243F"/>
    <w:rsid w:val="002D2443"/>
    <w:rsid w:val="002D255F"/>
    <w:rsid w:val="002D2580"/>
    <w:rsid w:val="002D2597"/>
    <w:rsid w:val="002D25D8"/>
    <w:rsid w:val="002D2680"/>
    <w:rsid w:val="002D26D7"/>
    <w:rsid w:val="002D2704"/>
    <w:rsid w:val="002D2720"/>
    <w:rsid w:val="002D27C0"/>
    <w:rsid w:val="002D27DE"/>
    <w:rsid w:val="002D295D"/>
    <w:rsid w:val="002D2A43"/>
    <w:rsid w:val="002D2B12"/>
    <w:rsid w:val="002D2B84"/>
    <w:rsid w:val="002D2B8A"/>
    <w:rsid w:val="002D2CC9"/>
    <w:rsid w:val="002D2CE1"/>
    <w:rsid w:val="002D2D3A"/>
    <w:rsid w:val="002D2D52"/>
    <w:rsid w:val="002D2DC2"/>
    <w:rsid w:val="002D2E0F"/>
    <w:rsid w:val="002D2E3C"/>
    <w:rsid w:val="002D2EA7"/>
    <w:rsid w:val="002D2F41"/>
    <w:rsid w:val="002D2FB2"/>
    <w:rsid w:val="002D2FE4"/>
    <w:rsid w:val="002D3030"/>
    <w:rsid w:val="002D3044"/>
    <w:rsid w:val="002D31C6"/>
    <w:rsid w:val="002D31DE"/>
    <w:rsid w:val="002D3210"/>
    <w:rsid w:val="002D33E0"/>
    <w:rsid w:val="002D33EB"/>
    <w:rsid w:val="002D349C"/>
    <w:rsid w:val="002D34CE"/>
    <w:rsid w:val="002D34FB"/>
    <w:rsid w:val="002D34FE"/>
    <w:rsid w:val="002D3509"/>
    <w:rsid w:val="002D3646"/>
    <w:rsid w:val="002D37BD"/>
    <w:rsid w:val="002D3856"/>
    <w:rsid w:val="002D38C9"/>
    <w:rsid w:val="002D3912"/>
    <w:rsid w:val="002D3BE2"/>
    <w:rsid w:val="002D3BF0"/>
    <w:rsid w:val="002D3D3D"/>
    <w:rsid w:val="002D3D75"/>
    <w:rsid w:val="002D3DA7"/>
    <w:rsid w:val="002D3E39"/>
    <w:rsid w:val="002D3E78"/>
    <w:rsid w:val="002D3EE0"/>
    <w:rsid w:val="002D3FFA"/>
    <w:rsid w:val="002D4142"/>
    <w:rsid w:val="002D41AF"/>
    <w:rsid w:val="002D42A5"/>
    <w:rsid w:val="002D42A9"/>
    <w:rsid w:val="002D42BC"/>
    <w:rsid w:val="002D42E1"/>
    <w:rsid w:val="002D4422"/>
    <w:rsid w:val="002D44DC"/>
    <w:rsid w:val="002D44DE"/>
    <w:rsid w:val="002D44E5"/>
    <w:rsid w:val="002D461D"/>
    <w:rsid w:val="002D4642"/>
    <w:rsid w:val="002D4656"/>
    <w:rsid w:val="002D4661"/>
    <w:rsid w:val="002D46CB"/>
    <w:rsid w:val="002D472B"/>
    <w:rsid w:val="002D4753"/>
    <w:rsid w:val="002D4772"/>
    <w:rsid w:val="002D47FE"/>
    <w:rsid w:val="002D491C"/>
    <w:rsid w:val="002D4AA3"/>
    <w:rsid w:val="002D4B4C"/>
    <w:rsid w:val="002D4C35"/>
    <w:rsid w:val="002D4ED5"/>
    <w:rsid w:val="002D4EDA"/>
    <w:rsid w:val="002D4F60"/>
    <w:rsid w:val="002D4F97"/>
    <w:rsid w:val="002D4F9E"/>
    <w:rsid w:val="002D4FE7"/>
    <w:rsid w:val="002D4FEB"/>
    <w:rsid w:val="002D509B"/>
    <w:rsid w:val="002D50F4"/>
    <w:rsid w:val="002D50FA"/>
    <w:rsid w:val="002D5133"/>
    <w:rsid w:val="002D51B1"/>
    <w:rsid w:val="002D51B9"/>
    <w:rsid w:val="002D51C7"/>
    <w:rsid w:val="002D52AE"/>
    <w:rsid w:val="002D531F"/>
    <w:rsid w:val="002D53B7"/>
    <w:rsid w:val="002D5555"/>
    <w:rsid w:val="002D55D9"/>
    <w:rsid w:val="002D56C8"/>
    <w:rsid w:val="002D5789"/>
    <w:rsid w:val="002D57F1"/>
    <w:rsid w:val="002D57F3"/>
    <w:rsid w:val="002D582A"/>
    <w:rsid w:val="002D58C6"/>
    <w:rsid w:val="002D58FB"/>
    <w:rsid w:val="002D5AAA"/>
    <w:rsid w:val="002D5B37"/>
    <w:rsid w:val="002D5B4F"/>
    <w:rsid w:val="002D5B6C"/>
    <w:rsid w:val="002D5BFF"/>
    <w:rsid w:val="002D5C5B"/>
    <w:rsid w:val="002D5D3E"/>
    <w:rsid w:val="002D5D41"/>
    <w:rsid w:val="002D5D66"/>
    <w:rsid w:val="002D5DD4"/>
    <w:rsid w:val="002D5E14"/>
    <w:rsid w:val="002D5E43"/>
    <w:rsid w:val="002D5E9B"/>
    <w:rsid w:val="002D5F2A"/>
    <w:rsid w:val="002D5F9B"/>
    <w:rsid w:val="002D6039"/>
    <w:rsid w:val="002D60CA"/>
    <w:rsid w:val="002D6163"/>
    <w:rsid w:val="002D61A0"/>
    <w:rsid w:val="002D61FB"/>
    <w:rsid w:val="002D63A4"/>
    <w:rsid w:val="002D63F1"/>
    <w:rsid w:val="002D6448"/>
    <w:rsid w:val="002D65A5"/>
    <w:rsid w:val="002D6621"/>
    <w:rsid w:val="002D663D"/>
    <w:rsid w:val="002D6644"/>
    <w:rsid w:val="002D6650"/>
    <w:rsid w:val="002D6699"/>
    <w:rsid w:val="002D67DF"/>
    <w:rsid w:val="002D6854"/>
    <w:rsid w:val="002D68DD"/>
    <w:rsid w:val="002D6920"/>
    <w:rsid w:val="002D69B5"/>
    <w:rsid w:val="002D6B2E"/>
    <w:rsid w:val="002D6B75"/>
    <w:rsid w:val="002D6B89"/>
    <w:rsid w:val="002D6BD9"/>
    <w:rsid w:val="002D6BEB"/>
    <w:rsid w:val="002D6D04"/>
    <w:rsid w:val="002D6D24"/>
    <w:rsid w:val="002D6EDD"/>
    <w:rsid w:val="002D7148"/>
    <w:rsid w:val="002D7277"/>
    <w:rsid w:val="002D7311"/>
    <w:rsid w:val="002D7319"/>
    <w:rsid w:val="002D73E5"/>
    <w:rsid w:val="002D73EC"/>
    <w:rsid w:val="002D7456"/>
    <w:rsid w:val="002D748C"/>
    <w:rsid w:val="002D751B"/>
    <w:rsid w:val="002D7574"/>
    <w:rsid w:val="002D76F5"/>
    <w:rsid w:val="002D7707"/>
    <w:rsid w:val="002D7709"/>
    <w:rsid w:val="002D771D"/>
    <w:rsid w:val="002D777B"/>
    <w:rsid w:val="002D782F"/>
    <w:rsid w:val="002D788B"/>
    <w:rsid w:val="002D78A1"/>
    <w:rsid w:val="002D79D9"/>
    <w:rsid w:val="002D7A49"/>
    <w:rsid w:val="002D7B7B"/>
    <w:rsid w:val="002D7B9A"/>
    <w:rsid w:val="002D7BE3"/>
    <w:rsid w:val="002D7C23"/>
    <w:rsid w:val="002D7C63"/>
    <w:rsid w:val="002D7D58"/>
    <w:rsid w:val="002D7E77"/>
    <w:rsid w:val="002D7E8D"/>
    <w:rsid w:val="002D7F30"/>
    <w:rsid w:val="002E012C"/>
    <w:rsid w:val="002E0161"/>
    <w:rsid w:val="002E017F"/>
    <w:rsid w:val="002E01B8"/>
    <w:rsid w:val="002E01CE"/>
    <w:rsid w:val="002E025E"/>
    <w:rsid w:val="002E0416"/>
    <w:rsid w:val="002E0484"/>
    <w:rsid w:val="002E054A"/>
    <w:rsid w:val="002E05CD"/>
    <w:rsid w:val="002E0776"/>
    <w:rsid w:val="002E07B5"/>
    <w:rsid w:val="002E07E0"/>
    <w:rsid w:val="002E0876"/>
    <w:rsid w:val="002E08E3"/>
    <w:rsid w:val="002E08EF"/>
    <w:rsid w:val="002E0955"/>
    <w:rsid w:val="002E095F"/>
    <w:rsid w:val="002E0ED1"/>
    <w:rsid w:val="002E1157"/>
    <w:rsid w:val="002E12A7"/>
    <w:rsid w:val="002E12C5"/>
    <w:rsid w:val="002E12E5"/>
    <w:rsid w:val="002E12EE"/>
    <w:rsid w:val="002E12F3"/>
    <w:rsid w:val="002E13F5"/>
    <w:rsid w:val="002E13F8"/>
    <w:rsid w:val="002E1442"/>
    <w:rsid w:val="002E1657"/>
    <w:rsid w:val="002E1772"/>
    <w:rsid w:val="002E1823"/>
    <w:rsid w:val="002E1849"/>
    <w:rsid w:val="002E1887"/>
    <w:rsid w:val="002E18AB"/>
    <w:rsid w:val="002E18F5"/>
    <w:rsid w:val="002E1906"/>
    <w:rsid w:val="002E19C4"/>
    <w:rsid w:val="002E1A1D"/>
    <w:rsid w:val="002E1C37"/>
    <w:rsid w:val="002E1D31"/>
    <w:rsid w:val="002E1E2E"/>
    <w:rsid w:val="002E1E5D"/>
    <w:rsid w:val="002E1EC0"/>
    <w:rsid w:val="002E2093"/>
    <w:rsid w:val="002E20AC"/>
    <w:rsid w:val="002E20EB"/>
    <w:rsid w:val="002E2149"/>
    <w:rsid w:val="002E2222"/>
    <w:rsid w:val="002E2266"/>
    <w:rsid w:val="002E22DC"/>
    <w:rsid w:val="002E2322"/>
    <w:rsid w:val="002E2373"/>
    <w:rsid w:val="002E23F6"/>
    <w:rsid w:val="002E24E6"/>
    <w:rsid w:val="002E2517"/>
    <w:rsid w:val="002E2594"/>
    <w:rsid w:val="002E2600"/>
    <w:rsid w:val="002E2757"/>
    <w:rsid w:val="002E2867"/>
    <w:rsid w:val="002E2879"/>
    <w:rsid w:val="002E28E0"/>
    <w:rsid w:val="002E296E"/>
    <w:rsid w:val="002E29B5"/>
    <w:rsid w:val="002E2A58"/>
    <w:rsid w:val="002E2B2B"/>
    <w:rsid w:val="002E2BB7"/>
    <w:rsid w:val="002E2D07"/>
    <w:rsid w:val="002E2D87"/>
    <w:rsid w:val="002E2E22"/>
    <w:rsid w:val="002E2E41"/>
    <w:rsid w:val="002E2E9E"/>
    <w:rsid w:val="002E2EC6"/>
    <w:rsid w:val="002E2F6D"/>
    <w:rsid w:val="002E2FC9"/>
    <w:rsid w:val="002E3020"/>
    <w:rsid w:val="002E3046"/>
    <w:rsid w:val="002E30D3"/>
    <w:rsid w:val="002E30D7"/>
    <w:rsid w:val="002E3194"/>
    <w:rsid w:val="002E31D6"/>
    <w:rsid w:val="002E32CB"/>
    <w:rsid w:val="002E32EE"/>
    <w:rsid w:val="002E3311"/>
    <w:rsid w:val="002E33A6"/>
    <w:rsid w:val="002E33AE"/>
    <w:rsid w:val="002E33EA"/>
    <w:rsid w:val="002E35EF"/>
    <w:rsid w:val="002E37B8"/>
    <w:rsid w:val="002E382D"/>
    <w:rsid w:val="002E38DA"/>
    <w:rsid w:val="002E399A"/>
    <w:rsid w:val="002E39A6"/>
    <w:rsid w:val="002E3B35"/>
    <w:rsid w:val="002E3B86"/>
    <w:rsid w:val="002E3C3A"/>
    <w:rsid w:val="002E3CAA"/>
    <w:rsid w:val="002E3CF7"/>
    <w:rsid w:val="002E3DE5"/>
    <w:rsid w:val="002E3E8E"/>
    <w:rsid w:val="002E3EC7"/>
    <w:rsid w:val="002E4057"/>
    <w:rsid w:val="002E4071"/>
    <w:rsid w:val="002E418E"/>
    <w:rsid w:val="002E4214"/>
    <w:rsid w:val="002E4263"/>
    <w:rsid w:val="002E427E"/>
    <w:rsid w:val="002E42F2"/>
    <w:rsid w:val="002E4331"/>
    <w:rsid w:val="002E43F6"/>
    <w:rsid w:val="002E4502"/>
    <w:rsid w:val="002E45E7"/>
    <w:rsid w:val="002E4645"/>
    <w:rsid w:val="002E4703"/>
    <w:rsid w:val="002E4762"/>
    <w:rsid w:val="002E47EB"/>
    <w:rsid w:val="002E4874"/>
    <w:rsid w:val="002E4887"/>
    <w:rsid w:val="002E490A"/>
    <w:rsid w:val="002E4936"/>
    <w:rsid w:val="002E4A7D"/>
    <w:rsid w:val="002E4AEF"/>
    <w:rsid w:val="002E4B09"/>
    <w:rsid w:val="002E4D32"/>
    <w:rsid w:val="002E4D82"/>
    <w:rsid w:val="002E4DE3"/>
    <w:rsid w:val="002E4EA0"/>
    <w:rsid w:val="002E4EE0"/>
    <w:rsid w:val="002E4FF8"/>
    <w:rsid w:val="002E5020"/>
    <w:rsid w:val="002E505B"/>
    <w:rsid w:val="002E5064"/>
    <w:rsid w:val="002E50CF"/>
    <w:rsid w:val="002E514F"/>
    <w:rsid w:val="002E5179"/>
    <w:rsid w:val="002E51A2"/>
    <w:rsid w:val="002E533E"/>
    <w:rsid w:val="002E538C"/>
    <w:rsid w:val="002E558B"/>
    <w:rsid w:val="002E55AF"/>
    <w:rsid w:val="002E55F8"/>
    <w:rsid w:val="002E565C"/>
    <w:rsid w:val="002E56C0"/>
    <w:rsid w:val="002E57F8"/>
    <w:rsid w:val="002E59EB"/>
    <w:rsid w:val="002E59EF"/>
    <w:rsid w:val="002E5A34"/>
    <w:rsid w:val="002E5A84"/>
    <w:rsid w:val="002E5AE7"/>
    <w:rsid w:val="002E5BFD"/>
    <w:rsid w:val="002E5C0C"/>
    <w:rsid w:val="002E5CB3"/>
    <w:rsid w:val="002E5CEF"/>
    <w:rsid w:val="002E5D93"/>
    <w:rsid w:val="002E5DF7"/>
    <w:rsid w:val="002E5EE7"/>
    <w:rsid w:val="002E5F03"/>
    <w:rsid w:val="002E5FA1"/>
    <w:rsid w:val="002E6021"/>
    <w:rsid w:val="002E6149"/>
    <w:rsid w:val="002E617F"/>
    <w:rsid w:val="002E62A4"/>
    <w:rsid w:val="002E64D7"/>
    <w:rsid w:val="002E65E9"/>
    <w:rsid w:val="002E662D"/>
    <w:rsid w:val="002E6658"/>
    <w:rsid w:val="002E66E5"/>
    <w:rsid w:val="002E6706"/>
    <w:rsid w:val="002E676B"/>
    <w:rsid w:val="002E677A"/>
    <w:rsid w:val="002E6785"/>
    <w:rsid w:val="002E67A1"/>
    <w:rsid w:val="002E67F3"/>
    <w:rsid w:val="002E67FE"/>
    <w:rsid w:val="002E6A56"/>
    <w:rsid w:val="002E6ABA"/>
    <w:rsid w:val="002E6AE6"/>
    <w:rsid w:val="002E6B45"/>
    <w:rsid w:val="002E6C92"/>
    <w:rsid w:val="002E6CB8"/>
    <w:rsid w:val="002E6EF5"/>
    <w:rsid w:val="002E6F3C"/>
    <w:rsid w:val="002E6F58"/>
    <w:rsid w:val="002E6F99"/>
    <w:rsid w:val="002E7035"/>
    <w:rsid w:val="002E70AD"/>
    <w:rsid w:val="002E71A7"/>
    <w:rsid w:val="002E71B4"/>
    <w:rsid w:val="002E7282"/>
    <w:rsid w:val="002E7335"/>
    <w:rsid w:val="002E74E1"/>
    <w:rsid w:val="002E754C"/>
    <w:rsid w:val="002E75A8"/>
    <w:rsid w:val="002E75B2"/>
    <w:rsid w:val="002E763D"/>
    <w:rsid w:val="002E7671"/>
    <w:rsid w:val="002E77B6"/>
    <w:rsid w:val="002E7853"/>
    <w:rsid w:val="002E799C"/>
    <w:rsid w:val="002E7A59"/>
    <w:rsid w:val="002E7B7A"/>
    <w:rsid w:val="002E7BC6"/>
    <w:rsid w:val="002E7BDE"/>
    <w:rsid w:val="002E7C7C"/>
    <w:rsid w:val="002E7CC6"/>
    <w:rsid w:val="002E7CD2"/>
    <w:rsid w:val="002E7D1A"/>
    <w:rsid w:val="002E7D59"/>
    <w:rsid w:val="002E7D76"/>
    <w:rsid w:val="002E7D88"/>
    <w:rsid w:val="002E7E66"/>
    <w:rsid w:val="002E7F07"/>
    <w:rsid w:val="002E7F2A"/>
    <w:rsid w:val="002E7FF9"/>
    <w:rsid w:val="002F001A"/>
    <w:rsid w:val="002F009C"/>
    <w:rsid w:val="002F00DD"/>
    <w:rsid w:val="002F0209"/>
    <w:rsid w:val="002F0217"/>
    <w:rsid w:val="002F0248"/>
    <w:rsid w:val="002F031B"/>
    <w:rsid w:val="002F0322"/>
    <w:rsid w:val="002F040D"/>
    <w:rsid w:val="002F0465"/>
    <w:rsid w:val="002F04AD"/>
    <w:rsid w:val="002F056E"/>
    <w:rsid w:val="002F060E"/>
    <w:rsid w:val="002F0625"/>
    <w:rsid w:val="002F08C8"/>
    <w:rsid w:val="002F0A59"/>
    <w:rsid w:val="002F0AF0"/>
    <w:rsid w:val="002F0B43"/>
    <w:rsid w:val="002F0BE1"/>
    <w:rsid w:val="002F0C18"/>
    <w:rsid w:val="002F0D78"/>
    <w:rsid w:val="002F0D7A"/>
    <w:rsid w:val="002F0DEC"/>
    <w:rsid w:val="002F0E47"/>
    <w:rsid w:val="002F0E95"/>
    <w:rsid w:val="002F106D"/>
    <w:rsid w:val="002F108C"/>
    <w:rsid w:val="002F10CD"/>
    <w:rsid w:val="002F10D8"/>
    <w:rsid w:val="002F110C"/>
    <w:rsid w:val="002F1128"/>
    <w:rsid w:val="002F1133"/>
    <w:rsid w:val="002F1208"/>
    <w:rsid w:val="002F127A"/>
    <w:rsid w:val="002F1393"/>
    <w:rsid w:val="002F1496"/>
    <w:rsid w:val="002F1513"/>
    <w:rsid w:val="002F1539"/>
    <w:rsid w:val="002F1568"/>
    <w:rsid w:val="002F1570"/>
    <w:rsid w:val="002F16BB"/>
    <w:rsid w:val="002F16CF"/>
    <w:rsid w:val="002F17A6"/>
    <w:rsid w:val="002F1B4B"/>
    <w:rsid w:val="002F1BB7"/>
    <w:rsid w:val="002F1BCD"/>
    <w:rsid w:val="002F1BD3"/>
    <w:rsid w:val="002F1CE5"/>
    <w:rsid w:val="002F1D27"/>
    <w:rsid w:val="002F1EBB"/>
    <w:rsid w:val="002F1FE7"/>
    <w:rsid w:val="002F212A"/>
    <w:rsid w:val="002F222A"/>
    <w:rsid w:val="002F223E"/>
    <w:rsid w:val="002F2605"/>
    <w:rsid w:val="002F268B"/>
    <w:rsid w:val="002F26EB"/>
    <w:rsid w:val="002F2705"/>
    <w:rsid w:val="002F2745"/>
    <w:rsid w:val="002F27A8"/>
    <w:rsid w:val="002F2912"/>
    <w:rsid w:val="002F2915"/>
    <w:rsid w:val="002F2948"/>
    <w:rsid w:val="002F2957"/>
    <w:rsid w:val="002F2975"/>
    <w:rsid w:val="002F2AC6"/>
    <w:rsid w:val="002F2BD8"/>
    <w:rsid w:val="002F2BF7"/>
    <w:rsid w:val="002F2C26"/>
    <w:rsid w:val="002F2E9B"/>
    <w:rsid w:val="002F2F2B"/>
    <w:rsid w:val="002F2F3D"/>
    <w:rsid w:val="002F2FC4"/>
    <w:rsid w:val="002F2FF5"/>
    <w:rsid w:val="002F3025"/>
    <w:rsid w:val="002F3037"/>
    <w:rsid w:val="002F30B5"/>
    <w:rsid w:val="002F30C5"/>
    <w:rsid w:val="002F3218"/>
    <w:rsid w:val="002F323F"/>
    <w:rsid w:val="002F325A"/>
    <w:rsid w:val="002F331C"/>
    <w:rsid w:val="002F334E"/>
    <w:rsid w:val="002F33C6"/>
    <w:rsid w:val="002F352A"/>
    <w:rsid w:val="002F3556"/>
    <w:rsid w:val="002F35A4"/>
    <w:rsid w:val="002F366B"/>
    <w:rsid w:val="002F36DB"/>
    <w:rsid w:val="002F3705"/>
    <w:rsid w:val="002F3732"/>
    <w:rsid w:val="002F3743"/>
    <w:rsid w:val="002F3786"/>
    <w:rsid w:val="002F37FA"/>
    <w:rsid w:val="002F3849"/>
    <w:rsid w:val="002F3865"/>
    <w:rsid w:val="002F39C9"/>
    <w:rsid w:val="002F3A7F"/>
    <w:rsid w:val="002F3B0A"/>
    <w:rsid w:val="002F3B8B"/>
    <w:rsid w:val="002F3BB0"/>
    <w:rsid w:val="002F3BB5"/>
    <w:rsid w:val="002F3C12"/>
    <w:rsid w:val="002F3C92"/>
    <w:rsid w:val="002F3C9A"/>
    <w:rsid w:val="002F3D48"/>
    <w:rsid w:val="002F3D7E"/>
    <w:rsid w:val="002F3DE0"/>
    <w:rsid w:val="002F3E16"/>
    <w:rsid w:val="002F3EB6"/>
    <w:rsid w:val="002F4033"/>
    <w:rsid w:val="002F4041"/>
    <w:rsid w:val="002F4099"/>
    <w:rsid w:val="002F4101"/>
    <w:rsid w:val="002F421E"/>
    <w:rsid w:val="002F4229"/>
    <w:rsid w:val="002F442B"/>
    <w:rsid w:val="002F4430"/>
    <w:rsid w:val="002F44A6"/>
    <w:rsid w:val="002F4690"/>
    <w:rsid w:val="002F46E7"/>
    <w:rsid w:val="002F4817"/>
    <w:rsid w:val="002F488B"/>
    <w:rsid w:val="002F48F1"/>
    <w:rsid w:val="002F4A06"/>
    <w:rsid w:val="002F4A2C"/>
    <w:rsid w:val="002F4A4A"/>
    <w:rsid w:val="002F4B8A"/>
    <w:rsid w:val="002F4D25"/>
    <w:rsid w:val="002F4D38"/>
    <w:rsid w:val="002F4E9B"/>
    <w:rsid w:val="002F4EB5"/>
    <w:rsid w:val="002F4F91"/>
    <w:rsid w:val="002F5155"/>
    <w:rsid w:val="002F5161"/>
    <w:rsid w:val="002F5269"/>
    <w:rsid w:val="002F52D9"/>
    <w:rsid w:val="002F530D"/>
    <w:rsid w:val="002F5327"/>
    <w:rsid w:val="002F53D0"/>
    <w:rsid w:val="002F53EF"/>
    <w:rsid w:val="002F5403"/>
    <w:rsid w:val="002F543E"/>
    <w:rsid w:val="002F5515"/>
    <w:rsid w:val="002F5531"/>
    <w:rsid w:val="002F559D"/>
    <w:rsid w:val="002F56F4"/>
    <w:rsid w:val="002F5721"/>
    <w:rsid w:val="002F574E"/>
    <w:rsid w:val="002F575A"/>
    <w:rsid w:val="002F594B"/>
    <w:rsid w:val="002F59AD"/>
    <w:rsid w:val="002F5ACA"/>
    <w:rsid w:val="002F5B50"/>
    <w:rsid w:val="002F5B6B"/>
    <w:rsid w:val="002F5B8D"/>
    <w:rsid w:val="002F5C57"/>
    <w:rsid w:val="002F5C71"/>
    <w:rsid w:val="002F5C9F"/>
    <w:rsid w:val="002F5CFC"/>
    <w:rsid w:val="002F5D02"/>
    <w:rsid w:val="002F5D31"/>
    <w:rsid w:val="002F5DCF"/>
    <w:rsid w:val="002F5F3F"/>
    <w:rsid w:val="002F6065"/>
    <w:rsid w:val="002F610B"/>
    <w:rsid w:val="002F61DB"/>
    <w:rsid w:val="002F6204"/>
    <w:rsid w:val="002F6369"/>
    <w:rsid w:val="002F6407"/>
    <w:rsid w:val="002F6485"/>
    <w:rsid w:val="002F64E1"/>
    <w:rsid w:val="002F6550"/>
    <w:rsid w:val="002F6686"/>
    <w:rsid w:val="002F681B"/>
    <w:rsid w:val="002F6885"/>
    <w:rsid w:val="002F68A7"/>
    <w:rsid w:val="002F6A2F"/>
    <w:rsid w:val="002F6A51"/>
    <w:rsid w:val="002F6AF4"/>
    <w:rsid w:val="002F6B21"/>
    <w:rsid w:val="002F6B99"/>
    <w:rsid w:val="002F6BD1"/>
    <w:rsid w:val="002F6BEA"/>
    <w:rsid w:val="002F6C2F"/>
    <w:rsid w:val="002F6C35"/>
    <w:rsid w:val="002F6C64"/>
    <w:rsid w:val="002F6C7C"/>
    <w:rsid w:val="002F6D11"/>
    <w:rsid w:val="002F6D2D"/>
    <w:rsid w:val="002F6D39"/>
    <w:rsid w:val="002F6D94"/>
    <w:rsid w:val="002F6EA4"/>
    <w:rsid w:val="002F6EA5"/>
    <w:rsid w:val="002F6EE1"/>
    <w:rsid w:val="002F6F0A"/>
    <w:rsid w:val="002F6FCB"/>
    <w:rsid w:val="002F6FE0"/>
    <w:rsid w:val="002F7002"/>
    <w:rsid w:val="002F7004"/>
    <w:rsid w:val="002F7070"/>
    <w:rsid w:val="002F710A"/>
    <w:rsid w:val="002F7143"/>
    <w:rsid w:val="002F71D9"/>
    <w:rsid w:val="002F71F0"/>
    <w:rsid w:val="002F728E"/>
    <w:rsid w:val="002F7363"/>
    <w:rsid w:val="002F746B"/>
    <w:rsid w:val="002F7477"/>
    <w:rsid w:val="002F7488"/>
    <w:rsid w:val="002F74D0"/>
    <w:rsid w:val="002F75B4"/>
    <w:rsid w:val="002F7658"/>
    <w:rsid w:val="002F767E"/>
    <w:rsid w:val="002F76C2"/>
    <w:rsid w:val="002F76D4"/>
    <w:rsid w:val="002F7765"/>
    <w:rsid w:val="002F777D"/>
    <w:rsid w:val="002F77F9"/>
    <w:rsid w:val="002F7857"/>
    <w:rsid w:val="002F797D"/>
    <w:rsid w:val="002F797F"/>
    <w:rsid w:val="002F799E"/>
    <w:rsid w:val="002F7AD1"/>
    <w:rsid w:val="002F7B5B"/>
    <w:rsid w:val="002F7B6D"/>
    <w:rsid w:val="002F7B7B"/>
    <w:rsid w:val="002F7B88"/>
    <w:rsid w:val="002F7CCF"/>
    <w:rsid w:val="002F7D05"/>
    <w:rsid w:val="002F7D3A"/>
    <w:rsid w:val="002F7FAC"/>
    <w:rsid w:val="0030004B"/>
    <w:rsid w:val="003000DD"/>
    <w:rsid w:val="0030011A"/>
    <w:rsid w:val="003001D1"/>
    <w:rsid w:val="003001D4"/>
    <w:rsid w:val="003001ED"/>
    <w:rsid w:val="00300230"/>
    <w:rsid w:val="003002E5"/>
    <w:rsid w:val="00300327"/>
    <w:rsid w:val="00300344"/>
    <w:rsid w:val="00300384"/>
    <w:rsid w:val="003003C5"/>
    <w:rsid w:val="003003F4"/>
    <w:rsid w:val="00300402"/>
    <w:rsid w:val="003004CD"/>
    <w:rsid w:val="00300646"/>
    <w:rsid w:val="00300658"/>
    <w:rsid w:val="003006AA"/>
    <w:rsid w:val="003007AA"/>
    <w:rsid w:val="0030088C"/>
    <w:rsid w:val="003008B6"/>
    <w:rsid w:val="003008C2"/>
    <w:rsid w:val="003009B5"/>
    <w:rsid w:val="00300B30"/>
    <w:rsid w:val="00300B45"/>
    <w:rsid w:val="00300C4A"/>
    <w:rsid w:val="00300D02"/>
    <w:rsid w:val="00300DB7"/>
    <w:rsid w:val="00300E52"/>
    <w:rsid w:val="00300F0A"/>
    <w:rsid w:val="00300F36"/>
    <w:rsid w:val="00301007"/>
    <w:rsid w:val="00301057"/>
    <w:rsid w:val="0030110A"/>
    <w:rsid w:val="00301194"/>
    <w:rsid w:val="003011F7"/>
    <w:rsid w:val="0030126D"/>
    <w:rsid w:val="0030137A"/>
    <w:rsid w:val="003013C3"/>
    <w:rsid w:val="003016D8"/>
    <w:rsid w:val="003017C0"/>
    <w:rsid w:val="00301911"/>
    <w:rsid w:val="00301A50"/>
    <w:rsid w:val="00301AF9"/>
    <w:rsid w:val="00301BA9"/>
    <w:rsid w:val="00301BB3"/>
    <w:rsid w:val="00301BD7"/>
    <w:rsid w:val="00301BF8"/>
    <w:rsid w:val="00301C98"/>
    <w:rsid w:val="00301CA4"/>
    <w:rsid w:val="00301CD4"/>
    <w:rsid w:val="00301D22"/>
    <w:rsid w:val="00301D84"/>
    <w:rsid w:val="00301E5A"/>
    <w:rsid w:val="00301ED2"/>
    <w:rsid w:val="00301EFB"/>
    <w:rsid w:val="00301F6C"/>
    <w:rsid w:val="00301FD7"/>
    <w:rsid w:val="003020F7"/>
    <w:rsid w:val="003021A4"/>
    <w:rsid w:val="0030220A"/>
    <w:rsid w:val="00302236"/>
    <w:rsid w:val="00302294"/>
    <w:rsid w:val="0030234B"/>
    <w:rsid w:val="00302356"/>
    <w:rsid w:val="003023C0"/>
    <w:rsid w:val="00302482"/>
    <w:rsid w:val="003026F1"/>
    <w:rsid w:val="0030270D"/>
    <w:rsid w:val="00302737"/>
    <w:rsid w:val="00302820"/>
    <w:rsid w:val="00302874"/>
    <w:rsid w:val="003028CA"/>
    <w:rsid w:val="003028CB"/>
    <w:rsid w:val="0030293C"/>
    <w:rsid w:val="00302941"/>
    <w:rsid w:val="0030297D"/>
    <w:rsid w:val="0030297F"/>
    <w:rsid w:val="00302A8F"/>
    <w:rsid w:val="00302C23"/>
    <w:rsid w:val="00302CD9"/>
    <w:rsid w:val="00302D0D"/>
    <w:rsid w:val="00302D1A"/>
    <w:rsid w:val="00302DC5"/>
    <w:rsid w:val="00302E8F"/>
    <w:rsid w:val="00302E93"/>
    <w:rsid w:val="00302E99"/>
    <w:rsid w:val="00302F2A"/>
    <w:rsid w:val="003030C9"/>
    <w:rsid w:val="003031E9"/>
    <w:rsid w:val="0030320E"/>
    <w:rsid w:val="0030325B"/>
    <w:rsid w:val="0030326C"/>
    <w:rsid w:val="00303287"/>
    <w:rsid w:val="003032DA"/>
    <w:rsid w:val="00303328"/>
    <w:rsid w:val="00303346"/>
    <w:rsid w:val="003033EA"/>
    <w:rsid w:val="00303435"/>
    <w:rsid w:val="00303478"/>
    <w:rsid w:val="003034EE"/>
    <w:rsid w:val="003035A6"/>
    <w:rsid w:val="00303608"/>
    <w:rsid w:val="00303634"/>
    <w:rsid w:val="003036D2"/>
    <w:rsid w:val="003036FE"/>
    <w:rsid w:val="00303738"/>
    <w:rsid w:val="0030381A"/>
    <w:rsid w:val="00303843"/>
    <w:rsid w:val="00303933"/>
    <w:rsid w:val="0030396D"/>
    <w:rsid w:val="003039AE"/>
    <w:rsid w:val="00303A76"/>
    <w:rsid w:val="00303A7D"/>
    <w:rsid w:val="00303B4A"/>
    <w:rsid w:val="00303C98"/>
    <w:rsid w:val="00303D20"/>
    <w:rsid w:val="00303D59"/>
    <w:rsid w:val="00303FAE"/>
    <w:rsid w:val="003040EC"/>
    <w:rsid w:val="00304104"/>
    <w:rsid w:val="00304194"/>
    <w:rsid w:val="003042C9"/>
    <w:rsid w:val="0030431C"/>
    <w:rsid w:val="003043AD"/>
    <w:rsid w:val="0030443C"/>
    <w:rsid w:val="0030455C"/>
    <w:rsid w:val="003045B0"/>
    <w:rsid w:val="003046C7"/>
    <w:rsid w:val="003047BC"/>
    <w:rsid w:val="003049A0"/>
    <w:rsid w:val="00304A01"/>
    <w:rsid w:val="00304A0E"/>
    <w:rsid w:val="00304B43"/>
    <w:rsid w:val="00304BD3"/>
    <w:rsid w:val="00304C2D"/>
    <w:rsid w:val="00304D20"/>
    <w:rsid w:val="00304D60"/>
    <w:rsid w:val="00304E00"/>
    <w:rsid w:val="00304E23"/>
    <w:rsid w:val="00304E3E"/>
    <w:rsid w:val="00304E72"/>
    <w:rsid w:val="00304F0D"/>
    <w:rsid w:val="00304F5E"/>
    <w:rsid w:val="00305026"/>
    <w:rsid w:val="003050CC"/>
    <w:rsid w:val="003050DD"/>
    <w:rsid w:val="0030518E"/>
    <w:rsid w:val="003051BC"/>
    <w:rsid w:val="0030529C"/>
    <w:rsid w:val="00305366"/>
    <w:rsid w:val="00305377"/>
    <w:rsid w:val="003053D7"/>
    <w:rsid w:val="003053FE"/>
    <w:rsid w:val="0030541A"/>
    <w:rsid w:val="00305624"/>
    <w:rsid w:val="003057C3"/>
    <w:rsid w:val="003057D2"/>
    <w:rsid w:val="003057D5"/>
    <w:rsid w:val="00305965"/>
    <w:rsid w:val="0030598D"/>
    <w:rsid w:val="00305B4F"/>
    <w:rsid w:val="00305C52"/>
    <w:rsid w:val="00305CE5"/>
    <w:rsid w:val="00305D36"/>
    <w:rsid w:val="00305F1B"/>
    <w:rsid w:val="00305F3E"/>
    <w:rsid w:val="00305FCE"/>
    <w:rsid w:val="00306013"/>
    <w:rsid w:val="00306065"/>
    <w:rsid w:val="00306081"/>
    <w:rsid w:val="00306113"/>
    <w:rsid w:val="003061F7"/>
    <w:rsid w:val="00306258"/>
    <w:rsid w:val="00306265"/>
    <w:rsid w:val="003062EC"/>
    <w:rsid w:val="00306313"/>
    <w:rsid w:val="0030640C"/>
    <w:rsid w:val="00306471"/>
    <w:rsid w:val="00306493"/>
    <w:rsid w:val="00306563"/>
    <w:rsid w:val="00306566"/>
    <w:rsid w:val="00306666"/>
    <w:rsid w:val="0030669E"/>
    <w:rsid w:val="003067CA"/>
    <w:rsid w:val="003067EC"/>
    <w:rsid w:val="00306AC4"/>
    <w:rsid w:val="00306AF5"/>
    <w:rsid w:val="00306B2B"/>
    <w:rsid w:val="00306B60"/>
    <w:rsid w:val="00306B9D"/>
    <w:rsid w:val="00306BCB"/>
    <w:rsid w:val="00306BDC"/>
    <w:rsid w:val="00306C2A"/>
    <w:rsid w:val="00306C64"/>
    <w:rsid w:val="00306CBE"/>
    <w:rsid w:val="00306D50"/>
    <w:rsid w:val="00306DC6"/>
    <w:rsid w:val="00306DC8"/>
    <w:rsid w:val="00306EDF"/>
    <w:rsid w:val="00306F8F"/>
    <w:rsid w:val="00307069"/>
    <w:rsid w:val="003070A4"/>
    <w:rsid w:val="0030710C"/>
    <w:rsid w:val="0030713D"/>
    <w:rsid w:val="00307293"/>
    <w:rsid w:val="003072DB"/>
    <w:rsid w:val="003072E7"/>
    <w:rsid w:val="0030738C"/>
    <w:rsid w:val="00307430"/>
    <w:rsid w:val="0030744F"/>
    <w:rsid w:val="00307670"/>
    <w:rsid w:val="00307735"/>
    <w:rsid w:val="003077B7"/>
    <w:rsid w:val="003077CB"/>
    <w:rsid w:val="00307937"/>
    <w:rsid w:val="00307944"/>
    <w:rsid w:val="00307989"/>
    <w:rsid w:val="003079B6"/>
    <w:rsid w:val="003079E4"/>
    <w:rsid w:val="00307A7D"/>
    <w:rsid w:val="00307B68"/>
    <w:rsid w:val="00307C80"/>
    <w:rsid w:val="00307CA9"/>
    <w:rsid w:val="00307DEA"/>
    <w:rsid w:val="00307E04"/>
    <w:rsid w:val="00307E38"/>
    <w:rsid w:val="00307F18"/>
    <w:rsid w:val="00307F32"/>
    <w:rsid w:val="00307F8B"/>
    <w:rsid w:val="00307FDE"/>
    <w:rsid w:val="00310029"/>
    <w:rsid w:val="00310084"/>
    <w:rsid w:val="003100F7"/>
    <w:rsid w:val="0031010E"/>
    <w:rsid w:val="0031022C"/>
    <w:rsid w:val="0031028A"/>
    <w:rsid w:val="003102FD"/>
    <w:rsid w:val="00310322"/>
    <w:rsid w:val="0031050F"/>
    <w:rsid w:val="00310524"/>
    <w:rsid w:val="003105A9"/>
    <w:rsid w:val="003106AE"/>
    <w:rsid w:val="003107B8"/>
    <w:rsid w:val="003107B9"/>
    <w:rsid w:val="003107E9"/>
    <w:rsid w:val="00310880"/>
    <w:rsid w:val="0031092A"/>
    <w:rsid w:val="0031093E"/>
    <w:rsid w:val="00310A15"/>
    <w:rsid w:val="00310A35"/>
    <w:rsid w:val="00310A6A"/>
    <w:rsid w:val="00310B0C"/>
    <w:rsid w:val="00310B41"/>
    <w:rsid w:val="00310C04"/>
    <w:rsid w:val="00310CA1"/>
    <w:rsid w:val="00310CD1"/>
    <w:rsid w:val="00310E01"/>
    <w:rsid w:val="00310E29"/>
    <w:rsid w:val="00310E62"/>
    <w:rsid w:val="00310F48"/>
    <w:rsid w:val="00310FDF"/>
    <w:rsid w:val="00311052"/>
    <w:rsid w:val="003110CE"/>
    <w:rsid w:val="003110D8"/>
    <w:rsid w:val="003111E7"/>
    <w:rsid w:val="00311209"/>
    <w:rsid w:val="003112E3"/>
    <w:rsid w:val="0031133E"/>
    <w:rsid w:val="00311356"/>
    <w:rsid w:val="003113A0"/>
    <w:rsid w:val="0031140D"/>
    <w:rsid w:val="0031148B"/>
    <w:rsid w:val="003115D0"/>
    <w:rsid w:val="0031160D"/>
    <w:rsid w:val="0031170B"/>
    <w:rsid w:val="0031181B"/>
    <w:rsid w:val="003119C4"/>
    <w:rsid w:val="003119F6"/>
    <w:rsid w:val="00311A01"/>
    <w:rsid w:val="00311A13"/>
    <w:rsid w:val="00311A35"/>
    <w:rsid w:val="00311AB4"/>
    <w:rsid w:val="00311AE6"/>
    <w:rsid w:val="00311B59"/>
    <w:rsid w:val="00311B82"/>
    <w:rsid w:val="00311BA8"/>
    <w:rsid w:val="00311BC4"/>
    <w:rsid w:val="00311C7E"/>
    <w:rsid w:val="00311D6C"/>
    <w:rsid w:val="00311D90"/>
    <w:rsid w:val="00311E9F"/>
    <w:rsid w:val="00312028"/>
    <w:rsid w:val="00312091"/>
    <w:rsid w:val="00312185"/>
    <w:rsid w:val="003121FC"/>
    <w:rsid w:val="00312225"/>
    <w:rsid w:val="00312250"/>
    <w:rsid w:val="00312361"/>
    <w:rsid w:val="00312379"/>
    <w:rsid w:val="003123DF"/>
    <w:rsid w:val="003124CA"/>
    <w:rsid w:val="00312539"/>
    <w:rsid w:val="00312588"/>
    <w:rsid w:val="003125C0"/>
    <w:rsid w:val="003125DC"/>
    <w:rsid w:val="00312651"/>
    <w:rsid w:val="003128AC"/>
    <w:rsid w:val="00312A3D"/>
    <w:rsid w:val="00312A63"/>
    <w:rsid w:val="00312A6F"/>
    <w:rsid w:val="00312A7D"/>
    <w:rsid w:val="00312B15"/>
    <w:rsid w:val="00312B4D"/>
    <w:rsid w:val="00312BA0"/>
    <w:rsid w:val="00312C58"/>
    <w:rsid w:val="00312CB7"/>
    <w:rsid w:val="00312E52"/>
    <w:rsid w:val="00312F2F"/>
    <w:rsid w:val="00313025"/>
    <w:rsid w:val="003130EE"/>
    <w:rsid w:val="003131AB"/>
    <w:rsid w:val="0031324C"/>
    <w:rsid w:val="0031325A"/>
    <w:rsid w:val="00313293"/>
    <w:rsid w:val="00313352"/>
    <w:rsid w:val="003133A5"/>
    <w:rsid w:val="00313407"/>
    <w:rsid w:val="0031343A"/>
    <w:rsid w:val="00313451"/>
    <w:rsid w:val="00313624"/>
    <w:rsid w:val="0031363C"/>
    <w:rsid w:val="0031366B"/>
    <w:rsid w:val="00313697"/>
    <w:rsid w:val="00313736"/>
    <w:rsid w:val="003137FF"/>
    <w:rsid w:val="0031389E"/>
    <w:rsid w:val="0031393F"/>
    <w:rsid w:val="00313A10"/>
    <w:rsid w:val="00313A9C"/>
    <w:rsid w:val="00313B1B"/>
    <w:rsid w:val="00313BCA"/>
    <w:rsid w:val="00313C01"/>
    <w:rsid w:val="00313C30"/>
    <w:rsid w:val="00313D73"/>
    <w:rsid w:val="00313EE9"/>
    <w:rsid w:val="00313FEE"/>
    <w:rsid w:val="00314097"/>
    <w:rsid w:val="003141FC"/>
    <w:rsid w:val="00314225"/>
    <w:rsid w:val="0031426C"/>
    <w:rsid w:val="003142BB"/>
    <w:rsid w:val="0031445A"/>
    <w:rsid w:val="00314598"/>
    <w:rsid w:val="003145C1"/>
    <w:rsid w:val="0031464C"/>
    <w:rsid w:val="00314677"/>
    <w:rsid w:val="0031468B"/>
    <w:rsid w:val="0031468C"/>
    <w:rsid w:val="00314791"/>
    <w:rsid w:val="003147AC"/>
    <w:rsid w:val="003147F5"/>
    <w:rsid w:val="0031485E"/>
    <w:rsid w:val="00314896"/>
    <w:rsid w:val="003148F4"/>
    <w:rsid w:val="003149BA"/>
    <w:rsid w:val="00314A8A"/>
    <w:rsid w:val="00314AE1"/>
    <w:rsid w:val="00314AE6"/>
    <w:rsid w:val="00314C36"/>
    <w:rsid w:val="00314C94"/>
    <w:rsid w:val="00314D25"/>
    <w:rsid w:val="00314D5D"/>
    <w:rsid w:val="00314F92"/>
    <w:rsid w:val="00314FC0"/>
    <w:rsid w:val="0031504B"/>
    <w:rsid w:val="00315069"/>
    <w:rsid w:val="00315346"/>
    <w:rsid w:val="0031534F"/>
    <w:rsid w:val="003153D4"/>
    <w:rsid w:val="00315424"/>
    <w:rsid w:val="003154C9"/>
    <w:rsid w:val="0031553B"/>
    <w:rsid w:val="0031554C"/>
    <w:rsid w:val="00315555"/>
    <w:rsid w:val="00315735"/>
    <w:rsid w:val="0031581A"/>
    <w:rsid w:val="00315827"/>
    <w:rsid w:val="003158C7"/>
    <w:rsid w:val="003159BD"/>
    <w:rsid w:val="00315A35"/>
    <w:rsid w:val="00315A36"/>
    <w:rsid w:val="00315A8E"/>
    <w:rsid w:val="00315AB5"/>
    <w:rsid w:val="00315B00"/>
    <w:rsid w:val="00315B1A"/>
    <w:rsid w:val="00315B7D"/>
    <w:rsid w:val="00315B8C"/>
    <w:rsid w:val="00315CA0"/>
    <w:rsid w:val="00315E26"/>
    <w:rsid w:val="00315E29"/>
    <w:rsid w:val="00315E4D"/>
    <w:rsid w:val="00315EE8"/>
    <w:rsid w:val="00315EE9"/>
    <w:rsid w:val="00315F32"/>
    <w:rsid w:val="00315F9D"/>
    <w:rsid w:val="00315FA4"/>
    <w:rsid w:val="0031600A"/>
    <w:rsid w:val="0031603E"/>
    <w:rsid w:val="003160D6"/>
    <w:rsid w:val="003160E2"/>
    <w:rsid w:val="003160F4"/>
    <w:rsid w:val="0031611E"/>
    <w:rsid w:val="00316229"/>
    <w:rsid w:val="00316230"/>
    <w:rsid w:val="0031624C"/>
    <w:rsid w:val="003162C6"/>
    <w:rsid w:val="0031636A"/>
    <w:rsid w:val="0031637A"/>
    <w:rsid w:val="00316382"/>
    <w:rsid w:val="00316433"/>
    <w:rsid w:val="00316578"/>
    <w:rsid w:val="003165BD"/>
    <w:rsid w:val="00316607"/>
    <w:rsid w:val="0031664F"/>
    <w:rsid w:val="003167C6"/>
    <w:rsid w:val="00316917"/>
    <w:rsid w:val="00316922"/>
    <w:rsid w:val="00316959"/>
    <w:rsid w:val="0031695B"/>
    <w:rsid w:val="0031698A"/>
    <w:rsid w:val="00316990"/>
    <w:rsid w:val="00316A0F"/>
    <w:rsid w:val="00316A21"/>
    <w:rsid w:val="00316A56"/>
    <w:rsid w:val="00316A72"/>
    <w:rsid w:val="00316AE5"/>
    <w:rsid w:val="00316B94"/>
    <w:rsid w:val="00316CA6"/>
    <w:rsid w:val="00316CAE"/>
    <w:rsid w:val="00316D1A"/>
    <w:rsid w:val="00316DB5"/>
    <w:rsid w:val="00316E05"/>
    <w:rsid w:val="00316E41"/>
    <w:rsid w:val="00316E50"/>
    <w:rsid w:val="00316F0D"/>
    <w:rsid w:val="0031702C"/>
    <w:rsid w:val="00317061"/>
    <w:rsid w:val="00317090"/>
    <w:rsid w:val="003170A8"/>
    <w:rsid w:val="00317202"/>
    <w:rsid w:val="00317249"/>
    <w:rsid w:val="00317436"/>
    <w:rsid w:val="003174BC"/>
    <w:rsid w:val="00317577"/>
    <w:rsid w:val="003176D0"/>
    <w:rsid w:val="003176E1"/>
    <w:rsid w:val="00317732"/>
    <w:rsid w:val="0031773C"/>
    <w:rsid w:val="00317781"/>
    <w:rsid w:val="00317796"/>
    <w:rsid w:val="003178EF"/>
    <w:rsid w:val="00317A31"/>
    <w:rsid w:val="00317A4D"/>
    <w:rsid w:val="00317A6B"/>
    <w:rsid w:val="00317A77"/>
    <w:rsid w:val="00317B1B"/>
    <w:rsid w:val="00317B65"/>
    <w:rsid w:val="00317B6B"/>
    <w:rsid w:val="00317BC4"/>
    <w:rsid w:val="00317C24"/>
    <w:rsid w:val="00317CE8"/>
    <w:rsid w:val="00317D66"/>
    <w:rsid w:val="00317DFD"/>
    <w:rsid w:val="00317E98"/>
    <w:rsid w:val="00317F3C"/>
    <w:rsid w:val="00317FF4"/>
    <w:rsid w:val="00320074"/>
    <w:rsid w:val="003201D7"/>
    <w:rsid w:val="003202A6"/>
    <w:rsid w:val="003202D4"/>
    <w:rsid w:val="00320408"/>
    <w:rsid w:val="003204C7"/>
    <w:rsid w:val="00320580"/>
    <w:rsid w:val="00320613"/>
    <w:rsid w:val="00320623"/>
    <w:rsid w:val="00320631"/>
    <w:rsid w:val="00320644"/>
    <w:rsid w:val="0032086B"/>
    <w:rsid w:val="0032086F"/>
    <w:rsid w:val="003208C5"/>
    <w:rsid w:val="00320958"/>
    <w:rsid w:val="00320991"/>
    <w:rsid w:val="0032099B"/>
    <w:rsid w:val="00320A50"/>
    <w:rsid w:val="00320AEC"/>
    <w:rsid w:val="00320B5A"/>
    <w:rsid w:val="00320C05"/>
    <w:rsid w:val="00320C39"/>
    <w:rsid w:val="00320C63"/>
    <w:rsid w:val="00320C65"/>
    <w:rsid w:val="00320DC5"/>
    <w:rsid w:val="00320DE3"/>
    <w:rsid w:val="00320F02"/>
    <w:rsid w:val="00321056"/>
    <w:rsid w:val="0032108F"/>
    <w:rsid w:val="003211E9"/>
    <w:rsid w:val="0032128D"/>
    <w:rsid w:val="003212AA"/>
    <w:rsid w:val="003212F8"/>
    <w:rsid w:val="00321387"/>
    <w:rsid w:val="003213A1"/>
    <w:rsid w:val="003214D7"/>
    <w:rsid w:val="00321521"/>
    <w:rsid w:val="0032158D"/>
    <w:rsid w:val="003215C1"/>
    <w:rsid w:val="003216C3"/>
    <w:rsid w:val="00321755"/>
    <w:rsid w:val="003217A5"/>
    <w:rsid w:val="003217C5"/>
    <w:rsid w:val="003217F0"/>
    <w:rsid w:val="0032181B"/>
    <w:rsid w:val="00321885"/>
    <w:rsid w:val="00321915"/>
    <w:rsid w:val="003219AF"/>
    <w:rsid w:val="003219B6"/>
    <w:rsid w:val="00321A8F"/>
    <w:rsid w:val="00321B05"/>
    <w:rsid w:val="00321D0F"/>
    <w:rsid w:val="00321EC3"/>
    <w:rsid w:val="00321FB6"/>
    <w:rsid w:val="003220BA"/>
    <w:rsid w:val="0032215D"/>
    <w:rsid w:val="0032220E"/>
    <w:rsid w:val="00322214"/>
    <w:rsid w:val="003222CC"/>
    <w:rsid w:val="00322310"/>
    <w:rsid w:val="003224E4"/>
    <w:rsid w:val="003225F0"/>
    <w:rsid w:val="00322757"/>
    <w:rsid w:val="003228D9"/>
    <w:rsid w:val="00322972"/>
    <w:rsid w:val="00322A12"/>
    <w:rsid w:val="00322AFB"/>
    <w:rsid w:val="00322B32"/>
    <w:rsid w:val="00322BB1"/>
    <w:rsid w:val="00322CAC"/>
    <w:rsid w:val="00322CB6"/>
    <w:rsid w:val="00322CEF"/>
    <w:rsid w:val="00322D16"/>
    <w:rsid w:val="00322D6A"/>
    <w:rsid w:val="00322DB8"/>
    <w:rsid w:val="00322E14"/>
    <w:rsid w:val="00322E15"/>
    <w:rsid w:val="00322E21"/>
    <w:rsid w:val="00322E61"/>
    <w:rsid w:val="0032302E"/>
    <w:rsid w:val="00323118"/>
    <w:rsid w:val="0032312B"/>
    <w:rsid w:val="0032317C"/>
    <w:rsid w:val="003231BB"/>
    <w:rsid w:val="00323342"/>
    <w:rsid w:val="003233AC"/>
    <w:rsid w:val="00323419"/>
    <w:rsid w:val="00323477"/>
    <w:rsid w:val="003234AA"/>
    <w:rsid w:val="003234D5"/>
    <w:rsid w:val="00323559"/>
    <w:rsid w:val="00323595"/>
    <w:rsid w:val="003236C9"/>
    <w:rsid w:val="00323762"/>
    <w:rsid w:val="00323787"/>
    <w:rsid w:val="003237AF"/>
    <w:rsid w:val="0032380E"/>
    <w:rsid w:val="00323860"/>
    <w:rsid w:val="0032390D"/>
    <w:rsid w:val="003239B8"/>
    <w:rsid w:val="00323A1D"/>
    <w:rsid w:val="00323A36"/>
    <w:rsid w:val="00323A38"/>
    <w:rsid w:val="00323C6E"/>
    <w:rsid w:val="00323CB5"/>
    <w:rsid w:val="00323D3E"/>
    <w:rsid w:val="00323DB4"/>
    <w:rsid w:val="00323DCF"/>
    <w:rsid w:val="00323E05"/>
    <w:rsid w:val="00323E2E"/>
    <w:rsid w:val="00323E49"/>
    <w:rsid w:val="00323F3F"/>
    <w:rsid w:val="003241FC"/>
    <w:rsid w:val="00324249"/>
    <w:rsid w:val="003242EB"/>
    <w:rsid w:val="00324381"/>
    <w:rsid w:val="00324401"/>
    <w:rsid w:val="0032440F"/>
    <w:rsid w:val="003244C0"/>
    <w:rsid w:val="003247DC"/>
    <w:rsid w:val="0032480B"/>
    <w:rsid w:val="003248F2"/>
    <w:rsid w:val="00324B36"/>
    <w:rsid w:val="00324C9E"/>
    <w:rsid w:val="00324CA8"/>
    <w:rsid w:val="00324CA9"/>
    <w:rsid w:val="00324CDA"/>
    <w:rsid w:val="00324D71"/>
    <w:rsid w:val="00324E59"/>
    <w:rsid w:val="00324E6D"/>
    <w:rsid w:val="00324E87"/>
    <w:rsid w:val="00324EEC"/>
    <w:rsid w:val="00324F50"/>
    <w:rsid w:val="00325061"/>
    <w:rsid w:val="003250A5"/>
    <w:rsid w:val="003250D9"/>
    <w:rsid w:val="0032515E"/>
    <w:rsid w:val="003251D5"/>
    <w:rsid w:val="003251E9"/>
    <w:rsid w:val="00325222"/>
    <w:rsid w:val="003252C4"/>
    <w:rsid w:val="003252D3"/>
    <w:rsid w:val="00325324"/>
    <w:rsid w:val="00325358"/>
    <w:rsid w:val="003254D4"/>
    <w:rsid w:val="00325681"/>
    <w:rsid w:val="00325747"/>
    <w:rsid w:val="00325A32"/>
    <w:rsid w:val="00325A44"/>
    <w:rsid w:val="00325A5E"/>
    <w:rsid w:val="00325BBA"/>
    <w:rsid w:val="00325CA3"/>
    <w:rsid w:val="00325CB9"/>
    <w:rsid w:val="00325CC0"/>
    <w:rsid w:val="00325D26"/>
    <w:rsid w:val="00325D69"/>
    <w:rsid w:val="00325E30"/>
    <w:rsid w:val="00325E78"/>
    <w:rsid w:val="00325E8D"/>
    <w:rsid w:val="00325FBB"/>
    <w:rsid w:val="00326012"/>
    <w:rsid w:val="0032602E"/>
    <w:rsid w:val="0032609D"/>
    <w:rsid w:val="003260DF"/>
    <w:rsid w:val="003261A4"/>
    <w:rsid w:val="003262D4"/>
    <w:rsid w:val="0032631A"/>
    <w:rsid w:val="00326384"/>
    <w:rsid w:val="00326575"/>
    <w:rsid w:val="00326652"/>
    <w:rsid w:val="003266A6"/>
    <w:rsid w:val="0032687B"/>
    <w:rsid w:val="00326899"/>
    <w:rsid w:val="003268AC"/>
    <w:rsid w:val="003268C9"/>
    <w:rsid w:val="00326935"/>
    <w:rsid w:val="00326952"/>
    <w:rsid w:val="00326A2E"/>
    <w:rsid w:val="00326A44"/>
    <w:rsid w:val="00326A5D"/>
    <w:rsid w:val="00326AAD"/>
    <w:rsid w:val="00326D9B"/>
    <w:rsid w:val="00326D9E"/>
    <w:rsid w:val="00326F11"/>
    <w:rsid w:val="00326FAE"/>
    <w:rsid w:val="00327160"/>
    <w:rsid w:val="00327230"/>
    <w:rsid w:val="00327250"/>
    <w:rsid w:val="00327257"/>
    <w:rsid w:val="00327264"/>
    <w:rsid w:val="0032728C"/>
    <w:rsid w:val="003272DE"/>
    <w:rsid w:val="00327392"/>
    <w:rsid w:val="003273DC"/>
    <w:rsid w:val="003274A6"/>
    <w:rsid w:val="003274FB"/>
    <w:rsid w:val="00327587"/>
    <w:rsid w:val="0032761A"/>
    <w:rsid w:val="0032768B"/>
    <w:rsid w:val="003276BA"/>
    <w:rsid w:val="003276BC"/>
    <w:rsid w:val="003276EC"/>
    <w:rsid w:val="00327729"/>
    <w:rsid w:val="003278CD"/>
    <w:rsid w:val="003278D1"/>
    <w:rsid w:val="0032795E"/>
    <w:rsid w:val="003279C4"/>
    <w:rsid w:val="00327A31"/>
    <w:rsid w:val="00327A80"/>
    <w:rsid w:val="00327B4B"/>
    <w:rsid w:val="00327C18"/>
    <w:rsid w:val="00327C9C"/>
    <w:rsid w:val="00327CDB"/>
    <w:rsid w:val="00327D28"/>
    <w:rsid w:val="00327D41"/>
    <w:rsid w:val="00327D9C"/>
    <w:rsid w:val="00327E07"/>
    <w:rsid w:val="00327E08"/>
    <w:rsid w:val="00327F31"/>
    <w:rsid w:val="00330123"/>
    <w:rsid w:val="003301FB"/>
    <w:rsid w:val="00330216"/>
    <w:rsid w:val="00330237"/>
    <w:rsid w:val="003302EE"/>
    <w:rsid w:val="0033037C"/>
    <w:rsid w:val="003303C4"/>
    <w:rsid w:val="003303DC"/>
    <w:rsid w:val="003304EB"/>
    <w:rsid w:val="0033052D"/>
    <w:rsid w:val="00330727"/>
    <w:rsid w:val="00330775"/>
    <w:rsid w:val="00330889"/>
    <w:rsid w:val="0033088A"/>
    <w:rsid w:val="0033091B"/>
    <w:rsid w:val="003309DA"/>
    <w:rsid w:val="00330B39"/>
    <w:rsid w:val="00330BFA"/>
    <w:rsid w:val="00330C22"/>
    <w:rsid w:val="00330C43"/>
    <w:rsid w:val="00330E4C"/>
    <w:rsid w:val="00330EB4"/>
    <w:rsid w:val="00330EB6"/>
    <w:rsid w:val="00330EBD"/>
    <w:rsid w:val="00330ED1"/>
    <w:rsid w:val="00330EF1"/>
    <w:rsid w:val="00330F8E"/>
    <w:rsid w:val="00330F90"/>
    <w:rsid w:val="0033102B"/>
    <w:rsid w:val="003310D5"/>
    <w:rsid w:val="00331147"/>
    <w:rsid w:val="00331152"/>
    <w:rsid w:val="003312A5"/>
    <w:rsid w:val="003312A6"/>
    <w:rsid w:val="003313BF"/>
    <w:rsid w:val="003313EB"/>
    <w:rsid w:val="00331449"/>
    <w:rsid w:val="00331542"/>
    <w:rsid w:val="003315B1"/>
    <w:rsid w:val="003315DC"/>
    <w:rsid w:val="00331782"/>
    <w:rsid w:val="0033184D"/>
    <w:rsid w:val="003318BD"/>
    <w:rsid w:val="00331922"/>
    <w:rsid w:val="0033195E"/>
    <w:rsid w:val="00331A91"/>
    <w:rsid w:val="00331AE6"/>
    <w:rsid w:val="00331CAD"/>
    <w:rsid w:val="00331DD2"/>
    <w:rsid w:val="00331E22"/>
    <w:rsid w:val="00331E95"/>
    <w:rsid w:val="00331F24"/>
    <w:rsid w:val="00331F35"/>
    <w:rsid w:val="00331F68"/>
    <w:rsid w:val="00332004"/>
    <w:rsid w:val="003320A7"/>
    <w:rsid w:val="003320C7"/>
    <w:rsid w:val="00332147"/>
    <w:rsid w:val="00332160"/>
    <w:rsid w:val="003321B6"/>
    <w:rsid w:val="0033228E"/>
    <w:rsid w:val="0033228F"/>
    <w:rsid w:val="0033229B"/>
    <w:rsid w:val="003322DA"/>
    <w:rsid w:val="00332582"/>
    <w:rsid w:val="003326C9"/>
    <w:rsid w:val="003326FB"/>
    <w:rsid w:val="00332723"/>
    <w:rsid w:val="003327D0"/>
    <w:rsid w:val="0033282C"/>
    <w:rsid w:val="0033287C"/>
    <w:rsid w:val="003328E4"/>
    <w:rsid w:val="00332BD9"/>
    <w:rsid w:val="00332C61"/>
    <w:rsid w:val="00332CC3"/>
    <w:rsid w:val="00332CC4"/>
    <w:rsid w:val="00332D26"/>
    <w:rsid w:val="00332D2C"/>
    <w:rsid w:val="00332D33"/>
    <w:rsid w:val="00332D6C"/>
    <w:rsid w:val="00332DBC"/>
    <w:rsid w:val="00332DBD"/>
    <w:rsid w:val="00332E18"/>
    <w:rsid w:val="00332E74"/>
    <w:rsid w:val="00332F28"/>
    <w:rsid w:val="00332F8B"/>
    <w:rsid w:val="00333166"/>
    <w:rsid w:val="003332BA"/>
    <w:rsid w:val="003332EF"/>
    <w:rsid w:val="00333338"/>
    <w:rsid w:val="00333353"/>
    <w:rsid w:val="00333364"/>
    <w:rsid w:val="00333412"/>
    <w:rsid w:val="00333688"/>
    <w:rsid w:val="00333709"/>
    <w:rsid w:val="003337AA"/>
    <w:rsid w:val="0033384F"/>
    <w:rsid w:val="00333948"/>
    <w:rsid w:val="00333972"/>
    <w:rsid w:val="00333A12"/>
    <w:rsid w:val="00333B14"/>
    <w:rsid w:val="00333BA8"/>
    <w:rsid w:val="00333C49"/>
    <w:rsid w:val="00333C96"/>
    <w:rsid w:val="00333CA7"/>
    <w:rsid w:val="00333CB8"/>
    <w:rsid w:val="00333CF5"/>
    <w:rsid w:val="00333D28"/>
    <w:rsid w:val="00333D95"/>
    <w:rsid w:val="00333E8F"/>
    <w:rsid w:val="00333F06"/>
    <w:rsid w:val="00333F3A"/>
    <w:rsid w:val="00333FCB"/>
    <w:rsid w:val="00333FF8"/>
    <w:rsid w:val="0033403B"/>
    <w:rsid w:val="0033407D"/>
    <w:rsid w:val="003340B0"/>
    <w:rsid w:val="00334161"/>
    <w:rsid w:val="0033418F"/>
    <w:rsid w:val="00334345"/>
    <w:rsid w:val="003343C1"/>
    <w:rsid w:val="00334451"/>
    <w:rsid w:val="003344BB"/>
    <w:rsid w:val="003344D7"/>
    <w:rsid w:val="00334549"/>
    <w:rsid w:val="00334766"/>
    <w:rsid w:val="003347E6"/>
    <w:rsid w:val="003347ED"/>
    <w:rsid w:val="003347F3"/>
    <w:rsid w:val="0033482B"/>
    <w:rsid w:val="00334865"/>
    <w:rsid w:val="003349BB"/>
    <w:rsid w:val="00334BB5"/>
    <w:rsid w:val="00334C43"/>
    <w:rsid w:val="00334C54"/>
    <w:rsid w:val="00334C5B"/>
    <w:rsid w:val="00334CF7"/>
    <w:rsid w:val="00334DF5"/>
    <w:rsid w:val="00334E19"/>
    <w:rsid w:val="00334E3A"/>
    <w:rsid w:val="00334E70"/>
    <w:rsid w:val="00334EF5"/>
    <w:rsid w:val="00334F29"/>
    <w:rsid w:val="00334F7E"/>
    <w:rsid w:val="0033506F"/>
    <w:rsid w:val="003350B7"/>
    <w:rsid w:val="003350E0"/>
    <w:rsid w:val="00335164"/>
    <w:rsid w:val="003351A7"/>
    <w:rsid w:val="003351C7"/>
    <w:rsid w:val="0033523C"/>
    <w:rsid w:val="003352DA"/>
    <w:rsid w:val="0033531B"/>
    <w:rsid w:val="00335341"/>
    <w:rsid w:val="00335436"/>
    <w:rsid w:val="00335470"/>
    <w:rsid w:val="00335756"/>
    <w:rsid w:val="003357AD"/>
    <w:rsid w:val="00335821"/>
    <w:rsid w:val="00335898"/>
    <w:rsid w:val="00335952"/>
    <w:rsid w:val="003359A4"/>
    <w:rsid w:val="00335AAF"/>
    <w:rsid w:val="00335AD4"/>
    <w:rsid w:val="00335BBE"/>
    <w:rsid w:val="00335C13"/>
    <w:rsid w:val="00335C29"/>
    <w:rsid w:val="00335C54"/>
    <w:rsid w:val="00335D19"/>
    <w:rsid w:val="00335D87"/>
    <w:rsid w:val="00335DE0"/>
    <w:rsid w:val="00335E69"/>
    <w:rsid w:val="00335ECF"/>
    <w:rsid w:val="00335FD2"/>
    <w:rsid w:val="00335FED"/>
    <w:rsid w:val="00336035"/>
    <w:rsid w:val="00336086"/>
    <w:rsid w:val="00336129"/>
    <w:rsid w:val="00336233"/>
    <w:rsid w:val="003362D9"/>
    <w:rsid w:val="003362EE"/>
    <w:rsid w:val="0033637B"/>
    <w:rsid w:val="00336398"/>
    <w:rsid w:val="003363F1"/>
    <w:rsid w:val="00336442"/>
    <w:rsid w:val="00336462"/>
    <w:rsid w:val="00336480"/>
    <w:rsid w:val="003364DF"/>
    <w:rsid w:val="0033657E"/>
    <w:rsid w:val="00336663"/>
    <w:rsid w:val="00336672"/>
    <w:rsid w:val="00336698"/>
    <w:rsid w:val="0033669A"/>
    <w:rsid w:val="003366F5"/>
    <w:rsid w:val="00336854"/>
    <w:rsid w:val="003368AA"/>
    <w:rsid w:val="00336AB6"/>
    <w:rsid w:val="00336B34"/>
    <w:rsid w:val="00336B79"/>
    <w:rsid w:val="00336B98"/>
    <w:rsid w:val="00336BC1"/>
    <w:rsid w:val="00336C2A"/>
    <w:rsid w:val="00336C7B"/>
    <w:rsid w:val="00336D13"/>
    <w:rsid w:val="00336D2B"/>
    <w:rsid w:val="00336DB3"/>
    <w:rsid w:val="00336DB7"/>
    <w:rsid w:val="00336E15"/>
    <w:rsid w:val="00336F1C"/>
    <w:rsid w:val="00336F51"/>
    <w:rsid w:val="00336F8B"/>
    <w:rsid w:val="00336FF7"/>
    <w:rsid w:val="00337009"/>
    <w:rsid w:val="00337010"/>
    <w:rsid w:val="00337148"/>
    <w:rsid w:val="003371D8"/>
    <w:rsid w:val="0033726F"/>
    <w:rsid w:val="00337275"/>
    <w:rsid w:val="003372B8"/>
    <w:rsid w:val="003373C2"/>
    <w:rsid w:val="00337437"/>
    <w:rsid w:val="0033744E"/>
    <w:rsid w:val="00337490"/>
    <w:rsid w:val="00337517"/>
    <w:rsid w:val="0033753F"/>
    <w:rsid w:val="0033756B"/>
    <w:rsid w:val="0033772F"/>
    <w:rsid w:val="003377C5"/>
    <w:rsid w:val="0033782E"/>
    <w:rsid w:val="00337918"/>
    <w:rsid w:val="003379BC"/>
    <w:rsid w:val="00337A0C"/>
    <w:rsid w:val="00337B0F"/>
    <w:rsid w:val="00337BCD"/>
    <w:rsid w:val="00337C23"/>
    <w:rsid w:val="00337C33"/>
    <w:rsid w:val="00337CB8"/>
    <w:rsid w:val="00337E01"/>
    <w:rsid w:val="00337E87"/>
    <w:rsid w:val="00337EAF"/>
    <w:rsid w:val="00337F19"/>
    <w:rsid w:val="00337FE8"/>
    <w:rsid w:val="00337FF0"/>
    <w:rsid w:val="00340009"/>
    <w:rsid w:val="00340180"/>
    <w:rsid w:val="003401C8"/>
    <w:rsid w:val="00340218"/>
    <w:rsid w:val="003402DC"/>
    <w:rsid w:val="003403D8"/>
    <w:rsid w:val="00340486"/>
    <w:rsid w:val="00340529"/>
    <w:rsid w:val="003405AD"/>
    <w:rsid w:val="0034062F"/>
    <w:rsid w:val="0034071E"/>
    <w:rsid w:val="00340770"/>
    <w:rsid w:val="00340784"/>
    <w:rsid w:val="0034078E"/>
    <w:rsid w:val="003407D3"/>
    <w:rsid w:val="003407DC"/>
    <w:rsid w:val="003407E7"/>
    <w:rsid w:val="00340810"/>
    <w:rsid w:val="003408C9"/>
    <w:rsid w:val="0034090E"/>
    <w:rsid w:val="00340AD0"/>
    <w:rsid w:val="00340BF6"/>
    <w:rsid w:val="00340D2A"/>
    <w:rsid w:val="00340ED7"/>
    <w:rsid w:val="0034115A"/>
    <w:rsid w:val="003412AB"/>
    <w:rsid w:val="003412D2"/>
    <w:rsid w:val="00341324"/>
    <w:rsid w:val="00341339"/>
    <w:rsid w:val="0034135B"/>
    <w:rsid w:val="003413FE"/>
    <w:rsid w:val="00341403"/>
    <w:rsid w:val="00341445"/>
    <w:rsid w:val="00341537"/>
    <w:rsid w:val="0034155B"/>
    <w:rsid w:val="00341611"/>
    <w:rsid w:val="00341615"/>
    <w:rsid w:val="00341648"/>
    <w:rsid w:val="00341773"/>
    <w:rsid w:val="00341794"/>
    <w:rsid w:val="00341998"/>
    <w:rsid w:val="003419AC"/>
    <w:rsid w:val="00341B16"/>
    <w:rsid w:val="00341B62"/>
    <w:rsid w:val="00341BDF"/>
    <w:rsid w:val="00341C45"/>
    <w:rsid w:val="00341C51"/>
    <w:rsid w:val="00341EBD"/>
    <w:rsid w:val="00341F4D"/>
    <w:rsid w:val="00341F5B"/>
    <w:rsid w:val="00341FE5"/>
    <w:rsid w:val="00342029"/>
    <w:rsid w:val="0034209B"/>
    <w:rsid w:val="00342197"/>
    <w:rsid w:val="00342199"/>
    <w:rsid w:val="0034222A"/>
    <w:rsid w:val="00342272"/>
    <w:rsid w:val="0034240F"/>
    <w:rsid w:val="003424CB"/>
    <w:rsid w:val="003426D4"/>
    <w:rsid w:val="00342710"/>
    <w:rsid w:val="0034278E"/>
    <w:rsid w:val="003427AA"/>
    <w:rsid w:val="003427AF"/>
    <w:rsid w:val="00342851"/>
    <w:rsid w:val="00342884"/>
    <w:rsid w:val="003428EC"/>
    <w:rsid w:val="00342909"/>
    <w:rsid w:val="00342981"/>
    <w:rsid w:val="00342982"/>
    <w:rsid w:val="00342B4F"/>
    <w:rsid w:val="00342C1B"/>
    <w:rsid w:val="00342C1C"/>
    <w:rsid w:val="00342D59"/>
    <w:rsid w:val="00342E82"/>
    <w:rsid w:val="00343012"/>
    <w:rsid w:val="003430D1"/>
    <w:rsid w:val="003430D6"/>
    <w:rsid w:val="00343122"/>
    <w:rsid w:val="00343210"/>
    <w:rsid w:val="0034335F"/>
    <w:rsid w:val="00343419"/>
    <w:rsid w:val="00343469"/>
    <w:rsid w:val="00343533"/>
    <w:rsid w:val="003435A8"/>
    <w:rsid w:val="003435AC"/>
    <w:rsid w:val="00343684"/>
    <w:rsid w:val="003436D8"/>
    <w:rsid w:val="003437B9"/>
    <w:rsid w:val="0034390B"/>
    <w:rsid w:val="00343ABA"/>
    <w:rsid w:val="00343B0F"/>
    <w:rsid w:val="00343B4F"/>
    <w:rsid w:val="00343BE0"/>
    <w:rsid w:val="00343C02"/>
    <w:rsid w:val="00343C1A"/>
    <w:rsid w:val="00343C68"/>
    <w:rsid w:val="00343CC0"/>
    <w:rsid w:val="00343DF1"/>
    <w:rsid w:val="00343EA6"/>
    <w:rsid w:val="00343F3B"/>
    <w:rsid w:val="003440C8"/>
    <w:rsid w:val="00344115"/>
    <w:rsid w:val="00344287"/>
    <w:rsid w:val="003443DA"/>
    <w:rsid w:val="0034440A"/>
    <w:rsid w:val="0034442F"/>
    <w:rsid w:val="00344603"/>
    <w:rsid w:val="0034463F"/>
    <w:rsid w:val="003446F0"/>
    <w:rsid w:val="00344701"/>
    <w:rsid w:val="00344706"/>
    <w:rsid w:val="00344754"/>
    <w:rsid w:val="003447C1"/>
    <w:rsid w:val="0034490B"/>
    <w:rsid w:val="003449AE"/>
    <w:rsid w:val="00344AEB"/>
    <w:rsid w:val="00344BD9"/>
    <w:rsid w:val="00344C05"/>
    <w:rsid w:val="00344C30"/>
    <w:rsid w:val="00344CF9"/>
    <w:rsid w:val="00344D2F"/>
    <w:rsid w:val="00344D33"/>
    <w:rsid w:val="00344DDA"/>
    <w:rsid w:val="00344E9B"/>
    <w:rsid w:val="00344ECD"/>
    <w:rsid w:val="00344EFA"/>
    <w:rsid w:val="00344F2D"/>
    <w:rsid w:val="00345012"/>
    <w:rsid w:val="00345090"/>
    <w:rsid w:val="003450C3"/>
    <w:rsid w:val="003450F5"/>
    <w:rsid w:val="0034526C"/>
    <w:rsid w:val="003452F2"/>
    <w:rsid w:val="0034545A"/>
    <w:rsid w:val="003454AE"/>
    <w:rsid w:val="00345506"/>
    <w:rsid w:val="0034552E"/>
    <w:rsid w:val="0034555F"/>
    <w:rsid w:val="0034562B"/>
    <w:rsid w:val="00345657"/>
    <w:rsid w:val="00345737"/>
    <w:rsid w:val="0034583F"/>
    <w:rsid w:val="00345943"/>
    <w:rsid w:val="0034595A"/>
    <w:rsid w:val="00345A45"/>
    <w:rsid w:val="00345ADF"/>
    <w:rsid w:val="00345B73"/>
    <w:rsid w:val="00345B79"/>
    <w:rsid w:val="00345C4B"/>
    <w:rsid w:val="00345C83"/>
    <w:rsid w:val="00345ECF"/>
    <w:rsid w:val="00345ED9"/>
    <w:rsid w:val="0034606A"/>
    <w:rsid w:val="003461E2"/>
    <w:rsid w:val="0034621D"/>
    <w:rsid w:val="0034627A"/>
    <w:rsid w:val="00346300"/>
    <w:rsid w:val="00346310"/>
    <w:rsid w:val="0034636B"/>
    <w:rsid w:val="0034648F"/>
    <w:rsid w:val="00346527"/>
    <w:rsid w:val="0034671F"/>
    <w:rsid w:val="0034673E"/>
    <w:rsid w:val="00346751"/>
    <w:rsid w:val="0034676A"/>
    <w:rsid w:val="003467FD"/>
    <w:rsid w:val="00346809"/>
    <w:rsid w:val="00346909"/>
    <w:rsid w:val="0034692C"/>
    <w:rsid w:val="0034699C"/>
    <w:rsid w:val="00346BE8"/>
    <w:rsid w:val="00346C26"/>
    <w:rsid w:val="00346CA7"/>
    <w:rsid w:val="00346CE3"/>
    <w:rsid w:val="00346D06"/>
    <w:rsid w:val="00346E3A"/>
    <w:rsid w:val="00346EE8"/>
    <w:rsid w:val="00346EEF"/>
    <w:rsid w:val="00347014"/>
    <w:rsid w:val="00347058"/>
    <w:rsid w:val="00347104"/>
    <w:rsid w:val="00347174"/>
    <w:rsid w:val="003471AD"/>
    <w:rsid w:val="003471B0"/>
    <w:rsid w:val="0034723B"/>
    <w:rsid w:val="003472D3"/>
    <w:rsid w:val="0034748F"/>
    <w:rsid w:val="003474EB"/>
    <w:rsid w:val="003475D3"/>
    <w:rsid w:val="003475F6"/>
    <w:rsid w:val="0034763F"/>
    <w:rsid w:val="00347781"/>
    <w:rsid w:val="00347848"/>
    <w:rsid w:val="00347884"/>
    <w:rsid w:val="00347971"/>
    <w:rsid w:val="00347A81"/>
    <w:rsid w:val="00347AB1"/>
    <w:rsid w:val="00347B02"/>
    <w:rsid w:val="00347B20"/>
    <w:rsid w:val="00347B27"/>
    <w:rsid w:val="00347B35"/>
    <w:rsid w:val="00347BD1"/>
    <w:rsid w:val="00347E0B"/>
    <w:rsid w:val="00347E4A"/>
    <w:rsid w:val="00347EE0"/>
    <w:rsid w:val="00347F7F"/>
    <w:rsid w:val="00347F84"/>
    <w:rsid w:val="00347FEC"/>
    <w:rsid w:val="003500E2"/>
    <w:rsid w:val="003501CA"/>
    <w:rsid w:val="003501E6"/>
    <w:rsid w:val="003501ED"/>
    <w:rsid w:val="00350202"/>
    <w:rsid w:val="003502DE"/>
    <w:rsid w:val="003503E7"/>
    <w:rsid w:val="00350452"/>
    <w:rsid w:val="0035047C"/>
    <w:rsid w:val="003504A1"/>
    <w:rsid w:val="0035051D"/>
    <w:rsid w:val="0035052A"/>
    <w:rsid w:val="00350588"/>
    <w:rsid w:val="00350662"/>
    <w:rsid w:val="00350795"/>
    <w:rsid w:val="00350814"/>
    <w:rsid w:val="0035086E"/>
    <w:rsid w:val="0035087A"/>
    <w:rsid w:val="00350899"/>
    <w:rsid w:val="00350942"/>
    <w:rsid w:val="003509C8"/>
    <w:rsid w:val="00350A7E"/>
    <w:rsid w:val="00350A9B"/>
    <w:rsid w:val="00350B5D"/>
    <w:rsid w:val="00350B98"/>
    <w:rsid w:val="00350C1D"/>
    <w:rsid w:val="00350C5E"/>
    <w:rsid w:val="00350C72"/>
    <w:rsid w:val="00350C83"/>
    <w:rsid w:val="00350D79"/>
    <w:rsid w:val="00350D99"/>
    <w:rsid w:val="00350E96"/>
    <w:rsid w:val="00350F38"/>
    <w:rsid w:val="00350FC6"/>
    <w:rsid w:val="00350FCD"/>
    <w:rsid w:val="00351025"/>
    <w:rsid w:val="0035112E"/>
    <w:rsid w:val="0035125B"/>
    <w:rsid w:val="003512BC"/>
    <w:rsid w:val="003512C6"/>
    <w:rsid w:val="003513DF"/>
    <w:rsid w:val="003515D4"/>
    <w:rsid w:val="00351632"/>
    <w:rsid w:val="00351718"/>
    <w:rsid w:val="0035189C"/>
    <w:rsid w:val="003519E1"/>
    <w:rsid w:val="003519EC"/>
    <w:rsid w:val="00351B24"/>
    <w:rsid w:val="00351B33"/>
    <w:rsid w:val="00351C04"/>
    <w:rsid w:val="00351C31"/>
    <w:rsid w:val="00351D6B"/>
    <w:rsid w:val="00351DBB"/>
    <w:rsid w:val="00351E7A"/>
    <w:rsid w:val="00351ED8"/>
    <w:rsid w:val="00351F5B"/>
    <w:rsid w:val="00351F7D"/>
    <w:rsid w:val="00351FBF"/>
    <w:rsid w:val="00352002"/>
    <w:rsid w:val="00352153"/>
    <w:rsid w:val="00352171"/>
    <w:rsid w:val="003521E1"/>
    <w:rsid w:val="00352325"/>
    <w:rsid w:val="00352348"/>
    <w:rsid w:val="003523EB"/>
    <w:rsid w:val="003523F9"/>
    <w:rsid w:val="0035247A"/>
    <w:rsid w:val="00352484"/>
    <w:rsid w:val="0035253A"/>
    <w:rsid w:val="0035256E"/>
    <w:rsid w:val="00352577"/>
    <w:rsid w:val="003525C5"/>
    <w:rsid w:val="003525D6"/>
    <w:rsid w:val="003526B1"/>
    <w:rsid w:val="00352768"/>
    <w:rsid w:val="0035285B"/>
    <w:rsid w:val="003528ED"/>
    <w:rsid w:val="003528EF"/>
    <w:rsid w:val="0035292C"/>
    <w:rsid w:val="00352B27"/>
    <w:rsid w:val="00352B38"/>
    <w:rsid w:val="00352C88"/>
    <w:rsid w:val="00352D1A"/>
    <w:rsid w:val="00352D3A"/>
    <w:rsid w:val="00352E46"/>
    <w:rsid w:val="00352E9A"/>
    <w:rsid w:val="00352E9B"/>
    <w:rsid w:val="00352EB2"/>
    <w:rsid w:val="003530BD"/>
    <w:rsid w:val="003531DC"/>
    <w:rsid w:val="00353250"/>
    <w:rsid w:val="00353258"/>
    <w:rsid w:val="0035326D"/>
    <w:rsid w:val="00353280"/>
    <w:rsid w:val="00353300"/>
    <w:rsid w:val="00353357"/>
    <w:rsid w:val="0035337B"/>
    <w:rsid w:val="003534B1"/>
    <w:rsid w:val="00353537"/>
    <w:rsid w:val="00353546"/>
    <w:rsid w:val="0035359A"/>
    <w:rsid w:val="0035359E"/>
    <w:rsid w:val="003535B9"/>
    <w:rsid w:val="00353646"/>
    <w:rsid w:val="00353665"/>
    <w:rsid w:val="003536CF"/>
    <w:rsid w:val="003536DD"/>
    <w:rsid w:val="003537AF"/>
    <w:rsid w:val="003537C1"/>
    <w:rsid w:val="00353984"/>
    <w:rsid w:val="00353988"/>
    <w:rsid w:val="00353B1E"/>
    <w:rsid w:val="00353B2B"/>
    <w:rsid w:val="00353B9A"/>
    <w:rsid w:val="00353C11"/>
    <w:rsid w:val="00353C1E"/>
    <w:rsid w:val="00353CD3"/>
    <w:rsid w:val="00353D9E"/>
    <w:rsid w:val="00353DDE"/>
    <w:rsid w:val="00353E1C"/>
    <w:rsid w:val="00353EA7"/>
    <w:rsid w:val="00353EB3"/>
    <w:rsid w:val="00353FEF"/>
    <w:rsid w:val="00354006"/>
    <w:rsid w:val="0035405B"/>
    <w:rsid w:val="00354219"/>
    <w:rsid w:val="00354237"/>
    <w:rsid w:val="00354243"/>
    <w:rsid w:val="00354246"/>
    <w:rsid w:val="00354414"/>
    <w:rsid w:val="0035444D"/>
    <w:rsid w:val="003544DE"/>
    <w:rsid w:val="00354558"/>
    <w:rsid w:val="00354559"/>
    <w:rsid w:val="00354657"/>
    <w:rsid w:val="00354663"/>
    <w:rsid w:val="00354695"/>
    <w:rsid w:val="003546FA"/>
    <w:rsid w:val="0035474F"/>
    <w:rsid w:val="0035478D"/>
    <w:rsid w:val="003547B2"/>
    <w:rsid w:val="00354819"/>
    <w:rsid w:val="003549E6"/>
    <w:rsid w:val="00354A33"/>
    <w:rsid w:val="00354A55"/>
    <w:rsid w:val="00354BA9"/>
    <w:rsid w:val="00354C5C"/>
    <w:rsid w:val="00354C65"/>
    <w:rsid w:val="00354E74"/>
    <w:rsid w:val="00354F09"/>
    <w:rsid w:val="00354F85"/>
    <w:rsid w:val="00355037"/>
    <w:rsid w:val="0035506D"/>
    <w:rsid w:val="003550F1"/>
    <w:rsid w:val="00355165"/>
    <w:rsid w:val="003551CA"/>
    <w:rsid w:val="003551FB"/>
    <w:rsid w:val="00355257"/>
    <w:rsid w:val="00355302"/>
    <w:rsid w:val="0035531C"/>
    <w:rsid w:val="00355383"/>
    <w:rsid w:val="003553A3"/>
    <w:rsid w:val="003553C3"/>
    <w:rsid w:val="0035557A"/>
    <w:rsid w:val="003555AE"/>
    <w:rsid w:val="003555D8"/>
    <w:rsid w:val="00355730"/>
    <w:rsid w:val="0035573D"/>
    <w:rsid w:val="003557A7"/>
    <w:rsid w:val="00355AB3"/>
    <w:rsid w:val="00355AFC"/>
    <w:rsid w:val="00355B14"/>
    <w:rsid w:val="00355B16"/>
    <w:rsid w:val="00355B35"/>
    <w:rsid w:val="00355B50"/>
    <w:rsid w:val="00355C3E"/>
    <w:rsid w:val="00355CA3"/>
    <w:rsid w:val="00355D2D"/>
    <w:rsid w:val="00355DBF"/>
    <w:rsid w:val="00355F67"/>
    <w:rsid w:val="00355FC3"/>
    <w:rsid w:val="00355FD2"/>
    <w:rsid w:val="0035604C"/>
    <w:rsid w:val="00356053"/>
    <w:rsid w:val="003560C7"/>
    <w:rsid w:val="003561A0"/>
    <w:rsid w:val="003561D2"/>
    <w:rsid w:val="0035623A"/>
    <w:rsid w:val="00356334"/>
    <w:rsid w:val="003563A5"/>
    <w:rsid w:val="003563FA"/>
    <w:rsid w:val="003564FC"/>
    <w:rsid w:val="0035653F"/>
    <w:rsid w:val="003565E7"/>
    <w:rsid w:val="0035664E"/>
    <w:rsid w:val="00356748"/>
    <w:rsid w:val="00356908"/>
    <w:rsid w:val="003569AD"/>
    <w:rsid w:val="00356AAD"/>
    <w:rsid w:val="00356AFB"/>
    <w:rsid w:val="00356BB4"/>
    <w:rsid w:val="00356BCD"/>
    <w:rsid w:val="00356CD1"/>
    <w:rsid w:val="00356FA2"/>
    <w:rsid w:val="003570FA"/>
    <w:rsid w:val="00357144"/>
    <w:rsid w:val="003572FA"/>
    <w:rsid w:val="0035735F"/>
    <w:rsid w:val="00357364"/>
    <w:rsid w:val="003573BF"/>
    <w:rsid w:val="003574A6"/>
    <w:rsid w:val="003574E2"/>
    <w:rsid w:val="00357724"/>
    <w:rsid w:val="003577EA"/>
    <w:rsid w:val="003577EF"/>
    <w:rsid w:val="003578A4"/>
    <w:rsid w:val="003578EF"/>
    <w:rsid w:val="003579CB"/>
    <w:rsid w:val="00357A20"/>
    <w:rsid w:val="00357A47"/>
    <w:rsid w:val="00357AD6"/>
    <w:rsid w:val="00357BDD"/>
    <w:rsid w:val="00357BE3"/>
    <w:rsid w:val="00357BE5"/>
    <w:rsid w:val="00357CA6"/>
    <w:rsid w:val="00357CC2"/>
    <w:rsid w:val="00357D2A"/>
    <w:rsid w:val="00357DD3"/>
    <w:rsid w:val="00357DE7"/>
    <w:rsid w:val="00357E50"/>
    <w:rsid w:val="00357E68"/>
    <w:rsid w:val="00360043"/>
    <w:rsid w:val="00360077"/>
    <w:rsid w:val="00360097"/>
    <w:rsid w:val="00360122"/>
    <w:rsid w:val="003601D2"/>
    <w:rsid w:val="003601E4"/>
    <w:rsid w:val="00360463"/>
    <w:rsid w:val="0036058F"/>
    <w:rsid w:val="00360697"/>
    <w:rsid w:val="003606C6"/>
    <w:rsid w:val="0036076C"/>
    <w:rsid w:val="00360779"/>
    <w:rsid w:val="003607AE"/>
    <w:rsid w:val="00360814"/>
    <w:rsid w:val="003608B9"/>
    <w:rsid w:val="00360906"/>
    <w:rsid w:val="0036096B"/>
    <w:rsid w:val="003609A6"/>
    <w:rsid w:val="00360A12"/>
    <w:rsid w:val="00360A3A"/>
    <w:rsid w:val="00360A9B"/>
    <w:rsid w:val="00360AED"/>
    <w:rsid w:val="00360BE1"/>
    <w:rsid w:val="00360D60"/>
    <w:rsid w:val="00360E92"/>
    <w:rsid w:val="00360F2A"/>
    <w:rsid w:val="00360FC0"/>
    <w:rsid w:val="00360FC7"/>
    <w:rsid w:val="00361033"/>
    <w:rsid w:val="00361070"/>
    <w:rsid w:val="00361166"/>
    <w:rsid w:val="00361263"/>
    <w:rsid w:val="003613A3"/>
    <w:rsid w:val="003613B4"/>
    <w:rsid w:val="0036142B"/>
    <w:rsid w:val="0036149A"/>
    <w:rsid w:val="00361536"/>
    <w:rsid w:val="003615F5"/>
    <w:rsid w:val="00361618"/>
    <w:rsid w:val="003616B8"/>
    <w:rsid w:val="003616BD"/>
    <w:rsid w:val="003617C3"/>
    <w:rsid w:val="003617FC"/>
    <w:rsid w:val="003618CF"/>
    <w:rsid w:val="003618EB"/>
    <w:rsid w:val="00361972"/>
    <w:rsid w:val="003619E9"/>
    <w:rsid w:val="00361C7D"/>
    <w:rsid w:val="00361D8A"/>
    <w:rsid w:val="00361E2F"/>
    <w:rsid w:val="00361E6C"/>
    <w:rsid w:val="00362021"/>
    <w:rsid w:val="00362105"/>
    <w:rsid w:val="00362107"/>
    <w:rsid w:val="0036213D"/>
    <w:rsid w:val="0036216E"/>
    <w:rsid w:val="0036218B"/>
    <w:rsid w:val="003622E3"/>
    <w:rsid w:val="003623B7"/>
    <w:rsid w:val="003623F1"/>
    <w:rsid w:val="003624F2"/>
    <w:rsid w:val="0036257D"/>
    <w:rsid w:val="00362647"/>
    <w:rsid w:val="0036269E"/>
    <w:rsid w:val="003626E0"/>
    <w:rsid w:val="0036275A"/>
    <w:rsid w:val="00362863"/>
    <w:rsid w:val="00362935"/>
    <w:rsid w:val="003629D8"/>
    <w:rsid w:val="003629DE"/>
    <w:rsid w:val="00362B0D"/>
    <w:rsid w:val="00362B32"/>
    <w:rsid w:val="00362BF2"/>
    <w:rsid w:val="00362C00"/>
    <w:rsid w:val="00362CC8"/>
    <w:rsid w:val="00362D47"/>
    <w:rsid w:val="00362D81"/>
    <w:rsid w:val="00362DB8"/>
    <w:rsid w:val="00362DD9"/>
    <w:rsid w:val="00362E4F"/>
    <w:rsid w:val="00362E91"/>
    <w:rsid w:val="00362F00"/>
    <w:rsid w:val="00362F03"/>
    <w:rsid w:val="00362F0B"/>
    <w:rsid w:val="00362F5F"/>
    <w:rsid w:val="003630C4"/>
    <w:rsid w:val="003630F5"/>
    <w:rsid w:val="00363256"/>
    <w:rsid w:val="003632B8"/>
    <w:rsid w:val="00363320"/>
    <w:rsid w:val="00363338"/>
    <w:rsid w:val="003633F0"/>
    <w:rsid w:val="003634C3"/>
    <w:rsid w:val="0036352C"/>
    <w:rsid w:val="0036358B"/>
    <w:rsid w:val="003635D5"/>
    <w:rsid w:val="0036362B"/>
    <w:rsid w:val="00363680"/>
    <w:rsid w:val="00363829"/>
    <w:rsid w:val="00363A16"/>
    <w:rsid w:val="00363A63"/>
    <w:rsid w:val="00363A85"/>
    <w:rsid w:val="00363AEF"/>
    <w:rsid w:val="00363C09"/>
    <w:rsid w:val="00363CB7"/>
    <w:rsid w:val="00363CBB"/>
    <w:rsid w:val="00363D02"/>
    <w:rsid w:val="00363E83"/>
    <w:rsid w:val="00363EFC"/>
    <w:rsid w:val="003640A0"/>
    <w:rsid w:val="00364151"/>
    <w:rsid w:val="0036415D"/>
    <w:rsid w:val="003642BF"/>
    <w:rsid w:val="003644F3"/>
    <w:rsid w:val="00364563"/>
    <w:rsid w:val="003645DE"/>
    <w:rsid w:val="00364677"/>
    <w:rsid w:val="003646F0"/>
    <w:rsid w:val="003647E5"/>
    <w:rsid w:val="0036495D"/>
    <w:rsid w:val="00364962"/>
    <w:rsid w:val="00364992"/>
    <w:rsid w:val="003649A9"/>
    <w:rsid w:val="003649C9"/>
    <w:rsid w:val="00364A2F"/>
    <w:rsid w:val="00364A55"/>
    <w:rsid w:val="00364A88"/>
    <w:rsid w:val="00364AB6"/>
    <w:rsid w:val="00364AD7"/>
    <w:rsid w:val="00364BB3"/>
    <w:rsid w:val="00364CDB"/>
    <w:rsid w:val="00364DD0"/>
    <w:rsid w:val="00364EAB"/>
    <w:rsid w:val="00364ECF"/>
    <w:rsid w:val="00364EFF"/>
    <w:rsid w:val="00365037"/>
    <w:rsid w:val="00365120"/>
    <w:rsid w:val="00365142"/>
    <w:rsid w:val="00365190"/>
    <w:rsid w:val="003651BC"/>
    <w:rsid w:val="00365260"/>
    <w:rsid w:val="0036529D"/>
    <w:rsid w:val="003652EF"/>
    <w:rsid w:val="00365340"/>
    <w:rsid w:val="0036534C"/>
    <w:rsid w:val="00365363"/>
    <w:rsid w:val="003653F0"/>
    <w:rsid w:val="00365438"/>
    <w:rsid w:val="003654A7"/>
    <w:rsid w:val="003655A9"/>
    <w:rsid w:val="00365655"/>
    <w:rsid w:val="00365670"/>
    <w:rsid w:val="00365721"/>
    <w:rsid w:val="00365746"/>
    <w:rsid w:val="003657EA"/>
    <w:rsid w:val="003657F3"/>
    <w:rsid w:val="00365863"/>
    <w:rsid w:val="00365884"/>
    <w:rsid w:val="00365895"/>
    <w:rsid w:val="00365897"/>
    <w:rsid w:val="00365A3A"/>
    <w:rsid w:val="00365AD5"/>
    <w:rsid w:val="00365B56"/>
    <w:rsid w:val="00365B6C"/>
    <w:rsid w:val="00365BEB"/>
    <w:rsid w:val="00365C8C"/>
    <w:rsid w:val="00365C92"/>
    <w:rsid w:val="00365D3B"/>
    <w:rsid w:val="00365D7F"/>
    <w:rsid w:val="00365EFA"/>
    <w:rsid w:val="00365F48"/>
    <w:rsid w:val="00365F51"/>
    <w:rsid w:val="00365F5C"/>
    <w:rsid w:val="00366011"/>
    <w:rsid w:val="0036616B"/>
    <w:rsid w:val="00366322"/>
    <w:rsid w:val="0036633A"/>
    <w:rsid w:val="003663B0"/>
    <w:rsid w:val="0036647D"/>
    <w:rsid w:val="00366571"/>
    <w:rsid w:val="0036672D"/>
    <w:rsid w:val="00366792"/>
    <w:rsid w:val="003668C1"/>
    <w:rsid w:val="00366A13"/>
    <w:rsid w:val="00366A27"/>
    <w:rsid w:val="00366A4E"/>
    <w:rsid w:val="00366A9E"/>
    <w:rsid w:val="00366AE5"/>
    <w:rsid w:val="00366BB0"/>
    <w:rsid w:val="00366BBF"/>
    <w:rsid w:val="00366C0D"/>
    <w:rsid w:val="00366C71"/>
    <w:rsid w:val="00366CB9"/>
    <w:rsid w:val="00366CE1"/>
    <w:rsid w:val="00366D0A"/>
    <w:rsid w:val="00366DA7"/>
    <w:rsid w:val="00366E5B"/>
    <w:rsid w:val="00366EB8"/>
    <w:rsid w:val="00366F20"/>
    <w:rsid w:val="00366FE7"/>
    <w:rsid w:val="0036703C"/>
    <w:rsid w:val="00367092"/>
    <w:rsid w:val="00367386"/>
    <w:rsid w:val="003673D1"/>
    <w:rsid w:val="003674F4"/>
    <w:rsid w:val="00367557"/>
    <w:rsid w:val="00367560"/>
    <w:rsid w:val="003675BD"/>
    <w:rsid w:val="003675F6"/>
    <w:rsid w:val="003675F9"/>
    <w:rsid w:val="003676D7"/>
    <w:rsid w:val="00367774"/>
    <w:rsid w:val="0036786E"/>
    <w:rsid w:val="003678B4"/>
    <w:rsid w:val="00367A45"/>
    <w:rsid w:val="00367A64"/>
    <w:rsid w:val="00367AEE"/>
    <w:rsid w:val="00367B4E"/>
    <w:rsid w:val="00367C82"/>
    <w:rsid w:val="00367DC7"/>
    <w:rsid w:val="00367EAA"/>
    <w:rsid w:val="0037014F"/>
    <w:rsid w:val="00370290"/>
    <w:rsid w:val="00370456"/>
    <w:rsid w:val="003704BB"/>
    <w:rsid w:val="00370622"/>
    <w:rsid w:val="003707E1"/>
    <w:rsid w:val="0037081F"/>
    <w:rsid w:val="003708C1"/>
    <w:rsid w:val="00370A41"/>
    <w:rsid w:val="00370B36"/>
    <w:rsid w:val="00370B42"/>
    <w:rsid w:val="00370B7D"/>
    <w:rsid w:val="00370CCF"/>
    <w:rsid w:val="00370D6E"/>
    <w:rsid w:val="00370D89"/>
    <w:rsid w:val="00370E2A"/>
    <w:rsid w:val="00370E8B"/>
    <w:rsid w:val="00370F0E"/>
    <w:rsid w:val="00370F61"/>
    <w:rsid w:val="00370F6B"/>
    <w:rsid w:val="00370FD1"/>
    <w:rsid w:val="00370FD3"/>
    <w:rsid w:val="00371011"/>
    <w:rsid w:val="00371032"/>
    <w:rsid w:val="00371043"/>
    <w:rsid w:val="00371222"/>
    <w:rsid w:val="0037126E"/>
    <w:rsid w:val="003713DB"/>
    <w:rsid w:val="0037142C"/>
    <w:rsid w:val="0037144F"/>
    <w:rsid w:val="003714BF"/>
    <w:rsid w:val="003714F2"/>
    <w:rsid w:val="0037160C"/>
    <w:rsid w:val="0037167D"/>
    <w:rsid w:val="0037170D"/>
    <w:rsid w:val="003717B9"/>
    <w:rsid w:val="00371816"/>
    <w:rsid w:val="00371867"/>
    <w:rsid w:val="003718A0"/>
    <w:rsid w:val="003719B9"/>
    <w:rsid w:val="00371A19"/>
    <w:rsid w:val="00371A5E"/>
    <w:rsid w:val="00371B7D"/>
    <w:rsid w:val="00371BE6"/>
    <w:rsid w:val="00371C2D"/>
    <w:rsid w:val="00371C2E"/>
    <w:rsid w:val="00371CD7"/>
    <w:rsid w:val="00371E2B"/>
    <w:rsid w:val="00371F25"/>
    <w:rsid w:val="0037202F"/>
    <w:rsid w:val="003720B8"/>
    <w:rsid w:val="003720BB"/>
    <w:rsid w:val="00372179"/>
    <w:rsid w:val="00372198"/>
    <w:rsid w:val="00372236"/>
    <w:rsid w:val="0037229B"/>
    <w:rsid w:val="00372315"/>
    <w:rsid w:val="00372320"/>
    <w:rsid w:val="003723A3"/>
    <w:rsid w:val="00372456"/>
    <w:rsid w:val="003724A9"/>
    <w:rsid w:val="003724C4"/>
    <w:rsid w:val="00372783"/>
    <w:rsid w:val="003727E0"/>
    <w:rsid w:val="00372A88"/>
    <w:rsid w:val="00372B57"/>
    <w:rsid w:val="00372C04"/>
    <w:rsid w:val="00372CDE"/>
    <w:rsid w:val="00372D10"/>
    <w:rsid w:val="00372D8E"/>
    <w:rsid w:val="00372DC8"/>
    <w:rsid w:val="00372E2C"/>
    <w:rsid w:val="00372F0B"/>
    <w:rsid w:val="00372F98"/>
    <w:rsid w:val="00373041"/>
    <w:rsid w:val="00373060"/>
    <w:rsid w:val="00373073"/>
    <w:rsid w:val="003730D5"/>
    <w:rsid w:val="00373197"/>
    <w:rsid w:val="00373275"/>
    <w:rsid w:val="0037328B"/>
    <w:rsid w:val="0037335D"/>
    <w:rsid w:val="0037336A"/>
    <w:rsid w:val="00373418"/>
    <w:rsid w:val="00373435"/>
    <w:rsid w:val="00373474"/>
    <w:rsid w:val="003734DB"/>
    <w:rsid w:val="00373519"/>
    <w:rsid w:val="00373540"/>
    <w:rsid w:val="003736B9"/>
    <w:rsid w:val="003736C5"/>
    <w:rsid w:val="003736CF"/>
    <w:rsid w:val="00373785"/>
    <w:rsid w:val="0037380B"/>
    <w:rsid w:val="00373875"/>
    <w:rsid w:val="003739FC"/>
    <w:rsid w:val="00373DED"/>
    <w:rsid w:val="00373E02"/>
    <w:rsid w:val="00373E20"/>
    <w:rsid w:val="00373E2B"/>
    <w:rsid w:val="00373F45"/>
    <w:rsid w:val="00373F55"/>
    <w:rsid w:val="0037400B"/>
    <w:rsid w:val="00374028"/>
    <w:rsid w:val="0037402C"/>
    <w:rsid w:val="003740B2"/>
    <w:rsid w:val="003740F0"/>
    <w:rsid w:val="003740FB"/>
    <w:rsid w:val="00374149"/>
    <w:rsid w:val="003743BB"/>
    <w:rsid w:val="0037442E"/>
    <w:rsid w:val="00374463"/>
    <w:rsid w:val="00374568"/>
    <w:rsid w:val="003745C8"/>
    <w:rsid w:val="0037464B"/>
    <w:rsid w:val="00374672"/>
    <w:rsid w:val="00374787"/>
    <w:rsid w:val="003747FC"/>
    <w:rsid w:val="0037483F"/>
    <w:rsid w:val="003748F9"/>
    <w:rsid w:val="00374A52"/>
    <w:rsid w:val="00374A73"/>
    <w:rsid w:val="00374C7B"/>
    <w:rsid w:val="00374D71"/>
    <w:rsid w:val="00374E42"/>
    <w:rsid w:val="00374F6B"/>
    <w:rsid w:val="0037502F"/>
    <w:rsid w:val="00375133"/>
    <w:rsid w:val="0037519C"/>
    <w:rsid w:val="003753FB"/>
    <w:rsid w:val="00375442"/>
    <w:rsid w:val="00375457"/>
    <w:rsid w:val="00375468"/>
    <w:rsid w:val="00375469"/>
    <w:rsid w:val="003754A3"/>
    <w:rsid w:val="003754AE"/>
    <w:rsid w:val="003754C9"/>
    <w:rsid w:val="003754CB"/>
    <w:rsid w:val="0037555E"/>
    <w:rsid w:val="00375651"/>
    <w:rsid w:val="00375895"/>
    <w:rsid w:val="00375933"/>
    <w:rsid w:val="00375967"/>
    <w:rsid w:val="00375A6D"/>
    <w:rsid w:val="00375A9B"/>
    <w:rsid w:val="00375CA2"/>
    <w:rsid w:val="00375CCC"/>
    <w:rsid w:val="00375DDD"/>
    <w:rsid w:val="00375E27"/>
    <w:rsid w:val="00375E5F"/>
    <w:rsid w:val="00375EAF"/>
    <w:rsid w:val="00375EB2"/>
    <w:rsid w:val="0037609C"/>
    <w:rsid w:val="00376132"/>
    <w:rsid w:val="00376206"/>
    <w:rsid w:val="00376274"/>
    <w:rsid w:val="00376471"/>
    <w:rsid w:val="00376473"/>
    <w:rsid w:val="003764AE"/>
    <w:rsid w:val="0037659C"/>
    <w:rsid w:val="0037660E"/>
    <w:rsid w:val="003766EE"/>
    <w:rsid w:val="00376758"/>
    <w:rsid w:val="00376761"/>
    <w:rsid w:val="00376838"/>
    <w:rsid w:val="0037695C"/>
    <w:rsid w:val="00376A34"/>
    <w:rsid w:val="00376A7D"/>
    <w:rsid w:val="00376B0F"/>
    <w:rsid w:val="00376B9D"/>
    <w:rsid w:val="00376C93"/>
    <w:rsid w:val="00376D21"/>
    <w:rsid w:val="00376D9B"/>
    <w:rsid w:val="00376FDE"/>
    <w:rsid w:val="00376FFC"/>
    <w:rsid w:val="0037707F"/>
    <w:rsid w:val="00377132"/>
    <w:rsid w:val="0037713D"/>
    <w:rsid w:val="0037714A"/>
    <w:rsid w:val="00377222"/>
    <w:rsid w:val="003772B8"/>
    <w:rsid w:val="003772F6"/>
    <w:rsid w:val="00377306"/>
    <w:rsid w:val="0037739A"/>
    <w:rsid w:val="0037742A"/>
    <w:rsid w:val="00377466"/>
    <w:rsid w:val="003774CE"/>
    <w:rsid w:val="003774E3"/>
    <w:rsid w:val="00377506"/>
    <w:rsid w:val="003775AA"/>
    <w:rsid w:val="0037760B"/>
    <w:rsid w:val="00377637"/>
    <w:rsid w:val="00377697"/>
    <w:rsid w:val="003776C5"/>
    <w:rsid w:val="003776E2"/>
    <w:rsid w:val="0037778A"/>
    <w:rsid w:val="003777B0"/>
    <w:rsid w:val="00377892"/>
    <w:rsid w:val="0037791E"/>
    <w:rsid w:val="00377A81"/>
    <w:rsid w:val="00377AE0"/>
    <w:rsid w:val="00377B57"/>
    <w:rsid w:val="00377B82"/>
    <w:rsid w:val="00377BE5"/>
    <w:rsid w:val="00377BFC"/>
    <w:rsid w:val="00377C25"/>
    <w:rsid w:val="00377CB4"/>
    <w:rsid w:val="00377D4D"/>
    <w:rsid w:val="00377D5F"/>
    <w:rsid w:val="00377DA1"/>
    <w:rsid w:val="00377E91"/>
    <w:rsid w:val="00377F32"/>
    <w:rsid w:val="00377F41"/>
    <w:rsid w:val="00377F4F"/>
    <w:rsid w:val="00377F9D"/>
    <w:rsid w:val="003800B1"/>
    <w:rsid w:val="0038012C"/>
    <w:rsid w:val="00380153"/>
    <w:rsid w:val="0038017E"/>
    <w:rsid w:val="0038026D"/>
    <w:rsid w:val="0038029E"/>
    <w:rsid w:val="003802D0"/>
    <w:rsid w:val="00380385"/>
    <w:rsid w:val="003803E1"/>
    <w:rsid w:val="003804C6"/>
    <w:rsid w:val="00380525"/>
    <w:rsid w:val="0038055E"/>
    <w:rsid w:val="0038064E"/>
    <w:rsid w:val="003806F7"/>
    <w:rsid w:val="0038076A"/>
    <w:rsid w:val="00380840"/>
    <w:rsid w:val="003808A0"/>
    <w:rsid w:val="003808C2"/>
    <w:rsid w:val="0038094E"/>
    <w:rsid w:val="003809E8"/>
    <w:rsid w:val="003809E9"/>
    <w:rsid w:val="003809EC"/>
    <w:rsid w:val="00380A38"/>
    <w:rsid w:val="00380A89"/>
    <w:rsid w:val="00380B24"/>
    <w:rsid w:val="00380BBE"/>
    <w:rsid w:val="00380C58"/>
    <w:rsid w:val="00380D17"/>
    <w:rsid w:val="00380D5F"/>
    <w:rsid w:val="00380D77"/>
    <w:rsid w:val="00380DA9"/>
    <w:rsid w:val="00380E00"/>
    <w:rsid w:val="00380E17"/>
    <w:rsid w:val="00380E61"/>
    <w:rsid w:val="00380E9C"/>
    <w:rsid w:val="00380F0A"/>
    <w:rsid w:val="00380FBF"/>
    <w:rsid w:val="00380FEC"/>
    <w:rsid w:val="00381084"/>
    <w:rsid w:val="003810BA"/>
    <w:rsid w:val="00381117"/>
    <w:rsid w:val="003811B7"/>
    <w:rsid w:val="003813B3"/>
    <w:rsid w:val="0038143E"/>
    <w:rsid w:val="00381527"/>
    <w:rsid w:val="00381568"/>
    <w:rsid w:val="00381594"/>
    <w:rsid w:val="0038168C"/>
    <w:rsid w:val="003816D0"/>
    <w:rsid w:val="003817A4"/>
    <w:rsid w:val="00381820"/>
    <w:rsid w:val="0038185C"/>
    <w:rsid w:val="0038187E"/>
    <w:rsid w:val="00381929"/>
    <w:rsid w:val="00381942"/>
    <w:rsid w:val="00381A19"/>
    <w:rsid w:val="00381A55"/>
    <w:rsid w:val="00381A68"/>
    <w:rsid w:val="00381B0A"/>
    <w:rsid w:val="00381B1A"/>
    <w:rsid w:val="00381B62"/>
    <w:rsid w:val="00381BF9"/>
    <w:rsid w:val="00381C50"/>
    <w:rsid w:val="00381C6B"/>
    <w:rsid w:val="00381CA9"/>
    <w:rsid w:val="00381D14"/>
    <w:rsid w:val="00381D6B"/>
    <w:rsid w:val="00381D74"/>
    <w:rsid w:val="00381EDE"/>
    <w:rsid w:val="00381F5B"/>
    <w:rsid w:val="00381FBD"/>
    <w:rsid w:val="0038204E"/>
    <w:rsid w:val="00382069"/>
    <w:rsid w:val="003820AE"/>
    <w:rsid w:val="00382276"/>
    <w:rsid w:val="0038228E"/>
    <w:rsid w:val="0038232B"/>
    <w:rsid w:val="003823D3"/>
    <w:rsid w:val="00382449"/>
    <w:rsid w:val="0038253D"/>
    <w:rsid w:val="003825C1"/>
    <w:rsid w:val="00382650"/>
    <w:rsid w:val="003826F6"/>
    <w:rsid w:val="0038271C"/>
    <w:rsid w:val="00382954"/>
    <w:rsid w:val="00382A60"/>
    <w:rsid w:val="00382A7E"/>
    <w:rsid w:val="00382B7F"/>
    <w:rsid w:val="00382C08"/>
    <w:rsid w:val="00382CD1"/>
    <w:rsid w:val="00382CFD"/>
    <w:rsid w:val="00382D16"/>
    <w:rsid w:val="00382D4A"/>
    <w:rsid w:val="00382D6E"/>
    <w:rsid w:val="00382E5A"/>
    <w:rsid w:val="00382E89"/>
    <w:rsid w:val="00382FEE"/>
    <w:rsid w:val="003830D0"/>
    <w:rsid w:val="0038318F"/>
    <w:rsid w:val="00383194"/>
    <w:rsid w:val="00383253"/>
    <w:rsid w:val="00383312"/>
    <w:rsid w:val="00383334"/>
    <w:rsid w:val="0038338C"/>
    <w:rsid w:val="003835A0"/>
    <w:rsid w:val="003835C4"/>
    <w:rsid w:val="00383667"/>
    <w:rsid w:val="003836A2"/>
    <w:rsid w:val="003836BC"/>
    <w:rsid w:val="00383766"/>
    <w:rsid w:val="00383805"/>
    <w:rsid w:val="00383850"/>
    <w:rsid w:val="003838A4"/>
    <w:rsid w:val="003838CF"/>
    <w:rsid w:val="00383944"/>
    <w:rsid w:val="00383980"/>
    <w:rsid w:val="00383B0C"/>
    <w:rsid w:val="00383C58"/>
    <w:rsid w:val="00383D46"/>
    <w:rsid w:val="00383DB7"/>
    <w:rsid w:val="00383DB9"/>
    <w:rsid w:val="00383DD6"/>
    <w:rsid w:val="00383E74"/>
    <w:rsid w:val="00383E9C"/>
    <w:rsid w:val="00383EA6"/>
    <w:rsid w:val="00383EF5"/>
    <w:rsid w:val="00383F0A"/>
    <w:rsid w:val="00384114"/>
    <w:rsid w:val="00384246"/>
    <w:rsid w:val="003842DD"/>
    <w:rsid w:val="003843B6"/>
    <w:rsid w:val="0038440A"/>
    <w:rsid w:val="0038441A"/>
    <w:rsid w:val="0038442F"/>
    <w:rsid w:val="00384465"/>
    <w:rsid w:val="0038446B"/>
    <w:rsid w:val="0038453F"/>
    <w:rsid w:val="00384716"/>
    <w:rsid w:val="0038479A"/>
    <w:rsid w:val="003847A8"/>
    <w:rsid w:val="0038484F"/>
    <w:rsid w:val="00384937"/>
    <w:rsid w:val="003849D4"/>
    <w:rsid w:val="00384A5C"/>
    <w:rsid w:val="00384A67"/>
    <w:rsid w:val="00384ABE"/>
    <w:rsid w:val="00384BE0"/>
    <w:rsid w:val="00384C87"/>
    <w:rsid w:val="00384C94"/>
    <w:rsid w:val="00384CD2"/>
    <w:rsid w:val="00384CE7"/>
    <w:rsid w:val="00384D06"/>
    <w:rsid w:val="00384D5C"/>
    <w:rsid w:val="00384D6A"/>
    <w:rsid w:val="00384DAB"/>
    <w:rsid w:val="00384E53"/>
    <w:rsid w:val="00384E6D"/>
    <w:rsid w:val="00384F7C"/>
    <w:rsid w:val="00385028"/>
    <w:rsid w:val="00385061"/>
    <w:rsid w:val="00385088"/>
    <w:rsid w:val="00385195"/>
    <w:rsid w:val="00385299"/>
    <w:rsid w:val="003852A7"/>
    <w:rsid w:val="003852AB"/>
    <w:rsid w:val="003853B7"/>
    <w:rsid w:val="003853E5"/>
    <w:rsid w:val="0038543B"/>
    <w:rsid w:val="00385517"/>
    <w:rsid w:val="00385540"/>
    <w:rsid w:val="00385548"/>
    <w:rsid w:val="003855FD"/>
    <w:rsid w:val="00385689"/>
    <w:rsid w:val="0038570D"/>
    <w:rsid w:val="003857FE"/>
    <w:rsid w:val="003858C6"/>
    <w:rsid w:val="00385910"/>
    <w:rsid w:val="00385948"/>
    <w:rsid w:val="00385958"/>
    <w:rsid w:val="00385AA6"/>
    <w:rsid w:val="00385AAB"/>
    <w:rsid w:val="00385B01"/>
    <w:rsid w:val="00385B59"/>
    <w:rsid w:val="00385B77"/>
    <w:rsid w:val="00385C6A"/>
    <w:rsid w:val="00385C7F"/>
    <w:rsid w:val="00385D23"/>
    <w:rsid w:val="00385EB5"/>
    <w:rsid w:val="00385EBC"/>
    <w:rsid w:val="00385F91"/>
    <w:rsid w:val="00386046"/>
    <w:rsid w:val="003860D7"/>
    <w:rsid w:val="0038611A"/>
    <w:rsid w:val="00386149"/>
    <w:rsid w:val="0038618F"/>
    <w:rsid w:val="003861A0"/>
    <w:rsid w:val="00386247"/>
    <w:rsid w:val="00386250"/>
    <w:rsid w:val="0038635B"/>
    <w:rsid w:val="003863AD"/>
    <w:rsid w:val="00386419"/>
    <w:rsid w:val="0038649E"/>
    <w:rsid w:val="003864B7"/>
    <w:rsid w:val="0038659F"/>
    <w:rsid w:val="003865D0"/>
    <w:rsid w:val="0038661E"/>
    <w:rsid w:val="00386637"/>
    <w:rsid w:val="003866FF"/>
    <w:rsid w:val="00386701"/>
    <w:rsid w:val="00386727"/>
    <w:rsid w:val="00386788"/>
    <w:rsid w:val="003867EC"/>
    <w:rsid w:val="003868DF"/>
    <w:rsid w:val="00386907"/>
    <w:rsid w:val="00386A8B"/>
    <w:rsid w:val="00386C46"/>
    <w:rsid w:val="00386C4E"/>
    <w:rsid w:val="00386D9C"/>
    <w:rsid w:val="00386DC1"/>
    <w:rsid w:val="00386DEB"/>
    <w:rsid w:val="00386DF2"/>
    <w:rsid w:val="00386E03"/>
    <w:rsid w:val="00386E8A"/>
    <w:rsid w:val="00386E9F"/>
    <w:rsid w:val="00386F9F"/>
    <w:rsid w:val="00387085"/>
    <w:rsid w:val="003870A4"/>
    <w:rsid w:val="003870BF"/>
    <w:rsid w:val="00387196"/>
    <w:rsid w:val="00387271"/>
    <w:rsid w:val="0038733B"/>
    <w:rsid w:val="003874D7"/>
    <w:rsid w:val="003874DA"/>
    <w:rsid w:val="003876B2"/>
    <w:rsid w:val="00387779"/>
    <w:rsid w:val="0038777B"/>
    <w:rsid w:val="00387823"/>
    <w:rsid w:val="00387841"/>
    <w:rsid w:val="003878A5"/>
    <w:rsid w:val="003878AE"/>
    <w:rsid w:val="003878C2"/>
    <w:rsid w:val="00387926"/>
    <w:rsid w:val="003879B1"/>
    <w:rsid w:val="00387B51"/>
    <w:rsid w:val="00387B5B"/>
    <w:rsid w:val="00387BA3"/>
    <w:rsid w:val="00387C39"/>
    <w:rsid w:val="00387C49"/>
    <w:rsid w:val="00387CF2"/>
    <w:rsid w:val="00387D26"/>
    <w:rsid w:val="00387E91"/>
    <w:rsid w:val="00387EA7"/>
    <w:rsid w:val="00387EF2"/>
    <w:rsid w:val="00390031"/>
    <w:rsid w:val="0039006F"/>
    <w:rsid w:val="0039007C"/>
    <w:rsid w:val="003900AD"/>
    <w:rsid w:val="003900F0"/>
    <w:rsid w:val="0039017D"/>
    <w:rsid w:val="003901FA"/>
    <w:rsid w:val="0039023E"/>
    <w:rsid w:val="00390277"/>
    <w:rsid w:val="00390288"/>
    <w:rsid w:val="003902D9"/>
    <w:rsid w:val="0039037B"/>
    <w:rsid w:val="003903FB"/>
    <w:rsid w:val="00390406"/>
    <w:rsid w:val="00390447"/>
    <w:rsid w:val="00390465"/>
    <w:rsid w:val="003904A4"/>
    <w:rsid w:val="003904B3"/>
    <w:rsid w:val="00390539"/>
    <w:rsid w:val="003905E9"/>
    <w:rsid w:val="003907F8"/>
    <w:rsid w:val="00390974"/>
    <w:rsid w:val="00390978"/>
    <w:rsid w:val="00390A6C"/>
    <w:rsid w:val="00390ADE"/>
    <w:rsid w:val="00390B0A"/>
    <w:rsid w:val="00390D59"/>
    <w:rsid w:val="00390DD1"/>
    <w:rsid w:val="00390DFB"/>
    <w:rsid w:val="00390E62"/>
    <w:rsid w:val="00390EA6"/>
    <w:rsid w:val="00390F56"/>
    <w:rsid w:val="00391048"/>
    <w:rsid w:val="003910A1"/>
    <w:rsid w:val="00391247"/>
    <w:rsid w:val="0039127C"/>
    <w:rsid w:val="003914E6"/>
    <w:rsid w:val="0039151C"/>
    <w:rsid w:val="00391529"/>
    <w:rsid w:val="00391561"/>
    <w:rsid w:val="003915B3"/>
    <w:rsid w:val="003915F1"/>
    <w:rsid w:val="0039161F"/>
    <w:rsid w:val="003916A8"/>
    <w:rsid w:val="0039175D"/>
    <w:rsid w:val="0039188F"/>
    <w:rsid w:val="00391A3C"/>
    <w:rsid w:val="00391B10"/>
    <w:rsid w:val="00391BAA"/>
    <w:rsid w:val="00391C5E"/>
    <w:rsid w:val="00391C77"/>
    <w:rsid w:val="00391D09"/>
    <w:rsid w:val="00391D0C"/>
    <w:rsid w:val="00391D33"/>
    <w:rsid w:val="00391EF1"/>
    <w:rsid w:val="00392028"/>
    <w:rsid w:val="003920F0"/>
    <w:rsid w:val="00392198"/>
    <w:rsid w:val="003921F6"/>
    <w:rsid w:val="00392220"/>
    <w:rsid w:val="0039224A"/>
    <w:rsid w:val="003922B8"/>
    <w:rsid w:val="0039230D"/>
    <w:rsid w:val="00392391"/>
    <w:rsid w:val="003923B9"/>
    <w:rsid w:val="0039249C"/>
    <w:rsid w:val="00392541"/>
    <w:rsid w:val="00392544"/>
    <w:rsid w:val="003925E5"/>
    <w:rsid w:val="00392605"/>
    <w:rsid w:val="00392648"/>
    <w:rsid w:val="00392743"/>
    <w:rsid w:val="003927AF"/>
    <w:rsid w:val="0039290F"/>
    <w:rsid w:val="00392941"/>
    <w:rsid w:val="00392994"/>
    <w:rsid w:val="003929DE"/>
    <w:rsid w:val="00392A76"/>
    <w:rsid w:val="00392A89"/>
    <w:rsid w:val="00392AAD"/>
    <w:rsid w:val="00392C3A"/>
    <w:rsid w:val="00392C5B"/>
    <w:rsid w:val="00392C90"/>
    <w:rsid w:val="00392CFF"/>
    <w:rsid w:val="00392D08"/>
    <w:rsid w:val="00392DAB"/>
    <w:rsid w:val="00392E64"/>
    <w:rsid w:val="00392FBA"/>
    <w:rsid w:val="003930DD"/>
    <w:rsid w:val="00393147"/>
    <w:rsid w:val="003931D1"/>
    <w:rsid w:val="003931DC"/>
    <w:rsid w:val="003932EF"/>
    <w:rsid w:val="00393453"/>
    <w:rsid w:val="0039348C"/>
    <w:rsid w:val="00393564"/>
    <w:rsid w:val="0039367B"/>
    <w:rsid w:val="003936D4"/>
    <w:rsid w:val="0039375E"/>
    <w:rsid w:val="003937A2"/>
    <w:rsid w:val="003938DE"/>
    <w:rsid w:val="003938DF"/>
    <w:rsid w:val="00393998"/>
    <w:rsid w:val="0039399A"/>
    <w:rsid w:val="00393B02"/>
    <w:rsid w:val="00393B0C"/>
    <w:rsid w:val="00393C42"/>
    <w:rsid w:val="00393C76"/>
    <w:rsid w:val="00393CC8"/>
    <w:rsid w:val="00393CE1"/>
    <w:rsid w:val="00393D9A"/>
    <w:rsid w:val="00393E6A"/>
    <w:rsid w:val="00393EAA"/>
    <w:rsid w:val="00393EC5"/>
    <w:rsid w:val="00393F07"/>
    <w:rsid w:val="00394103"/>
    <w:rsid w:val="00394116"/>
    <w:rsid w:val="00394132"/>
    <w:rsid w:val="00394270"/>
    <w:rsid w:val="00394312"/>
    <w:rsid w:val="0039433F"/>
    <w:rsid w:val="003943DD"/>
    <w:rsid w:val="003943F3"/>
    <w:rsid w:val="0039456E"/>
    <w:rsid w:val="003945DC"/>
    <w:rsid w:val="003945E6"/>
    <w:rsid w:val="00394678"/>
    <w:rsid w:val="0039470D"/>
    <w:rsid w:val="003947AC"/>
    <w:rsid w:val="0039481E"/>
    <w:rsid w:val="00394853"/>
    <w:rsid w:val="00394873"/>
    <w:rsid w:val="003948E7"/>
    <w:rsid w:val="003948EE"/>
    <w:rsid w:val="003948FF"/>
    <w:rsid w:val="00394922"/>
    <w:rsid w:val="00394971"/>
    <w:rsid w:val="0039498D"/>
    <w:rsid w:val="00394A64"/>
    <w:rsid w:val="00394A84"/>
    <w:rsid w:val="00394ADB"/>
    <w:rsid w:val="00394AE2"/>
    <w:rsid w:val="00394BCA"/>
    <w:rsid w:val="00394BD0"/>
    <w:rsid w:val="00394C6B"/>
    <w:rsid w:val="00394C9A"/>
    <w:rsid w:val="00394CAD"/>
    <w:rsid w:val="00394CC9"/>
    <w:rsid w:val="00394DD9"/>
    <w:rsid w:val="00394E3A"/>
    <w:rsid w:val="00394E53"/>
    <w:rsid w:val="00394E5F"/>
    <w:rsid w:val="00394EFC"/>
    <w:rsid w:val="0039509E"/>
    <w:rsid w:val="00395108"/>
    <w:rsid w:val="00395194"/>
    <w:rsid w:val="0039520F"/>
    <w:rsid w:val="003952BE"/>
    <w:rsid w:val="0039533F"/>
    <w:rsid w:val="0039537B"/>
    <w:rsid w:val="00395380"/>
    <w:rsid w:val="00395429"/>
    <w:rsid w:val="00395595"/>
    <w:rsid w:val="00395600"/>
    <w:rsid w:val="0039562A"/>
    <w:rsid w:val="003956E0"/>
    <w:rsid w:val="0039574E"/>
    <w:rsid w:val="0039580D"/>
    <w:rsid w:val="0039583F"/>
    <w:rsid w:val="0039586F"/>
    <w:rsid w:val="00395B15"/>
    <w:rsid w:val="00395B94"/>
    <w:rsid w:val="00395D53"/>
    <w:rsid w:val="00395D72"/>
    <w:rsid w:val="00395FE9"/>
    <w:rsid w:val="0039608B"/>
    <w:rsid w:val="003961A3"/>
    <w:rsid w:val="0039620D"/>
    <w:rsid w:val="003962DF"/>
    <w:rsid w:val="0039638B"/>
    <w:rsid w:val="003963B7"/>
    <w:rsid w:val="00396424"/>
    <w:rsid w:val="0039645C"/>
    <w:rsid w:val="00396476"/>
    <w:rsid w:val="00396491"/>
    <w:rsid w:val="0039649F"/>
    <w:rsid w:val="0039653D"/>
    <w:rsid w:val="003966D8"/>
    <w:rsid w:val="003967A7"/>
    <w:rsid w:val="003967AD"/>
    <w:rsid w:val="003967B9"/>
    <w:rsid w:val="00396817"/>
    <w:rsid w:val="003968C5"/>
    <w:rsid w:val="003968E7"/>
    <w:rsid w:val="00396932"/>
    <w:rsid w:val="003969AE"/>
    <w:rsid w:val="00396AC3"/>
    <w:rsid w:val="00396AFE"/>
    <w:rsid w:val="00396B6C"/>
    <w:rsid w:val="00396C57"/>
    <w:rsid w:val="00396CC1"/>
    <w:rsid w:val="00396D03"/>
    <w:rsid w:val="00396D35"/>
    <w:rsid w:val="00396DC3"/>
    <w:rsid w:val="00396FBA"/>
    <w:rsid w:val="00397081"/>
    <w:rsid w:val="003970B2"/>
    <w:rsid w:val="0039715A"/>
    <w:rsid w:val="003971FE"/>
    <w:rsid w:val="00397286"/>
    <w:rsid w:val="0039728F"/>
    <w:rsid w:val="003972FA"/>
    <w:rsid w:val="00397348"/>
    <w:rsid w:val="003973B5"/>
    <w:rsid w:val="00397525"/>
    <w:rsid w:val="00397549"/>
    <w:rsid w:val="00397560"/>
    <w:rsid w:val="003975AB"/>
    <w:rsid w:val="003975C7"/>
    <w:rsid w:val="00397658"/>
    <w:rsid w:val="00397688"/>
    <w:rsid w:val="003976C7"/>
    <w:rsid w:val="003976DB"/>
    <w:rsid w:val="003978C3"/>
    <w:rsid w:val="00397908"/>
    <w:rsid w:val="0039790D"/>
    <w:rsid w:val="0039799B"/>
    <w:rsid w:val="00397A12"/>
    <w:rsid w:val="00397A6F"/>
    <w:rsid w:val="00397AAB"/>
    <w:rsid w:val="00397B2C"/>
    <w:rsid w:val="00397BA8"/>
    <w:rsid w:val="00397E12"/>
    <w:rsid w:val="00397F52"/>
    <w:rsid w:val="00397F60"/>
    <w:rsid w:val="003A02B6"/>
    <w:rsid w:val="003A02C0"/>
    <w:rsid w:val="003A02EA"/>
    <w:rsid w:val="003A032C"/>
    <w:rsid w:val="003A048D"/>
    <w:rsid w:val="003A049C"/>
    <w:rsid w:val="003A04BD"/>
    <w:rsid w:val="003A0505"/>
    <w:rsid w:val="003A0555"/>
    <w:rsid w:val="003A0680"/>
    <w:rsid w:val="003A0747"/>
    <w:rsid w:val="003A0752"/>
    <w:rsid w:val="003A0783"/>
    <w:rsid w:val="003A079F"/>
    <w:rsid w:val="003A07D9"/>
    <w:rsid w:val="003A0947"/>
    <w:rsid w:val="003A095D"/>
    <w:rsid w:val="003A0A2B"/>
    <w:rsid w:val="003A0A4A"/>
    <w:rsid w:val="003A0BCB"/>
    <w:rsid w:val="003A0CB4"/>
    <w:rsid w:val="003A0CCA"/>
    <w:rsid w:val="003A0D67"/>
    <w:rsid w:val="003A0F49"/>
    <w:rsid w:val="003A110E"/>
    <w:rsid w:val="003A11C8"/>
    <w:rsid w:val="003A1229"/>
    <w:rsid w:val="003A1333"/>
    <w:rsid w:val="003A1341"/>
    <w:rsid w:val="003A13A6"/>
    <w:rsid w:val="003A15F7"/>
    <w:rsid w:val="003A15FF"/>
    <w:rsid w:val="003A1626"/>
    <w:rsid w:val="003A1695"/>
    <w:rsid w:val="003A1712"/>
    <w:rsid w:val="003A178D"/>
    <w:rsid w:val="003A17EA"/>
    <w:rsid w:val="003A17FA"/>
    <w:rsid w:val="003A183F"/>
    <w:rsid w:val="003A1883"/>
    <w:rsid w:val="003A1A14"/>
    <w:rsid w:val="003A1A55"/>
    <w:rsid w:val="003A1AB9"/>
    <w:rsid w:val="003A1AC2"/>
    <w:rsid w:val="003A1BA4"/>
    <w:rsid w:val="003A1CAF"/>
    <w:rsid w:val="003A1CE8"/>
    <w:rsid w:val="003A1D1A"/>
    <w:rsid w:val="003A2138"/>
    <w:rsid w:val="003A225A"/>
    <w:rsid w:val="003A226D"/>
    <w:rsid w:val="003A2291"/>
    <w:rsid w:val="003A23B5"/>
    <w:rsid w:val="003A2509"/>
    <w:rsid w:val="003A2548"/>
    <w:rsid w:val="003A254A"/>
    <w:rsid w:val="003A271C"/>
    <w:rsid w:val="003A27E4"/>
    <w:rsid w:val="003A2839"/>
    <w:rsid w:val="003A2872"/>
    <w:rsid w:val="003A289A"/>
    <w:rsid w:val="003A28E9"/>
    <w:rsid w:val="003A2A3C"/>
    <w:rsid w:val="003A2A61"/>
    <w:rsid w:val="003A2C0A"/>
    <w:rsid w:val="003A2CC1"/>
    <w:rsid w:val="003A2CFF"/>
    <w:rsid w:val="003A2E1D"/>
    <w:rsid w:val="003A2E41"/>
    <w:rsid w:val="003A2E83"/>
    <w:rsid w:val="003A2E99"/>
    <w:rsid w:val="003A2F79"/>
    <w:rsid w:val="003A30B4"/>
    <w:rsid w:val="003A30BA"/>
    <w:rsid w:val="003A30F4"/>
    <w:rsid w:val="003A312A"/>
    <w:rsid w:val="003A3130"/>
    <w:rsid w:val="003A3307"/>
    <w:rsid w:val="003A3365"/>
    <w:rsid w:val="003A33B8"/>
    <w:rsid w:val="003A33B9"/>
    <w:rsid w:val="003A33BB"/>
    <w:rsid w:val="003A33F3"/>
    <w:rsid w:val="003A3422"/>
    <w:rsid w:val="003A3431"/>
    <w:rsid w:val="003A350A"/>
    <w:rsid w:val="003A35B3"/>
    <w:rsid w:val="003A35BB"/>
    <w:rsid w:val="003A35FE"/>
    <w:rsid w:val="003A3661"/>
    <w:rsid w:val="003A3671"/>
    <w:rsid w:val="003A367B"/>
    <w:rsid w:val="003A3698"/>
    <w:rsid w:val="003A36A8"/>
    <w:rsid w:val="003A36BE"/>
    <w:rsid w:val="003A36DE"/>
    <w:rsid w:val="003A3763"/>
    <w:rsid w:val="003A3782"/>
    <w:rsid w:val="003A37CC"/>
    <w:rsid w:val="003A3817"/>
    <w:rsid w:val="003A38ED"/>
    <w:rsid w:val="003A3936"/>
    <w:rsid w:val="003A399B"/>
    <w:rsid w:val="003A39D0"/>
    <w:rsid w:val="003A3A1D"/>
    <w:rsid w:val="003A3B51"/>
    <w:rsid w:val="003A3B8F"/>
    <w:rsid w:val="003A3BCF"/>
    <w:rsid w:val="003A3CEA"/>
    <w:rsid w:val="003A3D04"/>
    <w:rsid w:val="003A3D20"/>
    <w:rsid w:val="003A3D61"/>
    <w:rsid w:val="003A3DB9"/>
    <w:rsid w:val="003A3EFB"/>
    <w:rsid w:val="003A3F9C"/>
    <w:rsid w:val="003A411E"/>
    <w:rsid w:val="003A4122"/>
    <w:rsid w:val="003A41A8"/>
    <w:rsid w:val="003A41DF"/>
    <w:rsid w:val="003A425F"/>
    <w:rsid w:val="003A4316"/>
    <w:rsid w:val="003A431A"/>
    <w:rsid w:val="003A43B3"/>
    <w:rsid w:val="003A440A"/>
    <w:rsid w:val="003A44CF"/>
    <w:rsid w:val="003A4582"/>
    <w:rsid w:val="003A45C0"/>
    <w:rsid w:val="003A45E6"/>
    <w:rsid w:val="003A4649"/>
    <w:rsid w:val="003A467C"/>
    <w:rsid w:val="003A46E4"/>
    <w:rsid w:val="003A4708"/>
    <w:rsid w:val="003A47D2"/>
    <w:rsid w:val="003A47FB"/>
    <w:rsid w:val="003A4809"/>
    <w:rsid w:val="003A4923"/>
    <w:rsid w:val="003A49BE"/>
    <w:rsid w:val="003A4AE8"/>
    <w:rsid w:val="003A4AF2"/>
    <w:rsid w:val="003A4AFD"/>
    <w:rsid w:val="003A4B3F"/>
    <w:rsid w:val="003A4B57"/>
    <w:rsid w:val="003A4B73"/>
    <w:rsid w:val="003A4B84"/>
    <w:rsid w:val="003A4C48"/>
    <w:rsid w:val="003A4DE1"/>
    <w:rsid w:val="003A4E18"/>
    <w:rsid w:val="003A4E7B"/>
    <w:rsid w:val="003A4F32"/>
    <w:rsid w:val="003A4FA1"/>
    <w:rsid w:val="003A511F"/>
    <w:rsid w:val="003A51BB"/>
    <w:rsid w:val="003A51D7"/>
    <w:rsid w:val="003A5287"/>
    <w:rsid w:val="003A53ED"/>
    <w:rsid w:val="003A553A"/>
    <w:rsid w:val="003A55AF"/>
    <w:rsid w:val="003A55F6"/>
    <w:rsid w:val="003A562E"/>
    <w:rsid w:val="003A5698"/>
    <w:rsid w:val="003A56ED"/>
    <w:rsid w:val="003A57B5"/>
    <w:rsid w:val="003A5885"/>
    <w:rsid w:val="003A5895"/>
    <w:rsid w:val="003A58B4"/>
    <w:rsid w:val="003A5962"/>
    <w:rsid w:val="003A5964"/>
    <w:rsid w:val="003A59B9"/>
    <w:rsid w:val="003A59D6"/>
    <w:rsid w:val="003A5A4A"/>
    <w:rsid w:val="003A5A84"/>
    <w:rsid w:val="003A5AA1"/>
    <w:rsid w:val="003A5AD6"/>
    <w:rsid w:val="003A5B44"/>
    <w:rsid w:val="003A5B52"/>
    <w:rsid w:val="003A5C65"/>
    <w:rsid w:val="003A5C7B"/>
    <w:rsid w:val="003A5C9F"/>
    <w:rsid w:val="003A5DD1"/>
    <w:rsid w:val="003A5DD3"/>
    <w:rsid w:val="003A5DED"/>
    <w:rsid w:val="003A5ED8"/>
    <w:rsid w:val="003A5F6B"/>
    <w:rsid w:val="003A61D8"/>
    <w:rsid w:val="003A620B"/>
    <w:rsid w:val="003A624D"/>
    <w:rsid w:val="003A62DB"/>
    <w:rsid w:val="003A62F6"/>
    <w:rsid w:val="003A6524"/>
    <w:rsid w:val="003A6537"/>
    <w:rsid w:val="003A6635"/>
    <w:rsid w:val="003A664D"/>
    <w:rsid w:val="003A67D5"/>
    <w:rsid w:val="003A6850"/>
    <w:rsid w:val="003A685C"/>
    <w:rsid w:val="003A68F3"/>
    <w:rsid w:val="003A6A69"/>
    <w:rsid w:val="003A6ACF"/>
    <w:rsid w:val="003A6AD3"/>
    <w:rsid w:val="003A6B00"/>
    <w:rsid w:val="003A6BA5"/>
    <w:rsid w:val="003A6BCE"/>
    <w:rsid w:val="003A6C1E"/>
    <w:rsid w:val="003A6C44"/>
    <w:rsid w:val="003A6D06"/>
    <w:rsid w:val="003A6D50"/>
    <w:rsid w:val="003A6E76"/>
    <w:rsid w:val="003A6E81"/>
    <w:rsid w:val="003A6F00"/>
    <w:rsid w:val="003A7183"/>
    <w:rsid w:val="003A7204"/>
    <w:rsid w:val="003A7279"/>
    <w:rsid w:val="003A7375"/>
    <w:rsid w:val="003A7444"/>
    <w:rsid w:val="003A74A5"/>
    <w:rsid w:val="003A74A9"/>
    <w:rsid w:val="003A7516"/>
    <w:rsid w:val="003A75D6"/>
    <w:rsid w:val="003A76E3"/>
    <w:rsid w:val="003A7824"/>
    <w:rsid w:val="003A783B"/>
    <w:rsid w:val="003A78C0"/>
    <w:rsid w:val="003A79E3"/>
    <w:rsid w:val="003A7A67"/>
    <w:rsid w:val="003A7AE3"/>
    <w:rsid w:val="003A7BA7"/>
    <w:rsid w:val="003A7CEA"/>
    <w:rsid w:val="003A7D2F"/>
    <w:rsid w:val="003A7D44"/>
    <w:rsid w:val="003A7E1B"/>
    <w:rsid w:val="003A7ECD"/>
    <w:rsid w:val="003A7EEB"/>
    <w:rsid w:val="003A7F09"/>
    <w:rsid w:val="003A7F5B"/>
    <w:rsid w:val="003A7F9F"/>
    <w:rsid w:val="003A7FB1"/>
    <w:rsid w:val="003B000E"/>
    <w:rsid w:val="003B0126"/>
    <w:rsid w:val="003B020A"/>
    <w:rsid w:val="003B0252"/>
    <w:rsid w:val="003B0323"/>
    <w:rsid w:val="003B033F"/>
    <w:rsid w:val="003B03A2"/>
    <w:rsid w:val="003B0435"/>
    <w:rsid w:val="003B0460"/>
    <w:rsid w:val="003B04A7"/>
    <w:rsid w:val="003B04BE"/>
    <w:rsid w:val="003B05C8"/>
    <w:rsid w:val="003B060D"/>
    <w:rsid w:val="003B063A"/>
    <w:rsid w:val="003B065C"/>
    <w:rsid w:val="003B09C9"/>
    <w:rsid w:val="003B0A65"/>
    <w:rsid w:val="003B0B0B"/>
    <w:rsid w:val="003B0BB5"/>
    <w:rsid w:val="003B0C4C"/>
    <w:rsid w:val="003B0C55"/>
    <w:rsid w:val="003B0C7F"/>
    <w:rsid w:val="003B0C85"/>
    <w:rsid w:val="003B0D13"/>
    <w:rsid w:val="003B0D84"/>
    <w:rsid w:val="003B0D8A"/>
    <w:rsid w:val="003B0E32"/>
    <w:rsid w:val="003B0EE6"/>
    <w:rsid w:val="003B0FF3"/>
    <w:rsid w:val="003B1034"/>
    <w:rsid w:val="003B1060"/>
    <w:rsid w:val="003B1120"/>
    <w:rsid w:val="003B1192"/>
    <w:rsid w:val="003B1210"/>
    <w:rsid w:val="003B1354"/>
    <w:rsid w:val="003B136C"/>
    <w:rsid w:val="003B13E7"/>
    <w:rsid w:val="003B1628"/>
    <w:rsid w:val="003B1647"/>
    <w:rsid w:val="003B1722"/>
    <w:rsid w:val="003B1757"/>
    <w:rsid w:val="003B17B6"/>
    <w:rsid w:val="003B1A03"/>
    <w:rsid w:val="003B1A1E"/>
    <w:rsid w:val="003B1C1D"/>
    <w:rsid w:val="003B1C99"/>
    <w:rsid w:val="003B1D18"/>
    <w:rsid w:val="003B1DAE"/>
    <w:rsid w:val="003B1EDB"/>
    <w:rsid w:val="003B1F01"/>
    <w:rsid w:val="003B1F1D"/>
    <w:rsid w:val="003B1F22"/>
    <w:rsid w:val="003B2048"/>
    <w:rsid w:val="003B2106"/>
    <w:rsid w:val="003B22AC"/>
    <w:rsid w:val="003B236A"/>
    <w:rsid w:val="003B237A"/>
    <w:rsid w:val="003B2382"/>
    <w:rsid w:val="003B2443"/>
    <w:rsid w:val="003B24AF"/>
    <w:rsid w:val="003B2527"/>
    <w:rsid w:val="003B2554"/>
    <w:rsid w:val="003B2565"/>
    <w:rsid w:val="003B259B"/>
    <w:rsid w:val="003B25F3"/>
    <w:rsid w:val="003B27FD"/>
    <w:rsid w:val="003B2882"/>
    <w:rsid w:val="003B2920"/>
    <w:rsid w:val="003B292B"/>
    <w:rsid w:val="003B2940"/>
    <w:rsid w:val="003B2999"/>
    <w:rsid w:val="003B299F"/>
    <w:rsid w:val="003B2AE7"/>
    <w:rsid w:val="003B2C12"/>
    <w:rsid w:val="003B2C29"/>
    <w:rsid w:val="003B2D20"/>
    <w:rsid w:val="003B2D2C"/>
    <w:rsid w:val="003B2D8E"/>
    <w:rsid w:val="003B2F78"/>
    <w:rsid w:val="003B2FAD"/>
    <w:rsid w:val="003B2FB0"/>
    <w:rsid w:val="003B301F"/>
    <w:rsid w:val="003B3062"/>
    <w:rsid w:val="003B30FF"/>
    <w:rsid w:val="003B3107"/>
    <w:rsid w:val="003B311C"/>
    <w:rsid w:val="003B3162"/>
    <w:rsid w:val="003B32F7"/>
    <w:rsid w:val="003B3412"/>
    <w:rsid w:val="003B343D"/>
    <w:rsid w:val="003B349C"/>
    <w:rsid w:val="003B35A4"/>
    <w:rsid w:val="003B360A"/>
    <w:rsid w:val="003B36A6"/>
    <w:rsid w:val="003B37B1"/>
    <w:rsid w:val="003B37C9"/>
    <w:rsid w:val="003B37E8"/>
    <w:rsid w:val="003B3848"/>
    <w:rsid w:val="003B385F"/>
    <w:rsid w:val="003B39DC"/>
    <w:rsid w:val="003B3A46"/>
    <w:rsid w:val="003B3A5F"/>
    <w:rsid w:val="003B3C1A"/>
    <w:rsid w:val="003B3C24"/>
    <w:rsid w:val="003B3C30"/>
    <w:rsid w:val="003B3C79"/>
    <w:rsid w:val="003B3D38"/>
    <w:rsid w:val="003B3DA7"/>
    <w:rsid w:val="003B3DBE"/>
    <w:rsid w:val="003B3DF0"/>
    <w:rsid w:val="003B3F30"/>
    <w:rsid w:val="003B4024"/>
    <w:rsid w:val="003B4027"/>
    <w:rsid w:val="003B407F"/>
    <w:rsid w:val="003B40C6"/>
    <w:rsid w:val="003B420F"/>
    <w:rsid w:val="003B4234"/>
    <w:rsid w:val="003B423A"/>
    <w:rsid w:val="003B4274"/>
    <w:rsid w:val="003B42D8"/>
    <w:rsid w:val="003B43F7"/>
    <w:rsid w:val="003B44CE"/>
    <w:rsid w:val="003B458C"/>
    <w:rsid w:val="003B458E"/>
    <w:rsid w:val="003B45B2"/>
    <w:rsid w:val="003B45BB"/>
    <w:rsid w:val="003B4745"/>
    <w:rsid w:val="003B4801"/>
    <w:rsid w:val="003B4815"/>
    <w:rsid w:val="003B4816"/>
    <w:rsid w:val="003B486A"/>
    <w:rsid w:val="003B48A0"/>
    <w:rsid w:val="003B48EA"/>
    <w:rsid w:val="003B4938"/>
    <w:rsid w:val="003B494D"/>
    <w:rsid w:val="003B49ED"/>
    <w:rsid w:val="003B4A2A"/>
    <w:rsid w:val="003B4A82"/>
    <w:rsid w:val="003B4AB4"/>
    <w:rsid w:val="003B4AC3"/>
    <w:rsid w:val="003B4BFA"/>
    <w:rsid w:val="003B4C9C"/>
    <w:rsid w:val="003B4CF4"/>
    <w:rsid w:val="003B4D56"/>
    <w:rsid w:val="003B4DF4"/>
    <w:rsid w:val="003B4E06"/>
    <w:rsid w:val="003B4E53"/>
    <w:rsid w:val="003B4E58"/>
    <w:rsid w:val="003B4F34"/>
    <w:rsid w:val="003B4F47"/>
    <w:rsid w:val="003B508E"/>
    <w:rsid w:val="003B50B2"/>
    <w:rsid w:val="003B521B"/>
    <w:rsid w:val="003B52FB"/>
    <w:rsid w:val="003B5331"/>
    <w:rsid w:val="003B549B"/>
    <w:rsid w:val="003B54AF"/>
    <w:rsid w:val="003B5532"/>
    <w:rsid w:val="003B56C9"/>
    <w:rsid w:val="003B579D"/>
    <w:rsid w:val="003B583D"/>
    <w:rsid w:val="003B587E"/>
    <w:rsid w:val="003B5988"/>
    <w:rsid w:val="003B5A35"/>
    <w:rsid w:val="003B5AFD"/>
    <w:rsid w:val="003B5B47"/>
    <w:rsid w:val="003B5BCA"/>
    <w:rsid w:val="003B5C75"/>
    <w:rsid w:val="003B5D15"/>
    <w:rsid w:val="003B5DBC"/>
    <w:rsid w:val="003B5E59"/>
    <w:rsid w:val="003B5E9A"/>
    <w:rsid w:val="003B5EA8"/>
    <w:rsid w:val="003B5FF6"/>
    <w:rsid w:val="003B602F"/>
    <w:rsid w:val="003B6038"/>
    <w:rsid w:val="003B6072"/>
    <w:rsid w:val="003B61EF"/>
    <w:rsid w:val="003B624A"/>
    <w:rsid w:val="003B62F8"/>
    <w:rsid w:val="003B642C"/>
    <w:rsid w:val="003B64FC"/>
    <w:rsid w:val="003B653C"/>
    <w:rsid w:val="003B6597"/>
    <w:rsid w:val="003B65CC"/>
    <w:rsid w:val="003B6604"/>
    <w:rsid w:val="003B661E"/>
    <w:rsid w:val="003B6654"/>
    <w:rsid w:val="003B672F"/>
    <w:rsid w:val="003B6776"/>
    <w:rsid w:val="003B685B"/>
    <w:rsid w:val="003B68AA"/>
    <w:rsid w:val="003B6943"/>
    <w:rsid w:val="003B6A14"/>
    <w:rsid w:val="003B6A57"/>
    <w:rsid w:val="003B6ACC"/>
    <w:rsid w:val="003B6B23"/>
    <w:rsid w:val="003B6B7B"/>
    <w:rsid w:val="003B6BBB"/>
    <w:rsid w:val="003B6C33"/>
    <w:rsid w:val="003B6C3E"/>
    <w:rsid w:val="003B6C84"/>
    <w:rsid w:val="003B6E11"/>
    <w:rsid w:val="003B6E96"/>
    <w:rsid w:val="003B6EA7"/>
    <w:rsid w:val="003B6ECD"/>
    <w:rsid w:val="003B6F01"/>
    <w:rsid w:val="003B6F3D"/>
    <w:rsid w:val="003B709A"/>
    <w:rsid w:val="003B70F7"/>
    <w:rsid w:val="003B728B"/>
    <w:rsid w:val="003B736B"/>
    <w:rsid w:val="003B7376"/>
    <w:rsid w:val="003B73D1"/>
    <w:rsid w:val="003B74C1"/>
    <w:rsid w:val="003B7541"/>
    <w:rsid w:val="003B7632"/>
    <w:rsid w:val="003B7663"/>
    <w:rsid w:val="003B7690"/>
    <w:rsid w:val="003B76CA"/>
    <w:rsid w:val="003B771A"/>
    <w:rsid w:val="003B77EC"/>
    <w:rsid w:val="003B7831"/>
    <w:rsid w:val="003B7874"/>
    <w:rsid w:val="003B789E"/>
    <w:rsid w:val="003B79C2"/>
    <w:rsid w:val="003B7A0B"/>
    <w:rsid w:val="003B7A67"/>
    <w:rsid w:val="003B7A94"/>
    <w:rsid w:val="003B7B3F"/>
    <w:rsid w:val="003B7BE2"/>
    <w:rsid w:val="003B7C05"/>
    <w:rsid w:val="003B7C13"/>
    <w:rsid w:val="003B7C1E"/>
    <w:rsid w:val="003B7C93"/>
    <w:rsid w:val="003B7CDE"/>
    <w:rsid w:val="003B7D92"/>
    <w:rsid w:val="003B7E22"/>
    <w:rsid w:val="003B7EF3"/>
    <w:rsid w:val="003B7F12"/>
    <w:rsid w:val="003B7F62"/>
    <w:rsid w:val="003B7FE3"/>
    <w:rsid w:val="003C0067"/>
    <w:rsid w:val="003C00AC"/>
    <w:rsid w:val="003C00CB"/>
    <w:rsid w:val="003C020C"/>
    <w:rsid w:val="003C022A"/>
    <w:rsid w:val="003C02EC"/>
    <w:rsid w:val="003C032E"/>
    <w:rsid w:val="003C0331"/>
    <w:rsid w:val="003C03F1"/>
    <w:rsid w:val="003C0495"/>
    <w:rsid w:val="003C059A"/>
    <w:rsid w:val="003C063B"/>
    <w:rsid w:val="003C066F"/>
    <w:rsid w:val="003C06FC"/>
    <w:rsid w:val="003C071D"/>
    <w:rsid w:val="003C077C"/>
    <w:rsid w:val="003C07B3"/>
    <w:rsid w:val="003C07BA"/>
    <w:rsid w:val="003C0837"/>
    <w:rsid w:val="003C0886"/>
    <w:rsid w:val="003C0A2D"/>
    <w:rsid w:val="003C0A98"/>
    <w:rsid w:val="003C0AA7"/>
    <w:rsid w:val="003C0ACE"/>
    <w:rsid w:val="003C0B16"/>
    <w:rsid w:val="003C0B3C"/>
    <w:rsid w:val="003C0CEA"/>
    <w:rsid w:val="003C0D4E"/>
    <w:rsid w:val="003C0E86"/>
    <w:rsid w:val="003C0FBC"/>
    <w:rsid w:val="003C0FF0"/>
    <w:rsid w:val="003C1001"/>
    <w:rsid w:val="003C11F7"/>
    <w:rsid w:val="003C12F0"/>
    <w:rsid w:val="003C1307"/>
    <w:rsid w:val="003C137F"/>
    <w:rsid w:val="003C14B1"/>
    <w:rsid w:val="003C154E"/>
    <w:rsid w:val="003C1658"/>
    <w:rsid w:val="003C16CA"/>
    <w:rsid w:val="003C17FE"/>
    <w:rsid w:val="003C181C"/>
    <w:rsid w:val="003C18B1"/>
    <w:rsid w:val="003C1950"/>
    <w:rsid w:val="003C1963"/>
    <w:rsid w:val="003C19ED"/>
    <w:rsid w:val="003C1A90"/>
    <w:rsid w:val="003C1B3D"/>
    <w:rsid w:val="003C1B7B"/>
    <w:rsid w:val="003C1C6C"/>
    <w:rsid w:val="003C1CA1"/>
    <w:rsid w:val="003C1E71"/>
    <w:rsid w:val="003C1EE4"/>
    <w:rsid w:val="003C1FAE"/>
    <w:rsid w:val="003C20EE"/>
    <w:rsid w:val="003C21A5"/>
    <w:rsid w:val="003C2213"/>
    <w:rsid w:val="003C229B"/>
    <w:rsid w:val="003C2308"/>
    <w:rsid w:val="003C2352"/>
    <w:rsid w:val="003C236C"/>
    <w:rsid w:val="003C2443"/>
    <w:rsid w:val="003C24B1"/>
    <w:rsid w:val="003C24E2"/>
    <w:rsid w:val="003C2518"/>
    <w:rsid w:val="003C2574"/>
    <w:rsid w:val="003C268E"/>
    <w:rsid w:val="003C2756"/>
    <w:rsid w:val="003C2813"/>
    <w:rsid w:val="003C287F"/>
    <w:rsid w:val="003C289F"/>
    <w:rsid w:val="003C28D8"/>
    <w:rsid w:val="003C28DD"/>
    <w:rsid w:val="003C2933"/>
    <w:rsid w:val="003C293B"/>
    <w:rsid w:val="003C2ACC"/>
    <w:rsid w:val="003C2B0B"/>
    <w:rsid w:val="003C2B23"/>
    <w:rsid w:val="003C2B2D"/>
    <w:rsid w:val="003C2BAF"/>
    <w:rsid w:val="003C2BBF"/>
    <w:rsid w:val="003C2BC2"/>
    <w:rsid w:val="003C2BD4"/>
    <w:rsid w:val="003C2BF3"/>
    <w:rsid w:val="003C2CC6"/>
    <w:rsid w:val="003C2D25"/>
    <w:rsid w:val="003C300E"/>
    <w:rsid w:val="003C3089"/>
    <w:rsid w:val="003C30E9"/>
    <w:rsid w:val="003C3128"/>
    <w:rsid w:val="003C32B0"/>
    <w:rsid w:val="003C32F8"/>
    <w:rsid w:val="003C341C"/>
    <w:rsid w:val="003C3632"/>
    <w:rsid w:val="003C364D"/>
    <w:rsid w:val="003C3720"/>
    <w:rsid w:val="003C3752"/>
    <w:rsid w:val="003C3789"/>
    <w:rsid w:val="003C3833"/>
    <w:rsid w:val="003C387A"/>
    <w:rsid w:val="003C38E4"/>
    <w:rsid w:val="003C3981"/>
    <w:rsid w:val="003C3A19"/>
    <w:rsid w:val="003C3A69"/>
    <w:rsid w:val="003C3A9B"/>
    <w:rsid w:val="003C3AED"/>
    <w:rsid w:val="003C3CF0"/>
    <w:rsid w:val="003C3D2A"/>
    <w:rsid w:val="003C3DFA"/>
    <w:rsid w:val="003C4012"/>
    <w:rsid w:val="003C405D"/>
    <w:rsid w:val="003C4140"/>
    <w:rsid w:val="003C41BE"/>
    <w:rsid w:val="003C41EA"/>
    <w:rsid w:val="003C431B"/>
    <w:rsid w:val="003C4395"/>
    <w:rsid w:val="003C43C7"/>
    <w:rsid w:val="003C4646"/>
    <w:rsid w:val="003C468D"/>
    <w:rsid w:val="003C47C5"/>
    <w:rsid w:val="003C4A53"/>
    <w:rsid w:val="003C4ADA"/>
    <w:rsid w:val="003C4B07"/>
    <w:rsid w:val="003C4B70"/>
    <w:rsid w:val="003C4C23"/>
    <w:rsid w:val="003C4C51"/>
    <w:rsid w:val="003C4C5A"/>
    <w:rsid w:val="003C4D75"/>
    <w:rsid w:val="003C4DD2"/>
    <w:rsid w:val="003C4DF5"/>
    <w:rsid w:val="003C4ECA"/>
    <w:rsid w:val="003C4F01"/>
    <w:rsid w:val="003C4FD3"/>
    <w:rsid w:val="003C4FDA"/>
    <w:rsid w:val="003C511F"/>
    <w:rsid w:val="003C5224"/>
    <w:rsid w:val="003C5298"/>
    <w:rsid w:val="003C5384"/>
    <w:rsid w:val="003C5494"/>
    <w:rsid w:val="003C554A"/>
    <w:rsid w:val="003C55D5"/>
    <w:rsid w:val="003C5606"/>
    <w:rsid w:val="003C5810"/>
    <w:rsid w:val="003C5953"/>
    <w:rsid w:val="003C5972"/>
    <w:rsid w:val="003C59C5"/>
    <w:rsid w:val="003C5A50"/>
    <w:rsid w:val="003C5B3F"/>
    <w:rsid w:val="003C5B47"/>
    <w:rsid w:val="003C5C07"/>
    <w:rsid w:val="003C5CBD"/>
    <w:rsid w:val="003C5D1E"/>
    <w:rsid w:val="003C5D6C"/>
    <w:rsid w:val="003C5E15"/>
    <w:rsid w:val="003C5E8E"/>
    <w:rsid w:val="003C5E9C"/>
    <w:rsid w:val="003C5EAE"/>
    <w:rsid w:val="003C5EDC"/>
    <w:rsid w:val="003C5F27"/>
    <w:rsid w:val="003C6001"/>
    <w:rsid w:val="003C6144"/>
    <w:rsid w:val="003C62A6"/>
    <w:rsid w:val="003C62EB"/>
    <w:rsid w:val="003C6426"/>
    <w:rsid w:val="003C6442"/>
    <w:rsid w:val="003C6445"/>
    <w:rsid w:val="003C6636"/>
    <w:rsid w:val="003C664B"/>
    <w:rsid w:val="003C6693"/>
    <w:rsid w:val="003C6814"/>
    <w:rsid w:val="003C6834"/>
    <w:rsid w:val="003C68C8"/>
    <w:rsid w:val="003C6A0B"/>
    <w:rsid w:val="003C6B76"/>
    <w:rsid w:val="003C6C52"/>
    <w:rsid w:val="003C6D0A"/>
    <w:rsid w:val="003C6DBD"/>
    <w:rsid w:val="003C6E60"/>
    <w:rsid w:val="003C6E8A"/>
    <w:rsid w:val="003C6EA7"/>
    <w:rsid w:val="003C6F6A"/>
    <w:rsid w:val="003C6F7C"/>
    <w:rsid w:val="003C7005"/>
    <w:rsid w:val="003C702F"/>
    <w:rsid w:val="003C708C"/>
    <w:rsid w:val="003C70DB"/>
    <w:rsid w:val="003C70EA"/>
    <w:rsid w:val="003C7167"/>
    <w:rsid w:val="003C717C"/>
    <w:rsid w:val="003C7210"/>
    <w:rsid w:val="003C7284"/>
    <w:rsid w:val="003C72A4"/>
    <w:rsid w:val="003C735B"/>
    <w:rsid w:val="003C73ED"/>
    <w:rsid w:val="003C73F1"/>
    <w:rsid w:val="003C755D"/>
    <w:rsid w:val="003C770C"/>
    <w:rsid w:val="003C788F"/>
    <w:rsid w:val="003C789E"/>
    <w:rsid w:val="003C78AE"/>
    <w:rsid w:val="003C78B4"/>
    <w:rsid w:val="003C79A4"/>
    <w:rsid w:val="003C7A3B"/>
    <w:rsid w:val="003C7B60"/>
    <w:rsid w:val="003C7BF0"/>
    <w:rsid w:val="003C7C38"/>
    <w:rsid w:val="003C7C7A"/>
    <w:rsid w:val="003C7C90"/>
    <w:rsid w:val="003C7CB0"/>
    <w:rsid w:val="003C7CB8"/>
    <w:rsid w:val="003C7D85"/>
    <w:rsid w:val="003C7D8E"/>
    <w:rsid w:val="003C7D9A"/>
    <w:rsid w:val="003C7DF8"/>
    <w:rsid w:val="003C7EE4"/>
    <w:rsid w:val="003D000B"/>
    <w:rsid w:val="003D0019"/>
    <w:rsid w:val="003D0206"/>
    <w:rsid w:val="003D0470"/>
    <w:rsid w:val="003D047B"/>
    <w:rsid w:val="003D04D1"/>
    <w:rsid w:val="003D0612"/>
    <w:rsid w:val="003D0696"/>
    <w:rsid w:val="003D0697"/>
    <w:rsid w:val="003D06F5"/>
    <w:rsid w:val="003D0795"/>
    <w:rsid w:val="003D07BF"/>
    <w:rsid w:val="003D0A11"/>
    <w:rsid w:val="003D0AF1"/>
    <w:rsid w:val="003D0BE1"/>
    <w:rsid w:val="003D0BF4"/>
    <w:rsid w:val="003D0C27"/>
    <w:rsid w:val="003D0CC0"/>
    <w:rsid w:val="003D0D00"/>
    <w:rsid w:val="003D0D05"/>
    <w:rsid w:val="003D0D14"/>
    <w:rsid w:val="003D0E40"/>
    <w:rsid w:val="003D0F96"/>
    <w:rsid w:val="003D1095"/>
    <w:rsid w:val="003D1159"/>
    <w:rsid w:val="003D11A9"/>
    <w:rsid w:val="003D11EB"/>
    <w:rsid w:val="003D132E"/>
    <w:rsid w:val="003D1395"/>
    <w:rsid w:val="003D13B9"/>
    <w:rsid w:val="003D1522"/>
    <w:rsid w:val="003D15D8"/>
    <w:rsid w:val="003D15F1"/>
    <w:rsid w:val="003D15F6"/>
    <w:rsid w:val="003D1637"/>
    <w:rsid w:val="003D17A4"/>
    <w:rsid w:val="003D17B8"/>
    <w:rsid w:val="003D17ED"/>
    <w:rsid w:val="003D1900"/>
    <w:rsid w:val="003D19FB"/>
    <w:rsid w:val="003D1A34"/>
    <w:rsid w:val="003D1A3D"/>
    <w:rsid w:val="003D1A99"/>
    <w:rsid w:val="003D1B77"/>
    <w:rsid w:val="003D1C0F"/>
    <w:rsid w:val="003D1C92"/>
    <w:rsid w:val="003D1EB7"/>
    <w:rsid w:val="003D1F64"/>
    <w:rsid w:val="003D2092"/>
    <w:rsid w:val="003D2102"/>
    <w:rsid w:val="003D2122"/>
    <w:rsid w:val="003D223C"/>
    <w:rsid w:val="003D223D"/>
    <w:rsid w:val="003D22A1"/>
    <w:rsid w:val="003D22DE"/>
    <w:rsid w:val="003D2367"/>
    <w:rsid w:val="003D2375"/>
    <w:rsid w:val="003D24CD"/>
    <w:rsid w:val="003D2501"/>
    <w:rsid w:val="003D25E8"/>
    <w:rsid w:val="003D2628"/>
    <w:rsid w:val="003D2750"/>
    <w:rsid w:val="003D2791"/>
    <w:rsid w:val="003D2824"/>
    <w:rsid w:val="003D28AE"/>
    <w:rsid w:val="003D2912"/>
    <w:rsid w:val="003D2A7E"/>
    <w:rsid w:val="003D2ABC"/>
    <w:rsid w:val="003D2B12"/>
    <w:rsid w:val="003D2B1A"/>
    <w:rsid w:val="003D2C52"/>
    <w:rsid w:val="003D2C96"/>
    <w:rsid w:val="003D2CF5"/>
    <w:rsid w:val="003D2D39"/>
    <w:rsid w:val="003D2D71"/>
    <w:rsid w:val="003D2D7E"/>
    <w:rsid w:val="003D2D83"/>
    <w:rsid w:val="003D2DE6"/>
    <w:rsid w:val="003D2EAD"/>
    <w:rsid w:val="003D2F34"/>
    <w:rsid w:val="003D2F39"/>
    <w:rsid w:val="003D2FE3"/>
    <w:rsid w:val="003D3062"/>
    <w:rsid w:val="003D30FF"/>
    <w:rsid w:val="003D31A7"/>
    <w:rsid w:val="003D31CB"/>
    <w:rsid w:val="003D31CC"/>
    <w:rsid w:val="003D320D"/>
    <w:rsid w:val="003D3369"/>
    <w:rsid w:val="003D33A2"/>
    <w:rsid w:val="003D3449"/>
    <w:rsid w:val="003D345C"/>
    <w:rsid w:val="003D3539"/>
    <w:rsid w:val="003D3571"/>
    <w:rsid w:val="003D3620"/>
    <w:rsid w:val="003D3703"/>
    <w:rsid w:val="003D376A"/>
    <w:rsid w:val="003D3A3E"/>
    <w:rsid w:val="003D3AE5"/>
    <w:rsid w:val="003D3AEF"/>
    <w:rsid w:val="003D3B69"/>
    <w:rsid w:val="003D3C34"/>
    <w:rsid w:val="003D3CB2"/>
    <w:rsid w:val="003D3E23"/>
    <w:rsid w:val="003D3EFA"/>
    <w:rsid w:val="003D3EFE"/>
    <w:rsid w:val="003D3F38"/>
    <w:rsid w:val="003D3F3F"/>
    <w:rsid w:val="003D3FA9"/>
    <w:rsid w:val="003D3FDB"/>
    <w:rsid w:val="003D4029"/>
    <w:rsid w:val="003D4033"/>
    <w:rsid w:val="003D4157"/>
    <w:rsid w:val="003D419A"/>
    <w:rsid w:val="003D41D7"/>
    <w:rsid w:val="003D428D"/>
    <w:rsid w:val="003D4375"/>
    <w:rsid w:val="003D438C"/>
    <w:rsid w:val="003D446E"/>
    <w:rsid w:val="003D4499"/>
    <w:rsid w:val="003D45CE"/>
    <w:rsid w:val="003D468E"/>
    <w:rsid w:val="003D4694"/>
    <w:rsid w:val="003D4838"/>
    <w:rsid w:val="003D493C"/>
    <w:rsid w:val="003D49C7"/>
    <w:rsid w:val="003D4A8D"/>
    <w:rsid w:val="003D4AD1"/>
    <w:rsid w:val="003D4B54"/>
    <w:rsid w:val="003D4BBB"/>
    <w:rsid w:val="003D4BCB"/>
    <w:rsid w:val="003D4BEA"/>
    <w:rsid w:val="003D4C1F"/>
    <w:rsid w:val="003D4CA3"/>
    <w:rsid w:val="003D4CED"/>
    <w:rsid w:val="003D4E49"/>
    <w:rsid w:val="003D4E89"/>
    <w:rsid w:val="003D4F54"/>
    <w:rsid w:val="003D4FE0"/>
    <w:rsid w:val="003D50DF"/>
    <w:rsid w:val="003D511F"/>
    <w:rsid w:val="003D5267"/>
    <w:rsid w:val="003D55C9"/>
    <w:rsid w:val="003D5771"/>
    <w:rsid w:val="003D57A8"/>
    <w:rsid w:val="003D57CD"/>
    <w:rsid w:val="003D581B"/>
    <w:rsid w:val="003D584B"/>
    <w:rsid w:val="003D5923"/>
    <w:rsid w:val="003D5959"/>
    <w:rsid w:val="003D597B"/>
    <w:rsid w:val="003D5AC4"/>
    <w:rsid w:val="003D5B03"/>
    <w:rsid w:val="003D5C20"/>
    <w:rsid w:val="003D5C60"/>
    <w:rsid w:val="003D5DFA"/>
    <w:rsid w:val="003D5E42"/>
    <w:rsid w:val="003D5F57"/>
    <w:rsid w:val="003D5F74"/>
    <w:rsid w:val="003D6058"/>
    <w:rsid w:val="003D60E6"/>
    <w:rsid w:val="003D612D"/>
    <w:rsid w:val="003D6134"/>
    <w:rsid w:val="003D61BD"/>
    <w:rsid w:val="003D61DB"/>
    <w:rsid w:val="003D6368"/>
    <w:rsid w:val="003D639A"/>
    <w:rsid w:val="003D63CB"/>
    <w:rsid w:val="003D65B4"/>
    <w:rsid w:val="003D665C"/>
    <w:rsid w:val="003D6770"/>
    <w:rsid w:val="003D678A"/>
    <w:rsid w:val="003D687E"/>
    <w:rsid w:val="003D68E3"/>
    <w:rsid w:val="003D697E"/>
    <w:rsid w:val="003D69A3"/>
    <w:rsid w:val="003D6AA7"/>
    <w:rsid w:val="003D6B24"/>
    <w:rsid w:val="003D6BA3"/>
    <w:rsid w:val="003D6CBC"/>
    <w:rsid w:val="003D6CEC"/>
    <w:rsid w:val="003D6D4F"/>
    <w:rsid w:val="003D6E25"/>
    <w:rsid w:val="003D6E36"/>
    <w:rsid w:val="003D6F64"/>
    <w:rsid w:val="003D702B"/>
    <w:rsid w:val="003D7146"/>
    <w:rsid w:val="003D7171"/>
    <w:rsid w:val="003D729A"/>
    <w:rsid w:val="003D72BC"/>
    <w:rsid w:val="003D72FC"/>
    <w:rsid w:val="003D7333"/>
    <w:rsid w:val="003D73A1"/>
    <w:rsid w:val="003D73ED"/>
    <w:rsid w:val="003D73FA"/>
    <w:rsid w:val="003D740B"/>
    <w:rsid w:val="003D7412"/>
    <w:rsid w:val="003D7434"/>
    <w:rsid w:val="003D748E"/>
    <w:rsid w:val="003D75A6"/>
    <w:rsid w:val="003D75FE"/>
    <w:rsid w:val="003D76C3"/>
    <w:rsid w:val="003D782F"/>
    <w:rsid w:val="003D7999"/>
    <w:rsid w:val="003D79A2"/>
    <w:rsid w:val="003D79A4"/>
    <w:rsid w:val="003D7A9F"/>
    <w:rsid w:val="003D7AF0"/>
    <w:rsid w:val="003D7B68"/>
    <w:rsid w:val="003D7D8D"/>
    <w:rsid w:val="003D7DA3"/>
    <w:rsid w:val="003D7E7A"/>
    <w:rsid w:val="003D7EAB"/>
    <w:rsid w:val="003D7ED8"/>
    <w:rsid w:val="003D7F78"/>
    <w:rsid w:val="003D7FCB"/>
    <w:rsid w:val="003D7FE6"/>
    <w:rsid w:val="003E013B"/>
    <w:rsid w:val="003E0157"/>
    <w:rsid w:val="003E039B"/>
    <w:rsid w:val="003E03BB"/>
    <w:rsid w:val="003E03C5"/>
    <w:rsid w:val="003E041B"/>
    <w:rsid w:val="003E046C"/>
    <w:rsid w:val="003E04AD"/>
    <w:rsid w:val="003E05F0"/>
    <w:rsid w:val="003E0621"/>
    <w:rsid w:val="003E0641"/>
    <w:rsid w:val="003E064A"/>
    <w:rsid w:val="003E068F"/>
    <w:rsid w:val="003E06DE"/>
    <w:rsid w:val="003E07D3"/>
    <w:rsid w:val="003E090C"/>
    <w:rsid w:val="003E0923"/>
    <w:rsid w:val="003E0960"/>
    <w:rsid w:val="003E09F6"/>
    <w:rsid w:val="003E0A22"/>
    <w:rsid w:val="003E0A75"/>
    <w:rsid w:val="003E0AF3"/>
    <w:rsid w:val="003E0BBD"/>
    <w:rsid w:val="003E0BF2"/>
    <w:rsid w:val="003E0CD3"/>
    <w:rsid w:val="003E0F99"/>
    <w:rsid w:val="003E0FE5"/>
    <w:rsid w:val="003E1091"/>
    <w:rsid w:val="003E1143"/>
    <w:rsid w:val="003E1210"/>
    <w:rsid w:val="003E1257"/>
    <w:rsid w:val="003E12C5"/>
    <w:rsid w:val="003E1451"/>
    <w:rsid w:val="003E1461"/>
    <w:rsid w:val="003E1494"/>
    <w:rsid w:val="003E162D"/>
    <w:rsid w:val="003E1663"/>
    <w:rsid w:val="003E1679"/>
    <w:rsid w:val="003E1684"/>
    <w:rsid w:val="003E1693"/>
    <w:rsid w:val="003E1821"/>
    <w:rsid w:val="003E1A1E"/>
    <w:rsid w:val="003E1A67"/>
    <w:rsid w:val="003E1AD2"/>
    <w:rsid w:val="003E1BF9"/>
    <w:rsid w:val="003E1C55"/>
    <w:rsid w:val="003E1D00"/>
    <w:rsid w:val="003E1D5C"/>
    <w:rsid w:val="003E1D79"/>
    <w:rsid w:val="003E1D9B"/>
    <w:rsid w:val="003E2075"/>
    <w:rsid w:val="003E20D1"/>
    <w:rsid w:val="003E2318"/>
    <w:rsid w:val="003E240E"/>
    <w:rsid w:val="003E251A"/>
    <w:rsid w:val="003E256B"/>
    <w:rsid w:val="003E2605"/>
    <w:rsid w:val="003E2614"/>
    <w:rsid w:val="003E262E"/>
    <w:rsid w:val="003E2820"/>
    <w:rsid w:val="003E2971"/>
    <w:rsid w:val="003E2A8A"/>
    <w:rsid w:val="003E2AEE"/>
    <w:rsid w:val="003E2CA2"/>
    <w:rsid w:val="003E2CC0"/>
    <w:rsid w:val="003E2D70"/>
    <w:rsid w:val="003E2F74"/>
    <w:rsid w:val="003E3002"/>
    <w:rsid w:val="003E30B0"/>
    <w:rsid w:val="003E328C"/>
    <w:rsid w:val="003E32B7"/>
    <w:rsid w:val="003E32BD"/>
    <w:rsid w:val="003E32D1"/>
    <w:rsid w:val="003E34D4"/>
    <w:rsid w:val="003E3518"/>
    <w:rsid w:val="003E3597"/>
    <w:rsid w:val="003E36EA"/>
    <w:rsid w:val="003E3741"/>
    <w:rsid w:val="003E37E5"/>
    <w:rsid w:val="003E3889"/>
    <w:rsid w:val="003E391C"/>
    <w:rsid w:val="003E396A"/>
    <w:rsid w:val="003E398C"/>
    <w:rsid w:val="003E39B6"/>
    <w:rsid w:val="003E3A34"/>
    <w:rsid w:val="003E3B38"/>
    <w:rsid w:val="003E3B7E"/>
    <w:rsid w:val="003E3BB7"/>
    <w:rsid w:val="003E3C51"/>
    <w:rsid w:val="003E3C5E"/>
    <w:rsid w:val="003E3C6D"/>
    <w:rsid w:val="003E3C93"/>
    <w:rsid w:val="003E3D30"/>
    <w:rsid w:val="003E3D93"/>
    <w:rsid w:val="003E3DD2"/>
    <w:rsid w:val="003E3DE9"/>
    <w:rsid w:val="003E3E65"/>
    <w:rsid w:val="003E3FAB"/>
    <w:rsid w:val="003E4055"/>
    <w:rsid w:val="003E40BB"/>
    <w:rsid w:val="003E4169"/>
    <w:rsid w:val="003E41E9"/>
    <w:rsid w:val="003E43AB"/>
    <w:rsid w:val="003E444F"/>
    <w:rsid w:val="003E451C"/>
    <w:rsid w:val="003E458D"/>
    <w:rsid w:val="003E45A2"/>
    <w:rsid w:val="003E45F9"/>
    <w:rsid w:val="003E4604"/>
    <w:rsid w:val="003E4645"/>
    <w:rsid w:val="003E4691"/>
    <w:rsid w:val="003E46EE"/>
    <w:rsid w:val="003E4723"/>
    <w:rsid w:val="003E4740"/>
    <w:rsid w:val="003E479D"/>
    <w:rsid w:val="003E47B1"/>
    <w:rsid w:val="003E4973"/>
    <w:rsid w:val="003E4B7C"/>
    <w:rsid w:val="003E4C34"/>
    <w:rsid w:val="003E4C48"/>
    <w:rsid w:val="003E4CA0"/>
    <w:rsid w:val="003E4D9B"/>
    <w:rsid w:val="003E4DF4"/>
    <w:rsid w:val="003E4ED0"/>
    <w:rsid w:val="003E4EFC"/>
    <w:rsid w:val="003E4FA9"/>
    <w:rsid w:val="003E4FEC"/>
    <w:rsid w:val="003E503C"/>
    <w:rsid w:val="003E5088"/>
    <w:rsid w:val="003E50F4"/>
    <w:rsid w:val="003E5165"/>
    <w:rsid w:val="003E5181"/>
    <w:rsid w:val="003E51B6"/>
    <w:rsid w:val="003E52C5"/>
    <w:rsid w:val="003E5358"/>
    <w:rsid w:val="003E537F"/>
    <w:rsid w:val="003E5469"/>
    <w:rsid w:val="003E54D6"/>
    <w:rsid w:val="003E55E5"/>
    <w:rsid w:val="003E5626"/>
    <w:rsid w:val="003E5652"/>
    <w:rsid w:val="003E56B4"/>
    <w:rsid w:val="003E572F"/>
    <w:rsid w:val="003E5749"/>
    <w:rsid w:val="003E5762"/>
    <w:rsid w:val="003E57A9"/>
    <w:rsid w:val="003E57F6"/>
    <w:rsid w:val="003E5868"/>
    <w:rsid w:val="003E5925"/>
    <w:rsid w:val="003E5A71"/>
    <w:rsid w:val="003E5B2E"/>
    <w:rsid w:val="003E5BB8"/>
    <w:rsid w:val="003E5C0A"/>
    <w:rsid w:val="003E5C74"/>
    <w:rsid w:val="003E5D40"/>
    <w:rsid w:val="003E5D85"/>
    <w:rsid w:val="003E5E0A"/>
    <w:rsid w:val="003E5E62"/>
    <w:rsid w:val="003E5ECF"/>
    <w:rsid w:val="003E5F5C"/>
    <w:rsid w:val="003E5F69"/>
    <w:rsid w:val="003E609A"/>
    <w:rsid w:val="003E60B3"/>
    <w:rsid w:val="003E60D0"/>
    <w:rsid w:val="003E614F"/>
    <w:rsid w:val="003E61F0"/>
    <w:rsid w:val="003E629B"/>
    <w:rsid w:val="003E62EC"/>
    <w:rsid w:val="003E63C4"/>
    <w:rsid w:val="003E63D3"/>
    <w:rsid w:val="003E642B"/>
    <w:rsid w:val="003E645D"/>
    <w:rsid w:val="003E6541"/>
    <w:rsid w:val="003E6592"/>
    <w:rsid w:val="003E659E"/>
    <w:rsid w:val="003E65AA"/>
    <w:rsid w:val="003E676D"/>
    <w:rsid w:val="003E6795"/>
    <w:rsid w:val="003E67B2"/>
    <w:rsid w:val="003E67D3"/>
    <w:rsid w:val="003E68C8"/>
    <w:rsid w:val="003E6984"/>
    <w:rsid w:val="003E6A09"/>
    <w:rsid w:val="003E6C9C"/>
    <w:rsid w:val="003E6D99"/>
    <w:rsid w:val="003E6D9D"/>
    <w:rsid w:val="003E6DAD"/>
    <w:rsid w:val="003E6E46"/>
    <w:rsid w:val="003E6E59"/>
    <w:rsid w:val="003E6E8B"/>
    <w:rsid w:val="003E6EC8"/>
    <w:rsid w:val="003E6F33"/>
    <w:rsid w:val="003E6F49"/>
    <w:rsid w:val="003E70A0"/>
    <w:rsid w:val="003E70F9"/>
    <w:rsid w:val="003E7202"/>
    <w:rsid w:val="003E720D"/>
    <w:rsid w:val="003E725C"/>
    <w:rsid w:val="003E7269"/>
    <w:rsid w:val="003E7357"/>
    <w:rsid w:val="003E7474"/>
    <w:rsid w:val="003E74A2"/>
    <w:rsid w:val="003E752E"/>
    <w:rsid w:val="003E75AE"/>
    <w:rsid w:val="003E762D"/>
    <w:rsid w:val="003E7758"/>
    <w:rsid w:val="003E775E"/>
    <w:rsid w:val="003E7786"/>
    <w:rsid w:val="003E7787"/>
    <w:rsid w:val="003E7885"/>
    <w:rsid w:val="003E79BE"/>
    <w:rsid w:val="003E7A3B"/>
    <w:rsid w:val="003E7A40"/>
    <w:rsid w:val="003E7A90"/>
    <w:rsid w:val="003E7AD7"/>
    <w:rsid w:val="003E7B0F"/>
    <w:rsid w:val="003E7B2C"/>
    <w:rsid w:val="003E7B93"/>
    <w:rsid w:val="003E7BCE"/>
    <w:rsid w:val="003E7C04"/>
    <w:rsid w:val="003E7C9C"/>
    <w:rsid w:val="003E7D1B"/>
    <w:rsid w:val="003E7D29"/>
    <w:rsid w:val="003E7D32"/>
    <w:rsid w:val="003E7D4D"/>
    <w:rsid w:val="003E7DF6"/>
    <w:rsid w:val="003E7E89"/>
    <w:rsid w:val="003E7EF2"/>
    <w:rsid w:val="003E7EF4"/>
    <w:rsid w:val="003E7F18"/>
    <w:rsid w:val="003E7F64"/>
    <w:rsid w:val="003F0021"/>
    <w:rsid w:val="003F0069"/>
    <w:rsid w:val="003F028D"/>
    <w:rsid w:val="003F03A8"/>
    <w:rsid w:val="003F0424"/>
    <w:rsid w:val="003F047D"/>
    <w:rsid w:val="003F051D"/>
    <w:rsid w:val="003F05FD"/>
    <w:rsid w:val="003F0707"/>
    <w:rsid w:val="003F0737"/>
    <w:rsid w:val="003F0762"/>
    <w:rsid w:val="003F076F"/>
    <w:rsid w:val="003F07BD"/>
    <w:rsid w:val="003F07DA"/>
    <w:rsid w:val="003F0926"/>
    <w:rsid w:val="003F0984"/>
    <w:rsid w:val="003F09CC"/>
    <w:rsid w:val="003F0A97"/>
    <w:rsid w:val="003F0AE0"/>
    <w:rsid w:val="003F0AED"/>
    <w:rsid w:val="003F0AFB"/>
    <w:rsid w:val="003F0C1C"/>
    <w:rsid w:val="003F0C6A"/>
    <w:rsid w:val="003F0CA5"/>
    <w:rsid w:val="003F0CE0"/>
    <w:rsid w:val="003F0D0A"/>
    <w:rsid w:val="003F0D11"/>
    <w:rsid w:val="003F0DC7"/>
    <w:rsid w:val="003F0E55"/>
    <w:rsid w:val="003F0E62"/>
    <w:rsid w:val="003F0F0B"/>
    <w:rsid w:val="003F0F12"/>
    <w:rsid w:val="003F0FA3"/>
    <w:rsid w:val="003F0FA5"/>
    <w:rsid w:val="003F0FD1"/>
    <w:rsid w:val="003F108D"/>
    <w:rsid w:val="003F120C"/>
    <w:rsid w:val="003F124C"/>
    <w:rsid w:val="003F1290"/>
    <w:rsid w:val="003F12E0"/>
    <w:rsid w:val="003F131A"/>
    <w:rsid w:val="003F1331"/>
    <w:rsid w:val="003F134F"/>
    <w:rsid w:val="003F137C"/>
    <w:rsid w:val="003F13EF"/>
    <w:rsid w:val="003F13FE"/>
    <w:rsid w:val="003F1438"/>
    <w:rsid w:val="003F14A1"/>
    <w:rsid w:val="003F14BE"/>
    <w:rsid w:val="003F1575"/>
    <w:rsid w:val="003F1592"/>
    <w:rsid w:val="003F15C3"/>
    <w:rsid w:val="003F1619"/>
    <w:rsid w:val="003F16A3"/>
    <w:rsid w:val="003F1780"/>
    <w:rsid w:val="003F184C"/>
    <w:rsid w:val="003F1885"/>
    <w:rsid w:val="003F190E"/>
    <w:rsid w:val="003F1964"/>
    <w:rsid w:val="003F19D0"/>
    <w:rsid w:val="003F19F9"/>
    <w:rsid w:val="003F1A4E"/>
    <w:rsid w:val="003F1CA7"/>
    <w:rsid w:val="003F1D71"/>
    <w:rsid w:val="003F1D93"/>
    <w:rsid w:val="003F1F14"/>
    <w:rsid w:val="003F1F22"/>
    <w:rsid w:val="003F1F95"/>
    <w:rsid w:val="003F2092"/>
    <w:rsid w:val="003F209E"/>
    <w:rsid w:val="003F20F4"/>
    <w:rsid w:val="003F2134"/>
    <w:rsid w:val="003F2276"/>
    <w:rsid w:val="003F2287"/>
    <w:rsid w:val="003F2305"/>
    <w:rsid w:val="003F237B"/>
    <w:rsid w:val="003F239F"/>
    <w:rsid w:val="003F25A5"/>
    <w:rsid w:val="003F2647"/>
    <w:rsid w:val="003F26F3"/>
    <w:rsid w:val="003F2758"/>
    <w:rsid w:val="003F2870"/>
    <w:rsid w:val="003F28D3"/>
    <w:rsid w:val="003F28E1"/>
    <w:rsid w:val="003F292E"/>
    <w:rsid w:val="003F2B53"/>
    <w:rsid w:val="003F2BF8"/>
    <w:rsid w:val="003F2C11"/>
    <w:rsid w:val="003F2D1D"/>
    <w:rsid w:val="003F2EEE"/>
    <w:rsid w:val="003F2F79"/>
    <w:rsid w:val="003F2FFD"/>
    <w:rsid w:val="003F3005"/>
    <w:rsid w:val="003F305B"/>
    <w:rsid w:val="003F3077"/>
    <w:rsid w:val="003F308A"/>
    <w:rsid w:val="003F30C1"/>
    <w:rsid w:val="003F3166"/>
    <w:rsid w:val="003F3287"/>
    <w:rsid w:val="003F329C"/>
    <w:rsid w:val="003F3379"/>
    <w:rsid w:val="003F33B2"/>
    <w:rsid w:val="003F33E3"/>
    <w:rsid w:val="003F33EB"/>
    <w:rsid w:val="003F34DF"/>
    <w:rsid w:val="003F3542"/>
    <w:rsid w:val="003F362D"/>
    <w:rsid w:val="003F3687"/>
    <w:rsid w:val="003F37CC"/>
    <w:rsid w:val="003F3834"/>
    <w:rsid w:val="003F396A"/>
    <w:rsid w:val="003F39A5"/>
    <w:rsid w:val="003F39D6"/>
    <w:rsid w:val="003F3A1F"/>
    <w:rsid w:val="003F3A58"/>
    <w:rsid w:val="003F3B10"/>
    <w:rsid w:val="003F3B45"/>
    <w:rsid w:val="003F3B6B"/>
    <w:rsid w:val="003F3BC1"/>
    <w:rsid w:val="003F3C79"/>
    <w:rsid w:val="003F3C7A"/>
    <w:rsid w:val="003F3DA9"/>
    <w:rsid w:val="003F3E1C"/>
    <w:rsid w:val="003F3E2E"/>
    <w:rsid w:val="003F3E48"/>
    <w:rsid w:val="003F3EA4"/>
    <w:rsid w:val="003F3EAB"/>
    <w:rsid w:val="003F3EB6"/>
    <w:rsid w:val="003F3ECA"/>
    <w:rsid w:val="003F3F3E"/>
    <w:rsid w:val="003F414B"/>
    <w:rsid w:val="003F4171"/>
    <w:rsid w:val="003F4229"/>
    <w:rsid w:val="003F424F"/>
    <w:rsid w:val="003F42BE"/>
    <w:rsid w:val="003F4363"/>
    <w:rsid w:val="003F437E"/>
    <w:rsid w:val="003F44E2"/>
    <w:rsid w:val="003F454C"/>
    <w:rsid w:val="003F45AD"/>
    <w:rsid w:val="003F45EE"/>
    <w:rsid w:val="003F46A0"/>
    <w:rsid w:val="003F46BC"/>
    <w:rsid w:val="003F4774"/>
    <w:rsid w:val="003F4833"/>
    <w:rsid w:val="003F4877"/>
    <w:rsid w:val="003F48FF"/>
    <w:rsid w:val="003F4967"/>
    <w:rsid w:val="003F4C0C"/>
    <w:rsid w:val="003F4D77"/>
    <w:rsid w:val="003F4D93"/>
    <w:rsid w:val="003F4DC9"/>
    <w:rsid w:val="003F4E94"/>
    <w:rsid w:val="003F4EE6"/>
    <w:rsid w:val="003F4F24"/>
    <w:rsid w:val="003F4F3B"/>
    <w:rsid w:val="003F50C2"/>
    <w:rsid w:val="003F50E5"/>
    <w:rsid w:val="003F5240"/>
    <w:rsid w:val="003F5332"/>
    <w:rsid w:val="003F540E"/>
    <w:rsid w:val="003F5429"/>
    <w:rsid w:val="003F5463"/>
    <w:rsid w:val="003F5522"/>
    <w:rsid w:val="003F55E6"/>
    <w:rsid w:val="003F5608"/>
    <w:rsid w:val="003F562E"/>
    <w:rsid w:val="003F5632"/>
    <w:rsid w:val="003F5656"/>
    <w:rsid w:val="003F57BB"/>
    <w:rsid w:val="003F5818"/>
    <w:rsid w:val="003F5858"/>
    <w:rsid w:val="003F58E8"/>
    <w:rsid w:val="003F59A6"/>
    <w:rsid w:val="003F5B40"/>
    <w:rsid w:val="003F5B7F"/>
    <w:rsid w:val="003F5BA0"/>
    <w:rsid w:val="003F5C56"/>
    <w:rsid w:val="003F5CB2"/>
    <w:rsid w:val="003F5D12"/>
    <w:rsid w:val="003F5DB7"/>
    <w:rsid w:val="003F5F0C"/>
    <w:rsid w:val="003F5FB2"/>
    <w:rsid w:val="003F6039"/>
    <w:rsid w:val="003F631D"/>
    <w:rsid w:val="003F6388"/>
    <w:rsid w:val="003F6391"/>
    <w:rsid w:val="003F6403"/>
    <w:rsid w:val="003F64F5"/>
    <w:rsid w:val="003F65AC"/>
    <w:rsid w:val="003F65FC"/>
    <w:rsid w:val="003F65FE"/>
    <w:rsid w:val="003F6649"/>
    <w:rsid w:val="003F66C1"/>
    <w:rsid w:val="003F6814"/>
    <w:rsid w:val="003F687D"/>
    <w:rsid w:val="003F699A"/>
    <w:rsid w:val="003F69A1"/>
    <w:rsid w:val="003F69E9"/>
    <w:rsid w:val="003F6ABA"/>
    <w:rsid w:val="003F6B03"/>
    <w:rsid w:val="003F6D86"/>
    <w:rsid w:val="003F6F3A"/>
    <w:rsid w:val="003F70CE"/>
    <w:rsid w:val="003F70E6"/>
    <w:rsid w:val="003F71A8"/>
    <w:rsid w:val="003F7301"/>
    <w:rsid w:val="003F7361"/>
    <w:rsid w:val="003F740D"/>
    <w:rsid w:val="003F756E"/>
    <w:rsid w:val="003F763F"/>
    <w:rsid w:val="003F76BD"/>
    <w:rsid w:val="003F7731"/>
    <w:rsid w:val="003F7754"/>
    <w:rsid w:val="003F778A"/>
    <w:rsid w:val="003F782C"/>
    <w:rsid w:val="003F78A8"/>
    <w:rsid w:val="003F7929"/>
    <w:rsid w:val="003F79BC"/>
    <w:rsid w:val="003F7AA9"/>
    <w:rsid w:val="003F7ABF"/>
    <w:rsid w:val="003F7B87"/>
    <w:rsid w:val="003F7BD1"/>
    <w:rsid w:val="003F7BFD"/>
    <w:rsid w:val="003F7C4B"/>
    <w:rsid w:val="003F7C63"/>
    <w:rsid w:val="003F7CE2"/>
    <w:rsid w:val="003F7E55"/>
    <w:rsid w:val="00400007"/>
    <w:rsid w:val="0040007C"/>
    <w:rsid w:val="004000E1"/>
    <w:rsid w:val="0040013A"/>
    <w:rsid w:val="004002F7"/>
    <w:rsid w:val="004003F2"/>
    <w:rsid w:val="0040041D"/>
    <w:rsid w:val="00400460"/>
    <w:rsid w:val="004005A0"/>
    <w:rsid w:val="004005A9"/>
    <w:rsid w:val="004006B3"/>
    <w:rsid w:val="00400965"/>
    <w:rsid w:val="00400991"/>
    <w:rsid w:val="004009F3"/>
    <w:rsid w:val="00400A05"/>
    <w:rsid w:val="00400A96"/>
    <w:rsid w:val="00400AA5"/>
    <w:rsid w:val="00400B65"/>
    <w:rsid w:val="00400B79"/>
    <w:rsid w:val="00400BCA"/>
    <w:rsid w:val="00400C04"/>
    <w:rsid w:val="00400CD9"/>
    <w:rsid w:val="00400E12"/>
    <w:rsid w:val="00400ED0"/>
    <w:rsid w:val="00400F2B"/>
    <w:rsid w:val="0040102D"/>
    <w:rsid w:val="00401131"/>
    <w:rsid w:val="0040115A"/>
    <w:rsid w:val="00401183"/>
    <w:rsid w:val="00401244"/>
    <w:rsid w:val="0040124A"/>
    <w:rsid w:val="004012A2"/>
    <w:rsid w:val="004012B2"/>
    <w:rsid w:val="004012C1"/>
    <w:rsid w:val="00401301"/>
    <w:rsid w:val="00401312"/>
    <w:rsid w:val="00401409"/>
    <w:rsid w:val="00401454"/>
    <w:rsid w:val="00401470"/>
    <w:rsid w:val="0040154C"/>
    <w:rsid w:val="0040161E"/>
    <w:rsid w:val="00401622"/>
    <w:rsid w:val="00401811"/>
    <w:rsid w:val="004018E8"/>
    <w:rsid w:val="00401952"/>
    <w:rsid w:val="00401A01"/>
    <w:rsid w:val="00401A67"/>
    <w:rsid w:val="00401AA8"/>
    <w:rsid w:val="00401ADE"/>
    <w:rsid w:val="00401C55"/>
    <w:rsid w:val="00401C9D"/>
    <w:rsid w:val="00401D70"/>
    <w:rsid w:val="00401E5A"/>
    <w:rsid w:val="00401F21"/>
    <w:rsid w:val="0040203F"/>
    <w:rsid w:val="004021D2"/>
    <w:rsid w:val="004022CD"/>
    <w:rsid w:val="0040230A"/>
    <w:rsid w:val="0040240F"/>
    <w:rsid w:val="00402430"/>
    <w:rsid w:val="0040246F"/>
    <w:rsid w:val="004024FF"/>
    <w:rsid w:val="00402546"/>
    <w:rsid w:val="00402628"/>
    <w:rsid w:val="0040269C"/>
    <w:rsid w:val="00402801"/>
    <w:rsid w:val="00402987"/>
    <w:rsid w:val="00402A54"/>
    <w:rsid w:val="00402A79"/>
    <w:rsid w:val="00402B63"/>
    <w:rsid w:val="00402C93"/>
    <w:rsid w:val="00402CED"/>
    <w:rsid w:val="00402D4D"/>
    <w:rsid w:val="00402DD9"/>
    <w:rsid w:val="00402E0E"/>
    <w:rsid w:val="00402EF2"/>
    <w:rsid w:val="00402FA0"/>
    <w:rsid w:val="00402FE1"/>
    <w:rsid w:val="0040304D"/>
    <w:rsid w:val="00403064"/>
    <w:rsid w:val="0040317E"/>
    <w:rsid w:val="00403375"/>
    <w:rsid w:val="00403385"/>
    <w:rsid w:val="004033CA"/>
    <w:rsid w:val="00403434"/>
    <w:rsid w:val="00403446"/>
    <w:rsid w:val="00403460"/>
    <w:rsid w:val="004034E3"/>
    <w:rsid w:val="00403618"/>
    <w:rsid w:val="00403942"/>
    <w:rsid w:val="004039D5"/>
    <w:rsid w:val="00403A6C"/>
    <w:rsid w:val="00403B4D"/>
    <w:rsid w:val="00403BEF"/>
    <w:rsid w:val="00403C8A"/>
    <w:rsid w:val="00403CB3"/>
    <w:rsid w:val="00403CC3"/>
    <w:rsid w:val="00403ED5"/>
    <w:rsid w:val="00403FAB"/>
    <w:rsid w:val="0040403C"/>
    <w:rsid w:val="004040CE"/>
    <w:rsid w:val="004040D6"/>
    <w:rsid w:val="004041D9"/>
    <w:rsid w:val="00404220"/>
    <w:rsid w:val="004042F1"/>
    <w:rsid w:val="004043B3"/>
    <w:rsid w:val="004043EE"/>
    <w:rsid w:val="0040441D"/>
    <w:rsid w:val="004044C5"/>
    <w:rsid w:val="00404541"/>
    <w:rsid w:val="004045C9"/>
    <w:rsid w:val="00404638"/>
    <w:rsid w:val="00404701"/>
    <w:rsid w:val="00404848"/>
    <w:rsid w:val="00404862"/>
    <w:rsid w:val="00404907"/>
    <w:rsid w:val="00404923"/>
    <w:rsid w:val="00404A11"/>
    <w:rsid w:val="00404AF9"/>
    <w:rsid w:val="00404B0E"/>
    <w:rsid w:val="00404BB7"/>
    <w:rsid w:val="00404D6B"/>
    <w:rsid w:val="00404DFB"/>
    <w:rsid w:val="00404E44"/>
    <w:rsid w:val="00404F1B"/>
    <w:rsid w:val="00404F8E"/>
    <w:rsid w:val="004050B3"/>
    <w:rsid w:val="004050FF"/>
    <w:rsid w:val="00405103"/>
    <w:rsid w:val="00405172"/>
    <w:rsid w:val="004051A5"/>
    <w:rsid w:val="004052C3"/>
    <w:rsid w:val="00405370"/>
    <w:rsid w:val="00405375"/>
    <w:rsid w:val="00405393"/>
    <w:rsid w:val="004053C0"/>
    <w:rsid w:val="004053ED"/>
    <w:rsid w:val="0040542A"/>
    <w:rsid w:val="00405432"/>
    <w:rsid w:val="004054AB"/>
    <w:rsid w:val="004054F6"/>
    <w:rsid w:val="00405673"/>
    <w:rsid w:val="00405677"/>
    <w:rsid w:val="004056A9"/>
    <w:rsid w:val="0040575E"/>
    <w:rsid w:val="004057B9"/>
    <w:rsid w:val="004057BC"/>
    <w:rsid w:val="004057E0"/>
    <w:rsid w:val="004057FF"/>
    <w:rsid w:val="004058A7"/>
    <w:rsid w:val="00405A66"/>
    <w:rsid w:val="00405A7C"/>
    <w:rsid w:val="00405C95"/>
    <w:rsid w:val="00405D16"/>
    <w:rsid w:val="00405DD2"/>
    <w:rsid w:val="00405DDF"/>
    <w:rsid w:val="00405E8B"/>
    <w:rsid w:val="00405F0B"/>
    <w:rsid w:val="00405FC9"/>
    <w:rsid w:val="00406039"/>
    <w:rsid w:val="0040610F"/>
    <w:rsid w:val="00406155"/>
    <w:rsid w:val="0040622F"/>
    <w:rsid w:val="00406273"/>
    <w:rsid w:val="004062A4"/>
    <w:rsid w:val="004062CE"/>
    <w:rsid w:val="004064CF"/>
    <w:rsid w:val="004064F6"/>
    <w:rsid w:val="0040653A"/>
    <w:rsid w:val="0040654D"/>
    <w:rsid w:val="004065A1"/>
    <w:rsid w:val="004065CF"/>
    <w:rsid w:val="004065D3"/>
    <w:rsid w:val="004066DD"/>
    <w:rsid w:val="004067BC"/>
    <w:rsid w:val="00406807"/>
    <w:rsid w:val="00406885"/>
    <w:rsid w:val="004069B8"/>
    <w:rsid w:val="00406A48"/>
    <w:rsid w:val="00406AB5"/>
    <w:rsid w:val="00406BE2"/>
    <w:rsid w:val="00406C51"/>
    <w:rsid w:val="00406C5E"/>
    <w:rsid w:val="00406CA5"/>
    <w:rsid w:val="00406CA7"/>
    <w:rsid w:val="00406CA9"/>
    <w:rsid w:val="00406D42"/>
    <w:rsid w:val="00406F7E"/>
    <w:rsid w:val="00406FA4"/>
    <w:rsid w:val="00406FA5"/>
    <w:rsid w:val="004070E6"/>
    <w:rsid w:val="004070EE"/>
    <w:rsid w:val="00407140"/>
    <w:rsid w:val="00407301"/>
    <w:rsid w:val="0040738F"/>
    <w:rsid w:val="004073B8"/>
    <w:rsid w:val="004073BB"/>
    <w:rsid w:val="00407517"/>
    <w:rsid w:val="00407537"/>
    <w:rsid w:val="0040761A"/>
    <w:rsid w:val="0040777B"/>
    <w:rsid w:val="00407785"/>
    <w:rsid w:val="00407791"/>
    <w:rsid w:val="0040787A"/>
    <w:rsid w:val="004078C7"/>
    <w:rsid w:val="004079CF"/>
    <w:rsid w:val="004079EE"/>
    <w:rsid w:val="00407ADC"/>
    <w:rsid w:val="00407BB5"/>
    <w:rsid w:val="00407BE4"/>
    <w:rsid w:val="00407C13"/>
    <w:rsid w:val="00407C78"/>
    <w:rsid w:val="00407CFC"/>
    <w:rsid w:val="00407D63"/>
    <w:rsid w:val="00407DCE"/>
    <w:rsid w:val="00407F89"/>
    <w:rsid w:val="0041008C"/>
    <w:rsid w:val="00410092"/>
    <w:rsid w:val="00410094"/>
    <w:rsid w:val="004100A0"/>
    <w:rsid w:val="00410158"/>
    <w:rsid w:val="0041015C"/>
    <w:rsid w:val="00410167"/>
    <w:rsid w:val="0041019B"/>
    <w:rsid w:val="004101D2"/>
    <w:rsid w:val="00410201"/>
    <w:rsid w:val="00410277"/>
    <w:rsid w:val="0041037E"/>
    <w:rsid w:val="00410551"/>
    <w:rsid w:val="004105BD"/>
    <w:rsid w:val="004106AC"/>
    <w:rsid w:val="004106C0"/>
    <w:rsid w:val="0041078D"/>
    <w:rsid w:val="00410797"/>
    <w:rsid w:val="00410853"/>
    <w:rsid w:val="004108A8"/>
    <w:rsid w:val="00410922"/>
    <w:rsid w:val="004109B8"/>
    <w:rsid w:val="00410A7E"/>
    <w:rsid w:val="00410ABD"/>
    <w:rsid w:val="00410AF1"/>
    <w:rsid w:val="00410B82"/>
    <w:rsid w:val="00410BD1"/>
    <w:rsid w:val="00410D16"/>
    <w:rsid w:val="00410D68"/>
    <w:rsid w:val="00410DCB"/>
    <w:rsid w:val="00410DD8"/>
    <w:rsid w:val="00410E12"/>
    <w:rsid w:val="00411039"/>
    <w:rsid w:val="00411099"/>
    <w:rsid w:val="004110AC"/>
    <w:rsid w:val="00411122"/>
    <w:rsid w:val="00411171"/>
    <w:rsid w:val="00411222"/>
    <w:rsid w:val="004112E0"/>
    <w:rsid w:val="004112EB"/>
    <w:rsid w:val="0041135C"/>
    <w:rsid w:val="0041137D"/>
    <w:rsid w:val="0041137F"/>
    <w:rsid w:val="004113A1"/>
    <w:rsid w:val="00411401"/>
    <w:rsid w:val="00411441"/>
    <w:rsid w:val="0041148C"/>
    <w:rsid w:val="00411521"/>
    <w:rsid w:val="00411523"/>
    <w:rsid w:val="004115CC"/>
    <w:rsid w:val="004116D4"/>
    <w:rsid w:val="00411835"/>
    <w:rsid w:val="00411838"/>
    <w:rsid w:val="0041184D"/>
    <w:rsid w:val="00411947"/>
    <w:rsid w:val="004119B1"/>
    <w:rsid w:val="00411A5D"/>
    <w:rsid w:val="00411A74"/>
    <w:rsid w:val="00411CC9"/>
    <w:rsid w:val="00411CD7"/>
    <w:rsid w:val="00411D5F"/>
    <w:rsid w:val="00411FBF"/>
    <w:rsid w:val="00411FCD"/>
    <w:rsid w:val="00411FD0"/>
    <w:rsid w:val="00412008"/>
    <w:rsid w:val="0041201E"/>
    <w:rsid w:val="0041202E"/>
    <w:rsid w:val="00412048"/>
    <w:rsid w:val="004120EB"/>
    <w:rsid w:val="00412157"/>
    <w:rsid w:val="00412158"/>
    <w:rsid w:val="0041224F"/>
    <w:rsid w:val="00412283"/>
    <w:rsid w:val="004123C6"/>
    <w:rsid w:val="00412406"/>
    <w:rsid w:val="004124DE"/>
    <w:rsid w:val="0041259D"/>
    <w:rsid w:val="004125E3"/>
    <w:rsid w:val="00412618"/>
    <w:rsid w:val="004126D9"/>
    <w:rsid w:val="00412731"/>
    <w:rsid w:val="004127CC"/>
    <w:rsid w:val="00412808"/>
    <w:rsid w:val="00412940"/>
    <w:rsid w:val="00412943"/>
    <w:rsid w:val="004129C8"/>
    <w:rsid w:val="00412AC5"/>
    <w:rsid w:val="00412DC9"/>
    <w:rsid w:val="00412DDB"/>
    <w:rsid w:val="00412E0F"/>
    <w:rsid w:val="00412E1D"/>
    <w:rsid w:val="00412EA5"/>
    <w:rsid w:val="00412EB7"/>
    <w:rsid w:val="00412F36"/>
    <w:rsid w:val="00412F4C"/>
    <w:rsid w:val="00412F55"/>
    <w:rsid w:val="00413062"/>
    <w:rsid w:val="0041308C"/>
    <w:rsid w:val="00413343"/>
    <w:rsid w:val="0041337F"/>
    <w:rsid w:val="004133A1"/>
    <w:rsid w:val="004133B2"/>
    <w:rsid w:val="004134F6"/>
    <w:rsid w:val="00413673"/>
    <w:rsid w:val="004137E0"/>
    <w:rsid w:val="004137EE"/>
    <w:rsid w:val="00413881"/>
    <w:rsid w:val="004138FC"/>
    <w:rsid w:val="00413911"/>
    <w:rsid w:val="00413968"/>
    <w:rsid w:val="00413B50"/>
    <w:rsid w:val="00413B59"/>
    <w:rsid w:val="00413BC3"/>
    <w:rsid w:val="00413BD8"/>
    <w:rsid w:val="00413BEC"/>
    <w:rsid w:val="00413C43"/>
    <w:rsid w:val="00413D32"/>
    <w:rsid w:val="00413DEC"/>
    <w:rsid w:val="00413E35"/>
    <w:rsid w:val="00413E53"/>
    <w:rsid w:val="00413FDF"/>
    <w:rsid w:val="00414180"/>
    <w:rsid w:val="004141B0"/>
    <w:rsid w:val="00414222"/>
    <w:rsid w:val="00414242"/>
    <w:rsid w:val="00414268"/>
    <w:rsid w:val="004142C1"/>
    <w:rsid w:val="004142ED"/>
    <w:rsid w:val="00414303"/>
    <w:rsid w:val="00414311"/>
    <w:rsid w:val="00414370"/>
    <w:rsid w:val="004143C5"/>
    <w:rsid w:val="004143D6"/>
    <w:rsid w:val="0041450F"/>
    <w:rsid w:val="00414514"/>
    <w:rsid w:val="004145E7"/>
    <w:rsid w:val="00414600"/>
    <w:rsid w:val="00414682"/>
    <w:rsid w:val="00414A6C"/>
    <w:rsid w:val="00414ADE"/>
    <w:rsid w:val="00414B37"/>
    <w:rsid w:val="00414B90"/>
    <w:rsid w:val="00414C40"/>
    <w:rsid w:val="00414C5B"/>
    <w:rsid w:val="00414D0D"/>
    <w:rsid w:val="00414D17"/>
    <w:rsid w:val="00414DCA"/>
    <w:rsid w:val="00414DD7"/>
    <w:rsid w:val="00414F7E"/>
    <w:rsid w:val="00414FA8"/>
    <w:rsid w:val="00414FFF"/>
    <w:rsid w:val="00415018"/>
    <w:rsid w:val="004150BE"/>
    <w:rsid w:val="00415236"/>
    <w:rsid w:val="00415254"/>
    <w:rsid w:val="004152AC"/>
    <w:rsid w:val="004152C0"/>
    <w:rsid w:val="00415347"/>
    <w:rsid w:val="0041534D"/>
    <w:rsid w:val="00415408"/>
    <w:rsid w:val="00415625"/>
    <w:rsid w:val="004157BA"/>
    <w:rsid w:val="004157CD"/>
    <w:rsid w:val="004157F3"/>
    <w:rsid w:val="0041592D"/>
    <w:rsid w:val="00415940"/>
    <w:rsid w:val="00415982"/>
    <w:rsid w:val="004159A8"/>
    <w:rsid w:val="00415A0D"/>
    <w:rsid w:val="00415AE7"/>
    <w:rsid w:val="00415AF5"/>
    <w:rsid w:val="00415B12"/>
    <w:rsid w:val="00415BC0"/>
    <w:rsid w:val="00415D24"/>
    <w:rsid w:val="00415D33"/>
    <w:rsid w:val="00415D94"/>
    <w:rsid w:val="00415DD8"/>
    <w:rsid w:val="00415EF5"/>
    <w:rsid w:val="00415FD9"/>
    <w:rsid w:val="00415FE0"/>
    <w:rsid w:val="0041601A"/>
    <w:rsid w:val="00416025"/>
    <w:rsid w:val="0041617F"/>
    <w:rsid w:val="00416237"/>
    <w:rsid w:val="00416261"/>
    <w:rsid w:val="00416290"/>
    <w:rsid w:val="00416368"/>
    <w:rsid w:val="004163C3"/>
    <w:rsid w:val="00416410"/>
    <w:rsid w:val="004164D3"/>
    <w:rsid w:val="0041651D"/>
    <w:rsid w:val="0041652E"/>
    <w:rsid w:val="00416543"/>
    <w:rsid w:val="004165F6"/>
    <w:rsid w:val="00416651"/>
    <w:rsid w:val="004166BA"/>
    <w:rsid w:val="00416707"/>
    <w:rsid w:val="00416759"/>
    <w:rsid w:val="0041684A"/>
    <w:rsid w:val="0041689A"/>
    <w:rsid w:val="00416901"/>
    <w:rsid w:val="0041692C"/>
    <w:rsid w:val="004169C7"/>
    <w:rsid w:val="004169EA"/>
    <w:rsid w:val="00416A77"/>
    <w:rsid w:val="00416ADA"/>
    <w:rsid w:val="00416BBB"/>
    <w:rsid w:val="00416BF7"/>
    <w:rsid w:val="00416C5F"/>
    <w:rsid w:val="00416C8C"/>
    <w:rsid w:val="00416CDF"/>
    <w:rsid w:val="00416D22"/>
    <w:rsid w:val="00416E1A"/>
    <w:rsid w:val="00416EC8"/>
    <w:rsid w:val="00416EE4"/>
    <w:rsid w:val="00416F66"/>
    <w:rsid w:val="00416F7C"/>
    <w:rsid w:val="00416FB2"/>
    <w:rsid w:val="00416FF9"/>
    <w:rsid w:val="00417210"/>
    <w:rsid w:val="0041727E"/>
    <w:rsid w:val="004172AE"/>
    <w:rsid w:val="00417380"/>
    <w:rsid w:val="004173FA"/>
    <w:rsid w:val="00417408"/>
    <w:rsid w:val="00417422"/>
    <w:rsid w:val="00417437"/>
    <w:rsid w:val="00417447"/>
    <w:rsid w:val="0041748C"/>
    <w:rsid w:val="004174FC"/>
    <w:rsid w:val="0041753D"/>
    <w:rsid w:val="00417574"/>
    <w:rsid w:val="004175AB"/>
    <w:rsid w:val="0041769E"/>
    <w:rsid w:val="004176E1"/>
    <w:rsid w:val="0041770E"/>
    <w:rsid w:val="00417786"/>
    <w:rsid w:val="004177AA"/>
    <w:rsid w:val="0041787E"/>
    <w:rsid w:val="004178BE"/>
    <w:rsid w:val="00417AC7"/>
    <w:rsid w:val="00417BD3"/>
    <w:rsid w:val="00417BFB"/>
    <w:rsid w:val="00417C1F"/>
    <w:rsid w:val="00417D09"/>
    <w:rsid w:val="00417D11"/>
    <w:rsid w:val="00417D91"/>
    <w:rsid w:val="00417DD3"/>
    <w:rsid w:val="00417E02"/>
    <w:rsid w:val="00417EC6"/>
    <w:rsid w:val="00417F6D"/>
    <w:rsid w:val="00417FA1"/>
    <w:rsid w:val="00420009"/>
    <w:rsid w:val="00420068"/>
    <w:rsid w:val="004200D6"/>
    <w:rsid w:val="0042011C"/>
    <w:rsid w:val="004201C7"/>
    <w:rsid w:val="00420218"/>
    <w:rsid w:val="0042030B"/>
    <w:rsid w:val="00420417"/>
    <w:rsid w:val="00420428"/>
    <w:rsid w:val="00420492"/>
    <w:rsid w:val="004204FF"/>
    <w:rsid w:val="00420590"/>
    <w:rsid w:val="0042069D"/>
    <w:rsid w:val="0042076C"/>
    <w:rsid w:val="0042079C"/>
    <w:rsid w:val="004207E3"/>
    <w:rsid w:val="004208F9"/>
    <w:rsid w:val="00420A2C"/>
    <w:rsid w:val="00420AC4"/>
    <w:rsid w:val="00420B60"/>
    <w:rsid w:val="00420B94"/>
    <w:rsid w:val="00420D99"/>
    <w:rsid w:val="00420E72"/>
    <w:rsid w:val="00420EC3"/>
    <w:rsid w:val="00420EC8"/>
    <w:rsid w:val="0042100B"/>
    <w:rsid w:val="00421067"/>
    <w:rsid w:val="004210AE"/>
    <w:rsid w:val="00421129"/>
    <w:rsid w:val="004211FF"/>
    <w:rsid w:val="00421272"/>
    <w:rsid w:val="00421299"/>
    <w:rsid w:val="0042136A"/>
    <w:rsid w:val="004213F3"/>
    <w:rsid w:val="004213FB"/>
    <w:rsid w:val="004214DB"/>
    <w:rsid w:val="004214FC"/>
    <w:rsid w:val="0042153C"/>
    <w:rsid w:val="0042170E"/>
    <w:rsid w:val="004217EA"/>
    <w:rsid w:val="00421886"/>
    <w:rsid w:val="004219CB"/>
    <w:rsid w:val="004219DF"/>
    <w:rsid w:val="00421A96"/>
    <w:rsid w:val="00421B68"/>
    <w:rsid w:val="00421C04"/>
    <w:rsid w:val="00421C34"/>
    <w:rsid w:val="00421C68"/>
    <w:rsid w:val="00421D86"/>
    <w:rsid w:val="00421E0A"/>
    <w:rsid w:val="00421E5F"/>
    <w:rsid w:val="00421EB7"/>
    <w:rsid w:val="00421ECA"/>
    <w:rsid w:val="00421F3A"/>
    <w:rsid w:val="004220A5"/>
    <w:rsid w:val="0042210E"/>
    <w:rsid w:val="0042215E"/>
    <w:rsid w:val="0042217B"/>
    <w:rsid w:val="004221BA"/>
    <w:rsid w:val="00422220"/>
    <w:rsid w:val="00422275"/>
    <w:rsid w:val="00422493"/>
    <w:rsid w:val="004224D5"/>
    <w:rsid w:val="004224EB"/>
    <w:rsid w:val="0042262A"/>
    <w:rsid w:val="00422632"/>
    <w:rsid w:val="004226BF"/>
    <w:rsid w:val="00422712"/>
    <w:rsid w:val="00422853"/>
    <w:rsid w:val="004229FD"/>
    <w:rsid w:val="00422AA4"/>
    <w:rsid w:val="00422ADF"/>
    <w:rsid w:val="00422B15"/>
    <w:rsid w:val="00422C67"/>
    <w:rsid w:val="00422CB1"/>
    <w:rsid w:val="00422CE8"/>
    <w:rsid w:val="00422D36"/>
    <w:rsid w:val="00422DB6"/>
    <w:rsid w:val="00422E54"/>
    <w:rsid w:val="00422E89"/>
    <w:rsid w:val="00422FB6"/>
    <w:rsid w:val="0042303F"/>
    <w:rsid w:val="004230B2"/>
    <w:rsid w:val="00423188"/>
    <w:rsid w:val="004231CA"/>
    <w:rsid w:val="00423258"/>
    <w:rsid w:val="00423269"/>
    <w:rsid w:val="004232B0"/>
    <w:rsid w:val="0042335A"/>
    <w:rsid w:val="0042335C"/>
    <w:rsid w:val="004234C6"/>
    <w:rsid w:val="00423589"/>
    <w:rsid w:val="004235DA"/>
    <w:rsid w:val="0042375E"/>
    <w:rsid w:val="004238AA"/>
    <w:rsid w:val="004238FD"/>
    <w:rsid w:val="00423900"/>
    <w:rsid w:val="00423930"/>
    <w:rsid w:val="004239CC"/>
    <w:rsid w:val="00423A2C"/>
    <w:rsid w:val="00423A5E"/>
    <w:rsid w:val="00423B8A"/>
    <w:rsid w:val="00423BA3"/>
    <w:rsid w:val="00423BE8"/>
    <w:rsid w:val="00423CCF"/>
    <w:rsid w:val="00423D93"/>
    <w:rsid w:val="00423DBA"/>
    <w:rsid w:val="00423DF2"/>
    <w:rsid w:val="00423E1F"/>
    <w:rsid w:val="00423EAB"/>
    <w:rsid w:val="00423EB8"/>
    <w:rsid w:val="00423F02"/>
    <w:rsid w:val="0042404B"/>
    <w:rsid w:val="004240F3"/>
    <w:rsid w:val="0042418B"/>
    <w:rsid w:val="004241AB"/>
    <w:rsid w:val="004241B5"/>
    <w:rsid w:val="0042424B"/>
    <w:rsid w:val="00424291"/>
    <w:rsid w:val="0042432E"/>
    <w:rsid w:val="004243D0"/>
    <w:rsid w:val="004245FB"/>
    <w:rsid w:val="004246F7"/>
    <w:rsid w:val="0042476D"/>
    <w:rsid w:val="00424788"/>
    <w:rsid w:val="004247F0"/>
    <w:rsid w:val="004248AE"/>
    <w:rsid w:val="004248B2"/>
    <w:rsid w:val="00424A29"/>
    <w:rsid w:val="00424AAA"/>
    <w:rsid w:val="00424AAB"/>
    <w:rsid w:val="00424AB2"/>
    <w:rsid w:val="00424AC8"/>
    <w:rsid w:val="00424B0C"/>
    <w:rsid w:val="00424BA7"/>
    <w:rsid w:val="00424C42"/>
    <w:rsid w:val="00424CA0"/>
    <w:rsid w:val="00424E11"/>
    <w:rsid w:val="00424E24"/>
    <w:rsid w:val="00425016"/>
    <w:rsid w:val="0042504C"/>
    <w:rsid w:val="0042531C"/>
    <w:rsid w:val="00425340"/>
    <w:rsid w:val="00425394"/>
    <w:rsid w:val="0042539E"/>
    <w:rsid w:val="004253A0"/>
    <w:rsid w:val="004253A6"/>
    <w:rsid w:val="0042541D"/>
    <w:rsid w:val="00425448"/>
    <w:rsid w:val="0042546D"/>
    <w:rsid w:val="0042547C"/>
    <w:rsid w:val="0042549A"/>
    <w:rsid w:val="00425541"/>
    <w:rsid w:val="0042554F"/>
    <w:rsid w:val="0042556D"/>
    <w:rsid w:val="0042557E"/>
    <w:rsid w:val="00425596"/>
    <w:rsid w:val="004255A6"/>
    <w:rsid w:val="004255AF"/>
    <w:rsid w:val="00425610"/>
    <w:rsid w:val="0042567E"/>
    <w:rsid w:val="004256AC"/>
    <w:rsid w:val="00425749"/>
    <w:rsid w:val="004257BF"/>
    <w:rsid w:val="004258E4"/>
    <w:rsid w:val="00425B79"/>
    <w:rsid w:val="00425CE5"/>
    <w:rsid w:val="00425D08"/>
    <w:rsid w:val="00425DD3"/>
    <w:rsid w:val="00425E50"/>
    <w:rsid w:val="00425F30"/>
    <w:rsid w:val="00425F47"/>
    <w:rsid w:val="0042609A"/>
    <w:rsid w:val="004260C3"/>
    <w:rsid w:val="004260DC"/>
    <w:rsid w:val="004260FB"/>
    <w:rsid w:val="0042611B"/>
    <w:rsid w:val="00426176"/>
    <w:rsid w:val="004261EC"/>
    <w:rsid w:val="0042624F"/>
    <w:rsid w:val="0042638E"/>
    <w:rsid w:val="00426391"/>
    <w:rsid w:val="00426586"/>
    <w:rsid w:val="0042661D"/>
    <w:rsid w:val="0042664E"/>
    <w:rsid w:val="00426655"/>
    <w:rsid w:val="00426662"/>
    <w:rsid w:val="00426666"/>
    <w:rsid w:val="004267C9"/>
    <w:rsid w:val="00426834"/>
    <w:rsid w:val="0042687C"/>
    <w:rsid w:val="00426992"/>
    <w:rsid w:val="00426A60"/>
    <w:rsid w:val="00426A61"/>
    <w:rsid w:val="00426AD5"/>
    <w:rsid w:val="00426B49"/>
    <w:rsid w:val="00426BAC"/>
    <w:rsid w:val="00426BD1"/>
    <w:rsid w:val="00426C0B"/>
    <w:rsid w:val="00426C4D"/>
    <w:rsid w:val="00426C7E"/>
    <w:rsid w:val="00426DBD"/>
    <w:rsid w:val="00426E2C"/>
    <w:rsid w:val="00426E50"/>
    <w:rsid w:val="00426E7E"/>
    <w:rsid w:val="00426F25"/>
    <w:rsid w:val="00426FAF"/>
    <w:rsid w:val="00427009"/>
    <w:rsid w:val="0042700E"/>
    <w:rsid w:val="00427069"/>
    <w:rsid w:val="00427098"/>
    <w:rsid w:val="00427099"/>
    <w:rsid w:val="004270C6"/>
    <w:rsid w:val="004270D6"/>
    <w:rsid w:val="00427156"/>
    <w:rsid w:val="004271FE"/>
    <w:rsid w:val="0042727F"/>
    <w:rsid w:val="004272F8"/>
    <w:rsid w:val="004272FC"/>
    <w:rsid w:val="0042730B"/>
    <w:rsid w:val="0042755F"/>
    <w:rsid w:val="00427567"/>
    <w:rsid w:val="0042760E"/>
    <w:rsid w:val="00427639"/>
    <w:rsid w:val="0042763C"/>
    <w:rsid w:val="004276B8"/>
    <w:rsid w:val="00427720"/>
    <w:rsid w:val="0042774C"/>
    <w:rsid w:val="00427790"/>
    <w:rsid w:val="004277A8"/>
    <w:rsid w:val="004277B2"/>
    <w:rsid w:val="004278B7"/>
    <w:rsid w:val="004278C8"/>
    <w:rsid w:val="00427905"/>
    <w:rsid w:val="0042794E"/>
    <w:rsid w:val="004279A0"/>
    <w:rsid w:val="004279CA"/>
    <w:rsid w:val="00427A0C"/>
    <w:rsid w:val="00427A35"/>
    <w:rsid w:val="00427A3D"/>
    <w:rsid w:val="00427B39"/>
    <w:rsid w:val="00427BAF"/>
    <w:rsid w:val="00427C1C"/>
    <w:rsid w:val="00427C3F"/>
    <w:rsid w:val="00427D00"/>
    <w:rsid w:val="00427D19"/>
    <w:rsid w:val="00427D9D"/>
    <w:rsid w:val="00427DA9"/>
    <w:rsid w:val="00427DF2"/>
    <w:rsid w:val="004300E0"/>
    <w:rsid w:val="0043015F"/>
    <w:rsid w:val="004301C5"/>
    <w:rsid w:val="00430268"/>
    <w:rsid w:val="004304F4"/>
    <w:rsid w:val="004305C4"/>
    <w:rsid w:val="004305F6"/>
    <w:rsid w:val="004305F7"/>
    <w:rsid w:val="00430644"/>
    <w:rsid w:val="004306F5"/>
    <w:rsid w:val="00430710"/>
    <w:rsid w:val="004307B6"/>
    <w:rsid w:val="004307CA"/>
    <w:rsid w:val="00430875"/>
    <w:rsid w:val="0043091E"/>
    <w:rsid w:val="0043092D"/>
    <w:rsid w:val="00430B31"/>
    <w:rsid w:val="00430B65"/>
    <w:rsid w:val="00430B70"/>
    <w:rsid w:val="00430CAB"/>
    <w:rsid w:val="00430CD4"/>
    <w:rsid w:val="00430CE7"/>
    <w:rsid w:val="00430D56"/>
    <w:rsid w:val="00430D97"/>
    <w:rsid w:val="00430E03"/>
    <w:rsid w:val="00430EDC"/>
    <w:rsid w:val="00430FAA"/>
    <w:rsid w:val="00430FEC"/>
    <w:rsid w:val="00430FEE"/>
    <w:rsid w:val="0043104E"/>
    <w:rsid w:val="004310E3"/>
    <w:rsid w:val="00431118"/>
    <w:rsid w:val="004312E3"/>
    <w:rsid w:val="00431347"/>
    <w:rsid w:val="004313C0"/>
    <w:rsid w:val="004313D1"/>
    <w:rsid w:val="0043142D"/>
    <w:rsid w:val="004314C2"/>
    <w:rsid w:val="00431503"/>
    <w:rsid w:val="00431582"/>
    <w:rsid w:val="0043158B"/>
    <w:rsid w:val="00431593"/>
    <w:rsid w:val="0043159E"/>
    <w:rsid w:val="004316DE"/>
    <w:rsid w:val="004316DF"/>
    <w:rsid w:val="004316E9"/>
    <w:rsid w:val="00431731"/>
    <w:rsid w:val="0043173A"/>
    <w:rsid w:val="0043175A"/>
    <w:rsid w:val="004317B5"/>
    <w:rsid w:val="00431871"/>
    <w:rsid w:val="004318B6"/>
    <w:rsid w:val="00431923"/>
    <w:rsid w:val="00431965"/>
    <w:rsid w:val="00431A36"/>
    <w:rsid w:val="00431A61"/>
    <w:rsid w:val="00431A7E"/>
    <w:rsid w:val="00431AAD"/>
    <w:rsid w:val="00431B38"/>
    <w:rsid w:val="00431B7D"/>
    <w:rsid w:val="00431B92"/>
    <w:rsid w:val="00431BFC"/>
    <w:rsid w:val="00431C04"/>
    <w:rsid w:val="00431D12"/>
    <w:rsid w:val="00431E34"/>
    <w:rsid w:val="00431F4A"/>
    <w:rsid w:val="00432080"/>
    <w:rsid w:val="0043211C"/>
    <w:rsid w:val="00432130"/>
    <w:rsid w:val="0043213A"/>
    <w:rsid w:val="00432195"/>
    <w:rsid w:val="004321B6"/>
    <w:rsid w:val="0043222F"/>
    <w:rsid w:val="00432279"/>
    <w:rsid w:val="0043231E"/>
    <w:rsid w:val="004323B8"/>
    <w:rsid w:val="004324FC"/>
    <w:rsid w:val="004325A1"/>
    <w:rsid w:val="004325E5"/>
    <w:rsid w:val="004326C4"/>
    <w:rsid w:val="00432788"/>
    <w:rsid w:val="00432840"/>
    <w:rsid w:val="00432873"/>
    <w:rsid w:val="004328D2"/>
    <w:rsid w:val="004329A2"/>
    <w:rsid w:val="00432AAC"/>
    <w:rsid w:val="00432B49"/>
    <w:rsid w:val="00432BD0"/>
    <w:rsid w:val="00432C87"/>
    <w:rsid w:val="00432CB5"/>
    <w:rsid w:val="00432D03"/>
    <w:rsid w:val="00432D3E"/>
    <w:rsid w:val="00432DF6"/>
    <w:rsid w:val="00432E0A"/>
    <w:rsid w:val="00432FFE"/>
    <w:rsid w:val="00433046"/>
    <w:rsid w:val="004330F2"/>
    <w:rsid w:val="004330F8"/>
    <w:rsid w:val="0043311E"/>
    <w:rsid w:val="004331B6"/>
    <w:rsid w:val="0043320D"/>
    <w:rsid w:val="004332F5"/>
    <w:rsid w:val="004333BD"/>
    <w:rsid w:val="0043341B"/>
    <w:rsid w:val="00433429"/>
    <w:rsid w:val="00433438"/>
    <w:rsid w:val="00433458"/>
    <w:rsid w:val="0043346E"/>
    <w:rsid w:val="004334DC"/>
    <w:rsid w:val="004334EB"/>
    <w:rsid w:val="004336BA"/>
    <w:rsid w:val="004336EE"/>
    <w:rsid w:val="00433752"/>
    <w:rsid w:val="00433770"/>
    <w:rsid w:val="004337A1"/>
    <w:rsid w:val="004337C4"/>
    <w:rsid w:val="004337C8"/>
    <w:rsid w:val="0043385A"/>
    <w:rsid w:val="00433939"/>
    <w:rsid w:val="0043394C"/>
    <w:rsid w:val="00433985"/>
    <w:rsid w:val="00433A12"/>
    <w:rsid w:val="00433A7F"/>
    <w:rsid w:val="00433ADB"/>
    <w:rsid w:val="00433AE8"/>
    <w:rsid w:val="00433B4D"/>
    <w:rsid w:val="00433BE2"/>
    <w:rsid w:val="00433D4F"/>
    <w:rsid w:val="00433DF9"/>
    <w:rsid w:val="00433E07"/>
    <w:rsid w:val="00433F60"/>
    <w:rsid w:val="00433FDC"/>
    <w:rsid w:val="00434031"/>
    <w:rsid w:val="00434233"/>
    <w:rsid w:val="00434442"/>
    <w:rsid w:val="0043446D"/>
    <w:rsid w:val="00434494"/>
    <w:rsid w:val="004344DC"/>
    <w:rsid w:val="004344F7"/>
    <w:rsid w:val="00434551"/>
    <w:rsid w:val="004345D7"/>
    <w:rsid w:val="0043463E"/>
    <w:rsid w:val="0043464F"/>
    <w:rsid w:val="004347A0"/>
    <w:rsid w:val="00434894"/>
    <w:rsid w:val="0043492F"/>
    <w:rsid w:val="00434968"/>
    <w:rsid w:val="004349A6"/>
    <w:rsid w:val="00434A0A"/>
    <w:rsid w:val="00434ABC"/>
    <w:rsid w:val="00434BDC"/>
    <w:rsid w:val="00434BF6"/>
    <w:rsid w:val="00434C67"/>
    <w:rsid w:val="00434DA1"/>
    <w:rsid w:val="00434DA6"/>
    <w:rsid w:val="00434DB7"/>
    <w:rsid w:val="00434DE5"/>
    <w:rsid w:val="00434E2E"/>
    <w:rsid w:val="00435068"/>
    <w:rsid w:val="00435110"/>
    <w:rsid w:val="00435180"/>
    <w:rsid w:val="004351F5"/>
    <w:rsid w:val="0043520E"/>
    <w:rsid w:val="004353AB"/>
    <w:rsid w:val="004354D3"/>
    <w:rsid w:val="0043563F"/>
    <w:rsid w:val="00435674"/>
    <w:rsid w:val="0043569B"/>
    <w:rsid w:val="004356F9"/>
    <w:rsid w:val="00435727"/>
    <w:rsid w:val="004357AD"/>
    <w:rsid w:val="004357E7"/>
    <w:rsid w:val="0043583C"/>
    <w:rsid w:val="004358E3"/>
    <w:rsid w:val="00435938"/>
    <w:rsid w:val="0043596E"/>
    <w:rsid w:val="004359EB"/>
    <w:rsid w:val="00435A32"/>
    <w:rsid w:val="00435C51"/>
    <w:rsid w:val="00435C85"/>
    <w:rsid w:val="00435CCE"/>
    <w:rsid w:val="00435D17"/>
    <w:rsid w:val="00435D79"/>
    <w:rsid w:val="00435E69"/>
    <w:rsid w:val="00435E8F"/>
    <w:rsid w:val="00435EEA"/>
    <w:rsid w:val="00435F01"/>
    <w:rsid w:val="00435F2E"/>
    <w:rsid w:val="00436069"/>
    <w:rsid w:val="004360F8"/>
    <w:rsid w:val="00436315"/>
    <w:rsid w:val="00436378"/>
    <w:rsid w:val="004364AD"/>
    <w:rsid w:val="00436597"/>
    <w:rsid w:val="004366B2"/>
    <w:rsid w:val="00436780"/>
    <w:rsid w:val="00436855"/>
    <w:rsid w:val="00436865"/>
    <w:rsid w:val="0043686C"/>
    <w:rsid w:val="00436A6C"/>
    <w:rsid w:val="00436B1C"/>
    <w:rsid w:val="00436BB1"/>
    <w:rsid w:val="00436C04"/>
    <w:rsid w:val="00436E6A"/>
    <w:rsid w:val="00436EB4"/>
    <w:rsid w:val="00437062"/>
    <w:rsid w:val="00437103"/>
    <w:rsid w:val="00437123"/>
    <w:rsid w:val="00437168"/>
    <w:rsid w:val="004372ED"/>
    <w:rsid w:val="00437367"/>
    <w:rsid w:val="0043737A"/>
    <w:rsid w:val="00437486"/>
    <w:rsid w:val="004374A0"/>
    <w:rsid w:val="00437573"/>
    <w:rsid w:val="00437595"/>
    <w:rsid w:val="00437597"/>
    <w:rsid w:val="00437633"/>
    <w:rsid w:val="00437639"/>
    <w:rsid w:val="004376D4"/>
    <w:rsid w:val="004376F8"/>
    <w:rsid w:val="00437758"/>
    <w:rsid w:val="00437771"/>
    <w:rsid w:val="004378D1"/>
    <w:rsid w:val="004379BD"/>
    <w:rsid w:val="004379C5"/>
    <w:rsid w:val="00437AD5"/>
    <w:rsid w:val="00437B2E"/>
    <w:rsid w:val="00437C05"/>
    <w:rsid w:val="00437CA7"/>
    <w:rsid w:val="00437E77"/>
    <w:rsid w:val="00437E93"/>
    <w:rsid w:val="00440170"/>
    <w:rsid w:val="00440238"/>
    <w:rsid w:val="0044036B"/>
    <w:rsid w:val="0044037F"/>
    <w:rsid w:val="00440384"/>
    <w:rsid w:val="004403D8"/>
    <w:rsid w:val="004403F2"/>
    <w:rsid w:val="00440513"/>
    <w:rsid w:val="00440523"/>
    <w:rsid w:val="004406C9"/>
    <w:rsid w:val="00440714"/>
    <w:rsid w:val="00440822"/>
    <w:rsid w:val="00440825"/>
    <w:rsid w:val="0044087C"/>
    <w:rsid w:val="00440A52"/>
    <w:rsid w:val="00440BB1"/>
    <w:rsid w:val="00440C16"/>
    <w:rsid w:val="00440C41"/>
    <w:rsid w:val="00440C8B"/>
    <w:rsid w:val="00440CA4"/>
    <w:rsid w:val="00440E50"/>
    <w:rsid w:val="00440F2F"/>
    <w:rsid w:val="00441062"/>
    <w:rsid w:val="00441114"/>
    <w:rsid w:val="0044113A"/>
    <w:rsid w:val="0044115A"/>
    <w:rsid w:val="004411A2"/>
    <w:rsid w:val="004413C5"/>
    <w:rsid w:val="004413E6"/>
    <w:rsid w:val="00441484"/>
    <w:rsid w:val="00441510"/>
    <w:rsid w:val="00441538"/>
    <w:rsid w:val="00441581"/>
    <w:rsid w:val="004415B9"/>
    <w:rsid w:val="004415D6"/>
    <w:rsid w:val="00441639"/>
    <w:rsid w:val="0044164A"/>
    <w:rsid w:val="004416CD"/>
    <w:rsid w:val="00441750"/>
    <w:rsid w:val="00441788"/>
    <w:rsid w:val="004417B1"/>
    <w:rsid w:val="004418ED"/>
    <w:rsid w:val="00441910"/>
    <w:rsid w:val="00441955"/>
    <w:rsid w:val="004419C1"/>
    <w:rsid w:val="00441AF3"/>
    <w:rsid w:val="00441BFA"/>
    <w:rsid w:val="00441ECE"/>
    <w:rsid w:val="00441F71"/>
    <w:rsid w:val="00441F7B"/>
    <w:rsid w:val="0044205B"/>
    <w:rsid w:val="0044214D"/>
    <w:rsid w:val="00442206"/>
    <w:rsid w:val="00442220"/>
    <w:rsid w:val="0044227F"/>
    <w:rsid w:val="004422C8"/>
    <w:rsid w:val="00442370"/>
    <w:rsid w:val="00442432"/>
    <w:rsid w:val="00442465"/>
    <w:rsid w:val="004424D8"/>
    <w:rsid w:val="00442537"/>
    <w:rsid w:val="0044269D"/>
    <w:rsid w:val="004426E1"/>
    <w:rsid w:val="004426EB"/>
    <w:rsid w:val="00442725"/>
    <w:rsid w:val="004427EC"/>
    <w:rsid w:val="0044285C"/>
    <w:rsid w:val="0044288B"/>
    <w:rsid w:val="004428DA"/>
    <w:rsid w:val="004428EA"/>
    <w:rsid w:val="0044290D"/>
    <w:rsid w:val="00442931"/>
    <w:rsid w:val="0044297C"/>
    <w:rsid w:val="00442A36"/>
    <w:rsid w:val="00442B83"/>
    <w:rsid w:val="00442C77"/>
    <w:rsid w:val="00442C86"/>
    <w:rsid w:val="00442CDC"/>
    <w:rsid w:val="00442D1F"/>
    <w:rsid w:val="00442D40"/>
    <w:rsid w:val="00442D6B"/>
    <w:rsid w:val="00442D8A"/>
    <w:rsid w:val="00442ED3"/>
    <w:rsid w:val="00442EE7"/>
    <w:rsid w:val="00442F30"/>
    <w:rsid w:val="00442F69"/>
    <w:rsid w:val="00443088"/>
    <w:rsid w:val="0044308F"/>
    <w:rsid w:val="0044309C"/>
    <w:rsid w:val="004430B4"/>
    <w:rsid w:val="00443233"/>
    <w:rsid w:val="00443234"/>
    <w:rsid w:val="00443289"/>
    <w:rsid w:val="004432C0"/>
    <w:rsid w:val="004432DE"/>
    <w:rsid w:val="004433B5"/>
    <w:rsid w:val="004435F5"/>
    <w:rsid w:val="00443623"/>
    <w:rsid w:val="00443629"/>
    <w:rsid w:val="0044390A"/>
    <w:rsid w:val="0044399F"/>
    <w:rsid w:val="004439B9"/>
    <w:rsid w:val="00443B06"/>
    <w:rsid w:val="00443B1C"/>
    <w:rsid w:val="00443B36"/>
    <w:rsid w:val="00443BD7"/>
    <w:rsid w:val="00443C11"/>
    <w:rsid w:val="00443C79"/>
    <w:rsid w:val="00443CE7"/>
    <w:rsid w:val="00443D48"/>
    <w:rsid w:val="00443D93"/>
    <w:rsid w:val="00443DA2"/>
    <w:rsid w:val="00443E3C"/>
    <w:rsid w:val="00443FA4"/>
    <w:rsid w:val="00444002"/>
    <w:rsid w:val="00444038"/>
    <w:rsid w:val="004440FF"/>
    <w:rsid w:val="00444190"/>
    <w:rsid w:val="00444197"/>
    <w:rsid w:val="004441F6"/>
    <w:rsid w:val="00444273"/>
    <w:rsid w:val="0044431B"/>
    <w:rsid w:val="004444CE"/>
    <w:rsid w:val="004444F3"/>
    <w:rsid w:val="0044457D"/>
    <w:rsid w:val="004445F5"/>
    <w:rsid w:val="00444619"/>
    <w:rsid w:val="00444644"/>
    <w:rsid w:val="00444675"/>
    <w:rsid w:val="00444683"/>
    <w:rsid w:val="004446D3"/>
    <w:rsid w:val="0044473A"/>
    <w:rsid w:val="004447B2"/>
    <w:rsid w:val="0044489B"/>
    <w:rsid w:val="004448B7"/>
    <w:rsid w:val="004448D2"/>
    <w:rsid w:val="00444973"/>
    <w:rsid w:val="00444984"/>
    <w:rsid w:val="00444AAD"/>
    <w:rsid w:val="00444B41"/>
    <w:rsid w:val="00444CA0"/>
    <w:rsid w:val="00444CBA"/>
    <w:rsid w:val="00444D50"/>
    <w:rsid w:val="00444DC6"/>
    <w:rsid w:val="00444DFD"/>
    <w:rsid w:val="00444E41"/>
    <w:rsid w:val="00444EE1"/>
    <w:rsid w:val="00444F7E"/>
    <w:rsid w:val="00444FBB"/>
    <w:rsid w:val="00445109"/>
    <w:rsid w:val="00445172"/>
    <w:rsid w:val="00445212"/>
    <w:rsid w:val="004452C0"/>
    <w:rsid w:val="00445311"/>
    <w:rsid w:val="00445424"/>
    <w:rsid w:val="004454C8"/>
    <w:rsid w:val="00445637"/>
    <w:rsid w:val="0044563E"/>
    <w:rsid w:val="00445848"/>
    <w:rsid w:val="004458C4"/>
    <w:rsid w:val="0044590D"/>
    <w:rsid w:val="00445AE4"/>
    <w:rsid w:val="00445AF1"/>
    <w:rsid w:val="00445B31"/>
    <w:rsid w:val="00445B4E"/>
    <w:rsid w:val="00445B9D"/>
    <w:rsid w:val="00445BAE"/>
    <w:rsid w:val="00445C15"/>
    <w:rsid w:val="00445C9A"/>
    <w:rsid w:val="00445CF4"/>
    <w:rsid w:val="00445D72"/>
    <w:rsid w:val="00445DF7"/>
    <w:rsid w:val="00445E60"/>
    <w:rsid w:val="00445F32"/>
    <w:rsid w:val="00445F36"/>
    <w:rsid w:val="00445F44"/>
    <w:rsid w:val="00445FC4"/>
    <w:rsid w:val="00446086"/>
    <w:rsid w:val="00446161"/>
    <w:rsid w:val="00446191"/>
    <w:rsid w:val="004461BD"/>
    <w:rsid w:val="00446525"/>
    <w:rsid w:val="004465C5"/>
    <w:rsid w:val="004466B4"/>
    <w:rsid w:val="0044674C"/>
    <w:rsid w:val="004468A0"/>
    <w:rsid w:val="004469F1"/>
    <w:rsid w:val="00446A5E"/>
    <w:rsid w:val="00446A75"/>
    <w:rsid w:val="00446CC6"/>
    <w:rsid w:val="00446CEE"/>
    <w:rsid w:val="00446D0A"/>
    <w:rsid w:val="00446D4A"/>
    <w:rsid w:val="00446D4C"/>
    <w:rsid w:val="00446E18"/>
    <w:rsid w:val="00446ED2"/>
    <w:rsid w:val="00446F79"/>
    <w:rsid w:val="00446F8C"/>
    <w:rsid w:val="00447134"/>
    <w:rsid w:val="00447161"/>
    <w:rsid w:val="004471DF"/>
    <w:rsid w:val="004472D1"/>
    <w:rsid w:val="004472D5"/>
    <w:rsid w:val="0044743C"/>
    <w:rsid w:val="00447459"/>
    <w:rsid w:val="00447470"/>
    <w:rsid w:val="004474CB"/>
    <w:rsid w:val="004474FB"/>
    <w:rsid w:val="00447506"/>
    <w:rsid w:val="0044764A"/>
    <w:rsid w:val="0044765B"/>
    <w:rsid w:val="00447791"/>
    <w:rsid w:val="004477F5"/>
    <w:rsid w:val="00447820"/>
    <w:rsid w:val="00447890"/>
    <w:rsid w:val="004479A2"/>
    <w:rsid w:val="004479C0"/>
    <w:rsid w:val="00447A32"/>
    <w:rsid w:val="00447AF4"/>
    <w:rsid w:val="00447B42"/>
    <w:rsid w:val="00447B86"/>
    <w:rsid w:val="00447BAF"/>
    <w:rsid w:val="00447C18"/>
    <w:rsid w:val="00447CA4"/>
    <w:rsid w:val="00447D2D"/>
    <w:rsid w:val="00447DE2"/>
    <w:rsid w:val="00447E5E"/>
    <w:rsid w:val="00450258"/>
    <w:rsid w:val="004502EB"/>
    <w:rsid w:val="00450419"/>
    <w:rsid w:val="00450490"/>
    <w:rsid w:val="00450566"/>
    <w:rsid w:val="0045058E"/>
    <w:rsid w:val="004505A3"/>
    <w:rsid w:val="00450628"/>
    <w:rsid w:val="0045075A"/>
    <w:rsid w:val="00450809"/>
    <w:rsid w:val="0045084A"/>
    <w:rsid w:val="0045084C"/>
    <w:rsid w:val="004509C1"/>
    <w:rsid w:val="00450A73"/>
    <w:rsid w:val="00450B0D"/>
    <w:rsid w:val="00450B97"/>
    <w:rsid w:val="00450C57"/>
    <w:rsid w:val="00450C67"/>
    <w:rsid w:val="00450C73"/>
    <w:rsid w:val="00450CE2"/>
    <w:rsid w:val="00450D1D"/>
    <w:rsid w:val="00450DAC"/>
    <w:rsid w:val="00450DF5"/>
    <w:rsid w:val="00450E9A"/>
    <w:rsid w:val="00450F8A"/>
    <w:rsid w:val="00450F93"/>
    <w:rsid w:val="004510FA"/>
    <w:rsid w:val="0045119D"/>
    <w:rsid w:val="004511C8"/>
    <w:rsid w:val="00451218"/>
    <w:rsid w:val="0045121B"/>
    <w:rsid w:val="004512CD"/>
    <w:rsid w:val="00451307"/>
    <w:rsid w:val="00451479"/>
    <w:rsid w:val="00451530"/>
    <w:rsid w:val="00451644"/>
    <w:rsid w:val="0045165C"/>
    <w:rsid w:val="004516E4"/>
    <w:rsid w:val="00451701"/>
    <w:rsid w:val="004517EA"/>
    <w:rsid w:val="004519D0"/>
    <w:rsid w:val="00451AFB"/>
    <w:rsid w:val="00451C92"/>
    <w:rsid w:val="00451CCA"/>
    <w:rsid w:val="00451D39"/>
    <w:rsid w:val="00451D3D"/>
    <w:rsid w:val="00451DFB"/>
    <w:rsid w:val="00451EA4"/>
    <w:rsid w:val="00451EF4"/>
    <w:rsid w:val="0045216C"/>
    <w:rsid w:val="00452194"/>
    <w:rsid w:val="004522C1"/>
    <w:rsid w:val="00452327"/>
    <w:rsid w:val="0045241A"/>
    <w:rsid w:val="0045246A"/>
    <w:rsid w:val="00452524"/>
    <w:rsid w:val="0045252C"/>
    <w:rsid w:val="0045252D"/>
    <w:rsid w:val="004525E1"/>
    <w:rsid w:val="0045261A"/>
    <w:rsid w:val="00452622"/>
    <w:rsid w:val="0045267D"/>
    <w:rsid w:val="004526A5"/>
    <w:rsid w:val="004526A9"/>
    <w:rsid w:val="00452791"/>
    <w:rsid w:val="004527E2"/>
    <w:rsid w:val="0045283D"/>
    <w:rsid w:val="004528E2"/>
    <w:rsid w:val="00452923"/>
    <w:rsid w:val="00452976"/>
    <w:rsid w:val="004529D0"/>
    <w:rsid w:val="004529E7"/>
    <w:rsid w:val="00452A00"/>
    <w:rsid w:val="00452B6F"/>
    <w:rsid w:val="00452B7B"/>
    <w:rsid w:val="00452B88"/>
    <w:rsid w:val="00452B9F"/>
    <w:rsid w:val="00452BE5"/>
    <w:rsid w:val="00452CC6"/>
    <w:rsid w:val="00452CC9"/>
    <w:rsid w:val="00452CF0"/>
    <w:rsid w:val="00452DB6"/>
    <w:rsid w:val="00452DDB"/>
    <w:rsid w:val="00452E9D"/>
    <w:rsid w:val="00452F4A"/>
    <w:rsid w:val="00453034"/>
    <w:rsid w:val="00453054"/>
    <w:rsid w:val="00453058"/>
    <w:rsid w:val="004530BB"/>
    <w:rsid w:val="00453345"/>
    <w:rsid w:val="00453385"/>
    <w:rsid w:val="004533C6"/>
    <w:rsid w:val="004533E9"/>
    <w:rsid w:val="00453461"/>
    <w:rsid w:val="0045348B"/>
    <w:rsid w:val="0045348C"/>
    <w:rsid w:val="00453513"/>
    <w:rsid w:val="00453588"/>
    <w:rsid w:val="00453613"/>
    <w:rsid w:val="004536B3"/>
    <w:rsid w:val="00453704"/>
    <w:rsid w:val="0045377F"/>
    <w:rsid w:val="004538DD"/>
    <w:rsid w:val="00453917"/>
    <w:rsid w:val="0045396D"/>
    <w:rsid w:val="004539AB"/>
    <w:rsid w:val="00453A9C"/>
    <w:rsid w:val="00453AF9"/>
    <w:rsid w:val="00453B70"/>
    <w:rsid w:val="00453C22"/>
    <w:rsid w:val="00453C3F"/>
    <w:rsid w:val="00453D1D"/>
    <w:rsid w:val="00453D4D"/>
    <w:rsid w:val="00453E79"/>
    <w:rsid w:val="00453EB5"/>
    <w:rsid w:val="00453EB6"/>
    <w:rsid w:val="00453FC1"/>
    <w:rsid w:val="00454033"/>
    <w:rsid w:val="0045403E"/>
    <w:rsid w:val="004540FF"/>
    <w:rsid w:val="004541B5"/>
    <w:rsid w:val="004541F9"/>
    <w:rsid w:val="004542E4"/>
    <w:rsid w:val="004542F1"/>
    <w:rsid w:val="00454314"/>
    <w:rsid w:val="004544A9"/>
    <w:rsid w:val="004544CC"/>
    <w:rsid w:val="0045456A"/>
    <w:rsid w:val="0045465F"/>
    <w:rsid w:val="004546EC"/>
    <w:rsid w:val="0045475C"/>
    <w:rsid w:val="0045485E"/>
    <w:rsid w:val="004548E7"/>
    <w:rsid w:val="00454905"/>
    <w:rsid w:val="004549A4"/>
    <w:rsid w:val="00454AC7"/>
    <w:rsid w:val="00454ADE"/>
    <w:rsid w:val="00454C46"/>
    <w:rsid w:val="00454C86"/>
    <w:rsid w:val="00454CD0"/>
    <w:rsid w:val="00454CFE"/>
    <w:rsid w:val="00454D8A"/>
    <w:rsid w:val="00454DA6"/>
    <w:rsid w:val="00454E3A"/>
    <w:rsid w:val="00454E91"/>
    <w:rsid w:val="00454ED0"/>
    <w:rsid w:val="00454F7B"/>
    <w:rsid w:val="00454FB3"/>
    <w:rsid w:val="00454FF4"/>
    <w:rsid w:val="0045508F"/>
    <w:rsid w:val="00455123"/>
    <w:rsid w:val="00455206"/>
    <w:rsid w:val="0045524E"/>
    <w:rsid w:val="004552EC"/>
    <w:rsid w:val="0045533F"/>
    <w:rsid w:val="004553D1"/>
    <w:rsid w:val="004553F9"/>
    <w:rsid w:val="0045543A"/>
    <w:rsid w:val="00455466"/>
    <w:rsid w:val="0045555D"/>
    <w:rsid w:val="00455577"/>
    <w:rsid w:val="00455750"/>
    <w:rsid w:val="004557DC"/>
    <w:rsid w:val="004559AA"/>
    <w:rsid w:val="00455A33"/>
    <w:rsid w:val="00455A88"/>
    <w:rsid w:val="00455ACC"/>
    <w:rsid w:val="00455B01"/>
    <w:rsid w:val="00455BB1"/>
    <w:rsid w:val="00455BCB"/>
    <w:rsid w:val="00455D68"/>
    <w:rsid w:val="00455E8A"/>
    <w:rsid w:val="00455EB7"/>
    <w:rsid w:val="00455EEA"/>
    <w:rsid w:val="00455F03"/>
    <w:rsid w:val="00455F75"/>
    <w:rsid w:val="00455F7F"/>
    <w:rsid w:val="00455F89"/>
    <w:rsid w:val="0045609F"/>
    <w:rsid w:val="00456176"/>
    <w:rsid w:val="0045628B"/>
    <w:rsid w:val="004562BC"/>
    <w:rsid w:val="004563A4"/>
    <w:rsid w:val="0045643E"/>
    <w:rsid w:val="004565D0"/>
    <w:rsid w:val="004565F4"/>
    <w:rsid w:val="00456623"/>
    <w:rsid w:val="00456635"/>
    <w:rsid w:val="0045666A"/>
    <w:rsid w:val="004567A0"/>
    <w:rsid w:val="004567E3"/>
    <w:rsid w:val="00456814"/>
    <w:rsid w:val="0045688F"/>
    <w:rsid w:val="00456B4C"/>
    <w:rsid w:val="00456B52"/>
    <w:rsid w:val="00456B9C"/>
    <w:rsid w:val="00456BAA"/>
    <w:rsid w:val="00456BB3"/>
    <w:rsid w:val="00456BEE"/>
    <w:rsid w:val="00456BF1"/>
    <w:rsid w:val="00456C5C"/>
    <w:rsid w:val="00456C88"/>
    <w:rsid w:val="00456CBC"/>
    <w:rsid w:val="00456CEB"/>
    <w:rsid w:val="00456D52"/>
    <w:rsid w:val="00456D7D"/>
    <w:rsid w:val="00456E27"/>
    <w:rsid w:val="00456FC0"/>
    <w:rsid w:val="00456FC5"/>
    <w:rsid w:val="00456FE3"/>
    <w:rsid w:val="0045706E"/>
    <w:rsid w:val="004570F7"/>
    <w:rsid w:val="0045724A"/>
    <w:rsid w:val="0045725E"/>
    <w:rsid w:val="0045726D"/>
    <w:rsid w:val="004572D3"/>
    <w:rsid w:val="004572E6"/>
    <w:rsid w:val="004573DE"/>
    <w:rsid w:val="004574C2"/>
    <w:rsid w:val="00457520"/>
    <w:rsid w:val="0045755B"/>
    <w:rsid w:val="004575C7"/>
    <w:rsid w:val="004575F6"/>
    <w:rsid w:val="0045796B"/>
    <w:rsid w:val="004579A3"/>
    <w:rsid w:val="00457A91"/>
    <w:rsid w:val="00457ABD"/>
    <w:rsid w:val="00457AC7"/>
    <w:rsid w:val="00457BB5"/>
    <w:rsid w:val="00457C6E"/>
    <w:rsid w:val="00457CF0"/>
    <w:rsid w:val="00457D1C"/>
    <w:rsid w:val="00457D7F"/>
    <w:rsid w:val="00457E9C"/>
    <w:rsid w:val="00460042"/>
    <w:rsid w:val="00460183"/>
    <w:rsid w:val="004603B6"/>
    <w:rsid w:val="004603DA"/>
    <w:rsid w:val="004604C8"/>
    <w:rsid w:val="00460509"/>
    <w:rsid w:val="0046069A"/>
    <w:rsid w:val="0046069C"/>
    <w:rsid w:val="00460734"/>
    <w:rsid w:val="004607B9"/>
    <w:rsid w:val="004607C5"/>
    <w:rsid w:val="0046089F"/>
    <w:rsid w:val="004608E5"/>
    <w:rsid w:val="00460946"/>
    <w:rsid w:val="00460998"/>
    <w:rsid w:val="00460A1E"/>
    <w:rsid w:val="00460C79"/>
    <w:rsid w:val="00460CB4"/>
    <w:rsid w:val="00460CFA"/>
    <w:rsid w:val="00460D59"/>
    <w:rsid w:val="00460DF3"/>
    <w:rsid w:val="00460E19"/>
    <w:rsid w:val="00460EE9"/>
    <w:rsid w:val="00460EFB"/>
    <w:rsid w:val="00461037"/>
    <w:rsid w:val="00461065"/>
    <w:rsid w:val="004612F2"/>
    <w:rsid w:val="00461313"/>
    <w:rsid w:val="004615EE"/>
    <w:rsid w:val="00461635"/>
    <w:rsid w:val="004616B0"/>
    <w:rsid w:val="004616E6"/>
    <w:rsid w:val="00461755"/>
    <w:rsid w:val="004618C2"/>
    <w:rsid w:val="004618CE"/>
    <w:rsid w:val="00461A58"/>
    <w:rsid w:val="00461A90"/>
    <w:rsid w:val="00461AB5"/>
    <w:rsid w:val="00461AEF"/>
    <w:rsid w:val="00461B67"/>
    <w:rsid w:val="00461BC6"/>
    <w:rsid w:val="00461CCA"/>
    <w:rsid w:val="00461D32"/>
    <w:rsid w:val="00461FD4"/>
    <w:rsid w:val="00461FE0"/>
    <w:rsid w:val="00461FFB"/>
    <w:rsid w:val="0046201C"/>
    <w:rsid w:val="00462024"/>
    <w:rsid w:val="0046206F"/>
    <w:rsid w:val="004620BF"/>
    <w:rsid w:val="004620F7"/>
    <w:rsid w:val="0046211D"/>
    <w:rsid w:val="00462256"/>
    <w:rsid w:val="00462271"/>
    <w:rsid w:val="00462272"/>
    <w:rsid w:val="00462284"/>
    <w:rsid w:val="0046230D"/>
    <w:rsid w:val="00462385"/>
    <w:rsid w:val="00462444"/>
    <w:rsid w:val="0046246C"/>
    <w:rsid w:val="004624B2"/>
    <w:rsid w:val="004624B6"/>
    <w:rsid w:val="0046254F"/>
    <w:rsid w:val="004625D0"/>
    <w:rsid w:val="00462615"/>
    <w:rsid w:val="0046262E"/>
    <w:rsid w:val="004626FE"/>
    <w:rsid w:val="0046277E"/>
    <w:rsid w:val="0046279C"/>
    <w:rsid w:val="0046280D"/>
    <w:rsid w:val="004629A8"/>
    <w:rsid w:val="00462A45"/>
    <w:rsid w:val="00462C6D"/>
    <w:rsid w:val="00462CC5"/>
    <w:rsid w:val="00462D54"/>
    <w:rsid w:val="00462D9D"/>
    <w:rsid w:val="00462DB7"/>
    <w:rsid w:val="00462DBA"/>
    <w:rsid w:val="00462DBF"/>
    <w:rsid w:val="00462DE6"/>
    <w:rsid w:val="00462E62"/>
    <w:rsid w:val="00462E79"/>
    <w:rsid w:val="00462EE9"/>
    <w:rsid w:val="00462FDB"/>
    <w:rsid w:val="00463005"/>
    <w:rsid w:val="0046301A"/>
    <w:rsid w:val="00463074"/>
    <w:rsid w:val="00463090"/>
    <w:rsid w:val="00463109"/>
    <w:rsid w:val="0046322A"/>
    <w:rsid w:val="00463280"/>
    <w:rsid w:val="00463314"/>
    <w:rsid w:val="00463343"/>
    <w:rsid w:val="004633BB"/>
    <w:rsid w:val="004634AF"/>
    <w:rsid w:val="004634DC"/>
    <w:rsid w:val="004634F3"/>
    <w:rsid w:val="004635BC"/>
    <w:rsid w:val="004635EA"/>
    <w:rsid w:val="0046367A"/>
    <w:rsid w:val="004636A5"/>
    <w:rsid w:val="004636FC"/>
    <w:rsid w:val="004638CD"/>
    <w:rsid w:val="00463906"/>
    <w:rsid w:val="00463983"/>
    <w:rsid w:val="00463A77"/>
    <w:rsid w:val="00463ABC"/>
    <w:rsid w:val="00463E12"/>
    <w:rsid w:val="00463EAA"/>
    <w:rsid w:val="00463F87"/>
    <w:rsid w:val="00463FFE"/>
    <w:rsid w:val="00464043"/>
    <w:rsid w:val="00464197"/>
    <w:rsid w:val="0046427F"/>
    <w:rsid w:val="004642BE"/>
    <w:rsid w:val="004642C3"/>
    <w:rsid w:val="004642D5"/>
    <w:rsid w:val="00464366"/>
    <w:rsid w:val="00464514"/>
    <w:rsid w:val="0046457F"/>
    <w:rsid w:val="00464659"/>
    <w:rsid w:val="004646F4"/>
    <w:rsid w:val="0046473A"/>
    <w:rsid w:val="00464778"/>
    <w:rsid w:val="00464843"/>
    <w:rsid w:val="0046486E"/>
    <w:rsid w:val="004648DB"/>
    <w:rsid w:val="00464925"/>
    <w:rsid w:val="00464987"/>
    <w:rsid w:val="004649F0"/>
    <w:rsid w:val="00464A99"/>
    <w:rsid w:val="00464AB0"/>
    <w:rsid w:val="00464AC9"/>
    <w:rsid w:val="00464AD9"/>
    <w:rsid w:val="00464CB2"/>
    <w:rsid w:val="00464CD3"/>
    <w:rsid w:val="00464D2B"/>
    <w:rsid w:val="00464D96"/>
    <w:rsid w:val="00464E1B"/>
    <w:rsid w:val="00464E3A"/>
    <w:rsid w:val="00464EBC"/>
    <w:rsid w:val="00464F1D"/>
    <w:rsid w:val="00464FF8"/>
    <w:rsid w:val="0046500A"/>
    <w:rsid w:val="004650BD"/>
    <w:rsid w:val="004650CC"/>
    <w:rsid w:val="00465113"/>
    <w:rsid w:val="00465117"/>
    <w:rsid w:val="00465158"/>
    <w:rsid w:val="004651DB"/>
    <w:rsid w:val="00465285"/>
    <w:rsid w:val="004652A5"/>
    <w:rsid w:val="00465398"/>
    <w:rsid w:val="004653B0"/>
    <w:rsid w:val="00465417"/>
    <w:rsid w:val="004655B0"/>
    <w:rsid w:val="004655B3"/>
    <w:rsid w:val="004655E6"/>
    <w:rsid w:val="00465688"/>
    <w:rsid w:val="00465724"/>
    <w:rsid w:val="0046582B"/>
    <w:rsid w:val="00465869"/>
    <w:rsid w:val="00465886"/>
    <w:rsid w:val="00465896"/>
    <w:rsid w:val="004658A9"/>
    <w:rsid w:val="00465A5E"/>
    <w:rsid w:val="00465BC5"/>
    <w:rsid w:val="00465BF7"/>
    <w:rsid w:val="00465C05"/>
    <w:rsid w:val="00465C0B"/>
    <w:rsid w:val="00465C70"/>
    <w:rsid w:val="00465CE5"/>
    <w:rsid w:val="00465D39"/>
    <w:rsid w:val="00465E4E"/>
    <w:rsid w:val="00465FAE"/>
    <w:rsid w:val="00465FC1"/>
    <w:rsid w:val="00466188"/>
    <w:rsid w:val="004661C8"/>
    <w:rsid w:val="004661D3"/>
    <w:rsid w:val="004661F4"/>
    <w:rsid w:val="00466222"/>
    <w:rsid w:val="0046624E"/>
    <w:rsid w:val="00466282"/>
    <w:rsid w:val="004662AD"/>
    <w:rsid w:val="004663D0"/>
    <w:rsid w:val="0046643B"/>
    <w:rsid w:val="0046643E"/>
    <w:rsid w:val="00466505"/>
    <w:rsid w:val="00466597"/>
    <w:rsid w:val="004665A1"/>
    <w:rsid w:val="004665F8"/>
    <w:rsid w:val="0046665F"/>
    <w:rsid w:val="00466671"/>
    <w:rsid w:val="004666B5"/>
    <w:rsid w:val="004666FA"/>
    <w:rsid w:val="00466778"/>
    <w:rsid w:val="0046678A"/>
    <w:rsid w:val="00466794"/>
    <w:rsid w:val="00466841"/>
    <w:rsid w:val="004668CC"/>
    <w:rsid w:val="0046691A"/>
    <w:rsid w:val="00466B96"/>
    <w:rsid w:val="00466BA8"/>
    <w:rsid w:val="00466BC2"/>
    <w:rsid w:val="00466BCF"/>
    <w:rsid w:val="00466C12"/>
    <w:rsid w:val="00466C20"/>
    <w:rsid w:val="00466C38"/>
    <w:rsid w:val="00466C6F"/>
    <w:rsid w:val="00466DF4"/>
    <w:rsid w:val="00466E40"/>
    <w:rsid w:val="00466EF0"/>
    <w:rsid w:val="00466EF3"/>
    <w:rsid w:val="00466F7F"/>
    <w:rsid w:val="00467107"/>
    <w:rsid w:val="0046714C"/>
    <w:rsid w:val="00467198"/>
    <w:rsid w:val="004671B9"/>
    <w:rsid w:val="00467200"/>
    <w:rsid w:val="004672F8"/>
    <w:rsid w:val="0046731E"/>
    <w:rsid w:val="00467393"/>
    <w:rsid w:val="004673B7"/>
    <w:rsid w:val="004673BA"/>
    <w:rsid w:val="00467453"/>
    <w:rsid w:val="00467490"/>
    <w:rsid w:val="004674F0"/>
    <w:rsid w:val="0046762D"/>
    <w:rsid w:val="0046762E"/>
    <w:rsid w:val="004676FD"/>
    <w:rsid w:val="0046779B"/>
    <w:rsid w:val="0046786F"/>
    <w:rsid w:val="0046787E"/>
    <w:rsid w:val="00467892"/>
    <w:rsid w:val="00467B78"/>
    <w:rsid w:val="00467D1B"/>
    <w:rsid w:val="00467D57"/>
    <w:rsid w:val="00467D8F"/>
    <w:rsid w:val="00467E10"/>
    <w:rsid w:val="00467E14"/>
    <w:rsid w:val="00467E2F"/>
    <w:rsid w:val="00467EC4"/>
    <w:rsid w:val="0047015A"/>
    <w:rsid w:val="004701DB"/>
    <w:rsid w:val="00470240"/>
    <w:rsid w:val="004702BE"/>
    <w:rsid w:val="004702ED"/>
    <w:rsid w:val="004702F0"/>
    <w:rsid w:val="004703EF"/>
    <w:rsid w:val="004704AC"/>
    <w:rsid w:val="004704B6"/>
    <w:rsid w:val="004705B7"/>
    <w:rsid w:val="004705FC"/>
    <w:rsid w:val="00470682"/>
    <w:rsid w:val="004706CD"/>
    <w:rsid w:val="00470741"/>
    <w:rsid w:val="00470784"/>
    <w:rsid w:val="0047078A"/>
    <w:rsid w:val="004707FE"/>
    <w:rsid w:val="00470818"/>
    <w:rsid w:val="00470845"/>
    <w:rsid w:val="00470885"/>
    <w:rsid w:val="00470898"/>
    <w:rsid w:val="00470905"/>
    <w:rsid w:val="00470910"/>
    <w:rsid w:val="004709D0"/>
    <w:rsid w:val="00470A51"/>
    <w:rsid w:val="00470A70"/>
    <w:rsid w:val="00470ACB"/>
    <w:rsid w:val="00470CDD"/>
    <w:rsid w:val="00470D7D"/>
    <w:rsid w:val="00470DC7"/>
    <w:rsid w:val="00470DDF"/>
    <w:rsid w:val="00470DFC"/>
    <w:rsid w:val="00470E58"/>
    <w:rsid w:val="00470E7B"/>
    <w:rsid w:val="00470E7F"/>
    <w:rsid w:val="00470F59"/>
    <w:rsid w:val="00471025"/>
    <w:rsid w:val="00471083"/>
    <w:rsid w:val="0047109F"/>
    <w:rsid w:val="00471133"/>
    <w:rsid w:val="004711B8"/>
    <w:rsid w:val="004711E4"/>
    <w:rsid w:val="004714F1"/>
    <w:rsid w:val="00471539"/>
    <w:rsid w:val="00471556"/>
    <w:rsid w:val="00471647"/>
    <w:rsid w:val="004716B5"/>
    <w:rsid w:val="00471708"/>
    <w:rsid w:val="00471718"/>
    <w:rsid w:val="0047174D"/>
    <w:rsid w:val="00471775"/>
    <w:rsid w:val="00471869"/>
    <w:rsid w:val="004718C9"/>
    <w:rsid w:val="0047195D"/>
    <w:rsid w:val="0047198C"/>
    <w:rsid w:val="00471AF2"/>
    <w:rsid w:val="00471B7C"/>
    <w:rsid w:val="00471B7F"/>
    <w:rsid w:val="00471BBC"/>
    <w:rsid w:val="00471C96"/>
    <w:rsid w:val="00471CC7"/>
    <w:rsid w:val="00471D66"/>
    <w:rsid w:val="00471D71"/>
    <w:rsid w:val="00471DC4"/>
    <w:rsid w:val="00471E45"/>
    <w:rsid w:val="00471E4D"/>
    <w:rsid w:val="00471F6F"/>
    <w:rsid w:val="00471F9A"/>
    <w:rsid w:val="00471FAD"/>
    <w:rsid w:val="0047204B"/>
    <w:rsid w:val="004720D4"/>
    <w:rsid w:val="00472167"/>
    <w:rsid w:val="004721EE"/>
    <w:rsid w:val="00472216"/>
    <w:rsid w:val="0047229B"/>
    <w:rsid w:val="00472317"/>
    <w:rsid w:val="00472361"/>
    <w:rsid w:val="0047239B"/>
    <w:rsid w:val="0047240F"/>
    <w:rsid w:val="00472443"/>
    <w:rsid w:val="004724EC"/>
    <w:rsid w:val="004725A3"/>
    <w:rsid w:val="0047263E"/>
    <w:rsid w:val="004726C5"/>
    <w:rsid w:val="004727A1"/>
    <w:rsid w:val="004727DE"/>
    <w:rsid w:val="0047286F"/>
    <w:rsid w:val="004728B1"/>
    <w:rsid w:val="00472901"/>
    <w:rsid w:val="00472AEA"/>
    <w:rsid w:val="00472B27"/>
    <w:rsid w:val="00472BD5"/>
    <w:rsid w:val="00472BDA"/>
    <w:rsid w:val="00472BFF"/>
    <w:rsid w:val="00472CC6"/>
    <w:rsid w:val="00472ED5"/>
    <w:rsid w:val="00473016"/>
    <w:rsid w:val="0047302C"/>
    <w:rsid w:val="004730A5"/>
    <w:rsid w:val="004730C1"/>
    <w:rsid w:val="00473108"/>
    <w:rsid w:val="004732E4"/>
    <w:rsid w:val="004733A1"/>
    <w:rsid w:val="004734F7"/>
    <w:rsid w:val="00473519"/>
    <w:rsid w:val="00473562"/>
    <w:rsid w:val="0047358E"/>
    <w:rsid w:val="00473646"/>
    <w:rsid w:val="00473694"/>
    <w:rsid w:val="004736E5"/>
    <w:rsid w:val="0047373C"/>
    <w:rsid w:val="0047377D"/>
    <w:rsid w:val="004737C9"/>
    <w:rsid w:val="00473815"/>
    <w:rsid w:val="0047382C"/>
    <w:rsid w:val="00473843"/>
    <w:rsid w:val="00473A95"/>
    <w:rsid w:val="00473AFA"/>
    <w:rsid w:val="00473E2F"/>
    <w:rsid w:val="00473E64"/>
    <w:rsid w:val="00473F86"/>
    <w:rsid w:val="00473F88"/>
    <w:rsid w:val="0047402C"/>
    <w:rsid w:val="00474033"/>
    <w:rsid w:val="00474056"/>
    <w:rsid w:val="00474140"/>
    <w:rsid w:val="004741E3"/>
    <w:rsid w:val="00474209"/>
    <w:rsid w:val="0047420A"/>
    <w:rsid w:val="00474214"/>
    <w:rsid w:val="004743C2"/>
    <w:rsid w:val="004743F5"/>
    <w:rsid w:val="00474409"/>
    <w:rsid w:val="00474471"/>
    <w:rsid w:val="0047457E"/>
    <w:rsid w:val="00474598"/>
    <w:rsid w:val="004745D0"/>
    <w:rsid w:val="004745D9"/>
    <w:rsid w:val="004745E5"/>
    <w:rsid w:val="00474777"/>
    <w:rsid w:val="004748A2"/>
    <w:rsid w:val="004749EB"/>
    <w:rsid w:val="00474A14"/>
    <w:rsid w:val="00474ACC"/>
    <w:rsid w:val="00474B70"/>
    <w:rsid w:val="00474B9D"/>
    <w:rsid w:val="00474BD4"/>
    <w:rsid w:val="00474C64"/>
    <w:rsid w:val="00474C9E"/>
    <w:rsid w:val="00474D8A"/>
    <w:rsid w:val="00474E78"/>
    <w:rsid w:val="00474E8D"/>
    <w:rsid w:val="00474EA5"/>
    <w:rsid w:val="00474FFA"/>
    <w:rsid w:val="00475067"/>
    <w:rsid w:val="004750B4"/>
    <w:rsid w:val="004750E3"/>
    <w:rsid w:val="004750E6"/>
    <w:rsid w:val="004750E9"/>
    <w:rsid w:val="00475103"/>
    <w:rsid w:val="00475124"/>
    <w:rsid w:val="004751D9"/>
    <w:rsid w:val="00475218"/>
    <w:rsid w:val="00475315"/>
    <w:rsid w:val="004753AC"/>
    <w:rsid w:val="00475424"/>
    <w:rsid w:val="004754D0"/>
    <w:rsid w:val="0047558B"/>
    <w:rsid w:val="004755DD"/>
    <w:rsid w:val="0047565E"/>
    <w:rsid w:val="004756C1"/>
    <w:rsid w:val="004757FC"/>
    <w:rsid w:val="00475828"/>
    <w:rsid w:val="004758D1"/>
    <w:rsid w:val="004758D4"/>
    <w:rsid w:val="0047592A"/>
    <w:rsid w:val="00475970"/>
    <w:rsid w:val="00475A44"/>
    <w:rsid w:val="00475A53"/>
    <w:rsid w:val="00475A5B"/>
    <w:rsid w:val="00475A7E"/>
    <w:rsid w:val="00475ACD"/>
    <w:rsid w:val="00475BB3"/>
    <w:rsid w:val="00475CB7"/>
    <w:rsid w:val="00475D62"/>
    <w:rsid w:val="00475DF9"/>
    <w:rsid w:val="0047601D"/>
    <w:rsid w:val="00476020"/>
    <w:rsid w:val="0047605D"/>
    <w:rsid w:val="00476065"/>
    <w:rsid w:val="004760CA"/>
    <w:rsid w:val="0047612E"/>
    <w:rsid w:val="00476318"/>
    <w:rsid w:val="00476387"/>
    <w:rsid w:val="004763AD"/>
    <w:rsid w:val="00476526"/>
    <w:rsid w:val="004765C0"/>
    <w:rsid w:val="004765F9"/>
    <w:rsid w:val="004767B2"/>
    <w:rsid w:val="00476A2D"/>
    <w:rsid w:val="00476A73"/>
    <w:rsid w:val="00476B50"/>
    <w:rsid w:val="00476C0D"/>
    <w:rsid w:val="00476C69"/>
    <w:rsid w:val="00476D25"/>
    <w:rsid w:val="00476D42"/>
    <w:rsid w:val="00476D8C"/>
    <w:rsid w:val="00476D97"/>
    <w:rsid w:val="00476EB6"/>
    <w:rsid w:val="00476F31"/>
    <w:rsid w:val="00476F67"/>
    <w:rsid w:val="00476F96"/>
    <w:rsid w:val="00476F9E"/>
    <w:rsid w:val="00476FE5"/>
    <w:rsid w:val="004770AF"/>
    <w:rsid w:val="0047713A"/>
    <w:rsid w:val="00477465"/>
    <w:rsid w:val="00477505"/>
    <w:rsid w:val="00477538"/>
    <w:rsid w:val="0047755B"/>
    <w:rsid w:val="00477568"/>
    <w:rsid w:val="00477696"/>
    <w:rsid w:val="00477729"/>
    <w:rsid w:val="004778E2"/>
    <w:rsid w:val="004778E4"/>
    <w:rsid w:val="004778ED"/>
    <w:rsid w:val="004778F9"/>
    <w:rsid w:val="00477959"/>
    <w:rsid w:val="00477A22"/>
    <w:rsid w:val="00477A30"/>
    <w:rsid w:val="00477A37"/>
    <w:rsid w:val="00477ACB"/>
    <w:rsid w:val="00477B3C"/>
    <w:rsid w:val="00477BC1"/>
    <w:rsid w:val="00477BFE"/>
    <w:rsid w:val="00477C0E"/>
    <w:rsid w:val="00477D73"/>
    <w:rsid w:val="00477E08"/>
    <w:rsid w:val="00477E0A"/>
    <w:rsid w:val="00477E8C"/>
    <w:rsid w:val="00477F5D"/>
    <w:rsid w:val="00477F9D"/>
    <w:rsid w:val="00477FA2"/>
    <w:rsid w:val="0048003A"/>
    <w:rsid w:val="00480087"/>
    <w:rsid w:val="0048009B"/>
    <w:rsid w:val="004800DD"/>
    <w:rsid w:val="004801E0"/>
    <w:rsid w:val="0048025F"/>
    <w:rsid w:val="004802A0"/>
    <w:rsid w:val="00480319"/>
    <w:rsid w:val="004803B5"/>
    <w:rsid w:val="004803F4"/>
    <w:rsid w:val="0048047F"/>
    <w:rsid w:val="0048049F"/>
    <w:rsid w:val="004804B9"/>
    <w:rsid w:val="004804C9"/>
    <w:rsid w:val="004804FC"/>
    <w:rsid w:val="0048051F"/>
    <w:rsid w:val="00480548"/>
    <w:rsid w:val="00480574"/>
    <w:rsid w:val="0048062E"/>
    <w:rsid w:val="0048067C"/>
    <w:rsid w:val="00480683"/>
    <w:rsid w:val="00480710"/>
    <w:rsid w:val="00480815"/>
    <w:rsid w:val="00480A56"/>
    <w:rsid w:val="00480A7A"/>
    <w:rsid w:val="00480B09"/>
    <w:rsid w:val="00480BB4"/>
    <w:rsid w:val="00480BDB"/>
    <w:rsid w:val="00480EA1"/>
    <w:rsid w:val="00480EBC"/>
    <w:rsid w:val="004810BD"/>
    <w:rsid w:val="00481156"/>
    <w:rsid w:val="0048117A"/>
    <w:rsid w:val="004811DA"/>
    <w:rsid w:val="0048126C"/>
    <w:rsid w:val="004812FB"/>
    <w:rsid w:val="00481396"/>
    <w:rsid w:val="004814D9"/>
    <w:rsid w:val="00481508"/>
    <w:rsid w:val="0048150C"/>
    <w:rsid w:val="0048158C"/>
    <w:rsid w:val="00481822"/>
    <w:rsid w:val="00481832"/>
    <w:rsid w:val="004818B7"/>
    <w:rsid w:val="0048192E"/>
    <w:rsid w:val="00481982"/>
    <w:rsid w:val="00481A72"/>
    <w:rsid w:val="00481A91"/>
    <w:rsid w:val="00481B9E"/>
    <w:rsid w:val="00481C0E"/>
    <w:rsid w:val="00481C79"/>
    <w:rsid w:val="00481C8D"/>
    <w:rsid w:val="00481CEE"/>
    <w:rsid w:val="00481D8D"/>
    <w:rsid w:val="00481EEB"/>
    <w:rsid w:val="00481FAA"/>
    <w:rsid w:val="00481FBB"/>
    <w:rsid w:val="004820DA"/>
    <w:rsid w:val="004821EA"/>
    <w:rsid w:val="004822DE"/>
    <w:rsid w:val="0048245B"/>
    <w:rsid w:val="0048246C"/>
    <w:rsid w:val="004824DA"/>
    <w:rsid w:val="0048265D"/>
    <w:rsid w:val="0048267F"/>
    <w:rsid w:val="0048274D"/>
    <w:rsid w:val="0048279F"/>
    <w:rsid w:val="004827A6"/>
    <w:rsid w:val="004827DA"/>
    <w:rsid w:val="00482808"/>
    <w:rsid w:val="004828E0"/>
    <w:rsid w:val="00482A10"/>
    <w:rsid w:val="00482A4F"/>
    <w:rsid w:val="00482A9A"/>
    <w:rsid w:val="00482C39"/>
    <w:rsid w:val="00482CB2"/>
    <w:rsid w:val="00482CBA"/>
    <w:rsid w:val="00482D5C"/>
    <w:rsid w:val="00482E47"/>
    <w:rsid w:val="00482E78"/>
    <w:rsid w:val="00482F77"/>
    <w:rsid w:val="00482F8B"/>
    <w:rsid w:val="00482FE3"/>
    <w:rsid w:val="0048306C"/>
    <w:rsid w:val="004830BF"/>
    <w:rsid w:val="00483117"/>
    <w:rsid w:val="00483182"/>
    <w:rsid w:val="0048319C"/>
    <w:rsid w:val="004831F2"/>
    <w:rsid w:val="004831FC"/>
    <w:rsid w:val="00483323"/>
    <w:rsid w:val="00483354"/>
    <w:rsid w:val="00483364"/>
    <w:rsid w:val="0048341A"/>
    <w:rsid w:val="0048348B"/>
    <w:rsid w:val="0048349C"/>
    <w:rsid w:val="004834A6"/>
    <w:rsid w:val="004835B6"/>
    <w:rsid w:val="0048378D"/>
    <w:rsid w:val="004837EC"/>
    <w:rsid w:val="004838E3"/>
    <w:rsid w:val="0048396D"/>
    <w:rsid w:val="004839CB"/>
    <w:rsid w:val="004839E1"/>
    <w:rsid w:val="00483B9A"/>
    <w:rsid w:val="00483C2F"/>
    <w:rsid w:val="00483E57"/>
    <w:rsid w:val="00483F62"/>
    <w:rsid w:val="00484039"/>
    <w:rsid w:val="0048408D"/>
    <w:rsid w:val="004840D1"/>
    <w:rsid w:val="0048413B"/>
    <w:rsid w:val="004842AB"/>
    <w:rsid w:val="004842D8"/>
    <w:rsid w:val="004843FC"/>
    <w:rsid w:val="0048452E"/>
    <w:rsid w:val="00484583"/>
    <w:rsid w:val="0048458E"/>
    <w:rsid w:val="00484624"/>
    <w:rsid w:val="00484713"/>
    <w:rsid w:val="00484873"/>
    <w:rsid w:val="004848F2"/>
    <w:rsid w:val="0048497D"/>
    <w:rsid w:val="00484A2F"/>
    <w:rsid w:val="00484A3E"/>
    <w:rsid w:val="00484B7D"/>
    <w:rsid w:val="00484B96"/>
    <w:rsid w:val="00484B9E"/>
    <w:rsid w:val="00484BB3"/>
    <w:rsid w:val="00484CC4"/>
    <w:rsid w:val="00484CD1"/>
    <w:rsid w:val="00484D08"/>
    <w:rsid w:val="00484FB4"/>
    <w:rsid w:val="004850F1"/>
    <w:rsid w:val="00485111"/>
    <w:rsid w:val="004851FE"/>
    <w:rsid w:val="0048527D"/>
    <w:rsid w:val="0048538E"/>
    <w:rsid w:val="00485590"/>
    <w:rsid w:val="004855E4"/>
    <w:rsid w:val="00485642"/>
    <w:rsid w:val="0048575D"/>
    <w:rsid w:val="004857DF"/>
    <w:rsid w:val="00485879"/>
    <w:rsid w:val="00485923"/>
    <w:rsid w:val="004859CB"/>
    <w:rsid w:val="00485AE0"/>
    <w:rsid w:val="00485B1D"/>
    <w:rsid w:val="00485BED"/>
    <w:rsid w:val="00485C6A"/>
    <w:rsid w:val="00485CE0"/>
    <w:rsid w:val="00485CEC"/>
    <w:rsid w:val="00485D9A"/>
    <w:rsid w:val="00485DB6"/>
    <w:rsid w:val="00485E11"/>
    <w:rsid w:val="00485E82"/>
    <w:rsid w:val="00485EDE"/>
    <w:rsid w:val="0048601B"/>
    <w:rsid w:val="00486188"/>
    <w:rsid w:val="0048619C"/>
    <w:rsid w:val="00486316"/>
    <w:rsid w:val="00486548"/>
    <w:rsid w:val="00486598"/>
    <w:rsid w:val="004865C3"/>
    <w:rsid w:val="00486657"/>
    <w:rsid w:val="00486734"/>
    <w:rsid w:val="00486740"/>
    <w:rsid w:val="0048677C"/>
    <w:rsid w:val="00486862"/>
    <w:rsid w:val="004868AA"/>
    <w:rsid w:val="00486951"/>
    <w:rsid w:val="0048696B"/>
    <w:rsid w:val="00486A45"/>
    <w:rsid w:val="00486A62"/>
    <w:rsid w:val="00486A7E"/>
    <w:rsid w:val="00486A92"/>
    <w:rsid w:val="00486A95"/>
    <w:rsid w:val="00486AAA"/>
    <w:rsid w:val="00486BC5"/>
    <w:rsid w:val="00486D01"/>
    <w:rsid w:val="00486D2F"/>
    <w:rsid w:val="00486DDC"/>
    <w:rsid w:val="00486E22"/>
    <w:rsid w:val="00486E46"/>
    <w:rsid w:val="00486F75"/>
    <w:rsid w:val="00486F82"/>
    <w:rsid w:val="00486F91"/>
    <w:rsid w:val="004870B2"/>
    <w:rsid w:val="0048710F"/>
    <w:rsid w:val="0048711D"/>
    <w:rsid w:val="0048713F"/>
    <w:rsid w:val="004871DA"/>
    <w:rsid w:val="004871EC"/>
    <w:rsid w:val="00487427"/>
    <w:rsid w:val="0048743C"/>
    <w:rsid w:val="0048745C"/>
    <w:rsid w:val="004874B6"/>
    <w:rsid w:val="0048755F"/>
    <w:rsid w:val="00487601"/>
    <w:rsid w:val="0048770A"/>
    <w:rsid w:val="0048771F"/>
    <w:rsid w:val="00487770"/>
    <w:rsid w:val="0048778B"/>
    <w:rsid w:val="00487AC4"/>
    <w:rsid w:val="00487B16"/>
    <w:rsid w:val="00487C12"/>
    <w:rsid w:val="00487EAB"/>
    <w:rsid w:val="00487FB8"/>
    <w:rsid w:val="00487FE0"/>
    <w:rsid w:val="00490011"/>
    <w:rsid w:val="004900E3"/>
    <w:rsid w:val="00490117"/>
    <w:rsid w:val="004901D4"/>
    <w:rsid w:val="004901F0"/>
    <w:rsid w:val="00490216"/>
    <w:rsid w:val="00490270"/>
    <w:rsid w:val="004902FB"/>
    <w:rsid w:val="00490332"/>
    <w:rsid w:val="00490349"/>
    <w:rsid w:val="004903F1"/>
    <w:rsid w:val="00490490"/>
    <w:rsid w:val="004905D7"/>
    <w:rsid w:val="004905E9"/>
    <w:rsid w:val="004906F7"/>
    <w:rsid w:val="00490770"/>
    <w:rsid w:val="00490864"/>
    <w:rsid w:val="004908B6"/>
    <w:rsid w:val="004909BD"/>
    <w:rsid w:val="004909E1"/>
    <w:rsid w:val="00490A0A"/>
    <w:rsid w:val="00490A56"/>
    <w:rsid w:val="00490A75"/>
    <w:rsid w:val="00490A86"/>
    <w:rsid w:val="00490ADC"/>
    <w:rsid w:val="00490B8E"/>
    <w:rsid w:val="00490BD7"/>
    <w:rsid w:val="00490C3C"/>
    <w:rsid w:val="00490C46"/>
    <w:rsid w:val="00490CB3"/>
    <w:rsid w:val="00491059"/>
    <w:rsid w:val="00491075"/>
    <w:rsid w:val="00491107"/>
    <w:rsid w:val="0049113C"/>
    <w:rsid w:val="0049114C"/>
    <w:rsid w:val="0049132C"/>
    <w:rsid w:val="0049143D"/>
    <w:rsid w:val="00491447"/>
    <w:rsid w:val="00491483"/>
    <w:rsid w:val="0049157E"/>
    <w:rsid w:val="0049160D"/>
    <w:rsid w:val="004916B7"/>
    <w:rsid w:val="004916D3"/>
    <w:rsid w:val="004916D8"/>
    <w:rsid w:val="00491825"/>
    <w:rsid w:val="00491879"/>
    <w:rsid w:val="0049193B"/>
    <w:rsid w:val="0049198D"/>
    <w:rsid w:val="00491991"/>
    <w:rsid w:val="0049199C"/>
    <w:rsid w:val="00491A49"/>
    <w:rsid w:val="00491A9E"/>
    <w:rsid w:val="00491AB7"/>
    <w:rsid w:val="00491AFB"/>
    <w:rsid w:val="00491B3C"/>
    <w:rsid w:val="00491C4D"/>
    <w:rsid w:val="00491CDE"/>
    <w:rsid w:val="00491D48"/>
    <w:rsid w:val="00491D72"/>
    <w:rsid w:val="00491D92"/>
    <w:rsid w:val="00491E6C"/>
    <w:rsid w:val="00491F70"/>
    <w:rsid w:val="00491F9B"/>
    <w:rsid w:val="00491FF3"/>
    <w:rsid w:val="00492013"/>
    <w:rsid w:val="00492054"/>
    <w:rsid w:val="0049209A"/>
    <w:rsid w:val="00492149"/>
    <w:rsid w:val="0049215D"/>
    <w:rsid w:val="0049219F"/>
    <w:rsid w:val="004921A9"/>
    <w:rsid w:val="004921C4"/>
    <w:rsid w:val="0049229F"/>
    <w:rsid w:val="004924A6"/>
    <w:rsid w:val="004924FE"/>
    <w:rsid w:val="004925B9"/>
    <w:rsid w:val="004925D7"/>
    <w:rsid w:val="004925E4"/>
    <w:rsid w:val="0049263D"/>
    <w:rsid w:val="0049269D"/>
    <w:rsid w:val="00492719"/>
    <w:rsid w:val="0049280C"/>
    <w:rsid w:val="00492843"/>
    <w:rsid w:val="00492B68"/>
    <w:rsid w:val="00492C30"/>
    <w:rsid w:val="00492CDB"/>
    <w:rsid w:val="00492D25"/>
    <w:rsid w:val="00492D82"/>
    <w:rsid w:val="00492DCF"/>
    <w:rsid w:val="00492DDE"/>
    <w:rsid w:val="00492DE8"/>
    <w:rsid w:val="00492F17"/>
    <w:rsid w:val="00492FED"/>
    <w:rsid w:val="0049306C"/>
    <w:rsid w:val="00493070"/>
    <w:rsid w:val="004930EE"/>
    <w:rsid w:val="00493158"/>
    <w:rsid w:val="0049318A"/>
    <w:rsid w:val="0049318C"/>
    <w:rsid w:val="0049328A"/>
    <w:rsid w:val="00493528"/>
    <w:rsid w:val="00493603"/>
    <w:rsid w:val="00493672"/>
    <w:rsid w:val="004936C5"/>
    <w:rsid w:val="004936C8"/>
    <w:rsid w:val="00493795"/>
    <w:rsid w:val="004937FC"/>
    <w:rsid w:val="00493839"/>
    <w:rsid w:val="0049385E"/>
    <w:rsid w:val="004938E0"/>
    <w:rsid w:val="00493955"/>
    <w:rsid w:val="00493A05"/>
    <w:rsid w:val="00493ACD"/>
    <w:rsid w:val="00493CBA"/>
    <w:rsid w:val="00493D26"/>
    <w:rsid w:val="00493D32"/>
    <w:rsid w:val="00493E12"/>
    <w:rsid w:val="00493E53"/>
    <w:rsid w:val="00493ED0"/>
    <w:rsid w:val="00493F7E"/>
    <w:rsid w:val="0049417D"/>
    <w:rsid w:val="00494190"/>
    <w:rsid w:val="00494281"/>
    <w:rsid w:val="0049430F"/>
    <w:rsid w:val="004944AD"/>
    <w:rsid w:val="004944B8"/>
    <w:rsid w:val="00494528"/>
    <w:rsid w:val="00494755"/>
    <w:rsid w:val="004948B1"/>
    <w:rsid w:val="0049490B"/>
    <w:rsid w:val="00494913"/>
    <w:rsid w:val="0049493C"/>
    <w:rsid w:val="004949F9"/>
    <w:rsid w:val="00494A3F"/>
    <w:rsid w:val="00494B0B"/>
    <w:rsid w:val="00494B42"/>
    <w:rsid w:val="00494B9A"/>
    <w:rsid w:val="00494C28"/>
    <w:rsid w:val="00494C32"/>
    <w:rsid w:val="00494C7F"/>
    <w:rsid w:val="00494CBB"/>
    <w:rsid w:val="00494CE3"/>
    <w:rsid w:val="00494DDC"/>
    <w:rsid w:val="00494DFC"/>
    <w:rsid w:val="00494E14"/>
    <w:rsid w:val="00494E27"/>
    <w:rsid w:val="00494EB4"/>
    <w:rsid w:val="00494EC7"/>
    <w:rsid w:val="00494EF9"/>
    <w:rsid w:val="00494F1B"/>
    <w:rsid w:val="00494F79"/>
    <w:rsid w:val="00495004"/>
    <w:rsid w:val="004951BD"/>
    <w:rsid w:val="004952AB"/>
    <w:rsid w:val="00495356"/>
    <w:rsid w:val="00495401"/>
    <w:rsid w:val="004954CC"/>
    <w:rsid w:val="004954F5"/>
    <w:rsid w:val="0049550A"/>
    <w:rsid w:val="00495514"/>
    <w:rsid w:val="00495560"/>
    <w:rsid w:val="004955B6"/>
    <w:rsid w:val="004956A0"/>
    <w:rsid w:val="004956CB"/>
    <w:rsid w:val="004956CF"/>
    <w:rsid w:val="004956EE"/>
    <w:rsid w:val="0049572A"/>
    <w:rsid w:val="00495753"/>
    <w:rsid w:val="004957F7"/>
    <w:rsid w:val="004958CB"/>
    <w:rsid w:val="00495B0A"/>
    <w:rsid w:val="00495C1D"/>
    <w:rsid w:val="00495C27"/>
    <w:rsid w:val="00495C6A"/>
    <w:rsid w:val="00495CB8"/>
    <w:rsid w:val="00495E98"/>
    <w:rsid w:val="0049600D"/>
    <w:rsid w:val="0049608B"/>
    <w:rsid w:val="004960B2"/>
    <w:rsid w:val="004960B7"/>
    <w:rsid w:val="004960D1"/>
    <w:rsid w:val="00496106"/>
    <w:rsid w:val="004962DC"/>
    <w:rsid w:val="00496305"/>
    <w:rsid w:val="0049631D"/>
    <w:rsid w:val="00496357"/>
    <w:rsid w:val="0049636B"/>
    <w:rsid w:val="004964C7"/>
    <w:rsid w:val="00496529"/>
    <w:rsid w:val="0049655B"/>
    <w:rsid w:val="0049665D"/>
    <w:rsid w:val="0049668A"/>
    <w:rsid w:val="0049696C"/>
    <w:rsid w:val="0049698C"/>
    <w:rsid w:val="004969B0"/>
    <w:rsid w:val="004969B7"/>
    <w:rsid w:val="00496AA3"/>
    <w:rsid w:val="00496B4C"/>
    <w:rsid w:val="00496B7A"/>
    <w:rsid w:val="00496BAC"/>
    <w:rsid w:val="00496BE5"/>
    <w:rsid w:val="00496CA0"/>
    <w:rsid w:val="00496CA5"/>
    <w:rsid w:val="00496E03"/>
    <w:rsid w:val="00496E2D"/>
    <w:rsid w:val="00496E80"/>
    <w:rsid w:val="00496ECA"/>
    <w:rsid w:val="00496FC5"/>
    <w:rsid w:val="00496FE1"/>
    <w:rsid w:val="00497029"/>
    <w:rsid w:val="00497095"/>
    <w:rsid w:val="004971B0"/>
    <w:rsid w:val="004971BC"/>
    <w:rsid w:val="00497261"/>
    <w:rsid w:val="00497317"/>
    <w:rsid w:val="0049755D"/>
    <w:rsid w:val="00497613"/>
    <w:rsid w:val="004976A2"/>
    <w:rsid w:val="00497731"/>
    <w:rsid w:val="004977F2"/>
    <w:rsid w:val="00497807"/>
    <w:rsid w:val="0049782A"/>
    <w:rsid w:val="0049783F"/>
    <w:rsid w:val="00497954"/>
    <w:rsid w:val="0049799B"/>
    <w:rsid w:val="00497A45"/>
    <w:rsid w:val="00497A77"/>
    <w:rsid w:val="00497B27"/>
    <w:rsid w:val="00497B95"/>
    <w:rsid w:val="00497BE6"/>
    <w:rsid w:val="00497C1F"/>
    <w:rsid w:val="00497D03"/>
    <w:rsid w:val="00497D3E"/>
    <w:rsid w:val="00497D5E"/>
    <w:rsid w:val="00497D65"/>
    <w:rsid w:val="00497D9E"/>
    <w:rsid w:val="00497E1C"/>
    <w:rsid w:val="00497F53"/>
    <w:rsid w:val="00497F81"/>
    <w:rsid w:val="004A00D2"/>
    <w:rsid w:val="004A01E8"/>
    <w:rsid w:val="004A0222"/>
    <w:rsid w:val="004A027E"/>
    <w:rsid w:val="004A0298"/>
    <w:rsid w:val="004A0336"/>
    <w:rsid w:val="004A0346"/>
    <w:rsid w:val="004A0358"/>
    <w:rsid w:val="004A03F0"/>
    <w:rsid w:val="004A03FD"/>
    <w:rsid w:val="004A0404"/>
    <w:rsid w:val="004A0416"/>
    <w:rsid w:val="004A043E"/>
    <w:rsid w:val="004A0469"/>
    <w:rsid w:val="004A0578"/>
    <w:rsid w:val="004A06B3"/>
    <w:rsid w:val="004A06CD"/>
    <w:rsid w:val="004A0844"/>
    <w:rsid w:val="004A08E3"/>
    <w:rsid w:val="004A090E"/>
    <w:rsid w:val="004A094C"/>
    <w:rsid w:val="004A0A41"/>
    <w:rsid w:val="004A0A43"/>
    <w:rsid w:val="004A0AA6"/>
    <w:rsid w:val="004A0B67"/>
    <w:rsid w:val="004A0B9D"/>
    <w:rsid w:val="004A0BB9"/>
    <w:rsid w:val="004A0BE4"/>
    <w:rsid w:val="004A0D31"/>
    <w:rsid w:val="004A0DD0"/>
    <w:rsid w:val="004A0E9B"/>
    <w:rsid w:val="004A0F07"/>
    <w:rsid w:val="004A0F8C"/>
    <w:rsid w:val="004A1024"/>
    <w:rsid w:val="004A1056"/>
    <w:rsid w:val="004A106B"/>
    <w:rsid w:val="004A111B"/>
    <w:rsid w:val="004A122B"/>
    <w:rsid w:val="004A1306"/>
    <w:rsid w:val="004A137D"/>
    <w:rsid w:val="004A13FF"/>
    <w:rsid w:val="004A146C"/>
    <w:rsid w:val="004A1523"/>
    <w:rsid w:val="004A1530"/>
    <w:rsid w:val="004A1564"/>
    <w:rsid w:val="004A1591"/>
    <w:rsid w:val="004A15AE"/>
    <w:rsid w:val="004A1680"/>
    <w:rsid w:val="004A1705"/>
    <w:rsid w:val="004A17A0"/>
    <w:rsid w:val="004A17B2"/>
    <w:rsid w:val="004A17D8"/>
    <w:rsid w:val="004A186A"/>
    <w:rsid w:val="004A1A0F"/>
    <w:rsid w:val="004A1AC8"/>
    <w:rsid w:val="004A1B87"/>
    <w:rsid w:val="004A1B8E"/>
    <w:rsid w:val="004A1B8F"/>
    <w:rsid w:val="004A1D9E"/>
    <w:rsid w:val="004A1DC5"/>
    <w:rsid w:val="004A1E9D"/>
    <w:rsid w:val="004A1F11"/>
    <w:rsid w:val="004A1F51"/>
    <w:rsid w:val="004A1F7B"/>
    <w:rsid w:val="004A2007"/>
    <w:rsid w:val="004A2048"/>
    <w:rsid w:val="004A20A4"/>
    <w:rsid w:val="004A2122"/>
    <w:rsid w:val="004A215D"/>
    <w:rsid w:val="004A21B0"/>
    <w:rsid w:val="004A2209"/>
    <w:rsid w:val="004A2278"/>
    <w:rsid w:val="004A22DB"/>
    <w:rsid w:val="004A2319"/>
    <w:rsid w:val="004A2372"/>
    <w:rsid w:val="004A23ED"/>
    <w:rsid w:val="004A240A"/>
    <w:rsid w:val="004A241C"/>
    <w:rsid w:val="004A2444"/>
    <w:rsid w:val="004A24E0"/>
    <w:rsid w:val="004A256A"/>
    <w:rsid w:val="004A25C2"/>
    <w:rsid w:val="004A25C7"/>
    <w:rsid w:val="004A2636"/>
    <w:rsid w:val="004A263E"/>
    <w:rsid w:val="004A26A7"/>
    <w:rsid w:val="004A26E1"/>
    <w:rsid w:val="004A27B6"/>
    <w:rsid w:val="004A2847"/>
    <w:rsid w:val="004A28F9"/>
    <w:rsid w:val="004A295C"/>
    <w:rsid w:val="004A29AF"/>
    <w:rsid w:val="004A29CE"/>
    <w:rsid w:val="004A29CF"/>
    <w:rsid w:val="004A2AA6"/>
    <w:rsid w:val="004A2AAE"/>
    <w:rsid w:val="004A2B0D"/>
    <w:rsid w:val="004A2C63"/>
    <w:rsid w:val="004A2CD1"/>
    <w:rsid w:val="004A2EC2"/>
    <w:rsid w:val="004A2EF9"/>
    <w:rsid w:val="004A2F8D"/>
    <w:rsid w:val="004A2FCC"/>
    <w:rsid w:val="004A30F2"/>
    <w:rsid w:val="004A3290"/>
    <w:rsid w:val="004A3301"/>
    <w:rsid w:val="004A3412"/>
    <w:rsid w:val="004A34C4"/>
    <w:rsid w:val="004A34FA"/>
    <w:rsid w:val="004A3679"/>
    <w:rsid w:val="004A36B8"/>
    <w:rsid w:val="004A3756"/>
    <w:rsid w:val="004A379C"/>
    <w:rsid w:val="004A37BD"/>
    <w:rsid w:val="004A3845"/>
    <w:rsid w:val="004A3858"/>
    <w:rsid w:val="004A3908"/>
    <w:rsid w:val="004A395E"/>
    <w:rsid w:val="004A3989"/>
    <w:rsid w:val="004A39CD"/>
    <w:rsid w:val="004A39FB"/>
    <w:rsid w:val="004A3B00"/>
    <w:rsid w:val="004A3B0F"/>
    <w:rsid w:val="004A3C6F"/>
    <w:rsid w:val="004A3D8D"/>
    <w:rsid w:val="004A3DA0"/>
    <w:rsid w:val="004A3DB5"/>
    <w:rsid w:val="004A3DBB"/>
    <w:rsid w:val="004A3F1D"/>
    <w:rsid w:val="004A3F69"/>
    <w:rsid w:val="004A40B4"/>
    <w:rsid w:val="004A40EB"/>
    <w:rsid w:val="004A40F9"/>
    <w:rsid w:val="004A413C"/>
    <w:rsid w:val="004A41C4"/>
    <w:rsid w:val="004A41DD"/>
    <w:rsid w:val="004A4200"/>
    <w:rsid w:val="004A42FC"/>
    <w:rsid w:val="004A436C"/>
    <w:rsid w:val="004A438E"/>
    <w:rsid w:val="004A439F"/>
    <w:rsid w:val="004A44D5"/>
    <w:rsid w:val="004A4633"/>
    <w:rsid w:val="004A46FA"/>
    <w:rsid w:val="004A4783"/>
    <w:rsid w:val="004A4797"/>
    <w:rsid w:val="004A4986"/>
    <w:rsid w:val="004A49DC"/>
    <w:rsid w:val="004A4A01"/>
    <w:rsid w:val="004A4A04"/>
    <w:rsid w:val="004A4A55"/>
    <w:rsid w:val="004A4A62"/>
    <w:rsid w:val="004A4AA7"/>
    <w:rsid w:val="004A4AEE"/>
    <w:rsid w:val="004A4B10"/>
    <w:rsid w:val="004A4B18"/>
    <w:rsid w:val="004A4B6B"/>
    <w:rsid w:val="004A4BD6"/>
    <w:rsid w:val="004A4D30"/>
    <w:rsid w:val="004A4D48"/>
    <w:rsid w:val="004A4DCE"/>
    <w:rsid w:val="004A4DE1"/>
    <w:rsid w:val="004A4DF4"/>
    <w:rsid w:val="004A4F18"/>
    <w:rsid w:val="004A4F8A"/>
    <w:rsid w:val="004A5027"/>
    <w:rsid w:val="004A50C8"/>
    <w:rsid w:val="004A5179"/>
    <w:rsid w:val="004A517C"/>
    <w:rsid w:val="004A52A7"/>
    <w:rsid w:val="004A52F5"/>
    <w:rsid w:val="004A5315"/>
    <w:rsid w:val="004A53D3"/>
    <w:rsid w:val="004A5470"/>
    <w:rsid w:val="004A5522"/>
    <w:rsid w:val="004A5559"/>
    <w:rsid w:val="004A559A"/>
    <w:rsid w:val="004A559D"/>
    <w:rsid w:val="004A55A4"/>
    <w:rsid w:val="004A562E"/>
    <w:rsid w:val="004A56C2"/>
    <w:rsid w:val="004A5724"/>
    <w:rsid w:val="004A5748"/>
    <w:rsid w:val="004A57A1"/>
    <w:rsid w:val="004A57A4"/>
    <w:rsid w:val="004A57C2"/>
    <w:rsid w:val="004A581C"/>
    <w:rsid w:val="004A5873"/>
    <w:rsid w:val="004A5875"/>
    <w:rsid w:val="004A588A"/>
    <w:rsid w:val="004A58C9"/>
    <w:rsid w:val="004A59BA"/>
    <w:rsid w:val="004A5ABD"/>
    <w:rsid w:val="004A5AD8"/>
    <w:rsid w:val="004A5AEB"/>
    <w:rsid w:val="004A5B62"/>
    <w:rsid w:val="004A5B6B"/>
    <w:rsid w:val="004A5C59"/>
    <w:rsid w:val="004A5C5C"/>
    <w:rsid w:val="004A5E82"/>
    <w:rsid w:val="004A5EBE"/>
    <w:rsid w:val="004A5ED1"/>
    <w:rsid w:val="004A5F02"/>
    <w:rsid w:val="004A5FC0"/>
    <w:rsid w:val="004A5FFE"/>
    <w:rsid w:val="004A601A"/>
    <w:rsid w:val="004A60FB"/>
    <w:rsid w:val="004A61F5"/>
    <w:rsid w:val="004A62F3"/>
    <w:rsid w:val="004A638A"/>
    <w:rsid w:val="004A6420"/>
    <w:rsid w:val="004A64D1"/>
    <w:rsid w:val="004A652C"/>
    <w:rsid w:val="004A6572"/>
    <w:rsid w:val="004A65FC"/>
    <w:rsid w:val="004A6615"/>
    <w:rsid w:val="004A674E"/>
    <w:rsid w:val="004A6786"/>
    <w:rsid w:val="004A67D6"/>
    <w:rsid w:val="004A67F9"/>
    <w:rsid w:val="004A6885"/>
    <w:rsid w:val="004A69E8"/>
    <w:rsid w:val="004A6A77"/>
    <w:rsid w:val="004A6ACC"/>
    <w:rsid w:val="004A6B32"/>
    <w:rsid w:val="004A6D0F"/>
    <w:rsid w:val="004A6D4E"/>
    <w:rsid w:val="004A6D56"/>
    <w:rsid w:val="004A6DC2"/>
    <w:rsid w:val="004A6EA7"/>
    <w:rsid w:val="004A703B"/>
    <w:rsid w:val="004A7049"/>
    <w:rsid w:val="004A70D9"/>
    <w:rsid w:val="004A71C2"/>
    <w:rsid w:val="004A7261"/>
    <w:rsid w:val="004A729B"/>
    <w:rsid w:val="004A72C6"/>
    <w:rsid w:val="004A72FD"/>
    <w:rsid w:val="004A735F"/>
    <w:rsid w:val="004A74C2"/>
    <w:rsid w:val="004A7516"/>
    <w:rsid w:val="004A756F"/>
    <w:rsid w:val="004A7583"/>
    <w:rsid w:val="004A769D"/>
    <w:rsid w:val="004A76DC"/>
    <w:rsid w:val="004A76E1"/>
    <w:rsid w:val="004A7728"/>
    <w:rsid w:val="004A77D1"/>
    <w:rsid w:val="004A77EB"/>
    <w:rsid w:val="004A787A"/>
    <w:rsid w:val="004A788E"/>
    <w:rsid w:val="004A7966"/>
    <w:rsid w:val="004A7B04"/>
    <w:rsid w:val="004A7B35"/>
    <w:rsid w:val="004A7B5D"/>
    <w:rsid w:val="004A7BFA"/>
    <w:rsid w:val="004A7C0A"/>
    <w:rsid w:val="004A7C46"/>
    <w:rsid w:val="004A7C54"/>
    <w:rsid w:val="004A7CEA"/>
    <w:rsid w:val="004A7CFC"/>
    <w:rsid w:val="004A7D43"/>
    <w:rsid w:val="004A7DD5"/>
    <w:rsid w:val="004A7E3F"/>
    <w:rsid w:val="004A7EE9"/>
    <w:rsid w:val="004A7F0D"/>
    <w:rsid w:val="004B00EC"/>
    <w:rsid w:val="004B019A"/>
    <w:rsid w:val="004B01EB"/>
    <w:rsid w:val="004B01F0"/>
    <w:rsid w:val="004B02E2"/>
    <w:rsid w:val="004B02E7"/>
    <w:rsid w:val="004B02FC"/>
    <w:rsid w:val="004B03EE"/>
    <w:rsid w:val="004B050E"/>
    <w:rsid w:val="004B063D"/>
    <w:rsid w:val="004B0664"/>
    <w:rsid w:val="004B07AC"/>
    <w:rsid w:val="004B0A03"/>
    <w:rsid w:val="004B0A9D"/>
    <w:rsid w:val="004B0AEC"/>
    <w:rsid w:val="004B0B6E"/>
    <w:rsid w:val="004B0B6F"/>
    <w:rsid w:val="004B0D4E"/>
    <w:rsid w:val="004B0DEC"/>
    <w:rsid w:val="004B0E9D"/>
    <w:rsid w:val="004B0EBE"/>
    <w:rsid w:val="004B0F1F"/>
    <w:rsid w:val="004B0FE9"/>
    <w:rsid w:val="004B0FF4"/>
    <w:rsid w:val="004B10B1"/>
    <w:rsid w:val="004B10F3"/>
    <w:rsid w:val="004B1173"/>
    <w:rsid w:val="004B121D"/>
    <w:rsid w:val="004B126C"/>
    <w:rsid w:val="004B12CF"/>
    <w:rsid w:val="004B12F2"/>
    <w:rsid w:val="004B13B5"/>
    <w:rsid w:val="004B13FA"/>
    <w:rsid w:val="004B1467"/>
    <w:rsid w:val="004B14A7"/>
    <w:rsid w:val="004B153A"/>
    <w:rsid w:val="004B1596"/>
    <w:rsid w:val="004B166B"/>
    <w:rsid w:val="004B180C"/>
    <w:rsid w:val="004B19AA"/>
    <w:rsid w:val="004B19F6"/>
    <w:rsid w:val="004B1A28"/>
    <w:rsid w:val="004B1A31"/>
    <w:rsid w:val="004B1B12"/>
    <w:rsid w:val="004B1B4E"/>
    <w:rsid w:val="004B1B67"/>
    <w:rsid w:val="004B1CA4"/>
    <w:rsid w:val="004B1CA5"/>
    <w:rsid w:val="004B1CB1"/>
    <w:rsid w:val="004B1DFF"/>
    <w:rsid w:val="004B1ED0"/>
    <w:rsid w:val="004B1F27"/>
    <w:rsid w:val="004B1F59"/>
    <w:rsid w:val="004B2003"/>
    <w:rsid w:val="004B2083"/>
    <w:rsid w:val="004B209B"/>
    <w:rsid w:val="004B2177"/>
    <w:rsid w:val="004B2219"/>
    <w:rsid w:val="004B2264"/>
    <w:rsid w:val="004B2297"/>
    <w:rsid w:val="004B22BD"/>
    <w:rsid w:val="004B2471"/>
    <w:rsid w:val="004B262B"/>
    <w:rsid w:val="004B26CB"/>
    <w:rsid w:val="004B277B"/>
    <w:rsid w:val="004B27D4"/>
    <w:rsid w:val="004B27FE"/>
    <w:rsid w:val="004B29C4"/>
    <w:rsid w:val="004B29D5"/>
    <w:rsid w:val="004B2A2A"/>
    <w:rsid w:val="004B2A46"/>
    <w:rsid w:val="004B2AA5"/>
    <w:rsid w:val="004B2B35"/>
    <w:rsid w:val="004B2BE7"/>
    <w:rsid w:val="004B2C77"/>
    <w:rsid w:val="004B2CA1"/>
    <w:rsid w:val="004B2D3F"/>
    <w:rsid w:val="004B2E05"/>
    <w:rsid w:val="004B2E24"/>
    <w:rsid w:val="004B2F5D"/>
    <w:rsid w:val="004B2FCB"/>
    <w:rsid w:val="004B2FF8"/>
    <w:rsid w:val="004B301A"/>
    <w:rsid w:val="004B309B"/>
    <w:rsid w:val="004B30D4"/>
    <w:rsid w:val="004B311D"/>
    <w:rsid w:val="004B3215"/>
    <w:rsid w:val="004B3231"/>
    <w:rsid w:val="004B3334"/>
    <w:rsid w:val="004B333E"/>
    <w:rsid w:val="004B3370"/>
    <w:rsid w:val="004B3496"/>
    <w:rsid w:val="004B34AC"/>
    <w:rsid w:val="004B34FD"/>
    <w:rsid w:val="004B3551"/>
    <w:rsid w:val="004B35E2"/>
    <w:rsid w:val="004B367F"/>
    <w:rsid w:val="004B36F3"/>
    <w:rsid w:val="004B374C"/>
    <w:rsid w:val="004B37FA"/>
    <w:rsid w:val="004B391F"/>
    <w:rsid w:val="004B3A21"/>
    <w:rsid w:val="004B3A3A"/>
    <w:rsid w:val="004B3A73"/>
    <w:rsid w:val="004B3ADA"/>
    <w:rsid w:val="004B3C65"/>
    <w:rsid w:val="004B3CD3"/>
    <w:rsid w:val="004B3D5A"/>
    <w:rsid w:val="004B3D8B"/>
    <w:rsid w:val="004B3E38"/>
    <w:rsid w:val="004B3E93"/>
    <w:rsid w:val="004B3F9D"/>
    <w:rsid w:val="004B40E2"/>
    <w:rsid w:val="004B4160"/>
    <w:rsid w:val="004B417A"/>
    <w:rsid w:val="004B4323"/>
    <w:rsid w:val="004B43DA"/>
    <w:rsid w:val="004B441E"/>
    <w:rsid w:val="004B446F"/>
    <w:rsid w:val="004B450D"/>
    <w:rsid w:val="004B4527"/>
    <w:rsid w:val="004B46C2"/>
    <w:rsid w:val="004B4704"/>
    <w:rsid w:val="004B483A"/>
    <w:rsid w:val="004B484C"/>
    <w:rsid w:val="004B4868"/>
    <w:rsid w:val="004B4874"/>
    <w:rsid w:val="004B48E1"/>
    <w:rsid w:val="004B4955"/>
    <w:rsid w:val="004B4A88"/>
    <w:rsid w:val="004B4A94"/>
    <w:rsid w:val="004B4B68"/>
    <w:rsid w:val="004B4C03"/>
    <w:rsid w:val="004B4C0B"/>
    <w:rsid w:val="004B4C3D"/>
    <w:rsid w:val="004B4E32"/>
    <w:rsid w:val="004B4EA0"/>
    <w:rsid w:val="004B4FAA"/>
    <w:rsid w:val="004B502D"/>
    <w:rsid w:val="004B5051"/>
    <w:rsid w:val="004B5078"/>
    <w:rsid w:val="004B5118"/>
    <w:rsid w:val="004B5219"/>
    <w:rsid w:val="004B524B"/>
    <w:rsid w:val="004B5348"/>
    <w:rsid w:val="004B5410"/>
    <w:rsid w:val="004B5470"/>
    <w:rsid w:val="004B5494"/>
    <w:rsid w:val="004B555F"/>
    <w:rsid w:val="004B55D3"/>
    <w:rsid w:val="004B55E4"/>
    <w:rsid w:val="004B55F3"/>
    <w:rsid w:val="004B55F6"/>
    <w:rsid w:val="004B56B9"/>
    <w:rsid w:val="004B57EA"/>
    <w:rsid w:val="004B57F8"/>
    <w:rsid w:val="004B57F9"/>
    <w:rsid w:val="004B5855"/>
    <w:rsid w:val="004B5900"/>
    <w:rsid w:val="004B5A39"/>
    <w:rsid w:val="004B5A69"/>
    <w:rsid w:val="004B5A7B"/>
    <w:rsid w:val="004B5B6A"/>
    <w:rsid w:val="004B5BA2"/>
    <w:rsid w:val="004B5BA4"/>
    <w:rsid w:val="004B5C0C"/>
    <w:rsid w:val="004B5CB0"/>
    <w:rsid w:val="004B5CD7"/>
    <w:rsid w:val="004B5D6B"/>
    <w:rsid w:val="004B5ED2"/>
    <w:rsid w:val="004B5F5C"/>
    <w:rsid w:val="004B6028"/>
    <w:rsid w:val="004B6278"/>
    <w:rsid w:val="004B633C"/>
    <w:rsid w:val="004B6372"/>
    <w:rsid w:val="004B6458"/>
    <w:rsid w:val="004B6567"/>
    <w:rsid w:val="004B6615"/>
    <w:rsid w:val="004B6719"/>
    <w:rsid w:val="004B67DB"/>
    <w:rsid w:val="004B6989"/>
    <w:rsid w:val="004B6A29"/>
    <w:rsid w:val="004B6A77"/>
    <w:rsid w:val="004B6A9C"/>
    <w:rsid w:val="004B6AF6"/>
    <w:rsid w:val="004B6B0A"/>
    <w:rsid w:val="004B6B4E"/>
    <w:rsid w:val="004B6B88"/>
    <w:rsid w:val="004B6B9C"/>
    <w:rsid w:val="004B6C2E"/>
    <w:rsid w:val="004B6C36"/>
    <w:rsid w:val="004B6CBF"/>
    <w:rsid w:val="004B6CC8"/>
    <w:rsid w:val="004B6CCA"/>
    <w:rsid w:val="004B6CED"/>
    <w:rsid w:val="004B6D5A"/>
    <w:rsid w:val="004B6D82"/>
    <w:rsid w:val="004B6E08"/>
    <w:rsid w:val="004B6E15"/>
    <w:rsid w:val="004B6F5B"/>
    <w:rsid w:val="004B6FE5"/>
    <w:rsid w:val="004B714D"/>
    <w:rsid w:val="004B71A7"/>
    <w:rsid w:val="004B7233"/>
    <w:rsid w:val="004B7387"/>
    <w:rsid w:val="004B73F3"/>
    <w:rsid w:val="004B746D"/>
    <w:rsid w:val="004B7482"/>
    <w:rsid w:val="004B74E5"/>
    <w:rsid w:val="004B750B"/>
    <w:rsid w:val="004B7560"/>
    <w:rsid w:val="004B757A"/>
    <w:rsid w:val="004B75E1"/>
    <w:rsid w:val="004B76BC"/>
    <w:rsid w:val="004B76DD"/>
    <w:rsid w:val="004B775B"/>
    <w:rsid w:val="004B777C"/>
    <w:rsid w:val="004B781B"/>
    <w:rsid w:val="004B7A26"/>
    <w:rsid w:val="004B7A36"/>
    <w:rsid w:val="004B7A77"/>
    <w:rsid w:val="004B7AF8"/>
    <w:rsid w:val="004B7B05"/>
    <w:rsid w:val="004B7D67"/>
    <w:rsid w:val="004B7D9A"/>
    <w:rsid w:val="004C0045"/>
    <w:rsid w:val="004C0059"/>
    <w:rsid w:val="004C0151"/>
    <w:rsid w:val="004C0194"/>
    <w:rsid w:val="004C0204"/>
    <w:rsid w:val="004C0247"/>
    <w:rsid w:val="004C02AD"/>
    <w:rsid w:val="004C031E"/>
    <w:rsid w:val="004C0348"/>
    <w:rsid w:val="004C0431"/>
    <w:rsid w:val="004C0456"/>
    <w:rsid w:val="004C0511"/>
    <w:rsid w:val="004C0667"/>
    <w:rsid w:val="004C067B"/>
    <w:rsid w:val="004C08A5"/>
    <w:rsid w:val="004C08BB"/>
    <w:rsid w:val="004C0902"/>
    <w:rsid w:val="004C0934"/>
    <w:rsid w:val="004C09B9"/>
    <w:rsid w:val="004C09CD"/>
    <w:rsid w:val="004C09DE"/>
    <w:rsid w:val="004C0AE1"/>
    <w:rsid w:val="004C0CD0"/>
    <w:rsid w:val="004C0DE2"/>
    <w:rsid w:val="004C0E4A"/>
    <w:rsid w:val="004C0E97"/>
    <w:rsid w:val="004C0EBB"/>
    <w:rsid w:val="004C0F42"/>
    <w:rsid w:val="004C0FCE"/>
    <w:rsid w:val="004C0FEE"/>
    <w:rsid w:val="004C1053"/>
    <w:rsid w:val="004C1062"/>
    <w:rsid w:val="004C10B1"/>
    <w:rsid w:val="004C113D"/>
    <w:rsid w:val="004C11B7"/>
    <w:rsid w:val="004C16E1"/>
    <w:rsid w:val="004C17E9"/>
    <w:rsid w:val="004C1827"/>
    <w:rsid w:val="004C184D"/>
    <w:rsid w:val="004C18BA"/>
    <w:rsid w:val="004C18E8"/>
    <w:rsid w:val="004C192D"/>
    <w:rsid w:val="004C19B5"/>
    <w:rsid w:val="004C19D6"/>
    <w:rsid w:val="004C1A97"/>
    <w:rsid w:val="004C1AAA"/>
    <w:rsid w:val="004C1AB0"/>
    <w:rsid w:val="004C1AB6"/>
    <w:rsid w:val="004C1AF2"/>
    <w:rsid w:val="004C1B61"/>
    <w:rsid w:val="004C1BA7"/>
    <w:rsid w:val="004C1CAB"/>
    <w:rsid w:val="004C1E8A"/>
    <w:rsid w:val="004C1F0F"/>
    <w:rsid w:val="004C1F3E"/>
    <w:rsid w:val="004C2042"/>
    <w:rsid w:val="004C2109"/>
    <w:rsid w:val="004C2163"/>
    <w:rsid w:val="004C2242"/>
    <w:rsid w:val="004C2286"/>
    <w:rsid w:val="004C236A"/>
    <w:rsid w:val="004C2454"/>
    <w:rsid w:val="004C24D0"/>
    <w:rsid w:val="004C24E3"/>
    <w:rsid w:val="004C253C"/>
    <w:rsid w:val="004C25C1"/>
    <w:rsid w:val="004C286C"/>
    <w:rsid w:val="004C28DC"/>
    <w:rsid w:val="004C28F6"/>
    <w:rsid w:val="004C297F"/>
    <w:rsid w:val="004C2981"/>
    <w:rsid w:val="004C2B8D"/>
    <w:rsid w:val="004C2C75"/>
    <w:rsid w:val="004C2CA8"/>
    <w:rsid w:val="004C2CBE"/>
    <w:rsid w:val="004C2D2D"/>
    <w:rsid w:val="004C2DC6"/>
    <w:rsid w:val="004C2E3B"/>
    <w:rsid w:val="004C2EEC"/>
    <w:rsid w:val="004C2F19"/>
    <w:rsid w:val="004C2FB4"/>
    <w:rsid w:val="004C2FD7"/>
    <w:rsid w:val="004C30C4"/>
    <w:rsid w:val="004C3125"/>
    <w:rsid w:val="004C312B"/>
    <w:rsid w:val="004C31FE"/>
    <w:rsid w:val="004C3218"/>
    <w:rsid w:val="004C323E"/>
    <w:rsid w:val="004C335E"/>
    <w:rsid w:val="004C33FB"/>
    <w:rsid w:val="004C341A"/>
    <w:rsid w:val="004C3421"/>
    <w:rsid w:val="004C3438"/>
    <w:rsid w:val="004C3450"/>
    <w:rsid w:val="004C3469"/>
    <w:rsid w:val="004C34FC"/>
    <w:rsid w:val="004C3526"/>
    <w:rsid w:val="004C36F2"/>
    <w:rsid w:val="004C375E"/>
    <w:rsid w:val="004C387E"/>
    <w:rsid w:val="004C3890"/>
    <w:rsid w:val="004C3942"/>
    <w:rsid w:val="004C3A6D"/>
    <w:rsid w:val="004C3B14"/>
    <w:rsid w:val="004C3BA3"/>
    <w:rsid w:val="004C3C70"/>
    <w:rsid w:val="004C3CCB"/>
    <w:rsid w:val="004C3D52"/>
    <w:rsid w:val="004C3DF4"/>
    <w:rsid w:val="004C3EFC"/>
    <w:rsid w:val="004C3FAE"/>
    <w:rsid w:val="004C407B"/>
    <w:rsid w:val="004C4108"/>
    <w:rsid w:val="004C418F"/>
    <w:rsid w:val="004C41B5"/>
    <w:rsid w:val="004C41D8"/>
    <w:rsid w:val="004C4288"/>
    <w:rsid w:val="004C42CF"/>
    <w:rsid w:val="004C42EC"/>
    <w:rsid w:val="004C43A4"/>
    <w:rsid w:val="004C43B2"/>
    <w:rsid w:val="004C43D1"/>
    <w:rsid w:val="004C4550"/>
    <w:rsid w:val="004C460A"/>
    <w:rsid w:val="004C4614"/>
    <w:rsid w:val="004C46A2"/>
    <w:rsid w:val="004C4704"/>
    <w:rsid w:val="004C4710"/>
    <w:rsid w:val="004C4836"/>
    <w:rsid w:val="004C489E"/>
    <w:rsid w:val="004C4A76"/>
    <w:rsid w:val="004C4B0E"/>
    <w:rsid w:val="004C4BBE"/>
    <w:rsid w:val="004C4C25"/>
    <w:rsid w:val="004C4C55"/>
    <w:rsid w:val="004C4C8F"/>
    <w:rsid w:val="004C4CCC"/>
    <w:rsid w:val="004C4D8C"/>
    <w:rsid w:val="004C4DA3"/>
    <w:rsid w:val="004C4E38"/>
    <w:rsid w:val="004C4E46"/>
    <w:rsid w:val="004C4E5D"/>
    <w:rsid w:val="004C5155"/>
    <w:rsid w:val="004C51AD"/>
    <w:rsid w:val="004C5205"/>
    <w:rsid w:val="004C535F"/>
    <w:rsid w:val="004C537B"/>
    <w:rsid w:val="004C5543"/>
    <w:rsid w:val="004C564A"/>
    <w:rsid w:val="004C564F"/>
    <w:rsid w:val="004C5652"/>
    <w:rsid w:val="004C569D"/>
    <w:rsid w:val="004C56DB"/>
    <w:rsid w:val="004C5765"/>
    <w:rsid w:val="004C57D4"/>
    <w:rsid w:val="004C5872"/>
    <w:rsid w:val="004C5885"/>
    <w:rsid w:val="004C5898"/>
    <w:rsid w:val="004C58A1"/>
    <w:rsid w:val="004C58A7"/>
    <w:rsid w:val="004C58CE"/>
    <w:rsid w:val="004C5AEB"/>
    <w:rsid w:val="004C5BF0"/>
    <w:rsid w:val="004C5BF4"/>
    <w:rsid w:val="004C5C7A"/>
    <w:rsid w:val="004C5CD4"/>
    <w:rsid w:val="004C5D33"/>
    <w:rsid w:val="004C5D48"/>
    <w:rsid w:val="004C5D4A"/>
    <w:rsid w:val="004C5EAF"/>
    <w:rsid w:val="004C5F5C"/>
    <w:rsid w:val="004C5FDF"/>
    <w:rsid w:val="004C6033"/>
    <w:rsid w:val="004C614D"/>
    <w:rsid w:val="004C61B2"/>
    <w:rsid w:val="004C61EA"/>
    <w:rsid w:val="004C6391"/>
    <w:rsid w:val="004C63A7"/>
    <w:rsid w:val="004C6425"/>
    <w:rsid w:val="004C642B"/>
    <w:rsid w:val="004C652C"/>
    <w:rsid w:val="004C6638"/>
    <w:rsid w:val="004C68A0"/>
    <w:rsid w:val="004C68A4"/>
    <w:rsid w:val="004C6982"/>
    <w:rsid w:val="004C698F"/>
    <w:rsid w:val="004C6A2A"/>
    <w:rsid w:val="004C6A52"/>
    <w:rsid w:val="004C6A78"/>
    <w:rsid w:val="004C6B67"/>
    <w:rsid w:val="004C6B7F"/>
    <w:rsid w:val="004C6C76"/>
    <w:rsid w:val="004C6C7B"/>
    <w:rsid w:val="004C6CC9"/>
    <w:rsid w:val="004C6CE8"/>
    <w:rsid w:val="004C6E14"/>
    <w:rsid w:val="004C6E1C"/>
    <w:rsid w:val="004C6F4D"/>
    <w:rsid w:val="004C6F7C"/>
    <w:rsid w:val="004C7009"/>
    <w:rsid w:val="004C7069"/>
    <w:rsid w:val="004C7273"/>
    <w:rsid w:val="004C7281"/>
    <w:rsid w:val="004C735A"/>
    <w:rsid w:val="004C73E4"/>
    <w:rsid w:val="004C73E5"/>
    <w:rsid w:val="004C743A"/>
    <w:rsid w:val="004C744B"/>
    <w:rsid w:val="004C7556"/>
    <w:rsid w:val="004C76E9"/>
    <w:rsid w:val="004C7756"/>
    <w:rsid w:val="004C781F"/>
    <w:rsid w:val="004C7869"/>
    <w:rsid w:val="004C7893"/>
    <w:rsid w:val="004C78BA"/>
    <w:rsid w:val="004C7901"/>
    <w:rsid w:val="004C7956"/>
    <w:rsid w:val="004C79A8"/>
    <w:rsid w:val="004C79B2"/>
    <w:rsid w:val="004C7B5E"/>
    <w:rsid w:val="004C7BE0"/>
    <w:rsid w:val="004C7BF2"/>
    <w:rsid w:val="004C7C54"/>
    <w:rsid w:val="004C7C79"/>
    <w:rsid w:val="004C7CA4"/>
    <w:rsid w:val="004C7D0C"/>
    <w:rsid w:val="004C7D59"/>
    <w:rsid w:val="004C7DB0"/>
    <w:rsid w:val="004C7E0A"/>
    <w:rsid w:val="004C7E50"/>
    <w:rsid w:val="004C7E65"/>
    <w:rsid w:val="004C7EA1"/>
    <w:rsid w:val="004C7F5F"/>
    <w:rsid w:val="004D00CA"/>
    <w:rsid w:val="004D015F"/>
    <w:rsid w:val="004D017B"/>
    <w:rsid w:val="004D0216"/>
    <w:rsid w:val="004D022F"/>
    <w:rsid w:val="004D02F3"/>
    <w:rsid w:val="004D0436"/>
    <w:rsid w:val="004D057E"/>
    <w:rsid w:val="004D0763"/>
    <w:rsid w:val="004D0779"/>
    <w:rsid w:val="004D07F3"/>
    <w:rsid w:val="004D082E"/>
    <w:rsid w:val="004D09B8"/>
    <w:rsid w:val="004D0A2B"/>
    <w:rsid w:val="004D0ABF"/>
    <w:rsid w:val="004D0AE7"/>
    <w:rsid w:val="004D0B79"/>
    <w:rsid w:val="004D0C0C"/>
    <w:rsid w:val="004D0EAC"/>
    <w:rsid w:val="004D0EE7"/>
    <w:rsid w:val="004D0EF1"/>
    <w:rsid w:val="004D0F12"/>
    <w:rsid w:val="004D0F31"/>
    <w:rsid w:val="004D0FCC"/>
    <w:rsid w:val="004D104F"/>
    <w:rsid w:val="004D10E0"/>
    <w:rsid w:val="004D110C"/>
    <w:rsid w:val="004D11A0"/>
    <w:rsid w:val="004D121C"/>
    <w:rsid w:val="004D12A0"/>
    <w:rsid w:val="004D1380"/>
    <w:rsid w:val="004D146B"/>
    <w:rsid w:val="004D1607"/>
    <w:rsid w:val="004D1643"/>
    <w:rsid w:val="004D174B"/>
    <w:rsid w:val="004D17AE"/>
    <w:rsid w:val="004D182F"/>
    <w:rsid w:val="004D1885"/>
    <w:rsid w:val="004D18BE"/>
    <w:rsid w:val="004D192A"/>
    <w:rsid w:val="004D1A6F"/>
    <w:rsid w:val="004D1AD6"/>
    <w:rsid w:val="004D1C48"/>
    <w:rsid w:val="004D1CC4"/>
    <w:rsid w:val="004D1DF4"/>
    <w:rsid w:val="004D1E99"/>
    <w:rsid w:val="004D1F0E"/>
    <w:rsid w:val="004D1F7C"/>
    <w:rsid w:val="004D1FC8"/>
    <w:rsid w:val="004D1FF2"/>
    <w:rsid w:val="004D2003"/>
    <w:rsid w:val="004D2080"/>
    <w:rsid w:val="004D21D3"/>
    <w:rsid w:val="004D2201"/>
    <w:rsid w:val="004D24BE"/>
    <w:rsid w:val="004D2560"/>
    <w:rsid w:val="004D25CE"/>
    <w:rsid w:val="004D2652"/>
    <w:rsid w:val="004D2667"/>
    <w:rsid w:val="004D2727"/>
    <w:rsid w:val="004D273E"/>
    <w:rsid w:val="004D27D3"/>
    <w:rsid w:val="004D27F2"/>
    <w:rsid w:val="004D28A1"/>
    <w:rsid w:val="004D28FE"/>
    <w:rsid w:val="004D2903"/>
    <w:rsid w:val="004D296C"/>
    <w:rsid w:val="004D2998"/>
    <w:rsid w:val="004D299B"/>
    <w:rsid w:val="004D29C3"/>
    <w:rsid w:val="004D2AE0"/>
    <w:rsid w:val="004D2C3E"/>
    <w:rsid w:val="004D2C6A"/>
    <w:rsid w:val="004D2C90"/>
    <w:rsid w:val="004D2D35"/>
    <w:rsid w:val="004D2DB0"/>
    <w:rsid w:val="004D2E61"/>
    <w:rsid w:val="004D2F31"/>
    <w:rsid w:val="004D2FDD"/>
    <w:rsid w:val="004D3050"/>
    <w:rsid w:val="004D319A"/>
    <w:rsid w:val="004D320D"/>
    <w:rsid w:val="004D3330"/>
    <w:rsid w:val="004D335C"/>
    <w:rsid w:val="004D3449"/>
    <w:rsid w:val="004D3469"/>
    <w:rsid w:val="004D34D8"/>
    <w:rsid w:val="004D3781"/>
    <w:rsid w:val="004D3822"/>
    <w:rsid w:val="004D3863"/>
    <w:rsid w:val="004D3864"/>
    <w:rsid w:val="004D38E4"/>
    <w:rsid w:val="004D398F"/>
    <w:rsid w:val="004D39C9"/>
    <w:rsid w:val="004D39DD"/>
    <w:rsid w:val="004D3B27"/>
    <w:rsid w:val="004D3B2D"/>
    <w:rsid w:val="004D3B2F"/>
    <w:rsid w:val="004D3BEE"/>
    <w:rsid w:val="004D3BF8"/>
    <w:rsid w:val="004D3C3E"/>
    <w:rsid w:val="004D3CC1"/>
    <w:rsid w:val="004D3CE6"/>
    <w:rsid w:val="004D3D1C"/>
    <w:rsid w:val="004D3D6E"/>
    <w:rsid w:val="004D3DB1"/>
    <w:rsid w:val="004D3DF8"/>
    <w:rsid w:val="004D3E1E"/>
    <w:rsid w:val="004D3E4A"/>
    <w:rsid w:val="004D3E66"/>
    <w:rsid w:val="004D3E9F"/>
    <w:rsid w:val="004D3F90"/>
    <w:rsid w:val="004D406E"/>
    <w:rsid w:val="004D409A"/>
    <w:rsid w:val="004D4131"/>
    <w:rsid w:val="004D4138"/>
    <w:rsid w:val="004D4168"/>
    <w:rsid w:val="004D4248"/>
    <w:rsid w:val="004D42DF"/>
    <w:rsid w:val="004D4358"/>
    <w:rsid w:val="004D442E"/>
    <w:rsid w:val="004D4473"/>
    <w:rsid w:val="004D44C6"/>
    <w:rsid w:val="004D4506"/>
    <w:rsid w:val="004D452B"/>
    <w:rsid w:val="004D4553"/>
    <w:rsid w:val="004D4647"/>
    <w:rsid w:val="004D4679"/>
    <w:rsid w:val="004D46BC"/>
    <w:rsid w:val="004D46F4"/>
    <w:rsid w:val="004D47D0"/>
    <w:rsid w:val="004D48AD"/>
    <w:rsid w:val="004D4949"/>
    <w:rsid w:val="004D49D1"/>
    <w:rsid w:val="004D4A45"/>
    <w:rsid w:val="004D4AA1"/>
    <w:rsid w:val="004D4EB3"/>
    <w:rsid w:val="004D4EBD"/>
    <w:rsid w:val="004D4EEB"/>
    <w:rsid w:val="004D50F7"/>
    <w:rsid w:val="004D5124"/>
    <w:rsid w:val="004D51BF"/>
    <w:rsid w:val="004D51EC"/>
    <w:rsid w:val="004D5232"/>
    <w:rsid w:val="004D5238"/>
    <w:rsid w:val="004D5254"/>
    <w:rsid w:val="004D538D"/>
    <w:rsid w:val="004D53C0"/>
    <w:rsid w:val="004D5423"/>
    <w:rsid w:val="004D5546"/>
    <w:rsid w:val="004D5568"/>
    <w:rsid w:val="004D55D6"/>
    <w:rsid w:val="004D55F8"/>
    <w:rsid w:val="004D5738"/>
    <w:rsid w:val="004D57A2"/>
    <w:rsid w:val="004D5806"/>
    <w:rsid w:val="004D5AD8"/>
    <w:rsid w:val="004D5B11"/>
    <w:rsid w:val="004D5C13"/>
    <w:rsid w:val="004D5C25"/>
    <w:rsid w:val="004D5D69"/>
    <w:rsid w:val="004D5D78"/>
    <w:rsid w:val="004D5E35"/>
    <w:rsid w:val="004D5E3A"/>
    <w:rsid w:val="004D5EBD"/>
    <w:rsid w:val="004D5FBB"/>
    <w:rsid w:val="004D6116"/>
    <w:rsid w:val="004D61B8"/>
    <w:rsid w:val="004D6290"/>
    <w:rsid w:val="004D63FD"/>
    <w:rsid w:val="004D6450"/>
    <w:rsid w:val="004D647D"/>
    <w:rsid w:val="004D6545"/>
    <w:rsid w:val="004D6561"/>
    <w:rsid w:val="004D65C5"/>
    <w:rsid w:val="004D6685"/>
    <w:rsid w:val="004D66C7"/>
    <w:rsid w:val="004D6803"/>
    <w:rsid w:val="004D6871"/>
    <w:rsid w:val="004D691F"/>
    <w:rsid w:val="004D6925"/>
    <w:rsid w:val="004D69EE"/>
    <w:rsid w:val="004D6A62"/>
    <w:rsid w:val="004D6B53"/>
    <w:rsid w:val="004D6B60"/>
    <w:rsid w:val="004D6C64"/>
    <w:rsid w:val="004D6D7A"/>
    <w:rsid w:val="004D6D8E"/>
    <w:rsid w:val="004D6E64"/>
    <w:rsid w:val="004D6F4E"/>
    <w:rsid w:val="004D7131"/>
    <w:rsid w:val="004D7205"/>
    <w:rsid w:val="004D7311"/>
    <w:rsid w:val="004D73C5"/>
    <w:rsid w:val="004D7402"/>
    <w:rsid w:val="004D74CB"/>
    <w:rsid w:val="004D74D5"/>
    <w:rsid w:val="004D7511"/>
    <w:rsid w:val="004D75E4"/>
    <w:rsid w:val="004D7617"/>
    <w:rsid w:val="004D761B"/>
    <w:rsid w:val="004D765A"/>
    <w:rsid w:val="004D771E"/>
    <w:rsid w:val="004D7746"/>
    <w:rsid w:val="004D77AD"/>
    <w:rsid w:val="004D7843"/>
    <w:rsid w:val="004D78CE"/>
    <w:rsid w:val="004D792B"/>
    <w:rsid w:val="004D7957"/>
    <w:rsid w:val="004D79AF"/>
    <w:rsid w:val="004D7B95"/>
    <w:rsid w:val="004D7C83"/>
    <w:rsid w:val="004D7C90"/>
    <w:rsid w:val="004D7DED"/>
    <w:rsid w:val="004D7DFB"/>
    <w:rsid w:val="004D7E08"/>
    <w:rsid w:val="004D7E46"/>
    <w:rsid w:val="004D7E6D"/>
    <w:rsid w:val="004D7E92"/>
    <w:rsid w:val="004D7E9B"/>
    <w:rsid w:val="004D7E9F"/>
    <w:rsid w:val="004D7F52"/>
    <w:rsid w:val="004E0000"/>
    <w:rsid w:val="004E006C"/>
    <w:rsid w:val="004E016C"/>
    <w:rsid w:val="004E01D2"/>
    <w:rsid w:val="004E029B"/>
    <w:rsid w:val="004E0354"/>
    <w:rsid w:val="004E0450"/>
    <w:rsid w:val="004E0466"/>
    <w:rsid w:val="004E052D"/>
    <w:rsid w:val="004E064B"/>
    <w:rsid w:val="004E06B7"/>
    <w:rsid w:val="004E075A"/>
    <w:rsid w:val="004E083E"/>
    <w:rsid w:val="004E087C"/>
    <w:rsid w:val="004E0B6A"/>
    <w:rsid w:val="004E0BF3"/>
    <w:rsid w:val="004E0C1B"/>
    <w:rsid w:val="004E0D66"/>
    <w:rsid w:val="004E0E3B"/>
    <w:rsid w:val="004E0E92"/>
    <w:rsid w:val="004E0EA0"/>
    <w:rsid w:val="004E0F2D"/>
    <w:rsid w:val="004E0F73"/>
    <w:rsid w:val="004E0FA0"/>
    <w:rsid w:val="004E109E"/>
    <w:rsid w:val="004E11D8"/>
    <w:rsid w:val="004E121F"/>
    <w:rsid w:val="004E123A"/>
    <w:rsid w:val="004E127C"/>
    <w:rsid w:val="004E12F5"/>
    <w:rsid w:val="004E135D"/>
    <w:rsid w:val="004E13FB"/>
    <w:rsid w:val="004E1435"/>
    <w:rsid w:val="004E149D"/>
    <w:rsid w:val="004E14B7"/>
    <w:rsid w:val="004E1595"/>
    <w:rsid w:val="004E1655"/>
    <w:rsid w:val="004E1686"/>
    <w:rsid w:val="004E1693"/>
    <w:rsid w:val="004E16B0"/>
    <w:rsid w:val="004E1793"/>
    <w:rsid w:val="004E179B"/>
    <w:rsid w:val="004E17C3"/>
    <w:rsid w:val="004E1811"/>
    <w:rsid w:val="004E1825"/>
    <w:rsid w:val="004E1857"/>
    <w:rsid w:val="004E1864"/>
    <w:rsid w:val="004E1902"/>
    <w:rsid w:val="004E1999"/>
    <w:rsid w:val="004E1B0B"/>
    <w:rsid w:val="004E1B24"/>
    <w:rsid w:val="004E1C41"/>
    <w:rsid w:val="004E1C44"/>
    <w:rsid w:val="004E1CA8"/>
    <w:rsid w:val="004E1DD4"/>
    <w:rsid w:val="004E1EC4"/>
    <w:rsid w:val="004E1ED4"/>
    <w:rsid w:val="004E1F40"/>
    <w:rsid w:val="004E1FBD"/>
    <w:rsid w:val="004E2064"/>
    <w:rsid w:val="004E2112"/>
    <w:rsid w:val="004E2120"/>
    <w:rsid w:val="004E215C"/>
    <w:rsid w:val="004E2225"/>
    <w:rsid w:val="004E2268"/>
    <w:rsid w:val="004E226C"/>
    <w:rsid w:val="004E2304"/>
    <w:rsid w:val="004E230E"/>
    <w:rsid w:val="004E2370"/>
    <w:rsid w:val="004E23F7"/>
    <w:rsid w:val="004E24D3"/>
    <w:rsid w:val="004E2531"/>
    <w:rsid w:val="004E2578"/>
    <w:rsid w:val="004E25AD"/>
    <w:rsid w:val="004E25BE"/>
    <w:rsid w:val="004E25E3"/>
    <w:rsid w:val="004E26ED"/>
    <w:rsid w:val="004E27E8"/>
    <w:rsid w:val="004E282B"/>
    <w:rsid w:val="004E2857"/>
    <w:rsid w:val="004E28F2"/>
    <w:rsid w:val="004E2914"/>
    <w:rsid w:val="004E2988"/>
    <w:rsid w:val="004E2A9B"/>
    <w:rsid w:val="004E2B57"/>
    <w:rsid w:val="004E2CB3"/>
    <w:rsid w:val="004E2DE4"/>
    <w:rsid w:val="004E2E38"/>
    <w:rsid w:val="004E2EAF"/>
    <w:rsid w:val="004E2F12"/>
    <w:rsid w:val="004E2FAE"/>
    <w:rsid w:val="004E30B3"/>
    <w:rsid w:val="004E30DC"/>
    <w:rsid w:val="004E3223"/>
    <w:rsid w:val="004E3310"/>
    <w:rsid w:val="004E332D"/>
    <w:rsid w:val="004E333F"/>
    <w:rsid w:val="004E33C4"/>
    <w:rsid w:val="004E3470"/>
    <w:rsid w:val="004E34B1"/>
    <w:rsid w:val="004E34BC"/>
    <w:rsid w:val="004E3649"/>
    <w:rsid w:val="004E3662"/>
    <w:rsid w:val="004E36CA"/>
    <w:rsid w:val="004E3767"/>
    <w:rsid w:val="004E37A7"/>
    <w:rsid w:val="004E38B2"/>
    <w:rsid w:val="004E38D8"/>
    <w:rsid w:val="004E38FC"/>
    <w:rsid w:val="004E397C"/>
    <w:rsid w:val="004E3A8A"/>
    <w:rsid w:val="004E3A9B"/>
    <w:rsid w:val="004E3B24"/>
    <w:rsid w:val="004E3B81"/>
    <w:rsid w:val="004E3B87"/>
    <w:rsid w:val="004E3C99"/>
    <w:rsid w:val="004E3D49"/>
    <w:rsid w:val="004E3D90"/>
    <w:rsid w:val="004E3DC9"/>
    <w:rsid w:val="004E3E07"/>
    <w:rsid w:val="004E3E4E"/>
    <w:rsid w:val="004E3E57"/>
    <w:rsid w:val="004E3E7D"/>
    <w:rsid w:val="004E3E92"/>
    <w:rsid w:val="004E3E9C"/>
    <w:rsid w:val="004E400C"/>
    <w:rsid w:val="004E40E5"/>
    <w:rsid w:val="004E4132"/>
    <w:rsid w:val="004E4233"/>
    <w:rsid w:val="004E42AF"/>
    <w:rsid w:val="004E42F6"/>
    <w:rsid w:val="004E438B"/>
    <w:rsid w:val="004E43A0"/>
    <w:rsid w:val="004E4604"/>
    <w:rsid w:val="004E4654"/>
    <w:rsid w:val="004E467B"/>
    <w:rsid w:val="004E46AE"/>
    <w:rsid w:val="004E4723"/>
    <w:rsid w:val="004E4820"/>
    <w:rsid w:val="004E4860"/>
    <w:rsid w:val="004E48A7"/>
    <w:rsid w:val="004E48D2"/>
    <w:rsid w:val="004E490E"/>
    <w:rsid w:val="004E4AF1"/>
    <w:rsid w:val="004E4B43"/>
    <w:rsid w:val="004E4B6C"/>
    <w:rsid w:val="004E4B6D"/>
    <w:rsid w:val="004E4C6E"/>
    <w:rsid w:val="004E4CE6"/>
    <w:rsid w:val="004E4CEE"/>
    <w:rsid w:val="004E4D1B"/>
    <w:rsid w:val="004E4D4F"/>
    <w:rsid w:val="004E4D7D"/>
    <w:rsid w:val="004E4EFE"/>
    <w:rsid w:val="004E4F20"/>
    <w:rsid w:val="004E5052"/>
    <w:rsid w:val="004E5081"/>
    <w:rsid w:val="004E5091"/>
    <w:rsid w:val="004E5101"/>
    <w:rsid w:val="004E5156"/>
    <w:rsid w:val="004E51A1"/>
    <w:rsid w:val="004E5434"/>
    <w:rsid w:val="004E543B"/>
    <w:rsid w:val="004E547A"/>
    <w:rsid w:val="004E54AB"/>
    <w:rsid w:val="004E5595"/>
    <w:rsid w:val="004E563C"/>
    <w:rsid w:val="004E5642"/>
    <w:rsid w:val="004E5774"/>
    <w:rsid w:val="004E57A4"/>
    <w:rsid w:val="004E584E"/>
    <w:rsid w:val="004E5851"/>
    <w:rsid w:val="004E59D5"/>
    <w:rsid w:val="004E5A4E"/>
    <w:rsid w:val="004E5B44"/>
    <w:rsid w:val="004E5B79"/>
    <w:rsid w:val="004E5BC7"/>
    <w:rsid w:val="004E5C29"/>
    <w:rsid w:val="004E5D9E"/>
    <w:rsid w:val="004E5DD2"/>
    <w:rsid w:val="004E5E58"/>
    <w:rsid w:val="004E5E8A"/>
    <w:rsid w:val="004E5E8B"/>
    <w:rsid w:val="004E5EE5"/>
    <w:rsid w:val="004E5F03"/>
    <w:rsid w:val="004E5F92"/>
    <w:rsid w:val="004E5FB9"/>
    <w:rsid w:val="004E604B"/>
    <w:rsid w:val="004E60EB"/>
    <w:rsid w:val="004E6104"/>
    <w:rsid w:val="004E6129"/>
    <w:rsid w:val="004E61B1"/>
    <w:rsid w:val="004E6211"/>
    <w:rsid w:val="004E62AA"/>
    <w:rsid w:val="004E63AE"/>
    <w:rsid w:val="004E63F9"/>
    <w:rsid w:val="004E6401"/>
    <w:rsid w:val="004E64B6"/>
    <w:rsid w:val="004E64FF"/>
    <w:rsid w:val="004E651E"/>
    <w:rsid w:val="004E65E7"/>
    <w:rsid w:val="004E6772"/>
    <w:rsid w:val="004E67CB"/>
    <w:rsid w:val="004E694F"/>
    <w:rsid w:val="004E6975"/>
    <w:rsid w:val="004E6995"/>
    <w:rsid w:val="004E69D6"/>
    <w:rsid w:val="004E69E1"/>
    <w:rsid w:val="004E6A28"/>
    <w:rsid w:val="004E6AAE"/>
    <w:rsid w:val="004E6AEA"/>
    <w:rsid w:val="004E6B44"/>
    <w:rsid w:val="004E6CBC"/>
    <w:rsid w:val="004E6DD8"/>
    <w:rsid w:val="004E6DF7"/>
    <w:rsid w:val="004E6E2C"/>
    <w:rsid w:val="004E6E33"/>
    <w:rsid w:val="004E6E36"/>
    <w:rsid w:val="004E6E84"/>
    <w:rsid w:val="004E6EC7"/>
    <w:rsid w:val="004E700D"/>
    <w:rsid w:val="004E7079"/>
    <w:rsid w:val="004E7136"/>
    <w:rsid w:val="004E7197"/>
    <w:rsid w:val="004E71B8"/>
    <w:rsid w:val="004E7268"/>
    <w:rsid w:val="004E726F"/>
    <w:rsid w:val="004E73E7"/>
    <w:rsid w:val="004E742B"/>
    <w:rsid w:val="004E758A"/>
    <w:rsid w:val="004E759B"/>
    <w:rsid w:val="004E777C"/>
    <w:rsid w:val="004E77BA"/>
    <w:rsid w:val="004E77DC"/>
    <w:rsid w:val="004E78A0"/>
    <w:rsid w:val="004E78B2"/>
    <w:rsid w:val="004E78D3"/>
    <w:rsid w:val="004E7953"/>
    <w:rsid w:val="004E7A1A"/>
    <w:rsid w:val="004E7A52"/>
    <w:rsid w:val="004E7AA3"/>
    <w:rsid w:val="004E7B01"/>
    <w:rsid w:val="004E7B80"/>
    <w:rsid w:val="004E7BBD"/>
    <w:rsid w:val="004E7BEB"/>
    <w:rsid w:val="004E7C73"/>
    <w:rsid w:val="004E7ED9"/>
    <w:rsid w:val="004E7F04"/>
    <w:rsid w:val="004F002A"/>
    <w:rsid w:val="004F0082"/>
    <w:rsid w:val="004F00ED"/>
    <w:rsid w:val="004F039C"/>
    <w:rsid w:val="004F03C6"/>
    <w:rsid w:val="004F03C9"/>
    <w:rsid w:val="004F0434"/>
    <w:rsid w:val="004F04A0"/>
    <w:rsid w:val="004F056E"/>
    <w:rsid w:val="004F05C4"/>
    <w:rsid w:val="004F06A3"/>
    <w:rsid w:val="004F0734"/>
    <w:rsid w:val="004F07F4"/>
    <w:rsid w:val="004F0889"/>
    <w:rsid w:val="004F0AF2"/>
    <w:rsid w:val="004F0BA7"/>
    <w:rsid w:val="004F0C22"/>
    <w:rsid w:val="004F0C27"/>
    <w:rsid w:val="004F0C82"/>
    <w:rsid w:val="004F0CBA"/>
    <w:rsid w:val="004F0D3C"/>
    <w:rsid w:val="004F0DEF"/>
    <w:rsid w:val="004F0F33"/>
    <w:rsid w:val="004F0F50"/>
    <w:rsid w:val="004F0F92"/>
    <w:rsid w:val="004F137C"/>
    <w:rsid w:val="004F13CD"/>
    <w:rsid w:val="004F146D"/>
    <w:rsid w:val="004F15B7"/>
    <w:rsid w:val="004F15BA"/>
    <w:rsid w:val="004F1602"/>
    <w:rsid w:val="004F1680"/>
    <w:rsid w:val="004F16D8"/>
    <w:rsid w:val="004F173D"/>
    <w:rsid w:val="004F1794"/>
    <w:rsid w:val="004F186F"/>
    <w:rsid w:val="004F187C"/>
    <w:rsid w:val="004F1956"/>
    <w:rsid w:val="004F195C"/>
    <w:rsid w:val="004F1A7A"/>
    <w:rsid w:val="004F1AE8"/>
    <w:rsid w:val="004F1AF6"/>
    <w:rsid w:val="004F1B07"/>
    <w:rsid w:val="004F1BC3"/>
    <w:rsid w:val="004F1C44"/>
    <w:rsid w:val="004F1C95"/>
    <w:rsid w:val="004F1CAD"/>
    <w:rsid w:val="004F1CF1"/>
    <w:rsid w:val="004F1D3B"/>
    <w:rsid w:val="004F1D8A"/>
    <w:rsid w:val="004F1D92"/>
    <w:rsid w:val="004F1E19"/>
    <w:rsid w:val="004F1E58"/>
    <w:rsid w:val="004F1E66"/>
    <w:rsid w:val="004F1EEA"/>
    <w:rsid w:val="004F1F93"/>
    <w:rsid w:val="004F2003"/>
    <w:rsid w:val="004F2191"/>
    <w:rsid w:val="004F21A8"/>
    <w:rsid w:val="004F21F9"/>
    <w:rsid w:val="004F2246"/>
    <w:rsid w:val="004F2377"/>
    <w:rsid w:val="004F24D3"/>
    <w:rsid w:val="004F253D"/>
    <w:rsid w:val="004F253F"/>
    <w:rsid w:val="004F25F0"/>
    <w:rsid w:val="004F2612"/>
    <w:rsid w:val="004F2651"/>
    <w:rsid w:val="004F26B2"/>
    <w:rsid w:val="004F270A"/>
    <w:rsid w:val="004F27C9"/>
    <w:rsid w:val="004F27F6"/>
    <w:rsid w:val="004F2814"/>
    <w:rsid w:val="004F28FF"/>
    <w:rsid w:val="004F2A3F"/>
    <w:rsid w:val="004F2A54"/>
    <w:rsid w:val="004F2A89"/>
    <w:rsid w:val="004F2B07"/>
    <w:rsid w:val="004F2CC5"/>
    <w:rsid w:val="004F2E28"/>
    <w:rsid w:val="004F2E2E"/>
    <w:rsid w:val="004F2E47"/>
    <w:rsid w:val="004F2F19"/>
    <w:rsid w:val="004F2FA8"/>
    <w:rsid w:val="004F2FE3"/>
    <w:rsid w:val="004F3098"/>
    <w:rsid w:val="004F30AF"/>
    <w:rsid w:val="004F30CA"/>
    <w:rsid w:val="004F3149"/>
    <w:rsid w:val="004F31E8"/>
    <w:rsid w:val="004F3257"/>
    <w:rsid w:val="004F32C7"/>
    <w:rsid w:val="004F32DE"/>
    <w:rsid w:val="004F34B5"/>
    <w:rsid w:val="004F34C3"/>
    <w:rsid w:val="004F35C6"/>
    <w:rsid w:val="004F3605"/>
    <w:rsid w:val="004F388A"/>
    <w:rsid w:val="004F3924"/>
    <w:rsid w:val="004F3966"/>
    <w:rsid w:val="004F398B"/>
    <w:rsid w:val="004F3A76"/>
    <w:rsid w:val="004F3B46"/>
    <w:rsid w:val="004F3BBA"/>
    <w:rsid w:val="004F3C1B"/>
    <w:rsid w:val="004F3C21"/>
    <w:rsid w:val="004F3D26"/>
    <w:rsid w:val="004F3D56"/>
    <w:rsid w:val="004F3D68"/>
    <w:rsid w:val="004F3E6C"/>
    <w:rsid w:val="004F3E75"/>
    <w:rsid w:val="004F3F4E"/>
    <w:rsid w:val="004F3F85"/>
    <w:rsid w:val="004F3FB0"/>
    <w:rsid w:val="004F3FE3"/>
    <w:rsid w:val="004F408E"/>
    <w:rsid w:val="004F40D5"/>
    <w:rsid w:val="004F417C"/>
    <w:rsid w:val="004F417F"/>
    <w:rsid w:val="004F41E4"/>
    <w:rsid w:val="004F427E"/>
    <w:rsid w:val="004F4396"/>
    <w:rsid w:val="004F43AB"/>
    <w:rsid w:val="004F4405"/>
    <w:rsid w:val="004F4503"/>
    <w:rsid w:val="004F454D"/>
    <w:rsid w:val="004F4556"/>
    <w:rsid w:val="004F4567"/>
    <w:rsid w:val="004F459B"/>
    <w:rsid w:val="004F4628"/>
    <w:rsid w:val="004F46DD"/>
    <w:rsid w:val="004F4707"/>
    <w:rsid w:val="004F475D"/>
    <w:rsid w:val="004F4852"/>
    <w:rsid w:val="004F4891"/>
    <w:rsid w:val="004F4893"/>
    <w:rsid w:val="004F4906"/>
    <w:rsid w:val="004F4934"/>
    <w:rsid w:val="004F496D"/>
    <w:rsid w:val="004F4A6A"/>
    <w:rsid w:val="004F4B7F"/>
    <w:rsid w:val="004F4BB4"/>
    <w:rsid w:val="004F4CA9"/>
    <w:rsid w:val="004F4D89"/>
    <w:rsid w:val="004F4DA2"/>
    <w:rsid w:val="004F4DB9"/>
    <w:rsid w:val="004F4E04"/>
    <w:rsid w:val="004F4E2E"/>
    <w:rsid w:val="004F4E99"/>
    <w:rsid w:val="004F4ED3"/>
    <w:rsid w:val="004F4FA0"/>
    <w:rsid w:val="004F4FA1"/>
    <w:rsid w:val="004F500D"/>
    <w:rsid w:val="004F516C"/>
    <w:rsid w:val="004F5468"/>
    <w:rsid w:val="004F54D0"/>
    <w:rsid w:val="004F5505"/>
    <w:rsid w:val="004F55B2"/>
    <w:rsid w:val="004F55C3"/>
    <w:rsid w:val="004F5631"/>
    <w:rsid w:val="004F5634"/>
    <w:rsid w:val="004F5668"/>
    <w:rsid w:val="004F5678"/>
    <w:rsid w:val="004F5681"/>
    <w:rsid w:val="004F56AC"/>
    <w:rsid w:val="004F56B4"/>
    <w:rsid w:val="004F579E"/>
    <w:rsid w:val="004F57DC"/>
    <w:rsid w:val="004F5864"/>
    <w:rsid w:val="004F588C"/>
    <w:rsid w:val="004F5903"/>
    <w:rsid w:val="004F5A1B"/>
    <w:rsid w:val="004F5B5E"/>
    <w:rsid w:val="004F5C90"/>
    <w:rsid w:val="004F5DDB"/>
    <w:rsid w:val="004F5DEB"/>
    <w:rsid w:val="004F5EF9"/>
    <w:rsid w:val="004F5FE5"/>
    <w:rsid w:val="004F612F"/>
    <w:rsid w:val="004F6157"/>
    <w:rsid w:val="004F61B0"/>
    <w:rsid w:val="004F6273"/>
    <w:rsid w:val="004F63A0"/>
    <w:rsid w:val="004F63B1"/>
    <w:rsid w:val="004F63FC"/>
    <w:rsid w:val="004F64F3"/>
    <w:rsid w:val="004F6521"/>
    <w:rsid w:val="004F652C"/>
    <w:rsid w:val="004F653A"/>
    <w:rsid w:val="004F6569"/>
    <w:rsid w:val="004F658F"/>
    <w:rsid w:val="004F65E4"/>
    <w:rsid w:val="004F6603"/>
    <w:rsid w:val="004F6639"/>
    <w:rsid w:val="004F6701"/>
    <w:rsid w:val="004F6724"/>
    <w:rsid w:val="004F6803"/>
    <w:rsid w:val="004F69AD"/>
    <w:rsid w:val="004F6A16"/>
    <w:rsid w:val="004F6B52"/>
    <w:rsid w:val="004F6B90"/>
    <w:rsid w:val="004F6C0C"/>
    <w:rsid w:val="004F6CED"/>
    <w:rsid w:val="004F6E0F"/>
    <w:rsid w:val="004F6EB7"/>
    <w:rsid w:val="004F709D"/>
    <w:rsid w:val="004F70D3"/>
    <w:rsid w:val="004F7142"/>
    <w:rsid w:val="004F7202"/>
    <w:rsid w:val="004F7207"/>
    <w:rsid w:val="004F7268"/>
    <w:rsid w:val="004F72A3"/>
    <w:rsid w:val="004F72B5"/>
    <w:rsid w:val="004F7371"/>
    <w:rsid w:val="004F744E"/>
    <w:rsid w:val="004F7527"/>
    <w:rsid w:val="004F75EA"/>
    <w:rsid w:val="004F7643"/>
    <w:rsid w:val="004F7655"/>
    <w:rsid w:val="004F76C4"/>
    <w:rsid w:val="004F776E"/>
    <w:rsid w:val="004F7908"/>
    <w:rsid w:val="004F7912"/>
    <w:rsid w:val="004F7A88"/>
    <w:rsid w:val="004F7B40"/>
    <w:rsid w:val="004F7B66"/>
    <w:rsid w:val="004F7BFC"/>
    <w:rsid w:val="004F7D52"/>
    <w:rsid w:val="004F7E6F"/>
    <w:rsid w:val="004F7EE0"/>
    <w:rsid w:val="004F7F93"/>
    <w:rsid w:val="004F7FD5"/>
    <w:rsid w:val="0050005D"/>
    <w:rsid w:val="0050008E"/>
    <w:rsid w:val="0050009E"/>
    <w:rsid w:val="005000B7"/>
    <w:rsid w:val="0050015F"/>
    <w:rsid w:val="00500183"/>
    <w:rsid w:val="0050034E"/>
    <w:rsid w:val="00500360"/>
    <w:rsid w:val="005003C4"/>
    <w:rsid w:val="00500439"/>
    <w:rsid w:val="005004FB"/>
    <w:rsid w:val="0050066B"/>
    <w:rsid w:val="005006EF"/>
    <w:rsid w:val="0050078A"/>
    <w:rsid w:val="0050083F"/>
    <w:rsid w:val="00500949"/>
    <w:rsid w:val="0050094E"/>
    <w:rsid w:val="0050097E"/>
    <w:rsid w:val="00500C70"/>
    <w:rsid w:val="00500D71"/>
    <w:rsid w:val="00500D8D"/>
    <w:rsid w:val="00500E09"/>
    <w:rsid w:val="00500EA5"/>
    <w:rsid w:val="00500ECA"/>
    <w:rsid w:val="00500F25"/>
    <w:rsid w:val="00500F30"/>
    <w:rsid w:val="00500F33"/>
    <w:rsid w:val="00500FA8"/>
    <w:rsid w:val="0050109E"/>
    <w:rsid w:val="005010D8"/>
    <w:rsid w:val="0050114D"/>
    <w:rsid w:val="005011A0"/>
    <w:rsid w:val="005011A2"/>
    <w:rsid w:val="0050124A"/>
    <w:rsid w:val="0050129F"/>
    <w:rsid w:val="0050134B"/>
    <w:rsid w:val="0050137D"/>
    <w:rsid w:val="005013B5"/>
    <w:rsid w:val="00501548"/>
    <w:rsid w:val="0050159A"/>
    <w:rsid w:val="005015FE"/>
    <w:rsid w:val="00501658"/>
    <w:rsid w:val="005016B5"/>
    <w:rsid w:val="005016C5"/>
    <w:rsid w:val="005017A1"/>
    <w:rsid w:val="0050184A"/>
    <w:rsid w:val="005018AB"/>
    <w:rsid w:val="0050192D"/>
    <w:rsid w:val="00501940"/>
    <w:rsid w:val="005019C6"/>
    <w:rsid w:val="00501A15"/>
    <w:rsid w:val="00501A24"/>
    <w:rsid w:val="00501A6D"/>
    <w:rsid w:val="00501AA8"/>
    <w:rsid w:val="00501B66"/>
    <w:rsid w:val="00501BD6"/>
    <w:rsid w:val="00501C70"/>
    <w:rsid w:val="00501E40"/>
    <w:rsid w:val="00501E64"/>
    <w:rsid w:val="00501E7B"/>
    <w:rsid w:val="00501EA4"/>
    <w:rsid w:val="00501F54"/>
    <w:rsid w:val="00501FB2"/>
    <w:rsid w:val="00502058"/>
    <w:rsid w:val="00502059"/>
    <w:rsid w:val="00502274"/>
    <w:rsid w:val="00502290"/>
    <w:rsid w:val="005022C8"/>
    <w:rsid w:val="00502311"/>
    <w:rsid w:val="00502314"/>
    <w:rsid w:val="00502385"/>
    <w:rsid w:val="00502398"/>
    <w:rsid w:val="005023A4"/>
    <w:rsid w:val="005023ED"/>
    <w:rsid w:val="0050247F"/>
    <w:rsid w:val="005024C8"/>
    <w:rsid w:val="005024EE"/>
    <w:rsid w:val="00502561"/>
    <w:rsid w:val="00502564"/>
    <w:rsid w:val="005025BF"/>
    <w:rsid w:val="0050262D"/>
    <w:rsid w:val="00502672"/>
    <w:rsid w:val="005027BD"/>
    <w:rsid w:val="00502852"/>
    <w:rsid w:val="00502983"/>
    <w:rsid w:val="00502B64"/>
    <w:rsid w:val="00502BCE"/>
    <w:rsid w:val="00502C29"/>
    <w:rsid w:val="00502C4B"/>
    <w:rsid w:val="00502D50"/>
    <w:rsid w:val="00502DC4"/>
    <w:rsid w:val="00502DFB"/>
    <w:rsid w:val="00502E0A"/>
    <w:rsid w:val="00503017"/>
    <w:rsid w:val="0050306A"/>
    <w:rsid w:val="005031C2"/>
    <w:rsid w:val="005031DA"/>
    <w:rsid w:val="00503257"/>
    <w:rsid w:val="005032EB"/>
    <w:rsid w:val="00503363"/>
    <w:rsid w:val="00503374"/>
    <w:rsid w:val="005033FB"/>
    <w:rsid w:val="005035C1"/>
    <w:rsid w:val="00503634"/>
    <w:rsid w:val="005036DF"/>
    <w:rsid w:val="005038BE"/>
    <w:rsid w:val="005039B3"/>
    <w:rsid w:val="00503A91"/>
    <w:rsid w:val="00503B84"/>
    <w:rsid w:val="00503BA6"/>
    <w:rsid w:val="00503BC9"/>
    <w:rsid w:val="00503BEB"/>
    <w:rsid w:val="00503C6B"/>
    <w:rsid w:val="00503CA0"/>
    <w:rsid w:val="00503CF3"/>
    <w:rsid w:val="00503E06"/>
    <w:rsid w:val="00503E67"/>
    <w:rsid w:val="00503F05"/>
    <w:rsid w:val="00503F8C"/>
    <w:rsid w:val="00503FB0"/>
    <w:rsid w:val="00504141"/>
    <w:rsid w:val="00504183"/>
    <w:rsid w:val="005042C2"/>
    <w:rsid w:val="0050438F"/>
    <w:rsid w:val="005043C2"/>
    <w:rsid w:val="0050440C"/>
    <w:rsid w:val="00504448"/>
    <w:rsid w:val="0050448D"/>
    <w:rsid w:val="005044E5"/>
    <w:rsid w:val="005045A9"/>
    <w:rsid w:val="005045CF"/>
    <w:rsid w:val="00504697"/>
    <w:rsid w:val="0050470F"/>
    <w:rsid w:val="0050473A"/>
    <w:rsid w:val="00504906"/>
    <w:rsid w:val="00504948"/>
    <w:rsid w:val="0050494E"/>
    <w:rsid w:val="00504990"/>
    <w:rsid w:val="00504A1A"/>
    <w:rsid w:val="00504A51"/>
    <w:rsid w:val="00504A61"/>
    <w:rsid w:val="00504CC7"/>
    <w:rsid w:val="00504DF5"/>
    <w:rsid w:val="00504E43"/>
    <w:rsid w:val="00504EC1"/>
    <w:rsid w:val="00504F00"/>
    <w:rsid w:val="00504F33"/>
    <w:rsid w:val="00504F88"/>
    <w:rsid w:val="00504F8C"/>
    <w:rsid w:val="00504FA4"/>
    <w:rsid w:val="0050500C"/>
    <w:rsid w:val="00505062"/>
    <w:rsid w:val="00505131"/>
    <w:rsid w:val="005051D2"/>
    <w:rsid w:val="005051ED"/>
    <w:rsid w:val="0050520D"/>
    <w:rsid w:val="0050528C"/>
    <w:rsid w:val="00505292"/>
    <w:rsid w:val="005052F0"/>
    <w:rsid w:val="00505369"/>
    <w:rsid w:val="005053AD"/>
    <w:rsid w:val="005053C2"/>
    <w:rsid w:val="005054A4"/>
    <w:rsid w:val="005054CE"/>
    <w:rsid w:val="00505527"/>
    <w:rsid w:val="00505560"/>
    <w:rsid w:val="00505703"/>
    <w:rsid w:val="00505775"/>
    <w:rsid w:val="005057F7"/>
    <w:rsid w:val="005058BD"/>
    <w:rsid w:val="0050594B"/>
    <w:rsid w:val="00505B50"/>
    <w:rsid w:val="00505B6D"/>
    <w:rsid w:val="00505BA0"/>
    <w:rsid w:val="00505C5E"/>
    <w:rsid w:val="00505CFC"/>
    <w:rsid w:val="00505D49"/>
    <w:rsid w:val="00505DA4"/>
    <w:rsid w:val="00505DCC"/>
    <w:rsid w:val="00505E94"/>
    <w:rsid w:val="0050614A"/>
    <w:rsid w:val="0050614D"/>
    <w:rsid w:val="0050615C"/>
    <w:rsid w:val="00506223"/>
    <w:rsid w:val="0050631C"/>
    <w:rsid w:val="005063EB"/>
    <w:rsid w:val="00506440"/>
    <w:rsid w:val="00506481"/>
    <w:rsid w:val="005064A0"/>
    <w:rsid w:val="0050668E"/>
    <w:rsid w:val="0050680D"/>
    <w:rsid w:val="00506840"/>
    <w:rsid w:val="005068AB"/>
    <w:rsid w:val="00506A5C"/>
    <w:rsid w:val="00506DCD"/>
    <w:rsid w:val="00506DD9"/>
    <w:rsid w:val="00506E40"/>
    <w:rsid w:val="00506E54"/>
    <w:rsid w:val="00506ED4"/>
    <w:rsid w:val="00506F42"/>
    <w:rsid w:val="00507035"/>
    <w:rsid w:val="005070A4"/>
    <w:rsid w:val="005071D8"/>
    <w:rsid w:val="005072FF"/>
    <w:rsid w:val="00507304"/>
    <w:rsid w:val="00507365"/>
    <w:rsid w:val="0050746B"/>
    <w:rsid w:val="0050747E"/>
    <w:rsid w:val="005074FC"/>
    <w:rsid w:val="0050752B"/>
    <w:rsid w:val="005075BD"/>
    <w:rsid w:val="00507610"/>
    <w:rsid w:val="00507638"/>
    <w:rsid w:val="00507667"/>
    <w:rsid w:val="00507699"/>
    <w:rsid w:val="00507747"/>
    <w:rsid w:val="0050774E"/>
    <w:rsid w:val="0050776C"/>
    <w:rsid w:val="005077D9"/>
    <w:rsid w:val="0050785A"/>
    <w:rsid w:val="00507868"/>
    <w:rsid w:val="005078A9"/>
    <w:rsid w:val="00507942"/>
    <w:rsid w:val="00507AD7"/>
    <w:rsid w:val="00507C46"/>
    <w:rsid w:val="00507C82"/>
    <w:rsid w:val="00507CBC"/>
    <w:rsid w:val="00507CCC"/>
    <w:rsid w:val="00507CE5"/>
    <w:rsid w:val="00507D74"/>
    <w:rsid w:val="00507DB3"/>
    <w:rsid w:val="00507DBC"/>
    <w:rsid w:val="00507E52"/>
    <w:rsid w:val="00507E87"/>
    <w:rsid w:val="00507F4E"/>
    <w:rsid w:val="00507FF7"/>
    <w:rsid w:val="00510054"/>
    <w:rsid w:val="005100F1"/>
    <w:rsid w:val="00510390"/>
    <w:rsid w:val="00510394"/>
    <w:rsid w:val="0051059C"/>
    <w:rsid w:val="00510709"/>
    <w:rsid w:val="00510748"/>
    <w:rsid w:val="0051080F"/>
    <w:rsid w:val="005108D0"/>
    <w:rsid w:val="00510A19"/>
    <w:rsid w:val="00510A2F"/>
    <w:rsid w:val="00510A49"/>
    <w:rsid w:val="00510A76"/>
    <w:rsid w:val="00510A91"/>
    <w:rsid w:val="00510AEA"/>
    <w:rsid w:val="00510BC5"/>
    <w:rsid w:val="00510BDD"/>
    <w:rsid w:val="00510C31"/>
    <w:rsid w:val="00510CA7"/>
    <w:rsid w:val="00510D17"/>
    <w:rsid w:val="00510DA4"/>
    <w:rsid w:val="00510DC9"/>
    <w:rsid w:val="00510DD1"/>
    <w:rsid w:val="00510FB7"/>
    <w:rsid w:val="00510FCB"/>
    <w:rsid w:val="005110D3"/>
    <w:rsid w:val="00511155"/>
    <w:rsid w:val="005111EF"/>
    <w:rsid w:val="00511203"/>
    <w:rsid w:val="00511307"/>
    <w:rsid w:val="00511365"/>
    <w:rsid w:val="005113AE"/>
    <w:rsid w:val="0051147B"/>
    <w:rsid w:val="00511484"/>
    <w:rsid w:val="00511487"/>
    <w:rsid w:val="00511488"/>
    <w:rsid w:val="005114F5"/>
    <w:rsid w:val="005115FE"/>
    <w:rsid w:val="00511609"/>
    <w:rsid w:val="00511624"/>
    <w:rsid w:val="005116E4"/>
    <w:rsid w:val="0051186F"/>
    <w:rsid w:val="00511885"/>
    <w:rsid w:val="005118B8"/>
    <w:rsid w:val="00511931"/>
    <w:rsid w:val="0051194C"/>
    <w:rsid w:val="00511A2F"/>
    <w:rsid w:val="00511A76"/>
    <w:rsid w:val="00511ADF"/>
    <w:rsid w:val="00511BE1"/>
    <w:rsid w:val="00511CB5"/>
    <w:rsid w:val="00511CE9"/>
    <w:rsid w:val="00511DA4"/>
    <w:rsid w:val="00511DD7"/>
    <w:rsid w:val="00511DDB"/>
    <w:rsid w:val="00511EB6"/>
    <w:rsid w:val="00511F6F"/>
    <w:rsid w:val="00511FB8"/>
    <w:rsid w:val="00512017"/>
    <w:rsid w:val="00512048"/>
    <w:rsid w:val="00512109"/>
    <w:rsid w:val="00512141"/>
    <w:rsid w:val="005121FA"/>
    <w:rsid w:val="0051220B"/>
    <w:rsid w:val="00512311"/>
    <w:rsid w:val="0051232E"/>
    <w:rsid w:val="00512381"/>
    <w:rsid w:val="005123C3"/>
    <w:rsid w:val="00512498"/>
    <w:rsid w:val="0051257F"/>
    <w:rsid w:val="00512597"/>
    <w:rsid w:val="00512710"/>
    <w:rsid w:val="00512726"/>
    <w:rsid w:val="005127AA"/>
    <w:rsid w:val="005127B7"/>
    <w:rsid w:val="005127D9"/>
    <w:rsid w:val="005129A9"/>
    <w:rsid w:val="00512AD7"/>
    <w:rsid w:val="00512AF2"/>
    <w:rsid w:val="00512C3C"/>
    <w:rsid w:val="00512C73"/>
    <w:rsid w:val="00512D21"/>
    <w:rsid w:val="00512D24"/>
    <w:rsid w:val="00512DE1"/>
    <w:rsid w:val="00512F76"/>
    <w:rsid w:val="0051303D"/>
    <w:rsid w:val="00513047"/>
    <w:rsid w:val="00513097"/>
    <w:rsid w:val="005130A1"/>
    <w:rsid w:val="005130E2"/>
    <w:rsid w:val="005130EB"/>
    <w:rsid w:val="0051321C"/>
    <w:rsid w:val="0051325A"/>
    <w:rsid w:val="005132A7"/>
    <w:rsid w:val="005132E1"/>
    <w:rsid w:val="0051331E"/>
    <w:rsid w:val="00513323"/>
    <w:rsid w:val="00513384"/>
    <w:rsid w:val="005133A2"/>
    <w:rsid w:val="0051344A"/>
    <w:rsid w:val="00513610"/>
    <w:rsid w:val="0051364D"/>
    <w:rsid w:val="005136A0"/>
    <w:rsid w:val="0051375E"/>
    <w:rsid w:val="005137A0"/>
    <w:rsid w:val="005137B7"/>
    <w:rsid w:val="0051388F"/>
    <w:rsid w:val="005138B2"/>
    <w:rsid w:val="0051397C"/>
    <w:rsid w:val="00513981"/>
    <w:rsid w:val="005139A2"/>
    <w:rsid w:val="00513A20"/>
    <w:rsid w:val="00513A38"/>
    <w:rsid w:val="00513A6E"/>
    <w:rsid w:val="00513A9F"/>
    <w:rsid w:val="00513B2C"/>
    <w:rsid w:val="00513B47"/>
    <w:rsid w:val="00513B6A"/>
    <w:rsid w:val="00513B89"/>
    <w:rsid w:val="00513C71"/>
    <w:rsid w:val="00513CCC"/>
    <w:rsid w:val="00513DD2"/>
    <w:rsid w:val="00513F60"/>
    <w:rsid w:val="00513F67"/>
    <w:rsid w:val="00513FEA"/>
    <w:rsid w:val="00514060"/>
    <w:rsid w:val="005140B3"/>
    <w:rsid w:val="0051411E"/>
    <w:rsid w:val="00514154"/>
    <w:rsid w:val="00514287"/>
    <w:rsid w:val="005142BB"/>
    <w:rsid w:val="00514317"/>
    <w:rsid w:val="00514378"/>
    <w:rsid w:val="005143D3"/>
    <w:rsid w:val="0051441C"/>
    <w:rsid w:val="005144BA"/>
    <w:rsid w:val="00514548"/>
    <w:rsid w:val="00514561"/>
    <w:rsid w:val="00514837"/>
    <w:rsid w:val="00514870"/>
    <w:rsid w:val="00514915"/>
    <w:rsid w:val="00514968"/>
    <w:rsid w:val="00514970"/>
    <w:rsid w:val="00514A46"/>
    <w:rsid w:val="00514A84"/>
    <w:rsid w:val="00514BAC"/>
    <w:rsid w:val="00514BEA"/>
    <w:rsid w:val="00514BFA"/>
    <w:rsid w:val="00514C06"/>
    <w:rsid w:val="00514C35"/>
    <w:rsid w:val="00514C87"/>
    <w:rsid w:val="00514E16"/>
    <w:rsid w:val="00514F12"/>
    <w:rsid w:val="005150E0"/>
    <w:rsid w:val="005150E9"/>
    <w:rsid w:val="005150F2"/>
    <w:rsid w:val="0051522D"/>
    <w:rsid w:val="00515260"/>
    <w:rsid w:val="00515282"/>
    <w:rsid w:val="00515339"/>
    <w:rsid w:val="00515349"/>
    <w:rsid w:val="0051536F"/>
    <w:rsid w:val="005153E9"/>
    <w:rsid w:val="0051542D"/>
    <w:rsid w:val="00515518"/>
    <w:rsid w:val="00515580"/>
    <w:rsid w:val="0051581C"/>
    <w:rsid w:val="00515852"/>
    <w:rsid w:val="00515976"/>
    <w:rsid w:val="005159FA"/>
    <w:rsid w:val="00515A11"/>
    <w:rsid w:val="00515AF7"/>
    <w:rsid w:val="00515B92"/>
    <w:rsid w:val="00515BCD"/>
    <w:rsid w:val="00515BCE"/>
    <w:rsid w:val="00515C99"/>
    <w:rsid w:val="00515D26"/>
    <w:rsid w:val="00515D38"/>
    <w:rsid w:val="00515E26"/>
    <w:rsid w:val="00515E53"/>
    <w:rsid w:val="00515EE6"/>
    <w:rsid w:val="00515EFE"/>
    <w:rsid w:val="00515F41"/>
    <w:rsid w:val="00515F89"/>
    <w:rsid w:val="00515FC4"/>
    <w:rsid w:val="00515FDB"/>
    <w:rsid w:val="00516002"/>
    <w:rsid w:val="00516025"/>
    <w:rsid w:val="005160BD"/>
    <w:rsid w:val="0051624E"/>
    <w:rsid w:val="005162FF"/>
    <w:rsid w:val="005163B9"/>
    <w:rsid w:val="00516574"/>
    <w:rsid w:val="005166B6"/>
    <w:rsid w:val="005166C3"/>
    <w:rsid w:val="005166CE"/>
    <w:rsid w:val="005166D1"/>
    <w:rsid w:val="0051677E"/>
    <w:rsid w:val="00516817"/>
    <w:rsid w:val="005168AE"/>
    <w:rsid w:val="005168C1"/>
    <w:rsid w:val="0051694B"/>
    <w:rsid w:val="0051698F"/>
    <w:rsid w:val="005169B2"/>
    <w:rsid w:val="00516A2B"/>
    <w:rsid w:val="00516B3B"/>
    <w:rsid w:val="00516B55"/>
    <w:rsid w:val="00516B8A"/>
    <w:rsid w:val="00516C05"/>
    <w:rsid w:val="00516C35"/>
    <w:rsid w:val="00516E98"/>
    <w:rsid w:val="00516EAE"/>
    <w:rsid w:val="00516EEF"/>
    <w:rsid w:val="00516F1A"/>
    <w:rsid w:val="00516F1B"/>
    <w:rsid w:val="00516F94"/>
    <w:rsid w:val="00517076"/>
    <w:rsid w:val="005170EB"/>
    <w:rsid w:val="0051716F"/>
    <w:rsid w:val="005171D9"/>
    <w:rsid w:val="0051724E"/>
    <w:rsid w:val="0051727C"/>
    <w:rsid w:val="005172D8"/>
    <w:rsid w:val="005172F5"/>
    <w:rsid w:val="005174BA"/>
    <w:rsid w:val="00517515"/>
    <w:rsid w:val="0051757C"/>
    <w:rsid w:val="005175E4"/>
    <w:rsid w:val="00517639"/>
    <w:rsid w:val="0051767B"/>
    <w:rsid w:val="005176BE"/>
    <w:rsid w:val="005176E4"/>
    <w:rsid w:val="00517779"/>
    <w:rsid w:val="0051778E"/>
    <w:rsid w:val="0051784E"/>
    <w:rsid w:val="005178B3"/>
    <w:rsid w:val="00517917"/>
    <w:rsid w:val="00517926"/>
    <w:rsid w:val="00517941"/>
    <w:rsid w:val="00517967"/>
    <w:rsid w:val="00517B4E"/>
    <w:rsid w:val="00517C84"/>
    <w:rsid w:val="00517C8E"/>
    <w:rsid w:val="00517D35"/>
    <w:rsid w:val="00517DAF"/>
    <w:rsid w:val="00517E7F"/>
    <w:rsid w:val="00517F02"/>
    <w:rsid w:val="00517F54"/>
    <w:rsid w:val="00517F5D"/>
    <w:rsid w:val="00517F97"/>
    <w:rsid w:val="00517FF4"/>
    <w:rsid w:val="0052003D"/>
    <w:rsid w:val="005200A3"/>
    <w:rsid w:val="005200A6"/>
    <w:rsid w:val="00520102"/>
    <w:rsid w:val="00520118"/>
    <w:rsid w:val="005201C0"/>
    <w:rsid w:val="00520306"/>
    <w:rsid w:val="00520456"/>
    <w:rsid w:val="005204B4"/>
    <w:rsid w:val="00520567"/>
    <w:rsid w:val="0052056C"/>
    <w:rsid w:val="00520586"/>
    <w:rsid w:val="00520650"/>
    <w:rsid w:val="00520702"/>
    <w:rsid w:val="005207EF"/>
    <w:rsid w:val="0052089D"/>
    <w:rsid w:val="005208B8"/>
    <w:rsid w:val="0052090C"/>
    <w:rsid w:val="00520B02"/>
    <w:rsid w:val="00520B2F"/>
    <w:rsid w:val="00520B32"/>
    <w:rsid w:val="00520C03"/>
    <w:rsid w:val="00520C77"/>
    <w:rsid w:val="00520CA6"/>
    <w:rsid w:val="00520D18"/>
    <w:rsid w:val="00520D8C"/>
    <w:rsid w:val="00520D9B"/>
    <w:rsid w:val="00520DF8"/>
    <w:rsid w:val="00520EE5"/>
    <w:rsid w:val="00520F45"/>
    <w:rsid w:val="00520F62"/>
    <w:rsid w:val="00521165"/>
    <w:rsid w:val="00521172"/>
    <w:rsid w:val="00521243"/>
    <w:rsid w:val="005213EA"/>
    <w:rsid w:val="00521539"/>
    <w:rsid w:val="0052159E"/>
    <w:rsid w:val="0052163D"/>
    <w:rsid w:val="0052169F"/>
    <w:rsid w:val="00521771"/>
    <w:rsid w:val="005217BB"/>
    <w:rsid w:val="00521800"/>
    <w:rsid w:val="00521834"/>
    <w:rsid w:val="00521853"/>
    <w:rsid w:val="0052187A"/>
    <w:rsid w:val="00521921"/>
    <w:rsid w:val="00521974"/>
    <w:rsid w:val="005219D5"/>
    <w:rsid w:val="00521AB4"/>
    <w:rsid w:val="00521AD4"/>
    <w:rsid w:val="00521B47"/>
    <w:rsid w:val="00521BD2"/>
    <w:rsid w:val="00521BE7"/>
    <w:rsid w:val="00521C4D"/>
    <w:rsid w:val="00521C78"/>
    <w:rsid w:val="00521DA5"/>
    <w:rsid w:val="00521DB4"/>
    <w:rsid w:val="00521DC8"/>
    <w:rsid w:val="00521E4A"/>
    <w:rsid w:val="00521EF5"/>
    <w:rsid w:val="00521F19"/>
    <w:rsid w:val="00521F73"/>
    <w:rsid w:val="00522123"/>
    <w:rsid w:val="0052218C"/>
    <w:rsid w:val="00522244"/>
    <w:rsid w:val="00522332"/>
    <w:rsid w:val="00522380"/>
    <w:rsid w:val="00522409"/>
    <w:rsid w:val="0052242A"/>
    <w:rsid w:val="0052243F"/>
    <w:rsid w:val="00522626"/>
    <w:rsid w:val="005227AF"/>
    <w:rsid w:val="005227D9"/>
    <w:rsid w:val="0052294E"/>
    <w:rsid w:val="0052299C"/>
    <w:rsid w:val="005229E2"/>
    <w:rsid w:val="00522AD0"/>
    <w:rsid w:val="00522B71"/>
    <w:rsid w:val="00522B8A"/>
    <w:rsid w:val="00522BC8"/>
    <w:rsid w:val="00522C26"/>
    <w:rsid w:val="00522CEB"/>
    <w:rsid w:val="00522D35"/>
    <w:rsid w:val="00522D8B"/>
    <w:rsid w:val="00522EFC"/>
    <w:rsid w:val="00522F67"/>
    <w:rsid w:val="00522F9C"/>
    <w:rsid w:val="00522FC2"/>
    <w:rsid w:val="00523015"/>
    <w:rsid w:val="005230EA"/>
    <w:rsid w:val="00523125"/>
    <w:rsid w:val="005231C7"/>
    <w:rsid w:val="005232F2"/>
    <w:rsid w:val="005233C3"/>
    <w:rsid w:val="00523403"/>
    <w:rsid w:val="00523442"/>
    <w:rsid w:val="005234A3"/>
    <w:rsid w:val="005234C3"/>
    <w:rsid w:val="005234EB"/>
    <w:rsid w:val="00523524"/>
    <w:rsid w:val="0052356C"/>
    <w:rsid w:val="00523618"/>
    <w:rsid w:val="005236A8"/>
    <w:rsid w:val="005236CD"/>
    <w:rsid w:val="00523706"/>
    <w:rsid w:val="005239B1"/>
    <w:rsid w:val="005239F4"/>
    <w:rsid w:val="00523A94"/>
    <w:rsid w:val="00523B1F"/>
    <w:rsid w:val="00523BBF"/>
    <w:rsid w:val="00523BD5"/>
    <w:rsid w:val="00523BD8"/>
    <w:rsid w:val="00523CED"/>
    <w:rsid w:val="00523D73"/>
    <w:rsid w:val="00523DB6"/>
    <w:rsid w:val="00523DDC"/>
    <w:rsid w:val="00523E75"/>
    <w:rsid w:val="00523EB6"/>
    <w:rsid w:val="00523EB8"/>
    <w:rsid w:val="0052402E"/>
    <w:rsid w:val="0052407C"/>
    <w:rsid w:val="005240D7"/>
    <w:rsid w:val="005241DE"/>
    <w:rsid w:val="005242A8"/>
    <w:rsid w:val="005243EB"/>
    <w:rsid w:val="00524415"/>
    <w:rsid w:val="00524480"/>
    <w:rsid w:val="00524496"/>
    <w:rsid w:val="005244A9"/>
    <w:rsid w:val="005244D1"/>
    <w:rsid w:val="005244D8"/>
    <w:rsid w:val="005246D5"/>
    <w:rsid w:val="00524823"/>
    <w:rsid w:val="005248A2"/>
    <w:rsid w:val="0052490F"/>
    <w:rsid w:val="005249D5"/>
    <w:rsid w:val="00524A18"/>
    <w:rsid w:val="00524AAE"/>
    <w:rsid w:val="00524B3C"/>
    <w:rsid w:val="00524B73"/>
    <w:rsid w:val="00524C37"/>
    <w:rsid w:val="00524C80"/>
    <w:rsid w:val="00524CD6"/>
    <w:rsid w:val="00524CEE"/>
    <w:rsid w:val="00524D25"/>
    <w:rsid w:val="00524DD7"/>
    <w:rsid w:val="00524E87"/>
    <w:rsid w:val="00524F34"/>
    <w:rsid w:val="00524FFA"/>
    <w:rsid w:val="00525160"/>
    <w:rsid w:val="00525184"/>
    <w:rsid w:val="005251A0"/>
    <w:rsid w:val="005251A1"/>
    <w:rsid w:val="005251B0"/>
    <w:rsid w:val="00525272"/>
    <w:rsid w:val="0052529B"/>
    <w:rsid w:val="005252B0"/>
    <w:rsid w:val="00525324"/>
    <w:rsid w:val="00525344"/>
    <w:rsid w:val="00525356"/>
    <w:rsid w:val="0052541B"/>
    <w:rsid w:val="0052545F"/>
    <w:rsid w:val="00525489"/>
    <w:rsid w:val="0052554A"/>
    <w:rsid w:val="005255F5"/>
    <w:rsid w:val="00525689"/>
    <w:rsid w:val="00525784"/>
    <w:rsid w:val="005257AB"/>
    <w:rsid w:val="00525856"/>
    <w:rsid w:val="005258F6"/>
    <w:rsid w:val="00525923"/>
    <w:rsid w:val="00525948"/>
    <w:rsid w:val="00525A5A"/>
    <w:rsid w:val="00525AA2"/>
    <w:rsid w:val="00525B43"/>
    <w:rsid w:val="00525D16"/>
    <w:rsid w:val="00525D43"/>
    <w:rsid w:val="00525D5D"/>
    <w:rsid w:val="00525E7E"/>
    <w:rsid w:val="00525EED"/>
    <w:rsid w:val="00525EF9"/>
    <w:rsid w:val="00525F00"/>
    <w:rsid w:val="00525F57"/>
    <w:rsid w:val="00525F64"/>
    <w:rsid w:val="005262FB"/>
    <w:rsid w:val="00526340"/>
    <w:rsid w:val="0052635E"/>
    <w:rsid w:val="00526376"/>
    <w:rsid w:val="0052640E"/>
    <w:rsid w:val="00526422"/>
    <w:rsid w:val="00526442"/>
    <w:rsid w:val="00526450"/>
    <w:rsid w:val="0052658A"/>
    <w:rsid w:val="00526611"/>
    <w:rsid w:val="00526779"/>
    <w:rsid w:val="00526788"/>
    <w:rsid w:val="00526791"/>
    <w:rsid w:val="005267BC"/>
    <w:rsid w:val="00526854"/>
    <w:rsid w:val="00526915"/>
    <w:rsid w:val="00526970"/>
    <w:rsid w:val="005269B4"/>
    <w:rsid w:val="00526A69"/>
    <w:rsid w:val="00526AE5"/>
    <w:rsid w:val="00526B90"/>
    <w:rsid w:val="00526C8C"/>
    <w:rsid w:val="00526D75"/>
    <w:rsid w:val="00526DBF"/>
    <w:rsid w:val="00526E24"/>
    <w:rsid w:val="00526F34"/>
    <w:rsid w:val="00526F4F"/>
    <w:rsid w:val="00526FDC"/>
    <w:rsid w:val="00526FF8"/>
    <w:rsid w:val="00527157"/>
    <w:rsid w:val="005271AD"/>
    <w:rsid w:val="0052724F"/>
    <w:rsid w:val="005272D7"/>
    <w:rsid w:val="00527337"/>
    <w:rsid w:val="00527383"/>
    <w:rsid w:val="0052741A"/>
    <w:rsid w:val="0052756D"/>
    <w:rsid w:val="00527571"/>
    <w:rsid w:val="005275A0"/>
    <w:rsid w:val="005275C3"/>
    <w:rsid w:val="005276FD"/>
    <w:rsid w:val="005277A9"/>
    <w:rsid w:val="00527844"/>
    <w:rsid w:val="0052784A"/>
    <w:rsid w:val="00527913"/>
    <w:rsid w:val="00527A12"/>
    <w:rsid w:val="00527A4E"/>
    <w:rsid w:val="00527A84"/>
    <w:rsid w:val="00527B34"/>
    <w:rsid w:val="00527B3E"/>
    <w:rsid w:val="00527B49"/>
    <w:rsid w:val="00527B65"/>
    <w:rsid w:val="00527BB0"/>
    <w:rsid w:val="00527BCF"/>
    <w:rsid w:val="00527C40"/>
    <w:rsid w:val="00527D33"/>
    <w:rsid w:val="00527D6E"/>
    <w:rsid w:val="00527D7C"/>
    <w:rsid w:val="00527DDA"/>
    <w:rsid w:val="00527E92"/>
    <w:rsid w:val="00527E97"/>
    <w:rsid w:val="00527ECB"/>
    <w:rsid w:val="0053000B"/>
    <w:rsid w:val="005303D9"/>
    <w:rsid w:val="005304AF"/>
    <w:rsid w:val="0053058E"/>
    <w:rsid w:val="005305ED"/>
    <w:rsid w:val="0053061B"/>
    <w:rsid w:val="00530661"/>
    <w:rsid w:val="005306BA"/>
    <w:rsid w:val="0053076C"/>
    <w:rsid w:val="00530823"/>
    <w:rsid w:val="005308B9"/>
    <w:rsid w:val="00530967"/>
    <w:rsid w:val="00530981"/>
    <w:rsid w:val="0053099B"/>
    <w:rsid w:val="00530AF6"/>
    <w:rsid w:val="00530B3E"/>
    <w:rsid w:val="00530C70"/>
    <w:rsid w:val="00530D44"/>
    <w:rsid w:val="00530D66"/>
    <w:rsid w:val="00530E47"/>
    <w:rsid w:val="00530F27"/>
    <w:rsid w:val="0053101C"/>
    <w:rsid w:val="005310B7"/>
    <w:rsid w:val="005310D6"/>
    <w:rsid w:val="005311BA"/>
    <w:rsid w:val="0053124A"/>
    <w:rsid w:val="00531315"/>
    <w:rsid w:val="0053131F"/>
    <w:rsid w:val="005313B6"/>
    <w:rsid w:val="00531441"/>
    <w:rsid w:val="00531538"/>
    <w:rsid w:val="005315A2"/>
    <w:rsid w:val="00531676"/>
    <w:rsid w:val="00531803"/>
    <w:rsid w:val="00531834"/>
    <w:rsid w:val="00531851"/>
    <w:rsid w:val="005318BB"/>
    <w:rsid w:val="005318D9"/>
    <w:rsid w:val="00531911"/>
    <w:rsid w:val="005319B8"/>
    <w:rsid w:val="00531A96"/>
    <w:rsid w:val="00531CA2"/>
    <w:rsid w:val="00531D2B"/>
    <w:rsid w:val="00531D9A"/>
    <w:rsid w:val="00531DFE"/>
    <w:rsid w:val="00531E14"/>
    <w:rsid w:val="00531E98"/>
    <w:rsid w:val="00531EAC"/>
    <w:rsid w:val="00531EB8"/>
    <w:rsid w:val="00531F0E"/>
    <w:rsid w:val="00532028"/>
    <w:rsid w:val="0053204D"/>
    <w:rsid w:val="00532076"/>
    <w:rsid w:val="005320B1"/>
    <w:rsid w:val="005320BC"/>
    <w:rsid w:val="005320D6"/>
    <w:rsid w:val="00532145"/>
    <w:rsid w:val="005322EC"/>
    <w:rsid w:val="0053231F"/>
    <w:rsid w:val="0053232B"/>
    <w:rsid w:val="005323FB"/>
    <w:rsid w:val="00532493"/>
    <w:rsid w:val="005324B3"/>
    <w:rsid w:val="00532590"/>
    <w:rsid w:val="005325AB"/>
    <w:rsid w:val="00532618"/>
    <w:rsid w:val="00532624"/>
    <w:rsid w:val="005326BC"/>
    <w:rsid w:val="005326F9"/>
    <w:rsid w:val="0053294E"/>
    <w:rsid w:val="005329A6"/>
    <w:rsid w:val="005329A8"/>
    <w:rsid w:val="00532B18"/>
    <w:rsid w:val="00532C8F"/>
    <w:rsid w:val="00532CFE"/>
    <w:rsid w:val="00532D0A"/>
    <w:rsid w:val="00532E13"/>
    <w:rsid w:val="00532EA7"/>
    <w:rsid w:val="00533050"/>
    <w:rsid w:val="0053308F"/>
    <w:rsid w:val="005330CE"/>
    <w:rsid w:val="005330FF"/>
    <w:rsid w:val="00533176"/>
    <w:rsid w:val="005331AD"/>
    <w:rsid w:val="00533205"/>
    <w:rsid w:val="005332CA"/>
    <w:rsid w:val="00533334"/>
    <w:rsid w:val="005333C9"/>
    <w:rsid w:val="0053340D"/>
    <w:rsid w:val="00533424"/>
    <w:rsid w:val="00533488"/>
    <w:rsid w:val="005335CF"/>
    <w:rsid w:val="0053362A"/>
    <w:rsid w:val="005336A3"/>
    <w:rsid w:val="005336B3"/>
    <w:rsid w:val="00533724"/>
    <w:rsid w:val="0053373E"/>
    <w:rsid w:val="005338E3"/>
    <w:rsid w:val="00533947"/>
    <w:rsid w:val="00533958"/>
    <w:rsid w:val="00533976"/>
    <w:rsid w:val="005339EC"/>
    <w:rsid w:val="00533A5E"/>
    <w:rsid w:val="00533AA4"/>
    <w:rsid w:val="00533B4E"/>
    <w:rsid w:val="00533B56"/>
    <w:rsid w:val="00533BB0"/>
    <w:rsid w:val="00533D43"/>
    <w:rsid w:val="00533D49"/>
    <w:rsid w:val="00533DB2"/>
    <w:rsid w:val="00533EC9"/>
    <w:rsid w:val="00533EE2"/>
    <w:rsid w:val="00533F31"/>
    <w:rsid w:val="00533FAB"/>
    <w:rsid w:val="00533FCC"/>
    <w:rsid w:val="00534008"/>
    <w:rsid w:val="0053403B"/>
    <w:rsid w:val="0053403F"/>
    <w:rsid w:val="00534045"/>
    <w:rsid w:val="00534048"/>
    <w:rsid w:val="0053409E"/>
    <w:rsid w:val="00534173"/>
    <w:rsid w:val="00534267"/>
    <w:rsid w:val="005342A4"/>
    <w:rsid w:val="005342BA"/>
    <w:rsid w:val="00534328"/>
    <w:rsid w:val="0053434A"/>
    <w:rsid w:val="005343BE"/>
    <w:rsid w:val="00534451"/>
    <w:rsid w:val="00534471"/>
    <w:rsid w:val="005344A8"/>
    <w:rsid w:val="00534539"/>
    <w:rsid w:val="00534607"/>
    <w:rsid w:val="00534679"/>
    <w:rsid w:val="00534853"/>
    <w:rsid w:val="005348A7"/>
    <w:rsid w:val="005349A0"/>
    <w:rsid w:val="005349AC"/>
    <w:rsid w:val="005349BF"/>
    <w:rsid w:val="00534A54"/>
    <w:rsid w:val="00534AEC"/>
    <w:rsid w:val="0053505B"/>
    <w:rsid w:val="00535064"/>
    <w:rsid w:val="005350EA"/>
    <w:rsid w:val="005350F3"/>
    <w:rsid w:val="005351C3"/>
    <w:rsid w:val="00535293"/>
    <w:rsid w:val="00535388"/>
    <w:rsid w:val="00535398"/>
    <w:rsid w:val="005353CD"/>
    <w:rsid w:val="005354F2"/>
    <w:rsid w:val="0053559E"/>
    <w:rsid w:val="005356C6"/>
    <w:rsid w:val="0053575E"/>
    <w:rsid w:val="00535769"/>
    <w:rsid w:val="00535801"/>
    <w:rsid w:val="00535829"/>
    <w:rsid w:val="005358AA"/>
    <w:rsid w:val="0053592C"/>
    <w:rsid w:val="00535969"/>
    <w:rsid w:val="00535AD4"/>
    <w:rsid w:val="00535B12"/>
    <w:rsid w:val="00535B1D"/>
    <w:rsid w:val="00535B7E"/>
    <w:rsid w:val="00535C5B"/>
    <w:rsid w:val="00535D8B"/>
    <w:rsid w:val="00535E3C"/>
    <w:rsid w:val="00535F44"/>
    <w:rsid w:val="00535F4E"/>
    <w:rsid w:val="00535F7F"/>
    <w:rsid w:val="00536117"/>
    <w:rsid w:val="00536164"/>
    <w:rsid w:val="005362C8"/>
    <w:rsid w:val="00536441"/>
    <w:rsid w:val="005364A9"/>
    <w:rsid w:val="0053658F"/>
    <w:rsid w:val="00536592"/>
    <w:rsid w:val="00536631"/>
    <w:rsid w:val="00536656"/>
    <w:rsid w:val="00536662"/>
    <w:rsid w:val="00536666"/>
    <w:rsid w:val="00536691"/>
    <w:rsid w:val="0053672E"/>
    <w:rsid w:val="00536742"/>
    <w:rsid w:val="005367C2"/>
    <w:rsid w:val="005367D1"/>
    <w:rsid w:val="0053689D"/>
    <w:rsid w:val="005368F9"/>
    <w:rsid w:val="0053690B"/>
    <w:rsid w:val="00536AB4"/>
    <w:rsid w:val="00536BAA"/>
    <w:rsid w:val="00536C0D"/>
    <w:rsid w:val="00536C4F"/>
    <w:rsid w:val="00536D2C"/>
    <w:rsid w:val="00536E64"/>
    <w:rsid w:val="00537058"/>
    <w:rsid w:val="00537076"/>
    <w:rsid w:val="005370B6"/>
    <w:rsid w:val="00537133"/>
    <w:rsid w:val="00537183"/>
    <w:rsid w:val="00537279"/>
    <w:rsid w:val="0053733D"/>
    <w:rsid w:val="00537367"/>
    <w:rsid w:val="00537455"/>
    <w:rsid w:val="0053747B"/>
    <w:rsid w:val="005374E2"/>
    <w:rsid w:val="00537535"/>
    <w:rsid w:val="005376A9"/>
    <w:rsid w:val="00537747"/>
    <w:rsid w:val="0053777C"/>
    <w:rsid w:val="00537873"/>
    <w:rsid w:val="005378D8"/>
    <w:rsid w:val="0053798C"/>
    <w:rsid w:val="005379A9"/>
    <w:rsid w:val="005379D3"/>
    <w:rsid w:val="00537A25"/>
    <w:rsid w:val="00537A34"/>
    <w:rsid w:val="00537A5B"/>
    <w:rsid w:val="00537C29"/>
    <w:rsid w:val="00537D19"/>
    <w:rsid w:val="00537DB1"/>
    <w:rsid w:val="00537DFC"/>
    <w:rsid w:val="00537F9B"/>
    <w:rsid w:val="00540005"/>
    <w:rsid w:val="0054001D"/>
    <w:rsid w:val="005401EC"/>
    <w:rsid w:val="005402BC"/>
    <w:rsid w:val="005402F3"/>
    <w:rsid w:val="0054030E"/>
    <w:rsid w:val="00540387"/>
    <w:rsid w:val="005403F4"/>
    <w:rsid w:val="005404FC"/>
    <w:rsid w:val="00540529"/>
    <w:rsid w:val="00540581"/>
    <w:rsid w:val="005405A4"/>
    <w:rsid w:val="005405C6"/>
    <w:rsid w:val="00540669"/>
    <w:rsid w:val="00540681"/>
    <w:rsid w:val="005406D0"/>
    <w:rsid w:val="005406EC"/>
    <w:rsid w:val="0054086A"/>
    <w:rsid w:val="00540971"/>
    <w:rsid w:val="0054098F"/>
    <w:rsid w:val="005409F5"/>
    <w:rsid w:val="00540A43"/>
    <w:rsid w:val="00540AA7"/>
    <w:rsid w:val="00540AD0"/>
    <w:rsid w:val="00540BA2"/>
    <w:rsid w:val="00540BF6"/>
    <w:rsid w:val="00540BFC"/>
    <w:rsid w:val="00540C7A"/>
    <w:rsid w:val="00540CBD"/>
    <w:rsid w:val="00540D05"/>
    <w:rsid w:val="00540E0B"/>
    <w:rsid w:val="00540E13"/>
    <w:rsid w:val="00540E59"/>
    <w:rsid w:val="00540E72"/>
    <w:rsid w:val="00540EB6"/>
    <w:rsid w:val="00540F11"/>
    <w:rsid w:val="00540F21"/>
    <w:rsid w:val="00540F44"/>
    <w:rsid w:val="00540F8D"/>
    <w:rsid w:val="00540F99"/>
    <w:rsid w:val="00540FB4"/>
    <w:rsid w:val="00541081"/>
    <w:rsid w:val="0054108E"/>
    <w:rsid w:val="00541146"/>
    <w:rsid w:val="005411E1"/>
    <w:rsid w:val="005411FB"/>
    <w:rsid w:val="005412C3"/>
    <w:rsid w:val="005412E5"/>
    <w:rsid w:val="005413E1"/>
    <w:rsid w:val="00541466"/>
    <w:rsid w:val="0054156D"/>
    <w:rsid w:val="005418A3"/>
    <w:rsid w:val="0054191F"/>
    <w:rsid w:val="005419A6"/>
    <w:rsid w:val="00541AC6"/>
    <w:rsid w:val="00541AF0"/>
    <w:rsid w:val="00541B31"/>
    <w:rsid w:val="00541C19"/>
    <w:rsid w:val="00541D4F"/>
    <w:rsid w:val="00541DFC"/>
    <w:rsid w:val="00541E3E"/>
    <w:rsid w:val="00541E57"/>
    <w:rsid w:val="00541F2D"/>
    <w:rsid w:val="0054209B"/>
    <w:rsid w:val="005420EC"/>
    <w:rsid w:val="00542111"/>
    <w:rsid w:val="00542181"/>
    <w:rsid w:val="005421E7"/>
    <w:rsid w:val="0054234E"/>
    <w:rsid w:val="00542391"/>
    <w:rsid w:val="00542498"/>
    <w:rsid w:val="0054255A"/>
    <w:rsid w:val="005425D2"/>
    <w:rsid w:val="00542780"/>
    <w:rsid w:val="005427F4"/>
    <w:rsid w:val="00542834"/>
    <w:rsid w:val="0054285E"/>
    <w:rsid w:val="005428C0"/>
    <w:rsid w:val="005428F7"/>
    <w:rsid w:val="00542916"/>
    <w:rsid w:val="005429B6"/>
    <w:rsid w:val="00542A1E"/>
    <w:rsid w:val="00542A53"/>
    <w:rsid w:val="00542BD8"/>
    <w:rsid w:val="00542BE2"/>
    <w:rsid w:val="00542C19"/>
    <w:rsid w:val="00542D73"/>
    <w:rsid w:val="00542DD0"/>
    <w:rsid w:val="00542F33"/>
    <w:rsid w:val="00542F86"/>
    <w:rsid w:val="00542FD5"/>
    <w:rsid w:val="00542FE1"/>
    <w:rsid w:val="00543021"/>
    <w:rsid w:val="00543059"/>
    <w:rsid w:val="0054305A"/>
    <w:rsid w:val="00543090"/>
    <w:rsid w:val="005430A4"/>
    <w:rsid w:val="005430AB"/>
    <w:rsid w:val="005430BA"/>
    <w:rsid w:val="00543133"/>
    <w:rsid w:val="005431A6"/>
    <w:rsid w:val="005431B1"/>
    <w:rsid w:val="005433E1"/>
    <w:rsid w:val="00543402"/>
    <w:rsid w:val="00543440"/>
    <w:rsid w:val="005434B3"/>
    <w:rsid w:val="00543530"/>
    <w:rsid w:val="00543603"/>
    <w:rsid w:val="005436FF"/>
    <w:rsid w:val="00543743"/>
    <w:rsid w:val="005438AC"/>
    <w:rsid w:val="00543962"/>
    <w:rsid w:val="00543AF2"/>
    <w:rsid w:val="00543B38"/>
    <w:rsid w:val="00543CC1"/>
    <w:rsid w:val="00543D14"/>
    <w:rsid w:val="00543F17"/>
    <w:rsid w:val="00543FD2"/>
    <w:rsid w:val="00544104"/>
    <w:rsid w:val="0054422B"/>
    <w:rsid w:val="00544328"/>
    <w:rsid w:val="005443A0"/>
    <w:rsid w:val="00544419"/>
    <w:rsid w:val="00544511"/>
    <w:rsid w:val="0054458C"/>
    <w:rsid w:val="00544707"/>
    <w:rsid w:val="00544709"/>
    <w:rsid w:val="0054479E"/>
    <w:rsid w:val="005447A1"/>
    <w:rsid w:val="0054485F"/>
    <w:rsid w:val="005448F4"/>
    <w:rsid w:val="005449BA"/>
    <w:rsid w:val="00544AD5"/>
    <w:rsid w:val="00544B57"/>
    <w:rsid w:val="00544BBF"/>
    <w:rsid w:val="00544BF7"/>
    <w:rsid w:val="00544C6A"/>
    <w:rsid w:val="00544D2E"/>
    <w:rsid w:val="00544D4C"/>
    <w:rsid w:val="00544D73"/>
    <w:rsid w:val="00544DA5"/>
    <w:rsid w:val="00544E3E"/>
    <w:rsid w:val="00544F69"/>
    <w:rsid w:val="00544F72"/>
    <w:rsid w:val="00544FEF"/>
    <w:rsid w:val="0054514D"/>
    <w:rsid w:val="005451BA"/>
    <w:rsid w:val="005451DF"/>
    <w:rsid w:val="0054526D"/>
    <w:rsid w:val="005452C4"/>
    <w:rsid w:val="005452C8"/>
    <w:rsid w:val="00545326"/>
    <w:rsid w:val="005454DD"/>
    <w:rsid w:val="005455BC"/>
    <w:rsid w:val="005455D7"/>
    <w:rsid w:val="00545632"/>
    <w:rsid w:val="0054567A"/>
    <w:rsid w:val="005458F6"/>
    <w:rsid w:val="005459B0"/>
    <w:rsid w:val="005459F8"/>
    <w:rsid w:val="00545B04"/>
    <w:rsid w:val="00545B08"/>
    <w:rsid w:val="00545B54"/>
    <w:rsid w:val="00545BF2"/>
    <w:rsid w:val="00545BF7"/>
    <w:rsid w:val="00545C5A"/>
    <w:rsid w:val="00545D66"/>
    <w:rsid w:val="00545DC4"/>
    <w:rsid w:val="00545E5B"/>
    <w:rsid w:val="00545F1D"/>
    <w:rsid w:val="00545F7C"/>
    <w:rsid w:val="00545FC7"/>
    <w:rsid w:val="00545FEA"/>
    <w:rsid w:val="00545FFC"/>
    <w:rsid w:val="0054601F"/>
    <w:rsid w:val="005460A1"/>
    <w:rsid w:val="005460C4"/>
    <w:rsid w:val="005461A7"/>
    <w:rsid w:val="00546269"/>
    <w:rsid w:val="005462AC"/>
    <w:rsid w:val="005465CE"/>
    <w:rsid w:val="005465F3"/>
    <w:rsid w:val="00546630"/>
    <w:rsid w:val="0054666E"/>
    <w:rsid w:val="0054674D"/>
    <w:rsid w:val="005468A0"/>
    <w:rsid w:val="005468C4"/>
    <w:rsid w:val="005468F2"/>
    <w:rsid w:val="00546935"/>
    <w:rsid w:val="0054694E"/>
    <w:rsid w:val="005469CC"/>
    <w:rsid w:val="005469DC"/>
    <w:rsid w:val="005469ED"/>
    <w:rsid w:val="00546B4D"/>
    <w:rsid w:val="00546B5E"/>
    <w:rsid w:val="00546B68"/>
    <w:rsid w:val="00546D5E"/>
    <w:rsid w:val="00546E48"/>
    <w:rsid w:val="00546E87"/>
    <w:rsid w:val="00546F31"/>
    <w:rsid w:val="00547013"/>
    <w:rsid w:val="00547055"/>
    <w:rsid w:val="005470DE"/>
    <w:rsid w:val="0054715D"/>
    <w:rsid w:val="005471BF"/>
    <w:rsid w:val="00547287"/>
    <w:rsid w:val="005472AD"/>
    <w:rsid w:val="00547365"/>
    <w:rsid w:val="005473DD"/>
    <w:rsid w:val="00547424"/>
    <w:rsid w:val="00547434"/>
    <w:rsid w:val="0054773B"/>
    <w:rsid w:val="0054775D"/>
    <w:rsid w:val="00547761"/>
    <w:rsid w:val="00547766"/>
    <w:rsid w:val="00547781"/>
    <w:rsid w:val="0054786F"/>
    <w:rsid w:val="00547944"/>
    <w:rsid w:val="00547993"/>
    <w:rsid w:val="00547A0D"/>
    <w:rsid w:val="00547A48"/>
    <w:rsid w:val="00547AFC"/>
    <w:rsid w:val="00547BD0"/>
    <w:rsid w:val="00547BD2"/>
    <w:rsid w:val="00547C24"/>
    <w:rsid w:val="00547CB0"/>
    <w:rsid w:val="00547D00"/>
    <w:rsid w:val="00547EFA"/>
    <w:rsid w:val="00547F67"/>
    <w:rsid w:val="00547F6D"/>
    <w:rsid w:val="00547F80"/>
    <w:rsid w:val="00547F92"/>
    <w:rsid w:val="0055001E"/>
    <w:rsid w:val="00550052"/>
    <w:rsid w:val="005500C5"/>
    <w:rsid w:val="00550131"/>
    <w:rsid w:val="00550148"/>
    <w:rsid w:val="0055014B"/>
    <w:rsid w:val="0055018C"/>
    <w:rsid w:val="005501CA"/>
    <w:rsid w:val="00550271"/>
    <w:rsid w:val="005502DF"/>
    <w:rsid w:val="00550532"/>
    <w:rsid w:val="005505D8"/>
    <w:rsid w:val="00550837"/>
    <w:rsid w:val="0055084C"/>
    <w:rsid w:val="00550899"/>
    <w:rsid w:val="0055093C"/>
    <w:rsid w:val="00550950"/>
    <w:rsid w:val="00550B26"/>
    <w:rsid w:val="00550BC7"/>
    <w:rsid w:val="00550BE8"/>
    <w:rsid w:val="00550C09"/>
    <w:rsid w:val="00550C7A"/>
    <w:rsid w:val="00550C84"/>
    <w:rsid w:val="00550D35"/>
    <w:rsid w:val="00550E4A"/>
    <w:rsid w:val="00550F56"/>
    <w:rsid w:val="00550FCB"/>
    <w:rsid w:val="00550FFC"/>
    <w:rsid w:val="00551011"/>
    <w:rsid w:val="0055107A"/>
    <w:rsid w:val="00551143"/>
    <w:rsid w:val="00551271"/>
    <w:rsid w:val="005512C5"/>
    <w:rsid w:val="005512E2"/>
    <w:rsid w:val="0055145B"/>
    <w:rsid w:val="00551558"/>
    <w:rsid w:val="005515F4"/>
    <w:rsid w:val="0055163E"/>
    <w:rsid w:val="0055183C"/>
    <w:rsid w:val="00551881"/>
    <w:rsid w:val="00551907"/>
    <w:rsid w:val="005519EF"/>
    <w:rsid w:val="00551A06"/>
    <w:rsid w:val="00551A28"/>
    <w:rsid w:val="00551ABD"/>
    <w:rsid w:val="00551B43"/>
    <w:rsid w:val="00551BD3"/>
    <w:rsid w:val="00551C09"/>
    <w:rsid w:val="00551E61"/>
    <w:rsid w:val="00551F1C"/>
    <w:rsid w:val="00551FB0"/>
    <w:rsid w:val="0055202B"/>
    <w:rsid w:val="005520B5"/>
    <w:rsid w:val="005520D5"/>
    <w:rsid w:val="005520EF"/>
    <w:rsid w:val="005521F1"/>
    <w:rsid w:val="0055225E"/>
    <w:rsid w:val="00552266"/>
    <w:rsid w:val="005522A4"/>
    <w:rsid w:val="005522B7"/>
    <w:rsid w:val="0055236A"/>
    <w:rsid w:val="005523A7"/>
    <w:rsid w:val="005523DD"/>
    <w:rsid w:val="00552445"/>
    <w:rsid w:val="00552448"/>
    <w:rsid w:val="005525A8"/>
    <w:rsid w:val="00552747"/>
    <w:rsid w:val="0055285E"/>
    <w:rsid w:val="0055290E"/>
    <w:rsid w:val="00552A91"/>
    <w:rsid w:val="00552BD0"/>
    <w:rsid w:val="00552C3F"/>
    <w:rsid w:val="00552D28"/>
    <w:rsid w:val="00552D81"/>
    <w:rsid w:val="00552E3C"/>
    <w:rsid w:val="00552EA2"/>
    <w:rsid w:val="00552EC2"/>
    <w:rsid w:val="00552F48"/>
    <w:rsid w:val="00552F54"/>
    <w:rsid w:val="00552FCC"/>
    <w:rsid w:val="00553029"/>
    <w:rsid w:val="005530E6"/>
    <w:rsid w:val="00553254"/>
    <w:rsid w:val="00553267"/>
    <w:rsid w:val="00553272"/>
    <w:rsid w:val="005532AB"/>
    <w:rsid w:val="005533AB"/>
    <w:rsid w:val="005533B0"/>
    <w:rsid w:val="005533F6"/>
    <w:rsid w:val="005534D8"/>
    <w:rsid w:val="00553563"/>
    <w:rsid w:val="00553584"/>
    <w:rsid w:val="0055367B"/>
    <w:rsid w:val="005536BC"/>
    <w:rsid w:val="005536F2"/>
    <w:rsid w:val="0055374E"/>
    <w:rsid w:val="005537BC"/>
    <w:rsid w:val="00553837"/>
    <w:rsid w:val="00553854"/>
    <w:rsid w:val="005538A5"/>
    <w:rsid w:val="0055392C"/>
    <w:rsid w:val="00553933"/>
    <w:rsid w:val="005539A2"/>
    <w:rsid w:val="005539A8"/>
    <w:rsid w:val="00553ADC"/>
    <w:rsid w:val="00553B65"/>
    <w:rsid w:val="00553C05"/>
    <w:rsid w:val="00553CC1"/>
    <w:rsid w:val="00553CD0"/>
    <w:rsid w:val="00553E92"/>
    <w:rsid w:val="00553E9B"/>
    <w:rsid w:val="00553F24"/>
    <w:rsid w:val="00553FA3"/>
    <w:rsid w:val="00554013"/>
    <w:rsid w:val="005540BE"/>
    <w:rsid w:val="005541E8"/>
    <w:rsid w:val="00554209"/>
    <w:rsid w:val="0055432D"/>
    <w:rsid w:val="0055438D"/>
    <w:rsid w:val="005544A6"/>
    <w:rsid w:val="005544CF"/>
    <w:rsid w:val="00554595"/>
    <w:rsid w:val="00554596"/>
    <w:rsid w:val="005546C6"/>
    <w:rsid w:val="005546D1"/>
    <w:rsid w:val="00554902"/>
    <w:rsid w:val="0055492A"/>
    <w:rsid w:val="00554930"/>
    <w:rsid w:val="0055496F"/>
    <w:rsid w:val="005549B9"/>
    <w:rsid w:val="00554AAB"/>
    <w:rsid w:val="00554ADD"/>
    <w:rsid w:val="00554B11"/>
    <w:rsid w:val="00554B5C"/>
    <w:rsid w:val="00554BA2"/>
    <w:rsid w:val="00554C30"/>
    <w:rsid w:val="00554D2C"/>
    <w:rsid w:val="00554D6B"/>
    <w:rsid w:val="00554F89"/>
    <w:rsid w:val="00555018"/>
    <w:rsid w:val="0055504B"/>
    <w:rsid w:val="005550AD"/>
    <w:rsid w:val="0055510F"/>
    <w:rsid w:val="00555165"/>
    <w:rsid w:val="00555175"/>
    <w:rsid w:val="00555244"/>
    <w:rsid w:val="00555307"/>
    <w:rsid w:val="00555343"/>
    <w:rsid w:val="00555383"/>
    <w:rsid w:val="00555398"/>
    <w:rsid w:val="005553DD"/>
    <w:rsid w:val="0055545A"/>
    <w:rsid w:val="00555504"/>
    <w:rsid w:val="00555508"/>
    <w:rsid w:val="00555570"/>
    <w:rsid w:val="0055560B"/>
    <w:rsid w:val="00555720"/>
    <w:rsid w:val="0055574B"/>
    <w:rsid w:val="0055588E"/>
    <w:rsid w:val="00555904"/>
    <w:rsid w:val="00555925"/>
    <w:rsid w:val="0055594A"/>
    <w:rsid w:val="0055598D"/>
    <w:rsid w:val="00555AE7"/>
    <w:rsid w:val="00555B57"/>
    <w:rsid w:val="00555C11"/>
    <w:rsid w:val="00555D1B"/>
    <w:rsid w:val="00555E7E"/>
    <w:rsid w:val="00555F72"/>
    <w:rsid w:val="00555FD4"/>
    <w:rsid w:val="0055600F"/>
    <w:rsid w:val="005562D8"/>
    <w:rsid w:val="00556382"/>
    <w:rsid w:val="005563DB"/>
    <w:rsid w:val="005564DF"/>
    <w:rsid w:val="00556521"/>
    <w:rsid w:val="00556530"/>
    <w:rsid w:val="0055654E"/>
    <w:rsid w:val="00556570"/>
    <w:rsid w:val="005565AB"/>
    <w:rsid w:val="005565E0"/>
    <w:rsid w:val="005565FA"/>
    <w:rsid w:val="00556614"/>
    <w:rsid w:val="005566A2"/>
    <w:rsid w:val="0055670D"/>
    <w:rsid w:val="00556771"/>
    <w:rsid w:val="005567C4"/>
    <w:rsid w:val="0055687A"/>
    <w:rsid w:val="0055689F"/>
    <w:rsid w:val="005568FC"/>
    <w:rsid w:val="005569DA"/>
    <w:rsid w:val="00556B92"/>
    <w:rsid w:val="00556CF6"/>
    <w:rsid w:val="00556CFE"/>
    <w:rsid w:val="00556D5C"/>
    <w:rsid w:val="00556D5F"/>
    <w:rsid w:val="00556DA0"/>
    <w:rsid w:val="00556DAC"/>
    <w:rsid w:val="00556E61"/>
    <w:rsid w:val="00556E8F"/>
    <w:rsid w:val="00556E9A"/>
    <w:rsid w:val="00556F69"/>
    <w:rsid w:val="0055701C"/>
    <w:rsid w:val="00557090"/>
    <w:rsid w:val="005570B2"/>
    <w:rsid w:val="0055713E"/>
    <w:rsid w:val="00557155"/>
    <w:rsid w:val="005571D0"/>
    <w:rsid w:val="0055721D"/>
    <w:rsid w:val="00557245"/>
    <w:rsid w:val="005572DB"/>
    <w:rsid w:val="00557319"/>
    <w:rsid w:val="00557382"/>
    <w:rsid w:val="00557518"/>
    <w:rsid w:val="00557523"/>
    <w:rsid w:val="0055753D"/>
    <w:rsid w:val="00557566"/>
    <w:rsid w:val="00557634"/>
    <w:rsid w:val="00557692"/>
    <w:rsid w:val="0055771D"/>
    <w:rsid w:val="00557754"/>
    <w:rsid w:val="005577A8"/>
    <w:rsid w:val="005577B5"/>
    <w:rsid w:val="005578E5"/>
    <w:rsid w:val="0055795A"/>
    <w:rsid w:val="00557A2A"/>
    <w:rsid w:val="00557A56"/>
    <w:rsid w:val="00557AA0"/>
    <w:rsid w:val="00557AB9"/>
    <w:rsid w:val="00557B6F"/>
    <w:rsid w:val="00557C60"/>
    <w:rsid w:val="00557C7C"/>
    <w:rsid w:val="00557CE7"/>
    <w:rsid w:val="00557ED4"/>
    <w:rsid w:val="00557FA4"/>
    <w:rsid w:val="0056008A"/>
    <w:rsid w:val="0056018C"/>
    <w:rsid w:val="005601D0"/>
    <w:rsid w:val="005601E1"/>
    <w:rsid w:val="00560246"/>
    <w:rsid w:val="0056024C"/>
    <w:rsid w:val="0056029E"/>
    <w:rsid w:val="00560579"/>
    <w:rsid w:val="005605B2"/>
    <w:rsid w:val="00560612"/>
    <w:rsid w:val="0056063E"/>
    <w:rsid w:val="00560675"/>
    <w:rsid w:val="0056068E"/>
    <w:rsid w:val="0056076C"/>
    <w:rsid w:val="005608D0"/>
    <w:rsid w:val="0056099E"/>
    <w:rsid w:val="00560A7D"/>
    <w:rsid w:val="00560AD2"/>
    <w:rsid w:val="00560BB2"/>
    <w:rsid w:val="00560C0C"/>
    <w:rsid w:val="00560CBB"/>
    <w:rsid w:val="00560D3E"/>
    <w:rsid w:val="00560E60"/>
    <w:rsid w:val="00560F49"/>
    <w:rsid w:val="00560FC0"/>
    <w:rsid w:val="00560FC7"/>
    <w:rsid w:val="00560FE9"/>
    <w:rsid w:val="005610AD"/>
    <w:rsid w:val="005610D4"/>
    <w:rsid w:val="00561129"/>
    <w:rsid w:val="00561157"/>
    <w:rsid w:val="00561247"/>
    <w:rsid w:val="0056156A"/>
    <w:rsid w:val="0056168E"/>
    <w:rsid w:val="00561797"/>
    <w:rsid w:val="005617DF"/>
    <w:rsid w:val="005618D5"/>
    <w:rsid w:val="0056196B"/>
    <w:rsid w:val="00561A83"/>
    <w:rsid w:val="00561A86"/>
    <w:rsid w:val="00561AB2"/>
    <w:rsid w:val="00561B3B"/>
    <w:rsid w:val="00561BCB"/>
    <w:rsid w:val="00561BFC"/>
    <w:rsid w:val="00561C89"/>
    <w:rsid w:val="00561CCE"/>
    <w:rsid w:val="00561D5F"/>
    <w:rsid w:val="00561D6D"/>
    <w:rsid w:val="00561DCF"/>
    <w:rsid w:val="00561E0D"/>
    <w:rsid w:val="00561E6B"/>
    <w:rsid w:val="00561E90"/>
    <w:rsid w:val="00561FBF"/>
    <w:rsid w:val="0056206A"/>
    <w:rsid w:val="0056214D"/>
    <w:rsid w:val="0056218B"/>
    <w:rsid w:val="005622A2"/>
    <w:rsid w:val="005622CF"/>
    <w:rsid w:val="00562300"/>
    <w:rsid w:val="00562346"/>
    <w:rsid w:val="005624E3"/>
    <w:rsid w:val="005624FE"/>
    <w:rsid w:val="00562515"/>
    <w:rsid w:val="0056255E"/>
    <w:rsid w:val="00562564"/>
    <w:rsid w:val="00562571"/>
    <w:rsid w:val="005625FC"/>
    <w:rsid w:val="00562607"/>
    <w:rsid w:val="0056262D"/>
    <w:rsid w:val="00562636"/>
    <w:rsid w:val="005626A9"/>
    <w:rsid w:val="00562796"/>
    <w:rsid w:val="00562863"/>
    <w:rsid w:val="005628D8"/>
    <w:rsid w:val="00562907"/>
    <w:rsid w:val="00562923"/>
    <w:rsid w:val="00562A8D"/>
    <w:rsid w:val="00562BF1"/>
    <w:rsid w:val="00562C6B"/>
    <w:rsid w:val="00562D57"/>
    <w:rsid w:val="00562D5E"/>
    <w:rsid w:val="00562E1C"/>
    <w:rsid w:val="00562EE7"/>
    <w:rsid w:val="00562F40"/>
    <w:rsid w:val="00562F7E"/>
    <w:rsid w:val="0056319C"/>
    <w:rsid w:val="005631EF"/>
    <w:rsid w:val="00563390"/>
    <w:rsid w:val="005633F2"/>
    <w:rsid w:val="005634C2"/>
    <w:rsid w:val="00563558"/>
    <w:rsid w:val="005635C4"/>
    <w:rsid w:val="005635F0"/>
    <w:rsid w:val="005636A6"/>
    <w:rsid w:val="00563737"/>
    <w:rsid w:val="00563752"/>
    <w:rsid w:val="0056375C"/>
    <w:rsid w:val="0056379B"/>
    <w:rsid w:val="005638C3"/>
    <w:rsid w:val="0056391C"/>
    <w:rsid w:val="005639B5"/>
    <w:rsid w:val="005639E8"/>
    <w:rsid w:val="00563ABA"/>
    <w:rsid w:val="00563B5B"/>
    <w:rsid w:val="00563C0B"/>
    <w:rsid w:val="00563D6E"/>
    <w:rsid w:val="00563D7B"/>
    <w:rsid w:val="00563E10"/>
    <w:rsid w:val="00563E96"/>
    <w:rsid w:val="00563EAD"/>
    <w:rsid w:val="00563FC4"/>
    <w:rsid w:val="0056402B"/>
    <w:rsid w:val="0056405B"/>
    <w:rsid w:val="005641E6"/>
    <w:rsid w:val="00564272"/>
    <w:rsid w:val="005642E7"/>
    <w:rsid w:val="00564395"/>
    <w:rsid w:val="005643D5"/>
    <w:rsid w:val="005643FF"/>
    <w:rsid w:val="00564417"/>
    <w:rsid w:val="00564483"/>
    <w:rsid w:val="005645A5"/>
    <w:rsid w:val="005645AD"/>
    <w:rsid w:val="00564679"/>
    <w:rsid w:val="005646B6"/>
    <w:rsid w:val="005646CA"/>
    <w:rsid w:val="005646D2"/>
    <w:rsid w:val="00564750"/>
    <w:rsid w:val="005647A8"/>
    <w:rsid w:val="00564827"/>
    <w:rsid w:val="00564A4A"/>
    <w:rsid w:val="00564ADA"/>
    <w:rsid w:val="00564B74"/>
    <w:rsid w:val="00564CBD"/>
    <w:rsid w:val="00564E9E"/>
    <w:rsid w:val="00564F59"/>
    <w:rsid w:val="00564F99"/>
    <w:rsid w:val="0056503C"/>
    <w:rsid w:val="005650E3"/>
    <w:rsid w:val="00565132"/>
    <w:rsid w:val="00565153"/>
    <w:rsid w:val="0056528F"/>
    <w:rsid w:val="0056531F"/>
    <w:rsid w:val="00565397"/>
    <w:rsid w:val="005654B6"/>
    <w:rsid w:val="00565520"/>
    <w:rsid w:val="005655DE"/>
    <w:rsid w:val="00565601"/>
    <w:rsid w:val="00565678"/>
    <w:rsid w:val="005656D0"/>
    <w:rsid w:val="00565764"/>
    <w:rsid w:val="005657D9"/>
    <w:rsid w:val="00565959"/>
    <w:rsid w:val="0056596F"/>
    <w:rsid w:val="0056599C"/>
    <w:rsid w:val="00565D03"/>
    <w:rsid w:val="00565EC2"/>
    <w:rsid w:val="005660E6"/>
    <w:rsid w:val="00566194"/>
    <w:rsid w:val="00566222"/>
    <w:rsid w:val="0056625A"/>
    <w:rsid w:val="00566278"/>
    <w:rsid w:val="0056627F"/>
    <w:rsid w:val="00566342"/>
    <w:rsid w:val="0056635A"/>
    <w:rsid w:val="005663A1"/>
    <w:rsid w:val="005663E1"/>
    <w:rsid w:val="0056648B"/>
    <w:rsid w:val="0056649B"/>
    <w:rsid w:val="0056650E"/>
    <w:rsid w:val="0056657D"/>
    <w:rsid w:val="005665E7"/>
    <w:rsid w:val="00566729"/>
    <w:rsid w:val="00566781"/>
    <w:rsid w:val="005667B4"/>
    <w:rsid w:val="0056683E"/>
    <w:rsid w:val="00566859"/>
    <w:rsid w:val="00566976"/>
    <w:rsid w:val="0056699F"/>
    <w:rsid w:val="005669D0"/>
    <w:rsid w:val="00566A80"/>
    <w:rsid w:val="00566BBD"/>
    <w:rsid w:val="00566C0E"/>
    <w:rsid w:val="00566C38"/>
    <w:rsid w:val="00566D43"/>
    <w:rsid w:val="00566D88"/>
    <w:rsid w:val="00566F24"/>
    <w:rsid w:val="00566F78"/>
    <w:rsid w:val="00567059"/>
    <w:rsid w:val="00567071"/>
    <w:rsid w:val="005670DA"/>
    <w:rsid w:val="005671EB"/>
    <w:rsid w:val="00567273"/>
    <w:rsid w:val="00567322"/>
    <w:rsid w:val="0056732A"/>
    <w:rsid w:val="00567396"/>
    <w:rsid w:val="005673F6"/>
    <w:rsid w:val="00567405"/>
    <w:rsid w:val="00567446"/>
    <w:rsid w:val="005674C3"/>
    <w:rsid w:val="0056775A"/>
    <w:rsid w:val="005677AB"/>
    <w:rsid w:val="005677CF"/>
    <w:rsid w:val="005677DD"/>
    <w:rsid w:val="00567955"/>
    <w:rsid w:val="005679E1"/>
    <w:rsid w:val="00567A5B"/>
    <w:rsid w:val="00567AFF"/>
    <w:rsid w:val="00567B82"/>
    <w:rsid w:val="00567BEB"/>
    <w:rsid w:val="00567CDE"/>
    <w:rsid w:val="00567D41"/>
    <w:rsid w:val="00567D8B"/>
    <w:rsid w:val="00567EE2"/>
    <w:rsid w:val="00567FD4"/>
    <w:rsid w:val="005700B9"/>
    <w:rsid w:val="0057015A"/>
    <w:rsid w:val="005701EF"/>
    <w:rsid w:val="0057035A"/>
    <w:rsid w:val="005703A7"/>
    <w:rsid w:val="00570403"/>
    <w:rsid w:val="0057054A"/>
    <w:rsid w:val="00570636"/>
    <w:rsid w:val="0057069D"/>
    <w:rsid w:val="005706D1"/>
    <w:rsid w:val="005707A3"/>
    <w:rsid w:val="005707CC"/>
    <w:rsid w:val="00570AEE"/>
    <w:rsid w:val="00570B43"/>
    <w:rsid w:val="00570BF0"/>
    <w:rsid w:val="00570D29"/>
    <w:rsid w:val="00570EA2"/>
    <w:rsid w:val="00570FDB"/>
    <w:rsid w:val="00571188"/>
    <w:rsid w:val="00571201"/>
    <w:rsid w:val="005712B1"/>
    <w:rsid w:val="0057133A"/>
    <w:rsid w:val="0057133E"/>
    <w:rsid w:val="0057140D"/>
    <w:rsid w:val="0057147F"/>
    <w:rsid w:val="00571511"/>
    <w:rsid w:val="0057157B"/>
    <w:rsid w:val="00571592"/>
    <w:rsid w:val="0057160B"/>
    <w:rsid w:val="00571622"/>
    <w:rsid w:val="00571644"/>
    <w:rsid w:val="005716A8"/>
    <w:rsid w:val="005716B3"/>
    <w:rsid w:val="00571799"/>
    <w:rsid w:val="005718B2"/>
    <w:rsid w:val="0057190F"/>
    <w:rsid w:val="00571977"/>
    <w:rsid w:val="005719A0"/>
    <w:rsid w:val="005719FC"/>
    <w:rsid w:val="00571A53"/>
    <w:rsid w:val="00571AE8"/>
    <w:rsid w:val="00571B3F"/>
    <w:rsid w:val="00571BEC"/>
    <w:rsid w:val="00571C5A"/>
    <w:rsid w:val="00571C6D"/>
    <w:rsid w:val="00571C77"/>
    <w:rsid w:val="00571CBE"/>
    <w:rsid w:val="00571CEE"/>
    <w:rsid w:val="00571D08"/>
    <w:rsid w:val="00571D19"/>
    <w:rsid w:val="00571DDE"/>
    <w:rsid w:val="00572041"/>
    <w:rsid w:val="00572050"/>
    <w:rsid w:val="0057205B"/>
    <w:rsid w:val="0057216F"/>
    <w:rsid w:val="00572183"/>
    <w:rsid w:val="005721D5"/>
    <w:rsid w:val="0057222A"/>
    <w:rsid w:val="00572233"/>
    <w:rsid w:val="005722B5"/>
    <w:rsid w:val="0057233C"/>
    <w:rsid w:val="00572345"/>
    <w:rsid w:val="0057248A"/>
    <w:rsid w:val="005724A8"/>
    <w:rsid w:val="005724AB"/>
    <w:rsid w:val="005724F0"/>
    <w:rsid w:val="0057253D"/>
    <w:rsid w:val="00572732"/>
    <w:rsid w:val="0057273B"/>
    <w:rsid w:val="0057289D"/>
    <w:rsid w:val="0057290E"/>
    <w:rsid w:val="005729B5"/>
    <w:rsid w:val="00572A30"/>
    <w:rsid w:val="00572B90"/>
    <w:rsid w:val="00572B9F"/>
    <w:rsid w:val="00572BA5"/>
    <w:rsid w:val="00572BDC"/>
    <w:rsid w:val="00572C3F"/>
    <w:rsid w:val="00572C90"/>
    <w:rsid w:val="00572E1F"/>
    <w:rsid w:val="00572EC7"/>
    <w:rsid w:val="00572ECD"/>
    <w:rsid w:val="00572F4E"/>
    <w:rsid w:val="00572F79"/>
    <w:rsid w:val="00573054"/>
    <w:rsid w:val="00573061"/>
    <w:rsid w:val="0057321D"/>
    <w:rsid w:val="0057328E"/>
    <w:rsid w:val="005732AC"/>
    <w:rsid w:val="005732D3"/>
    <w:rsid w:val="005733C6"/>
    <w:rsid w:val="0057349C"/>
    <w:rsid w:val="005734A4"/>
    <w:rsid w:val="005735C9"/>
    <w:rsid w:val="005735DF"/>
    <w:rsid w:val="0057368A"/>
    <w:rsid w:val="005736A6"/>
    <w:rsid w:val="0057379D"/>
    <w:rsid w:val="00573838"/>
    <w:rsid w:val="005738C6"/>
    <w:rsid w:val="0057391E"/>
    <w:rsid w:val="00573938"/>
    <w:rsid w:val="005739AB"/>
    <w:rsid w:val="00573A00"/>
    <w:rsid w:val="00573AB8"/>
    <w:rsid w:val="00573B01"/>
    <w:rsid w:val="00573B17"/>
    <w:rsid w:val="00573B97"/>
    <w:rsid w:val="00573C27"/>
    <w:rsid w:val="00573CFD"/>
    <w:rsid w:val="00573D2D"/>
    <w:rsid w:val="00573D3C"/>
    <w:rsid w:val="00573D4F"/>
    <w:rsid w:val="00573E09"/>
    <w:rsid w:val="00573E40"/>
    <w:rsid w:val="00573EDC"/>
    <w:rsid w:val="00573F39"/>
    <w:rsid w:val="00573F66"/>
    <w:rsid w:val="00573F73"/>
    <w:rsid w:val="00573F85"/>
    <w:rsid w:val="005740A0"/>
    <w:rsid w:val="005740D2"/>
    <w:rsid w:val="00574108"/>
    <w:rsid w:val="00574135"/>
    <w:rsid w:val="0057416C"/>
    <w:rsid w:val="00574180"/>
    <w:rsid w:val="00574240"/>
    <w:rsid w:val="005742B4"/>
    <w:rsid w:val="005742BC"/>
    <w:rsid w:val="005744AF"/>
    <w:rsid w:val="00574533"/>
    <w:rsid w:val="00574748"/>
    <w:rsid w:val="005748BF"/>
    <w:rsid w:val="00574914"/>
    <w:rsid w:val="00574A01"/>
    <w:rsid w:val="00574AD5"/>
    <w:rsid w:val="00574AF8"/>
    <w:rsid w:val="00574B09"/>
    <w:rsid w:val="00574CD9"/>
    <w:rsid w:val="00574CDA"/>
    <w:rsid w:val="00574D07"/>
    <w:rsid w:val="00574E56"/>
    <w:rsid w:val="00574E9A"/>
    <w:rsid w:val="00574EE3"/>
    <w:rsid w:val="00574EF4"/>
    <w:rsid w:val="00574F9A"/>
    <w:rsid w:val="0057500C"/>
    <w:rsid w:val="0057503E"/>
    <w:rsid w:val="00575174"/>
    <w:rsid w:val="00575179"/>
    <w:rsid w:val="00575205"/>
    <w:rsid w:val="005753B5"/>
    <w:rsid w:val="005753CA"/>
    <w:rsid w:val="00575469"/>
    <w:rsid w:val="005754DE"/>
    <w:rsid w:val="005755A4"/>
    <w:rsid w:val="005755A5"/>
    <w:rsid w:val="00575698"/>
    <w:rsid w:val="005756F2"/>
    <w:rsid w:val="00575770"/>
    <w:rsid w:val="00575798"/>
    <w:rsid w:val="005757DA"/>
    <w:rsid w:val="005758E0"/>
    <w:rsid w:val="005758E1"/>
    <w:rsid w:val="0057591F"/>
    <w:rsid w:val="00575976"/>
    <w:rsid w:val="00575BA9"/>
    <w:rsid w:val="00575C30"/>
    <w:rsid w:val="00575D3D"/>
    <w:rsid w:val="00575D69"/>
    <w:rsid w:val="00575D89"/>
    <w:rsid w:val="00575E14"/>
    <w:rsid w:val="00575EBF"/>
    <w:rsid w:val="00575F16"/>
    <w:rsid w:val="00575F32"/>
    <w:rsid w:val="00575FD6"/>
    <w:rsid w:val="005760FE"/>
    <w:rsid w:val="00576134"/>
    <w:rsid w:val="00576140"/>
    <w:rsid w:val="00576182"/>
    <w:rsid w:val="0057618C"/>
    <w:rsid w:val="005761BA"/>
    <w:rsid w:val="005762AF"/>
    <w:rsid w:val="005762E3"/>
    <w:rsid w:val="005763F1"/>
    <w:rsid w:val="00576443"/>
    <w:rsid w:val="00576491"/>
    <w:rsid w:val="0057649A"/>
    <w:rsid w:val="005764B5"/>
    <w:rsid w:val="005766B7"/>
    <w:rsid w:val="005766CA"/>
    <w:rsid w:val="0057670C"/>
    <w:rsid w:val="005767A5"/>
    <w:rsid w:val="005767C6"/>
    <w:rsid w:val="0057683A"/>
    <w:rsid w:val="005768D0"/>
    <w:rsid w:val="00576947"/>
    <w:rsid w:val="0057695D"/>
    <w:rsid w:val="00576992"/>
    <w:rsid w:val="00576A13"/>
    <w:rsid w:val="00576B9B"/>
    <w:rsid w:val="00576BA9"/>
    <w:rsid w:val="00576BE2"/>
    <w:rsid w:val="00576C3E"/>
    <w:rsid w:val="00576DA2"/>
    <w:rsid w:val="00576DF7"/>
    <w:rsid w:val="00576E58"/>
    <w:rsid w:val="00576E9E"/>
    <w:rsid w:val="00576F90"/>
    <w:rsid w:val="00577082"/>
    <w:rsid w:val="005770C6"/>
    <w:rsid w:val="00577148"/>
    <w:rsid w:val="005771D4"/>
    <w:rsid w:val="005771FD"/>
    <w:rsid w:val="00577237"/>
    <w:rsid w:val="0057728B"/>
    <w:rsid w:val="005772DE"/>
    <w:rsid w:val="005773BF"/>
    <w:rsid w:val="00577500"/>
    <w:rsid w:val="0057751C"/>
    <w:rsid w:val="005775DE"/>
    <w:rsid w:val="0057762E"/>
    <w:rsid w:val="005777B4"/>
    <w:rsid w:val="005777DD"/>
    <w:rsid w:val="005777DE"/>
    <w:rsid w:val="0057780B"/>
    <w:rsid w:val="005778A5"/>
    <w:rsid w:val="00577901"/>
    <w:rsid w:val="0057792E"/>
    <w:rsid w:val="00577A36"/>
    <w:rsid w:val="00577A64"/>
    <w:rsid w:val="00577C3E"/>
    <w:rsid w:val="00577D41"/>
    <w:rsid w:val="00577DB6"/>
    <w:rsid w:val="00577E48"/>
    <w:rsid w:val="00577E5E"/>
    <w:rsid w:val="00577E9A"/>
    <w:rsid w:val="00577EB1"/>
    <w:rsid w:val="00580049"/>
    <w:rsid w:val="005800E4"/>
    <w:rsid w:val="0058018B"/>
    <w:rsid w:val="005802DA"/>
    <w:rsid w:val="005802E7"/>
    <w:rsid w:val="00580302"/>
    <w:rsid w:val="00580376"/>
    <w:rsid w:val="005803D3"/>
    <w:rsid w:val="0058045F"/>
    <w:rsid w:val="005804EE"/>
    <w:rsid w:val="00580506"/>
    <w:rsid w:val="00580526"/>
    <w:rsid w:val="005805EE"/>
    <w:rsid w:val="0058068C"/>
    <w:rsid w:val="0058068D"/>
    <w:rsid w:val="0058074D"/>
    <w:rsid w:val="00580848"/>
    <w:rsid w:val="005808A3"/>
    <w:rsid w:val="005808E0"/>
    <w:rsid w:val="005808E2"/>
    <w:rsid w:val="0058094A"/>
    <w:rsid w:val="00580990"/>
    <w:rsid w:val="00580A78"/>
    <w:rsid w:val="00580AA3"/>
    <w:rsid w:val="00580AD9"/>
    <w:rsid w:val="00580BCE"/>
    <w:rsid w:val="00580C07"/>
    <w:rsid w:val="00580CF3"/>
    <w:rsid w:val="00580DEB"/>
    <w:rsid w:val="00580E60"/>
    <w:rsid w:val="00580E77"/>
    <w:rsid w:val="00580EAF"/>
    <w:rsid w:val="00580F1A"/>
    <w:rsid w:val="00580FA6"/>
    <w:rsid w:val="00580FBE"/>
    <w:rsid w:val="00581051"/>
    <w:rsid w:val="0058107B"/>
    <w:rsid w:val="005810B0"/>
    <w:rsid w:val="00581138"/>
    <w:rsid w:val="0058114C"/>
    <w:rsid w:val="00581184"/>
    <w:rsid w:val="005812B0"/>
    <w:rsid w:val="005812B8"/>
    <w:rsid w:val="005812FE"/>
    <w:rsid w:val="00581435"/>
    <w:rsid w:val="005814AD"/>
    <w:rsid w:val="00581508"/>
    <w:rsid w:val="00581598"/>
    <w:rsid w:val="0058165B"/>
    <w:rsid w:val="0058167A"/>
    <w:rsid w:val="005817D7"/>
    <w:rsid w:val="00581840"/>
    <w:rsid w:val="00581868"/>
    <w:rsid w:val="00581885"/>
    <w:rsid w:val="00581955"/>
    <w:rsid w:val="00581AB1"/>
    <w:rsid w:val="00581AC4"/>
    <w:rsid w:val="00581AE0"/>
    <w:rsid w:val="00581B6D"/>
    <w:rsid w:val="00581C17"/>
    <w:rsid w:val="00581C74"/>
    <w:rsid w:val="00581DF2"/>
    <w:rsid w:val="00581E6C"/>
    <w:rsid w:val="0058202C"/>
    <w:rsid w:val="0058203B"/>
    <w:rsid w:val="00582087"/>
    <w:rsid w:val="005820D6"/>
    <w:rsid w:val="00582130"/>
    <w:rsid w:val="0058217B"/>
    <w:rsid w:val="00582213"/>
    <w:rsid w:val="00582229"/>
    <w:rsid w:val="00582245"/>
    <w:rsid w:val="005822CC"/>
    <w:rsid w:val="0058242B"/>
    <w:rsid w:val="005824A5"/>
    <w:rsid w:val="0058255B"/>
    <w:rsid w:val="00582627"/>
    <w:rsid w:val="0058269F"/>
    <w:rsid w:val="005827BF"/>
    <w:rsid w:val="0058283C"/>
    <w:rsid w:val="0058284C"/>
    <w:rsid w:val="0058285F"/>
    <w:rsid w:val="005828F0"/>
    <w:rsid w:val="00582A87"/>
    <w:rsid w:val="00582B0E"/>
    <w:rsid w:val="00582B27"/>
    <w:rsid w:val="00582B98"/>
    <w:rsid w:val="00582BC7"/>
    <w:rsid w:val="00582BF4"/>
    <w:rsid w:val="00582CF9"/>
    <w:rsid w:val="00582F29"/>
    <w:rsid w:val="00582FEF"/>
    <w:rsid w:val="00582FFA"/>
    <w:rsid w:val="00583028"/>
    <w:rsid w:val="005830C9"/>
    <w:rsid w:val="00583123"/>
    <w:rsid w:val="0058315B"/>
    <w:rsid w:val="00583315"/>
    <w:rsid w:val="0058338E"/>
    <w:rsid w:val="005833E0"/>
    <w:rsid w:val="005834D1"/>
    <w:rsid w:val="00583538"/>
    <w:rsid w:val="005835A9"/>
    <w:rsid w:val="005835C4"/>
    <w:rsid w:val="005835D5"/>
    <w:rsid w:val="0058364A"/>
    <w:rsid w:val="00583786"/>
    <w:rsid w:val="005837FE"/>
    <w:rsid w:val="00583886"/>
    <w:rsid w:val="005839AE"/>
    <w:rsid w:val="005839EA"/>
    <w:rsid w:val="00583A88"/>
    <w:rsid w:val="00583AC6"/>
    <w:rsid w:val="00583ADA"/>
    <w:rsid w:val="00583BAF"/>
    <w:rsid w:val="00583BBE"/>
    <w:rsid w:val="00583C31"/>
    <w:rsid w:val="00583CC0"/>
    <w:rsid w:val="00583D4B"/>
    <w:rsid w:val="00583E5C"/>
    <w:rsid w:val="00583FB5"/>
    <w:rsid w:val="00584032"/>
    <w:rsid w:val="005840AB"/>
    <w:rsid w:val="005840BA"/>
    <w:rsid w:val="0058418D"/>
    <w:rsid w:val="005841FF"/>
    <w:rsid w:val="00584226"/>
    <w:rsid w:val="0058422D"/>
    <w:rsid w:val="00584245"/>
    <w:rsid w:val="0058435C"/>
    <w:rsid w:val="00584374"/>
    <w:rsid w:val="00584381"/>
    <w:rsid w:val="005843D3"/>
    <w:rsid w:val="005843E3"/>
    <w:rsid w:val="005843E9"/>
    <w:rsid w:val="00584422"/>
    <w:rsid w:val="0058449B"/>
    <w:rsid w:val="0058462D"/>
    <w:rsid w:val="005846C9"/>
    <w:rsid w:val="0058474C"/>
    <w:rsid w:val="00584985"/>
    <w:rsid w:val="005849C7"/>
    <w:rsid w:val="00584B35"/>
    <w:rsid w:val="00584B83"/>
    <w:rsid w:val="00584BAC"/>
    <w:rsid w:val="00584BAD"/>
    <w:rsid w:val="00584BD0"/>
    <w:rsid w:val="00584C13"/>
    <w:rsid w:val="00584C25"/>
    <w:rsid w:val="00584C6D"/>
    <w:rsid w:val="00584CF7"/>
    <w:rsid w:val="00584E74"/>
    <w:rsid w:val="00584EE2"/>
    <w:rsid w:val="00584F10"/>
    <w:rsid w:val="00584F32"/>
    <w:rsid w:val="00584F6D"/>
    <w:rsid w:val="00584FB7"/>
    <w:rsid w:val="00585020"/>
    <w:rsid w:val="00585040"/>
    <w:rsid w:val="005850AF"/>
    <w:rsid w:val="00585145"/>
    <w:rsid w:val="00585236"/>
    <w:rsid w:val="00585325"/>
    <w:rsid w:val="0058546A"/>
    <w:rsid w:val="00585513"/>
    <w:rsid w:val="00585660"/>
    <w:rsid w:val="005856D7"/>
    <w:rsid w:val="005857B1"/>
    <w:rsid w:val="0058594D"/>
    <w:rsid w:val="005859F2"/>
    <w:rsid w:val="005859FF"/>
    <w:rsid w:val="00585A5F"/>
    <w:rsid w:val="00585A62"/>
    <w:rsid w:val="00585A84"/>
    <w:rsid w:val="00585A88"/>
    <w:rsid w:val="00585AF6"/>
    <w:rsid w:val="00585B45"/>
    <w:rsid w:val="00585B4B"/>
    <w:rsid w:val="00585B5C"/>
    <w:rsid w:val="00585B94"/>
    <w:rsid w:val="00585BA8"/>
    <w:rsid w:val="00585BE3"/>
    <w:rsid w:val="00585BEA"/>
    <w:rsid w:val="00585CF8"/>
    <w:rsid w:val="00585D0E"/>
    <w:rsid w:val="00585D13"/>
    <w:rsid w:val="00585DB2"/>
    <w:rsid w:val="00585DDB"/>
    <w:rsid w:val="00585E92"/>
    <w:rsid w:val="00585EA6"/>
    <w:rsid w:val="0058605C"/>
    <w:rsid w:val="0058607A"/>
    <w:rsid w:val="005861B7"/>
    <w:rsid w:val="00586234"/>
    <w:rsid w:val="00586239"/>
    <w:rsid w:val="00586271"/>
    <w:rsid w:val="00586317"/>
    <w:rsid w:val="00586324"/>
    <w:rsid w:val="005863A2"/>
    <w:rsid w:val="005863B5"/>
    <w:rsid w:val="0058640A"/>
    <w:rsid w:val="00586412"/>
    <w:rsid w:val="0058648E"/>
    <w:rsid w:val="005864B6"/>
    <w:rsid w:val="00586609"/>
    <w:rsid w:val="005866CF"/>
    <w:rsid w:val="005867B5"/>
    <w:rsid w:val="0058683B"/>
    <w:rsid w:val="00586981"/>
    <w:rsid w:val="00586A85"/>
    <w:rsid w:val="00586A94"/>
    <w:rsid w:val="00586B1B"/>
    <w:rsid w:val="00586B90"/>
    <w:rsid w:val="00586C18"/>
    <w:rsid w:val="00586CB5"/>
    <w:rsid w:val="00586CE7"/>
    <w:rsid w:val="00586D11"/>
    <w:rsid w:val="00586E77"/>
    <w:rsid w:val="00586EB4"/>
    <w:rsid w:val="00586F17"/>
    <w:rsid w:val="00586FFC"/>
    <w:rsid w:val="00587045"/>
    <w:rsid w:val="00587086"/>
    <w:rsid w:val="005870A0"/>
    <w:rsid w:val="005870EA"/>
    <w:rsid w:val="00587100"/>
    <w:rsid w:val="00587140"/>
    <w:rsid w:val="005871D1"/>
    <w:rsid w:val="005872C8"/>
    <w:rsid w:val="005872D9"/>
    <w:rsid w:val="0058756B"/>
    <w:rsid w:val="005875E6"/>
    <w:rsid w:val="0058761F"/>
    <w:rsid w:val="0058767E"/>
    <w:rsid w:val="00587760"/>
    <w:rsid w:val="00587888"/>
    <w:rsid w:val="0058791B"/>
    <w:rsid w:val="00587A9C"/>
    <w:rsid w:val="00587AAC"/>
    <w:rsid w:val="00587AE0"/>
    <w:rsid w:val="00587BC3"/>
    <w:rsid w:val="00587C97"/>
    <w:rsid w:val="00587D16"/>
    <w:rsid w:val="00587E6C"/>
    <w:rsid w:val="00587E8A"/>
    <w:rsid w:val="00587FF0"/>
    <w:rsid w:val="00590113"/>
    <w:rsid w:val="00590134"/>
    <w:rsid w:val="0059020A"/>
    <w:rsid w:val="005902D0"/>
    <w:rsid w:val="005902D8"/>
    <w:rsid w:val="00590317"/>
    <w:rsid w:val="00590345"/>
    <w:rsid w:val="00590544"/>
    <w:rsid w:val="00590560"/>
    <w:rsid w:val="00590690"/>
    <w:rsid w:val="005906C7"/>
    <w:rsid w:val="00590796"/>
    <w:rsid w:val="00590797"/>
    <w:rsid w:val="00590848"/>
    <w:rsid w:val="00590917"/>
    <w:rsid w:val="005909D1"/>
    <w:rsid w:val="00590A0B"/>
    <w:rsid w:val="00590A5F"/>
    <w:rsid w:val="00590A60"/>
    <w:rsid w:val="00590B03"/>
    <w:rsid w:val="00590B2E"/>
    <w:rsid w:val="00590BC6"/>
    <w:rsid w:val="00590CD0"/>
    <w:rsid w:val="00590CD3"/>
    <w:rsid w:val="00590D2F"/>
    <w:rsid w:val="00590DB3"/>
    <w:rsid w:val="00590E36"/>
    <w:rsid w:val="00590ED2"/>
    <w:rsid w:val="00590EE6"/>
    <w:rsid w:val="00590F52"/>
    <w:rsid w:val="00590F5F"/>
    <w:rsid w:val="00590F64"/>
    <w:rsid w:val="00590F8B"/>
    <w:rsid w:val="00590F9A"/>
    <w:rsid w:val="00591138"/>
    <w:rsid w:val="00591183"/>
    <w:rsid w:val="005911B5"/>
    <w:rsid w:val="00591238"/>
    <w:rsid w:val="00591333"/>
    <w:rsid w:val="00591461"/>
    <w:rsid w:val="005914A6"/>
    <w:rsid w:val="00591584"/>
    <w:rsid w:val="005915A2"/>
    <w:rsid w:val="005915A9"/>
    <w:rsid w:val="005915F8"/>
    <w:rsid w:val="00591839"/>
    <w:rsid w:val="0059192A"/>
    <w:rsid w:val="005919A6"/>
    <w:rsid w:val="005919DE"/>
    <w:rsid w:val="00591BFD"/>
    <w:rsid w:val="00591C2E"/>
    <w:rsid w:val="00591CB1"/>
    <w:rsid w:val="00591CDA"/>
    <w:rsid w:val="00591CF9"/>
    <w:rsid w:val="00591D9D"/>
    <w:rsid w:val="00591DF6"/>
    <w:rsid w:val="00591DFE"/>
    <w:rsid w:val="00591E1C"/>
    <w:rsid w:val="00591FEB"/>
    <w:rsid w:val="005920CE"/>
    <w:rsid w:val="005923D2"/>
    <w:rsid w:val="005923E6"/>
    <w:rsid w:val="00592499"/>
    <w:rsid w:val="005924BD"/>
    <w:rsid w:val="00592522"/>
    <w:rsid w:val="0059265D"/>
    <w:rsid w:val="005926DB"/>
    <w:rsid w:val="00592740"/>
    <w:rsid w:val="005927A6"/>
    <w:rsid w:val="0059287A"/>
    <w:rsid w:val="005928D5"/>
    <w:rsid w:val="005929AB"/>
    <w:rsid w:val="00592A56"/>
    <w:rsid w:val="00592AC6"/>
    <w:rsid w:val="00592AD1"/>
    <w:rsid w:val="00592B41"/>
    <w:rsid w:val="00592BCD"/>
    <w:rsid w:val="00592C48"/>
    <w:rsid w:val="00592C6E"/>
    <w:rsid w:val="00592CF8"/>
    <w:rsid w:val="00592DCE"/>
    <w:rsid w:val="005932B0"/>
    <w:rsid w:val="005932B6"/>
    <w:rsid w:val="005932B7"/>
    <w:rsid w:val="00593363"/>
    <w:rsid w:val="005933F4"/>
    <w:rsid w:val="005934B6"/>
    <w:rsid w:val="005934EE"/>
    <w:rsid w:val="00593556"/>
    <w:rsid w:val="0059360C"/>
    <w:rsid w:val="00593682"/>
    <w:rsid w:val="00593729"/>
    <w:rsid w:val="0059374C"/>
    <w:rsid w:val="0059379C"/>
    <w:rsid w:val="005937CA"/>
    <w:rsid w:val="0059387E"/>
    <w:rsid w:val="005938BE"/>
    <w:rsid w:val="005938E8"/>
    <w:rsid w:val="005939C3"/>
    <w:rsid w:val="005939DE"/>
    <w:rsid w:val="00593A87"/>
    <w:rsid w:val="00593AF7"/>
    <w:rsid w:val="00593B58"/>
    <w:rsid w:val="00593C37"/>
    <w:rsid w:val="00593CBF"/>
    <w:rsid w:val="00593E17"/>
    <w:rsid w:val="00593E55"/>
    <w:rsid w:val="00593EA8"/>
    <w:rsid w:val="00593F92"/>
    <w:rsid w:val="0059402C"/>
    <w:rsid w:val="00594112"/>
    <w:rsid w:val="00594238"/>
    <w:rsid w:val="00594244"/>
    <w:rsid w:val="00594286"/>
    <w:rsid w:val="005942EA"/>
    <w:rsid w:val="0059430C"/>
    <w:rsid w:val="00594377"/>
    <w:rsid w:val="005943DE"/>
    <w:rsid w:val="005943DF"/>
    <w:rsid w:val="0059440B"/>
    <w:rsid w:val="0059440E"/>
    <w:rsid w:val="0059445C"/>
    <w:rsid w:val="00594558"/>
    <w:rsid w:val="005945E6"/>
    <w:rsid w:val="0059462E"/>
    <w:rsid w:val="0059468A"/>
    <w:rsid w:val="00594698"/>
    <w:rsid w:val="00594711"/>
    <w:rsid w:val="00594787"/>
    <w:rsid w:val="00594877"/>
    <w:rsid w:val="0059487A"/>
    <w:rsid w:val="00594990"/>
    <w:rsid w:val="005949AB"/>
    <w:rsid w:val="00594A15"/>
    <w:rsid w:val="00594C8F"/>
    <w:rsid w:val="00594CDC"/>
    <w:rsid w:val="00594E48"/>
    <w:rsid w:val="00594F02"/>
    <w:rsid w:val="00594F8B"/>
    <w:rsid w:val="00595040"/>
    <w:rsid w:val="00595090"/>
    <w:rsid w:val="005950C2"/>
    <w:rsid w:val="005950ED"/>
    <w:rsid w:val="005951B3"/>
    <w:rsid w:val="005951CF"/>
    <w:rsid w:val="005951DF"/>
    <w:rsid w:val="005951EB"/>
    <w:rsid w:val="00595229"/>
    <w:rsid w:val="005952D2"/>
    <w:rsid w:val="0059530D"/>
    <w:rsid w:val="005953E4"/>
    <w:rsid w:val="0059543E"/>
    <w:rsid w:val="0059549A"/>
    <w:rsid w:val="00595530"/>
    <w:rsid w:val="0059566E"/>
    <w:rsid w:val="005956D8"/>
    <w:rsid w:val="005956EB"/>
    <w:rsid w:val="00595743"/>
    <w:rsid w:val="005957B5"/>
    <w:rsid w:val="005957DF"/>
    <w:rsid w:val="005957E3"/>
    <w:rsid w:val="005958AC"/>
    <w:rsid w:val="00595A39"/>
    <w:rsid w:val="00595A55"/>
    <w:rsid w:val="00595AE7"/>
    <w:rsid w:val="00595B1B"/>
    <w:rsid w:val="00595C3C"/>
    <w:rsid w:val="00595DFB"/>
    <w:rsid w:val="00595E4B"/>
    <w:rsid w:val="00595E94"/>
    <w:rsid w:val="00595ED4"/>
    <w:rsid w:val="00595ED8"/>
    <w:rsid w:val="00595EF0"/>
    <w:rsid w:val="00595FDE"/>
    <w:rsid w:val="005960DE"/>
    <w:rsid w:val="005961AD"/>
    <w:rsid w:val="005962B0"/>
    <w:rsid w:val="005962B3"/>
    <w:rsid w:val="005962D6"/>
    <w:rsid w:val="005964FF"/>
    <w:rsid w:val="005965B0"/>
    <w:rsid w:val="005965B7"/>
    <w:rsid w:val="00596631"/>
    <w:rsid w:val="005966B7"/>
    <w:rsid w:val="00596717"/>
    <w:rsid w:val="00596AEC"/>
    <w:rsid w:val="00596B45"/>
    <w:rsid w:val="00596B65"/>
    <w:rsid w:val="00596BF6"/>
    <w:rsid w:val="00596C1E"/>
    <w:rsid w:val="00596C5A"/>
    <w:rsid w:val="00596D34"/>
    <w:rsid w:val="00596D82"/>
    <w:rsid w:val="00596DC5"/>
    <w:rsid w:val="00596DD0"/>
    <w:rsid w:val="00596E91"/>
    <w:rsid w:val="00596E97"/>
    <w:rsid w:val="00596EB2"/>
    <w:rsid w:val="00596F38"/>
    <w:rsid w:val="0059708D"/>
    <w:rsid w:val="005970AE"/>
    <w:rsid w:val="005970B6"/>
    <w:rsid w:val="005970D5"/>
    <w:rsid w:val="00597126"/>
    <w:rsid w:val="00597172"/>
    <w:rsid w:val="00597186"/>
    <w:rsid w:val="005971C6"/>
    <w:rsid w:val="0059721E"/>
    <w:rsid w:val="00597280"/>
    <w:rsid w:val="005972DD"/>
    <w:rsid w:val="00597314"/>
    <w:rsid w:val="005973BE"/>
    <w:rsid w:val="005973D3"/>
    <w:rsid w:val="005973EA"/>
    <w:rsid w:val="0059754E"/>
    <w:rsid w:val="0059755D"/>
    <w:rsid w:val="0059759B"/>
    <w:rsid w:val="005975C2"/>
    <w:rsid w:val="005975F7"/>
    <w:rsid w:val="00597715"/>
    <w:rsid w:val="0059778A"/>
    <w:rsid w:val="00597834"/>
    <w:rsid w:val="00597885"/>
    <w:rsid w:val="0059788D"/>
    <w:rsid w:val="00597958"/>
    <w:rsid w:val="0059795D"/>
    <w:rsid w:val="00597A0E"/>
    <w:rsid w:val="00597A9E"/>
    <w:rsid w:val="00597B1B"/>
    <w:rsid w:val="00597BE0"/>
    <w:rsid w:val="00597BE3"/>
    <w:rsid w:val="00597C0E"/>
    <w:rsid w:val="00597D86"/>
    <w:rsid w:val="00597E9E"/>
    <w:rsid w:val="00597F36"/>
    <w:rsid w:val="00597F58"/>
    <w:rsid w:val="005A00E7"/>
    <w:rsid w:val="005A01B8"/>
    <w:rsid w:val="005A062D"/>
    <w:rsid w:val="005A067A"/>
    <w:rsid w:val="005A06CC"/>
    <w:rsid w:val="005A06CD"/>
    <w:rsid w:val="005A0761"/>
    <w:rsid w:val="005A07B5"/>
    <w:rsid w:val="005A07BA"/>
    <w:rsid w:val="005A087F"/>
    <w:rsid w:val="005A09B6"/>
    <w:rsid w:val="005A0AA9"/>
    <w:rsid w:val="005A0C17"/>
    <w:rsid w:val="005A0C8D"/>
    <w:rsid w:val="005A0CC6"/>
    <w:rsid w:val="005A0CE7"/>
    <w:rsid w:val="005A0D11"/>
    <w:rsid w:val="005A0D9C"/>
    <w:rsid w:val="005A0DB2"/>
    <w:rsid w:val="005A0DB9"/>
    <w:rsid w:val="005A0E22"/>
    <w:rsid w:val="005A0FBE"/>
    <w:rsid w:val="005A1024"/>
    <w:rsid w:val="005A1053"/>
    <w:rsid w:val="005A106B"/>
    <w:rsid w:val="005A1122"/>
    <w:rsid w:val="005A1149"/>
    <w:rsid w:val="005A114E"/>
    <w:rsid w:val="005A117D"/>
    <w:rsid w:val="005A11EB"/>
    <w:rsid w:val="005A125B"/>
    <w:rsid w:val="005A126E"/>
    <w:rsid w:val="005A12A2"/>
    <w:rsid w:val="005A1450"/>
    <w:rsid w:val="005A14CE"/>
    <w:rsid w:val="005A164E"/>
    <w:rsid w:val="005A169E"/>
    <w:rsid w:val="005A170B"/>
    <w:rsid w:val="005A17C7"/>
    <w:rsid w:val="005A1939"/>
    <w:rsid w:val="005A1979"/>
    <w:rsid w:val="005A199C"/>
    <w:rsid w:val="005A1A0B"/>
    <w:rsid w:val="005A1A45"/>
    <w:rsid w:val="005A1A79"/>
    <w:rsid w:val="005A1AE1"/>
    <w:rsid w:val="005A1B3C"/>
    <w:rsid w:val="005A1C83"/>
    <w:rsid w:val="005A1CFD"/>
    <w:rsid w:val="005A1D52"/>
    <w:rsid w:val="005A1DA3"/>
    <w:rsid w:val="005A1DE1"/>
    <w:rsid w:val="005A1E7C"/>
    <w:rsid w:val="005A1EA7"/>
    <w:rsid w:val="005A1EEB"/>
    <w:rsid w:val="005A1F96"/>
    <w:rsid w:val="005A208A"/>
    <w:rsid w:val="005A2140"/>
    <w:rsid w:val="005A21B7"/>
    <w:rsid w:val="005A232D"/>
    <w:rsid w:val="005A2475"/>
    <w:rsid w:val="005A250A"/>
    <w:rsid w:val="005A25AD"/>
    <w:rsid w:val="005A25F5"/>
    <w:rsid w:val="005A2631"/>
    <w:rsid w:val="005A277E"/>
    <w:rsid w:val="005A278C"/>
    <w:rsid w:val="005A28DB"/>
    <w:rsid w:val="005A298B"/>
    <w:rsid w:val="005A29A1"/>
    <w:rsid w:val="005A2A1A"/>
    <w:rsid w:val="005A2AE5"/>
    <w:rsid w:val="005A2B3D"/>
    <w:rsid w:val="005A2B71"/>
    <w:rsid w:val="005A2B96"/>
    <w:rsid w:val="005A2C98"/>
    <w:rsid w:val="005A2CCE"/>
    <w:rsid w:val="005A2D9A"/>
    <w:rsid w:val="005A2DC8"/>
    <w:rsid w:val="005A2F6E"/>
    <w:rsid w:val="005A2F7B"/>
    <w:rsid w:val="005A2FC2"/>
    <w:rsid w:val="005A2FF8"/>
    <w:rsid w:val="005A3090"/>
    <w:rsid w:val="005A3125"/>
    <w:rsid w:val="005A319A"/>
    <w:rsid w:val="005A31B9"/>
    <w:rsid w:val="005A3247"/>
    <w:rsid w:val="005A32A1"/>
    <w:rsid w:val="005A33C5"/>
    <w:rsid w:val="005A346D"/>
    <w:rsid w:val="005A34EE"/>
    <w:rsid w:val="005A359E"/>
    <w:rsid w:val="005A3674"/>
    <w:rsid w:val="005A3688"/>
    <w:rsid w:val="005A3781"/>
    <w:rsid w:val="005A37EC"/>
    <w:rsid w:val="005A3807"/>
    <w:rsid w:val="005A3843"/>
    <w:rsid w:val="005A38B2"/>
    <w:rsid w:val="005A397F"/>
    <w:rsid w:val="005A3991"/>
    <w:rsid w:val="005A3A9F"/>
    <w:rsid w:val="005A3ACF"/>
    <w:rsid w:val="005A3B1A"/>
    <w:rsid w:val="005A3B23"/>
    <w:rsid w:val="005A3B8F"/>
    <w:rsid w:val="005A3BA4"/>
    <w:rsid w:val="005A3BA6"/>
    <w:rsid w:val="005A3BD0"/>
    <w:rsid w:val="005A3D0C"/>
    <w:rsid w:val="005A3DEB"/>
    <w:rsid w:val="005A3E18"/>
    <w:rsid w:val="005A3EC2"/>
    <w:rsid w:val="005A4011"/>
    <w:rsid w:val="005A407A"/>
    <w:rsid w:val="005A41AB"/>
    <w:rsid w:val="005A437D"/>
    <w:rsid w:val="005A4392"/>
    <w:rsid w:val="005A442A"/>
    <w:rsid w:val="005A446C"/>
    <w:rsid w:val="005A4615"/>
    <w:rsid w:val="005A466F"/>
    <w:rsid w:val="005A46D3"/>
    <w:rsid w:val="005A4747"/>
    <w:rsid w:val="005A483A"/>
    <w:rsid w:val="005A483D"/>
    <w:rsid w:val="005A4874"/>
    <w:rsid w:val="005A4937"/>
    <w:rsid w:val="005A49D4"/>
    <w:rsid w:val="005A4A17"/>
    <w:rsid w:val="005A4A20"/>
    <w:rsid w:val="005A4A7D"/>
    <w:rsid w:val="005A4B3A"/>
    <w:rsid w:val="005A4BEF"/>
    <w:rsid w:val="005A4C0E"/>
    <w:rsid w:val="005A4C72"/>
    <w:rsid w:val="005A4D04"/>
    <w:rsid w:val="005A4D62"/>
    <w:rsid w:val="005A4D99"/>
    <w:rsid w:val="005A4DAF"/>
    <w:rsid w:val="005A4DD2"/>
    <w:rsid w:val="005A4E62"/>
    <w:rsid w:val="005A4F01"/>
    <w:rsid w:val="005A4F73"/>
    <w:rsid w:val="005A5068"/>
    <w:rsid w:val="005A50B9"/>
    <w:rsid w:val="005A511F"/>
    <w:rsid w:val="005A52FC"/>
    <w:rsid w:val="005A536A"/>
    <w:rsid w:val="005A53B3"/>
    <w:rsid w:val="005A5400"/>
    <w:rsid w:val="005A54C5"/>
    <w:rsid w:val="005A54D2"/>
    <w:rsid w:val="005A54E7"/>
    <w:rsid w:val="005A55BE"/>
    <w:rsid w:val="005A578F"/>
    <w:rsid w:val="005A57E7"/>
    <w:rsid w:val="005A58AA"/>
    <w:rsid w:val="005A58E5"/>
    <w:rsid w:val="005A5922"/>
    <w:rsid w:val="005A5961"/>
    <w:rsid w:val="005A5984"/>
    <w:rsid w:val="005A5A49"/>
    <w:rsid w:val="005A5A5F"/>
    <w:rsid w:val="005A5A61"/>
    <w:rsid w:val="005A5A91"/>
    <w:rsid w:val="005A5B21"/>
    <w:rsid w:val="005A5BD5"/>
    <w:rsid w:val="005A5C85"/>
    <w:rsid w:val="005A5D3D"/>
    <w:rsid w:val="005A5D68"/>
    <w:rsid w:val="005A5DB8"/>
    <w:rsid w:val="005A5E1D"/>
    <w:rsid w:val="005A5E72"/>
    <w:rsid w:val="005A5E94"/>
    <w:rsid w:val="005A5EC5"/>
    <w:rsid w:val="005A5F18"/>
    <w:rsid w:val="005A5F48"/>
    <w:rsid w:val="005A5FB7"/>
    <w:rsid w:val="005A602B"/>
    <w:rsid w:val="005A60E2"/>
    <w:rsid w:val="005A60E6"/>
    <w:rsid w:val="005A6271"/>
    <w:rsid w:val="005A6290"/>
    <w:rsid w:val="005A62C0"/>
    <w:rsid w:val="005A6303"/>
    <w:rsid w:val="005A6313"/>
    <w:rsid w:val="005A63AF"/>
    <w:rsid w:val="005A63BE"/>
    <w:rsid w:val="005A648F"/>
    <w:rsid w:val="005A6567"/>
    <w:rsid w:val="005A6621"/>
    <w:rsid w:val="005A6623"/>
    <w:rsid w:val="005A66BA"/>
    <w:rsid w:val="005A67A5"/>
    <w:rsid w:val="005A67E3"/>
    <w:rsid w:val="005A67E9"/>
    <w:rsid w:val="005A6944"/>
    <w:rsid w:val="005A69BF"/>
    <w:rsid w:val="005A6A23"/>
    <w:rsid w:val="005A6A31"/>
    <w:rsid w:val="005A6A63"/>
    <w:rsid w:val="005A6B34"/>
    <w:rsid w:val="005A6B8C"/>
    <w:rsid w:val="005A6EFF"/>
    <w:rsid w:val="005A6FDC"/>
    <w:rsid w:val="005A7079"/>
    <w:rsid w:val="005A723F"/>
    <w:rsid w:val="005A7247"/>
    <w:rsid w:val="005A727B"/>
    <w:rsid w:val="005A72AD"/>
    <w:rsid w:val="005A7303"/>
    <w:rsid w:val="005A731A"/>
    <w:rsid w:val="005A73A8"/>
    <w:rsid w:val="005A73E0"/>
    <w:rsid w:val="005A749A"/>
    <w:rsid w:val="005A74EF"/>
    <w:rsid w:val="005A74F7"/>
    <w:rsid w:val="005A7533"/>
    <w:rsid w:val="005A7546"/>
    <w:rsid w:val="005A7569"/>
    <w:rsid w:val="005A75F8"/>
    <w:rsid w:val="005A760C"/>
    <w:rsid w:val="005A76F9"/>
    <w:rsid w:val="005A7706"/>
    <w:rsid w:val="005A7729"/>
    <w:rsid w:val="005A775D"/>
    <w:rsid w:val="005A77B7"/>
    <w:rsid w:val="005A77C8"/>
    <w:rsid w:val="005A78CA"/>
    <w:rsid w:val="005A7942"/>
    <w:rsid w:val="005A798A"/>
    <w:rsid w:val="005A7AAB"/>
    <w:rsid w:val="005A7B0D"/>
    <w:rsid w:val="005A7B20"/>
    <w:rsid w:val="005A7B40"/>
    <w:rsid w:val="005A7B61"/>
    <w:rsid w:val="005A7B69"/>
    <w:rsid w:val="005A7CCE"/>
    <w:rsid w:val="005A7CD6"/>
    <w:rsid w:val="005A7D0F"/>
    <w:rsid w:val="005A7D48"/>
    <w:rsid w:val="005A7EA9"/>
    <w:rsid w:val="005A7EBB"/>
    <w:rsid w:val="005A7EC0"/>
    <w:rsid w:val="005A7F0F"/>
    <w:rsid w:val="005A7FA0"/>
    <w:rsid w:val="005AA2A4"/>
    <w:rsid w:val="005B0158"/>
    <w:rsid w:val="005B0194"/>
    <w:rsid w:val="005B0280"/>
    <w:rsid w:val="005B02DF"/>
    <w:rsid w:val="005B02EF"/>
    <w:rsid w:val="005B03AC"/>
    <w:rsid w:val="005B03E5"/>
    <w:rsid w:val="005B0474"/>
    <w:rsid w:val="005B0587"/>
    <w:rsid w:val="005B06A8"/>
    <w:rsid w:val="005B0752"/>
    <w:rsid w:val="005B0829"/>
    <w:rsid w:val="005B082D"/>
    <w:rsid w:val="005B0873"/>
    <w:rsid w:val="005B08C0"/>
    <w:rsid w:val="005B08F1"/>
    <w:rsid w:val="005B08FE"/>
    <w:rsid w:val="005B09E7"/>
    <w:rsid w:val="005B0B6C"/>
    <w:rsid w:val="005B0BB7"/>
    <w:rsid w:val="005B0C52"/>
    <w:rsid w:val="005B0CF3"/>
    <w:rsid w:val="005B0DBD"/>
    <w:rsid w:val="005B0E06"/>
    <w:rsid w:val="005B0E25"/>
    <w:rsid w:val="005B0F98"/>
    <w:rsid w:val="005B11A6"/>
    <w:rsid w:val="005B11E5"/>
    <w:rsid w:val="005B11FA"/>
    <w:rsid w:val="005B1211"/>
    <w:rsid w:val="005B1369"/>
    <w:rsid w:val="005B13CA"/>
    <w:rsid w:val="005B13E8"/>
    <w:rsid w:val="005B1439"/>
    <w:rsid w:val="005B1487"/>
    <w:rsid w:val="005B14E6"/>
    <w:rsid w:val="005B151F"/>
    <w:rsid w:val="005B1625"/>
    <w:rsid w:val="005B165D"/>
    <w:rsid w:val="005B1791"/>
    <w:rsid w:val="005B188A"/>
    <w:rsid w:val="005B18BB"/>
    <w:rsid w:val="005B19B7"/>
    <w:rsid w:val="005B1A2F"/>
    <w:rsid w:val="005B1A7A"/>
    <w:rsid w:val="005B1A9D"/>
    <w:rsid w:val="005B1B16"/>
    <w:rsid w:val="005B1B30"/>
    <w:rsid w:val="005B1B93"/>
    <w:rsid w:val="005B1BB4"/>
    <w:rsid w:val="005B1C27"/>
    <w:rsid w:val="005B1D8B"/>
    <w:rsid w:val="005B1E8B"/>
    <w:rsid w:val="005B1F76"/>
    <w:rsid w:val="005B1FDB"/>
    <w:rsid w:val="005B1FE3"/>
    <w:rsid w:val="005B203F"/>
    <w:rsid w:val="005B207E"/>
    <w:rsid w:val="005B20A7"/>
    <w:rsid w:val="005B2292"/>
    <w:rsid w:val="005B22CA"/>
    <w:rsid w:val="005B22E8"/>
    <w:rsid w:val="005B2343"/>
    <w:rsid w:val="005B2357"/>
    <w:rsid w:val="005B24A5"/>
    <w:rsid w:val="005B258B"/>
    <w:rsid w:val="005B2595"/>
    <w:rsid w:val="005B271C"/>
    <w:rsid w:val="005B27EA"/>
    <w:rsid w:val="005B2858"/>
    <w:rsid w:val="005B2866"/>
    <w:rsid w:val="005B28A1"/>
    <w:rsid w:val="005B298C"/>
    <w:rsid w:val="005B29E6"/>
    <w:rsid w:val="005B2B4E"/>
    <w:rsid w:val="005B2BBD"/>
    <w:rsid w:val="005B2C17"/>
    <w:rsid w:val="005B2DBB"/>
    <w:rsid w:val="005B2E82"/>
    <w:rsid w:val="005B2EE4"/>
    <w:rsid w:val="005B2F0E"/>
    <w:rsid w:val="005B315C"/>
    <w:rsid w:val="005B328F"/>
    <w:rsid w:val="005B329E"/>
    <w:rsid w:val="005B3438"/>
    <w:rsid w:val="005B3452"/>
    <w:rsid w:val="005B3456"/>
    <w:rsid w:val="005B34D9"/>
    <w:rsid w:val="005B34E2"/>
    <w:rsid w:val="005B3594"/>
    <w:rsid w:val="005B35CD"/>
    <w:rsid w:val="005B35D4"/>
    <w:rsid w:val="005B3638"/>
    <w:rsid w:val="005B3666"/>
    <w:rsid w:val="005B369D"/>
    <w:rsid w:val="005B36EC"/>
    <w:rsid w:val="005B377A"/>
    <w:rsid w:val="005B37D1"/>
    <w:rsid w:val="005B37DA"/>
    <w:rsid w:val="005B38BE"/>
    <w:rsid w:val="005B38FD"/>
    <w:rsid w:val="005B3958"/>
    <w:rsid w:val="005B395B"/>
    <w:rsid w:val="005B3B62"/>
    <w:rsid w:val="005B3B64"/>
    <w:rsid w:val="005B3B82"/>
    <w:rsid w:val="005B3C50"/>
    <w:rsid w:val="005B3C75"/>
    <w:rsid w:val="005B3D04"/>
    <w:rsid w:val="005B3D5C"/>
    <w:rsid w:val="005B3D73"/>
    <w:rsid w:val="005B3D7E"/>
    <w:rsid w:val="005B3EB3"/>
    <w:rsid w:val="005B3F9C"/>
    <w:rsid w:val="005B4059"/>
    <w:rsid w:val="005B40F7"/>
    <w:rsid w:val="005B41ED"/>
    <w:rsid w:val="005B426C"/>
    <w:rsid w:val="005B42B0"/>
    <w:rsid w:val="005B42E8"/>
    <w:rsid w:val="005B4426"/>
    <w:rsid w:val="005B4429"/>
    <w:rsid w:val="005B4498"/>
    <w:rsid w:val="005B4553"/>
    <w:rsid w:val="005B4696"/>
    <w:rsid w:val="005B48B0"/>
    <w:rsid w:val="005B48DF"/>
    <w:rsid w:val="005B4950"/>
    <w:rsid w:val="005B4998"/>
    <w:rsid w:val="005B49DF"/>
    <w:rsid w:val="005B4AE8"/>
    <w:rsid w:val="005B4D79"/>
    <w:rsid w:val="005B4D8E"/>
    <w:rsid w:val="005B4E32"/>
    <w:rsid w:val="005B4F50"/>
    <w:rsid w:val="005B4FA1"/>
    <w:rsid w:val="005B5014"/>
    <w:rsid w:val="005B505D"/>
    <w:rsid w:val="005B5083"/>
    <w:rsid w:val="005B515E"/>
    <w:rsid w:val="005B529B"/>
    <w:rsid w:val="005B5339"/>
    <w:rsid w:val="005B5373"/>
    <w:rsid w:val="005B53CC"/>
    <w:rsid w:val="005B542D"/>
    <w:rsid w:val="005B552A"/>
    <w:rsid w:val="005B5541"/>
    <w:rsid w:val="005B56B3"/>
    <w:rsid w:val="005B57F1"/>
    <w:rsid w:val="005B5822"/>
    <w:rsid w:val="005B5873"/>
    <w:rsid w:val="005B58DB"/>
    <w:rsid w:val="005B5931"/>
    <w:rsid w:val="005B5A97"/>
    <w:rsid w:val="005B5AB8"/>
    <w:rsid w:val="005B5AF9"/>
    <w:rsid w:val="005B5B04"/>
    <w:rsid w:val="005B5B48"/>
    <w:rsid w:val="005B5C09"/>
    <w:rsid w:val="005B5D62"/>
    <w:rsid w:val="005B5D71"/>
    <w:rsid w:val="005B5DAE"/>
    <w:rsid w:val="005B5DBC"/>
    <w:rsid w:val="005B5DC3"/>
    <w:rsid w:val="005B5DDD"/>
    <w:rsid w:val="005B5E23"/>
    <w:rsid w:val="005B5E99"/>
    <w:rsid w:val="005B5EF2"/>
    <w:rsid w:val="005B5F2E"/>
    <w:rsid w:val="005B601C"/>
    <w:rsid w:val="005B6128"/>
    <w:rsid w:val="005B616E"/>
    <w:rsid w:val="005B62E3"/>
    <w:rsid w:val="005B6302"/>
    <w:rsid w:val="005B6328"/>
    <w:rsid w:val="005B6343"/>
    <w:rsid w:val="005B63B2"/>
    <w:rsid w:val="005B65D5"/>
    <w:rsid w:val="005B65E5"/>
    <w:rsid w:val="005B6684"/>
    <w:rsid w:val="005B66E7"/>
    <w:rsid w:val="005B673B"/>
    <w:rsid w:val="005B678C"/>
    <w:rsid w:val="005B67BC"/>
    <w:rsid w:val="005B686F"/>
    <w:rsid w:val="005B68D2"/>
    <w:rsid w:val="005B6987"/>
    <w:rsid w:val="005B6A70"/>
    <w:rsid w:val="005B6AF4"/>
    <w:rsid w:val="005B6B3B"/>
    <w:rsid w:val="005B6BCE"/>
    <w:rsid w:val="005B6C4C"/>
    <w:rsid w:val="005B6C54"/>
    <w:rsid w:val="005B6CA3"/>
    <w:rsid w:val="005B6CA4"/>
    <w:rsid w:val="005B6CB8"/>
    <w:rsid w:val="005B6CEB"/>
    <w:rsid w:val="005B6D02"/>
    <w:rsid w:val="005B6DF8"/>
    <w:rsid w:val="005B6E75"/>
    <w:rsid w:val="005B6E95"/>
    <w:rsid w:val="005B6EE8"/>
    <w:rsid w:val="005B6F19"/>
    <w:rsid w:val="005B6F2B"/>
    <w:rsid w:val="005B6F51"/>
    <w:rsid w:val="005B6FE5"/>
    <w:rsid w:val="005B6FE8"/>
    <w:rsid w:val="005B6FEB"/>
    <w:rsid w:val="005B706B"/>
    <w:rsid w:val="005B70BE"/>
    <w:rsid w:val="005B7100"/>
    <w:rsid w:val="005B7165"/>
    <w:rsid w:val="005B718D"/>
    <w:rsid w:val="005B7280"/>
    <w:rsid w:val="005B7284"/>
    <w:rsid w:val="005B737E"/>
    <w:rsid w:val="005B74BB"/>
    <w:rsid w:val="005B74FA"/>
    <w:rsid w:val="005B752D"/>
    <w:rsid w:val="005B756C"/>
    <w:rsid w:val="005B7648"/>
    <w:rsid w:val="005B76BE"/>
    <w:rsid w:val="005B76FE"/>
    <w:rsid w:val="005B7828"/>
    <w:rsid w:val="005B7892"/>
    <w:rsid w:val="005B78EF"/>
    <w:rsid w:val="005B794B"/>
    <w:rsid w:val="005B7A1F"/>
    <w:rsid w:val="005B7A28"/>
    <w:rsid w:val="005B7BB3"/>
    <w:rsid w:val="005B7BC2"/>
    <w:rsid w:val="005B7C06"/>
    <w:rsid w:val="005B7C5E"/>
    <w:rsid w:val="005B7E28"/>
    <w:rsid w:val="005B7F41"/>
    <w:rsid w:val="005C006B"/>
    <w:rsid w:val="005C00A3"/>
    <w:rsid w:val="005C020F"/>
    <w:rsid w:val="005C02BE"/>
    <w:rsid w:val="005C02C1"/>
    <w:rsid w:val="005C0335"/>
    <w:rsid w:val="005C037A"/>
    <w:rsid w:val="005C03E3"/>
    <w:rsid w:val="005C049B"/>
    <w:rsid w:val="005C04AF"/>
    <w:rsid w:val="005C0570"/>
    <w:rsid w:val="005C06CC"/>
    <w:rsid w:val="005C0935"/>
    <w:rsid w:val="005C094B"/>
    <w:rsid w:val="005C0A02"/>
    <w:rsid w:val="005C0A51"/>
    <w:rsid w:val="005C0A69"/>
    <w:rsid w:val="005C0B00"/>
    <w:rsid w:val="005C0B22"/>
    <w:rsid w:val="005C0CAB"/>
    <w:rsid w:val="005C0CF6"/>
    <w:rsid w:val="005C1015"/>
    <w:rsid w:val="005C10C6"/>
    <w:rsid w:val="005C10E9"/>
    <w:rsid w:val="005C1180"/>
    <w:rsid w:val="005C11DD"/>
    <w:rsid w:val="005C1242"/>
    <w:rsid w:val="005C1304"/>
    <w:rsid w:val="005C1361"/>
    <w:rsid w:val="005C13BC"/>
    <w:rsid w:val="005C14B7"/>
    <w:rsid w:val="005C14F2"/>
    <w:rsid w:val="005C1668"/>
    <w:rsid w:val="005C166C"/>
    <w:rsid w:val="005C16E9"/>
    <w:rsid w:val="005C178A"/>
    <w:rsid w:val="005C17BC"/>
    <w:rsid w:val="005C17CD"/>
    <w:rsid w:val="005C17D9"/>
    <w:rsid w:val="005C185C"/>
    <w:rsid w:val="005C1870"/>
    <w:rsid w:val="005C1922"/>
    <w:rsid w:val="005C1A21"/>
    <w:rsid w:val="005C1AFE"/>
    <w:rsid w:val="005C1B42"/>
    <w:rsid w:val="005C1B79"/>
    <w:rsid w:val="005C1B8A"/>
    <w:rsid w:val="005C1B8D"/>
    <w:rsid w:val="005C1B94"/>
    <w:rsid w:val="005C1BED"/>
    <w:rsid w:val="005C1C89"/>
    <w:rsid w:val="005C1E69"/>
    <w:rsid w:val="005C1E78"/>
    <w:rsid w:val="005C1E82"/>
    <w:rsid w:val="005C1FD5"/>
    <w:rsid w:val="005C20D8"/>
    <w:rsid w:val="005C2151"/>
    <w:rsid w:val="005C2254"/>
    <w:rsid w:val="005C2280"/>
    <w:rsid w:val="005C238B"/>
    <w:rsid w:val="005C239C"/>
    <w:rsid w:val="005C23CB"/>
    <w:rsid w:val="005C243C"/>
    <w:rsid w:val="005C26F7"/>
    <w:rsid w:val="005C27BE"/>
    <w:rsid w:val="005C27C2"/>
    <w:rsid w:val="005C27F3"/>
    <w:rsid w:val="005C27F9"/>
    <w:rsid w:val="005C286A"/>
    <w:rsid w:val="005C2875"/>
    <w:rsid w:val="005C2A3E"/>
    <w:rsid w:val="005C2AE7"/>
    <w:rsid w:val="005C2B45"/>
    <w:rsid w:val="005C2BAF"/>
    <w:rsid w:val="005C2C2E"/>
    <w:rsid w:val="005C2D6F"/>
    <w:rsid w:val="005C2DD2"/>
    <w:rsid w:val="005C2DF1"/>
    <w:rsid w:val="005C2E0E"/>
    <w:rsid w:val="005C2E66"/>
    <w:rsid w:val="005C2EBE"/>
    <w:rsid w:val="005C2FDA"/>
    <w:rsid w:val="005C31DA"/>
    <w:rsid w:val="005C3215"/>
    <w:rsid w:val="005C32D7"/>
    <w:rsid w:val="005C3376"/>
    <w:rsid w:val="005C3578"/>
    <w:rsid w:val="005C35CA"/>
    <w:rsid w:val="005C3824"/>
    <w:rsid w:val="005C38BC"/>
    <w:rsid w:val="005C39E6"/>
    <w:rsid w:val="005C3A48"/>
    <w:rsid w:val="005C3ADF"/>
    <w:rsid w:val="005C3B31"/>
    <w:rsid w:val="005C3B59"/>
    <w:rsid w:val="005C3C92"/>
    <w:rsid w:val="005C3CEB"/>
    <w:rsid w:val="005C3E6F"/>
    <w:rsid w:val="005C3F02"/>
    <w:rsid w:val="005C3FF5"/>
    <w:rsid w:val="005C402D"/>
    <w:rsid w:val="005C403D"/>
    <w:rsid w:val="005C4161"/>
    <w:rsid w:val="005C4216"/>
    <w:rsid w:val="005C4226"/>
    <w:rsid w:val="005C428F"/>
    <w:rsid w:val="005C42A4"/>
    <w:rsid w:val="005C434C"/>
    <w:rsid w:val="005C4351"/>
    <w:rsid w:val="005C4365"/>
    <w:rsid w:val="005C43A4"/>
    <w:rsid w:val="005C43DC"/>
    <w:rsid w:val="005C44C7"/>
    <w:rsid w:val="005C451E"/>
    <w:rsid w:val="005C456B"/>
    <w:rsid w:val="005C45A6"/>
    <w:rsid w:val="005C47B3"/>
    <w:rsid w:val="005C4A4D"/>
    <w:rsid w:val="005C4B56"/>
    <w:rsid w:val="005C4B57"/>
    <w:rsid w:val="005C4C26"/>
    <w:rsid w:val="005C4C49"/>
    <w:rsid w:val="005C4CD5"/>
    <w:rsid w:val="005C4D4C"/>
    <w:rsid w:val="005C4D89"/>
    <w:rsid w:val="005C4FF6"/>
    <w:rsid w:val="005C5039"/>
    <w:rsid w:val="005C50A6"/>
    <w:rsid w:val="005C50A9"/>
    <w:rsid w:val="005C50BC"/>
    <w:rsid w:val="005C5151"/>
    <w:rsid w:val="005C519B"/>
    <w:rsid w:val="005C51DD"/>
    <w:rsid w:val="005C51ED"/>
    <w:rsid w:val="005C5286"/>
    <w:rsid w:val="005C5293"/>
    <w:rsid w:val="005C533F"/>
    <w:rsid w:val="005C5372"/>
    <w:rsid w:val="005C53B1"/>
    <w:rsid w:val="005C5409"/>
    <w:rsid w:val="005C540B"/>
    <w:rsid w:val="005C545F"/>
    <w:rsid w:val="005C553F"/>
    <w:rsid w:val="005C557D"/>
    <w:rsid w:val="005C571A"/>
    <w:rsid w:val="005C574F"/>
    <w:rsid w:val="005C580D"/>
    <w:rsid w:val="005C5999"/>
    <w:rsid w:val="005C5AD7"/>
    <w:rsid w:val="005C5ADC"/>
    <w:rsid w:val="005C5BA0"/>
    <w:rsid w:val="005C5CF0"/>
    <w:rsid w:val="005C5D5D"/>
    <w:rsid w:val="005C5E50"/>
    <w:rsid w:val="005C5F14"/>
    <w:rsid w:val="005C5FAD"/>
    <w:rsid w:val="005C5FE9"/>
    <w:rsid w:val="005C5FF4"/>
    <w:rsid w:val="005C6016"/>
    <w:rsid w:val="005C60F0"/>
    <w:rsid w:val="005C6117"/>
    <w:rsid w:val="005C6155"/>
    <w:rsid w:val="005C6161"/>
    <w:rsid w:val="005C6191"/>
    <w:rsid w:val="005C6280"/>
    <w:rsid w:val="005C62C6"/>
    <w:rsid w:val="005C636E"/>
    <w:rsid w:val="005C63A7"/>
    <w:rsid w:val="005C63AB"/>
    <w:rsid w:val="005C6565"/>
    <w:rsid w:val="005C65B5"/>
    <w:rsid w:val="005C65C2"/>
    <w:rsid w:val="005C664E"/>
    <w:rsid w:val="005C66A5"/>
    <w:rsid w:val="005C6740"/>
    <w:rsid w:val="005C6741"/>
    <w:rsid w:val="005C6757"/>
    <w:rsid w:val="005C67F0"/>
    <w:rsid w:val="005C685B"/>
    <w:rsid w:val="005C68D6"/>
    <w:rsid w:val="005C69BE"/>
    <w:rsid w:val="005C6AA4"/>
    <w:rsid w:val="005C6AEF"/>
    <w:rsid w:val="005C6B1A"/>
    <w:rsid w:val="005C6B78"/>
    <w:rsid w:val="005C6C35"/>
    <w:rsid w:val="005C6C7D"/>
    <w:rsid w:val="005C6CF1"/>
    <w:rsid w:val="005C6D20"/>
    <w:rsid w:val="005C6D70"/>
    <w:rsid w:val="005C6D80"/>
    <w:rsid w:val="005C6DEB"/>
    <w:rsid w:val="005C6DFC"/>
    <w:rsid w:val="005C6E34"/>
    <w:rsid w:val="005C6E3F"/>
    <w:rsid w:val="005C6F08"/>
    <w:rsid w:val="005C6F1D"/>
    <w:rsid w:val="005C6F49"/>
    <w:rsid w:val="005C6FD1"/>
    <w:rsid w:val="005C703D"/>
    <w:rsid w:val="005C7167"/>
    <w:rsid w:val="005C7257"/>
    <w:rsid w:val="005C72E4"/>
    <w:rsid w:val="005C7315"/>
    <w:rsid w:val="005C7326"/>
    <w:rsid w:val="005C7383"/>
    <w:rsid w:val="005C73BA"/>
    <w:rsid w:val="005C7423"/>
    <w:rsid w:val="005C7458"/>
    <w:rsid w:val="005C76BB"/>
    <w:rsid w:val="005C7762"/>
    <w:rsid w:val="005C7816"/>
    <w:rsid w:val="005C78C0"/>
    <w:rsid w:val="005C78D6"/>
    <w:rsid w:val="005C7A71"/>
    <w:rsid w:val="005C7A8D"/>
    <w:rsid w:val="005C7C29"/>
    <w:rsid w:val="005C7C2C"/>
    <w:rsid w:val="005C7C8C"/>
    <w:rsid w:val="005C7C98"/>
    <w:rsid w:val="005C7DEA"/>
    <w:rsid w:val="005C7DEE"/>
    <w:rsid w:val="005C7DFC"/>
    <w:rsid w:val="005C7E0E"/>
    <w:rsid w:val="005C7E4B"/>
    <w:rsid w:val="005C7E7A"/>
    <w:rsid w:val="005C7EC2"/>
    <w:rsid w:val="005C7F50"/>
    <w:rsid w:val="005C7F9D"/>
    <w:rsid w:val="005D0015"/>
    <w:rsid w:val="005D007E"/>
    <w:rsid w:val="005D00D4"/>
    <w:rsid w:val="005D00E8"/>
    <w:rsid w:val="005D0114"/>
    <w:rsid w:val="005D019F"/>
    <w:rsid w:val="005D0205"/>
    <w:rsid w:val="005D0253"/>
    <w:rsid w:val="005D02C2"/>
    <w:rsid w:val="005D0314"/>
    <w:rsid w:val="005D03D6"/>
    <w:rsid w:val="005D041A"/>
    <w:rsid w:val="005D0495"/>
    <w:rsid w:val="005D04AD"/>
    <w:rsid w:val="005D04EE"/>
    <w:rsid w:val="005D0534"/>
    <w:rsid w:val="005D0581"/>
    <w:rsid w:val="005D05CE"/>
    <w:rsid w:val="005D05D7"/>
    <w:rsid w:val="005D05DC"/>
    <w:rsid w:val="005D05F2"/>
    <w:rsid w:val="005D06AB"/>
    <w:rsid w:val="005D0743"/>
    <w:rsid w:val="005D079B"/>
    <w:rsid w:val="005D07D8"/>
    <w:rsid w:val="005D07F8"/>
    <w:rsid w:val="005D0906"/>
    <w:rsid w:val="005D0942"/>
    <w:rsid w:val="005D0973"/>
    <w:rsid w:val="005D0ACD"/>
    <w:rsid w:val="005D0BE9"/>
    <w:rsid w:val="005D0CC6"/>
    <w:rsid w:val="005D0CCE"/>
    <w:rsid w:val="005D0CF3"/>
    <w:rsid w:val="005D0D59"/>
    <w:rsid w:val="005D0D91"/>
    <w:rsid w:val="005D0DD2"/>
    <w:rsid w:val="005D0E2E"/>
    <w:rsid w:val="005D0E6D"/>
    <w:rsid w:val="005D0EB8"/>
    <w:rsid w:val="005D0F3E"/>
    <w:rsid w:val="005D0F5B"/>
    <w:rsid w:val="005D1013"/>
    <w:rsid w:val="005D104E"/>
    <w:rsid w:val="005D1098"/>
    <w:rsid w:val="005D10C2"/>
    <w:rsid w:val="005D10D4"/>
    <w:rsid w:val="005D10E7"/>
    <w:rsid w:val="005D110C"/>
    <w:rsid w:val="005D112B"/>
    <w:rsid w:val="005D1176"/>
    <w:rsid w:val="005D11BB"/>
    <w:rsid w:val="005D11EC"/>
    <w:rsid w:val="005D1206"/>
    <w:rsid w:val="005D1288"/>
    <w:rsid w:val="005D12A5"/>
    <w:rsid w:val="005D12C9"/>
    <w:rsid w:val="005D1335"/>
    <w:rsid w:val="005D1467"/>
    <w:rsid w:val="005D14C9"/>
    <w:rsid w:val="005D155D"/>
    <w:rsid w:val="005D1577"/>
    <w:rsid w:val="005D15E4"/>
    <w:rsid w:val="005D16EE"/>
    <w:rsid w:val="005D171D"/>
    <w:rsid w:val="005D1724"/>
    <w:rsid w:val="005D17AE"/>
    <w:rsid w:val="005D1802"/>
    <w:rsid w:val="005D1A17"/>
    <w:rsid w:val="005D1A32"/>
    <w:rsid w:val="005D1A66"/>
    <w:rsid w:val="005D1A9A"/>
    <w:rsid w:val="005D1AA7"/>
    <w:rsid w:val="005D1B01"/>
    <w:rsid w:val="005D1B9B"/>
    <w:rsid w:val="005D1CBF"/>
    <w:rsid w:val="005D1D26"/>
    <w:rsid w:val="005D1DF0"/>
    <w:rsid w:val="005D1E04"/>
    <w:rsid w:val="005D1E61"/>
    <w:rsid w:val="005D1FA5"/>
    <w:rsid w:val="005D2058"/>
    <w:rsid w:val="005D21B5"/>
    <w:rsid w:val="005D2289"/>
    <w:rsid w:val="005D2357"/>
    <w:rsid w:val="005D24A9"/>
    <w:rsid w:val="005D268D"/>
    <w:rsid w:val="005D2725"/>
    <w:rsid w:val="005D2907"/>
    <w:rsid w:val="005D292C"/>
    <w:rsid w:val="005D298E"/>
    <w:rsid w:val="005D29CB"/>
    <w:rsid w:val="005D2B9B"/>
    <w:rsid w:val="005D2E3E"/>
    <w:rsid w:val="005D2EE4"/>
    <w:rsid w:val="005D2FFB"/>
    <w:rsid w:val="005D301E"/>
    <w:rsid w:val="005D3069"/>
    <w:rsid w:val="005D30E3"/>
    <w:rsid w:val="005D30E6"/>
    <w:rsid w:val="005D31C3"/>
    <w:rsid w:val="005D3332"/>
    <w:rsid w:val="005D3376"/>
    <w:rsid w:val="005D34A0"/>
    <w:rsid w:val="005D34AA"/>
    <w:rsid w:val="005D34C9"/>
    <w:rsid w:val="005D3550"/>
    <w:rsid w:val="005D3587"/>
    <w:rsid w:val="005D36EA"/>
    <w:rsid w:val="005D36FD"/>
    <w:rsid w:val="005D3788"/>
    <w:rsid w:val="005D37E7"/>
    <w:rsid w:val="005D392E"/>
    <w:rsid w:val="005D3A4F"/>
    <w:rsid w:val="005D3AD9"/>
    <w:rsid w:val="005D3ADF"/>
    <w:rsid w:val="005D3BD9"/>
    <w:rsid w:val="005D3CE4"/>
    <w:rsid w:val="005D3D66"/>
    <w:rsid w:val="005D3DAC"/>
    <w:rsid w:val="005D3DD7"/>
    <w:rsid w:val="005D3E2C"/>
    <w:rsid w:val="005D3EA6"/>
    <w:rsid w:val="005D3FB2"/>
    <w:rsid w:val="005D3FDD"/>
    <w:rsid w:val="005D408B"/>
    <w:rsid w:val="005D4178"/>
    <w:rsid w:val="005D41C2"/>
    <w:rsid w:val="005D42B0"/>
    <w:rsid w:val="005D42C0"/>
    <w:rsid w:val="005D42D8"/>
    <w:rsid w:val="005D4372"/>
    <w:rsid w:val="005D43F0"/>
    <w:rsid w:val="005D4493"/>
    <w:rsid w:val="005D453E"/>
    <w:rsid w:val="005D4545"/>
    <w:rsid w:val="005D456C"/>
    <w:rsid w:val="005D45D8"/>
    <w:rsid w:val="005D45DB"/>
    <w:rsid w:val="005D466C"/>
    <w:rsid w:val="005D466E"/>
    <w:rsid w:val="005D46F5"/>
    <w:rsid w:val="005D4A10"/>
    <w:rsid w:val="005D4AD9"/>
    <w:rsid w:val="005D4B72"/>
    <w:rsid w:val="005D4B84"/>
    <w:rsid w:val="005D4BC3"/>
    <w:rsid w:val="005D4C56"/>
    <w:rsid w:val="005D4CD0"/>
    <w:rsid w:val="005D4CFC"/>
    <w:rsid w:val="005D4D58"/>
    <w:rsid w:val="005D4D89"/>
    <w:rsid w:val="005D4DBA"/>
    <w:rsid w:val="005D4DF6"/>
    <w:rsid w:val="005D4EB8"/>
    <w:rsid w:val="005D4F0A"/>
    <w:rsid w:val="005D504D"/>
    <w:rsid w:val="005D5064"/>
    <w:rsid w:val="005D50A7"/>
    <w:rsid w:val="005D50AB"/>
    <w:rsid w:val="005D50D0"/>
    <w:rsid w:val="005D5114"/>
    <w:rsid w:val="005D51F4"/>
    <w:rsid w:val="005D5304"/>
    <w:rsid w:val="005D530F"/>
    <w:rsid w:val="005D5412"/>
    <w:rsid w:val="005D541F"/>
    <w:rsid w:val="005D542A"/>
    <w:rsid w:val="005D546A"/>
    <w:rsid w:val="005D5470"/>
    <w:rsid w:val="005D547E"/>
    <w:rsid w:val="005D5527"/>
    <w:rsid w:val="005D5639"/>
    <w:rsid w:val="005D582F"/>
    <w:rsid w:val="005D5A31"/>
    <w:rsid w:val="005D5AD1"/>
    <w:rsid w:val="005D5B35"/>
    <w:rsid w:val="005D5C7B"/>
    <w:rsid w:val="005D5C99"/>
    <w:rsid w:val="005D5D92"/>
    <w:rsid w:val="005D5DB0"/>
    <w:rsid w:val="005D5DDF"/>
    <w:rsid w:val="005D5FC4"/>
    <w:rsid w:val="005D601A"/>
    <w:rsid w:val="005D625B"/>
    <w:rsid w:val="005D6269"/>
    <w:rsid w:val="005D6275"/>
    <w:rsid w:val="005D62EC"/>
    <w:rsid w:val="005D6441"/>
    <w:rsid w:val="005D6462"/>
    <w:rsid w:val="005D66BC"/>
    <w:rsid w:val="005D676A"/>
    <w:rsid w:val="005D67DB"/>
    <w:rsid w:val="005D67FD"/>
    <w:rsid w:val="005D6840"/>
    <w:rsid w:val="005D6899"/>
    <w:rsid w:val="005D68C0"/>
    <w:rsid w:val="005D6934"/>
    <w:rsid w:val="005D694F"/>
    <w:rsid w:val="005D69F2"/>
    <w:rsid w:val="005D6A83"/>
    <w:rsid w:val="005D6A98"/>
    <w:rsid w:val="005D6ACC"/>
    <w:rsid w:val="005D6AF3"/>
    <w:rsid w:val="005D6BD4"/>
    <w:rsid w:val="005D6C8A"/>
    <w:rsid w:val="005D6CDF"/>
    <w:rsid w:val="005D6CFF"/>
    <w:rsid w:val="005D6D0C"/>
    <w:rsid w:val="005D6D3D"/>
    <w:rsid w:val="005D6DB1"/>
    <w:rsid w:val="005D6DF4"/>
    <w:rsid w:val="005D6EE0"/>
    <w:rsid w:val="005D6F60"/>
    <w:rsid w:val="005D708E"/>
    <w:rsid w:val="005D7096"/>
    <w:rsid w:val="005D70F2"/>
    <w:rsid w:val="005D7114"/>
    <w:rsid w:val="005D729B"/>
    <w:rsid w:val="005D738A"/>
    <w:rsid w:val="005D7482"/>
    <w:rsid w:val="005D7539"/>
    <w:rsid w:val="005D7559"/>
    <w:rsid w:val="005D7612"/>
    <w:rsid w:val="005D766E"/>
    <w:rsid w:val="005D76B4"/>
    <w:rsid w:val="005D7744"/>
    <w:rsid w:val="005D77C2"/>
    <w:rsid w:val="005D77FA"/>
    <w:rsid w:val="005D7BA2"/>
    <w:rsid w:val="005D7BC1"/>
    <w:rsid w:val="005D7C45"/>
    <w:rsid w:val="005D7C6A"/>
    <w:rsid w:val="005D7D36"/>
    <w:rsid w:val="005D7D87"/>
    <w:rsid w:val="005D7EB3"/>
    <w:rsid w:val="005D7ED7"/>
    <w:rsid w:val="005D7F92"/>
    <w:rsid w:val="005E00D0"/>
    <w:rsid w:val="005E020E"/>
    <w:rsid w:val="005E0260"/>
    <w:rsid w:val="005E02C4"/>
    <w:rsid w:val="005E02E8"/>
    <w:rsid w:val="005E0346"/>
    <w:rsid w:val="005E0373"/>
    <w:rsid w:val="005E03AC"/>
    <w:rsid w:val="005E050F"/>
    <w:rsid w:val="005E0515"/>
    <w:rsid w:val="005E05EA"/>
    <w:rsid w:val="005E06D9"/>
    <w:rsid w:val="005E06E2"/>
    <w:rsid w:val="005E0736"/>
    <w:rsid w:val="005E0799"/>
    <w:rsid w:val="005E0888"/>
    <w:rsid w:val="005E0933"/>
    <w:rsid w:val="005E0AA0"/>
    <w:rsid w:val="005E0AAF"/>
    <w:rsid w:val="005E0B20"/>
    <w:rsid w:val="005E0CCE"/>
    <w:rsid w:val="005E0CE0"/>
    <w:rsid w:val="005E0E46"/>
    <w:rsid w:val="005E0EBE"/>
    <w:rsid w:val="005E0EE0"/>
    <w:rsid w:val="005E0FE0"/>
    <w:rsid w:val="005E118E"/>
    <w:rsid w:val="005E134F"/>
    <w:rsid w:val="005E1388"/>
    <w:rsid w:val="005E148C"/>
    <w:rsid w:val="005E1513"/>
    <w:rsid w:val="005E1567"/>
    <w:rsid w:val="005E1568"/>
    <w:rsid w:val="005E15D2"/>
    <w:rsid w:val="005E1694"/>
    <w:rsid w:val="005E16B6"/>
    <w:rsid w:val="005E173E"/>
    <w:rsid w:val="005E1780"/>
    <w:rsid w:val="005E17E0"/>
    <w:rsid w:val="005E185D"/>
    <w:rsid w:val="005E1869"/>
    <w:rsid w:val="005E187C"/>
    <w:rsid w:val="005E18CC"/>
    <w:rsid w:val="005E18D0"/>
    <w:rsid w:val="005E1A9D"/>
    <w:rsid w:val="005E1B30"/>
    <w:rsid w:val="005E1B79"/>
    <w:rsid w:val="005E1BB2"/>
    <w:rsid w:val="005E1BDB"/>
    <w:rsid w:val="005E1D20"/>
    <w:rsid w:val="005E1D41"/>
    <w:rsid w:val="005E1DC4"/>
    <w:rsid w:val="005E1DEA"/>
    <w:rsid w:val="005E1E98"/>
    <w:rsid w:val="005E1F83"/>
    <w:rsid w:val="005E1FDA"/>
    <w:rsid w:val="005E207E"/>
    <w:rsid w:val="005E20A7"/>
    <w:rsid w:val="005E20C4"/>
    <w:rsid w:val="005E20F1"/>
    <w:rsid w:val="005E2154"/>
    <w:rsid w:val="005E22BA"/>
    <w:rsid w:val="005E22BC"/>
    <w:rsid w:val="005E23C8"/>
    <w:rsid w:val="005E24A2"/>
    <w:rsid w:val="005E24C4"/>
    <w:rsid w:val="005E24CE"/>
    <w:rsid w:val="005E2537"/>
    <w:rsid w:val="005E25A0"/>
    <w:rsid w:val="005E25B9"/>
    <w:rsid w:val="005E25D2"/>
    <w:rsid w:val="005E263F"/>
    <w:rsid w:val="005E273C"/>
    <w:rsid w:val="005E274B"/>
    <w:rsid w:val="005E2750"/>
    <w:rsid w:val="005E278D"/>
    <w:rsid w:val="005E27BA"/>
    <w:rsid w:val="005E27FF"/>
    <w:rsid w:val="005E2842"/>
    <w:rsid w:val="005E2885"/>
    <w:rsid w:val="005E2961"/>
    <w:rsid w:val="005E297D"/>
    <w:rsid w:val="005E2A6E"/>
    <w:rsid w:val="005E2A93"/>
    <w:rsid w:val="005E2B13"/>
    <w:rsid w:val="005E2B3D"/>
    <w:rsid w:val="005E2BDB"/>
    <w:rsid w:val="005E2BE9"/>
    <w:rsid w:val="005E2CE6"/>
    <w:rsid w:val="005E2DE0"/>
    <w:rsid w:val="005E2E39"/>
    <w:rsid w:val="005E2F73"/>
    <w:rsid w:val="005E2F9B"/>
    <w:rsid w:val="005E2FEF"/>
    <w:rsid w:val="005E30C4"/>
    <w:rsid w:val="005E326B"/>
    <w:rsid w:val="005E3272"/>
    <w:rsid w:val="005E32D5"/>
    <w:rsid w:val="005E32F2"/>
    <w:rsid w:val="005E3336"/>
    <w:rsid w:val="005E33FB"/>
    <w:rsid w:val="005E342A"/>
    <w:rsid w:val="005E34A9"/>
    <w:rsid w:val="005E34BF"/>
    <w:rsid w:val="005E34CF"/>
    <w:rsid w:val="005E34EA"/>
    <w:rsid w:val="005E36B1"/>
    <w:rsid w:val="005E36C6"/>
    <w:rsid w:val="005E371A"/>
    <w:rsid w:val="005E37A1"/>
    <w:rsid w:val="005E3923"/>
    <w:rsid w:val="005E3A65"/>
    <w:rsid w:val="005E3B14"/>
    <w:rsid w:val="005E3BA9"/>
    <w:rsid w:val="005E3C38"/>
    <w:rsid w:val="005E3D5F"/>
    <w:rsid w:val="005E3D70"/>
    <w:rsid w:val="005E3E14"/>
    <w:rsid w:val="005E3E6B"/>
    <w:rsid w:val="005E3F87"/>
    <w:rsid w:val="005E3F92"/>
    <w:rsid w:val="005E3FD8"/>
    <w:rsid w:val="005E4345"/>
    <w:rsid w:val="005E44BD"/>
    <w:rsid w:val="005E456F"/>
    <w:rsid w:val="005E4605"/>
    <w:rsid w:val="005E46D2"/>
    <w:rsid w:val="005E46F5"/>
    <w:rsid w:val="005E473F"/>
    <w:rsid w:val="005E4809"/>
    <w:rsid w:val="005E4890"/>
    <w:rsid w:val="005E48B4"/>
    <w:rsid w:val="005E48CB"/>
    <w:rsid w:val="005E498A"/>
    <w:rsid w:val="005E4997"/>
    <w:rsid w:val="005E4A70"/>
    <w:rsid w:val="005E4C00"/>
    <w:rsid w:val="005E4C4F"/>
    <w:rsid w:val="005E4CB0"/>
    <w:rsid w:val="005E4D4D"/>
    <w:rsid w:val="005E4D9D"/>
    <w:rsid w:val="005E4DB5"/>
    <w:rsid w:val="005E4E52"/>
    <w:rsid w:val="005E4F10"/>
    <w:rsid w:val="005E4FE0"/>
    <w:rsid w:val="005E500E"/>
    <w:rsid w:val="005E5018"/>
    <w:rsid w:val="005E5028"/>
    <w:rsid w:val="005E5030"/>
    <w:rsid w:val="005E504D"/>
    <w:rsid w:val="005E5068"/>
    <w:rsid w:val="005E522B"/>
    <w:rsid w:val="005E52DE"/>
    <w:rsid w:val="005E538D"/>
    <w:rsid w:val="005E5434"/>
    <w:rsid w:val="005E5527"/>
    <w:rsid w:val="005E553A"/>
    <w:rsid w:val="005E55B6"/>
    <w:rsid w:val="005E56B3"/>
    <w:rsid w:val="005E56F5"/>
    <w:rsid w:val="005E5750"/>
    <w:rsid w:val="005E5796"/>
    <w:rsid w:val="005E57D3"/>
    <w:rsid w:val="005E5853"/>
    <w:rsid w:val="005E5879"/>
    <w:rsid w:val="005E5905"/>
    <w:rsid w:val="005E5A28"/>
    <w:rsid w:val="005E5A4E"/>
    <w:rsid w:val="005E5A6B"/>
    <w:rsid w:val="005E5B03"/>
    <w:rsid w:val="005E5B71"/>
    <w:rsid w:val="005E5B8A"/>
    <w:rsid w:val="005E5C66"/>
    <w:rsid w:val="005E5C82"/>
    <w:rsid w:val="005E5DD3"/>
    <w:rsid w:val="005E5E24"/>
    <w:rsid w:val="005E5FB4"/>
    <w:rsid w:val="005E5FB5"/>
    <w:rsid w:val="005E60D7"/>
    <w:rsid w:val="005E61A1"/>
    <w:rsid w:val="005E61B9"/>
    <w:rsid w:val="005E6426"/>
    <w:rsid w:val="005E64BA"/>
    <w:rsid w:val="005E64F6"/>
    <w:rsid w:val="005E6509"/>
    <w:rsid w:val="005E6920"/>
    <w:rsid w:val="005E6BC8"/>
    <w:rsid w:val="005E6BD1"/>
    <w:rsid w:val="005E6C13"/>
    <w:rsid w:val="005E6C28"/>
    <w:rsid w:val="005E6E7A"/>
    <w:rsid w:val="005E6F58"/>
    <w:rsid w:val="005E6FBD"/>
    <w:rsid w:val="005E7011"/>
    <w:rsid w:val="005E7041"/>
    <w:rsid w:val="005E7206"/>
    <w:rsid w:val="005E7211"/>
    <w:rsid w:val="005E7214"/>
    <w:rsid w:val="005E731B"/>
    <w:rsid w:val="005E7324"/>
    <w:rsid w:val="005E7417"/>
    <w:rsid w:val="005E7427"/>
    <w:rsid w:val="005E746F"/>
    <w:rsid w:val="005E7472"/>
    <w:rsid w:val="005E74DD"/>
    <w:rsid w:val="005E74E0"/>
    <w:rsid w:val="005E74EA"/>
    <w:rsid w:val="005E75B8"/>
    <w:rsid w:val="005E7702"/>
    <w:rsid w:val="005E7783"/>
    <w:rsid w:val="005E77B5"/>
    <w:rsid w:val="005E7853"/>
    <w:rsid w:val="005E794B"/>
    <w:rsid w:val="005E7A31"/>
    <w:rsid w:val="005E7B13"/>
    <w:rsid w:val="005E7BF6"/>
    <w:rsid w:val="005E7C56"/>
    <w:rsid w:val="005E7D50"/>
    <w:rsid w:val="005E7D97"/>
    <w:rsid w:val="005E7DA8"/>
    <w:rsid w:val="005E7DF9"/>
    <w:rsid w:val="005E7EB0"/>
    <w:rsid w:val="005E7F00"/>
    <w:rsid w:val="005E7FFE"/>
    <w:rsid w:val="005F000C"/>
    <w:rsid w:val="005F00D8"/>
    <w:rsid w:val="005F014A"/>
    <w:rsid w:val="005F0240"/>
    <w:rsid w:val="005F0370"/>
    <w:rsid w:val="005F03E5"/>
    <w:rsid w:val="005F040A"/>
    <w:rsid w:val="005F050C"/>
    <w:rsid w:val="005F0635"/>
    <w:rsid w:val="005F0687"/>
    <w:rsid w:val="005F07E5"/>
    <w:rsid w:val="005F0815"/>
    <w:rsid w:val="005F0885"/>
    <w:rsid w:val="005F08C5"/>
    <w:rsid w:val="005F08F4"/>
    <w:rsid w:val="005F097D"/>
    <w:rsid w:val="005F09C3"/>
    <w:rsid w:val="005F09D6"/>
    <w:rsid w:val="005F09FC"/>
    <w:rsid w:val="005F0BA8"/>
    <w:rsid w:val="005F0C70"/>
    <w:rsid w:val="005F0CC0"/>
    <w:rsid w:val="005F0E27"/>
    <w:rsid w:val="005F0EC9"/>
    <w:rsid w:val="005F0ED6"/>
    <w:rsid w:val="005F0EE4"/>
    <w:rsid w:val="005F0F32"/>
    <w:rsid w:val="005F0FC8"/>
    <w:rsid w:val="005F0FE7"/>
    <w:rsid w:val="005F105C"/>
    <w:rsid w:val="005F1146"/>
    <w:rsid w:val="005F119B"/>
    <w:rsid w:val="005F1319"/>
    <w:rsid w:val="005F1320"/>
    <w:rsid w:val="005F1353"/>
    <w:rsid w:val="005F142C"/>
    <w:rsid w:val="005F146B"/>
    <w:rsid w:val="005F147C"/>
    <w:rsid w:val="005F1505"/>
    <w:rsid w:val="005F1518"/>
    <w:rsid w:val="005F16B4"/>
    <w:rsid w:val="005F16C9"/>
    <w:rsid w:val="005F172D"/>
    <w:rsid w:val="005F173A"/>
    <w:rsid w:val="005F1761"/>
    <w:rsid w:val="005F17F5"/>
    <w:rsid w:val="005F17FB"/>
    <w:rsid w:val="005F184E"/>
    <w:rsid w:val="005F1867"/>
    <w:rsid w:val="005F195F"/>
    <w:rsid w:val="005F1969"/>
    <w:rsid w:val="005F1A87"/>
    <w:rsid w:val="005F1AF3"/>
    <w:rsid w:val="005F1AFC"/>
    <w:rsid w:val="005F1B56"/>
    <w:rsid w:val="005F1B80"/>
    <w:rsid w:val="005F1C13"/>
    <w:rsid w:val="005F1C87"/>
    <w:rsid w:val="005F1C9D"/>
    <w:rsid w:val="005F1D40"/>
    <w:rsid w:val="005F1D69"/>
    <w:rsid w:val="005F1DB0"/>
    <w:rsid w:val="005F1E19"/>
    <w:rsid w:val="005F1E41"/>
    <w:rsid w:val="005F1E9A"/>
    <w:rsid w:val="005F2028"/>
    <w:rsid w:val="005F205D"/>
    <w:rsid w:val="005F20B9"/>
    <w:rsid w:val="005F213B"/>
    <w:rsid w:val="005F22C8"/>
    <w:rsid w:val="005F2304"/>
    <w:rsid w:val="005F23ED"/>
    <w:rsid w:val="005F244F"/>
    <w:rsid w:val="005F2657"/>
    <w:rsid w:val="005F26DE"/>
    <w:rsid w:val="005F2713"/>
    <w:rsid w:val="005F2751"/>
    <w:rsid w:val="005F2790"/>
    <w:rsid w:val="005F2843"/>
    <w:rsid w:val="005F289D"/>
    <w:rsid w:val="005F28AC"/>
    <w:rsid w:val="005F29FC"/>
    <w:rsid w:val="005F2A74"/>
    <w:rsid w:val="005F2C1F"/>
    <w:rsid w:val="005F2D35"/>
    <w:rsid w:val="005F2D84"/>
    <w:rsid w:val="005F2EE2"/>
    <w:rsid w:val="005F2F33"/>
    <w:rsid w:val="005F314D"/>
    <w:rsid w:val="005F318A"/>
    <w:rsid w:val="005F3280"/>
    <w:rsid w:val="005F3292"/>
    <w:rsid w:val="005F3315"/>
    <w:rsid w:val="005F3368"/>
    <w:rsid w:val="005F33C1"/>
    <w:rsid w:val="005F346C"/>
    <w:rsid w:val="005F34F2"/>
    <w:rsid w:val="005F352D"/>
    <w:rsid w:val="005F356A"/>
    <w:rsid w:val="005F35CB"/>
    <w:rsid w:val="005F3610"/>
    <w:rsid w:val="005F374A"/>
    <w:rsid w:val="005F3973"/>
    <w:rsid w:val="005F3974"/>
    <w:rsid w:val="005F3A68"/>
    <w:rsid w:val="005F3B01"/>
    <w:rsid w:val="005F3B43"/>
    <w:rsid w:val="005F3BEF"/>
    <w:rsid w:val="005F3C0F"/>
    <w:rsid w:val="005F3C50"/>
    <w:rsid w:val="005F3CD4"/>
    <w:rsid w:val="005F3E92"/>
    <w:rsid w:val="005F404B"/>
    <w:rsid w:val="005F4072"/>
    <w:rsid w:val="005F40AD"/>
    <w:rsid w:val="005F4148"/>
    <w:rsid w:val="005F424A"/>
    <w:rsid w:val="005F45AD"/>
    <w:rsid w:val="005F45F9"/>
    <w:rsid w:val="005F4753"/>
    <w:rsid w:val="005F48B5"/>
    <w:rsid w:val="005F49D1"/>
    <w:rsid w:val="005F49F7"/>
    <w:rsid w:val="005F4A92"/>
    <w:rsid w:val="005F4B68"/>
    <w:rsid w:val="005F4BBA"/>
    <w:rsid w:val="005F4BF5"/>
    <w:rsid w:val="005F4D57"/>
    <w:rsid w:val="005F4DA6"/>
    <w:rsid w:val="005F4DBA"/>
    <w:rsid w:val="005F4ED3"/>
    <w:rsid w:val="005F4FEE"/>
    <w:rsid w:val="005F508C"/>
    <w:rsid w:val="005F509B"/>
    <w:rsid w:val="005F50F2"/>
    <w:rsid w:val="005F511D"/>
    <w:rsid w:val="005F51FC"/>
    <w:rsid w:val="005F526B"/>
    <w:rsid w:val="005F52A3"/>
    <w:rsid w:val="005F5349"/>
    <w:rsid w:val="005F53F4"/>
    <w:rsid w:val="005F542A"/>
    <w:rsid w:val="005F54FE"/>
    <w:rsid w:val="005F5551"/>
    <w:rsid w:val="005F55CA"/>
    <w:rsid w:val="005F55DF"/>
    <w:rsid w:val="005F5622"/>
    <w:rsid w:val="005F56BC"/>
    <w:rsid w:val="005F56CB"/>
    <w:rsid w:val="005F5791"/>
    <w:rsid w:val="005F582F"/>
    <w:rsid w:val="005F585F"/>
    <w:rsid w:val="005F58F9"/>
    <w:rsid w:val="005F59A0"/>
    <w:rsid w:val="005F59ED"/>
    <w:rsid w:val="005F5AE2"/>
    <w:rsid w:val="005F5B91"/>
    <w:rsid w:val="005F5BA9"/>
    <w:rsid w:val="005F5BC6"/>
    <w:rsid w:val="005F5C3C"/>
    <w:rsid w:val="005F5C83"/>
    <w:rsid w:val="005F5D1F"/>
    <w:rsid w:val="005F5D3A"/>
    <w:rsid w:val="005F5D91"/>
    <w:rsid w:val="005F5E68"/>
    <w:rsid w:val="005F5ED0"/>
    <w:rsid w:val="005F5EE2"/>
    <w:rsid w:val="005F5EED"/>
    <w:rsid w:val="005F5F0C"/>
    <w:rsid w:val="005F5FBA"/>
    <w:rsid w:val="005F609C"/>
    <w:rsid w:val="005F60EE"/>
    <w:rsid w:val="005F61FF"/>
    <w:rsid w:val="005F62F5"/>
    <w:rsid w:val="005F63AC"/>
    <w:rsid w:val="005F64C5"/>
    <w:rsid w:val="005F6554"/>
    <w:rsid w:val="005F657A"/>
    <w:rsid w:val="005F66A8"/>
    <w:rsid w:val="005F66EA"/>
    <w:rsid w:val="005F672E"/>
    <w:rsid w:val="005F69FB"/>
    <w:rsid w:val="005F69FE"/>
    <w:rsid w:val="005F6A36"/>
    <w:rsid w:val="005F6A58"/>
    <w:rsid w:val="005F6A65"/>
    <w:rsid w:val="005F6AAC"/>
    <w:rsid w:val="005F6B24"/>
    <w:rsid w:val="005F6BA7"/>
    <w:rsid w:val="005F6C60"/>
    <w:rsid w:val="005F6C68"/>
    <w:rsid w:val="005F6D1E"/>
    <w:rsid w:val="005F6D30"/>
    <w:rsid w:val="005F6E1A"/>
    <w:rsid w:val="005F6E37"/>
    <w:rsid w:val="005F6E3E"/>
    <w:rsid w:val="005F6E80"/>
    <w:rsid w:val="005F6EF5"/>
    <w:rsid w:val="005F7099"/>
    <w:rsid w:val="005F70C0"/>
    <w:rsid w:val="005F718F"/>
    <w:rsid w:val="005F7288"/>
    <w:rsid w:val="005F729C"/>
    <w:rsid w:val="005F72F9"/>
    <w:rsid w:val="005F7470"/>
    <w:rsid w:val="005F74C4"/>
    <w:rsid w:val="005F752C"/>
    <w:rsid w:val="005F758A"/>
    <w:rsid w:val="005F758B"/>
    <w:rsid w:val="005F75AA"/>
    <w:rsid w:val="005F7759"/>
    <w:rsid w:val="005F78CB"/>
    <w:rsid w:val="005F7928"/>
    <w:rsid w:val="005F79DE"/>
    <w:rsid w:val="005F7A0B"/>
    <w:rsid w:val="005F7AC4"/>
    <w:rsid w:val="005F7BE8"/>
    <w:rsid w:val="005F7C1E"/>
    <w:rsid w:val="005F7C72"/>
    <w:rsid w:val="005F7CC1"/>
    <w:rsid w:val="005F7D2F"/>
    <w:rsid w:val="005F7D84"/>
    <w:rsid w:val="005F7DF7"/>
    <w:rsid w:val="005F7E0E"/>
    <w:rsid w:val="005F7E23"/>
    <w:rsid w:val="005F7E3F"/>
    <w:rsid w:val="005F7E75"/>
    <w:rsid w:val="005F7F97"/>
    <w:rsid w:val="00600038"/>
    <w:rsid w:val="0060004A"/>
    <w:rsid w:val="006000A3"/>
    <w:rsid w:val="006000FD"/>
    <w:rsid w:val="00600291"/>
    <w:rsid w:val="006002DB"/>
    <w:rsid w:val="0060039A"/>
    <w:rsid w:val="0060049E"/>
    <w:rsid w:val="0060057D"/>
    <w:rsid w:val="00600617"/>
    <w:rsid w:val="0060069D"/>
    <w:rsid w:val="006006D1"/>
    <w:rsid w:val="006006D5"/>
    <w:rsid w:val="00600823"/>
    <w:rsid w:val="006008F4"/>
    <w:rsid w:val="0060094F"/>
    <w:rsid w:val="00600998"/>
    <w:rsid w:val="00600A16"/>
    <w:rsid w:val="00600AB2"/>
    <w:rsid w:val="00600AFB"/>
    <w:rsid w:val="00600B9E"/>
    <w:rsid w:val="00600C68"/>
    <w:rsid w:val="00600C81"/>
    <w:rsid w:val="00600D4B"/>
    <w:rsid w:val="00600E5C"/>
    <w:rsid w:val="00600E97"/>
    <w:rsid w:val="00600EE6"/>
    <w:rsid w:val="00600F54"/>
    <w:rsid w:val="00600F55"/>
    <w:rsid w:val="0060103E"/>
    <w:rsid w:val="0060107D"/>
    <w:rsid w:val="0060117B"/>
    <w:rsid w:val="006012AB"/>
    <w:rsid w:val="0060134D"/>
    <w:rsid w:val="00601394"/>
    <w:rsid w:val="00601491"/>
    <w:rsid w:val="006014F8"/>
    <w:rsid w:val="0060151E"/>
    <w:rsid w:val="0060152B"/>
    <w:rsid w:val="006015B0"/>
    <w:rsid w:val="006015EB"/>
    <w:rsid w:val="00601684"/>
    <w:rsid w:val="006016A5"/>
    <w:rsid w:val="00601715"/>
    <w:rsid w:val="00601754"/>
    <w:rsid w:val="0060182E"/>
    <w:rsid w:val="006018B1"/>
    <w:rsid w:val="0060193A"/>
    <w:rsid w:val="006019FD"/>
    <w:rsid w:val="00601A25"/>
    <w:rsid w:val="00601AD5"/>
    <w:rsid w:val="00601B5C"/>
    <w:rsid w:val="00601C86"/>
    <w:rsid w:val="00601D35"/>
    <w:rsid w:val="00601D4F"/>
    <w:rsid w:val="00601DD9"/>
    <w:rsid w:val="00601F2F"/>
    <w:rsid w:val="00602042"/>
    <w:rsid w:val="0060228E"/>
    <w:rsid w:val="006022C1"/>
    <w:rsid w:val="00602361"/>
    <w:rsid w:val="0060236B"/>
    <w:rsid w:val="006023AB"/>
    <w:rsid w:val="00602570"/>
    <w:rsid w:val="00602577"/>
    <w:rsid w:val="006025A7"/>
    <w:rsid w:val="006025B8"/>
    <w:rsid w:val="006026A4"/>
    <w:rsid w:val="006026AE"/>
    <w:rsid w:val="006026E0"/>
    <w:rsid w:val="00602823"/>
    <w:rsid w:val="00602959"/>
    <w:rsid w:val="00602C24"/>
    <w:rsid w:val="00602CBC"/>
    <w:rsid w:val="00602D0E"/>
    <w:rsid w:val="00602D2A"/>
    <w:rsid w:val="00602E21"/>
    <w:rsid w:val="00602EA0"/>
    <w:rsid w:val="00602FDA"/>
    <w:rsid w:val="0060301B"/>
    <w:rsid w:val="00603056"/>
    <w:rsid w:val="00603070"/>
    <w:rsid w:val="00603310"/>
    <w:rsid w:val="0060332C"/>
    <w:rsid w:val="006033EF"/>
    <w:rsid w:val="00603413"/>
    <w:rsid w:val="0060345F"/>
    <w:rsid w:val="0060354A"/>
    <w:rsid w:val="00603625"/>
    <w:rsid w:val="00603823"/>
    <w:rsid w:val="0060384E"/>
    <w:rsid w:val="0060398E"/>
    <w:rsid w:val="006039B0"/>
    <w:rsid w:val="00603A1F"/>
    <w:rsid w:val="00603A9E"/>
    <w:rsid w:val="00603B00"/>
    <w:rsid w:val="00603BA7"/>
    <w:rsid w:val="00603CEC"/>
    <w:rsid w:val="00603D98"/>
    <w:rsid w:val="00603DFB"/>
    <w:rsid w:val="00603E5F"/>
    <w:rsid w:val="00603E6F"/>
    <w:rsid w:val="00603F04"/>
    <w:rsid w:val="00603FB5"/>
    <w:rsid w:val="00604194"/>
    <w:rsid w:val="006043C2"/>
    <w:rsid w:val="00604409"/>
    <w:rsid w:val="0060442B"/>
    <w:rsid w:val="00604468"/>
    <w:rsid w:val="006044CE"/>
    <w:rsid w:val="00604598"/>
    <w:rsid w:val="006045DF"/>
    <w:rsid w:val="00604607"/>
    <w:rsid w:val="0060463D"/>
    <w:rsid w:val="006047A5"/>
    <w:rsid w:val="006047C6"/>
    <w:rsid w:val="00604860"/>
    <w:rsid w:val="006048EC"/>
    <w:rsid w:val="0060494C"/>
    <w:rsid w:val="00604A33"/>
    <w:rsid w:val="00604A6B"/>
    <w:rsid w:val="00604BC1"/>
    <w:rsid w:val="00604C4E"/>
    <w:rsid w:val="00604D58"/>
    <w:rsid w:val="00604DD1"/>
    <w:rsid w:val="00604E55"/>
    <w:rsid w:val="00604E9A"/>
    <w:rsid w:val="00604F51"/>
    <w:rsid w:val="00604FC4"/>
    <w:rsid w:val="0060504F"/>
    <w:rsid w:val="00605095"/>
    <w:rsid w:val="006050E8"/>
    <w:rsid w:val="006050FD"/>
    <w:rsid w:val="0060518F"/>
    <w:rsid w:val="00605241"/>
    <w:rsid w:val="006052C9"/>
    <w:rsid w:val="0060531C"/>
    <w:rsid w:val="00605323"/>
    <w:rsid w:val="006054D5"/>
    <w:rsid w:val="00605583"/>
    <w:rsid w:val="00605641"/>
    <w:rsid w:val="00605692"/>
    <w:rsid w:val="006056BF"/>
    <w:rsid w:val="006056C1"/>
    <w:rsid w:val="00605711"/>
    <w:rsid w:val="00605868"/>
    <w:rsid w:val="00605869"/>
    <w:rsid w:val="00605A26"/>
    <w:rsid w:val="00605A9C"/>
    <w:rsid w:val="00605AEA"/>
    <w:rsid w:val="00605AF2"/>
    <w:rsid w:val="00605AF5"/>
    <w:rsid w:val="00605B08"/>
    <w:rsid w:val="00605B14"/>
    <w:rsid w:val="00605B2F"/>
    <w:rsid w:val="00605B7B"/>
    <w:rsid w:val="00605B80"/>
    <w:rsid w:val="00605B8D"/>
    <w:rsid w:val="00605B9E"/>
    <w:rsid w:val="00605CE3"/>
    <w:rsid w:val="00605E47"/>
    <w:rsid w:val="00605E69"/>
    <w:rsid w:val="00605FCB"/>
    <w:rsid w:val="0060600D"/>
    <w:rsid w:val="00606011"/>
    <w:rsid w:val="006060BB"/>
    <w:rsid w:val="006061E2"/>
    <w:rsid w:val="006061FB"/>
    <w:rsid w:val="0060622C"/>
    <w:rsid w:val="00606269"/>
    <w:rsid w:val="006062AE"/>
    <w:rsid w:val="006062BA"/>
    <w:rsid w:val="006064BE"/>
    <w:rsid w:val="00606503"/>
    <w:rsid w:val="00606582"/>
    <w:rsid w:val="0060659A"/>
    <w:rsid w:val="006065C4"/>
    <w:rsid w:val="006066C5"/>
    <w:rsid w:val="0060671E"/>
    <w:rsid w:val="00606737"/>
    <w:rsid w:val="00606826"/>
    <w:rsid w:val="0060684B"/>
    <w:rsid w:val="00606918"/>
    <w:rsid w:val="006069C0"/>
    <w:rsid w:val="00606A4A"/>
    <w:rsid w:val="00606A56"/>
    <w:rsid w:val="00606AA0"/>
    <w:rsid w:val="00606AE8"/>
    <w:rsid w:val="00606B7F"/>
    <w:rsid w:val="00606B89"/>
    <w:rsid w:val="00606C3F"/>
    <w:rsid w:val="00606CD6"/>
    <w:rsid w:val="00606CFF"/>
    <w:rsid w:val="00606D0B"/>
    <w:rsid w:val="00606D0E"/>
    <w:rsid w:val="00606D7B"/>
    <w:rsid w:val="00606D82"/>
    <w:rsid w:val="00606DD6"/>
    <w:rsid w:val="00606E29"/>
    <w:rsid w:val="00606E77"/>
    <w:rsid w:val="00606EE8"/>
    <w:rsid w:val="00606FA5"/>
    <w:rsid w:val="00607017"/>
    <w:rsid w:val="006070D2"/>
    <w:rsid w:val="00607142"/>
    <w:rsid w:val="006072D2"/>
    <w:rsid w:val="0060734B"/>
    <w:rsid w:val="0060739B"/>
    <w:rsid w:val="006073AB"/>
    <w:rsid w:val="006075BE"/>
    <w:rsid w:val="006075ED"/>
    <w:rsid w:val="00607634"/>
    <w:rsid w:val="0060767F"/>
    <w:rsid w:val="0060769B"/>
    <w:rsid w:val="006076D2"/>
    <w:rsid w:val="006076EC"/>
    <w:rsid w:val="00607781"/>
    <w:rsid w:val="006077B8"/>
    <w:rsid w:val="006078C8"/>
    <w:rsid w:val="00607919"/>
    <w:rsid w:val="0060794B"/>
    <w:rsid w:val="00607995"/>
    <w:rsid w:val="00607A8B"/>
    <w:rsid w:val="00607A96"/>
    <w:rsid w:val="00607B0A"/>
    <w:rsid w:val="00607C71"/>
    <w:rsid w:val="00607E73"/>
    <w:rsid w:val="00607EA3"/>
    <w:rsid w:val="00607F34"/>
    <w:rsid w:val="00607FEF"/>
    <w:rsid w:val="0061000D"/>
    <w:rsid w:val="0061002A"/>
    <w:rsid w:val="0061002D"/>
    <w:rsid w:val="00610064"/>
    <w:rsid w:val="00610132"/>
    <w:rsid w:val="006101EE"/>
    <w:rsid w:val="00610315"/>
    <w:rsid w:val="00610365"/>
    <w:rsid w:val="00610387"/>
    <w:rsid w:val="006103FA"/>
    <w:rsid w:val="00610460"/>
    <w:rsid w:val="00610484"/>
    <w:rsid w:val="006104AD"/>
    <w:rsid w:val="006104C6"/>
    <w:rsid w:val="00610567"/>
    <w:rsid w:val="00610577"/>
    <w:rsid w:val="0061061F"/>
    <w:rsid w:val="00610777"/>
    <w:rsid w:val="006109A5"/>
    <w:rsid w:val="00610A1F"/>
    <w:rsid w:val="00610B3A"/>
    <w:rsid w:val="00610B3B"/>
    <w:rsid w:val="00610C1D"/>
    <w:rsid w:val="00610C98"/>
    <w:rsid w:val="00610D20"/>
    <w:rsid w:val="00610EF3"/>
    <w:rsid w:val="00610F3D"/>
    <w:rsid w:val="006110B0"/>
    <w:rsid w:val="006110D2"/>
    <w:rsid w:val="006110D7"/>
    <w:rsid w:val="006110E7"/>
    <w:rsid w:val="0061111D"/>
    <w:rsid w:val="00611171"/>
    <w:rsid w:val="006111CC"/>
    <w:rsid w:val="0061128A"/>
    <w:rsid w:val="00611394"/>
    <w:rsid w:val="006113D0"/>
    <w:rsid w:val="0061146B"/>
    <w:rsid w:val="006114BC"/>
    <w:rsid w:val="006115F4"/>
    <w:rsid w:val="00611667"/>
    <w:rsid w:val="00611694"/>
    <w:rsid w:val="00611725"/>
    <w:rsid w:val="0061172F"/>
    <w:rsid w:val="00611744"/>
    <w:rsid w:val="006117CD"/>
    <w:rsid w:val="00611874"/>
    <w:rsid w:val="00611895"/>
    <w:rsid w:val="006118C8"/>
    <w:rsid w:val="0061196C"/>
    <w:rsid w:val="00611A2C"/>
    <w:rsid w:val="00611D2A"/>
    <w:rsid w:val="00611D3B"/>
    <w:rsid w:val="00611FDA"/>
    <w:rsid w:val="006120B9"/>
    <w:rsid w:val="00612129"/>
    <w:rsid w:val="006121EA"/>
    <w:rsid w:val="006122B2"/>
    <w:rsid w:val="006122BB"/>
    <w:rsid w:val="006122CB"/>
    <w:rsid w:val="0061242C"/>
    <w:rsid w:val="00612517"/>
    <w:rsid w:val="0061252E"/>
    <w:rsid w:val="006125B1"/>
    <w:rsid w:val="006125F1"/>
    <w:rsid w:val="00612616"/>
    <w:rsid w:val="00612662"/>
    <w:rsid w:val="006126CE"/>
    <w:rsid w:val="006126F7"/>
    <w:rsid w:val="00612832"/>
    <w:rsid w:val="00612896"/>
    <w:rsid w:val="006128B2"/>
    <w:rsid w:val="006128C0"/>
    <w:rsid w:val="00612920"/>
    <w:rsid w:val="00612997"/>
    <w:rsid w:val="00612ABD"/>
    <w:rsid w:val="00612B3F"/>
    <w:rsid w:val="00612B68"/>
    <w:rsid w:val="00612B8D"/>
    <w:rsid w:val="00612BF6"/>
    <w:rsid w:val="00612C1F"/>
    <w:rsid w:val="00612C21"/>
    <w:rsid w:val="00612C3E"/>
    <w:rsid w:val="00612DA3"/>
    <w:rsid w:val="00612DD0"/>
    <w:rsid w:val="00612DD1"/>
    <w:rsid w:val="00612E2C"/>
    <w:rsid w:val="00612EC0"/>
    <w:rsid w:val="00612F64"/>
    <w:rsid w:val="00612F78"/>
    <w:rsid w:val="00612F7A"/>
    <w:rsid w:val="00612FD3"/>
    <w:rsid w:val="0061301F"/>
    <w:rsid w:val="006130F2"/>
    <w:rsid w:val="00613198"/>
    <w:rsid w:val="006131F3"/>
    <w:rsid w:val="0061328A"/>
    <w:rsid w:val="00613396"/>
    <w:rsid w:val="006133D2"/>
    <w:rsid w:val="00613405"/>
    <w:rsid w:val="006134EA"/>
    <w:rsid w:val="006134F8"/>
    <w:rsid w:val="0061358D"/>
    <w:rsid w:val="00613618"/>
    <w:rsid w:val="0061365E"/>
    <w:rsid w:val="00613728"/>
    <w:rsid w:val="006137C2"/>
    <w:rsid w:val="00613833"/>
    <w:rsid w:val="00613835"/>
    <w:rsid w:val="0061385C"/>
    <w:rsid w:val="006138AE"/>
    <w:rsid w:val="0061391D"/>
    <w:rsid w:val="006139DB"/>
    <w:rsid w:val="006139F4"/>
    <w:rsid w:val="00613A05"/>
    <w:rsid w:val="00613A7D"/>
    <w:rsid w:val="00613B1A"/>
    <w:rsid w:val="00613B96"/>
    <w:rsid w:val="00613BA8"/>
    <w:rsid w:val="00613BFE"/>
    <w:rsid w:val="00613D7D"/>
    <w:rsid w:val="00613E0C"/>
    <w:rsid w:val="00613E40"/>
    <w:rsid w:val="00613E9F"/>
    <w:rsid w:val="00613EDE"/>
    <w:rsid w:val="00613F49"/>
    <w:rsid w:val="00613F7B"/>
    <w:rsid w:val="00613FFD"/>
    <w:rsid w:val="0061400E"/>
    <w:rsid w:val="0061401F"/>
    <w:rsid w:val="00614237"/>
    <w:rsid w:val="00614320"/>
    <w:rsid w:val="0061446D"/>
    <w:rsid w:val="0061447F"/>
    <w:rsid w:val="006144E1"/>
    <w:rsid w:val="006145EA"/>
    <w:rsid w:val="00614620"/>
    <w:rsid w:val="006146D7"/>
    <w:rsid w:val="006148A7"/>
    <w:rsid w:val="0061493F"/>
    <w:rsid w:val="006149B0"/>
    <w:rsid w:val="00614AC3"/>
    <w:rsid w:val="00614B0A"/>
    <w:rsid w:val="00614B16"/>
    <w:rsid w:val="00614B24"/>
    <w:rsid w:val="00614B30"/>
    <w:rsid w:val="00614B37"/>
    <w:rsid w:val="00614B45"/>
    <w:rsid w:val="00614BEA"/>
    <w:rsid w:val="00614D19"/>
    <w:rsid w:val="00614D23"/>
    <w:rsid w:val="00614E34"/>
    <w:rsid w:val="00614E75"/>
    <w:rsid w:val="00614FCF"/>
    <w:rsid w:val="0061504C"/>
    <w:rsid w:val="006150E6"/>
    <w:rsid w:val="006150F9"/>
    <w:rsid w:val="00615131"/>
    <w:rsid w:val="0061513A"/>
    <w:rsid w:val="00615141"/>
    <w:rsid w:val="006151CC"/>
    <w:rsid w:val="006151ED"/>
    <w:rsid w:val="006152F3"/>
    <w:rsid w:val="00615465"/>
    <w:rsid w:val="0061547C"/>
    <w:rsid w:val="006154D2"/>
    <w:rsid w:val="0061552E"/>
    <w:rsid w:val="00615578"/>
    <w:rsid w:val="00615584"/>
    <w:rsid w:val="0061558D"/>
    <w:rsid w:val="00615639"/>
    <w:rsid w:val="00615773"/>
    <w:rsid w:val="0061579F"/>
    <w:rsid w:val="006157CC"/>
    <w:rsid w:val="00615980"/>
    <w:rsid w:val="00615A80"/>
    <w:rsid w:val="00615A84"/>
    <w:rsid w:val="00615B7D"/>
    <w:rsid w:val="00615B91"/>
    <w:rsid w:val="00615BF3"/>
    <w:rsid w:val="00615BFF"/>
    <w:rsid w:val="00615C03"/>
    <w:rsid w:val="00615C76"/>
    <w:rsid w:val="00615EC1"/>
    <w:rsid w:val="00615F51"/>
    <w:rsid w:val="00615F75"/>
    <w:rsid w:val="00615F86"/>
    <w:rsid w:val="00616045"/>
    <w:rsid w:val="00616074"/>
    <w:rsid w:val="006160D0"/>
    <w:rsid w:val="006160D5"/>
    <w:rsid w:val="00616145"/>
    <w:rsid w:val="00616273"/>
    <w:rsid w:val="00616280"/>
    <w:rsid w:val="006162C0"/>
    <w:rsid w:val="006162EA"/>
    <w:rsid w:val="00616325"/>
    <w:rsid w:val="0061648B"/>
    <w:rsid w:val="006164D5"/>
    <w:rsid w:val="006165B4"/>
    <w:rsid w:val="006165BF"/>
    <w:rsid w:val="006165D2"/>
    <w:rsid w:val="006165DB"/>
    <w:rsid w:val="006165F6"/>
    <w:rsid w:val="00616673"/>
    <w:rsid w:val="00616691"/>
    <w:rsid w:val="006166A4"/>
    <w:rsid w:val="00616708"/>
    <w:rsid w:val="00616836"/>
    <w:rsid w:val="0061684E"/>
    <w:rsid w:val="00616894"/>
    <w:rsid w:val="006168E1"/>
    <w:rsid w:val="00616998"/>
    <w:rsid w:val="00616AA2"/>
    <w:rsid w:val="00616B4C"/>
    <w:rsid w:val="00616C5F"/>
    <w:rsid w:val="00616C8E"/>
    <w:rsid w:val="00616CB7"/>
    <w:rsid w:val="00616CF1"/>
    <w:rsid w:val="00616D5A"/>
    <w:rsid w:val="00616DF0"/>
    <w:rsid w:val="00616E9E"/>
    <w:rsid w:val="00616EBD"/>
    <w:rsid w:val="00616EDA"/>
    <w:rsid w:val="00617156"/>
    <w:rsid w:val="006171B9"/>
    <w:rsid w:val="006171D0"/>
    <w:rsid w:val="006172ED"/>
    <w:rsid w:val="0061736F"/>
    <w:rsid w:val="006173E7"/>
    <w:rsid w:val="006174E8"/>
    <w:rsid w:val="0061750B"/>
    <w:rsid w:val="00617512"/>
    <w:rsid w:val="006175B1"/>
    <w:rsid w:val="00617689"/>
    <w:rsid w:val="0061785D"/>
    <w:rsid w:val="00617861"/>
    <w:rsid w:val="006179A7"/>
    <w:rsid w:val="00617A04"/>
    <w:rsid w:val="00617A05"/>
    <w:rsid w:val="00617A77"/>
    <w:rsid w:val="00617AE6"/>
    <w:rsid w:val="00617BD7"/>
    <w:rsid w:val="00617BE0"/>
    <w:rsid w:val="00617C2B"/>
    <w:rsid w:val="00617C9E"/>
    <w:rsid w:val="00617CCB"/>
    <w:rsid w:val="00617D05"/>
    <w:rsid w:val="00617D5A"/>
    <w:rsid w:val="00617D5D"/>
    <w:rsid w:val="00617E02"/>
    <w:rsid w:val="00617ECC"/>
    <w:rsid w:val="00617EE4"/>
    <w:rsid w:val="00617F18"/>
    <w:rsid w:val="00617F85"/>
    <w:rsid w:val="00617FD1"/>
    <w:rsid w:val="0062017B"/>
    <w:rsid w:val="006201B5"/>
    <w:rsid w:val="00620302"/>
    <w:rsid w:val="006203CE"/>
    <w:rsid w:val="0062043A"/>
    <w:rsid w:val="0062045B"/>
    <w:rsid w:val="006204F1"/>
    <w:rsid w:val="00620591"/>
    <w:rsid w:val="006205D8"/>
    <w:rsid w:val="00620639"/>
    <w:rsid w:val="00620710"/>
    <w:rsid w:val="00620737"/>
    <w:rsid w:val="00620762"/>
    <w:rsid w:val="00620B55"/>
    <w:rsid w:val="00620B7B"/>
    <w:rsid w:val="00620BB4"/>
    <w:rsid w:val="00620D2C"/>
    <w:rsid w:val="00620DD9"/>
    <w:rsid w:val="00620E4D"/>
    <w:rsid w:val="00620E9F"/>
    <w:rsid w:val="00620FC8"/>
    <w:rsid w:val="0062100A"/>
    <w:rsid w:val="00621124"/>
    <w:rsid w:val="006211B4"/>
    <w:rsid w:val="006214C6"/>
    <w:rsid w:val="0062159B"/>
    <w:rsid w:val="006216E9"/>
    <w:rsid w:val="006217EE"/>
    <w:rsid w:val="006219D1"/>
    <w:rsid w:val="00621CD4"/>
    <w:rsid w:val="00621D0A"/>
    <w:rsid w:val="00621D16"/>
    <w:rsid w:val="00621D29"/>
    <w:rsid w:val="00621D53"/>
    <w:rsid w:val="00621D96"/>
    <w:rsid w:val="00621DA0"/>
    <w:rsid w:val="00621DE8"/>
    <w:rsid w:val="00621E4B"/>
    <w:rsid w:val="00621F38"/>
    <w:rsid w:val="00621F52"/>
    <w:rsid w:val="00621F9F"/>
    <w:rsid w:val="00622038"/>
    <w:rsid w:val="00622049"/>
    <w:rsid w:val="00622100"/>
    <w:rsid w:val="00622145"/>
    <w:rsid w:val="00622216"/>
    <w:rsid w:val="0062224A"/>
    <w:rsid w:val="00622275"/>
    <w:rsid w:val="00622280"/>
    <w:rsid w:val="0062229B"/>
    <w:rsid w:val="0062232C"/>
    <w:rsid w:val="0062235F"/>
    <w:rsid w:val="00622373"/>
    <w:rsid w:val="00622389"/>
    <w:rsid w:val="006223B0"/>
    <w:rsid w:val="00622422"/>
    <w:rsid w:val="00622483"/>
    <w:rsid w:val="006224B8"/>
    <w:rsid w:val="006224EA"/>
    <w:rsid w:val="006225AB"/>
    <w:rsid w:val="00622603"/>
    <w:rsid w:val="00622844"/>
    <w:rsid w:val="0062284B"/>
    <w:rsid w:val="00622972"/>
    <w:rsid w:val="006229A2"/>
    <w:rsid w:val="006229CF"/>
    <w:rsid w:val="006229FB"/>
    <w:rsid w:val="00622A02"/>
    <w:rsid w:val="00622A71"/>
    <w:rsid w:val="00622AFC"/>
    <w:rsid w:val="00622B41"/>
    <w:rsid w:val="00622B93"/>
    <w:rsid w:val="00622C3A"/>
    <w:rsid w:val="00622CF8"/>
    <w:rsid w:val="00622D41"/>
    <w:rsid w:val="00622D46"/>
    <w:rsid w:val="00622D62"/>
    <w:rsid w:val="00622DAF"/>
    <w:rsid w:val="00622E5B"/>
    <w:rsid w:val="00622F99"/>
    <w:rsid w:val="00623044"/>
    <w:rsid w:val="0062321F"/>
    <w:rsid w:val="00623319"/>
    <w:rsid w:val="006233CD"/>
    <w:rsid w:val="006233E2"/>
    <w:rsid w:val="0062340D"/>
    <w:rsid w:val="00623480"/>
    <w:rsid w:val="006234AA"/>
    <w:rsid w:val="006234F7"/>
    <w:rsid w:val="00623504"/>
    <w:rsid w:val="00623510"/>
    <w:rsid w:val="00623557"/>
    <w:rsid w:val="006235E0"/>
    <w:rsid w:val="00623648"/>
    <w:rsid w:val="00623727"/>
    <w:rsid w:val="006237DA"/>
    <w:rsid w:val="00623837"/>
    <w:rsid w:val="00623846"/>
    <w:rsid w:val="00623884"/>
    <w:rsid w:val="006238E2"/>
    <w:rsid w:val="00623955"/>
    <w:rsid w:val="006239BD"/>
    <w:rsid w:val="00623A0F"/>
    <w:rsid w:val="00623A94"/>
    <w:rsid w:val="00623B7F"/>
    <w:rsid w:val="00623B9C"/>
    <w:rsid w:val="00623BD5"/>
    <w:rsid w:val="00623BF1"/>
    <w:rsid w:val="00623C2D"/>
    <w:rsid w:val="00623C73"/>
    <w:rsid w:val="00623C76"/>
    <w:rsid w:val="00623CCF"/>
    <w:rsid w:val="00623CD4"/>
    <w:rsid w:val="00623DF0"/>
    <w:rsid w:val="00623E7E"/>
    <w:rsid w:val="00623EA3"/>
    <w:rsid w:val="00624071"/>
    <w:rsid w:val="006240E8"/>
    <w:rsid w:val="00624168"/>
    <w:rsid w:val="0062421C"/>
    <w:rsid w:val="00624262"/>
    <w:rsid w:val="006242FB"/>
    <w:rsid w:val="00624375"/>
    <w:rsid w:val="00624388"/>
    <w:rsid w:val="006243BC"/>
    <w:rsid w:val="00624483"/>
    <w:rsid w:val="006244E7"/>
    <w:rsid w:val="006245ED"/>
    <w:rsid w:val="00624614"/>
    <w:rsid w:val="00624696"/>
    <w:rsid w:val="006246FC"/>
    <w:rsid w:val="00624748"/>
    <w:rsid w:val="006247DF"/>
    <w:rsid w:val="00624812"/>
    <w:rsid w:val="0062490A"/>
    <w:rsid w:val="00624A9F"/>
    <w:rsid w:val="00624ACB"/>
    <w:rsid w:val="00624ADA"/>
    <w:rsid w:val="00624BDA"/>
    <w:rsid w:val="00624C2F"/>
    <w:rsid w:val="00624D11"/>
    <w:rsid w:val="00624D1B"/>
    <w:rsid w:val="00624F20"/>
    <w:rsid w:val="00625034"/>
    <w:rsid w:val="006250EF"/>
    <w:rsid w:val="0062511F"/>
    <w:rsid w:val="006252F8"/>
    <w:rsid w:val="0062535D"/>
    <w:rsid w:val="00625558"/>
    <w:rsid w:val="0062568D"/>
    <w:rsid w:val="006256A5"/>
    <w:rsid w:val="006256B1"/>
    <w:rsid w:val="0062573A"/>
    <w:rsid w:val="00625842"/>
    <w:rsid w:val="00625993"/>
    <w:rsid w:val="006259D7"/>
    <w:rsid w:val="006259DC"/>
    <w:rsid w:val="00625A5B"/>
    <w:rsid w:val="00625AC4"/>
    <w:rsid w:val="00625B58"/>
    <w:rsid w:val="00625C97"/>
    <w:rsid w:val="00625D0B"/>
    <w:rsid w:val="00625D1C"/>
    <w:rsid w:val="00625D5A"/>
    <w:rsid w:val="00625F04"/>
    <w:rsid w:val="00625F82"/>
    <w:rsid w:val="00625FBB"/>
    <w:rsid w:val="00626093"/>
    <w:rsid w:val="006260BE"/>
    <w:rsid w:val="006260D9"/>
    <w:rsid w:val="00626139"/>
    <w:rsid w:val="00626169"/>
    <w:rsid w:val="006261A5"/>
    <w:rsid w:val="006261D7"/>
    <w:rsid w:val="006262B8"/>
    <w:rsid w:val="006262F4"/>
    <w:rsid w:val="00626330"/>
    <w:rsid w:val="00626387"/>
    <w:rsid w:val="006263B6"/>
    <w:rsid w:val="006263F1"/>
    <w:rsid w:val="00626438"/>
    <w:rsid w:val="0062643C"/>
    <w:rsid w:val="0062645A"/>
    <w:rsid w:val="00626476"/>
    <w:rsid w:val="006264B8"/>
    <w:rsid w:val="006264CD"/>
    <w:rsid w:val="00626577"/>
    <w:rsid w:val="0062663A"/>
    <w:rsid w:val="00626675"/>
    <w:rsid w:val="00626676"/>
    <w:rsid w:val="0062678C"/>
    <w:rsid w:val="006267A3"/>
    <w:rsid w:val="00626836"/>
    <w:rsid w:val="006268A1"/>
    <w:rsid w:val="0062698B"/>
    <w:rsid w:val="006269D1"/>
    <w:rsid w:val="00626AF1"/>
    <w:rsid w:val="00626BEE"/>
    <w:rsid w:val="00626C43"/>
    <w:rsid w:val="00626C86"/>
    <w:rsid w:val="00626D7C"/>
    <w:rsid w:val="00626E11"/>
    <w:rsid w:val="00626E21"/>
    <w:rsid w:val="00626E98"/>
    <w:rsid w:val="00626F35"/>
    <w:rsid w:val="00626F6B"/>
    <w:rsid w:val="00627017"/>
    <w:rsid w:val="0062701C"/>
    <w:rsid w:val="0062701F"/>
    <w:rsid w:val="0062712D"/>
    <w:rsid w:val="00627158"/>
    <w:rsid w:val="006271B2"/>
    <w:rsid w:val="006271E2"/>
    <w:rsid w:val="0062726C"/>
    <w:rsid w:val="006272CA"/>
    <w:rsid w:val="006272FB"/>
    <w:rsid w:val="0062732D"/>
    <w:rsid w:val="00627377"/>
    <w:rsid w:val="0062738B"/>
    <w:rsid w:val="00627390"/>
    <w:rsid w:val="006273D1"/>
    <w:rsid w:val="006273ED"/>
    <w:rsid w:val="00627560"/>
    <w:rsid w:val="00627737"/>
    <w:rsid w:val="006277B5"/>
    <w:rsid w:val="006277DE"/>
    <w:rsid w:val="00627842"/>
    <w:rsid w:val="00627862"/>
    <w:rsid w:val="0062788F"/>
    <w:rsid w:val="006278B7"/>
    <w:rsid w:val="0062793D"/>
    <w:rsid w:val="00627985"/>
    <w:rsid w:val="00627A6C"/>
    <w:rsid w:val="00627AF7"/>
    <w:rsid w:val="00627B86"/>
    <w:rsid w:val="00627C49"/>
    <w:rsid w:val="00627D07"/>
    <w:rsid w:val="00627DBD"/>
    <w:rsid w:val="00627DDD"/>
    <w:rsid w:val="00627F9A"/>
    <w:rsid w:val="00627FB9"/>
    <w:rsid w:val="0063004B"/>
    <w:rsid w:val="0063009B"/>
    <w:rsid w:val="00630438"/>
    <w:rsid w:val="0063046E"/>
    <w:rsid w:val="0063052B"/>
    <w:rsid w:val="006306B4"/>
    <w:rsid w:val="006306FB"/>
    <w:rsid w:val="0063071A"/>
    <w:rsid w:val="00630827"/>
    <w:rsid w:val="006308C2"/>
    <w:rsid w:val="006308E7"/>
    <w:rsid w:val="00630955"/>
    <w:rsid w:val="006309BB"/>
    <w:rsid w:val="006309CA"/>
    <w:rsid w:val="00630A3C"/>
    <w:rsid w:val="00630AFD"/>
    <w:rsid w:val="00630B03"/>
    <w:rsid w:val="00630B1A"/>
    <w:rsid w:val="00630B2F"/>
    <w:rsid w:val="00630BAC"/>
    <w:rsid w:val="00630D3C"/>
    <w:rsid w:val="00630D8E"/>
    <w:rsid w:val="00630DA4"/>
    <w:rsid w:val="00631088"/>
    <w:rsid w:val="006310B1"/>
    <w:rsid w:val="006310FA"/>
    <w:rsid w:val="006310FE"/>
    <w:rsid w:val="0063120A"/>
    <w:rsid w:val="00631282"/>
    <w:rsid w:val="006313F9"/>
    <w:rsid w:val="00631432"/>
    <w:rsid w:val="00631443"/>
    <w:rsid w:val="006314C3"/>
    <w:rsid w:val="006314F4"/>
    <w:rsid w:val="00631520"/>
    <w:rsid w:val="00631542"/>
    <w:rsid w:val="0063154B"/>
    <w:rsid w:val="00631584"/>
    <w:rsid w:val="006315A7"/>
    <w:rsid w:val="0063165A"/>
    <w:rsid w:val="0063172B"/>
    <w:rsid w:val="006317E7"/>
    <w:rsid w:val="00631833"/>
    <w:rsid w:val="0063189E"/>
    <w:rsid w:val="00631916"/>
    <w:rsid w:val="00631929"/>
    <w:rsid w:val="0063192F"/>
    <w:rsid w:val="00631967"/>
    <w:rsid w:val="00631978"/>
    <w:rsid w:val="00631A18"/>
    <w:rsid w:val="00631B09"/>
    <w:rsid w:val="00631B7D"/>
    <w:rsid w:val="00631C45"/>
    <w:rsid w:val="00631D01"/>
    <w:rsid w:val="00631D83"/>
    <w:rsid w:val="00631DF6"/>
    <w:rsid w:val="00631F87"/>
    <w:rsid w:val="00632027"/>
    <w:rsid w:val="006320E9"/>
    <w:rsid w:val="006320FC"/>
    <w:rsid w:val="00632112"/>
    <w:rsid w:val="0063216B"/>
    <w:rsid w:val="00632195"/>
    <w:rsid w:val="0063236D"/>
    <w:rsid w:val="006323A6"/>
    <w:rsid w:val="00632439"/>
    <w:rsid w:val="006325CC"/>
    <w:rsid w:val="00632603"/>
    <w:rsid w:val="00632646"/>
    <w:rsid w:val="00632700"/>
    <w:rsid w:val="00632781"/>
    <w:rsid w:val="0063280E"/>
    <w:rsid w:val="00632898"/>
    <w:rsid w:val="00632967"/>
    <w:rsid w:val="00632B5C"/>
    <w:rsid w:val="00632B8F"/>
    <w:rsid w:val="00632C2F"/>
    <w:rsid w:val="00632D8C"/>
    <w:rsid w:val="00632DB8"/>
    <w:rsid w:val="00632E05"/>
    <w:rsid w:val="00632FA9"/>
    <w:rsid w:val="00632FD2"/>
    <w:rsid w:val="00633003"/>
    <w:rsid w:val="00633016"/>
    <w:rsid w:val="006332FD"/>
    <w:rsid w:val="00633347"/>
    <w:rsid w:val="006333E0"/>
    <w:rsid w:val="006336A2"/>
    <w:rsid w:val="006336A4"/>
    <w:rsid w:val="00633821"/>
    <w:rsid w:val="00633904"/>
    <w:rsid w:val="00633936"/>
    <w:rsid w:val="00633946"/>
    <w:rsid w:val="0063397E"/>
    <w:rsid w:val="006339DD"/>
    <w:rsid w:val="00633A04"/>
    <w:rsid w:val="00633BB5"/>
    <w:rsid w:val="00633C44"/>
    <w:rsid w:val="00633C57"/>
    <w:rsid w:val="00633CAA"/>
    <w:rsid w:val="00633D86"/>
    <w:rsid w:val="00633DC0"/>
    <w:rsid w:val="00633E8B"/>
    <w:rsid w:val="00633FE0"/>
    <w:rsid w:val="00634018"/>
    <w:rsid w:val="006341DF"/>
    <w:rsid w:val="00634361"/>
    <w:rsid w:val="00634431"/>
    <w:rsid w:val="00634459"/>
    <w:rsid w:val="0063449F"/>
    <w:rsid w:val="006344CD"/>
    <w:rsid w:val="006345A8"/>
    <w:rsid w:val="00634612"/>
    <w:rsid w:val="0063461A"/>
    <w:rsid w:val="00634668"/>
    <w:rsid w:val="006346D2"/>
    <w:rsid w:val="006346E8"/>
    <w:rsid w:val="0063471D"/>
    <w:rsid w:val="0063472B"/>
    <w:rsid w:val="0063474B"/>
    <w:rsid w:val="0063476A"/>
    <w:rsid w:val="0063477E"/>
    <w:rsid w:val="006347BA"/>
    <w:rsid w:val="0063482E"/>
    <w:rsid w:val="006348AB"/>
    <w:rsid w:val="006348E1"/>
    <w:rsid w:val="006348EC"/>
    <w:rsid w:val="00634902"/>
    <w:rsid w:val="00634913"/>
    <w:rsid w:val="00634914"/>
    <w:rsid w:val="00634955"/>
    <w:rsid w:val="006349BA"/>
    <w:rsid w:val="00634A0A"/>
    <w:rsid w:val="00634A3D"/>
    <w:rsid w:val="00634A77"/>
    <w:rsid w:val="00634A8A"/>
    <w:rsid w:val="00634AE8"/>
    <w:rsid w:val="00634B31"/>
    <w:rsid w:val="00634B5D"/>
    <w:rsid w:val="00634B9F"/>
    <w:rsid w:val="00634BB5"/>
    <w:rsid w:val="00634BB8"/>
    <w:rsid w:val="00634DA0"/>
    <w:rsid w:val="00634E52"/>
    <w:rsid w:val="00634EA7"/>
    <w:rsid w:val="00634EB6"/>
    <w:rsid w:val="00634F36"/>
    <w:rsid w:val="00634FDD"/>
    <w:rsid w:val="0063508E"/>
    <w:rsid w:val="00635165"/>
    <w:rsid w:val="00635282"/>
    <w:rsid w:val="0063530B"/>
    <w:rsid w:val="00635319"/>
    <w:rsid w:val="0063533E"/>
    <w:rsid w:val="00635364"/>
    <w:rsid w:val="00635437"/>
    <w:rsid w:val="00635475"/>
    <w:rsid w:val="0063550E"/>
    <w:rsid w:val="0063575A"/>
    <w:rsid w:val="00635784"/>
    <w:rsid w:val="006357AE"/>
    <w:rsid w:val="00635811"/>
    <w:rsid w:val="00635939"/>
    <w:rsid w:val="0063597E"/>
    <w:rsid w:val="006359D0"/>
    <w:rsid w:val="006359D5"/>
    <w:rsid w:val="00635A42"/>
    <w:rsid w:val="00635A82"/>
    <w:rsid w:val="00635C2C"/>
    <w:rsid w:val="00635D55"/>
    <w:rsid w:val="00635D90"/>
    <w:rsid w:val="00635E54"/>
    <w:rsid w:val="00635E95"/>
    <w:rsid w:val="00635EF4"/>
    <w:rsid w:val="00635F09"/>
    <w:rsid w:val="00635F28"/>
    <w:rsid w:val="00635F51"/>
    <w:rsid w:val="00635F52"/>
    <w:rsid w:val="00636083"/>
    <w:rsid w:val="00636102"/>
    <w:rsid w:val="0063617C"/>
    <w:rsid w:val="006361DE"/>
    <w:rsid w:val="006361EC"/>
    <w:rsid w:val="006362C4"/>
    <w:rsid w:val="006363C6"/>
    <w:rsid w:val="00636480"/>
    <w:rsid w:val="0063649F"/>
    <w:rsid w:val="00636506"/>
    <w:rsid w:val="0063657E"/>
    <w:rsid w:val="0063669A"/>
    <w:rsid w:val="00636899"/>
    <w:rsid w:val="0063691F"/>
    <w:rsid w:val="00636A67"/>
    <w:rsid w:val="00636BF1"/>
    <w:rsid w:val="00636CAE"/>
    <w:rsid w:val="00636CCE"/>
    <w:rsid w:val="00636CE8"/>
    <w:rsid w:val="00636E6A"/>
    <w:rsid w:val="00636ECE"/>
    <w:rsid w:val="00637052"/>
    <w:rsid w:val="0063706E"/>
    <w:rsid w:val="0063707E"/>
    <w:rsid w:val="006371B2"/>
    <w:rsid w:val="00637344"/>
    <w:rsid w:val="0063743A"/>
    <w:rsid w:val="00637441"/>
    <w:rsid w:val="006375AA"/>
    <w:rsid w:val="006375BC"/>
    <w:rsid w:val="006375ED"/>
    <w:rsid w:val="00637664"/>
    <w:rsid w:val="006376E4"/>
    <w:rsid w:val="00637725"/>
    <w:rsid w:val="0063790B"/>
    <w:rsid w:val="00637993"/>
    <w:rsid w:val="006379F7"/>
    <w:rsid w:val="00637A49"/>
    <w:rsid w:val="00637A62"/>
    <w:rsid w:val="00637ACF"/>
    <w:rsid w:val="00637B46"/>
    <w:rsid w:val="00637CB5"/>
    <w:rsid w:val="00637E6E"/>
    <w:rsid w:val="0064005C"/>
    <w:rsid w:val="006400E3"/>
    <w:rsid w:val="00640152"/>
    <w:rsid w:val="00640185"/>
    <w:rsid w:val="006401CF"/>
    <w:rsid w:val="006401EA"/>
    <w:rsid w:val="00640253"/>
    <w:rsid w:val="0064027D"/>
    <w:rsid w:val="00640281"/>
    <w:rsid w:val="0064038E"/>
    <w:rsid w:val="00640510"/>
    <w:rsid w:val="0064055B"/>
    <w:rsid w:val="006405FB"/>
    <w:rsid w:val="006407F7"/>
    <w:rsid w:val="0064081F"/>
    <w:rsid w:val="006408AE"/>
    <w:rsid w:val="00640917"/>
    <w:rsid w:val="0064092A"/>
    <w:rsid w:val="00640A36"/>
    <w:rsid w:val="00640AAA"/>
    <w:rsid w:val="00640ACA"/>
    <w:rsid w:val="00640B1A"/>
    <w:rsid w:val="00640B71"/>
    <w:rsid w:val="00640BF6"/>
    <w:rsid w:val="00640C59"/>
    <w:rsid w:val="00640C77"/>
    <w:rsid w:val="00640CC8"/>
    <w:rsid w:val="00640CEE"/>
    <w:rsid w:val="00640DD2"/>
    <w:rsid w:val="00640DF2"/>
    <w:rsid w:val="00640E2E"/>
    <w:rsid w:val="00640F40"/>
    <w:rsid w:val="00640F6E"/>
    <w:rsid w:val="00640F94"/>
    <w:rsid w:val="00640FD3"/>
    <w:rsid w:val="006410CF"/>
    <w:rsid w:val="0064111C"/>
    <w:rsid w:val="0064117C"/>
    <w:rsid w:val="006412DE"/>
    <w:rsid w:val="006416D7"/>
    <w:rsid w:val="006416EC"/>
    <w:rsid w:val="00641757"/>
    <w:rsid w:val="00641796"/>
    <w:rsid w:val="0064183B"/>
    <w:rsid w:val="006418A1"/>
    <w:rsid w:val="006418CD"/>
    <w:rsid w:val="00641925"/>
    <w:rsid w:val="00641961"/>
    <w:rsid w:val="006419CC"/>
    <w:rsid w:val="00641A07"/>
    <w:rsid w:val="00641B78"/>
    <w:rsid w:val="00641BAA"/>
    <w:rsid w:val="00641C30"/>
    <w:rsid w:val="00641C4B"/>
    <w:rsid w:val="00641C81"/>
    <w:rsid w:val="00641D04"/>
    <w:rsid w:val="00641D25"/>
    <w:rsid w:val="00641D30"/>
    <w:rsid w:val="00641D3C"/>
    <w:rsid w:val="00641EBF"/>
    <w:rsid w:val="00641EE7"/>
    <w:rsid w:val="00641F16"/>
    <w:rsid w:val="0064204F"/>
    <w:rsid w:val="006421E3"/>
    <w:rsid w:val="00642417"/>
    <w:rsid w:val="00642431"/>
    <w:rsid w:val="006424DD"/>
    <w:rsid w:val="00642544"/>
    <w:rsid w:val="0064261B"/>
    <w:rsid w:val="006426AF"/>
    <w:rsid w:val="0064292E"/>
    <w:rsid w:val="006429C2"/>
    <w:rsid w:val="00642AB9"/>
    <w:rsid w:val="00642B34"/>
    <w:rsid w:val="00642C1C"/>
    <w:rsid w:val="00642C29"/>
    <w:rsid w:val="00642D01"/>
    <w:rsid w:val="00642D62"/>
    <w:rsid w:val="00642D9C"/>
    <w:rsid w:val="00642E32"/>
    <w:rsid w:val="00642E52"/>
    <w:rsid w:val="00642EEB"/>
    <w:rsid w:val="00642F75"/>
    <w:rsid w:val="00643055"/>
    <w:rsid w:val="006430BA"/>
    <w:rsid w:val="00643242"/>
    <w:rsid w:val="00643262"/>
    <w:rsid w:val="0064340C"/>
    <w:rsid w:val="006434AD"/>
    <w:rsid w:val="00643550"/>
    <w:rsid w:val="00643554"/>
    <w:rsid w:val="00643585"/>
    <w:rsid w:val="00643601"/>
    <w:rsid w:val="0064366E"/>
    <w:rsid w:val="006436F7"/>
    <w:rsid w:val="0064385D"/>
    <w:rsid w:val="0064385E"/>
    <w:rsid w:val="006438FE"/>
    <w:rsid w:val="006439E7"/>
    <w:rsid w:val="00643ABC"/>
    <w:rsid w:val="00643D26"/>
    <w:rsid w:val="00643DA6"/>
    <w:rsid w:val="00643DDC"/>
    <w:rsid w:val="00643E83"/>
    <w:rsid w:val="00643F10"/>
    <w:rsid w:val="00644103"/>
    <w:rsid w:val="006441DC"/>
    <w:rsid w:val="00644227"/>
    <w:rsid w:val="00644313"/>
    <w:rsid w:val="0064443C"/>
    <w:rsid w:val="00644461"/>
    <w:rsid w:val="00644578"/>
    <w:rsid w:val="006445FF"/>
    <w:rsid w:val="00644609"/>
    <w:rsid w:val="00644663"/>
    <w:rsid w:val="0064466D"/>
    <w:rsid w:val="00644695"/>
    <w:rsid w:val="006446B5"/>
    <w:rsid w:val="0064472A"/>
    <w:rsid w:val="00644744"/>
    <w:rsid w:val="00644830"/>
    <w:rsid w:val="00644865"/>
    <w:rsid w:val="006448DB"/>
    <w:rsid w:val="00644980"/>
    <w:rsid w:val="006449D3"/>
    <w:rsid w:val="00644A48"/>
    <w:rsid w:val="00644AA8"/>
    <w:rsid w:val="00644AF7"/>
    <w:rsid w:val="00644B01"/>
    <w:rsid w:val="00644B7D"/>
    <w:rsid w:val="00644CE5"/>
    <w:rsid w:val="00644D03"/>
    <w:rsid w:val="00644D4F"/>
    <w:rsid w:val="00644D70"/>
    <w:rsid w:val="00644D77"/>
    <w:rsid w:val="00644E3B"/>
    <w:rsid w:val="00644F63"/>
    <w:rsid w:val="00644F81"/>
    <w:rsid w:val="00644F8B"/>
    <w:rsid w:val="00644FA7"/>
    <w:rsid w:val="0064510C"/>
    <w:rsid w:val="00645184"/>
    <w:rsid w:val="006453D1"/>
    <w:rsid w:val="00645423"/>
    <w:rsid w:val="006454C5"/>
    <w:rsid w:val="00645549"/>
    <w:rsid w:val="0064554C"/>
    <w:rsid w:val="0064555D"/>
    <w:rsid w:val="00645631"/>
    <w:rsid w:val="0064564B"/>
    <w:rsid w:val="00645779"/>
    <w:rsid w:val="00645782"/>
    <w:rsid w:val="00645826"/>
    <w:rsid w:val="006458DC"/>
    <w:rsid w:val="0064590B"/>
    <w:rsid w:val="00645982"/>
    <w:rsid w:val="006459D7"/>
    <w:rsid w:val="00645A37"/>
    <w:rsid w:val="00645AD7"/>
    <w:rsid w:val="00645B49"/>
    <w:rsid w:val="00645B62"/>
    <w:rsid w:val="00645B6F"/>
    <w:rsid w:val="00645B83"/>
    <w:rsid w:val="00645D49"/>
    <w:rsid w:val="00645E33"/>
    <w:rsid w:val="00645E3D"/>
    <w:rsid w:val="00645E55"/>
    <w:rsid w:val="00645E5F"/>
    <w:rsid w:val="0064600C"/>
    <w:rsid w:val="0064607F"/>
    <w:rsid w:val="006460D6"/>
    <w:rsid w:val="00646160"/>
    <w:rsid w:val="006461AB"/>
    <w:rsid w:val="00646229"/>
    <w:rsid w:val="00646293"/>
    <w:rsid w:val="0064643E"/>
    <w:rsid w:val="00646449"/>
    <w:rsid w:val="0064650C"/>
    <w:rsid w:val="00646643"/>
    <w:rsid w:val="006467C1"/>
    <w:rsid w:val="0064684F"/>
    <w:rsid w:val="00646944"/>
    <w:rsid w:val="00646A33"/>
    <w:rsid w:val="00646B62"/>
    <w:rsid w:val="00646BB6"/>
    <w:rsid w:val="00646BFD"/>
    <w:rsid w:val="00646C1F"/>
    <w:rsid w:val="00646C32"/>
    <w:rsid w:val="00646C64"/>
    <w:rsid w:val="00646C85"/>
    <w:rsid w:val="00646CF7"/>
    <w:rsid w:val="00646D6E"/>
    <w:rsid w:val="00646F16"/>
    <w:rsid w:val="00646F2B"/>
    <w:rsid w:val="00646FF2"/>
    <w:rsid w:val="006470F6"/>
    <w:rsid w:val="0064710A"/>
    <w:rsid w:val="00647154"/>
    <w:rsid w:val="0064715F"/>
    <w:rsid w:val="00647181"/>
    <w:rsid w:val="0064725F"/>
    <w:rsid w:val="006472BF"/>
    <w:rsid w:val="00647302"/>
    <w:rsid w:val="006473A6"/>
    <w:rsid w:val="00647424"/>
    <w:rsid w:val="0064743C"/>
    <w:rsid w:val="00647459"/>
    <w:rsid w:val="006474CC"/>
    <w:rsid w:val="006475C1"/>
    <w:rsid w:val="0064767D"/>
    <w:rsid w:val="006476D1"/>
    <w:rsid w:val="006476DA"/>
    <w:rsid w:val="0064777D"/>
    <w:rsid w:val="0064779A"/>
    <w:rsid w:val="006478B3"/>
    <w:rsid w:val="0064795E"/>
    <w:rsid w:val="00647969"/>
    <w:rsid w:val="00647B34"/>
    <w:rsid w:val="00647C12"/>
    <w:rsid w:val="00647C6F"/>
    <w:rsid w:val="00647C9C"/>
    <w:rsid w:val="00647D09"/>
    <w:rsid w:val="00647D1F"/>
    <w:rsid w:val="00647D39"/>
    <w:rsid w:val="00647D6C"/>
    <w:rsid w:val="00647D95"/>
    <w:rsid w:val="00647E0B"/>
    <w:rsid w:val="00647E11"/>
    <w:rsid w:val="00647E2A"/>
    <w:rsid w:val="00647EC6"/>
    <w:rsid w:val="00647F61"/>
    <w:rsid w:val="00647F7C"/>
    <w:rsid w:val="00647F95"/>
    <w:rsid w:val="00647F9C"/>
    <w:rsid w:val="00650093"/>
    <w:rsid w:val="0065018F"/>
    <w:rsid w:val="00650195"/>
    <w:rsid w:val="006502D6"/>
    <w:rsid w:val="0065031E"/>
    <w:rsid w:val="00650493"/>
    <w:rsid w:val="006504E5"/>
    <w:rsid w:val="00650550"/>
    <w:rsid w:val="006505ED"/>
    <w:rsid w:val="0065063F"/>
    <w:rsid w:val="006506DB"/>
    <w:rsid w:val="006506E8"/>
    <w:rsid w:val="00650712"/>
    <w:rsid w:val="006508DA"/>
    <w:rsid w:val="00650AB9"/>
    <w:rsid w:val="00650AC1"/>
    <w:rsid w:val="00650C74"/>
    <w:rsid w:val="00650D30"/>
    <w:rsid w:val="00650D97"/>
    <w:rsid w:val="00650ECC"/>
    <w:rsid w:val="00650F7C"/>
    <w:rsid w:val="00651008"/>
    <w:rsid w:val="00651056"/>
    <w:rsid w:val="0065105B"/>
    <w:rsid w:val="006511C8"/>
    <w:rsid w:val="00651326"/>
    <w:rsid w:val="00651474"/>
    <w:rsid w:val="006514D8"/>
    <w:rsid w:val="00651642"/>
    <w:rsid w:val="0065165A"/>
    <w:rsid w:val="006517DD"/>
    <w:rsid w:val="00651828"/>
    <w:rsid w:val="00651871"/>
    <w:rsid w:val="0065190E"/>
    <w:rsid w:val="00651970"/>
    <w:rsid w:val="00651A43"/>
    <w:rsid w:val="00651A9E"/>
    <w:rsid w:val="00651ADB"/>
    <w:rsid w:val="00651B45"/>
    <w:rsid w:val="00651BF0"/>
    <w:rsid w:val="00651D0D"/>
    <w:rsid w:val="00651D5F"/>
    <w:rsid w:val="00651DE4"/>
    <w:rsid w:val="00651E1F"/>
    <w:rsid w:val="00651EED"/>
    <w:rsid w:val="00651F3C"/>
    <w:rsid w:val="00651FC1"/>
    <w:rsid w:val="006520D2"/>
    <w:rsid w:val="006520FF"/>
    <w:rsid w:val="00652101"/>
    <w:rsid w:val="00652177"/>
    <w:rsid w:val="006523D5"/>
    <w:rsid w:val="006524EE"/>
    <w:rsid w:val="00652507"/>
    <w:rsid w:val="006525C6"/>
    <w:rsid w:val="006526AA"/>
    <w:rsid w:val="00652744"/>
    <w:rsid w:val="00652839"/>
    <w:rsid w:val="006528B2"/>
    <w:rsid w:val="006529BB"/>
    <w:rsid w:val="00652A3B"/>
    <w:rsid w:val="00652B19"/>
    <w:rsid w:val="00652B44"/>
    <w:rsid w:val="00652BEB"/>
    <w:rsid w:val="00652C51"/>
    <w:rsid w:val="00652F36"/>
    <w:rsid w:val="00652FDF"/>
    <w:rsid w:val="00653040"/>
    <w:rsid w:val="006530AB"/>
    <w:rsid w:val="00653108"/>
    <w:rsid w:val="006531B6"/>
    <w:rsid w:val="006531E3"/>
    <w:rsid w:val="0065322F"/>
    <w:rsid w:val="00653318"/>
    <w:rsid w:val="0065338F"/>
    <w:rsid w:val="00653426"/>
    <w:rsid w:val="0065343B"/>
    <w:rsid w:val="006534BE"/>
    <w:rsid w:val="006534C2"/>
    <w:rsid w:val="00653559"/>
    <w:rsid w:val="00653604"/>
    <w:rsid w:val="0065366D"/>
    <w:rsid w:val="0065367E"/>
    <w:rsid w:val="00653692"/>
    <w:rsid w:val="006537C2"/>
    <w:rsid w:val="006537C6"/>
    <w:rsid w:val="006537E5"/>
    <w:rsid w:val="00653836"/>
    <w:rsid w:val="0065386D"/>
    <w:rsid w:val="00653870"/>
    <w:rsid w:val="0065389D"/>
    <w:rsid w:val="006538D4"/>
    <w:rsid w:val="00653A25"/>
    <w:rsid w:val="00653A55"/>
    <w:rsid w:val="00653A83"/>
    <w:rsid w:val="00653B80"/>
    <w:rsid w:val="00653BAA"/>
    <w:rsid w:val="00653C3C"/>
    <w:rsid w:val="00653C68"/>
    <w:rsid w:val="00653C95"/>
    <w:rsid w:val="00653D5C"/>
    <w:rsid w:val="00653E36"/>
    <w:rsid w:val="00653EDD"/>
    <w:rsid w:val="00653FFF"/>
    <w:rsid w:val="00654059"/>
    <w:rsid w:val="006540A5"/>
    <w:rsid w:val="006540C3"/>
    <w:rsid w:val="0065415D"/>
    <w:rsid w:val="00654201"/>
    <w:rsid w:val="006542A1"/>
    <w:rsid w:val="006542A4"/>
    <w:rsid w:val="0065433A"/>
    <w:rsid w:val="0065438B"/>
    <w:rsid w:val="0065438C"/>
    <w:rsid w:val="006543EA"/>
    <w:rsid w:val="006544B9"/>
    <w:rsid w:val="00654509"/>
    <w:rsid w:val="00654545"/>
    <w:rsid w:val="006546DF"/>
    <w:rsid w:val="00654740"/>
    <w:rsid w:val="006547B6"/>
    <w:rsid w:val="0065483B"/>
    <w:rsid w:val="00654880"/>
    <w:rsid w:val="0065496B"/>
    <w:rsid w:val="006549C0"/>
    <w:rsid w:val="00654AA5"/>
    <w:rsid w:val="00654BAD"/>
    <w:rsid w:val="00654BC5"/>
    <w:rsid w:val="00654CDC"/>
    <w:rsid w:val="00654D52"/>
    <w:rsid w:val="00654D5F"/>
    <w:rsid w:val="00654DD4"/>
    <w:rsid w:val="00654E5B"/>
    <w:rsid w:val="00654EF7"/>
    <w:rsid w:val="00654FBA"/>
    <w:rsid w:val="00655107"/>
    <w:rsid w:val="0065518B"/>
    <w:rsid w:val="006551EA"/>
    <w:rsid w:val="0065542F"/>
    <w:rsid w:val="0065549F"/>
    <w:rsid w:val="006554DE"/>
    <w:rsid w:val="00655537"/>
    <w:rsid w:val="0065556A"/>
    <w:rsid w:val="006555BE"/>
    <w:rsid w:val="00655627"/>
    <w:rsid w:val="0065563F"/>
    <w:rsid w:val="006556DA"/>
    <w:rsid w:val="006557D2"/>
    <w:rsid w:val="0065585E"/>
    <w:rsid w:val="00655888"/>
    <w:rsid w:val="00655940"/>
    <w:rsid w:val="0065595A"/>
    <w:rsid w:val="0065599C"/>
    <w:rsid w:val="00655A01"/>
    <w:rsid w:val="00655A0E"/>
    <w:rsid w:val="00655A70"/>
    <w:rsid w:val="00655AA5"/>
    <w:rsid w:val="00655C65"/>
    <w:rsid w:val="00655CAE"/>
    <w:rsid w:val="00655CE2"/>
    <w:rsid w:val="00655D2D"/>
    <w:rsid w:val="00655D6F"/>
    <w:rsid w:val="00655D71"/>
    <w:rsid w:val="00655DA0"/>
    <w:rsid w:val="00655E10"/>
    <w:rsid w:val="00655E48"/>
    <w:rsid w:val="00655F46"/>
    <w:rsid w:val="00656089"/>
    <w:rsid w:val="00656183"/>
    <w:rsid w:val="0065626E"/>
    <w:rsid w:val="0065629B"/>
    <w:rsid w:val="006562E8"/>
    <w:rsid w:val="0065637B"/>
    <w:rsid w:val="006563C5"/>
    <w:rsid w:val="0065648B"/>
    <w:rsid w:val="006564DE"/>
    <w:rsid w:val="006565BA"/>
    <w:rsid w:val="006565D7"/>
    <w:rsid w:val="00656663"/>
    <w:rsid w:val="006566B7"/>
    <w:rsid w:val="00656700"/>
    <w:rsid w:val="006567A6"/>
    <w:rsid w:val="00656937"/>
    <w:rsid w:val="0065697F"/>
    <w:rsid w:val="006569B0"/>
    <w:rsid w:val="00656A0C"/>
    <w:rsid w:val="00656AF1"/>
    <w:rsid w:val="00656B35"/>
    <w:rsid w:val="00656B6B"/>
    <w:rsid w:val="00656BDF"/>
    <w:rsid w:val="00656C2E"/>
    <w:rsid w:val="00656CDB"/>
    <w:rsid w:val="00656D02"/>
    <w:rsid w:val="00656D6F"/>
    <w:rsid w:val="00656ED8"/>
    <w:rsid w:val="00656F25"/>
    <w:rsid w:val="00656FAE"/>
    <w:rsid w:val="00657048"/>
    <w:rsid w:val="006570A1"/>
    <w:rsid w:val="006570E0"/>
    <w:rsid w:val="00657127"/>
    <w:rsid w:val="00657175"/>
    <w:rsid w:val="006571EB"/>
    <w:rsid w:val="0065721F"/>
    <w:rsid w:val="0065728E"/>
    <w:rsid w:val="00657352"/>
    <w:rsid w:val="00657429"/>
    <w:rsid w:val="0065752F"/>
    <w:rsid w:val="00657695"/>
    <w:rsid w:val="006576AC"/>
    <w:rsid w:val="00657A78"/>
    <w:rsid w:val="00657C1A"/>
    <w:rsid w:val="00657CBA"/>
    <w:rsid w:val="00657CEB"/>
    <w:rsid w:val="00657D13"/>
    <w:rsid w:val="00657D3F"/>
    <w:rsid w:val="00657D52"/>
    <w:rsid w:val="00657DB5"/>
    <w:rsid w:val="00657DE3"/>
    <w:rsid w:val="00657F09"/>
    <w:rsid w:val="00657F85"/>
    <w:rsid w:val="00657F88"/>
    <w:rsid w:val="006602A0"/>
    <w:rsid w:val="00660433"/>
    <w:rsid w:val="00660480"/>
    <w:rsid w:val="0066048C"/>
    <w:rsid w:val="006604CA"/>
    <w:rsid w:val="006604D3"/>
    <w:rsid w:val="00660515"/>
    <w:rsid w:val="0066052C"/>
    <w:rsid w:val="006606FD"/>
    <w:rsid w:val="00660746"/>
    <w:rsid w:val="0066087E"/>
    <w:rsid w:val="0066097E"/>
    <w:rsid w:val="00660998"/>
    <w:rsid w:val="0066099D"/>
    <w:rsid w:val="006609AB"/>
    <w:rsid w:val="006609B8"/>
    <w:rsid w:val="006609BC"/>
    <w:rsid w:val="00660A38"/>
    <w:rsid w:val="00660BF9"/>
    <w:rsid w:val="00660C97"/>
    <w:rsid w:val="00660CE4"/>
    <w:rsid w:val="00660D8D"/>
    <w:rsid w:val="00660DCB"/>
    <w:rsid w:val="00660E16"/>
    <w:rsid w:val="00660E20"/>
    <w:rsid w:val="00660E9E"/>
    <w:rsid w:val="00660EB8"/>
    <w:rsid w:val="006610BA"/>
    <w:rsid w:val="006610D2"/>
    <w:rsid w:val="006610FF"/>
    <w:rsid w:val="00661308"/>
    <w:rsid w:val="00661369"/>
    <w:rsid w:val="00661397"/>
    <w:rsid w:val="006613AB"/>
    <w:rsid w:val="006613ED"/>
    <w:rsid w:val="006614F1"/>
    <w:rsid w:val="0066150D"/>
    <w:rsid w:val="0066152B"/>
    <w:rsid w:val="006615E4"/>
    <w:rsid w:val="006615F3"/>
    <w:rsid w:val="006616E1"/>
    <w:rsid w:val="006616E4"/>
    <w:rsid w:val="006616EE"/>
    <w:rsid w:val="006617D9"/>
    <w:rsid w:val="00661815"/>
    <w:rsid w:val="00661885"/>
    <w:rsid w:val="006618AE"/>
    <w:rsid w:val="00661954"/>
    <w:rsid w:val="00661995"/>
    <w:rsid w:val="00661B44"/>
    <w:rsid w:val="00661C70"/>
    <w:rsid w:val="00661C8A"/>
    <w:rsid w:val="00661D81"/>
    <w:rsid w:val="00661DA5"/>
    <w:rsid w:val="00661DA9"/>
    <w:rsid w:val="00661DE7"/>
    <w:rsid w:val="00661E00"/>
    <w:rsid w:val="00661EB8"/>
    <w:rsid w:val="00661ECC"/>
    <w:rsid w:val="00661FDF"/>
    <w:rsid w:val="00662034"/>
    <w:rsid w:val="0066207C"/>
    <w:rsid w:val="006620F2"/>
    <w:rsid w:val="006621EA"/>
    <w:rsid w:val="0066222D"/>
    <w:rsid w:val="006622B2"/>
    <w:rsid w:val="0066234A"/>
    <w:rsid w:val="0066241C"/>
    <w:rsid w:val="0066243A"/>
    <w:rsid w:val="00662444"/>
    <w:rsid w:val="0066244F"/>
    <w:rsid w:val="006624DF"/>
    <w:rsid w:val="006625C5"/>
    <w:rsid w:val="00662604"/>
    <w:rsid w:val="0066267E"/>
    <w:rsid w:val="0066269F"/>
    <w:rsid w:val="006626EC"/>
    <w:rsid w:val="0066273B"/>
    <w:rsid w:val="00662757"/>
    <w:rsid w:val="00662827"/>
    <w:rsid w:val="0066284C"/>
    <w:rsid w:val="006628B4"/>
    <w:rsid w:val="006629A0"/>
    <w:rsid w:val="00662A14"/>
    <w:rsid w:val="00662AB5"/>
    <w:rsid w:val="00662B35"/>
    <w:rsid w:val="00662BAA"/>
    <w:rsid w:val="00662BF3"/>
    <w:rsid w:val="00662EAE"/>
    <w:rsid w:val="00663021"/>
    <w:rsid w:val="006630BC"/>
    <w:rsid w:val="006630DC"/>
    <w:rsid w:val="00663122"/>
    <w:rsid w:val="0066313F"/>
    <w:rsid w:val="006631AF"/>
    <w:rsid w:val="006631D4"/>
    <w:rsid w:val="006631D7"/>
    <w:rsid w:val="006632E7"/>
    <w:rsid w:val="006632F3"/>
    <w:rsid w:val="0066337D"/>
    <w:rsid w:val="0066338F"/>
    <w:rsid w:val="00663565"/>
    <w:rsid w:val="0066356F"/>
    <w:rsid w:val="0066357F"/>
    <w:rsid w:val="006636B9"/>
    <w:rsid w:val="006636F2"/>
    <w:rsid w:val="006636F5"/>
    <w:rsid w:val="00663711"/>
    <w:rsid w:val="0066378E"/>
    <w:rsid w:val="006638EB"/>
    <w:rsid w:val="00663948"/>
    <w:rsid w:val="00663990"/>
    <w:rsid w:val="00663BB2"/>
    <w:rsid w:val="00663D17"/>
    <w:rsid w:val="00663D3E"/>
    <w:rsid w:val="00663D67"/>
    <w:rsid w:val="00663DF1"/>
    <w:rsid w:val="00663DF8"/>
    <w:rsid w:val="00664012"/>
    <w:rsid w:val="0066407F"/>
    <w:rsid w:val="006641D2"/>
    <w:rsid w:val="006642C3"/>
    <w:rsid w:val="0066432F"/>
    <w:rsid w:val="006643C1"/>
    <w:rsid w:val="006644D9"/>
    <w:rsid w:val="00664546"/>
    <w:rsid w:val="006645F8"/>
    <w:rsid w:val="0066462C"/>
    <w:rsid w:val="00664728"/>
    <w:rsid w:val="0066477D"/>
    <w:rsid w:val="006647D8"/>
    <w:rsid w:val="006647E9"/>
    <w:rsid w:val="00664897"/>
    <w:rsid w:val="006648AD"/>
    <w:rsid w:val="006649CE"/>
    <w:rsid w:val="00664ADA"/>
    <w:rsid w:val="00664AF4"/>
    <w:rsid w:val="00664B47"/>
    <w:rsid w:val="00664CA7"/>
    <w:rsid w:val="00664CD3"/>
    <w:rsid w:val="00664E0D"/>
    <w:rsid w:val="00664E81"/>
    <w:rsid w:val="00664F4A"/>
    <w:rsid w:val="006650B5"/>
    <w:rsid w:val="00665231"/>
    <w:rsid w:val="00665306"/>
    <w:rsid w:val="00665374"/>
    <w:rsid w:val="006653F6"/>
    <w:rsid w:val="00665402"/>
    <w:rsid w:val="0066540E"/>
    <w:rsid w:val="00665464"/>
    <w:rsid w:val="00665597"/>
    <w:rsid w:val="006655ED"/>
    <w:rsid w:val="0066563C"/>
    <w:rsid w:val="0066566C"/>
    <w:rsid w:val="00665729"/>
    <w:rsid w:val="00665792"/>
    <w:rsid w:val="006658BA"/>
    <w:rsid w:val="006658CB"/>
    <w:rsid w:val="00665959"/>
    <w:rsid w:val="00665985"/>
    <w:rsid w:val="00665B26"/>
    <w:rsid w:val="00665B28"/>
    <w:rsid w:val="00665B79"/>
    <w:rsid w:val="00665B88"/>
    <w:rsid w:val="00665B94"/>
    <w:rsid w:val="00665BA2"/>
    <w:rsid w:val="00665C26"/>
    <w:rsid w:val="00665D0D"/>
    <w:rsid w:val="00665D40"/>
    <w:rsid w:val="00665D4B"/>
    <w:rsid w:val="00665D8F"/>
    <w:rsid w:val="00665E62"/>
    <w:rsid w:val="00665F0C"/>
    <w:rsid w:val="00665F5C"/>
    <w:rsid w:val="00665FBC"/>
    <w:rsid w:val="00665FC9"/>
    <w:rsid w:val="00666052"/>
    <w:rsid w:val="00666074"/>
    <w:rsid w:val="0066609C"/>
    <w:rsid w:val="006660BE"/>
    <w:rsid w:val="0066613F"/>
    <w:rsid w:val="006661C3"/>
    <w:rsid w:val="006662E5"/>
    <w:rsid w:val="00666300"/>
    <w:rsid w:val="0066631D"/>
    <w:rsid w:val="00666323"/>
    <w:rsid w:val="0066633E"/>
    <w:rsid w:val="0066635D"/>
    <w:rsid w:val="00666368"/>
    <w:rsid w:val="0066640C"/>
    <w:rsid w:val="0066663A"/>
    <w:rsid w:val="006666DA"/>
    <w:rsid w:val="00666758"/>
    <w:rsid w:val="0066678A"/>
    <w:rsid w:val="006667B5"/>
    <w:rsid w:val="006668C1"/>
    <w:rsid w:val="00666A11"/>
    <w:rsid w:val="00666A32"/>
    <w:rsid w:val="00666A51"/>
    <w:rsid w:val="00666AC6"/>
    <w:rsid w:val="00666B31"/>
    <w:rsid w:val="00666C3E"/>
    <w:rsid w:val="00666CDB"/>
    <w:rsid w:val="00666CF4"/>
    <w:rsid w:val="00667059"/>
    <w:rsid w:val="006670C6"/>
    <w:rsid w:val="006670D7"/>
    <w:rsid w:val="006670EE"/>
    <w:rsid w:val="00667130"/>
    <w:rsid w:val="00667150"/>
    <w:rsid w:val="006671E5"/>
    <w:rsid w:val="006674AD"/>
    <w:rsid w:val="006674B3"/>
    <w:rsid w:val="006674C2"/>
    <w:rsid w:val="006675BE"/>
    <w:rsid w:val="00667625"/>
    <w:rsid w:val="00667629"/>
    <w:rsid w:val="00667734"/>
    <w:rsid w:val="00667785"/>
    <w:rsid w:val="0066778C"/>
    <w:rsid w:val="006677DF"/>
    <w:rsid w:val="0066782B"/>
    <w:rsid w:val="00667859"/>
    <w:rsid w:val="006678EF"/>
    <w:rsid w:val="006679DE"/>
    <w:rsid w:val="00667A60"/>
    <w:rsid w:val="00667BE6"/>
    <w:rsid w:val="00667C17"/>
    <w:rsid w:val="00667D81"/>
    <w:rsid w:val="00667DA3"/>
    <w:rsid w:val="00667DFF"/>
    <w:rsid w:val="00667E0E"/>
    <w:rsid w:val="00667E1A"/>
    <w:rsid w:val="00667E47"/>
    <w:rsid w:val="00667EA6"/>
    <w:rsid w:val="00667EDA"/>
    <w:rsid w:val="00670241"/>
    <w:rsid w:val="0067038D"/>
    <w:rsid w:val="006703CA"/>
    <w:rsid w:val="00670484"/>
    <w:rsid w:val="006705D8"/>
    <w:rsid w:val="00670617"/>
    <w:rsid w:val="006706CA"/>
    <w:rsid w:val="00670814"/>
    <w:rsid w:val="0067088E"/>
    <w:rsid w:val="006708AF"/>
    <w:rsid w:val="006708F3"/>
    <w:rsid w:val="006709B3"/>
    <w:rsid w:val="006709FC"/>
    <w:rsid w:val="00670A19"/>
    <w:rsid w:val="00670A56"/>
    <w:rsid w:val="00670AF2"/>
    <w:rsid w:val="00670C04"/>
    <w:rsid w:val="00670DDD"/>
    <w:rsid w:val="00670F50"/>
    <w:rsid w:val="00670F65"/>
    <w:rsid w:val="0067101A"/>
    <w:rsid w:val="0067127A"/>
    <w:rsid w:val="0067128A"/>
    <w:rsid w:val="006712D4"/>
    <w:rsid w:val="0067130A"/>
    <w:rsid w:val="0067140C"/>
    <w:rsid w:val="00671438"/>
    <w:rsid w:val="006715A5"/>
    <w:rsid w:val="0067160E"/>
    <w:rsid w:val="0067161D"/>
    <w:rsid w:val="0067164A"/>
    <w:rsid w:val="00671692"/>
    <w:rsid w:val="00671863"/>
    <w:rsid w:val="006718F1"/>
    <w:rsid w:val="00671958"/>
    <w:rsid w:val="006719EC"/>
    <w:rsid w:val="00671A5A"/>
    <w:rsid w:val="00671AAC"/>
    <w:rsid w:val="00671AB5"/>
    <w:rsid w:val="00671B0C"/>
    <w:rsid w:val="00671C26"/>
    <w:rsid w:val="00671C6E"/>
    <w:rsid w:val="00671CD3"/>
    <w:rsid w:val="00671E0D"/>
    <w:rsid w:val="0067202D"/>
    <w:rsid w:val="00672039"/>
    <w:rsid w:val="006720BB"/>
    <w:rsid w:val="006720EA"/>
    <w:rsid w:val="00672116"/>
    <w:rsid w:val="0067223B"/>
    <w:rsid w:val="006722F8"/>
    <w:rsid w:val="00672307"/>
    <w:rsid w:val="006723FC"/>
    <w:rsid w:val="00672430"/>
    <w:rsid w:val="006724A3"/>
    <w:rsid w:val="006725B8"/>
    <w:rsid w:val="006725EA"/>
    <w:rsid w:val="00672690"/>
    <w:rsid w:val="006726E1"/>
    <w:rsid w:val="0067283B"/>
    <w:rsid w:val="00672A1D"/>
    <w:rsid w:val="00672A90"/>
    <w:rsid w:val="00672B0F"/>
    <w:rsid w:val="00672B10"/>
    <w:rsid w:val="00672B37"/>
    <w:rsid w:val="00672B38"/>
    <w:rsid w:val="00672BC9"/>
    <w:rsid w:val="00672C6D"/>
    <w:rsid w:val="00672CA6"/>
    <w:rsid w:val="00672CBC"/>
    <w:rsid w:val="00672CD7"/>
    <w:rsid w:val="00672EA2"/>
    <w:rsid w:val="00672EF8"/>
    <w:rsid w:val="00672F19"/>
    <w:rsid w:val="00672F26"/>
    <w:rsid w:val="00672F61"/>
    <w:rsid w:val="00673017"/>
    <w:rsid w:val="00673035"/>
    <w:rsid w:val="00673095"/>
    <w:rsid w:val="0067313B"/>
    <w:rsid w:val="00673278"/>
    <w:rsid w:val="006732B6"/>
    <w:rsid w:val="006732F8"/>
    <w:rsid w:val="00673327"/>
    <w:rsid w:val="006733A4"/>
    <w:rsid w:val="00673422"/>
    <w:rsid w:val="00673429"/>
    <w:rsid w:val="00673561"/>
    <w:rsid w:val="006735D2"/>
    <w:rsid w:val="006736AC"/>
    <w:rsid w:val="00673803"/>
    <w:rsid w:val="006738F3"/>
    <w:rsid w:val="006738F5"/>
    <w:rsid w:val="006739A9"/>
    <w:rsid w:val="006739D5"/>
    <w:rsid w:val="006739EA"/>
    <w:rsid w:val="00673A19"/>
    <w:rsid w:val="00673A66"/>
    <w:rsid w:val="00673A67"/>
    <w:rsid w:val="00673B14"/>
    <w:rsid w:val="00673CF7"/>
    <w:rsid w:val="00673D5C"/>
    <w:rsid w:val="00673E21"/>
    <w:rsid w:val="00673EA0"/>
    <w:rsid w:val="00673EFB"/>
    <w:rsid w:val="00673F48"/>
    <w:rsid w:val="00673FA6"/>
    <w:rsid w:val="0067414B"/>
    <w:rsid w:val="0067418F"/>
    <w:rsid w:val="0067429A"/>
    <w:rsid w:val="00674394"/>
    <w:rsid w:val="0067448D"/>
    <w:rsid w:val="0067453D"/>
    <w:rsid w:val="006745DD"/>
    <w:rsid w:val="006745E7"/>
    <w:rsid w:val="006746CA"/>
    <w:rsid w:val="006747FB"/>
    <w:rsid w:val="00674868"/>
    <w:rsid w:val="00674872"/>
    <w:rsid w:val="006748FE"/>
    <w:rsid w:val="00674928"/>
    <w:rsid w:val="006749A4"/>
    <w:rsid w:val="00674B2A"/>
    <w:rsid w:val="00674B3C"/>
    <w:rsid w:val="00674BC0"/>
    <w:rsid w:val="00674C4E"/>
    <w:rsid w:val="00674E69"/>
    <w:rsid w:val="00674EB5"/>
    <w:rsid w:val="00674FC7"/>
    <w:rsid w:val="006750C3"/>
    <w:rsid w:val="00675195"/>
    <w:rsid w:val="006751C0"/>
    <w:rsid w:val="006751EE"/>
    <w:rsid w:val="0067537C"/>
    <w:rsid w:val="00675404"/>
    <w:rsid w:val="00675478"/>
    <w:rsid w:val="0067548E"/>
    <w:rsid w:val="0067562A"/>
    <w:rsid w:val="0067569B"/>
    <w:rsid w:val="006756CD"/>
    <w:rsid w:val="00675701"/>
    <w:rsid w:val="00675791"/>
    <w:rsid w:val="006757F9"/>
    <w:rsid w:val="00675890"/>
    <w:rsid w:val="006758FC"/>
    <w:rsid w:val="0067591E"/>
    <w:rsid w:val="0067597B"/>
    <w:rsid w:val="00675A6B"/>
    <w:rsid w:val="00675B2E"/>
    <w:rsid w:val="00675B49"/>
    <w:rsid w:val="00675B4D"/>
    <w:rsid w:val="00675BB4"/>
    <w:rsid w:val="00675BB6"/>
    <w:rsid w:val="00675CE6"/>
    <w:rsid w:val="00675D7E"/>
    <w:rsid w:val="00675DCD"/>
    <w:rsid w:val="00675E7B"/>
    <w:rsid w:val="00675EC6"/>
    <w:rsid w:val="00676045"/>
    <w:rsid w:val="006760A2"/>
    <w:rsid w:val="0067610D"/>
    <w:rsid w:val="006761BE"/>
    <w:rsid w:val="00676223"/>
    <w:rsid w:val="00676235"/>
    <w:rsid w:val="006762C2"/>
    <w:rsid w:val="00676357"/>
    <w:rsid w:val="0067644B"/>
    <w:rsid w:val="0067654F"/>
    <w:rsid w:val="00676589"/>
    <w:rsid w:val="0067669D"/>
    <w:rsid w:val="006767D9"/>
    <w:rsid w:val="00676887"/>
    <w:rsid w:val="00676888"/>
    <w:rsid w:val="00676A5D"/>
    <w:rsid w:val="00676B06"/>
    <w:rsid w:val="00676B3E"/>
    <w:rsid w:val="00676CD1"/>
    <w:rsid w:val="00676DD1"/>
    <w:rsid w:val="00676EAE"/>
    <w:rsid w:val="00676EB3"/>
    <w:rsid w:val="00676EC7"/>
    <w:rsid w:val="00676FEA"/>
    <w:rsid w:val="00677059"/>
    <w:rsid w:val="00677077"/>
    <w:rsid w:val="0067707E"/>
    <w:rsid w:val="006770AE"/>
    <w:rsid w:val="006770F6"/>
    <w:rsid w:val="00677143"/>
    <w:rsid w:val="006771B4"/>
    <w:rsid w:val="006771D2"/>
    <w:rsid w:val="006771D6"/>
    <w:rsid w:val="0067720E"/>
    <w:rsid w:val="00677214"/>
    <w:rsid w:val="00677216"/>
    <w:rsid w:val="006773AA"/>
    <w:rsid w:val="006773BC"/>
    <w:rsid w:val="00677569"/>
    <w:rsid w:val="006775B1"/>
    <w:rsid w:val="006776BA"/>
    <w:rsid w:val="0067770C"/>
    <w:rsid w:val="006777E4"/>
    <w:rsid w:val="00677819"/>
    <w:rsid w:val="0067788B"/>
    <w:rsid w:val="006778AC"/>
    <w:rsid w:val="006778B2"/>
    <w:rsid w:val="006778C2"/>
    <w:rsid w:val="006778E4"/>
    <w:rsid w:val="00677A05"/>
    <w:rsid w:val="00677A27"/>
    <w:rsid w:val="00677B6C"/>
    <w:rsid w:val="00677C28"/>
    <w:rsid w:val="00677CBD"/>
    <w:rsid w:val="00677CCD"/>
    <w:rsid w:val="00677DBC"/>
    <w:rsid w:val="00677DE6"/>
    <w:rsid w:val="00677DFF"/>
    <w:rsid w:val="00677ED9"/>
    <w:rsid w:val="00677FED"/>
    <w:rsid w:val="0068004C"/>
    <w:rsid w:val="006800C4"/>
    <w:rsid w:val="0068010B"/>
    <w:rsid w:val="0068013B"/>
    <w:rsid w:val="0068014A"/>
    <w:rsid w:val="0068014D"/>
    <w:rsid w:val="00680184"/>
    <w:rsid w:val="00680253"/>
    <w:rsid w:val="0068045B"/>
    <w:rsid w:val="006805EA"/>
    <w:rsid w:val="00680651"/>
    <w:rsid w:val="0068069E"/>
    <w:rsid w:val="00680828"/>
    <w:rsid w:val="0068087C"/>
    <w:rsid w:val="00680890"/>
    <w:rsid w:val="006808B9"/>
    <w:rsid w:val="00680943"/>
    <w:rsid w:val="00680A69"/>
    <w:rsid w:val="00680A7A"/>
    <w:rsid w:val="00680AAA"/>
    <w:rsid w:val="00680AEE"/>
    <w:rsid w:val="00680E0E"/>
    <w:rsid w:val="00680E24"/>
    <w:rsid w:val="00680E65"/>
    <w:rsid w:val="00681087"/>
    <w:rsid w:val="0068109E"/>
    <w:rsid w:val="006810A4"/>
    <w:rsid w:val="006810AF"/>
    <w:rsid w:val="006811B4"/>
    <w:rsid w:val="00681244"/>
    <w:rsid w:val="0068127F"/>
    <w:rsid w:val="0068128B"/>
    <w:rsid w:val="006813DC"/>
    <w:rsid w:val="00681434"/>
    <w:rsid w:val="006814A3"/>
    <w:rsid w:val="006814DC"/>
    <w:rsid w:val="0068154B"/>
    <w:rsid w:val="00681638"/>
    <w:rsid w:val="00681654"/>
    <w:rsid w:val="00681789"/>
    <w:rsid w:val="006818D2"/>
    <w:rsid w:val="0068195A"/>
    <w:rsid w:val="00681A05"/>
    <w:rsid w:val="00681A4B"/>
    <w:rsid w:val="00681A57"/>
    <w:rsid w:val="00681A6C"/>
    <w:rsid w:val="00681C1F"/>
    <w:rsid w:val="00681C62"/>
    <w:rsid w:val="00681C79"/>
    <w:rsid w:val="00681EB3"/>
    <w:rsid w:val="00681EDB"/>
    <w:rsid w:val="00681EDD"/>
    <w:rsid w:val="00682213"/>
    <w:rsid w:val="00682226"/>
    <w:rsid w:val="00682227"/>
    <w:rsid w:val="006824AC"/>
    <w:rsid w:val="00682586"/>
    <w:rsid w:val="00682602"/>
    <w:rsid w:val="0068261B"/>
    <w:rsid w:val="0068263F"/>
    <w:rsid w:val="006826F8"/>
    <w:rsid w:val="0068278A"/>
    <w:rsid w:val="00682802"/>
    <w:rsid w:val="006828FF"/>
    <w:rsid w:val="006829D2"/>
    <w:rsid w:val="00682A17"/>
    <w:rsid w:val="00682A35"/>
    <w:rsid w:val="00682A8E"/>
    <w:rsid w:val="00682B93"/>
    <w:rsid w:val="00682BCF"/>
    <w:rsid w:val="00682BE4"/>
    <w:rsid w:val="00682BE7"/>
    <w:rsid w:val="00682C1A"/>
    <w:rsid w:val="00682FA7"/>
    <w:rsid w:val="00683015"/>
    <w:rsid w:val="00683059"/>
    <w:rsid w:val="00683331"/>
    <w:rsid w:val="006833D3"/>
    <w:rsid w:val="0068348D"/>
    <w:rsid w:val="00683497"/>
    <w:rsid w:val="006834B5"/>
    <w:rsid w:val="006834E4"/>
    <w:rsid w:val="00683542"/>
    <w:rsid w:val="00683544"/>
    <w:rsid w:val="0068355B"/>
    <w:rsid w:val="00683605"/>
    <w:rsid w:val="0068385E"/>
    <w:rsid w:val="0068387E"/>
    <w:rsid w:val="006839FE"/>
    <w:rsid w:val="00683A14"/>
    <w:rsid w:val="00683A4B"/>
    <w:rsid w:val="00683AC8"/>
    <w:rsid w:val="00683ACB"/>
    <w:rsid w:val="00683B37"/>
    <w:rsid w:val="00683B6C"/>
    <w:rsid w:val="00683DED"/>
    <w:rsid w:val="00683E8A"/>
    <w:rsid w:val="00683E9A"/>
    <w:rsid w:val="00683EB9"/>
    <w:rsid w:val="00683FDC"/>
    <w:rsid w:val="00684044"/>
    <w:rsid w:val="00684103"/>
    <w:rsid w:val="00684343"/>
    <w:rsid w:val="00684384"/>
    <w:rsid w:val="0068453A"/>
    <w:rsid w:val="00684544"/>
    <w:rsid w:val="006845DB"/>
    <w:rsid w:val="006846FD"/>
    <w:rsid w:val="006847B0"/>
    <w:rsid w:val="0068484E"/>
    <w:rsid w:val="00684879"/>
    <w:rsid w:val="006848F3"/>
    <w:rsid w:val="006849D2"/>
    <w:rsid w:val="00684A22"/>
    <w:rsid w:val="00684A58"/>
    <w:rsid w:val="00684BA2"/>
    <w:rsid w:val="00684C4D"/>
    <w:rsid w:val="00684CAE"/>
    <w:rsid w:val="00684D0A"/>
    <w:rsid w:val="00684D48"/>
    <w:rsid w:val="00684D7B"/>
    <w:rsid w:val="00684DD0"/>
    <w:rsid w:val="00684E7B"/>
    <w:rsid w:val="00684F75"/>
    <w:rsid w:val="0068509A"/>
    <w:rsid w:val="006850C9"/>
    <w:rsid w:val="0068521B"/>
    <w:rsid w:val="00685237"/>
    <w:rsid w:val="00685255"/>
    <w:rsid w:val="00685279"/>
    <w:rsid w:val="00685473"/>
    <w:rsid w:val="00685512"/>
    <w:rsid w:val="0068552C"/>
    <w:rsid w:val="00685552"/>
    <w:rsid w:val="006855ED"/>
    <w:rsid w:val="006855F7"/>
    <w:rsid w:val="00685638"/>
    <w:rsid w:val="00685645"/>
    <w:rsid w:val="006856CB"/>
    <w:rsid w:val="006856E4"/>
    <w:rsid w:val="006856F7"/>
    <w:rsid w:val="00685745"/>
    <w:rsid w:val="006857BD"/>
    <w:rsid w:val="006858FB"/>
    <w:rsid w:val="00685970"/>
    <w:rsid w:val="00685972"/>
    <w:rsid w:val="006859C8"/>
    <w:rsid w:val="006859EC"/>
    <w:rsid w:val="00685A16"/>
    <w:rsid w:val="00685A3C"/>
    <w:rsid w:val="00685AC3"/>
    <w:rsid w:val="00685B86"/>
    <w:rsid w:val="00685C17"/>
    <w:rsid w:val="00685CED"/>
    <w:rsid w:val="00685DB6"/>
    <w:rsid w:val="00685DD4"/>
    <w:rsid w:val="00685E3C"/>
    <w:rsid w:val="00685EB9"/>
    <w:rsid w:val="00685EBA"/>
    <w:rsid w:val="00686042"/>
    <w:rsid w:val="00686142"/>
    <w:rsid w:val="00686149"/>
    <w:rsid w:val="006861EC"/>
    <w:rsid w:val="006862D3"/>
    <w:rsid w:val="0068634C"/>
    <w:rsid w:val="00686477"/>
    <w:rsid w:val="0068665E"/>
    <w:rsid w:val="0068668E"/>
    <w:rsid w:val="006867F0"/>
    <w:rsid w:val="006867F1"/>
    <w:rsid w:val="0068684A"/>
    <w:rsid w:val="0068685A"/>
    <w:rsid w:val="006868E8"/>
    <w:rsid w:val="00686907"/>
    <w:rsid w:val="00686935"/>
    <w:rsid w:val="006869D8"/>
    <w:rsid w:val="00686A00"/>
    <w:rsid w:val="00686A2E"/>
    <w:rsid w:val="00686AA7"/>
    <w:rsid w:val="00686BA5"/>
    <w:rsid w:val="00686BAE"/>
    <w:rsid w:val="00686BFF"/>
    <w:rsid w:val="00686D06"/>
    <w:rsid w:val="00686D6F"/>
    <w:rsid w:val="00686DD3"/>
    <w:rsid w:val="00686EF5"/>
    <w:rsid w:val="00686F4A"/>
    <w:rsid w:val="00686FEF"/>
    <w:rsid w:val="006871C5"/>
    <w:rsid w:val="0068738B"/>
    <w:rsid w:val="00687407"/>
    <w:rsid w:val="0068744D"/>
    <w:rsid w:val="00687455"/>
    <w:rsid w:val="006874CB"/>
    <w:rsid w:val="006874E5"/>
    <w:rsid w:val="006874EC"/>
    <w:rsid w:val="00687535"/>
    <w:rsid w:val="00687593"/>
    <w:rsid w:val="00687662"/>
    <w:rsid w:val="006876D5"/>
    <w:rsid w:val="00687866"/>
    <w:rsid w:val="006878D9"/>
    <w:rsid w:val="0068791B"/>
    <w:rsid w:val="006879CF"/>
    <w:rsid w:val="00687A2D"/>
    <w:rsid w:val="00687A5E"/>
    <w:rsid w:val="00687B11"/>
    <w:rsid w:val="00687B14"/>
    <w:rsid w:val="00687BB9"/>
    <w:rsid w:val="00687BC6"/>
    <w:rsid w:val="00687BDE"/>
    <w:rsid w:val="00687C4D"/>
    <w:rsid w:val="00687C7E"/>
    <w:rsid w:val="00687D41"/>
    <w:rsid w:val="00687D56"/>
    <w:rsid w:val="00687F33"/>
    <w:rsid w:val="00687F5A"/>
    <w:rsid w:val="00690083"/>
    <w:rsid w:val="00690286"/>
    <w:rsid w:val="0069047C"/>
    <w:rsid w:val="006904BD"/>
    <w:rsid w:val="00690533"/>
    <w:rsid w:val="00690772"/>
    <w:rsid w:val="0069079D"/>
    <w:rsid w:val="006907F9"/>
    <w:rsid w:val="00690841"/>
    <w:rsid w:val="0069087F"/>
    <w:rsid w:val="006908F1"/>
    <w:rsid w:val="00690943"/>
    <w:rsid w:val="006909CD"/>
    <w:rsid w:val="00690A87"/>
    <w:rsid w:val="00690BBA"/>
    <w:rsid w:val="00690BCE"/>
    <w:rsid w:val="00690BE8"/>
    <w:rsid w:val="00690C18"/>
    <w:rsid w:val="00690DBD"/>
    <w:rsid w:val="00690DDC"/>
    <w:rsid w:val="006910E4"/>
    <w:rsid w:val="0069126A"/>
    <w:rsid w:val="0069137C"/>
    <w:rsid w:val="006913A6"/>
    <w:rsid w:val="0069142C"/>
    <w:rsid w:val="006914A3"/>
    <w:rsid w:val="006914FC"/>
    <w:rsid w:val="006915A4"/>
    <w:rsid w:val="00691674"/>
    <w:rsid w:val="00691698"/>
    <w:rsid w:val="006916B5"/>
    <w:rsid w:val="006919A6"/>
    <w:rsid w:val="00691AD2"/>
    <w:rsid w:val="00691B9B"/>
    <w:rsid w:val="00691BD2"/>
    <w:rsid w:val="00691C00"/>
    <w:rsid w:val="00691C7F"/>
    <w:rsid w:val="00691D47"/>
    <w:rsid w:val="00691EC0"/>
    <w:rsid w:val="00691F4D"/>
    <w:rsid w:val="00691F84"/>
    <w:rsid w:val="006920CC"/>
    <w:rsid w:val="00692194"/>
    <w:rsid w:val="00692280"/>
    <w:rsid w:val="00692330"/>
    <w:rsid w:val="006923CD"/>
    <w:rsid w:val="0069242E"/>
    <w:rsid w:val="00692573"/>
    <w:rsid w:val="00692592"/>
    <w:rsid w:val="0069274A"/>
    <w:rsid w:val="0069282D"/>
    <w:rsid w:val="006928B7"/>
    <w:rsid w:val="00692906"/>
    <w:rsid w:val="0069292B"/>
    <w:rsid w:val="0069294C"/>
    <w:rsid w:val="0069296F"/>
    <w:rsid w:val="00692AD8"/>
    <w:rsid w:val="00692B04"/>
    <w:rsid w:val="00692E63"/>
    <w:rsid w:val="00692F06"/>
    <w:rsid w:val="00692F47"/>
    <w:rsid w:val="00692FB4"/>
    <w:rsid w:val="00693008"/>
    <w:rsid w:val="0069301C"/>
    <w:rsid w:val="00693028"/>
    <w:rsid w:val="006930D4"/>
    <w:rsid w:val="006930F6"/>
    <w:rsid w:val="006931D1"/>
    <w:rsid w:val="006931E1"/>
    <w:rsid w:val="00693212"/>
    <w:rsid w:val="006932AA"/>
    <w:rsid w:val="006933AA"/>
    <w:rsid w:val="00693421"/>
    <w:rsid w:val="00693487"/>
    <w:rsid w:val="006934B9"/>
    <w:rsid w:val="0069357A"/>
    <w:rsid w:val="0069358D"/>
    <w:rsid w:val="00693630"/>
    <w:rsid w:val="00693631"/>
    <w:rsid w:val="006936D0"/>
    <w:rsid w:val="006937BC"/>
    <w:rsid w:val="00693808"/>
    <w:rsid w:val="00693850"/>
    <w:rsid w:val="0069386E"/>
    <w:rsid w:val="0069394E"/>
    <w:rsid w:val="00693A07"/>
    <w:rsid w:val="00693AA2"/>
    <w:rsid w:val="00693AC5"/>
    <w:rsid w:val="00693B78"/>
    <w:rsid w:val="00693BAD"/>
    <w:rsid w:val="00693BE7"/>
    <w:rsid w:val="00693C7F"/>
    <w:rsid w:val="00693CA1"/>
    <w:rsid w:val="00693D30"/>
    <w:rsid w:val="00693D37"/>
    <w:rsid w:val="00693E0F"/>
    <w:rsid w:val="00693EBA"/>
    <w:rsid w:val="00693ED3"/>
    <w:rsid w:val="00693F6E"/>
    <w:rsid w:val="00693F96"/>
    <w:rsid w:val="00693FA2"/>
    <w:rsid w:val="006940A4"/>
    <w:rsid w:val="00694119"/>
    <w:rsid w:val="00694121"/>
    <w:rsid w:val="00694181"/>
    <w:rsid w:val="006941DB"/>
    <w:rsid w:val="006942CF"/>
    <w:rsid w:val="006942FB"/>
    <w:rsid w:val="0069435E"/>
    <w:rsid w:val="006943F3"/>
    <w:rsid w:val="0069440C"/>
    <w:rsid w:val="006944E4"/>
    <w:rsid w:val="006945BA"/>
    <w:rsid w:val="006945EB"/>
    <w:rsid w:val="006945F1"/>
    <w:rsid w:val="00694610"/>
    <w:rsid w:val="00694621"/>
    <w:rsid w:val="00694822"/>
    <w:rsid w:val="006948C1"/>
    <w:rsid w:val="00694912"/>
    <w:rsid w:val="006949A1"/>
    <w:rsid w:val="006949B7"/>
    <w:rsid w:val="00694A6B"/>
    <w:rsid w:val="00694A97"/>
    <w:rsid w:val="00694ADB"/>
    <w:rsid w:val="00694AE2"/>
    <w:rsid w:val="00694B36"/>
    <w:rsid w:val="00694C00"/>
    <w:rsid w:val="00694C59"/>
    <w:rsid w:val="00694D09"/>
    <w:rsid w:val="00694DA5"/>
    <w:rsid w:val="00694DE0"/>
    <w:rsid w:val="00694DF8"/>
    <w:rsid w:val="00694DFB"/>
    <w:rsid w:val="00694F46"/>
    <w:rsid w:val="00695007"/>
    <w:rsid w:val="0069503C"/>
    <w:rsid w:val="00695127"/>
    <w:rsid w:val="0069515A"/>
    <w:rsid w:val="006951ED"/>
    <w:rsid w:val="00695225"/>
    <w:rsid w:val="00695408"/>
    <w:rsid w:val="0069541D"/>
    <w:rsid w:val="00695434"/>
    <w:rsid w:val="0069543E"/>
    <w:rsid w:val="00695453"/>
    <w:rsid w:val="0069547C"/>
    <w:rsid w:val="00695483"/>
    <w:rsid w:val="00695526"/>
    <w:rsid w:val="006955BE"/>
    <w:rsid w:val="006955D5"/>
    <w:rsid w:val="0069561B"/>
    <w:rsid w:val="00695673"/>
    <w:rsid w:val="006956EC"/>
    <w:rsid w:val="00695715"/>
    <w:rsid w:val="0069572A"/>
    <w:rsid w:val="0069572C"/>
    <w:rsid w:val="00695798"/>
    <w:rsid w:val="006957BE"/>
    <w:rsid w:val="0069581C"/>
    <w:rsid w:val="00695869"/>
    <w:rsid w:val="0069587B"/>
    <w:rsid w:val="006958D8"/>
    <w:rsid w:val="00695A26"/>
    <w:rsid w:val="00695A57"/>
    <w:rsid w:val="00695A6D"/>
    <w:rsid w:val="00695AB2"/>
    <w:rsid w:val="00695AC3"/>
    <w:rsid w:val="00695B4B"/>
    <w:rsid w:val="00695B84"/>
    <w:rsid w:val="00695B87"/>
    <w:rsid w:val="00695C08"/>
    <w:rsid w:val="00695C75"/>
    <w:rsid w:val="00695CEE"/>
    <w:rsid w:val="00695FC2"/>
    <w:rsid w:val="00695FCA"/>
    <w:rsid w:val="00696022"/>
    <w:rsid w:val="00696038"/>
    <w:rsid w:val="0069614C"/>
    <w:rsid w:val="0069627D"/>
    <w:rsid w:val="00696360"/>
    <w:rsid w:val="006963AA"/>
    <w:rsid w:val="0069648F"/>
    <w:rsid w:val="006965C6"/>
    <w:rsid w:val="006965D5"/>
    <w:rsid w:val="006965F3"/>
    <w:rsid w:val="006967AF"/>
    <w:rsid w:val="006967E4"/>
    <w:rsid w:val="00696838"/>
    <w:rsid w:val="006968E8"/>
    <w:rsid w:val="0069696A"/>
    <w:rsid w:val="00696AFE"/>
    <w:rsid w:val="00696B91"/>
    <w:rsid w:val="00696BE2"/>
    <w:rsid w:val="00696C86"/>
    <w:rsid w:val="00696CFD"/>
    <w:rsid w:val="00696DB0"/>
    <w:rsid w:val="00696E59"/>
    <w:rsid w:val="00696EAF"/>
    <w:rsid w:val="00696EB7"/>
    <w:rsid w:val="00696F40"/>
    <w:rsid w:val="00696F87"/>
    <w:rsid w:val="00697009"/>
    <w:rsid w:val="00697097"/>
    <w:rsid w:val="00697127"/>
    <w:rsid w:val="006971B7"/>
    <w:rsid w:val="00697226"/>
    <w:rsid w:val="006972AF"/>
    <w:rsid w:val="006972FD"/>
    <w:rsid w:val="0069735E"/>
    <w:rsid w:val="00697368"/>
    <w:rsid w:val="00697444"/>
    <w:rsid w:val="006974AB"/>
    <w:rsid w:val="006976ED"/>
    <w:rsid w:val="006977BE"/>
    <w:rsid w:val="00697801"/>
    <w:rsid w:val="00697813"/>
    <w:rsid w:val="00697823"/>
    <w:rsid w:val="00697834"/>
    <w:rsid w:val="00697842"/>
    <w:rsid w:val="00697966"/>
    <w:rsid w:val="00697985"/>
    <w:rsid w:val="00697AD3"/>
    <w:rsid w:val="00697AF8"/>
    <w:rsid w:val="00697BF6"/>
    <w:rsid w:val="00697CEC"/>
    <w:rsid w:val="00697D14"/>
    <w:rsid w:val="00697DEE"/>
    <w:rsid w:val="00697EBC"/>
    <w:rsid w:val="00697F94"/>
    <w:rsid w:val="006A001C"/>
    <w:rsid w:val="006A0041"/>
    <w:rsid w:val="006A03DF"/>
    <w:rsid w:val="006A043C"/>
    <w:rsid w:val="006A0449"/>
    <w:rsid w:val="006A044A"/>
    <w:rsid w:val="006A04BE"/>
    <w:rsid w:val="006A04D2"/>
    <w:rsid w:val="006A0758"/>
    <w:rsid w:val="006A0834"/>
    <w:rsid w:val="006A095E"/>
    <w:rsid w:val="006A0A2B"/>
    <w:rsid w:val="006A0A5A"/>
    <w:rsid w:val="006A0BE4"/>
    <w:rsid w:val="006A0D19"/>
    <w:rsid w:val="006A0D70"/>
    <w:rsid w:val="006A0D76"/>
    <w:rsid w:val="006A0DB3"/>
    <w:rsid w:val="006A0DB6"/>
    <w:rsid w:val="006A0DF9"/>
    <w:rsid w:val="006A0E73"/>
    <w:rsid w:val="006A0EDB"/>
    <w:rsid w:val="006A100D"/>
    <w:rsid w:val="006A1042"/>
    <w:rsid w:val="006A1079"/>
    <w:rsid w:val="006A10FE"/>
    <w:rsid w:val="006A11A1"/>
    <w:rsid w:val="006A11F8"/>
    <w:rsid w:val="006A1208"/>
    <w:rsid w:val="006A1229"/>
    <w:rsid w:val="006A127D"/>
    <w:rsid w:val="006A129D"/>
    <w:rsid w:val="006A12AB"/>
    <w:rsid w:val="006A1397"/>
    <w:rsid w:val="006A1462"/>
    <w:rsid w:val="006A1466"/>
    <w:rsid w:val="006A14FB"/>
    <w:rsid w:val="006A161A"/>
    <w:rsid w:val="006A162D"/>
    <w:rsid w:val="006A164A"/>
    <w:rsid w:val="006A1686"/>
    <w:rsid w:val="006A1690"/>
    <w:rsid w:val="006A17C3"/>
    <w:rsid w:val="006A17C9"/>
    <w:rsid w:val="006A185E"/>
    <w:rsid w:val="006A1884"/>
    <w:rsid w:val="006A19DA"/>
    <w:rsid w:val="006A1A45"/>
    <w:rsid w:val="006A1A85"/>
    <w:rsid w:val="006A1C19"/>
    <w:rsid w:val="006A1C1E"/>
    <w:rsid w:val="006A1C25"/>
    <w:rsid w:val="006A1C4B"/>
    <w:rsid w:val="006A1C6F"/>
    <w:rsid w:val="006A1CB3"/>
    <w:rsid w:val="006A1D43"/>
    <w:rsid w:val="006A1D48"/>
    <w:rsid w:val="006A1DC0"/>
    <w:rsid w:val="006A1F1A"/>
    <w:rsid w:val="006A1F80"/>
    <w:rsid w:val="006A2001"/>
    <w:rsid w:val="006A200E"/>
    <w:rsid w:val="006A203B"/>
    <w:rsid w:val="006A205C"/>
    <w:rsid w:val="006A20F1"/>
    <w:rsid w:val="006A21D5"/>
    <w:rsid w:val="006A2254"/>
    <w:rsid w:val="006A23D9"/>
    <w:rsid w:val="006A23EE"/>
    <w:rsid w:val="006A2410"/>
    <w:rsid w:val="006A2557"/>
    <w:rsid w:val="006A25DB"/>
    <w:rsid w:val="006A261B"/>
    <w:rsid w:val="006A261F"/>
    <w:rsid w:val="006A2713"/>
    <w:rsid w:val="006A27AF"/>
    <w:rsid w:val="006A27E8"/>
    <w:rsid w:val="006A2847"/>
    <w:rsid w:val="006A2937"/>
    <w:rsid w:val="006A294B"/>
    <w:rsid w:val="006A2A06"/>
    <w:rsid w:val="006A2A0E"/>
    <w:rsid w:val="006A2ADF"/>
    <w:rsid w:val="006A2C94"/>
    <w:rsid w:val="006A2CF6"/>
    <w:rsid w:val="006A2D29"/>
    <w:rsid w:val="006A2D9E"/>
    <w:rsid w:val="006A2DB2"/>
    <w:rsid w:val="006A2DD0"/>
    <w:rsid w:val="006A2E0C"/>
    <w:rsid w:val="006A2E20"/>
    <w:rsid w:val="006A2E37"/>
    <w:rsid w:val="006A2E6D"/>
    <w:rsid w:val="006A2E8C"/>
    <w:rsid w:val="006A2FD0"/>
    <w:rsid w:val="006A3070"/>
    <w:rsid w:val="006A30F3"/>
    <w:rsid w:val="006A30FB"/>
    <w:rsid w:val="006A3186"/>
    <w:rsid w:val="006A31A3"/>
    <w:rsid w:val="006A31A8"/>
    <w:rsid w:val="006A31CB"/>
    <w:rsid w:val="006A320A"/>
    <w:rsid w:val="006A3284"/>
    <w:rsid w:val="006A336D"/>
    <w:rsid w:val="006A3385"/>
    <w:rsid w:val="006A3393"/>
    <w:rsid w:val="006A3545"/>
    <w:rsid w:val="006A357F"/>
    <w:rsid w:val="006A358E"/>
    <w:rsid w:val="006A359B"/>
    <w:rsid w:val="006A35BB"/>
    <w:rsid w:val="006A35DE"/>
    <w:rsid w:val="006A3600"/>
    <w:rsid w:val="006A3626"/>
    <w:rsid w:val="006A363D"/>
    <w:rsid w:val="006A39DF"/>
    <w:rsid w:val="006A3AD2"/>
    <w:rsid w:val="006A3AF1"/>
    <w:rsid w:val="006A3B56"/>
    <w:rsid w:val="006A3B79"/>
    <w:rsid w:val="006A3BB6"/>
    <w:rsid w:val="006A3BF8"/>
    <w:rsid w:val="006A3C5F"/>
    <w:rsid w:val="006A3CD6"/>
    <w:rsid w:val="006A3ECE"/>
    <w:rsid w:val="006A3F9E"/>
    <w:rsid w:val="006A3FDF"/>
    <w:rsid w:val="006A40E5"/>
    <w:rsid w:val="006A4206"/>
    <w:rsid w:val="006A422E"/>
    <w:rsid w:val="006A4262"/>
    <w:rsid w:val="006A42BF"/>
    <w:rsid w:val="006A440E"/>
    <w:rsid w:val="006A44B1"/>
    <w:rsid w:val="006A44D7"/>
    <w:rsid w:val="006A44EE"/>
    <w:rsid w:val="006A44F5"/>
    <w:rsid w:val="006A461A"/>
    <w:rsid w:val="006A46A8"/>
    <w:rsid w:val="006A4993"/>
    <w:rsid w:val="006A49D4"/>
    <w:rsid w:val="006A4AE4"/>
    <w:rsid w:val="006A4BF0"/>
    <w:rsid w:val="006A4C1E"/>
    <w:rsid w:val="006A4DA6"/>
    <w:rsid w:val="006A4E0C"/>
    <w:rsid w:val="006A4E34"/>
    <w:rsid w:val="006A4E35"/>
    <w:rsid w:val="006A4EB9"/>
    <w:rsid w:val="006A4FAE"/>
    <w:rsid w:val="006A4FF3"/>
    <w:rsid w:val="006A50A0"/>
    <w:rsid w:val="006A50E0"/>
    <w:rsid w:val="006A5138"/>
    <w:rsid w:val="006A517D"/>
    <w:rsid w:val="006A52FA"/>
    <w:rsid w:val="006A5350"/>
    <w:rsid w:val="006A53AA"/>
    <w:rsid w:val="006A5437"/>
    <w:rsid w:val="006A54B7"/>
    <w:rsid w:val="006A54E7"/>
    <w:rsid w:val="006A5518"/>
    <w:rsid w:val="006A556C"/>
    <w:rsid w:val="006A5635"/>
    <w:rsid w:val="006A5765"/>
    <w:rsid w:val="006A5788"/>
    <w:rsid w:val="006A57B4"/>
    <w:rsid w:val="006A57F1"/>
    <w:rsid w:val="006A593D"/>
    <w:rsid w:val="006A597B"/>
    <w:rsid w:val="006A59F4"/>
    <w:rsid w:val="006A5A06"/>
    <w:rsid w:val="006A5A8C"/>
    <w:rsid w:val="006A5AD2"/>
    <w:rsid w:val="006A5B0A"/>
    <w:rsid w:val="006A5BB5"/>
    <w:rsid w:val="006A5C27"/>
    <w:rsid w:val="006A5CA1"/>
    <w:rsid w:val="006A5D34"/>
    <w:rsid w:val="006A5D5C"/>
    <w:rsid w:val="006A5D6D"/>
    <w:rsid w:val="006A5E2F"/>
    <w:rsid w:val="006A5E75"/>
    <w:rsid w:val="006A5EC6"/>
    <w:rsid w:val="006A5ED7"/>
    <w:rsid w:val="006A5F2F"/>
    <w:rsid w:val="006A6162"/>
    <w:rsid w:val="006A61A3"/>
    <w:rsid w:val="006A61F4"/>
    <w:rsid w:val="006A6273"/>
    <w:rsid w:val="006A637B"/>
    <w:rsid w:val="006A63A6"/>
    <w:rsid w:val="006A63C5"/>
    <w:rsid w:val="006A6477"/>
    <w:rsid w:val="006A663E"/>
    <w:rsid w:val="006A6731"/>
    <w:rsid w:val="006A68AC"/>
    <w:rsid w:val="006A69F0"/>
    <w:rsid w:val="006A6A6F"/>
    <w:rsid w:val="006A6AEE"/>
    <w:rsid w:val="006A6B2A"/>
    <w:rsid w:val="006A6B43"/>
    <w:rsid w:val="006A6BA2"/>
    <w:rsid w:val="006A6C2D"/>
    <w:rsid w:val="006A6C47"/>
    <w:rsid w:val="006A6C56"/>
    <w:rsid w:val="006A6C62"/>
    <w:rsid w:val="006A6C9F"/>
    <w:rsid w:val="006A6D65"/>
    <w:rsid w:val="006A6EFC"/>
    <w:rsid w:val="006A6F12"/>
    <w:rsid w:val="006A6F13"/>
    <w:rsid w:val="006A6FB7"/>
    <w:rsid w:val="006A6FB8"/>
    <w:rsid w:val="006A705D"/>
    <w:rsid w:val="006A7127"/>
    <w:rsid w:val="006A718A"/>
    <w:rsid w:val="006A71A0"/>
    <w:rsid w:val="006A723B"/>
    <w:rsid w:val="006A72A7"/>
    <w:rsid w:val="006A74BE"/>
    <w:rsid w:val="006A74DF"/>
    <w:rsid w:val="006A7500"/>
    <w:rsid w:val="006A755B"/>
    <w:rsid w:val="006A7631"/>
    <w:rsid w:val="006A76B9"/>
    <w:rsid w:val="006A77C0"/>
    <w:rsid w:val="006A77CB"/>
    <w:rsid w:val="006A7869"/>
    <w:rsid w:val="006A7891"/>
    <w:rsid w:val="006A78A0"/>
    <w:rsid w:val="006A7989"/>
    <w:rsid w:val="006A79CB"/>
    <w:rsid w:val="006A7A12"/>
    <w:rsid w:val="006A7BC9"/>
    <w:rsid w:val="006A7BFA"/>
    <w:rsid w:val="006A7D9F"/>
    <w:rsid w:val="006A7F69"/>
    <w:rsid w:val="006A7FB5"/>
    <w:rsid w:val="006A7FEF"/>
    <w:rsid w:val="006B0043"/>
    <w:rsid w:val="006B006A"/>
    <w:rsid w:val="006B0168"/>
    <w:rsid w:val="006B01F8"/>
    <w:rsid w:val="006B0317"/>
    <w:rsid w:val="006B03E6"/>
    <w:rsid w:val="006B0419"/>
    <w:rsid w:val="006B0465"/>
    <w:rsid w:val="006B0502"/>
    <w:rsid w:val="006B05DA"/>
    <w:rsid w:val="006B06C3"/>
    <w:rsid w:val="006B074F"/>
    <w:rsid w:val="006B0752"/>
    <w:rsid w:val="006B0807"/>
    <w:rsid w:val="006B081F"/>
    <w:rsid w:val="006B0842"/>
    <w:rsid w:val="006B084D"/>
    <w:rsid w:val="006B090A"/>
    <w:rsid w:val="006B0A2C"/>
    <w:rsid w:val="006B0BCD"/>
    <w:rsid w:val="006B0C0E"/>
    <w:rsid w:val="006B0D25"/>
    <w:rsid w:val="006B0D8B"/>
    <w:rsid w:val="006B0D9F"/>
    <w:rsid w:val="006B0DB7"/>
    <w:rsid w:val="006B0DD2"/>
    <w:rsid w:val="006B0F6C"/>
    <w:rsid w:val="006B0F74"/>
    <w:rsid w:val="006B10FE"/>
    <w:rsid w:val="006B10FF"/>
    <w:rsid w:val="006B1163"/>
    <w:rsid w:val="006B117E"/>
    <w:rsid w:val="006B12AB"/>
    <w:rsid w:val="006B12B2"/>
    <w:rsid w:val="006B12B7"/>
    <w:rsid w:val="006B12BC"/>
    <w:rsid w:val="006B1386"/>
    <w:rsid w:val="006B139A"/>
    <w:rsid w:val="006B1411"/>
    <w:rsid w:val="006B1482"/>
    <w:rsid w:val="006B14A7"/>
    <w:rsid w:val="006B15FC"/>
    <w:rsid w:val="006B169F"/>
    <w:rsid w:val="006B170C"/>
    <w:rsid w:val="006B1716"/>
    <w:rsid w:val="006B171A"/>
    <w:rsid w:val="006B1722"/>
    <w:rsid w:val="006B176B"/>
    <w:rsid w:val="006B17BF"/>
    <w:rsid w:val="006B1887"/>
    <w:rsid w:val="006B18CB"/>
    <w:rsid w:val="006B1AF5"/>
    <w:rsid w:val="006B1BDA"/>
    <w:rsid w:val="006B1BDE"/>
    <w:rsid w:val="006B1C69"/>
    <w:rsid w:val="006B1D27"/>
    <w:rsid w:val="006B1DA2"/>
    <w:rsid w:val="006B1E63"/>
    <w:rsid w:val="006B1F37"/>
    <w:rsid w:val="006B1F7B"/>
    <w:rsid w:val="006B207E"/>
    <w:rsid w:val="006B208B"/>
    <w:rsid w:val="006B20AC"/>
    <w:rsid w:val="006B2114"/>
    <w:rsid w:val="006B2176"/>
    <w:rsid w:val="006B21DA"/>
    <w:rsid w:val="006B21F9"/>
    <w:rsid w:val="006B22C2"/>
    <w:rsid w:val="006B22C3"/>
    <w:rsid w:val="006B23C6"/>
    <w:rsid w:val="006B23DC"/>
    <w:rsid w:val="006B240D"/>
    <w:rsid w:val="006B2417"/>
    <w:rsid w:val="006B2479"/>
    <w:rsid w:val="006B24BC"/>
    <w:rsid w:val="006B255C"/>
    <w:rsid w:val="006B25FD"/>
    <w:rsid w:val="006B2641"/>
    <w:rsid w:val="006B264F"/>
    <w:rsid w:val="006B2726"/>
    <w:rsid w:val="006B2784"/>
    <w:rsid w:val="006B278C"/>
    <w:rsid w:val="006B28A2"/>
    <w:rsid w:val="006B2955"/>
    <w:rsid w:val="006B29A0"/>
    <w:rsid w:val="006B29DB"/>
    <w:rsid w:val="006B2A43"/>
    <w:rsid w:val="006B2BBE"/>
    <w:rsid w:val="006B2CC0"/>
    <w:rsid w:val="006B2D27"/>
    <w:rsid w:val="006B2DBE"/>
    <w:rsid w:val="006B2DC7"/>
    <w:rsid w:val="006B2DEC"/>
    <w:rsid w:val="006B2E05"/>
    <w:rsid w:val="006B2E15"/>
    <w:rsid w:val="006B2F08"/>
    <w:rsid w:val="006B2FA8"/>
    <w:rsid w:val="006B2FAA"/>
    <w:rsid w:val="006B306A"/>
    <w:rsid w:val="006B31BD"/>
    <w:rsid w:val="006B32D3"/>
    <w:rsid w:val="006B32EC"/>
    <w:rsid w:val="006B33B8"/>
    <w:rsid w:val="006B348F"/>
    <w:rsid w:val="006B35DD"/>
    <w:rsid w:val="006B3696"/>
    <w:rsid w:val="006B3776"/>
    <w:rsid w:val="006B378D"/>
    <w:rsid w:val="006B37A8"/>
    <w:rsid w:val="006B3840"/>
    <w:rsid w:val="006B3881"/>
    <w:rsid w:val="006B3891"/>
    <w:rsid w:val="006B38FE"/>
    <w:rsid w:val="006B3AE5"/>
    <w:rsid w:val="006B3B09"/>
    <w:rsid w:val="006B3B1F"/>
    <w:rsid w:val="006B3F30"/>
    <w:rsid w:val="006B3FED"/>
    <w:rsid w:val="006B402B"/>
    <w:rsid w:val="006B414C"/>
    <w:rsid w:val="006B4207"/>
    <w:rsid w:val="006B4210"/>
    <w:rsid w:val="006B429F"/>
    <w:rsid w:val="006B42CE"/>
    <w:rsid w:val="006B436B"/>
    <w:rsid w:val="006B447E"/>
    <w:rsid w:val="006B44A7"/>
    <w:rsid w:val="006B4585"/>
    <w:rsid w:val="006B45AA"/>
    <w:rsid w:val="006B46FD"/>
    <w:rsid w:val="006B47AA"/>
    <w:rsid w:val="006B47FC"/>
    <w:rsid w:val="006B4823"/>
    <w:rsid w:val="006B493F"/>
    <w:rsid w:val="006B4963"/>
    <w:rsid w:val="006B4A60"/>
    <w:rsid w:val="006B4B00"/>
    <w:rsid w:val="006B4B0A"/>
    <w:rsid w:val="006B4BE3"/>
    <w:rsid w:val="006B4C02"/>
    <w:rsid w:val="006B4C0A"/>
    <w:rsid w:val="006B4C9F"/>
    <w:rsid w:val="006B4E36"/>
    <w:rsid w:val="006B4F53"/>
    <w:rsid w:val="006B4FA7"/>
    <w:rsid w:val="006B4FD2"/>
    <w:rsid w:val="006B50EF"/>
    <w:rsid w:val="006B514A"/>
    <w:rsid w:val="006B533D"/>
    <w:rsid w:val="006B5471"/>
    <w:rsid w:val="006B5552"/>
    <w:rsid w:val="006B55C3"/>
    <w:rsid w:val="006B561B"/>
    <w:rsid w:val="006B56A6"/>
    <w:rsid w:val="006B56BF"/>
    <w:rsid w:val="006B56DE"/>
    <w:rsid w:val="006B56EC"/>
    <w:rsid w:val="006B5721"/>
    <w:rsid w:val="006B5737"/>
    <w:rsid w:val="006B57AC"/>
    <w:rsid w:val="006B57FC"/>
    <w:rsid w:val="006B5821"/>
    <w:rsid w:val="006B583B"/>
    <w:rsid w:val="006B58F8"/>
    <w:rsid w:val="006B5923"/>
    <w:rsid w:val="006B59F3"/>
    <w:rsid w:val="006B59F7"/>
    <w:rsid w:val="006B5A46"/>
    <w:rsid w:val="006B5AAC"/>
    <w:rsid w:val="006B5ACF"/>
    <w:rsid w:val="006B5ADC"/>
    <w:rsid w:val="006B5B9A"/>
    <w:rsid w:val="006B5BD7"/>
    <w:rsid w:val="006B5C5B"/>
    <w:rsid w:val="006B5C8D"/>
    <w:rsid w:val="006B5D07"/>
    <w:rsid w:val="006B5D92"/>
    <w:rsid w:val="006B5DCA"/>
    <w:rsid w:val="006B5DD1"/>
    <w:rsid w:val="006B5EB5"/>
    <w:rsid w:val="006B5FF5"/>
    <w:rsid w:val="006B60D6"/>
    <w:rsid w:val="006B60FD"/>
    <w:rsid w:val="006B628F"/>
    <w:rsid w:val="006B636D"/>
    <w:rsid w:val="006B64CC"/>
    <w:rsid w:val="006B6555"/>
    <w:rsid w:val="006B6593"/>
    <w:rsid w:val="006B66AB"/>
    <w:rsid w:val="006B6725"/>
    <w:rsid w:val="006B687F"/>
    <w:rsid w:val="006B6956"/>
    <w:rsid w:val="006B6973"/>
    <w:rsid w:val="006B69F6"/>
    <w:rsid w:val="006B6A03"/>
    <w:rsid w:val="006B6A30"/>
    <w:rsid w:val="006B6A37"/>
    <w:rsid w:val="006B6A3D"/>
    <w:rsid w:val="006B6A8D"/>
    <w:rsid w:val="006B6AAD"/>
    <w:rsid w:val="006B6BBB"/>
    <w:rsid w:val="006B6C05"/>
    <w:rsid w:val="006B6C17"/>
    <w:rsid w:val="006B6DA6"/>
    <w:rsid w:val="006B6E32"/>
    <w:rsid w:val="006B6E90"/>
    <w:rsid w:val="006B6EA8"/>
    <w:rsid w:val="006B6F17"/>
    <w:rsid w:val="006B716A"/>
    <w:rsid w:val="006B7173"/>
    <w:rsid w:val="006B71A6"/>
    <w:rsid w:val="006B71B5"/>
    <w:rsid w:val="006B7216"/>
    <w:rsid w:val="006B722B"/>
    <w:rsid w:val="006B7261"/>
    <w:rsid w:val="006B726E"/>
    <w:rsid w:val="006B7281"/>
    <w:rsid w:val="006B7409"/>
    <w:rsid w:val="006B74CD"/>
    <w:rsid w:val="006B74E9"/>
    <w:rsid w:val="006B7710"/>
    <w:rsid w:val="006B774F"/>
    <w:rsid w:val="006B7887"/>
    <w:rsid w:val="006B79AC"/>
    <w:rsid w:val="006B79AE"/>
    <w:rsid w:val="006B79FD"/>
    <w:rsid w:val="006B7B1F"/>
    <w:rsid w:val="006B7BE2"/>
    <w:rsid w:val="006B7CC8"/>
    <w:rsid w:val="006B7D67"/>
    <w:rsid w:val="006B7DF2"/>
    <w:rsid w:val="006B7E87"/>
    <w:rsid w:val="006B7F54"/>
    <w:rsid w:val="006B7F68"/>
    <w:rsid w:val="006C014E"/>
    <w:rsid w:val="006C017F"/>
    <w:rsid w:val="006C03AF"/>
    <w:rsid w:val="006C044E"/>
    <w:rsid w:val="006C0555"/>
    <w:rsid w:val="006C05BF"/>
    <w:rsid w:val="006C05E5"/>
    <w:rsid w:val="006C0623"/>
    <w:rsid w:val="006C07E5"/>
    <w:rsid w:val="006C0898"/>
    <w:rsid w:val="006C08BB"/>
    <w:rsid w:val="006C0AE4"/>
    <w:rsid w:val="006C0D46"/>
    <w:rsid w:val="006C0DAB"/>
    <w:rsid w:val="006C0E49"/>
    <w:rsid w:val="006C0EC4"/>
    <w:rsid w:val="006C10B8"/>
    <w:rsid w:val="006C10BB"/>
    <w:rsid w:val="006C1158"/>
    <w:rsid w:val="006C119B"/>
    <w:rsid w:val="006C1221"/>
    <w:rsid w:val="006C1412"/>
    <w:rsid w:val="006C1433"/>
    <w:rsid w:val="006C1521"/>
    <w:rsid w:val="006C153A"/>
    <w:rsid w:val="006C15BC"/>
    <w:rsid w:val="006C15F7"/>
    <w:rsid w:val="006C1642"/>
    <w:rsid w:val="006C1675"/>
    <w:rsid w:val="006C16C3"/>
    <w:rsid w:val="006C170B"/>
    <w:rsid w:val="006C177A"/>
    <w:rsid w:val="006C1797"/>
    <w:rsid w:val="006C181A"/>
    <w:rsid w:val="006C1891"/>
    <w:rsid w:val="006C1981"/>
    <w:rsid w:val="006C1A6A"/>
    <w:rsid w:val="006C1B24"/>
    <w:rsid w:val="006C1B71"/>
    <w:rsid w:val="006C1CA1"/>
    <w:rsid w:val="006C1CEA"/>
    <w:rsid w:val="006C1D0C"/>
    <w:rsid w:val="006C1D94"/>
    <w:rsid w:val="006C1D95"/>
    <w:rsid w:val="006C1E71"/>
    <w:rsid w:val="006C1ECC"/>
    <w:rsid w:val="006C1F44"/>
    <w:rsid w:val="006C1FF0"/>
    <w:rsid w:val="006C2020"/>
    <w:rsid w:val="006C2027"/>
    <w:rsid w:val="006C2046"/>
    <w:rsid w:val="006C204B"/>
    <w:rsid w:val="006C2062"/>
    <w:rsid w:val="006C20F4"/>
    <w:rsid w:val="006C20F5"/>
    <w:rsid w:val="006C2101"/>
    <w:rsid w:val="006C2201"/>
    <w:rsid w:val="006C221A"/>
    <w:rsid w:val="006C22C7"/>
    <w:rsid w:val="006C237E"/>
    <w:rsid w:val="006C240C"/>
    <w:rsid w:val="006C2584"/>
    <w:rsid w:val="006C2617"/>
    <w:rsid w:val="006C2639"/>
    <w:rsid w:val="006C2651"/>
    <w:rsid w:val="006C2720"/>
    <w:rsid w:val="006C2931"/>
    <w:rsid w:val="006C2A41"/>
    <w:rsid w:val="006C2B3D"/>
    <w:rsid w:val="006C2B44"/>
    <w:rsid w:val="006C2C4B"/>
    <w:rsid w:val="006C2CEC"/>
    <w:rsid w:val="006C2D42"/>
    <w:rsid w:val="006C2D56"/>
    <w:rsid w:val="006C2D75"/>
    <w:rsid w:val="006C2E51"/>
    <w:rsid w:val="006C2E68"/>
    <w:rsid w:val="006C2EE7"/>
    <w:rsid w:val="006C2F56"/>
    <w:rsid w:val="006C3092"/>
    <w:rsid w:val="006C310F"/>
    <w:rsid w:val="006C3140"/>
    <w:rsid w:val="006C31AA"/>
    <w:rsid w:val="006C323B"/>
    <w:rsid w:val="006C340F"/>
    <w:rsid w:val="006C3553"/>
    <w:rsid w:val="006C358C"/>
    <w:rsid w:val="006C37B5"/>
    <w:rsid w:val="006C3840"/>
    <w:rsid w:val="006C3891"/>
    <w:rsid w:val="006C38F1"/>
    <w:rsid w:val="006C3963"/>
    <w:rsid w:val="006C39F5"/>
    <w:rsid w:val="006C3BE8"/>
    <w:rsid w:val="006C3C5A"/>
    <w:rsid w:val="006C3D38"/>
    <w:rsid w:val="006C3D97"/>
    <w:rsid w:val="006C3DA6"/>
    <w:rsid w:val="006C3DCA"/>
    <w:rsid w:val="006C3DD2"/>
    <w:rsid w:val="006C3DD3"/>
    <w:rsid w:val="006C3F55"/>
    <w:rsid w:val="006C3F56"/>
    <w:rsid w:val="006C4023"/>
    <w:rsid w:val="006C406B"/>
    <w:rsid w:val="006C40FC"/>
    <w:rsid w:val="006C411D"/>
    <w:rsid w:val="006C412F"/>
    <w:rsid w:val="006C4140"/>
    <w:rsid w:val="006C416B"/>
    <w:rsid w:val="006C41CC"/>
    <w:rsid w:val="006C41D6"/>
    <w:rsid w:val="006C4205"/>
    <w:rsid w:val="006C4227"/>
    <w:rsid w:val="006C4233"/>
    <w:rsid w:val="006C428A"/>
    <w:rsid w:val="006C4355"/>
    <w:rsid w:val="006C43C4"/>
    <w:rsid w:val="006C43F1"/>
    <w:rsid w:val="006C445A"/>
    <w:rsid w:val="006C455B"/>
    <w:rsid w:val="006C464C"/>
    <w:rsid w:val="006C466F"/>
    <w:rsid w:val="006C46AE"/>
    <w:rsid w:val="006C47BD"/>
    <w:rsid w:val="006C4858"/>
    <w:rsid w:val="006C4999"/>
    <w:rsid w:val="006C4AA5"/>
    <w:rsid w:val="006C4AFD"/>
    <w:rsid w:val="006C4C0B"/>
    <w:rsid w:val="006C4CDC"/>
    <w:rsid w:val="006C4D7F"/>
    <w:rsid w:val="006C4DFD"/>
    <w:rsid w:val="006C4EAC"/>
    <w:rsid w:val="006C4FB9"/>
    <w:rsid w:val="006C4FEC"/>
    <w:rsid w:val="006C5036"/>
    <w:rsid w:val="006C5049"/>
    <w:rsid w:val="006C5076"/>
    <w:rsid w:val="006C5084"/>
    <w:rsid w:val="006C508E"/>
    <w:rsid w:val="006C50C5"/>
    <w:rsid w:val="006C513D"/>
    <w:rsid w:val="006C516E"/>
    <w:rsid w:val="006C517D"/>
    <w:rsid w:val="006C5267"/>
    <w:rsid w:val="006C5461"/>
    <w:rsid w:val="006C5536"/>
    <w:rsid w:val="006C5592"/>
    <w:rsid w:val="006C5692"/>
    <w:rsid w:val="006C56A9"/>
    <w:rsid w:val="006C5701"/>
    <w:rsid w:val="006C5757"/>
    <w:rsid w:val="006C5801"/>
    <w:rsid w:val="006C5806"/>
    <w:rsid w:val="006C58D3"/>
    <w:rsid w:val="006C590E"/>
    <w:rsid w:val="006C591B"/>
    <w:rsid w:val="006C592C"/>
    <w:rsid w:val="006C5949"/>
    <w:rsid w:val="006C5955"/>
    <w:rsid w:val="006C597C"/>
    <w:rsid w:val="006C599F"/>
    <w:rsid w:val="006C5A34"/>
    <w:rsid w:val="006C5ABA"/>
    <w:rsid w:val="006C5C34"/>
    <w:rsid w:val="006C5D9B"/>
    <w:rsid w:val="006C5E70"/>
    <w:rsid w:val="006C5E94"/>
    <w:rsid w:val="006C5F16"/>
    <w:rsid w:val="006C5F40"/>
    <w:rsid w:val="006C5F6F"/>
    <w:rsid w:val="006C60CC"/>
    <w:rsid w:val="006C6102"/>
    <w:rsid w:val="006C6134"/>
    <w:rsid w:val="006C6249"/>
    <w:rsid w:val="006C6264"/>
    <w:rsid w:val="006C62FF"/>
    <w:rsid w:val="006C63A1"/>
    <w:rsid w:val="006C6405"/>
    <w:rsid w:val="006C6419"/>
    <w:rsid w:val="006C6496"/>
    <w:rsid w:val="006C6658"/>
    <w:rsid w:val="006C66E9"/>
    <w:rsid w:val="006C66F1"/>
    <w:rsid w:val="006C679B"/>
    <w:rsid w:val="006C69CA"/>
    <w:rsid w:val="006C69E0"/>
    <w:rsid w:val="006C6C44"/>
    <w:rsid w:val="006C6D10"/>
    <w:rsid w:val="006C6D4C"/>
    <w:rsid w:val="006C6D5C"/>
    <w:rsid w:val="006C6E48"/>
    <w:rsid w:val="006C6E9F"/>
    <w:rsid w:val="006C6EEF"/>
    <w:rsid w:val="006C70DD"/>
    <w:rsid w:val="006C714D"/>
    <w:rsid w:val="006C72CD"/>
    <w:rsid w:val="006C73DE"/>
    <w:rsid w:val="006C75D8"/>
    <w:rsid w:val="006C7636"/>
    <w:rsid w:val="006C76CE"/>
    <w:rsid w:val="006C776C"/>
    <w:rsid w:val="006C79F3"/>
    <w:rsid w:val="006C7A2A"/>
    <w:rsid w:val="006C7A95"/>
    <w:rsid w:val="006C7ABB"/>
    <w:rsid w:val="006C7AC8"/>
    <w:rsid w:val="006C7B00"/>
    <w:rsid w:val="006C7BD7"/>
    <w:rsid w:val="006C7BD8"/>
    <w:rsid w:val="006C7C72"/>
    <w:rsid w:val="006C7CB8"/>
    <w:rsid w:val="006C7CDC"/>
    <w:rsid w:val="006C7EB7"/>
    <w:rsid w:val="006C7F4E"/>
    <w:rsid w:val="006C7F8F"/>
    <w:rsid w:val="006C7FF1"/>
    <w:rsid w:val="006D00EC"/>
    <w:rsid w:val="006D00FF"/>
    <w:rsid w:val="006D028D"/>
    <w:rsid w:val="006D0341"/>
    <w:rsid w:val="006D038F"/>
    <w:rsid w:val="006D04CD"/>
    <w:rsid w:val="006D04DE"/>
    <w:rsid w:val="006D0625"/>
    <w:rsid w:val="006D062A"/>
    <w:rsid w:val="006D0639"/>
    <w:rsid w:val="006D0711"/>
    <w:rsid w:val="006D0729"/>
    <w:rsid w:val="006D07E5"/>
    <w:rsid w:val="006D085F"/>
    <w:rsid w:val="006D087D"/>
    <w:rsid w:val="006D0961"/>
    <w:rsid w:val="006D0A10"/>
    <w:rsid w:val="006D0A5C"/>
    <w:rsid w:val="006D0A71"/>
    <w:rsid w:val="006D0AD9"/>
    <w:rsid w:val="006D0BA6"/>
    <w:rsid w:val="006D0C77"/>
    <w:rsid w:val="006D0CE9"/>
    <w:rsid w:val="006D0D6C"/>
    <w:rsid w:val="006D0DCB"/>
    <w:rsid w:val="006D0E2C"/>
    <w:rsid w:val="006D0EA4"/>
    <w:rsid w:val="006D0F45"/>
    <w:rsid w:val="006D0F60"/>
    <w:rsid w:val="006D0F9D"/>
    <w:rsid w:val="006D0FCC"/>
    <w:rsid w:val="006D104A"/>
    <w:rsid w:val="006D1056"/>
    <w:rsid w:val="006D10FA"/>
    <w:rsid w:val="006D10FD"/>
    <w:rsid w:val="006D11CE"/>
    <w:rsid w:val="006D11D8"/>
    <w:rsid w:val="006D122E"/>
    <w:rsid w:val="006D1285"/>
    <w:rsid w:val="006D13FB"/>
    <w:rsid w:val="006D1474"/>
    <w:rsid w:val="006D14AD"/>
    <w:rsid w:val="006D152B"/>
    <w:rsid w:val="006D1586"/>
    <w:rsid w:val="006D15F1"/>
    <w:rsid w:val="006D1670"/>
    <w:rsid w:val="006D1693"/>
    <w:rsid w:val="006D16CD"/>
    <w:rsid w:val="006D16CF"/>
    <w:rsid w:val="006D179A"/>
    <w:rsid w:val="006D179B"/>
    <w:rsid w:val="006D17FE"/>
    <w:rsid w:val="006D1835"/>
    <w:rsid w:val="006D18A2"/>
    <w:rsid w:val="006D198A"/>
    <w:rsid w:val="006D1ADF"/>
    <w:rsid w:val="006D1C8C"/>
    <w:rsid w:val="006D1CB9"/>
    <w:rsid w:val="006D1CF4"/>
    <w:rsid w:val="006D1DBA"/>
    <w:rsid w:val="006D1DC6"/>
    <w:rsid w:val="006D1E4B"/>
    <w:rsid w:val="006D1FD7"/>
    <w:rsid w:val="006D2064"/>
    <w:rsid w:val="006D20B0"/>
    <w:rsid w:val="006D2194"/>
    <w:rsid w:val="006D2243"/>
    <w:rsid w:val="006D22DA"/>
    <w:rsid w:val="006D25B0"/>
    <w:rsid w:val="006D2759"/>
    <w:rsid w:val="006D27FC"/>
    <w:rsid w:val="006D2816"/>
    <w:rsid w:val="006D2893"/>
    <w:rsid w:val="006D289D"/>
    <w:rsid w:val="006D28AA"/>
    <w:rsid w:val="006D29F7"/>
    <w:rsid w:val="006D2ACC"/>
    <w:rsid w:val="006D2B14"/>
    <w:rsid w:val="006D2BA0"/>
    <w:rsid w:val="006D2C1B"/>
    <w:rsid w:val="006D2D79"/>
    <w:rsid w:val="006D2D9A"/>
    <w:rsid w:val="006D2E87"/>
    <w:rsid w:val="006D2EA6"/>
    <w:rsid w:val="006D329D"/>
    <w:rsid w:val="006D336A"/>
    <w:rsid w:val="006D33CB"/>
    <w:rsid w:val="006D34FE"/>
    <w:rsid w:val="006D351A"/>
    <w:rsid w:val="006D35DC"/>
    <w:rsid w:val="006D3705"/>
    <w:rsid w:val="006D3747"/>
    <w:rsid w:val="006D376B"/>
    <w:rsid w:val="006D377F"/>
    <w:rsid w:val="006D37E5"/>
    <w:rsid w:val="006D37FD"/>
    <w:rsid w:val="006D38B0"/>
    <w:rsid w:val="006D38B3"/>
    <w:rsid w:val="006D3985"/>
    <w:rsid w:val="006D3AC9"/>
    <w:rsid w:val="006D3AEC"/>
    <w:rsid w:val="006D3B8B"/>
    <w:rsid w:val="006D3E4C"/>
    <w:rsid w:val="006D3F47"/>
    <w:rsid w:val="006D3F79"/>
    <w:rsid w:val="006D3FCA"/>
    <w:rsid w:val="006D3FDE"/>
    <w:rsid w:val="006D40FF"/>
    <w:rsid w:val="006D41A1"/>
    <w:rsid w:val="006D43D8"/>
    <w:rsid w:val="006D43ED"/>
    <w:rsid w:val="006D4540"/>
    <w:rsid w:val="006D473A"/>
    <w:rsid w:val="006D47E6"/>
    <w:rsid w:val="006D4823"/>
    <w:rsid w:val="006D483B"/>
    <w:rsid w:val="006D4949"/>
    <w:rsid w:val="006D4B9E"/>
    <w:rsid w:val="006D4BAE"/>
    <w:rsid w:val="006D4CD0"/>
    <w:rsid w:val="006D4D09"/>
    <w:rsid w:val="006D4D38"/>
    <w:rsid w:val="006D4DE5"/>
    <w:rsid w:val="006D4DED"/>
    <w:rsid w:val="006D4EB0"/>
    <w:rsid w:val="006D4FE7"/>
    <w:rsid w:val="006D50BE"/>
    <w:rsid w:val="006D511D"/>
    <w:rsid w:val="006D51CB"/>
    <w:rsid w:val="006D51E8"/>
    <w:rsid w:val="006D5251"/>
    <w:rsid w:val="006D52A3"/>
    <w:rsid w:val="006D54DC"/>
    <w:rsid w:val="006D54FA"/>
    <w:rsid w:val="006D54FD"/>
    <w:rsid w:val="006D5561"/>
    <w:rsid w:val="006D5593"/>
    <w:rsid w:val="006D56AC"/>
    <w:rsid w:val="006D56D5"/>
    <w:rsid w:val="006D570B"/>
    <w:rsid w:val="006D5746"/>
    <w:rsid w:val="006D57B6"/>
    <w:rsid w:val="006D58F6"/>
    <w:rsid w:val="006D5922"/>
    <w:rsid w:val="006D594C"/>
    <w:rsid w:val="006D59B3"/>
    <w:rsid w:val="006D5ABD"/>
    <w:rsid w:val="006D5B59"/>
    <w:rsid w:val="006D5B86"/>
    <w:rsid w:val="006D5BD9"/>
    <w:rsid w:val="006D5C7E"/>
    <w:rsid w:val="006D5CF3"/>
    <w:rsid w:val="006D5D6D"/>
    <w:rsid w:val="006D5E00"/>
    <w:rsid w:val="006D5E28"/>
    <w:rsid w:val="006D5E4F"/>
    <w:rsid w:val="006D5E75"/>
    <w:rsid w:val="006D5F06"/>
    <w:rsid w:val="006D6046"/>
    <w:rsid w:val="006D60DE"/>
    <w:rsid w:val="006D611E"/>
    <w:rsid w:val="006D6121"/>
    <w:rsid w:val="006D61AD"/>
    <w:rsid w:val="006D6232"/>
    <w:rsid w:val="006D6462"/>
    <w:rsid w:val="006D651F"/>
    <w:rsid w:val="006D66BD"/>
    <w:rsid w:val="006D6719"/>
    <w:rsid w:val="006D685F"/>
    <w:rsid w:val="006D689F"/>
    <w:rsid w:val="006D6A43"/>
    <w:rsid w:val="006D6AFB"/>
    <w:rsid w:val="006D6BA4"/>
    <w:rsid w:val="006D6C1E"/>
    <w:rsid w:val="006D6C43"/>
    <w:rsid w:val="006D6C9B"/>
    <w:rsid w:val="006D6D5F"/>
    <w:rsid w:val="006D6D71"/>
    <w:rsid w:val="006D6DC4"/>
    <w:rsid w:val="006D6E7C"/>
    <w:rsid w:val="006D6EF5"/>
    <w:rsid w:val="006D6F99"/>
    <w:rsid w:val="006D7075"/>
    <w:rsid w:val="006D7157"/>
    <w:rsid w:val="006D7192"/>
    <w:rsid w:val="006D71A0"/>
    <w:rsid w:val="006D71F5"/>
    <w:rsid w:val="006D72F5"/>
    <w:rsid w:val="006D7317"/>
    <w:rsid w:val="006D737C"/>
    <w:rsid w:val="006D73DC"/>
    <w:rsid w:val="006D73EE"/>
    <w:rsid w:val="006D7419"/>
    <w:rsid w:val="006D7442"/>
    <w:rsid w:val="006D74D2"/>
    <w:rsid w:val="006D76BA"/>
    <w:rsid w:val="006D76FB"/>
    <w:rsid w:val="006D772F"/>
    <w:rsid w:val="006D7745"/>
    <w:rsid w:val="006D7790"/>
    <w:rsid w:val="006D779C"/>
    <w:rsid w:val="006D78C8"/>
    <w:rsid w:val="006D78E9"/>
    <w:rsid w:val="006D7932"/>
    <w:rsid w:val="006D7953"/>
    <w:rsid w:val="006D7A67"/>
    <w:rsid w:val="006D7A98"/>
    <w:rsid w:val="006D7B48"/>
    <w:rsid w:val="006D7BAB"/>
    <w:rsid w:val="006D7C6F"/>
    <w:rsid w:val="006D7D8B"/>
    <w:rsid w:val="006D7DB5"/>
    <w:rsid w:val="006D7DC9"/>
    <w:rsid w:val="006D7E20"/>
    <w:rsid w:val="006D7E84"/>
    <w:rsid w:val="006D7F09"/>
    <w:rsid w:val="006D7F86"/>
    <w:rsid w:val="006E002F"/>
    <w:rsid w:val="006E0051"/>
    <w:rsid w:val="006E0059"/>
    <w:rsid w:val="006E0119"/>
    <w:rsid w:val="006E0145"/>
    <w:rsid w:val="006E01F4"/>
    <w:rsid w:val="006E0279"/>
    <w:rsid w:val="006E02D7"/>
    <w:rsid w:val="006E0466"/>
    <w:rsid w:val="006E04DA"/>
    <w:rsid w:val="006E05E0"/>
    <w:rsid w:val="006E0649"/>
    <w:rsid w:val="006E07EF"/>
    <w:rsid w:val="006E080C"/>
    <w:rsid w:val="006E085C"/>
    <w:rsid w:val="006E0867"/>
    <w:rsid w:val="006E0956"/>
    <w:rsid w:val="006E09DB"/>
    <w:rsid w:val="006E0A63"/>
    <w:rsid w:val="006E0BBD"/>
    <w:rsid w:val="006E0C0B"/>
    <w:rsid w:val="006E0C35"/>
    <w:rsid w:val="006E0C5B"/>
    <w:rsid w:val="006E0CB7"/>
    <w:rsid w:val="006E0CBB"/>
    <w:rsid w:val="006E0F65"/>
    <w:rsid w:val="006E0F80"/>
    <w:rsid w:val="006E1062"/>
    <w:rsid w:val="006E12D4"/>
    <w:rsid w:val="006E1301"/>
    <w:rsid w:val="006E144C"/>
    <w:rsid w:val="006E1524"/>
    <w:rsid w:val="006E1626"/>
    <w:rsid w:val="006E1684"/>
    <w:rsid w:val="006E16D6"/>
    <w:rsid w:val="006E16E0"/>
    <w:rsid w:val="006E1702"/>
    <w:rsid w:val="006E172F"/>
    <w:rsid w:val="006E1750"/>
    <w:rsid w:val="006E17A7"/>
    <w:rsid w:val="006E1819"/>
    <w:rsid w:val="006E1861"/>
    <w:rsid w:val="006E18C9"/>
    <w:rsid w:val="006E18DD"/>
    <w:rsid w:val="006E19DA"/>
    <w:rsid w:val="006E1AF2"/>
    <w:rsid w:val="006E1B60"/>
    <w:rsid w:val="006E1B6A"/>
    <w:rsid w:val="006E1BDC"/>
    <w:rsid w:val="006E1BE5"/>
    <w:rsid w:val="006E1C1F"/>
    <w:rsid w:val="006E1D04"/>
    <w:rsid w:val="006E1D10"/>
    <w:rsid w:val="006E1D60"/>
    <w:rsid w:val="006E1EA6"/>
    <w:rsid w:val="006E2041"/>
    <w:rsid w:val="006E20F5"/>
    <w:rsid w:val="006E217D"/>
    <w:rsid w:val="006E2243"/>
    <w:rsid w:val="006E2248"/>
    <w:rsid w:val="006E2300"/>
    <w:rsid w:val="006E24F5"/>
    <w:rsid w:val="006E25AD"/>
    <w:rsid w:val="006E269B"/>
    <w:rsid w:val="006E26DB"/>
    <w:rsid w:val="006E27D6"/>
    <w:rsid w:val="006E27E3"/>
    <w:rsid w:val="006E2822"/>
    <w:rsid w:val="006E2844"/>
    <w:rsid w:val="006E28C1"/>
    <w:rsid w:val="006E293F"/>
    <w:rsid w:val="006E29A6"/>
    <w:rsid w:val="006E29D6"/>
    <w:rsid w:val="006E29E6"/>
    <w:rsid w:val="006E2A26"/>
    <w:rsid w:val="006E2A7A"/>
    <w:rsid w:val="006E2B7F"/>
    <w:rsid w:val="006E2BC0"/>
    <w:rsid w:val="006E2CBC"/>
    <w:rsid w:val="006E2CFC"/>
    <w:rsid w:val="006E2E42"/>
    <w:rsid w:val="006E2E4C"/>
    <w:rsid w:val="006E2FCD"/>
    <w:rsid w:val="006E3100"/>
    <w:rsid w:val="006E3114"/>
    <w:rsid w:val="006E3153"/>
    <w:rsid w:val="006E3158"/>
    <w:rsid w:val="006E31F2"/>
    <w:rsid w:val="006E32C7"/>
    <w:rsid w:val="006E334C"/>
    <w:rsid w:val="006E33EC"/>
    <w:rsid w:val="006E3450"/>
    <w:rsid w:val="006E34CC"/>
    <w:rsid w:val="006E34DC"/>
    <w:rsid w:val="006E353D"/>
    <w:rsid w:val="006E357E"/>
    <w:rsid w:val="006E36FC"/>
    <w:rsid w:val="006E3752"/>
    <w:rsid w:val="006E3844"/>
    <w:rsid w:val="006E38AD"/>
    <w:rsid w:val="006E38B8"/>
    <w:rsid w:val="006E38B9"/>
    <w:rsid w:val="006E3931"/>
    <w:rsid w:val="006E39D5"/>
    <w:rsid w:val="006E39DC"/>
    <w:rsid w:val="006E3AB0"/>
    <w:rsid w:val="006E3AD0"/>
    <w:rsid w:val="006E3B3D"/>
    <w:rsid w:val="006E3BE3"/>
    <w:rsid w:val="006E3C53"/>
    <w:rsid w:val="006E3C83"/>
    <w:rsid w:val="006E3D70"/>
    <w:rsid w:val="006E3FDB"/>
    <w:rsid w:val="006E3FEE"/>
    <w:rsid w:val="006E3FFC"/>
    <w:rsid w:val="006E4023"/>
    <w:rsid w:val="006E4024"/>
    <w:rsid w:val="006E4055"/>
    <w:rsid w:val="006E406D"/>
    <w:rsid w:val="006E40F3"/>
    <w:rsid w:val="006E41F8"/>
    <w:rsid w:val="006E4265"/>
    <w:rsid w:val="006E4475"/>
    <w:rsid w:val="006E4495"/>
    <w:rsid w:val="006E44E0"/>
    <w:rsid w:val="006E458B"/>
    <w:rsid w:val="006E4623"/>
    <w:rsid w:val="006E4693"/>
    <w:rsid w:val="006E47B5"/>
    <w:rsid w:val="006E47F5"/>
    <w:rsid w:val="006E48E5"/>
    <w:rsid w:val="006E495E"/>
    <w:rsid w:val="006E49D3"/>
    <w:rsid w:val="006E4A1F"/>
    <w:rsid w:val="006E4A41"/>
    <w:rsid w:val="006E4C1B"/>
    <w:rsid w:val="006E4CBA"/>
    <w:rsid w:val="006E4CC7"/>
    <w:rsid w:val="006E4CDB"/>
    <w:rsid w:val="006E4CE6"/>
    <w:rsid w:val="006E4D05"/>
    <w:rsid w:val="006E4D5A"/>
    <w:rsid w:val="006E4DAF"/>
    <w:rsid w:val="006E4DD1"/>
    <w:rsid w:val="006E4EE9"/>
    <w:rsid w:val="006E4EFF"/>
    <w:rsid w:val="006E4F33"/>
    <w:rsid w:val="006E4F92"/>
    <w:rsid w:val="006E4FF3"/>
    <w:rsid w:val="006E5045"/>
    <w:rsid w:val="006E50E9"/>
    <w:rsid w:val="006E513A"/>
    <w:rsid w:val="006E516D"/>
    <w:rsid w:val="006E520B"/>
    <w:rsid w:val="006E53BF"/>
    <w:rsid w:val="006E54B4"/>
    <w:rsid w:val="006E5511"/>
    <w:rsid w:val="006E55C6"/>
    <w:rsid w:val="006E55FB"/>
    <w:rsid w:val="006E5660"/>
    <w:rsid w:val="006E5763"/>
    <w:rsid w:val="006E57A9"/>
    <w:rsid w:val="006E5819"/>
    <w:rsid w:val="006E5832"/>
    <w:rsid w:val="006E5874"/>
    <w:rsid w:val="006E588B"/>
    <w:rsid w:val="006E58EF"/>
    <w:rsid w:val="006E59D1"/>
    <w:rsid w:val="006E5AE3"/>
    <w:rsid w:val="006E5D4E"/>
    <w:rsid w:val="006E5D74"/>
    <w:rsid w:val="006E5DDB"/>
    <w:rsid w:val="006E5E07"/>
    <w:rsid w:val="006E5E74"/>
    <w:rsid w:val="006E5E75"/>
    <w:rsid w:val="006E5E7B"/>
    <w:rsid w:val="006E5EAF"/>
    <w:rsid w:val="006E5ED1"/>
    <w:rsid w:val="006E5EE8"/>
    <w:rsid w:val="006E5F88"/>
    <w:rsid w:val="006E5F95"/>
    <w:rsid w:val="006E6049"/>
    <w:rsid w:val="006E60A0"/>
    <w:rsid w:val="006E6109"/>
    <w:rsid w:val="006E6197"/>
    <w:rsid w:val="006E61C0"/>
    <w:rsid w:val="006E61DD"/>
    <w:rsid w:val="006E61E2"/>
    <w:rsid w:val="006E61EF"/>
    <w:rsid w:val="006E6264"/>
    <w:rsid w:val="006E626F"/>
    <w:rsid w:val="006E6349"/>
    <w:rsid w:val="006E6370"/>
    <w:rsid w:val="006E63C1"/>
    <w:rsid w:val="006E63F9"/>
    <w:rsid w:val="006E63FD"/>
    <w:rsid w:val="006E6403"/>
    <w:rsid w:val="006E647A"/>
    <w:rsid w:val="006E6485"/>
    <w:rsid w:val="006E6548"/>
    <w:rsid w:val="006E65A6"/>
    <w:rsid w:val="006E65C2"/>
    <w:rsid w:val="006E66AA"/>
    <w:rsid w:val="006E67B3"/>
    <w:rsid w:val="006E67B5"/>
    <w:rsid w:val="006E67F9"/>
    <w:rsid w:val="006E6BAB"/>
    <w:rsid w:val="006E6BB3"/>
    <w:rsid w:val="006E6BF4"/>
    <w:rsid w:val="006E6C8F"/>
    <w:rsid w:val="006E6D25"/>
    <w:rsid w:val="006E6E2A"/>
    <w:rsid w:val="006E6E6E"/>
    <w:rsid w:val="006E6E8A"/>
    <w:rsid w:val="006E7037"/>
    <w:rsid w:val="006E7052"/>
    <w:rsid w:val="006E7056"/>
    <w:rsid w:val="006E709D"/>
    <w:rsid w:val="006E70F0"/>
    <w:rsid w:val="006E7108"/>
    <w:rsid w:val="006E7165"/>
    <w:rsid w:val="006E7187"/>
    <w:rsid w:val="006E7227"/>
    <w:rsid w:val="006E7380"/>
    <w:rsid w:val="006E74DD"/>
    <w:rsid w:val="006E7540"/>
    <w:rsid w:val="006E76F5"/>
    <w:rsid w:val="006E771E"/>
    <w:rsid w:val="006E78C3"/>
    <w:rsid w:val="006E7A41"/>
    <w:rsid w:val="006E7BE7"/>
    <w:rsid w:val="006E7CB1"/>
    <w:rsid w:val="006E7CE2"/>
    <w:rsid w:val="006E7D2B"/>
    <w:rsid w:val="006E7D6A"/>
    <w:rsid w:val="006E7E08"/>
    <w:rsid w:val="006E7E32"/>
    <w:rsid w:val="006E7E99"/>
    <w:rsid w:val="006E7FE1"/>
    <w:rsid w:val="006E7FF4"/>
    <w:rsid w:val="006F0123"/>
    <w:rsid w:val="006F0184"/>
    <w:rsid w:val="006F01B3"/>
    <w:rsid w:val="006F0297"/>
    <w:rsid w:val="006F031D"/>
    <w:rsid w:val="006F03C3"/>
    <w:rsid w:val="006F0439"/>
    <w:rsid w:val="006F0457"/>
    <w:rsid w:val="006F0522"/>
    <w:rsid w:val="006F05E1"/>
    <w:rsid w:val="006F0677"/>
    <w:rsid w:val="006F06FA"/>
    <w:rsid w:val="006F0762"/>
    <w:rsid w:val="006F08C4"/>
    <w:rsid w:val="006F08DD"/>
    <w:rsid w:val="006F090D"/>
    <w:rsid w:val="006F090E"/>
    <w:rsid w:val="006F092F"/>
    <w:rsid w:val="006F09F9"/>
    <w:rsid w:val="006F0A55"/>
    <w:rsid w:val="006F0B14"/>
    <w:rsid w:val="006F0B5E"/>
    <w:rsid w:val="006F0C26"/>
    <w:rsid w:val="006F0D68"/>
    <w:rsid w:val="006F0DBB"/>
    <w:rsid w:val="006F0E28"/>
    <w:rsid w:val="006F0E3D"/>
    <w:rsid w:val="006F0F20"/>
    <w:rsid w:val="006F0F2E"/>
    <w:rsid w:val="006F0F83"/>
    <w:rsid w:val="006F1081"/>
    <w:rsid w:val="006F10CE"/>
    <w:rsid w:val="006F115B"/>
    <w:rsid w:val="006F11A0"/>
    <w:rsid w:val="006F11A2"/>
    <w:rsid w:val="006F14CE"/>
    <w:rsid w:val="006F17C3"/>
    <w:rsid w:val="006F17D6"/>
    <w:rsid w:val="006F17E9"/>
    <w:rsid w:val="006F1815"/>
    <w:rsid w:val="006F18C5"/>
    <w:rsid w:val="006F18D9"/>
    <w:rsid w:val="006F1939"/>
    <w:rsid w:val="006F1996"/>
    <w:rsid w:val="006F1A0B"/>
    <w:rsid w:val="006F1B12"/>
    <w:rsid w:val="006F1BBC"/>
    <w:rsid w:val="006F1C70"/>
    <w:rsid w:val="006F1DBB"/>
    <w:rsid w:val="006F1E07"/>
    <w:rsid w:val="006F1F6B"/>
    <w:rsid w:val="006F1FDC"/>
    <w:rsid w:val="006F1FF4"/>
    <w:rsid w:val="006F2030"/>
    <w:rsid w:val="006F20A4"/>
    <w:rsid w:val="006F20A9"/>
    <w:rsid w:val="006F2113"/>
    <w:rsid w:val="006F2160"/>
    <w:rsid w:val="006F2163"/>
    <w:rsid w:val="006F2185"/>
    <w:rsid w:val="006F218A"/>
    <w:rsid w:val="006F2191"/>
    <w:rsid w:val="006F21F8"/>
    <w:rsid w:val="006F2347"/>
    <w:rsid w:val="006F238F"/>
    <w:rsid w:val="006F2482"/>
    <w:rsid w:val="006F24ED"/>
    <w:rsid w:val="006F24F5"/>
    <w:rsid w:val="006F24FC"/>
    <w:rsid w:val="006F256D"/>
    <w:rsid w:val="006F26E5"/>
    <w:rsid w:val="006F2700"/>
    <w:rsid w:val="006F2710"/>
    <w:rsid w:val="006F271A"/>
    <w:rsid w:val="006F281D"/>
    <w:rsid w:val="006F2867"/>
    <w:rsid w:val="006F294D"/>
    <w:rsid w:val="006F2A1F"/>
    <w:rsid w:val="006F2B9E"/>
    <w:rsid w:val="006F2BB1"/>
    <w:rsid w:val="006F2C14"/>
    <w:rsid w:val="006F2C4C"/>
    <w:rsid w:val="006F2C85"/>
    <w:rsid w:val="006F2CA8"/>
    <w:rsid w:val="006F2D20"/>
    <w:rsid w:val="006F2E92"/>
    <w:rsid w:val="006F2EEE"/>
    <w:rsid w:val="006F2F49"/>
    <w:rsid w:val="006F2F84"/>
    <w:rsid w:val="006F2FE7"/>
    <w:rsid w:val="006F3096"/>
    <w:rsid w:val="006F3135"/>
    <w:rsid w:val="006F315C"/>
    <w:rsid w:val="006F315F"/>
    <w:rsid w:val="006F331F"/>
    <w:rsid w:val="006F332B"/>
    <w:rsid w:val="006F33A4"/>
    <w:rsid w:val="006F3403"/>
    <w:rsid w:val="006F340C"/>
    <w:rsid w:val="006F343C"/>
    <w:rsid w:val="006F3488"/>
    <w:rsid w:val="006F3543"/>
    <w:rsid w:val="006F3564"/>
    <w:rsid w:val="006F373B"/>
    <w:rsid w:val="006F378A"/>
    <w:rsid w:val="006F395B"/>
    <w:rsid w:val="006F3B34"/>
    <w:rsid w:val="006F3B95"/>
    <w:rsid w:val="006F3C00"/>
    <w:rsid w:val="006F3DE8"/>
    <w:rsid w:val="006F3EB6"/>
    <w:rsid w:val="006F3F73"/>
    <w:rsid w:val="006F3F75"/>
    <w:rsid w:val="006F4005"/>
    <w:rsid w:val="006F4053"/>
    <w:rsid w:val="006F40A4"/>
    <w:rsid w:val="006F410D"/>
    <w:rsid w:val="006F415A"/>
    <w:rsid w:val="006F4277"/>
    <w:rsid w:val="006F4381"/>
    <w:rsid w:val="006F442D"/>
    <w:rsid w:val="006F4474"/>
    <w:rsid w:val="006F44FC"/>
    <w:rsid w:val="006F462A"/>
    <w:rsid w:val="006F4648"/>
    <w:rsid w:val="006F4683"/>
    <w:rsid w:val="006F46E6"/>
    <w:rsid w:val="006F47BA"/>
    <w:rsid w:val="006F47E0"/>
    <w:rsid w:val="006F491F"/>
    <w:rsid w:val="006F4921"/>
    <w:rsid w:val="006F4940"/>
    <w:rsid w:val="006F4941"/>
    <w:rsid w:val="006F49D5"/>
    <w:rsid w:val="006F4A39"/>
    <w:rsid w:val="006F4B77"/>
    <w:rsid w:val="006F4CE6"/>
    <w:rsid w:val="006F4CE9"/>
    <w:rsid w:val="006F4E09"/>
    <w:rsid w:val="006F4E17"/>
    <w:rsid w:val="006F4E6C"/>
    <w:rsid w:val="006F4EA1"/>
    <w:rsid w:val="006F4F17"/>
    <w:rsid w:val="006F4F3D"/>
    <w:rsid w:val="006F4FCC"/>
    <w:rsid w:val="006F50EA"/>
    <w:rsid w:val="006F50FC"/>
    <w:rsid w:val="006F5115"/>
    <w:rsid w:val="006F5117"/>
    <w:rsid w:val="006F5186"/>
    <w:rsid w:val="006F5223"/>
    <w:rsid w:val="006F52A4"/>
    <w:rsid w:val="006F5611"/>
    <w:rsid w:val="006F5622"/>
    <w:rsid w:val="006F5658"/>
    <w:rsid w:val="006F566B"/>
    <w:rsid w:val="006F56CA"/>
    <w:rsid w:val="006F5857"/>
    <w:rsid w:val="006F5895"/>
    <w:rsid w:val="006F58A7"/>
    <w:rsid w:val="006F595D"/>
    <w:rsid w:val="006F5984"/>
    <w:rsid w:val="006F5B30"/>
    <w:rsid w:val="006F5B57"/>
    <w:rsid w:val="006F5B9D"/>
    <w:rsid w:val="006F5C8E"/>
    <w:rsid w:val="006F5D45"/>
    <w:rsid w:val="006F5D4A"/>
    <w:rsid w:val="006F5D98"/>
    <w:rsid w:val="006F5E49"/>
    <w:rsid w:val="006F5EFF"/>
    <w:rsid w:val="006F5F0F"/>
    <w:rsid w:val="006F5F3E"/>
    <w:rsid w:val="006F5F7C"/>
    <w:rsid w:val="006F607A"/>
    <w:rsid w:val="006F60E7"/>
    <w:rsid w:val="006F61B1"/>
    <w:rsid w:val="006F6249"/>
    <w:rsid w:val="006F626E"/>
    <w:rsid w:val="006F62BD"/>
    <w:rsid w:val="006F62CA"/>
    <w:rsid w:val="006F6303"/>
    <w:rsid w:val="006F65BA"/>
    <w:rsid w:val="006F65CA"/>
    <w:rsid w:val="006F6673"/>
    <w:rsid w:val="006F668F"/>
    <w:rsid w:val="006F66B8"/>
    <w:rsid w:val="006F6719"/>
    <w:rsid w:val="006F6793"/>
    <w:rsid w:val="006F6910"/>
    <w:rsid w:val="006F691C"/>
    <w:rsid w:val="006F6975"/>
    <w:rsid w:val="006F697D"/>
    <w:rsid w:val="006F69BD"/>
    <w:rsid w:val="006F6B79"/>
    <w:rsid w:val="006F6BF4"/>
    <w:rsid w:val="006F6C3C"/>
    <w:rsid w:val="006F6D15"/>
    <w:rsid w:val="006F6D29"/>
    <w:rsid w:val="006F6D8A"/>
    <w:rsid w:val="006F6EC0"/>
    <w:rsid w:val="006F6F08"/>
    <w:rsid w:val="006F6F9C"/>
    <w:rsid w:val="006F6FC1"/>
    <w:rsid w:val="006F702D"/>
    <w:rsid w:val="006F71D1"/>
    <w:rsid w:val="006F71F7"/>
    <w:rsid w:val="006F72A2"/>
    <w:rsid w:val="006F72A4"/>
    <w:rsid w:val="006F72B7"/>
    <w:rsid w:val="006F72BF"/>
    <w:rsid w:val="006F73C4"/>
    <w:rsid w:val="006F7493"/>
    <w:rsid w:val="006F74F1"/>
    <w:rsid w:val="006F75B3"/>
    <w:rsid w:val="006F75EA"/>
    <w:rsid w:val="006F76D3"/>
    <w:rsid w:val="006F76F2"/>
    <w:rsid w:val="006F777E"/>
    <w:rsid w:val="006F77A4"/>
    <w:rsid w:val="006F77E0"/>
    <w:rsid w:val="006F78A4"/>
    <w:rsid w:val="006F79C8"/>
    <w:rsid w:val="006F79EE"/>
    <w:rsid w:val="006F7AED"/>
    <w:rsid w:val="006F7C49"/>
    <w:rsid w:val="006F7CA7"/>
    <w:rsid w:val="006F7D38"/>
    <w:rsid w:val="006F7D47"/>
    <w:rsid w:val="006F7DEA"/>
    <w:rsid w:val="006F7E95"/>
    <w:rsid w:val="006F7F46"/>
    <w:rsid w:val="0070003B"/>
    <w:rsid w:val="007000FA"/>
    <w:rsid w:val="00700137"/>
    <w:rsid w:val="00700172"/>
    <w:rsid w:val="0070021C"/>
    <w:rsid w:val="0070023F"/>
    <w:rsid w:val="007002D4"/>
    <w:rsid w:val="007002EE"/>
    <w:rsid w:val="00700326"/>
    <w:rsid w:val="00700354"/>
    <w:rsid w:val="00700369"/>
    <w:rsid w:val="0070039C"/>
    <w:rsid w:val="007004A7"/>
    <w:rsid w:val="007004B5"/>
    <w:rsid w:val="007004BB"/>
    <w:rsid w:val="00700506"/>
    <w:rsid w:val="0070051B"/>
    <w:rsid w:val="0070052B"/>
    <w:rsid w:val="00700544"/>
    <w:rsid w:val="00700637"/>
    <w:rsid w:val="0070096B"/>
    <w:rsid w:val="00700A44"/>
    <w:rsid w:val="00700A83"/>
    <w:rsid w:val="00700B38"/>
    <w:rsid w:val="00700BA0"/>
    <w:rsid w:val="00700BAB"/>
    <w:rsid w:val="00700BE1"/>
    <w:rsid w:val="00700C28"/>
    <w:rsid w:val="00700C84"/>
    <w:rsid w:val="00700CD9"/>
    <w:rsid w:val="00700D2B"/>
    <w:rsid w:val="00700D7E"/>
    <w:rsid w:val="00700DE1"/>
    <w:rsid w:val="00700E1D"/>
    <w:rsid w:val="00700F15"/>
    <w:rsid w:val="00700F82"/>
    <w:rsid w:val="0070100E"/>
    <w:rsid w:val="00701204"/>
    <w:rsid w:val="0070123E"/>
    <w:rsid w:val="0070126D"/>
    <w:rsid w:val="0070130D"/>
    <w:rsid w:val="0070133D"/>
    <w:rsid w:val="0070136A"/>
    <w:rsid w:val="00701509"/>
    <w:rsid w:val="007015AE"/>
    <w:rsid w:val="00701626"/>
    <w:rsid w:val="00701664"/>
    <w:rsid w:val="00701691"/>
    <w:rsid w:val="007016CA"/>
    <w:rsid w:val="0070176A"/>
    <w:rsid w:val="007017D2"/>
    <w:rsid w:val="0070183E"/>
    <w:rsid w:val="007018C7"/>
    <w:rsid w:val="007018EE"/>
    <w:rsid w:val="00701911"/>
    <w:rsid w:val="0070194A"/>
    <w:rsid w:val="00701987"/>
    <w:rsid w:val="007019AF"/>
    <w:rsid w:val="00701C2E"/>
    <w:rsid w:val="00701C91"/>
    <w:rsid w:val="00701CB8"/>
    <w:rsid w:val="00701D42"/>
    <w:rsid w:val="00701DB1"/>
    <w:rsid w:val="00701E0C"/>
    <w:rsid w:val="00701E75"/>
    <w:rsid w:val="00701FF6"/>
    <w:rsid w:val="00702116"/>
    <w:rsid w:val="00702222"/>
    <w:rsid w:val="00702234"/>
    <w:rsid w:val="007023A1"/>
    <w:rsid w:val="00702538"/>
    <w:rsid w:val="0070254A"/>
    <w:rsid w:val="00702685"/>
    <w:rsid w:val="00702864"/>
    <w:rsid w:val="0070287C"/>
    <w:rsid w:val="007028D2"/>
    <w:rsid w:val="007028FD"/>
    <w:rsid w:val="007029AF"/>
    <w:rsid w:val="007029BA"/>
    <w:rsid w:val="00702A2B"/>
    <w:rsid w:val="00702B19"/>
    <w:rsid w:val="00702BDC"/>
    <w:rsid w:val="00702C4A"/>
    <w:rsid w:val="00702CE7"/>
    <w:rsid w:val="00702E7F"/>
    <w:rsid w:val="00702E91"/>
    <w:rsid w:val="00702F97"/>
    <w:rsid w:val="00703203"/>
    <w:rsid w:val="0070321E"/>
    <w:rsid w:val="00703247"/>
    <w:rsid w:val="007032FF"/>
    <w:rsid w:val="00703448"/>
    <w:rsid w:val="007034E5"/>
    <w:rsid w:val="00703705"/>
    <w:rsid w:val="00703810"/>
    <w:rsid w:val="0070397F"/>
    <w:rsid w:val="00703A24"/>
    <w:rsid w:val="00703AF4"/>
    <w:rsid w:val="00703B45"/>
    <w:rsid w:val="00703BB3"/>
    <w:rsid w:val="00703BFD"/>
    <w:rsid w:val="00703C97"/>
    <w:rsid w:val="00703CA3"/>
    <w:rsid w:val="00703D01"/>
    <w:rsid w:val="00703D16"/>
    <w:rsid w:val="00703E09"/>
    <w:rsid w:val="00704056"/>
    <w:rsid w:val="00704065"/>
    <w:rsid w:val="007040A5"/>
    <w:rsid w:val="00704297"/>
    <w:rsid w:val="007042DD"/>
    <w:rsid w:val="0070430A"/>
    <w:rsid w:val="007043E5"/>
    <w:rsid w:val="00704409"/>
    <w:rsid w:val="0070442D"/>
    <w:rsid w:val="00704477"/>
    <w:rsid w:val="007044B0"/>
    <w:rsid w:val="007045D3"/>
    <w:rsid w:val="00704618"/>
    <w:rsid w:val="007046E0"/>
    <w:rsid w:val="00704795"/>
    <w:rsid w:val="007048C5"/>
    <w:rsid w:val="007049AA"/>
    <w:rsid w:val="00704A11"/>
    <w:rsid w:val="00704AEF"/>
    <w:rsid w:val="00704B66"/>
    <w:rsid w:val="00704C6A"/>
    <w:rsid w:val="00704E25"/>
    <w:rsid w:val="00704E2A"/>
    <w:rsid w:val="00704E5B"/>
    <w:rsid w:val="00704EAE"/>
    <w:rsid w:val="0070501B"/>
    <w:rsid w:val="007050F5"/>
    <w:rsid w:val="00705140"/>
    <w:rsid w:val="0070516B"/>
    <w:rsid w:val="007051AB"/>
    <w:rsid w:val="0070521F"/>
    <w:rsid w:val="00705313"/>
    <w:rsid w:val="007053E8"/>
    <w:rsid w:val="00705554"/>
    <w:rsid w:val="0070560C"/>
    <w:rsid w:val="00705758"/>
    <w:rsid w:val="00705820"/>
    <w:rsid w:val="00705973"/>
    <w:rsid w:val="00705A2B"/>
    <w:rsid w:val="00705ADB"/>
    <w:rsid w:val="00705D9E"/>
    <w:rsid w:val="00705E1E"/>
    <w:rsid w:val="00705E95"/>
    <w:rsid w:val="00705E99"/>
    <w:rsid w:val="00705EFD"/>
    <w:rsid w:val="00705F40"/>
    <w:rsid w:val="0070602D"/>
    <w:rsid w:val="007060F1"/>
    <w:rsid w:val="007061D5"/>
    <w:rsid w:val="007061EB"/>
    <w:rsid w:val="0070623D"/>
    <w:rsid w:val="0070628E"/>
    <w:rsid w:val="00706364"/>
    <w:rsid w:val="007063C5"/>
    <w:rsid w:val="00706439"/>
    <w:rsid w:val="0070645E"/>
    <w:rsid w:val="0070650F"/>
    <w:rsid w:val="0070652C"/>
    <w:rsid w:val="00706577"/>
    <w:rsid w:val="007065D4"/>
    <w:rsid w:val="0070661F"/>
    <w:rsid w:val="00706648"/>
    <w:rsid w:val="00706705"/>
    <w:rsid w:val="00706771"/>
    <w:rsid w:val="007067AB"/>
    <w:rsid w:val="007067B2"/>
    <w:rsid w:val="007068DC"/>
    <w:rsid w:val="007068E9"/>
    <w:rsid w:val="00706918"/>
    <w:rsid w:val="007069B1"/>
    <w:rsid w:val="00706AF9"/>
    <w:rsid w:val="00706DA4"/>
    <w:rsid w:val="00706EA3"/>
    <w:rsid w:val="00706EB8"/>
    <w:rsid w:val="00706F17"/>
    <w:rsid w:val="00706FC9"/>
    <w:rsid w:val="00706FE8"/>
    <w:rsid w:val="00707003"/>
    <w:rsid w:val="007070B9"/>
    <w:rsid w:val="00707136"/>
    <w:rsid w:val="0070721F"/>
    <w:rsid w:val="00707361"/>
    <w:rsid w:val="007073AA"/>
    <w:rsid w:val="0070748E"/>
    <w:rsid w:val="007074AF"/>
    <w:rsid w:val="007075D7"/>
    <w:rsid w:val="007075F8"/>
    <w:rsid w:val="007076B8"/>
    <w:rsid w:val="00707720"/>
    <w:rsid w:val="00707756"/>
    <w:rsid w:val="00707784"/>
    <w:rsid w:val="00707809"/>
    <w:rsid w:val="00707889"/>
    <w:rsid w:val="007078A7"/>
    <w:rsid w:val="00707959"/>
    <w:rsid w:val="00707995"/>
    <w:rsid w:val="007079BA"/>
    <w:rsid w:val="00707ACF"/>
    <w:rsid w:val="00707B42"/>
    <w:rsid w:val="00707C38"/>
    <w:rsid w:val="00707D36"/>
    <w:rsid w:val="00707DC1"/>
    <w:rsid w:val="00707F29"/>
    <w:rsid w:val="00710028"/>
    <w:rsid w:val="0071006B"/>
    <w:rsid w:val="0071006D"/>
    <w:rsid w:val="0071009A"/>
    <w:rsid w:val="00710180"/>
    <w:rsid w:val="0071022D"/>
    <w:rsid w:val="00710232"/>
    <w:rsid w:val="00710315"/>
    <w:rsid w:val="00710380"/>
    <w:rsid w:val="0071040E"/>
    <w:rsid w:val="0071049A"/>
    <w:rsid w:val="007104C2"/>
    <w:rsid w:val="007104E0"/>
    <w:rsid w:val="007105AB"/>
    <w:rsid w:val="007105B3"/>
    <w:rsid w:val="00710605"/>
    <w:rsid w:val="00710686"/>
    <w:rsid w:val="007106AB"/>
    <w:rsid w:val="007107F0"/>
    <w:rsid w:val="00710940"/>
    <w:rsid w:val="007109D0"/>
    <w:rsid w:val="00710A7F"/>
    <w:rsid w:val="00710AE3"/>
    <w:rsid w:val="00710D01"/>
    <w:rsid w:val="00710DE0"/>
    <w:rsid w:val="00710E3F"/>
    <w:rsid w:val="00710E77"/>
    <w:rsid w:val="00711098"/>
    <w:rsid w:val="00711167"/>
    <w:rsid w:val="0071130D"/>
    <w:rsid w:val="00711349"/>
    <w:rsid w:val="00711367"/>
    <w:rsid w:val="0071140D"/>
    <w:rsid w:val="0071163D"/>
    <w:rsid w:val="00711655"/>
    <w:rsid w:val="0071178C"/>
    <w:rsid w:val="007117A2"/>
    <w:rsid w:val="00711816"/>
    <w:rsid w:val="00711920"/>
    <w:rsid w:val="0071192F"/>
    <w:rsid w:val="00711ADD"/>
    <w:rsid w:val="00711C95"/>
    <w:rsid w:val="00711CB4"/>
    <w:rsid w:val="00711CFF"/>
    <w:rsid w:val="00711D52"/>
    <w:rsid w:val="00711DC0"/>
    <w:rsid w:val="00711E19"/>
    <w:rsid w:val="00711E4A"/>
    <w:rsid w:val="00711E57"/>
    <w:rsid w:val="00712070"/>
    <w:rsid w:val="00712232"/>
    <w:rsid w:val="0071229A"/>
    <w:rsid w:val="007123E5"/>
    <w:rsid w:val="0071243D"/>
    <w:rsid w:val="0071258B"/>
    <w:rsid w:val="00712741"/>
    <w:rsid w:val="007127A6"/>
    <w:rsid w:val="007127C6"/>
    <w:rsid w:val="007127EC"/>
    <w:rsid w:val="00712818"/>
    <w:rsid w:val="0071288D"/>
    <w:rsid w:val="00712B36"/>
    <w:rsid w:val="00712B42"/>
    <w:rsid w:val="00712CFA"/>
    <w:rsid w:val="00712DF0"/>
    <w:rsid w:val="00712E40"/>
    <w:rsid w:val="00712EA8"/>
    <w:rsid w:val="00712EC0"/>
    <w:rsid w:val="00712ED4"/>
    <w:rsid w:val="00712F6D"/>
    <w:rsid w:val="00713065"/>
    <w:rsid w:val="007130B8"/>
    <w:rsid w:val="007130F0"/>
    <w:rsid w:val="00713188"/>
    <w:rsid w:val="007131D5"/>
    <w:rsid w:val="00713201"/>
    <w:rsid w:val="007132C5"/>
    <w:rsid w:val="007133A7"/>
    <w:rsid w:val="00713420"/>
    <w:rsid w:val="007134BD"/>
    <w:rsid w:val="007134DE"/>
    <w:rsid w:val="0071351E"/>
    <w:rsid w:val="00713527"/>
    <w:rsid w:val="00713598"/>
    <w:rsid w:val="007135FF"/>
    <w:rsid w:val="00713600"/>
    <w:rsid w:val="00713610"/>
    <w:rsid w:val="00713663"/>
    <w:rsid w:val="007136AA"/>
    <w:rsid w:val="0071376F"/>
    <w:rsid w:val="00713887"/>
    <w:rsid w:val="007138DB"/>
    <w:rsid w:val="00713A18"/>
    <w:rsid w:val="00713BBB"/>
    <w:rsid w:val="00713C3A"/>
    <w:rsid w:val="00713C80"/>
    <w:rsid w:val="00713C9D"/>
    <w:rsid w:val="00713DC6"/>
    <w:rsid w:val="00713E63"/>
    <w:rsid w:val="00713FB8"/>
    <w:rsid w:val="00714067"/>
    <w:rsid w:val="007140FB"/>
    <w:rsid w:val="00714350"/>
    <w:rsid w:val="007143B2"/>
    <w:rsid w:val="007143CC"/>
    <w:rsid w:val="007143E2"/>
    <w:rsid w:val="007143E3"/>
    <w:rsid w:val="00714425"/>
    <w:rsid w:val="0071444E"/>
    <w:rsid w:val="007145DD"/>
    <w:rsid w:val="0071460A"/>
    <w:rsid w:val="0071482C"/>
    <w:rsid w:val="007148F7"/>
    <w:rsid w:val="00714937"/>
    <w:rsid w:val="00714A43"/>
    <w:rsid w:val="00714D13"/>
    <w:rsid w:val="00714D92"/>
    <w:rsid w:val="00714D98"/>
    <w:rsid w:val="00714D9A"/>
    <w:rsid w:val="00714E1A"/>
    <w:rsid w:val="00714E1C"/>
    <w:rsid w:val="00714E40"/>
    <w:rsid w:val="00714FFF"/>
    <w:rsid w:val="0071501A"/>
    <w:rsid w:val="0071502A"/>
    <w:rsid w:val="0071515D"/>
    <w:rsid w:val="0071517D"/>
    <w:rsid w:val="007151A7"/>
    <w:rsid w:val="0071520F"/>
    <w:rsid w:val="007152F0"/>
    <w:rsid w:val="00715468"/>
    <w:rsid w:val="0071547E"/>
    <w:rsid w:val="0071558E"/>
    <w:rsid w:val="007155F8"/>
    <w:rsid w:val="007156C6"/>
    <w:rsid w:val="0071573F"/>
    <w:rsid w:val="00715879"/>
    <w:rsid w:val="0071587A"/>
    <w:rsid w:val="007158E2"/>
    <w:rsid w:val="007159A5"/>
    <w:rsid w:val="007159B0"/>
    <w:rsid w:val="007159EA"/>
    <w:rsid w:val="00715A0A"/>
    <w:rsid w:val="00715AAA"/>
    <w:rsid w:val="00715C12"/>
    <w:rsid w:val="00715C23"/>
    <w:rsid w:val="00715C24"/>
    <w:rsid w:val="00715C91"/>
    <w:rsid w:val="00715CD0"/>
    <w:rsid w:val="00715D36"/>
    <w:rsid w:val="00715D7C"/>
    <w:rsid w:val="00715E7B"/>
    <w:rsid w:val="00715EBE"/>
    <w:rsid w:val="00715EE5"/>
    <w:rsid w:val="00715FFA"/>
    <w:rsid w:val="0071604A"/>
    <w:rsid w:val="00716180"/>
    <w:rsid w:val="007161F0"/>
    <w:rsid w:val="00716218"/>
    <w:rsid w:val="00716263"/>
    <w:rsid w:val="007162AC"/>
    <w:rsid w:val="00716389"/>
    <w:rsid w:val="00716682"/>
    <w:rsid w:val="007166D6"/>
    <w:rsid w:val="007167A9"/>
    <w:rsid w:val="0071686E"/>
    <w:rsid w:val="00716935"/>
    <w:rsid w:val="00716953"/>
    <w:rsid w:val="007169A9"/>
    <w:rsid w:val="007169CB"/>
    <w:rsid w:val="00716A5C"/>
    <w:rsid w:val="00716A8D"/>
    <w:rsid w:val="00716AF0"/>
    <w:rsid w:val="00716B08"/>
    <w:rsid w:val="00716B78"/>
    <w:rsid w:val="00716C5B"/>
    <w:rsid w:val="00716C5D"/>
    <w:rsid w:val="00716D21"/>
    <w:rsid w:val="00716EB1"/>
    <w:rsid w:val="00716ED4"/>
    <w:rsid w:val="00716EE5"/>
    <w:rsid w:val="00716F4D"/>
    <w:rsid w:val="00716FC3"/>
    <w:rsid w:val="00716FE8"/>
    <w:rsid w:val="0071709E"/>
    <w:rsid w:val="00717148"/>
    <w:rsid w:val="00717157"/>
    <w:rsid w:val="00717184"/>
    <w:rsid w:val="007171BF"/>
    <w:rsid w:val="00717201"/>
    <w:rsid w:val="007173F6"/>
    <w:rsid w:val="00717413"/>
    <w:rsid w:val="00717434"/>
    <w:rsid w:val="00717469"/>
    <w:rsid w:val="007174D1"/>
    <w:rsid w:val="007174D5"/>
    <w:rsid w:val="00717564"/>
    <w:rsid w:val="007175BE"/>
    <w:rsid w:val="0071762C"/>
    <w:rsid w:val="007176B3"/>
    <w:rsid w:val="00717779"/>
    <w:rsid w:val="007177A8"/>
    <w:rsid w:val="007177D7"/>
    <w:rsid w:val="0071787E"/>
    <w:rsid w:val="007179C6"/>
    <w:rsid w:val="00717B64"/>
    <w:rsid w:val="00717C1E"/>
    <w:rsid w:val="00717CB8"/>
    <w:rsid w:val="00717CCB"/>
    <w:rsid w:val="00717D49"/>
    <w:rsid w:val="00717D5F"/>
    <w:rsid w:val="00717DD3"/>
    <w:rsid w:val="00717DEC"/>
    <w:rsid w:val="00717E1B"/>
    <w:rsid w:val="00717E56"/>
    <w:rsid w:val="00717FBE"/>
    <w:rsid w:val="00717FDB"/>
    <w:rsid w:val="00717FE3"/>
    <w:rsid w:val="007200A3"/>
    <w:rsid w:val="007200C6"/>
    <w:rsid w:val="00720153"/>
    <w:rsid w:val="0072015F"/>
    <w:rsid w:val="00720189"/>
    <w:rsid w:val="007201EB"/>
    <w:rsid w:val="0072021B"/>
    <w:rsid w:val="00720278"/>
    <w:rsid w:val="007202BD"/>
    <w:rsid w:val="0072036C"/>
    <w:rsid w:val="0072041E"/>
    <w:rsid w:val="007204C7"/>
    <w:rsid w:val="007205DB"/>
    <w:rsid w:val="007206E1"/>
    <w:rsid w:val="0072084C"/>
    <w:rsid w:val="00720924"/>
    <w:rsid w:val="00720934"/>
    <w:rsid w:val="007209C0"/>
    <w:rsid w:val="00720AD2"/>
    <w:rsid w:val="00720B76"/>
    <w:rsid w:val="00720C60"/>
    <w:rsid w:val="00720C82"/>
    <w:rsid w:val="00720D7B"/>
    <w:rsid w:val="00720D82"/>
    <w:rsid w:val="00720DB6"/>
    <w:rsid w:val="00720DC5"/>
    <w:rsid w:val="00720DE5"/>
    <w:rsid w:val="00720E2A"/>
    <w:rsid w:val="00720E36"/>
    <w:rsid w:val="00720E41"/>
    <w:rsid w:val="00720F07"/>
    <w:rsid w:val="00720F12"/>
    <w:rsid w:val="00720F3D"/>
    <w:rsid w:val="00720F57"/>
    <w:rsid w:val="00720FC8"/>
    <w:rsid w:val="00720FC9"/>
    <w:rsid w:val="0072108A"/>
    <w:rsid w:val="007210A3"/>
    <w:rsid w:val="0072110E"/>
    <w:rsid w:val="00721120"/>
    <w:rsid w:val="007211D3"/>
    <w:rsid w:val="007211E2"/>
    <w:rsid w:val="007211EF"/>
    <w:rsid w:val="007212FC"/>
    <w:rsid w:val="0072136C"/>
    <w:rsid w:val="0072139C"/>
    <w:rsid w:val="00721452"/>
    <w:rsid w:val="00721454"/>
    <w:rsid w:val="007216D4"/>
    <w:rsid w:val="0072177C"/>
    <w:rsid w:val="00721791"/>
    <w:rsid w:val="007217C7"/>
    <w:rsid w:val="00721852"/>
    <w:rsid w:val="007218B8"/>
    <w:rsid w:val="007218ED"/>
    <w:rsid w:val="007218F1"/>
    <w:rsid w:val="007219AE"/>
    <w:rsid w:val="00721AB3"/>
    <w:rsid w:val="00721B17"/>
    <w:rsid w:val="00721B5B"/>
    <w:rsid w:val="00721BFB"/>
    <w:rsid w:val="00721C41"/>
    <w:rsid w:val="00721C4E"/>
    <w:rsid w:val="00721C5D"/>
    <w:rsid w:val="00721C7E"/>
    <w:rsid w:val="00721E17"/>
    <w:rsid w:val="00721ED2"/>
    <w:rsid w:val="00721F0F"/>
    <w:rsid w:val="00722145"/>
    <w:rsid w:val="007221D7"/>
    <w:rsid w:val="007221F1"/>
    <w:rsid w:val="00722221"/>
    <w:rsid w:val="0072222F"/>
    <w:rsid w:val="00722244"/>
    <w:rsid w:val="0072224B"/>
    <w:rsid w:val="0072225C"/>
    <w:rsid w:val="007222B8"/>
    <w:rsid w:val="00722379"/>
    <w:rsid w:val="007224F2"/>
    <w:rsid w:val="007224F9"/>
    <w:rsid w:val="0072268A"/>
    <w:rsid w:val="00722705"/>
    <w:rsid w:val="00722760"/>
    <w:rsid w:val="007227D0"/>
    <w:rsid w:val="007227D8"/>
    <w:rsid w:val="007228CF"/>
    <w:rsid w:val="00722907"/>
    <w:rsid w:val="0072297D"/>
    <w:rsid w:val="00722AF2"/>
    <w:rsid w:val="00722AF3"/>
    <w:rsid w:val="00722B89"/>
    <w:rsid w:val="00722BD1"/>
    <w:rsid w:val="00722C5A"/>
    <w:rsid w:val="00722C64"/>
    <w:rsid w:val="00722D66"/>
    <w:rsid w:val="00722D91"/>
    <w:rsid w:val="00722E69"/>
    <w:rsid w:val="00722E7D"/>
    <w:rsid w:val="00722EE6"/>
    <w:rsid w:val="00723040"/>
    <w:rsid w:val="00723061"/>
    <w:rsid w:val="00723079"/>
    <w:rsid w:val="0072322F"/>
    <w:rsid w:val="0072327A"/>
    <w:rsid w:val="007233B0"/>
    <w:rsid w:val="007233B1"/>
    <w:rsid w:val="00723429"/>
    <w:rsid w:val="00723449"/>
    <w:rsid w:val="007235DA"/>
    <w:rsid w:val="0072390F"/>
    <w:rsid w:val="00723932"/>
    <w:rsid w:val="0072395D"/>
    <w:rsid w:val="007239A4"/>
    <w:rsid w:val="007239BD"/>
    <w:rsid w:val="00723A15"/>
    <w:rsid w:val="00723AB2"/>
    <w:rsid w:val="00723AB5"/>
    <w:rsid w:val="00723AC2"/>
    <w:rsid w:val="00723AC3"/>
    <w:rsid w:val="00723AEC"/>
    <w:rsid w:val="00723AFD"/>
    <w:rsid w:val="00723C42"/>
    <w:rsid w:val="00723D44"/>
    <w:rsid w:val="00723D66"/>
    <w:rsid w:val="00723E04"/>
    <w:rsid w:val="00723E5B"/>
    <w:rsid w:val="00723E64"/>
    <w:rsid w:val="00723E65"/>
    <w:rsid w:val="00723EB3"/>
    <w:rsid w:val="00723F00"/>
    <w:rsid w:val="00723FBA"/>
    <w:rsid w:val="00724071"/>
    <w:rsid w:val="00724085"/>
    <w:rsid w:val="0072417B"/>
    <w:rsid w:val="0072421E"/>
    <w:rsid w:val="00724358"/>
    <w:rsid w:val="00724375"/>
    <w:rsid w:val="007243C5"/>
    <w:rsid w:val="007245F8"/>
    <w:rsid w:val="0072464E"/>
    <w:rsid w:val="00724789"/>
    <w:rsid w:val="007247A8"/>
    <w:rsid w:val="00724855"/>
    <w:rsid w:val="00724956"/>
    <w:rsid w:val="0072496B"/>
    <w:rsid w:val="00724986"/>
    <w:rsid w:val="0072499E"/>
    <w:rsid w:val="007249DC"/>
    <w:rsid w:val="00724B29"/>
    <w:rsid w:val="00724BA3"/>
    <w:rsid w:val="00724BE6"/>
    <w:rsid w:val="00724C31"/>
    <w:rsid w:val="00724D0A"/>
    <w:rsid w:val="00724DD4"/>
    <w:rsid w:val="00724E59"/>
    <w:rsid w:val="00724E64"/>
    <w:rsid w:val="00724E71"/>
    <w:rsid w:val="00724EB4"/>
    <w:rsid w:val="00724F90"/>
    <w:rsid w:val="00725107"/>
    <w:rsid w:val="0072520C"/>
    <w:rsid w:val="0072545F"/>
    <w:rsid w:val="007254F1"/>
    <w:rsid w:val="00725545"/>
    <w:rsid w:val="00725628"/>
    <w:rsid w:val="0072567F"/>
    <w:rsid w:val="007256BC"/>
    <w:rsid w:val="00725706"/>
    <w:rsid w:val="00725792"/>
    <w:rsid w:val="007257C8"/>
    <w:rsid w:val="0072591E"/>
    <w:rsid w:val="00725984"/>
    <w:rsid w:val="007259F3"/>
    <w:rsid w:val="00725B82"/>
    <w:rsid w:val="00725CCE"/>
    <w:rsid w:val="00725D20"/>
    <w:rsid w:val="00725D5B"/>
    <w:rsid w:val="00725E43"/>
    <w:rsid w:val="00725E5C"/>
    <w:rsid w:val="00725EF6"/>
    <w:rsid w:val="00725F4C"/>
    <w:rsid w:val="00725F99"/>
    <w:rsid w:val="0072604D"/>
    <w:rsid w:val="00726084"/>
    <w:rsid w:val="007260A4"/>
    <w:rsid w:val="0072611A"/>
    <w:rsid w:val="00726158"/>
    <w:rsid w:val="007262B6"/>
    <w:rsid w:val="00726320"/>
    <w:rsid w:val="00726342"/>
    <w:rsid w:val="00726417"/>
    <w:rsid w:val="00726443"/>
    <w:rsid w:val="00726454"/>
    <w:rsid w:val="007266C5"/>
    <w:rsid w:val="007269C0"/>
    <w:rsid w:val="00726BD4"/>
    <w:rsid w:val="00726C56"/>
    <w:rsid w:val="00726CC7"/>
    <w:rsid w:val="00726D29"/>
    <w:rsid w:val="00726DA1"/>
    <w:rsid w:val="00726E1C"/>
    <w:rsid w:val="00726F25"/>
    <w:rsid w:val="00726F7C"/>
    <w:rsid w:val="00726F98"/>
    <w:rsid w:val="00727044"/>
    <w:rsid w:val="00727050"/>
    <w:rsid w:val="007270D0"/>
    <w:rsid w:val="007270D9"/>
    <w:rsid w:val="00727155"/>
    <w:rsid w:val="00727159"/>
    <w:rsid w:val="0072722B"/>
    <w:rsid w:val="00727248"/>
    <w:rsid w:val="0072728C"/>
    <w:rsid w:val="00727290"/>
    <w:rsid w:val="00727486"/>
    <w:rsid w:val="00727693"/>
    <w:rsid w:val="007276D0"/>
    <w:rsid w:val="00727785"/>
    <w:rsid w:val="00727923"/>
    <w:rsid w:val="00727987"/>
    <w:rsid w:val="007279CE"/>
    <w:rsid w:val="00727ABB"/>
    <w:rsid w:val="00727B09"/>
    <w:rsid w:val="00727BA1"/>
    <w:rsid w:val="00727C2B"/>
    <w:rsid w:val="00727C57"/>
    <w:rsid w:val="00727CFF"/>
    <w:rsid w:val="00727DC8"/>
    <w:rsid w:val="00727DE7"/>
    <w:rsid w:val="00727E09"/>
    <w:rsid w:val="00727EEA"/>
    <w:rsid w:val="00727FD9"/>
    <w:rsid w:val="00730011"/>
    <w:rsid w:val="007300B3"/>
    <w:rsid w:val="007300E1"/>
    <w:rsid w:val="00730147"/>
    <w:rsid w:val="0073021E"/>
    <w:rsid w:val="00730321"/>
    <w:rsid w:val="007303E6"/>
    <w:rsid w:val="00730487"/>
    <w:rsid w:val="007304A6"/>
    <w:rsid w:val="00730688"/>
    <w:rsid w:val="00730715"/>
    <w:rsid w:val="0073073B"/>
    <w:rsid w:val="007307A3"/>
    <w:rsid w:val="007307B5"/>
    <w:rsid w:val="007307ED"/>
    <w:rsid w:val="0073087B"/>
    <w:rsid w:val="0073089F"/>
    <w:rsid w:val="00730904"/>
    <w:rsid w:val="0073097B"/>
    <w:rsid w:val="00730982"/>
    <w:rsid w:val="007309FC"/>
    <w:rsid w:val="00730A02"/>
    <w:rsid w:val="00730A30"/>
    <w:rsid w:val="00730A3A"/>
    <w:rsid w:val="00730A49"/>
    <w:rsid w:val="00730AE9"/>
    <w:rsid w:val="00730B5B"/>
    <w:rsid w:val="00730B61"/>
    <w:rsid w:val="00730B8C"/>
    <w:rsid w:val="00730B8E"/>
    <w:rsid w:val="00730CD7"/>
    <w:rsid w:val="00730E08"/>
    <w:rsid w:val="00731116"/>
    <w:rsid w:val="0073112C"/>
    <w:rsid w:val="0073125B"/>
    <w:rsid w:val="0073131E"/>
    <w:rsid w:val="007313E6"/>
    <w:rsid w:val="00731414"/>
    <w:rsid w:val="0073142B"/>
    <w:rsid w:val="007314FA"/>
    <w:rsid w:val="0073160D"/>
    <w:rsid w:val="00731691"/>
    <w:rsid w:val="007316D0"/>
    <w:rsid w:val="007316D2"/>
    <w:rsid w:val="00731755"/>
    <w:rsid w:val="007317B1"/>
    <w:rsid w:val="00731856"/>
    <w:rsid w:val="0073187E"/>
    <w:rsid w:val="007318FE"/>
    <w:rsid w:val="0073196F"/>
    <w:rsid w:val="007319A8"/>
    <w:rsid w:val="00731A01"/>
    <w:rsid w:val="00731AE0"/>
    <w:rsid w:val="00731CDD"/>
    <w:rsid w:val="00731D18"/>
    <w:rsid w:val="00731E0F"/>
    <w:rsid w:val="00731EB1"/>
    <w:rsid w:val="00731EEB"/>
    <w:rsid w:val="00731F2A"/>
    <w:rsid w:val="00731F5E"/>
    <w:rsid w:val="00731F97"/>
    <w:rsid w:val="007320F1"/>
    <w:rsid w:val="00732156"/>
    <w:rsid w:val="007321DE"/>
    <w:rsid w:val="00732239"/>
    <w:rsid w:val="00732266"/>
    <w:rsid w:val="007322E8"/>
    <w:rsid w:val="007323FB"/>
    <w:rsid w:val="00732410"/>
    <w:rsid w:val="007325B1"/>
    <w:rsid w:val="00732636"/>
    <w:rsid w:val="007326A4"/>
    <w:rsid w:val="0073279B"/>
    <w:rsid w:val="007328BD"/>
    <w:rsid w:val="007328F4"/>
    <w:rsid w:val="00732961"/>
    <w:rsid w:val="00732967"/>
    <w:rsid w:val="00732A04"/>
    <w:rsid w:val="00732B2F"/>
    <w:rsid w:val="00732BF9"/>
    <w:rsid w:val="00732C42"/>
    <w:rsid w:val="00732D0C"/>
    <w:rsid w:val="00732D64"/>
    <w:rsid w:val="00732D68"/>
    <w:rsid w:val="00732E5F"/>
    <w:rsid w:val="00732EF1"/>
    <w:rsid w:val="00732F58"/>
    <w:rsid w:val="00732F83"/>
    <w:rsid w:val="00732FC6"/>
    <w:rsid w:val="00733074"/>
    <w:rsid w:val="0073307D"/>
    <w:rsid w:val="00733113"/>
    <w:rsid w:val="0073314D"/>
    <w:rsid w:val="00733201"/>
    <w:rsid w:val="007333B8"/>
    <w:rsid w:val="00733481"/>
    <w:rsid w:val="007334B6"/>
    <w:rsid w:val="007336BF"/>
    <w:rsid w:val="007336DE"/>
    <w:rsid w:val="007336E6"/>
    <w:rsid w:val="0073372A"/>
    <w:rsid w:val="00733768"/>
    <w:rsid w:val="007337B0"/>
    <w:rsid w:val="007337D7"/>
    <w:rsid w:val="0073385B"/>
    <w:rsid w:val="00733988"/>
    <w:rsid w:val="00733A15"/>
    <w:rsid w:val="00733B5D"/>
    <w:rsid w:val="00733B67"/>
    <w:rsid w:val="00733C9C"/>
    <w:rsid w:val="00733CD0"/>
    <w:rsid w:val="00733CD6"/>
    <w:rsid w:val="00733D4D"/>
    <w:rsid w:val="00733DA3"/>
    <w:rsid w:val="00733F63"/>
    <w:rsid w:val="00733F86"/>
    <w:rsid w:val="00733FA8"/>
    <w:rsid w:val="00733FD3"/>
    <w:rsid w:val="0073403E"/>
    <w:rsid w:val="00734066"/>
    <w:rsid w:val="007340A5"/>
    <w:rsid w:val="007340B0"/>
    <w:rsid w:val="0073411A"/>
    <w:rsid w:val="00734181"/>
    <w:rsid w:val="007341DB"/>
    <w:rsid w:val="0073420B"/>
    <w:rsid w:val="00734220"/>
    <w:rsid w:val="007342E2"/>
    <w:rsid w:val="00734305"/>
    <w:rsid w:val="007343B1"/>
    <w:rsid w:val="00734497"/>
    <w:rsid w:val="007344B2"/>
    <w:rsid w:val="007344EC"/>
    <w:rsid w:val="00734555"/>
    <w:rsid w:val="00734558"/>
    <w:rsid w:val="0073459D"/>
    <w:rsid w:val="007345AD"/>
    <w:rsid w:val="007345DC"/>
    <w:rsid w:val="0073477E"/>
    <w:rsid w:val="007347B8"/>
    <w:rsid w:val="00734822"/>
    <w:rsid w:val="0073488B"/>
    <w:rsid w:val="00734927"/>
    <w:rsid w:val="00734AFF"/>
    <w:rsid w:val="00734B39"/>
    <w:rsid w:val="00734B74"/>
    <w:rsid w:val="00734C6B"/>
    <w:rsid w:val="00734D47"/>
    <w:rsid w:val="00734D8F"/>
    <w:rsid w:val="00734E1A"/>
    <w:rsid w:val="00734E9F"/>
    <w:rsid w:val="00734F3F"/>
    <w:rsid w:val="00734FF1"/>
    <w:rsid w:val="00735030"/>
    <w:rsid w:val="00735099"/>
    <w:rsid w:val="007350B9"/>
    <w:rsid w:val="0073514F"/>
    <w:rsid w:val="0073528D"/>
    <w:rsid w:val="007352D1"/>
    <w:rsid w:val="0073546A"/>
    <w:rsid w:val="00735508"/>
    <w:rsid w:val="007355B3"/>
    <w:rsid w:val="0073571F"/>
    <w:rsid w:val="00735796"/>
    <w:rsid w:val="00735861"/>
    <w:rsid w:val="00735873"/>
    <w:rsid w:val="00735AE5"/>
    <w:rsid w:val="00735B45"/>
    <w:rsid w:val="00735B91"/>
    <w:rsid w:val="00735C4F"/>
    <w:rsid w:val="00735C7F"/>
    <w:rsid w:val="00735C93"/>
    <w:rsid w:val="00735CA2"/>
    <w:rsid w:val="00735D03"/>
    <w:rsid w:val="00735D3C"/>
    <w:rsid w:val="00735D55"/>
    <w:rsid w:val="00735E8D"/>
    <w:rsid w:val="00735F3E"/>
    <w:rsid w:val="00736069"/>
    <w:rsid w:val="0073607D"/>
    <w:rsid w:val="00736187"/>
    <w:rsid w:val="0073619F"/>
    <w:rsid w:val="007362DE"/>
    <w:rsid w:val="0073638D"/>
    <w:rsid w:val="00736427"/>
    <w:rsid w:val="00736584"/>
    <w:rsid w:val="0073667F"/>
    <w:rsid w:val="007366A5"/>
    <w:rsid w:val="007366F8"/>
    <w:rsid w:val="00736733"/>
    <w:rsid w:val="00736738"/>
    <w:rsid w:val="0073679F"/>
    <w:rsid w:val="007367C0"/>
    <w:rsid w:val="00736819"/>
    <w:rsid w:val="0073687D"/>
    <w:rsid w:val="007368E5"/>
    <w:rsid w:val="00736992"/>
    <w:rsid w:val="00736A3E"/>
    <w:rsid w:val="00736A4E"/>
    <w:rsid w:val="00736A8E"/>
    <w:rsid w:val="00736AF4"/>
    <w:rsid w:val="00736B1B"/>
    <w:rsid w:val="00736BBD"/>
    <w:rsid w:val="00736BD4"/>
    <w:rsid w:val="00736C6C"/>
    <w:rsid w:val="00736CC9"/>
    <w:rsid w:val="00736D70"/>
    <w:rsid w:val="00736EA9"/>
    <w:rsid w:val="00736F56"/>
    <w:rsid w:val="00737039"/>
    <w:rsid w:val="00737058"/>
    <w:rsid w:val="00737267"/>
    <w:rsid w:val="0073741A"/>
    <w:rsid w:val="00737481"/>
    <w:rsid w:val="00737595"/>
    <w:rsid w:val="00737703"/>
    <w:rsid w:val="00737760"/>
    <w:rsid w:val="00737900"/>
    <w:rsid w:val="007379DD"/>
    <w:rsid w:val="00737A64"/>
    <w:rsid w:val="00737AB0"/>
    <w:rsid w:val="00737B08"/>
    <w:rsid w:val="00737B33"/>
    <w:rsid w:val="00737B8F"/>
    <w:rsid w:val="00737C2C"/>
    <w:rsid w:val="00737C2D"/>
    <w:rsid w:val="00737C9E"/>
    <w:rsid w:val="00737CE5"/>
    <w:rsid w:val="00737D34"/>
    <w:rsid w:val="00737DF8"/>
    <w:rsid w:val="00737DFE"/>
    <w:rsid w:val="00737F0D"/>
    <w:rsid w:val="00737F30"/>
    <w:rsid w:val="00737F5C"/>
    <w:rsid w:val="00737FBF"/>
    <w:rsid w:val="0074008E"/>
    <w:rsid w:val="00740148"/>
    <w:rsid w:val="007401F4"/>
    <w:rsid w:val="0074027E"/>
    <w:rsid w:val="0074031B"/>
    <w:rsid w:val="00740366"/>
    <w:rsid w:val="007404A0"/>
    <w:rsid w:val="007404FF"/>
    <w:rsid w:val="007405A2"/>
    <w:rsid w:val="0074061A"/>
    <w:rsid w:val="00740704"/>
    <w:rsid w:val="00740714"/>
    <w:rsid w:val="00740755"/>
    <w:rsid w:val="0074082C"/>
    <w:rsid w:val="007408D3"/>
    <w:rsid w:val="00740962"/>
    <w:rsid w:val="0074099B"/>
    <w:rsid w:val="00740A6D"/>
    <w:rsid w:val="00740B11"/>
    <w:rsid w:val="00740BDA"/>
    <w:rsid w:val="00740CB3"/>
    <w:rsid w:val="00740CDB"/>
    <w:rsid w:val="00740CEB"/>
    <w:rsid w:val="00740D2A"/>
    <w:rsid w:val="00740DB6"/>
    <w:rsid w:val="00740E89"/>
    <w:rsid w:val="00740F1F"/>
    <w:rsid w:val="00740F92"/>
    <w:rsid w:val="00740FB0"/>
    <w:rsid w:val="00741051"/>
    <w:rsid w:val="0074109C"/>
    <w:rsid w:val="0074116D"/>
    <w:rsid w:val="007411BC"/>
    <w:rsid w:val="007411FD"/>
    <w:rsid w:val="00741314"/>
    <w:rsid w:val="00741460"/>
    <w:rsid w:val="00741547"/>
    <w:rsid w:val="007415D1"/>
    <w:rsid w:val="007415DC"/>
    <w:rsid w:val="00741677"/>
    <w:rsid w:val="007416F0"/>
    <w:rsid w:val="00741704"/>
    <w:rsid w:val="007418A5"/>
    <w:rsid w:val="007418AE"/>
    <w:rsid w:val="00741964"/>
    <w:rsid w:val="0074197C"/>
    <w:rsid w:val="00741A4F"/>
    <w:rsid w:val="00741AE5"/>
    <w:rsid w:val="00741B22"/>
    <w:rsid w:val="00741B85"/>
    <w:rsid w:val="00741C80"/>
    <w:rsid w:val="00741C85"/>
    <w:rsid w:val="00741EA8"/>
    <w:rsid w:val="00741ED8"/>
    <w:rsid w:val="00741EE2"/>
    <w:rsid w:val="00741EEF"/>
    <w:rsid w:val="00742006"/>
    <w:rsid w:val="007420B3"/>
    <w:rsid w:val="007420EC"/>
    <w:rsid w:val="007421A9"/>
    <w:rsid w:val="0074223B"/>
    <w:rsid w:val="007422ED"/>
    <w:rsid w:val="00742302"/>
    <w:rsid w:val="0074230A"/>
    <w:rsid w:val="007423A0"/>
    <w:rsid w:val="007423B4"/>
    <w:rsid w:val="00742416"/>
    <w:rsid w:val="00742483"/>
    <w:rsid w:val="007425A9"/>
    <w:rsid w:val="007425EC"/>
    <w:rsid w:val="00742671"/>
    <w:rsid w:val="00742804"/>
    <w:rsid w:val="0074286C"/>
    <w:rsid w:val="00742A05"/>
    <w:rsid w:val="00742A42"/>
    <w:rsid w:val="00742A77"/>
    <w:rsid w:val="00742AD2"/>
    <w:rsid w:val="00742B60"/>
    <w:rsid w:val="00742CCB"/>
    <w:rsid w:val="00742D2D"/>
    <w:rsid w:val="00742D44"/>
    <w:rsid w:val="00742E54"/>
    <w:rsid w:val="00742EB7"/>
    <w:rsid w:val="00742F26"/>
    <w:rsid w:val="00742F28"/>
    <w:rsid w:val="00742F34"/>
    <w:rsid w:val="00742FB9"/>
    <w:rsid w:val="00742FD9"/>
    <w:rsid w:val="00743022"/>
    <w:rsid w:val="007430B5"/>
    <w:rsid w:val="007430F7"/>
    <w:rsid w:val="00743157"/>
    <w:rsid w:val="0074321E"/>
    <w:rsid w:val="0074331F"/>
    <w:rsid w:val="00743379"/>
    <w:rsid w:val="00743380"/>
    <w:rsid w:val="00743390"/>
    <w:rsid w:val="00743392"/>
    <w:rsid w:val="0074357B"/>
    <w:rsid w:val="00743626"/>
    <w:rsid w:val="0074364F"/>
    <w:rsid w:val="00743691"/>
    <w:rsid w:val="00743745"/>
    <w:rsid w:val="0074375E"/>
    <w:rsid w:val="0074377B"/>
    <w:rsid w:val="00743827"/>
    <w:rsid w:val="007438D0"/>
    <w:rsid w:val="007438F0"/>
    <w:rsid w:val="007439EB"/>
    <w:rsid w:val="007439EF"/>
    <w:rsid w:val="00743A5E"/>
    <w:rsid w:val="00743AD2"/>
    <w:rsid w:val="00743B99"/>
    <w:rsid w:val="00743C4B"/>
    <w:rsid w:val="00743C68"/>
    <w:rsid w:val="00743C93"/>
    <w:rsid w:val="00743CD6"/>
    <w:rsid w:val="00743D7A"/>
    <w:rsid w:val="00743D8C"/>
    <w:rsid w:val="00743DA8"/>
    <w:rsid w:val="00743E18"/>
    <w:rsid w:val="00743E30"/>
    <w:rsid w:val="00743EA3"/>
    <w:rsid w:val="0074406A"/>
    <w:rsid w:val="0074412E"/>
    <w:rsid w:val="00744168"/>
    <w:rsid w:val="007442B4"/>
    <w:rsid w:val="00744330"/>
    <w:rsid w:val="00744348"/>
    <w:rsid w:val="00744481"/>
    <w:rsid w:val="0074452A"/>
    <w:rsid w:val="0074453A"/>
    <w:rsid w:val="0074457D"/>
    <w:rsid w:val="00744706"/>
    <w:rsid w:val="0074486F"/>
    <w:rsid w:val="00744A31"/>
    <w:rsid w:val="00744A97"/>
    <w:rsid w:val="00744B16"/>
    <w:rsid w:val="00744B47"/>
    <w:rsid w:val="00744BBD"/>
    <w:rsid w:val="00744CBA"/>
    <w:rsid w:val="00744DA3"/>
    <w:rsid w:val="00744E20"/>
    <w:rsid w:val="00744F5F"/>
    <w:rsid w:val="00744F69"/>
    <w:rsid w:val="00745008"/>
    <w:rsid w:val="0074507F"/>
    <w:rsid w:val="00745143"/>
    <w:rsid w:val="00745161"/>
    <w:rsid w:val="007452AB"/>
    <w:rsid w:val="007453CC"/>
    <w:rsid w:val="0074541E"/>
    <w:rsid w:val="0074584C"/>
    <w:rsid w:val="00745909"/>
    <w:rsid w:val="00745A54"/>
    <w:rsid w:val="00745A7C"/>
    <w:rsid w:val="00745AD0"/>
    <w:rsid w:val="00745AF8"/>
    <w:rsid w:val="00745B0D"/>
    <w:rsid w:val="00745BCE"/>
    <w:rsid w:val="00745CBE"/>
    <w:rsid w:val="00745D5E"/>
    <w:rsid w:val="00745FE8"/>
    <w:rsid w:val="0074603F"/>
    <w:rsid w:val="0074618F"/>
    <w:rsid w:val="00746236"/>
    <w:rsid w:val="00746336"/>
    <w:rsid w:val="007463BE"/>
    <w:rsid w:val="007463D6"/>
    <w:rsid w:val="007464BE"/>
    <w:rsid w:val="00746611"/>
    <w:rsid w:val="00746752"/>
    <w:rsid w:val="00746770"/>
    <w:rsid w:val="00746793"/>
    <w:rsid w:val="007467C6"/>
    <w:rsid w:val="007467D9"/>
    <w:rsid w:val="00746822"/>
    <w:rsid w:val="0074687C"/>
    <w:rsid w:val="00746881"/>
    <w:rsid w:val="00746950"/>
    <w:rsid w:val="00746969"/>
    <w:rsid w:val="007469AC"/>
    <w:rsid w:val="007469B3"/>
    <w:rsid w:val="00746A88"/>
    <w:rsid w:val="00746CE1"/>
    <w:rsid w:val="00746D4D"/>
    <w:rsid w:val="00746DFD"/>
    <w:rsid w:val="00746E1B"/>
    <w:rsid w:val="00746E9F"/>
    <w:rsid w:val="00746EB6"/>
    <w:rsid w:val="00746F73"/>
    <w:rsid w:val="00746FA5"/>
    <w:rsid w:val="00747085"/>
    <w:rsid w:val="007470E6"/>
    <w:rsid w:val="00747112"/>
    <w:rsid w:val="00747115"/>
    <w:rsid w:val="007471AD"/>
    <w:rsid w:val="007471F3"/>
    <w:rsid w:val="00747207"/>
    <w:rsid w:val="00747217"/>
    <w:rsid w:val="00747300"/>
    <w:rsid w:val="007473B7"/>
    <w:rsid w:val="0074750E"/>
    <w:rsid w:val="0074760E"/>
    <w:rsid w:val="00747691"/>
    <w:rsid w:val="007476F1"/>
    <w:rsid w:val="00747871"/>
    <w:rsid w:val="00747892"/>
    <w:rsid w:val="0074793D"/>
    <w:rsid w:val="00747ACF"/>
    <w:rsid w:val="00747B0F"/>
    <w:rsid w:val="00747C32"/>
    <w:rsid w:val="00747C68"/>
    <w:rsid w:val="00747C9C"/>
    <w:rsid w:val="00747D4D"/>
    <w:rsid w:val="00747E43"/>
    <w:rsid w:val="00747EC8"/>
    <w:rsid w:val="00750051"/>
    <w:rsid w:val="00750052"/>
    <w:rsid w:val="007500E0"/>
    <w:rsid w:val="00750327"/>
    <w:rsid w:val="007503EB"/>
    <w:rsid w:val="00750576"/>
    <w:rsid w:val="007505B9"/>
    <w:rsid w:val="007506DB"/>
    <w:rsid w:val="007507F5"/>
    <w:rsid w:val="00750836"/>
    <w:rsid w:val="00750898"/>
    <w:rsid w:val="007508AA"/>
    <w:rsid w:val="007508B1"/>
    <w:rsid w:val="00750919"/>
    <w:rsid w:val="00750A2F"/>
    <w:rsid w:val="00750A53"/>
    <w:rsid w:val="00750C0F"/>
    <w:rsid w:val="00750CB4"/>
    <w:rsid w:val="00750D0C"/>
    <w:rsid w:val="00750D46"/>
    <w:rsid w:val="00750E20"/>
    <w:rsid w:val="00750F12"/>
    <w:rsid w:val="00750FA0"/>
    <w:rsid w:val="007510B1"/>
    <w:rsid w:val="007510D8"/>
    <w:rsid w:val="00751103"/>
    <w:rsid w:val="007511E5"/>
    <w:rsid w:val="007512B7"/>
    <w:rsid w:val="00751350"/>
    <w:rsid w:val="0075135D"/>
    <w:rsid w:val="00751404"/>
    <w:rsid w:val="007514C2"/>
    <w:rsid w:val="007514C3"/>
    <w:rsid w:val="007514CA"/>
    <w:rsid w:val="007515E2"/>
    <w:rsid w:val="007516F3"/>
    <w:rsid w:val="0075171D"/>
    <w:rsid w:val="00751826"/>
    <w:rsid w:val="0075186E"/>
    <w:rsid w:val="007518CA"/>
    <w:rsid w:val="00751902"/>
    <w:rsid w:val="00751914"/>
    <w:rsid w:val="0075192D"/>
    <w:rsid w:val="007519D7"/>
    <w:rsid w:val="00751A56"/>
    <w:rsid w:val="00751AD8"/>
    <w:rsid w:val="00751B25"/>
    <w:rsid w:val="00751B2A"/>
    <w:rsid w:val="00751BF1"/>
    <w:rsid w:val="00751C2E"/>
    <w:rsid w:val="00751CE1"/>
    <w:rsid w:val="00751CEE"/>
    <w:rsid w:val="00751D34"/>
    <w:rsid w:val="00751D78"/>
    <w:rsid w:val="00751D91"/>
    <w:rsid w:val="00751DF6"/>
    <w:rsid w:val="00751DF7"/>
    <w:rsid w:val="00751E10"/>
    <w:rsid w:val="00751E61"/>
    <w:rsid w:val="00751E8B"/>
    <w:rsid w:val="00751EB8"/>
    <w:rsid w:val="00751ECB"/>
    <w:rsid w:val="00751F10"/>
    <w:rsid w:val="00751F2F"/>
    <w:rsid w:val="00751F36"/>
    <w:rsid w:val="00751F99"/>
    <w:rsid w:val="0075200F"/>
    <w:rsid w:val="0075204B"/>
    <w:rsid w:val="0075204C"/>
    <w:rsid w:val="0075216F"/>
    <w:rsid w:val="007521D7"/>
    <w:rsid w:val="00752286"/>
    <w:rsid w:val="0075229C"/>
    <w:rsid w:val="007523BA"/>
    <w:rsid w:val="007523CD"/>
    <w:rsid w:val="007523D3"/>
    <w:rsid w:val="007523DF"/>
    <w:rsid w:val="0075252A"/>
    <w:rsid w:val="0075258D"/>
    <w:rsid w:val="007525C9"/>
    <w:rsid w:val="0075262F"/>
    <w:rsid w:val="007526B4"/>
    <w:rsid w:val="0075272A"/>
    <w:rsid w:val="00752744"/>
    <w:rsid w:val="00752746"/>
    <w:rsid w:val="0075275E"/>
    <w:rsid w:val="00752767"/>
    <w:rsid w:val="007527EF"/>
    <w:rsid w:val="00752802"/>
    <w:rsid w:val="007528C0"/>
    <w:rsid w:val="00752967"/>
    <w:rsid w:val="0075299F"/>
    <w:rsid w:val="007529CA"/>
    <w:rsid w:val="00752A7B"/>
    <w:rsid w:val="00752A7F"/>
    <w:rsid w:val="00752B8B"/>
    <w:rsid w:val="00752CE5"/>
    <w:rsid w:val="00752EF4"/>
    <w:rsid w:val="00752EF5"/>
    <w:rsid w:val="00753022"/>
    <w:rsid w:val="00753084"/>
    <w:rsid w:val="0075311E"/>
    <w:rsid w:val="0075313F"/>
    <w:rsid w:val="00753177"/>
    <w:rsid w:val="0075323D"/>
    <w:rsid w:val="007532A9"/>
    <w:rsid w:val="007532EB"/>
    <w:rsid w:val="0075335D"/>
    <w:rsid w:val="0075339B"/>
    <w:rsid w:val="00753404"/>
    <w:rsid w:val="007534B9"/>
    <w:rsid w:val="007534E0"/>
    <w:rsid w:val="00753620"/>
    <w:rsid w:val="0075366C"/>
    <w:rsid w:val="007536A7"/>
    <w:rsid w:val="007536EB"/>
    <w:rsid w:val="0075374B"/>
    <w:rsid w:val="00753770"/>
    <w:rsid w:val="00753AB8"/>
    <w:rsid w:val="00753AEB"/>
    <w:rsid w:val="00753B12"/>
    <w:rsid w:val="00753B2A"/>
    <w:rsid w:val="00753C60"/>
    <w:rsid w:val="00753CBA"/>
    <w:rsid w:val="00753CE9"/>
    <w:rsid w:val="00753D2A"/>
    <w:rsid w:val="00753DDC"/>
    <w:rsid w:val="00753E97"/>
    <w:rsid w:val="00753F21"/>
    <w:rsid w:val="00753FBE"/>
    <w:rsid w:val="00754080"/>
    <w:rsid w:val="007540A5"/>
    <w:rsid w:val="007540F4"/>
    <w:rsid w:val="0075413A"/>
    <w:rsid w:val="007541B6"/>
    <w:rsid w:val="007542C4"/>
    <w:rsid w:val="00754360"/>
    <w:rsid w:val="007543BB"/>
    <w:rsid w:val="00754408"/>
    <w:rsid w:val="00754477"/>
    <w:rsid w:val="00754485"/>
    <w:rsid w:val="00754498"/>
    <w:rsid w:val="007544BF"/>
    <w:rsid w:val="007544FA"/>
    <w:rsid w:val="007545FB"/>
    <w:rsid w:val="00754679"/>
    <w:rsid w:val="00754751"/>
    <w:rsid w:val="00754756"/>
    <w:rsid w:val="007547AD"/>
    <w:rsid w:val="007547CB"/>
    <w:rsid w:val="007547DF"/>
    <w:rsid w:val="00754863"/>
    <w:rsid w:val="00754916"/>
    <w:rsid w:val="00754935"/>
    <w:rsid w:val="0075498D"/>
    <w:rsid w:val="00754A18"/>
    <w:rsid w:val="00754C9F"/>
    <w:rsid w:val="00754CCE"/>
    <w:rsid w:val="00754D42"/>
    <w:rsid w:val="00754DF5"/>
    <w:rsid w:val="00754E38"/>
    <w:rsid w:val="007550CA"/>
    <w:rsid w:val="0075516E"/>
    <w:rsid w:val="0075516F"/>
    <w:rsid w:val="007551B8"/>
    <w:rsid w:val="007551E9"/>
    <w:rsid w:val="0075524D"/>
    <w:rsid w:val="00755277"/>
    <w:rsid w:val="007552D1"/>
    <w:rsid w:val="0075552B"/>
    <w:rsid w:val="00755682"/>
    <w:rsid w:val="007556D8"/>
    <w:rsid w:val="00755758"/>
    <w:rsid w:val="0075594D"/>
    <w:rsid w:val="00755992"/>
    <w:rsid w:val="007559BE"/>
    <w:rsid w:val="00755A55"/>
    <w:rsid w:val="00755AE8"/>
    <w:rsid w:val="00755C0F"/>
    <w:rsid w:val="00755D5E"/>
    <w:rsid w:val="00755E06"/>
    <w:rsid w:val="00755E3F"/>
    <w:rsid w:val="00755E85"/>
    <w:rsid w:val="00755EEF"/>
    <w:rsid w:val="00755EFC"/>
    <w:rsid w:val="00755F7C"/>
    <w:rsid w:val="00756033"/>
    <w:rsid w:val="007561B9"/>
    <w:rsid w:val="00756467"/>
    <w:rsid w:val="0075647C"/>
    <w:rsid w:val="00756488"/>
    <w:rsid w:val="007564D5"/>
    <w:rsid w:val="007565BF"/>
    <w:rsid w:val="00756742"/>
    <w:rsid w:val="0075674E"/>
    <w:rsid w:val="00756938"/>
    <w:rsid w:val="007569E9"/>
    <w:rsid w:val="00756AAA"/>
    <w:rsid w:val="00756AEF"/>
    <w:rsid w:val="00756B8B"/>
    <w:rsid w:val="00756C31"/>
    <w:rsid w:val="00756C99"/>
    <w:rsid w:val="00756CB9"/>
    <w:rsid w:val="00756CDE"/>
    <w:rsid w:val="00756CF0"/>
    <w:rsid w:val="00756DF4"/>
    <w:rsid w:val="00756E02"/>
    <w:rsid w:val="00756ED6"/>
    <w:rsid w:val="00756F09"/>
    <w:rsid w:val="00756F9C"/>
    <w:rsid w:val="007570F8"/>
    <w:rsid w:val="00757102"/>
    <w:rsid w:val="00757170"/>
    <w:rsid w:val="00757193"/>
    <w:rsid w:val="007571A2"/>
    <w:rsid w:val="0075723F"/>
    <w:rsid w:val="00757340"/>
    <w:rsid w:val="007573D0"/>
    <w:rsid w:val="007574B1"/>
    <w:rsid w:val="0075757B"/>
    <w:rsid w:val="00757659"/>
    <w:rsid w:val="00757750"/>
    <w:rsid w:val="00757849"/>
    <w:rsid w:val="0075785C"/>
    <w:rsid w:val="007578CB"/>
    <w:rsid w:val="007578F0"/>
    <w:rsid w:val="00757946"/>
    <w:rsid w:val="00757A3D"/>
    <w:rsid w:val="00757BBE"/>
    <w:rsid w:val="00757BF6"/>
    <w:rsid w:val="00757D93"/>
    <w:rsid w:val="00757DDC"/>
    <w:rsid w:val="00757DF4"/>
    <w:rsid w:val="00757E00"/>
    <w:rsid w:val="00757E67"/>
    <w:rsid w:val="00757E89"/>
    <w:rsid w:val="00757F27"/>
    <w:rsid w:val="00757F95"/>
    <w:rsid w:val="00757FB8"/>
    <w:rsid w:val="0076003A"/>
    <w:rsid w:val="0076005A"/>
    <w:rsid w:val="007600C3"/>
    <w:rsid w:val="00760220"/>
    <w:rsid w:val="0076028A"/>
    <w:rsid w:val="007602A8"/>
    <w:rsid w:val="0076032D"/>
    <w:rsid w:val="0076036A"/>
    <w:rsid w:val="007603C0"/>
    <w:rsid w:val="0076049D"/>
    <w:rsid w:val="00760655"/>
    <w:rsid w:val="00760673"/>
    <w:rsid w:val="007607AE"/>
    <w:rsid w:val="0076080F"/>
    <w:rsid w:val="0076091C"/>
    <w:rsid w:val="007609A0"/>
    <w:rsid w:val="00760AB8"/>
    <w:rsid w:val="00760C0F"/>
    <w:rsid w:val="00760C45"/>
    <w:rsid w:val="00760C78"/>
    <w:rsid w:val="00760D9B"/>
    <w:rsid w:val="00760FAE"/>
    <w:rsid w:val="00760FDA"/>
    <w:rsid w:val="00761103"/>
    <w:rsid w:val="0076118E"/>
    <w:rsid w:val="0076121A"/>
    <w:rsid w:val="007612A2"/>
    <w:rsid w:val="007612B8"/>
    <w:rsid w:val="007612BD"/>
    <w:rsid w:val="00761396"/>
    <w:rsid w:val="007613BE"/>
    <w:rsid w:val="0076151F"/>
    <w:rsid w:val="007615BE"/>
    <w:rsid w:val="00761715"/>
    <w:rsid w:val="00761722"/>
    <w:rsid w:val="00761760"/>
    <w:rsid w:val="007617C1"/>
    <w:rsid w:val="00761808"/>
    <w:rsid w:val="00761865"/>
    <w:rsid w:val="007619B5"/>
    <w:rsid w:val="007619D7"/>
    <w:rsid w:val="00761AE1"/>
    <w:rsid w:val="00761B2D"/>
    <w:rsid w:val="00761B31"/>
    <w:rsid w:val="00761C42"/>
    <w:rsid w:val="00761C57"/>
    <w:rsid w:val="00761CE4"/>
    <w:rsid w:val="00761E61"/>
    <w:rsid w:val="00761E92"/>
    <w:rsid w:val="00761EA7"/>
    <w:rsid w:val="007620E1"/>
    <w:rsid w:val="00762164"/>
    <w:rsid w:val="00762250"/>
    <w:rsid w:val="00762300"/>
    <w:rsid w:val="007624AD"/>
    <w:rsid w:val="007624B2"/>
    <w:rsid w:val="007624D1"/>
    <w:rsid w:val="00762618"/>
    <w:rsid w:val="0076263B"/>
    <w:rsid w:val="00762676"/>
    <w:rsid w:val="0076271B"/>
    <w:rsid w:val="007627A1"/>
    <w:rsid w:val="007627F5"/>
    <w:rsid w:val="00762931"/>
    <w:rsid w:val="00762949"/>
    <w:rsid w:val="0076296F"/>
    <w:rsid w:val="00762994"/>
    <w:rsid w:val="00762A88"/>
    <w:rsid w:val="00762B8A"/>
    <w:rsid w:val="00762BCE"/>
    <w:rsid w:val="00762C82"/>
    <w:rsid w:val="00762CAF"/>
    <w:rsid w:val="00762CBB"/>
    <w:rsid w:val="00762CE1"/>
    <w:rsid w:val="00762DBD"/>
    <w:rsid w:val="00762E63"/>
    <w:rsid w:val="00762E69"/>
    <w:rsid w:val="00762F5E"/>
    <w:rsid w:val="00762FEB"/>
    <w:rsid w:val="0076306E"/>
    <w:rsid w:val="007630A7"/>
    <w:rsid w:val="007631BC"/>
    <w:rsid w:val="00763401"/>
    <w:rsid w:val="0076357C"/>
    <w:rsid w:val="00763714"/>
    <w:rsid w:val="00763745"/>
    <w:rsid w:val="0076377C"/>
    <w:rsid w:val="00763795"/>
    <w:rsid w:val="00763819"/>
    <w:rsid w:val="00763A33"/>
    <w:rsid w:val="00763BC4"/>
    <w:rsid w:val="00763C1A"/>
    <w:rsid w:val="00763C24"/>
    <w:rsid w:val="00763C3B"/>
    <w:rsid w:val="00763D4E"/>
    <w:rsid w:val="00763DFE"/>
    <w:rsid w:val="00763E43"/>
    <w:rsid w:val="00763F7D"/>
    <w:rsid w:val="00763FCC"/>
    <w:rsid w:val="00764013"/>
    <w:rsid w:val="0076402F"/>
    <w:rsid w:val="007640DC"/>
    <w:rsid w:val="007642A5"/>
    <w:rsid w:val="007642C7"/>
    <w:rsid w:val="007642EA"/>
    <w:rsid w:val="007643AC"/>
    <w:rsid w:val="00764407"/>
    <w:rsid w:val="00764548"/>
    <w:rsid w:val="00764767"/>
    <w:rsid w:val="007647EA"/>
    <w:rsid w:val="007648BB"/>
    <w:rsid w:val="0076491D"/>
    <w:rsid w:val="00764930"/>
    <w:rsid w:val="0076493A"/>
    <w:rsid w:val="00764956"/>
    <w:rsid w:val="00764969"/>
    <w:rsid w:val="00764A31"/>
    <w:rsid w:val="00764A3F"/>
    <w:rsid w:val="00764A5E"/>
    <w:rsid w:val="00764A7B"/>
    <w:rsid w:val="00764A7C"/>
    <w:rsid w:val="00764AE7"/>
    <w:rsid w:val="00764D15"/>
    <w:rsid w:val="00764DE1"/>
    <w:rsid w:val="00764E4A"/>
    <w:rsid w:val="00764ECF"/>
    <w:rsid w:val="00764F01"/>
    <w:rsid w:val="00764F0D"/>
    <w:rsid w:val="0076507E"/>
    <w:rsid w:val="007650BD"/>
    <w:rsid w:val="0076510B"/>
    <w:rsid w:val="007652D1"/>
    <w:rsid w:val="007654E0"/>
    <w:rsid w:val="0076564C"/>
    <w:rsid w:val="0076566A"/>
    <w:rsid w:val="007656D6"/>
    <w:rsid w:val="0076574F"/>
    <w:rsid w:val="00765826"/>
    <w:rsid w:val="00765843"/>
    <w:rsid w:val="0076585B"/>
    <w:rsid w:val="0076585E"/>
    <w:rsid w:val="00765862"/>
    <w:rsid w:val="00765887"/>
    <w:rsid w:val="00765A6B"/>
    <w:rsid w:val="00765ABE"/>
    <w:rsid w:val="00765B23"/>
    <w:rsid w:val="00765B7E"/>
    <w:rsid w:val="00765C18"/>
    <w:rsid w:val="00765C31"/>
    <w:rsid w:val="00765C66"/>
    <w:rsid w:val="00765D5E"/>
    <w:rsid w:val="00765D6C"/>
    <w:rsid w:val="00765E5E"/>
    <w:rsid w:val="00765E5F"/>
    <w:rsid w:val="00765F8F"/>
    <w:rsid w:val="00765F98"/>
    <w:rsid w:val="00766118"/>
    <w:rsid w:val="00766120"/>
    <w:rsid w:val="00766184"/>
    <w:rsid w:val="007661C9"/>
    <w:rsid w:val="0076622F"/>
    <w:rsid w:val="0076626F"/>
    <w:rsid w:val="00766320"/>
    <w:rsid w:val="007663DF"/>
    <w:rsid w:val="00766439"/>
    <w:rsid w:val="00766450"/>
    <w:rsid w:val="00766465"/>
    <w:rsid w:val="0076647B"/>
    <w:rsid w:val="00766667"/>
    <w:rsid w:val="00766753"/>
    <w:rsid w:val="0076682B"/>
    <w:rsid w:val="0076683E"/>
    <w:rsid w:val="00766942"/>
    <w:rsid w:val="0076697B"/>
    <w:rsid w:val="0076698E"/>
    <w:rsid w:val="007669DA"/>
    <w:rsid w:val="00766A25"/>
    <w:rsid w:val="00766AA4"/>
    <w:rsid w:val="00766BC3"/>
    <w:rsid w:val="00766BE1"/>
    <w:rsid w:val="00766BEF"/>
    <w:rsid w:val="00766C4B"/>
    <w:rsid w:val="00766D1A"/>
    <w:rsid w:val="00766DA9"/>
    <w:rsid w:val="00766E87"/>
    <w:rsid w:val="00766E9F"/>
    <w:rsid w:val="00767102"/>
    <w:rsid w:val="00767161"/>
    <w:rsid w:val="007671BE"/>
    <w:rsid w:val="007672CA"/>
    <w:rsid w:val="00767379"/>
    <w:rsid w:val="007673E3"/>
    <w:rsid w:val="00767403"/>
    <w:rsid w:val="00767466"/>
    <w:rsid w:val="0076751B"/>
    <w:rsid w:val="0076753C"/>
    <w:rsid w:val="007676CB"/>
    <w:rsid w:val="00767716"/>
    <w:rsid w:val="007677DC"/>
    <w:rsid w:val="00767818"/>
    <w:rsid w:val="007678CF"/>
    <w:rsid w:val="00767982"/>
    <w:rsid w:val="00767A78"/>
    <w:rsid w:val="00767AD4"/>
    <w:rsid w:val="00767B39"/>
    <w:rsid w:val="00767BDE"/>
    <w:rsid w:val="00767CA3"/>
    <w:rsid w:val="00767CA7"/>
    <w:rsid w:val="00767D10"/>
    <w:rsid w:val="00767DA7"/>
    <w:rsid w:val="00767DFA"/>
    <w:rsid w:val="00767E65"/>
    <w:rsid w:val="00767FD3"/>
    <w:rsid w:val="0077012E"/>
    <w:rsid w:val="007701A8"/>
    <w:rsid w:val="00770213"/>
    <w:rsid w:val="0077021C"/>
    <w:rsid w:val="0077028A"/>
    <w:rsid w:val="00770293"/>
    <w:rsid w:val="00770315"/>
    <w:rsid w:val="0077035F"/>
    <w:rsid w:val="007703E1"/>
    <w:rsid w:val="0077041D"/>
    <w:rsid w:val="007704AD"/>
    <w:rsid w:val="007704C0"/>
    <w:rsid w:val="00770573"/>
    <w:rsid w:val="00770689"/>
    <w:rsid w:val="00770722"/>
    <w:rsid w:val="007707D4"/>
    <w:rsid w:val="00770908"/>
    <w:rsid w:val="007709D4"/>
    <w:rsid w:val="00770A0D"/>
    <w:rsid w:val="00770A5B"/>
    <w:rsid w:val="00770B1B"/>
    <w:rsid w:val="00770B60"/>
    <w:rsid w:val="00770B8D"/>
    <w:rsid w:val="00770B92"/>
    <w:rsid w:val="00770BB3"/>
    <w:rsid w:val="00770BFE"/>
    <w:rsid w:val="00770C7D"/>
    <w:rsid w:val="00770D55"/>
    <w:rsid w:val="00770D5B"/>
    <w:rsid w:val="00770D63"/>
    <w:rsid w:val="00770DE4"/>
    <w:rsid w:val="00770E8A"/>
    <w:rsid w:val="00770EA3"/>
    <w:rsid w:val="007710E5"/>
    <w:rsid w:val="0077116E"/>
    <w:rsid w:val="007711E4"/>
    <w:rsid w:val="00771260"/>
    <w:rsid w:val="007712A5"/>
    <w:rsid w:val="00771363"/>
    <w:rsid w:val="007714D2"/>
    <w:rsid w:val="0077159E"/>
    <w:rsid w:val="0077164D"/>
    <w:rsid w:val="0077168F"/>
    <w:rsid w:val="007716E2"/>
    <w:rsid w:val="007716FC"/>
    <w:rsid w:val="00771745"/>
    <w:rsid w:val="007717C6"/>
    <w:rsid w:val="00771847"/>
    <w:rsid w:val="007718CC"/>
    <w:rsid w:val="00771902"/>
    <w:rsid w:val="00771926"/>
    <w:rsid w:val="0077197B"/>
    <w:rsid w:val="00771A53"/>
    <w:rsid w:val="00771A5C"/>
    <w:rsid w:val="00771A65"/>
    <w:rsid w:val="00771AD1"/>
    <w:rsid w:val="00771B0C"/>
    <w:rsid w:val="00771B2F"/>
    <w:rsid w:val="00771B8F"/>
    <w:rsid w:val="00771BDE"/>
    <w:rsid w:val="00771CCF"/>
    <w:rsid w:val="00771CE7"/>
    <w:rsid w:val="00771D08"/>
    <w:rsid w:val="00771DE3"/>
    <w:rsid w:val="00771DF9"/>
    <w:rsid w:val="00771E0B"/>
    <w:rsid w:val="00771E5F"/>
    <w:rsid w:val="00771EB2"/>
    <w:rsid w:val="00771F1B"/>
    <w:rsid w:val="0077202C"/>
    <w:rsid w:val="0077204B"/>
    <w:rsid w:val="007720D4"/>
    <w:rsid w:val="00772198"/>
    <w:rsid w:val="00772199"/>
    <w:rsid w:val="007721A6"/>
    <w:rsid w:val="007721D6"/>
    <w:rsid w:val="007721EC"/>
    <w:rsid w:val="00772227"/>
    <w:rsid w:val="00772234"/>
    <w:rsid w:val="00772347"/>
    <w:rsid w:val="00772367"/>
    <w:rsid w:val="0077240A"/>
    <w:rsid w:val="007724A4"/>
    <w:rsid w:val="007724D8"/>
    <w:rsid w:val="007725C5"/>
    <w:rsid w:val="0077282B"/>
    <w:rsid w:val="0077288F"/>
    <w:rsid w:val="007729A1"/>
    <w:rsid w:val="00772A86"/>
    <w:rsid w:val="00772AF9"/>
    <w:rsid w:val="00772B40"/>
    <w:rsid w:val="00772B44"/>
    <w:rsid w:val="00772BE1"/>
    <w:rsid w:val="00772D63"/>
    <w:rsid w:val="00772DF5"/>
    <w:rsid w:val="00772E12"/>
    <w:rsid w:val="00772E48"/>
    <w:rsid w:val="00772E4B"/>
    <w:rsid w:val="00772E5E"/>
    <w:rsid w:val="00772E7D"/>
    <w:rsid w:val="00772ED7"/>
    <w:rsid w:val="00772F30"/>
    <w:rsid w:val="00772F3D"/>
    <w:rsid w:val="00772FAE"/>
    <w:rsid w:val="0077306A"/>
    <w:rsid w:val="00773097"/>
    <w:rsid w:val="007730DA"/>
    <w:rsid w:val="00773197"/>
    <w:rsid w:val="00773234"/>
    <w:rsid w:val="00773271"/>
    <w:rsid w:val="007732BD"/>
    <w:rsid w:val="007733D0"/>
    <w:rsid w:val="0077357C"/>
    <w:rsid w:val="007735DB"/>
    <w:rsid w:val="0077360B"/>
    <w:rsid w:val="0077368D"/>
    <w:rsid w:val="00773692"/>
    <w:rsid w:val="0077371E"/>
    <w:rsid w:val="007737CF"/>
    <w:rsid w:val="007737D9"/>
    <w:rsid w:val="0077383D"/>
    <w:rsid w:val="00773864"/>
    <w:rsid w:val="007739BF"/>
    <w:rsid w:val="007739D3"/>
    <w:rsid w:val="00773A30"/>
    <w:rsid w:val="00773ADF"/>
    <w:rsid w:val="00773BB7"/>
    <w:rsid w:val="00773D3B"/>
    <w:rsid w:val="00773DE1"/>
    <w:rsid w:val="00774054"/>
    <w:rsid w:val="007740DD"/>
    <w:rsid w:val="007740FD"/>
    <w:rsid w:val="00774191"/>
    <w:rsid w:val="007741BC"/>
    <w:rsid w:val="007742E2"/>
    <w:rsid w:val="007744F6"/>
    <w:rsid w:val="0077461C"/>
    <w:rsid w:val="007747CC"/>
    <w:rsid w:val="00774846"/>
    <w:rsid w:val="00774859"/>
    <w:rsid w:val="007748EB"/>
    <w:rsid w:val="00774909"/>
    <w:rsid w:val="0077499B"/>
    <w:rsid w:val="00774D81"/>
    <w:rsid w:val="00774D96"/>
    <w:rsid w:val="00774DDD"/>
    <w:rsid w:val="00774E58"/>
    <w:rsid w:val="00774F06"/>
    <w:rsid w:val="00774F27"/>
    <w:rsid w:val="00774F2A"/>
    <w:rsid w:val="00774F33"/>
    <w:rsid w:val="00774F6A"/>
    <w:rsid w:val="00775010"/>
    <w:rsid w:val="0077503E"/>
    <w:rsid w:val="00775083"/>
    <w:rsid w:val="007750A4"/>
    <w:rsid w:val="007751AB"/>
    <w:rsid w:val="007751C0"/>
    <w:rsid w:val="00775228"/>
    <w:rsid w:val="00775335"/>
    <w:rsid w:val="0077538E"/>
    <w:rsid w:val="007753B6"/>
    <w:rsid w:val="0077547D"/>
    <w:rsid w:val="00775486"/>
    <w:rsid w:val="00775535"/>
    <w:rsid w:val="007755AC"/>
    <w:rsid w:val="007756ED"/>
    <w:rsid w:val="00775786"/>
    <w:rsid w:val="00775815"/>
    <w:rsid w:val="0077585A"/>
    <w:rsid w:val="0077585F"/>
    <w:rsid w:val="007758B5"/>
    <w:rsid w:val="00775998"/>
    <w:rsid w:val="00775C9A"/>
    <w:rsid w:val="00775CAF"/>
    <w:rsid w:val="00775CB9"/>
    <w:rsid w:val="00775D34"/>
    <w:rsid w:val="00775D41"/>
    <w:rsid w:val="00775D4E"/>
    <w:rsid w:val="00775DF0"/>
    <w:rsid w:val="00775DF9"/>
    <w:rsid w:val="00775E20"/>
    <w:rsid w:val="00775E8C"/>
    <w:rsid w:val="00775F31"/>
    <w:rsid w:val="00775F41"/>
    <w:rsid w:val="00775FD8"/>
    <w:rsid w:val="00775FE3"/>
    <w:rsid w:val="00776003"/>
    <w:rsid w:val="0077609D"/>
    <w:rsid w:val="007760F7"/>
    <w:rsid w:val="00776112"/>
    <w:rsid w:val="007761DC"/>
    <w:rsid w:val="00776243"/>
    <w:rsid w:val="0077629A"/>
    <w:rsid w:val="0077633D"/>
    <w:rsid w:val="007764B8"/>
    <w:rsid w:val="007764DC"/>
    <w:rsid w:val="00776533"/>
    <w:rsid w:val="00776569"/>
    <w:rsid w:val="0077660D"/>
    <w:rsid w:val="00776698"/>
    <w:rsid w:val="007767E4"/>
    <w:rsid w:val="00776802"/>
    <w:rsid w:val="00776885"/>
    <w:rsid w:val="00776A08"/>
    <w:rsid w:val="00776A55"/>
    <w:rsid w:val="00776A63"/>
    <w:rsid w:val="00776EDF"/>
    <w:rsid w:val="00776F79"/>
    <w:rsid w:val="00776FE1"/>
    <w:rsid w:val="00777038"/>
    <w:rsid w:val="007770B7"/>
    <w:rsid w:val="007770E3"/>
    <w:rsid w:val="007771BC"/>
    <w:rsid w:val="007771DC"/>
    <w:rsid w:val="00777208"/>
    <w:rsid w:val="007772F9"/>
    <w:rsid w:val="00777388"/>
    <w:rsid w:val="0077738A"/>
    <w:rsid w:val="00777392"/>
    <w:rsid w:val="007773FF"/>
    <w:rsid w:val="00777432"/>
    <w:rsid w:val="007774D5"/>
    <w:rsid w:val="0077759F"/>
    <w:rsid w:val="0077777F"/>
    <w:rsid w:val="007777AF"/>
    <w:rsid w:val="007777F1"/>
    <w:rsid w:val="007778CB"/>
    <w:rsid w:val="00777960"/>
    <w:rsid w:val="0077796F"/>
    <w:rsid w:val="00777A1D"/>
    <w:rsid w:val="00777A48"/>
    <w:rsid w:val="00777AE7"/>
    <w:rsid w:val="00777B81"/>
    <w:rsid w:val="00777B8E"/>
    <w:rsid w:val="00777C4F"/>
    <w:rsid w:val="00777C74"/>
    <w:rsid w:val="00777CF6"/>
    <w:rsid w:val="00777D6B"/>
    <w:rsid w:val="00777D94"/>
    <w:rsid w:val="00777F59"/>
    <w:rsid w:val="00777F6B"/>
    <w:rsid w:val="00777F72"/>
    <w:rsid w:val="0078007D"/>
    <w:rsid w:val="0078013A"/>
    <w:rsid w:val="007801C3"/>
    <w:rsid w:val="007802CA"/>
    <w:rsid w:val="0078031F"/>
    <w:rsid w:val="00780341"/>
    <w:rsid w:val="0078038B"/>
    <w:rsid w:val="0078044D"/>
    <w:rsid w:val="00780487"/>
    <w:rsid w:val="00780544"/>
    <w:rsid w:val="0078061D"/>
    <w:rsid w:val="0078063B"/>
    <w:rsid w:val="0078065D"/>
    <w:rsid w:val="00780778"/>
    <w:rsid w:val="0078085C"/>
    <w:rsid w:val="0078085D"/>
    <w:rsid w:val="0078086D"/>
    <w:rsid w:val="007808F9"/>
    <w:rsid w:val="007808FA"/>
    <w:rsid w:val="00780926"/>
    <w:rsid w:val="0078094B"/>
    <w:rsid w:val="00780978"/>
    <w:rsid w:val="00780B5D"/>
    <w:rsid w:val="00780BD6"/>
    <w:rsid w:val="00780BF9"/>
    <w:rsid w:val="00780C42"/>
    <w:rsid w:val="00780C68"/>
    <w:rsid w:val="00780CFF"/>
    <w:rsid w:val="00780D53"/>
    <w:rsid w:val="00780D96"/>
    <w:rsid w:val="00780E28"/>
    <w:rsid w:val="00780E74"/>
    <w:rsid w:val="00780E82"/>
    <w:rsid w:val="00780FD8"/>
    <w:rsid w:val="00781158"/>
    <w:rsid w:val="007811B2"/>
    <w:rsid w:val="00781239"/>
    <w:rsid w:val="0078129A"/>
    <w:rsid w:val="007813AD"/>
    <w:rsid w:val="00781449"/>
    <w:rsid w:val="0078162B"/>
    <w:rsid w:val="0078165C"/>
    <w:rsid w:val="007816EB"/>
    <w:rsid w:val="00781727"/>
    <w:rsid w:val="00781773"/>
    <w:rsid w:val="00781783"/>
    <w:rsid w:val="007817EE"/>
    <w:rsid w:val="00781841"/>
    <w:rsid w:val="007818F7"/>
    <w:rsid w:val="007819E9"/>
    <w:rsid w:val="00781A03"/>
    <w:rsid w:val="00781A0D"/>
    <w:rsid w:val="00781AC8"/>
    <w:rsid w:val="00781CF3"/>
    <w:rsid w:val="00781D0F"/>
    <w:rsid w:val="00781D10"/>
    <w:rsid w:val="00781DCA"/>
    <w:rsid w:val="00781DF2"/>
    <w:rsid w:val="00781E09"/>
    <w:rsid w:val="00781E2A"/>
    <w:rsid w:val="00781E6D"/>
    <w:rsid w:val="00781E6E"/>
    <w:rsid w:val="00781EA5"/>
    <w:rsid w:val="00781F98"/>
    <w:rsid w:val="00781FDF"/>
    <w:rsid w:val="007820C1"/>
    <w:rsid w:val="007821DA"/>
    <w:rsid w:val="00782262"/>
    <w:rsid w:val="007822A6"/>
    <w:rsid w:val="007823EC"/>
    <w:rsid w:val="007824A9"/>
    <w:rsid w:val="00782521"/>
    <w:rsid w:val="00782556"/>
    <w:rsid w:val="007825E5"/>
    <w:rsid w:val="0078260D"/>
    <w:rsid w:val="007826C0"/>
    <w:rsid w:val="0078271E"/>
    <w:rsid w:val="00782875"/>
    <w:rsid w:val="007828D4"/>
    <w:rsid w:val="007828DF"/>
    <w:rsid w:val="00782949"/>
    <w:rsid w:val="0078294A"/>
    <w:rsid w:val="00782956"/>
    <w:rsid w:val="007829B6"/>
    <w:rsid w:val="00782A37"/>
    <w:rsid w:val="00782A43"/>
    <w:rsid w:val="00782C08"/>
    <w:rsid w:val="00782C16"/>
    <w:rsid w:val="00782D1D"/>
    <w:rsid w:val="00782D34"/>
    <w:rsid w:val="00782D86"/>
    <w:rsid w:val="00782D8C"/>
    <w:rsid w:val="00782E10"/>
    <w:rsid w:val="00782F39"/>
    <w:rsid w:val="00783043"/>
    <w:rsid w:val="007830DD"/>
    <w:rsid w:val="007830E3"/>
    <w:rsid w:val="0078325A"/>
    <w:rsid w:val="007832D1"/>
    <w:rsid w:val="007832DA"/>
    <w:rsid w:val="007833EF"/>
    <w:rsid w:val="00783401"/>
    <w:rsid w:val="00783442"/>
    <w:rsid w:val="0078345F"/>
    <w:rsid w:val="0078353B"/>
    <w:rsid w:val="0078359F"/>
    <w:rsid w:val="00783641"/>
    <w:rsid w:val="00783876"/>
    <w:rsid w:val="00783A3E"/>
    <w:rsid w:val="00783AB1"/>
    <w:rsid w:val="00783ADD"/>
    <w:rsid w:val="00783B7A"/>
    <w:rsid w:val="00783B90"/>
    <w:rsid w:val="00783B9D"/>
    <w:rsid w:val="00783C31"/>
    <w:rsid w:val="00783C3C"/>
    <w:rsid w:val="00783CBA"/>
    <w:rsid w:val="00783D00"/>
    <w:rsid w:val="00783D13"/>
    <w:rsid w:val="00783D44"/>
    <w:rsid w:val="00783DA6"/>
    <w:rsid w:val="00783DF3"/>
    <w:rsid w:val="00783E6C"/>
    <w:rsid w:val="00783E9C"/>
    <w:rsid w:val="00783F84"/>
    <w:rsid w:val="007840A3"/>
    <w:rsid w:val="00784187"/>
    <w:rsid w:val="007842D9"/>
    <w:rsid w:val="00784417"/>
    <w:rsid w:val="007845A2"/>
    <w:rsid w:val="007845A4"/>
    <w:rsid w:val="007845D9"/>
    <w:rsid w:val="00784666"/>
    <w:rsid w:val="0078469A"/>
    <w:rsid w:val="00784733"/>
    <w:rsid w:val="0078480D"/>
    <w:rsid w:val="0078483B"/>
    <w:rsid w:val="0078487A"/>
    <w:rsid w:val="00784933"/>
    <w:rsid w:val="00784969"/>
    <w:rsid w:val="0078497F"/>
    <w:rsid w:val="00784BAA"/>
    <w:rsid w:val="00784BB3"/>
    <w:rsid w:val="00784C80"/>
    <w:rsid w:val="00784C93"/>
    <w:rsid w:val="00784CDE"/>
    <w:rsid w:val="00784D41"/>
    <w:rsid w:val="00784D7A"/>
    <w:rsid w:val="00784DC3"/>
    <w:rsid w:val="00784DD6"/>
    <w:rsid w:val="00784E50"/>
    <w:rsid w:val="00784E61"/>
    <w:rsid w:val="00784EA4"/>
    <w:rsid w:val="00784ED6"/>
    <w:rsid w:val="00784F54"/>
    <w:rsid w:val="00784FD0"/>
    <w:rsid w:val="00785011"/>
    <w:rsid w:val="00785043"/>
    <w:rsid w:val="00785050"/>
    <w:rsid w:val="0078505F"/>
    <w:rsid w:val="007850D0"/>
    <w:rsid w:val="00785134"/>
    <w:rsid w:val="007853E0"/>
    <w:rsid w:val="0078550D"/>
    <w:rsid w:val="00785638"/>
    <w:rsid w:val="007857CA"/>
    <w:rsid w:val="00785817"/>
    <w:rsid w:val="00785867"/>
    <w:rsid w:val="007858A9"/>
    <w:rsid w:val="00785988"/>
    <w:rsid w:val="00785A47"/>
    <w:rsid w:val="00785A75"/>
    <w:rsid w:val="00785A7B"/>
    <w:rsid w:val="00785A7D"/>
    <w:rsid w:val="00785ABB"/>
    <w:rsid w:val="00785B33"/>
    <w:rsid w:val="00785C43"/>
    <w:rsid w:val="00785C48"/>
    <w:rsid w:val="00785C68"/>
    <w:rsid w:val="00785CC8"/>
    <w:rsid w:val="00785DAF"/>
    <w:rsid w:val="00785EDE"/>
    <w:rsid w:val="00785F58"/>
    <w:rsid w:val="00785FC3"/>
    <w:rsid w:val="00785FCB"/>
    <w:rsid w:val="00786056"/>
    <w:rsid w:val="00786091"/>
    <w:rsid w:val="0078617D"/>
    <w:rsid w:val="00786194"/>
    <w:rsid w:val="0078622A"/>
    <w:rsid w:val="007862A2"/>
    <w:rsid w:val="007862AB"/>
    <w:rsid w:val="00786353"/>
    <w:rsid w:val="007863D2"/>
    <w:rsid w:val="00786447"/>
    <w:rsid w:val="0078670A"/>
    <w:rsid w:val="00786770"/>
    <w:rsid w:val="00786774"/>
    <w:rsid w:val="0078679A"/>
    <w:rsid w:val="007867DF"/>
    <w:rsid w:val="007867EF"/>
    <w:rsid w:val="00786901"/>
    <w:rsid w:val="007869B4"/>
    <w:rsid w:val="007869FF"/>
    <w:rsid w:val="00786A73"/>
    <w:rsid w:val="00786AEE"/>
    <w:rsid w:val="00786B48"/>
    <w:rsid w:val="00786BA5"/>
    <w:rsid w:val="00786CF7"/>
    <w:rsid w:val="00786DDE"/>
    <w:rsid w:val="00786F4E"/>
    <w:rsid w:val="00786F50"/>
    <w:rsid w:val="00786F9B"/>
    <w:rsid w:val="00786FA8"/>
    <w:rsid w:val="00786FE2"/>
    <w:rsid w:val="00787020"/>
    <w:rsid w:val="00787029"/>
    <w:rsid w:val="007870E3"/>
    <w:rsid w:val="0078710F"/>
    <w:rsid w:val="00787157"/>
    <w:rsid w:val="0078729B"/>
    <w:rsid w:val="007873B2"/>
    <w:rsid w:val="007873BC"/>
    <w:rsid w:val="0078754D"/>
    <w:rsid w:val="00787672"/>
    <w:rsid w:val="007876BD"/>
    <w:rsid w:val="00787701"/>
    <w:rsid w:val="007878A4"/>
    <w:rsid w:val="007878B7"/>
    <w:rsid w:val="007878D0"/>
    <w:rsid w:val="0078799E"/>
    <w:rsid w:val="00787A01"/>
    <w:rsid w:val="00787A72"/>
    <w:rsid w:val="00787AD0"/>
    <w:rsid w:val="00787B10"/>
    <w:rsid w:val="00787B4D"/>
    <w:rsid w:val="00787B71"/>
    <w:rsid w:val="00787BBB"/>
    <w:rsid w:val="00787C34"/>
    <w:rsid w:val="00787DB0"/>
    <w:rsid w:val="00787DDE"/>
    <w:rsid w:val="00787E29"/>
    <w:rsid w:val="00787E6D"/>
    <w:rsid w:val="0079007F"/>
    <w:rsid w:val="007901BD"/>
    <w:rsid w:val="00790290"/>
    <w:rsid w:val="0079031E"/>
    <w:rsid w:val="0079041A"/>
    <w:rsid w:val="0079042A"/>
    <w:rsid w:val="007905A2"/>
    <w:rsid w:val="007905C1"/>
    <w:rsid w:val="007905CF"/>
    <w:rsid w:val="007907D8"/>
    <w:rsid w:val="00790804"/>
    <w:rsid w:val="00790811"/>
    <w:rsid w:val="00790897"/>
    <w:rsid w:val="007908E2"/>
    <w:rsid w:val="00790906"/>
    <w:rsid w:val="0079090B"/>
    <w:rsid w:val="007909E0"/>
    <w:rsid w:val="00790B35"/>
    <w:rsid w:val="00790B70"/>
    <w:rsid w:val="00790BA1"/>
    <w:rsid w:val="00790BE3"/>
    <w:rsid w:val="00790C33"/>
    <w:rsid w:val="00790C6A"/>
    <w:rsid w:val="00790D77"/>
    <w:rsid w:val="00790E7B"/>
    <w:rsid w:val="00790EE4"/>
    <w:rsid w:val="00790F04"/>
    <w:rsid w:val="00790F4F"/>
    <w:rsid w:val="00790F87"/>
    <w:rsid w:val="00791045"/>
    <w:rsid w:val="00791095"/>
    <w:rsid w:val="0079112D"/>
    <w:rsid w:val="00791151"/>
    <w:rsid w:val="00791176"/>
    <w:rsid w:val="007911D8"/>
    <w:rsid w:val="007911EB"/>
    <w:rsid w:val="00791233"/>
    <w:rsid w:val="007912CA"/>
    <w:rsid w:val="00791300"/>
    <w:rsid w:val="0079132B"/>
    <w:rsid w:val="00791524"/>
    <w:rsid w:val="0079152E"/>
    <w:rsid w:val="00791540"/>
    <w:rsid w:val="007915CB"/>
    <w:rsid w:val="0079166B"/>
    <w:rsid w:val="007916AF"/>
    <w:rsid w:val="00791701"/>
    <w:rsid w:val="0079176B"/>
    <w:rsid w:val="007917C4"/>
    <w:rsid w:val="007917C9"/>
    <w:rsid w:val="00791805"/>
    <w:rsid w:val="00791A22"/>
    <w:rsid w:val="00791A47"/>
    <w:rsid w:val="00791B0C"/>
    <w:rsid w:val="00791C9D"/>
    <w:rsid w:val="00791CA0"/>
    <w:rsid w:val="00791D77"/>
    <w:rsid w:val="00791E3A"/>
    <w:rsid w:val="00791F3D"/>
    <w:rsid w:val="00791FC2"/>
    <w:rsid w:val="007920CD"/>
    <w:rsid w:val="007920F0"/>
    <w:rsid w:val="007920FA"/>
    <w:rsid w:val="007922C1"/>
    <w:rsid w:val="007922C8"/>
    <w:rsid w:val="007922F0"/>
    <w:rsid w:val="007923FB"/>
    <w:rsid w:val="0079242F"/>
    <w:rsid w:val="00792481"/>
    <w:rsid w:val="00792495"/>
    <w:rsid w:val="00792498"/>
    <w:rsid w:val="007924ED"/>
    <w:rsid w:val="00792536"/>
    <w:rsid w:val="0079258D"/>
    <w:rsid w:val="0079263D"/>
    <w:rsid w:val="00792686"/>
    <w:rsid w:val="0079268B"/>
    <w:rsid w:val="007926C9"/>
    <w:rsid w:val="007926E5"/>
    <w:rsid w:val="007929AF"/>
    <w:rsid w:val="00792A15"/>
    <w:rsid w:val="00792A54"/>
    <w:rsid w:val="00792AC1"/>
    <w:rsid w:val="00792B2C"/>
    <w:rsid w:val="00792BD7"/>
    <w:rsid w:val="00792C5A"/>
    <w:rsid w:val="00792D7E"/>
    <w:rsid w:val="00792E37"/>
    <w:rsid w:val="00792EE5"/>
    <w:rsid w:val="00793255"/>
    <w:rsid w:val="007932A3"/>
    <w:rsid w:val="007933FB"/>
    <w:rsid w:val="00793450"/>
    <w:rsid w:val="0079347F"/>
    <w:rsid w:val="0079348A"/>
    <w:rsid w:val="007934FF"/>
    <w:rsid w:val="00793510"/>
    <w:rsid w:val="0079359E"/>
    <w:rsid w:val="00793687"/>
    <w:rsid w:val="00793740"/>
    <w:rsid w:val="00793766"/>
    <w:rsid w:val="007937A1"/>
    <w:rsid w:val="00793813"/>
    <w:rsid w:val="00793942"/>
    <w:rsid w:val="00793991"/>
    <w:rsid w:val="00793A6F"/>
    <w:rsid w:val="00793AA0"/>
    <w:rsid w:val="00793AC8"/>
    <w:rsid w:val="00793B5F"/>
    <w:rsid w:val="00793B89"/>
    <w:rsid w:val="00793C71"/>
    <w:rsid w:val="00793D6C"/>
    <w:rsid w:val="00793DBD"/>
    <w:rsid w:val="00793DCF"/>
    <w:rsid w:val="00793EA2"/>
    <w:rsid w:val="00793F16"/>
    <w:rsid w:val="00794017"/>
    <w:rsid w:val="0079402D"/>
    <w:rsid w:val="00794058"/>
    <w:rsid w:val="00794159"/>
    <w:rsid w:val="0079418E"/>
    <w:rsid w:val="00794421"/>
    <w:rsid w:val="00794449"/>
    <w:rsid w:val="0079446E"/>
    <w:rsid w:val="0079450E"/>
    <w:rsid w:val="007945FB"/>
    <w:rsid w:val="0079460C"/>
    <w:rsid w:val="00794644"/>
    <w:rsid w:val="007948B1"/>
    <w:rsid w:val="00794A28"/>
    <w:rsid w:val="00794A76"/>
    <w:rsid w:val="00794AC0"/>
    <w:rsid w:val="00794D75"/>
    <w:rsid w:val="00794D7E"/>
    <w:rsid w:val="00794D99"/>
    <w:rsid w:val="00794DC8"/>
    <w:rsid w:val="007950C9"/>
    <w:rsid w:val="007950D5"/>
    <w:rsid w:val="00795105"/>
    <w:rsid w:val="00795135"/>
    <w:rsid w:val="00795186"/>
    <w:rsid w:val="0079519E"/>
    <w:rsid w:val="007952D4"/>
    <w:rsid w:val="007953C5"/>
    <w:rsid w:val="007953EB"/>
    <w:rsid w:val="00795414"/>
    <w:rsid w:val="0079541F"/>
    <w:rsid w:val="0079543F"/>
    <w:rsid w:val="007954B0"/>
    <w:rsid w:val="00795531"/>
    <w:rsid w:val="00795590"/>
    <w:rsid w:val="00795620"/>
    <w:rsid w:val="00795708"/>
    <w:rsid w:val="0079580F"/>
    <w:rsid w:val="00795812"/>
    <w:rsid w:val="0079587B"/>
    <w:rsid w:val="0079589B"/>
    <w:rsid w:val="00795912"/>
    <w:rsid w:val="00795920"/>
    <w:rsid w:val="0079596D"/>
    <w:rsid w:val="007959F4"/>
    <w:rsid w:val="00795A4F"/>
    <w:rsid w:val="00795AFC"/>
    <w:rsid w:val="00795B07"/>
    <w:rsid w:val="00795BE6"/>
    <w:rsid w:val="00795CE1"/>
    <w:rsid w:val="00795E4F"/>
    <w:rsid w:val="00795ED9"/>
    <w:rsid w:val="00795F42"/>
    <w:rsid w:val="00796155"/>
    <w:rsid w:val="007961B3"/>
    <w:rsid w:val="007961B7"/>
    <w:rsid w:val="007961C1"/>
    <w:rsid w:val="00796216"/>
    <w:rsid w:val="007962F2"/>
    <w:rsid w:val="007962F4"/>
    <w:rsid w:val="00796314"/>
    <w:rsid w:val="0079649D"/>
    <w:rsid w:val="007964E9"/>
    <w:rsid w:val="007965B2"/>
    <w:rsid w:val="007965E9"/>
    <w:rsid w:val="00796678"/>
    <w:rsid w:val="00796862"/>
    <w:rsid w:val="00796888"/>
    <w:rsid w:val="00796898"/>
    <w:rsid w:val="007968A8"/>
    <w:rsid w:val="007968DF"/>
    <w:rsid w:val="00796943"/>
    <w:rsid w:val="00796981"/>
    <w:rsid w:val="00796ADF"/>
    <w:rsid w:val="00796C95"/>
    <w:rsid w:val="00796C99"/>
    <w:rsid w:val="00796CC1"/>
    <w:rsid w:val="00796D3F"/>
    <w:rsid w:val="00796E29"/>
    <w:rsid w:val="00796E97"/>
    <w:rsid w:val="00796EA6"/>
    <w:rsid w:val="00796EBA"/>
    <w:rsid w:val="00796EFB"/>
    <w:rsid w:val="00796F3E"/>
    <w:rsid w:val="00796FB4"/>
    <w:rsid w:val="00797026"/>
    <w:rsid w:val="00797030"/>
    <w:rsid w:val="007970BE"/>
    <w:rsid w:val="007970C1"/>
    <w:rsid w:val="00797158"/>
    <w:rsid w:val="007972F2"/>
    <w:rsid w:val="00797301"/>
    <w:rsid w:val="00797332"/>
    <w:rsid w:val="007974D3"/>
    <w:rsid w:val="0079758C"/>
    <w:rsid w:val="007975E1"/>
    <w:rsid w:val="0079760D"/>
    <w:rsid w:val="0079781A"/>
    <w:rsid w:val="00797852"/>
    <w:rsid w:val="0079785A"/>
    <w:rsid w:val="007978F9"/>
    <w:rsid w:val="00797947"/>
    <w:rsid w:val="0079795C"/>
    <w:rsid w:val="00797996"/>
    <w:rsid w:val="00797A2E"/>
    <w:rsid w:val="00797AFC"/>
    <w:rsid w:val="00797B24"/>
    <w:rsid w:val="00797B8C"/>
    <w:rsid w:val="00797D76"/>
    <w:rsid w:val="00797DF2"/>
    <w:rsid w:val="00797E34"/>
    <w:rsid w:val="00797EBE"/>
    <w:rsid w:val="00797F0A"/>
    <w:rsid w:val="00797F0B"/>
    <w:rsid w:val="00797F2F"/>
    <w:rsid w:val="007A0065"/>
    <w:rsid w:val="007A00AB"/>
    <w:rsid w:val="007A012C"/>
    <w:rsid w:val="007A02E5"/>
    <w:rsid w:val="007A0327"/>
    <w:rsid w:val="007A044C"/>
    <w:rsid w:val="007A048C"/>
    <w:rsid w:val="007A0494"/>
    <w:rsid w:val="007A04B8"/>
    <w:rsid w:val="007A053D"/>
    <w:rsid w:val="007A055E"/>
    <w:rsid w:val="007A0599"/>
    <w:rsid w:val="007A0635"/>
    <w:rsid w:val="007A0677"/>
    <w:rsid w:val="007A071B"/>
    <w:rsid w:val="007A0782"/>
    <w:rsid w:val="007A07AF"/>
    <w:rsid w:val="007A082D"/>
    <w:rsid w:val="007A08DD"/>
    <w:rsid w:val="007A095E"/>
    <w:rsid w:val="007A0965"/>
    <w:rsid w:val="007A0992"/>
    <w:rsid w:val="007A0AC7"/>
    <w:rsid w:val="007A0B03"/>
    <w:rsid w:val="007A0B4F"/>
    <w:rsid w:val="007A0B73"/>
    <w:rsid w:val="007A0C90"/>
    <w:rsid w:val="007A0CBE"/>
    <w:rsid w:val="007A0D29"/>
    <w:rsid w:val="007A0E38"/>
    <w:rsid w:val="007A0E62"/>
    <w:rsid w:val="007A0EC6"/>
    <w:rsid w:val="007A0F40"/>
    <w:rsid w:val="007A0F80"/>
    <w:rsid w:val="007A0FEF"/>
    <w:rsid w:val="007A0FF1"/>
    <w:rsid w:val="007A10A6"/>
    <w:rsid w:val="007A1179"/>
    <w:rsid w:val="007A11B1"/>
    <w:rsid w:val="007A123B"/>
    <w:rsid w:val="007A127D"/>
    <w:rsid w:val="007A1454"/>
    <w:rsid w:val="007A1460"/>
    <w:rsid w:val="007A146C"/>
    <w:rsid w:val="007A153A"/>
    <w:rsid w:val="007A15CE"/>
    <w:rsid w:val="007A16AB"/>
    <w:rsid w:val="007A16D2"/>
    <w:rsid w:val="007A1724"/>
    <w:rsid w:val="007A180B"/>
    <w:rsid w:val="007A1863"/>
    <w:rsid w:val="007A1938"/>
    <w:rsid w:val="007A1939"/>
    <w:rsid w:val="007A19C6"/>
    <w:rsid w:val="007A1A04"/>
    <w:rsid w:val="007A1A56"/>
    <w:rsid w:val="007A1AA5"/>
    <w:rsid w:val="007A1B6B"/>
    <w:rsid w:val="007A1C0E"/>
    <w:rsid w:val="007A1CC1"/>
    <w:rsid w:val="007A1D26"/>
    <w:rsid w:val="007A1DA0"/>
    <w:rsid w:val="007A1E02"/>
    <w:rsid w:val="007A1E1B"/>
    <w:rsid w:val="007A1EA4"/>
    <w:rsid w:val="007A1EEC"/>
    <w:rsid w:val="007A1F41"/>
    <w:rsid w:val="007A2049"/>
    <w:rsid w:val="007A20FD"/>
    <w:rsid w:val="007A2194"/>
    <w:rsid w:val="007A21E4"/>
    <w:rsid w:val="007A22E6"/>
    <w:rsid w:val="007A2360"/>
    <w:rsid w:val="007A23E2"/>
    <w:rsid w:val="007A2411"/>
    <w:rsid w:val="007A2430"/>
    <w:rsid w:val="007A24A7"/>
    <w:rsid w:val="007A24FE"/>
    <w:rsid w:val="007A25AE"/>
    <w:rsid w:val="007A26AF"/>
    <w:rsid w:val="007A2795"/>
    <w:rsid w:val="007A27CC"/>
    <w:rsid w:val="007A28B2"/>
    <w:rsid w:val="007A29D3"/>
    <w:rsid w:val="007A29DA"/>
    <w:rsid w:val="007A2A06"/>
    <w:rsid w:val="007A2A4D"/>
    <w:rsid w:val="007A2B0A"/>
    <w:rsid w:val="007A2B43"/>
    <w:rsid w:val="007A2B8B"/>
    <w:rsid w:val="007A2C60"/>
    <w:rsid w:val="007A2CDF"/>
    <w:rsid w:val="007A2CEC"/>
    <w:rsid w:val="007A2DB7"/>
    <w:rsid w:val="007A2DB8"/>
    <w:rsid w:val="007A2EE3"/>
    <w:rsid w:val="007A2FBB"/>
    <w:rsid w:val="007A2FD7"/>
    <w:rsid w:val="007A3003"/>
    <w:rsid w:val="007A3110"/>
    <w:rsid w:val="007A31BF"/>
    <w:rsid w:val="007A3243"/>
    <w:rsid w:val="007A3252"/>
    <w:rsid w:val="007A326E"/>
    <w:rsid w:val="007A32BE"/>
    <w:rsid w:val="007A330B"/>
    <w:rsid w:val="007A3460"/>
    <w:rsid w:val="007A3518"/>
    <w:rsid w:val="007A35A6"/>
    <w:rsid w:val="007A35AC"/>
    <w:rsid w:val="007A36C8"/>
    <w:rsid w:val="007A37C7"/>
    <w:rsid w:val="007A380F"/>
    <w:rsid w:val="007A38D3"/>
    <w:rsid w:val="007A3901"/>
    <w:rsid w:val="007A39C0"/>
    <w:rsid w:val="007A3A33"/>
    <w:rsid w:val="007A3AE7"/>
    <w:rsid w:val="007A3C74"/>
    <w:rsid w:val="007A3C98"/>
    <w:rsid w:val="007A3D15"/>
    <w:rsid w:val="007A3DEA"/>
    <w:rsid w:val="007A3F5A"/>
    <w:rsid w:val="007A3FC3"/>
    <w:rsid w:val="007A4000"/>
    <w:rsid w:val="007A4002"/>
    <w:rsid w:val="007A4116"/>
    <w:rsid w:val="007A411D"/>
    <w:rsid w:val="007A414B"/>
    <w:rsid w:val="007A41CC"/>
    <w:rsid w:val="007A41F4"/>
    <w:rsid w:val="007A4229"/>
    <w:rsid w:val="007A43D1"/>
    <w:rsid w:val="007A4461"/>
    <w:rsid w:val="007A44A7"/>
    <w:rsid w:val="007A44ED"/>
    <w:rsid w:val="007A44F1"/>
    <w:rsid w:val="007A45AE"/>
    <w:rsid w:val="007A45F8"/>
    <w:rsid w:val="007A4667"/>
    <w:rsid w:val="007A4695"/>
    <w:rsid w:val="007A46E5"/>
    <w:rsid w:val="007A46EA"/>
    <w:rsid w:val="007A4702"/>
    <w:rsid w:val="007A4776"/>
    <w:rsid w:val="007A4785"/>
    <w:rsid w:val="007A47F4"/>
    <w:rsid w:val="007A4856"/>
    <w:rsid w:val="007A488F"/>
    <w:rsid w:val="007A48A9"/>
    <w:rsid w:val="007A48DF"/>
    <w:rsid w:val="007A498C"/>
    <w:rsid w:val="007A4995"/>
    <w:rsid w:val="007A49AE"/>
    <w:rsid w:val="007A49DA"/>
    <w:rsid w:val="007A49EE"/>
    <w:rsid w:val="007A4A71"/>
    <w:rsid w:val="007A4AE6"/>
    <w:rsid w:val="007A4CAE"/>
    <w:rsid w:val="007A4CBE"/>
    <w:rsid w:val="007A4CCC"/>
    <w:rsid w:val="007A4D20"/>
    <w:rsid w:val="007A4D3D"/>
    <w:rsid w:val="007A4D40"/>
    <w:rsid w:val="007A4DA1"/>
    <w:rsid w:val="007A4E5F"/>
    <w:rsid w:val="007A4E89"/>
    <w:rsid w:val="007A4ECA"/>
    <w:rsid w:val="007A4EF4"/>
    <w:rsid w:val="007A4F30"/>
    <w:rsid w:val="007A4F6C"/>
    <w:rsid w:val="007A4FD3"/>
    <w:rsid w:val="007A50C4"/>
    <w:rsid w:val="007A511F"/>
    <w:rsid w:val="007A5182"/>
    <w:rsid w:val="007A5210"/>
    <w:rsid w:val="007A5223"/>
    <w:rsid w:val="007A528B"/>
    <w:rsid w:val="007A53AD"/>
    <w:rsid w:val="007A53BC"/>
    <w:rsid w:val="007A540B"/>
    <w:rsid w:val="007A5443"/>
    <w:rsid w:val="007A54CD"/>
    <w:rsid w:val="007A54EE"/>
    <w:rsid w:val="007A570A"/>
    <w:rsid w:val="007A5783"/>
    <w:rsid w:val="007A586B"/>
    <w:rsid w:val="007A5880"/>
    <w:rsid w:val="007A5997"/>
    <w:rsid w:val="007A5A4E"/>
    <w:rsid w:val="007A5AFA"/>
    <w:rsid w:val="007A5B24"/>
    <w:rsid w:val="007A5B8E"/>
    <w:rsid w:val="007A5C82"/>
    <w:rsid w:val="007A5CE7"/>
    <w:rsid w:val="007A5E4B"/>
    <w:rsid w:val="007A5E50"/>
    <w:rsid w:val="007A5E68"/>
    <w:rsid w:val="007A5EB4"/>
    <w:rsid w:val="007A5ED2"/>
    <w:rsid w:val="007A5F5B"/>
    <w:rsid w:val="007A5F8F"/>
    <w:rsid w:val="007A61F2"/>
    <w:rsid w:val="007A6277"/>
    <w:rsid w:val="007A62BC"/>
    <w:rsid w:val="007A6362"/>
    <w:rsid w:val="007A6452"/>
    <w:rsid w:val="007A6500"/>
    <w:rsid w:val="007A651B"/>
    <w:rsid w:val="007A657A"/>
    <w:rsid w:val="007A65EE"/>
    <w:rsid w:val="007A6601"/>
    <w:rsid w:val="007A6649"/>
    <w:rsid w:val="007A6698"/>
    <w:rsid w:val="007A6871"/>
    <w:rsid w:val="007A6989"/>
    <w:rsid w:val="007A69D4"/>
    <w:rsid w:val="007A69F6"/>
    <w:rsid w:val="007A6A4B"/>
    <w:rsid w:val="007A6A6A"/>
    <w:rsid w:val="007A6AC8"/>
    <w:rsid w:val="007A6AD9"/>
    <w:rsid w:val="007A6ADE"/>
    <w:rsid w:val="007A6D0C"/>
    <w:rsid w:val="007A6D80"/>
    <w:rsid w:val="007A6E2A"/>
    <w:rsid w:val="007A6E80"/>
    <w:rsid w:val="007A6EB3"/>
    <w:rsid w:val="007A6F89"/>
    <w:rsid w:val="007A7049"/>
    <w:rsid w:val="007A706B"/>
    <w:rsid w:val="007A7074"/>
    <w:rsid w:val="007A71BF"/>
    <w:rsid w:val="007A72C9"/>
    <w:rsid w:val="007A7362"/>
    <w:rsid w:val="007A7385"/>
    <w:rsid w:val="007A7406"/>
    <w:rsid w:val="007A77B5"/>
    <w:rsid w:val="007A7A01"/>
    <w:rsid w:val="007A7A65"/>
    <w:rsid w:val="007A7AB5"/>
    <w:rsid w:val="007A7AE7"/>
    <w:rsid w:val="007A7BEA"/>
    <w:rsid w:val="007A7C3D"/>
    <w:rsid w:val="007A7C55"/>
    <w:rsid w:val="007A7C56"/>
    <w:rsid w:val="007A7C76"/>
    <w:rsid w:val="007A7CA8"/>
    <w:rsid w:val="007A7E40"/>
    <w:rsid w:val="007A7E5D"/>
    <w:rsid w:val="007A7EB5"/>
    <w:rsid w:val="007B000F"/>
    <w:rsid w:val="007B0017"/>
    <w:rsid w:val="007B00ED"/>
    <w:rsid w:val="007B016D"/>
    <w:rsid w:val="007B021D"/>
    <w:rsid w:val="007B0264"/>
    <w:rsid w:val="007B0323"/>
    <w:rsid w:val="007B0387"/>
    <w:rsid w:val="007B0399"/>
    <w:rsid w:val="007B04EC"/>
    <w:rsid w:val="007B0586"/>
    <w:rsid w:val="007B05BA"/>
    <w:rsid w:val="007B061C"/>
    <w:rsid w:val="007B0650"/>
    <w:rsid w:val="007B0654"/>
    <w:rsid w:val="007B06E7"/>
    <w:rsid w:val="007B0762"/>
    <w:rsid w:val="007B0920"/>
    <w:rsid w:val="007B09C1"/>
    <w:rsid w:val="007B0A31"/>
    <w:rsid w:val="007B0AAD"/>
    <w:rsid w:val="007B0B75"/>
    <w:rsid w:val="007B0BC2"/>
    <w:rsid w:val="007B0BE2"/>
    <w:rsid w:val="007B0CD4"/>
    <w:rsid w:val="007B0CEC"/>
    <w:rsid w:val="007B0CF0"/>
    <w:rsid w:val="007B0D1C"/>
    <w:rsid w:val="007B0D7C"/>
    <w:rsid w:val="007B0DA1"/>
    <w:rsid w:val="007B0E08"/>
    <w:rsid w:val="007B0F12"/>
    <w:rsid w:val="007B0F8A"/>
    <w:rsid w:val="007B1082"/>
    <w:rsid w:val="007B10F9"/>
    <w:rsid w:val="007B1151"/>
    <w:rsid w:val="007B11AA"/>
    <w:rsid w:val="007B11D9"/>
    <w:rsid w:val="007B1289"/>
    <w:rsid w:val="007B128B"/>
    <w:rsid w:val="007B129F"/>
    <w:rsid w:val="007B12FB"/>
    <w:rsid w:val="007B13E1"/>
    <w:rsid w:val="007B147C"/>
    <w:rsid w:val="007B153E"/>
    <w:rsid w:val="007B15CC"/>
    <w:rsid w:val="007B16D5"/>
    <w:rsid w:val="007B16DB"/>
    <w:rsid w:val="007B1707"/>
    <w:rsid w:val="007B1744"/>
    <w:rsid w:val="007B1793"/>
    <w:rsid w:val="007B19A5"/>
    <w:rsid w:val="007B1ACE"/>
    <w:rsid w:val="007B1B8D"/>
    <w:rsid w:val="007B1BE0"/>
    <w:rsid w:val="007B1C5A"/>
    <w:rsid w:val="007B1C60"/>
    <w:rsid w:val="007B1D06"/>
    <w:rsid w:val="007B1D50"/>
    <w:rsid w:val="007B1DDF"/>
    <w:rsid w:val="007B1DE8"/>
    <w:rsid w:val="007B1E74"/>
    <w:rsid w:val="007B1E7D"/>
    <w:rsid w:val="007B1E9E"/>
    <w:rsid w:val="007B1F56"/>
    <w:rsid w:val="007B1FC2"/>
    <w:rsid w:val="007B1FD8"/>
    <w:rsid w:val="007B1FE2"/>
    <w:rsid w:val="007B2093"/>
    <w:rsid w:val="007B2110"/>
    <w:rsid w:val="007B2160"/>
    <w:rsid w:val="007B21F2"/>
    <w:rsid w:val="007B2301"/>
    <w:rsid w:val="007B236D"/>
    <w:rsid w:val="007B2424"/>
    <w:rsid w:val="007B2465"/>
    <w:rsid w:val="007B2496"/>
    <w:rsid w:val="007B24B7"/>
    <w:rsid w:val="007B260D"/>
    <w:rsid w:val="007B2699"/>
    <w:rsid w:val="007B26B0"/>
    <w:rsid w:val="007B27F3"/>
    <w:rsid w:val="007B2840"/>
    <w:rsid w:val="007B2893"/>
    <w:rsid w:val="007B2896"/>
    <w:rsid w:val="007B289C"/>
    <w:rsid w:val="007B296E"/>
    <w:rsid w:val="007B297B"/>
    <w:rsid w:val="007B2A06"/>
    <w:rsid w:val="007B2A1D"/>
    <w:rsid w:val="007B2B31"/>
    <w:rsid w:val="007B2BD3"/>
    <w:rsid w:val="007B2BDF"/>
    <w:rsid w:val="007B2BEE"/>
    <w:rsid w:val="007B2CBE"/>
    <w:rsid w:val="007B2E22"/>
    <w:rsid w:val="007B2E48"/>
    <w:rsid w:val="007B2F32"/>
    <w:rsid w:val="007B2F34"/>
    <w:rsid w:val="007B2FAC"/>
    <w:rsid w:val="007B3133"/>
    <w:rsid w:val="007B3165"/>
    <w:rsid w:val="007B31FC"/>
    <w:rsid w:val="007B3205"/>
    <w:rsid w:val="007B329E"/>
    <w:rsid w:val="007B32DA"/>
    <w:rsid w:val="007B3320"/>
    <w:rsid w:val="007B334A"/>
    <w:rsid w:val="007B3409"/>
    <w:rsid w:val="007B34BE"/>
    <w:rsid w:val="007B3559"/>
    <w:rsid w:val="007B362F"/>
    <w:rsid w:val="007B365A"/>
    <w:rsid w:val="007B3682"/>
    <w:rsid w:val="007B3873"/>
    <w:rsid w:val="007B3893"/>
    <w:rsid w:val="007B38D5"/>
    <w:rsid w:val="007B38E2"/>
    <w:rsid w:val="007B38E3"/>
    <w:rsid w:val="007B3965"/>
    <w:rsid w:val="007B3A18"/>
    <w:rsid w:val="007B3A91"/>
    <w:rsid w:val="007B3B19"/>
    <w:rsid w:val="007B3B4F"/>
    <w:rsid w:val="007B3B57"/>
    <w:rsid w:val="007B3BB0"/>
    <w:rsid w:val="007B3C16"/>
    <w:rsid w:val="007B3C6D"/>
    <w:rsid w:val="007B3DBE"/>
    <w:rsid w:val="007B3DCB"/>
    <w:rsid w:val="007B3EAB"/>
    <w:rsid w:val="007B3EED"/>
    <w:rsid w:val="007B3F04"/>
    <w:rsid w:val="007B3F85"/>
    <w:rsid w:val="007B41A1"/>
    <w:rsid w:val="007B41B3"/>
    <w:rsid w:val="007B41BB"/>
    <w:rsid w:val="007B444E"/>
    <w:rsid w:val="007B453B"/>
    <w:rsid w:val="007B4546"/>
    <w:rsid w:val="007B45EB"/>
    <w:rsid w:val="007B463B"/>
    <w:rsid w:val="007B464C"/>
    <w:rsid w:val="007B46DB"/>
    <w:rsid w:val="007B4826"/>
    <w:rsid w:val="007B483C"/>
    <w:rsid w:val="007B494F"/>
    <w:rsid w:val="007B4952"/>
    <w:rsid w:val="007B49A2"/>
    <w:rsid w:val="007B4BE9"/>
    <w:rsid w:val="007B4C10"/>
    <w:rsid w:val="007B4C83"/>
    <w:rsid w:val="007B4D20"/>
    <w:rsid w:val="007B4D4A"/>
    <w:rsid w:val="007B4E45"/>
    <w:rsid w:val="007B4EA5"/>
    <w:rsid w:val="007B500F"/>
    <w:rsid w:val="007B5078"/>
    <w:rsid w:val="007B5164"/>
    <w:rsid w:val="007B5185"/>
    <w:rsid w:val="007B51AC"/>
    <w:rsid w:val="007B51B3"/>
    <w:rsid w:val="007B523D"/>
    <w:rsid w:val="007B5338"/>
    <w:rsid w:val="007B5346"/>
    <w:rsid w:val="007B552D"/>
    <w:rsid w:val="007B5536"/>
    <w:rsid w:val="007B5629"/>
    <w:rsid w:val="007B5769"/>
    <w:rsid w:val="007B57C2"/>
    <w:rsid w:val="007B5843"/>
    <w:rsid w:val="007B588F"/>
    <w:rsid w:val="007B58F6"/>
    <w:rsid w:val="007B58FD"/>
    <w:rsid w:val="007B59E0"/>
    <w:rsid w:val="007B5B41"/>
    <w:rsid w:val="007B5B96"/>
    <w:rsid w:val="007B5BAA"/>
    <w:rsid w:val="007B5C84"/>
    <w:rsid w:val="007B5C8E"/>
    <w:rsid w:val="007B5C9D"/>
    <w:rsid w:val="007B5CC3"/>
    <w:rsid w:val="007B5D9E"/>
    <w:rsid w:val="007B5DEB"/>
    <w:rsid w:val="007B5E46"/>
    <w:rsid w:val="007B5E6F"/>
    <w:rsid w:val="007B601A"/>
    <w:rsid w:val="007B6054"/>
    <w:rsid w:val="007B60BB"/>
    <w:rsid w:val="007B60E0"/>
    <w:rsid w:val="007B60EB"/>
    <w:rsid w:val="007B61A6"/>
    <w:rsid w:val="007B61F0"/>
    <w:rsid w:val="007B629C"/>
    <w:rsid w:val="007B6316"/>
    <w:rsid w:val="007B637E"/>
    <w:rsid w:val="007B6506"/>
    <w:rsid w:val="007B6522"/>
    <w:rsid w:val="007B655A"/>
    <w:rsid w:val="007B66AA"/>
    <w:rsid w:val="007B66BE"/>
    <w:rsid w:val="007B6821"/>
    <w:rsid w:val="007B6932"/>
    <w:rsid w:val="007B69BE"/>
    <w:rsid w:val="007B6A1D"/>
    <w:rsid w:val="007B6A8E"/>
    <w:rsid w:val="007B6AC7"/>
    <w:rsid w:val="007B6B0C"/>
    <w:rsid w:val="007B6C08"/>
    <w:rsid w:val="007B6C58"/>
    <w:rsid w:val="007B6C86"/>
    <w:rsid w:val="007B6CE2"/>
    <w:rsid w:val="007B6E12"/>
    <w:rsid w:val="007B6FE4"/>
    <w:rsid w:val="007B7012"/>
    <w:rsid w:val="007B70C8"/>
    <w:rsid w:val="007B7171"/>
    <w:rsid w:val="007B7201"/>
    <w:rsid w:val="007B7235"/>
    <w:rsid w:val="007B7288"/>
    <w:rsid w:val="007B72CA"/>
    <w:rsid w:val="007B72F7"/>
    <w:rsid w:val="007B730B"/>
    <w:rsid w:val="007B730D"/>
    <w:rsid w:val="007B7393"/>
    <w:rsid w:val="007B73AB"/>
    <w:rsid w:val="007B73CC"/>
    <w:rsid w:val="007B749B"/>
    <w:rsid w:val="007B757B"/>
    <w:rsid w:val="007B7661"/>
    <w:rsid w:val="007B7793"/>
    <w:rsid w:val="007B783A"/>
    <w:rsid w:val="007B78B9"/>
    <w:rsid w:val="007B7976"/>
    <w:rsid w:val="007B7A04"/>
    <w:rsid w:val="007B7A39"/>
    <w:rsid w:val="007B7ABC"/>
    <w:rsid w:val="007B7D71"/>
    <w:rsid w:val="007B7E2D"/>
    <w:rsid w:val="007B7E31"/>
    <w:rsid w:val="007B7E37"/>
    <w:rsid w:val="007B7E9E"/>
    <w:rsid w:val="007B7EA0"/>
    <w:rsid w:val="007B7EF6"/>
    <w:rsid w:val="007B7FC9"/>
    <w:rsid w:val="007C000E"/>
    <w:rsid w:val="007C0093"/>
    <w:rsid w:val="007C0132"/>
    <w:rsid w:val="007C0154"/>
    <w:rsid w:val="007C0168"/>
    <w:rsid w:val="007C02B0"/>
    <w:rsid w:val="007C03F8"/>
    <w:rsid w:val="007C0449"/>
    <w:rsid w:val="007C050C"/>
    <w:rsid w:val="007C0521"/>
    <w:rsid w:val="007C0526"/>
    <w:rsid w:val="007C053E"/>
    <w:rsid w:val="007C0583"/>
    <w:rsid w:val="007C068E"/>
    <w:rsid w:val="007C070D"/>
    <w:rsid w:val="007C079F"/>
    <w:rsid w:val="007C07BD"/>
    <w:rsid w:val="007C07C0"/>
    <w:rsid w:val="007C0876"/>
    <w:rsid w:val="007C0979"/>
    <w:rsid w:val="007C0A4B"/>
    <w:rsid w:val="007C0A5B"/>
    <w:rsid w:val="007C0B26"/>
    <w:rsid w:val="007C0C67"/>
    <w:rsid w:val="007C0D94"/>
    <w:rsid w:val="007C0DB5"/>
    <w:rsid w:val="007C0E2C"/>
    <w:rsid w:val="007C0E4F"/>
    <w:rsid w:val="007C0F36"/>
    <w:rsid w:val="007C0F64"/>
    <w:rsid w:val="007C111E"/>
    <w:rsid w:val="007C1132"/>
    <w:rsid w:val="007C11C1"/>
    <w:rsid w:val="007C128D"/>
    <w:rsid w:val="007C1324"/>
    <w:rsid w:val="007C1354"/>
    <w:rsid w:val="007C140B"/>
    <w:rsid w:val="007C154D"/>
    <w:rsid w:val="007C15DD"/>
    <w:rsid w:val="007C15DE"/>
    <w:rsid w:val="007C15E9"/>
    <w:rsid w:val="007C16A7"/>
    <w:rsid w:val="007C16EE"/>
    <w:rsid w:val="007C1762"/>
    <w:rsid w:val="007C1771"/>
    <w:rsid w:val="007C17F1"/>
    <w:rsid w:val="007C1824"/>
    <w:rsid w:val="007C187F"/>
    <w:rsid w:val="007C190C"/>
    <w:rsid w:val="007C194B"/>
    <w:rsid w:val="007C1974"/>
    <w:rsid w:val="007C19AD"/>
    <w:rsid w:val="007C1A57"/>
    <w:rsid w:val="007C1AD4"/>
    <w:rsid w:val="007C1B2C"/>
    <w:rsid w:val="007C1CFC"/>
    <w:rsid w:val="007C1D31"/>
    <w:rsid w:val="007C1D5E"/>
    <w:rsid w:val="007C1D61"/>
    <w:rsid w:val="007C1DDB"/>
    <w:rsid w:val="007C1F25"/>
    <w:rsid w:val="007C1F64"/>
    <w:rsid w:val="007C21CB"/>
    <w:rsid w:val="007C21CD"/>
    <w:rsid w:val="007C21F1"/>
    <w:rsid w:val="007C22AF"/>
    <w:rsid w:val="007C2346"/>
    <w:rsid w:val="007C2453"/>
    <w:rsid w:val="007C247A"/>
    <w:rsid w:val="007C2498"/>
    <w:rsid w:val="007C24CB"/>
    <w:rsid w:val="007C2590"/>
    <w:rsid w:val="007C25ED"/>
    <w:rsid w:val="007C263F"/>
    <w:rsid w:val="007C26BD"/>
    <w:rsid w:val="007C26E9"/>
    <w:rsid w:val="007C2738"/>
    <w:rsid w:val="007C2779"/>
    <w:rsid w:val="007C27A9"/>
    <w:rsid w:val="007C27B1"/>
    <w:rsid w:val="007C27B5"/>
    <w:rsid w:val="007C27EA"/>
    <w:rsid w:val="007C2802"/>
    <w:rsid w:val="007C2871"/>
    <w:rsid w:val="007C28BC"/>
    <w:rsid w:val="007C2979"/>
    <w:rsid w:val="007C2982"/>
    <w:rsid w:val="007C2A43"/>
    <w:rsid w:val="007C2B4E"/>
    <w:rsid w:val="007C2E47"/>
    <w:rsid w:val="007C2E74"/>
    <w:rsid w:val="007C2E93"/>
    <w:rsid w:val="007C302A"/>
    <w:rsid w:val="007C309B"/>
    <w:rsid w:val="007C30EB"/>
    <w:rsid w:val="007C30FA"/>
    <w:rsid w:val="007C312B"/>
    <w:rsid w:val="007C3205"/>
    <w:rsid w:val="007C325A"/>
    <w:rsid w:val="007C3370"/>
    <w:rsid w:val="007C33E8"/>
    <w:rsid w:val="007C3448"/>
    <w:rsid w:val="007C350C"/>
    <w:rsid w:val="007C3534"/>
    <w:rsid w:val="007C362C"/>
    <w:rsid w:val="007C36EA"/>
    <w:rsid w:val="007C3751"/>
    <w:rsid w:val="007C37CA"/>
    <w:rsid w:val="007C3800"/>
    <w:rsid w:val="007C398C"/>
    <w:rsid w:val="007C39A6"/>
    <w:rsid w:val="007C3B07"/>
    <w:rsid w:val="007C3B47"/>
    <w:rsid w:val="007C3B92"/>
    <w:rsid w:val="007C3BBD"/>
    <w:rsid w:val="007C3C9D"/>
    <w:rsid w:val="007C3D00"/>
    <w:rsid w:val="007C3D8D"/>
    <w:rsid w:val="007C3D98"/>
    <w:rsid w:val="007C3DA5"/>
    <w:rsid w:val="007C3DDC"/>
    <w:rsid w:val="007C3DE0"/>
    <w:rsid w:val="007C3DEE"/>
    <w:rsid w:val="007C3E3E"/>
    <w:rsid w:val="007C3E46"/>
    <w:rsid w:val="007C3E9C"/>
    <w:rsid w:val="007C3F21"/>
    <w:rsid w:val="007C3FD4"/>
    <w:rsid w:val="007C4187"/>
    <w:rsid w:val="007C4247"/>
    <w:rsid w:val="007C428E"/>
    <w:rsid w:val="007C42DA"/>
    <w:rsid w:val="007C4348"/>
    <w:rsid w:val="007C4383"/>
    <w:rsid w:val="007C438C"/>
    <w:rsid w:val="007C4459"/>
    <w:rsid w:val="007C455F"/>
    <w:rsid w:val="007C4724"/>
    <w:rsid w:val="007C4746"/>
    <w:rsid w:val="007C4AC4"/>
    <w:rsid w:val="007C4AE4"/>
    <w:rsid w:val="007C4B79"/>
    <w:rsid w:val="007C4BB1"/>
    <w:rsid w:val="007C4D18"/>
    <w:rsid w:val="007C4E10"/>
    <w:rsid w:val="007C4E1F"/>
    <w:rsid w:val="007C4F72"/>
    <w:rsid w:val="007C4F82"/>
    <w:rsid w:val="007C4FFD"/>
    <w:rsid w:val="007C5071"/>
    <w:rsid w:val="007C510C"/>
    <w:rsid w:val="007C5158"/>
    <w:rsid w:val="007C5186"/>
    <w:rsid w:val="007C51A0"/>
    <w:rsid w:val="007C51AD"/>
    <w:rsid w:val="007C523A"/>
    <w:rsid w:val="007C5252"/>
    <w:rsid w:val="007C5371"/>
    <w:rsid w:val="007C53E3"/>
    <w:rsid w:val="007C54E5"/>
    <w:rsid w:val="007C5509"/>
    <w:rsid w:val="007C5577"/>
    <w:rsid w:val="007C559E"/>
    <w:rsid w:val="007C55D9"/>
    <w:rsid w:val="007C55DC"/>
    <w:rsid w:val="007C5600"/>
    <w:rsid w:val="007C5647"/>
    <w:rsid w:val="007C5791"/>
    <w:rsid w:val="007C5884"/>
    <w:rsid w:val="007C58BC"/>
    <w:rsid w:val="007C5980"/>
    <w:rsid w:val="007C5A64"/>
    <w:rsid w:val="007C5BFC"/>
    <w:rsid w:val="007C5C4E"/>
    <w:rsid w:val="007C5CE3"/>
    <w:rsid w:val="007C5D0E"/>
    <w:rsid w:val="007C5DDF"/>
    <w:rsid w:val="007C5F18"/>
    <w:rsid w:val="007C5F4F"/>
    <w:rsid w:val="007C602E"/>
    <w:rsid w:val="007C605D"/>
    <w:rsid w:val="007C6071"/>
    <w:rsid w:val="007C6115"/>
    <w:rsid w:val="007C6186"/>
    <w:rsid w:val="007C61D2"/>
    <w:rsid w:val="007C61EE"/>
    <w:rsid w:val="007C6334"/>
    <w:rsid w:val="007C6393"/>
    <w:rsid w:val="007C641D"/>
    <w:rsid w:val="007C6445"/>
    <w:rsid w:val="007C644D"/>
    <w:rsid w:val="007C6477"/>
    <w:rsid w:val="007C6570"/>
    <w:rsid w:val="007C659B"/>
    <w:rsid w:val="007C671E"/>
    <w:rsid w:val="007C6731"/>
    <w:rsid w:val="007C68DA"/>
    <w:rsid w:val="007C693E"/>
    <w:rsid w:val="007C6964"/>
    <w:rsid w:val="007C69B5"/>
    <w:rsid w:val="007C6A03"/>
    <w:rsid w:val="007C6A22"/>
    <w:rsid w:val="007C6A58"/>
    <w:rsid w:val="007C6A6B"/>
    <w:rsid w:val="007C6B1D"/>
    <w:rsid w:val="007C6BF9"/>
    <w:rsid w:val="007C6C1F"/>
    <w:rsid w:val="007C6C3B"/>
    <w:rsid w:val="007C6D04"/>
    <w:rsid w:val="007C6DE5"/>
    <w:rsid w:val="007C6E0F"/>
    <w:rsid w:val="007C6EE2"/>
    <w:rsid w:val="007C6F5E"/>
    <w:rsid w:val="007C6FD3"/>
    <w:rsid w:val="007C6FD5"/>
    <w:rsid w:val="007C703A"/>
    <w:rsid w:val="007C7052"/>
    <w:rsid w:val="007C7053"/>
    <w:rsid w:val="007C713D"/>
    <w:rsid w:val="007C7246"/>
    <w:rsid w:val="007C737E"/>
    <w:rsid w:val="007C73D3"/>
    <w:rsid w:val="007C73D9"/>
    <w:rsid w:val="007C73F2"/>
    <w:rsid w:val="007C75B2"/>
    <w:rsid w:val="007C761A"/>
    <w:rsid w:val="007C778C"/>
    <w:rsid w:val="007C7804"/>
    <w:rsid w:val="007C7872"/>
    <w:rsid w:val="007C7883"/>
    <w:rsid w:val="007C792F"/>
    <w:rsid w:val="007C7B4B"/>
    <w:rsid w:val="007C7B6E"/>
    <w:rsid w:val="007C7B9D"/>
    <w:rsid w:val="007C7C95"/>
    <w:rsid w:val="007D0019"/>
    <w:rsid w:val="007D01B1"/>
    <w:rsid w:val="007D0222"/>
    <w:rsid w:val="007D0224"/>
    <w:rsid w:val="007D024F"/>
    <w:rsid w:val="007D0275"/>
    <w:rsid w:val="007D02E7"/>
    <w:rsid w:val="007D0367"/>
    <w:rsid w:val="007D0382"/>
    <w:rsid w:val="007D03CC"/>
    <w:rsid w:val="007D0446"/>
    <w:rsid w:val="007D0594"/>
    <w:rsid w:val="007D05CF"/>
    <w:rsid w:val="007D0847"/>
    <w:rsid w:val="007D08C3"/>
    <w:rsid w:val="007D0A59"/>
    <w:rsid w:val="007D0A5F"/>
    <w:rsid w:val="007D0C58"/>
    <w:rsid w:val="007D0D2B"/>
    <w:rsid w:val="007D0D56"/>
    <w:rsid w:val="007D0D89"/>
    <w:rsid w:val="007D0E42"/>
    <w:rsid w:val="007D0E62"/>
    <w:rsid w:val="007D0F7A"/>
    <w:rsid w:val="007D1018"/>
    <w:rsid w:val="007D111C"/>
    <w:rsid w:val="007D114A"/>
    <w:rsid w:val="007D117F"/>
    <w:rsid w:val="007D11E2"/>
    <w:rsid w:val="007D12E0"/>
    <w:rsid w:val="007D12ED"/>
    <w:rsid w:val="007D13D4"/>
    <w:rsid w:val="007D13FD"/>
    <w:rsid w:val="007D1513"/>
    <w:rsid w:val="007D1555"/>
    <w:rsid w:val="007D1578"/>
    <w:rsid w:val="007D16B1"/>
    <w:rsid w:val="007D1709"/>
    <w:rsid w:val="007D177E"/>
    <w:rsid w:val="007D17AC"/>
    <w:rsid w:val="007D187D"/>
    <w:rsid w:val="007D18E6"/>
    <w:rsid w:val="007D193B"/>
    <w:rsid w:val="007D194D"/>
    <w:rsid w:val="007D1972"/>
    <w:rsid w:val="007D1975"/>
    <w:rsid w:val="007D1A6E"/>
    <w:rsid w:val="007D1B51"/>
    <w:rsid w:val="007D1B7A"/>
    <w:rsid w:val="007D1CAF"/>
    <w:rsid w:val="007D1D58"/>
    <w:rsid w:val="007D1DEF"/>
    <w:rsid w:val="007D1E92"/>
    <w:rsid w:val="007D1EEB"/>
    <w:rsid w:val="007D1F34"/>
    <w:rsid w:val="007D1FAD"/>
    <w:rsid w:val="007D20DB"/>
    <w:rsid w:val="007D20F1"/>
    <w:rsid w:val="007D2115"/>
    <w:rsid w:val="007D2163"/>
    <w:rsid w:val="007D2171"/>
    <w:rsid w:val="007D218B"/>
    <w:rsid w:val="007D21CC"/>
    <w:rsid w:val="007D21DE"/>
    <w:rsid w:val="007D22EB"/>
    <w:rsid w:val="007D2325"/>
    <w:rsid w:val="007D237E"/>
    <w:rsid w:val="007D23E3"/>
    <w:rsid w:val="007D23F7"/>
    <w:rsid w:val="007D2525"/>
    <w:rsid w:val="007D26AD"/>
    <w:rsid w:val="007D26F0"/>
    <w:rsid w:val="007D275C"/>
    <w:rsid w:val="007D27AA"/>
    <w:rsid w:val="007D2816"/>
    <w:rsid w:val="007D2857"/>
    <w:rsid w:val="007D285C"/>
    <w:rsid w:val="007D287D"/>
    <w:rsid w:val="007D291E"/>
    <w:rsid w:val="007D294E"/>
    <w:rsid w:val="007D2971"/>
    <w:rsid w:val="007D29C9"/>
    <w:rsid w:val="007D2A75"/>
    <w:rsid w:val="007D2BEC"/>
    <w:rsid w:val="007D2C4C"/>
    <w:rsid w:val="007D2C6D"/>
    <w:rsid w:val="007D2CBC"/>
    <w:rsid w:val="007D2CEE"/>
    <w:rsid w:val="007D2D03"/>
    <w:rsid w:val="007D2D1F"/>
    <w:rsid w:val="007D2DB4"/>
    <w:rsid w:val="007D2DE0"/>
    <w:rsid w:val="007D2E06"/>
    <w:rsid w:val="007D2E7C"/>
    <w:rsid w:val="007D2EA0"/>
    <w:rsid w:val="007D3014"/>
    <w:rsid w:val="007D3036"/>
    <w:rsid w:val="007D31A0"/>
    <w:rsid w:val="007D320D"/>
    <w:rsid w:val="007D322E"/>
    <w:rsid w:val="007D3233"/>
    <w:rsid w:val="007D3236"/>
    <w:rsid w:val="007D3292"/>
    <w:rsid w:val="007D333D"/>
    <w:rsid w:val="007D337A"/>
    <w:rsid w:val="007D33B3"/>
    <w:rsid w:val="007D35D2"/>
    <w:rsid w:val="007D3732"/>
    <w:rsid w:val="007D373E"/>
    <w:rsid w:val="007D379F"/>
    <w:rsid w:val="007D37D6"/>
    <w:rsid w:val="007D37D7"/>
    <w:rsid w:val="007D3A1F"/>
    <w:rsid w:val="007D3A2F"/>
    <w:rsid w:val="007D3C0F"/>
    <w:rsid w:val="007D3C2B"/>
    <w:rsid w:val="007D3C43"/>
    <w:rsid w:val="007D3C70"/>
    <w:rsid w:val="007D3CBB"/>
    <w:rsid w:val="007D3D3B"/>
    <w:rsid w:val="007D3E80"/>
    <w:rsid w:val="007D3EAA"/>
    <w:rsid w:val="007D3F64"/>
    <w:rsid w:val="007D3F78"/>
    <w:rsid w:val="007D4023"/>
    <w:rsid w:val="007D412F"/>
    <w:rsid w:val="007D41C2"/>
    <w:rsid w:val="007D4223"/>
    <w:rsid w:val="007D4312"/>
    <w:rsid w:val="007D4361"/>
    <w:rsid w:val="007D4464"/>
    <w:rsid w:val="007D4646"/>
    <w:rsid w:val="007D4700"/>
    <w:rsid w:val="007D471C"/>
    <w:rsid w:val="007D4764"/>
    <w:rsid w:val="007D478A"/>
    <w:rsid w:val="007D478F"/>
    <w:rsid w:val="007D47C5"/>
    <w:rsid w:val="007D48D2"/>
    <w:rsid w:val="007D4911"/>
    <w:rsid w:val="007D492E"/>
    <w:rsid w:val="007D498B"/>
    <w:rsid w:val="007D4A24"/>
    <w:rsid w:val="007D4B7F"/>
    <w:rsid w:val="007D4D3E"/>
    <w:rsid w:val="007D4D75"/>
    <w:rsid w:val="007D4DF5"/>
    <w:rsid w:val="007D50DD"/>
    <w:rsid w:val="007D5265"/>
    <w:rsid w:val="007D527A"/>
    <w:rsid w:val="007D5319"/>
    <w:rsid w:val="007D5437"/>
    <w:rsid w:val="007D5446"/>
    <w:rsid w:val="007D5468"/>
    <w:rsid w:val="007D552D"/>
    <w:rsid w:val="007D55D5"/>
    <w:rsid w:val="007D561E"/>
    <w:rsid w:val="007D568A"/>
    <w:rsid w:val="007D56B0"/>
    <w:rsid w:val="007D56F9"/>
    <w:rsid w:val="007D56FA"/>
    <w:rsid w:val="007D5784"/>
    <w:rsid w:val="007D57FB"/>
    <w:rsid w:val="007D58AB"/>
    <w:rsid w:val="007D5993"/>
    <w:rsid w:val="007D59DD"/>
    <w:rsid w:val="007D5A4F"/>
    <w:rsid w:val="007D5AAC"/>
    <w:rsid w:val="007D5C03"/>
    <w:rsid w:val="007D5C53"/>
    <w:rsid w:val="007D5CCF"/>
    <w:rsid w:val="007D5E02"/>
    <w:rsid w:val="007D5EA7"/>
    <w:rsid w:val="007D6069"/>
    <w:rsid w:val="007D6098"/>
    <w:rsid w:val="007D609D"/>
    <w:rsid w:val="007D60B9"/>
    <w:rsid w:val="007D6195"/>
    <w:rsid w:val="007D625E"/>
    <w:rsid w:val="007D62C7"/>
    <w:rsid w:val="007D6368"/>
    <w:rsid w:val="007D636B"/>
    <w:rsid w:val="007D6401"/>
    <w:rsid w:val="007D646D"/>
    <w:rsid w:val="007D646E"/>
    <w:rsid w:val="007D64F0"/>
    <w:rsid w:val="007D6522"/>
    <w:rsid w:val="007D6532"/>
    <w:rsid w:val="007D6568"/>
    <w:rsid w:val="007D6602"/>
    <w:rsid w:val="007D6624"/>
    <w:rsid w:val="007D664B"/>
    <w:rsid w:val="007D6656"/>
    <w:rsid w:val="007D66A6"/>
    <w:rsid w:val="007D6708"/>
    <w:rsid w:val="007D6829"/>
    <w:rsid w:val="007D6893"/>
    <w:rsid w:val="007D6910"/>
    <w:rsid w:val="007D6930"/>
    <w:rsid w:val="007D6950"/>
    <w:rsid w:val="007D6990"/>
    <w:rsid w:val="007D69D7"/>
    <w:rsid w:val="007D69F5"/>
    <w:rsid w:val="007D6A95"/>
    <w:rsid w:val="007D6ACA"/>
    <w:rsid w:val="007D6BE6"/>
    <w:rsid w:val="007D6C86"/>
    <w:rsid w:val="007D6DD3"/>
    <w:rsid w:val="007D6EB1"/>
    <w:rsid w:val="007D6F3C"/>
    <w:rsid w:val="007D6F9E"/>
    <w:rsid w:val="007D701C"/>
    <w:rsid w:val="007D70A7"/>
    <w:rsid w:val="007D7197"/>
    <w:rsid w:val="007D71E2"/>
    <w:rsid w:val="007D7247"/>
    <w:rsid w:val="007D72D4"/>
    <w:rsid w:val="007D72E4"/>
    <w:rsid w:val="007D7339"/>
    <w:rsid w:val="007D7373"/>
    <w:rsid w:val="007D73F0"/>
    <w:rsid w:val="007D7532"/>
    <w:rsid w:val="007D7577"/>
    <w:rsid w:val="007D7647"/>
    <w:rsid w:val="007D76B0"/>
    <w:rsid w:val="007D76B7"/>
    <w:rsid w:val="007D7756"/>
    <w:rsid w:val="007D77C9"/>
    <w:rsid w:val="007D77CD"/>
    <w:rsid w:val="007D7830"/>
    <w:rsid w:val="007D78AB"/>
    <w:rsid w:val="007D7A58"/>
    <w:rsid w:val="007D7A7D"/>
    <w:rsid w:val="007D7BB0"/>
    <w:rsid w:val="007D7BDC"/>
    <w:rsid w:val="007D7BE2"/>
    <w:rsid w:val="007D7C17"/>
    <w:rsid w:val="007D7C7B"/>
    <w:rsid w:val="007D7D5A"/>
    <w:rsid w:val="007D7E09"/>
    <w:rsid w:val="007D7F2D"/>
    <w:rsid w:val="007D7FF4"/>
    <w:rsid w:val="007E00D0"/>
    <w:rsid w:val="007E00D1"/>
    <w:rsid w:val="007E0147"/>
    <w:rsid w:val="007E0186"/>
    <w:rsid w:val="007E01EC"/>
    <w:rsid w:val="007E0269"/>
    <w:rsid w:val="007E028A"/>
    <w:rsid w:val="007E0341"/>
    <w:rsid w:val="007E03F3"/>
    <w:rsid w:val="007E0498"/>
    <w:rsid w:val="007E04CE"/>
    <w:rsid w:val="007E0559"/>
    <w:rsid w:val="007E0566"/>
    <w:rsid w:val="007E0568"/>
    <w:rsid w:val="007E059B"/>
    <w:rsid w:val="007E070C"/>
    <w:rsid w:val="007E07E5"/>
    <w:rsid w:val="007E0898"/>
    <w:rsid w:val="007E091D"/>
    <w:rsid w:val="007E0B62"/>
    <w:rsid w:val="007E0C21"/>
    <w:rsid w:val="007E0C2F"/>
    <w:rsid w:val="007E0D2E"/>
    <w:rsid w:val="007E0D76"/>
    <w:rsid w:val="007E0D7B"/>
    <w:rsid w:val="007E0E19"/>
    <w:rsid w:val="007E0ED5"/>
    <w:rsid w:val="007E10BB"/>
    <w:rsid w:val="007E10C2"/>
    <w:rsid w:val="007E1120"/>
    <w:rsid w:val="007E11FF"/>
    <w:rsid w:val="007E129B"/>
    <w:rsid w:val="007E12EC"/>
    <w:rsid w:val="007E1351"/>
    <w:rsid w:val="007E1402"/>
    <w:rsid w:val="007E14A6"/>
    <w:rsid w:val="007E14DB"/>
    <w:rsid w:val="007E14E2"/>
    <w:rsid w:val="007E1684"/>
    <w:rsid w:val="007E1709"/>
    <w:rsid w:val="007E180B"/>
    <w:rsid w:val="007E1822"/>
    <w:rsid w:val="007E1826"/>
    <w:rsid w:val="007E1863"/>
    <w:rsid w:val="007E18C1"/>
    <w:rsid w:val="007E1914"/>
    <w:rsid w:val="007E1916"/>
    <w:rsid w:val="007E19EC"/>
    <w:rsid w:val="007E1ABC"/>
    <w:rsid w:val="007E1B09"/>
    <w:rsid w:val="007E1B15"/>
    <w:rsid w:val="007E1B82"/>
    <w:rsid w:val="007E1BD7"/>
    <w:rsid w:val="007E1C3B"/>
    <w:rsid w:val="007E1DF0"/>
    <w:rsid w:val="007E1E14"/>
    <w:rsid w:val="007E1FD2"/>
    <w:rsid w:val="007E1FD7"/>
    <w:rsid w:val="007E20CB"/>
    <w:rsid w:val="007E2277"/>
    <w:rsid w:val="007E231F"/>
    <w:rsid w:val="007E241F"/>
    <w:rsid w:val="007E2463"/>
    <w:rsid w:val="007E2491"/>
    <w:rsid w:val="007E25F0"/>
    <w:rsid w:val="007E26EB"/>
    <w:rsid w:val="007E26FC"/>
    <w:rsid w:val="007E2705"/>
    <w:rsid w:val="007E272A"/>
    <w:rsid w:val="007E27EF"/>
    <w:rsid w:val="007E2872"/>
    <w:rsid w:val="007E28A2"/>
    <w:rsid w:val="007E299F"/>
    <w:rsid w:val="007E2A09"/>
    <w:rsid w:val="007E2AB4"/>
    <w:rsid w:val="007E2ABC"/>
    <w:rsid w:val="007E2C40"/>
    <w:rsid w:val="007E2DAF"/>
    <w:rsid w:val="007E2DDF"/>
    <w:rsid w:val="007E2E07"/>
    <w:rsid w:val="007E2E22"/>
    <w:rsid w:val="007E2EF1"/>
    <w:rsid w:val="007E2F56"/>
    <w:rsid w:val="007E2F60"/>
    <w:rsid w:val="007E2F8A"/>
    <w:rsid w:val="007E3049"/>
    <w:rsid w:val="007E3050"/>
    <w:rsid w:val="007E30B7"/>
    <w:rsid w:val="007E3158"/>
    <w:rsid w:val="007E32A5"/>
    <w:rsid w:val="007E3303"/>
    <w:rsid w:val="007E3355"/>
    <w:rsid w:val="007E33DC"/>
    <w:rsid w:val="007E345F"/>
    <w:rsid w:val="007E3499"/>
    <w:rsid w:val="007E35CC"/>
    <w:rsid w:val="007E3720"/>
    <w:rsid w:val="007E37E7"/>
    <w:rsid w:val="007E38A7"/>
    <w:rsid w:val="007E3936"/>
    <w:rsid w:val="007E396C"/>
    <w:rsid w:val="007E39B5"/>
    <w:rsid w:val="007E39CB"/>
    <w:rsid w:val="007E3A09"/>
    <w:rsid w:val="007E3A31"/>
    <w:rsid w:val="007E3A8A"/>
    <w:rsid w:val="007E3A95"/>
    <w:rsid w:val="007E3AE3"/>
    <w:rsid w:val="007E3CAF"/>
    <w:rsid w:val="007E3DBB"/>
    <w:rsid w:val="007E3DD3"/>
    <w:rsid w:val="007E3EE3"/>
    <w:rsid w:val="007E3F50"/>
    <w:rsid w:val="007E3F92"/>
    <w:rsid w:val="007E405A"/>
    <w:rsid w:val="007E40D8"/>
    <w:rsid w:val="007E4182"/>
    <w:rsid w:val="007E4248"/>
    <w:rsid w:val="007E4270"/>
    <w:rsid w:val="007E43C5"/>
    <w:rsid w:val="007E43DD"/>
    <w:rsid w:val="007E43E8"/>
    <w:rsid w:val="007E449E"/>
    <w:rsid w:val="007E44A2"/>
    <w:rsid w:val="007E44BE"/>
    <w:rsid w:val="007E457F"/>
    <w:rsid w:val="007E4593"/>
    <w:rsid w:val="007E45BB"/>
    <w:rsid w:val="007E4662"/>
    <w:rsid w:val="007E46B6"/>
    <w:rsid w:val="007E472B"/>
    <w:rsid w:val="007E47DC"/>
    <w:rsid w:val="007E4871"/>
    <w:rsid w:val="007E4895"/>
    <w:rsid w:val="007E4A99"/>
    <w:rsid w:val="007E4B43"/>
    <w:rsid w:val="007E4BCD"/>
    <w:rsid w:val="007E4C75"/>
    <w:rsid w:val="007E4C86"/>
    <w:rsid w:val="007E4CD2"/>
    <w:rsid w:val="007E4D94"/>
    <w:rsid w:val="007E4DBF"/>
    <w:rsid w:val="007E4E32"/>
    <w:rsid w:val="007E4E4C"/>
    <w:rsid w:val="007E4FEB"/>
    <w:rsid w:val="007E4FF9"/>
    <w:rsid w:val="007E5189"/>
    <w:rsid w:val="007E519F"/>
    <w:rsid w:val="007E51B8"/>
    <w:rsid w:val="007E531E"/>
    <w:rsid w:val="007E5336"/>
    <w:rsid w:val="007E538D"/>
    <w:rsid w:val="007E53F1"/>
    <w:rsid w:val="007E545E"/>
    <w:rsid w:val="007E5478"/>
    <w:rsid w:val="007E55B9"/>
    <w:rsid w:val="007E5652"/>
    <w:rsid w:val="007E569F"/>
    <w:rsid w:val="007E56F8"/>
    <w:rsid w:val="007E57BA"/>
    <w:rsid w:val="007E597D"/>
    <w:rsid w:val="007E59BB"/>
    <w:rsid w:val="007E5B47"/>
    <w:rsid w:val="007E5B91"/>
    <w:rsid w:val="007E5E8C"/>
    <w:rsid w:val="007E5F8F"/>
    <w:rsid w:val="007E6035"/>
    <w:rsid w:val="007E60DA"/>
    <w:rsid w:val="007E60E2"/>
    <w:rsid w:val="007E6143"/>
    <w:rsid w:val="007E61C0"/>
    <w:rsid w:val="007E61E1"/>
    <w:rsid w:val="007E625B"/>
    <w:rsid w:val="007E627C"/>
    <w:rsid w:val="007E62CC"/>
    <w:rsid w:val="007E6312"/>
    <w:rsid w:val="007E6321"/>
    <w:rsid w:val="007E6357"/>
    <w:rsid w:val="007E64B6"/>
    <w:rsid w:val="007E64F3"/>
    <w:rsid w:val="007E6616"/>
    <w:rsid w:val="007E666F"/>
    <w:rsid w:val="007E6792"/>
    <w:rsid w:val="007E6949"/>
    <w:rsid w:val="007E69E5"/>
    <w:rsid w:val="007E6AC0"/>
    <w:rsid w:val="007E6AC3"/>
    <w:rsid w:val="007E6D4F"/>
    <w:rsid w:val="007E6DC5"/>
    <w:rsid w:val="007E6E25"/>
    <w:rsid w:val="007E6E9A"/>
    <w:rsid w:val="007E6EC3"/>
    <w:rsid w:val="007E6EF1"/>
    <w:rsid w:val="007E6F14"/>
    <w:rsid w:val="007E6F7F"/>
    <w:rsid w:val="007E70CB"/>
    <w:rsid w:val="007E70FE"/>
    <w:rsid w:val="007E73F2"/>
    <w:rsid w:val="007E746C"/>
    <w:rsid w:val="007E7505"/>
    <w:rsid w:val="007E7513"/>
    <w:rsid w:val="007E7568"/>
    <w:rsid w:val="007E7599"/>
    <w:rsid w:val="007E765A"/>
    <w:rsid w:val="007E769C"/>
    <w:rsid w:val="007E76F4"/>
    <w:rsid w:val="007E7722"/>
    <w:rsid w:val="007E7788"/>
    <w:rsid w:val="007E778C"/>
    <w:rsid w:val="007E779D"/>
    <w:rsid w:val="007E7834"/>
    <w:rsid w:val="007E784B"/>
    <w:rsid w:val="007E7923"/>
    <w:rsid w:val="007E7948"/>
    <w:rsid w:val="007E7982"/>
    <w:rsid w:val="007E7BF7"/>
    <w:rsid w:val="007E7C40"/>
    <w:rsid w:val="007E7C50"/>
    <w:rsid w:val="007E7CDC"/>
    <w:rsid w:val="007E7E9A"/>
    <w:rsid w:val="007E7ED2"/>
    <w:rsid w:val="007E7EE9"/>
    <w:rsid w:val="007E7F31"/>
    <w:rsid w:val="007E7F56"/>
    <w:rsid w:val="007E7F73"/>
    <w:rsid w:val="007E7FDB"/>
    <w:rsid w:val="007EA876"/>
    <w:rsid w:val="007F0088"/>
    <w:rsid w:val="007F00F4"/>
    <w:rsid w:val="007F0134"/>
    <w:rsid w:val="007F01BC"/>
    <w:rsid w:val="007F0266"/>
    <w:rsid w:val="007F02F7"/>
    <w:rsid w:val="007F03BE"/>
    <w:rsid w:val="007F0466"/>
    <w:rsid w:val="007F0571"/>
    <w:rsid w:val="007F06F1"/>
    <w:rsid w:val="007F06FE"/>
    <w:rsid w:val="007F072B"/>
    <w:rsid w:val="007F077A"/>
    <w:rsid w:val="007F0788"/>
    <w:rsid w:val="007F07F3"/>
    <w:rsid w:val="007F0893"/>
    <w:rsid w:val="007F090D"/>
    <w:rsid w:val="007F094D"/>
    <w:rsid w:val="007F0997"/>
    <w:rsid w:val="007F0A4A"/>
    <w:rsid w:val="007F0BF8"/>
    <w:rsid w:val="007F0D88"/>
    <w:rsid w:val="007F0D8A"/>
    <w:rsid w:val="007F0DD1"/>
    <w:rsid w:val="007F0E5C"/>
    <w:rsid w:val="007F0F8D"/>
    <w:rsid w:val="007F0FCB"/>
    <w:rsid w:val="007F104E"/>
    <w:rsid w:val="007F1053"/>
    <w:rsid w:val="007F10E2"/>
    <w:rsid w:val="007F10EE"/>
    <w:rsid w:val="007F110C"/>
    <w:rsid w:val="007F1226"/>
    <w:rsid w:val="007F1238"/>
    <w:rsid w:val="007F1266"/>
    <w:rsid w:val="007F129C"/>
    <w:rsid w:val="007F12E4"/>
    <w:rsid w:val="007F1508"/>
    <w:rsid w:val="007F1532"/>
    <w:rsid w:val="007F1535"/>
    <w:rsid w:val="007F1553"/>
    <w:rsid w:val="007F155A"/>
    <w:rsid w:val="007F157A"/>
    <w:rsid w:val="007F171F"/>
    <w:rsid w:val="007F174E"/>
    <w:rsid w:val="007F18D8"/>
    <w:rsid w:val="007F18E2"/>
    <w:rsid w:val="007F197E"/>
    <w:rsid w:val="007F1A2F"/>
    <w:rsid w:val="007F1A34"/>
    <w:rsid w:val="007F1C09"/>
    <w:rsid w:val="007F1CF3"/>
    <w:rsid w:val="007F1D01"/>
    <w:rsid w:val="007F1D15"/>
    <w:rsid w:val="007F1DAC"/>
    <w:rsid w:val="007F1DC0"/>
    <w:rsid w:val="007F1E4E"/>
    <w:rsid w:val="007F1EAC"/>
    <w:rsid w:val="007F1EAF"/>
    <w:rsid w:val="007F1EC0"/>
    <w:rsid w:val="007F1EEA"/>
    <w:rsid w:val="007F1F74"/>
    <w:rsid w:val="007F1FA8"/>
    <w:rsid w:val="007F2001"/>
    <w:rsid w:val="007F2183"/>
    <w:rsid w:val="007F21BC"/>
    <w:rsid w:val="007F21D5"/>
    <w:rsid w:val="007F2246"/>
    <w:rsid w:val="007F22AB"/>
    <w:rsid w:val="007F22FD"/>
    <w:rsid w:val="007F236F"/>
    <w:rsid w:val="007F238A"/>
    <w:rsid w:val="007F23F1"/>
    <w:rsid w:val="007F2466"/>
    <w:rsid w:val="007F24CA"/>
    <w:rsid w:val="007F2503"/>
    <w:rsid w:val="007F2542"/>
    <w:rsid w:val="007F25BF"/>
    <w:rsid w:val="007F25EE"/>
    <w:rsid w:val="007F25F7"/>
    <w:rsid w:val="007F260A"/>
    <w:rsid w:val="007F2619"/>
    <w:rsid w:val="007F264C"/>
    <w:rsid w:val="007F2712"/>
    <w:rsid w:val="007F27B1"/>
    <w:rsid w:val="007F27D8"/>
    <w:rsid w:val="007F2868"/>
    <w:rsid w:val="007F286D"/>
    <w:rsid w:val="007F2905"/>
    <w:rsid w:val="007F292C"/>
    <w:rsid w:val="007F2957"/>
    <w:rsid w:val="007F2AAD"/>
    <w:rsid w:val="007F2BE4"/>
    <w:rsid w:val="007F2C27"/>
    <w:rsid w:val="007F2CD7"/>
    <w:rsid w:val="007F2CF2"/>
    <w:rsid w:val="007F2D6D"/>
    <w:rsid w:val="007F2EE1"/>
    <w:rsid w:val="007F2F59"/>
    <w:rsid w:val="007F30A7"/>
    <w:rsid w:val="007F30AF"/>
    <w:rsid w:val="007F3149"/>
    <w:rsid w:val="007F316C"/>
    <w:rsid w:val="007F31B5"/>
    <w:rsid w:val="007F31B6"/>
    <w:rsid w:val="007F3211"/>
    <w:rsid w:val="007F3230"/>
    <w:rsid w:val="007F3236"/>
    <w:rsid w:val="007F3266"/>
    <w:rsid w:val="007F32BC"/>
    <w:rsid w:val="007F3336"/>
    <w:rsid w:val="007F33E0"/>
    <w:rsid w:val="007F34BE"/>
    <w:rsid w:val="007F3544"/>
    <w:rsid w:val="007F35CA"/>
    <w:rsid w:val="007F35FE"/>
    <w:rsid w:val="007F3642"/>
    <w:rsid w:val="007F3773"/>
    <w:rsid w:val="007F3784"/>
    <w:rsid w:val="007F37FD"/>
    <w:rsid w:val="007F3A22"/>
    <w:rsid w:val="007F3ABD"/>
    <w:rsid w:val="007F3AC5"/>
    <w:rsid w:val="007F3B9F"/>
    <w:rsid w:val="007F3C45"/>
    <w:rsid w:val="007F3C4C"/>
    <w:rsid w:val="007F3C97"/>
    <w:rsid w:val="007F3CA5"/>
    <w:rsid w:val="007F3CDC"/>
    <w:rsid w:val="007F3D17"/>
    <w:rsid w:val="007F3E4B"/>
    <w:rsid w:val="007F3F1E"/>
    <w:rsid w:val="007F3F63"/>
    <w:rsid w:val="007F3FD7"/>
    <w:rsid w:val="007F3FDB"/>
    <w:rsid w:val="007F3FDC"/>
    <w:rsid w:val="007F4084"/>
    <w:rsid w:val="007F40B4"/>
    <w:rsid w:val="007F40CF"/>
    <w:rsid w:val="007F418C"/>
    <w:rsid w:val="007F41D2"/>
    <w:rsid w:val="007F4244"/>
    <w:rsid w:val="007F427A"/>
    <w:rsid w:val="007F4359"/>
    <w:rsid w:val="007F4438"/>
    <w:rsid w:val="007F451F"/>
    <w:rsid w:val="007F453A"/>
    <w:rsid w:val="007F45C4"/>
    <w:rsid w:val="007F471E"/>
    <w:rsid w:val="007F4761"/>
    <w:rsid w:val="007F48A3"/>
    <w:rsid w:val="007F4A65"/>
    <w:rsid w:val="007F4AD2"/>
    <w:rsid w:val="007F4AF6"/>
    <w:rsid w:val="007F4B0A"/>
    <w:rsid w:val="007F4CC6"/>
    <w:rsid w:val="007F4D60"/>
    <w:rsid w:val="007F4FAA"/>
    <w:rsid w:val="007F4FCF"/>
    <w:rsid w:val="007F5044"/>
    <w:rsid w:val="007F5048"/>
    <w:rsid w:val="007F5057"/>
    <w:rsid w:val="007F5064"/>
    <w:rsid w:val="007F5065"/>
    <w:rsid w:val="007F5091"/>
    <w:rsid w:val="007F50CB"/>
    <w:rsid w:val="007F5123"/>
    <w:rsid w:val="007F5265"/>
    <w:rsid w:val="007F52D5"/>
    <w:rsid w:val="007F532B"/>
    <w:rsid w:val="007F5579"/>
    <w:rsid w:val="007F5686"/>
    <w:rsid w:val="007F5719"/>
    <w:rsid w:val="007F57CE"/>
    <w:rsid w:val="007F587D"/>
    <w:rsid w:val="007F5953"/>
    <w:rsid w:val="007F5A8A"/>
    <w:rsid w:val="007F5B2F"/>
    <w:rsid w:val="007F5B54"/>
    <w:rsid w:val="007F5B62"/>
    <w:rsid w:val="007F5BFD"/>
    <w:rsid w:val="007F5C20"/>
    <w:rsid w:val="007F5CA4"/>
    <w:rsid w:val="007F5D04"/>
    <w:rsid w:val="007F5D1F"/>
    <w:rsid w:val="007F5D57"/>
    <w:rsid w:val="007F5D8C"/>
    <w:rsid w:val="007F5DB4"/>
    <w:rsid w:val="007F5F6D"/>
    <w:rsid w:val="007F6022"/>
    <w:rsid w:val="007F6065"/>
    <w:rsid w:val="007F6152"/>
    <w:rsid w:val="007F6197"/>
    <w:rsid w:val="007F622F"/>
    <w:rsid w:val="007F62A7"/>
    <w:rsid w:val="007F6350"/>
    <w:rsid w:val="007F6489"/>
    <w:rsid w:val="007F66DD"/>
    <w:rsid w:val="007F6704"/>
    <w:rsid w:val="007F6769"/>
    <w:rsid w:val="007F6793"/>
    <w:rsid w:val="007F6985"/>
    <w:rsid w:val="007F6ABA"/>
    <w:rsid w:val="007F6C2C"/>
    <w:rsid w:val="007F6DFF"/>
    <w:rsid w:val="007F6EF2"/>
    <w:rsid w:val="007F6F94"/>
    <w:rsid w:val="007F6FF4"/>
    <w:rsid w:val="007F706F"/>
    <w:rsid w:val="007F70F3"/>
    <w:rsid w:val="007F7100"/>
    <w:rsid w:val="007F71A2"/>
    <w:rsid w:val="007F7340"/>
    <w:rsid w:val="007F7354"/>
    <w:rsid w:val="007F73A9"/>
    <w:rsid w:val="007F74D6"/>
    <w:rsid w:val="007F74F1"/>
    <w:rsid w:val="007F7504"/>
    <w:rsid w:val="007F754B"/>
    <w:rsid w:val="007F761C"/>
    <w:rsid w:val="007F764C"/>
    <w:rsid w:val="007F7688"/>
    <w:rsid w:val="007F7754"/>
    <w:rsid w:val="007F775A"/>
    <w:rsid w:val="007F7770"/>
    <w:rsid w:val="007F778D"/>
    <w:rsid w:val="007F7871"/>
    <w:rsid w:val="007F7892"/>
    <w:rsid w:val="007F7A51"/>
    <w:rsid w:val="007F7A54"/>
    <w:rsid w:val="007F7A72"/>
    <w:rsid w:val="007F7B92"/>
    <w:rsid w:val="007F7C05"/>
    <w:rsid w:val="007F7D15"/>
    <w:rsid w:val="007F7D79"/>
    <w:rsid w:val="007F7D7F"/>
    <w:rsid w:val="007F7DBE"/>
    <w:rsid w:val="007F7DDC"/>
    <w:rsid w:val="007F7F4F"/>
    <w:rsid w:val="008000BD"/>
    <w:rsid w:val="008001ED"/>
    <w:rsid w:val="0080020B"/>
    <w:rsid w:val="00800302"/>
    <w:rsid w:val="00800311"/>
    <w:rsid w:val="008004E7"/>
    <w:rsid w:val="008005DE"/>
    <w:rsid w:val="0080065A"/>
    <w:rsid w:val="0080070E"/>
    <w:rsid w:val="008007C8"/>
    <w:rsid w:val="008007E2"/>
    <w:rsid w:val="008007F7"/>
    <w:rsid w:val="00800833"/>
    <w:rsid w:val="008008FF"/>
    <w:rsid w:val="00800975"/>
    <w:rsid w:val="00800A04"/>
    <w:rsid w:val="00800A3C"/>
    <w:rsid w:val="00800AB7"/>
    <w:rsid w:val="00800B3E"/>
    <w:rsid w:val="00800B94"/>
    <w:rsid w:val="00800BDA"/>
    <w:rsid w:val="00800C42"/>
    <w:rsid w:val="00800C45"/>
    <w:rsid w:val="00800C58"/>
    <w:rsid w:val="00800C6A"/>
    <w:rsid w:val="00800D82"/>
    <w:rsid w:val="00800E30"/>
    <w:rsid w:val="00800EF8"/>
    <w:rsid w:val="00801074"/>
    <w:rsid w:val="0080107F"/>
    <w:rsid w:val="008010B5"/>
    <w:rsid w:val="008011F3"/>
    <w:rsid w:val="008012EE"/>
    <w:rsid w:val="0080131C"/>
    <w:rsid w:val="00801533"/>
    <w:rsid w:val="0080178B"/>
    <w:rsid w:val="008018FD"/>
    <w:rsid w:val="0080195E"/>
    <w:rsid w:val="00801965"/>
    <w:rsid w:val="00801967"/>
    <w:rsid w:val="00801A72"/>
    <w:rsid w:val="00801B72"/>
    <w:rsid w:val="00801B95"/>
    <w:rsid w:val="00801B9E"/>
    <w:rsid w:val="00801BA8"/>
    <w:rsid w:val="00801BDC"/>
    <w:rsid w:val="00801BE5"/>
    <w:rsid w:val="00801BF6"/>
    <w:rsid w:val="00801D22"/>
    <w:rsid w:val="00801D27"/>
    <w:rsid w:val="00801E2A"/>
    <w:rsid w:val="00801EB2"/>
    <w:rsid w:val="00801EC2"/>
    <w:rsid w:val="00801EF4"/>
    <w:rsid w:val="00801F14"/>
    <w:rsid w:val="0080209C"/>
    <w:rsid w:val="0080212C"/>
    <w:rsid w:val="0080220D"/>
    <w:rsid w:val="00802343"/>
    <w:rsid w:val="00802369"/>
    <w:rsid w:val="00802429"/>
    <w:rsid w:val="0080243B"/>
    <w:rsid w:val="0080244F"/>
    <w:rsid w:val="0080245D"/>
    <w:rsid w:val="00802481"/>
    <w:rsid w:val="008024EF"/>
    <w:rsid w:val="008026AD"/>
    <w:rsid w:val="0080277A"/>
    <w:rsid w:val="008027E4"/>
    <w:rsid w:val="0080281C"/>
    <w:rsid w:val="0080283A"/>
    <w:rsid w:val="00802A4D"/>
    <w:rsid w:val="00802A59"/>
    <w:rsid w:val="00802A62"/>
    <w:rsid w:val="00802B63"/>
    <w:rsid w:val="00802C73"/>
    <w:rsid w:val="00802C79"/>
    <w:rsid w:val="00802CC1"/>
    <w:rsid w:val="00802D85"/>
    <w:rsid w:val="00802E2D"/>
    <w:rsid w:val="00802E39"/>
    <w:rsid w:val="00802ECF"/>
    <w:rsid w:val="00802F9D"/>
    <w:rsid w:val="008030A8"/>
    <w:rsid w:val="008030C7"/>
    <w:rsid w:val="0080316E"/>
    <w:rsid w:val="008031B6"/>
    <w:rsid w:val="008031CA"/>
    <w:rsid w:val="0080329A"/>
    <w:rsid w:val="008032C0"/>
    <w:rsid w:val="00803302"/>
    <w:rsid w:val="0080337D"/>
    <w:rsid w:val="00803433"/>
    <w:rsid w:val="0080347B"/>
    <w:rsid w:val="008034AA"/>
    <w:rsid w:val="00803552"/>
    <w:rsid w:val="008035A6"/>
    <w:rsid w:val="008035C6"/>
    <w:rsid w:val="008035D6"/>
    <w:rsid w:val="008037A1"/>
    <w:rsid w:val="008037C1"/>
    <w:rsid w:val="0080395E"/>
    <w:rsid w:val="008039BF"/>
    <w:rsid w:val="008039D1"/>
    <w:rsid w:val="00803ADF"/>
    <w:rsid w:val="00803AEA"/>
    <w:rsid w:val="00803B27"/>
    <w:rsid w:val="00803BC2"/>
    <w:rsid w:val="00803CB9"/>
    <w:rsid w:val="00803CE8"/>
    <w:rsid w:val="00803CED"/>
    <w:rsid w:val="00803D27"/>
    <w:rsid w:val="00803D6D"/>
    <w:rsid w:val="00803D80"/>
    <w:rsid w:val="00803E1D"/>
    <w:rsid w:val="00803E8A"/>
    <w:rsid w:val="00804016"/>
    <w:rsid w:val="008040EF"/>
    <w:rsid w:val="00804139"/>
    <w:rsid w:val="00804156"/>
    <w:rsid w:val="008042B2"/>
    <w:rsid w:val="00804332"/>
    <w:rsid w:val="00804389"/>
    <w:rsid w:val="008043BE"/>
    <w:rsid w:val="008043F9"/>
    <w:rsid w:val="00804557"/>
    <w:rsid w:val="00804578"/>
    <w:rsid w:val="008045AC"/>
    <w:rsid w:val="008045BF"/>
    <w:rsid w:val="008045F0"/>
    <w:rsid w:val="00804633"/>
    <w:rsid w:val="0080464F"/>
    <w:rsid w:val="0080475F"/>
    <w:rsid w:val="00804789"/>
    <w:rsid w:val="0080482A"/>
    <w:rsid w:val="00804879"/>
    <w:rsid w:val="00804991"/>
    <w:rsid w:val="00804A22"/>
    <w:rsid w:val="00804A72"/>
    <w:rsid w:val="00804AE4"/>
    <w:rsid w:val="00804DD3"/>
    <w:rsid w:val="00804DE0"/>
    <w:rsid w:val="00804F0F"/>
    <w:rsid w:val="0080515D"/>
    <w:rsid w:val="00805219"/>
    <w:rsid w:val="00805225"/>
    <w:rsid w:val="00805286"/>
    <w:rsid w:val="008053B3"/>
    <w:rsid w:val="00805411"/>
    <w:rsid w:val="008054E7"/>
    <w:rsid w:val="00805692"/>
    <w:rsid w:val="00805732"/>
    <w:rsid w:val="008057EF"/>
    <w:rsid w:val="00805813"/>
    <w:rsid w:val="008059A1"/>
    <w:rsid w:val="00805A1A"/>
    <w:rsid w:val="00805A5D"/>
    <w:rsid w:val="00805B98"/>
    <w:rsid w:val="00805BD7"/>
    <w:rsid w:val="00805D6E"/>
    <w:rsid w:val="00805F59"/>
    <w:rsid w:val="00805F6E"/>
    <w:rsid w:val="00806010"/>
    <w:rsid w:val="00806034"/>
    <w:rsid w:val="0080610A"/>
    <w:rsid w:val="00806111"/>
    <w:rsid w:val="00806116"/>
    <w:rsid w:val="0080611B"/>
    <w:rsid w:val="008061C1"/>
    <w:rsid w:val="008061F4"/>
    <w:rsid w:val="0080626C"/>
    <w:rsid w:val="008062C2"/>
    <w:rsid w:val="00806392"/>
    <w:rsid w:val="00806442"/>
    <w:rsid w:val="00806487"/>
    <w:rsid w:val="008066F4"/>
    <w:rsid w:val="00806810"/>
    <w:rsid w:val="0080690E"/>
    <w:rsid w:val="00806929"/>
    <w:rsid w:val="00806990"/>
    <w:rsid w:val="008069EB"/>
    <w:rsid w:val="00806A12"/>
    <w:rsid w:val="00806B9A"/>
    <w:rsid w:val="00806BC5"/>
    <w:rsid w:val="00806C25"/>
    <w:rsid w:val="00806C47"/>
    <w:rsid w:val="00806D3D"/>
    <w:rsid w:val="00806E36"/>
    <w:rsid w:val="00806EBB"/>
    <w:rsid w:val="00806F13"/>
    <w:rsid w:val="00806F18"/>
    <w:rsid w:val="00806FB1"/>
    <w:rsid w:val="0080709F"/>
    <w:rsid w:val="0080711B"/>
    <w:rsid w:val="008071D4"/>
    <w:rsid w:val="0080726D"/>
    <w:rsid w:val="0080734F"/>
    <w:rsid w:val="008073B1"/>
    <w:rsid w:val="008073B3"/>
    <w:rsid w:val="008074E8"/>
    <w:rsid w:val="008074F9"/>
    <w:rsid w:val="0080759A"/>
    <w:rsid w:val="0080765C"/>
    <w:rsid w:val="0080766E"/>
    <w:rsid w:val="00807686"/>
    <w:rsid w:val="0080776A"/>
    <w:rsid w:val="00807838"/>
    <w:rsid w:val="00807866"/>
    <w:rsid w:val="0080792A"/>
    <w:rsid w:val="0080795E"/>
    <w:rsid w:val="00807A3E"/>
    <w:rsid w:val="00807C32"/>
    <w:rsid w:val="00807C4D"/>
    <w:rsid w:val="00807D18"/>
    <w:rsid w:val="00807DDF"/>
    <w:rsid w:val="00807E38"/>
    <w:rsid w:val="00807E42"/>
    <w:rsid w:val="00807F17"/>
    <w:rsid w:val="00810004"/>
    <w:rsid w:val="00810024"/>
    <w:rsid w:val="00810099"/>
    <w:rsid w:val="008100A5"/>
    <w:rsid w:val="008100DF"/>
    <w:rsid w:val="00810111"/>
    <w:rsid w:val="00810152"/>
    <w:rsid w:val="008101E6"/>
    <w:rsid w:val="00810284"/>
    <w:rsid w:val="00810296"/>
    <w:rsid w:val="008102E0"/>
    <w:rsid w:val="0081042C"/>
    <w:rsid w:val="0081057B"/>
    <w:rsid w:val="008105EF"/>
    <w:rsid w:val="00810622"/>
    <w:rsid w:val="0081065E"/>
    <w:rsid w:val="008106CD"/>
    <w:rsid w:val="00810717"/>
    <w:rsid w:val="008107CB"/>
    <w:rsid w:val="008107E9"/>
    <w:rsid w:val="00810815"/>
    <w:rsid w:val="00810860"/>
    <w:rsid w:val="00810940"/>
    <w:rsid w:val="0081096C"/>
    <w:rsid w:val="00810A2E"/>
    <w:rsid w:val="00810B5A"/>
    <w:rsid w:val="00810BBE"/>
    <w:rsid w:val="00810C2C"/>
    <w:rsid w:val="00810D06"/>
    <w:rsid w:val="00810D66"/>
    <w:rsid w:val="00810DAA"/>
    <w:rsid w:val="00810DEF"/>
    <w:rsid w:val="00810EA0"/>
    <w:rsid w:val="00810EAB"/>
    <w:rsid w:val="00810EB6"/>
    <w:rsid w:val="00810FA3"/>
    <w:rsid w:val="00811091"/>
    <w:rsid w:val="00811270"/>
    <w:rsid w:val="0081129C"/>
    <w:rsid w:val="008112C0"/>
    <w:rsid w:val="0081131E"/>
    <w:rsid w:val="00811452"/>
    <w:rsid w:val="008114A2"/>
    <w:rsid w:val="008114C5"/>
    <w:rsid w:val="008114EC"/>
    <w:rsid w:val="0081151F"/>
    <w:rsid w:val="00811529"/>
    <w:rsid w:val="00811534"/>
    <w:rsid w:val="0081169C"/>
    <w:rsid w:val="008116A3"/>
    <w:rsid w:val="008116C3"/>
    <w:rsid w:val="008116E6"/>
    <w:rsid w:val="008117C9"/>
    <w:rsid w:val="00811A8B"/>
    <w:rsid w:val="00811AF8"/>
    <w:rsid w:val="00811AF9"/>
    <w:rsid w:val="00811AFC"/>
    <w:rsid w:val="00811BA0"/>
    <w:rsid w:val="00811C57"/>
    <w:rsid w:val="00811C68"/>
    <w:rsid w:val="00811D40"/>
    <w:rsid w:val="00811D75"/>
    <w:rsid w:val="00811E4C"/>
    <w:rsid w:val="00811EAF"/>
    <w:rsid w:val="00811F76"/>
    <w:rsid w:val="008120EE"/>
    <w:rsid w:val="00812160"/>
    <w:rsid w:val="00812248"/>
    <w:rsid w:val="0081248B"/>
    <w:rsid w:val="008124F5"/>
    <w:rsid w:val="008125B1"/>
    <w:rsid w:val="008126D7"/>
    <w:rsid w:val="00812759"/>
    <w:rsid w:val="008127E6"/>
    <w:rsid w:val="008128C1"/>
    <w:rsid w:val="00812905"/>
    <w:rsid w:val="0081296F"/>
    <w:rsid w:val="00812A84"/>
    <w:rsid w:val="00812A89"/>
    <w:rsid w:val="00812AE7"/>
    <w:rsid w:val="00812BD9"/>
    <w:rsid w:val="00812C0C"/>
    <w:rsid w:val="00812D80"/>
    <w:rsid w:val="00812D8A"/>
    <w:rsid w:val="00812E54"/>
    <w:rsid w:val="00812EB9"/>
    <w:rsid w:val="00812EFB"/>
    <w:rsid w:val="00812F2E"/>
    <w:rsid w:val="00812F57"/>
    <w:rsid w:val="00812FB5"/>
    <w:rsid w:val="00812FC4"/>
    <w:rsid w:val="00813017"/>
    <w:rsid w:val="00813037"/>
    <w:rsid w:val="00813055"/>
    <w:rsid w:val="00813061"/>
    <w:rsid w:val="0081308C"/>
    <w:rsid w:val="008130E9"/>
    <w:rsid w:val="00813141"/>
    <w:rsid w:val="00813167"/>
    <w:rsid w:val="0081319F"/>
    <w:rsid w:val="0081321B"/>
    <w:rsid w:val="00813245"/>
    <w:rsid w:val="008132EA"/>
    <w:rsid w:val="00813316"/>
    <w:rsid w:val="00813327"/>
    <w:rsid w:val="0081339A"/>
    <w:rsid w:val="0081339D"/>
    <w:rsid w:val="008133D6"/>
    <w:rsid w:val="0081345E"/>
    <w:rsid w:val="00813557"/>
    <w:rsid w:val="008135A7"/>
    <w:rsid w:val="008135DA"/>
    <w:rsid w:val="008136F5"/>
    <w:rsid w:val="0081372A"/>
    <w:rsid w:val="0081378A"/>
    <w:rsid w:val="008137A7"/>
    <w:rsid w:val="008137CF"/>
    <w:rsid w:val="008137DB"/>
    <w:rsid w:val="00813816"/>
    <w:rsid w:val="0081381B"/>
    <w:rsid w:val="00813890"/>
    <w:rsid w:val="008138AA"/>
    <w:rsid w:val="008139BE"/>
    <w:rsid w:val="00813ABF"/>
    <w:rsid w:val="00813B33"/>
    <w:rsid w:val="00813BD9"/>
    <w:rsid w:val="00813BE9"/>
    <w:rsid w:val="00813C9E"/>
    <w:rsid w:val="00813D21"/>
    <w:rsid w:val="00813DBB"/>
    <w:rsid w:val="00813F07"/>
    <w:rsid w:val="00813F12"/>
    <w:rsid w:val="00813F5D"/>
    <w:rsid w:val="00813F9E"/>
    <w:rsid w:val="00813FB9"/>
    <w:rsid w:val="008140F0"/>
    <w:rsid w:val="0081415E"/>
    <w:rsid w:val="0081419D"/>
    <w:rsid w:val="008141FF"/>
    <w:rsid w:val="0081430B"/>
    <w:rsid w:val="008143B4"/>
    <w:rsid w:val="00814417"/>
    <w:rsid w:val="0081441F"/>
    <w:rsid w:val="0081457C"/>
    <w:rsid w:val="008145C6"/>
    <w:rsid w:val="008145CB"/>
    <w:rsid w:val="008146E3"/>
    <w:rsid w:val="0081476E"/>
    <w:rsid w:val="008147C4"/>
    <w:rsid w:val="00814809"/>
    <w:rsid w:val="008148C5"/>
    <w:rsid w:val="008148E4"/>
    <w:rsid w:val="00814A6F"/>
    <w:rsid w:val="00814BC8"/>
    <w:rsid w:val="00814CA7"/>
    <w:rsid w:val="00814DDB"/>
    <w:rsid w:val="00814DDC"/>
    <w:rsid w:val="00814E49"/>
    <w:rsid w:val="00814E55"/>
    <w:rsid w:val="00814E64"/>
    <w:rsid w:val="00814E71"/>
    <w:rsid w:val="00814E9C"/>
    <w:rsid w:val="008150DB"/>
    <w:rsid w:val="008152F4"/>
    <w:rsid w:val="0081532F"/>
    <w:rsid w:val="0081538E"/>
    <w:rsid w:val="00815456"/>
    <w:rsid w:val="008154DA"/>
    <w:rsid w:val="008156E9"/>
    <w:rsid w:val="008156F0"/>
    <w:rsid w:val="008157B4"/>
    <w:rsid w:val="0081585B"/>
    <w:rsid w:val="008158AD"/>
    <w:rsid w:val="008159F4"/>
    <w:rsid w:val="00815A41"/>
    <w:rsid w:val="00815B28"/>
    <w:rsid w:val="00815C8B"/>
    <w:rsid w:val="00815D05"/>
    <w:rsid w:val="00815D9D"/>
    <w:rsid w:val="00815DA2"/>
    <w:rsid w:val="00815E48"/>
    <w:rsid w:val="00815EBE"/>
    <w:rsid w:val="00815EFA"/>
    <w:rsid w:val="008160A9"/>
    <w:rsid w:val="008160E1"/>
    <w:rsid w:val="00816139"/>
    <w:rsid w:val="0081616D"/>
    <w:rsid w:val="00816214"/>
    <w:rsid w:val="008162E2"/>
    <w:rsid w:val="0081631F"/>
    <w:rsid w:val="00816728"/>
    <w:rsid w:val="00816785"/>
    <w:rsid w:val="00816888"/>
    <w:rsid w:val="008168A3"/>
    <w:rsid w:val="00816942"/>
    <w:rsid w:val="00816A0F"/>
    <w:rsid w:val="00816AC3"/>
    <w:rsid w:val="00816AE9"/>
    <w:rsid w:val="00816B2F"/>
    <w:rsid w:val="00816D81"/>
    <w:rsid w:val="00816DB1"/>
    <w:rsid w:val="00816DE3"/>
    <w:rsid w:val="00816E85"/>
    <w:rsid w:val="00816EC6"/>
    <w:rsid w:val="00816EDC"/>
    <w:rsid w:val="00816F05"/>
    <w:rsid w:val="00816F21"/>
    <w:rsid w:val="00816F76"/>
    <w:rsid w:val="00816FCB"/>
    <w:rsid w:val="00816FDB"/>
    <w:rsid w:val="0081710D"/>
    <w:rsid w:val="0081714B"/>
    <w:rsid w:val="008171CF"/>
    <w:rsid w:val="00817218"/>
    <w:rsid w:val="008172DD"/>
    <w:rsid w:val="00817377"/>
    <w:rsid w:val="0081739D"/>
    <w:rsid w:val="008173C4"/>
    <w:rsid w:val="008173D7"/>
    <w:rsid w:val="008173EE"/>
    <w:rsid w:val="00817419"/>
    <w:rsid w:val="00817476"/>
    <w:rsid w:val="00817638"/>
    <w:rsid w:val="00817683"/>
    <w:rsid w:val="008176D0"/>
    <w:rsid w:val="008176D1"/>
    <w:rsid w:val="0081777B"/>
    <w:rsid w:val="008177A0"/>
    <w:rsid w:val="008177B0"/>
    <w:rsid w:val="008177F2"/>
    <w:rsid w:val="008178F6"/>
    <w:rsid w:val="008179D6"/>
    <w:rsid w:val="00817AA2"/>
    <w:rsid w:val="00817ABB"/>
    <w:rsid w:val="00817AD3"/>
    <w:rsid w:val="00817B2F"/>
    <w:rsid w:val="00817B3D"/>
    <w:rsid w:val="00817B4D"/>
    <w:rsid w:val="00817B54"/>
    <w:rsid w:val="00817BB2"/>
    <w:rsid w:val="00817BF6"/>
    <w:rsid w:val="00817C0C"/>
    <w:rsid w:val="00817C8E"/>
    <w:rsid w:val="00817CBE"/>
    <w:rsid w:val="00817D2A"/>
    <w:rsid w:val="00817E0F"/>
    <w:rsid w:val="00817E24"/>
    <w:rsid w:val="00817EDE"/>
    <w:rsid w:val="00817FB6"/>
    <w:rsid w:val="008200D0"/>
    <w:rsid w:val="008200E5"/>
    <w:rsid w:val="008200F3"/>
    <w:rsid w:val="00820108"/>
    <w:rsid w:val="0082010B"/>
    <w:rsid w:val="00820223"/>
    <w:rsid w:val="0082023A"/>
    <w:rsid w:val="008202D2"/>
    <w:rsid w:val="00820419"/>
    <w:rsid w:val="00820446"/>
    <w:rsid w:val="008204A2"/>
    <w:rsid w:val="008204D9"/>
    <w:rsid w:val="00820545"/>
    <w:rsid w:val="00820590"/>
    <w:rsid w:val="008205C8"/>
    <w:rsid w:val="00820649"/>
    <w:rsid w:val="00820950"/>
    <w:rsid w:val="008209F4"/>
    <w:rsid w:val="00820A01"/>
    <w:rsid w:val="00820A69"/>
    <w:rsid w:val="00820B63"/>
    <w:rsid w:val="00820CFA"/>
    <w:rsid w:val="00820D33"/>
    <w:rsid w:val="00820D88"/>
    <w:rsid w:val="00820DB9"/>
    <w:rsid w:val="00820F1F"/>
    <w:rsid w:val="00820F34"/>
    <w:rsid w:val="00820F95"/>
    <w:rsid w:val="008211AE"/>
    <w:rsid w:val="008211B3"/>
    <w:rsid w:val="008211F5"/>
    <w:rsid w:val="0082126D"/>
    <w:rsid w:val="00821287"/>
    <w:rsid w:val="00821303"/>
    <w:rsid w:val="0082140F"/>
    <w:rsid w:val="00821427"/>
    <w:rsid w:val="008215C9"/>
    <w:rsid w:val="0082160A"/>
    <w:rsid w:val="008216EC"/>
    <w:rsid w:val="00821717"/>
    <w:rsid w:val="00821777"/>
    <w:rsid w:val="0082179A"/>
    <w:rsid w:val="008217A6"/>
    <w:rsid w:val="0082181C"/>
    <w:rsid w:val="0082182D"/>
    <w:rsid w:val="0082198A"/>
    <w:rsid w:val="00821ABD"/>
    <w:rsid w:val="00821B23"/>
    <w:rsid w:val="00821B66"/>
    <w:rsid w:val="00821B70"/>
    <w:rsid w:val="00821BC9"/>
    <w:rsid w:val="00821BD0"/>
    <w:rsid w:val="00821CB3"/>
    <w:rsid w:val="00821D3E"/>
    <w:rsid w:val="00821D4E"/>
    <w:rsid w:val="00821E66"/>
    <w:rsid w:val="00821E6F"/>
    <w:rsid w:val="008220B6"/>
    <w:rsid w:val="0082210E"/>
    <w:rsid w:val="00822114"/>
    <w:rsid w:val="0082211C"/>
    <w:rsid w:val="0082214E"/>
    <w:rsid w:val="008221F8"/>
    <w:rsid w:val="00822424"/>
    <w:rsid w:val="008224F5"/>
    <w:rsid w:val="00822500"/>
    <w:rsid w:val="00822504"/>
    <w:rsid w:val="0082253E"/>
    <w:rsid w:val="0082254E"/>
    <w:rsid w:val="00822675"/>
    <w:rsid w:val="008226A0"/>
    <w:rsid w:val="0082275A"/>
    <w:rsid w:val="008227C6"/>
    <w:rsid w:val="00822A17"/>
    <w:rsid w:val="00822B55"/>
    <w:rsid w:val="00822B89"/>
    <w:rsid w:val="00822BBE"/>
    <w:rsid w:val="00822D6A"/>
    <w:rsid w:val="00822E5A"/>
    <w:rsid w:val="00822F10"/>
    <w:rsid w:val="00822F9E"/>
    <w:rsid w:val="00823305"/>
    <w:rsid w:val="0082333C"/>
    <w:rsid w:val="00823358"/>
    <w:rsid w:val="0082339A"/>
    <w:rsid w:val="0082355E"/>
    <w:rsid w:val="008235D0"/>
    <w:rsid w:val="00823671"/>
    <w:rsid w:val="008236A9"/>
    <w:rsid w:val="008237CE"/>
    <w:rsid w:val="00823855"/>
    <w:rsid w:val="00823870"/>
    <w:rsid w:val="00823880"/>
    <w:rsid w:val="0082390A"/>
    <w:rsid w:val="008239C4"/>
    <w:rsid w:val="008239CB"/>
    <w:rsid w:val="00823A83"/>
    <w:rsid w:val="00823B63"/>
    <w:rsid w:val="00823BCB"/>
    <w:rsid w:val="00823C14"/>
    <w:rsid w:val="00823D26"/>
    <w:rsid w:val="00823D6C"/>
    <w:rsid w:val="00823DCF"/>
    <w:rsid w:val="00823E99"/>
    <w:rsid w:val="00823F43"/>
    <w:rsid w:val="00823FDB"/>
    <w:rsid w:val="00824035"/>
    <w:rsid w:val="008240A8"/>
    <w:rsid w:val="008240AD"/>
    <w:rsid w:val="0082417E"/>
    <w:rsid w:val="008241B9"/>
    <w:rsid w:val="008241D5"/>
    <w:rsid w:val="0082427A"/>
    <w:rsid w:val="008242D6"/>
    <w:rsid w:val="008242FB"/>
    <w:rsid w:val="00824333"/>
    <w:rsid w:val="00824355"/>
    <w:rsid w:val="00824411"/>
    <w:rsid w:val="0082443F"/>
    <w:rsid w:val="00824441"/>
    <w:rsid w:val="0082451B"/>
    <w:rsid w:val="00824551"/>
    <w:rsid w:val="00824685"/>
    <w:rsid w:val="0082494A"/>
    <w:rsid w:val="00824BA4"/>
    <w:rsid w:val="00824C9A"/>
    <w:rsid w:val="00824D52"/>
    <w:rsid w:val="00824D93"/>
    <w:rsid w:val="00824E0D"/>
    <w:rsid w:val="00824E99"/>
    <w:rsid w:val="00824F77"/>
    <w:rsid w:val="00824FBF"/>
    <w:rsid w:val="00824FF0"/>
    <w:rsid w:val="0082503E"/>
    <w:rsid w:val="00825061"/>
    <w:rsid w:val="00825083"/>
    <w:rsid w:val="0082509F"/>
    <w:rsid w:val="008250D9"/>
    <w:rsid w:val="0082512C"/>
    <w:rsid w:val="00825154"/>
    <w:rsid w:val="00825190"/>
    <w:rsid w:val="00825206"/>
    <w:rsid w:val="00825231"/>
    <w:rsid w:val="0082534A"/>
    <w:rsid w:val="008253A1"/>
    <w:rsid w:val="008253F8"/>
    <w:rsid w:val="00825472"/>
    <w:rsid w:val="008255E2"/>
    <w:rsid w:val="00825644"/>
    <w:rsid w:val="008256EB"/>
    <w:rsid w:val="00825720"/>
    <w:rsid w:val="008258C6"/>
    <w:rsid w:val="00825901"/>
    <w:rsid w:val="008259D2"/>
    <w:rsid w:val="008259D5"/>
    <w:rsid w:val="00825A77"/>
    <w:rsid w:val="00825AFF"/>
    <w:rsid w:val="00825B7E"/>
    <w:rsid w:val="00825BFD"/>
    <w:rsid w:val="00825D1D"/>
    <w:rsid w:val="00825D35"/>
    <w:rsid w:val="00825F9D"/>
    <w:rsid w:val="00825FC4"/>
    <w:rsid w:val="00826081"/>
    <w:rsid w:val="0082627E"/>
    <w:rsid w:val="008262FB"/>
    <w:rsid w:val="0082638E"/>
    <w:rsid w:val="008263C1"/>
    <w:rsid w:val="008263FE"/>
    <w:rsid w:val="00826462"/>
    <w:rsid w:val="00826476"/>
    <w:rsid w:val="0082647F"/>
    <w:rsid w:val="00826565"/>
    <w:rsid w:val="00826592"/>
    <w:rsid w:val="008265B0"/>
    <w:rsid w:val="008265EF"/>
    <w:rsid w:val="00826612"/>
    <w:rsid w:val="00826624"/>
    <w:rsid w:val="00826666"/>
    <w:rsid w:val="008266FB"/>
    <w:rsid w:val="0082675B"/>
    <w:rsid w:val="008269BE"/>
    <w:rsid w:val="008269E7"/>
    <w:rsid w:val="00826A6B"/>
    <w:rsid w:val="00826AB4"/>
    <w:rsid w:val="00826B77"/>
    <w:rsid w:val="00826BAA"/>
    <w:rsid w:val="00826C6D"/>
    <w:rsid w:val="00826C98"/>
    <w:rsid w:val="00826E33"/>
    <w:rsid w:val="00826EB5"/>
    <w:rsid w:val="00826F19"/>
    <w:rsid w:val="00827108"/>
    <w:rsid w:val="008271E4"/>
    <w:rsid w:val="00827251"/>
    <w:rsid w:val="00827318"/>
    <w:rsid w:val="0082736E"/>
    <w:rsid w:val="00827430"/>
    <w:rsid w:val="008274A1"/>
    <w:rsid w:val="008275C6"/>
    <w:rsid w:val="008277B3"/>
    <w:rsid w:val="0082781E"/>
    <w:rsid w:val="008278A0"/>
    <w:rsid w:val="008278D9"/>
    <w:rsid w:val="00827901"/>
    <w:rsid w:val="0082792D"/>
    <w:rsid w:val="00827A77"/>
    <w:rsid w:val="00827AC6"/>
    <w:rsid w:val="00827AD3"/>
    <w:rsid w:val="00827AEC"/>
    <w:rsid w:val="00827B60"/>
    <w:rsid w:val="00827B61"/>
    <w:rsid w:val="00827B87"/>
    <w:rsid w:val="00827BBA"/>
    <w:rsid w:val="00827C6D"/>
    <w:rsid w:val="00827CB6"/>
    <w:rsid w:val="00827DC8"/>
    <w:rsid w:val="00827DFC"/>
    <w:rsid w:val="00827EF7"/>
    <w:rsid w:val="00827F35"/>
    <w:rsid w:val="00827F58"/>
    <w:rsid w:val="00827FC5"/>
    <w:rsid w:val="00827FEF"/>
    <w:rsid w:val="0083008F"/>
    <w:rsid w:val="0083012D"/>
    <w:rsid w:val="0083013D"/>
    <w:rsid w:val="00830314"/>
    <w:rsid w:val="0083039F"/>
    <w:rsid w:val="008305E1"/>
    <w:rsid w:val="00830614"/>
    <w:rsid w:val="0083065C"/>
    <w:rsid w:val="008306CC"/>
    <w:rsid w:val="008306F4"/>
    <w:rsid w:val="00830752"/>
    <w:rsid w:val="0083076A"/>
    <w:rsid w:val="00830A14"/>
    <w:rsid w:val="00830A4B"/>
    <w:rsid w:val="00830AAA"/>
    <w:rsid w:val="00830B04"/>
    <w:rsid w:val="00830BC8"/>
    <w:rsid w:val="00830BDA"/>
    <w:rsid w:val="00830C56"/>
    <w:rsid w:val="00830C62"/>
    <w:rsid w:val="00830C93"/>
    <w:rsid w:val="00830D2D"/>
    <w:rsid w:val="00830DDD"/>
    <w:rsid w:val="00830E36"/>
    <w:rsid w:val="00830F77"/>
    <w:rsid w:val="00830F8A"/>
    <w:rsid w:val="00830FD8"/>
    <w:rsid w:val="00830FFD"/>
    <w:rsid w:val="0083106E"/>
    <w:rsid w:val="00831198"/>
    <w:rsid w:val="008311C3"/>
    <w:rsid w:val="0083124F"/>
    <w:rsid w:val="00831310"/>
    <w:rsid w:val="00831478"/>
    <w:rsid w:val="008314AF"/>
    <w:rsid w:val="00831502"/>
    <w:rsid w:val="0083158A"/>
    <w:rsid w:val="0083159A"/>
    <w:rsid w:val="0083160E"/>
    <w:rsid w:val="0083166B"/>
    <w:rsid w:val="0083168C"/>
    <w:rsid w:val="008316EE"/>
    <w:rsid w:val="008317BD"/>
    <w:rsid w:val="008318C8"/>
    <w:rsid w:val="008318D7"/>
    <w:rsid w:val="0083199E"/>
    <w:rsid w:val="008319F6"/>
    <w:rsid w:val="00831A30"/>
    <w:rsid w:val="00831BB5"/>
    <w:rsid w:val="00831C9A"/>
    <w:rsid w:val="00831CEC"/>
    <w:rsid w:val="00831D27"/>
    <w:rsid w:val="00831EDF"/>
    <w:rsid w:val="00831EEA"/>
    <w:rsid w:val="00831EF1"/>
    <w:rsid w:val="00832163"/>
    <w:rsid w:val="008321DA"/>
    <w:rsid w:val="0083222A"/>
    <w:rsid w:val="0083223F"/>
    <w:rsid w:val="008322D0"/>
    <w:rsid w:val="008322F8"/>
    <w:rsid w:val="008323B0"/>
    <w:rsid w:val="008323FD"/>
    <w:rsid w:val="0083253D"/>
    <w:rsid w:val="008326FC"/>
    <w:rsid w:val="0083279F"/>
    <w:rsid w:val="00832816"/>
    <w:rsid w:val="008328E2"/>
    <w:rsid w:val="008328FE"/>
    <w:rsid w:val="008329E4"/>
    <w:rsid w:val="00832B3F"/>
    <w:rsid w:val="00832BB0"/>
    <w:rsid w:val="00832BD6"/>
    <w:rsid w:val="00832C37"/>
    <w:rsid w:val="00832D12"/>
    <w:rsid w:val="00832D9C"/>
    <w:rsid w:val="00832DC7"/>
    <w:rsid w:val="00832E45"/>
    <w:rsid w:val="00832FB9"/>
    <w:rsid w:val="0083303D"/>
    <w:rsid w:val="0083314E"/>
    <w:rsid w:val="0083316C"/>
    <w:rsid w:val="0083318A"/>
    <w:rsid w:val="00833200"/>
    <w:rsid w:val="00833380"/>
    <w:rsid w:val="008335A1"/>
    <w:rsid w:val="008336B0"/>
    <w:rsid w:val="0083377B"/>
    <w:rsid w:val="0083379A"/>
    <w:rsid w:val="008337BC"/>
    <w:rsid w:val="0083386D"/>
    <w:rsid w:val="00833A12"/>
    <w:rsid w:val="00833B21"/>
    <w:rsid w:val="00833B3B"/>
    <w:rsid w:val="00833C31"/>
    <w:rsid w:val="00833CB4"/>
    <w:rsid w:val="00833D7A"/>
    <w:rsid w:val="00833D7D"/>
    <w:rsid w:val="00833E95"/>
    <w:rsid w:val="00833EC3"/>
    <w:rsid w:val="00833F67"/>
    <w:rsid w:val="008340CF"/>
    <w:rsid w:val="00834191"/>
    <w:rsid w:val="008341F6"/>
    <w:rsid w:val="00834410"/>
    <w:rsid w:val="00834441"/>
    <w:rsid w:val="0083447A"/>
    <w:rsid w:val="00834503"/>
    <w:rsid w:val="0083450C"/>
    <w:rsid w:val="00834512"/>
    <w:rsid w:val="00834543"/>
    <w:rsid w:val="00834560"/>
    <w:rsid w:val="008345B6"/>
    <w:rsid w:val="0083464C"/>
    <w:rsid w:val="00834681"/>
    <w:rsid w:val="00834805"/>
    <w:rsid w:val="00834AA2"/>
    <w:rsid w:val="00834AC3"/>
    <w:rsid w:val="00834B25"/>
    <w:rsid w:val="00834C72"/>
    <w:rsid w:val="00834D8B"/>
    <w:rsid w:val="00834D93"/>
    <w:rsid w:val="00834DBF"/>
    <w:rsid w:val="00834E02"/>
    <w:rsid w:val="00834E3E"/>
    <w:rsid w:val="00834E70"/>
    <w:rsid w:val="00834E7D"/>
    <w:rsid w:val="00834EBE"/>
    <w:rsid w:val="00834F49"/>
    <w:rsid w:val="00834F59"/>
    <w:rsid w:val="00834F95"/>
    <w:rsid w:val="00834FFE"/>
    <w:rsid w:val="0083505A"/>
    <w:rsid w:val="0083508F"/>
    <w:rsid w:val="0083517E"/>
    <w:rsid w:val="008351CB"/>
    <w:rsid w:val="00835227"/>
    <w:rsid w:val="008352DD"/>
    <w:rsid w:val="008352F4"/>
    <w:rsid w:val="0083530D"/>
    <w:rsid w:val="008353A2"/>
    <w:rsid w:val="008353F2"/>
    <w:rsid w:val="00835424"/>
    <w:rsid w:val="0083555A"/>
    <w:rsid w:val="00835583"/>
    <w:rsid w:val="00835597"/>
    <w:rsid w:val="008355DE"/>
    <w:rsid w:val="008356A8"/>
    <w:rsid w:val="00835712"/>
    <w:rsid w:val="00835755"/>
    <w:rsid w:val="008357A1"/>
    <w:rsid w:val="008357A9"/>
    <w:rsid w:val="008357AB"/>
    <w:rsid w:val="0083586A"/>
    <w:rsid w:val="00835977"/>
    <w:rsid w:val="00835989"/>
    <w:rsid w:val="00835B5C"/>
    <w:rsid w:val="00835B79"/>
    <w:rsid w:val="00835C44"/>
    <w:rsid w:val="00835DBB"/>
    <w:rsid w:val="00835DD4"/>
    <w:rsid w:val="00835FD1"/>
    <w:rsid w:val="008360FA"/>
    <w:rsid w:val="0083615B"/>
    <w:rsid w:val="008361ED"/>
    <w:rsid w:val="00836239"/>
    <w:rsid w:val="0083627C"/>
    <w:rsid w:val="0083631B"/>
    <w:rsid w:val="008363C3"/>
    <w:rsid w:val="00836420"/>
    <w:rsid w:val="0083644E"/>
    <w:rsid w:val="00836473"/>
    <w:rsid w:val="008364EE"/>
    <w:rsid w:val="0083657A"/>
    <w:rsid w:val="00836690"/>
    <w:rsid w:val="008366E3"/>
    <w:rsid w:val="00836959"/>
    <w:rsid w:val="00836A61"/>
    <w:rsid w:val="00836B76"/>
    <w:rsid w:val="00836B9A"/>
    <w:rsid w:val="00836D52"/>
    <w:rsid w:val="00836DAE"/>
    <w:rsid w:val="00836EE8"/>
    <w:rsid w:val="00836F2F"/>
    <w:rsid w:val="00836F9D"/>
    <w:rsid w:val="00836FAD"/>
    <w:rsid w:val="0083709B"/>
    <w:rsid w:val="008370D6"/>
    <w:rsid w:val="00837251"/>
    <w:rsid w:val="0083728B"/>
    <w:rsid w:val="0083767E"/>
    <w:rsid w:val="008376C4"/>
    <w:rsid w:val="0083776C"/>
    <w:rsid w:val="0083778D"/>
    <w:rsid w:val="0083793D"/>
    <w:rsid w:val="00837A51"/>
    <w:rsid w:val="00837B27"/>
    <w:rsid w:val="00837BF1"/>
    <w:rsid w:val="00837C23"/>
    <w:rsid w:val="00837C4C"/>
    <w:rsid w:val="00837CD5"/>
    <w:rsid w:val="00837D02"/>
    <w:rsid w:val="00837D76"/>
    <w:rsid w:val="00837DF6"/>
    <w:rsid w:val="00837E0F"/>
    <w:rsid w:val="00837E36"/>
    <w:rsid w:val="00837E7A"/>
    <w:rsid w:val="00837E84"/>
    <w:rsid w:val="00837F3F"/>
    <w:rsid w:val="008400BA"/>
    <w:rsid w:val="0084012C"/>
    <w:rsid w:val="00840138"/>
    <w:rsid w:val="0084015B"/>
    <w:rsid w:val="008401F5"/>
    <w:rsid w:val="008404E7"/>
    <w:rsid w:val="00840612"/>
    <w:rsid w:val="0084062E"/>
    <w:rsid w:val="0084065F"/>
    <w:rsid w:val="00840672"/>
    <w:rsid w:val="00840678"/>
    <w:rsid w:val="00840768"/>
    <w:rsid w:val="008407D5"/>
    <w:rsid w:val="00840886"/>
    <w:rsid w:val="008408FA"/>
    <w:rsid w:val="008408FB"/>
    <w:rsid w:val="008409CD"/>
    <w:rsid w:val="00840B4C"/>
    <w:rsid w:val="00840B79"/>
    <w:rsid w:val="00840C0A"/>
    <w:rsid w:val="00840C10"/>
    <w:rsid w:val="00840C7A"/>
    <w:rsid w:val="00840CCB"/>
    <w:rsid w:val="00840D70"/>
    <w:rsid w:val="00840D9F"/>
    <w:rsid w:val="00840DB3"/>
    <w:rsid w:val="00840DF1"/>
    <w:rsid w:val="00840DF4"/>
    <w:rsid w:val="00840E6A"/>
    <w:rsid w:val="00840F30"/>
    <w:rsid w:val="00840F69"/>
    <w:rsid w:val="00841022"/>
    <w:rsid w:val="00841044"/>
    <w:rsid w:val="008410BA"/>
    <w:rsid w:val="008410D0"/>
    <w:rsid w:val="00841198"/>
    <w:rsid w:val="008411FF"/>
    <w:rsid w:val="0084127F"/>
    <w:rsid w:val="00841294"/>
    <w:rsid w:val="00841295"/>
    <w:rsid w:val="00841304"/>
    <w:rsid w:val="00841319"/>
    <w:rsid w:val="00841394"/>
    <w:rsid w:val="008413B9"/>
    <w:rsid w:val="008413CD"/>
    <w:rsid w:val="00841410"/>
    <w:rsid w:val="0084142D"/>
    <w:rsid w:val="0084147E"/>
    <w:rsid w:val="008414D5"/>
    <w:rsid w:val="00841520"/>
    <w:rsid w:val="00841526"/>
    <w:rsid w:val="0084163E"/>
    <w:rsid w:val="0084177A"/>
    <w:rsid w:val="00841826"/>
    <w:rsid w:val="008418D5"/>
    <w:rsid w:val="008418DD"/>
    <w:rsid w:val="0084190C"/>
    <w:rsid w:val="0084192D"/>
    <w:rsid w:val="0084196F"/>
    <w:rsid w:val="00841A35"/>
    <w:rsid w:val="00841A7F"/>
    <w:rsid w:val="00841AC1"/>
    <w:rsid w:val="00841B69"/>
    <w:rsid w:val="00841C9A"/>
    <w:rsid w:val="00841CE9"/>
    <w:rsid w:val="00841DE8"/>
    <w:rsid w:val="00841F60"/>
    <w:rsid w:val="00841F85"/>
    <w:rsid w:val="00841FC1"/>
    <w:rsid w:val="00841FC4"/>
    <w:rsid w:val="00841FE1"/>
    <w:rsid w:val="0084203D"/>
    <w:rsid w:val="008420AD"/>
    <w:rsid w:val="00842188"/>
    <w:rsid w:val="00842215"/>
    <w:rsid w:val="00842282"/>
    <w:rsid w:val="0084228C"/>
    <w:rsid w:val="00842323"/>
    <w:rsid w:val="00842361"/>
    <w:rsid w:val="00842482"/>
    <w:rsid w:val="0084252A"/>
    <w:rsid w:val="0084263E"/>
    <w:rsid w:val="008426A7"/>
    <w:rsid w:val="0084292A"/>
    <w:rsid w:val="008429A3"/>
    <w:rsid w:val="00842A20"/>
    <w:rsid w:val="00842C17"/>
    <w:rsid w:val="00842CDD"/>
    <w:rsid w:val="00842D61"/>
    <w:rsid w:val="00842D62"/>
    <w:rsid w:val="00842DB2"/>
    <w:rsid w:val="00842E0E"/>
    <w:rsid w:val="00842E25"/>
    <w:rsid w:val="00842EB0"/>
    <w:rsid w:val="00842EC3"/>
    <w:rsid w:val="00842EEF"/>
    <w:rsid w:val="00842EFA"/>
    <w:rsid w:val="00842F03"/>
    <w:rsid w:val="00842F57"/>
    <w:rsid w:val="00842F92"/>
    <w:rsid w:val="0084304C"/>
    <w:rsid w:val="0084311C"/>
    <w:rsid w:val="00843263"/>
    <w:rsid w:val="008432AC"/>
    <w:rsid w:val="00843380"/>
    <w:rsid w:val="008433A4"/>
    <w:rsid w:val="008433B6"/>
    <w:rsid w:val="00843465"/>
    <w:rsid w:val="00843489"/>
    <w:rsid w:val="008434B9"/>
    <w:rsid w:val="008434F2"/>
    <w:rsid w:val="008434FE"/>
    <w:rsid w:val="008435E9"/>
    <w:rsid w:val="0084361F"/>
    <w:rsid w:val="00843677"/>
    <w:rsid w:val="008437A3"/>
    <w:rsid w:val="00843893"/>
    <w:rsid w:val="00843960"/>
    <w:rsid w:val="0084399D"/>
    <w:rsid w:val="00843AE8"/>
    <w:rsid w:val="00843B29"/>
    <w:rsid w:val="00843B7C"/>
    <w:rsid w:val="00843BE0"/>
    <w:rsid w:val="00843CAB"/>
    <w:rsid w:val="00843CB1"/>
    <w:rsid w:val="00843CBF"/>
    <w:rsid w:val="00843CC0"/>
    <w:rsid w:val="00843D07"/>
    <w:rsid w:val="00843EAD"/>
    <w:rsid w:val="00843F2D"/>
    <w:rsid w:val="00843F63"/>
    <w:rsid w:val="008440B1"/>
    <w:rsid w:val="00844199"/>
    <w:rsid w:val="008441AD"/>
    <w:rsid w:val="008443F2"/>
    <w:rsid w:val="00844447"/>
    <w:rsid w:val="008444A1"/>
    <w:rsid w:val="00844534"/>
    <w:rsid w:val="00844661"/>
    <w:rsid w:val="00844687"/>
    <w:rsid w:val="0084469C"/>
    <w:rsid w:val="008446D4"/>
    <w:rsid w:val="00844796"/>
    <w:rsid w:val="0084479B"/>
    <w:rsid w:val="008447F6"/>
    <w:rsid w:val="008448CF"/>
    <w:rsid w:val="0084491D"/>
    <w:rsid w:val="00844940"/>
    <w:rsid w:val="008449C1"/>
    <w:rsid w:val="00844AB5"/>
    <w:rsid w:val="00844B70"/>
    <w:rsid w:val="00844BFA"/>
    <w:rsid w:val="00844C3D"/>
    <w:rsid w:val="00844E14"/>
    <w:rsid w:val="00844E4B"/>
    <w:rsid w:val="00844E5F"/>
    <w:rsid w:val="00844F7A"/>
    <w:rsid w:val="00844FA3"/>
    <w:rsid w:val="00844FCD"/>
    <w:rsid w:val="0084503E"/>
    <w:rsid w:val="0084504F"/>
    <w:rsid w:val="008450C8"/>
    <w:rsid w:val="0084513D"/>
    <w:rsid w:val="008451A7"/>
    <w:rsid w:val="008451E8"/>
    <w:rsid w:val="00845225"/>
    <w:rsid w:val="00845283"/>
    <w:rsid w:val="0084529C"/>
    <w:rsid w:val="008452B9"/>
    <w:rsid w:val="008453CF"/>
    <w:rsid w:val="008453F9"/>
    <w:rsid w:val="00845577"/>
    <w:rsid w:val="008455C7"/>
    <w:rsid w:val="008455E2"/>
    <w:rsid w:val="0084563B"/>
    <w:rsid w:val="0084566B"/>
    <w:rsid w:val="00845957"/>
    <w:rsid w:val="00845A44"/>
    <w:rsid w:val="00845CDA"/>
    <w:rsid w:val="00845D08"/>
    <w:rsid w:val="00845E67"/>
    <w:rsid w:val="00845EC2"/>
    <w:rsid w:val="00845EDF"/>
    <w:rsid w:val="00845F64"/>
    <w:rsid w:val="00845F82"/>
    <w:rsid w:val="00845FF3"/>
    <w:rsid w:val="0084608D"/>
    <w:rsid w:val="0084608F"/>
    <w:rsid w:val="008460F5"/>
    <w:rsid w:val="00846193"/>
    <w:rsid w:val="008461AA"/>
    <w:rsid w:val="00846224"/>
    <w:rsid w:val="008462A2"/>
    <w:rsid w:val="008462F2"/>
    <w:rsid w:val="008463F8"/>
    <w:rsid w:val="00846427"/>
    <w:rsid w:val="0084646C"/>
    <w:rsid w:val="0084649F"/>
    <w:rsid w:val="008464C9"/>
    <w:rsid w:val="008465B3"/>
    <w:rsid w:val="0084664E"/>
    <w:rsid w:val="00846718"/>
    <w:rsid w:val="00846737"/>
    <w:rsid w:val="0084679D"/>
    <w:rsid w:val="008467B2"/>
    <w:rsid w:val="008467B3"/>
    <w:rsid w:val="008467C9"/>
    <w:rsid w:val="00846814"/>
    <w:rsid w:val="00846896"/>
    <w:rsid w:val="00846976"/>
    <w:rsid w:val="00846998"/>
    <w:rsid w:val="00846A14"/>
    <w:rsid w:val="00846A21"/>
    <w:rsid w:val="00846A8F"/>
    <w:rsid w:val="00846B2F"/>
    <w:rsid w:val="00846C2C"/>
    <w:rsid w:val="00846C39"/>
    <w:rsid w:val="00846D1A"/>
    <w:rsid w:val="00846D57"/>
    <w:rsid w:val="00846D78"/>
    <w:rsid w:val="00846DDC"/>
    <w:rsid w:val="00846DEE"/>
    <w:rsid w:val="00846E7A"/>
    <w:rsid w:val="00846FAB"/>
    <w:rsid w:val="00847117"/>
    <w:rsid w:val="008471B5"/>
    <w:rsid w:val="0084727D"/>
    <w:rsid w:val="008473E6"/>
    <w:rsid w:val="0084740C"/>
    <w:rsid w:val="00847554"/>
    <w:rsid w:val="008476F3"/>
    <w:rsid w:val="00847818"/>
    <w:rsid w:val="008478E9"/>
    <w:rsid w:val="00847945"/>
    <w:rsid w:val="00847B79"/>
    <w:rsid w:val="00847B92"/>
    <w:rsid w:val="00847BB9"/>
    <w:rsid w:val="00847BD7"/>
    <w:rsid w:val="00847CA5"/>
    <w:rsid w:val="00847D5D"/>
    <w:rsid w:val="00847D6C"/>
    <w:rsid w:val="00847E11"/>
    <w:rsid w:val="00847E48"/>
    <w:rsid w:val="00847F84"/>
    <w:rsid w:val="00847FAE"/>
    <w:rsid w:val="00850006"/>
    <w:rsid w:val="008502A9"/>
    <w:rsid w:val="0085032C"/>
    <w:rsid w:val="00850459"/>
    <w:rsid w:val="008504D5"/>
    <w:rsid w:val="00850502"/>
    <w:rsid w:val="008505B8"/>
    <w:rsid w:val="008505C1"/>
    <w:rsid w:val="00850665"/>
    <w:rsid w:val="0085076D"/>
    <w:rsid w:val="00850794"/>
    <w:rsid w:val="0085084B"/>
    <w:rsid w:val="00850868"/>
    <w:rsid w:val="008508AA"/>
    <w:rsid w:val="0085098F"/>
    <w:rsid w:val="008509D4"/>
    <w:rsid w:val="008509D9"/>
    <w:rsid w:val="00850A72"/>
    <w:rsid w:val="00850B71"/>
    <w:rsid w:val="00850C82"/>
    <w:rsid w:val="00850C8F"/>
    <w:rsid w:val="00850F1C"/>
    <w:rsid w:val="00850FCC"/>
    <w:rsid w:val="00851009"/>
    <w:rsid w:val="0085103F"/>
    <w:rsid w:val="008511EF"/>
    <w:rsid w:val="00851298"/>
    <w:rsid w:val="008512C0"/>
    <w:rsid w:val="00851361"/>
    <w:rsid w:val="008513C9"/>
    <w:rsid w:val="008513DF"/>
    <w:rsid w:val="00851455"/>
    <w:rsid w:val="008514A3"/>
    <w:rsid w:val="0085158B"/>
    <w:rsid w:val="00851658"/>
    <w:rsid w:val="008516BE"/>
    <w:rsid w:val="00851727"/>
    <w:rsid w:val="00851749"/>
    <w:rsid w:val="0085177C"/>
    <w:rsid w:val="00851784"/>
    <w:rsid w:val="0085178B"/>
    <w:rsid w:val="0085178C"/>
    <w:rsid w:val="0085187B"/>
    <w:rsid w:val="008518A4"/>
    <w:rsid w:val="00851998"/>
    <w:rsid w:val="00851A2B"/>
    <w:rsid w:val="00851B20"/>
    <w:rsid w:val="00851D04"/>
    <w:rsid w:val="00851D0A"/>
    <w:rsid w:val="00851D4E"/>
    <w:rsid w:val="00851D6E"/>
    <w:rsid w:val="00851DC7"/>
    <w:rsid w:val="00851DC8"/>
    <w:rsid w:val="00851E68"/>
    <w:rsid w:val="00851F12"/>
    <w:rsid w:val="00851F6D"/>
    <w:rsid w:val="008520B4"/>
    <w:rsid w:val="00852256"/>
    <w:rsid w:val="008522A6"/>
    <w:rsid w:val="0085231A"/>
    <w:rsid w:val="00852341"/>
    <w:rsid w:val="008523BC"/>
    <w:rsid w:val="00852410"/>
    <w:rsid w:val="008524E9"/>
    <w:rsid w:val="00852548"/>
    <w:rsid w:val="0085261D"/>
    <w:rsid w:val="0085266A"/>
    <w:rsid w:val="0085268C"/>
    <w:rsid w:val="0085275D"/>
    <w:rsid w:val="0085279B"/>
    <w:rsid w:val="008527B7"/>
    <w:rsid w:val="008528C1"/>
    <w:rsid w:val="008528F0"/>
    <w:rsid w:val="00852902"/>
    <w:rsid w:val="00852B41"/>
    <w:rsid w:val="00852B76"/>
    <w:rsid w:val="00852C9A"/>
    <w:rsid w:val="00852D93"/>
    <w:rsid w:val="00852DD3"/>
    <w:rsid w:val="00852DD7"/>
    <w:rsid w:val="00852E92"/>
    <w:rsid w:val="00852F6C"/>
    <w:rsid w:val="00852FB0"/>
    <w:rsid w:val="00852FFB"/>
    <w:rsid w:val="00853038"/>
    <w:rsid w:val="00853046"/>
    <w:rsid w:val="0085310A"/>
    <w:rsid w:val="008531BA"/>
    <w:rsid w:val="008531D1"/>
    <w:rsid w:val="00853241"/>
    <w:rsid w:val="00853265"/>
    <w:rsid w:val="00853329"/>
    <w:rsid w:val="0085333C"/>
    <w:rsid w:val="0085349D"/>
    <w:rsid w:val="00853540"/>
    <w:rsid w:val="00853611"/>
    <w:rsid w:val="00853768"/>
    <w:rsid w:val="0085376C"/>
    <w:rsid w:val="00853884"/>
    <w:rsid w:val="008538B1"/>
    <w:rsid w:val="008538BA"/>
    <w:rsid w:val="0085391B"/>
    <w:rsid w:val="00853A0F"/>
    <w:rsid w:val="00853A30"/>
    <w:rsid w:val="00853AC7"/>
    <w:rsid w:val="00853AF4"/>
    <w:rsid w:val="00853B79"/>
    <w:rsid w:val="00853B7E"/>
    <w:rsid w:val="00853BBE"/>
    <w:rsid w:val="00853BDE"/>
    <w:rsid w:val="00853BF0"/>
    <w:rsid w:val="00853C38"/>
    <w:rsid w:val="00853C5F"/>
    <w:rsid w:val="00853CBA"/>
    <w:rsid w:val="00853CDC"/>
    <w:rsid w:val="00853D7D"/>
    <w:rsid w:val="00853DA0"/>
    <w:rsid w:val="00853EA6"/>
    <w:rsid w:val="00853F42"/>
    <w:rsid w:val="00853F59"/>
    <w:rsid w:val="00854068"/>
    <w:rsid w:val="0085406A"/>
    <w:rsid w:val="00854142"/>
    <w:rsid w:val="00854170"/>
    <w:rsid w:val="0085417A"/>
    <w:rsid w:val="008541F3"/>
    <w:rsid w:val="00854203"/>
    <w:rsid w:val="00854285"/>
    <w:rsid w:val="00854329"/>
    <w:rsid w:val="008544A6"/>
    <w:rsid w:val="00854581"/>
    <w:rsid w:val="008545B1"/>
    <w:rsid w:val="008545F8"/>
    <w:rsid w:val="008545FD"/>
    <w:rsid w:val="0085460B"/>
    <w:rsid w:val="008546A2"/>
    <w:rsid w:val="00854716"/>
    <w:rsid w:val="00854721"/>
    <w:rsid w:val="008547C3"/>
    <w:rsid w:val="00854840"/>
    <w:rsid w:val="0085489B"/>
    <w:rsid w:val="00854997"/>
    <w:rsid w:val="00854A00"/>
    <w:rsid w:val="00854A02"/>
    <w:rsid w:val="00854A09"/>
    <w:rsid w:val="00854A69"/>
    <w:rsid w:val="00854B05"/>
    <w:rsid w:val="00854B58"/>
    <w:rsid w:val="00854B7C"/>
    <w:rsid w:val="00854C40"/>
    <w:rsid w:val="00854D09"/>
    <w:rsid w:val="00854D3C"/>
    <w:rsid w:val="00854D4A"/>
    <w:rsid w:val="00854D4F"/>
    <w:rsid w:val="00854DB5"/>
    <w:rsid w:val="00854EDF"/>
    <w:rsid w:val="00854F30"/>
    <w:rsid w:val="00855104"/>
    <w:rsid w:val="00855134"/>
    <w:rsid w:val="008551F8"/>
    <w:rsid w:val="008551FB"/>
    <w:rsid w:val="00855294"/>
    <w:rsid w:val="008552A7"/>
    <w:rsid w:val="008552EF"/>
    <w:rsid w:val="00855343"/>
    <w:rsid w:val="00855387"/>
    <w:rsid w:val="008553C8"/>
    <w:rsid w:val="00855449"/>
    <w:rsid w:val="0085544C"/>
    <w:rsid w:val="008554F6"/>
    <w:rsid w:val="00855634"/>
    <w:rsid w:val="0085565F"/>
    <w:rsid w:val="00855715"/>
    <w:rsid w:val="0085578C"/>
    <w:rsid w:val="00855A47"/>
    <w:rsid w:val="00855B9F"/>
    <w:rsid w:val="00855C11"/>
    <w:rsid w:val="00855C73"/>
    <w:rsid w:val="00855CF7"/>
    <w:rsid w:val="00855D0A"/>
    <w:rsid w:val="00855D1C"/>
    <w:rsid w:val="00855F11"/>
    <w:rsid w:val="00856322"/>
    <w:rsid w:val="0085635B"/>
    <w:rsid w:val="00856440"/>
    <w:rsid w:val="0085650B"/>
    <w:rsid w:val="0085651D"/>
    <w:rsid w:val="0085659C"/>
    <w:rsid w:val="0085670A"/>
    <w:rsid w:val="0085671E"/>
    <w:rsid w:val="00856819"/>
    <w:rsid w:val="0085685B"/>
    <w:rsid w:val="0085693F"/>
    <w:rsid w:val="0085694E"/>
    <w:rsid w:val="00856973"/>
    <w:rsid w:val="00856A0D"/>
    <w:rsid w:val="00856B37"/>
    <w:rsid w:val="00856B6E"/>
    <w:rsid w:val="00856B9B"/>
    <w:rsid w:val="00856CF5"/>
    <w:rsid w:val="00856DAD"/>
    <w:rsid w:val="00856DE0"/>
    <w:rsid w:val="00856F4C"/>
    <w:rsid w:val="00856F5A"/>
    <w:rsid w:val="00856FB8"/>
    <w:rsid w:val="0085705D"/>
    <w:rsid w:val="0085708B"/>
    <w:rsid w:val="008570B4"/>
    <w:rsid w:val="00857142"/>
    <w:rsid w:val="00857170"/>
    <w:rsid w:val="0085719C"/>
    <w:rsid w:val="008571E1"/>
    <w:rsid w:val="00857209"/>
    <w:rsid w:val="008573EE"/>
    <w:rsid w:val="0085745A"/>
    <w:rsid w:val="00857611"/>
    <w:rsid w:val="00857630"/>
    <w:rsid w:val="00857680"/>
    <w:rsid w:val="00857698"/>
    <w:rsid w:val="008576DE"/>
    <w:rsid w:val="008576EF"/>
    <w:rsid w:val="008577C4"/>
    <w:rsid w:val="008577D1"/>
    <w:rsid w:val="00857863"/>
    <w:rsid w:val="008578B7"/>
    <w:rsid w:val="008578C5"/>
    <w:rsid w:val="008578F3"/>
    <w:rsid w:val="00857A0D"/>
    <w:rsid w:val="00857A4F"/>
    <w:rsid w:val="00857BC9"/>
    <w:rsid w:val="00857C5C"/>
    <w:rsid w:val="00857E70"/>
    <w:rsid w:val="00857E78"/>
    <w:rsid w:val="00857F0A"/>
    <w:rsid w:val="00857F91"/>
    <w:rsid w:val="00860042"/>
    <w:rsid w:val="008601CA"/>
    <w:rsid w:val="00860290"/>
    <w:rsid w:val="0086062C"/>
    <w:rsid w:val="008606D8"/>
    <w:rsid w:val="008607AA"/>
    <w:rsid w:val="0086084C"/>
    <w:rsid w:val="008608E1"/>
    <w:rsid w:val="0086096C"/>
    <w:rsid w:val="00860B34"/>
    <w:rsid w:val="00860B62"/>
    <w:rsid w:val="00860B66"/>
    <w:rsid w:val="00860BDE"/>
    <w:rsid w:val="00860C81"/>
    <w:rsid w:val="00860CB6"/>
    <w:rsid w:val="00860D61"/>
    <w:rsid w:val="00860E45"/>
    <w:rsid w:val="00860F1E"/>
    <w:rsid w:val="00860F38"/>
    <w:rsid w:val="00860F63"/>
    <w:rsid w:val="008610AD"/>
    <w:rsid w:val="008610C0"/>
    <w:rsid w:val="008610EC"/>
    <w:rsid w:val="0086115D"/>
    <w:rsid w:val="00861206"/>
    <w:rsid w:val="008612EE"/>
    <w:rsid w:val="008615C3"/>
    <w:rsid w:val="0086163C"/>
    <w:rsid w:val="008617AD"/>
    <w:rsid w:val="008617D9"/>
    <w:rsid w:val="0086183E"/>
    <w:rsid w:val="008618B6"/>
    <w:rsid w:val="0086199F"/>
    <w:rsid w:val="00861A14"/>
    <w:rsid w:val="00861AEE"/>
    <w:rsid w:val="00861B15"/>
    <w:rsid w:val="00861BCF"/>
    <w:rsid w:val="00861C66"/>
    <w:rsid w:val="00861D07"/>
    <w:rsid w:val="00861D88"/>
    <w:rsid w:val="00861DB7"/>
    <w:rsid w:val="00861ED1"/>
    <w:rsid w:val="00861EDD"/>
    <w:rsid w:val="00861F36"/>
    <w:rsid w:val="00861FA9"/>
    <w:rsid w:val="00862084"/>
    <w:rsid w:val="008620AC"/>
    <w:rsid w:val="008620CC"/>
    <w:rsid w:val="008620F3"/>
    <w:rsid w:val="00862162"/>
    <w:rsid w:val="00862165"/>
    <w:rsid w:val="00862243"/>
    <w:rsid w:val="00862263"/>
    <w:rsid w:val="008622B4"/>
    <w:rsid w:val="008622F8"/>
    <w:rsid w:val="008622FB"/>
    <w:rsid w:val="00862335"/>
    <w:rsid w:val="00862352"/>
    <w:rsid w:val="00862369"/>
    <w:rsid w:val="0086242B"/>
    <w:rsid w:val="0086243C"/>
    <w:rsid w:val="008624F2"/>
    <w:rsid w:val="00862507"/>
    <w:rsid w:val="0086263E"/>
    <w:rsid w:val="008626B5"/>
    <w:rsid w:val="008626E7"/>
    <w:rsid w:val="0086270A"/>
    <w:rsid w:val="00862733"/>
    <w:rsid w:val="00862779"/>
    <w:rsid w:val="00862799"/>
    <w:rsid w:val="008627C7"/>
    <w:rsid w:val="00862862"/>
    <w:rsid w:val="00862881"/>
    <w:rsid w:val="008628B2"/>
    <w:rsid w:val="008629E0"/>
    <w:rsid w:val="00862A39"/>
    <w:rsid w:val="00862AD0"/>
    <w:rsid w:val="00862AE3"/>
    <w:rsid w:val="00862C0A"/>
    <w:rsid w:val="00862C13"/>
    <w:rsid w:val="00862C7E"/>
    <w:rsid w:val="00862E75"/>
    <w:rsid w:val="00862F48"/>
    <w:rsid w:val="00862F71"/>
    <w:rsid w:val="00862F8B"/>
    <w:rsid w:val="00863013"/>
    <w:rsid w:val="00863149"/>
    <w:rsid w:val="008631D1"/>
    <w:rsid w:val="00863303"/>
    <w:rsid w:val="00863341"/>
    <w:rsid w:val="00863361"/>
    <w:rsid w:val="008633BD"/>
    <w:rsid w:val="00863491"/>
    <w:rsid w:val="00863555"/>
    <w:rsid w:val="00863597"/>
    <w:rsid w:val="0086359C"/>
    <w:rsid w:val="008635F6"/>
    <w:rsid w:val="008636DA"/>
    <w:rsid w:val="00863781"/>
    <w:rsid w:val="00863789"/>
    <w:rsid w:val="008637D5"/>
    <w:rsid w:val="00863839"/>
    <w:rsid w:val="0086386C"/>
    <w:rsid w:val="00863890"/>
    <w:rsid w:val="00863913"/>
    <w:rsid w:val="008639D0"/>
    <w:rsid w:val="00863A10"/>
    <w:rsid w:val="00863A23"/>
    <w:rsid w:val="00863B0F"/>
    <w:rsid w:val="00863B88"/>
    <w:rsid w:val="00863C84"/>
    <w:rsid w:val="00863D86"/>
    <w:rsid w:val="00863E5F"/>
    <w:rsid w:val="00863E93"/>
    <w:rsid w:val="00863EA6"/>
    <w:rsid w:val="00863F18"/>
    <w:rsid w:val="00863FA8"/>
    <w:rsid w:val="00863FBF"/>
    <w:rsid w:val="008640AC"/>
    <w:rsid w:val="00864119"/>
    <w:rsid w:val="008641A1"/>
    <w:rsid w:val="008641F7"/>
    <w:rsid w:val="008642AD"/>
    <w:rsid w:val="00864350"/>
    <w:rsid w:val="00864370"/>
    <w:rsid w:val="008643CF"/>
    <w:rsid w:val="00864499"/>
    <w:rsid w:val="008644F9"/>
    <w:rsid w:val="008645ED"/>
    <w:rsid w:val="0086467D"/>
    <w:rsid w:val="0086468F"/>
    <w:rsid w:val="00864737"/>
    <w:rsid w:val="0086487B"/>
    <w:rsid w:val="0086496D"/>
    <w:rsid w:val="00864A2F"/>
    <w:rsid w:val="00864AB0"/>
    <w:rsid w:val="00864AB3"/>
    <w:rsid w:val="00864BC5"/>
    <w:rsid w:val="00864BCC"/>
    <w:rsid w:val="00864C94"/>
    <w:rsid w:val="00864E39"/>
    <w:rsid w:val="00864F04"/>
    <w:rsid w:val="00864F5C"/>
    <w:rsid w:val="00864FDC"/>
    <w:rsid w:val="00865027"/>
    <w:rsid w:val="0086515C"/>
    <w:rsid w:val="00865175"/>
    <w:rsid w:val="00865181"/>
    <w:rsid w:val="00865366"/>
    <w:rsid w:val="00865469"/>
    <w:rsid w:val="0086556A"/>
    <w:rsid w:val="0086560C"/>
    <w:rsid w:val="00865648"/>
    <w:rsid w:val="008657CD"/>
    <w:rsid w:val="008658FD"/>
    <w:rsid w:val="008659D1"/>
    <w:rsid w:val="00865BE4"/>
    <w:rsid w:val="00865C1B"/>
    <w:rsid w:val="00865D15"/>
    <w:rsid w:val="00865D65"/>
    <w:rsid w:val="00865D8B"/>
    <w:rsid w:val="00865DA3"/>
    <w:rsid w:val="00865DF0"/>
    <w:rsid w:val="00865E4F"/>
    <w:rsid w:val="00865EC8"/>
    <w:rsid w:val="0086601A"/>
    <w:rsid w:val="0086608D"/>
    <w:rsid w:val="008660B3"/>
    <w:rsid w:val="00866197"/>
    <w:rsid w:val="008661DC"/>
    <w:rsid w:val="0086621E"/>
    <w:rsid w:val="00866297"/>
    <w:rsid w:val="0086631F"/>
    <w:rsid w:val="008664FB"/>
    <w:rsid w:val="00866517"/>
    <w:rsid w:val="008665FC"/>
    <w:rsid w:val="00866672"/>
    <w:rsid w:val="0086676B"/>
    <w:rsid w:val="008667E7"/>
    <w:rsid w:val="008667F9"/>
    <w:rsid w:val="00866855"/>
    <w:rsid w:val="00866871"/>
    <w:rsid w:val="008669F1"/>
    <w:rsid w:val="00866AC8"/>
    <w:rsid w:val="00866AEA"/>
    <w:rsid w:val="00866B35"/>
    <w:rsid w:val="00866BE7"/>
    <w:rsid w:val="00866BF1"/>
    <w:rsid w:val="00866C37"/>
    <w:rsid w:val="00866C50"/>
    <w:rsid w:val="00866C62"/>
    <w:rsid w:val="00866E03"/>
    <w:rsid w:val="00866E0B"/>
    <w:rsid w:val="00866EB1"/>
    <w:rsid w:val="00866EF6"/>
    <w:rsid w:val="00866F15"/>
    <w:rsid w:val="00866FD0"/>
    <w:rsid w:val="008671BC"/>
    <w:rsid w:val="008672E1"/>
    <w:rsid w:val="00867411"/>
    <w:rsid w:val="008674C6"/>
    <w:rsid w:val="00867546"/>
    <w:rsid w:val="00867583"/>
    <w:rsid w:val="008675B3"/>
    <w:rsid w:val="0086760D"/>
    <w:rsid w:val="0086765F"/>
    <w:rsid w:val="0086769A"/>
    <w:rsid w:val="008676CE"/>
    <w:rsid w:val="008676DD"/>
    <w:rsid w:val="00867722"/>
    <w:rsid w:val="008677A5"/>
    <w:rsid w:val="00867820"/>
    <w:rsid w:val="00867870"/>
    <w:rsid w:val="00867879"/>
    <w:rsid w:val="00867885"/>
    <w:rsid w:val="008678E4"/>
    <w:rsid w:val="00867ADF"/>
    <w:rsid w:val="00867B21"/>
    <w:rsid w:val="00867C0A"/>
    <w:rsid w:val="00867C7F"/>
    <w:rsid w:val="00867CA4"/>
    <w:rsid w:val="00867DB0"/>
    <w:rsid w:val="00867DD5"/>
    <w:rsid w:val="00867E02"/>
    <w:rsid w:val="00867EAD"/>
    <w:rsid w:val="00867ED2"/>
    <w:rsid w:val="00867F7D"/>
    <w:rsid w:val="008700D5"/>
    <w:rsid w:val="00870133"/>
    <w:rsid w:val="008701AA"/>
    <w:rsid w:val="008701B8"/>
    <w:rsid w:val="00870222"/>
    <w:rsid w:val="00870289"/>
    <w:rsid w:val="008702A0"/>
    <w:rsid w:val="0087038C"/>
    <w:rsid w:val="008704BC"/>
    <w:rsid w:val="00870502"/>
    <w:rsid w:val="008705A1"/>
    <w:rsid w:val="0087072A"/>
    <w:rsid w:val="00870733"/>
    <w:rsid w:val="00870839"/>
    <w:rsid w:val="0087086D"/>
    <w:rsid w:val="008708FA"/>
    <w:rsid w:val="00870980"/>
    <w:rsid w:val="008709DB"/>
    <w:rsid w:val="00870AC8"/>
    <w:rsid w:val="00870B16"/>
    <w:rsid w:val="00870B37"/>
    <w:rsid w:val="00870BB5"/>
    <w:rsid w:val="00870DFA"/>
    <w:rsid w:val="00870E57"/>
    <w:rsid w:val="00871016"/>
    <w:rsid w:val="008710CC"/>
    <w:rsid w:val="0087111F"/>
    <w:rsid w:val="00871195"/>
    <w:rsid w:val="008711A6"/>
    <w:rsid w:val="00871262"/>
    <w:rsid w:val="00871268"/>
    <w:rsid w:val="008712C3"/>
    <w:rsid w:val="008712C6"/>
    <w:rsid w:val="0087130D"/>
    <w:rsid w:val="0087130E"/>
    <w:rsid w:val="0087132B"/>
    <w:rsid w:val="008713A7"/>
    <w:rsid w:val="00871431"/>
    <w:rsid w:val="008714B6"/>
    <w:rsid w:val="00871573"/>
    <w:rsid w:val="0087160F"/>
    <w:rsid w:val="008716A9"/>
    <w:rsid w:val="00871718"/>
    <w:rsid w:val="0087171B"/>
    <w:rsid w:val="00871805"/>
    <w:rsid w:val="00871A48"/>
    <w:rsid w:val="00871A88"/>
    <w:rsid w:val="00871AC6"/>
    <w:rsid w:val="00871B19"/>
    <w:rsid w:val="00871B95"/>
    <w:rsid w:val="00871BAE"/>
    <w:rsid w:val="00871BFC"/>
    <w:rsid w:val="00871CF2"/>
    <w:rsid w:val="00871D18"/>
    <w:rsid w:val="00871D53"/>
    <w:rsid w:val="00871DAB"/>
    <w:rsid w:val="00871EAF"/>
    <w:rsid w:val="00871F7E"/>
    <w:rsid w:val="00871FBB"/>
    <w:rsid w:val="00871FF0"/>
    <w:rsid w:val="008720AA"/>
    <w:rsid w:val="008720F7"/>
    <w:rsid w:val="00872140"/>
    <w:rsid w:val="008721B4"/>
    <w:rsid w:val="008721BF"/>
    <w:rsid w:val="0087220F"/>
    <w:rsid w:val="0087223A"/>
    <w:rsid w:val="008723DF"/>
    <w:rsid w:val="008723EA"/>
    <w:rsid w:val="00872415"/>
    <w:rsid w:val="00872421"/>
    <w:rsid w:val="008724A7"/>
    <w:rsid w:val="0087255A"/>
    <w:rsid w:val="00872582"/>
    <w:rsid w:val="008725D0"/>
    <w:rsid w:val="008725E0"/>
    <w:rsid w:val="008726EC"/>
    <w:rsid w:val="00872728"/>
    <w:rsid w:val="00872951"/>
    <w:rsid w:val="0087295A"/>
    <w:rsid w:val="008729ED"/>
    <w:rsid w:val="00872AA3"/>
    <w:rsid w:val="00872AA7"/>
    <w:rsid w:val="00872AB7"/>
    <w:rsid w:val="00872B44"/>
    <w:rsid w:val="00872B46"/>
    <w:rsid w:val="00872BE5"/>
    <w:rsid w:val="00872C16"/>
    <w:rsid w:val="00872C51"/>
    <w:rsid w:val="00872C68"/>
    <w:rsid w:val="00872D4C"/>
    <w:rsid w:val="00872DA9"/>
    <w:rsid w:val="00872E28"/>
    <w:rsid w:val="00872FCF"/>
    <w:rsid w:val="00873019"/>
    <w:rsid w:val="00873043"/>
    <w:rsid w:val="008730C0"/>
    <w:rsid w:val="00873268"/>
    <w:rsid w:val="00873640"/>
    <w:rsid w:val="0087367F"/>
    <w:rsid w:val="008736EF"/>
    <w:rsid w:val="00873949"/>
    <w:rsid w:val="0087399A"/>
    <w:rsid w:val="00873A23"/>
    <w:rsid w:val="00873A94"/>
    <w:rsid w:val="00873A95"/>
    <w:rsid w:val="00873AE5"/>
    <w:rsid w:val="00873BD0"/>
    <w:rsid w:val="00873C0A"/>
    <w:rsid w:val="00873CBB"/>
    <w:rsid w:val="00873FB3"/>
    <w:rsid w:val="00874029"/>
    <w:rsid w:val="0087403C"/>
    <w:rsid w:val="008740F1"/>
    <w:rsid w:val="008741EC"/>
    <w:rsid w:val="0087428E"/>
    <w:rsid w:val="008742F9"/>
    <w:rsid w:val="0087434E"/>
    <w:rsid w:val="00874365"/>
    <w:rsid w:val="00874367"/>
    <w:rsid w:val="008743BB"/>
    <w:rsid w:val="0087442A"/>
    <w:rsid w:val="00874486"/>
    <w:rsid w:val="008744E2"/>
    <w:rsid w:val="0087458F"/>
    <w:rsid w:val="008745BB"/>
    <w:rsid w:val="008745E3"/>
    <w:rsid w:val="008746F2"/>
    <w:rsid w:val="00874884"/>
    <w:rsid w:val="008748F3"/>
    <w:rsid w:val="00874903"/>
    <w:rsid w:val="00874977"/>
    <w:rsid w:val="00874A67"/>
    <w:rsid w:val="00874AF3"/>
    <w:rsid w:val="00874AF4"/>
    <w:rsid w:val="00874B27"/>
    <w:rsid w:val="00874B7F"/>
    <w:rsid w:val="00874BA7"/>
    <w:rsid w:val="00874BD0"/>
    <w:rsid w:val="00874C3D"/>
    <w:rsid w:val="00874C99"/>
    <w:rsid w:val="00874CF4"/>
    <w:rsid w:val="00874DEC"/>
    <w:rsid w:val="00874F0C"/>
    <w:rsid w:val="00874F81"/>
    <w:rsid w:val="00875088"/>
    <w:rsid w:val="00875139"/>
    <w:rsid w:val="00875141"/>
    <w:rsid w:val="0087517B"/>
    <w:rsid w:val="0087517F"/>
    <w:rsid w:val="00875206"/>
    <w:rsid w:val="0087527E"/>
    <w:rsid w:val="00875448"/>
    <w:rsid w:val="00875593"/>
    <w:rsid w:val="0087563F"/>
    <w:rsid w:val="00875650"/>
    <w:rsid w:val="00875686"/>
    <w:rsid w:val="008756B9"/>
    <w:rsid w:val="0087577B"/>
    <w:rsid w:val="00875796"/>
    <w:rsid w:val="008757F2"/>
    <w:rsid w:val="00875832"/>
    <w:rsid w:val="0087599A"/>
    <w:rsid w:val="008759FF"/>
    <w:rsid w:val="00875A50"/>
    <w:rsid w:val="00875A7B"/>
    <w:rsid w:val="00875AED"/>
    <w:rsid w:val="00875BB5"/>
    <w:rsid w:val="00875BB8"/>
    <w:rsid w:val="00875BD7"/>
    <w:rsid w:val="00875BDD"/>
    <w:rsid w:val="00875CA6"/>
    <w:rsid w:val="00875CB8"/>
    <w:rsid w:val="00875D7D"/>
    <w:rsid w:val="00875E50"/>
    <w:rsid w:val="00875E78"/>
    <w:rsid w:val="00875E89"/>
    <w:rsid w:val="00875E9E"/>
    <w:rsid w:val="00875EF8"/>
    <w:rsid w:val="00875F19"/>
    <w:rsid w:val="00875F44"/>
    <w:rsid w:val="00875F6C"/>
    <w:rsid w:val="00875F72"/>
    <w:rsid w:val="00875FDC"/>
    <w:rsid w:val="00876079"/>
    <w:rsid w:val="0087625E"/>
    <w:rsid w:val="00876357"/>
    <w:rsid w:val="00876373"/>
    <w:rsid w:val="00876411"/>
    <w:rsid w:val="008764C0"/>
    <w:rsid w:val="008764CF"/>
    <w:rsid w:val="008764D6"/>
    <w:rsid w:val="00876520"/>
    <w:rsid w:val="00876546"/>
    <w:rsid w:val="00876752"/>
    <w:rsid w:val="008767AD"/>
    <w:rsid w:val="008767C8"/>
    <w:rsid w:val="008767F3"/>
    <w:rsid w:val="00876817"/>
    <w:rsid w:val="0087682E"/>
    <w:rsid w:val="008768F2"/>
    <w:rsid w:val="0087691B"/>
    <w:rsid w:val="00876973"/>
    <w:rsid w:val="00876987"/>
    <w:rsid w:val="00876A2F"/>
    <w:rsid w:val="00876B8A"/>
    <w:rsid w:val="00876C4F"/>
    <w:rsid w:val="00876C56"/>
    <w:rsid w:val="00876C70"/>
    <w:rsid w:val="00876C83"/>
    <w:rsid w:val="00876C85"/>
    <w:rsid w:val="00876D09"/>
    <w:rsid w:val="00876D0D"/>
    <w:rsid w:val="00876D81"/>
    <w:rsid w:val="00876E03"/>
    <w:rsid w:val="00876E23"/>
    <w:rsid w:val="00876F34"/>
    <w:rsid w:val="00876FB9"/>
    <w:rsid w:val="008770A6"/>
    <w:rsid w:val="00877114"/>
    <w:rsid w:val="00877128"/>
    <w:rsid w:val="008771A8"/>
    <w:rsid w:val="0087727C"/>
    <w:rsid w:val="00877294"/>
    <w:rsid w:val="00877371"/>
    <w:rsid w:val="00877382"/>
    <w:rsid w:val="0087758C"/>
    <w:rsid w:val="008775E7"/>
    <w:rsid w:val="008775FB"/>
    <w:rsid w:val="00877653"/>
    <w:rsid w:val="008776A1"/>
    <w:rsid w:val="008776EB"/>
    <w:rsid w:val="00877715"/>
    <w:rsid w:val="00877836"/>
    <w:rsid w:val="008778C4"/>
    <w:rsid w:val="0087792F"/>
    <w:rsid w:val="00877956"/>
    <w:rsid w:val="008779CE"/>
    <w:rsid w:val="00877A5B"/>
    <w:rsid w:val="00877A8E"/>
    <w:rsid w:val="00877AF0"/>
    <w:rsid w:val="00877B49"/>
    <w:rsid w:val="00877B5D"/>
    <w:rsid w:val="00877BED"/>
    <w:rsid w:val="00877C14"/>
    <w:rsid w:val="00877C4E"/>
    <w:rsid w:val="00877CF8"/>
    <w:rsid w:val="00877D16"/>
    <w:rsid w:val="00877D31"/>
    <w:rsid w:val="00877D83"/>
    <w:rsid w:val="00877DA1"/>
    <w:rsid w:val="00877DDA"/>
    <w:rsid w:val="00877EDB"/>
    <w:rsid w:val="00877F80"/>
    <w:rsid w:val="00877FE4"/>
    <w:rsid w:val="00880148"/>
    <w:rsid w:val="00880370"/>
    <w:rsid w:val="008803B1"/>
    <w:rsid w:val="008803B7"/>
    <w:rsid w:val="008803CC"/>
    <w:rsid w:val="0088056F"/>
    <w:rsid w:val="008805A5"/>
    <w:rsid w:val="008805BC"/>
    <w:rsid w:val="008805FD"/>
    <w:rsid w:val="008806CC"/>
    <w:rsid w:val="008806D2"/>
    <w:rsid w:val="008806F2"/>
    <w:rsid w:val="0088074A"/>
    <w:rsid w:val="00880767"/>
    <w:rsid w:val="0088076E"/>
    <w:rsid w:val="008807D6"/>
    <w:rsid w:val="00880890"/>
    <w:rsid w:val="0088089D"/>
    <w:rsid w:val="0088098E"/>
    <w:rsid w:val="008809ED"/>
    <w:rsid w:val="00880A86"/>
    <w:rsid w:val="00880ADA"/>
    <w:rsid w:val="00880B83"/>
    <w:rsid w:val="00880C61"/>
    <w:rsid w:val="00880D29"/>
    <w:rsid w:val="00880DAA"/>
    <w:rsid w:val="00880DE2"/>
    <w:rsid w:val="00880E51"/>
    <w:rsid w:val="00880F26"/>
    <w:rsid w:val="00880F38"/>
    <w:rsid w:val="00880FED"/>
    <w:rsid w:val="008810CB"/>
    <w:rsid w:val="0088119D"/>
    <w:rsid w:val="00881210"/>
    <w:rsid w:val="008812D8"/>
    <w:rsid w:val="00881518"/>
    <w:rsid w:val="00881566"/>
    <w:rsid w:val="008815A8"/>
    <w:rsid w:val="00881652"/>
    <w:rsid w:val="00881673"/>
    <w:rsid w:val="008816C7"/>
    <w:rsid w:val="008816CA"/>
    <w:rsid w:val="008816FC"/>
    <w:rsid w:val="0088170D"/>
    <w:rsid w:val="00881780"/>
    <w:rsid w:val="008817BA"/>
    <w:rsid w:val="00881801"/>
    <w:rsid w:val="00881868"/>
    <w:rsid w:val="008819C0"/>
    <w:rsid w:val="008819E7"/>
    <w:rsid w:val="00881A0B"/>
    <w:rsid w:val="00881A67"/>
    <w:rsid w:val="00881AB8"/>
    <w:rsid w:val="00881B4B"/>
    <w:rsid w:val="00881BAC"/>
    <w:rsid w:val="00881BD9"/>
    <w:rsid w:val="00881C5E"/>
    <w:rsid w:val="00881C94"/>
    <w:rsid w:val="00881D46"/>
    <w:rsid w:val="00881DF6"/>
    <w:rsid w:val="00881E5B"/>
    <w:rsid w:val="00881EB6"/>
    <w:rsid w:val="00881FF5"/>
    <w:rsid w:val="00881FFB"/>
    <w:rsid w:val="00882181"/>
    <w:rsid w:val="008821A1"/>
    <w:rsid w:val="008821A7"/>
    <w:rsid w:val="00882299"/>
    <w:rsid w:val="00882401"/>
    <w:rsid w:val="0088251D"/>
    <w:rsid w:val="00882537"/>
    <w:rsid w:val="0088258E"/>
    <w:rsid w:val="008825A1"/>
    <w:rsid w:val="00882649"/>
    <w:rsid w:val="008827E2"/>
    <w:rsid w:val="008828E4"/>
    <w:rsid w:val="00882970"/>
    <w:rsid w:val="00882996"/>
    <w:rsid w:val="008829BF"/>
    <w:rsid w:val="008829E9"/>
    <w:rsid w:val="00882A01"/>
    <w:rsid w:val="00882AF1"/>
    <w:rsid w:val="00882C3B"/>
    <w:rsid w:val="00882CEC"/>
    <w:rsid w:val="00882DEE"/>
    <w:rsid w:val="00882EA2"/>
    <w:rsid w:val="00882EBC"/>
    <w:rsid w:val="00882F31"/>
    <w:rsid w:val="00882F32"/>
    <w:rsid w:val="00882F5F"/>
    <w:rsid w:val="00882F9B"/>
    <w:rsid w:val="00882FCF"/>
    <w:rsid w:val="00883215"/>
    <w:rsid w:val="00883267"/>
    <w:rsid w:val="0088329E"/>
    <w:rsid w:val="008833BC"/>
    <w:rsid w:val="00883438"/>
    <w:rsid w:val="00883475"/>
    <w:rsid w:val="008834CE"/>
    <w:rsid w:val="008835A5"/>
    <w:rsid w:val="00883606"/>
    <w:rsid w:val="0088374E"/>
    <w:rsid w:val="008838BC"/>
    <w:rsid w:val="008838C0"/>
    <w:rsid w:val="008838D9"/>
    <w:rsid w:val="00883A33"/>
    <w:rsid w:val="00883ABF"/>
    <w:rsid w:val="00883B02"/>
    <w:rsid w:val="00883B29"/>
    <w:rsid w:val="00883B69"/>
    <w:rsid w:val="00883BBA"/>
    <w:rsid w:val="00883C17"/>
    <w:rsid w:val="00883C30"/>
    <w:rsid w:val="00883CF3"/>
    <w:rsid w:val="00883D00"/>
    <w:rsid w:val="00883D1D"/>
    <w:rsid w:val="00884165"/>
    <w:rsid w:val="00884182"/>
    <w:rsid w:val="00884186"/>
    <w:rsid w:val="00884253"/>
    <w:rsid w:val="008843C9"/>
    <w:rsid w:val="008844DF"/>
    <w:rsid w:val="008845BC"/>
    <w:rsid w:val="008845E9"/>
    <w:rsid w:val="008845F8"/>
    <w:rsid w:val="00884605"/>
    <w:rsid w:val="00884620"/>
    <w:rsid w:val="008846B7"/>
    <w:rsid w:val="00884725"/>
    <w:rsid w:val="00884762"/>
    <w:rsid w:val="008847F6"/>
    <w:rsid w:val="008847FF"/>
    <w:rsid w:val="008849C5"/>
    <w:rsid w:val="008849FD"/>
    <w:rsid w:val="00884A4D"/>
    <w:rsid w:val="00884AB5"/>
    <w:rsid w:val="00884AE7"/>
    <w:rsid w:val="00884D4C"/>
    <w:rsid w:val="00884E85"/>
    <w:rsid w:val="00884F19"/>
    <w:rsid w:val="00884F39"/>
    <w:rsid w:val="00884FB2"/>
    <w:rsid w:val="00885038"/>
    <w:rsid w:val="0088509E"/>
    <w:rsid w:val="008850D8"/>
    <w:rsid w:val="008851F7"/>
    <w:rsid w:val="008851FD"/>
    <w:rsid w:val="00885359"/>
    <w:rsid w:val="00885383"/>
    <w:rsid w:val="008853BB"/>
    <w:rsid w:val="008853FE"/>
    <w:rsid w:val="00885565"/>
    <w:rsid w:val="008855D1"/>
    <w:rsid w:val="0088560A"/>
    <w:rsid w:val="008856C0"/>
    <w:rsid w:val="0088570C"/>
    <w:rsid w:val="0088572B"/>
    <w:rsid w:val="008857DB"/>
    <w:rsid w:val="00885894"/>
    <w:rsid w:val="008858AA"/>
    <w:rsid w:val="00885B4D"/>
    <w:rsid w:val="00885C0C"/>
    <w:rsid w:val="00885C0E"/>
    <w:rsid w:val="00885D27"/>
    <w:rsid w:val="00885D6C"/>
    <w:rsid w:val="00885DED"/>
    <w:rsid w:val="00885E9E"/>
    <w:rsid w:val="00885EC0"/>
    <w:rsid w:val="00885ECD"/>
    <w:rsid w:val="00885F87"/>
    <w:rsid w:val="00885FA9"/>
    <w:rsid w:val="00885FD4"/>
    <w:rsid w:val="0088604B"/>
    <w:rsid w:val="0088613A"/>
    <w:rsid w:val="00886191"/>
    <w:rsid w:val="008861AC"/>
    <w:rsid w:val="00886255"/>
    <w:rsid w:val="00886388"/>
    <w:rsid w:val="008863B7"/>
    <w:rsid w:val="00886528"/>
    <w:rsid w:val="00886540"/>
    <w:rsid w:val="00886551"/>
    <w:rsid w:val="008865C8"/>
    <w:rsid w:val="008865FD"/>
    <w:rsid w:val="008865FF"/>
    <w:rsid w:val="00886618"/>
    <w:rsid w:val="00886665"/>
    <w:rsid w:val="008866F5"/>
    <w:rsid w:val="00886778"/>
    <w:rsid w:val="00886825"/>
    <w:rsid w:val="00886945"/>
    <w:rsid w:val="00886A6D"/>
    <w:rsid w:val="00886C66"/>
    <w:rsid w:val="00886CF2"/>
    <w:rsid w:val="00886DD7"/>
    <w:rsid w:val="00886E10"/>
    <w:rsid w:val="00886E78"/>
    <w:rsid w:val="00886EAA"/>
    <w:rsid w:val="00886EB9"/>
    <w:rsid w:val="00886F6C"/>
    <w:rsid w:val="00887006"/>
    <w:rsid w:val="00887089"/>
    <w:rsid w:val="008870AD"/>
    <w:rsid w:val="008870BB"/>
    <w:rsid w:val="008870D8"/>
    <w:rsid w:val="0088712C"/>
    <w:rsid w:val="0088718F"/>
    <w:rsid w:val="008871DD"/>
    <w:rsid w:val="0088725B"/>
    <w:rsid w:val="0088729B"/>
    <w:rsid w:val="0088741F"/>
    <w:rsid w:val="008874D2"/>
    <w:rsid w:val="008874EE"/>
    <w:rsid w:val="00887580"/>
    <w:rsid w:val="00887691"/>
    <w:rsid w:val="008876E1"/>
    <w:rsid w:val="0088773A"/>
    <w:rsid w:val="00887747"/>
    <w:rsid w:val="00887758"/>
    <w:rsid w:val="0088777D"/>
    <w:rsid w:val="008877E2"/>
    <w:rsid w:val="00887878"/>
    <w:rsid w:val="00887971"/>
    <w:rsid w:val="00887A9F"/>
    <w:rsid w:val="00887AAA"/>
    <w:rsid w:val="00887AD1"/>
    <w:rsid w:val="00887BD6"/>
    <w:rsid w:val="00887C7A"/>
    <w:rsid w:val="00887C87"/>
    <w:rsid w:val="00887CC5"/>
    <w:rsid w:val="00887DAF"/>
    <w:rsid w:val="00887DDC"/>
    <w:rsid w:val="00887E3F"/>
    <w:rsid w:val="00887E86"/>
    <w:rsid w:val="00887F8E"/>
    <w:rsid w:val="00890132"/>
    <w:rsid w:val="0089014E"/>
    <w:rsid w:val="008901BF"/>
    <w:rsid w:val="008902DF"/>
    <w:rsid w:val="0089030C"/>
    <w:rsid w:val="0089034B"/>
    <w:rsid w:val="00890384"/>
    <w:rsid w:val="008903EE"/>
    <w:rsid w:val="008906BC"/>
    <w:rsid w:val="00890852"/>
    <w:rsid w:val="00890922"/>
    <w:rsid w:val="008909F2"/>
    <w:rsid w:val="00890A80"/>
    <w:rsid w:val="00890BC8"/>
    <w:rsid w:val="00890C20"/>
    <w:rsid w:val="00890C2C"/>
    <w:rsid w:val="00890C31"/>
    <w:rsid w:val="00890E04"/>
    <w:rsid w:val="00890E30"/>
    <w:rsid w:val="00890F06"/>
    <w:rsid w:val="00890F6F"/>
    <w:rsid w:val="00890F92"/>
    <w:rsid w:val="00891063"/>
    <w:rsid w:val="008910A3"/>
    <w:rsid w:val="008911FD"/>
    <w:rsid w:val="008912CC"/>
    <w:rsid w:val="00891315"/>
    <w:rsid w:val="0089131D"/>
    <w:rsid w:val="0089134A"/>
    <w:rsid w:val="008914F3"/>
    <w:rsid w:val="00891530"/>
    <w:rsid w:val="0089156D"/>
    <w:rsid w:val="0089157C"/>
    <w:rsid w:val="008916E7"/>
    <w:rsid w:val="00891714"/>
    <w:rsid w:val="0089176B"/>
    <w:rsid w:val="0089177B"/>
    <w:rsid w:val="008917B7"/>
    <w:rsid w:val="00891833"/>
    <w:rsid w:val="00891901"/>
    <w:rsid w:val="00891A00"/>
    <w:rsid w:val="00891B10"/>
    <w:rsid w:val="00891BAD"/>
    <w:rsid w:val="00891C58"/>
    <w:rsid w:val="00891D69"/>
    <w:rsid w:val="00891D8D"/>
    <w:rsid w:val="00891F1A"/>
    <w:rsid w:val="00891FC4"/>
    <w:rsid w:val="008920BC"/>
    <w:rsid w:val="0089212A"/>
    <w:rsid w:val="00892163"/>
    <w:rsid w:val="008921BF"/>
    <w:rsid w:val="008921DF"/>
    <w:rsid w:val="0089223E"/>
    <w:rsid w:val="00892265"/>
    <w:rsid w:val="008924B8"/>
    <w:rsid w:val="008924D5"/>
    <w:rsid w:val="008924FF"/>
    <w:rsid w:val="00892530"/>
    <w:rsid w:val="0089253B"/>
    <w:rsid w:val="008927BC"/>
    <w:rsid w:val="008928B1"/>
    <w:rsid w:val="008928BB"/>
    <w:rsid w:val="00892924"/>
    <w:rsid w:val="00892A30"/>
    <w:rsid w:val="00892A9A"/>
    <w:rsid w:val="00892B89"/>
    <w:rsid w:val="00892D7D"/>
    <w:rsid w:val="00892E54"/>
    <w:rsid w:val="00892EA7"/>
    <w:rsid w:val="00892F36"/>
    <w:rsid w:val="008930B3"/>
    <w:rsid w:val="00893109"/>
    <w:rsid w:val="0089310D"/>
    <w:rsid w:val="00893165"/>
    <w:rsid w:val="0089330E"/>
    <w:rsid w:val="008934C1"/>
    <w:rsid w:val="008934F1"/>
    <w:rsid w:val="00893555"/>
    <w:rsid w:val="008935B1"/>
    <w:rsid w:val="008935F7"/>
    <w:rsid w:val="00893610"/>
    <w:rsid w:val="00893764"/>
    <w:rsid w:val="00893861"/>
    <w:rsid w:val="008938B6"/>
    <w:rsid w:val="008938C3"/>
    <w:rsid w:val="00893A83"/>
    <w:rsid w:val="00893ABB"/>
    <w:rsid w:val="00893B26"/>
    <w:rsid w:val="00893B2E"/>
    <w:rsid w:val="00893D39"/>
    <w:rsid w:val="00893DFF"/>
    <w:rsid w:val="00893E13"/>
    <w:rsid w:val="00893E26"/>
    <w:rsid w:val="00893E30"/>
    <w:rsid w:val="00893E5A"/>
    <w:rsid w:val="00893E71"/>
    <w:rsid w:val="00893E9E"/>
    <w:rsid w:val="00893ED8"/>
    <w:rsid w:val="00893F50"/>
    <w:rsid w:val="00893F66"/>
    <w:rsid w:val="008940C3"/>
    <w:rsid w:val="008940F5"/>
    <w:rsid w:val="00894138"/>
    <w:rsid w:val="0089422E"/>
    <w:rsid w:val="00894257"/>
    <w:rsid w:val="00894306"/>
    <w:rsid w:val="00894326"/>
    <w:rsid w:val="00894367"/>
    <w:rsid w:val="008943B1"/>
    <w:rsid w:val="008943BC"/>
    <w:rsid w:val="0089479C"/>
    <w:rsid w:val="0089486E"/>
    <w:rsid w:val="00894870"/>
    <w:rsid w:val="008948C9"/>
    <w:rsid w:val="008948D3"/>
    <w:rsid w:val="008948FC"/>
    <w:rsid w:val="0089493C"/>
    <w:rsid w:val="00894990"/>
    <w:rsid w:val="00894992"/>
    <w:rsid w:val="00894A23"/>
    <w:rsid w:val="00894A7D"/>
    <w:rsid w:val="00894B57"/>
    <w:rsid w:val="00894BB4"/>
    <w:rsid w:val="00894C8C"/>
    <w:rsid w:val="00894CAB"/>
    <w:rsid w:val="00894CEF"/>
    <w:rsid w:val="00894CF6"/>
    <w:rsid w:val="00894DA7"/>
    <w:rsid w:val="00894DB3"/>
    <w:rsid w:val="00894EDD"/>
    <w:rsid w:val="00894F3D"/>
    <w:rsid w:val="00894FB5"/>
    <w:rsid w:val="00894FB7"/>
    <w:rsid w:val="00894FEA"/>
    <w:rsid w:val="0089553D"/>
    <w:rsid w:val="0089555C"/>
    <w:rsid w:val="0089557A"/>
    <w:rsid w:val="008955E1"/>
    <w:rsid w:val="008956DC"/>
    <w:rsid w:val="0089578F"/>
    <w:rsid w:val="00895821"/>
    <w:rsid w:val="00895879"/>
    <w:rsid w:val="00895884"/>
    <w:rsid w:val="00895916"/>
    <w:rsid w:val="00895985"/>
    <w:rsid w:val="00895A40"/>
    <w:rsid w:val="00895AB1"/>
    <w:rsid w:val="00895ACF"/>
    <w:rsid w:val="00895AED"/>
    <w:rsid w:val="00895B2F"/>
    <w:rsid w:val="00895B58"/>
    <w:rsid w:val="00895B6E"/>
    <w:rsid w:val="00895B93"/>
    <w:rsid w:val="00895C13"/>
    <w:rsid w:val="00895C55"/>
    <w:rsid w:val="00895CF1"/>
    <w:rsid w:val="00895D0C"/>
    <w:rsid w:val="00895E0D"/>
    <w:rsid w:val="00895E28"/>
    <w:rsid w:val="00895E35"/>
    <w:rsid w:val="00895ECD"/>
    <w:rsid w:val="00896000"/>
    <w:rsid w:val="00896078"/>
    <w:rsid w:val="008960F5"/>
    <w:rsid w:val="00896146"/>
    <w:rsid w:val="008962BB"/>
    <w:rsid w:val="00896327"/>
    <w:rsid w:val="008963A5"/>
    <w:rsid w:val="0089643C"/>
    <w:rsid w:val="00896445"/>
    <w:rsid w:val="00896448"/>
    <w:rsid w:val="008964FD"/>
    <w:rsid w:val="00896508"/>
    <w:rsid w:val="0089650A"/>
    <w:rsid w:val="0089651F"/>
    <w:rsid w:val="00896533"/>
    <w:rsid w:val="00896613"/>
    <w:rsid w:val="00896716"/>
    <w:rsid w:val="00896817"/>
    <w:rsid w:val="008969E4"/>
    <w:rsid w:val="00896AF6"/>
    <w:rsid w:val="00896B1D"/>
    <w:rsid w:val="00896D1C"/>
    <w:rsid w:val="00896D77"/>
    <w:rsid w:val="00896DA9"/>
    <w:rsid w:val="00896EF8"/>
    <w:rsid w:val="00896F0C"/>
    <w:rsid w:val="00897037"/>
    <w:rsid w:val="00897068"/>
    <w:rsid w:val="008971BA"/>
    <w:rsid w:val="0089721F"/>
    <w:rsid w:val="00897346"/>
    <w:rsid w:val="00897513"/>
    <w:rsid w:val="008975E4"/>
    <w:rsid w:val="0089761D"/>
    <w:rsid w:val="008976AF"/>
    <w:rsid w:val="00897729"/>
    <w:rsid w:val="00897828"/>
    <w:rsid w:val="00897833"/>
    <w:rsid w:val="0089785F"/>
    <w:rsid w:val="008979D4"/>
    <w:rsid w:val="00897A17"/>
    <w:rsid w:val="00897BC2"/>
    <w:rsid w:val="00897C4F"/>
    <w:rsid w:val="00897C57"/>
    <w:rsid w:val="00897CC8"/>
    <w:rsid w:val="00897DED"/>
    <w:rsid w:val="00897E18"/>
    <w:rsid w:val="00897E1B"/>
    <w:rsid w:val="00897F25"/>
    <w:rsid w:val="00897F96"/>
    <w:rsid w:val="00897F9A"/>
    <w:rsid w:val="008A0051"/>
    <w:rsid w:val="008A008A"/>
    <w:rsid w:val="008A0173"/>
    <w:rsid w:val="008A0184"/>
    <w:rsid w:val="008A01E1"/>
    <w:rsid w:val="008A0285"/>
    <w:rsid w:val="008A02C0"/>
    <w:rsid w:val="008A0390"/>
    <w:rsid w:val="008A0483"/>
    <w:rsid w:val="008A04A6"/>
    <w:rsid w:val="008A04C7"/>
    <w:rsid w:val="008A0538"/>
    <w:rsid w:val="008A062E"/>
    <w:rsid w:val="008A0809"/>
    <w:rsid w:val="008A086C"/>
    <w:rsid w:val="008A0917"/>
    <w:rsid w:val="008A0A28"/>
    <w:rsid w:val="008A0A7E"/>
    <w:rsid w:val="008A0CAA"/>
    <w:rsid w:val="008A0CB6"/>
    <w:rsid w:val="008A0D3C"/>
    <w:rsid w:val="008A0D7C"/>
    <w:rsid w:val="008A0EE8"/>
    <w:rsid w:val="008A0F27"/>
    <w:rsid w:val="008A0F49"/>
    <w:rsid w:val="008A1016"/>
    <w:rsid w:val="008A1097"/>
    <w:rsid w:val="008A1174"/>
    <w:rsid w:val="008A125F"/>
    <w:rsid w:val="008A126C"/>
    <w:rsid w:val="008A13FB"/>
    <w:rsid w:val="008A14B9"/>
    <w:rsid w:val="008A1524"/>
    <w:rsid w:val="008A1575"/>
    <w:rsid w:val="008A158E"/>
    <w:rsid w:val="008A15AB"/>
    <w:rsid w:val="008A167C"/>
    <w:rsid w:val="008A16B7"/>
    <w:rsid w:val="008A16C4"/>
    <w:rsid w:val="008A1759"/>
    <w:rsid w:val="008A17DB"/>
    <w:rsid w:val="008A1801"/>
    <w:rsid w:val="008A1845"/>
    <w:rsid w:val="008A18B1"/>
    <w:rsid w:val="008A199C"/>
    <w:rsid w:val="008A1A69"/>
    <w:rsid w:val="008A1A78"/>
    <w:rsid w:val="008A1B06"/>
    <w:rsid w:val="008A1B0E"/>
    <w:rsid w:val="008A1B2F"/>
    <w:rsid w:val="008A1CF8"/>
    <w:rsid w:val="008A1E5A"/>
    <w:rsid w:val="008A1E80"/>
    <w:rsid w:val="008A1E9E"/>
    <w:rsid w:val="008A1EEB"/>
    <w:rsid w:val="008A1F48"/>
    <w:rsid w:val="008A1F95"/>
    <w:rsid w:val="008A1FFC"/>
    <w:rsid w:val="008A2103"/>
    <w:rsid w:val="008A2209"/>
    <w:rsid w:val="008A22AE"/>
    <w:rsid w:val="008A22E4"/>
    <w:rsid w:val="008A23B7"/>
    <w:rsid w:val="008A23DD"/>
    <w:rsid w:val="008A24A1"/>
    <w:rsid w:val="008A24E3"/>
    <w:rsid w:val="008A2534"/>
    <w:rsid w:val="008A2559"/>
    <w:rsid w:val="008A26FD"/>
    <w:rsid w:val="008A2824"/>
    <w:rsid w:val="008A28AE"/>
    <w:rsid w:val="008A2973"/>
    <w:rsid w:val="008A299A"/>
    <w:rsid w:val="008A29EF"/>
    <w:rsid w:val="008A2A12"/>
    <w:rsid w:val="008A2A22"/>
    <w:rsid w:val="008A2A8E"/>
    <w:rsid w:val="008A2B20"/>
    <w:rsid w:val="008A2B99"/>
    <w:rsid w:val="008A2BD6"/>
    <w:rsid w:val="008A2BD9"/>
    <w:rsid w:val="008A2C75"/>
    <w:rsid w:val="008A2CEC"/>
    <w:rsid w:val="008A2D3B"/>
    <w:rsid w:val="008A2D6A"/>
    <w:rsid w:val="008A2D8A"/>
    <w:rsid w:val="008A2DB8"/>
    <w:rsid w:val="008A2E1B"/>
    <w:rsid w:val="008A2E63"/>
    <w:rsid w:val="008A2EFF"/>
    <w:rsid w:val="008A2FBE"/>
    <w:rsid w:val="008A2FCB"/>
    <w:rsid w:val="008A302F"/>
    <w:rsid w:val="008A3065"/>
    <w:rsid w:val="008A3099"/>
    <w:rsid w:val="008A313B"/>
    <w:rsid w:val="008A3186"/>
    <w:rsid w:val="008A327A"/>
    <w:rsid w:val="008A35D7"/>
    <w:rsid w:val="008A35DE"/>
    <w:rsid w:val="008A3604"/>
    <w:rsid w:val="008A3671"/>
    <w:rsid w:val="008A3688"/>
    <w:rsid w:val="008A36CD"/>
    <w:rsid w:val="008A377B"/>
    <w:rsid w:val="008A37A5"/>
    <w:rsid w:val="008A37E7"/>
    <w:rsid w:val="008A37EF"/>
    <w:rsid w:val="008A388D"/>
    <w:rsid w:val="008A38C5"/>
    <w:rsid w:val="008A39A6"/>
    <w:rsid w:val="008A39C4"/>
    <w:rsid w:val="008A3A1F"/>
    <w:rsid w:val="008A3AA8"/>
    <w:rsid w:val="008A3ABD"/>
    <w:rsid w:val="008A3B38"/>
    <w:rsid w:val="008A3C11"/>
    <w:rsid w:val="008A3CA7"/>
    <w:rsid w:val="008A3CDD"/>
    <w:rsid w:val="008A3CE0"/>
    <w:rsid w:val="008A3D46"/>
    <w:rsid w:val="008A3D9B"/>
    <w:rsid w:val="008A3E53"/>
    <w:rsid w:val="008A3EEC"/>
    <w:rsid w:val="008A3F2E"/>
    <w:rsid w:val="008A3F71"/>
    <w:rsid w:val="008A3F76"/>
    <w:rsid w:val="008A3FE9"/>
    <w:rsid w:val="008A401B"/>
    <w:rsid w:val="008A406F"/>
    <w:rsid w:val="008A40D9"/>
    <w:rsid w:val="008A41DD"/>
    <w:rsid w:val="008A422D"/>
    <w:rsid w:val="008A4380"/>
    <w:rsid w:val="008A43A3"/>
    <w:rsid w:val="008A45AB"/>
    <w:rsid w:val="008A4605"/>
    <w:rsid w:val="008A46E6"/>
    <w:rsid w:val="008A4758"/>
    <w:rsid w:val="008A486E"/>
    <w:rsid w:val="008A4926"/>
    <w:rsid w:val="008A492A"/>
    <w:rsid w:val="008A49E2"/>
    <w:rsid w:val="008A49E3"/>
    <w:rsid w:val="008A49E4"/>
    <w:rsid w:val="008A4AF9"/>
    <w:rsid w:val="008A4CDB"/>
    <w:rsid w:val="008A4D17"/>
    <w:rsid w:val="008A4D43"/>
    <w:rsid w:val="008A4F32"/>
    <w:rsid w:val="008A4F36"/>
    <w:rsid w:val="008A504D"/>
    <w:rsid w:val="008A512C"/>
    <w:rsid w:val="008A52DB"/>
    <w:rsid w:val="008A52FB"/>
    <w:rsid w:val="008A54F3"/>
    <w:rsid w:val="008A55DC"/>
    <w:rsid w:val="008A562B"/>
    <w:rsid w:val="008A56B7"/>
    <w:rsid w:val="008A56EB"/>
    <w:rsid w:val="008A57A1"/>
    <w:rsid w:val="008A57C1"/>
    <w:rsid w:val="008A58BE"/>
    <w:rsid w:val="008A58DC"/>
    <w:rsid w:val="008A58EE"/>
    <w:rsid w:val="008A58FB"/>
    <w:rsid w:val="008A590C"/>
    <w:rsid w:val="008A59D7"/>
    <w:rsid w:val="008A5A88"/>
    <w:rsid w:val="008A5ABA"/>
    <w:rsid w:val="008A5AC1"/>
    <w:rsid w:val="008A5B80"/>
    <w:rsid w:val="008A5BFB"/>
    <w:rsid w:val="008A5C16"/>
    <w:rsid w:val="008A5C6D"/>
    <w:rsid w:val="008A5C7E"/>
    <w:rsid w:val="008A5CB7"/>
    <w:rsid w:val="008A5CBA"/>
    <w:rsid w:val="008A5F3F"/>
    <w:rsid w:val="008A5F79"/>
    <w:rsid w:val="008A60D0"/>
    <w:rsid w:val="008A610E"/>
    <w:rsid w:val="008A610F"/>
    <w:rsid w:val="008A61AD"/>
    <w:rsid w:val="008A62EF"/>
    <w:rsid w:val="008A6366"/>
    <w:rsid w:val="008A63AC"/>
    <w:rsid w:val="008A641E"/>
    <w:rsid w:val="008A6452"/>
    <w:rsid w:val="008A646D"/>
    <w:rsid w:val="008A6576"/>
    <w:rsid w:val="008A65FD"/>
    <w:rsid w:val="008A660D"/>
    <w:rsid w:val="008A6655"/>
    <w:rsid w:val="008A6753"/>
    <w:rsid w:val="008A6788"/>
    <w:rsid w:val="008A6790"/>
    <w:rsid w:val="008A6925"/>
    <w:rsid w:val="008A69A9"/>
    <w:rsid w:val="008A6A8A"/>
    <w:rsid w:val="008A6ADC"/>
    <w:rsid w:val="008A6AFE"/>
    <w:rsid w:val="008A6B86"/>
    <w:rsid w:val="008A6C96"/>
    <w:rsid w:val="008A6D2C"/>
    <w:rsid w:val="008A6DFD"/>
    <w:rsid w:val="008A6E07"/>
    <w:rsid w:val="008A6E6F"/>
    <w:rsid w:val="008A6E76"/>
    <w:rsid w:val="008A6E81"/>
    <w:rsid w:val="008A6EA5"/>
    <w:rsid w:val="008A6EC4"/>
    <w:rsid w:val="008A6F60"/>
    <w:rsid w:val="008A7040"/>
    <w:rsid w:val="008A7225"/>
    <w:rsid w:val="008A7251"/>
    <w:rsid w:val="008A7293"/>
    <w:rsid w:val="008A72E0"/>
    <w:rsid w:val="008A73EE"/>
    <w:rsid w:val="008A752F"/>
    <w:rsid w:val="008A75A5"/>
    <w:rsid w:val="008A75AD"/>
    <w:rsid w:val="008A75B7"/>
    <w:rsid w:val="008A7671"/>
    <w:rsid w:val="008A76FB"/>
    <w:rsid w:val="008A7792"/>
    <w:rsid w:val="008A77C4"/>
    <w:rsid w:val="008A784D"/>
    <w:rsid w:val="008A785B"/>
    <w:rsid w:val="008A78BE"/>
    <w:rsid w:val="008A794A"/>
    <w:rsid w:val="008A7BDA"/>
    <w:rsid w:val="008A7CE4"/>
    <w:rsid w:val="008A7DFD"/>
    <w:rsid w:val="008A7EA9"/>
    <w:rsid w:val="008A7EE5"/>
    <w:rsid w:val="008B0003"/>
    <w:rsid w:val="008B0120"/>
    <w:rsid w:val="008B01A3"/>
    <w:rsid w:val="008B028B"/>
    <w:rsid w:val="008B0304"/>
    <w:rsid w:val="008B030E"/>
    <w:rsid w:val="008B0329"/>
    <w:rsid w:val="008B039E"/>
    <w:rsid w:val="008B044C"/>
    <w:rsid w:val="008B0573"/>
    <w:rsid w:val="008B0587"/>
    <w:rsid w:val="008B06DE"/>
    <w:rsid w:val="008B07CC"/>
    <w:rsid w:val="008B07F1"/>
    <w:rsid w:val="008B0835"/>
    <w:rsid w:val="008B084C"/>
    <w:rsid w:val="008B0896"/>
    <w:rsid w:val="008B08AE"/>
    <w:rsid w:val="008B08C3"/>
    <w:rsid w:val="008B0904"/>
    <w:rsid w:val="008B0970"/>
    <w:rsid w:val="008B0A6A"/>
    <w:rsid w:val="008B0ADB"/>
    <w:rsid w:val="008B0D7C"/>
    <w:rsid w:val="008B0E1C"/>
    <w:rsid w:val="008B0F50"/>
    <w:rsid w:val="008B0F78"/>
    <w:rsid w:val="008B100B"/>
    <w:rsid w:val="008B1124"/>
    <w:rsid w:val="008B1176"/>
    <w:rsid w:val="008B119A"/>
    <w:rsid w:val="008B1215"/>
    <w:rsid w:val="008B124C"/>
    <w:rsid w:val="008B124F"/>
    <w:rsid w:val="008B13DF"/>
    <w:rsid w:val="008B13E3"/>
    <w:rsid w:val="008B13FE"/>
    <w:rsid w:val="008B143E"/>
    <w:rsid w:val="008B149C"/>
    <w:rsid w:val="008B14A5"/>
    <w:rsid w:val="008B1568"/>
    <w:rsid w:val="008B15B7"/>
    <w:rsid w:val="008B160B"/>
    <w:rsid w:val="008B1632"/>
    <w:rsid w:val="008B176F"/>
    <w:rsid w:val="008B184C"/>
    <w:rsid w:val="008B1972"/>
    <w:rsid w:val="008B1997"/>
    <w:rsid w:val="008B1A17"/>
    <w:rsid w:val="008B1A52"/>
    <w:rsid w:val="008B1A97"/>
    <w:rsid w:val="008B1B15"/>
    <w:rsid w:val="008B1B84"/>
    <w:rsid w:val="008B1C5F"/>
    <w:rsid w:val="008B1CB5"/>
    <w:rsid w:val="008B1CF2"/>
    <w:rsid w:val="008B1D28"/>
    <w:rsid w:val="008B1D4A"/>
    <w:rsid w:val="008B1D51"/>
    <w:rsid w:val="008B1D6C"/>
    <w:rsid w:val="008B1DC6"/>
    <w:rsid w:val="008B1E2B"/>
    <w:rsid w:val="008B1E7C"/>
    <w:rsid w:val="008B1EBF"/>
    <w:rsid w:val="008B1ECF"/>
    <w:rsid w:val="008B1EEC"/>
    <w:rsid w:val="008B1F24"/>
    <w:rsid w:val="008B1F39"/>
    <w:rsid w:val="008B2115"/>
    <w:rsid w:val="008B2144"/>
    <w:rsid w:val="008B2151"/>
    <w:rsid w:val="008B21A0"/>
    <w:rsid w:val="008B2247"/>
    <w:rsid w:val="008B22E3"/>
    <w:rsid w:val="008B239E"/>
    <w:rsid w:val="008B241F"/>
    <w:rsid w:val="008B2478"/>
    <w:rsid w:val="008B250B"/>
    <w:rsid w:val="008B251E"/>
    <w:rsid w:val="008B262F"/>
    <w:rsid w:val="008B26F9"/>
    <w:rsid w:val="008B2758"/>
    <w:rsid w:val="008B28B3"/>
    <w:rsid w:val="008B2905"/>
    <w:rsid w:val="008B291B"/>
    <w:rsid w:val="008B2936"/>
    <w:rsid w:val="008B29F5"/>
    <w:rsid w:val="008B2B29"/>
    <w:rsid w:val="008B2B82"/>
    <w:rsid w:val="008B2C46"/>
    <w:rsid w:val="008B2D08"/>
    <w:rsid w:val="008B2D14"/>
    <w:rsid w:val="008B2DF2"/>
    <w:rsid w:val="008B2E25"/>
    <w:rsid w:val="008B2EA0"/>
    <w:rsid w:val="008B2EA3"/>
    <w:rsid w:val="008B2EB6"/>
    <w:rsid w:val="008B2F4F"/>
    <w:rsid w:val="008B2F68"/>
    <w:rsid w:val="008B2FA4"/>
    <w:rsid w:val="008B2FB9"/>
    <w:rsid w:val="008B3006"/>
    <w:rsid w:val="008B301C"/>
    <w:rsid w:val="008B30AE"/>
    <w:rsid w:val="008B30B3"/>
    <w:rsid w:val="008B3164"/>
    <w:rsid w:val="008B31C4"/>
    <w:rsid w:val="008B31F9"/>
    <w:rsid w:val="008B3215"/>
    <w:rsid w:val="008B3263"/>
    <w:rsid w:val="008B32E5"/>
    <w:rsid w:val="008B3399"/>
    <w:rsid w:val="008B33DB"/>
    <w:rsid w:val="008B3404"/>
    <w:rsid w:val="008B347A"/>
    <w:rsid w:val="008B368F"/>
    <w:rsid w:val="008B36D2"/>
    <w:rsid w:val="008B36E7"/>
    <w:rsid w:val="008B36F1"/>
    <w:rsid w:val="008B379B"/>
    <w:rsid w:val="008B38FB"/>
    <w:rsid w:val="008B3ABD"/>
    <w:rsid w:val="008B3B42"/>
    <w:rsid w:val="008B3B66"/>
    <w:rsid w:val="008B3B9C"/>
    <w:rsid w:val="008B3C35"/>
    <w:rsid w:val="008B3D9C"/>
    <w:rsid w:val="008B3DA2"/>
    <w:rsid w:val="008B3DC6"/>
    <w:rsid w:val="008B3DC9"/>
    <w:rsid w:val="008B3E15"/>
    <w:rsid w:val="008B3E36"/>
    <w:rsid w:val="008B3EDE"/>
    <w:rsid w:val="008B3F4B"/>
    <w:rsid w:val="008B4095"/>
    <w:rsid w:val="008B40AF"/>
    <w:rsid w:val="008B40BD"/>
    <w:rsid w:val="008B4191"/>
    <w:rsid w:val="008B421A"/>
    <w:rsid w:val="008B423B"/>
    <w:rsid w:val="008B42C6"/>
    <w:rsid w:val="008B42D1"/>
    <w:rsid w:val="008B42E7"/>
    <w:rsid w:val="008B42F1"/>
    <w:rsid w:val="008B432A"/>
    <w:rsid w:val="008B444B"/>
    <w:rsid w:val="008B446A"/>
    <w:rsid w:val="008B46DE"/>
    <w:rsid w:val="008B46F7"/>
    <w:rsid w:val="008B4722"/>
    <w:rsid w:val="008B4745"/>
    <w:rsid w:val="008B477D"/>
    <w:rsid w:val="008B4A7B"/>
    <w:rsid w:val="008B4AA9"/>
    <w:rsid w:val="008B4ACC"/>
    <w:rsid w:val="008B4AE3"/>
    <w:rsid w:val="008B4AE4"/>
    <w:rsid w:val="008B4B55"/>
    <w:rsid w:val="008B4C81"/>
    <w:rsid w:val="008B4CDA"/>
    <w:rsid w:val="008B4DE8"/>
    <w:rsid w:val="008B4E28"/>
    <w:rsid w:val="008B4E85"/>
    <w:rsid w:val="008B4EFA"/>
    <w:rsid w:val="008B5033"/>
    <w:rsid w:val="008B50B3"/>
    <w:rsid w:val="008B5183"/>
    <w:rsid w:val="008B518D"/>
    <w:rsid w:val="008B53E9"/>
    <w:rsid w:val="008B5409"/>
    <w:rsid w:val="008B5656"/>
    <w:rsid w:val="008B56DA"/>
    <w:rsid w:val="008B5794"/>
    <w:rsid w:val="008B5878"/>
    <w:rsid w:val="008B58A2"/>
    <w:rsid w:val="008B59A9"/>
    <w:rsid w:val="008B5A0C"/>
    <w:rsid w:val="008B5AF1"/>
    <w:rsid w:val="008B5B09"/>
    <w:rsid w:val="008B5DD5"/>
    <w:rsid w:val="008B5E47"/>
    <w:rsid w:val="008B5E6B"/>
    <w:rsid w:val="008B5E9F"/>
    <w:rsid w:val="008B5EE0"/>
    <w:rsid w:val="008B5F62"/>
    <w:rsid w:val="008B5F8F"/>
    <w:rsid w:val="008B5FDD"/>
    <w:rsid w:val="008B6010"/>
    <w:rsid w:val="008B6088"/>
    <w:rsid w:val="008B6101"/>
    <w:rsid w:val="008B61C4"/>
    <w:rsid w:val="008B6296"/>
    <w:rsid w:val="008B62FF"/>
    <w:rsid w:val="008B6391"/>
    <w:rsid w:val="008B64EC"/>
    <w:rsid w:val="008B653B"/>
    <w:rsid w:val="008B6570"/>
    <w:rsid w:val="008B6632"/>
    <w:rsid w:val="008B671E"/>
    <w:rsid w:val="008B682B"/>
    <w:rsid w:val="008B6878"/>
    <w:rsid w:val="008B6A8A"/>
    <w:rsid w:val="008B6A9C"/>
    <w:rsid w:val="008B6ACD"/>
    <w:rsid w:val="008B6B13"/>
    <w:rsid w:val="008B6BFD"/>
    <w:rsid w:val="008B6CD2"/>
    <w:rsid w:val="008B6E7D"/>
    <w:rsid w:val="008B6F60"/>
    <w:rsid w:val="008B6F6B"/>
    <w:rsid w:val="008B6F91"/>
    <w:rsid w:val="008B6FB5"/>
    <w:rsid w:val="008B707B"/>
    <w:rsid w:val="008B7082"/>
    <w:rsid w:val="008B708F"/>
    <w:rsid w:val="008B709D"/>
    <w:rsid w:val="008B7149"/>
    <w:rsid w:val="008B729B"/>
    <w:rsid w:val="008B72B7"/>
    <w:rsid w:val="008B72C6"/>
    <w:rsid w:val="008B72CB"/>
    <w:rsid w:val="008B7354"/>
    <w:rsid w:val="008B73BF"/>
    <w:rsid w:val="008B73D0"/>
    <w:rsid w:val="008B742B"/>
    <w:rsid w:val="008B74A7"/>
    <w:rsid w:val="008B74C9"/>
    <w:rsid w:val="008B74EC"/>
    <w:rsid w:val="008B75C7"/>
    <w:rsid w:val="008B7715"/>
    <w:rsid w:val="008B77D5"/>
    <w:rsid w:val="008B781C"/>
    <w:rsid w:val="008B789C"/>
    <w:rsid w:val="008B79EB"/>
    <w:rsid w:val="008B7A04"/>
    <w:rsid w:val="008B7A79"/>
    <w:rsid w:val="008B7B33"/>
    <w:rsid w:val="008B7BAF"/>
    <w:rsid w:val="008B7CE5"/>
    <w:rsid w:val="008B7E6B"/>
    <w:rsid w:val="008B7F9A"/>
    <w:rsid w:val="008B7FA3"/>
    <w:rsid w:val="008B7FD8"/>
    <w:rsid w:val="008C00F2"/>
    <w:rsid w:val="008C0124"/>
    <w:rsid w:val="008C0213"/>
    <w:rsid w:val="008C02DC"/>
    <w:rsid w:val="008C0300"/>
    <w:rsid w:val="008C030C"/>
    <w:rsid w:val="008C0329"/>
    <w:rsid w:val="008C03A9"/>
    <w:rsid w:val="008C0497"/>
    <w:rsid w:val="008C053B"/>
    <w:rsid w:val="008C0760"/>
    <w:rsid w:val="008C077E"/>
    <w:rsid w:val="008C086E"/>
    <w:rsid w:val="008C09A8"/>
    <w:rsid w:val="008C09DD"/>
    <w:rsid w:val="008C0A3C"/>
    <w:rsid w:val="008C0AA1"/>
    <w:rsid w:val="008C0B51"/>
    <w:rsid w:val="008C0B62"/>
    <w:rsid w:val="008C0C5C"/>
    <w:rsid w:val="008C0CAA"/>
    <w:rsid w:val="008C0D6A"/>
    <w:rsid w:val="008C0D6B"/>
    <w:rsid w:val="008C0E38"/>
    <w:rsid w:val="008C0E8D"/>
    <w:rsid w:val="008C1052"/>
    <w:rsid w:val="008C119B"/>
    <w:rsid w:val="008C11D4"/>
    <w:rsid w:val="008C11E7"/>
    <w:rsid w:val="008C12ED"/>
    <w:rsid w:val="008C13D6"/>
    <w:rsid w:val="008C13E3"/>
    <w:rsid w:val="008C145A"/>
    <w:rsid w:val="008C154A"/>
    <w:rsid w:val="008C1619"/>
    <w:rsid w:val="008C1751"/>
    <w:rsid w:val="008C1780"/>
    <w:rsid w:val="008C1956"/>
    <w:rsid w:val="008C198D"/>
    <w:rsid w:val="008C19D1"/>
    <w:rsid w:val="008C1A46"/>
    <w:rsid w:val="008C1AAA"/>
    <w:rsid w:val="008C1AC4"/>
    <w:rsid w:val="008C1AC6"/>
    <w:rsid w:val="008C1BA3"/>
    <w:rsid w:val="008C1CF4"/>
    <w:rsid w:val="008C1D86"/>
    <w:rsid w:val="008C1F6B"/>
    <w:rsid w:val="008C1FD0"/>
    <w:rsid w:val="008C20A1"/>
    <w:rsid w:val="008C2106"/>
    <w:rsid w:val="008C2144"/>
    <w:rsid w:val="008C216A"/>
    <w:rsid w:val="008C2176"/>
    <w:rsid w:val="008C222F"/>
    <w:rsid w:val="008C24C5"/>
    <w:rsid w:val="008C24D7"/>
    <w:rsid w:val="008C257A"/>
    <w:rsid w:val="008C258A"/>
    <w:rsid w:val="008C2636"/>
    <w:rsid w:val="008C2642"/>
    <w:rsid w:val="008C26C7"/>
    <w:rsid w:val="008C26EE"/>
    <w:rsid w:val="008C2773"/>
    <w:rsid w:val="008C27E5"/>
    <w:rsid w:val="008C28B8"/>
    <w:rsid w:val="008C2924"/>
    <w:rsid w:val="008C299F"/>
    <w:rsid w:val="008C2A05"/>
    <w:rsid w:val="008C2AF8"/>
    <w:rsid w:val="008C2BBF"/>
    <w:rsid w:val="008C2C46"/>
    <w:rsid w:val="008C2CEA"/>
    <w:rsid w:val="008C2D06"/>
    <w:rsid w:val="008C2D13"/>
    <w:rsid w:val="008C2D92"/>
    <w:rsid w:val="008C2E82"/>
    <w:rsid w:val="008C2F68"/>
    <w:rsid w:val="008C3047"/>
    <w:rsid w:val="008C30AB"/>
    <w:rsid w:val="008C30C1"/>
    <w:rsid w:val="008C30DF"/>
    <w:rsid w:val="008C32BA"/>
    <w:rsid w:val="008C32C5"/>
    <w:rsid w:val="008C33AE"/>
    <w:rsid w:val="008C3400"/>
    <w:rsid w:val="008C3405"/>
    <w:rsid w:val="008C3441"/>
    <w:rsid w:val="008C3449"/>
    <w:rsid w:val="008C34C8"/>
    <w:rsid w:val="008C353C"/>
    <w:rsid w:val="008C3595"/>
    <w:rsid w:val="008C35FB"/>
    <w:rsid w:val="008C36FC"/>
    <w:rsid w:val="008C3769"/>
    <w:rsid w:val="008C3823"/>
    <w:rsid w:val="008C3A28"/>
    <w:rsid w:val="008C3A43"/>
    <w:rsid w:val="008C3B52"/>
    <w:rsid w:val="008C3BCE"/>
    <w:rsid w:val="008C3C17"/>
    <w:rsid w:val="008C3C91"/>
    <w:rsid w:val="008C3D13"/>
    <w:rsid w:val="008C3DBF"/>
    <w:rsid w:val="008C3E30"/>
    <w:rsid w:val="008C3F8D"/>
    <w:rsid w:val="008C4014"/>
    <w:rsid w:val="008C40BD"/>
    <w:rsid w:val="008C40F4"/>
    <w:rsid w:val="008C4194"/>
    <w:rsid w:val="008C4225"/>
    <w:rsid w:val="008C42BE"/>
    <w:rsid w:val="008C43DC"/>
    <w:rsid w:val="008C43F1"/>
    <w:rsid w:val="008C4412"/>
    <w:rsid w:val="008C4490"/>
    <w:rsid w:val="008C4499"/>
    <w:rsid w:val="008C465F"/>
    <w:rsid w:val="008C46D9"/>
    <w:rsid w:val="008C47CA"/>
    <w:rsid w:val="008C4805"/>
    <w:rsid w:val="008C481F"/>
    <w:rsid w:val="008C492D"/>
    <w:rsid w:val="008C4A01"/>
    <w:rsid w:val="008C4AC1"/>
    <w:rsid w:val="008C4AEC"/>
    <w:rsid w:val="008C4B4A"/>
    <w:rsid w:val="008C4C25"/>
    <w:rsid w:val="008C4C4E"/>
    <w:rsid w:val="008C4C7E"/>
    <w:rsid w:val="008C4C81"/>
    <w:rsid w:val="008C4CDA"/>
    <w:rsid w:val="008C4CE7"/>
    <w:rsid w:val="008C4D06"/>
    <w:rsid w:val="008C4D40"/>
    <w:rsid w:val="008C4EE6"/>
    <w:rsid w:val="008C4F45"/>
    <w:rsid w:val="008C4FBF"/>
    <w:rsid w:val="008C50CC"/>
    <w:rsid w:val="008C51F4"/>
    <w:rsid w:val="008C52B3"/>
    <w:rsid w:val="008C53F4"/>
    <w:rsid w:val="008C5423"/>
    <w:rsid w:val="008C5460"/>
    <w:rsid w:val="008C56DE"/>
    <w:rsid w:val="008C5793"/>
    <w:rsid w:val="008C57C1"/>
    <w:rsid w:val="008C57FC"/>
    <w:rsid w:val="008C5881"/>
    <w:rsid w:val="008C58B6"/>
    <w:rsid w:val="008C58E2"/>
    <w:rsid w:val="008C58EF"/>
    <w:rsid w:val="008C5989"/>
    <w:rsid w:val="008C59AB"/>
    <w:rsid w:val="008C5AFB"/>
    <w:rsid w:val="008C5B19"/>
    <w:rsid w:val="008C5B1D"/>
    <w:rsid w:val="008C5B65"/>
    <w:rsid w:val="008C5C81"/>
    <w:rsid w:val="008C5CC9"/>
    <w:rsid w:val="008C5D8D"/>
    <w:rsid w:val="008C5DDD"/>
    <w:rsid w:val="008C5DE8"/>
    <w:rsid w:val="008C5F85"/>
    <w:rsid w:val="008C6029"/>
    <w:rsid w:val="008C60D8"/>
    <w:rsid w:val="008C6142"/>
    <w:rsid w:val="008C6167"/>
    <w:rsid w:val="008C6170"/>
    <w:rsid w:val="008C619F"/>
    <w:rsid w:val="008C6244"/>
    <w:rsid w:val="008C62B8"/>
    <w:rsid w:val="008C62D9"/>
    <w:rsid w:val="008C6316"/>
    <w:rsid w:val="008C634D"/>
    <w:rsid w:val="008C6491"/>
    <w:rsid w:val="008C64DC"/>
    <w:rsid w:val="008C6503"/>
    <w:rsid w:val="008C6537"/>
    <w:rsid w:val="008C6662"/>
    <w:rsid w:val="008C66A1"/>
    <w:rsid w:val="008C66A6"/>
    <w:rsid w:val="008C6781"/>
    <w:rsid w:val="008C6785"/>
    <w:rsid w:val="008C67C4"/>
    <w:rsid w:val="008C688B"/>
    <w:rsid w:val="008C6893"/>
    <w:rsid w:val="008C68A9"/>
    <w:rsid w:val="008C6980"/>
    <w:rsid w:val="008C69FA"/>
    <w:rsid w:val="008C6A0D"/>
    <w:rsid w:val="008C6A2D"/>
    <w:rsid w:val="008C6AB9"/>
    <w:rsid w:val="008C6B18"/>
    <w:rsid w:val="008C6BF6"/>
    <w:rsid w:val="008C6C1B"/>
    <w:rsid w:val="008C6C3E"/>
    <w:rsid w:val="008C6C83"/>
    <w:rsid w:val="008C6D08"/>
    <w:rsid w:val="008C6D1D"/>
    <w:rsid w:val="008C6D21"/>
    <w:rsid w:val="008C6EA1"/>
    <w:rsid w:val="008C6EE5"/>
    <w:rsid w:val="008C6F77"/>
    <w:rsid w:val="008C6FBF"/>
    <w:rsid w:val="008C7001"/>
    <w:rsid w:val="008C7031"/>
    <w:rsid w:val="008C709D"/>
    <w:rsid w:val="008C70EF"/>
    <w:rsid w:val="008C710D"/>
    <w:rsid w:val="008C7195"/>
    <w:rsid w:val="008C71A8"/>
    <w:rsid w:val="008C7262"/>
    <w:rsid w:val="008C7304"/>
    <w:rsid w:val="008C73B9"/>
    <w:rsid w:val="008C7498"/>
    <w:rsid w:val="008C7512"/>
    <w:rsid w:val="008C7546"/>
    <w:rsid w:val="008C755D"/>
    <w:rsid w:val="008C75B0"/>
    <w:rsid w:val="008C76AD"/>
    <w:rsid w:val="008C76F7"/>
    <w:rsid w:val="008C7773"/>
    <w:rsid w:val="008C77E9"/>
    <w:rsid w:val="008C784E"/>
    <w:rsid w:val="008C7853"/>
    <w:rsid w:val="008C785D"/>
    <w:rsid w:val="008C7894"/>
    <w:rsid w:val="008C78F2"/>
    <w:rsid w:val="008C793E"/>
    <w:rsid w:val="008C7989"/>
    <w:rsid w:val="008C7AF0"/>
    <w:rsid w:val="008C7B6E"/>
    <w:rsid w:val="008C7BC1"/>
    <w:rsid w:val="008C7C14"/>
    <w:rsid w:val="008C7CC5"/>
    <w:rsid w:val="008C7CEB"/>
    <w:rsid w:val="008C7E87"/>
    <w:rsid w:val="008C7EE8"/>
    <w:rsid w:val="008C7EFE"/>
    <w:rsid w:val="008C7F07"/>
    <w:rsid w:val="008D00BF"/>
    <w:rsid w:val="008D00E5"/>
    <w:rsid w:val="008D0102"/>
    <w:rsid w:val="008D0294"/>
    <w:rsid w:val="008D02EE"/>
    <w:rsid w:val="008D033A"/>
    <w:rsid w:val="008D03B4"/>
    <w:rsid w:val="008D03DE"/>
    <w:rsid w:val="008D03F2"/>
    <w:rsid w:val="008D041D"/>
    <w:rsid w:val="008D04E5"/>
    <w:rsid w:val="008D0555"/>
    <w:rsid w:val="008D05AD"/>
    <w:rsid w:val="008D062B"/>
    <w:rsid w:val="008D07BE"/>
    <w:rsid w:val="008D093E"/>
    <w:rsid w:val="008D09C3"/>
    <w:rsid w:val="008D0A1B"/>
    <w:rsid w:val="008D0B8F"/>
    <w:rsid w:val="008D0BFD"/>
    <w:rsid w:val="008D0C04"/>
    <w:rsid w:val="008D0C19"/>
    <w:rsid w:val="008D0C35"/>
    <w:rsid w:val="008D0C3B"/>
    <w:rsid w:val="008D0C7D"/>
    <w:rsid w:val="008D0C89"/>
    <w:rsid w:val="008D0DEA"/>
    <w:rsid w:val="008D0EB9"/>
    <w:rsid w:val="008D0EEC"/>
    <w:rsid w:val="008D0F36"/>
    <w:rsid w:val="008D0FA8"/>
    <w:rsid w:val="008D0FC8"/>
    <w:rsid w:val="008D1158"/>
    <w:rsid w:val="008D13AD"/>
    <w:rsid w:val="008D14E6"/>
    <w:rsid w:val="008D15FE"/>
    <w:rsid w:val="008D1764"/>
    <w:rsid w:val="008D1806"/>
    <w:rsid w:val="008D1898"/>
    <w:rsid w:val="008D191C"/>
    <w:rsid w:val="008D192F"/>
    <w:rsid w:val="008D19A8"/>
    <w:rsid w:val="008D1A7C"/>
    <w:rsid w:val="008D1AB3"/>
    <w:rsid w:val="008D1B17"/>
    <w:rsid w:val="008D1B3B"/>
    <w:rsid w:val="008D1B7C"/>
    <w:rsid w:val="008D1BC3"/>
    <w:rsid w:val="008D1CC7"/>
    <w:rsid w:val="008D1CEA"/>
    <w:rsid w:val="008D1D0B"/>
    <w:rsid w:val="008D1D1E"/>
    <w:rsid w:val="008D1DD6"/>
    <w:rsid w:val="008D1E3A"/>
    <w:rsid w:val="008D1E75"/>
    <w:rsid w:val="008D1F2A"/>
    <w:rsid w:val="008D1F7F"/>
    <w:rsid w:val="008D2029"/>
    <w:rsid w:val="008D217A"/>
    <w:rsid w:val="008D21E2"/>
    <w:rsid w:val="008D2286"/>
    <w:rsid w:val="008D2374"/>
    <w:rsid w:val="008D2391"/>
    <w:rsid w:val="008D2489"/>
    <w:rsid w:val="008D248F"/>
    <w:rsid w:val="008D24F5"/>
    <w:rsid w:val="008D2503"/>
    <w:rsid w:val="008D2512"/>
    <w:rsid w:val="008D2674"/>
    <w:rsid w:val="008D26CD"/>
    <w:rsid w:val="008D2774"/>
    <w:rsid w:val="008D27AD"/>
    <w:rsid w:val="008D2860"/>
    <w:rsid w:val="008D2919"/>
    <w:rsid w:val="008D2A00"/>
    <w:rsid w:val="008D2A48"/>
    <w:rsid w:val="008D2A6B"/>
    <w:rsid w:val="008D2A9F"/>
    <w:rsid w:val="008D2B4B"/>
    <w:rsid w:val="008D2BFD"/>
    <w:rsid w:val="008D2C4D"/>
    <w:rsid w:val="008D2C76"/>
    <w:rsid w:val="008D2CBB"/>
    <w:rsid w:val="008D2D22"/>
    <w:rsid w:val="008D2D57"/>
    <w:rsid w:val="008D2D9A"/>
    <w:rsid w:val="008D2DA0"/>
    <w:rsid w:val="008D2DAB"/>
    <w:rsid w:val="008D2E0E"/>
    <w:rsid w:val="008D2E1B"/>
    <w:rsid w:val="008D2E4A"/>
    <w:rsid w:val="008D2F05"/>
    <w:rsid w:val="008D2F7A"/>
    <w:rsid w:val="008D30A7"/>
    <w:rsid w:val="008D30D3"/>
    <w:rsid w:val="008D3168"/>
    <w:rsid w:val="008D31CC"/>
    <w:rsid w:val="008D3289"/>
    <w:rsid w:val="008D32A2"/>
    <w:rsid w:val="008D32CE"/>
    <w:rsid w:val="008D3335"/>
    <w:rsid w:val="008D3384"/>
    <w:rsid w:val="008D33C0"/>
    <w:rsid w:val="008D33C8"/>
    <w:rsid w:val="008D3484"/>
    <w:rsid w:val="008D34FC"/>
    <w:rsid w:val="008D354D"/>
    <w:rsid w:val="008D3613"/>
    <w:rsid w:val="008D3670"/>
    <w:rsid w:val="008D3733"/>
    <w:rsid w:val="008D3803"/>
    <w:rsid w:val="008D3834"/>
    <w:rsid w:val="008D383A"/>
    <w:rsid w:val="008D38A5"/>
    <w:rsid w:val="008D38EA"/>
    <w:rsid w:val="008D391B"/>
    <w:rsid w:val="008D394E"/>
    <w:rsid w:val="008D3A23"/>
    <w:rsid w:val="008D3A85"/>
    <w:rsid w:val="008D3AAC"/>
    <w:rsid w:val="008D3BA2"/>
    <w:rsid w:val="008D3C69"/>
    <w:rsid w:val="008D3C79"/>
    <w:rsid w:val="008D3CE2"/>
    <w:rsid w:val="008D3E2D"/>
    <w:rsid w:val="008D3E64"/>
    <w:rsid w:val="008D3FF4"/>
    <w:rsid w:val="008D3FF5"/>
    <w:rsid w:val="008D404E"/>
    <w:rsid w:val="008D4182"/>
    <w:rsid w:val="008D41B3"/>
    <w:rsid w:val="008D41C4"/>
    <w:rsid w:val="008D4211"/>
    <w:rsid w:val="008D4265"/>
    <w:rsid w:val="008D4297"/>
    <w:rsid w:val="008D42C3"/>
    <w:rsid w:val="008D433D"/>
    <w:rsid w:val="008D434D"/>
    <w:rsid w:val="008D43A3"/>
    <w:rsid w:val="008D44E9"/>
    <w:rsid w:val="008D45B0"/>
    <w:rsid w:val="008D4607"/>
    <w:rsid w:val="008D4635"/>
    <w:rsid w:val="008D4672"/>
    <w:rsid w:val="008D4680"/>
    <w:rsid w:val="008D46E4"/>
    <w:rsid w:val="008D476D"/>
    <w:rsid w:val="008D47EF"/>
    <w:rsid w:val="008D48D1"/>
    <w:rsid w:val="008D4971"/>
    <w:rsid w:val="008D4A69"/>
    <w:rsid w:val="008D4A89"/>
    <w:rsid w:val="008D4AC6"/>
    <w:rsid w:val="008D4B81"/>
    <w:rsid w:val="008D4BC7"/>
    <w:rsid w:val="008D4BC9"/>
    <w:rsid w:val="008D4C3A"/>
    <w:rsid w:val="008D4C65"/>
    <w:rsid w:val="008D4D6C"/>
    <w:rsid w:val="008D4E0C"/>
    <w:rsid w:val="008D4E17"/>
    <w:rsid w:val="008D4ECF"/>
    <w:rsid w:val="008D4F29"/>
    <w:rsid w:val="008D4F86"/>
    <w:rsid w:val="008D4FA4"/>
    <w:rsid w:val="008D5045"/>
    <w:rsid w:val="008D5090"/>
    <w:rsid w:val="008D5108"/>
    <w:rsid w:val="008D5181"/>
    <w:rsid w:val="008D5252"/>
    <w:rsid w:val="008D5267"/>
    <w:rsid w:val="008D5444"/>
    <w:rsid w:val="008D5449"/>
    <w:rsid w:val="008D5454"/>
    <w:rsid w:val="008D54A1"/>
    <w:rsid w:val="008D5523"/>
    <w:rsid w:val="008D55FA"/>
    <w:rsid w:val="008D5603"/>
    <w:rsid w:val="008D5634"/>
    <w:rsid w:val="008D5720"/>
    <w:rsid w:val="008D57F3"/>
    <w:rsid w:val="008D58C0"/>
    <w:rsid w:val="008D5908"/>
    <w:rsid w:val="008D5984"/>
    <w:rsid w:val="008D5A76"/>
    <w:rsid w:val="008D5B1C"/>
    <w:rsid w:val="008D5B31"/>
    <w:rsid w:val="008D5B80"/>
    <w:rsid w:val="008D5BD2"/>
    <w:rsid w:val="008D5BEF"/>
    <w:rsid w:val="008D5D4C"/>
    <w:rsid w:val="008D5DD2"/>
    <w:rsid w:val="008D6022"/>
    <w:rsid w:val="008D602B"/>
    <w:rsid w:val="008D60AC"/>
    <w:rsid w:val="008D6104"/>
    <w:rsid w:val="008D613D"/>
    <w:rsid w:val="008D61ED"/>
    <w:rsid w:val="008D6259"/>
    <w:rsid w:val="008D6285"/>
    <w:rsid w:val="008D62A6"/>
    <w:rsid w:val="008D647A"/>
    <w:rsid w:val="008D647B"/>
    <w:rsid w:val="008D65E5"/>
    <w:rsid w:val="008D675E"/>
    <w:rsid w:val="008D6770"/>
    <w:rsid w:val="008D6784"/>
    <w:rsid w:val="008D679D"/>
    <w:rsid w:val="008D6947"/>
    <w:rsid w:val="008D69A0"/>
    <w:rsid w:val="008D69B9"/>
    <w:rsid w:val="008D6AB1"/>
    <w:rsid w:val="008D6AF7"/>
    <w:rsid w:val="008D6C18"/>
    <w:rsid w:val="008D6CB6"/>
    <w:rsid w:val="008D6D25"/>
    <w:rsid w:val="008D6EFE"/>
    <w:rsid w:val="008D6F20"/>
    <w:rsid w:val="008D6F51"/>
    <w:rsid w:val="008D7072"/>
    <w:rsid w:val="008D7088"/>
    <w:rsid w:val="008D71EA"/>
    <w:rsid w:val="008D7207"/>
    <w:rsid w:val="008D7241"/>
    <w:rsid w:val="008D729B"/>
    <w:rsid w:val="008D72E5"/>
    <w:rsid w:val="008D7446"/>
    <w:rsid w:val="008D7481"/>
    <w:rsid w:val="008D76F8"/>
    <w:rsid w:val="008D772B"/>
    <w:rsid w:val="008D776D"/>
    <w:rsid w:val="008D77A2"/>
    <w:rsid w:val="008D7806"/>
    <w:rsid w:val="008D7859"/>
    <w:rsid w:val="008D7A89"/>
    <w:rsid w:val="008D7A9D"/>
    <w:rsid w:val="008D7AED"/>
    <w:rsid w:val="008D7B09"/>
    <w:rsid w:val="008D7B0C"/>
    <w:rsid w:val="008D7B9A"/>
    <w:rsid w:val="008D7C14"/>
    <w:rsid w:val="008D7CAB"/>
    <w:rsid w:val="008D7CAD"/>
    <w:rsid w:val="008D7E9B"/>
    <w:rsid w:val="008D7EB3"/>
    <w:rsid w:val="008D7F73"/>
    <w:rsid w:val="008E001C"/>
    <w:rsid w:val="008E0172"/>
    <w:rsid w:val="008E0190"/>
    <w:rsid w:val="008E01D8"/>
    <w:rsid w:val="008E0390"/>
    <w:rsid w:val="008E0398"/>
    <w:rsid w:val="008E03AF"/>
    <w:rsid w:val="008E041B"/>
    <w:rsid w:val="008E046A"/>
    <w:rsid w:val="008E04E2"/>
    <w:rsid w:val="008E0580"/>
    <w:rsid w:val="008E05C3"/>
    <w:rsid w:val="008E06E2"/>
    <w:rsid w:val="008E0714"/>
    <w:rsid w:val="008E078D"/>
    <w:rsid w:val="008E0B69"/>
    <w:rsid w:val="008E0CD6"/>
    <w:rsid w:val="008E0CD9"/>
    <w:rsid w:val="008E0E04"/>
    <w:rsid w:val="008E110F"/>
    <w:rsid w:val="008E11CB"/>
    <w:rsid w:val="008E11ED"/>
    <w:rsid w:val="008E11F1"/>
    <w:rsid w:val="008E1329"/>
    <w:rsid w:val="008E1368"/>
    <w:rsid w:val="008E137A"/>
    <w:rsid w:val="008E1387"/>
    <w:rsid w:val="008E13F4"/>
    <w:rsid w:val="008E1462"/>
    <w:rsid w:val="008E1643"/>
    <w:rsid w:val="008E1695"/>
    <w:rsid w:val="008E16DB"/>
    <w:rsid w:val="008E1752"/>
    <w:rsid w:val="008E17D5"/>
    <w:rsid w:val="008E18A1"/>
    <w:rsid w:val="008E1920"/>
    <w:rsid w:val="008E1ADB"/>
    <w:rsid w:val="008E1AFA"/>
    <w:rsid w:val="008E1B4B"/>
    <w:rsid w:val="008E1C40"/>
    <w:rsid w:val="008E1C6C"/>
    <w:rsid w:val="008E1C8B"/>
    <w:rsid w:val="008E1CE8"/>
    <w:rsid w:val="008E1F70"/>
    <w:rsid w:val="008E1FD1"/>
    <w:rsid w:val="008E2088"/>
    <w:rsid w:val="008E219F"/>
    <w:rsid w:val="008E228D"/>
    <w:rsid w:val="008E230A"/>
    <w:rsid w:val="008E236A"/>
    <w:rsid w:val="008E238F"/>
    <w:rsid w:val="008E244D"/>
    <w:rsid w:val="008E24BA"/>
    <w:rsid w:val="008E24F8"/>
    <w:rsid w:val="008E2510"/>
    <w:rsid w:val="008E2516"/>
    <w:rsid w:val="008E2532"/>
    <w:rsid w:val="008E255B"/>
    <w:rsid w:val="008E25E6"/>
    <w:rsid w:val="008E2603"/>
    <w:rsid w:val="008E293B"/>
    <w:rsid w:val="008E2959"/>
    <w:rsid w:val="008E2962"/>
    <w:rsid w:val="008E2989"/>
    <w:rsid w:val="008E29F3"/>
    <w:rsid w:val="008E2AA0"/>
    <w:rsid w:val="008E2B0E"/>
    <w:rsid w:val="008E2B39"/>
    <w:rsid w:val="008E2B3E"/>
    <w:rsid w:val="008E2BA3"/>
    <w:rsid w:val="008E2C13"/>
    <w:rsid w:val="008E2C8C"/>
    <w:rsid w:val="008E2CEF"/>
    <w:rsid w:val="008E2E07"/>
    <w:rsid w:val="008E2EDC"/>
    <w:rsid w:val="008E2F02"/>
    <w:rsid w:val="008E2FC1"/>
    <w:rsid w:val="008E2FC8"/>
    <w:rsid w:val="008E313C"/>
    <w:rsid w:val="008E31CB"/>
    <w:rsid w:val="008E31D3"/>
    <w:rsid w:val="008E3237"/>
    <w:rsid w:val="008E3314"/>
    <w:rsid w:val="008E3432"/>
    <w:rsid w:val="008E343C"/>
    <w:rsid w:val="008E34A8"/>
    <w:rsid w:val="008E34B5"/>
    <w:rsid w:val="008E3522"/>
    <w:rsid w:val="008E358B"/>
    <w:rsid w:val="008E35C4"/>
    <w:rsid w:val="008E3616"/>
    <w:rsid w:val="008E3697"/>
    <w:rsid w:val="008E36CD"/>
    <w:rsid w:val="008E374C"/>
    <w:rsid w:val="008E37FA"/>
    <w:rsid w:val="008E385C"/>
    <w:rsid w:val="008E38F5"/>
    <w:rsid w:val="008E3915"/>
    <w:rsid w:val="008E391A"/>
    <w:rsid w:val="008E3A9D"/>
    <w:rsid w:val="008E3C27"/>
    <w:rsid w:val="008E3D57"/>
    <w:rsid w:val="008E3DB8"/>
    <w:rsid w:val="008E3E4E"/>
    <w:rsid w:val="008E3E82"/>
    <w:rsid w:val="008E3EAF"/>
    <w:rsid w:val="008E3EB8"/>
    <w:rsid w:val="008E3ED3"/>
    <w:rsid w:val="008E4092"/>
    <w:rsid w:val="008E40A0"/>
    <w:rsid w:val="008E40A9"/>
    <w:rsid w:val="008E4125"/>
    <w:rsid w:val="008E417C"/>
    <w:rsid w:val="008E42B4"/>
    <w:rsid w:val="008E4353"/>
    <w:rsid w:val="008E4383"/>
    <w:rsid w:val="008E43AC"/>
    <w:rsid w:val="008E44A9"/>
    <w:rsid w:val="008E452E"/>
    <w:rsid w:val="008E453A"/>
    <w:rsid w:val="008E45D2"/>
    <w:rsid w:val="008E4696"/>
    <w:rsid w:val="008E46CF"/>
    <w:rsid w:val="008E48C3"/>
    <w:rsid w:val="008E4981"/>
    <w:rsid w:val="008E4992"/>
    <w:rsid w:val="008E4A29"/>
    <w:rsid w:val="008E4A41"/>
    <w:rsid w:val="008E4A7E"/>
    <w:rsid w:val="008E4A8F"/>
    <w:rsid w:val="008E4B13"/>
    <w:rsid w:val="008E4B7D"/>
    <w:rsid w:val="008E4BFF"/>
    <w:rsid w:val="008E4CBD"/>
    <w:rsid w:val="008E4CDF"/>
    <w:rsid w:val="008E4D80"/>
    <w:rsid w:val="008E4DC5"/>
    <w:rsid w:val="008E4E56"/>
    <w:rsid w:val="008E4E95"/>
    <w:rsid w:val="008E4ED9"/>
    <w:rsid w:val="008E4F3C"/>
    <w:rsid w:val="008E4F3E"/>
    <w:rsid w:val="008E505F"/>
    <w:rsid w:val="008E5070"/>
    <w:rsid w:val="008E5086"/>
    <w:rsid w:val="008E5170"/>
    <w:rsid w:val="008E519F"/>
    <w:rsid w:val="008E51B1"/>
    <w:rsid w:val="008E535D"/>
    <w:rsid w:val="008E53B6"/>
    <w:rsid w:val="008E551F"/>
    <w:rsid w:val="008E5536"/>
    <w:rsid w:val="008E5566"/>
    <w:rsid w:val="008E5581"/>
    <w:rsid w:val="008E55AB"/>
    <w:rsid w:val="008E55BC"/>
    <w:rsid w:val="008E55ED"/>
    <w:rsid w:val="008E5643"/>
    <w:rsid w:val="008E5659"/>
    <w:rsid w:val="008E570A"/>
    <w:rsid w:val="008E5720"/>
    <w:rsid w:val="008E576E"/>
    <w:rsid w:val="008E57ED"/>
    <w:rsid w:val="008E580A"/>
    <w:rsid w:val="008E583B"/>
    <w:rsid w:val="008E5879"/>
    <w:rsid w:val="008E5930"/>
    <w:rsid w:val="008E59C9"/>
    <w:rsid w:val="008E5A1F"/>
    <w:rsid w:val="008E5A97"/>
    <w:rsid w:val="008E5B15"/>
    <w:rsid w:val="008E5B35"/>
    <w:rsid w:val="008E5BA7"/>
    <w:rsid w:val="008E5CB2"/>
    <w:rsid w:val="008E5CCF"/>
    <w:rsid w:val="008E5D2B"/>
    <w:rsid w:val="008E5DE5"/>
    <w:rsid w:val="008E5EA6"/>
    <w:rsid w:val="008E5EAE"/>
    <w:rsid w:val="008E5EFF"/>
    <w:rsid w:val="008E5F69"/>
    <w:rsid w:val="008E5FCB"/>
    <w:rsid w:val="008E622E"/>
    <w:rsid w:val="008E6370"/>
    <w:rsid w:val="008E639E"/>
    <w:rsid w:val="008E63E0"/>
    <w:rsid w:val="008E645C"/>
    <w:rsid w:val="008E64B1"/>
    <w:rsid w:val="008E64D9"/>
    <w:rsid w:val="008E650D"/>
    <w:rsid w:val="008E6652"/>
    <w:rsid w:val="008E66EE"/>
    <w:rsid w:val="008E6721"/>
    <w:rsid w:val="008E674B"/>
    <w:rsid w:val="008E68FA"/>
    <w:rsid w:val="008E6920"/>
    <w:rsid w:val="008E694F"/>
    <w:rsid w:val="008E69A8"/>
    <w:rsid w:val="008E6A2F"/>
    <w:rsid w:val="008E6BC1"/>
    <w:rsid w:val="008E6BF6"/>
    <w:rsid w:val="008E6C22"/>
    <w:rsid w:val="008E6CA9"/>
    <w:rsid w:val="008E6CE5"/>
    <w:rsid w:val="008E6D03"/>
    <w:rsid w:val="008E6D6B"/>
    <w:rsid w:val="008E6DA0"/>
    <w:rsid w:val="008E6E59"/>
    <w:rsid w:val="008E6F4D"/>
    <w:rsid w:val="008E700F"/>
    <w:rsid w:val="008E703D"/>
    <w:rsid w:val="008E7119"/>
    <w:rsid w:val="008E71D5"/>
    <w:rsid w:val="008E7342"/>
    <w:rsid w:val="008E74CC"/>
    <w:rsid w:val="008E74DD"/>
    <w:rsid w:val="008E7510"/>
    <w:rsid w:val="008E7517"/>
    <w:rsid w:val="008E75FC"/>
    <w:rsid w:val="008E7631"/>
    <w:rsid w:val="008E7697"/>
    <w:rsid w:val="008E76C7"/>
    <w:rsid w:val="008E7739"/>
    <w:rsid w:val="008E774B"/>
    <w:rsid w:val="008E7A49"/>
    <w:rsid w:val="008E7B60"/>
    <w:rsid w:val="008E7BC8"/>
    <w:rsid w:val="008E7BD5"/>
    <w:rsid w:val="008E7D15"/>
    <w:rsid w:val="008E7D83"/>
    <w:rsid w:val="008E7D9E"/>
    <w:rsid w:val="008E7DBA"/>
    <w:rsid w:val="008E7DE0"/>
    <w:rsid w:val="008E7DEB"/>
    <w:rsid w:val="008E7E1B"/>
    <w:rsid w:val="008E7EA2"/>
    <w:rsid w:val="008E7EE1"/>
    <w:rsid w:val="008E7EE3"/>
    <w:rsid w:val="008E7FE5"/>
    <w:rsid w:val="008F0004"/>
    <w:rsid w:val="008F000B"/>
    <w:rsid w:val="008F0035"/>
    <w:rsid w:val="008F0071"/>
    <w:rsid w:val="008F01CB"/>
    <w:rsid w:val="008F029C"/>
    <w:rsid w:val="008F02A0"/>
    <w:rsid w:val="008F0325"/>
    <w:rsid w:val="008F0353"/>
    <w:rsid w:val="008F03FB"/>
    <w:rsid w:val="008F0473"/>
    <w:rsid w:val="008F04C3"/>
    <w:rsid w:val="008F0578"/>
    <w:rsid w:val="008F065F"/>
    <w:rsid w:val="008F072A"/>
    <w:rsid w:val="008F07D6"/>
    <w:rsid w:val="008F0880"/>
    <w:rsid w:val="008F093A"/>
    <w:rsid w:val="008F0B03"/>
    <w:rsid w:val="008F0B0C"/>
    <w:rsid w:val="008F0C51"/>
    <w:rsid w:val="008F0CC7"/>
    <w:rsid w:val="008F0D08"/>
    <w:rsid w:val="008F0DE4"/>
    <w:rsid w:val="008F0FFC"/>
    <w:rsid w:val="008F116E"/>
    <w:rsid w:val="008F122A"/>
    <w:rsid w:val="008F12E9"/>
    <w:rsid w:val="008F133F"/>
    <w:rsid w:val="008F13BA"/>
    <w:rsid w:val="008F1424"/>
    <w:rsid w:val="008F1442"/>
    <w:rsid w:val="008F1463"/>
    <w:rsid w:val="008F1507"/>
    <w:rsid w:val="008F1547"/>
    <w:rsid w:val="008F1644"/>
    <w:rsid w:val="008F16EA"/>
    <w:rsid w:val="008F1868"/>
    <w:rsid w:val="008F18AA"/>
    <w:rsid w:val="008F194E"/>
    <w:rsid w:val="008F199B"/>
    <w:rsid w:val="008F1A6C"/>
    <w:rsid w:val="008F1AB2"/>
    <w:rsid w:val="008F1ABF"/>
    <w:rsid w:val="008F1ADB"/>
    <w:rsid w:val="008F1B4C"/>
    <w:rsid w:val="008F1BD8"/>
    <w:rsid w:val="008F1C46"/>
    <w:rsid w:val="008F1CC3"/>
    <w:rsid w:val="008F1CDC"/>
    <w:rsid w:val="008F1D35"/>
    <w:rsid w:val="008F1DDE"/>
    <w:rsid w:val="008F1E4A"/>
    <w:rsid w:val="008F1F1A"/>
    <w:rsid w:val="008F1F61"/>
    <w:rsid w:val="008F20CC"/>
    <w:rsid w:val="008F21DF"/>
    <w:rsid w:val="008F221C"/>
    <w:rsid w:val="008F225B"/>
    <w:rsid w:val="008F236B"/>
    <w:rsid w:val="008F2405"/>
    <w:rsid w:val="008F2438"/>
    <w:rsid w:val="008F248E"/>
    <w:rsid w:val="008F26B0"/>
    <w:rsid w:val="008F27CB"/>
    <w:rsid w:val="008F2827"/>
    <w:rsid w:val="008F288C"/>
    <w:rsid w:val="008F2928"/>
    <w:rsid w:val="008F2973"/>
    <w:rsid w:val="008F2A0F"/>
    <w:rsid w:val="008F2A47"/>
    <w:rsid w:val="008F2B56"/>
    <w:rsid w:val="008F2B85"/>
    <w:rsid w:val="008F2BC9"/>
    <w:rsid w:val="008F2CC8"/>
    <w:rsid w:val="008F2D2D"/>
    <w:rsid w:val="008F2D60"/>
    <w:rsid w:val="008F2D6C"/>
    <w:rsid w:val="008F2D81"/>
    <w:rsid w:val="008F2E27"/>
    <w:rsid w:val="008F2E2B"/>
    <w:rsid w:val="008F2E97"/>
    <w:rsid w:val="008F2EC1"/>
    <w:rsid w:val="008F2F17"/>
    <w:rsid w:val="008F2F8C"/>
    <w:rsid w:val="008F3020"/>
    <w:rsid w:val="008F3044"/>
    <w:rsid w:val="008F3105"/>
    <w:rsid w:val="008F31C9"/>
    <w:rsid w:val="008F3238"/>
    <w:rsid w:val="008F32C6"/>
    <w:rsid w:val="008F3357"/>
    <w:rsid w:val="008F3391"/>
    <w:rsid w:val="008F33E1"/>
    <w:rsid w:val="008F33F7"/>
    <w:rsid w:val="008F3472"/>
    <w:rsid w:val="008F3514"/>
    <w:rsid w:val="008F3566"/>
    <w:rsid w:val="008F35EE"/>
    <w:rsid w:val="008F36C9"/>
    <w:rsid w:val="008F382C"/>
    <w:rsid w:val="008F387D"/>
    <w:rsid w:val="008F39A8"/>
    <w:rsid w:val="008F3B76"/>
    <w:rsid w:val="008F3C3B"/>
    <w:rsid w:val="008F3C64"/>
    <w:rsid w:val="008F3CDE"/>
    <w:rsid w:val="008F3CEA"/>
    <w:rsid w:val="008F3DAB"/>
    <w:rsid w:val="008F3DE0"/>
    <w:rsid w:val="008F3FC2"/>
    <w:rsid w:val="008F404C"/>
    <w:rsid w:val="008F4092"/>
    <w:rsid w:val="008F40BC"/>
    <w:rsid w:val="008F40CC"/>
    <w:rsid w:val="008F4123"/>
    <w:rsid w:val="008F415E"/>
    <w:rsid w:val="008F4287"/>
    <w:rsid w:val="008F437C"/>
    <w:rsid w:val="008F4387"/>
    <w:rsid w:val="008F4423"/>
    <w:rsid w:val="008F44C5"/>
    <w:rsid w:val="008F450A"/>
    <w:rsid w:val="008F457B"/>
    <w:rsid w:val="008F45AB"/>
    <w:rsid w:val="008F45B8"/>
    <w:rsid w:val="008F45BD"/>
    <w:rsid w:val="008F4636"/>
    <w:rsid w:val="008F4684"/>
    <w:rsid w:val="008F46C3"/>
    <w:rsid w:val="008F46D5"/>
    <w:rsid w:val="008F46F1"/>
    <w:rsid w:val="008F4700"/>
    <w:rsid w:val="008F4739"/>
    <w:rsid w:val="008F4751"/>
    <w:rsid w:val="008F4823"/>
    <w:rsid w:val="008F4975"/>
    <w:rsid w:val="008F4AC7"/>
    <w:rsid w:val="008F4BED"/>
    <w:rsid w:val="008F4DC8"/>
    <w:rsid w:val="008F5154"/>
    <w:rsid w:val="008F5165"/>
    <w:rsid w:val="008F516D"/>
    <w:rsid w:val="008F5241"/>
    <w:rsid w:val="008F526F"/>
    <w:rsid w:val="008F5369"/>
    <w:rsid w:val="008F5395"/>
    <w:rsid w:val="008F5396"/>
    <w:rsid w:val="008F53A6"/>
    <w:rsid w:val="008F5456"/>
    <w:rsid w:val="008F54F6"/>
    <w:rsid w:val="008F553B"/>
    <w:rsid w:val="008F562B"/>
    <w:rsid w:val="008F5781"/>
    <w:rsid w:val="008F57E3"/>
    <w:rsid w:val="008F5870"/>
    <w:rsid w:val="008F5878"/>
    <w:rsid w:val="008F59AA"/>
    <w:rsid w:val="008F5AAB"/>
    <w:rsid w:val="008F5AF2"/>
    <w:rsid w:val="008F5AFC"/>
    <w:rsid w:val="008F5B51"/>
    <w:rsid w:val="008F5B8B"/>
    <w:rsid w:val="008F5B92"/>
    <w:rsid w:val="008F5BDE"/>
    <w:rsid w:val="008F5C23"/>
    <w:rsid w:val="008F5CB7"/>
    <w:rsid w:val="008F5D02"/>
    <w:rsid w:val="008F5DF4"/>
    <w:rsid w:val="008F5FE0"/>
    <w:rsid w:val="008F6033"/>
    <w:rsid w:val="008F6238"/>
    <w:rsid w:val="008F6248"/>
    <w:rsid w:val="008F6304"/>
    <w:rsid w:val="008F6526"/>
    <w:rsid w:val="008F652E"/>
    <w:rsid w:val="008F65EF"/>
    <w:rsid w:val="008F66FB"/>
    <w:rsid w:val="008F6836"/>
    <w:rsid w:val="008F68C2"/>
    <w:rsid w:val="008F6960"/>
    <w:rsid w:val="008F69E2"/>
    <w:rsid w:val="008F6A18"/>
    <w:rsid w:val="008F6A6B"/>
    <w:rsid w:val="008F6B76"/>
    <w:rsid w:val="008F6C1E"/>
    <w:rsid w:val="008F6C75"/>
    <w:rsid w:val="008F6CDE"/>
    <w:rsid w:val="008F6CE1"/>
    <w:rsid w:val="008F6DF6"/>
    <w:rsid w:val="008F6E2C"/>
    <w:rsid w:val="008F6E5C"/>
    <w:rsid w:val="008F6EB5"/>
    <w:rsid w:val="008F6F33"/>
    <w:rsid w:val="008F6FB7"/>
    <w:rsid w:val="008F6FBC"/>
    <w:rsid w:val="008F7000"/>
    <w:rsid w:val="008F7040"/>
    <w:rsid w:val="008F70E6"/>
    <w:rsid w:val="008F71A6"/>
    <w:rsid w:val="008F725C"/>
    <w:rsid w:val="008F738B"/>
    <w:rsid w:val="008F73D0"/>
    <w:rsid w:val="008F74A3"/>
    <w:rsid w:val="008F750A"/>
    <w:rsid w:val="008F756A"/>
    <w:rsid w:val="008F757C"/>
    <w:rsid w:val="008F7611"/>
    <w:rsid w:val="008F7752"/>
    <w:rsid w:val="008F7821"/>
    <w:rsid w:val="008F788B"/>
    <w:rsid w:val="008F78AB"/>
    <w:rsid w:val="008F7903"/>
    <w:rsid w:val="008F7907"/>
    <w:rsid w:val="008F791A"/>
    <w:rsid w:val="008F7927"/>
    <w:rsid w:val="008F79AD"/>
    <w:rsid w:val="008F7A99"/>
    <w:rsid w:val="008F7AFD"/>
    <w:rsid w:val="008F7B41"/>
    <w:rsid w:val="008F7B4F"/>
    <w:rsid w:val="008F7B85"/>
    <w:rsid w:val="008F7C32"/>
    <w:rsid w:val="008F7DCD"/>
    <w:rsid w:val="008F7E4D"/>
    <w:rsid w:val="008F7EA6"/>
    <w:rsid w:val="008F7F40"/>
    <w:rsid w:val="00900001"/>
    <w:rsid w:val="00900041"/>
    <w:rsid w:val="00900068"/>
    <w:rsid w:val="009000DC"/>
    <w:rsid w:val="009001FB"/>
    <w:rsid w:val="009002F3"/>
    <w:rsid w:val="0090040C"/>
    <w:rsid w:val="009004A1"/>
    <w:rsid w:val="009005F8"/>
    <w:rsid w:val="00900675"/>
    <w:rsid w:val="009006A6"/>
    <w:rsid w:val="00900747"/>
    <w:rsid w:val="00900854"/>
    <w:rsid w:val="00900906"/>
    <w:rsid w:val="00900A23"/>
    <w:rsid w:val="00900AD3"/>
    <w:rsid w:val="00900B58"/>
    <w:rsid w:val="00900B6E"/>
    <w:rsid w:val="00900BB6"/>
    <w:rsid w:val="00900BD6"/>
    <w:rsid w:val="00900C99"/>
    <w:rsid w:val="00900CCA"/>
    <w:rsid w:val="00900D8A"/>
    <w:rsid w:val="00900ED9"/>
    <w:rsid w:val="009010BF"/>
    <w:rsid w:val="009010F5"/>
    <w:rsid w:val="00901188"/>
    <w:rsid w:val="00901248"/>
    <w:rsid w:val="00901365"/>
    <w:rsid w:val="00901415"/>
    <w:rsid w:val="00901532"/>
    <w:rsid w:val="0090158A"/>
    <w:rsid w:val="009016E7"/>
    <w:rsid w:val="0090191B"/>
    <w:rsid w:val="00901A13"/>
    <w:rsid w:val="00901C55"/>
    <w:rsid w:val="00901D1A"/>
    <w:rsid w:val="00901DAB"/>
    <w:rsid w:val="00901E16"/>
    <w:rsid w:val="00901ECA"/>
    <w:rsid w:val="00901ED4"/>
    <w:rsid w:val="00901F36"/>
    <w:rsid w:val="00901F4B"/>
    <w:rsid w:val="00901F8D"/>
    <w:rsid w:val="009020F7"/>
    <w:rsid w:val="00902176"/>
    <w:rsid w:val="009021A9"/>
    <w:rsid w:val="009021C0"/>
    <w:rsid w:val="00902242"/>
    <w:rsid w:val="00902245"/>
    <w:rsid w:val="009022B6"/>
    <w:rsid w:val="009022E6"/>
    <w:rsid w:val="0090235A"/>
    <w:rsid w:val="009023E0"/>
    <w:rsid w:val="00902475"/>
    <w:rsid w:val="009025A9"/>
    <w:rsid w:val="009026B7"/>
    <w:rsid w:val="0090277A"/>
    <w:rsid w:val="009027A7"/>
    <w:rsid w:val="009027D9"/>
    <w:rsid w:val="00902800"/>
    <w:rsid w:val="00902833"/>
    <w:rsid w:val="009029E3"/>
    <w:rsid w:val="00902AF5"/>
    <w:rsid w:val="00902B46"/>
    <w:rsid w:val="00902B63"/>
    <w:rsid w:val="00902C1C"/>
    <w:rsid w:val="00902C20"/>
    <w:rsid w:val="00902C75"/>
    <w:rsid w:val="00902CDF"/>
    <w:rsid w:val="00902D79"/>
    <w:rsid w:val="00902DB5"/>
    <w:rsid w:val="00902F13"/>
    <w:rsid w:val="00902F6D"/>
    <w:rsid w:val="00903042"/>
    <w:rsid w:val="0090304F"/>
    <w:rsid w:val="009030E6"/>
    <w:rsid w:val="00903190"/>
    <w:rsid w:val="0090358B"/>
    <w:rsid w:val="009035C8"/>
    <w:rsid w:val="00903631"/>
    <w:rsid w:val="0090365B"/>
    <w:rsid w:val="009036CB"/>
    <w:rsid w:val="009036D9"/>
    <w:rsid w:val="0090377C"/>
    <w:rsid w:val="00903786"/>
    <w:rsid w:val="009037A7"/>
    <w:rsid w:val="0090385A"/>
    <w:rsid w:val="009038AC"/>
    <w:rsid w:val="009038F4"/>
    <w:rsid w:val="009038F7"/>
    <w:rsid w:val="0090395C"/>
    <w:rsid w:val="0090396B"/>
    <w:rsid w:val="00903984"/>
    <w:rsid w:val="00903AA6"/>
    <w:rsid w:val="00903AF6"/>
    <w:rsid w:val="00903AF9"/>
    <w:rsid w:val="00903C60"/>
    <w:rsid w:val="00903D4E"/>
    <w:rsid w:val="00903D70"/>
    <w:rsid w:val="00903F4A"/>
    <w:rsid w:val="00904013"/>
    <w:rsid w:val="009040F8"/>
    <w:rsid w:val="00904179"/>
    <w:rsid w:val="009041CA"/>
    <w:rsid w:val="009041FF"/>
    <w:rsid w:val="00904267"/>
    <w:rsid w:val="00904351"/>
    <w:rsid w:val="00904370"/>
    <w:rsid w:val="00904403"/>
    <w:rsid w:val="00904461"/>
    <w:rsid w:val="00904486"/>
    <w:rsid w:val="009045EE"/>
    <w:rsid w:val="00904630"/>
    <w:rsid w:val="0090464F"/>
    <w:rsid w:val="0090469F"/>
    <w:rsid w:val="00904700"/>
    <w:rsid w:val="009047BF"/>
    <w:rsid w:val="009047D2"/>
    <w:rsid w:val="0090486D"/>
    <w:rsid w:val="0090487F"/>
    <w:rsid w:val="00904950"/>
    <w:rsid w:val="00904AF1"/>
    <w:rsid w:val="00904B3C"/>
    <w:rsid w:val="00904B3D"/>
    <w:rsid w:val="00904BAC"/>
    <w:rsid w:val="00904BF1"/>
    <w:rsid w:val="00904CA3"/>
    <w:rsid w:val="00904CAE"/>
    <w:rsid w:val="00904D36"/>
    <w:rsid w:val="00904E43"/>
    <w:rsid w:val="00904E74"/>
    <w:rsid w:val="00904EA4"/>
    <w:rsid w:val="00904EF2"/>
    <w:rsid w:val="00904F54"/>
    <w:rsid w:val="00904FA8"/>
    <w:rsid w:val="00905033"/>
    <w:rsid w:val="009050DF"/>
    <w:rsid w:val="009050FF"/>
    <w:rsid w:val="0090511A"/>
    <w:rsid w:val="00905136"/>
    <w:rsid w:val="009052A8"/>
    <w:rsid w:val="009052C3"/>
    <w:rsid w:val="009052EA"/>
    <w:rsid w:val="0090533E"/>
    <w:rsid w:val="0090540F"/>
    <w:rsid w:val="0090545D"/>
    <w:rsid w:val="00905495"/>
    <w:rsid w:val="009054F5"/>
    <w:rsid w:val="00905615"/>
    <w:rsid w:val="0090565D"/>
    <w:rsid w:val="00905693"/>
    <w:rsid w:val="009056D4"/>
    <w:rsid w:val="00905787"/>
    <w:rsid w:val="00905894"/>
    <w:rsid w:val="0090590C"/>
    <w:rsid w:val="00905948"/>
    <w:rsid w:val="00905A44"/>
    <w:rsid w:val="00905D02"/>
    <w:rsid w:val="00905D92"/>
    <w:rsid w:val="00905DC1"/>
    <w:rsid w:val="00905DF5"/>
    <w:rsid w:val="00905E59"/>
    <w:rsid w:val="00905EB0"/>
    <w:rsid w:val="00905F5C"/>
    <w:rsid w:val="00905F6A"/>
    <w:rsid w:val="00905F83"/>
    <w:rsid w:val="00906001"/>
    <w:rsid w:val="00906027"/>
    <w:rsid w:val="00906069"/>
    <w:rsid w:val="0090618B"/>
    <w:rsid w:val="0090634C"/>
    <w:rsid w:val="00906371"/>
    <w:rsid w:val="0090641A"/>
    <w:rsid w:val="0090666B"/>
    <w:rsid w:val="009066C2"/>
    <w:rsid w:val="009067B7"/>
    <w:rsid w:val="00906832"/>
    <w:rsid w:val="009068E3"/>
    <w:rsid w:val="00906998"/>
    <w:rsid w:val="00906A15"/>
    <w:rsid w:val="00906ABC"/>
    <w:rsid w:val="00906B3A"/>
    <w:rsid w:val="00906B46"/>
    <w:rsid w:val="00906B9C"/>
    <w:rsid w:val="00906BB8"/>
    <w:rsid w:val="00906D30"/>
    <w:rsid w:val="00906D43"/>
    <w:rsid w:val="00906D92"/>
    <w:rsid w:val="00906E58"/>
    <w:rsid w:val="00906FB3"/>
    <w:rsid w:val="00907086"/>
    <w:rsid w:val="009070A7"/>
    <w:rsid w:val="00907129"/>
    <w:rsid w:val="00907173"/>
    <w:rsid w:val="009071AF"/>
    <w:rsid w:val="00907414"/>
    <w:rsid w:val="00907595"/>
    <w:rsid w:val="00907656"/>
    <w:rsid w:val="00907718"/>
    <w:rsid w:val="00907720"/>
    <w:rsid w:val="00907864"/>
    <w:rsid w:val="009079AF"/>
    <w:rsid w:val="009079B2"/>
    <w:rsid w:val="009079BE"/>
    <w:rsid w:val="009079DD"/>
    <w:rsid w:val="00907A50"/>
    <w:rsid w:val="00907B0E"/>
    <w:rsid w:val="00907B4D"/>
    <w:rsid w:val="00907B99"/>
    <w:rsid w:val="00907BC1"/>
    <w:rsid w:val="00907DA1"/>
    <w:rsid w:val="00907E08"/>
    <w:rsid w:val="00907E28"/>
    <w:rsid w:val="00907E38"/>
    <w:rsid w:val="00907E96"/>
    <w:rsid w:val="00907EBD"/>
    <w:rsid w:val="00907FDB"/>
    <w:rsid w:val="0091006A"/>
    <w:rsid w:val="009100D8"/>
    <w:rsid w:val="0091013A"/>
    <w:rsid w:val="009101B2"/>
    <w:rsid w:val="009101CD"/>
    <w:rsid w:val="00910202"/>
    <w:rsid w:val="00910225"/>
    <w:rsid w:val="009103B8"/>
    <w:rsid w:val="0091041A"/>
    <w:rsid w:val="0091044D"/>
    <w:rsid w:val="00910550"/>
    <w:rsid w:val="00910673"/>
    <w:rsid w:val="009106A8"/>
    <w:rsid w:val="0091080F"/>
    <w:rsid w:val="009108A1"/>
    <w:rsid w:val="009108D4"/>
    <w:rsid w:val="00910956"/>
    <w:rsid w:val="009109A4"/>
    <w:rsid w:val="00910A1C"/>
    <w:rsid w:val="00910A94"/>
    <w:rsid w:val="00910AA6"/>
    <w:rsid w:val="00910E72"/>
    <w:rsid w:val="00910EB4"/>
    <w:rsid w:val="00910EEB"/>
    <w:rsid w:val="00910F01"/>
    <w:rsid w:val="00910F9B"/>
    <w:rsid w:val="00910FED"/>
    <w:rsid w:val="00911030"/>
    <w:rsid w:val="00911082"/>
    <w:rsid w:val="00911083"/>
    <w:rsid w:val="009110CC"/>
    <w:rsid w:val="00911145"/>
    <w:rsid w:val="009111E6"/>
    <w:rsid w:val="00911233"/>
    <w:rsid w:val="00911294"/>
    <w:rsid w:val="0091129B"/>
    <w:rsid w:val="009113C5"/>
    <w:rsid w:val="00911492"/>
    <w:rsid w:val="00911557"/>
    <w:rsid w:val="00911561"/>
    <w:rsid w:val="00911662"/>
    <w:rsid w:val="009116B8"/>
    <w:rsid w:val="009117E3"/>
    <w:rsid w:val="0091198D"/>
    <w:rsid w:val="00911ACA"/>
    <w:rsid w:val="00911B5F"/>
    <w:rsid w:val="00911C1F"/>
    <w:rsid w:val="00911CB7"/>
    <w:rsid w:val="00911DB3"/>
    <w:rsid w:val="00911E44"/>
    <w:rsid w:val="00911EBE"/>
    <w:rsid w:val="00911EC5"/>
    <w:rsid w:val="00911ED9"/>
    <w:rsid w:val="00911FDE"/>
    <w:rsid w:val="009120C5"/>
    <w:rsid w:val="009121B6"/>
    <w:rsid w:val="0091220D"/>
    <w:rsid w:val="009122BE"/>
    <w:rsid w:val="00912342"/>
    <w:rsid w:val="0091235F"/>
    <w:rsid w:val="00912367"/>
    <w:rsid w:val="00912390"/>
    <w:rsid w:val="00912443"/>
    <w:rsid w:val="009124A5"/>
    <w:rsid w:val="00912532"/>
    <w:rsid w:val="00912548"/>
    <w:rsid w:val="00912591"/>
    <w:rsid w:val="0091261C"/>
    <w:rsid w:val="00912792"/>
    <w:rsid w:val="00912829"/>
    <w:rsid w:val="00912877"/>
    <w:rsid w:val="009128B1"/>
    <w:rsid w:val="00912943"/>
    <w:rsid w:val="00912964"/>
    <w:rsid w:val="009129BC"/>
    <w:rsid w:val="00912ACA"/>
    <w:rsid w:val="00912C30"/>
    <w:rsid w:val="00912C7C"/>
    <w:rsid w:val="00912CD0"/>
    <w:rsid w:val="00912D17"/>
    <w:rsid w:val="00912D30"/>
    <w:rsid w:val="00912DDB"/>
    <w:rsid w:val="00912E3B"/>
    <w:rsid w:val="00912ECD"/>
    <w:rsid w:val="00912FB3"/>
    <w:rsid w:val="009130DD"/>
    <w:rsid w:val="0091311A"/>
    <w:rsid w:val="00913196"/>
    <w:rsid w:val="009131BB"/>
    <w:rsid w:val="00913226"/>
    <w:rsid w:val="00913251"/>
    <w:rsid w:val="009132AF"/>
    <w:rsid w:val="0091332C"/>
    <w:rsid w:val="0091334F"/>
    <w:rsid w:val="0091350E"/>
    <w:rsid w:val="009135B7"/>
    <w:rsid w:val="0091371D"/>
    <w:rsid w:val="00913726"/>
    <w:rsid w:val="0091385C"/>
    <w:rsid w:val="0091386B"/>
    <w:rsid w:val="009138EA"/>
    <w:rsid w:val="0091394A"/>
    <w:rsid w:val="0091395E"/>
    <w:rsid w:val="00913A5A"/>
    <w:rsid w:val="00913AAE"/>
    <w:rsid w:val="00913ADE"/>
    <w:rsid w:val="00913AE7"/>
    <w:rsid w:val="00913DF4"/>
    <w:rsid w:val="00913DFD"/>
    <w:rsid w:val="00913E0E"/>
    <w:rsid w:val="00913E5D"/>
    <w:rsid w:val="00913E64"/>
    <w:rsid w:val="00913EDF"/>
    <w:rsid w:val="00913F2B"/>
    <w:rsid w:val="00913F4C"/>
    <w:rsid w:val="00914134"/>
    <w:rsid w:val="00914245"/>
    <w:rsid w:val="009142A4"/>
    <w:rsid w:val="00914370"/>
    <w:rsid w:val="00914375"/>
    <w:rsid w:val="0091439D"/>
    <w:rsid w:val="00914464"/>
    <w:rsid w:val="009144F5"/>
    <w:rsid w:val="0091459F"/>
    <w:rsid w:val="0091464E"/>
    <w:rsid w:val="009146A1"/>
    <w:rsid w:val="009146E3"/>
    <w:rsid w:val="009146FF"/>
    <w:rsid w:val="00914732"/>
    <w:rsid w:val="009148CF"/>
    <w:rsid w:val="009148FC"/>
    <w:rsid w:val="00914957"/>
    <w:rsid w:val="009149CF"/>
    <w:rsid w:val="009149D9"/>
    <w:rsid w:val="00914A2E"/>
    <w:rsid w:val="00914A5B"/>
    <w:rsid w:val="00914A85"/>
    <w:rsid w:val="00914CAA"/>
    <w:rsid w:val="00914CB1"/>
    <w:rsid w:val="00914D20"/>
    <w:rsid w:val="00914DEA"/>
    <w:rsid w:val="00914FFD"/>
    <w:rsid w:val="00915022"/>
    <w:rsid w:val="0091502A"/>
    <w:rsid w:val="009150A5"/>
    <w:rsid w:val="009150EC"/>
    <w:rsid w:val="009150ED"/>
    <w:rsid w:val="00915110"/>
    <w:rsid w:val="0091527D"/>
    <w:rsid w:val="009154CC"/>
    <w:rsid w:val="00915509"/>
    <w:rsid w:val="00915588"/>
    <w:rsid w:val="009157F9"/>
    <w:rsid w:val="00915B09"/>
    <w:rsid w:val="00915B26"/>
    <w:rsid w:val="00915B6C"/>
    <w:rsid w:val="00915BCE"/>
    <w:rsid w:val="00915BF9"/>
    <w:rsid w:val="00915C8C"/>
    <w:rsid w:val="00915D34"/>
    <w:rsid w:val="00915D84"/>
    <w:rsid w:val="00915EAD"/>
    <w:rsid w:val="00915EDE"/>
    <w:rsid w:val="00915F00"/>
    <w:rsid w:val="00915F54"/>
    <w:rsid w:val="00915FFA"/>
    <w:rsid w:val="009161C0"/>
    <w:rsid w:val="009161DB"/>
    <w:rsid w:val="009162C1"/>
    <w:rsid w:val="00916338"/>
    <w:rsid w:val="009165A8"/>
    <w:rsid w:val="009166CE"/>
    <w:rsid w:val="009168B5"/>
    <w:rsid w:val="00916912"/>
    <w:rsid w:val="00916924"/>
    <w:rsid w:val="0091692C"/>
    <w:rsid w:val="009169C4"/>
    <w:rsid w:val="00916A40"/>
    <w:rsid w:val="00916A74"/>
    <w:rsid w:val="00916AD2"/>
    <w:rsid w:val="00916ADA"/>
    <w:rsid w:val="00916ADE"/>
    <w:rsid w:val="00916C1A"/>
    <w:rsid w:val="00916C1E"/>
    <w:rsid w:val="00916D3F"/>
    <w:rsid w:val="00916D51"/>
    <w:rsid w:val="00916E36"/>
    <w:rsid w:val="00916E6E"/>
    <w:rsid w:val="00916EA0"/>
    <w:rsid w:val="0091705D"/>
    <w:rsid w:val="009170C9"/>
    <w:rsid w:val="009170EC"/>
    <w:rsid w:val="009170F3"/>
    <w:rsid w:val="009170F5"/>
    <w:rsid w:val="00917109"/>
    <w:rsid w:val="0091711E"/>
    <w:rsid w:val="0091712D"/>
    <w:rsid w:val="009171B8"/>
    <w:rsid w:val="00917240"/>
    <w:rsid w:val="009172FF"/>
    <w:rsid w:val="00917383"/>
    <w:rsid w:val="009173A2"/>
    <w:rsid w:val="00917574"/>
    <w:rsid w:val="0091757A"/>
    <w:rsid w:val="0091758A"/>
    <w:rsid w:val="0091762C"/>
    <w:rsid w:val="00917632"/>
    <w:rsid w:val="00917692"/>
    <w:rsid w:val="009176DD"/>
    <w:rsid w:val="009177E6"/>
    <w:rsid w:val="009177F3"/>
    <w:rsid w:val="00917830"/>
    <w:rsid w:val="0091788E"/>
    <w:rsid w:val="00917935"/>
    <w:rsid w:val="00917944"/>
    <w:rsid w:val="00917965"/>
    <w:rsid w:val="0091799B"/>
    <w:rsid w:val="00917A1C"/>
    <w:rsid w:val="00917AA0"/>
    <w:rsid w:val="00917B48"/>
    <w:rsid w:val="00917C1E"/>
    <w:rsid w:val="00917C33"/>
    <w:rsid w:val="00917CBA"/>
    <w:rsid w:val="00917D38"/>
    <w:rsid w:val="00917D52"/>
    <w:rsid w:val="00917D9F"/>
    <w:rsid w:val="00917E0C"/>
    <w:rsid w:val="00917E14"/>
    <w:rsid w:val="00917E91"/>
    <w:rsid w:val="00917EBB"/>
    <w:rsid w:val="00917FB8"/>
    <w:rsid w:val="0092000F"/>
    <w:rsid w:val="00920086"/>
    <w:rsid w:val="0092038D"/>
    <w:rsid w:val="009203E0"/>
    <w:rsid w:val="009203E7"/>
    <w:rsid w:val="00920438"/>
    <w:rsid w:val="00920643"/>
    <w:rsid w:val="00920783"/>
    <w:rsid w:val="009207AF"/>
    <w:rsid w:val="00920890"/>
    <w:rsid w:val="00920958"/>
    <w:rsid w:val="009209FA"/>
    <w:rsid w:val="00920AB0"/>
    <w:rsid w:val="00920AC3"/>
    <w:rsid w:val="00920BE7"/>
    <w:rsid w:val="00920C18"/>
    <w:rsid w:val="00920CBB"/>
    <w:rsid w:val="00920EC3"/>
    <w:rsid w:val="00920EE5"/>
    <w:rsid w:val="00920F8C"/>
    <w:rsid w:val="00920F9D"/>
    <w:rsid w:val="0092104F"/>
    <w:rsid w:val="00921059"/>
    <w:rsid w:val="00921111"/>
    <w:rsid w:val="00921125"/>
    <w:rsid w:val="00921138"/>
    <w:rsid w:val="0092118C"/>
    <w:rsid w:val="00921211"/>
    <w:rsid w:val="00921352"/>
    <w:rsid w:val="0092140E"/>
    <w:rsid w:val="0092141C"/>
    <w:rsid w:val="0092147B"/>
    <w:rsid w:val="00921576"/>
    <w:rsid w:val="009215B5"/>
    <w:rsid w:val="009215B7"/>
    <w:rsid w:val="00921629"/>
    <w:rsid w:val="009216BE"/>
    <w:rsid w:val="009218A2"/>
    <w:rsid w:val="00921978"/>
    <w:rsid w:val="00921A3D"/>
    <w:rsid w:val="00921B45"/>
    <w:rsid w:val="00921CF9"/>
    <w:rsid w:val="00921D01"/>
    <w:rsid w:val="00921E04"/>
    <w:rsid w:val="00921E88"/>
    <w:rsid w:val="00921F53"/>
    <w:rsid w:val="009220C3"/>
    <w:rsid w:val="00922128"/>
    <w:rsid w:val="00922141"/>
    <w:rsid w:val="00922253"/>
    <w:rsid w:val="009222C3"/>
    <w:rsid w:val="00922369"/>
    <w:rsid w:val="00922488"/>
    <w:rsid w:val="009224B1"/>
    <w:rsid w:val="0092250A"/>
    <w:rsid w:val="0092252A"/>
    <w:rsid w:val="0092256B"/>
    <w:rsid w:val="00922631"/>
    <w:rsid w:val="00922637"/>
    <w:rsid w:val="0092265D"/>
    <w:rsid w:val="0092282F"/>
    <w:rsid w:val="00922881"/>
    <w:rsid w:val="009228D8"/>
    <w:rsid w:val="009228F0"/>
    <w:rsid w:val="009229AF"/>
    <w:rsid w:val="00922A1D"/>
    <w:rsid w:val="00922A2D"/>
    <w:rsid w:val="00922BEE"/>
    <w:rsid w:val="00922DE4"/>
    <w:rsid w:val="00922EAA"/>
    <w:rsid w:val="00922EB6"/>
    <w:rsid w:val="00922EF5"/>
    <w:rsid w:val="00922FCE"/>
    <w:rsid w:val="00923028"/>
    <w:rsid w:val="00923279"/>
    <w:rsid w:val="009232F3"/>
    <w:rsid w:val="00923398"/>
    <w:rsid w:val="009233D0"/>
    <w:rsid w:val="00923449"/>
    <w:rsid w:val="0092348D"/>
    <w:rsid w:val="009234F5"/>
    <w:rsid w:val="0092357C"/>
    <w:rsid w:val="009235BE"/>
    <w:rsid w:val="009236A3"/>
    <w:rsid w:val="009236C8"/>
    <w:rsid w:val="009236EE"/>
    <w:rsid w:val="009236F5"/>
    <w:rsid w:val="00923742"/>
    <w:rsid w:val="0092378D"/>
    <w:rsid w:val="0092386E"/>
    <w:rsid w:val="009239AA"/>
    <w:rsid w:val="00923A94"/>
    <w:rsid w:val="00923AE3"/>
    <w:rsid w:val="00923B5A"/>
    <w:rsid w:val="00923B6E"/>
    <w:rsid w:val="00923BDE"/>
    <w:rsid w:val="00923C19"/>
    <w:rsid w:val="00923C36"/>
    <w:rsid w:val="00923C64"/>
    <w:rsid w:val="00923C8B"/>
    <w:rsid w:val="00923CA0"/>
    <w:rsid w:val="00923CD4"/>
    <w:rsid w:val="00923DCD"/>
    <w:rsid w:val="00923DD0"/>
    <w:rsid w:val="00923F3E"/>
    <w:rsid w:val="00923FDF"/>
    <w:rsid w:val="00923FED"/>
    <w:rsid w:val="009240CA"/>
    <w:rsid w:val="0092412F"/>
    <w:rsid w:val="00924142"/>
    <w:rsid w:val="009241E8"/>
    <w:rsid w:val="009242C8"/>
    <w:rsid w:val="009243AE"/>
    <w:rsid w:val="00924411"/>
    <w:rsid w:val="0092444D"/>
    <w:rsid w:val="00924577"/>
    <w:rsid w:val="009245CE"/>
    <w:rsid w:val="00924722"/>
    <w:rsid w:val="0092474C"/>
    <w:rsid w:val="009247D0"/>
    <w:rsid w:val="009247DD"/>
    <w:rsid w:val="00924A87"/>
    <w:rsid w:val="00924B60"/>
    <w:rsid w:val="00924BAC"/>
    <w:rsid w:val="00924BC6"/>
    <w:rsid w:val="00924BCF"/>
    <w:rsid w:val="00924C30"/>
    <w:rsid w:val="00924CC7"/>
    <w:rsid w:val="00924CF7"/>
    <w:rsid w:val="00924DCE"/>
    <w:rsid w:val="00925059"/>
    <w:rsid w:val="0092509F"/>
    <w:rsid w:val="009250D1"/>
    <w:rsid w:val="00925149"/>
    <w:rsid w:val="00925240"/>
    <w:rsid w:val="00925244"/>
    <w:rsid w:val="00925264"/>
    <w:rsid w:val="009252B1"/>
    <w:rsid w:val="00925396"/>
    <w:rsid w:val="0092542C"/>
    <w:rsid w:val="0092548E"/>
    <w:rsid w:val="00925655"/>
    <w:rsid w:val="00925673"/>
    <w:rsid w:val="009256B3"/>
    <w:rsid w:val="009257D2"/>
    <w:rsid w:val="0092588D"/>
    <w:rsid w:val="0092593F"/>
    <w:rsid w:val="00925A0B"/>
    <w:rsid w:val="00925A20"/>
    <w:rsid w:val="00925A79"/>
    <w:rsid w:val="00925BAB"/>
    <w:rsid w:val="00925BC2"/>
    <w:rsid w:val="00925C1B"/>
    <w:rsid w:val="00925D2A"/>
    <w:rsid w:val="00925E49"/>
    <w:rsid w:val="00925E58"/>
    <w:rsid w:val="00925ECC"/>
    <w:rsid w:val="00925ED9"/>
    <w:rsid w:val="00925F5F"/>
    <w:rsid w:val="00925F9F"/>
    <w:rsid w:val="00925FF0"/>
    <w:rsid w:val="00925FF2"/>
    <w:rsid w:val="00926026"/>
    <w:rsid w:val="0092611B"/>
    <w:rsid w:val="00926156"/>
    <w:rsid w:val="00926173"/>
    <w:rsid w:val="0092617B"/>
    <w:rsid w:val="00926198"/>
    <w:rsid w:val="009261EC"/>
    <w:rsid w:val="0092620A"/>
    <w:rsid w:val="0092625B"/>
    <w:rsid w:val="0092639E"/>
    <w:rsid w:val="0092642E"/>
    <w:rsid w:val="0092656D"/>
    <w:rsid w:val="00926577"/>
    <w:rsid w:val="00926588"/>
    <w:rsid w:val="009265B8"/>
    <w:rsid w:val="009265D5"/>
    <w:rsid w:val="009265E1"/>
    <w:rsid w:val="0092660E"/>
    <w:rsid w:val="00926635"/>
    <w:rsid w:val="009266B4"/>
    <w:rsid w:val="00926789"/>
    <w:rsid w:val="00926971"/>
    <w:rsid w:val="00926A0A"/>
    <w:rsid w:val="00926BA7"/>
    <w:rsid w:val="00926C34"/>
    <w:rsid w:val="00926C4E"/>
    <w:rsid w:val="00926E8F"/>
    <w:rsid w:val="00926F45"/>
    <w:rsid w:val="00926FAD"/>
    <w:rsid w:val="00926FD9"/>
    <w:rsid w:val="00927022"/>
    <w:rsid w:val="0092704A"/>
    <w:rsid w:val="009270AD"/>
    <w:rsid w:val="009270DB"/>
    <w:rsid w:val="0092713F"/>
    <w:rsid w:val="009271A0"/>
    <w:rsid w:val="009271F8"/>
    <w:rsid w:val="00927228"/>
    <w:rsid w:val="00927251"/>
    <w:rsid w:val="00927260"/>
    <w:rsid w:val="009272BF"/>
    <w:rsid w:val="00927327"/>
    <w:rsid w:val="0092738A"/>
    <w:rsid w:val="0092762D"/>
    <w:rsid w:val="009277CB"/>
    <w:rsid w:val="0092784F"/>
    <w:rsid w:val="0092787A"/>
    <w:rsid w:val="00927965"/>
    <w:rsid w:val="0092797D"/>
    <w:rsid w:val="00927B41"/>
    <w:rsid w:val="00927C49"/>
    <w:rsid w:val="00927C4E"/>
    <w:rsid w:val="00927C50"/>
    <w:rsid w:val="00927DF4"/>
    <w:rsid w:val="00927E91"/>
    <w:rsid w:val="00927EF2"/>
    <w:rsid w:val="00927F28"/>
    <w:rsid w:val="00927F59"/>
    <w:rsid w:val="00927FA0"/>
    <w:rsid w:val="00927FDB"/>
    <w:rsid w:val="0093000F"/>
    <w:rsid w:val="00930033"/>
    <w:rsid w:val="00930055"/>
    <w:rsid w:val="00930059"/>
    <w:rsid w:val="00930139"/>
    <w:rsid w:val="009301BC"/>
    <w:rsid w:val="009301F8"/>
    <w:rsid w:val="00930204"/>
    <w:rsid w:val="00930289"/>
    <w:rsid w:val="009302AB"/>
    <w:rsid w:val="0093032A"/>
    <w:rsid w:val="00930374"/>
    <w:rsid w:val="00930456"/>
    <w:rsid w:val="009305B4"/>
    <w:rsid w:val="009305ED"/>
    <w:rsid w:val="00930734"/>
    <w:rsid w:val="009308D0"/>
    <w:rsid w:val="009308FF"/>
    <w:rsid w:val="0093098A"/>
    <w:rsid w:val="009309E0"/>
    <w:rsid w:val="00930A8F"/>
    <w:rsid w:val="00930ACD"/>
    <w:rsid w:val="00930ADD"/>
    <w:rsid w:val="00930ADE"/>
    <w:rsid w:val="00930B26"/>
    <w:rsid w:val="00930BDC"/>
    <w:rsid w:val="00930C83"/>
    <w:rsid w:val="00930DFB"/>
    <w:rsid w:val="00930E3E"/>
    <w:rsid w:val="00930E5E"/>
    <w:rsid w:val="00930FF0"/>
    <w:rsid w:val="00931015"/>
    <w:rsid w:val="0093102F"/>
    <w:rsid w:val="00931083"/>
    <w:rsid w:val="00931116"/>
    <w:rsid w:val="00931196"/>
    <w:rsid w:val="0093121E"/>
    <w:rsid w:val="009312CB"/>
    <w:rsid w:val="00931320"/>
    <w:rsid w:val="009313C2"/>
    <w:rsid w:val="009315C7"/>
    <w:rsid w:val="009316B8"/>
    <w:rsid w:val="00931788"/>
    <w:rsid w:val="009317C5"/>
    <w:rsid w:val="009317CA"/>
    <w:rsid w:val="009317D3"/>
    <w:rsid w:val="009317D6"/>
    <w:rsid w:val="009317D7"/>
    <w:rsid w:val="009317DD"/>
    <w:rsid w:val="00931808"/>
    <w:rsid w:val="009318AA"/>
    <w:rsid w:val="0093197D"/>
    <w:rsid w:val="00931A5A"/>
    <w:rsid w:val="00931A91"/>
    <w:rsid w:val="00931AB3"/>
    <w:rsid w:val="00931ADB"/>
    <w:rsid w:val="00931B26"/>
    <w:rsid w:val="00931B5A"/>
    <w:rsid w:val="00931B7D"/>
    <w:rsid w:val="00931BB8"/>
    <w:rsid w:val="00931C86"/>
    <w:rsid w:val="00931CD7"/>
    <w:rsid w:val="00931E4A"/>
    <w:rsid w:val="00931F4B"/>
    <w:rsid w:val="0093216F"/>
    <w:rsid w:val="00932187"/>
    <w:rsid w:val="00932228"/>
    <w:rsid w:val="009322D1"/>
    <w:rsid w:val="0093235F"/>
    <w:rsid w:val="00932374"/>
    <w:rsid w:val="009323C0"/>
    <w:rsid w:val="0093244D"/>
    <w:rsid w:val="0093247C"/>
    <w:rsid w:val="009324A4"/>
    <w:rsid w:val="009324A8"/>
    <w:rsid w:val="00932506"/>
    <w:rsid w:val="00932556"/>
    <w:rsid w:val="009325F5"/>
    <w:rsid w:val="00932746"/>
    <w:rsid w:val="009327AE"/>
    <w:rsid w:val="009327E7"/>
    <w:rsid w:val="009327FF"/>
    <w:rsid w:val="009328F8"/>
    <w:rsid w:val="009329FE"/>
    <w:rsid w:val="00932A18"/>
    <w:rsid w:val="00932B03"/>
    <w:rsid w:val="00932B8F"/>
    <w:rsid w:val="00932B98"/>
    <w:rsid w:val="00932C5C"/>
    <w:rsid w:val="00932D34"/>
    <w:rsid w:val="00932EC9"/>
    <w:rsid w:val="0093310A"/>
    <w:rsid w:val="0093312B"/>
    <w:rsid w:val="00933240"/>
    <w:rsid w:val="00933249"/>
    <w:rsid w:val="00933250"/>
    <w:rsid w:val="00933294"/>
    <w:rsid w:val="009333A3"/>
    <w:rsid w:val="009333E5"/>
    <w:rsid w:val="00933412"/>
    <w:rsid w:val="0093350D"/>
    <w:rsid w:val="00933551"/>
    <w:rsid w:val="0093355D"/>
    <w:rsid w:val="00933598"/>
    <w:rsid w:val="009335B1"/>
    <w:rsid w:val="0093362B"/>
    <w:rsid w:val="009336C3"/>
    <w:rsid w:val="009336DC"/>
    <w:rsid w:val="00933705"/>
    <w:rsid w:val="00933729"/>
    <w:rsid w:val="0093372C"/>
    <w:rsid w:val="009337B5"/>
    <w:rsid w:val="0093382F"/>
    <w:rsid w:val="00933915"/>
    <w:rsid w:val="00933A67"/>
    <w:rsid w:val="00933A7A"/>
    <w:rsid w:val="00933C4A"/>
    <w:rsid w:val="00933CCC"/>
    <w:rsid w:val="00933D1E"/>
    <w:rsid w:val="00933D36"/>
    <w:rsid w:val="00933DE7"/>
    <w:rsid w:val="00933E32"/>
    <w:rsid w:val="00933E97"/>
    <w:rsid w:val="00933F18"/>
    <w:rsid w:val="009340EC"/>
    <w:rsid w:val="0093415A"/>
    <w:rsid w:val="0093418E"/>
    <w:rsid w:val="00934193"/>
    <w:rsid w:val="009341A4"/>
    <w:rsid w:val="00934234"/>
    <w:rsid w:val="0093430F"/>
    <w:rsid w:val="009343B0"/>
    <w:rsid w:val="00934410"/>
    <w:rsid w:val="009345C7"/>
    <w:rsid w:val="009346B1"/>
    <w:rsid w:val="009346CF"/>
    <w:rsid w:val="009347EB"/>
    <w:rsid w:val="0093481B"/>
    <w:rsid w:val="00934B49"/>
    <w:rsid w:val="00934BCF"/>
    <w:rsid w:val="00934C1E"/>
    <w:rsid w:val="00934C6B"/>
    <w:rsid w:val="00934E0A"/>
    <w:rsid w:val="00934E31"/>
    <w:rsid w:val="00934E68"/>
    <w:rsid w:val="0093508F"/>
    <w:rsid w:val="009350C8"/>
    <w:rsid w:val="0093516A"/>
    <w:rsid w:val="009351D2"/>
    <w:rsid w:val="00935226"/>
    <w:rsid w:val="009352A4"/>
    <w:rsid w:val="00935304"/>
    <w:rsid w:val="0093540E"/>
    <w:rsid w:val="0093543F"/>
    <w:rsid w:val="0093546D"/>
    <w:rsid w:val="0093554D"/>
    <w:rsid w:val="009355D8"/>
    <w:rsid w:val="009355EC"/>
    <w:rsid w:val="00935619"/>
    <w:rsid w:val="00935678"/>
    <w:rsid w:val="00935684"/>
    <w:rsid w:val="009356E2"/>
    <w:rsid w:val="009356F5"/>
    <w:rsid w:val="009358B0"/>
    <w:rsid w:val="00935916"/>
    <w:rsid w:val="0093594E"/>
    <w:rsid w:val="00935A36"/>
    <w:rsid w:val="00935A3B"/>
    <w:rsid w:val="00935AB0"/>
    <w:rsid w:val="00935B34"/>
    <w:rsid w:val="00935BAF"/>
    <w:rsid w:val="00935C2B"/>
    <w:rsid w:val="00935C3B"/>
    <w:rsid w:val="00935E4F"/>
    <w:rsid w:val="00935E97"/>
    <w:rsid w:val="00935F16"/>
    <w:rsid w:val="00935F18"/>
    <w:rsid w:val="00935FC4"/>
    <w:rsid w:val="0093600D"/>
    <w:rsid w:val="00936091"/>
    <w:rsid w:val="009360C4"/>
    <w:rsid w:val="009360EE"/>
    <w:rsid w:val="00936124"/>
    <w:rsid w:val="009361D6"/>
    <w:rsid w:val="00936202"/>
    <w:rsid w:val="0093621F"/>
    <w:rsid w:val="00936273"/>
    <w:rsid w:val="009362B7"/>
    <w:rsid w:val="0093630D"/>
    <w:rsid w:val="009363BD"/>
    <w:rsid w:val="009363F2"/>
    <w:rsid w:val="009363F5"/>
    <w:rsid w:val="0093640A"/>
    <w:rsid w:val="00936461"/>
    <w:rsid w:val="009364DF"/>
    <w:rsid w:val="009364E9"/>
    <w:rsid w:val="00936552"/>
    <w:rsid w:val="0093658D"/>
    <w:rsid w:val="00936596"/>
    <w:rsid w:val="009365A8"/>
    <w:rsid w:val="009365DC"/>
    <w:rsid w:val="00936761"/>
    <w:rsid w:val="009367AE"/>
    <w:rsid w:val="009367F4"/>
    <w:rsid w:val="0093685D"/>
    <w:rsid w:val="009368A7"/>
    <w:rsid w:val="009368DF"/>
    <w:rsid w:val="00936921"/>
    <w:rsid w:val="009369D9"/>
    <w:rsid w:val="00936A8D"/>
    <w:rsid w:val="00936AD0"/>
    <w:rsid w:val="00936CD3"/>
    <w:rsid w:val="00936CE1"/>
    <w:rsid w:val="00936E18"/>
    <w:rsid w:val="00936E5D"/>
    <w:rsid w:val="00936EAA"/>
    <w:rsid w:val="00936EE6"/>
    <w:rsid w:val="00936F18"/>
    <w:rsid w:val="00936FAF"/>
    <w:rsid w:val="00936FB9"/>
    <w:rsid w:val="00936FD9"/>
    <w:rsid w:val="00937009"/>
    <w:rsid w:val="009370A6"/>
    <w:rsid w:val="009370BF"/>
    <w:rsid w:val="009370D4"/>
    <w:rsid w:val="009371B1"/>
    <w:rsid w:val="009371E9"/>
    <w:rsid w:val="00937336"/>
    <w:rsid w:val="0093737B"/>
    <w:rsid w:val="00937427"/>
    <w:rsid w:val="00937439"/>
    <w:rsid w:val="0093746B"/>
    <w:rsid w:val="009375F1"/>
    <w:rsid w:val="009375F3"/>
    <w:rsid w:val="0093767C"/>
    <w:rsid w:val="009376E6"/>
    <w:rsid w:val="009377AC"/>
    <w:rsid w:val="009377F9"/>
    <w:rsid w:val="0093788E"/>
    <w:rsid w:val="0093799C"/>
    <w:rsid w:val="0093799F"/>
    <w:rsid w:val="009379BD"/>
    <w:rsid w:val="00937A7D"/>
    <w:rsid w:val="00937C3B"/>
    <w:rsid w:val="00937CE0"/>
    <w:rsid w:val="00937CE7"/>
    <w:rsid w:val="00937D02"/>
    <w:rsid w:val="00937E96"/>
    <w:rsid w:val="00937F4C"/>
    <w:rsid w:val="00937FDB"/>
    <w:rsid w:val="00937FF9"/>
    <w:rsid w:val="00940075"/>
    <w:rsid w:val="009400C7"/>
    <w:rsid w:val="00940181"/>
    <w:rsid w:val="00940218"/>
    <w:rsid w:val="00940449"/>
    <w:rsid w:val="009404C9"/>
    <w:rsid w:val="009404F6"/>
    <w:rsid w:val="00940530"/>
    <w:rsid w:val="0094061A"/>
    <w:rsid w:val="00940675"/>
    <w:rsid w:val="009406A7"/>
    <w:rsid w:val="00940777"/>
    <w:rsid w:val="009407E9"/>
    <w:rsid w:val="009407F1"/>
    <w:rsid w:val="00940861"/>
    <w:rsid w:val="009408DB"/>
    <w:rsid w:val="00940B8F"/>
    <w:rsid w:val="00940BFF"/>
    <w:rsid w:val="00940C53"/>
    <w:rsid w:val="00940CE2"/>
    <w:rsid w:val="00940D5A"/>
    <w:rsid w:val="00940DA4"/>
    <w:rsid w:val="009410EE"/>
    <w:rsid w:val="0094120A"/>
    <w:rsid w:val="00941301"/>
    <w:rsid w:val="00941528"/>
    <w:rsid w:val="009415B8"/>
    <w:rsid w:val="00941617"/>
    <w:rsid w:val="00941661"/>
    <w:rsid w:val="00941677"/>
    <w:rsid w:val="009416BD"/>
    <w:rsid w:val="00941711"/>
    <w:rsid w:val="0094180D"/>
    <w:rsid w:val="00941849"/>
    <w:rsid w:val="00941872"/>
    <w:rsid w:val="009418B1"/>
    <w:rsid w:val="00941952"/>
    <w:rsid w:val="009419B4"/>
    <w:rsid w:val="00941A8A"/>
    <w:rsid w:val="00941A9D"/>
    <w:rsid w:val="00941B32"/>
    <w:rsid w:val="00941B7F"/>
    <w:rsid w:val="00941B98"/>
    <w:rsid w:val="00941BA8"/>
    <w:rsid w:val="00941BC3"/>
    <w:rsid w:val="00941BCB"/>
    <w:rsid w:val="00941BCC"/>
    <w:rsid w:val="00941BD6"/>
    <w:rsid w:val="00941C91"/>
    <w:rsid w:val="00941D36"/>
    <w:rsid w:val="00941DCB"/>
    <w:rsid w:val="00941DE0"/>
    <w:rsid w:val="00941F54"/>
    <w:rsid w:val="00941FE7"/>
    <w:rsid w:val="0094207D"/>
    <w:rsid w:val="0094208E"/>
    <w:rsid w:val="009420DE"/>
    <w:rsid w:val="009421DF"/>
    <w:rsid w:val="009422F1"/>
    <w:rsid w:val="00942306"/>
    <w:rsid w:val="00942310"/>
    <w:rsid w:val="0094234E"/>
    <w:rsid w:val="0094235D"/>
    <w:rsid w:val="009423BF"/>
    <w:rsid w:val="00942448"/>
    <w:rsid w:val="00942484"/>
    <w:rsid w:val="009424BC"/>
    <w:rsid w:val="0094268A"/>
    <w:rsid w:val="00942692"/>
    <w:rsid w:val="009426D3"/>
    <w:rsid w:val="00942755"/>
    <w:rsid w:val="009427D4"/>
    <w:rsid w:val="00942805"/>
    <w:rsid w:val="009428B6"/>
    <w:rsid w:val="00942A0C"/>
    <w:rsid w:val="00942A9C"/>
    <w:rsid w:val="00942B2D"/>
    <w:rsid w:val="00942B60"/>
    <w:rsid w:val="00942B8A"/>
    <w:rsid w:val="00942BBF"/>
    <w:rsid w:val="00942C93"/>
    <w:rsid w:val="00942CD5"/>
    <w:rsid w:val="00942EF8"/>
    <w:rsid w:val="00942F73"/>
    <w:rsid w:val="00942F87"/>
    <w:rsid w:val="00942FA1"/>
    <w:rsid w:val="00942FBB"/>
    <w:rsid w:val="00942FE6"/>
    <w:rsid w:val="009430D5"/>
    <w:rsid w:val="00943100"/>
    <w:rsid w:val="00943113"/>
    <w:rsid w:val="00943136"/>
    <w:rsid w:val="009431D4"/>
    <w:rsid w:val="009431DA"/>
    <w:rsid w:val="00943228"/>
    <w:rsid w:val="00943296"/>
    <w:rsid w:val="00943467"/>
    <w:rsid w:val="00943498"/>
    <w:rsid w:val="0094350E"/>
    <w:rsid w:val="0094365D"/>
    <w:rsid w:val="00943750"/>
    <w:rsid w:val="00943775"/>
    <w:rsid w:val="0094377E"/>
    <w:rsid w:val="009437F7"/>
    <w:rsid w:val="00943B5B"/>
    <w:rsid w:val="00943B6A"/>
    <w:rsid w:val="00943D89"/>
    <w:rsid w:val="00943E1B"/>
    <w:rsid w:val="00943E2D"/>
    <w:rsid w:val="00943ED1"/>
    <w:rsid w:val="00943EFF"/>
    <w:rsid w:val="00943F39"/>
    <w:rsid w:val="00944010"/>
    <w:rsid w:val="0094422E"/>
    <w:rsid w:val="0094425A"/>
    <w:rsid w:val="00944433"/>
    <w:rsid w:val="00944487"/>
    <w:rsid w:val="00944619"/>
    <w:rsid w:val="0094468B"/>
    <w:rsid w:val="00944693"/>
    <w:rsid w:val="009446F6"/>
    <w:rsid w:val="0094471A"/>
    <w:rsid w:val="00944768"/>
    <w:rsid w:val="00944807"/>
    <w:rsid w:val="00944893"/>
    <w:rsid w:val="00944902"/>
    <w:rsid w:val="00944964"/>
    <w:rsid w:val="00944A4D"/>
    <w:rsid w:val="00944AC5"/>
    <w:rsid w:val="00944AFE"/>
    <w:rsid w:val="00944B17"/>
    <w:rsid w:val="00944D43"/>
    <w:rsid w:val="00944D68"/>
    <w:rsid w:val="0094506E"/>
    <w:rsid w:val="00945088"/>
    <w:rsid w:val="009450AD"/>
    <w:rsid w:val="0094512C"/>
    <w:rsid w:val="00945178"/>
    <w:rsid w:val="009451D9"/>
    <w:rsid w:val="00945208"/>
    <w:rsid w:val="009454BF"/>
    <w:rsid w:val="009454EA"/>
    <w:rsid w:val="0094553D"/>
    <w:rsid w:val="009455DC"/>
    <w:rsid w:val="00945664"/>
    <w:rsid w:val="009456B4"/>
    <w:rsid w:val="009456E9"/>
    <w:rsid w:val="0094576D"/>
    <w:rsid w:val="00945793"/>
    <w:rsid w:val="009457DB"/>
    <w:rsid w:val="009457EB"/>
    <w:rsid w:val="00945890"/>
    <w:rsid w:val="00945900"/>
    <w:rsid w:val="00945BCE"/>
    <w:rsid w:val="00945BF0"/>
    <w:rsid w:val="00945BF1"/>
    <w:rsid w:val="00945C0D"/>
    <w:rsid w:val="00945CA0"/>
    <w:rsid w:val="00945CE4"/>
    <w:rsid w:val="00945D7C"/>
    <w:rsid w:val="00945DDE"/>
    <w:rsid w:val="00945ECB"/>
    <w:rsid w:val="00945F70"/>
    <w:rsid w:val="00945F8D"/>
    <w:rsid w:val="0094606A"/>
    <w:rsid w:val="0094606B"/>
    <w:rsid w:val="009460A6"/>
    <w:rsid w:val="009462C4"/>
    <w:rsid w:val="00946315"/>
    <w:rsid w:val="0094637E"/>
    <w:rsid w:val="009463C7"/>
    <w:rsid w:val="009463D5"/>
    <w:rsid w:val="00946544"/>
    <w:rsid w:val="00946577"/>
    <w:rsid w:val="009465DA"/>
    <w:rsid w:val="009466B7"/>
    <w:rsid w:val="009466D9"/>
    <w:rsid w:val="009467D2"/>
    <w:rsid w:val="0094687D"/>
    <w:rsid w:val="0094689E"/>
    <w:rsid w:val="009468CD"/>
    <w:rsid w:val="0094694D"/>
    <w:rsid w:val="00946956"/>
    <w:rsid w:val="00946962"/>
    <w:rsid w:val="00946977"/>
    <w:rsid w:val="009469A3"/>
    <w:rsid w:val="00946A0E"/>
    <w:rsid w:val="00946A1E"/>
    <w:rsid w:val="00946A59"/>
    <w:rsid w:val="00946A8A"/>
    <w:rsid w:val="00946B42"/>
    <w:rsid w:val="00946B5E"/>
    <w:rsid w:val="00946B92"/>
    <w:rsid w:val="00946C02"/>
    <w:rsid w:val="00946C57"/>
    <w:rsid w:val="00946D52"/>
    <w:rsid w:val="00946E0C"/>
    <w:rsid w:val="00946E3B"/>
    <w:rsid w:val="00946E5D"/>
    <w:rsid w:val="00946F17"/>
    <w:rsid w:val="009471DB"/>
    <w:rsid w:val="00947286"/>
    <w:rsid w:val="009472CF"/>
    <w:rsid w:val="009473F8"/>
    <w:rsid w:val="00947407"/>
    <w:rsid w:val="0094746D"/>
    <w:rsid w:val="0094756C"/>
    <w:rsid w:val="00947587"/>
    <w:rsid w:val="00947588"/>
    <w:rsid w:val="0094758A"/>
    <w:rsid w:val="0094762D"/>
    <w:rsid w:val="0094765C"/>
    <w:rsid w:val="009476A0"/>
    <w:rsid w:val="00947752"/>
    <w:rsid w:val="009477D4"/>
    <w:rsid w:val="0094789E"/>
    <w:rsid w:val="009478C6"/>
    <w:rsid w:val="00947A1D"/>
    <w:rsid w:val="00947A65"/>
    <w:rsid w:val="00947AEC"/>
    <w:rsid w:val="00947B1B"/>
    <w:rsid w:val="00947CF4"/>
    <w:rsid w:val="00947CF6"/>
    <w:rsid w:val="00947D58"/>
    <w:rsid w:val="00947E2B"/>
    <w:rsid w:val="00947E65"/>
    <w:rsid w:val="00947EDC"/>
    <w:rsid w:val="00947F1A"/>
    <w:rsid w:val="00950090"/>
    <w:rsid w:val="00950134"/>
    <w:rsid w:val="00950141"/>
    <w:rsid w:val="00950175"/>
    <w:rsid w:val="009501D4"/>
    <w:rsid w:val="009503A3"/>
    <w:rsid w:val="00950422"/>
    <w:rsid w:val="009504AB"/>
    <w:rsid w:val="009504DD"/>
    <w:rsid w:val="0095055C"/>
    <w:rsid w:val="009505E4"/>
    <w:rsid w:val="0095060A"/>
    <w:rsid w:val="00950618"/>
    <w:rsid w:val="00950869"/>
    <w:rsid w:val="0095098C"/>
    <w:rsid w:val="00950AB3"/>
    <w:rsid w:val="00950AE3"/>
    <w:rsid w:val="00950AF5"/>
    <w:rsid w:val="00950BED"/>
    <w:rsid w:val="00950D7F"/>
    <w:rsid w:val="00950DB2"/>
    <w:rsid w:val="00950E7D"/>
    <w:rsid w:val="00950EB4"/>
    <w:rsid w:val="00950EC1"/>
    <w:rsid w:val="00950F2B"/>
    <w:rsid w:val="00950F61"/>
    <w:rsid w:val="00950FC4"/>
    <w:rsid w:val="00951147"/>
    <w:rsid w:val="00951289"/>
    <w:rsid w:val="009512A8"/>
    <w:rsid w:val="00951329"/>
    <w:rsid w:val="00951354"/>
    <w:rsid w:val="009513B4"/>
    <w:rsid w:val="00951534"/>
    <w:rsid w:val="00951552"/>
    <w:rsid w:val="00951620"/>
    <w:rsid w:val="00951699"/>
    <w:rsid w:val="009516ED"/>
    <w:rsid w:val="0095171E"/>
    <w:rsid w:val="009517D0"/>
    <w:rsid w:val="009518A5"/>
    <w:rsid w:val="00951903"/>
    <w:rsid w:val="0095190C"/>
    <w:rsid w:val="00951AE7"/>
    <w:rsid w:val="00951B6B"/>
    <w:rsid w:val="00951BA9"/>
    <w:rsid w:val="00951C3C"/>
    <w:rsid w:val="00951DED"/>
    <w:rsid w:val="00951E50"/>
    <w:rsid w:val="00951ED3"/>
    <w:rsid w:val="00951EE7"/>
    <w:rsid w:val="00951F25"/>
    <w:rsid w:val="00951FC5"/>
    <w:rsid w:val="00951FC7"/>
    <w:rsid w:val="00952134"/>
    <w:rsid w:val="00952143"/>
    <w:rsid w:val="00952261"/>
    <w:rsid w:val="00952267"/>
    <w:rsid w:val="0095232B"/>
    <w:rsid w:val="009524B7"/>
    <w:rsid w:val="0095254B"/>
    <w:rsid w:val="00952670"/>
    <w:rsid w:val="009526BC"/>
    <w:rsid w:val="00952742"/>
    <w:rsid w:val="00952747"/>
    <w:rsid w:val="0095274C"/>
    <w:rsid w:val="0095277B"/>
    <w:rsid w:val="009527CB"/>
    <w:rsid w:val="00952818"/>
    <w:rsid w:val="0095297F"/>
    <w:rsid w:val="00952995"/>
    <w:rsid w:val="00952AAE"/>
    <w:rsid w:val="00952AF3"/>
    <w:rsid w:val="00952B38"/>
    <w:rsid w:val="00952B84"/>
    <w:rsid w:val="00952B8C"/>
    <w:rsid w:val="00952B9E"/>
    <w:rsid w:val="00952BD6"/>
    <w:rsid w:val="00952C1F"/>
    <w:rsid w:val="00952C5B"/>
    <w:rsid w:val="00952D26"/>
    <w:rsid w:val="00952D3E"/>
    <w:rsid w:val="00952DCB"/>
    <w:rsid w:val="00952E84"/>
    <w:rsid w:val="00952F61"/>
    <w:rsid w:val="0095306A"/>
    <w:rsid w:val="009530B0"/>
    <w:rsid w:val="00953170"/>
    <w:rsid w:val="00953275"/>
    <w:rsid w:val="00953299"/>
    <w:rsid w:val="0095340E"/>
    <w:rsid w:val="009534C3"/>
    <w:rsid w:val="00953589"/>
    <w:rsid w:val="009535F7"/>
    <w:rsid w:val="00953641"/>
    <w:rsid w:val="00953655"/>
    <w:rsid w:val="00953689"/>
    <w:rsid w:val="00953693"/>
    <w:rsid w:val="0095378F"/>
    <w:rsid w:val="00953A23"/>
    <w:rsid w:val="00953AA1"/>
    <w:rsid w:val="00953AD4"/>
    <w:rsid w:val="00953B5B"/>
    <w:rsid w:val="00953C72"/>
    <w:rsid w:val="00953D21"/>
    <w:rsid w:val="00953D73"/>
    <w:rsid w:val="00953F65"/>
    <w:rsid w:val="00953F75"/>
    <w:rsid w:val="00953F76"/>
    <w:rsid w:val="00953F7E"/>
    <w:rsid w:val="00954013"/>
    <w:rsid w:val="00954014"/>
    <w:rsid w:val="009540B1"/>
    <w:rsid w:val="009540C7"/>
    <w:rsid w:val="00954110"/>
    <w:rsid w:val="009541C8"/>
    <w:rsid w:val="00954245"/>
    <w:rsid w:val="0095425D"/>
    <w:rsid w:val="00954266"/>
    <w:rsid w:val="00954288"/>
    <w:rsid w:val="009542F6"/>
    <w:rsid w:val="00954481"/>
    <w:rsid w:val="009544A4"/>
    <w:rsid w:val="009544C3"/>
    <w:rsid w:val="00954629"/>
    <w:rsid w:val="0095467B"/>
    <w:rsid w:val="0095469D"/>
    <w:rsid w:val="009546B0"/>
    <w:rsid w:val="0095472F"/>
    <w:rsid w:val="009547F2"/>
    <w:rsid w:val="00954888"/>
    <w:rsid w:val="00954946"/>
    <w:rsid w:val="00954954"/>
    <w:rsid w:val="009549CC"/>
    <w:rsid w:val="00954A1C"/>
    <w:rsid w:val="00954BBA"/>
    <w:rsid w:val="00954C26"/>
    <w:rsid w:val="00954C82"/>
    <w:rsid w:val="00954CDC"/>
    <w:rsid w:val="00954D26"/>
    <w:rsid w:val="00954D45"/>
    <w:rsid w:val="00954D52"/>
    <w:rsid w:val="00954D6B"/>
    <w:rsid w:val="00954D6F"/>
    <w:rsid w:val="00954D8A"/>
    <w:rsid w:val="00954E41"/>
    <w:rsid w:val="00954E45"/>
    <w:rsid w:val="00954FC5"/>
    <w:rsid w:val="00955168"/>
    <w:rsid w:val="00955187"/>
    <w:rsid w:val="009551A2"/>
    <w:rsid w:val="009551B6"/>
    <w:rsid w:val="00955236"/>
    <w:rsid w:val="00955325"/>
    <w:rsid w:val="00955393"/>
    <w:rsid w:val="009553A7"/>
    <w:rsid w:val="009553AC"/>
    <w:rsid w:val="00955487"/>
    <w:rsid w:val="009554FE"/>
    <w:rsid w:val="009556FE"/>
    <w:rsid w:val="0095581F"/>
    <w:rsid w:val="0095584C"/>
    <w:rsid w:val="0095586C"/>
    <w:rsid w:val="009558C8"/>
    <w:rsid w:val="0095596E"/>
    <w:rsid w:val="00955975"/>
    <w:rsid w:val="00955A9C"/>
    <w:rsid w:val="00955ACE"/>
    <w:rsid w:val="00955B68"/>
    <w:rsid w:val="00955B92"/>
    <w:rsid w:val="00955C95"/>
    <w:rsid w:val="00955D3F"/>
    <w:rsid w:val="00955DBD"/>
    <w:rsid w:val="00955DDF"/>
    <w:rsid w:val="00955E45"/>
    <w:rsid w:val="00955EA2"/>
    <w:rsid w:val="00955EBE"/>
    <w:rsid w:val="00955F27"/>
    <w:rsid w:val="00956039"/>
    <w:rsid w:val="00956041"/>
    <w:rsid w:val="009560D5"/>
    <w:rsid w:val="009560F9"/>
    <w:rsid w:val="0095613B"/>
    <w:rsid w:val="00956182"/>
    <w:rsid w:val="0095618C"/>
    <w:rsid w:val="009561AE"/>
    <w:rsid w:val="009561CA"/>
    <w:rsid w:val="0095627A"/>
    <w:rsid w:val="00956301"/>
    <w:rsid w:val="0095633F"/>
    <w:rsid w:val="00956457"/>
    <w:rsid w:val="009564A0"/>
    <w:rsid w:val="009564A2"/>
    <w:rsid w:val="0095651B"/>
    <w:rsid w:val="0095653F"/>
    <w:rsid w:val="0095663E"/>
    <w:rsid w:val="00956699"/>
    <w:rsid w:val="009567E0"/>
    <w:rsid w:val="00956841"/>
    <w:rsid w:val="0095685D"/>
    <w:rsid w:val="0095686A"/>
    <w:rsid w:val="0095692A"/>
    <w:rsid w:val="00956B99"/>
    <w:rsid w:val="00956B9D"/>
    <w:rsid w:val="00956C25"/>
    <w:rsid w:val="00956C6A"/>
    <w:rsid w:val="00956C71"/>
    <w:rsid w:val="00956DFB"/>
    <w:rsid w:val="00956E08"/>
    <w:rsid w:val="00956E1C"/>
    <w:rsid w:val="00956E23"/>
    <w:rsid w:val="00956E4B"/>
    <w:rsid w:val="00956EBD"/>
    <w:rsid w:val="00956F7D"/>
    <w:rsid w:val="009570B7"/>
    <w:rsid w:val="009570E5"/>
    <w:rsid w:val="00957168"/>
    <w:rsid w:val="009571CA"/>
    <w:rsid w:val="00957272"/>
    <w:rsid w:val="0095731B"/>
    <w:rsid w:val="0095738B"/>
    <w:rsid w:val="009574CE"/>
    <w:rsid w:val="0095753D"/>
    <w:rsid w:val="00957541"/>
    <w:rsid w:val="009575B9"/>
    <w:rsid w:val="00957677"/>
    <w:rsid w:val="009576D7"/>
    <w:rsid w:val="00957710"/>
    <w:rsid w:val="0095789C"/>
    <w:rsid w:val="009578D3"/>
    <w:rsid w:val="00957925"/>
    <w:rsid w:val="00957937"/>
    <w:rsid w:val="0095798C"/>
    <w:rsid w:val="00957A21"/>
    <w:rsid w:val="00957A75"/>
    <w:rsid w:val="00957CC0"/>
    <w:rsid w:val="00957DAA"/>
    <w:rsid w:val="00957DF6"/>
    <w:rsid w:val="00957F0E"/>
    <w:rsid w:val="00957FD8"/>
    <w:rsid w:val="009600C2"/>
    <w:rsid w:val="009600D3"/>
    <w:rsid w:val="00960235"/>
    <w:rsid w:val="00960250"/>
    <w:rsid w:val="009602A0"/>
    <w:rsid w:val="009602AA"/>
    <w:rsid w:val="009604FA"/>
    <w:rsid w:val="00960570"/>
    <w:rsid w:val="009605B4"/>
    <w:rsid w:val="009606FA"/>
    <w:rsid w:val="009607F6"/>
    <w:rsid w:val="0096084C"/>
    <w:rsid w:val="009608DD"/>
    <w:rsid w:val="009608EF"/>
    <w:rsid w:val="00960938"/>
    <w:rsid w:val="009609AB"/>
    <w:rsid w:val="009609CD"/>
    <w:rsid w:val="009609DD"/>
    <w:rsid w:val="00960A79"/>
    <w:rsid w:val="00960C2F"/>
    <w:rsid w:val="00960C52"/>
    <w:rsid w:val="00960D26"/>
    <w:rsid w:val="00960D3F"/>
    <w:rsid w:val="00960D44"/>
    <w:rsid w:val="00960D78"/>
    <w:rsid w:val="00960E7B"/>
    <w:rsid w:val="00960EA3"/>
    <w:rsid w:val="00960EA8"/>
    <w:rsid w:val="00960EB6"/>
    <w:rsid w:val="00960EF1"/>
    <w:rsid w:val="00960F13"/>
    <w:rsid w:val="00960F3A"/>
    <w:rsid w:val="00960F5E"/>
    <w:rsid w:val="00961160"/>
    <w:rsid w:val="009611EA"/>
    <w:rsid w:val="00961208"/>
    <w:rsid w:val="0096127F"/>
    <w:rsid w:val="009612E2"/>
    <w:rsid w:val="009612FE"/>
    <w:rsid w:val="0096136E"/>
    <w:rsid w:val="009613B7"/>
    <w:rsid w:val="00961421"/>
    <w:rsid w:val="00961501"/>
    <w:rsid w:val="00961537"/>
    <w:rsid w:val="0096165A"/>
    <w:rsid w:val="009616A2"/>
    <w:rsid w:val="009616CF"/>
    <w:rsid w:val="009617CE"/>
    <w:rsid w:val="009619A6"/>
    <w:rsid w:val="009619DF"/>
    <w:rsid w:val="00961A06"/>
    <w:rsid w:val="00961AA8"/>
    <w:rsid w:val="00961B1F"/>
    <w:rsid w:val="00961B3D"/>
    <w:rsid w:val="00961C57"/>
    <w:rsid w:val="00961D15"/>
    <w:rsid w:val="00961D1D"/>
    <w:rsid w:val="00961D6E"/>
    <w:rsid w:val="00961DF4"/>
    <w:rsid w:val="00961E81"/>
    <w:rsid w:val="00961EC0"/>
    <w:rsid w:val="00961F51"/>
    <w:rsid w:val="00961F8B"/>
    <w:rsid w:val="00961FB3"/>
    <w:rsid w:val="00962009"/>
    <w:rsid w:val="0096200D"/>
    <w:rsid w:val="00962037"/>
    <w:rsid w:val="0096211F"/>
    <w:rsid w:val="00962590"/>
    <w:rsid w:val="00962610"/>
    <w:rsid w:val="009627CF"/>
    <w:rsid w:val="009627F0"/>
    <w:rsid w:val="00962866"/>
    <w:rsid w:val="009629F8"/>
    <w:rsid w:val="00962A0D"/>
    <w:rsid w:val="00962ABD"/>
    <w:rsid w:val="00962B1C"/>
    <w:rsid w:val="00962BA0"/>
    <w:rsid w:val="00962BC4"/>
    <w:rsid w:val="00962BD3"/>
    <w:rsid w:val="00962C86"/>
    <w:rsid w:val="00962D1D"/>
    <w:rsid w:val="00962DAB"/>
    <w:rsid w:val="00962E1E"/>
    <w:rsid w:val="00962E97"/>
    <w:rsid w:val="00963002"/>
    <w:rsid w:val="0096306D"/>
    <w:rsid w:val="009630C5"/>
    <w:rsid w:val="009630D3"/>
    <w:rsid w:val="009631BE"/>
    <w:rsid w:val="00963351"/>
    <w:rsid w:val="0096335F"/>
    <w:rsid w:val="009633CC"/>
    <w:rsid w:val="00963527"/>
    <w:rsid w:val="009635BF"/>
    <w:rsid w:val="009635C9"/>
    <w:rsid w:val="009635EA"/>
    <w:rsid w:val="00963679"/>
    <w:rsid w:val="009636A7"/>
    <w:rsid w:val="009637E3"/>
    <w:rsid w:val="00963843"/>
    <w:rsid w:val="0096385C"/>
    <w:rsid w:val="009639AE"/>
    <w:rsid w:val="009639CF"/>
    <w:rsid w:val="00963BE5"/>
    <w:rsid w:val="00963C56"/>
    <w:rsid w:val="00963CCC"/>
    <w:rsid w:val="00963D31"/>
    <w:rsid w:val="00963E65"/>
    <w:rsid w:val="00963E6D"/>
    <w:rsid w:val="00963E6E"/>
    <w:rsid w:val="00963E76"/>
    <w:rsid w:val="00963F3B"/>
    <w:rsid w:val="00963F96"/>
    <w:rsid w:val="0096404F"/>
    <w:rsid w:val="00964098"/>
    <w:rsid w:val="009640C0"/>
    <w:rsid w:val="0096412A"/>
    <w:rsid w:val="0096444D"/>
    <w:rsid w:val="009644A6"/>
    <w:rsid w:val="009644E2"/>
    <w:rsid w:val="00964675"/>
    <w:rsid w:val="00964698"/>
    <w:rsid w:val="009646AB"/>
    <w:rsid w:val="009646BB"/>
    <w:rsid w:val="009646DC"/>
    <w:rsid w:val="0096480E"/>
    <w:rsid w:val="00964840"/>
    <w:rsid w:val="009648CB"/>
    <w:rsid w:val="009649B1"/>
    <w:rsid w:val="00964A6A"/>
    <w:rsid w:val="00964B9F"/>
    <w:rsid w:val="00964CBB"/>
    <w:rsid w:val="00964EDA"/>
    <w:rsid w:val="00964FCA"/>
    <w:rsid w:val="00964FD1"/>
    <w:rsid w:val="0096513F"/>
    <w:rsid w:val="00965221"/>
    <w:rsid w:val="00965242"/>
    <w:rsid w:val="009652CA"/>
    <w:rsid w:val="00965331"/>
    <w:rsid w:val="0096539A"/>
    <w:rsid w:val="00965473"/>
    <w:rsid w:val="00965591"/>
    <w:rsid w:val="009655B3"/>
    <w:rsid w:val="009655D2"/>
    <w:rsid w:val="0096565C"/>
    <w:rsid w:val="0096582F"/>
    <w:rsid w:val="0096588E"/>
    <w:rsid w:val="0096588F"/>
    <w:rsid w:val="009659AE"/>
    <w:rsid w:val="009659E5"/>
    <w:rsid w:val="00965B62"/>
    <w:rsid w:val="00965B68"/>
    <w:rsid w:val="00965B87"/>
    <w:rsid w:val="00965D2E"/>
    <w:rsid w:val="00965F14"/>
    <w:rsid w:val="00966058"/>
    <w:rsid w:val="0096607B"/>
    <w:rsid w:val="00966098"/>
    <w:rsid w:val="009660D7"/>
    <w:rsid w:val="00966269"/>
    <w:rsid w:val="009662C3"/>
    <w:rsid w:val="0096631D"/>
    <w:rsid w:val="009663AB"/>
    <w:rsid w:val="00966405"/>
    <w:rsid w:val="0096640C"/>
    <w:rsid w:val="00966487"/>
    <w:rsid w:val="0096650A"/>
    <w:rsid w:val="00966634"/>
    <w:rsid w:val="009666EB"/>
    <w:rsid w:val="00966700"/>
    <w:rsid w:val="00966771"/>
    <w:rsid w:val="00966893"/>
    <w:rsid w:val="00966955"/>
    <w:rsid w:val="009669D5"/>
    <w:rsid w:val="00966A42"/>
    <w:rsid w:val="00966A62"/>
    <w:rsid w:val="00966A76"/>
    <w:rsid w:val="00966A88"/>
    <w:rsid w:val="00966B35"/>
    <w:rsid w:val="00966B85"/>
    <w:rsid w:val="00966BC9"/>
    <w:rsid w:val="00966CC2"/>
    <w:rsid w:val="00966D05"/>
    <w:rsid w:val="00966FCC"/>
    <w:rsid w:val="00966FD0"/>
    <w:rsid w:val="00967027"/>
    <w:rsid w:val="009670B1"/>
    <w:rsid w:val="00967119"/>
    <w:rsid w:val="009671C0"/>
    <w:rsid w:val="00967216"/>
    <w:rsid w:val="009672A7"/>
    <w:rsid w:val="009672C3"/>
    <w:rsid w:val="009672CC"/>
    <w:rsid w:val="009673C7"/>
    <w:rsid w:val="0096747C"/>
    <w:rsid w:val="0096752C"/>
    <w:rsid w:val="00967552"/>
    <w:rsid w:val="0096763F"/>
    <w:rsid w:val="0096766F"/>
    <w:rsid w:val="009676AD"/>
    <w:rsid w:val="009676CC"/>
    <w:rsid w:val="0096770C"/>
    <w:rsid w:val="0096776B"/>
    <w:rsid w:val="00967795"/>
    <w:rsid w:val="0096792F"/>
    <w:rsid w:val="00967980"/>
    <w:rsid w:val="009679B7"/>
    <w:rsid w:val="00967AC0"/>
    <w:rsid w:val="00967B5E"/>
    <w:rsid w:val="00967CA7"/>
    <w:rsid w:val="00967CBF"/>
    <w:rsid w:val="00967E0D"/>
    <w:rsid w:val="00967E1C"/>
    <w:rsid w:val="00967F8A"/>
    <w:rsid w:val="00967FD4"/>
    <w:rsid w:val="0097007A"/>
    <w:rsid w:val="0097010A"/>
    <w:rsid w:val="00970150"/>
    <w:rsid w:val="0097017F"/>
    <w:rsid w:val="009701EC"/>
    <w:rsid w:val="009705B4"/>
    <w:rsid w:val="009705C5"/>
    <w:rsid w:val="0097064E"/>
    <w:rsid w:val="009706B8"/>
    <w:rsid w:val="009706DA"/>
    <w:rsid w:val="00970703"/>
    <w:rsid w:val="009707A5"/>
    <w:rsid w:val="009707AE"/>
    <w:rsid w:val="00970856"/>
    <w:rsid w:val="0097091A"/>
    <w:rsid w:val="00970931"/>
    <w:rsid w:val="009709D9"/>
    <w:rsid w:val="00970A00"/>
    <w:rsid w:val="00970BED"/>
    <w:rsid w:val="00970C79"/>
    <w:rsid w:val="00970D38"/>
    <w:rsid w:val="00970D5D"/>
    <w:rsid w:val="00971001"/>
    <w:rsid w:val="009710C5"/>
    <w:rsid w:val="009710D6"/>
    <w:rsid w:val="009711DC"/>
    <w:rsid w:val="00971280"/>
    <w:rsid w:val="009712BD"/>
    <w:rsid w:val="009713FB"/>
    <w:rsid w:val="00971404"/>
    <w:rsid w:val="00971498"/>
    <w:rsid w:val="009714CD"/>
    <w:rsid w:val="009714E2"/>
    <w:rsid w:val="009714FB"/>
    <w:rsid w:val="0097164E"/>
    <w:rsid w:val="00971708"/>
    <w:rsid w:val="00971814"/>
    <w:rsid w:val="009718F3"/>
    <w:rsid w:val="009718F4"/>
    <w:rsid w:val="00971968"/>
    <w:rsid w:val="00971974"/>
    <w:rsid w:val="0097197B"/>
    <w:rsid w:val="00971A11"/>
    <w:rsid w:val="00971A57"/>
    <w:rsid w:val="00971AB4"/>
    <w:rsid w:val="00971CEE"/>
    <w:rsid w:val="00971D30"/>
    <w:rsid w:val="00971D69"/>
    <w:rsid w:val="00971D6F"/>
    <w:rsid w:val="00971E07"/>
    <w:rsid w:val="00971EF2"/>
    <w:rsid w:val="00971F6F"/>
    <w:rsid w:val="00971FA9"/>
    <w:rsid w:val="00971FF3"/>
    <w:rsid w:val="00971FFF"/>
    <w:rsid w:val="0097200C"/>
    <w:rsid w:val="009720A1"/>
    <w:rsid w:val="009720AB"/>
    <w:rsid w:val="009720CA"/>
    <w:rsid w:val="009721A5"/>
    <w:rsid w:val="009721F4"/>
    <w:rsid w:val="0097226F"/>
    <w:rsid w:val="009722B8"/>
    <w:rsid w:val="0097233A"/>
    <w:rsid w:val="00972385"/>
    <w:rsid w:val="009723DC"/>
    <w:rsid w:val="00972428"/>
    <w:rsid w:val="0097243A"/>
    <w:rsid w:val="00972498"/>
    <w:rsid w:val="00972842"/>
    <w:rsid w:val="00972876"/>
    <w:rsid w:val="00972920"/>
    <w:rsid w:val="00972943"/>
    <w:rsid w:val="00972950"/>
    <w:rsid w:val="00972ADE"/>
    <w:rsid w:val="00972B00"/>
    <w:rsid w:val="00972C72"/>
    <w:rsid w:val="00972D16"/>
    <w:rsid w:val="00972DBD"/>
    <w:rsid w:val="00972E72"/>
    <w:rsid w:val="00972ECD"/>
    <w:rsid w:val="00972F0E"/>
    <w:rsid w:val="00972F1C"/>
    <w:rsid w:val="00972FC2"/>
    <w:rsid w:val="00973019"/>
    <w:rsid w:val="00973022"/>
    <w:rsid w:val="0097305D"/>
    <w:rsid w:val="009730A8"/>
    <w:rsid w:val="009730D2"/>
    <w:rsid w:val="0097319F"/>
    <w:rsid w:val="00973228"/>
    <w:rsid w:val="009733A5"/>
    <w:rsid w:val="00973593"/>
    <w:rsid w:val="009735FE"/>
    <w:rsid w:val="0097385E"/>
    <w:rsid w:val="00973956"/>
    <w:rsid w:val="009739F8"/>
    <w:rsid w:val="009739FD"/>
    <w:rsid w:val="00973B42"/>
    <w:rsid w:val="00973B65"/>
    <w:rsid w:val="00973B7A"/>
    <w:rsid w:val="00973BA5"/>
    <w:rsid w:val="00973C16"/>
    <w:rsid w:val="00973E11"/>
    <w:rsid w:val="00973E22"/>
    <w:rsid w:val="00973E6D"/>
    <w:rsid w:val="00973EA7"/>
    <w:rsid w:val="00973EF2"/>
    <w:rsid w:val="00973F62"/>
    <w:rsid w:val="00973FC1"/>
    <w:rsid w:val="0097405C"/>
    <w:rsid w:val="00974103"/>
    <w:rsid w:val="0097428C"/>
    <w:rsid w:val="0097434D"/>
    <w:rsid w:val="00974374"/>
    <w:rsid w:val="00974464"/>
    <w:rsid w:val="00974698"/>
    <w:rsid w:val="009746A3"/>
    <w:rsid w:val="009746C1"/>
    <w:rsid w:val="00974809"/>
    <w:rsid w:val="00974927"/>
    <w:rsid w:val="0097493C"/>
    <w:rsid w:val="0097497D"/>
    <w:rsid w:val="00974AB2"/>
    <w:rsid w:val="00974B54"/>
    <w:rsid w:val="00974B75"/>
    <w:rsid w:val="00974C7D"/>
    <w:rsid w:val="00974CC0"/>
    <w:rsid w:val="00974CD7"/>
    <w:rsid w:val="00974D53"/>
    <w:rsid w:val="00974D97"/>
    <w:rsid w:val="00974DB3"/>
    <w:rsid w:val="00974DB6"/>
    <w:rsid w:val="00974E79"/>
    <w:rsid w:val="00974F80"/>
    <w:rsid w:val="0097505C"/>
    <w:rsid w:val="009750CA"/>
    <w:rsid w:val="00975109"/>
    <w:rsid w:val="00975139"/>
    <w:rsid w:val="00975179"/>
    <w:rsid w:val="009752C4"/>
    <w:rsid w:val="009752F6"/>
    <w:rsid w:val="0097531C"/>
    <w:rsid w:val="0097532C"/>
    <w:rsid w:val="009753BA"/>
    <w:rsid w:val="0097540D"/>
    <w:rsid w:val="00975417"/>
    <w:rsid w:val="0097544B"/>
    <w:rsid w:val="009754CE"/>
    <w:rsid w:val="00975501"/>
    <w:rsid w:val="00975562"/>
    <w:rsid w:val="009755A8"/>
    <w:rsid w:val="009755BF"/>
    <w:rsid w:val="00975605"/>
    <w:rsid w:val="0097562D"/>
    <w:rsid w:val="00975657"/>
    <w:rsid w:val="00975739"/>
    <w:rsid w:val="00975755"/>
    <w:rsid w:val="0097589E"/>
    <w:rsid w:val="00975932"/>
    <w:rsid w:val="009759AB"/>
    <w:rsid w:val="00975A2E"/>
    <w:rsid w:val="00975A42"/>
    <w:rsid w:val="00975AD6"/>
    <w:rsid w:val="00975D51"/>
    <w:rsid w:val="00975D64"/>
    <w:rsid w:val="00975D9C"/>
    <w:rsid w:val="00975EE2"/>
    <w:rsid w:val="00976071"/>
    <w:rsid w:val="009760A4"/>
    <w:rsid w:val="00976146"/>
    <w:rsid w:val="00976155"/>
    <w:rsid w:val="009761B6"/>
    <w:rsid w:val="009761FA"/>
    <w:rsid w:val="00976238"/>
    <w:rsid w:val="00976257"/>
    <w:rsid w:val="009762DC"/>
    <w:rsid w:val="0097632D"/>
    <w:rsid w:val="00976330"/>
    <w:rsid w:val="0097638B"/>
    <w:rsid w:val="009763DA"/>
    <w:rsid w:val="00976437"/>
    <w:rsid w:val="00976452"/>
    <w:rsid w:val="00976588"/>
    <w:rsid w:val="00976638"/>
    <w:rsid w:val="00976729"/>
    <w:rsid w:val="00976741"/>
    <w:rsid w:val="0097676C"/>
    <w:rsid w:val="00976876"/>
    <w:rsid w:val="0097699E"/>
    <w:rsid w:val="009769A4"/>
    <w:rsid w:val="009769CE"/>
    <w:rsid w:val="00976A32"/>
    <w:rsid w:val="00976A34"/>
    <w:rsid w:val="00976A51"/>
    <w:rsid w:val="00976A54"/>
    <w:rsid w:val="00976A6C"/>
    <w:rsid w:val="00976AB0"/>
    <w:rsid w:val="00976BCF"/>
    <w:rsid w:val="00976C09"/>
    <w:rsid w:val="00976D2A"/>
    <w:rsid w:val="00976D6E"/>
    <w:rsid w:val="00976E27"/>
    <w:rsid w:val="00976F30"/>
    <w:rsid w:val="00976F3F"/>
    <w:rsid w:val="00976F6B"/>
    <w:rsid w:val="00976FF0"/>
    <w:rsid w:val="00977002"/>
    <w:rsid w:val="0097704B"/>
    <w:rsid w:val="009773D6"/>
    <w:rsid w:val="009773E9"/>
    <w:rsid w:val="009774BA"/>
    <w:rsid w:val="009776B8"/>
    <w:rsid w:val="00977728"/>
    <w:rsid w:val="00977782"/>
    <w:rsid w:val="009777E2"/>
    <w:rsid w:val="009778AA"/>
    <w:rsid w:val="00977955"/>
    <w:rsid w:val="009779D8"/>
    <w:rsid w:val="00977A16"/>
    <w:rsid w:val="00977AED"/>
    <w:rsid w:val="00977BDD"/>
    <w:rsid w:val="00977C28"/>
    <w:rsid w:val="00977CC2"/>
    <w:rsid w:val="00977D40"/>
    <w:rsid w:val="00977D79"/>
    <w:rsid w:val="00977DDE"/>
    <w:rsid w:val="00977E13"/>
    <w:rsid w:val="00977E2D"/>
    <w:rsid w:val="00977E83"/>
    <w:rsid w:val="00977E9A"/>
    <w:rsid w:val="00980058"/>
    <w:rsid w:val="009801C9"/>
    <w:rsid w:val="009801FB"/>
    <w:rsid w:val="0098021D"/>
    <w:rsid w:val="00980267"/>
    <w:rsid w:val="009802A8"/>
    <w:rsid w:val="00980308"/>
    <w:rsid w:val="00980398"/>
    <w:rsid w:val="00980564"/>
    <w:rsid w:val="00980587"/>
    <w:rsid w:val="009805BB"/>
    <w:rsid w:val="009806CF"/>
    <w:rsid w:val="00980743"/>
    <w:rsid w:val="009809AB"/>
    <w:rsid w:val="00980B13"/>
    <w:rsid w:val="00980BBE"/>
    <w:rsid w:val="00980C44"/>
    <w:rsid w:val="00980C55"/>
    <w:rsid w:val="00980C78"/>
    <w:rsid w:val="00980CB6"/>
    <w:rsid w:val="00980CBE"/>
    <w:rsid w:val="00980D0A"/>
    <w:rsid w:val="00980D6F"/>
    <w:rsid w:val="00980DBF"/>
    <w:rsid w:val="00980DE7"/>
    <w:rsid w:val="00980E1A"/>
    <w:rsid w:val="00980E2B"/>
    <w:rsid w:val="00980EF6"/>
    <w:rsid w:val="00980F5A"/>
    <w:rsid w:val="009810F5"/>
    <w:rsid w:val="00981107"/>
    <w:rsid w:val="00981128"/>
    <w:rsid w:val="00981150"/>
    <w:rsid w:val="009811B2"/>
    <w:rsid w:val="009811C8"/>
    <w:rsid w:val="009811F6"/>
    <w:rsid w:val="00981206"/>
    <w:rsid w:val="00981238"/>
    <w:rsid w:val="009812EE"/>
    <w:rsid w:val="00981324"/>
    <w:rsid w:val="00981392"/>
    <w:rsid w:val="009814D3"/>
    <w:rsid w:val="009814F9"/>
    <w:rsid w:val="0098151D"/>
    <w:rsid w:val="00981593"/>
    <w:rsid w:val="00981637"/>
    <w:rsid w:val="009816AC"/>
    <w:rsid w:val="00981807"/>
    <w:rsid w:val="0098187A"/>
    <w:rsid w:val="009819FF"/>
    <w:rsid w:val="00981A57"/>
    <w:rsid w:val="00981A85"/>
    <w:rsid w:val="00981AF3"/>
    <w:rsid w:val="00981AFB"/>
    <w:rsid w:val="00981AFE"/>
    <w:rsid w:val="00981B91"/>
    <w:rsid w:val="00981C20"/>
    <w:rsid w:val="00981C6B"/>
    <w:rsid w:val="00981CF6"/>
    <w:rsid w:val="00981D2C"/>
    <w:rsid w:val="00981DD3"/>
    <w:rsid w:val="00981DDB"/>
    <w:rsid w:val="00981E53"/>
    <w:rsid w:val="00981E79"/>
    <w:rsid w:val="00981EBA"/>
    <w:rsid w:val="00981EFE"/>
    <w:rsid w:val="00981FCC"/>
    <w:rsid w:val="00982055"/>
    <w:rsid w:val="009820FC"/>
    <w:rsid w:val="00982197"/>
    <w:rsid w:val="009821AD"/>
    <w:rsid w:val="009821E3"/>
    <w:rsid w:val="009821EF"/>
    <w:rsid w:val="009821FB"/>
    <w:rsid w:val="0098220E"/>
    <w:rsid w:val="009822A7"/>
    <w:rsid w:val="009822BE"/>
    <w:rsid w:val="00982480"/>
    <w:rsid w:val="009825A2"/>
    <w:rsid w:val="009826BC"/>
    <w:rsid w:val="00982724"/>
    <w:rsid w:val="00982727"/>
    <w:rsid w:val="00982740"/>
    <w:rsid w:val="00982753"/>
    <w:rsid w:val="00982924"/>
    <w:rsid w:val="00982946"/>
    <w:rsid w:val="0098298D"/>
    <w:rsid w:val="009829A2"/>
    <w:rsid w:val="00982B52"/>
    <w:rsid w:val="00982BE3"/>
    <w:rsid w:val="00982BF6"/>
    <w:rsid w:val="00982C19"/>
    <w:rsid w:val="00982D60"/>
    <w:rsid w:val="00982E88"/>
    <w:rsid w:val="00982FFF"/>
    <w:rsid w:val="009830AD"/>
    <w:rsid w:val="00983106"/>
    <w:rsid w:val="0098312A"/>
    <w:rsid w:val="0098316A"/>
    <w:rsid w:val="0098328D"/>
    <w:rsid w:val="009832A5"/>
    <w:rsid w:val="009832BD"/>
    <w:rsid w:val="00983315"/>
    <w:rsid w:val="00983567"/>
    <w:rsid w:val="009835A1"/>
    <w:rsid w:val="009835C4"/>
    <w:rsid w:val="00983611"/>
    <w:rsid w:val="0098366B"/>
    <w:rsid w:val="009836BD"/>
    <w:rsid w:val="0098387D"/>
    <w:rsid w:val="00983884"/>
    <w:rsid w:val="00983891"/>
    <w:rsid w:val="009838A8"/>
    <w:rsid w:val="009838EF"/>
    <w:rsid w:val="009839CB"/>
    <w:rsid w:val="00983A04"/>
    <w:rsid w:val="00983AA6"/>
    <w:rsid w:val="00983ACF"/>
    <w:rsid w:val="00983C68"/>
    <w:rsid w:val="00983D94"/>
    <w:rsid w:val="00983DC3"/>
    <w:rsid w:val="00983DD7"/>
    <w:rsid w:val="00983ECA"/>
    <w:rsid w:val="00983EDC"/>
    <w:rsid w:val="00983F47"/>
    <w:rsid w:val="00983FFB"/>
    <w:rsid w:val="00984006"/>
    <w:rsid w:val="009841C3"/>
    <w:rsid w:val="00984420"/>
    <w:rsid w:val="0098442B"/>
    <w:rsid w:val="00984535"/>
    <w:rsid w:val="009845EE"/>
    <w:rsid w:val="0098462A"/>
    <w:rsid w:val="00984680"/>
    <w:rsid w:val="009846C5"/>
    <w:rsid w:val="009846F7"/>
    <w:rsid w:val="00984711"/>
    <w:rsid w:val="0098481F"/>
    <w:rsid w:val="00984820"/>
    <w:rsid w:val="00984851"/>
    <w:rsid w:val="009848D3"/>
    <w:rsid w:val="00984901"/>
    <w:rsid w:val="00984996"/>
    <w:rsid w:val="00984A11"/>
    <w:rsid w:val="00984A17"/>
    <w:rsid w:val="00984B39"/>
    <w:rsid w:val="00984CB6"/>
    <w:rsid w:val="00984D22"/>
    <w:rsid w:val="00984D68"/>
    <w:rsid w:val="00984E20"/>
    <w:rsid w:val="00984F5F"/>
    <w:rsid w:val="009850CA"/>
    <w:rsid w:val="0098515A"/>
    <w:rsid w:val="009851A9"/>
    <w:rsid w:val="00985284"/>
    <w:rsid w:val="0098533C"/>
    <w:rsid w:val="009853E5"/>
    <w:rsid w:val="009853F7"/>
    <w:rsid w:val="00985616"/>
    <w:rsid w:val="00985758"/>
    <w:rsid w:val="009857AD"/>
    <w:rsid w:val="009857B0"/>
    <w:rsid w:val="00985885"/>
    <w:rsid w:val="009858A0"/>
    <w:rsid w:val="0098599D"/>
    <w:rsid w:val="009859C5"/>
    <w:rsid w:val="00985A2A"/>
    <w:rsid w:val="00985AB8"/>
    <w:rsid w:val="00985B30"/>
    <w:rsid w:val="00985BF3"/>
    <w:rsid w:val="00985D35"/>
    <w:rsid w:val="00985D5B"/>
    <w:rsid w:val="00985D72"/>
    <w:rsid w:val="00985D82"/>
    <w:rsid w:val="00985D8F"/>
    <w:rsid w:val="00985E49"/>
    <w:rsid w:val="00985ED1"/>
    <w:rsid w:val="00985ED2"/>
    <w:rsid w:val="00985F25"/>
    <w:rsid w:val="00985F59"/>
    <w:rsid w:val="00986090"/>
    <w:rsid w:val="00986095"/>
    <w:rsid w:val="00986147"/>
    <w:rsid w:val="0098614A"/>
    <w:rsid w:val="00986182"/>
    <w:rsid w:val="009861C1"/>
    <w:rsid w:val="00986233"/>
    <w:rsid w:val="00986283"/>
    <w:rsid w:val="0098638F"/>
    <w:rsid w:val="00986458"/>
    <w:rsid w:val="009864B0"/>
    <w:rsid w:val="0098650A"/>
    <w:rsid w:val="0098655A"/>
    <w:rsid w:val="00986568"/>
    <w:rsid w:val="00986615"/>
    <w:rsid w:val="00986728"/>
    <w:rsid w:val="00986758"/>
    <w:rsid w:val="009867DB"/>
    <w:rsid w:val="0098680F"/>
    <w:rsid w:val="00986883"/>
    <w:rsid w:val="00986936"/>
    <w:rsid w:val="0098693B"/>
    <w:rsid w:val="00986967"/>
    <w:rsid w:val="00986A67"/>
    <w:rsid w:val="00986AFA"/>
    <w:rsid w:val="00986B9F"/>
    <w:rsid w:val="00986BA2"/>
    <w:rsid w:val="00986C2F"/>
    <w:rsid w:val="00986C54"/>
    <w:rsid w:val="00986C99"/>
    <w:rsid w:val="00986D62"/>
    <w:rsid w:val="00986E4C"/>
    <w:rsid w:val="00986E60"/>
    <w:rsid w:val="00986F2C"/>
    <w:rsid w:val="00986F8A"/>
    <w:rsid w:val="00987014"/>
    <w:rsid w:val="0098707E"/>
    <w:rsid w:val="009870CB"/>
    <w:rsid w:val="00987178"/>
    <w:rsid w:val="009871B5"/>
    <w:rsid w:val="009871C0"/>
    <w:rsid w:val="009871C9"/>
    <w:rsid w:val="00987235"/>
    <w:rsid w:val="009872D1"/>
    <w:rsid w:val="009872DB"/>
    <w:rsid w:val="00987526"/>
    <w:rsid w:val="009875AB"/>
    <w:rsid w:val="0098760B"/>
    <w:rsid w:val="00987626"/>
    <w:rsid w:val="0098762A"/>
    <w:rsid w:val="009876D8"/>
    <w:rsid w:val="009876FA"/>
    <w:rsid w:val="009877C3"/>
    <w:rsid w:val="00987858"/>
    <w:rsid w:val="009879E8"/>
    <w:rsid w:val="00987A01"/>
    <w:rsid w:val="00987AD6"/>
    <w:rsid w:val="00987B5C"/>
    <w:rsid w:val="00987BCA"/>
    <w:rsid w:val="00987BE1"/>
    <w:rsid w:val="00987BED"/>
    <w:rsid w:val="00987C04"/>
    <w:rsid w:val="00987C48"/>
    <w:rsid w:val="00987CB3"/>
    <w:rsid w:val="00987CC1"/>
    <w:rsid w:val="00987D11"/>
    <w:rsid w:val="00987E58"/>
    <w:rsid w:val="00987E6E"/>
    <w:rsid w:val="00987E90"/>
    <w:rsid w:val="00987E9E"/>
    <w:rsid w:val="00987FE6"/>
    <w:rsid w:val="00987FF5"/>
    <w:rsid w:val="00990063"/>
    <w:rsid w:val="009900F0"/>
    <w:rsid w:val="0099020F"/>
    <w:rsid w:val="00990261"/>
    <w:rsid w:val="0099037B"/>
    <w:rsid w:val="00990489"/>
    <w:rsid w:val="009904B7"/>
    <w:rsid w:val="009904DB"/>
    <w:rsid w:val="009904DE"/>
    <w:rsid w:val="00990536"/>
    <w:rsid w:val="0099070B"/>
    <w:rsid w:val="00990756"/>
    <w:rsid w:val="0099078D"/>
    <w:rsid w:val="009907D2"/>
    <w:rsid w:val="0099083D"/>
    <w:rsid w:val="00990888"/>
    <w:rsid w:val="00990908"/>
    <w:rsid w:val="00990910"/>
    <w:rsid w:val="00990A27"/>
    <w:rsid w:val="00990C04"/>
    <w:rsid w:val="00990C16"/>
    <w:rsid w:val="00990CB8"/>
    <w:rsid w:val="00990DC9"/>
    <w:rsid w:val="00990DE7"/>
    <w:rsid w:val="00990E9B"/>
    <w:rsid w:val="00990EAE"/>
    <w:rsid w:val="00990F55"/>
    <w:rsid w:val="00990FCB"/>
    <w:rsid w:val="00990FCE"/>
    <w:rsid w:val="00991085"/>
    <w:rsid w:val="0099112E"/>
    <w:rsid w:val="0099114D"/>
    <w:rsid w:val="009911B7"/>
    <w:rsid w:val="00991200"/>
    <w:rsid w:val="00991277"/>
    <w:rsid w:val="00991290"/>
    <w:rsid w:val="00991296"/>
    <w:rsid w:val="00991341"/>
    <w:rsid w:val="0099134C"/>
    <w:rsid w:val="00991476"/>
    <w:rsid w:val="0099169C"/>
    <w:rsid w:val="009916C3"/>
    <w:rsid w:val="009917E8"/>
    <w:rsid w:val="0099181E"/>
    <w:rsid w:val="009918D6"/>
    <w:rsid w:val="00991955"/>
    <w:rsid w:val="00991963"/>
    <w:rsid w:val="009919B8"/>
    <w:rsid w:val="00991C59"/>
    <w:rsid w:val="00991D98"/>
    <w:rsid w:val="00991DF1"/>
    <w:rsid w:val="009920D4"/>
    <w:rsid w:val="00992110"/>
    <w:rsid w:val="0099212C"/>
    <w:rsid w:val="00992140"/>
    <w:rsid w:val="00992198"/>
    <w:rsid w:val="009921EA"/>
    <w:rsid w:val="0099226A"/>
    <w:rsid w:val="0099230B"/>
    <w:rsid w:val="00992312"/>
    <w:rsid w:val="00992424"/>
    <w:rsid w:val="009924AF"/>
    <w:rsid w:val="009926B2"/>
    <w:rsid w:val="00992837"/>
    <w:rsid w:val="00992842"/>
    <w:rsid w:val="009929F0"/>
    <w:rsid w:val="00992A07"/>
    <w:rsid w:val="00992A28"/>
    <w:rsid w:val="00992A74"/>
    <w:rsid w:val="00992AAE"/>
    <w:rsid w:val="00992B1B"/>
    <w:rsid w:val="00992B66"/>
    <w:rsid w:val="00992C06"/>
    <w:rsid w:val="00992CA8"/>
    <w:rsid w:val="00992DDB"/>
    <w:rsid w:val="00992DE3"/>
    <w:rsid w:val="00992E24"/>
    <w:rsid w:val="00992EB6"/>
    <w:rsid w:val="00992EEF"/>
    <w:rsid w:val="00992F6D"/>
    <w:rsid w:val="00992F72"/>
    <w:rsid w:val="00993026"/>
    <w:rsid w:val="00993054"/>
    <w:rsid w:val="00993068"/>
    <w:rsid w:val="0099306B"/>
    <w:rsid w:val="0099308A"/>
    <w:rsid w:val="00993283"/>
    <w:rsid w:val="00993288"/>
    <w:rsid w:val="009932A1"/>
    <w:rsid w:val="009932BA"/>
    <w:rsid w:val="0099331F"/>
    <w:rsid w:val="009933FA"/>
    <w:rsid w:val="0099352A"/>
    <w:rsid w:val="00993559"/>
    <w:rsid w:val="0099368D"/>
    <w:rsid w:val="0099370C"/>
    <w:rsid w:val="00993735"/>
    <w:rsid w:val="0099373B"/>
    <w:rsid w:val="0099378C"/>
    <w:rsid w:val="009937BA"/>
    <w:rsid w:val="009937D7"/>
    <w:rsid w:val="009937F0"/>
    <w:rsid w:val="00993854"/>
    <w:rsid w:val="0099391B"/>
    <w:rsid w:val="00993A57"/>
    <w:rsid w:val="00993B23"/>
    <w:rsid w:val="00993B84"/>
    <w:rsid w:val="00993BA8"/>
    <w:rsid w:val="00993C0F"/>
    <w:rsid w:val="00993C21"/>
    <w:rsid w:val="00993C99"/>
    <w:rsid w:val="00993CCC"/>
    <w:rsid w:val="00993E12"/>
    <w:rsid w:val="00993E14"/>
    <w:rsid w:val="00993E93"/>
    <w:rsid w:val="00993EC1"/>
    <w:rsid w:val="00993EC7"/>
    <w:rsid w:val="00993FB7"/>
    <w:rsid w:val="009940E5"/>
    <w:rsid w:val="00994103"/>
    <w:rsid w:val="00994128"/>
    <w:rsid w:val="00994133"/>
    <w:rsid w:val="00994175"/>
    <w:rsid w:val="009941C2"/>
    <w:rsid w:val="009942AA"/>
    <w:rsid w:val="00994475"/>
    <w:rsid w:val="00994483"/>
    <w:rsid w:val="009944AE"/>
    <w:rsid w:val="009945ED"/>
    <w:rsid w:val="0099469C"/>
    <w:rsid w:val="00994700"/>
    <w:rsid w:val="00994750"/>
    <w:rsid w:val="009947EA"/>
    <w:rsid w:val="009948BE"/>
    <w:rsid w:val="0099498C"/>
    <w:rsid w:val="009949E6"/>
    <w:rsid w:val="009949F0"/>
    <w:rsid w:val="00994A40"/>
    <w:rsid w:val="00994AC2"/>
    <w:rsid w:val="00994AFE"/>
    <w:rsid w:val="00994B78"/>
    <w:rsid w:val="00994B92"/>
    <w:rsid w:val="00994BC1"/>
    <w:rsid w:val="00994CB7"/>
    <w:rsid w:val="00994D03"/>
    <w:rsid w:val="00994D27"/>
    <w:rsid w:val="00994D78"/>
    <w:rsid w:val="00994E68"/>
    <w:rsid w:val="00994E78"/>
    <w:rsid w:val="00994EC3"/>
    <w:rsid w:val="00994F04"/>
    <w:rsid w:val="00994F4B"/>
    <w:rsid w:val="00994F57"/>
    <w:rsid w:val="00995005"/>
    <w:rsid w:val="009950AC"/>
    <w:rsid w:val="009950C7"/>
    <w:rsid w:val="009952D8"/>
    <w:rsid w:val="00995346"/>
    <w:rsid w:val="00995389"/>
    <w:rsid w:val="00995402"/>
    <w:rsid w:val="0099542E"/>
    <w:rsid w:val="009954B1"/>
    <w:rsid w:val="009954DD"/>
    <w:rsid w:val="00995585"/>
    <w:rsid w:val="009955FF"/>
    <w:rsid w:val="009956B5"/>
    <w:rsid w:val="009956D8"/>
    <w:rsid w:val="0099577B"/>
    <w:rsid w:val="009958B7"/>
    <w:rsid w:val="0099597C"/>
    <w:rsid w:val="00995983"/>
    <w:rsid w:val="009959E3"/>
    <w:rsid w:val="00995A27"/>
    <w:rsid w:val="00995AD0"/>
    <w:rsid w:val="00995B37"/>
    <w:rsid w:val="00995BA2"/>
    <w:rsid w:val="00995BDA"/>
    <w:rsid w:val="00995BE1"/>
    <w:rsid w:val="00995C3F"/>
    <w:rsid w:val="00995C9A"/>
    <w:rsid w:val="00995DA9"/>
    <w:rsid w:val="00995DE5"/>
    <w:rsid w:val="00995DF9"/>
    <w:rsid w:val="00995E6E"/>
    <w:rsid w:val="00995F7C"/>
    <w:rsid w:val="009960CF"/>
    <w:rsid w:val="00996248"/>
    <w:rsid w:val="00996265"/>
    <w:rsid w:val="00996279"/>
    <w:rsid w:val="009962BD"/>
    <w:rsid w:val="00996428"/>
    <w:rsid w:val="009964F5"/>
    <w:rsid w:val="00996542"/>
    <w:rsid w:val="0099657C"/>
    <w:rsid w:val="009965A0"/>
    <w:rsid w:val="00996688"/>
    <w:rsid w:val="009966FC"/>
    <w:rsid w:val="009967D5"/>
    <w:rsid w:val="0099681F"/>
    <w:rsid w:val="009968D4"/>
    <w:rsid w:val="00996914"/>
    <w:rsid w:val="0099697C"/>
    <w:rsid w:val="00996A59"/>
    <w:rsid w:val="00996B40"/>
    <w:rsid w:val="00996B6D"/>
    <w:rsid w:val="00996C23"/>
    <w:rsid w:val="00996C51"/>
    <w:rsid w:val="00996C7D"/>
    <w:rsid w:val="00996CFE"/>
    <w:rsid w:val="00996D01"/>
    <w:rsid w:val="00996DCD"/>
    <w:rsid w:val="00996DEC"/>
    <w:rsid w:val="00996F64"/>
    <w:rsid w:val="00996F8F"/>
    <w:rsid w:val="00997027"/>
    <w:rsid w:val="0099704E"/>
    <w:rsid w:val="0099705E"/>
    <w:rsid w:val="009970A1"/>
    <w:rsid w:val="00997150"/>
    <w:rsid w:val="00997195"/>
    <w:rsid w:val="009971DB"/>
    <w:rsid w:val="009971F9"/>
    <w:rsid w:val="00997343"/>
    <w:rsid w:val="009973C3"/>
    <w:rsid w:val="0099754E"/>
    <w:rsid w:val="00997815"/>
    <w:rsid w:val="0099783F"/>
    <w:rsid w:val="009978AC"/>
    <w:rsid w:val="009978F5"/>
    <w:rsid w:val="0099791C"/>
    <w:rsid w:val="00997939"/>
    <w:rsid w:val="009979DD"/>
    <w:rsid w:val="009979E4"/>
    <w:rsid w:val="00997AA1"/>
    <w:rsid w:val="00997AFB"/>
    <w:rsid w:val="00997BF3"/>
    <w:rsid w:val="00997C1F"/>
    <w:rsid w:val="00997CC7"/>
    <w:rsid w:val="00997D00"/>
    <w:rsid w:val="00997D17"/>
    <w:rsid w:val="00997F30"/>
    <w:rsid w:val="00997F39"/>
    <w:rsid w:val="00997FE0"/>
    <w:rsid w:val="00997FE8"/>
    <w:rsid w:val="009A000B"/>
    <w:rsid w:val="009A0073"/>
    <w:rsid w:val="009A0090"/>
    <w:rsid w:val="009A018F"/>
    <w:rsid w:val="009A028C"/>
    <w:rsid w:val="009A0295"/>
    <w:rsid w:val="009A0304"/>
    <w:rsid w:val="009A0356"/>
    <w:rsid w:val="009A03CA"/>
    <w:rsid w:val="009A045A"/>
    <w:rsid w:val="009A0475"/>
    <w:rsid w:val="009A047B"/>
    <w:rsid w:val="009A0548"/>
    <w:rsid w:val="009A06EC"/>
    <w:rsid w:val="009A072A"/>
    <w:rsid w:val="009A0816"/>
    <w:rsid w:val="009A0819"/>
    <w:rsid w:val="009A08E8"/>
    <w:rsid w:val="009A09C4"/>
    <w:rsid w:val="009A0A7A"/>
    <w:rsid w:val="009A0B5F"/>
    <w:rsid w:val="009A0B60"/>
    <w:rsid w:val="009A0C34"/>
    <w:rsid w:val="009A0CA1"/>
    <w:rsid w:val="009A0D58"/>
    <w:rsid w:val="009A0E2A"/>
    <w:rsid w:val="009A0E55"/>
    <w:rsid w:val="009A0E87"/>
    <w:rsid w:val="009A114A"/>
    <w:rsid w:val="009A1282"/>
    <w:rsid w:val="009A12EA"/>
    <w:rsid w:val="009A154E"/>
    <w:rsid w:val="009A156C"/>
    <w:rsid w:val="009A15D1"/>
    <w:rsid w:val="009A161D"/>
    <w:rsid w:val="009A1636"/>
    <w:rsid w:val="009A16DF"/>
    <w:rsid w:val="009A17D2"/>
    <w:rsid w:val="009A1817"/>
    <w:rsid w:val="009A1818"/>
    <w:rsid w:val="009A1A3B"/>
    <w:rsid w:val="009A1AFF"/>
    <w:rsid w:val="009A1B3E"/>
    <w:rsid w:val="009A1BC4"/>
    <w:rsid w:val="009A1BC5"/>
    <w:rsid w:val="009A1BF6"/>
    <w:rsid w:val="009A1C16"/>
    <w:rsid w:val="009A1C69"/>
    <w:rsid w:val="009A1CA8"/>
    <w:rsid w:val="009A1D5F"/>
    <w:rsid w:val="009A1EBB"/>
    <w:rsid w:val="009A1F12"/>
    <w:rsid w:val="009A1F15"/>
    <w:rsid w:val="009A208B"/>
    <w:rsid w:val="009A208F"/>
    <w:rsid w:val="009A20F2"/>
    <w:rsid w:val="009A213E"/>
    <w:rsid w:val="009A21F7"/>
    <w:rsid w:val="009A2242"/>
    <w:rsid w:val="009A236C"/>
    <w:rsid w:val="009A23E4"/>
    <w:rsid w:val="009A23FA"/>
    <w:rsid w:val="009A240B"/>
    <w:rsid w:val="009A2448"/>
    <w:rsid w:val="009A2485"/>
    <w:rsid w:val="009A25B8"/>
    <w:rsid w:val="009A2643"/>
    <w:rsid w:val="009A2652"/>
    <w:rsid w:val="009A26A5"/>
    <w:rsid w:val="009A26ED"/>
    <w:rsid w:val="009A2827"/>
    <w:rsid w:val="009A2903"/>
    <w:rsid w:val="009A2989"/>
    <w:rsid w:val="009A2BF6"/>
    <w:rsid w:val="009A2C2B"/>
    <w:rsid w:val="009A2C6D"/>
    <w:rsid w:val="009A2DDE"/>
    <w:rsid w:val="009A2E18"/>
    <w:rsid w:val="009A2EDB"/>
    <w:rsid w:val="009A2F4E"/>
    <w:rsid w:val="009A3013"/>
    <w:rsid w:val="009A3058"/>
    <w:rsid w:val="009A3285"/>
    <w:rsid w:val="009A32F3"/>
    <w:rsid w:val="009A3307"/>
    <w:rsid w:val="009A332F"/>
    <w:rsid w:val="009A339E"/>
    <w:rsid w:val="009A3517"/>
    <w:rsid w:val="009A35F3"/>
    <w:rsid w:val="009A36CC"/>
    <w:rsid w:val="009A36E2"/>
    <w:rsid w:val="009A36FA"/>
    <w:rsid w:val="009A3AA6"/>
    <w:rsid w:val="009A3AFF"/>
    <w:rsid w:val="009A3C57"/>
    <w:rsid w:val="009A3DF2"/>
    <w:rsid w:val="009A3E35"/>
    <w:rsid w:val="009A3E90"/>
    <w:rsid w:val="009A3EB8"/>
    <w:rsid w:val="009A3F88"/>
    <w:rsid w:val="009A4044"/>
    <w:rsid w:val="009A409A"/>
    <w:rsid w:val="009A416E"/>
    <w:rsid w:val="009A421E"/>
    <w:rsid w:val="009A424A"/>
    <w:rsid w:val="009A42D6"/>
    <w:rsid w:val="009A4398"/>
    <w:rsid w:val="009A43AB"/>
    <w:rsid w:val="009A4420"/>
    <w:rsid w:val="009A44EC"/>
    <w:rsid w:val="009A4519"/>
    <w:rsid w:val="009A45DA"/>
    <w:rsid w:val="009A46A6"/>
    <w:rsid w:val="009A46F0"/>
    <w:rsid w:val="009A47B8"/>
    <w:rsid w:val="009A4956"/>
    <w:rsid w:val="009A499A"/>
    <w:rsid w:val="009A4A58"/>
    <w:rsid w:val="009A4B78"/>
    <w:rsid w:val="009A4B8B"/>
    <w:rsid w:val="009A4BC8"/>
    <w:rsid w:val="009A4BD2"/>
    <w:rsid w:val="009A4BE6"/>
    <w:rsid w:val="009A4C4D"/>
    <w:rsid w:val="009A4C5F"/>
    <w:rsid w:val="009A4D03"/>
    <w:rsid w:val="009A4D84"/>
    <w:rsid w:val="009A4D98"/>
    <w:rsid w:val="009A4E94"/>
    <w:rsid w:val="009A4F2E"/>
    <w:rsid w:val="009A4F48"/>
    <w:rsid w:val="009A4F84"/>
    <w:rsid w:val="009A5086"/>
    <w:rsid w:val="009A50D4"/>
    <w:rsid w:val="009A51A0"/>
    <w:rsid w:val="009A51C3"/>
    <w:rsid w:val="009A51F2"/>
    <w:rsid w:val="009A5207"/>
    <w:rsid w:val="009A52D8"/>
    <w:rsid w:val="009A535C"/>
    <w:rsid w:val="009A53E1"/>
    <w:rsid w:val="009A54F2"/>
    <w:rsid w:val="009A5651"/>
    <w:rsid w:val="009A5652"/>
    <w:rsid w:val="009A5653"/>
    <w:rsid w:val="009A571D"/>
    <w:rsid w:val="009A5720"/>
    <w:rsid w:val="009A5729"/>
    <w:rsid w:val="009A5783"/>
    <w:rsid w:val="009A5906"/>
    <w:rsid w:val="009A5910"/>
    <w:rsid w:val="009A5926"/>
    <w:rsid w:val="009A59E0"/>
    <w:rsid w:val="009A5B5D"/>
    <w:rsid w:val="009A5C10"/>
    <w:rsid w:val="009A5D35"/>
    <w:rsid w:val="009A5E61"/>
    <w:rsid w:val="009A5F9F"/>
    <w:rsid w:val="009A600C"/>
    <w:rsid w:val="009A60F0"/>
    <w:rsid w:val="009A6152"/>
    <w:rsid w:val="009A6163"/>
    <w:rsid w:val="009A61F5"/>
    <w:rsid w:val="009A61F9"/>
    <w:rsid w:val="009A625B"/>
    <w:rsid w:val="009A62E3"/>
    <w:rsid w:val="009A6326"/>
    <w:rsid w:val="009A6434"/>
    <w:rsid w:val="009A664F"/>
    <w:rsid w:val="009A66FC"/>
    <w:rsid w:val="009A6862"/>
    <w:rsid w:val="009A687D"/>
    <w:rsid w:val="009A692A"/>
    <w:rsid w:val="009A6960"/>
    <w:rsid w:val="009A69E1"/>
    <w:rsid w:val="009A69E7"/>
    <w:rsid w:val="009A6A08"/>
    <w:rsid w:val="009A6A6B"/>
    <w:rsid w:val="009A6A8D"/>
    <w:rsid w:val="009A6A93"/>
    <w:rsid w:val="009A6AF1"/>
    <w:rsid w:val="009A6BB2"/>
    <w:rsid w:val="009A6BF0"/>
    <w:rsid w:val="009A6C85"/>
    <w:rsid w:val="009A6CAF"/>
    <w:rsid w:val="009A6E20"/>
    <w:rsid w:val="009A6E27"/>
    <w:rsid w:val="009A6FBB"/>
    <w:rsid w:val="009A6FCD"/>
    <w:rsid w:val="009A700B"/>
    <w:rsid w:val="009A7013"/>
    <w:rsid w:val="009A7045"/>
    <w:rsid w:val="009A71C9"/>
    <w:rsid w:val="009A731E"/>
    <w:rsid w:val="009A739D"/>
    <w:rsid w:val="009A73C8"/>
    <w:rsid w:val="009A7400"/>
    <w:rsid w:val="009A74B6"/>
    <w:rsid w:val="009A74BC"/>
    <w:rsid w:val="009A74E7"/>
    <w:rsid w:val="009A751D"/>
    <w:rsid w:val="009A7557"/>
    <w:rsid w:val="009A7791"/>
    <w:rsid w:val="009A7845"/>
    <w:rsid w:val="009A784A"/>
    <w:rsid w:val="009A786B"/>
    <w:rsid w:val="009A7880"/>
    <w:rsid w:val="009A7893"/>
    <w:rsid w:val="009A78B4"/>
    <w:rsid w:val="009A78DD"/>
    <w:rsid w:val="009A790E"/>
    <w:rsid w:val="009A7A6E"/>
    <w:rsid w:val="009A7A86"/>
    <w:rsid w:val="009A7BE9"/>
    <w:rsid w:val="009A7BF1"/>
    <w:rsid w:val="009A7C5F"/>
    <w:rsid w:val="009A7CD0"/>
    <w:rsid w:val="009A7D0C"/>
    <w:rsid w:val="009A7E84"/>
    <w:rsid w:val="009A7E93"/>
    <w:rsid w:val="009A7EC8"/>
    <w:rsid w:val="009A7F04"/>
    <w:rsid w:val="009A7F75"/>
    <w:rsid w:val="009A7FF8"/>
    <w:rsid w:val="009A7FFB"/>
    <w:rsid w:val="009B00A0"/>
    <w:rsid w:val="009B01A8"/>
    <w:rsid w:val="009B01BC"/>
    <w:rsid w:val="009B029D"/>
    <w:rsid w:val="009B0407"/>
    <w:rsid w:val="009B048D"/>
    <w:rsid w:val="009B04AD"/>
    <w:rsid w:val="009B062E"/>
    <w:rsid w:val="009B06A5"/>
    <w:rsid w:val="009B06D2"/>
    <w:rsid w:val="009B07B4"/>
    <w:rsid w:val="009B087C"/>
    <w:rsid w:val="009B0885"/>
    <w:rsid w:val="009B0952"/>
    <w:rsid w:val="009B0AA1"/>
    <w:rsid w:val="009B0AC7"/>
    <w:rsid w:val="009B0B81"/>
    <w:rsid w:val="009B0B9C"/>
    <w:rsid w:val="009B0BA9"/>
    <w:rsid w:val="009B0D23"/>
    <w:rsid w:val="009B0D6C"/>
    <w:rsid w:val="009B0DCC"/>
    <w:rsid w:val="009B0EFC"/>
    <w:rsid w:val="009B0F3F"/>
    <w:rsid w:val="009B0F50"/>
    <w:rsid w:val="009B114F"/>
    <w:rsid w:val="009B1290"/>
    <w:rsid w:val="009B12AC"/>
    <w:rsid w:val="009B1323"/>
    <w:rsid w:val="009B132D"/>
    <w:rsid w:val="009B1416"/>
    <w:rsid w:val="009B1420"/>
    <w:rsid w:val="009B1436"/>
    <w:rsid w:val="009B157C"/>
    <w:rsid w:val="009B1671"/>
    <w:rsid w:val="009B17C5"/>
    <w:rsid w:val="009B17FB"/>
    <w:rsid w:val="009B180A"/>
    <w:rsid w:val="009B1893"/>
    <w:rsid w:val="009B18C4"/>
    <w:rsid w:val="009B195F"/>
    <w:rsid w:val="009B196F"/>
    <w:rsid w:val="009B19E9"/>
    <w:rsid w:val="009B1A41"/>
    <w:rsid w:val="009B1A43"/>
    <w:rsid w:val="009B1A88"/>
    <w:rsid w:val="009B1B0C"/>
    <w:rsid w:val="009B1BD4"/>
    <w:rsid w:val="009B1CCF"/>
    <w:rsid w:val="009B1D5E"/>
    <w:rsid w:val="009B1D80"/>
    <w:rsid w:val="009B1F2A"/>
    <w:rsid w:val="009B1F5B"/>
    <w:rsid w:val="009B1FB2"/>
    <w:rsid w:val="009B1FE0"/>
    <w:rsid w:val="009B1FFA"/>
    <w:rsid w:val="009B2017"/>
    <w:rsid w:val="009B2097"/>
    <w:rsid w:val="009B20BF"/>
    <w:rsid w:val="009B2117"/>
    <w:rsid w:val="009B220E"/>
    <w:rsid w:val="009B2211"/>
    <w:rsid w:val="009B22E7"/>
    <w:rsid w:val="009B242F"/>
    <w:rsid w:val="009B2438"/>
    <w:rsid w:val="009B2592"/>
    <w:rsid w:val="009B25CA"/>
    <w:rsid w:val="009B2602"/>
    <w:rsid w:val="009B271A"/>
    <w:rsid w:val="009B2863"/>
    <w:rsid w:val="009B287E"/>
    <w:rsid w:val="009B2A57"/>
    <w:rsid w:val="009B2BA0"/>
    <w:rsid w:val="009B2BA4"/>
    <w:rsid w:val="009B2D00"/>
    <w:rsid w:val="009B2D80"/>
    <w:rsid w:val="009B2D81"/>
    <w:rsid w:val="009B2DEA"/>
    <w:rsid w:val="009B2E49"/>
    <w:rsid w:val="009B2FF9"/>
    <w:rsid w:val="009B3073"/>
    <w:rsid w:val="009B3125"/>
    <w:rsid w:val="009B317C"/>
    <w:rsid w:val="009B3194"/>
    <w:rsid w:val="009B31AD"/>
    <w:rsid w:val="009B324B"/>
    <w:rsid w:val="009B32F4"/>
    <w:rsid w:val="009B3439"/>
    <w:rsid w:val="009B3449"/>
    <w:rsid w:val="009B3452"/>
    <w:rsid w:val="009B3545"/>
    <w:rsid w:val="009B36D8"/>
    <w:rsid w:val="009B3845"/>
    <w:rsid w:val="009B397D"/>
    <w:rsid w:val="009B39B5"/>
    <w:rsid w:val="009B3AB5"/>
    <w:rsid w:val="009B3AF4"/>
    <w:rsid w:val="009B3B3E"/>
    <w:rsid w:val="009B3B90"/>
    <w:rsid w:val="009B3C59"/>
    <w:rsid w:val="009B3D1C"/>
    <w:rsid w:val="009B3D91"/>
    <w:rsid w:val="009B3DC5"/>
    <w:rsid w:val="009B3DF5"/>
    <w:rsid w:val="009B3E13"/>
    <w:rsid w:val="009B3E1B"/>
    <w:rsid w:val="009B3E72"/>
    <w:rsid w:val="009B3EA1"/>
    <w:rsid w:val="009B3EBE"/>
    <w:rsid w:val="009B4035"/>
    <w:rsid w:val="009B426C"/>
    <w:rsid w:val="009B42D4"/>
    <w:rsid w:val="009B433A"/>
    <w:rsid w:val="009B447B"/>
    <w:rsid w:val="009B453B"/>
    <w:rsid w:val="009B4571"/>
    <w:rsid w:val="009B45E7"/>
    <w:rsid w:val="009B45F2"/>
    <w:rsid w:val="009B462D"/>
    <w:rsid w:val="009B469E"/>
    <w:rsid w:val="009B4703"/>
    <w:rsid w:val="009B4906"/>
    <w:rsid w:val="009B4995"/>
    <w:rsid w:val="009B49AC"/>
    <w:rsid w:val="009B4AAC"/>
    <w:rsid w:val="009B4AC6"/>
    <w:rsid w:val="009B4B11"/>
    <w:rsid w:val="009B4BA6"/>
    <w:rsid w:val="009B4BFA"/>
    <w:rsid w:val="009B4C40"/>
    <w:rsid w:val="009B4C85"/>
    <w:rsid w:val="009B4CCD"/>
    <w:rsid w:val="009B4CFA"/>
    <w:rsid w:val="009B4D4A"/>
    <w:rsid w:val="009B4D52"/>
    <w:rsid w:val="009B4D76"/>
    <w:rsid w:val="009B4DED"/>
    <w:rsid w:val="009B4E58"/>
    <w:rsid w:val="009B4ECF"/>
    <w:rsid w:val="009B4EE5"/>
    <w:rsid w:val="009B4F66"/>
    <w:rsid w:val="009B5031"/>
    <w:rsid w:val="009B5056"/>
    <w:rsid w:val="009B508B"/>
    <w:rsid w:val="009B5090"/>
    <w:rsid w:val="009B50A7"/>
    <w:rsid w:val="009B50E3"/>
    <w:rsid w:val="009B5236"/>
    <w:rsid w:val="009B52A1"/>
    <w:rsid w:val="009B52DE"/>
    <w:rsid w:val="009B534E"/>
    <w:rsid w:val="009B53BC"/>
    <w:rsid w:val="009B5411"/>
    <w:rsid w:val="009B541F"/>
    <w:rsid w:val="009B54FA"/>
    <w:rsid w:val="009B5539"/>
    <w:rsid w:val="009B553B"/>
    <w:rsid w:val="009B5596"/>
    <w:rsid w:val="009B5659"/>
    <w:rsid w:val="009B5718"/>
    <w:rsid w:val="009B5721"/>
    <w:rsid w:val="009B5738"/>
    <w:rsid w:val="009B580E"/>
    <w:rsid w:val="009B585C"/>
    <w:rsid w:val="009B5863"/>
    <w:rsid w:val="009B588D"/>
    <w:rsid w:val="009B5972"/>
    <w:rsid w:val="009B59D9"/>
    <w:rsid w:val="009B59E6"/>
    <w:rsid w:val="009B5A08"/>
    <w:rsid w:val="009B5AD5"/>
    <w:rsid w:val="009B5B15"/>
    <w:rsid w:val="009B5BD1"/>
    <w:rsid w:val="009B5C14"/>
    <w:rsid w:val="009B5C49"/>
    <w:rsid w:val="009B5D41"/>
    <w:rsid w:val="009B5DDB"/>
    <w:rsid w:val="009B5E31"/>
    <w:rsid w:val="009B5E86"/>
    <w:rsid w:val="009B5F01"/>
    <w:rsid w:val="009B5F33"/>
    <w:rsid w:val="009B5F41"/>
    <w:rsid w:val="009B5F83"/>
    <w:rsid w:val="009B6095"/>
    <w:rsid w:val="009B60A5"/>
    <w:rsid w:val="009B614F"/>
    <w:rsid w:val="009B624D"/>
    <w:rsid w:val="009B6325"/>
    <w:rsid w:val="009B6377"/>
    <w:rsid w:val="009B6424"/>
    <w:rsid w:val="009B644D"/>
    <w:rsid w:val="009B6463"/>
    <w:rsid w:val="009B6521"/>
    <w:rsid w:val="009B652B"/>
    <w:rsid w:val="009B65A3"/>
    <w:rsid w:val="009B663B"/>
    <w:rsid w:val="009B6644"/>
    <w:rsid w:val="009B674D"/>
    <w:rsid w:val="009B6806"/>
    <w:rsid w:val="009B699F"/>
    <w:rsid w:val="009B69A8"/>
    <w:rsid w:val="009B6A53"/>
    <w:rsid w:val="009B6A83"/>
    <w:rsid w:val="009B6C55"/>
    <w:rsid w:val="009B6CCC"/>
    <w:rsid w:val="009B6CE9"/>
    <w:rsid w:val="009B6D24"/>
    <w:rsid w:val="009B6D63"/>
    <w:rsid w:val="009B6EB9"/>
    <w:rsid w:val="009B6F94"/>
    <w:rsid w:val="009B6FBB"/>
    <w:rsid w:val="009B6FDB"/>
    <w:rsid w:val="009B6FDD"/>
    <w:rsid w:val="009B705A"/>
    <w:rsid w:val="009B708B"/>
    <w:rsid w:val="009B7093"/>
    <w:rsid w:val="009B70C7"/>
    <w:rsid w:val="009B70D9"/>
    <w:rsid w:val="009B719A"/>
    <w:rsid w:val="009B71D5"/>
    <w:rsid w:val="009B71E6"/>
    <w:rsid w:val="009B726C"/>
    <w:rsid w:val="009B72DB"/>
    <w:rsid w:val="009B7300"/>
    <w:rsid w:val="009B7365"/>
    <w:rsid w:val="009B738E"/>
    <w:rsid w:val="009B7456"/>
    <w:rsid w:val="009B759C"/>
    <w:rsid w:val="009B7610"/>
    <w:rsid w:val="009B7675"/>
    <w:rsid w:val="009B789D"/>
    <w:rsid w:val="009B7A0B"/>
    <w:rsid w:val="009B7A63"/>
    <w:rsid w:val="009B7AD4"/>
    <w:rsid w:val="009B7B20"/>
    <w:rsid w:val="009B7B4A"/>
    <w:rsid w:val="009B7B5D"/>
    <w:rsid w:val="009B7B80"/>
    <w:rsid w:val="009B7BDA"/>
    <w:rsid w:val="009B7C0C"/>
    <w:rsid w:val="009B7DD7"/>
    <w:rsid w:val="009B7E1B"/>
    <w:rsid w:val="009B7FDE"/>
    <w:rsid w:val="009C003E"/>
    <w:rsid w:val="009C01A0"/>
    <w:rsid w:val="009C01C8"/>
    <w:rsid w:val="009C01D9"/>
    <w:rsid w:val="009C0251"/>
    <w:rsid w:val="009C0262"/>
    <w:rsid w:val="009C030C"/>
    <w:rsid w:val="009C04FF"/>
    <w:rsid w:val="009C076E"/>
    <w:rsid w:val="009C07A9"/>
    <w:rsid w:val="009C091C"/>
    <w:rsid w:val="009C0962"/>
    <w:rsid w:val="009C097B"/>
    <w:rsid w:val="009C0A07"/>
    <w:rsid w:val="009C0A0C"/>
    <w:rsid w:val="009C0A99"/>
    <w:rsid w:val="009C0AAA"/>
    <w:rsid w:val="009C0AFD"/>
    <w:rsid w:val="009C0B10"/>
    <w:rsid w:val="009C0B23"/>
    <w:rsid w:val="009C0C0F"/>
    <w:rsid w:val="009C0D2F"/>
    <w:rsid w:val="009C0D94"/>
    <w:rsid w:val="009C0E4B"/>
    <w:rsid w:val="009C0E77"/>
    <w:rsid w:val="009C0E7A"/>
    <w:rsid w:val="009C0F57"/>
    <w:rsid w:val="009C0F62"/>
    <w:rsid w:val="009C0F7F"/>
    <w:rsid w:val="009C1004"/>
    <w:rsid w:val="009C103B"/>
    <w:rsid w:val="009C1048"/>
    <w:rsid w:val="009C104C"/>
    <w:rsid w:val="009C10A7"/>
    <w:rsid w:val="009C10B0"/>
    <w:rsid w:val="009C1377"/>
    <w:rsid w:val="009C15F6"/>
    <w:rsid w:val="009C1650"/>
    <w:rsid w:val="009C1693"/>
    <w:rsid w:val="009C16FB"/>
    <w:rsid w:val="009C181B"/>
    <w:rsid w:val="009C1A60"/>
    <w:rsid w:val="009C1A6F"/>
    <w:rsid w:val="009C1B3C"/>
    <w:rsid w:val="009C1B60"/>
    <w:rsid w:val="009C1B6F"/>
    <w:rsid w:val="009C1DDC"/>
    <w:rsid w:val="009C1E16"/>
    <w:rsid w:val="009C1E1D"/>
    <w:rsid w:val="009C1E77"/>
    <w:rsid w:val="009C1F02"/>
    <w:rsid w:val="009C1F64"/>
    <w:rsid w:val="009C2045"/>
    <w:rsid w:val="009C2049"/>
    <w:rsid w:val="009C212B"/>
    <w:rsid w:val="009C2166"/>
    <w:rsid w:val="009C2271"/>
    <w:rsid w:val="009C23D3"/>
    <w:rsid w:val="009C23DF"/>
    <w:rsid w:val="009C2628"/>
    <w:rsid w:val="009C267B"/>
    <w:rsid w:val="009C26D9"/>
    <w:rsid w:val="009C26DA"/>
    <w:rsid w:val="009C2747"/>
    <w:rsid w:val="009C2776"/>
    <w:rsid w:val="009C27A1"/>
    <w:rsid w:val="009C27BD"/>
    <w:rsid w:val="009C28D7"/>
    <w:rsid w:val="009C28E0"/>
    <w:rsid w:val="009C29A4"/>
    <w:rsid w:val="009C2A7F"/>
    <w:rsid w:val="009C2BBF"/>
    <w:rsid w:val="009C2BDB"/>
    <w:rsid w:val="009C2BFC"/>
    <w:rsid w:val="009C2C10"/>
    <w:rsid w:val="009C2C24"/>
    <w:rsid w:val="009C2C5A"/>
    <w:rsid w:val="009C2CA3"/>
    <w:rsid w:val="009C2D57"/>
    <w:rsid w:val="009C2D89"/>
    <w:rsid w:val="009C2DE7"/>
    <w:rsid w:val="009C2F3F"/>
    <w:rsid w:val="009C2F58"/>
    <w:rsid w:val="009C2F5D"/>
    <w:rsid w:val="009C2F9C"/>
    <w:rsid w:val="009C301F"/>
    <w:rsid w:val="009C310F"/>
    <w:rsid w:val="009C3365"/>
    <w:rsid w:val="009C336A"/>
    <w:rsid w:val="009C339D"/>
    <w:rsid w:val="009C3495"/>
    <w:rsid w:val="009C34A2"/>
    <w:rsid w:val="009C352F"/>
    <w:rsid w:val="009C3568"/>
    <w:rsid w:val="009C35BB"/>
    <w:rsid w:val="009C3616"/>
    <w:rsid w:val="009C3653"/>
    <w:rsid w:val="009C366C"/>
    <w:rsid w:val="009C36DB"/>
    <w:rsid w:val="009C374B"/>
    <w:rsid w:val="009C382E"/>
    <w:rsid w:val="009C3864"/>
    <w:rsid w:val="009C38F6"/>
    <w:rsid w:val="009C395E"/>
    <w:rsid w:val="009C3A29"/>
    <w:rsid w:val="009C3A9C"/>
    <w:rsid w:val="009C3BDC"/>
    <w:rsid w:val="009C3CAC"/>
    <w:rsid w:val="009C3D22"/>
    <w:rsid w:val="009C3D2C"/>
    <w:rsid w:val="009C3D88"/>
    <w:rsid w:val="009C3E46"/>
    <w:rsid w:val="009C3E56"/>
    <w:rsid w:val="009C3EDB"/>
    <w:rsid w:val="009C41F4"/>
    <w:rsid w:val="009C4299"/>
    <w:rsid w:val="009C42C3"/>
    <w:rsid w:val="009C4310"/>
    <w:rsid w:val="009C4553"/>
    <w:rsid w:val="009C45E5"/>
    <w:rsid w:val="009C46A1"/>
    <w:rsid w:val="009C46EA"/>
    <w:rsid w:val="009C49E5"/>
    <w:rsid w:val="009C4AF2"/>
    <w:rsid w:val="009C4B7B"/>
    <w:rsid w:val="009C4C38"/>
    <w:rsid w:val="009C4CA5"/>
    <w:rsid w:val="009C4DAA"/>
    <w:rsid w:val="009C4DBC"/>
    <w:rsid w:val="009C4E70"/>
    <w:rsid w:val="009C4EBB"/>
    <w:rsid w:val="009C4FF5"/>
    <w:rsid w:val="009C5077"/>
    <w:rsid w:val="009C50A8"/>
    <w:rsid w:val="009C50D3"/>
    <w:rsid w:val="009C5263"/>
    <w:rsid w:val="009C5281"/>
    <w:rsid w:val="009C52E9"/>
    <w:rsid w:val="009C5353"/>
    <w:rsid w:val="009C5355"/>
    <w:rsid w:val="009C53D7"/>
    <w:rsid w:val="009C5405"/>
    <w:rsid w:val="009C5466"/>
    <w:rsid w:val="009C54CC"/>
    <w:rsid w:val="009C55EF"/>
    <w:rsid w:val="009C56CF"/>
    <w:rsid w:val="009C575D"/>
    <w:rsid w:val="009C5835"/>
    <w:rsid w:val="009C593A"/>
    <w:rsid w:val="009C59B8"/>
    <w:rsid w:val="009C59C3"/>
    <w:rsid w:val="009C59D7"/>
    <w:rsid w:val="009C5BBD"/>
    <w:rsid w:val="009C5C3A"/>
    <w:rsid w:val="009C5DBC"/>
    <w:rsid w:val="009C5DF5"/>
    <w:rsid w:val="009C5E43"/>
    <w:rsid w:val="009C5ED1"/>
    <w:rsid w:val="009C5F49"/>
    <w:rsid w:val="009C6037"/>
    <w:rsid w:val="009C612B"/>
    <w:rsid w:val="009C6216"/>
    <w:rsid w:val="009C622C"/>
    <w:rsid w:val="009C628A"/>
    <w:rsid w:val="009C636B"/>
    <w:rsid w:val="009C641D"/>
    <w:rsid w:val="009C643C"/>
    <w:rsid w:val="009C648C"/>
    <w:rsid w:val="009C64CA"/>
    <w:rsid w:val="009C654B"/>
    <w:rsid w:val="009C6575"/>
    <w:rsid w:val="009C6587"/>
    <w:rsid w:val="009C65AE"/>
    <w:rsid w:val="009C65BF"/>
    <w:rsid w:val="009C6692"/>
    <w:rsid w:val="009C6697"/>
    <w:rsid w:val="009C66AD"/>
    <w:rsid w:val="009C68CD"/>
    <w:rsid w:val="009C68E7"/>
    <w:rsid w:val="009C6938"/>
    <w:rsid w:val="009C69A2"/>
    <w:rsid w:val="009C69F0"/>
    <w:rsid w:val="009C6AA7"/>
    <w:rsid w:val="009C6B4B"/>
    <w:rsid w:val="009C6B56"/>
    <w:rsid w:val="009C6C5B"/>
    <w:rsid w:val="009C6D5F"/>
    <w:rsid w:val="009C6DB3"/>
    <w:rsid w:val="009C6E32"/>
    <w:rsid w:val="009C6F59"/>
    <w:rsid w:val="009C6FC3"/>
    <w:rsid w:val="009C6FE6"/>
    <w:rsid w:val="009C7050"/>
    <w:rsid w:val="009C7074"/>
    <w:rsid w:val="009C72F2"/>
    <w:rsid w:val="009C7367"/>
    <w:rsid w:val="009C7410"/>
    <w:rsid w:val="009C748E"/>
    <w:rsid w:val="009C74B1"/>
    <w:rsid w:val="009C755C"/>
    <w:rsid w:val="009C7636"/>
    <w:rsid w:val="009C76F7"/>
    <w:rsid w:val="009C771D"/>
    <w:rsid w:val="009C7763"/>
    <w:rsid w:val="009C7782"/>
    <w:rsid w:val="009C779E"/>
    <w:rsid w:val="009C781B"/>
    <w:rsid w:val="009C795A"/>
    <w:rsid w:val="009C79BE"/>
    <w:rsid w:val="009C79E6"/>
    <w:rsid w:val="009C7A79"/>
    <w:rsid w:val="009C7A9A"/>
    <w:rsid w:val="009C7B05"/>
    <w:rsid w:val="009C7B12"/>
    <w:rsid w:val="009C7B32"/>
    <w:rsid w:val="009C7B7C"/>
    <w:rsid w:val="009C7BEA"/>
    <w:rsid w:val="009C7CBB"/>
    <w:rsid w:val="009C7CC1"/>
    <w:rsid w:val="009C7D24"/>
    <w:rsid w:val="009C7D56"/>
    <w:rsid w:val="009C7E9B"/>
    <w:rsid w:val="009C7FB4"/>
    <w:rsid w:val="009D0021"/>
    <w:rsid w:val="009D006C"/>
    <w:rsid w:val="009D007E"/>
    <w:rsid w:val="009D019E"/>
    <w:rsid w:val="009D01EA"/>
    <w:rsid w:val="009D0223"/>
    <w:rsid w:val="009D022B"/>
    <w:rsid w:val="009D022E"/>
    <w:rsid w:val="009D025E"/>
    <w:rsid w:val="009D029B"/>
    <w:rsid w:val="009D039D"/>
    <w:rsid w:val="009D051E"/>
    <w:rsid w:val="009D05E3"/>
    <w:rsid w:val="009D066A"/>
    <w:rsid w:val="009D0683"/>
    <w:rsid w:val="009D06EB"/>
    <w:rsid w:val="009D07B8"/>
    <w:rsid w:val="009D09AC"/>
    <w:rsid w:val="009D09DD"/>
    <w:rsid w:val="009D0A12"/>
    <w:rsid w:val="009D0A9A"/>
    <w:rsid w:val="009D0AED"/>
    <w:rsid w:val="009D0C10"/>
    <w:rsid w:val="009D0C15"/>
    <w:rsid w:val="009D0C1A"/>
    <w:rsid w:val="009D0D3F"/>
    <w:rsid w:val="009D0E02"/>
    <w:rsid w:val="009D0E2F"/>
    <w:rsid w:val="009D1305"/>
    <w:rsid w:val="009D1311"/>
    <w:rsid w:val="009D1362"/>
    <w:rsid w:val="009D137D"/>
    <w:rsid w:val="009D13AE"/>
    <w:rsid w:val="009D147D"/>
    <w:rsid w:val="009D14E8"/>
    <w:rsid w:val="009D152B"/>
    <w:rsid w:val="009D1568"/>
    <w:rsid w:val="009D156E"/>
    <w:rsid w:val="009D164F"/>
    <w:rsid w:val="009D1662"/>
    <w:rsid w:val="009D17C9"/>
    <w:rsid w:val="009D185B"/>
    <w:rsid w:val="009D1A67"/>
    <w:rsid w:val="009D1A7C"/>
    <w:rsid w:val="009D1A85"/>
    <w:rsid w:val="009D1B27"/>
    <w:rsid w:val="009D1BDB"/>
    <w:rsid w:val="009D1D5F"/>
    <w:rsid w:val="009D1D90"/>
    <w:rsid w:val="009D1EC8"/>
    <w:rsid w:val="009D1F97"/>
    <w:rsid w:val="009D1FA6"/>
    <w:rsid w:val="009D2056"/>
    <w:rsid w:val="009D20A8"/>
    <w:rsid w:val="009D2176"/>
    <w:rsid w:val="009D22EC"/>
    <w:rsid w:val="009D2351"/>
    <w:rsid w:val="009D237A"/>
    <w:rsid w:val="009D237E"/>
    <w:rsid w:val="009D23A2"/>
    <w:rsid w:val="009D23A9"/>
    <w:rsid w:val="009D23F1"/>
    <w:rsid w:val="009D24A9"/>
    <w:rsid w:val="009D24FD"/>
    <w:rsid w:val="009D2544"/>
    <w:rsid w:val="009D25D5"/>
    <w:rsid w:val="009D26BD"/>
    <w:rsid w:val="009D2950"/>
    <w:rsid w:val="009D2A39"/>
    <w:rsid w:val="009D2B22"/>
    <w:rsid w:val="009D2B9C"/>
    <w:rsid w:val="009D2BCB"/>
    <w:rsid w:val="009D2C85"/>
    <w:rsid w:val="009D2C92"/>
    <w:rsid w:val="009D30A0"/>
    <w:rsid w:val="009D325E"/>
    <w:rsid w:val="009D326C"/>
    <w:rsid w:val="009D3288"/>
    <w:rsid w:val="009D3331"/>
    <w:rsid w:val="009D333B"/>
    <w:rsid w:val="009D338E"/>
    <w:rsid w:val="009D33F0"/>
    <w:rsid w:val="009D3430"/>
    <w:rsid w:val="009D3483"/>
    <w:rsid w:val="009D351F"/>
    <w:rsid w:val="009D3634"/>
    <w:rsid w:val="009D370C"/>
    <w:rsid w:val="009D3712"/>
    <w:rsid w:val="009D3841"/>
    <w:rsid w:val="009D3998"/>
    <w:rsid w:val="009D3A20"/>
    <w:rsid w:val="009D3ACF"/>
    <w:rsid w:val="009D3ADB"/>
    <w:rsid w:val="009D3BA5"/>
    <w:rsid w:val="009D3BDB"/>
    <w:rsid w:val="009D3BEE"/>
    <w:rsid w:val="009D3C12"/>
    <w:rsid w:val="009D3C32"/>
    <w:rsid w:val="009D3D92"/>
    <w:rsid w:val="009D3E1C"/>
    <w:rsid w:val="009D3E68"/>
    <w:rsid w:val="009D3EA0"/>
    <w:rsid w:val="009D3F81"/>
    <w:rsid w:val="009D3FD2"/>
    <w:rsid w:val="009D4033"/>
    <w:rsid w:val="009D40BE"/>
    <w:rsid w:val="009D426B"/>
    <w:rsid w:val="009D4287"/>
    <w:rsid w:val="009D42DA"/>
    <w:rsid w:val="009D439D"/>
    <w:rsid w:val="009D45C6"/>
    <w:rsid w:val="009D4639"/>
    <w:rsid w:val="009D479E"/>
    <w:rsid w:val="009D483A"/>
    <w:rsid w:val="009D4870"/>
    <w:rsid w:val="009D48A3"/>
    <w:rsid w:val="009D4946"/>
    <w:rsid w:val="009D4959"/>
    <w:rsid w:val="009D4A3D"/>
    <w:rsid w:val="009D4A4F"/>
    <w:rsid w:val="009D4B92"/>
    <w:rsid w:val="009D4BD2"/>
    <w:rsid w:val="009D4BEC"/>
    <w:rsid w:val="009D4C14"/>
    <w:rsid w:val="009D4C82"/>
    <w:rsid w:val="009D4CA6"/>
    <w:rsid w:val="009D4E4B"/>
    <w:rsid w:val="009D4EB2"/>
    <w:rsid w:val="009D4FD6"/>
    <w:rsid w:val="009D501A"/>
    <w:rsid w:val="009D50E9"/>
    <w:rsid w:val="009D52E9"/>
    <w:rsid w:val="009D52EF"/>
    <w:rsid w:val="009D5377"/>
    <w:rsid w:val="009D5389"/>
    <w:rsid w:val="009D53BD"/>
    <w:rsid w:val="009D54E0"/>
    <w:rsid w:val="009D555D"/>
    <w:rsid w:val="009D5585"/>
    <w:rsid w:val="009D55A5"/>
    <w:rsid w:val="009D55D9"/>
    <w:rsid w:val="009D565F"/>
    <w:rsid w:val="009D5667"/>
    <w:rsid w:val="009D56DE"/>
    <w:rsid w:val="009D570E"/>
    <w:rsid w:val="009D5782"/>
    <w:rsid w:val="009D578F"/>
    <w:rsid w:val="009D57E9"/>
    <w:rsid w:val="009D5817"/>
    <w:rsid w:val="009D5834"/>
    <w:rsid w:val="009D58B9"/>
    <w:rsid w:val="009D59EC"/>
    <w:rsid w:val="009D5A82"/>
    <w:rsid w:val="009D5A9C"/>
    <w:rsid w:val="009D5ACF"/>
    <w:rsid w:val="009D5C1C"/>
    <w:rsid w:val="009D5C6B"/>
    <w:rsid w:val="009D5CE8"/>
    <w:rsid w:val="009D5D5A"/>
    <w:rsid w:val="009D5DA2"/>
    <w:rsid w:val="009D5E87"/>
    <w:rsid w:val="009D5EC1"/>
    <w:rsid w:val="009D5EEC"/>
    <w:rsid w:val="009D5FC3"/>
    <w:rsid w:val="009D603B"/>
    <w:rsid w:val="009D6077"/>
    <w:rsid w:val="009D60A5"/>
    <w:rsid w:val="009D610B"/>
    <w:rsid w:val="009D61B4"/>
    <w:rsid w:val="009D6252"/>
    <w:rsid w:val="009D629D"/>
    <w:rsid w:val="009D62C7"/>
    <w:rsid w:val="009D62FF"/>
    <w:rsid w:val="009D6351"/>
    <w:rsid w:val="009D63FB"/>
    <w:rsid w:val="009D647A"/>
    <w:rsid w:val="009D64BD"/>
    <w:rsid w:val="009D6564"/>
    <w:rsid w:val="009D6646"/>
    <w:rsid w:val="009D6702"/>
    <w:rsid w:val="009D6707"/>
    <w:rsid w:val="009D67F1"/>
    <w:rsid w:val="009D688F"/>
    <w:rsid w:val="009D68AD"/>
    <w:rsid w:val="009D68F0"/>
    <w:rsid w:val="009D692B"/>
    <w:rsid w:val="009D6931"/>
    <w:rsid w:val="009D6B30"/>
    <w:rsid w:val="009D6B67"/>
    <w:rsid w:val="009D6B85"/>
    <w:rsid w:val="009D6D04"/>
    <w:rsid w:val="009D6DFC"/>
    <w:rsid w:val="009D6E29"/>
    <w:rsid w:val="009D6FF5"/>
    <w:rsid w:val="009D7025"/>
    <w:rsid w:val="009D7106"/>
    <w:rsid w:val="009D711F"/>
    <w:rsid w:val="009D712C"/>
    <w:rsid w:val="009D739B"/>
    <w:rsid w:val="009D73F6"/>
    <w:rsid w:val="009D73F9"/>
    <w:rsid w:val="009D7418"/>
    <w:rsid w:val="009D741D"/>
    <w:rsid w:val="009D746A"/>
    <w:rsid w:val="009D74A6"/>
    <w:rsid w:val="009D74D6"/>
    <w:rsid w:val="009D74EA"/>
    <w:rsid w:val="009D751D"/>
    <w:rsid w:val="009D7538"/>
    <w:rsid w:val="009D7564"/>
    <w:rsid w:val="009D76AA"/>
    <w:rsid w:val="009D7746"/>
    <w:rsid w:val="009D777D"/>
    <w:rsid w:val="009D77BF"/>
    <w:rsid w:val="009D7855"/>
    <w:rsid w:val="009D7859"/>
    <w:rsid w:val="009D788E"/>
    <w:rsid w:val="009D79D6"/>
    <w:rsid w:val="009D7A11"/>
    <w:rsid w:val="009D7A32"/>
    <w:rsid w:val="009D7B24"/>
    <w:rsid w:val="009D7C22"/>
    <w:rsid w:val="009D7C4D"/>
    <w:rsid w:val="009D7D21"/>
    <w:rsid w:val="009D7DBC"/>
    <w:rsid w:val="009D7DE5"/>
    <w:rsid w:val="009D7EB7"/>
    <w:rsid w:val="009E00E2"/>
    <w:rsid w:val="009E01C2"/>
    <w:rsid w:val="009E0229"/>
    <w:rsid w:val="009E02AB"/>
    <w:rsid w:val="009E02E7"/>
    <w:rsid w:val="009E0387"/>
    <w:rsid w:val="009E03AE"/>
    <w:rsid w:val="009E03F7"/>
    <w:rsid w:val="009E040F"/>
    <w:rsid w:val="009E0453"/>
    <w:rsid w:val="009E04C5"/>
    <w:rsid w:val="009E04DE"/>
    <w:rsid w:val="009E0510"/>
    <w:rsid w:val="009E05AC"/>
    <w:rsid w:val="009E0773"/>
    <w:rsid w:val="009E07E4"/>
    <w:rsid w:val="009E0870"/>
    <w:rsid w:val="009E0902"/>
    <w:rsid w:val="009E0973"/>
    <w:rsid w:val="009E0A67"/>
    <w:rsid w:val="009E0BE7"/>
    <w:rsid w:val="009E0C5B"/>
    <w:rsid w:val="009E0E0A"/>
    <w:rsid w:val="009E0E95"/>
    <w:rsid w:val="009E0F03"/>
    <w:rsid w:val="009E0F25"/>
    <w:rsid w:val="009E0F49"/>
    <w:rsid w:val="009E0FBB"/>
    <w:rsid w:val="009E1028"/>
    <w:rsid w:val="009E110E"/>
    <w:rsid w:val="009E1186"/>
    <w:rsid w:val="009E11DB"/>
    <w:rsid w:val="009E11ED"/>
    <w:rsid w:val="009E132F"/>
    <w:rsid w:val="009E14CF"/>
    <w:rsid w:val="009E14E2"/>
    <w:rsid w:val="009E14E7"/>
    <w:rsid w:val="009E1662"/>
    <w:rsid w:val="009E166F"/>
    <w:rsid w:val="009E16F3"/>
    <w:rsid w:val="009E16F6"/>
    <w:rsid w:val="009E177A"/>
    <w:rsid w:val="009E1799"/>
    <w:rsid w:val="009E18A2"/>
    <w:rsid w:val="009E1938"/>
    <w:rsid w:val="009E1953"/>
    <w:rsid w:val="009E1A79"/>
    <w:rsid w:val="009E1A94"/>
    <w:rsid w:val="009E1AE3"/>
    <w:rsid w:val="009E1B48"/>
    <w:rsid w:val="009E1B7B"/>
    <w:rsid w:val="009E1BDE"/>
    <w:rsid w:val="009E1BE0"/>
    <w:rsid w:val="009E1EFB"/>
    <w:rsid w:val="009E1F80"/>
    <w:rsid w:val="009E203F"/>
    <w:rsid w:val="009E2055"/>
    <w:rsid w:val="009E20A2"/>
    <w:rsid w:val="009E20A3"/>
    <w:rsid w:val="009E20A9"/>
    <w:rsid w:val="009E20E5"/>
    <w:rsid w:val="009E2124"/>
    <w:rsid w:val="009E22BF"/>
    <w:rsid w:val="009E2342"/>
    <w:rsid w:val="009E23A4"/>
    <w:rsid w:val="009E25BB"/>
    <w:rsid w:val="009E264F"/>
    <w:rsid w:val="009E26C4"/>
    <w:rsid w:val="009E26C5"/>
    <w:rsid w:val="009E26D2"/>
    <w:rsid w:val="009E270C"/>
    <w:rsid w:val="009E2776"/>
    <w:rsid w:val="009E28B5"/>
    <w:rsid w:val="009E2920"/>
    <w:rsid w:val="009E2970"/>
    <w:rsid w:val="009E29A3"/>
    <w:rsid w:val="009E2A96"/>
    <w:rsid w:val="009E2BAC"/>
    <w:rsid w:val="009E2BC8"/>
    <w:rsid w:val="009E2BEC"/>
    <w:rsid w:val="009E2D39"/>
    <w:rsid w:val="009E2D70"/>
    <w:rsid w:val="009E2D76"/>
    <w:rsid w:val="009E2E46"/>
    <w:rsid w:val="009E2E60"/>
    <w:rsid w:val="009E2ECB"/>
    <w:rsid w:val="009E2F5B"/>
    <w:rsid w:val="009E3055"/>
    <w:rsid w:val="009E30A0"/>
    <w:rsid w:val="009E31E1"/>
    <w:rsid w:val="009E3237"/>
    <w:rsid w:val="009E324A"/>
    <w:rsid w:val="009E3331"/>
    <w:rsid w:val="009E342C"/>
    <w:rsid w:val="009E348E"/>
    <w:rsid w:val="009E34FD"/>
    <w:rsid w:val="009E3506"/>
    <w:rsid w:val="009E3547"/>
    <w:rsid w:val="009E3566"/>
    <w:rsid w:val="009E35BF"/>
    <w:rsid w:val="009E366A"/>
    <w:rsid w:val="009E3721"/>
    <w:rsid w:val="009E3731"/>
    <w:rsid w:val="009E3736"/>
    <w:rsid w:val="009E37C6"/>
    <w:rsid w:val="009E3814"/>
    <w:rsid w:val="009E3829"/>
    <w:rsid w:val="009E3843"/>
    <w:rsid w:val="009E3847"/>
    <w:rsid w:val="009E388E"/>
    <w:rsid w:val="009E38B9"/>
    <w:rsid w:val="009E3925"/>
    <w:rsid w:val="009E39B7"/>
    <w:rsid w:val="009E39EF"/>
    <w:rsid w:val="009E3AD4"/>
    <w:rsid w:val="009E3B16"/>
    <w:rsid w:val="009E3B52"/>
    <w:rsid w:val="009E3B56"/>
    <w:rsid w:val="009E3BA0"/>
    <w:rsid w:val="009E3C69"/>
    <w:rsid w:val="009E3CE9"/>
    <w:rsid w:val="009E3DD7"/>
    <w:rsid w:val="009E3E4B"/>
    <w:rsid w:val="009E3E8C"/>
    <w:rsid w:val="009E3EF7"/>
    <w:rsid w:val="009E3EF8"/>
    <w:rsid w:val="009E3F1D"/>
    <w:rsid w:val="009E3F2F"/>
    <w:rsid w:val="009E3F4D"/>
    <w:rsid w:val="009E3F6D"/>
    <w:rsid w:val="009E3F85"/>
    <w:rsid w:val="009E41EC"/>
    <w:rsid w:val="009E4247"/>
    <w:rsid w:val="009E42CE"/>
    <w:rsid w:val="009E42D0"/>
    <w:rsid w:val="009E43B5"/>
    <w:rsid w:val="009E4486"/>
    <w:rsid w:val="009E4506"/>
    <w:rsid w:val="009E45F3"/>
    <w:rsid w:val="009E4612"/>
    <w:rsid w:val="009E4621"/>
    <w:rsid w:val="009E46C0"/>
    <w:rsid w:val="009E4712"/>
    <w:rsid w:val="009E4733"/>
    <w:rsid w:val="009E479D"/>
    <w:rsid w:val="009E4814"/>
    <w:rsid w:val="009E4825"/>
    <w:rsid w:val="009E482B"/>
    <w:rsid w:val="009E483F"/>
    <w:rsid w:val="009E48E3"/>
    <w:rsid w:val="009E491B"/>
    <w:rsid w:val="009E49A1"/>
    <w:rsid w:val="009E4A7A"/>
    <w:rsid w:val="009E4AE4"/>
    <w:rsid w:val="009E4B3B"/>
    <w:rsid w:val="009E4B57"/>
    <w:rsid w:val="009E4C22"/>
    <w:rsid w:val="009E4C87"/>
    <w:rsid w:val="009E4CD6"/>
    <w:rsid w:val="009E4E08"/>
    <w:rsid w:val="009E4E95"/>
    <w:rsid w:val="009E4FA0"/>
    <w:rsid w:val="009E5151"/>
    <w:rsid w:val="009E51AE"/>
    <w:rsid w:val="009E51BE"/>
    <w:rsid w:val="009E51C4"/>
    <w:rsid w:val="009E51CE"/>
    <w:rsid w:val="009E51EE"/>
    <w:rsid w:val="009E5266"/>
    <w:rsid w:val="009E5270"/>
    <w:rsid w:val="009E53B3"/>
    <w:rsid w:val="009E53EF"/>
    <w:rsid w:val="009E5581"/>
    <w:rsid w:val="009E55BE"/>
    <w:rsid w:val="009E55C5"/>
    <w:rsid w:val="009E56A2"/>
    <w:rsid w:val="009E5711"/>
    <w:rsid w:val="009E579F"/>
    <w:rsid w:val="009E57B6"/>
    <w:rsid w:val="009E5824"/>
    <w:rsid w:val="009E5847"/>
    <w:rsid w:val="009E589E"/>
    <w:rsid w:val="009E5963"/>
    <w:rsid w:val="009E5977"/>
    <w:rsid w:val="009E5A14"/>
    <w:rsid w:val="009E5C83"/>
    <w:rsid w:val="009E5CC2"/>
    <w:rsid w:val="009E5DC4"/>
    <w:rsid w:val="009E5DCC"/>
    <w:rsid w:val="009E5DDE"/>
    <w:rsid w:val="009E5FCF"/>
    <w:rsid w:val="009E60A5"/>
    <w:rsid w:val="009E619F"/>
    <w:rsid w:val="009E6215"/>
    <w:rsid w:val="009E6222"/>
    <w:rsid w:val="009E6226"/>
    <w:rsid w:val="009E62BE"/>
    <w:rsid w:val="009E6302"/>
    <w:rsid w:val="009E630E"/>
    <w:rsid w:val="009E63D4"/>
    <w:rsid w:val="009E64E0"/>
    <w:rsid w:val="009E65C1"/>
    <w:rsid w:val="009E65DB"/>
    <w:rsid w:val="009E668D"/>
    <w:rsid w:val="009E6740"/>
    <w:rsid w:val="009E67EC"/>
    <w:rsid w:val="009E6842"/>
    <w:rsid w:val="009E685B"/>
    <w:rsid w:val="009E69AD"/>
    <w:rsid w:val="009E6A3C"/>
    <w:rsid w:val="009E6A6A"/>
    <w:rsid w:val="009E6B7A"/>
    <w:rsid w:val="009E6C60"/>
    <w:rsid w:val="009E6CA2"/>
    <w:rsid w:val="009E6CDD"/>
    <w:rsid w:val="009E6D13"/>
    <w:rsid w:val="009E6EB1"/>
    <w:rsid w:val="009E6EC3"/>
    <w:rsid w:val="009E6F34"/>
    <w:rsid w:val="009E7031"/>
    <w:rsid w:val="009E703C"/>
    <w:rsid w:val="009E7053"/>
    <w:rsid w:val="009E7312"/>
    <w:rsid w:val="009E7529"/>
    <w:rsid w:val="009E761B"/>
    <w:rsid w:val="009E76CD"/>
    <w:rsid w:val="009E76E3"/>
    <w:rsid w:val="009E7711"/>
    <w:rsid w:val="009E776D"/>
    <w:rsid w:val="009E776F"/>
    <w:rsid w:val="009E780E"/>
    <w:rsid w:val="009E78A2"/>
    <w:rsid w:val="009E7992"/>
    <w:rsid w:val="009E7B38"/>
    <w:rsid w:val="009E7B40"/>
    <w:rsid w:val="009E7D20"/>
    <w:rsid w:val="009E7D6E"/>
    <w:rsid w:val="009E7DD3"/>
    <w:rsid w:val="009E7E05"/>
    <w:rsid w:val="009E7E2A"/>
    <w:rsid w:val="009E7E30"/>
    <w:rsid w:val="009E7E82"/>
    <w:rsid w:val="009E7E91"/>
    <w:rsid w:val="009E7EB6"/>
    <w:rsid w:val="009E7ED7"/>
    <w:rsid w:val="009E7EF4"/>
    <w:rsid w:val="009E7F76"/>
    <w:rsid w:val="009F0012"/>
    <w:rsid w:val="009F0041"/>
    <w:rsid w:val="009F0050"/>
    <w:rsid w:val="009F0088"/>
    <w:rsid w:val="009F0101"/>
    <w:rsid w:val="009F01B1"/>
    <w:rsid w:val="009F01C2"/>
    <w:rsid w:val="009F0256"/>
    <w:rsid w:val="009F02A5"/>
    <w:rsid w:val="009F0368"/>
    <w:rsid w:val="009F0449"/>
    <w:rsid w:val="009F04FB"/>
    <w:rsid w:val="009F0511"/>
    <w:rsid w:val="009F054A"/>
    <w:rsid w:val="009F067A"/>
    <w:rsid w:val="009F06B6"/>
    <w:rsid w:val="009F0730"/>
    <w:rsid w:val="009F0779"/>
    <w:rsid w:val="009F079D"/>
    <w:rsid w:val="009F07B0"/>
    <w:rsid w:val="009F08A1"/>
    <w:rsid w:val="009F0945"/>
    <w:rsid w:val="009F0981"/>
    <w:rsid w:val="009F0AA9"/>
    <w:rsid w:val="009F0B09"/>
    <w:rsid w:val="009F0C3E"/>
    <w:rsid w:val="009F0CEF"/>
    <w:rsid w:val="009F0D36"/>
    <w:rsid w:val="009F0D59"/>
    <w:rsid w:val="009F0DA4"/>
    <w:rsid w:val="009F0DAE"/>
    <w:rsid w:val="009F0E97"/>
    <w:rsid w:val="009F0FCB"/>
    <w:rsid w:val="009F1013"/>
    <w:rsid w:val="009F1074"/>
    <w:rsid w:val="009F109A"/>
    <w:rsid w:val="009F120F"/>
    <w:rsid w:val="009F12E1"/>
    <w:rsid w:val="009F132C"/>
    <w:rsid w:val="009F1393"/>
    <w:rsid w:val="009F13EA"/>
    <w:rsid w:val="009F13ED"/>
    <w:rsid w:val="009F1551"/>
    <w:rsid w:val="009F1670"/>
    <w:rsid w:val="009F16C5"/>
    <w:rsid w:val="009F17CD"/>
    <w:rsid w:val="009F1850"/>
    <w:rsid w:val="009F190E"/>
    <w:rsid w:val="009F1920"/>
    <w:rsid w:val="009F1960"/>
    <w:rsid w:val="009F1989"/>
    <w:rsid w:val="009F1B2E"/>
    <w:rsid w:val="009F1B38"/>
    <w:rsid w:val="009F1B98"/>
    <w:rsid w:val="009F1CB2"/>
    <w:rsid w:val="009F1E5F"/>
    <w:rsid w:val="009F1E98"/>
    <w:rsid w:val="009F1F55"/>
    <w:rsid w:val="009F1FC6"/>
    <w:rsid w:val="009F20C8"/>
    <w:rsid w:val="009F2221"/>
    <w:rsid w:val="009F224F"/>
    <w:rsid w:val="009F2320"/>
    <w:rsid w:val="009F236C"/>
    <w:rsid w:val="009F2425"/>
    <w:rsid w:val="009F24D2"/>
    <w:rsid w:val="009F260D"/>
    <w:rsid w:val="009F2619"/>
    <w:rsid w:val="009F269B"/>
    <w:rsid w:val="009F2732"/>
    <w:rsid w:val="009F277E"/>
    <w:rsid w:val="009F28A6"/>
    <w:rsid w:val="009F29D2"/>
    <w:rsid w:val="009F2AE3"/>
    <w:rsid w:val="009F2B1F"/>
    <w:rsid w:val="009F2B28"/>
    <w:rsid w:val="009F2BD7"/>
    <w:rsid w:val="009F2BF5"/>
    <w:rsid w:val="009F2C93"/>
    <w:rsid w:val="009F2CB7"/>
    <w:rsid w:val="009F2D71"/>
    <w:rsid w:val="009F2DE6"/>
    <w:rsid w:val="009F2F79"/>
    <w:rsid w:val="009F2F9B"/>
    <w:rsid w:val="009F2FF9"/>
    <w:rsid w:val="009F304B"/>
    <w:rsid w:val="009F3158"/>
    <w:rsid w:val="009F318B"/>
    <w:rsid w:val="009F318F"/>
    <w:rsid w:val="009F31A7"/>
    <w:rsid w:val="009F3226"/>
    <w:rsid w:val="009F322E"/>
    <w:rsid w:val="009F328E"/>
    <w:rsid w:val="009F3385"/>
    <w:rsid w:val="009F34A7"/>
    <w:rsid w:val="009F34E6"/>
    <w:rsid w:val="009F351E"/>
    <w:rsid w:val="009F35F0"/>
    <w:rsid w:val="009F3634"/>
    <w:rsid w:val="009F369C"/>
    <w:rsid w:val="009F372F"/>
    <w:rsid w:val="009F3730"/>
    <w:rsid w:val="009F3921"/>
    <w:rsid w:val="009F396B"/>
    <w:rsid w:val="009F3B32"/>
    <w:rsid w:val="009F3B77"/>
    <w:rsid w:val="009F3B87"/>
    <w:rsid w:val="009F3BE5"/>
    <w:rsid w:val="009F3BF5"/>
    <w:rsid w:val="009F3C72"/>
    <w:rsid w:val="009F3CED"/>
    <w:rsid w:val="009F3CFB"/>
    <w:rsid w:val="009F3DBB"/>
    <w:rsid w:val="009F3E0B"/>
    <w:rsid w:val="009F3E97"/>
    <w:rsid w:val="009F3ED3"/>
    <w:rsid w:val="009F3F80"/>
    <w:rsid w:val="009F3FFA"/>
    <w:rsid w:val="009F402F"/>
    <w:rsid w:val="009F4041"/>
    <w:rsid w:val="009F4074"/>
    <w:rsid w:val="009F4087"/>
    <w:rsid w:val="009F41FC"/>
    <w:rsid w:val="009F426C"/>
    <w:rsid w:val="009F4277"/>
    <w:rsid w:val="009F430E"/>
    <w:rsid w:val="009F4393"/>
    <w:rsid w:val="009F4447"/>
    <w:rsid w:val="009F4497"/>
    <w:rsid w:val="009F4499"/>
    <w:rsid w:val="009F44C1"/>
    <w:rsid w:val="009F44E5"/>
    <w:rsid w:val="009F457C"/>
    <w:rsid w:val="009F4600"/>
    <w:rsid w:val="009F466A"/>
    <w:rsid w:val="009F46F2"/>
    <w:rsid w:val="009F4716"/>
    <w:rsid w:val="009F4809"/>
    <w:rsid w:val="009F481F"/>
    <w:rsid w:val="009F482D"/>
    <w:rsid w:val="009F4881"/>
    <w:rsid w:val="009F49D4"/>
    <w:rsid w:val="009F4A11"/>
    <w:rsid w:val="009F4A3E"/>
    <w:rsid w:val="009F4A86"/>
    <w:rsid w:val="009F4A93"/>
    <w:rsid w:val="009F4ADA"/>
    <w:rsid w:val="009F4BB0"/>
    <w:rsid w:val="009F4C3E"/>
    <w:rsid w:val="009F4CBF"/>
    <w:rsid w:val="009F4CD1"/>
    <w:rsid w:val="009F4D18"/>
    <w:rsid w:val="009F4D45"/>
    <w:rsid w:val="009F4E60"/>
    <w:rsid w:val="009F4EFC"/>
    <w:rsid w:val="009F4FCB"/>
    <w:rsid w:val="009F5004"/>
    <w:rsid w:val="009F5177"/>
    <w:rsid w:val="009F5181"/>
    <w:rsid w:val="009F529A"/>
    <w:rsid w:val="009F52E6"/>
    <w:rsid w:val="009F554B"/>
    <w:rsid w:val="009F56A5"/>
    <w:rsid w:val="009F56DC"/>
    <w:rsid w:val="009F56F7"/>
    <w:rsid w:val="009F573F"/>
    <w:rsid w:val="009F574E"/>
    <w:rsid w:val="009F57A8"/>
    <w:rsid w:val="009F580C"/>
    <w:rsid w:val="009F5837"/>
    <w:rsid w:val="009F584A"/>
    <w:rsid w:val="009F58B2"/>
    <w:rsid w:val="009F58F1"/>
    <w:rsid w:val="009F5930"/>
    <w:rsid w:val="009F5A06"/>
    <w:rsid w:val="009F5A7D"/>
    <w:rsid w:val="009F5ACA"/>
    <w:rsid w:val="009F5BDE"/>
    <w:rsid w:val="009F5C0C"/>
    <w:rsid w:val="009F5C39"/>
    <w:rsid w:val="009F5C43"/>
    <w:rsid w:val="009F5C7D"/>
    <w:rsid w:val="009F5D56"/>
    <w:rsid w:val="009F5D57"/>
    <w:rsid w:val="009F5E61"/>
    <w:rsid w:val="009F5F6F"/>
    <w:rsid w:val="009F605E"/>
    <w:rsid w:val="009F60C6"/>
    <w:rsid w:val="009F60C9"/>
    <w:rsid w:val="009F6144"/>
    <w:rsid w:val="009F623A"/>
    <w:rsid w:val="009F629E"/>
    <w:rsid w:val="009F62B6"/>
    <w:rsid w:val="009F6315"/>
    <w:rsid w:val="009F6353"/>
    <w:rsid w:val="009F6471"/>
    <w:rsid w:val="009F647D"/>
    <w:rsid w:val="009F651C"/>
    <w:rsid w:val="009F658A"/>
    <w:rsid w:val="009F65CC"/>
    <w:rsid w:val="009F6607"/>
    <w:rsid w:val="009F66B9"/>
    <w:rsid w:val="009F66C2"/>
    <w:rsid w:val="009F6704"/>
    <w:rsid w:val="009F67A5"/>
    <w:rsid w:val="009F6857"/>
    <w:rsid w:val="009F6873"/>
    <w:rsid w:val="009F6876"/>
    <w:rsid w:val="009F68FB"/>
    <w:rsid w:val="009F690C"/>
    <w:rsid w:val="009F6967"/>
    <w:rsid w:val="009F699F"/>
    <w:rsid w:val="009F69B2"/>
    <w:rsid w:val="009F6A22"/>
    <w:rsid w:val="009F6A9A"/>
    <w:rsid w:val="009F6BC4"/>
    <w:rsid w:val="009F6DBA"/>
    <w:rsid w:val="009F6DCF"/>
    <w:rsid w:val="009F6E99"/>
    <w:rsid w:val="009F6FCE"/>
    <w:rsid w:val="009F72E8"/>
    <w:rsid w:val="009F731B"/>
    <w:rsid w:val="009F7381"/>
    <w:rsid w:val="009F750F"/>
    <w:rsid w:val="009F765F"/>
    <w:rsid w:val="009F76C1"/>
    <w:rsid w:val="009F7741"/>
    <w:rsid w:val="009F785B"/>
    <w:rsid w:val="009F78E6"/>
    <w:rsid w:val="009F7922"/>
    <w:rsid w:val="009F7B02"/>
    <w:rsid w:val="009F7BE9"/>
    <w:rsid w:val="009F7BF1"/>
    <w:rsid w:val="009F7C0F"/>
    <w:rsid w:val="009F7C2D"/>
    <w:rsid w:val="009F7DA6"/>
    <w:rsid w:val="009F7DB7"/>
    <w:rsid w:val="009F7E1D"/>
    <w:rsid w:val="009F7E5C"/>
    <w:rsid w:val="009F7EE9"/>
    <w:rsid w:val="009F7F05"/>
    <w:rsid w:val="009F7F21"/>
    <w:rsid w:val="009F7F34"/>
    <w:rsid w:val="009F7F63"/>
    <w:rsid w:val="009F7F81"/>
    <w:rsid w:val="00A000A1"/>
    <w:rsid w:val="00A00170"/>
    <w:rsid w:val="00A0021C"/>
    <w:rsid w:val="00A0029E"/>
    <w:rsid w:val="00A002D4"/>
    <w:rsid w:val="00A002D6"/>
    <w:rsid w:val="00A00304"/>
    <w:rsid w:val="00A00305"/>
    <w:rsid w:val="00A00422"/>
    <w:rsid w:val="00A00506"/>
    <w:rsid w:val="00A00519"/>
    <w:rsid w:val="00A00526"/>
    <w:rsid w:val="00A005A1"/>
    <w:rsid w:val="00A0061B"/>
    <w:rsid w:val="00A0062E"/>
    <w:rsid w:val="00A00674"/>
    <w:rsid w:val="00A00720"/>
    <w:rsid w:val="00A0077B"/>
    <w:rsid w:val="00A007B5"/>
    <w:rsid w:val="00A007D7"/>
    <w:rsid w:val="00A007F3"/>
    <w:rsid w:val="00A0094C"/>
    <w:rsid w:val="00A009AF"/>
    <w:rsid w:val="00A00ACE"/>
    <w:rsid w:val="00A00B0D"/>
    <w:rsid w:val="00A00B5C"/>
    <w:rsid w:val="00A00C56"/>
    <w:rsid w:val="00A00CCC"/>
    <w:rsid w:val="00A00D2E"/>
    <w:rsid w:val="00A00D48"/>
    <w:rsid w:val="00A00DDE"/>
    <w:rsid w:val="00A00DFF"/>
    <w:rsid w:val="00A00F5D"/>
    <w:rsid w:val="00A00F81"/>
    <w:rsid w:val="00A00F83"/>
    <w:rsid w:val="00A01000"/>
    <w:rsid w:val="00A01078"/>
    <w:rsid w:val="00A01110"/>
    <w:rsid w:val="00A01218"/>
    <w:rsid w:val="00A01240"/>
    <w:rsid w:val="00A01288"/>
    <w:rsid w:val="00A01289"/>
    <w:rsid w:val="00A012A5"/>
    <w:rsid w:val="00A013E4"/>
    <w:rsid w:val="00A013FE"/>
    <w:rsid w:val="00A01456"/>
    <w:rsid w:val="00A01626"/>
    <w:rsid w:val="00A01635"/>
    <w:rsid w:val="00A01732"/>
    <w:rsid w:val="00A01755"/>
    <w:rsid w:val="00A017CC"/>
    <w:rsid w:val="00A01836"/>
    <w:rsid w:val="00A01841"/>
    <w:rsid w:val="00A01865"/>
    <w:rsid w:val="00A018CF"/>
    <w:rsid w:val="00A018DA"/>
    <w:rsid w:val="00A018DC"/>
    <w:rsid w:val="00A01901"/>
    <w:rsid w:val="00A0194B"/>
    <w:rsid w:val="00A0197A"/>
    <w:rsid w:val="00A01B48"/>
    <w:rsid w:val="00A01C0F"/>
    <w:rsid w:val="00A01DB1"/>
    <w:rsid w:val="00A01DCD"/>
    <w:rsid w:val="00A01EC4"/>
    <w:rsid w:val="00A01F0B"/>
    <w:rsid w:val="00A01F77"/>
    <w:rsid w:val="00A0220A"/>
    <w:rsid w:val="00A02246"/>
    <w:rsid w:val="00A023FB"/>
    <w:rsid w:val="00A024A4"/>
    <w:rsid w:val="00A024A7"/>
    <w:rsid w:val="00A024B2"/>
    <w:rsid w:val="00A02537"/>
    <w:rsid w:val="00A02564"/>
    <w:rsid w:val="00A02794"/>
    <w:rsid w:val="00A0290C"/>
    <w:rsid w:val="00A029AF"/>
    <w:rsid w:val="00A02AFB"/>
    <w:rsid w:val="00A02B5F"/>
    <w:rsid w:val="00A02B9B"/>
    <w:rsid w:val="00A02C12"/>
    <w:rsid w:val="00A02C2D"/>
    <w:rsid w:val="00A02C43"/>
    <w:rsid w:val="00A02C52"/>
    <w:rsid w:val="00A02D5C"/>
    <w:rsid w:val="00A02D83"/>
    <w:rsid w:val="00A02E55"/>
    <w:rsid w:val="00A02E5E"/>
    <w:rsid w:val="00A02EA9"/>
    <w:rsid w:val="00A02FB4"/>
    <w:rsid w:val="00A0303B"/>
    <w:rsid w:val="00A030BB"/>
    <w:rsid w:val="00A030E8"/>
    <w:rsid w:val="00A030F5"/>
    <w:rsid w:val="00A031C1"/>
    <w:rsid w:val="00A03231"/>
    <w:rsid w:val="00A032EF"/>
    <w:rsid w:val="00A03461"/>
    <w:rsid w:val="00A034AF"/>
    <w:rsid w:val="00A0357F"/>
    <w:rsid w:val="00A037B5"/>
    <w:rsid w:val="00A037E0"/>
    <w:rsid w:val="00A037EC"/>
    <w:rsid w:val="00A037F1"/>
    <w:rsid w:val="00A03876"/>
    <w:rsid w:val="00A038B4"/>
    <w:rsid w:val="00A03926"/>
    <w:rsid w:val="00A03991"/>
    <w:rsid w:val="00A03B02"/>
    <w:rsid w:val="00A03B81"/>
    <w:rsid w:val="00A03BAD"/>
    <w:rsid w:val="00A03BBB"/>
    <w:rsid w:val="00A03BEC"/>
    <w:rsid w:val="00A03C09"/>
    <w:rsid w:val="00A03C73"/>
    <w:rsid w:val="00A03CE4"/>
    <w:rsid w:val="00A03CF1"/>
    <w:rsid w:val="00A03E61"/>
    <w:rsid w:val="00A03EE2"/>
    <w:rsid w:val="00A03F13"/>
    <w:rsid w:val="00A03F46"/>
    <w:rsid w:val="00A0402E"/>
    <w:rsid w:val="00A040ED"/>
    <w:rsid w:val="00A04235"/>
    <w:rsid w:val="00A043D6"/>
    <w:rsid w:val="00A043D9"/>
    <w:rsid w:val="00A043EC"/>
    <w:rsid w:val="00A0441C"/>
    <w:rsid w:val="00A04476"/>
    <w:rsid w:val="00A04649"/>
    <w:rsid w:val="00A0468F"/>
    <w:rsid w:val="00A046A2"/>
    <w:rsid w:val="00A04965"/>
    <w:rsid w:val="00A04986"/>
    <w:rsid w:val="00A049C7"/>
    <w:rsid w:val="00A049F4"/>
    <w:rsid w:val="00A04AB0"/>
    <w:rsid w:val="00A04AB4"/>
    <w:rsid w:val="00A04B1E"/>
    <w:rsid w:val="00A04C14"/>
    <w:rsid w:val="00A04C8C"/>
    <w:rsid w:val="00A04C9A"/>
    <w:rsid w:val="00A04D54"/>
    <w:rsid w:val="00A04DBE"/>
    <w:rsid w:val="00A04EA8"/>
    <w:rsid w:val="00A04F27"/>
    <w:rsid w:val="00A04FA3"/>
    <w:rsid w:val="00A04FDB"/>
    <w:rsid w:val="00A050A9"/>
    <w:rsid w:val="00A050B1"/>
    <w:rsid w:val="00A050CE"/>
    <w:rsid w:val="00A05123"/>
    <w:rsid w:val="00A051AA"/>
    <w:rsid w:val="00A05338"/>
    <w:rsid w:val="00A0540C"/>
    <w:rsid w:val="00A05447"/>
    <w:rsid w:val="00A05456"/>
    <w:rsid w:val="00A054F0"/>
    <w:rsid w:val="00A0550B"/>
    <w:rsid w:val="00A05562"/>
    <w:rsid w:val="00A05594"/>
    <w:rsid w:val="00A05946"/>
    <w:rsid w:val="00A0596E"/>
    <w:rsid w:val="00A059D6"/>
    <w:rsid w:val="00A05A76"/>
    <w:rsid w:val="00A05AE5"/>
    <w:rsid w:val="00A05B32"/>
    <w:rsid w:val="00A05E65"/>
    <w:rsid w:val="00A05E7B"/>
    <w:rsid w:val="00A05EAA"/>
    <w:rsid w:val="00A05EF9"/>
    <w:rsid w:val="00A05F31"/>
    <w:rsid w:val="00A05F39"/>
    <w:rsid w:val="00A05FD3"/>
    <w:rsid w:val="00A0600C"/>
    <w:rsid w:val="00A06061"/>
    <w:rsid w:val="00A062A7"/>
    <w:rsid w:val="00A062C4"/>
    <w:rsid w:val="00A0634E"/>
    <w:rsid w:val="00A06378"/>
    <w:rsid w:val="00A06382"/>
    <w:rsid w:val="00A06449"/>
    <w:rsid w:val="00A06561"/>
    <w:rsid w:val="00A06595"/>
    <w:rsid w:val="00A066E6"/>
    <w:rsid w:val="00A0671D"/>
    <w:rsid w:val="00A067CC"/>
    <w:rsid w:val="00A067E3"/>
    <w:rsid w:val="00A0696B"/>
    <w:rsid w:val="00A06A6B"/>
    <w:rsid w:val="00A06A93"/>
    <w:rsid w:val="00A06BAC"/>
    <w:rsid w:val="00A06C65"/>
    <w:rsid w:val="00A06C8F"/>
    <w:rsid w:val="00A06D53"/>
    <w:rsid w:val="00A06DF4"/>
    <w:rsid w:val="00A06E4D"/>
    <w:rsid w:val="00A06E95"/>
    <w:rsid w:val="00A06EA5"/>
    <w:rsid w:val="00A06EC0"/>
    <w:rsid w:val="00A06F32"/>
    <w:rsid w:val="00A06F90"/>
    <w:rsid w:val="00A06FA4"/>
    <w:rsid w:val="00A07007"/>
    <w:rsid w:val="00A0700C"/>
    <w:rsid w:val="00A07073"/>
    <w:rsid w:val="00A070EA"/>
    <w:rsid w:val="00A0727B"/>
    <w:rsid w:val="00A07288"/>
    <w:rsid w:val="00A07352"/>
    <w:rsid w:val="00A07379"/>
    <w:rsid w:val="00A07483"/>
    <w:rsid w:val="00A074D8"/>
    <w:rsid w:val="00A075C9"/>
    <w:rsid w:val="00A075ED"/>
    <w:rsid w:val="00A075F8"/>
    <w:rsid w:val="00A0767D"/>
    <w:rsid w:val="00A077D9"/>
    <w:rsid w:val="00A0785D"/>
    <w:rsid w:val="00A07879"/>
    <w:rsid w:val="00A078A5"/>
    <w:rsid w:val="00A078B5"/>
    <w:rsid w:val="00A078E7"/>
    <w:rsid w:val="00A07A1A"/>
    <w:rsid w:val="00A07A58"/>
    <w:rsid w:val="00A07A79"/>
    <w:rsid w:val="00A07A8A"/>
    <w:rsid w:val="00A07ACD"/>
    <w:rsid w:val="00A07C14"/>
    <w:rsid w:val="00A07C4E"/>
    <w:rsid w:val="00A07CB1"/>
    <w:rsid w:val="00A07E9C"/>
    <w:rsid w:val="00A07ECE"/>
    <w:rsid w:val="00A100B4"/>
    <w:rsid w:val="00A100D4"/>
    <w:rsid w:val="00A10101"/>
    <w:rsid w:val="00A10171"/>
    <w:rsid w:val="00A101EF"/>
    <w:rsid w:val="00A10205"/>
    <w:rsid w:val="00A10220"/>
    <w:rsid w:val="00A102DC"/>
    <w:rsid w:val="00A1030E"/>
    <w:rsid w:val="00A10580"/>
    <w:rsid w:val="00A106BB"/>
    <w:rsid w:val="00A106CD"/>
    <w:rsid w:val="00A10743"/>
    <w:rsid w:val="00A10760"/>
    <w:rsid w:val="00A10766"/>
    <w:rsid w:val="00A10799"/>
    <w:rsid w:val="00A107AE"/>
    <w:rsid w:val="00A107FD"/>
    <w:rsid w:val="00A10808"/>
    <w:rsid w:val="00A10A18"/>
    <w:rsid w:val="00A10A4C"/>
    <w:rsid w:val="00A10A9F"/>
    <w:rsid w:val="00A10C00"/>
    <w:rsid w:val="00A10C24"/>
    <w:rsid w:val="00A10C5C"/>
    <w:rsid w:val="00A10C78"/>
    <w:rsid w:val="00A10D77"/>
    <w:rsid w:val="00A10E82"/>
    <w:rsid w:val="00A10F1F"/>
    <w:rsid w:val="00A10F93"/>
    <w:rsid w:val="00A10FB7"/>
    <w:rsid w:val="00A1101E"/>
    <w:rsid w:val="00A1108F"/>
    <w:rsid w:val="00A110E9"/>
    <w:rsid w:val="00A110ED"/>
    <w:rsid w:val="00A111C1"/>
    <w:rsid w:val="00A111C4"/>
    <w:rsid w:val="00A111DB"/>
    <w:rsid w:val="00A11217"/>
    <w:rsid w:val="00A11220"/>
    <w:rsid w:val="00A112A9"/>
    <w:rsid w:val="00A114A4"/>
    <w:rsid w:val="00A1160D"/>
    <w:rsid w:val="00A116B0"/>
    <w:rsid w:val="00A116D7"/>
    <w:rsid w:val="00A11745"/>
    <w:rsid w:val="00A11868"/>
    <w:rsid w:val="00A11875"/>
    <w:rsid w:val="00A1188D"/>
    <w:rsid w:val="00A118FB"/>
    <w:rsid w:val="00A1192E"/>
    <w:rsid w:val="00A11966"/>
    <w:rsid w:val="00A11A1A"/>
    <w:rsid w:val="00A11A57"/>
    <w:rsid w:val="00A11AFC"/>
    <w:rsid w:val="00A11B8B"/>
    <w:rsid w:val="00A11BA1"/>
    <w:rsid w:val="00A11BD9"/>
    <w:rsid w:val="00A11BDF"/>
    <w:rsid w:val="00A11C18"/>
    <w:rsid w:val="00A11C52"/>
    <w:rsid w:val="00A11CD6"/>
    <w:rsid w:val="00A11E60"/>
    <w:rsid w:val="00A11EBB"/>
    <w:rsid w:val="00A11F56"/>
    <w:rsid w:val="00A11F5B"/>
    <w:rsid w:val="00A11FEA"/>
    <w:rsid w:val="00A1204C"/>
    <w:rsid w:val="00A12050"/>
    <w:rsid w:val="00A12133"/>
    <w:rsid w:val="00A12153"/>
    <w:rsid w:val="00A1217C"/>
    <w:rsid w:val="00A1219D"/>
    <w:rsid w:val="00A12221"/>
    <w:rsid w:val="00A12432"/>
    <w:rsid w:val="00A12443"/>
    <w:rsid w:val="00A12583"/>
    <w:rsid w:val="00A125B7"/>
    <w:rsid w:val="00A1261A"/>
    <w:rsid w:val="00A1280A"/>
    <w:rsid w:val="00A1288D"/>
    <w:rsid w:val="00A12964"/>
    <w:rsid w:val="00A12A06"/>
    <w:rsid w:val="00A12C20"/>
    <w:rsid w:val="00A12D94"/>
    <w:rsid w:val="00A12E46"/>
    <w:rsid w:val="00A12E7E"/>
    <w:rsid w:val="00A12EFD"/>
    <w:rsid w:val="00A12F39"/>
    <w:rsid w:val="00A12F7C"/>
    <w:rsid w:val="00A12FD2"/>
    <w:rsid w:val="00A12FD8"/>
    <w:rsid w:val="00A12FF4"/>
    <w:rsid w:val="00A130AB"/>
    <w:rsid w:val="00A1311F"/>
    <w:rsid w:val="00A13261"/>
    <w:rsid w:val="00A132DC"/>
    <w:rsid w:val="00A1335C"/>
    <w:rsid w:val="00A13393"/>
    <w:rsid w:val="00A13396"/>
    <w:rsid w:val="00A1343F"/>
    <w:rsid w:val="00A134FE"/>
    <w:rsid w:val="00A1355E"/>
    <w:rsid w:val="00A1356D"/>
    <w:rsid w:val="00A135C2"/>
    <w:rsid w:val="00A136BA"/>
    <w:rsid w:val="00A1371F"/>
    <w:rsid w:val="00A1380F"/>
    <w:rsid w:val="00A1393E"/>
    <w:rsid w:val="00A1396E"/>
    <w:rsid w:val="00A139DC"/>
    <w:rsid w:val="00A139E4"/>
    <w:rsid w:val="00A13A2B"/>
    <w:rsid w:val="00A13A4D"/>
    <w:rsid w:val="00A13A5A"/>
    <w:rsid w:val="00A13AE3"/>
    <w:rsid w:val="00A13B17"/>
    <w:rsid w:val="00A13BCB"/>
    <w:rsid w:val="00A13C7E"/>
    <w:rsid w:val="00A13C91"/>
    <w:rsid w:val="00A13D5F"/>
    <w:rsid w:val="00A13DE7"/>
    <w:rsid w:val="00A13E93"/>
    <w:rsid w:val="00A13FDD"/>
    <w:rsid w:val="00A14017"/>
    <w:rsid w:val="00A14140"/>
    <w:rsid w:val="00A142CF"/>
    <w:rsid w:val="00A142D0"/>
    <w:rsid w:val="00A144E5"/>
    <w:rsid w:val="00A1451C"/>
    <w:rsid w:val="00A14553"/>
    <w:rsid w:val="00A1459B"/>
    <w:rsid w:val="00A1459D"/>
    <w:rsid w:val="00A145A5"/>
    <w:rsid w:val="00A14620"/>
    <w:rsid w:val="00A1464F"/>
    <w:rsid w:val="00A1473F"/>
    <w:rsid w:val="00A14961"/>
    <w:rsid w:val="00A14A9A"/>
    <w:rsid w:val="00A14A9D"/>
    <w:rsid w:val="00A14BE6"/>
    <w:rsid w:val="00A14C59"/>
    <w:rsid w:val="00A14CC1"/>
    <w:rsid w:val="00A14D5F"/>
    <w:rsid w:val="00A14D76"/>
    <w:rsid w:val="00A14D91"/>
    <w:rsid w:val="00A14D9A"/>
    <w:rsid w:val="00A14E01"/>
    <w:rsid w:val="00A14F35"/>
    <w:rsid w:val="00A14F38"/>
    <w:rsid w:val="00A14F3F"/>
    <w:rsid w:val="00A14FDF"/>
    <w:rsid w:val="00A150A5"/>
    <w:rsid w:val="00A15128"/>
    <w:rsid w:val="00A1515C"/>
    <w:rsid w:val="00A151E3"/>
    <w:rsid w:val="00A15217"/>
    <w:rsid w:val="00A153B1"/>
    <w:rsid w:val="00A153B7"/>
    <w:rsid w:val="00A153E9"/>
    <w:rsid w:val="00A15458"/>
    <w:rsid w:val="00A15484"/>
    <w:rsid w:val="00A154F3"/>
    <w:rsid w:val="00A15533"/>
    <w:rsid w:val="00A155D6"/>
    <w:rsid w:val="00A155DF"/>
    <w:rsid w:val="00A155F7"/>
    <w:rsid w:val="00A1564E"/>
    <w:rsid w:val="00A15681"/>
    <w:rsid w:val="00A156BF"/>
    <w:rsid w:val="00A157CF"/>
    <w:rsid w:val="00A157D1"/>
    <w:rsid w:val="00A158FD"/>
    <w:rsid w:val="00A15958"/>
    <w:rsid w:val="00A15ABA"/>
    <w:rsid w:val="00A15AC0"/>
    <w:rsid w:val="00A15AD0"/>
    <w:rsid w:val="00A15AF5"/>
    <w:rsid w:val="00A15B88"/>
    <w:rsid w:val="00A15C1B"/>
    <w:rsid w:val="00A15C2D"/>
    <w:rsid w:val="00A15C4C"/>
    <w:rsid w:val="00A15CDC"/>
    <w:rsid w:val="00A15DE3"/>
    <w:rsid w:val="00A15DEE"/>
    <w:rsid w:val="00A15E5E"/>
    <w:rsid w:val="00A15F4F"/>
    <w:rsid w:val="00A15F6D"/>
    <w:rsid w:val="00A15FCA"/>
    <w:rsid w:val="00A16171"/>
    <w:rsid w:val="00A161A3"/>
    <w:rsid w:val="00A162B1"/>
    <w:rsid w:val="00A162D8"/>
    <w:rsid w:val="00A16471"/>
    <w:rsid w:val="00A16492"/>
    <w:rsid w:val="00A16575"/>
    <w:rsid w:val="00A165EC"/>
    <w:rsid w:val="00A16789"/>
    <w:rsid w:val="00A16801"/>
    <w:rsid w:val="00A1693F"/>
    <w:rsid w:val="00A16986"/>
    <w:rsid w:val="00A16994"/>
    <w:rsid w:val="00A169DC"/>
    <w:rsid w:val="00A169E7"/>
    <w:rsid w:val="00A16A27"/>
    <w:rsid w:val="00A16AB2"/>
    <w:rsid w:val="00A16C6F"/>
    <w:rsid w:val="00A16D69"/>
    <w:rsid w:val="00A16D6F"/>
    <w:rsid w:val="00A16D96"/>
    <w:rsid w:val="00A16DCB"/>
    <w:rsid w:val="00A16DFB"/>
    <w:rsid w:val="00A16DFC"/>
    <w:rsid w:val="00A16E38"/>
    <w:rsid w:val="00A16E49"/>
    <w:rsid w:val="00A16E91"/>
    <w:rsid w:val="00A16F9C"/>
    <w:rsid w:val="00A16FBD"/>
    <w:rsid w:val="00A16FE1"/>
    <w:rsid w:val="00A1709B"/>
    <w:rsid w:val="00A170A9"/>
    <w:rsid w:val="00A1717F"/>
    <w:rsid w:val="00A1718A"/>
    <w:rsid w:val="00A171DF"/>
    <w:rsid w:val="00A17240"/>
    <w:rsid w:val="00A17281"/>
    <w:rsid w:val="00A17309"/>
    <w:rsid w:val="00A17316"/>
    <w:rsid w:val="00A17385"/>
    <w:rsid w:val="00A1747E"/>
    <w:rsid w:val="00A1752E"/>
    <w:rsid w:val="00A175B7"/>
    <w:rsid w:val="00A175D6"/>
    <w:rsid w:val="00A17638"/>
    <w:rsid w:val="00A17669"/>
    <w:rsid w:val="00A17716"/>
    <w:rsid w:val="00A1771D"/>
    <w:rsid w:val="00A17883"/>
    <w:rsid w:val="00A179CA"/>
    <w:rsid w:val="00A179EA"/>
    <w:rsid w:val="00A17A6C"/>
    <w:rsid w:val="00A17AB7"/>
    <w:rsid w:val="00A17BEC"/>
    <w:rsid w:val="00A17CA0"/>
    <w:rsid w:val="00A17CAD"/>
    <w:rsid w:val="00A17CCE"/>
    <w:rsid w:val="00A17CFC"/>
    <w:rsid w:val="00A17E44"/>
    <w:rsid w:val="00A17F20"/>
    <w:rsid w:val="00A17F6A"/>
    <w:rsid w:val="00A17F80"/>
    <w:rsid w:val="00A17F9E"/>
    <w:rsid w:val="00A20007"/>
    <w:rsid w:val="00A20040"/>
    <w:rsid w:val="00A20048"/>
    <w:rsid w:val="00A201AB"/>
    <w:rsid w:val="00A201B7"/>
    <w:rsid w:val="00A202F1"/>
    <w:rsid w:val="00A2032A"/>
    <w:rsid w:val="00A2038F"/>
    <w:rsid w:val="00A203AE"/>
    <w:rsid w:val="00A20411"/>
    <w:rsid w:val="00A204B0"/>
    <w:rsid w:val="00A204CD"/>
    <w:rsid w:val="00A2057B"/>
    <w:rsid w:val="00A205FA"/>
    <w:rsid w:val="00A207B0"/>
    <w:rsid w:val="00A207D1"/>
    <w:rsid w:val="00A207F2"/>
    <w:rsid w:val="00A20924"/>
    <w:rsid w:val="00A2093D"/>
    <w:rsid w:val="00A209D3"/>
    <w:rsid w:val="00A20A90"/>
    <w:rsid w:val="00A20AA0"/>
    <w:rsid w:val="00A20ACC"/>
    <w:rsid w:val="00A20BEA"/>
    <w:rsid w:val="00A20D0B"/>
    <w:rsid w:val="00A20D71"/>
    <w:rsid w:val="00A20D76"/>
    <w:rsid w:val="00A20E0F"/>
    <w:rsid w:val="00A20E55"/>
    <w:rsid w:val="00A20EA2"/>
    <w:rsid w:val="00A20F80"/>
    <w:rsid w:val="00A20FB7"/>
    <w:rsid w:val="00A20FF6"/>
    <w:rsid w:val="00A21059"/>
    <w:rsid w:val="00A210BD"/>
    <w:rsid w:val="00A2112F"/>
    <w:rsid w:val="00A21168"/>
    <w:rsid w:val="00A211C3"/>
    <w:rsid w:val="00A21250"/>
    <w:rsid w:val="00A21314"/>
    <w:rsid w:val="00A21358"/>
    <w:rsid w:val="00A2138C"/>
    <w:rsid w:val="00A213C6"/>
    <w:rsid w:val="00A213CC"/>
    <w:rsid w:val="00A21487"/>
    <w:rsid w:val="00A21571"/>
    <w:rsid w:val="00A21608"/>
    <w:rsid w:val="00A21658"/>
    <w:rsid w:val="00A217D6"/>
    <w:rsid w:val="00A21836"/>
    <w:rsid w:val="00A21A36"/>
    <w:rsid w:val="00A21B73"/>
    <w:rsid w:val="00A21B74"/>
    <w:rsid w:val="00A21C5B"/>
    <w:rsid w:val="00A21C75"/>
    <w:rsid w:val="00A21E6E"/>
    <w:rsid w:val="00A21EA0"/>
    <w:rsid w:val="00A22111"/>
    <w:rsid w:val="00A221C3"/>
    <w:rsid w:val="00A221E6"/>
    <w:rsid w:val="00A2221F"/>
    <w:rsid w:val="00A223A3"/>
    <w:rsid w:val="00A2253B"/>
    <w:rsid w:val="00A2271F"/>
    <w:rsid w:val="00A227E0"/>
    <w:rsid w:val="00A2280F"/>
    <w:rsid w:val="00A2284E"/>
    <w:rsid w:val="00A22857"/>
    <w:rsid w:val="00A22868"/>
    <w:rsid w:val="00A22874"/>
    <w:rsid w:val="00A228B5"/>
    <w:rsid w:val="00A2294E"/>
    <w:rsid w:val="00A229CA"/>
    <w:rsid w:val="00A22A44"/>
    <w:rsid w:val="00A22A5B"/>
    <w:rsid w:val="00A22B5C"/>
    <w:rsid w:val="00A22BC0"/>
    <w:rsid w:val="00A22C75"/>
    <w:rsid w:val="00A22C78"/>
    <w:rsid w:val="00A22CDE"/>
    <w:rsid w:val="00A22D06"/>
    <w:rsid w:val="00A22D4E"/>
    <w:rsid w:val="00A22DA4"/>
    <w:rsid w:val="00A22E81"/>
    <w:rsid w:val="00A22ED9"/>
    <w:rsid w:val="00A22F15"/>
    <w:rsid w:val="00A22F43"/>
    <w:rsid w:val="00A22F94"/>
    <w:rsid w:val="00A22FC5"/>
    <w:rsid w:val="00A23017"/>
    <w:rsid w:val="00A2301E"/>
    <w:rsid w:val="00A23020"/>
    <w:rsid w:val="00A23088"/>
    <w:rsid w:val="00A23091"/>
    <w:rsid w:val="00A23141"/>
    <w:rsid w:val="00A233BC"/>
    <w:rsid w:val="00A234BB"/>
    <w:rsid w:val="00A23633"/>
    <w:rsid w:val="00A23770"/>
    <w:rsid w:val="00A23827"/>
    <w:rsid w:val="00A23A16"/>
    <w:rsid w:val="00A23A62"/>
    <w:rsid w:val="00A23A88"/>
    <w:rsid w:val="00A23AC3"/>
    <w:rsid w:val="00A23B53"/>
    <w:rsid w:val="00A23BDC"/>
    <w:rsid w:val="00A23BE1"/>
    <w:rsid w:val="00A23C71"/>
    <w:rsid w:val="00A23C74"/>
    <w:rsid w:val="00A23D44"/>
    <w:rsid w:val="00A23D6D"/>
    <w:rsid w:val="00A23D89"/>
    <w:rsid w:val="00A23DB7"/>
    <w:rsid w:val="00A23E3A"/>
    <w:rsid w:val="00A23E43"/>
    <w:rsid w:val="00A23F1A"/>
    <w:rsid w:val="00A23F86"/>
    <w:rsid w:val="00A23F9F"/>
    <w:rsid w:val="00A24051"/>
    <w:rsid w:val="00A240FA"/>
    <w:rsid w:val="00A2423D"/>
    <w:rsid w:val="00A24247"/>
    <w:rsid w:val="00A242DE"/>
    <w:rsid w:val="00A243FD"/>
    <w:rsid w:val="00A244DA"/>
    <w:rsid w:val="00A245B3"/>
    <w:rsid w:val="00A24636"/>
    <w:rsid w:val="00A24641"/>
    <w:rsid w:val="00A24665"/>
    <w:rsid w:val="00A246C8"/>
    <w:rsid w:val="00A24769"/>
    <w:rsid w:val="00A24779"/>
    <w:rsid w:val="00A248D3"/>
    <w:rsid w:val="00A248EE"/>
    <w:rsid w:val="00A24939"/>
    <w:rsid w:val="00A24A13"/>
    <w:rsid w:val="00A24A3B"/>
    <w:rsid w:val="00A24AA7"/>
    <w:rsid w:val="00A24AD2"/>
    <w:rsid w:val="00A24ADF"/>
    <w:rsid w:val="00A24C19"/>
    <w:rsid w:val="00A24C3B"/>
    <w:rsid w:val="00A24CB7"/>
    <w:rsid w:val="00A24CE0"/>
    <w:rsid w:val="00A24D51"/>
    <w:rsid w:val="00A24D90"/>
    <w:rsid w:val="00A24DC9"/>
    <w:rsid w:val="00A24E53"/>
    <w:rsid w:val="00A24FCD"/>
    <w:rsid w:val="00A24FFD"/>
    <w:rsid w:val="00A25082"/>
    <w:rsid w:val="00A250BB"/>
    <w:rsid w:val="00A25106"/>
    <w:rsid w:val="00A2513A"/>
    <w:rsid w:val="00A2514C"/>
    <w:rsid w:val="00A251FA"/>
    <w:rsid w:val="00A25265"/>
    <w:rsid w:val="00A252BB"/>
    <w:rsid w:val="00A25350"/>
    <w:rsid w:val="00A25465"/>
    <w:rsid w:val="00A25478"/>
    <w:rsid w:val="00A254A4"/>
    <w:rsid w:val="00A254EB"/>
    <w:rsid w:val="00A25719"/>
    <w:rsid w:val="00A2573A"/>
    <w:rsid w:val="00A257E8"/>
    <w:rsid w:val="00A257EB"/>
    <w:rsid w:val="00A258E3"/>
    <w:rsid w:val="00A259C2"/>
    <w:rsid w:val="00A259C3"/>
    <w:rsid w:val="00A25A0B"/>
    <w:rsid w:val="00A25A28"/>
    <w:rsid w:val="00A25A2D"/>
    <w:rsid w:val="00A25A41"/>
    <w:rsid w:val="00A25A93"/>
    <w:rsid w:val="00A25B16"/>
    <w:rsid w:val="00A25B33"/>
    <w:rsid w:val="00A25B36"/>
    <w:rsid w:val="00A25B3B"/>
    <w:rsid w:val="00A25BB7"/>
    <w:rsid w:val="00A25C45"/>
    <w:rsid w:val="00A25DA6"/>
    <w:rsid w:val="00A25E31"/>
    <w:rsid w:val="00A25E84"/>
    <w:rsid w:val="00A26050"/>
    <w:rsid w:val="00A26188"/>
    <w:rsid w:val="00A261EC"/>
    <w:rsid w:val="00A26292"/>
    <w:rsid w:val="00A262C9"/>
    <w:rsid w:val="00A2631C"/>
    <w:rsid w:val="00A2639C"/>
    <w:rsid w:val="00A26408"/>
    <w:rsid w:val="00A26516"/>
    <w:rsid w:val="00A2657A"/>
    <w:rsid w:val="00A266F2"/>
    <w:rsid w:val="00A2674B"/>
    <w:rsid w:val="00A26928"/>
    <w:rsid w:val="00A26A3E"/>
    <w:rsid w:val="00A26B18"/>
    <w:rsid w:val="00A26B32"/>
    <w:rsid w:val="00A26BA3"/>
    <w:rsid w:val="00A26CB9"/>
    <w:rsid w:val="00A26CE2"/>
    <w:rsid w:val="00A26DC9"/>
    <w:rsid w:val="00A26E90"/>
    <w:rsid w:val="00A26EB5"/>
    <w:rsid w:val="00A26F4C"/>
    <w:rsid w:val="00A26F9A"/>
    <w:rsid w:val="00A26FF4"/>
    <w:rsid w:val="00A27051"/>
    <w:rsid w:val="00A270BE"/>
    <w:rsid w:val="00A2718C"/>
    <w:rsid w:val="00A271A5"/>
    <w:rsid w:val="00A271EE"/>
    <w:rsid w:val="00A2722E"/>
    <w:rsid w:val="00A2723C"/>
    <w:rsid w:val="00A27342"/>
    <w:rsid w:val="00A27373"/>
    <w:rsid w:val="00A273D1"/>
    <w:rsid w:val="00A274EB"/>
    <w:rsid w:val="00A2765D"/>
    <w:rsid w:val="00A2765F"/>
    <w:rsid w:val="00A276B4"/>
    <w:rsid w:val="00A27732"/>
    <w:rsid w:val="00A27854"/>
    <w:rsid w:val="00A27861"/>
    <w:rsid w:val="00A27870"/>
    <w:rsid w:val="00A27871"/>
    <w:rsid w:val="00A278E5"/>
    <w:rsid w:val="00A278EA"/>
    <w:rsid w:val="00A27948"/>
    <w:rsid w:val="00A27A74"/>
    <w:rsid w:val="00A27A80"/>
    <w:rsid w:val="00A27CB4"/>
    <w:rsid w:val="00A27CEB"/>
    <w:rsid w:val="00A27D6D"/>
    <w:rsid w:val="00A27E2C"/>
    <w:rsid w:val="00A27EDD"/>
    <w:rsid w:val="00A27F11"/>
    <w:rsid w:val="00A27F51"/>
    <w:rsid w:val="00A30055"/>
    <w:rsid w:val="00A300B2"/>
    <w:rsid w:val="00A3019C"/>
    <w:rsid w:val="00A301A5"/>
    <w:rsid w:val="00A301DF"/>
    <w:rsid w:val="00A30228"/>
    <w:rsid w:val="00A302E0"/>
    <w:rsid w:val="00A30354"/>
    <w:rsid w:val="00A304E2"/>
    <w:rsid w:val="00A304ED"/>
    <w:rsid w:val="00A3068A"/>
    <w:rsid w:val="00A306B1"/>
    <w:rsid w:val="00A3073A"/>
    <w:rsid w:val="00A307C5"/>
    <w:rsid w:val="00A308A4"/>
    <w:rsid w:val="00A30A17"/>
    <w:rsid w:val="00A30A93"/>
    <w:rsid w:val="00A30B6A"/>
    <w:rsid w:val="00A30CBE"/>
    <w:rsid w:val="00A30CCE"/>
    <w:rsid w:val="00A30DAE"/>
    <w:rsid w:val="00A30DBA"/>
    <w:rsid w:val="00A30E59"/>
    <w:rsid w:val="00A30F27"/>
    <w:rsid w:val="00A30F9A"/>
    <w:rsid w:val="00A31062"/>
    <w:rsid w:val="00A31099"/>
    <w:rsid w:val="00A3114C"/>
    <w:rsid w:val="00A31281"/>
    <w:rsid w:val="00A31313"/>
    <w:rsid w:val="00A313C3"/>
    <w:rsid w:val="00A3165F"/>
    <w:rsid w:val="00A31696"/>
    <w:rsid w:val="00A31792"/>
    <w:rsid w:val="00A3181E"/>
    <w:rsid w:val="00A3182F"/>
    <w:rsid w:val="00A3186A"/>
    <w:rsid w:val="00A318DA"/>
    <w:rsid w:val="00A31A65"/>
    <w:rsid w:val="00A31A80"/>
    <w:rsid w:val="00A31A96"/>
    <w:rsid w:val="00A31B13"/>
    <w:rsid w:val="00A31B54"/>
    <w:rsid w:val="00A31B72"/>
    <w:rsid w:val="00A31B92"/>
    <w:rsid w:val="00A31CAE"/>
    <w:rsid w:val="00A31DBD"/>
    <w:rsid w:val="00A31DC0"/>
    <w:rsid w:val="00A31DE2"/>
    <w:rsid w:val="00A31DF5"/>
    <w:rsid w:val="00A31E08"/>
    <w:rsid w:val="00A31E14"/>
    <w:rsid w:val="00A31F56"/>
    <w:rsid w:val="00A32001"/>
    <w:rsid w:val="00A320B1"/>
    <w:rsid w:val="00A320E0"/>
    <w:rsid w:val="00A3214B"/>
    <w:rsid w:val="00A32227"/>
    <w:rsid w:val="00A322AB"/>
    <w:rsid w:val="00A322C3"/>
    <w:rsid w:val="00A323E2"/>
    <w:rsid w:val="00A324DD"/>
    <w:rsid w:val="00A32525"/>
    <w:rsid w:val="00A3258E"/>
    <w:rsid w:val="00A3264A"/>
    <w:rsid w:val="00A32712"/>
    <w:rsid w:val="00A32780"/>
    <w:rsid w:val="00A327B0"/>
    <w:rsid w:val="00A327B5"/>
    <w:rsid w:val="00A327E0"/>
    <w:rsid w:val="00A32823"/>
    <w:rsid w:val="00A3287D"/>
    <w:rsid w:val="00A328D3"/>
    <w:rsid w:val="00A32A06"/>
    <w:rsid w:val="00A32A50"/>
    <w:rsid w:val="00A32ABE"/>
    <w:rsid w:val="00A32C0E"/>
    <w:rsid w:val="00A32E97"/>
    <w:rsid w:val="00A32ED4"/>
    <w:rsid w:val="00A330DD"/>
    <w:rsid w:val="00A330DF"/>
    <w:rsid w:val="00A3312B"/>
    <w:rsid w:val="00A3322D"/>
    <w:rsid w:val="00A332F7"/>
    <w:rsid w:val="00A33396"/>
    <w:rsid w:val="00A333C2"/>
    <w:rsid w:val="00A333D7"/>
    <w:rsid w:val="00A334AC"/>
    <w:rsid w:val="00A334FC"/>
    <w:rsid w:val="00A335B6"/>
    <w:rsid w:val="00A33634"/>
    <w:rsid w:val="00A336AB"/>
    <w:rsid w:val="00A3372E"/>
    <w:rsid w:val="00A337DA"/>
    <w:rsid w:val="00A33814"/>
    <w:rsid w:val="00A338B9"/>
    <w:rsid w:val="00A338C2"/>
    <w:rsid w:val="00A3394B"/>
    <w:rsid w:val="00A33A94"/>
    <w:rsid w:val="00A33A9A"/>
    <w:rsid w:val="00A33AD0"/>
    <w:rsid w:val="00A33AD3"/>
    <w:rsid w:val="00A33B6C"/>
    <w:rsid w:val="00A33CCD"/>
    <w:rsid w:val="00A33D1B"/>
    <w:rsid w:val="00A33EE0"/>
    <w:rsid w:val="00A33F3B"/>
    <w:rsid w:val="00A3420A"/>
    <w:rsid w:val="00A34245"/>
    <w:rsid w:val="00A34259"/>
    <w:rsid w:val="00A34281"/>
    <w:rsid w:val="00A343DB"/>
    <w:rsid w:val="00A34495"/>
    <w:rsid w:val="00A344B5"/>
    <w:rsid w:val="00A34501"/>
    <w:rsid w:val="00A3453E"/>
    <w:rsid w:val="00A3464D"/>
    <w:rsid w:val="00A347D3"/>
    <w:rsid w:val="00A34912"/>
    <w:rsid w:val="00A34C2B"/>
    <w:rsid w:val="00A34C97"/>
    <w:rsid w:val="00A34D2E"/>
    <w:rsid w:val="00A34E0A"/>
    <w:rsid w:val="00A34F0C"/>
    <w:rsid w:val="00A34F81"/>
    <w:rsid w:val="00A3511F"/>
    <w:rsid w:val="00A3523B"/>
    <w:rsid w:val="00A35255"/>
    <w:rsid w:val="00A352EE"/>
    <w:rsid w:val="00A3535B"/>
    <w:rsid w:val="00A3545E"/>
    <w:rsid w:val="00A354BC"/>
    <w:rsid w:val="00A3552A"/>
    <w:rsid w:val="00A355E2"/>
    <w:rsid w:val="00A35608"/>
    <w:rsid w:val="00A35749"/>
    <w:rsid w:val="00A35836"/>
    <w:rsid w:val="00A3588D"/>
    <w:rsid w:val="00A35922"/>
    <w:rsid w:val="00A35ABD"/>
    <w:rsid w:val="00A35B4C"/>
    <w:rsid w:val="00A35BA6"/>
    <w:rsid w:val="00A35BC2"/>
    <w:rsid w:val="00A35D1A"/>
    <w:rsid w:val="00A35DB4"/>
    <w:rsid w:val="00A35DBD"/>
    <w:rsid w:val="00A35E45"/>
    <w:rsid w:val="00A35E50"/>
    <w:rsid w:val="00A35EEE"/>
    <w:rsid w:val="00A35F10"/>
    <w:rsid w:val="00A35F3F"/>
    <w:rsid w:val="00A35FDC"/>
    <w:rsid w:val="00A36096"/>
    <w:rsid w:val="00A360CC"/>
    <w:rsid w:val="00A3619C"/>
    <w:rsid w:val="00A361E2"/>
    <w:rsid w:val="00A3622B"/>
    <w:rsid w:val="00A3625F"/>
    <w:rsid w:val="00A3626D"/>
    <w:rsid w:val="00A362B7"/>
    <w:rsid w:val="00A3631E"/>
    <w:rsid w:val="00A36383"/>
    <w:rsid w:val="00A3642D"/>
    <w:rsid w:val="00A36546"/>
    <w:rsid w:val="00A36566"/>
    <w:rsid w:val="00A365BC"/>
    <w:rsid w:val="00A365E8"/>
    <w:rsid w:val="00A3666B"/>
    <w:rsid w:val="00A366F2"/>
    <w:rsid w:val="00A36792"/>
    <w:rsid w:val="00A367CC"/>
    <w:rsid w:val="00A36809"/>
    <w:rsid w:val="00A368A7"/>
    <w:rsid w:val="00A368BE"/>
    <w:rsid w:val="00A36993"/>
    <w:rsid w:val="00A369FA"/>
    <w:rsid w:val="00A36A47"/>
    <w:rsid w:val="00A36AB1"/>
    <w:rsid w:val="00A36C3F"/>
    <w:rsid w:val="00A36C6D"/>
    <w:rsid w:val="00A36DE9"/>
    <w:rsid w:val="00A36EF9"/>
    <w:rsid w:val="00A36F31"/>
    <w:rsid w:val="00A36F9D"/>
    <w:rsid w:val="00A37037"/>
    <w:rsid w:val="00A370A5"/>
    <w:rsid w:val="00A3712E"/>
    <w:rsid w:val="00A3717A"/>
    <w:rsid w:val="00A37189"/>
    <w:rsid w:val="00A3718C"/>
    <w:rsid w:val="00A37216"/>
    <w:rsid w:val="00A37279"/>
    <w:rsid w:val="00A372ED"/>
    <w:rsid w:val="00A3731A"/>
    <w:rsid w:val="00A37328"/>
    <w:rsid w:val="00A37329"/>
    <w:rsid w:val="00A37580"/>
    <w:rsid w:val="00A37591"/>
    <w:rsid w:val="00A375CA"/>
    <w:rsid w:val="00A37755"/>
    <w:rsid w:val="00A3781F"/>
    <w:rsid w:val="00A37A96"/>
    <w:rsid w:val="00A37ADF"/>
    <w:rsid w:val="00A37C1D"/>
    <w:rsid w:val="00A37C88"/>
    <w:rsid w:val="00A37CCD"/>
    <w:rsid w:val="00A37CE5"/>
    <w:rsid w:val="00A37D18"/>
    <w:rsid w:val="00A37D94"/>
    <w:rsid w:val="00A37F4D"/>
    <w:rsid w:val="00A37F75"/>
    <w:rsid w:val="00A37F84"/>
    <w:rsid w:val="00A37F9B"/>
    <w:rsid w:val="00A4007D"/>
    <w:rsid w:val="00A4013E"/>
    <w:rsid w:val="00A40175"/>
    <w:rsid w:val="00A401A9"/>
    <w:rsid w:val="00A40254"/>
    <w:rsid w:val="00A40289"/>
    <w:rsid w:val="00A402ED"/>
    <w:rsid w:val="00A4030A"/>
    <w:rsid w:val="00A4038C"/>
    <w:rsid w:val="00A403D4"/>
    <w:rsid w:val="00A403E9"/>
    <w:rsid w:val="00A403FE"/>
    <w:rsid w:val="00A40430"/>
    <w:rsid w:val="00A4044F"/>
    <w:rsid w:val="00A40450"/>
    <w:rsid w:val="00A404A9"/>
    <w:rsid w:val="00A4052E"/>
    <w:rsid w:val="00A4054A"/>
    <w:rsid w:val="00A4058B"/>
    <w:rsid w:val="00A405F2"/>
    <w:rsid w:val="00A40620"/>
    <w:rsid w:val="00A40706"/>
    <w:rsid w:val="00A40736"/>
    <w:rsid w:val="00A4085C"/>
    <w:rsid w:val="00A4087F"/>
    <w:rsid w:val="00A4091A"/>
    <w:rsid w:val="00A40AF1"/>
    <w:rsid w:val="00A40B01"/>
    <w:rsid w:val="00A40B61"/>
    <w:rsid w:val="00A40B79"/>
    <w:rsid w:val="00A40D9A"/>
    <w:rsid w:val="00A40DAC"/>
    <w:rsid w:val="00A40DB3"/>
    <w:rsid w:val="00A40E17"/>
    <w:rsid w:val="00A40EC3"/>
    <w:rsid w:val="00A40ED7"/>
    <w:rsid w:val="00A40FD3"/>
    <w:rsid w:val="00A41009"/>
    <w:rsid w:val="00A4100D"/>
    <w:rsid w:val="00A410B1"/>
    <w:rsid w:val="00A41115"/>
    <w:rsid w:val="00A41203"/>
    <w:rsid w:val="00A4126B"/>
    <w:rsid w:val="00A41291"/>
    <w:rsid w:val="00A412A7"/>
    <w:rsid w:val="00A412B2"/>
    <w:rsid w:val="00A412CF"/>
    <w:rsid w:val="00A412D1"/>
    <w:rsid w:val="00A414CD"/>
    <w:rsid w:val="00A415BF"/>
    <w:rsid w:val="00A41770"/>
    <w:rsid w:val="00A41799"/>
    <w:rsid w:val="00A41864"/>
    <w:rsid w:val="00A418D1"/>
    <w:rsid w:val="00A41A82"/>
    <w:rsid w:val="00A41B16"/>
    <w:rsid w:val="00A41B1A"/>
    <w:rsid w:val="00A41B2C"/>
    <w:rsid w:val="00A41B3F"/>
    <w:rsid w:val="00A41B6F"/>
    <w:rsid w:val="00A41C92"/>
    <w:rsid w:val="00A41C9B"/>
    <w:rsid w:val="00A41D39"/>
    <w:rsid w:val="00A41DE8"/>
    <w:rsid w:val="00A41EC5"/>
    <w:rsid w:val="00A41EDB"/>
    <w:rsid w:val="00A41FFF"/>
    <w:rsid w:val="00A4203A"/>
    <w:rsid w:val="00A42066"/>
    <w:rsid w:val="00A4209A"/>
    <w:rsid w:val="00A42152"/>
    <w:rsid w:val="00A4217B"/>
    <w:rsid w:val="00A421EA"/>
    <w:rsid w:val="00A421FA"/>
    <w:rsid w:val="00A42211"/>
    <w:rsid w:val="00A42224"/>
    <w:rsid w:val="00A42393"/>
    <w:rsid w:val="00A4248C"/>
    <w:rsid w:val="00A424AE"/>
    <w:rsid w:val="00A424CB"/>
    <w:rsid w:val="00A424D6"/>
    <w:rsid w:val="00A4267E"/>
    <w:rsid w:val="00A426DC"/>
    <w:rsid w:val="00A42759"/>
    <w:rsid w:val="00A427C4"/>
    <w:rsid w:val="00A42857"/>
    <w:rsid w:val="00A42876"/>
    <w:rsid w:val="00A429CC"/>
    <w:rsid w:val="00A42AAF"/>
    <w:rsid w:val="00A42B49"/>
    <w:rsid w:val="00A42C11"/>
    <w:rsid w:val="00A42C41"/>
    <w:rsid w:val="00A42D49"/>
    <w:rsid w:val="00A42D96"/>
    <w:rsid w:val="00A430D1"/>
    <w:rsid w:val="00A430E6"/>
    <w:rsid w:val="00A430EE"/>
    <w:rsid w:val="00A43114"/>
    <w:rsid w:val="00A43144"/>
    <w:rsid w:val="00A43292"/>
    <w:rsid w:val="00A432AE"/>
    <w:rsid w:val="00A4331E"/>
    <w:rsid w:val="00A43331"/>
    <w:rsid w:val="00A433CD"/>
    <w:rsid w:val="00A433E4"/>
    <w:rsid w:val="00A434D2"/>
    <w:rsid w:val="00A43502"/>
    <w:rsid w:val="00A4356C"/>
    <w:rsid w:val="00A43620"/>
    <w:rsid w:val="00A436BC"/>
    <w:rsid w:val="00A436D3"/>
    <w:rsid w:val="00A436EF"/>
    <w:rsid w:val="00A43755"/>
    <w:rsid w:val="00A4383B"/>
    <w:rsid w:val="00A4388A"/>
    <w:rsid w:val="00A43A27"/>
    <w:rsid w:val="00A43A61"/>
    <w:rsid w:val="00A43B3E"/>
    <w:rsid w:val="00A43B5F"/>
    <w:rsid w:val="00A43B8A"/>
    <w:rsid w:val="00A43BF4"/>
    <w:rsid w:val="00A43C1E"/>
    <w:rsid w:val="00A43CE6"/>
    <w:rsid w:val="00A43D1D"/>
    <w:rsid w:val="00A43D32"/>
    <w:rsid w:val="00A43D34"/>
    <w:rsid w:val="00A43D45"/>
    <w:rsid w:val="00A43DF5"/>
    <w:rsid w:val="00A43E5D"/>
    <w:rsid w:val="00A43EA3"/>
    <w:rsid w:val="00A44124"/>
    <w:rsid w:val="00A441BF"/>
    <w:rsid w:val="00A441ED"/>
    <w:rsid w:val="00A4424F"/>
    <w:rsid w:val="00A4435A"/>
    <w:rsid w:val="00A44366"/>
    <w:rsid w:val="00A445F9"/>
    <w:rsid w:val="00A44605"/>
    <w:rsid w:val="00A44743"/>
    <w:rsid w:val="00A4487A"/>
    <w:rsid w:val="00A44A80"/>
    <w:rsid w:val="00A44B8C"/>
    <w:rsid w:val="00A44BCB"/>
    <w:rsid w:val="00A44C07"/>
    <w:rsid w:val="00A44C38"/>
    <w:rsid w:val="00A44CED"/>
    <w:rsid w:val="00A44D09"/>
    <w:rsid w:val="00A44DAB"/>
    <w:rsid w:val="00A44F40"/>
    <w:rsid w:val="00A44F8E"/>
    <w:rsid w:val="00A45022"/>
    <w:rsid w:val="00A450CE"/>
    <w:rsid w:val="00A4516A"/>
    <w:rsid w:val="00A451BE"/>
    <w:rsid w:val="00A45203"/>
    <w:rsid w:val="00A452A3"/>
    <w:rsid w:val="00A452E7"/>
    <w:rsid w:val="00A45327"/>
    <w:rsid w:val="00A45349"/>
    <w:rsid w:val="00A4536A"/>
    <w:rsid w:val="00A453AD"/>
    <w:rsid w:val="00A453C1"/>
    <w:rsid w:val="00A453E5"/>
    <w:rsid w:val="00A454A0"/>
    <w:rsid w:val="00A454E1"/>
    <w:rsid w:val="00A454F8"/>
    <w:rsid w:val="00A455D1"/>
    <w:rsid w:val="00A456DA"/>
    <w:rsid w:val="00A4579B"/>
    <w:rsid w:val="00A45842"/>
    <w:rsid w:val="00A458AD"/>
    <w:rsid w:val="00A458B8"/>
    <w:rsid w:val="00A4596E"/>
    <w:rsid w:val="00A459C2"/>
    <w:rsid w:val="00A45B79"/>
    <w:rsid w:val="00A45B7D"/>
    <w:rsid w:val="00A45BDE"/>
    <w:rsid w:val="00A45C00"/>
    <w:rsid w:val="00A45C8A"/>
    <w:rsid w:val="00A45CD3"/>
    <w:rsid w:val="00A45D18"/>
    <w:rsid w:val="00A45D3B"/>
    <w:rsid w:val="00A45D5E"/>
    <w:rsid w:val="00A45DC0"/>
    <w:rsid w:val="00A45DE8"/>
    <w:rsid w:val="00A45F7D"/>
    <w:rsid w:val="00A4605A"/>
    <w:rsid w:val="00A460F4"/>
    <w:rsid w:val="00A461B1"/>
    <w:rsid w:val="00A46260"/>
    <w:rsid w:val="00A46268"/>
    <w:rsid w:val="00A462BF"/>
    <w:rsid w:val="00A4641A"/>
    <w:rsid w:val="00A46453"/>
    <w:rsid w:val="00A46590"/>
    <w:rsid w:val="00A46987"/>
    <w:rsid w:val="00A46A6D"/>
    <w:rsid w:val="00A46B4A"/>
    <w:rsid w:val="00A46B81"/>
    <w:rsid w:val="00A46BB9"/>
    <w:rsid w:val="00A46DCF"/>
    <w:rsid w:val="00A46ED1"/>
    <w:rsid w:val="00A46F00"/>
    <w:rsid w:val="00A46F94"/>
    <w:rsid w:val="00A46FD5"/>
    <w:rsid w:val="00A46FE1"/>
    <w:rsid w:val="00A46FE9"/>
    <w:rsid w:val="00A4702B"/>
    <w:rsid w:val="00A47090"/>
    <w:rsid w:val="00A47110"/>
    <w:rsid w:val="00A47216"/>
    <w:rsid w:val="00A47429"/>
    <w:rsid w:val="00A474C7"/>
    <w:rsid w:val="00A47565"/>
    <w:rsid w:val="00A476BE"/>
    <w:rsid w:val="00A47711"/>
    <w:rsid w:val="00A477C5"/>
    <w:rsid w:val="00A4782C"/>
    <w:rsid w:val="00A4789C"/>
    <w:rsid w:val="00A478DA"/>
    <w:rsid w:val="00A479E7"/>
    <w:rsid w:val="00A47B8C"/>
    <w:rsid w:val="00A47B9A"/>
    <w:rsid w:val="00A47C20"/>
    <w:rsid w:val="00A47CA3"/>
    <w:rsid w:val="00A47CB5"/>
    <w:rsid w:val="00A47CD2"/>
    <w:rsid w:val="00A47D9B"/>
    <w:rsid w:val="00A47E7B"/>
    <w:rsid w:val="00A47ED8"/>
    <w:rsid w:val="00A47F21"/>
    <w:rsid w:val="00A5017A"/>
    <w:rsid w:val="00A501C0"/>
    <w:rsid w:val="00A5028D"/>
    <w:rsid w:val="00A502C8"/>
    <w:rsid w:val="00A5030C"/>
    <w:rsid w:val="00A5036A"/>
    <w:rsid w:val="00A5056B"/>
    <w:rsid w:val="00A505AF"/>
    <w:rsid w:val="00A5066C"/>
    <w:rsid w:val="00A506EB"/>
    <w:rsid w:val="00A508AB"/>
    <w:rsid w:val="00A508DF"/>
    <w:rsid w:val="00A509BB"/>
    <w:rsid w:val="00A509C4"/>
    <w:rsid w:val="00A50A62"/>
    <w:rsid w:val="00A50A89"/>
    <w:rsid w:val="00A50ABE"/>
    <w:rsid w:val="00A50B7B"/>
    <w:rsid w:val="00A50B89"/>
    <w:rsid w:val="00A50C26"/>
    <w:rsid w:val="00A50C33"/>
    <w:rsid w:val="00A50D63"/>
    <w:rsid w:val="00A50DB2"/>
    <w:rsid w:val="00A50E7F"/>
    <w:rsid w:val="00A50F21"/>
    <w:rsid w:val="00A50F64"/>
    <w:rsid w:val="00A50F77"/>
    <w:rsid w:val="00A50F90"/>
    <w:rsid w:val="00A50FB3"/>
    <w:rsid w:val="00A50FF9"/>
    <w:rsid w:val="00A510A8"/>
    <w:rsid w:val="00A51118"/>
    <w:rsid w:val="00A51123"/>
    <w:rsid w:val="00A51211"/>
    <w:rsid w:val="00A51231"/>
    <w:rsid w:val="00A51249"/>
    <w:rsid w:val="00A5124E"/>
    <w:rsid w:val="00A5126C"/>
    <w:rsid w:val="00A512DB"/>
    <w:rsid w:val="00A51485"/>
    <w:rsid w:val="00A51566"/>
    <w:rsid w:val="00A5159B"/>
    <w:rsid w:val="00A515BF"/>
    <w:rsid w:val="00A516E1"/>
    <w:rsid w:val="00A517A3"/>
    <w:rsid w:val="00A518F7"/>
    <w:rsid w:val="00A518FA"/>
    <w:rsid w:val="00A51952"/>
    <w:rsid w:val="00A51970"/>
    <w:rsid w:val="00A519EF"/>
    <w:rsid w:val="00A51A12"/>
    <w:rsid w:val="00A51C5D"/>
    <w:rsid w:val="00A51CE1"/>
    <w:rsid w:val="00A51CE9"/>
    <w:rsid w:val="00A51E0F"/>
    <w:rsid w:val="00A51E9F"/>
    <w:rsid w:val="00A51EDD"/>
    <w:rsid w:val="00A520B4"/>
    <w:rsid w:val="00A52139"/>
    <w:rsid w:val="00A52141"/>
    <w:rsid w:val="00A5225E"/>
    <w:rsid w:val="00A52331"/>
    <w:rsid w:val="00A5236D"/>
    <w:rsid w:val="00A52493"/>
    <w:rsid w:val="00A525F1"/>
    <w:rsid w:val="00A52600"/>
    <w:rsid w:val="00A52696"/>
    <w:rsid w:val="00A5272C"/>
    <w:rsid w:val="00A52782"/>
    <w:rsid w:val="00A52833"/>
    <w:rsid w:val="00A5287D"/>
    <w:rsid w:val="00A5291F"/>
    <w:rsid w:val="00A529A8"/>
    <w:rsid w:val="00A52A37"/>
    <w:rsid w:val="00A52CB8"/>
    <w:rsid w:val="00A52CF1"/>
    <w:rsid w:val="00A52DA2"/>
    <w:rsid w:val="00A52DDE"/>
    <w:rsid w:val="00A52EF1"/>
    <w:rsid w:val="00A52F69"/>
    <w:rsid w:val="00A5306D"/>
    <w:rsid w:val="00A53077"/>
    <w:rsid w:val="00A5315F"/>
    <w:rsid w:val="00A53173"/>
    <w:rsid w:val="00A531BC"/>
    <w:rsid w:val="00A53207"/>
    <w:rsid w:val="00A53364"/>
    <w:rsid w:val="00A53398"/>
    <w:rsid w:val="00A533F7"/>
    <w:rsid w:val="00A5347A"/>
    <w:rsid w:val="00A534A2"/>
    <w:rsid w:val="00A534E4"/>
    <w:rsid w:val="00A535B4"/>
    <w:rsid w:val="00A535C3"/>
    <w:rsid w:val="00A5360C"/>
    <w:rsid w:val="00A53692"/>
    <w:rsid w:val="00A536F5"/>
    <w:rsid w:val="00A537C2"/>
    <w:rsid w:val="00A53873"/>
    <w:rsid w:val="00A53923"/>
    <w:rsid w:val="00A539AE"/>
    <w:rsid w:val="00A53A78"/>
    <w:rsid w:val="00A53BAD"/>
    <w:rsid w:val="00A53C61"/>
    <w:rsid w:val="00A53D04"/>
    <w:rsid w:val="00A53E00"/>
    <w:rsid w:val="00A53E8E"/>
    <w:rsid w:val="00A53F45"/>
    <w:rsid w:val="00A53F9D"/>
    <w:rsid w:val="00A5403E"/>
    <w:rsid w:val="00A54168"/>
    <w:rsid w:val="00A54195"/>
    <w:rsid w:val="00A5427B"/>
    <w:rsid w:val="00A543A3"/>
    <w:rsid w:val="00A543B3"/>
    <w:rsid w:val="00A544F3"/>
    <w:rsid w:val="00A544FD"/>
    <w:rsid w:val="00A54509"/>
    <w:rsid w:val="00A54682"/>
    <w:rsid w:val="00A54759"/>
    <w:rsid w:val="00A54800"/>
    <w:rsid w:val="00A54859"/>
    <w:rsid w:val="00A54869"/>
    <w:rsid w:val="00A54899"/>
    <w:rsid w:val="00A548CA"/>
    <w:rsid w:val="00A548CB"/>
    <w:rsid w:val="00A54936"/>
    <w:rsid w:val="00A54958"/>
    <w:rsid w:val="00A54968"/>
    <w:rsid w:val="00A54AA6"/>
    <w:rsid w:val="00A54B3A"/>
    <w:rsid w:val="00A54BF8"/>
    <w:rsid w:val="00A54CFA"/>
    <w:rsid w:val="00A54D83"/>
    <w:rsid w:val="00A54DAA"/>
    <w:rsid w:val="00A54DCD"/>
    <w:rsid w:val="00A54E27"/>
    <w:rsid w:val="00A54E38"/>
    <w:rsid w:val="00A54EC5"/>
    <w:rsid w:val="00A54FC9"/>
    <w:rsid w:val="00A550A0"/>
    <w:rsid w:val="00A550D9"/>
    <w:rsid w:val="00A55142"/>
    <w:rsid w:val="00A5515C"/>
    <w:rsid w:val="00A551CA"/>
    <w:rsid w:val="00A551EB"/>
    <w:rsid w:val="00A552DE"/>
    <w:rsid w:val="00A5534F"/>
    <w:rsid w:val="00A5535F"/>
    <w:rsid w:val="00A55398"/>
    <w:rsid w:val="00A553CD"/>
    <w:rsid w:val="00A55462"/>
    <w:rsid w:val="00A5549A"/>
    <w:rsid w:val="00A554D0"/>
    <w:rsid w:val="00A554D9"/>
    <w:rsid w:val="00A55566"/>
    <w:rsid w:val="00A55585"/>
    <w:rsid w:val="00A5575C"/>
    <w:rsid w:val="00A557D4"/>
    <w:rsid w:val="00A55868"/>
    <w:rsid w:val="00A558E8"/>
    <w:rsid w:val="00A55918"/>
    <w:rsid w:val="00A559A1"/>
    <w:rsid w:val="00A55A23"/>
    <w:rsid w:val="00A55A3A"/>
    <w:rsid w:val="00A55AFE"/>
    <w:rsid w:val="00A55B01"/>
    <w:rsid w:val="00A55D05"/>
    <w:rsid w:val="00A55D5C"/>
    <w:rsid w:val="00A56142"/>
    <w:rsid w:val="00A56169"/>
    <w:rsid w:val="00A56383"/>
    <w:rsid w:val="00A563B7"/>
    <w:rsid w:val="00A56457"/>
    <w:rsid w:val="00A5648A"/>
    <w:rsid w:val="00A5648D"/>
    <w:rsid w:val="00A56507"/>
    <w:rsid w:val="00A56573"/>
    <w:rsid w:val="00A56607"/>
    <w:rsid w:val="00A566CB"/>
    <w:rsid w:val="00A566E3"/>
    <w:rsid w:val="00A5671D"/>
    <w:rsid w:val="00A56729"/>
    <w:rsid w:val="00A567B1"/>
    <w:rsid w:val="00A56807"/>
    <w:rsid w:val="00A5685E"/>
    <w:rsid w:val="00A568E5"/>
    <w:rsid w:val="00A568F5"/>
    <w:rsid w:val="00A56AD2"/>
    <w:rsid w:val="00A56BF6"/>
    <w:rsid w:val="00A56CDF"/>
    <w:rsid w:val="00A56D18"/>
    <w:rsid w:val="00A56DDC"/>
    <w:rsid w:val="00A56E82"/>
    <w:rsid w:val="00A56FAB"/>
    <w:rsid w:val="00A56FE5"/>
    <w:rsid w:val="00A57009"/>
    <w:rsid w:val="00A5700C"/>
    <w:rsid w:val="00A570DF"/>
    <w:rsid w:val="00A570F0"/>
    <w:rsid w:val="00A57105"/>
    <w:rsid w:val="00A57158"/>
    <w:rsid w:val="00A571D0"/>
    <w:rsid w:val="00A571FE"/>
    <w:rsid w:val="00A57217"/>
    <w:rsid w:val="00A57247"/>
    <w:rsid w:val="00A573F5"/>
    <w:rsid w:val="00A5747F"/>
    <w:rsid w:val="00A5749A"/>
    <w:rsid w:val="00A574DC"/>
    <w:rsid w:val="00A57613"/>
    <w:rsid w:val="00A5764D"/>
    <w:rsid w:val="00A577EA"/>
    <w:rsid w:val="00A57907"/>
    <w:rsid w:val="00A57926"/>
    <w:rsid w:val="00A579DB"/>
    <w:rsid w:val="00A57A6B"/>
    <w:rsid w:val="00A57B0C"/>
    <w:rsid w:val="00A57B49"/>
    <w:rsid w:val="00A57C1C"/>
    <w:rsid w:val="00A57C30"/>
    <w:rsid w:val="00A57C76"/>
    <w:rsid w:val="00A57D37"/>
    <w:rsid w:val="00A57D76"/>
    <w:rsid w:val="00A57DA9"/>
    <w:rsid w:val="00A57E24"/>
    <w:rsid w:val="00A57FB0"/>
    <w:rsid w:val="00A5A33D"/>
    <w:rsid w:val="00A60011"/>
    <w:rsid w:val="00A6004A"/>
    <w:rsid w:val="00A60094"/>
    <w:rsid w:val="00A600A0"/>
    <w:rsid w:val="00A600DC"/>
    <w:rsid w:val="00A60179"/>
    <w:rsid w:val="00A602AA"/>
    <w:rsid w:val="00A602E0"/>
    <w:rsid w:val="00A6034B"/>
    <w:rsid w:val="00A6038A"/>
    <w:rsid w:val="00A60442"/>
    <w:rsid w:val="00A6057E"/>
    <w:rsid w:val="00A6073B"/>
    <w:rsid w:val="00A6079A"/>
    <w:rsid w:val="00A607EC"/>
    <w:rsid w:val="00A607EF"/>
    <w:rsid w:val="00A60900"/>
    <w:rsid w:val="00A60917"/>
    <w:rsid w:val="00A609EC"/>
    <w:rsid w:val="00A60B67"/>
    <w:rsid w:val="00A60C41"/>
    <w:rsid w:val="00A60D07"/>
    <w:rsid w:val="00A60ED8"/>
    <w:rsid w:val="00A60EF3"/>
    <w:rsid w:val="00A60F21"/>
    <w:rsid w:val="00A60FCD"/>
    <w:rsid w:val="00A611E3"/>
    <w:rsid w:val="00A61366"/>
    <w:rsid w:val="00A61380"/>
    <w:rsid w:val="00A61394"/>
    <w:rsid w:val="00A61414"/>
    <w:rsid w:val="00A61446"/>
    <w:rsid w:val="00A61529"/>
    <w:rsid w:val="00A61546"/>
    <w:rsid w:val="00A615AD"/>
    <w:rsid w:val="00A615D2"/>
    <w:rsid w:val="00A61605"/>
    <w:rsid w:val="00A61646"/>
    <w:rsid w:val="00A61740"/>
    <w:rsid w:val="00A61742"/>
    <w:rsid w:val="00A61767"/>
    <w:rsid w:val="00A61790"/>
    <w:rsid w:val="00A61991"/>
    <w:rsid w:val="00A61A45"/>
    <w:rsid w:val="00A61A82"/>
    <w:rsid w:val="00A61A8C"/>
    <w:rsid w:val="00A61A8D"/>
    <w:rsid w:val="00A61AF8"/>
    <w:rsid w:val="00A61B3E"/>
    <w:rsid w:val="00A61B53"/>
    <w:rsid w:val="00A61B5A"/>
    <w:rsid w:val="00A61C59"/>
    <w:rsid w:val="00A61C66"/>
    <w:rsid w:val="00A61DCA"/>
    <w:rsid w:val="00A61E89"/>
    <w:rsid w:val="00A61E99"/>
    <w:rsid w:val="00A61F5B"/>
    <w:rsid w:val="00A61FE4"/>
    <w:rsid w:val="00A6205B"/>
    <w:rsid w:val="00A62080"/>
    <w:rsid w:val="00A6209F"/>
    <w:rsid w:val="00A620C9"/>
    <w:rsid w:val="00A62159"/>
    <w:rsid w:val="00A6215C"/>
    <w:rsid w:val="00A621C6"/>
    <w:rsid w:val="00A62266"/>
    <w:rsid w:val="00A62316"/>
    <w:rsid w:val="00A62533"/>
    <w:rsid w:val="00A625AD"/>
    <w:rsid w:val="00A6261E"/>
    <w:rsid w:val="00A62628"/>
    <w:rsid w:val="00A6273D"/>
    <w:rsid w:val="00A627D3"/>
    <w:rsid w:val="00A628F7"/>
    <w:rsid w:val="00A62A48"/>
    <w:rsid w:val="00A62A87"/>
    <w:rsid w:val="00A62AF2"/>
    <w:rsid w:val="00A62AFC"/>
    <w:rsid w:val="00A62B20"/>
    <w:rsid w:val="00A62B2B"/>
    <w:rsid w:val="00A62B31"/>
    <w:rsid w:val="00A62B33"/>
    <w:rsid w:val="00A62B67"/>
    <w:rsid w:val="00A62B81"/>
    <w:rsid w:val="00A62D22"/>
    <w:rsid w:val="00A62D3B"/>
    <w:rsid w:val="00A62D3E"/>
    <w:rsid w:val="00A62DB4"/>
    <w:rsid w:val="00A62DE6"/>
    <w:rsid w:val="00A62E20"/>
    <w:rsid w:val="00A62F01"/>
    <w:rsid w:val="00A62FAF"/>
    <w:rsid w:val="00A62FD0"/>
    <w:rsid w:val="00A63012"/>
    <w:rsid w:val="00A6310E"/>
    <w:rsid w:val="00A631D3"/>
    <w:rsid w:val="00A63340"/>
    <w:rsid w:val="00A6335E"/>
    <w:rsid w:val="00A633BA"/>
    <w:rsid w:val="00A63453"/>
    <w:rsid w:val="00A63467"/>
    <w:rsid w:val="00A63484"/>
    <w:rsid w:val="00A6351F"/>
    <w:rsid w:val="00A63674"/>
    <w:rsid w:val="00A637D1"/>
    <w:rsid w:val="00A6383B"/>
    <w:rsid w:val="00A6385A"/>
    <w:rsid w:val="00A6387F"/>
    <w:rsid w:val="00A6388B"/>
    <w:rsid w:val="00A63976"/>
    <w:rsid w:val="00A63AB8"/>
    <w:rsid w:val="00A63B0D"/>
    <w:rsid w:val="00A63B14"/>
    <w:rsid w:val="00A63C26"/>
    <w:rsid w:val="00A63C41"/>
    <w:rsid w:val="00A63CBD"/>
    <w:rsid w:val="00A63CBE"/>
    <w:rsid w:val="00A63D0E"/>
    <w:rsid w:val="00A63DBC"/>
    <w:rsid w:val="00A63E1F"/>
    <w:rsid w:val="00A63EA3"/>
    <w:rsid w:val="00A63F46"/>
    <w:rsid w:val="00A64013"/>
    <w:rsid w:val="00A64027"/>
    <w:rsid w:val="00A64102"/>
    <w:rsid w:val="00A64106"/>
    <w:rsid w:val="00A642E4"/>
    <w:rsid w:val="00A6434E"/>
    <w:rsid w:val="00A644BD"/>
    <w:rsid w:val="00A64504"/>
    <w:rsid w:val="00A645DE"/>
    <w:rsid w:val="00A6463B"/>
    <w:rsid w:val="00A64684"/>
    <w:rsid w:val="00A64744"/>
    <w:rsid w:val="00A647EC"/>
    <w:rsid w:val="00A6481C"/>
    <w:rsid w:val="00A64906"/>
    <w:rsid w:val="00A649DA"/>
    <w:rsid w:val="00A64C04"/>
    <w:rsid w:val="00A64CDD"/>
    <w:rsid w:val="00A64D76"/>
    <w:rsid w:val="00A64D83"/>
    <w:rsid w:val="00A64E3A"/>
    <w:rsid w:val="00A64EAD"/>
    <w:rsid w:val="00A64FF0"/>
    <w:rsid w:val="00A65202"/>
    <w:rsid w:val="00A65210"/>
    <w:rsid w:val="00A65214"/>
    <w:rsid w:val="00A65252"/>
    <w:rsid w:val="00A652A8"/>
    <w:rsid w:val="00A65409"/>
    <w:rsid w:val="00A65463"/>
    <w:rsid w:val="00A65466"/>
    <w:rsid w:val="00A6546C"/>
    <w:rsid w:val="00A655F6"/>
    <w:rsid w:val="00A6565B"/>
    <w:rsid w:val="00A6568D"/>
    <w:rsid w:val="00A656AB"/>
    <w:rsid w:val="00A656E0"/>
    <w:rsid w:val="00A65826"/>
    <w:rsid w:val="00A6584E"/>
    <w:rsid w:val="00A658E5"/>
    <w:rsid w:val="00A6599C"/>
    <w:rsid w:val="00A65A03"/>
    <w:rsid w:val="00A65A41"/>
    <w:rsid w:val="00A65A9F"/>
    <w:rsid w:val="00A65AF2"/>
    <w:rsid w:val="00A65B48"/>
    <w:rsid w:val="00A65B65"/>
    <w:rsid w:val="00A65C52"/>
    <w:rsid w:val="00A65C5B"/>
    <w:rsid w:val="00A65DAA"/>
    <w:rsid w:val="00A65DBB"/>
    <w:rsid w:val="00A65DCE"/>
    <w:rsid w:val="00A65DF2"/>
    <w:rsid w:val="00A65E9D"/>
    <w:rsid w:val="00A65F67"/>
    <w:rsid w:val="00A66041"/>
    <w:rsid w:val="00A660DE"/>
    <w:rsid w:val="00A6617F"/>
    <w:rsid w:val="00A66389"/>
    <w:rsid w:val="00A66438"/>
    <w:rsid w:val="00A664BC"/>
    <w:rsid w:val="00A6661A"/>
    <w:rsid w:val="00A66684"/>
    <w:rsid w:val="00A667BF"/>
    <w:rsid w:val="00A667C2"/>
    <w:rsid w:val="00A66818"/>
    <w:rsid w:val="00A66896"/>
    <w:rsid w:val="00A66987"/>
    <w:rsid w:val="00A669B3"/>
    <w:rsid w:val="00A669E2"/>
    <w:rsid w:val="00A66A7C"/>
    <w:rsid w:val="00A66AF3"/>
    <w:rsid w:val="00A66B07"/>
    <w:rsid w:val="00A66B26"/>
    <w:rsid w:val="00A66B32"/>
    <w:rsid w:val="00A66B55"/>
    <w:rsid w:val="00A66B61"/>
    <w:rsid w:val="00A66BA2"/>
    <w:rsid w:val="00A66BD8"/>
    <w:rsid w:val="00A66DA5"/>
    <w:rsid w:val="00A66E09"/>
    <w:rsid w:val="00A66F17"/>
    <w:rsid w:val="00A66F94"/>
    <w:rsid w:val="00A66FD3"/>
    <w:rsid w:val="00A6701A"/>
    <w:rsid w:val="00A6715F"/>
    <w:rsid w:val="00A6720E"/>
    <w:rsid w:val="00A67272"/>
    <w:rsid w:val="00A67280"/>
    <w:rsid w:val="00A672EE"/>
    <w:rsid w:val="00A6732F"/>
    <w:rsid w:val="00A673D9"/>
    <w:rsid w:val="00A67418"/>
    <w:rsid w:val="00A676D0"/>
    <w:rsid w:val="00A6775D"/>
    <w:rsid w:val="00A677A6"/>
    <w:rsid w:val="00A67810"/>
    <w:rsid w:val="00A678A3"/>
    <w:rsid w:val="00A679BD"/>
    <w:rsid w:val="00A67A14"/>
    <w:rsid w:val="00A67A18"/>
    <w:rsid w:val="00A67A59"/>
    <w:rsid w:val="00A67B76"/>
    <w:rsid w:val="00A67B81"/>
    <w:rsid w:val="00A67B8D"/>
    <w:rsid w:val="00A67CB4"/>
    <w:rsid w:val="00A67D66"/>
    <w:rsid w:val="00A67DBE"/>
    <w:rsid w:val="00A67EC8"/>
    <w:rsid w:val="00A67EDC"/>
    <w:rsid w:val="00A67EE8"/>
    <w:rsid w:val="00A67F5F"/>
    <w:rsid w:val="00A67F83"/>
    <w:rsid w:val="00A70024"/>
    <w:rsid w:val="00A7008A"/>
    <w:rsid w:val="00A700CC"/>
    <w:rsid w:val="00A700F7"/>
    <w:rsid w:val="00A70158"/>
    <w:rsid w:val="00A701A2"/>
    <w:rsid w:val="00A7033B"/>
    <w:rsid w:val="00A70358"/>
    <w:rsid w:val="00A70416"/>
    <w:rsid w:val="00A70435"/>
    <w:rsid w:val="00A70479"/>
    <w:rsid w:val="00A704BF"/>
    <w:rsid w:val="00A704FC"/>
    <w:rsid w:val="00A7058E"/>
    <w:rsid w:val="00A705EB"/>
    <w:rsid w:val="00A70680"/>
    <w:rsid w:val="00A706BB"/>
    <w:rsid w:val="00A706F2"/>
    <w:rsid w:val="00A7072B"/>
    <w:rsid w:val="00A70801"/>
    <w:rsid w:val="00A709C4"/>
    <w:rsid w:val="00A70AD7"/>
    <w:rsid w:val="00A70C0A"/>
    <w:rsid w:val="00A70C41"/>
    <w:rsid w:val="00A70C89"/>
    <w:rsid w:val="00A70D02"/>
    <w:rsid w:val="00A70D7D"/>
    <w:rsid w:val="00A70F01"/>
    <w:rsid w:val="00A70F9D"/>
    <w:rsid w:val="00A70FD7"/>
    <w:rsid w:val="00A70FF0"/>
    <w:rsid w:val="00A71069"/>
    <w:rsid w:val="00A71114"/>
    <w:rsid w:val="00A711BD"/>
    <w:rsid w:val="00A711F3"/>
    <w:rsid w:val="00A71230"/>
    <w:rsid w:val="00A71258"/>
    <w:rsid w:val="00A713C8"/>
    <w:rsid w:val="00A713D4"/>
    <w:rsid w:val="00A71435"/>
    <w:rsid w:val="00A71466"/>
    <w:rsid w:val="00A71493"/>
    <w:rsid w:val="00A71498"/>
    <w:rsid w:val="00A714EC"/>
    <w:rsid w:val="00A715D4"/>
    <w:rsid w:val="00A71602"/>
    <w:rsid w:val="00A71630"/>
    <w:rsid w:val="00A716BC"/>
    <w:rsid w:val="00A7173A"/>
    <w:rsid w:val="00A71825"/>
    <w:rsid w:val="00A7185C"/>
    <w:rsid w:val="00A718BA"/>
    <w:rsid w:val="00A71A82"/>
    <w:rsid w:val="00A71A86"/>
    <w:rsid w:val="00A71B40"/>
    <w:rsid w:val="00A71C11"/>
    <w:rsid w:val="00A71C2C"/>
    <w:rsid w:val="00A71C55"/>
    <w:rsid w:val="00A71C9A"/>
    <w:rsid w:val="00A71D1B"/>
    <w:rsid w:val="00A71D88"/>
    <w:rsid w:val="00A71DD9"/>
    <w:rsid w:val="00A71F24"/>
    <w:rsid w:val="00A71F27"/>
    <w:rsid w:val="00A71F3D"/>
    <w:rsid w:val="00A71F7D"/>
    <w:rsid w:val="00A72044"/>
    <w:rsid w:val="00A7205E"/>
    <w:rsid w:val="00A72179"/>
    <w:rsid w:val="00A722BE"/>
    <w:rsid w:val="00A722F5"/>
    <w:rsid w:val="00A723FF"/>
    <w:rsid w:val="00A7264C"/>
    <w:rsid w:val="00A72680"/>
    <w:rsid w:val="00A72773"/>
    <w:rsid w:val="00A727F4"/>
    <w:rsid w:val="00A72938"/>
    <w:rsid w:val="00A7295D"/>
    <w:rsid w:val="00A72984"/>
    <w:rsid w:val="00A729F3"/>
    <w:rsid w:val="00A72A15"/>
    <w:rsid w:val="00A72AAC"/>
    <w:rsid w:val="00A72B4F"/>
    <w:rsid w:val="00A72BAF"/>
    <w:rsid w:val="00A72CED"/>
    <w:rsid w:val="00A72EB4"/>
    <w:rsid w:val="00A72FF2"/>
    <w:rsid w:val="00A72FF4"/>
    <w:rsid w:val="00A73133"/>
    <w:rsid w:val="00A731C5"/>
    <w:rsid w:val="00A731EA"/>
    <w:rsid w:val="00A732A9"/>
    <w:rsid w:val="00A732B7"/>
    <w:rsid w:val="00A7331B"/>
    <w:rsid w:val="00A7345D"/>
    <w:rsid w:val="00A73470"/>
    <w:rsid w:val="00A7354D"/>
    <w:rsid w:val="00A7367D"/>
    <w:rsid w:val="00A736F8"/>
    <w:rsid w:val="00A7371A"/>
    <w:rsid w:val="00A73741"/>
    <w:rsid w:val="00A737FF"/>
    <w:rsid w:val="00A73869"/>
    <w:rsid w:val="00A739ED"/>
    <w:rsid w:val="00A73B4B"/>
    <w:rsid w:val="00A73B92"/>
    <w:rsid w:val="00A73BF2"/>
    <w:rsid w:val="00A73C84"/>
    <w:rsid w:val="00A73C8F"/>
    <w:rsid w:val="00A73D04"/>
    <w:rsid w:val="00A73D9D"/>
    <w:rsid w:val="00A73E33"/>
    <w:rsid w:val="00A73E56"/>
    <w:rsid w:val="00A73EA8"/>
    <w:rsid w:val="00A73F8D"/>
    <w:rsid w:val="00A7402C"/>
    <w:rsid w:val="00A74041"/>
    <w:rsid w:val="00A74088"/>
    <w:rsid w:val="00A740FF"/>
    <w:rsid w:val="00A7410A"/>
    <w:rsid w:val="00A74125"/>
    <w:rsid w:val="00A74163"/>
    <w:rsid w:val="00A741FC"/>
    <w:rsid w:val="00A74282"/>
    <w:rsid w:val="00A7429F"/>
    <w:rsid w:val="00A742C7"/>
    <w:rsid w:val="00A743A1"/>
    <w:rsid w:val="00A74506"/>
    <w:rsid w:val="00A745C5"/>
    <w:rsid w:val="00A7466B"/>
    <w:rsid w:val="00A7478E"/>
    <w:rsid w:val="00A7480C"/>
    <w:rsid w:val="00A7486B"/>
    <w:rsid w:val="00A74892"/>
    <w:rsid w:val="00A7494C"/>
    <w:rsid w:val="00A74981"/>
    <w:rsid w:val="00A74990"/>
    <w:rsid w:val="00A74C0F"/>
    <w:rsid w:val="00A74C2C"/>
    <w:rsid w:val="00A74C83"/>
    <w:rsid w:val="00A74C85"/>
    <w:rsid w:val="00A74D07"/>
    <w:rsid w:val="00A74EBC"/>
    <w:rsid w:val="00A75014"/>
    <w:rsid w:val="00A7501D"/>
    <w:rsid w:val="00A7502A"/>
    <w:rsid w:val="00A75115"/>
    <w:rsid w:val="00A7516B"/>
    <w:rsid w:val="00A75214"/>
    <w:rsid w:val="00A75336"/>
    <w:rsid w:val="00A754D0"/>
    <w:rsid w:val="00A75565"/>
    <w:rsid w:val="00A75627"/>
    <w:rsid w:val="00A75682"/>
    <w:rsid w:val="00A7584F"/>
    <w:rsid w:val="00A75898"/>
    <w:rsid w:val="00A759D5"/>
    <w:rsid w:val="00A759E0"/>
    <w:rsid w:val="00A75ABC"/>
    <w:rsid w:val="00A75B06"/>
    <w:rsid w:val="00A75B30"/>
    <w:rsid w:val="00A75B95"/>
    <w:rsid w:val="00A75CF9"/>
    <w:rsid w:val="00A75DFE"/>
    <w:rsid w:val="00A75EC0"/>
    <w:rsid w:val="00A7618F"/>
    <w:rsid w:val="00A7619D"/>
    <w:rsid w:val="00A76286"/>
    <w:rsid w:val="00A762D1"/>
    <w:rsid w:val="00A76513"/>
    <w:rsid w:val="00A7666B"/>
    <w:rsid w:val="00A76857"/>
    <w:rsid w:val="00A7699B"/>
    <w:rsid w:val="00A76A6A"/>
    <w:rsid w:val="00A76C81"/>
    <w:rsid w:val="00A76C94"/>
    <w:rsid w:val="00A76CA2"/>
    <w:rsid w:val="00A76CBF"/>
    <w:rsid w:val="00A76D64"/>
    <w:rsid w:val="00A76D83"/>
    <w:rsid w:val="00A76E49"/>
    <w:rsid w:val="00A76E6E"/>
    <w:rsid w:val="00A76EFA"/>
    <w:rsid w:val="00A76F1E"/>
    <w:rsid w:val="00A76F20"/>
    <w:rsid w:val="00A76F28"/>
    <w:rsid w:val="00A76F4B"/>
    <w:rsid w:val="00A76F8D"/>
    <w:rsid w:val="00A76F97"/>
    <w:rsid w:val="00A7707B"/>
    <w:rsid w:val="00A7708E"/>
    <w:rsid w:val="00A770DC"/>
    <w:rsid w:val="00A7712F"/>
    <w:rsid w:val="00A77166"/>
    <w:rsid w:val="00A771A9"/>
    <w:rsid w:val="00A77295"/>
    <w:rsid w:val="00A77358"/>
    <w:rsid w:val="00A77371"/>
    <w:rsid w:val="00A773BA"/>
    <w:rsid w:val="00A775B0"/>
    <w:rsid w:val="00A7760D"/>
    <w:rsid w:val="00A77714"/>
    <w:rsid w:val="00A77862"/>
    <w:rsid w:val="00A778BB"/>
    <w:rsid w:val="00A7793B"/>
    <w:rsid w:val="00A779A9"/>
    <w:rsid w:val="00A779AF"/>
    <w:rsid w:val="00A779B3"/>
    <w:rsid w:val="00A779D5"/>
    <w:rsid w:val="00A77A6B"/>
    <w:rsid w:val="00A77B3E"/>
    <w:rsid w:val="00A77BA7"/>
    <w:rsid w:val="00A77C24"/>
    <w:rsid w:val="00A77C2F"/>
    <w:rsid w:val="00A77CA9"/>
    <w:rsid w:val="00A77D63"/>
    <w:rsid w:val="00A77D8E"/>
    <w:rsid w:val="00A77E4F"/>
    <w:rsid w:val="00A77EC1"/>
    <w:rsid w:val="00A77F2E"/>
    <w:rsid w:val="00A77F87"/>
    <w:rsid w:val="00A77FF0"/>
    <w:rsid w:val="00A80184"/>
    <w:rsid w:val="00A80188"/>
    <w:rsid w:val="00A8025A"/>
    <w:rsid w:val="00A802AE"/>
    <w:rsid w:val="00A80447"/>
    <w:rsid w:val="00A8047B"/>
    <w:rsid w:val="00A80536"/>
    <w:rsid w:val="00A80544"/>
    <w:rsid w:val="00A805D6"/>
    <w:rsid w:val="00A8060C"/>
    <w:rsid w:val="00A80735"/>
    <w:rsid w:val="00A8077B"/>
    <w:rsid w:val="00A80846"/>
    <w:rsid w:val="00A808F6"/>
    <w:rsid w:val="00A808F7"/>
    <w:rsid w:val="00A809E6"/>
    <w:rsid w:val="00A80A0C"/>
    <w:rsid w:val="00A80ADA"/>
    <w:rsid w:val="00A80B10"/>
    <w:rsid w:val="00A80BE0"/>
    <w:rsid w:val="00A80C5B"/>
    <w:rsid w:val="00A80C76"/>
    <w:rsid w:val="00A80CEC"/>
    <w:rsid w:val="00A80DF1"/>
    <w:rsid w:val="00A80E99"/>
    <w:rsid w:val="00A8101B"/>
    <w:rsid w:val="00A8110D"/>
    <w:rsid w:val="00A8123B"/>
    <w:rsid w:val="00A81255"/>
    <w:rsid w:val="00A81349"/>
    <w:rsid w:val="00A81350"/>
    <w:rsid w:val="00A8136E"/>
    <w:rsid w:val="00A813FB"/>
    <w:rsid w:val="00A81529"/>
    <w:rsid w:val="00A8157C"/>
    <w:rsid w:val="00A81632"/>
    <w:rsid w:val="00A81723"/>
    <w:rsid w:val="00A81780"/>
    <w:rsid w:val="00A81782"/>
    <w:rsid w:val="00A81788"/>
    <w:rsid w:val="00A818A5"/>
    <w:rsid w:val="00A818D9"/>
    <w:rsid w:val="00A8191F"/>
    <w:rsid w:val="00A81939"/>
    <w:rsid w:val="00A81A6D"/>
    <w:rsid w:val="00A81A7E"/>
    <w:rsid w:val="00A81BE4"/>
    <w:rsid w:val="00A81C01"/>
    <w:rsid w:val="00A81C23"/>
    <w:rsid w:val="00A81C2E"/>
    <w:rsid w:val="00A81CBB"/>
    <w:rsid w:val="00A81CBD"/>
    <w:rsid w:val="00A81D5B"/>
    <w:rsid w:val="00A81DA0"/>
    <w:rsid w:val="00A81EF1"/>
    <w:rsid w:val="00A81F65"/>
    <w:rsid w:val="00A82039"/>
    <w:rsid w:val="00A8203C"/>
    <w:rsid w:val="00A8204A"/>
    <w:rsid w:val="00A8207D"/>
    <w:rsid w:val="00A822D4"/>
    <w:rsid w:val="00A82396"/>
    <w:rsid w:val="00A82461"/>
    <w:rsid w:val="00A824DB"/>
    <w:rsid w:val="00A824ED"/>
    <w:rsid w:val="00A8259E"/>
    <w:rsid w:val="00A82787"/>
    <w:rsid w:val="00A827D0"/>
    <w:rsid w:val="00A827DF"/>
    <w:rsid w:val="00A827E5"/>
    <w:rsid w:val="00A827FE"/>
    <w:rsid w:val="00A82821"/>
    <w:rsid w:val="00A8284D"/>
    <w:rsid w:val="00A82888"/>
    <w:rsid w:val="00A82899"/>
    <w:rsid w:val="00A828D8"/>
    <w:rsid w:val="00A82969"/>
    <w:rsid w:val="00A82A2F"/>
    <w:rsid w:val="00A82A97"/>
    <w:rsid w:val="00A82B02"/>
    <w:rsid w:val="00A82B5B"/>
    <w:rsid w:val="00A82C2D"/>
    <w:rsid w:val="00A82CC6"/>
    <w:rsid w:val="00A82D04"/>
    <w:rsid w:val="00A82D13"/>
    <w:rsid w:val="00A82D1B"/>
    <w:rsid w:val="00A82EAB"/>
    <w:rsid w:val="00A82F4B"/>
    <w:rsid w:val="00A83080"/>
    <w:rsid w:val="00A830A9"/>
    <w:rsid w:val="00A83131"/>
    <w:rsid w:val="00A832B0"/>
    <w:rsid w:val="00A833F1"/>
    <w:rsid w:val="00A833F9"/>
    <w:rsid w:val="00A834F8"/>
    <w:rsid w:val="00A835C0"/>
    <w:rsid w:val="00A83666"/>
    <w:rsid w:val="00A836C9"/>
    <w:rsid w:val="00A8372C"/>
    <w:rsid w:val="00A83809"/>
    <w:rsid w:val="00A83869"/>
    <w:rsid w:val="00A838F0"/>
    <w:rsid w:val="00A83A10"/>
    <w:rsid w:val="00A83A21"/>
    <w:rsid w:val="00A83B24"/>
    <w:rsid w:val="00A83B3A"/>
    <w:rsid w:val="00A83B83"/>
    <w:rsid w:val="00A83C05"/>
    <w:rsid w:val="00A83D04"/>
    <w:rsid w:val="00A83E76"/>
    <w:rsid w:val="00A83EAB"/>
    <w:rsid w:val="00A83F72"/>
    <w:rsid w:val="00A84056"/>
    <w:rsid w:val="00A84058"/>
    <w:rsid w:val="00A8405C"/>
    <w:rsid w:val="00A84129"/>
    <w:rsid w:val="00A8428A"/>
    <w:rsid w:val="00A842F3"/>
    <w:rsid w:val="00A8444B"/>
    <w:rsid w:val="00A84563"/>
    <w:rsid w:val="00A845FF"/>
    <w:rsid w:val="00A846D7"/>
    <w:rsid w:val="00A846EA"/>
    <w:rsid w:val="00A84711"/>
    <w:rsid w:val="00A847BA"/>
    <w:rsid w:val="00A848AD"/>
    <w:rsid w:val="00A848BB"/>
    <w:rsid w:val="00A849DB"/>
    <w:rsid w:val="00A84A02"/>
    <w:rsid w:val="00A84A9D"/>
    <w:rsid w:val="00A84C0B"/>
    <w:rsid w:val="00A84C38"/>
    <w:rsid w:val="00A84CB4"/>
    <w:rsid w:val="00A84E3C"/>
    <w:rsid w:val="00A84EDD"/>
    <w:rsid w:val="00A84FC9"/>
    <w:rsid w:val="00A84FDB"/>
    <w:rsid w:val="00A85293"/>
    <w:rsid w:val="00A852C4"/>
    <w:rsid w:val="00A852D8"/>
    <w:rsid w:val="00A853AA"/>
    <w:rsid w:val="00A85481"/>
    <w:rsid w:val="00A85588"/>
    <w:rsid w:val="00A855A9"/>
    <w:rsid w:val="00A855AF"/>
    <w:rsid w:val="00A8566C"/>
    <w:rsid w:val="00A85744"/>
    <w:rsid w:val="00A8586A"/>
    <w:rsid w:val="00A858B3"/>
    <w:rsid w:val="00A8592F"/>
    <w:rsid w:val="00A859BC"/>
    <w:rsid w:val="00A85A18"/>
    <w:rsid w:val="00A85A24"/>
    <w:rsid w:val="00A85A2D"/>
    <w:rsid w:val="00A85A3B"/>
    <w:rsid w:val="00A85A7B"/>
    <w:rsid w:val="00A85B22"/>
    <w:rsid w:val="00A85C35"/>
    <w:rsid w:val="00A85D17"/>
    <w:rsid w:val="00A85DAD"/>
    <w:rsid w:val="00A85E05"/>
    <w:rsid w:val="00A85E0E"/>
    <w:rsid w:val="00A85F09"/>
    <w:rsid w:val="00A85F14"/>
    <w:rsid w:val="00A8603A"/>
    <w:rsid w:val="00A86060"/>
    <w:rsid w:val="00A8608C"/>
    <w:rsid w:val="00A860EC"/>
    <w:rsid w:val="00A86163"/>
    <w:rsid w:val="00A861ED"/>
    <w:rsid w:val="00A86305"/>
    <w:rsid w:val="00A86334"/>
    <w:rsid w:val="00A863B7"/>
    <w:rsid w:val="00A86406"/>
    <w:rsid w:val="00A86453"/>
    <w:rsid w:val="00A864A6"/>
    <w:rsid w:val="00A864CD"/>
    <w:rsid w:val="00A864D7"/>
    <w:rsid w:val="00A8656F"/>
    <w:rsid w:val="00A86753"/>
    <w:rsid w:val="00A8699F"/>
    <w:rsid w:val="00A869B2"/>
    <w:rsid w:val="00A869C4"/>
    <w:rsid w:val="00A86A1D"/>
    <w:rsid w:val="00A86A95"/>
    <w:rsid w:val="00A86B2A"/>
    <w:rsid w:val="00A86C7D"/>
    <w:rsid w:val="00A86CE9"/>
    <w:rsid w:val="00A86DB7"/>
    <w:rsid w:val="00A86E8B"/>
    <w:rsid w:val="00A86EDB"/>
    <w:rsid w:val="00A86FC6"/>
    <w:rsid w:val="00A870AF"/>
    <w:rsid w:val="00A871A6"/>
    <w:rsid w:val="00A87276"/>
    <w:rsid w:val="00A873CB"/>
    <w:rsid w:val="00A87402"/>
    <w:rsid w:val="00A8743E"/>
    <w:rsid w:val="00A8756A"/>
    <w:rsid w:val="00A87653"/>
    <w:rsid w:val="00A87672"/>
    <w:rsid w:val="00A87759"/>
    <w:rsid w:val="00A87816"/>
    <w:rsid w:val="00A87856"/>
    <w:rsid w:val="00A878B6"/>
    <w:rsid w:val="00A878E5"/>
    <w:rsid w:val="00A87A32"/>
    <w:rsid w:val="00A87AF8"/>
    <w:rsid w:val="00A87B85"/>
    <w:rsid w:val="00A87BB3"/>
    <w:rsid w:val="00A87BDC"/>
    <w:rsid w:val="00A87C4D"/>
    <w:rsid w:val="00A87DB5"/>
    <w:rsid w:val="00A87E9C"/>
    <w:rsid w:val="00A87F0F"/>
    <w:rsid w:val="00A87FB5"/>
    <w:rsid w:val="00A8DDC6"/>
    <w:rsid w:val="00A9001D"/>
    <w:rsid w:val="00A9008A"/>
    <w:rsid w:val="00A900AF"/>
    <w:rsid w:val="00A90341"/>
    <w:rsid w:val="00A90360"/>
    <w:rsid w:val="00A90365"/>
    <w:rsid w:val="00A90397"/>
    <w:rsid w:val="00A903F0"/>
    <w:rsid w:val="00A90624"/>
    <w:rsid w:val="00A9070D"/>
    <w:rsid w:val="00A90757"/>
    <w:rsid w:val="00A908DF"/>
    <w:rsid w:val="00A90963"/>
    <w:rsid w:val="00A90A2D"/>
    <w:rsid w:val="00A90AB0"/>
    <w:rsid w:val="00A90C45"/>
    <w:rsid w:val="00A90D40"/>
    <w:rsid w:val="00A90D73"/>
    <w:rsid w:val="00A90DCE"/>
    <w:rsid w:val="00A90E0B"/>
    <w:rsid w:val="00A90E38"/>
    <w:rsid w:val="00A90E3A"/>
    <w:rsid w:val="00A90E59"/>
    <w:rsid w:val="00A90E95"/>
    <w:rsid w:val="00A90F2E"/>
    <w:rsid w:val="00A90F3C"/>
    <w:rsid w:val="00A90FCA"/>
    <w:rsid w:val="00A91022"/>
    <w:rsid w:val="00A91100"/>
    <w:rsid w:val="00A9114E"/>
    <w:rsid w:val="00A9119C"/>
    <w:rsid w:val="00A9126D"/>
    <w:rsid w:val="00A9128A"/>
    <w:rsid w:val="00A913A1"/>
    <w:rsid w:val="00A914AD"/>
    <w:rsid w:val="00A9157A"/>
    <w:rsid w:val="00A915D3"/>
    <w:rsid w:val="00A91705"/>
    <w:rsid w:val="00A9171B"/>
    <w:rsid w:val="00A917D3"/>
    <w:rsid w:val="00A91857"/>
    <w:rsid w:val="00A919E3"/>
    <w:rsid w:val="00A91AB2"/>
    <w:rsid w:val="00A91AB9"/>
    <w:rsid w:val="00A91BC1"/>
    <w:rsid w:val="00A91C10"/>
    <w:rsid w:val="00A91D04"/>
    <w:rsid w:val="00A91D3E"/>
    <w:rsid w:val="00A91D46"/>
    <w:rsid w:val="00A91EB7"/>
    <w:rsid w:val="00A91EE5"/>
    <w:rsid w:val="00A91F46"/>
    <w:rsid w:val="00A91F6B"/>
    <w:rsid w:val="00A91FAA"/>
    <w:rsid w:val="00A91FF6"/>
    <w:rsid w:val="00A92048"/>
    <w:rsid w:val="00A920DF"/>
    <w:rsid w:val="00A92137"/>
    <w:rsid w:val="00A9220A"/>
    <w:rsid w:val="00A92276"/>
    <w:rsid w:val="00A92286"/>
    <w:rsid w:val="00A922CB"/>
    <w:rsid w:val="00A923F6"/>
    <w:rsid w:val="00A9242F"/>
    <w:rsid w:val="00A92448"/>
    <w:rsid w:val="00A9256A"/>
    <w:rsid w:val="00A92575"/>
    <w:rsid w:val="00A92746"/>
    <w:rsid w:val="00A927BE"/>
    <w:rsid w:val="00A927F4"/>
    <w:rsid w:val="00A9285D"/>
    <w:rsid w:val="00A928B5"/>
    <w:rsid w:val="00A928BF"/>
    <w:rsid w:val="00A928EF"/>
    <w:rsid w:val="00A92918"/>
    <w:rsid w:val="00A9294A"/>
    <w:rsid w:val="00A92969"/>
    <w:rsid w:val="00A92A01"/>
    <w:rsid w:val="00A92A85"/>
    <w:rsid w:val="00A92A9B"/>
    <w:rsid w:val="00A92B77"/>
    <w:rsid w:val="00A92BE0"/>
    <w:rsid w:val="00A92C2F"/>
    <w:rsid w:val="00A92C3B"/>
    <w:rsid w:val="00A92C4C"/>
    <w:rsid w:val="00A92CEB"/>
    <w:rsid w:val="00A92D14"/>
    <w:rsid w:val="00A930FA"/>
    <w:rsid w:val="00A93157"/>
    <w:rsid w:val="00A93273"/>
    <w:rsid w:val="00A93275"/>
    <w:rsid w:val="00A932D7"/>
    <w:rsid w:val="00A93375"/>
    <w:rsid w:val="00A933E7"/>
    <w:rsid w:val="00A93400"/>
    <w:rsid w:val="00A93408"/>
    <w:rsid w:val="00A9353F"/>
    <w:rsid w:val="00A9358C"/>
    <w:rsid w:val="00A935CD"/>
    <w:rsid w:val="00A93615"/>
    <w:rsid w:val="00A93617"/>
    <w:rsid w:val="00A936D3"/>
    <w:rsid w:val="00A937E3"/>
    <w:rsid w:val="00A93915"/>
    <w:rsid w:val="00A9394A"/>
    <w:rsid w:val="00A93952"/>
    <w:rsid w:val="00A939EA"/>
    <w:rsid w:val="00A93AF6"/>
    <w:rsid w:val="00A93B8B"/>
    <w:rsid w:val="00A93C1B"/>
    <w:rsid w:val="00A93C7B"/>
    <w:rsid w:val="00A93CA3"/>
    <w:rsid w:val="00A93CC5"/>
    <w:rsid w:val="00A93E26"/>
    <w:rsid w:val="00A93E76"/>
    <w:rsid w:val="00A93EB1"/>
    <w:rsid w:val="00A93FAD"/>
    <w:rsid w:val="00A9419D"/>
    <w:rsid w:val="00A941CB"/>
    <w:rsid w:val="00A941DF"/>
    <w:rsid w:val="00A9427D"/>
    <w:rsid w:val="00A9429E"/>
    <w:rsid w:val="00A9433B"/>
    <w:rsid w:val="00A94342"/>
    <w:rsid w:val="00A94366"/>
    <w:rsid w:val="00A9459D"/>
    <w:rsid w:val="00A946BF"/>
    <w:rsid w:val="00A94781"/>
    <w:rsid w:val="00A94793"/>
    <w:rsid w:val="00A947F6"/>
    <w:rsid w:val="00A94805"/>
    <w:rsid w:val="00A94821"/>
    <w:rsid w:val="00A9484A"/>
    <w:rsid w:val="00A9499A"/>
    <w:rsid w:val="00A949ED"/>
    <w:rsid w:val="00A94A10"/>
    <w:rsid w:val="00A94A39"/>
    <w:rsid w:val="00A94BDF"/>
    <w:rsid w:val="00A94CFC"/>
    <w:rsid w:val="00A94D99"/>
    <w:rsid w:val="00A94E55"/>
    <w:rsid w:val="00A94F7A"/>
    <w:rsid w:val="00A94F7C"/>
    <w:rsid w:val="00A94FEA"/>
    <w:rsid w:val="00A94FF4"/>
    <w:rsid w:val="00A95020"/>
    <w:rsid w:val="00A9503A"/>
    <w:rsid w:val="00A95078"/>
    <w:rsid w:val="00A95079"/>
    <w:rsid w:val="00A95103"/>
    <w:rsid w:val="00A9515E"/>
    <w:rsid w:val="00A95162"/>
    <w:rsid w:val="00A95275"/>
    <w:rsid w:val="00A9528A"/>
    <w:rsid w:val="00A9530F"/>
    <w:rsid w:val="00A9543D"/>
    <w:rsid w:val="00A95493"/>
    <w:rsid w:val="00A9550E"/>
    <w:rsid w:val="00A95567"/>
    <w:rsid w:val="00A95603"/>
    <w:rsid w:val="00A956C7"/>
    <w:rsid w:val="00A95733"/>
    <w:rsid w:val="00A957EE"/>
    <w:rsid w:val="00A957EF"/>
    <w:rsid w:val="00A95842"/>
    <w:rsid w:val="00A9590A"/>
    <w:rsid w:val="00A95A83"/>
    <w:rsid w:val="00A95AB5"/>
    <w:rsid w:val="00A95B17"/>
    <w:rsid w:val="00A95B4B"/>
    <w:rsid w:val="00A95B4E"/>
    <w:rsid w:val="00A95BFC"/>
    <w:rsid w:val="00A95C25"/>
    <w:rsid w:val="00A95C61"/>
    <w:rsid w:val="00A95CB1"/>
    <w:rsid w:val="00A95D2A"/>
    <w:rsid w:val="00A95E50"/>
    <w:rsid w:val="00A95E6A"/>
    <w:rsid w:val="00A95ED5"/>
    <w:rsid w:val="00A95F23"/>
    <w:rsid w:val="00A95F88"/>
    <w:rsid w:val="00A96056"/>
    <w:rsid w:val="00A96158"/>
    <w:rsid w:val="00A96195"/>
    <w:rsid w:val="00A9622C"/>
    <w:rsid w:val="00A962A4"/>
    <w:rsid w:val="00A96364"/>
    <w:rsid w:val="00A9638D"/>
    <w:rsid w:val="00A963DD"/>
    <w:rsid w:val="00A9640D"/>
    <w:rsid w:val="00A9644E"/>
    <w:rsid w:val="00A9651C"/>
    <w:rsid w:val="00A96566"/>
    <w:rsid w:val="00A96700"/>
    <w:rsid w:val="00A967D4"/>
    <w:rsid w:val="00A9685E"/>
    <w:rsid w:val="00A969CD"/>
    <w:rsid w:val="00A96A1F"/>
    <w:rsid w:val="00A96A60"/>
    <w:rsid w:val="00A96C51"/>
    <w:rsid w:val="00A96CB4"/>
    <w:rsid w:val="00A96F6C"/>
    <w:rsid w:val="00A97036"/>
    <w:rsid w:val="00A97037"/>
    <w:rsid w:val="00A9705B"/>
    <w:rsid w:val="00A97135"/>
    <w:rsid w:val="00A97186"/>
    <w:rsid w:val="00A97287"/>
    <w:rsid w:val="00A973AF"/>
    <w:rsid w:val="00A973C1"/>
    <w:rsid w:val="00A97482"/>
    <w:rsid w:val="00A9748A"/>
    <w:rsid w:val="00A974F4"/>
    <w:rsid w:val="00A97554"/>
    <w:rsid w:val="00A97641"/>
    <w:rsid w:val="00A97697"/>
    <w:rsid w:val="00A97714"/>
    <w:rsid w:val="00A9775A"/>
    <w:rsid w:val="00A977F2"/>
    <w:rsid w:val="00A9780B"/>
    <w:rsid w:val="00A9788E"/>
    <w:rsid w:val="00A978E8"/>
    <w:rsid w:val="00A9792E"/>
    <w:rsid w:val="00A9793A"/>
    <w:rsid w:val="00A97A06"/>
    <w:rsid w:val="00A97A22"/>
    <w:rsid w:val="00A97AC6"/>
    <w:rsid w:val="00A97BFB"/>
    <w:rsid w:val="00A97C02"/>
    <w:rsid w:val="00A97C1F"/>
    <w:rsid w:val="00A97CD6"/>
    <w:rsid w:val="00A97E3A"/>
    <w:rsid w:val="00A97E44"/>
    <w:rsid w:val="00A97F4C"/>
    <w:rsid w:val="00A97FAE"/>
    <w:rsid w:val="00AA0041"/>
    <w:rsid w:val="00AA0107"/>
    <w:rsid w:val="00AA0170"/>
    <w:rsid w:val="00AA0198"/>
    <w:rsid w:val="00AA0231"/>
    <w:rsid w:val="00AA0317"/>
    <w:rsid w:val="00AA03C1"/>
    <w:rsid w:val="00AA03DE"/>
    <w:rsid w:val="00AA048A"/>
    <w:rsid w:val="00AA059C"/>
    <w:rsid w:val="00AA0649"/>
    <w:rsid w:val="00AA06B8"/>
    <w:rsid w:val="00AA0786"/>
    <w:rsid w:val="00AA07B1"/>
    <w:rsid w:val="00AA07C8"/>
    <w:rsid w:val="00AA07DE"/>
    <w:rsid w:val="00AA084E"/>
    <w:rsid w:val="00AA098E"/>
    <w:rsid w:val="00AA0A8E"/>
    <w:rsid w:val="00AA0ADE"/>
    <w:rsid w:val="00AA0B14"/>
    <w:rsid w:val="00AA0B1E"/>
    <w:rsid w:val="00AA0B38"/>
    <w:rsid w:val="00AA0B3A"/>
    <w:rsid w:val="00AA0B51"/>
    <w:rsid w:val="00AA0B7F"/>
    <w:rsid w:val="00AA0C50"/>
    <w:rsid w:val="00AA0C8B"/>
    <w:rsid w:val="00AA0C8D"/>
    <w:rsid w:val="00AA0DA2"/>
    <w:rsid w:val="00AA0E8F"/>
    <w:rsid w:val="00AA0FE9"/>
    <w:rsid w:val="00AA110C"/>
    <w:rsid w:val="00AA11D9"/>
    <w:rsid w:val="00AA124A"/>
    <w:rsid w:val="00AA1330"/>
    <w:rsid w:val="00AA1382"/>
    <w:rsid w:val="00AA140A"/>
    <w:rsid w:val="00AA143D"/>
    <w:rsid w:val="00AA145B"/>
    <w:rsid w:val="00AA1478"/>
    <w:rsid w:val="00AA1484"/>
    <w:rsid w:val="00AA14A9"/>
    <w:rsid w:val="00AA1557"/>
    <w:rsid w:val="00AA1591"/>
    <w:rsid w:val="00AA15CB"/>
    <w:rsid w:val="00AA1727"/>
    <w:rsid w:val="00AA17FE"/>
    <w:rsid w:val="00AA1824"/>
    <w:rsid w:val="00AA1853"/>
    <w:rsid w:val="00AA1866"/>
    <w:rsid w:val="00AA18AC"/>
    <w:rsid w:val="00AA18DA"/>
    <w:rsid w:val="00AA18DD"/>
    <w:rsid w:val="00AA1935"/>
    <w:rsid w:val="00AA1AAB"/>
    <w:rsid w:val="00AA1AE1"/>
    <w:rsid w:val="00AA1B5C"/>
    <w:rsid w:val="00AA1B99"/>
    <w:rsid w:val="00AA1BB9"/>
    <w:rsid w:val="00AA1C55"/>
    <w:rsid w:val="00AA1CF0"/>
    <w:rsid w:val="00AA1D44"/>
    <w:rsid w:val="00AA1D93"/>
    <w:rsid w:val="00AA1DBB"/>
    <w:rsid w:val="00AA1F4E"/>
    <w:rsid w:val="00AA1FAD"/>
    <w:rsid w:val="00AA1FCF"/>
    <w:rsid w:val="00AA2018"/>
    <w:rsid w:val="00AA2058"/>
    <w:rsid w:val="00AA205B"/>
    <w:rsid w:val="00AA2060"/>
    <w:rsid w:val="00AA20A1"/>
    <w:rsid w:val="00AA22BC"/>
    <w:rsid w:val="00AA2311"/>
    <w:rsid w:val="00AA2396"/>
    <w:rsid w:val="00AA2472"/>
    <w:rsid w:val="00AA25BE"/>
    <w:rsid w:val="00AA269D"/>
    <w:rsid w:val="00AA2709"/>
    <w:rsid w:val="00AA283A"/>
    <w:rsid w:val="00AA28AF"/>
    <w:rsid w:val="00AA28B3"/>
    <w:rsid w:val="00AA2921"/>
    <w:rsid w:val="00AA2954"/>
    <w:rsid w:val="00AA296B"/>
    <w:rsid w:val="00AA297F"/>
    <w:rsid w:val="00AA29EA"/>
    <w:rsid w:val="00AA2C17"/>
    <w:rsid w:val="00AA2C3C"/>
    <w:rsid w:val="00AA2C52"/>
    <w:rsid w:val="00AA2CF8"/>
    <w:rsid w:val="00AA2D27"/>
    <w:rsid w:val="00AA2D7F"/>
    <w:rsid w:val="00AA2D9D"/>
    <w:rsid w:val="00AA2EA6"/>
    <w:rsid w:val="00AA2EAF"/>
    <w:rsid w:val="00AA2F19"/>
    <w:rsid w:val="00AA2F70"/>
    <w:rsid w:val="00AA2FE6"/>
    <w:rsid w:val="00AA31B2"/>
    <w:rsid w:val="00AA32BF"/>
    <w:rsid w:val="00AA332A"/>
    <w:rsid w:val="00AA334A"/>
    <w:rsid w:val="00AA33C4"/>
    <w:rsid w:val="00AA3503"/>
    <w:rsid w:val="00AA3568"/>
    <w:rsid w:val="00AA35ED"/>
    <w:rsid w:val="00AA3758"/>
    <w:rsid w:val="00AA37A4"/>
    <w:rsid w:val="00AA38E9"/>
    <w:rsid w:val="00AA3959"/>
    <w:rsid w:val="00AA396B"/>
    <w:rsid w:val="00AA3A68"/>
    <w:rsid w:val="00AA3B86"/>
    <w:rsid w:val="00AA3C0C"/>
    <w:rsid w:val="00AA3C4F"/>
    <w:rsid w:val="00AA3CB1"/>
    <w:rsid w:val="00AA3CE6"/>
    <w:rsid w:val="00AA3D9B"/>
    <w:rsid w:val="00AA3E4E"/>
    <w:rsid w:val="00AA3E88"/>
    <w:rsid w:val="00AA3F3D"/>
    <w:rsid w:val="00AA3FCF"/>
    <w:rsid w:val="00AA4082"/>
    <w:rsid w:val="00AA40E7"/>
    <w:rsid w:val="00AA412E"/>
    <w:rsid w:val="00AA4130"/>
    <w:rsid w:val="00AA415F"/>
    <w:rsid w:val="00AA41AB"/>
    <w:rsid w:val="00AA4220"/>
    <w:rsid w:val="00AA43E7"/>
    <w:rsid w:val="00AA4427"/>
    <w:rsid w:val="00AA47B5"/>
    <w:rsid w:val="00AA47F0"/>
    <w:rsid w:val="00AA4853"/>
    <w:rsid w:val="00AA4879"/>
    <w:rsid w:val="00AA48E8"/>
    <w:rsid w:val="00AA48EC"/>
    <w:rsid w:val="00AA4926"/>
    <w:rsid w:val="00AA4957"/>
    <w:rsid w:val="00AA4966"/>
    <w:rsid w:val="00AA4A4C"/>
    <w:rsid w:val="00AA4AC0"/>
    <w:rsid w:val="00AA4B4F"/>
    <w:rsid w:val="00AA4B8E"/>
    <w:rsid w:val="00AA4C94"/>
    <w:rsid w:val="00AA4CC2"/>
    <w:rsid w:val="00AA4D82"/>
    <w:rsid w:val="00AA4E87"/>
    <w:rsid w:val="00AA4E97"/>
    <w:rsid w:val="00AA4FC7"/>
    <w:rsid w:val="00AA4FF5"/>
    <w:rsid w:val="00AA5046"/>
    <w:rsid w:val="00AA5087"/>
    <w:rsid w:val="00AA5107"/>
    <w:rsid w:val="00AA51B2"/>
    <w:rsid w:val="00AA51E3"/>
    <w:rsid w:val="00AA5305"/>
    <w:rsid w:val="00AA5336"/>
    <w:rsid w:val="00AA53C2"/>
    <w:rsid w:val="00AA5427"/>
    <w:rsid w:val="00AA54B9"/>
    <w:rsid w:val="00AA5571"/>
    <w:rsid w:val="00AA565A"/>
    <w:rsid w:val="00AA5692"/>
    <w:rsid w:val="00AA57AE"/>
    <w:rsid w:val="00AA5825"/>
    <w:rsid w:val="00AA5B0E"/>
    <w:rsid w:val="00AA5BCF"/>
    <w:rsid w:val="00AA5DD1"/>
    <w:rsid w:val="00AA5E25"/>
    <w:rsid w:val="00AA5E7A"/>
    <w:rsid w:val="00AA5FD3"/>
    <w:rsid w:val="00AA5FD9"/>
    <w:rsid w:val="00AA60BE"/>
    <w:rsid w:val="00AA60E7"/>
    <w:rsid w:val="00AA620B"/>
    <w:rsid w:val="00AA624C"/>
    <w:rsid w:val="00AA6326"/>
    <w:rsid w:val="00AA632E"/>
    <w:rsid w:val="00AA6451"/>
    <w:rsid w:val="00AA646B"/>
    <w:rsid w:val="00AA64BF"/>
    <w:rsid w:val="00AA656E"/>
    <w:rsid w:val="00AA65E2"/>
    <w:rsid w:val="00AA65E7"/>
    <w:rsid w:val="00AA66DE"/>
    <w:rsid w:val="00AA66E4"/>
    <w:rsid w:val="00AA6766"/>
    <w:rsid w:val="00AA67D7"/>
    <w:rsid w:val="00AA6895"/>
    <w:rsid w:val="00AA68B6"/>
    <w:rsid w:val="00AA693F"/>
    <w:rsid w:val="00AA6973"/>
    <w:rsid w:val="00AA6A11"/>
    <w:rsid w:val="00AA6A3C"/>
    <w:rsid w:val="00AA6A42"/>
    <w:rsid w:val="00AA6BD2"/>
    <w:rsid w:val="00AA6BEB"/>
    <w:rsid w:val="00AA6CD1"/>
    <w:rsid w:val="00AA6D56"/>
    <w:rsid w:val="00AA6D6D"/>
    <w:rsid w:val="00AA6E75"/>
    <w:rsid w:val="00AA6F20"/>
    <w:rsid w:val="00AA6F86"/>
    <w:rsid w:val="00AA7008"/>
    <w:rsid w:val="00AA706E"/>
    <w:rsid w:val="00AA7108"/>
    <w:rsid w:val="00AA714A"/>
    <w:rsid w:val="00AA715B"/>
    <w:rsid w:val="00AA7182"/>
    <w:rsid w:val="00AA731E"/>
    <w:rsid w:val="00AA735A"/>
    <w:rsid w:val="00AA73A6"/>
    <w:rsid w:val="00AA7479"/>
    <w:rsid w:val="00AA74DD"/>
    <w:rsid w:val="00AA74FF"/>
    <w:rsid w:val="00AA7522"/>
    <w:rsid w:val="00AA7544"/>
    <w:rsid w:val="00AA75F1"/>
    <w:rsid w:val="00AA7638"/>
    <w:rsid w:val="00AA76B5"/>
    <w:rsid w:val="00AA76D1"/>
    <w:rsid w:val="00AA7788"/>
    <w:rsid w:val="00AA79DD"/>
    <w:rsid w:val="00AA7A0B"/>
    <w:rsid w:val="00AA7A34"/>
    <w:rsid w:val="00AA7A4B"/>
    <w:rsid w:val="00AA7AC9"/>
    <w:rsid w:val="00AA7D07"/>
    <w:rsid w:val="00AA7D08"/>
    <w:rsid w:val="00AA7D19"/>
    <w:rsid w:val="00AA7D2A"/>
    <w:rsid w:val="00AA7DBD"/>
    <w:rsid w:val="00AA7F7B"/>
    <w:rsid w:val="00AA7FAD"/>
    <w:rsid w:val="00AB0063"/>
    <w:rsid w:val="00AB037B"/>
    <w:rsid w:val="00AB039B"/>
    <w:rsid w:val="00AB03DC"/>
    <w:rsid w:val="00AB03E3"/>
    <w:rsid w:val="00AB0495"/>
    <w:rsid w:val="00AB0499"/>
    <w:rsid w:val="00AB0510"/>
    <w:rsid w:val="00AB05A0"/>
    <w:rsid w:val="00AB065D"/>
    <w:rsid w:val="00AB06DE"/>
    <w:rsid w:val="00AB06EB"/>
    <w:rsid w:val="00AB077C"/>
    <w:rsid w:val="00AB0957"/>
    <w:rsid w:val="00AB0A35"/>
    <w:rsid w:val="00AB0ADA"/>
    <w:rsid w:val="00AB0C1A"/>
    <w:rsid w:val="00AB0CEB"/>
    <w:rsid w:val="00AB0CF4"/>
    <w:rsid w:val="00AB0DD4"/>
    <w:rsid w:val="00AB0E13"/>
    <w:rsid w:val="00AB0E7E"/>
    <w:rsid w:val="00AB0EE9"/>
    <w:rsid w:val="00AB0EFF"/>
    <w:rsid w:val="00AB0FF4"/>
    <w:rsid w:val="00AB0FF5"/>
    <w:rsid w:val="00AB10B9"/>
    <w:rsid w:val="00AB110E"/>
    <w:rsid w:val="00AB1199"/>
    <w:rsid w:val="00AB11B9"/>
    <w:rsid w:val="00AB11DB"/>
    <w:rsid w:val="00AB11E2"/>
    <w:rsid w:val="00AB1227"/>
    <w:rsid w:val="00AB14E4"/>
    <w:rsid w:val="00AB152F"/>
    <w:rsid w:val="00AB15A4"/>
    <w:rsid w:val="00AB15ED"/>
    <w:rsid w:val="00AB15F5"/>
    <w:rsid w:val="00AB1714"/>
    <w:rsid w:val="00AB17BE"/>
    <w:rsid w:val="00AB17FE"/>
    <w:rsid w:val="00AB188A"/>
    <w:rsid w:val="00AB1925"/>
    <w:rsid w:val="00AB1946"/>
    <w:rsid w:val="00AB19D5"/>
    <w:rsid w:val="00AB1A05"/>
    <w:rsid w:val="00AB1A1D"/>
    <w:rsid w:val="00AB1A28"/>
    <w:rsid w:val="00AB1AC8"/>
    <w:rsid w:val="00AB1B4E"/>
    <w:rsid w:val="00AB1BA2"/>
    <w:rsid w:val="00AB1C8D"/>
    <w:rsid w:val="00AB1DA5"/>
    <w:rsid w:val="00AB1DE0"/>
    <w:rsid w:val="00AB1EF9"/>
    <w:rsid w:val="00AB1F0C"/>
    <w:rsid w:val="00AB1F36"/>
    <w:rsid w:val="00AB1F66"/>
    <w:rsid w:val="00AB1FFE"/>
    <w:rsid w:val="00AB2015"/>
    <w:rsid w:val="00AB2095"/>
    <w:rsid w:val="00AB20C9"/>
    <w:rsid w:val="00AB20E1"/>
    <w:rsid w:val="00AB211E"/>
    <w:rsid w:val="00AB21BF"/>
    <w:rsid w:val="00AB2201"/>
    <w:rsid w:val="00AB2280"/>
    <w:rsid w:val="00AB2282"/>
    <w:rsid w:val="00AB229F"/>
    <w:rsid w:val="00AB22D3"/>
    <w:rsid w:val="00AB23F1"/>
    <w:rsid w:val="00AB2426"/>
    <w:rsid w:val="00AB2479"/>
    <w:rsid w:val="00AB2554"/>
    <w:rsid w:val="00AB256D"/>
    <w:rsid w:val="00AB25D5"/>
    <w:rsid w:val="00AB266B"/>
    <w:rsid w:val="00AB27BB"/>
    <w:rsid w:val="00AB28A1"/>
    <w:rsid w:val="00AB28B3"/>
    <w:rsid w:val="00AB28BE"/>
    <w:rsid w:val="00AB28F1"/>
    <w:rsid w:val="00AB29CA"/>
    <w:rsid w:val="00AB29E3"/>
    <w:rsid w:val="00AB2A22"/>
    <w:rsid w:val="00AB2AED"/>
    <w:rsid w:val="00AB2B7D"/>
    <w:rsid w:val="00AB2BA7"/>
    <w:rsid w:val="00AB2BE4"/>
    <w:rsid w:val="00AB2D19"/>
    <w:rsid w:val="00AB2D39"/>
    <w:rsid w:val="00AB2DC1"/>
    <w:rsid w:val="00AB2EF3"/>
    <w:rsid w:val="00AB2F78"/>
    <w:rsid w:val="00AB3111"/>
    <w:rsid w:val="00AB312A"/>
    <w:rsid w:val="00AB3409"/>
    <w:rsid w:val="00AB340D"/>
    <w:rsid w:val="00AB3452"/>
    <w:rsid w:val="00AB34BA"/>
    <w:rsid w:val="00AB354E"/>
    <w:rsid w:val="00AB35C3"/>
    <w:rsid w:val="00AB36E3"/>
    <w:rsid w:val="00AB372A"/>
    <w:rsid w:val="00AB37A1"/>
    <w:rsid w:val="00AB3809"/>
    <w:rsid w:val="00AB39DF"/>
    <w:rsid w:val="00AB3A68"/>
    <w:rsid w:val="00AB3AF1"/>
    <w:rsid w:val="00AB3B53"/>
    <w:rsid w:val="00AB3CF9"/>
    <w:rsid w:val="00AB3E34"/>
    <w:rsid w:val="00AB3E59"/>
    <w:rsid w:val="00AB3EF3"/>
    <w:rsid w:val="00AB3F13"/>
    <w:rsid w:val="00AB3F88"/>
    <w:rsid w:val="00AB40CE"/>
    <w:rsid w:val="00AB42A6"/>
    <w:rsid w:val="00AB42D7"/>
    <w:rsid w:val="00AB42F2"/>
    <w:rsid w:val="00AB42F4"/>
    <w:rsid w:val="00AB43FC"/>
    <w:rsid w:val="00AB445D"/>
    <w:rsid w:val="00AB44A3"/>
    <w:rsid w:val="00AB44FF"/>
    <w:rsid w:val="00AB450A"/>
    <w:rsid w:val="00AB46CD"/>
    <w:rsid w:val="00AB4704"/>
    <w:rsid w:val="00AB475A"/>
    <w:rsid w:val="00AB4776"/>
    <w:rsid w:val="00AB4780"/>
    <w:rsid w:val="00AB47AE"/>
    <w:rsid w:val="00AB4840"/>
    <w:rsid w:val="00AB4917"/>
    <w:rsid w:val="00AB493D"/>
    <w:rsid w:val="00AB49F4"/>
    <w:rsid w:val="00AB4AE0"/>
    <w:rsid w:val="00AB4C2A"/>
    <w:rsid w:val="00AB4D4C"/>
    <w:rsid w:val="00AB4D7B"/>
    <w:rsid w:val="00AB4DC7"/>
    <w:rsid w:val="00AB4DE0"/>
    <w:rsid w:val="00AB4E2E"/>
    <w:rsid w:val="00AB4E93"/>
    <w:rsid w:val="00AB5367"/>
    <w:rsid w:val="00AB536A"/>
    <w:rsid w:val="00AB536D"/>
    <w:rsid w:val="00AB53AD"/>
    <w:rsid w:val="00AB53CF"/>
    <w:rsid w:val="00AB54BF"/>
    <w:rsid w:val="00AB5501"/>
    <w:rsid w:val="00AB55CC"/>
    <w:rsid w:val="00AB5712"/>
    <w:rsid w:val="00AB5765"/>
    <w:rsid w:val="00AB5797"/>
    <w:rsid w:val="00AB579C"/>
    <w:rsid w:val="00AB57D7"/>
    <w:rsid w:val="00AB585C"/>
    <w:rsid w:val="00AB589C"/>
    <w:rsid w:val="00AB58F4"/>
    <w:rsid w:val="00AB59C7"/>
    <w:rsid w:val="00AB5AB8"/>
    <w:rsid w:val="00AB5B87"/>
    <w:rsid w:val="00AB5B88"/>
    <w:rsid w:val="00AB5BA2"/>
    <w:rsid w:val="00AB5BA3"/>
    <w:rsid w:val="00AB5BD6"/>
    <w:rsid w:val="00AB5E58"/>
    <w:rsid w:val="00AB5E7D"/>
    <w:rsid w:val="00AB5EC0"/>
    <w:rsid w:val="00AB5EFF"/>
    <w:rsid w:val="00AB5FAF"/>
    <w:rsid w:val="00AB6038"/>
    <w:rsid w:val="00AB6154"/>
    <w:rsid w:val="00AB6171"/>
    <w:rsid w:val="00AB61E2"/>
    <w:rsid w:val="00AB6263"/>
    <w:rsid w:val="00AB626E"/>
    <w:rsid w:val="00AB62CB"/>
    <w:rsid w:val="00AB63B7"/>
    <w:rsid w:val="00AB63E0"/>
    <w:rsid w:val="00AB6420"/>
    <w:rsid w:val="00AB6445"/>
    <w:rsid w:val="00AB6488"/>
    <w:rsid w:val="00AB65C2"/>
    <w:rsid w:val="00AB663C"/>
    <w:rsid w:val="00AB6663"/>
    <w:rsid w:val="00AB66A7"/>
    <w:rsid w:val="00AB66E6"/>
    <w:rsid w:val="00AB683C"/>
    <w:rsid w:val="00AB690B"/>
    <w:rsid w:val="00AB6996"/>
    <w:rsid w:val="00AB69C0"/>
    <w:rsid w:val="00AB69E9"/>
    <w:rsid w:val="00AB69F5"/>
    <w:rsid w:val="00AB6AC5"/>
    <w:rsid w:val="00AB6B6E"/>
    <w:rsid w:val="00AB6C37"/>
    <w:rsid w:val="00AB6E97"/>
    <w:rsid w:val="00AB6F3A"/>
    <w:rsid w:val="00AB7026"/>
    <w:rsid w:val="00AB7145"/>
    <w:rsid w:val="00AB716D"/>
    <w:rsid w:val="00AB7227"/>
    <w:rsid w:val="00AB7240"/>
    <w:rsid w:val="00AB72EA"/>
    <w:rsid w:val="00AB72FB"/>
    <w:rsid w:val="00AB73C6"/>
    <w:rsid w:val="00AB74D4"/>
    <w:rsid w:val="00AB74DC"/>
    <w:rsid w:val="00AB7548"/>
    <w:rsid w:val="00AB7559"/>
    <w:rsid w:val="00AB756B"/>
    <w:rsid w:val="00AB75C2"/>
    <w:rsid w:val="00AB765A"/>
    <w:rsid w:val="00AB76A5"/>
    <w:rsid w:val="00AB76E7"/>
    <w:rsid w:val="00AB7769"/>
    <w:rsid w:val="00AB77D6"/>
    <w:rsid w:val="00AB782E"/>
    <w:rsid w:val="00AB7883"/>
    <w:rsid w:val="00AB78C3"/>
    <w:rsid w:val="00AB7A21"/>
    <w:rsid w:val="00AB7A2D"/>
    <w:rsid w:val="00AB7A8B"/>
    <w:rsid w:val="00AB7AFC"/>
    <w:rsid w:val="00AB7C56"/>
    <w:rsid w:val="00AB7C99"/>
    <w:rsid w:val="00AB7D62"/>
    <w:rsid w:val="00AB7DB3"/>
    <w:rsid w:val="00AB7E24"/>
    <w:rsid w:val="00AB7E71"/>
    <w:rsid w:val="00AC002C"/>
    <w:rsid w:val="00AC00EE"/>
    <w:rsid w:val="00AC0184"/>
    <w:rsid w:val="00AC01BC"/>
    <w:rsid w:val="00AC0213"/>
    <w:rsid w:val="00AC0238"/>
    <w:rsid w:val="00AC029C"/>
    <w:rsid w:val="00AC02C4"/>
    <w:rsid w:val="00AC03A9"/>
    <w:rsid w:val="00AC0412"/>
    <w:rsid w:val="00AC0428"/>
    <w:rsid w:val="00AC04E6"/>
    <w:rsid w:val="00AC0573"/>
    <w:rsid w:val="00AC06EC"/>
    <w:rsid w:val="00AC06F9"/>
    <w:rsid w:val="00AC0747"/>
    <w:rsid w:val="00AC0A04"/>
    <w:rsid w:val="00AC0A27"/>
    <w:rsid w:val="00AC0A83"/>
    <w:rsid w:val="00AC0ABB"/>
    <w:rsid w:val="00AC0CED"/>
    <w:rsid w:val="00AC0D33"/>
    <w:rsid w:val="00AC0E0E"/>
    <w:rsid w:val="00AC0EE6"/>
    <w:rsid w:val="00AC0F3E"/>
    <w:rsid w:val="00AC0F6D"/>
    <w:rsid w:val="00AC0F78"/>
    <w:rsid w:val="00AC103D"/>
    <w:rsid w:val="00AC10CD"/>
    <w:rsid w:val="00AC1110"/>
    <w:rsid w:val="00AC1128"/>
    <w:rsid w:val="00AC114C"/>
    <w:rsid w:val="00AC1159"/>
    <w:rsid w:val="00AC11DD"/>
    <w:rsid w:val="00AC1321"/>
    <w:rsid w:val="00AC1325"/>
    <w:rsid w:val="00AC1501"/>
    <w:rsid w:val="00AC158A"/>
    <w:rsid w:val="00AC15CF"/>
    <w:rsid w:val="00AC1606"/>
    <w:rsid w:val="00AC161F"/>
    <w:rsid w:val="00AC1644"/>
    <w:rsid w:val="00AC1673"/>
    <w:rsid w:val="00AC1715"/>
    <w:rsid w:val="00AC1751"/>
    <w:rsid w:val="00AC175E"/>
    <w:rsid w:val="00AC175F"/>
    <w:rsid w:val="00AC181C"/>
    <w:rsid w:val="00AC1858"/>
    <w:rsid w:val="00AC18A7"/>
    <w:rsid w:val="00AC1A19"/>
    <w:rsid w:val="00AC1B17"/>
    <w:rsid w:val="00AC1B6D"/>
    <w:rsid w:val="00AC1BEC"/>
    <w:rsid w:val="00AC1C8E"/>
    <w:rsid w:val="00AC1CF1"/>
    <w:rsid w:val="00AC1D46"/>
    <w:rsid w:val="00AC1D5A"/>
    <w:rsid w:val="00AC1D74"/>
    <w:rsid w:val="00AC1D75"/>
    <w:rsid w:val="00AC1D93"/>
    <w:rsid w:val="00AC1E2A"/>
    <w:rsid w:val="00AC1E8D"/>
    <w:rsid w:val="00AC1F93"/>
    <w:rsid w:val="00AC1FDA"/>
    <w:rsid w:val="00AC2042"/>
    <w:rsid w:val="00AC2046"/>
    <w:rsid w:val="00AC208E"/>
    <w:rsid w:val="00AC2120"/>
    <w:rsid w:val="00AC213B"/>
    <w:rsid w:val="00AC227E"/>
    <w:rsid w:val="00AC22F9"/>
    <w:rsid w:val="00AC2300"/>
    <w:rsid w:val="00AC2320"/>
    <w:rsid w:val="00AC232F"/>
    <w:rsid w:val="00AC2430"/>
    <w:rsid w:val="00AC247B"/>
    <w:rsid w:val="00AC2522"/>
    <w:rsid w:val="00AC2617"/>
    <w:rsid w:val="00AC279D"/>
    <w:rsid w:val="00AC2993"/>
    <w:rsid w:val="00AC29DB"/>
    <w:rsid w:val="00AC2A02"/>
    <w:rsid w:val="00AC2A61"/>
    <w:rsid w:val="00AC2B0C"/>
    <w:rsid w:val="00AC2B62"/>
    <w:rsid w:val="00AC2B64"/>
    <w:rsid w:val="00AC2BE4"/>
    <w:rsid w:val="00AC2DE4"/>
    <w:rsid w:val="00AC2E1E"/>
    <w:rsid w:val="00AC2E4A"/>
    <w:rsid w:val="00AC2E69"/>
    <w:rsid w:val="00AC2F01"/>
    <w:rsid w:val="00AC2F22"/>
    <w:rsid w:val="00AC2F9F"/>
    <w:rsid w:val="00AC301F"/>
    <w:rsid w:val="00AC3071"/>
    <w:rsid w:val="00AC30AF"/>
    <w:rsid w:val="00AC31D6"/>
    <w:rsid w:val="00AC32DA"/>
    <w:rsid w:val="00AC33C8"/>
    <w:rsid w:val="00AC343A"/>
    <w:rsid w:val="00AC3496"/>
    <w:rsid w:val="00AC34C1"/>
    <w:rsid w:val="00AC34D4"/>
    <w:rsid w:val="00AC35F6"/>
    <w:rsid w:val="00AC3654"/>
    <w:rsid w:val="00AC3693"/>
    <w:rsid w:val="00AC36E9"/>
    <w:rsid w:val="00AC36ED"/>
    <w:rsid w:val="00AC3710"/>
    <w:rsid w:val="00AC3745"/>
    <w:rsid w:val="00AC374C"/>
    <w:rsid w:val="00AC377A"/>
    <w:rsid w:val="00AC37BF"/>
    <w:rsid w:val="00AC37E8"/>
    <w:rsid w:val="00AC3982"/>
    <w:rsid w:val="00AC3A10"/>
    <w:rsid w:val="00AC3B91"/>
    <w:rsid w:val="00AC3BE6"/>
    <w:rsid w:val="00AC3CA1"/>
    <w:rsid w:val="00AC3D9B"/>
    <w:rsid w:val="00AC3DD4"/>
    <w:rsid w:val="00AC3EC3"/>
    <w:rsid w:val="00AC40AF"/>
    <w:rsid w:val="00AC40D5"/>
    <w:rsid w:val="00AC41DC"/>
    <w:rsid w:val="00AC4210"/>
    <w:rsid w:val="00AC42ED"/>
    <w:rsid w:val="00AC4326"/>
    <w:rsid w:val="00AC43C9"/>
    <w:rsid w:val="00AC43D0"/>
    <w:rsid w:val="00AC43D9"/>
    <w:rsid w:val="00AC43FF"/>
    <w:rsid w:val="00AC4641"/>
    <w:rsid w:val="00AC4835"/>
    <w:rsid w:val="00AC4860"/>
    <w:rsid w:val="00AC495E"/>
    <w:rsid w:val="00AC4B25"/>
    <w:rsid w:val="00AC4BB7"/>
    <w:rsid w:val="00AC4BCB"/>
    <w:rsid w:val="00AC4C1A"/>
    <w:rsid w:val="00AC4D25"/>
    <w:rsid w:val="00AC4D3B"/>
    <w:rsid w:val="00AC4D95"/>
    <w:rsid w:val="00AC4DB3"/>
    <w:rsid w:val="00AC4F0C"/>
    <w:rsid w:val="00AC4F48"/>
    <w:rsid w:val="00AC4F4F"/>
    <w:rsid w:val="00AC504A"/>
    <w:rsid w:val="00AC505D"/>
    <w:rsid w:val="00AC50A7"/>
    <w:rsid w:val="00AC50FF"/>
    <w:rsid w:val="00AC5139"/>
    <w:rsid w:val="00AC519D"/>
    <w:rsid w:val="00AC52D5"/>
    <w:rsid w:val="00AC52E7"/>
    <w:rsid w:val="00AC5354"/>
    <w:rsid w:val="00AC546C"/>
    <w:rsid w:val="00AC56AC"/>
    <w:rsid w:val="00AC56C6"/>
    <w:rsid w:val="00AC56D4"/>
    <w:rsid w:val="00AC589C"/>
    <w:rsid w:val="00AC5905"/>
    <w:rsid w:val="00AC59E7"/>
    <w:rsid w:val="00AC5B31"/>
    <w:rsid w:val="00AC5BBE"/>
    <w:rsid w:val="00AC5C86"/>
    <w:rsid w:val="00AC5CFD"/>
    <w:rsid w:val="00AC5D18"/>
    <w:rsid w:val="00AC5D69"/>
    <w:rsid w:val="00AC5DB0"/>
    <w:rsid w:val="00AC5DE6"/>
    <w:rsid w:val="00AC5E66"/>
    <w:rsid w:val="00AC5E9D"/>
    <w:rsid w:val="00AC5EFE"/>
    <w:rsid w:val="00AC6049"/>
    <w:rsid w:val="00AC607D"/>
    <w:rsid w:val="00AC609C"/>
    <w:rsid w:val="00AC611F"/>
    <w:rsid w:val="00AC6176"/>
    <w:rsid w:val="00AC6196"/>
    <w:rsid w:val="00AC61F9"/>
    <w:rsid w:val="00AC62FD"/>
    <w:rsid w:val="00AC63DF"/>
    <w:rsid w:val="00AC6407"/>
    <w:rsid w:val="00AC649A"/>
    <w:rsid w:val="00AC654D"/>
    <w:rsid w:val="00AC6566"/>
    <w:rsid w:val="00AC6580"/>
    <w:rsid w:val="00AC65C5"/>
    <w:rsid w:val="00AC668D"/>
    <w:rsid w:val="00AC66C1"/>
    <w:rsid w:val="00AC6727"/>
    <w:rsid w:val="00AC6728"/>
    <w:rsid w:val="00AC673D"/>
    <w:rsid w:val="00AC67DC"/>
    <w:rsid w:val="00AC6834"/>
    <w:rsid w:val="00AC691D"/>
    <w:rsid w:val="00AC69CD"/>
    <w:rsid w:val="00AC69DF"/>
    <w:rsid w:val="00AC6A66"/>
    <w:rsid w:val="00AC6AD3"/>
    <w:rsid w:val="00AC6BC7"/>
    <w:rsid w:val="00AC6C35"/>
    <w:rsid w:val="00AC6D77"/>
    <w:rsid w:val="00AC6E13"/>
    <w:rsid w:val="00AC6E1E"/>
    <w:rsid w:val="00AC6E6A"/>
    <w:rsid w:val="00AC6E77"/>
    <w:rsid w:val="00AC6EC5"/>
    <w:rsid w:val="00AC6F18"/>
    <w:rsid w:val="00AC6F36"/>
    <w:rsid w:val="00AC7012"/>
    <w:rsid w:val="00AC704E"/>
    <w:rsid w:val="00AC7083"/>
    <w:rsid w:val="00AC712A"/>
    <w:rsid w:val="00AC722B"/>
    <w:rsid w:val="00AC72B3"/>
    <w:rsid w:val="00AC73B6"/>
    <w:rsid w:val="00AC73D3"/>
    <w:rsid w:val="00AC73F5"/>
    <w:rsid w:val="00AC7476"/>
    <w:rsid w:val="00AC750C"/>
    <w:rsid w:val="00AC758B"/>
    <w:rsid w:val="00AC75C7"/>
    <w:rsid w:val="00AC75E6"/>
    <w:rsid w:val="00AC7634"/>
    <w:rsid w:val="00AC76CD"/>
    <w:rsid w:val="00AC7719"/>
    <w:rsid w:val="00AC775E"/>
    <w:rsid w:val="00AC7B02"/>
    <w:rsid w:val="00AC7B78"/>
    <w:rsid w:val="00AC7BA3"/>
    <w:rsid w:val="00AC7BF6"/>
    <w:rsid w:val="00AC7BFC"/>
    <w:rsid w:val="00AC7C52"/>
    <w:rsid w:val="00AC7C68"/>
    <w:rsid w:val="00AC7D4D"/>
    <w:rsid w:val="00AC7DB9"/>
    <w:rsid w:val="00AC7E2B"/>
    <w:rsid w:val="00AC7E4A"/>
    <w:rsid w:val="00AC7F53"/>
    <w:rsid w:val="00AD0010"/>
    <w:rsid w:val="00AD013A"/>
    <w:rsid w:val="00AD0160"/>
    <w:rsid w:val="00AD0237"/>
    <w:rsid w:val="00AD025F"/>
    <w:rsid w:val="00AD05EC"/>
    <w:rsid w:val="00AD0758"/>
    <w:rsid w:val="00AD0778"/>
    <w:rsid w:val="00AD08D1"/>
    <w:rsid w:val="00AD08FE"/>
    <w:rsid w:val="00AD0968"/>
    <w:rsid w:val="00AD09B5"/>
    <w:rsid w:val="00AD0ACC"/>
    <w:rsid w:val="00AD0B8C"/>
    <w:rsid w:val="00AD0CC6"/>
    <w:rsid w:val="00AD0D3C"/>
    <w:rsid w:val="00AD0D91"/>
    <w:rsid w:val="00AD0D92"/>
    <w:rsid w:val="00AD0EC0"/>
    <w:rsid w:val="00AD0EC7"/>
    <w:rsid w:val="00AD0F4D"/>
    <w:rsid w:val="00AD0F5E"/>
    <w:rsid w:val="00AD1008"/>
    <w:rsid w:val="00AD1012"/>
    <w:rsid w:val="00AD1025"/>
    <w:rsid w:val="00AD1054"/>
    <w:rsid w:val="00AD11F9"/>
    <w:rsid w:val="00AD12F6"/>
    <w:rsid w:val="00AD144C"/>
    <w:rsid w:val="00AD1524"/>
    <w:rsid w:val="00AD1579"/>
    <w:rsid w:val="00AD1597"/>
    <w:rsid w:val="00AD1606"/>
    <w:rsid w:val="00AD160E"/>
    <w:rsid w:val="00AD1863"/>
    <w:rsid w:val="00AD18F5"/>
    <w:rsid w:val="00AD1928"/>
    <w:rsid w:val="00AD197B"/>
    <w:rsid w:val="00AD19AF"/>
    <w:rsid w:val="00AD19F2"/>
    <w:rsid w:val="00AD1A06"/>
    <w:rsid w:val="00AD1B06"/>
    <w:rsid w:val="00AD1B2F"/>
    <w:rsid w:val="00AD1B49"/>
    <w:rsid w:val="00AD1C6A"/>
    <w:rsid w:val="00AD1CAD"/>
    <w:rsid w:val="00AD1D8B"/>
    <w:rsid w:val="00AD1EBB"/>
    <w:rsid w:val="00AD1F7C"/>
    <w:rsid w:val="00AD202E"/>
    <w:rsid w:val="00AD20C9"/>
    <w:rsid w:val="00AD215C"/>
    <w:rsid w:val="00AD2242"/>
    <w:rsid w:val="00AD23BF"/>
    <w:rsid w:val="00AD24A8"/>
    <w:rsid w:val="00AD24D7"/>
    <w:rsid w:val="00AD26BD"/>
    <w:rsid w:val="00AD2708"/>
    <w:rsid w:val="00AD27AC"/>
    <w:rsid w:val="00AD27AD"/>
    <w:rsid w:val="00AD290A"/>
    <w:rsid w:val="00AD291A"/>
    <w:rsid w:val="00AD29EF"/>
    <w:rsid w:val="00AD2A8C"/>
    <w:rsid w:val="00AD2AC6"/>
    <w:rsid w:val="00AD2AF5"/>
    <w:rsid w:val="00AD2B82"/>
    <w:rsid w:val="00AD2C1A"/>
    <w:rsid w:val="00AD2C90"/>
    <w:rsid w:val="00AD2EEF"/>
    <w:rsid w:val="00AD2F60"/>
    <w:rsid w:val="00AD2FC8"/>
    <w:rsid w:val="00AD30B4"/>
    <w:rsid w:val="00AD3106"/>
    <w:rsid w:val="00AD312F"/>
    <w:rsid w:val="00AD3152"/>
    <w:rsid w:val="00AD3162"/>
    <w:rsid w:val="00AD31AD"/>
    <w:rsid w:val="00AD3218"/>
    <w:rsid w:val="00AD3322"/>
    <w:rsid w:val="00AD3358"/>
    <w:rsid w:val="00AD33F6"/>
    <w:rsid w:val="00AD344E"/>
    <w:rsid w:val="00AD3468"/>
    <w:rsid w:val="00AD349B"/>
    <w:rsid w:val="00AD34C7"/>
    <w:rsid w:val="00AD356C"/>
    <w:rsid w:val="00AD35C8"/>
    <w:rsid w:val="00AD35FF"/>
    <w:rsid w:val="00AD3688"/>
    <w:rsid w:val="00AD36F2"/>
    <w:rsid w:val="00AD3736"/>
    <w:rsid w:val="00AD3761"/>
    <w:rsid w:val="00AD379D"/>
    <w:rsid w:val="00AD37A7"/>
    <w:rsid w:val="00AD3829"/>
    <w:rsid w:val="00AD39DD"/>
    <w:rsid w:val="00AD3A95"/>
    <w:rsid w:val="00AD3B69"/>
    <w:rsid w:val="00AD3BD8"/>
    <w:rsid w:val="00AD3C2E"/>
    <w:rsid w:val="00AD3CB0"/>
    <w:rsid w:val="00AD3CB1"/>
    <w:rsid w:val="00AD3D2A"/>
    <w:rsid w:val="00AD3D2D"/>
    <w:rsid w:val="00AD3DFA"/>
    <w:rsid w:val="00AD3E41"/>
    <w:rsid w:val="00AD3F6D"/>
    <w:rsid w:val="00AD40B1"/>
    <w:rsid w:val="00AD40DB"/>
    <w:rsid w:val="00AD41A4"/>
    <w:rsid w:val="00AD41CF"/>
    <w:rsid w:val="00AD41DC"/>
    <w:rsid w:val="00AD42E6"/>
    <w:rsid w:val="00AD4314"/>
    <w:rsid w:val="00AD432F"/>
    <w:rsid w:val="00AD4348"/>
    <w:rsid w:val="00AD45E1"/>
    <w:rsid w:val="00AD45FA"/>
    <w:rsid w:val="00AD462A"/>
    <w:rsid w:val="00AD47DD"/>
    <w:rsid w:val="00AD47ED"/>
    <w:rsid w:val="00AD48AC"/>
    <w:rsid w:val="00AD4ABB"/>
    <w:rsid w:val="00AD4B10"/>
    <w:rsid w:val="00AD4B14"/>
    <w:rsid w:val="00AD4C0A"/>
    <w:rsid w:val="00AD4D03"/>
    <w:rsid w:val="00AD4D9F"/>
    <w:rsid w:val="00AD4DAB"/>
    <w:rsid w:val="00AD4E02"/>
    <w:rsid w:val="00AD4EC3"/>
    <w:rsid w:val="00AD4F43"/>
    <w:rsid w:val="00AD5024"/>
    <w:rsid w:val="00AD5032"/>
    <w:rsid w:val="00AD5090"/>
    <w:rsid w:val="00AD50F6"/>
    <w:rsid w:val="00AD512B"/>
    <w:rsid w:val="00AD51CA"/>
    <w:rsid w:val="00AD52AF"/>
    <w:rsid w:val="00AD5347"/>
    <w:rsid w:val="00AD53B7"/>
    <w:rsid w:val="00AD53E6"/>
    <w:rsid w:val="00AD5445"/>
    <w:rsid w:val="00AD54B1"/>
    <w:rsid w:val="00AD54C0"/>
    <w:rsid w:val="00AD5588"/>
    <w:rsid w:val="00AD55CD"/>
    <w:rsid w:val="00AD569C"/>
    <w:rsid w:val="00AD5766"/>
    <w:rsid w:val="00AD57A6"/>
    <w:rsid w:val="00AD57B0"/>
    <w:rsid w:val="00AD582D"/>
    <w:rsid w:val="00AD582E"/>
    <w:rsid w:val="00AD58CF"/>
    <w:rsid w:val="00AD58E7"/>
    <w:rsid w:val="00AD5916"/>
    <w:rsid w:val="00AD5ACB"/>
    <w:rsid w:val="00AD5B69"/>
    <w:rsid w:val="00AD5B7B"/>
    <w:rsid w:val="00AD5CE5"/>
    <w:rsid w:val="00AD5E17"/>
    <w:rsid w:val="00AD5F25"/>
    <w:rsid w:val="00AD5F35"/>
    <w:rsid w:val="00AD604B"/>
    <w:rsid w:val="00AD60B6"/>
    <w:rsid w:val="00AD60C8"/>
    <w:rsid w:val="00AD6105"/>
    <w:rsid w:val="00AD6180"/>
    <w:rsid w:val="00AD61B0"/>
    <w:rsid w:val="00AD62B3"/>
    <w:rsid w:val="00AD630F"/>
    <w:rsid w:val="00AD633A"/>
    <w:rsid w:val="00AD6494"/>
    <w:rsid w:val="00AD6532"/>
    <w:rsid w:val="00AD6872"/>
    <w:rsid w:val="00AD6A3C"/>
    <w:rsid w:val="00AD6A75"/>
    <w:rsid w:val="00AD6AAF"/>
    <w:rsid w:val="00AD6B79"/>
    <w:rsid w:val="00AD6BAB"/>
    <w:rsid w:val="00AD6C23"/>
    <w:rsid w:val="00AD6CDE"/>
    <w:rsid w:val="00AD6D1A"/>
    <w:rsid w:val="00AD6EE2"/>
    <w:rsid w:val="00AD6F7A"/>
    <w:rsid w:val="00AD7016"/>
    <w:rsid w:val="00AD70DC"/>
    <w:rsid w:val="00AD7106"/>
    <w:rsid w:val="00AD7168"/>
    <w:rsid w:val="00AD7177"/>
    <w:rsid w:val="00AD72AB"/>
    <w:rsid w:val="00AD72BF"/>
    <w:rsid w:val="00AD72F2"/>
    <w:rsid w:val="00AD7322"/>
    <w:rsid w:val="00AD7401"/>
    <w:rsid w:val="00AD7444"/>
    <w:rsid w:val="00AD749A"/>
    <w:rsid w:val="00AD7501"/>
    <w:rsid w:val="00AD757E"/>
    <w:rsid w:val="00AD75FE"/>
    <w:rsid w:val="00AD766A"/>
    <w:rsid w:val="00AD76B3"/>
    <w:rsid w:val="00AD76FD"/>
    <w:rsid w:val="00AD7846"/>
    <w:rsid w:val="00AD7872"/>
    <w:rsid w:val="00AD78A2"/>
    <w:rsid w:val="00AD7A10"/>
    <w:rsid w:val="00AD7A5E"/>
    <w:rsid w:val="00AD7AA4"/>
    <w:rsid w:val="00AD7AAE"/>
    <w:rsid w:val="00AD7AD3"/>
    <w:rsid w:val="00AD7B82"/>
    <w:rsid w:val="00AD7BE2"/>
    <w:rsid w:val="00AD7BF3"/>
    <w:rsid w:val="00AD7C08"/>
    <w:rsid w:val="00AD7C8D"/>
    <w:rsid w:val="00AD7E1E"/>
    <w:rsid w:val="00AD7E7F"/>
    <w:rsid w:val="00AE001A"/>
    <w:rsid w:val="00AE0033"/>
    <w:rsid w:val="00AE0042"/>
    <w:rsid w:val="00AE0054"/>
    <w:rsid w:val="00AE00C8"/>
    <w:rsid w:val="00AE017A"/>
    <w:rsid w:val="00AE0194"/>
    <w:rsid w:val="00AE01DC"/>
    <w:rsid w:val="00AE01EF"/>
    <w:rsid w:val="00AE0238"/>
    <w:rsid w:val="00AE024F"/>
    <w:rsid w:val="00AE0266"/>
    <w:rsid w:val="00AE0271"/>
    <w:rsid w:val="00AE027D"/>
    <w:rsid w:val="00AE0281"/>
    <w:rsid w:val="00AE02E6"/>
    <w:rsid w:val="00AE02ED"/>
    <w:rsid w:val="00AE03A8"/>
    <w:rsid w:val="00AE0426"/>
    <w:rsid w:val="00AE049F"/>
    <w:rsid w:val="00AE05BA"/>
    <w:rsid w:val="00AE05F4"/>
    <w:rsid w:val="00AE0699"/>
    <w:rsid w:val="00AE06F7"/>
    <w:rsid w:val="00AE0735"/>
    <w:rsid w:val="00AE07EC"/>
    <w:rsid w:val="00AE08AD"/>
    <w:rsid w:val="00AE0919"/>
    <w:rsid w:val="00AE0950"/>
    <w:rsid w:val="00AE0A97"/>
    <w:rsid w:val="00AE0BEB"/>
    <w:rsid w:val="00AE0C4F"/>
    <w:rsid w:val="00AE0D01"/>
    <w:rsid w:val="00AE0D35"/>
    <w:rsid w:val="00AE0D8F"/>
    <w:rsid w:val="00AE0DF1"/>
    <w:rsid w:val="00AE0F18"/>
    <w:rsid w:val="00AE0F31"/>
    <w:rsid w:val="00AE0F3E"/>
    <w:rsid w:val="00AE0F44"/>
    <w:rsid w:val="00AE0FDE"/>
    <w:rsid w:val="00AE10C6"/>
    <w:rsid w:val="00AE11C1"/>
    <w:rsid w:val="00AE1238"/>
    <w:rsid w:val="00AE127D"/>
    <w:rsid w:val="00AE129E"/>
    <w:rsid w:val="00AE12A3"/>
    <w:rsid w:val="00AE12F4"/>
    <w:rsid w:val="00AE1367"/>
    <w:rsid w:val="00AE13C2"/>
    <w:rsid w:val="00AE144A"/>
    <w:rsid w:val="00AE14FB"/>
    <w:rsid w:val="00AE15A3"/>
    <w:rsid w:val="00AE162D"/>
    <w:rsid w:val="00AE1640"/>
    <w:rsid w:val="00AE1660"/>
    <w:rsid w:val="00AE1726"/>
    <w:rsid w:val="00AE177E"/>
    <w:rsid w:val="00AE189E"/>
    <w:rsid w:val="00AE18E5"/>
    <w:rsid w:val="00AE1939"/>
    <w:rsid w:val="00AE19CF"/>
    <w:rsid w:val="00AE1AE0"/>
    <w:rsid w:val="00AE1B32"/>
    <w:rsid w:val="00AE1C94"/>
    <w:rsid w:val="00AE1CD3"/>
    <w:rsid w:val="00AE1DC7"/>
    <w:rsid w:val="00AE1E42"/>
    <w:rsid w:val="00AE1E73"/>
    <w:rsid w:val="00AE1EFA"/>
    <w:rsid w:val="00AE207D"/>
    <w:rsid w:val="00AE20AC"/>
    <w:rsid w:val="00AE21C4"/>
    <w:rsid w:val="00AE21D9"/>
    <w:rsid w:val="00AE2216"/>
    <w:rsid w:val="00AE229D"/>
    <w:rsid w:val="00AE22B9"/>
    <w:rsid w:val="00AE2313"/>
    <w:rsid w:val="00AE232C"/>
    <w:rsid w:val="00AE2358"/>
    <w:rsid w:val="00AE23B7"/>
    <w:rsid w:val="00AE2430"/>
    <w:rsid w:val="00AE2507"/>
    <w:rsid w:val="00AE26CF"/>
    <w:rsid w:val="00AE279E"/>
    <w:rsid w:val="00AE2862"/>
    <w:rsid w:val="00AE287B"/>
    <w:rsid w:val="00AE2883"/>
    <w:rsid w:val="00AE28C7"/>
    <w:rsid w:val="00AE29CA"/>
    <w:rsid w:val="00AE2AEF"/>
    <w:rsid w:val="00AE2B02"/>
    <w:rsid w:val="00AE2B0F"/>
    <w:rsid w:val="00AE2BCE"/>
    <w:rsid w:val="00AE2D98"/>
    <w:rsid w:val="00AE2E1B"/>
    <w:rsid w:val="00AE2E44"/>
    <w:rsid w:val="00AE2EC4"/>
    <w:rsid w:val="00AE2F1D"/>
    <w:rsid w:val="00AE2FAC"/>
    <w:rsid w:val="00AE304F"/>
    <w:rsid w:val="00AE305C"/>
    <w:rsid w:val="00AE3064"/>
    <w:rsid w:val="00AE310C"/>
    <w:rsid w:val="00AE31F3"/>
    <w:rsid w:val="00AE3225"/>
    <w:rsid w:val="00AE3246"/>
    <w:rsid w:val="00AE32BE"/>
    <w:rsid w:val="00AE332B"/>
    <w:rsid w:val="00AE33BD"/>
    <w:rsid w:val="00AE33F7"/>
    <w:rsid w:val="00AE3510"/>
    <w:rsid w:val="00AE352B"/>
    <w:rsid w:val="00AE354C"/>
    <w:rsid w:val="00AE35A4"/>
    <w:rsid w:val="00AE36CF"/>
    <w:rsid w:val="00AE36EC"/>
    <w:rsid w:val="00AE3705"/>
    <w:rsid w:val="00AE3787"/>
    <w:rsid w:val="00AE38AB"/>
    <w:rsid w:val="00AE3A32"/>
    <w:rsid w:val="00AE3AA7"/>
    <w:rsid w:val="00AE3ABC"/>
    <w:rsid w:val="00AE3B01"/>
    <w:rsid w:val="00AE3C18"/>
    <w:rsid w:val="00AE3C4B"/>
    <w:rsid w:val="00AE3D63"/>
    <w:rsid w:val="00AE3E16"/>
    <w:rsid w:val="00AE404A"/>
    <w:rsid w:val="00AE408F"/>
    <w:rsid w:val="00AE40ED"/>
    <w:rsid w:val="00AE4125"/>
    <w:rsid w:val="00AE4172"/>
    <w:rsid w:val="00AE41A0"/>
    <w:rsid w:val="00AE41AA"/>
    <w:rsid w:val="00AE4279"/>
    <w:rsid w:val="00AE43C3"/>
    <w:rsid w:val="00AE43D3"/>
    <w:rsid w:val="00AE4459"/>
    <w:rsid w:val="00AE44F2"/>
    <w:rsid w:val="00AE45F4"/>
    <w:rsid w:val="00AE46AD"/>
    <w:rsid w:val="00AE47D2"/>
    <w:rsid w:val="00AE48DE"/>
    <w:rsid w:val="00AE48E9"/>
    <w:rsid w:val="00AE4919"/>
    <w:rsid w:val="00AE4955"/>
    <w:rsid w:val="00AE4A2C"/>
    <w:rsid w:val="00AE4A7A"/>
    <w:rsid w:val="00AE4A83"/>
    <w:rsid w:val="00AE4B48"/>
    <w:rsid w:val="00AE4B7C"/>
    <w:rsid w:val="00AE4D2B"/>
    <w:rsid w:val="00AE4E07"/>
    <w:rsid w:val="00AE4E32"/>
    <w:rsid w:val="00AE4E52"/>
    <w:rsid w:val="00AE4E77"/>
    <w:rsid w:val="00AE4ED6"/>
    <w:rsid w:val="00AE5099"/>
    <w:rsid w:val="00AE50A1"/>
    <w:rsid w:val="00AE51A4"/>
    <w:rsid w:val="00AE51E3"/>
    <w:rsid w:val="00AE538F"/>
    <w:rsid w:val="00AE53A6"/>
    <w:rsid w:val="00AE53D2"/>
    <w:rsid w:val="00AE53F2"/>
    <w:rsid w:val="00AE559E"/>
    <w:rsid w:val="00AE56D0"/>
    <w:rsid w:val="00AE5814"/>
    <w:rsid w:val="00AE5932"/>
    <w:rsid w:val="00AE5946"/>
    <w:rsid w:val="00AE598D"/>
    <w:rsid w:val="00AE5A00"/>
    <w:rsid w:val="00AE5A80"/>
    <w:rsid w:val="00AE5AB8"/>
    <w:rsid w:val="00AE5B70"/>
    <w:rsid w:val="00AE5D78"/>
    <w:rsid w:val="00AE5D79"/>
    <w:rsid w:val="00AE5DBA"/>
    <w:rsid w:val="00AE5E10"/>
    <w:rsid w:val="00AE5E6E"/>
    <w:rsid w:val="00AE5EE9"/>
    <w:rsid w:val="00AE5F1E"/>
    <w:rsid w:val="00AE5FF1"/>
    <w:rsid w:val="00AE6125"/>
    <w:rsid w:val="00AE6241"/>
    <w:rsid w:val="00AE624C"/>
    <w:rsid w:val="00AE62F6"/>
    <w:rsid w:val="00AE6329"/>
    <w:rsid w:val="00AE63A3"/>
    <w:rsid w:val="00AE63CD"/>
    <w:rsid w:val="00AE63F4"/>
    <w:rsid w:val="00AE65EC"/>
    <w:rsid w:val="00AE6911"/>
    <w:rsid w:val="00AE6923"/>
    <w:rsid w:val="00AE69F9"/>
    <w:rsid w:val="00AE6AE3"/>
    <w:rsid w:val="00AE6B9E"/>
    <w:rsid w:val="00AE6BA4"/>
    <w:rsid w:val="00AE6C3B"/>
    <w:rsid w:val="00AE6CD5"/>
    <w:rsid w:val="00AE6F55"/>
    <w:rsid w:val="00AE6F9F"/>
    <w:rsid w:val="00AE6FDC"/>
    <w:rsid w:val="00AE7020"/>
    <w:rsid w:val="00AE70A8"/>
    <w:rsid w:val="00AE71A5"/>
    <w:rsid w:val="00AE720E"/>
    <w:rsid w:val="00AE7250"/>
    <w:rsid w:val="00AE72D1"/>
    <w:rsid w:val="00AE73C9"/>
    <w:rsid w:val="00AE74ED"/>
    <w:rsid w:val="00AE759F"/>
    <w:rsid w:val="00AE75C6"/>
    <w:rsid w:val="00AE7602"/>
    <w:rsid w:val="00AE7619"/>
    <w:rsid w:val="00AE7646"/>
    <w:rsid w:val="00AE7667"/>
    <w:rsid w:val="00AE7715"/>
    <w:rsid w:val="00AE7792"/>
    <w:rsid w:val="00AE7848"/>
    <w:rsid w:val="00AE786C"/>
    <w:rsid w:val="00AE789B"/>
    <w:rsid w:val="00AE7939"/>
    <w:rsid w:val="00AE7A0D"/>
    <w:rsid w:val="00AE7A40"/>
    <w:rsid w:val="00AE7A98"/>
    <w:rsid w:val="00AE7ABB"/>
    <w:rsid w:val="00AE7AD8"/>
    <w:rsid w:val="00AE7B30"/>
    <w:rsid w:val="00AE7BB4"/>
    <w:rsid w:val="00AE7E7C"/>
    <w:rsid w:val="00AE7E8D"/>
    <w:rsid w:val="00AE7ECF"/>
    <w:rsid w:val="00AE7F4B"/>
    <w:rsid w:val="00AF015B"/>
    <w:rsid w:val="00AF0181"/>
    <w:rsid w:val="00AF01BF"/>
    <w:rsid w:val="00AF027F"/>
    <w:rsid w:val="00AF029A"/>
    <w:rsid w:val="00AF033F"/>
    <w:rsid w:val="00AF03CB"/>
    <w:rsid w:val="00AF04D3"/>
    <w:rsid w:val="00AF051E"/>
    <w:rsid w:val="00AF0693"/>
    <w:rsid w:val="00AF0744"/>
    <w:rsid w:val="00AF0812"/>
    <w:rsid w:val="00AF0844"/>
    <w:rsid w:val="00AF084E"/>
    <w:rsid w:val="00AF09CD"/>
    <w:rsid w:val="00AF0AAB"/>
    <w:rsid w:val="00AF0B8E"/>
    <w:rsid w:val="00AF0CE2"/>
    <w:rsid w:val="00AF0DB9"/>
    <w:rsid w:val="00AF0DDF"/>
    <w:rsid w:val="00AF0E79"/>
    <w:rsid w:val="00AF1025"/>
    <w:rsid w:val="00AF10AC"/>
    <w:rsid w:val="00AF10D8"/>
    <w:rsid w:val="00AF116E"/>
    <w:rsid w:val="00AF119A"/>
    <w:rsid w:val="00AF123B"/>
    <w:rsid w:val="00AF12B8"/>
    <w:rsid w:val="00AF12F7"/>
    <w:rsid w:val="00AF1377"/>
    <w:rsid w:val="00AF1481"/>
    <w:rsid w:val="00AF14F8"/>
    <w:rsid w:val="00AF1602"/>
    <w:rsid w:val="00AF1657"/>
    <w:rsid w:val="00AF16F7"/>
    <w:rsid w:val="00AF1783"/>
    <w:rsid w:val="00AF179A"/>
    <w:rsid w:val="00AF17D7"/>
    <w:rsid w:val="00AF1A90"/>
    <w:rsid w:val="00AF1AA9"/>
    <w:rsid w:val="00AF1AEB"/>
    <w:rsid w:val="00AF1B7E"/>
    <w:rsid w:val="00AF1D80"/>
    <w:rsid w:val="00AF1D90"/>
    <w:rsid w:val="00AF1DCD"/>
    <w:rsid w:val="00AF1DE3"/>
    <w:rsid w:val="00AF1DF8"/>
    <w:rsid w:val="00AF1EF3"/>
    <w:rsid w:val="00AF1F87"/>
    <w:rsid w:val="00AF2065"/>
    <w:rsid w:val="00AF20A3"/>
    <w:rsid w:val="00AF20F7"/>
    <w:rsid w:val="00AF2118"/>
    <w:rsid w:val="00AF2167"/>
    <w:rsid w:val="00AF2173"/>
    <w:rsid w:val="00AF22F3"/>
    <w:rsid w:val="00AF232E"/>
    <w:rsid w:val="00AF23CA"/>
    <w:rsid w:val="00AF23EB"/>
    <w:rsid w:val="00AF23FC"/>
    <w:rsid w:val="00AF244D"/>
    <w:rsid w:val="00AF245D"/>
    <w:rsid w:val="00AF2477"/>
    <w:rsid w:val="00AF24B6"/>
    <w:rsid w:val="00AF24D3"/>
    <w:rsid w:val="00AF24E7"/>
    <w:rsid w:val="00AF253E"/>
    <w:rsid w:val="00AF25D2"/>
    <w:rsid w:val="00AF25EA"/>
    <w:rsid w:val="00AF25F2"/>
    <w:rsid w:val="00AF2632"/>
    <w:rsid w:val="00AF2702"/>
    <w:rsid w:val="00AF2723"/>
    <w:rsid w:val="00AF27B8"/>
    <w:rsid w:val="00AF289E"/>
    <w:rsid w:val="00AF28FD"/>
    <w:rsid w:val="00AF2981"/>
    <w:rsid w:val="00AF2ACD"/>
    <w:rsid w:val="00AF2AD2"/>
    <w:rsid w:val="00AF2B42"/>
    <w:rsid w:val="00AF2C85"/>
    <w:rsid w:val="00AF2C9D"/>
    <w:rsid w:val="00AF2E95"/>
    <w:rsid w:val="00AF2EBD"/>
    <w:rsid w:val="00AF3032"/>
    <w:rsid w:val="00AF311A"/>
    <w:rsid w:val="00AF314C"/>
    <w:rsid w:val="00AF315B"/>
    <w:rsid w:val="00AF32A6"/>
    <w:rsid w:val="00AF3343"/>
    <w:rsid w:val="00AF3346"/>
    <w:rsid w:val="00AF334C"/>
    <w:rsid w:val="00AF3397"/>
    <w:rsid w:val="00AF3428"/>
    <w:rsid w:val="00AF3446"/>
    <w:rsid w:val="00AF3448"/>
    <w:rsid w:val="00AF3459"/>
    <w:rsid w:val="00AF34D0"/>
    <w:rsid w:val="00AF353B"/>
    <w:rsid w:val="00AF3588"/>
    <w:rsid w:val="00AF35C8"/>
    <w:rsid w:val="00AF35D5"/>
    <w:rsid w:val="00AF3620"/>
    <w:rsid w:val="00AF3663"/>
    <w:rsid w:val="00AF37E1"/>
    <w:rsid w:val="00AF37F2"/>
    <w:rsid w:val="00AF38B5"/>
    <w:rsid w:val="00AF39B9"/>
    <w:rsid w:val="00AF39FC"/>
    <w:rsid w:val="00AF3A1A"/>
    <w:rsid w:val="00AF3A42"/>
    <w:rsid w:val="00AF3BF7"/>
    <w:rsid w:val="00AF3C0F"/>
    <w:rsid w:val="00AF3C20"/>
    <w:rsid w:val="00AF3C75"/>
    <w:rsid w:val="00AF3D07"/>
    <w:rsid w:val="00AF3D58"/>
    <w:rsid w:val="00AF3E41"/>
    <w:rsid w:val="00AF3E5F"/>
    <w:rsid w:val="00AF3E63"/>
    <w:rsid w:val="00AF3E84"/>
    <w:rsid w:val="00AF3FAC"/>
    <w:rsid w:val="00AF4043"/>
    <w:rsid w:val="00AF4159"/>
    <w:rsid w:val="00AF4164"/>
    <w:rsid w:val="00AF42F8"/>
    <w:rsid w:val="00AF4459"/>
    <w:rsid w:val="00AF45BE"/>
    <w:rsid w:val="00AF464E"/>
    <w:rsid w:val="00AF46A6"/>
    <w:rsid w:val="00AF46C1"/>
    <w:rsid w:val="00AF47DB"/>
    <w:rsid w:val="00AF47F3"/>
    <w:rsid w:val="00AF48FE"/>
    <w:rsid w:val="00AF4992"/>
    <w:rsid w:val="00AF4A70"/>
    <w:rsid w:val="00AF4A74"/>
    <w:rsid w:val="00AF4AAE"/>
    <w:rsid w:val="00AF4B21"/>
    <w:rsid w:val="00AF4BCD"/>
    <w:rsid w:val="00AF4C19"/>
    <w:rsid w:val="00AF4C8D"/>
    <w:rsid w:val="00AF4D2E"/>
    <w:rsid w:val="00AF4D34"/>
    <w:rsid w:val="00AF4D6C"/>
    <w:rsid w:val="00AF4D8D"/>
    <w:rsid w:val="00AF4E59"/>
    <w:rsid w:val="00AF4EA4"/>
    <w:rsid w:val="00AF4EE1"/>
    <w:rsid w:val="00AF5074"/>
    <w:rsid w:val="00AF5264"/>
    <w:rsid w:val="00AF5280"/>
    <w:rsid w:val="00AF5323"/>
    <w:rsid w:val="00AF5420"/>
    <w:rsid w:val="00AF547C"/>
    <w:rsid w:val="00AF54CC"/>
    <w:rsid w:val="00AF54F8"/>
    <w:rsid w:val="00AF5568"/>
    <w:rsid w:val="00AF55FF"/>
    <w:rsid w:val="00AF567F"/>
    <w:rsid w:val="00AF56C7"/>
    <w:rsid w:val="00AF5794"/>
    <w:rsid w:val="00AF57DE"/>
    <w:rsid w:val="00AF57F8"/>
    <w:rsid w:val="00AF5860"/>
    <w:rsid w:val="00AF58F1"/>
    <w:rsid w:val="00AF592A"/>
    <w:rsid w:val="00AF599B"/>
    <w:rsid w:val="00AF5A44"/>
    <w:rsid w:val="00AF5B0C"/>
    <w:rsid w:val="00AF5B2C"/>
    <w:rsid w:val="00AF5C0D"/>
    <w:rsid w:val="00AF5C7C"/>
    <w:rsid w:val="00AF5CD8"/>
    <w:rsid w:val="00AF5D14"/>
    <w:rsid w:val="00AF5D16"/>
    <w:rsid w:val="00AF5DAE"/>
    <w:rsid w:val="00AF5DFD"/>
    <w:rsid w:val="00AF5F60"/>
    <w:rsid w:val="00AF61B6"/>
    <w:rsid w:val="00AF626D"/>
    <w:rsid w:val="00AF62CA"/>
    <w:rsid w:val="00AF62D9"/>
    <w:rsid w:val="00AF633B"/>
    <w:rsid w:val="00AF6349"/>
    <w:rsid w:val="00AF6362"/>
    <w:rsid w:val="00AF6396"/>
    <w:rsid w:val="00AF6561"/>
    <w:rsid w:val="00AF657F"/>
    <w:rsid w:val="00AF65A3"/>
    <w:rsid w:val="00AF666D"/>
    <w:rsid w:val="00AF67C1"/>
    <w:rsid w:val="00AF67E4"/>
    <w:rsid w:val="00AF687A"/>
    <w:rsid w:val="00AF6948"/>
    <w:rsid w:val="00AF69DD"/>
    <w:rsid w:val="00AF6C9D"/>
    <w:rsid w:val="00AF6CDF"/>
    <w:rsid w:val="00AF6D1C"/>
    <w:rsid w:val="00AF6EF4"/>
    <w:rsid w:val="00AF6F03"/>
    <w:rsid w:val="00AF6F67"/>
    <w:rsid w:val="00AF7025"/>
    <w:rsid w:val="00AF7058"/>
    <w:rsid w:val="00AF708A"/>
    <w:rsid w:val="00AF7095"/>
    <w:rsid w:val="00AF719E"/>
    <w:rsid w:val="00AF71E4"/>
    <w:rsid w:val="00AF722C"/>
    <w:rsid w:val="00AF72E6"/>
    <w:rsid w:val="00AF7334"/>
    <w:rsid w:val="00AF7498"/>
    <w:rsid w:val="00AF749D"/>
    <w:rsid w:val="00AF76FC"/>
    <w:rsid w:val="00AF7745"/>
    <w:rsid w:val="00AF774A"/>
    <w:rsid w:val="00AF7800"/>
    <w:rsid w:val="00AF7A66"/>
    <w:rsid w:val="00AF7AEB"/>
    <w:rsid w:val="00AF7BBD"/>
    <w:rsid w:val="00AF7C32"/>
    <w:rsid w:val="00AF7C98"/>
    <w:rsid w:val="00AF7CC1"/>
    <w:rsid w:val="00AF7D39"/>
    <w:rsid w:val="00AF7D40"/>
    <w:rsid w:val="00AFA115"/>
    <w:rsid w:val="00B0000B"/>
    <w:rsid w:val="00B0012D"/>
    <w:rsid w:val="00B001DD"/>
    <w:rsid w:val="00B001F3"/>
    <w:rsid w:val="00B00287"/>
    <w:rsid w:val="00B002FB"/>
    <w:rsid w:val="00B003F7"/>
    <w:rsid w:val="00B004F3"/>
    <w:rsid w:val="00B005D2"/>
    <w:rsid w:val="00B00600"/>
    <w:rsid w:val="00B00613"/>
    <w:rsid w:val="00B006F7"/>
    <w:rsid w:val="00B00712"/>
    <w:rsid w:val="00B0075E"/>
    <w:rsid w:val="00B00779"/>
    <w:rsid w:val="00B00789"/>
    <w:rsid w:val="00B007A6"/>
    <w:rsid w:val="00B00844"/>
    <w:rsid w:val="00B009CA"/>
    <w:rsid w:val="00B00A59"/>
    <w:rsid w:val="00B00B2A"/>
    <w:rsid w:val="00B00B54"/>
    <w:rsid w:val="00B00B73"/>
    <w:rsid w:val="00B00BA6"/>
    <w:rsid w:val="00B00C96"/>
    <w:rsid w:val="00B00D97"/>
    <w:rsid w:val="00B00E19"/>
    <w:rsid w:val="00B00E21"/>
    <w:rsid w:val="00B00E46"/>
    <w:rsid w:val="00B01072"/>
    <w:rsid w:val="00B01079"/>
    <w:rsid w:val="00B0107A"/>
    <w:rsid w:val="00B01184"/>
    <w:rsid w:val="00B0125A"/>
    <w:rsid w:val="00B01262"/>
    <w:rsid w:val="00B01290"/>
    <w:rsid w:val="00B012AC"/>
    <w:rsid w:val="00B0133F"/>
    <w:rsid w:val="00B013D3"/>
    <w:rsid w:val="00B014AF"/>
    <w:rsid w:val="00B014E6"/>
    <w:rsid w:val="00B015E0"/>
    <w:rsid w:val="00B015EF"/>
    <w:rsid w:val="00B0168E"/>
    <w:rsid w:val="00B016A3"/>
    <w:rsid w:val="00B017F9"/>
    <w:rsid w:val="00B0180C"/>
    <w:rsid w:val="00B018DE"/>
    <w:rsid w:val="00B0193F"/>
    <w:rsid w:val="00B01958"/>
    <w:rsid w:val="00B01994"/>
    <w:rsid w:val="00B019E0"/>
    <w:rsid w:val="00B01A18"/>
    <w:rsid w:val="00B01A89"/>
    <w:rsid w:val="00B01B68"/>
    <w:rsid w:val="00B01B6A"/>
    <w:rsid w:val="00B01B83"/>
    <w:rsid w:val="00B01B8F"/>
    <w:rsid w:val="00B01BBB"/>
    <w:rsid w:val="00B01CBB"/>
    <w:rsid w:val="00B01CD9"/>
    <w:rsid w:val="00B01D0C"/>
    <w:rsid w:val="00B01D18"/>
    <w:rsid w:val="00B01D1F"/>
    <w:rsid w:val="00B01D5A"/>
    <w:rsid w:val="00B01E0C"/>
    <w:rsid w:val="00B01E6C"/>
    <w:rsid w:val="00B01EFB"/>
    <w:rsid w:val="00B01F4F"/>
    <w:rsid w:val="00B01F77"/>
    <w:rsid w:val="00B0214C"/>
    <w:rsid w:val="00B02172"/>
    <w:rsid w:val="00B0236B"/>
    <w:rsid w:val="00B02525"/>
    <w:rsid w:val="00B02566"/>
    <w:rsid w:val="00B02634"/>
    <w:rsid w:val="00B0277C"/>
    <w:rsid w:val="00B0277E"/>
    <w:rsid w:val="00B02837"/>
    <w:rsid w:val="00B02838"/>
    <w:rsid w:val="00B02929"/>
    <w:rsid w:val="00B02AF8"/>
    <w:rsid w:val="00B02B25"/>
    <w:rsid w:val="00B02E07"/>
    <w:rsid w:val="00B02E27"/>
    <w:rsid w:val="00B02EB5"/>
    <w:rsid w:val="00B03040"/>
    <w:rsid w:val="00B03096"/>
    <w:rsid w:val="00B031EB"/>
    <w:rsid w:val="00B031F9"/>
    <w:rsid w:val="00B0328D"/>
    <w:rsid w:val="00B032DB"/>
    <w:rsid w:val="00B032DC"/>
    <w:rsid w:val="00B032FB"/>
    <w:rsid w:val="00B0333C"/>
    <w:rsid w:val="00B03392"/>
    <w:rsid w:val="00B03408"/>
    <w:rsid w:val="00B03452"/>
    <w:rsid w:val="00B034A2"/>
    <w:rsid w:val="00B0352A"/>
    <w:rsid w:val="00B03541"/>
    <w:rsid w:val="00B0355E"/>
    <w:rsid w:val="00B0388A"/>
    <w:rsid w:val="00B038C3"/>
    <w:rsid w:val="00B038D6"/>
    <w:rsid w:val="00B03926"/>
    <w:rsid w:val="00B039EF"/>
    <w:rsid w:val="00B03A8E"/>
    <w:rsid w:val="00B03BAE"/>
    <w:rsid w:val="00B03BB3"/>
    <w:rsid w:val="00B03CA4"/>
    <w:rsid w:val="00B03CC5"/>
    <w:rsid w:val="00B03CE8"/>
    <w:rsid w:val="00B03E93"/>
    <w:rsid w:val="00B03FA0"/>
    <w:rsid w:val="00B04067"/>
    <w:rsid w:val="00B04156"/>
    <w:rsid w:val="00B041EF"/>
    <w:rsid w:val="00B04379"/>
    <w:rsid w:val="00B04380"/>
    <w:rsid w:val="00B0440D"/>
    <w:rsid w:val="00B044EB"/>
    <w:rsid w:val="00B04558"/>
    <w:rsid w:val="00B045AF"/>
    <w:rsid w:val="00B045FF"/>
    <w:rsid w:val="00B0470C"/>
    <w:rsid w:val="00B047A5"/>
    <w:rsid w:val="00B04839"/>
    <w:rsid w:val="00B04903"/>
    <w:rsid w:val="00B04946"/>
    <w:rsid w:val="00B04AE9"/>
    <w:rsid w:val="00B04B28"/>
    <w:rsid w:val="00B04B30"/>
    <w:rsid w:val="00B04C56"/>
    <w:rsid w:val="00B04CD4"/>
    <w:rsid w:val="00B04DC2"/>
    <w:rsid w:val="00B04E3D"/>
    <w:rsid w:val="00B04E94"/>
    <w:rsid w:val="00B05007"/>
    <w:rsid w:val="00B050D2"/>
    <w:rsid w:val="00B05186"/>
    <w:rsid w:val="00B05193"/>
    <w:rsid w:val="00B052CE"/>
    <w:rsid w:val="00B052D2"/>
    <w:rsid w:val="00B052D9"/>
    <w:rsid w:val="00B05315"/>
    <w:rsid w:val="00B0537B"/>
    <w:rsid w:val="00B053E0"/>
    <w:rsid w:val="00B054B1"/>
    <w:rsid w:val="00B0558C"/>
    <w:rsid w:val="00B05621"/>
    <w:rsid w:val="00B0564D"/>
    <w:rsid w:val="00B056AA"/>
    <w:rsid w:val="00B05721"/>
    <w:rsid w:val="00B057B3"/>
    <w:rsid w:val="00B057C1"/>
    <w:rsid w:val="00B05991"/>
    <w:rsid w:val="00B05A06"/>
    <w:rsid w:val="00B05A62"/>
    <w:rsid w:val="00B05B38"/>
    <w:rsid w:val="00B05B46"/>
    <w:rsid w:val="00B05C1E"/>
    <w:rsid w:val="00B05D41"/>
    <w:rsid w:val="00B05E4B"/>
    <w:rsid w:val="00B05E83"/>
    <w:rsid w:val="00B05E92"/>
    <w:rsid w:val="00B05EDD"/>
    <w:rsid w:val="00B05FE1"/>
    <w:rsid w:val="00B0610B"/>
    <w:rsid w:val="00B06144"/>
    <w:rsid w:val="00B061EE"/>
    <w:rsid w:val="00B0621A"/>
    <w:rsid w:val="00B06431"/>
    <w:rsid w:val="00B06512"/>
    <w:rsid w:val="00B06546"/>
    <w:rsid w:val="00B06778"/>
    <w:rsid w:val="00B0681A"/>
    <w:rsid w:val="00B068A5"/>
    <w:rsid w:val="00B0695F"/>
    <w:rsid w:val="00B069A4"/>
    <w:rsid w:val="00B06A4D"/>
    <w:rsid w:val="00B06AAE"/>
    <w:rsid w:val="00B06AE8"/>
    <w:rsid w:val="00B06B03"/>
    <w:rsid w:val="00B06BBE"/>
    <w:rsid w:val="00B06BDA"/>
    <w:rsid w:val="00B06C4E"/>
    <w:rsid w:val="00B06C68"/>
    <w:rsid w:val="00B06C85"/>
    <w:rsid w:val="00B06C9A"/>
    <w:rsid w:val="00B06FAF"/>
    <w:rsid w:val="00B06FB5"/>
    <w:rsid w:val="00B06FDD"/>
    <w:rsid w:val="00B07091"/>
    <w:rsid w:val="00B0709D"/>
    <w:rsid w:val="00B070E8"/>
    <w:rsid w:val="00B0710A"/>
    <w:rsid w:val="00B071B8"/>
    <w:rsid w:val="00B072C6"/>
    <w:rsid w:val="00B073A3"/>
    <w:rsid w:val="00B073C7"/>
    <w:rsid w:val="00B07466"/>
    <w:rsid w:val="00B074BB"/>
    <w:rsid w:val="00B074F1"/>
    <w:rsid w:val="00B074FA"/>
    <w:rsid w:val="00B074FF"/>
    <w:rsid w:val="00B0755C"/>
    <w:rsid w:val="00B07610"/>
    <w:rsid w:val="00B07671"/>
    <w:rsid w:val="00B0767C"/>
    <w:rsid w:val="00B076B4"/>
    <w:rsid w:val="00B077AC"/>
    <w:rsid w:val="00B077F8"/>
    <w:rsid w:val="00B0791B"/>
    <w:rsid w:val="00B07926"/>
    <w:rsid w:val="00B0796E"/>
    <w:rsid w:val="00B0799D"/>
    <w:rsid w:val="00B079BC"/>
    <w:rsid w:val="00B07A74"/>
    <w:rsid w:val="00B07B72"/>
    <w:rsid w:val="00B07C1E"/>
    <w:rsid w:val="00B07C2E"/>
    <w:rsid w:val="00B07CDE"/>
    <w:rsid w:val="00B07D0A"/>
    <w:rsid w:val="00B07DF5"/>
    <w:rsid w:val="00B07EC5"/>
    <w:rsid w:val="00B07F13"/>
    <w:rsid w:val="00B07F32"/>
    <w:rsid w:val="00B07FBA"/>
    <w:rsid w:val="00B101C6"/>
    <w:rsid w:val="00B1043A"/>
    <w:rsid w:val="00B10484"/>
    <w:rsid w:val="00B10595"/>
    <w:rsid w:val="00B1059D"/>
    <w:rsid w:val="00B105B2"/>
    <w:rsid w:val="00B1061B"/>
    <w:rsid w:val="00B10788"/>
    <w:rsid w:val="00B10825"/>
    <w:rsid w:val="00B1088E"/>
    <w:rsid w:val="00B108CA"/>
    <w:rsid w:val="00B108CD"/>
    <w:rsid w:val="00B10AA0"/>
    <w:rsid w:val="00B10AE0"/>
    <w:rsid w:val="00B10B39"/>
    <w:rsid w:val="00B10B80"/>
    <w:rsid w:val="00B10BC7"/>
    <w:rsid w:val="00B10BE2"/>
    <w:rsid w:val="00B10C0B"/>
    <w:rsid w:val="00B10C66"/>
    <w:rsid w:val="00B10CCA"/>
    <w:rsid w:val="00B10CE3"/>
    <w:rsid w:val="00B10D2D"/>
    <w:rsid w:val="00B10DA0"/>
    <w:rsid w:val="00B10E17"/>
    <w:rsid w:val="00B10E19"/>
    <w:rsid w:val="00B10E4B"/>
    <w:rsid w:val="00B10ED9"/>
    <w:rsid w:val="00B10F11"/>
    <w:rsid w:val="00B10F4A"/>
    <w:rsid w:val="00B11334"/>
    <w:rsid w:val="00B11358"/>
    <w:rsid w:val="00B113DA"/>
    <w:rsid w:val="00B113EB"/>
    <w:rsid w:val="00B113EF"/>
    <w:rsid w:val="00B11663"/>
    <w:rsid w:val="00B116CC"/>
    <w:rsid w:val="00B116E8"/>
    <w:rsid w:val="00B1177D"/>
    <w:rsid w:val="00B117A9"/>
    <w:rsid w:val="00B117FD"/>
    <w:rsid w:val="00B11815"/>
    <w:rsid w:val="00B1184A"/>
    <w:rsid w:val="00B1191B"/>
    <w:rsid w:val="00B11955"/>
    <w:rsid w:val="00B1197B"/>
    <w:rsid w:val="00B1198A"/>
    <w:rsid w:val="00B11D05"/>
    <w:rsid w:val="00B11E13"/>
    <w:rsid w:val="00B11E4C"/>
    <w:rsid w:val="00B11ECE"/>
    <w:rsid w:val="00B11F0C"/>
    <w:rsid w:val="00B12072"/>
    <w:rsid w:val="00B120CA"/>
    <w:rsid w:val="00B12185"/>
    <w:rsid w:val="00B121F7"/>
    <w:rsid w:val="00B12279"/>
    <w:rsid w:val="00B122FB"/>
    <w:rsid w:val="00B12433"/>
    <w:rsid w:val="00B12554"/>
    <w:rsid w:val="00B12645"/>
    <w:rsid w:val="00B1281A"/>
    <w:rsid w:val="00B128B5"/>
    <w:rsid w:val="00B128C4"/>
    <w:rsid w:val="00B12902"/>
    <w:rsid w:val="00B12909"/>
    <w:rsid w:val="00B12957"/>
    <w:rsid w:val="00B12987"/>
    <w:rsid w:val="00B1299D"/>
    <w:rsid w:val="00B129D1"/>
    <w:rsid w:val="00B12AAA"/>
    <w:rsid w:val="00B12B18"/>
    <w:rsid w:val="00B12C68"/>
    <w:rsid w:val="00B12C7B"/>
    <w:rsid w:val="00B12D5D"/>
    <w:rsid w:val="00B130C3"/>
    <w:rsid w:val="00B13279"/>
    <w:rsid w:val="00B134C1"/>
    <w:rsid w:val="00B13548"/>
    <w:rsid w:val="00B135F6"/>
    <w:rsid w:val="00B13656"/>
    <w:rsid w:val="00B136D8"/>
    <w:rsid w:val="00B137AE"/>
    <w:rsid w:val="00B13820"/>
    <w:rsid w:val="00B13974"/>
    <w:rsid w:val="00B139D2"/>
    <w:rsid w:val="00B13A5C"/>
    <w:rsid w:val="00B13A93"/>
    <w:rsid w:val="00B13AA9"/>
    <w:rsid w:val="00B13BA7"/>
    <w:rsid w:val="00B13C5A"/>
    <w:rsid w:val="00B13F75"/>
    <w:rsid w:val="00B13FD4"/>
    <w:rsid w:val="00B14038"/>
    <w:rsid w:val="00B1407E"/>
    <w:rsid w:val="00B14083"/>
    <w:rsid w:val="00B141AB"/>
    <w:rsid w:val="00B141BF"/>
    <w:rsid w:val="00B14265"/>
    <w:rsid w:val="00B142C9"/>
    <w:rsid w:val="00B1443E"/>
    <w:rsid w:val="00B1446B"/>
    <w:rsid w:val="00B14485"/>
    <w:rsid w:val="00B144E3"/>
    <w:rsid w:val="00B144FC"/>
    <w:rsid w:val="00B14609"/>
    <w:rsid w:val="00B14629"/>
    <w:rsid w:val="00B14633"/>
    <w:rsid w:val="00B14703"/>
    <w:rsid w:val="00B14798"/>
    <w:rsid w:val="00B148C4"/>
    <w:rsid w:val="00B14956"/>
    <w:rsid w:val="00B14ACE"/>
    <w:rsid w:val="00B14BAE"/>
    <w:rsid w:val="00B14C20"/>
    <w:rsid w:val="00B14C3F"/>
    <w:rsid w:val="00B14C88"/>
    <w:rsid w:val="00B14E08"/>
    <w:rsid w:val="00B14E16"/>
    <w:rsid w:val="00B14F35"/>
    <w:rsid w:val="00B150DE"/>
    <w:rsid w:val="00B15101"/>
    <w:rsid w:val="00B151EE"/>
    <w:rsid w:val="00B1526D"/>
    <w:rsid w:val="00B152EE"/>
    <w:rsid w:val="00B15317"/>
    <w:rsid w:val="00B1533A"/>
    <w:rsid w:val="00B15399"/>
    <w:rsid w:val="00B153AD"/>
    <w:rsid w:val="00B15414"/>
    <w:rsid w:val="00B15442"/>
    <w:rsid w:val="00B155B4"/>
    <w:rsid w:val="00B1563E"/>
    <w:rsid w:val="00B15659"/>
    <w:rsid w:val="00B15681"/>
    <w:rsid w:val="00B1569F"/>
    <w:rsid w:val="00B156C4"/>
    <w:rsid w:val="00B157A2"/>
    <w:rsid w:val="00B1583F"/>
    <w:rsid w:val="00B15844"/>
    <w:rsid w:val="00B159DA"/>
    <w:rsid w:val="00B159FC"/>
    <w:rsid w:val="00B15A97"/>
    <w:rsid w:val="00B15B27"/>
    <w:rsid w:val="00B15B45"/>
    <w:rsid w:val="00B15C18"/>
    <w:rsid w:val="00B15C88"/>
    <w:rsid w:val="00B15D89"/>
    <w:rsid w:val="00B15E44"/>
    <w:rsid w:val="00B15F1E"/>
    <w:rsid w:val="00B15F31"/>
    <w:rsid w:val="00B1603D"/>
    <w:rsid w:val="00B16059"/>
    <w:rsid w:val="00B1615E"/>
    <w:rsid w:val="00B161B3"/>
    <w:rsid w:val="00B161E1"/>
    <w:rsid w:val="00B161F9"/>
    <w:rsid w:val="00B162E9"/>
    <w:rsid w:val="00B16338"/>
    <w:rsid w:val="00B16358"/>
    <w:rsid w:val="00B163B2"/>
    <w:rsid w:val="00B163C2"/>
    <w:rsid w:val="00B16458"/>
    <w:rsid w:val="00B1647D"/>
    <w:rsid w:val="00B164B3"/>
    <w:rsid w:val="00B1657D"/>
    <w:rsid w:val="00B16633"/>
    <w:rsid w:val="00B166C9"/>
    <w:rsid w:val="00B16795"/>
    <w:rsid w:val="00B167AD"/>
    <w:rsid w:val="00B167B6"/>
    <w:rsid w:val="00B16800"/>
    <w:rsid w:val="00B1688B"/>
    <w:rsid w:val="00B169A3"/>
    <w:rsid w:val="00B16A08"/>
    <w:rsid w:val="00B16AE9"/>
    <w:rsid w:val="00B16B19"/>
    <w:rsid w:val="00B16B32"/>
    <w:rsid w:val="00B16BA2"/>
    <w:rsid w:val="00B16BC1"/>
    <w:rsid w:val="00B16C41"/>
    <w:rsid w:val="00B16E5E"/>
    <w:rsid w:val="00B16EBA"/>
    <w:rsid w:val="00B16EF2"/>
    <w:rsid w:val="00B16EF3"/>
    <w:rsid w:val="00B17058"/>
    <w:rsid w:val="00B1717F"/>
    <w:rsid w:val="00B1719F"/>
    <w:rsid w:val="00B17246"/>
    <w:rsid w:val="00B17398"/>
    <w:rsid w:val="00B173B1"/>
    <w:rsid w:val="00B174A4"/>
    <w:rsid w:val="00B17589"/>
    <w:rsid w:val="00B175B1"/>
    <w:rsid w:val="00B17617"/>
    <w:rsid w:val="00B176CD"/>
    <w:rsid w:val="00B17703"/>
    <w:rsid w:val="00B17706"/>
    <w:rsid w:val="00B17757"/>
    <w:rsid w:val="00B17812"/>
    <w:rsid w:val="00B1781B"/>
    <w:rsid w:val="00B17851"/>
    <w:rsid w:val="00B17868"/>
    <w:rsid w:val="00B17879"/>
    <w:rsid w:val="00B1798D"/>
    <w:rsid w:val="00B17994"/>
    <w:rsid w:val="00B179BA"/>
    <w:rsid w:val="00B179C6"/>
    <w:rsid w:val="00B179D9"/>
    <w:rsid w:val="00B17B63"/>
    <w:rsid w:val="00B17C39"/>
    <w:rsid w:val="00B17C8A"/>
    <w:rsid w:val="00B17CA8"/>
    <w:rsid w:val="00B17D53"/>
    <w:rsid w:val="00B17D63"/>
    <w:rsid w:val="00B17D76"/>
    <w:rsid w:val="00B17DA8"/>
    <w:rsid w:val="00B17DB9"/>
    <w:rsid w:val="00B17EDF"/>
    <w:rsid w:val="00B17EE2"/>
    <w:rsid w:val="00B17FC0"/>
    <w:rsid w:val="00B17FE5"/>
    <w:rsid w:val="00B2002A"/>
    <w:rsid w:val="00B20094"/>
    <w:rsid w:val="00B200F7"/>
    <w:rsid w:val="00B20178"/>
    <w:rsid w:val="00B20195"/>
    <w:rsid w:val="00B2028D"/>
    <w:rsid w:val="00B2032A"/>
    <w:rsid w:val="00B2041A"/>
    <w:rsid w:val="00B2043E"/>
    <w:rsid w:val="00B204A2"/>
    <w:rsid w:val="00B204A8"/>
    <w:rsid w:val="00B20548"/>
    <w:rsid w:val="00B20589"/>
    <w:rsid w:val="00B206E3"/>
    <w:rsid w:val="00B2077F"/>
    <w:rsid w:val="00B20787"/>
    <w:rsid w:val="00B207B5"/>
    <w:rsid w:val="00B20845"/>
    <w:rsid w:val="00B2086B"/>
    <w:rsid w:val="00B20983"/>
    <w:rsid w:val="00B20A19"/>
    <w:rsid w:val="00B20A34"/>
    <w:rsid w:val="00B20BB5"/>
    <w:rsid w:val="00B20BF9"/>
    <w:rsid w:val="00B20C43"/>
    <w:rsid w:val="00B20CA3"/>
    <w:rsid w:val="00B20DA8"/>
    <w:rsid w:val="00B20E09"/>
    <w:rsid w:val="00B20E4F"/>
    <w:rsid w:val="00B20ED8"/>
    <w:rsid w:val="00B20F6B"/>
    <w:rsid w:val="00B2108F"/>
    <w:rsid w:val="00B2110A"/>
    <w:rsid w:val="00B211C9"/>
    <w:rsid w:val="00B21349"/>
    <w:rsid w:val="00B2143B"/>
    <w:rsid w:val="00B21457"/>
    <w:rsid w:val="00B21481"/>
    <w:rsid w:val="00B214EA"/>
    <w:rsid w:val="00B214FB"/>
    <w:rsid w:val="00B215CF"/>
    <w:rsid w:val="00B2160B"/>
    <w:rsid w:val="00B21617"/>
    <w:rsid w:val="00B216FC"/>
    <w:rsid w:val="00B2171E"/>
    <w:rsid w:val="00B21790"/>
    <w:rsid w:val="00B21855"/>
    <w:rsid w:val="00B21985"/>
    <w:rsid w:val="00B21989"/>
    <w:rsid w:val="00B219D5"/>
    <w:rsid w:val="00B219D6"/>
    <w:rsid w:val="00B21A9B"/>
    <w:rsid w:val="00B21C48"/>
    <w:rsid w:val="00B21C58"/>
    <w:rsid w:val="00B21C5E"/>
    <w:rsid w:val="00B21E70"/>
    <w:rsid w:val="00B21E72"/>
    <w:rsid w:val="00B21E7E"/>
    <w:rsid w:val="00B21E82"/>
    <w:rsid w:val="00B21F71"/>
    <w:rsid w:val="00B22075"/>
    <w:rsid w:val="00B22488"/>
    <w:rsid w:val="00B2248F"/>
    <w:rsid w:val="00B2251A"/>
    <w:rsid w:val="00B2265F"/>
    <w:rsid w:val="00B2273E"/>
    <w:rsid w:val="00B22759"/>
    <w:rsid w:val="00B2279D"/>
    <w:rsid w:val="00B227D5"/>
    <w:rsid w:val="00B22882"/>
    <w:rsid w:val="00B228C9"/>
    <w:rsid w:val="00B228E1"/>
    <w:rsid w:val="00B22902"/>
    <w:rsid w:val="00B22A29"/>
    <w:rsid w:val="00B22AAE"/>
    <w:rsid w:val="00B22AD8"/>
    <w:rsid w:val="00B22BD9"/>
    <w:rsid w:val="00B22DA5"/>
    <w:rsid w:val="00B22E0C"/>
    <w:rsid w:val="00B22E19"/>
    <w:rsid w:val="00B22FBA"/>
    <w:rsid w:val="00B22FBD"/>
    <w:rsid w:val="00B23049"/>
    <w:rsid w:val="00B23053"/>
    <w:rsid w:val="00B2324A"/>
    <w:rsid w:val="00B23261"/>
    <w:rsid w:val="00B232B6"/>
    <w:rsid w:val="00B232C2"/>
    <w:rsid w:val="00B232E6"/>
    <w:rsid w:val="00B23309"/>
    <w:rsid w:val="00B2330A"/>
    <w:rsid w:val="00B233C6"/>
    <w:rsid w:val="00B233E4"/>
    <w:rsid w:val="00B23406"/>
    <w:rsid w:val="00B234F1"/>
    <w:rsid w:val="00B234FF"/>
    <w:rsid w:val="00B2354F"/>
    <w:rsid w:val="00B2368A"/>
    <w:rsid w:val="00B236C4"/>
    <w:rsid w:val="00B236D3"/>
    <w:rsid w:val="00B23703"/>
    <w:rsid w:val="00B23864"/>
    <w:rsid w:val="00B2388A"/>
    <w:rsid w:val="00B2398C"/>
    <w:rsid w:val="00B239CF"/>
    <w:rsid w:val="00B23ABF"/>
    <w:rsid w:val="00B23B22"/>
    <w:rsid w:val="00B23B29"/>
    <w:rsid w:val="00B23D3D"/>
    <w:rsid w:val="00B23E8A"/>
    <w:rsid w:val="00B23EBA"/>
    <w:rsid w:val="00B23F77"/>
    <w:rsid w:val="00B23F9C"/>
    <w:rsid w:val="00B240A7"/>
    <w:rsid w:val="00B24112"/>
    <w:rsid w:val="00B24144"/>
    <w:rsid w:val="00B24160"/>
    <w:rsid w:val="00B2418A"/>
    <w:rsid w:val="00B2432E"/>
    <w:rsid w:val="00B2433E"/>
    <w:rsid w:val="00B24341"/>
    <w:rsid w:val="00B24391"/>
    <w:rsid w:val="00B24417"/>
    <w:rsid w:val="00B244B9"/>
    <w:rsid w:val="00B24560"/>
    <w:rsid w:val="00B245C8"/>
    <w:rsid w:val="00B245EF"/>
    <w:rsid w:val="00B246D4"/>
    <w:rsid w:val="00B24758"/>
    <w:rsid w:val="00B247E6"/>
    <w:rsid w:val="00B2482F"/>
    <w:rsid w:val="00B24A01"/>
    <w:rsid w:val="00B24A15"/>
    <w:rsid w:val="00B24A3D"/>
    <w:rsid w:val="00B24BD8"/>
    <w:rsid w:val="00B24C78"/>
    <w:rsid w:val="00B24C7E"/>
    <w:rsid w:val="00B24CCC"/>
    <w:rsid w:val="00B24CD4"/>
    <w:rsid w:val="00B24D2B"/>
    <w:rsid w:val="00B24D90"/>
    <w:rsid w:val="00B24D99"/>
    <w:rsid w:val="00B24DDE"/>
    <w:rsid w:val="00B24F00"/>
    <w:rsid w:val="00B24F38"/>
    <w:rsid w:val="00B24FFD"/>
    <w:rsid w:val="00B25023"/>
    <w:rsid w:val="00B25183"/>
    <w:rsid w:val="00B251A5"/>
    <w:rsid w:val="00B252AA"/>
    <w:rsid w:val="00B25360"/>
    <w:rsid w:val="00B25367"/>
    <w:rsid w:val="00B2536B"/>
    <w:rsid w:val="00B2546E"/>
    <w:rsid w:val="00B254BA"/>
    <w:rsid w:val="00B2553E"/>
    <w:rsid w:val="00B25620"/>
    <w:rsid w:val="00B256BB"/>
    <w:rsid w:val="00B25705"/>
    <w:rsid w:val="00B2571D"/>
    <w:rsid w:val="00B257E2"/>
    <w:rsid w:val="00B2585A"/>
    <w:rsid w:val="00B25A62"/>
    <w:rsid w:val="00B25B31"/>
    <w:rsid w:val="00B25BD4"/>
    <w:rsid w:val="00B25C37"/>
    <w:rsid w:val="00B25D3D"/>
    <w:rsid w:val="00B25E85"/>
    <w:rsid w:val="00B25E8F"/>
    <w:rsid w:val="00B25EE6"/>
    <w:rsid w:val="00B25F05"/>
    <w:rsid w:val="00B25F48"/>
    <w:rsid w:val="00B26050"/>
    <w:rsid w:val="00B26075"/>
    <w:rsid w:val="00B260FE"/>
    <w:rsid w:val="00B26165"/>
    <w:rsid w:val="00B2631F"/>
    <w:rsid w:val="00B2635F"/>
    <w:rsid w:val="00B26571"/>
    <w:rsid w:val="00B2676B"/>
    <w:rsid w:val="00B26774"/>
    <w:rsid w:val="00B267EC"/>
    <w:rsid w:val="00B26802"/>
    <w:rsid w:val="00B268D2"/>
    <w:rsid w:val="00B268E6"/>
    <w:rsid w:val="00B269A7"/>
    <w:rsid w:val="00B269DD"/>
    <w:rsid w:val="00B26AC4"/>
    <w:rsid w:val="00B26AE7"/>
    <w:rsid w:val="00B26B1F"/>
    <w:rsid w:val="00B26B38"/>
    <w:rsid w:val="00B26B94"/>
    <w:rsid w:val="00B26C07"/>
    <w:rsid w:val="00B26C1D"/>
    <w:rsid w:val="00B26C35"/>
    <w:rsid w:val="00B26D3B"/>
    <w:rsid w:val="00B26DFF"/>
    <w:rsid w:val="00B26E68"/>
    <w:rsid w:val="00B26E9F"/>
    <w:rsid w:val="00B26EC7"/>
    <w:rsid w:val="00B26F61"/>
    <w:rsid w:val="00B26F7A"/>
    <w:rsid w:val="00B2718C"/>
    <w:rsid w:val="00B272A9"/>
    <w:rsid w:val="00B27323"/>
    <w:rsid w:val="00B27409"/>
    <w:rsid w:val="00B27412"/>
    <w:rsid w:val="00B27430"/>
    <w:rsid w:val="00B275D7"/>
    <w:rsid w:val="00B275FF"/>
    <w:rsid w:val="00B2761C"/>
    <w:rsid w:val="00B27783"/>
    <w:rsid w:val="00B277CA"/>
    <w:rsid w:val="00B2787D"/>
    <w:rsid w:val="00B278A7"/>
    <w:rsid w:val="00B278AF"/>
    <w:rsid w:val="00B27952"/>
    <w:rsid w:val="00B27A7D"/>
    <w:rsid w:val="00B27AFF"/>
    <w:rsid w:val="00B27B45"/>
    <w:rsid w:val="00B27B79"/>
    <w:rsid w:val="00B27CDD"/>
    <w:rsid w:val="00B27D4B"/>
    <w:rsid w:val="00B27D59"/>
    <w:rsid w:val="00B27D66"/>
    <w:rsid w:val="00B27E10"/>
    <w:rsid w:val="00B27E2D"/>
    <w:rsid w:val="00B27EB7"/>
    <w:rsid w:val="00B27F8D"/>
    <w:rsid w:val="00B27FA3"/>
    <w:rsid w:val="00B27FA5"/>
    <w:rsid w:val="00B300B3"/>
    <w:rsid w:val="00B300C3"/>
    <w:rsid w:val="00B30348"/>
    <w:rsid w:val="00B303AE"/>
    <w:rsid w:val="00B303F7"/>
    <w:rsid w:val="00B30404"/>
    <w:rsid w:val="00B3043A"/>
    <w:rsid w:val="00B3056F"/>
    <w:rsid w:val="00B305AA"/>
    <w:rsid w:val="00B305EA"/>
    <w:rsid w:val="00B3062D"/>
    <w:rsid w:val="00B306BF"/>
    <w:rsid w:val="00B307B8"/>
    <w:rsid w:val="00B307EB"/>
    <w:rsid w:val="00B308F6"/>
    <w:rsid w:val="00B30915"/>
    <w:rsid w:val="00B3097F"/>
    <w:rsid w:val="00B30A41"/>
    <w:rsid w:val="00B30B64"/>
    <w:rsid w:val="00B30C99"/>
    <w:rsid w:val="00B30D91"/>
    <w:rsid w:val="00B30DF9"/>
    <w:rsid w:val="00B30DFC"/>
    <w:rsid w:val="00B30ED7"/>
    <w:rsid w:val="00B30EE0"/>
    <w:rsid w:val="00B30EFB"/>
    <w:rsid w:val="00B30F02"/>
    <w:rsid w:val="00B30F8A"/>
    <w:rsid w:val="00B30FD5"/>
    <w:rsid w:val="00B30FDB"/>
    <w:rsid w:val="00B310E9"/>
    <w:rsid w:val="00B31105"/>
    <w:rsid w:val="00B3114B"/>
    <w:rsid w:val="00B31161"/>
    <w:rsid w:val="00B31178"/>
    <w:rsid w:val="00B3119D"/>
    <w:rsid w:val="00B311FE"/>
    <w:rsid w:val="00B3121F"/>
    <w:rsid w:val="00B31291"/>
    <w:rsid w:val="00B31440"/>
    <w:rsid w:val="00B314A5"/>
    <w:rsid w:val="00B314D5"/>
    <w:rsid w:val="00B31530"/>
    <w:rsid w:val="00B316F7"/>
    <w:rsid w:val="00B317D3"/>
    <w:rsid w:val="00B3182D"/>
    <w:rsid w:val="00B31868"/>
    <w:rsid w:val="00B318A4"/>
    <w:rsid w:val="00B31949"/>
    <w:rsid w:val="00B31955"/>
    <w:rsid w:val="00B319C1"/>
    <w:rsid w:val="00B319CC"/>
    <w:rsid w:val="00B31B90"/>
    <w:rsid w:val="00B31B9A"/>
    <w:rsid w:val="00B31BBD"/>
    <w:rsid w:val="00B31C03"/>
    <w:rsid w:val="00B31CD9"/>
    <w:rsid w:val="00B31D2B"/>
    <w:rsid w:val="00B31D74"/>
    <w:rsid w:val="00B31DC3"/>
    <w:rsid w:val="00B31E10"/>
    <w:rsid w:val="00B31EC5"/>
    <w:rsid w:val="00B31F1F"/>
    <w:rsid w:val="00B31FA5"/>
    <w:rsid w:val="00B31FB7"/>
    <w:rsid w:val="00B3201D"/>
    <w:rsid w:val="00B3202E"/>
    <w:rsid w:val="00B3206F"/>
    <w:rsid w:val="00B3209D"/>
    <w:rsid w:val="00B32104"/>
    <w:rsid w:val="00B322BE"/>
    <w:rsid w:val="00B322C4"/>
    <w:rsid w:val="00B323A8"/>
    <w:rsid w:val="00B323B7"/>
    <w:rsid w:val="00B32455"/>
    <w:rsid w:val="00B32480"/>
    <w:rsid w:val="00B324CE"/>
    <w:rsid w:val="00B3250D"/>
    <w:rsid w:val="00B325A4"/>
    <w:rsid w:val="00B3261E"/>
    <w:rsid w:val="00B3271E"/>
    <w:rsid w:val="00B32758"/>
    <w:rsid w:val="00B327B7"/>
    <w:rsid w:val="00B327C1"/>
    <w:rsid w:val="00B3287E"/>
    <w:rsid w:val="00B32935"/>
    <w:rsid w:val="00B3294C"/>
    <w:rsid w:val="00B3299E"/>
    <w:rsid w:val="00B329C4"/>
    <w:rsid w:val="00B329EC"/>
    <w:rsid w:val="00B32A09"/>
    <w:rsid w:val="00B32AE7"/>
    <w:rsid w:val="00B32B01"/>
    <w:rsid w:val="00B32B0C"/>
    <w:rsid w:val="00B32C80"/>
    <w:rsid w:val="00B32CC9"/>
    <w:rsid w:val="00B32D48"/>
    <w:rsid w:val="00B32E09"/>
    <w:rsid w:val="00B32E87"/>
    <w:rsid w:val="00B32F13"/>
    <w:rsid w:val="00B32F43"/>
    <w:rsid w:val="00B3303B"/>
    <w:rsid w:val="00B3308F"/>
    <w:rsid w:val="00B330BB"/>
    <w:rsid w:val="00B330BC"/>
    <w:rsid w:val="00B33113"/>
    <w:rsid w:val="00B3311D"/>
    <w:rsid w:val="00B3316F"/>
    <w:rsid w:val="00B331A7"/>
    <w:rsid w:val="00B331C9"/>
    <w:rsid w:val="00B332EB"/>
    <w:rsid w:val="00B33345"/>
    <w:rsid w:val="00B33398"/>
    <w:rsid w:val="00B333AD"/>
    <w:rsid w:val="00B3348E"/>
    <w:rsid w:val="00B334B6"/>
    <w:rsid w:val="00B334D6"/>
    <w:rsid w:val="00B3351F"/>
    <w:rsid w:val="00B33648"/>
    <w:rsid w:val="00B336F5"/>
    <w:rsid w:val="00B3373E"/>
    <w:rsid w:val="00B3382A"/>
    <w:rsid w:val="00B3392E"/>
    <w:rsid w:val="00B339C7"/>
    <w:rsid w:val="00B33A02"/>
    <w:rsid w:val="00B33A60"/>
    <w:rsid w:val="00B33C10"/>
    <w:rsid w:val="00B33C26"/>
    <w:rsid w:val="00B33CEC"/>
    <w:rsid w:val="00B33D8F"/>
    <w:rsid w:val="00B33DD5"/>
    <w:rsid w:val="00B33E0B"/>
    <w:rsid w:val="00B33EAD"/>
    <w:rsid w:val="00B33F74"/>
    <w:rsid w:val="00B3403E"/>
    <w:rsid w:val="00B34058"/>
    <w:rsid w:val="00B340BF"/>
    <w:rsid w:val="00B340FB"/>
    <w:rsid w:val="00B34279"/>
    <w:rsid w:val="00B342E4"/>
    <w:rsid w:val="00B3439E"/>
    <w:rsid w:val="00B3441F"/>
    <w:rsid w:val="00B3448D"/>
    <w:rsid w:val="00B344ED"/>
    <w:rsid w:val="00B345CB"/>
    <w:rsid w:val="00B345E0"/>
    <w:rsid w:val="00B3460C"/>
    <w:rsid w:val="00B34664"/>
    <w:rsid w:val="00B34690"/>
    <w:rsid w:val="00B34705"/>
    <w:rsid w:val="00B34868"/>
    <w:rsid w:val="00B3486A"/>
    <w:rsid w:val="00B3488B"/>
    <w:rsid w:val="00B348C0"/>
    <w:rsid w:val="00B34925"/>
    <w:rsid w:val="00B34BCD"/>
    <w:rsid w:val="00B34E0B"/>
    <w:rsid w:val="00B34ED4"/>
    <w:rsid w:val="00B34F0B"/>
    <w:rsid w:val="00B35043"/>
    <w:rsid w:val="00B3515D"/>
    <w:rsid w:val="00B35292"/>
    <w:rsid w:val="00B3531D"/>
    <w:rsid w:val="00B35476"/>
    <w:rsid w:val="00B35661"/>
    <w:rsid w:val="00B3566A"/>
    <w:rsid w:val="00B35708"/>
    <w:rsid w:val="00B3577A"/>
    <w:rsid w:val="00B357A7"/>
    <w:rsid w:val="00B35857"/>
    <w:rsid w:val="00B358E8"/>
    <w:rsid w:val="00B358FC"/>
    <w:rsid w:val="00B359FD"/>
    <w:rsid w:val="00B35CAD"/>
    <w:rsid w:val="00B35D0A"/>
    <w:rsid w:val="00B35F51"/>
    <w:rsid w:val="00B3605C"/>
    <w:rsid w:val="00B3611B"/>
    <w:rsid w:val="00B3619C"/>
    <w:rsid w:val="00B361E6"/>
    <w:rsid w:val="00B3622F"/>
    <w:rsid w:val="00B36323"/>
    <w:rsid w:val="00B363AD"/>
    <w:rsid w:val="00B364C3"/>
    <w:rsid w:val="00B364CA"/>
    <w:rsid w:val="00B36602"/>
    <w:rsid w:val="00B36605"/>
    <w:rsid w:val="00B36692"/>
    <w:rsid w:val="00B3675E"/>
    <w:rsid w:val="00B36771"/>
    <w:rsid w:val="00B36867"/>
    <w:rsid w:val="00B368F1"/>
    <w:rsid w:val="00B36ABD"/>
    <w:rsid w:val="00B36ABE"/>
    <w:rsid w:val="00B36BE5"/>
    <w:rsid w:val="00B36C88"/>
    <w:rsid w:val="00B36C9D"/>
    <w:rsid w:val="00B36DE3"/>
    <w:rsid w:val="00B36DFB"/>
    <w:rsid w:val="00B36F32"/>
    <w:rsid w:val="00B36F62"/>
    <w:rsid w:val="00B37084"/>
    <w:rsid w:val="00B370A8"/>
    <w:rsid w:val="00B371C2"/>
    <w:rsid w:val="00B37232"/>
    <w:rsid w:val="00B3723A"/>
    <w:rsid w:val="00B3727B"/>
    <w:rsid w:val="00B37286"/>
    <w:rsid w:val="00B373D3"/>
    <w:rsid w:val="00B373DC"/>
    <w:rsid w:val="00B37451"/>
    <w:rsid w:val="00B3758E"/>
    <w:rsid w:val="00B3770E"/>
    <w:rsid w:val="00B3776F"/>
    <w:rsid w:val="00B37775"/>
    <w:rsid w:val="00B37787"/>
    <w:rsid w:val="00B377C7"/>
    <w:rsid w:val="00B37834"/>
    <w:rsid w:val="00B37838"/>
    <w:rsid w:val="00B3784F"/>
    <w:rsid w:val="00B37855"/>
    <w:rsid w:val="00B3785A"/>
    <w:rsid w:val="00B37888"/>
    <w:rsid w:val="00B379E2"/>
    <w:rsid w:val="00B37A5C"/>
    <w:rsid w:val="00B37B0E"/>
    <w:rsid w:val="00B37B17"/>
    <w:rsid w:val="00B37B5C"/>
    <w:rsid w:val="00B37BDB"/>
    <w:rsid w:val="00B37C73"/>
    <w:rsid w:val="00B37C8C"/>
    <w:rsid w:val="00B37C8D"/>
    <w:rsid w:val="00B37CBF"/>
    <w:rsid w:val="00B37D36"/>
    <w:rsid w:val="00B37D40"/>
    <w:rsid w:val="00B37F07"/>
    <w:rsid w:val="00B37FA4"/>
    <w:rsid w:val="00B37FDA"/>
    <w:rsid w:val="00B40063"/>
    <w:rsid w:val="00B400B3"/>
    <w:rsid w:val="00B40172"/>
    <w:rsid w:val="00B401A0"/>
    <w:rsid w:val="00B401BF"/>
    <w:rsid w:val="00B402C8"/>
    <w:rsid w:val="00B40304"/>
    <w:rsid w:val="00B40391"/>
    <w:rsid w:val="00B4049A"/>
    <w:rsid w:val="00B404B9"/>
    <w:rsid w:val="00B4064F"/>
    <w:rsid w:val="00B408B7"/>
    <w:rsid w:val="00B4091B"/>
    <w:rsid w:val="00B40925"/>
    <w:rsid w:val="00B40951"/>
    <w:rsid w:val="00B4097F"/>
    <w:rsid w:val="00B40A5E"/>
    <w:rsid w:val="00B40BDF"/>
    <w:rsid w:val="00B40D3B"/>
    <w:rsid w:val="00B40D8B"/>
    <w:rsid w:val="00B40DC4"/>
    <w:rsid w:val="00B40FA7"/>
    <w:rsid w:val="00B40FBB"/>
    <w:rsid w:val="00B4100C"/>
    <w:rsid w:val="00B411E7"/>
    <w:rsid w:val="00B41202"/>
    <w:rsid w:val="00B41249"/>
    <w:rsid w:val="00B41282"/>
    <w:rsid w:val="00B412BD"/>
    <w:rsid w:val="00B4142D"/>
    <w:rsid w:val="00B41582"/>
    <w:rsid w:val="00B415E5"/>
    <w:rsid w:val="00B4169C"/>
    <w:rsid w:val="00B4197C"/>
    <w:rsid w:val="00B41A4F"/>
    <w:rsid w:val="00B41AD0"/>
    <w:rsid w:val="00B41B20"/>
    <w:rsid w:val="00B41D2F"/>
    <w:rsid w:val="00B41E53"/>
    <w:rsid w:val="00B41F43"/>
    <w:rsid w:val="00B41F57"/>
    <w:rsid w:val="00B41F83"/>
    <w:rsid w:val="00B41FB3"/>
    <w:rsid w:val="00B41FB7"/>
    <w:rsid w:val="00B42013"/>
    <w:rsid w:val="00B42014"/>
    <w:rsid w:val="00B4206A"/>
    <w:rsid w:val="00B420B4"/>
    <w:rsid w:val="00B421AE"/>
    <w:rsid w:val="00B421F8"/>
    <w:rsid w:val="00B4221B"/>
    <w:rsid w:val="00B42221"/>
    <w:rsid w:val="00B42287"/>
    <w:rsid w:val="00B422B0"/>
    <w:rsid w:val="00B42327"/>
    <w:rsid w:val="00B423C1"/>
    <w:rsid w:val="00B42413"/>
    <w:rsid w:val="00B424C7"/>
    <w:rsid w:val="00B42629"/>
    <w:rsid w:val="00B426B9"/>
    <w:rsid w:val="00B42741"/>
    <w:rsid w:val="00B427B1"/>
    <w:rsid w:val="00B4286E"/>
    <w:rsid w:val="00B42A7B"/>
    <w:rsid w:val="00B42AE2"/>
    <w:rsid w:val="00B42BAD"/>
    <w:rsid w:val="00B42BF8"/>
    <w:rsid w:val="00B42C1D"/>
    <w:rsid w:val="00B42CC1"/>
    <w:rsid w:val="00B42DD2"/>
    <w:rsid w:val="00B42F1A"/>
    <w:rsid w:val="00B42F49"/>
    <w:rsid w:val="00B4303F"/>
    <w:rsid w:val="00B430BF"/>
    <w:rsid w:val="00B431DF"/>
    <w:rsid w:val="00B431E4"/>
    <w:rsid w:val="00B4322D"/>
    <w:rsid w:val="00B432E2"/>
    <w:rsid w:val="00B4336D"/>
    <w:rsid w:val="00B433BB"/>
    <w:rsid w:val="00B433E3"/>
    <w:rsid w:val="00B435A9"/>
    <w:rsid w:val="00B4365D"/>
    <w:rsid w:val="00B4366F"/>
    <w:rsid w:val="00B436FE"/>
    <w:rsid w:val="00B4371E"/>
    <w:rsid w:val="00B438E6"/>
    <w:rsid w:val="00B4393F"/>
    <w:rsid w:val="00B43A21"/>
    <w:rsid w:val="00B43A27"/>
    <w:rsid w:val="00B43B0E"/>
    <w:rsid w:val="00B43BA9"/>
    <w:rsid w:val="00B43BE2"/>
    <w:rsid w:val="00B43C00"/>
    <w:rsid w:val="00B43CAA"/>
    <w:rsid w:val="00B43D0F"/>
    <w:rsid w:val="00B43D51"/>
    <w:rsid w:val="00B43DD0"/>
    <w:rsid w:val="00B43DFB"/>
    <w:rsid w:val="00B43F97"/>
    <w:rsid w:val="00B43FC5"/>
    <w:rsid w:val="00B44029"/>
    <w:rsid w:val="00B44082"/>
    <w:rsid w:val="00B4434A"/>
    <w:rsid w:val="00B443C9"/>
    <w:rsid w:val="00B446B8"/>
    <w:rsid w:val="00B446E6"/>
    <w:rsid w:val="00B4471C"/>
    <w:rsid w:val="00B44778"/>
    <w:rsid w:val="00B4478D"/>
    <w:rsid w:val="00B447E0"/>
    <w:rsid w:val="00B448BB"/>
    <w:rsid w:val="00B448D3"/>
    <w:rsid w:val="00B448FB"/>
    <w:rsid w:val="00B4499D"/>
    <w:rsid w:val="00B44AB1"/>
    <w:rsid w:val="00B44AF8"/>
    <w:rsid w:val="00B44C16"/>
    <w:rsid w:val="00B44DC8"/>
    <w:rsid w:val="00B44EED"/>
    <w:rsid w:val="00B44F05"/>
    <w:rsid w:val="00B44F17"/>
    <w:rsid w:val="00B44F8D"/>
    <w:rsid w:val="00B45031"/>
    <w:rsid w:val="00B45051"/>
    <w:rsid w:val="00B451E7"/>
    <w:rsid w:val="00B45246"/>
    <w:rsid w:val="00B452B6"/>
    <w:rsid w:val="00B452CF"/>
    <w:rsid w:val="00B45400"/>
    <w:rsid w:val="00B454AA"/>
    <w:rsid w:val="00B454C9"/>
    <w:rsid w:val="00B45558"/>
    <w:rsid w:val="00B4564E"/>
    <w:rsid w:val="00B4569C"/>
    <w:rsid w:val="00B45726"/>
    <w:rsid w:val="00B457A0"/>
    <w:rsid w:val="00B45885"/>
    <w:rsid w:val="00B45948"/>
    <w:rsid w:val="00B459C3"/>
    <w:rsid w:val="00B45A1E"/>
    <w:rsid w:val="00B45B03"/>
    <w:rsid w:val="00B45B12"/>
    <w:rsid w:val="00B45BAF"/>
    <w:rsid w:val="00B45C4D"/>
    <w:rsid w:val="00B45DFE"/>
    <w:rsid w:val="00B46011"/>
    <w:rsid w:val="00B461EE"/>
    <w:rsid w:val="00B4621A"/>
    <w:rsid w:val="00B46269"/>
    <w:rsid w:val="00B46399"/>
    <w:rsid w:val="00B463D4"/>
    <w:rsid w:val="00B4642A"/>
    <w:rsid w:val="00B4646F"/>
    <w:rsid w:val="00B46554"/>
    <w:rsid w:val="00B465B1"/>
    <w:rsid w:val="00B46683"/>
    <w:rsid w:val="00B46755"/>
    <w:rsid w:val="00B46868"/>
    <w:rsid w:val="00B46875"/>
    <w:rsid w:val="00B468CF"/>
    <w:rsid w:val="00B46952"/>
    <w:rsid w:val="00B46A19"/>
    <w:rsid w:val="00B46A8C"/>
    <w:rsid w:val="00B46B26"/>
    <w:rsid w:val="00B46B52"/>
    <w:rsid w:val="00B46B55"/>
    <w:rsid w:val="00B46B75"/>
    <w:rsid w:val="00B46BA9"/>
    <w:rsid w:val="00B46BFD"/>
    <w:rsid w:val="00B46C15"/>
    <w:rsid w:val="00B46CCE"/>
    <w:rsid w:val="00B46D87"/>
    <w:rsid w:val="00B46EA4"/>
    <w:rsid w:val="00B46EEE"/>
    <w:rsid w:val="00B46FBF"/>
    <w:rsid w:val="00B4704F"/>
    <w:rsid w:val="00B47263"/>
    <w:rsid w:val="00B472BC"/>
    <w:rsid w:val="00B472DE"/>
    <w:rsid w:val="00B472E9"/>
    <w:rsid w:val="00B47309"/>
    <w:rsid w:val="00B4732D"/>
    <w:rsid w:val="00B474CF"/>
    <w:rsid w:val="00B47585"/>
    <w:rsid w:val="00B475EA"/>
    <w:rsid w:val="00B476C6"/>
    <w:rsid w:val="00B477A3"/>
    <w:rsid w:val="00B47897"/>
    <w:rsid w:val="00B47966"/>
    <w:rsid w:val="00B47A0F"/>
    <w:rsid w:val="00B47AB8"/>
    <w:rsid w:val="00B47B88"/>
    <w:rsid w:val="00B47C5D"/>
    <w:rsid w:val="00B47C64"/>
    <w:rsid w:val="00B47CBB"/>
    <w:rsid w:val="00B47D6C"/>
    <w:rsid w:val="00B47D87"/>
    <w:rsid w:val="00B47DEB"/>
    <w:rsid w:val="00B47E5C"/>
    <w:rsid w:val="00B47EA9"/>
    <w:rsid w:val="00B47ED3"/>
    <w:rsid w:val="00B47F21"/>
    <w:rsid w:val="00B47FAB"/>
    <w:rsid w:val="00B47FAC"/>
    <w:rsid w:val="00B47FC2"/>
    <w:rsid w:val="00B50056"/>
    <w:rsid w:val="00B5013B"/>
    <w:rsid w:val="00B5024B"/>
    <w:rsid w:val="00B50344"/>
    <w:rsid w:val="00B503D3"/>
    <w:rsid w:val="00B504A1"/>
    <w:rsid w:val="00B505DE"/>
    <w:rsid w:val="00B50611"/>
    <w:rsid w:val="00B50617"/>
    <w:rsid w:val="00B50757"/>
    <w:rsid w:val="00B50787"/>
    <w:rsid w:val="00B5078B"/>
    <w:rsid w:val="00B507BE"/>
    <w:rsid w:val="00B507D5"/>
    <w:rsid w:val="00B508D7"/>
    <w:rsid w:val="00B50907"/>
    <w:rsid w:val="00B509E9"/>
    <w:rsid w:val="00B50A25"/>
    <w:rsid w:val="00B50AA6"/>
    <w:rsid w:val="00B50B81"/>
    <w:rsid w:val="00B50C59"/>
    <w:rsid w:val="00B50CE1"/>
    <w:rsid w:val="00B50D28"/>
    <w:rsid w:val="00B50F08"/>
    <w:rsid w:val="00B50FB1"/>
    <w:rsid w:val="00B50FB4"/>
    <w:rsid w:val="00B510FD"/>
    <w:rsid w:val="00B5120E"/>
    <w:rsid w:val="00B513A2"/>
    <w:rsid w:val="00B5146E"/>
    <w:rsid w:val="00B51550"/>
    <w:rsid w:val="00B51637"/>
    <w:rsid w:val="00B51638"/>
    <w:rsid w:val="00B5172B"/>
    <w:rsid w:val="00B517D3"/>
    <w:rsid w:val="00B5180E"/>
    <w:rsid w:val="00B51878"/>
    <w:rsid w:val="00B518C5"/>
    <w:rsid w:val="00B519D2"/>
    <w:rsid w:val="00B51AB5"/>
    <w:rsid w:val="00B51AC9"/>
    <w:rsid w:val="00B51B52"/>
    <w:rsid w:val="00B51B95"/>
    <w:rsid w:val="00B51C52"/>
    <w:rsid w:val="00B51CBE"/>
    <w:rsid w:val="00B51D80"/>
    <w:rsid w:val="00B51D95"/>
    <w:rsid w:val="00B51DC4"/>
    <w:rsid w:val="00B51E80"/>
    <w:rsid w:val="00B51FC2"/>
    <w:rsid w:val="00B52011"/>
    <w:rsid w:val="00B52015"/>
    <w:rsid w:val="00B52065"/>
    <w:rsid w:val="00B5208E"/>
    <w:rsid w:val="00B52092"/>
    <w:rsid w:val="00B520EB"/>
    <w:rsid w:val="00B5217F"/>
    <w:rsid w:val="00B52251"/>
    <w:rsid w:val="00B5225E"/>
    <w:rsid w:val="00B5227F"/>
    <w:rsid w:val="00B523D4"/>
    <w:rsid w:val="00B523F9"/>
    <w:rsid w:val="00B52458"/>
    <w:rsid w:val="00B5248A"/>
    <w:rsid w:val="00B524BE"/>
    <w:rsid w:val="00B52531"/>
    <w:rsid w:val="00B525BA"/>
    <w:rsid w:val="00B52633"/>
    <w:rsid w:val="00B52682"/>
    <w:rsid w:val="00B5268D"/>
    <w:rsid w:val="00B5272D"/>
    <w:rsid w:val="00B52731"/>
    <w:rsid w:val="00B527EF"/>
    <w:rsid w:val="00B52810"/>
    <w:rsid w:val="00B528A1"/>
    <w:rsid w:val="00B528D1"/>
    <w:rsid w:val="00B528E9"/>
    <w:rsid w:val="00B52932"/>
    <w:rsid w:val="00B529ED"/>
    <w:rsid w:val="00B52A92"/>
    <w:rsid w:val="00B52BAD"/>
    <w:rsid w:val="00B52BB1"/>
    <w:rsid w:val="00B52BC8"/>
    <w:rsid w:val="00B52BE3"/>
    <w:rsid w:val="00B52C4A"/>
    <w:rsid w:val="00B52CD9"/>
    <w:rsid w:val="00B52CDA"/>
    <w:rsid w:val="00B52D59"/>
    <w:rsid w:val="00B52E2E"/>
    <w:rsid w:val="00B52F2B"/>
    <w:rsid w:val="00B52F2D"/>
    <w:rsid w:val="00B52F48"/>
    <w:rsid w:val="00B52FAB"/>
    <w:rsid w:val="00B53307"/>
    <w:rsid w:val="00B5330C"/>
    <w:rsid w:val="00B5332B"/>
    <w:rsid w:val="00B5340F"/>
    <w:rsid w:val="00B53449"/>
    <w:rsid w:val="00B5361B"/>
    <w:rsid w:val="00B53637"/>
    <w:rsid w:val="00B53726"/>
    <w:rsid w:val="00B537DB"/>
    <w:rsid w:val="00B5380D"/>
    <w:rsid w:val="00B5390E"/>
    <w:rsid w:val="00B53A5B"/>
    <w:rsid w:val="00B53B07"/>
    <w:rsid w:val="00B53B57"/>
    <w:rsid w:val="00B53B83"/>
    <w:rsid w:val="00B53BCD"/>
    <w:rsid w:val="00B53C9D"/>
    <w:rsid w:val="00B53CA0"/>
    <w:rsid w:val="00B53D33"/>
    <w:rsid w:val="00B53DE7"/>
    <w:rsid w:val="00B53E0A"/>
    <w:rsid w:val="00B53E58"/>
    <w:rsid w:val="00B53E9D"/>
    <w:rsid w:val="00B53EB1"/>
    <w:rsid w:val="00B53EE4"/>
    <w:rsid w:val="00B53F7D"/>
    <w:rsid w:val="00B53FE2"/>
    <w:rsid w:val="00B54042"/>
    <w:rsid w:val="00B5405A"/>
    <w:rsid w:val="00B5408B"/>
    <w:rsid w:val="00B54090"/>
    <w:rsid w:val="00B54111"/>
    <w:rsid w:val="00B54115"/>
    <w:rsid w:val="00B54144"/>
    <w:rsid w:val="00B54230"/>
    <w:rsid w:val="00B54279"/>
    <w:rsid w:val="00B542ED"/>
    <w:rsid w:val="00B5433C"/>
    <w:rsid w:val="00B543CB"/>
    <w:rsid w:val="00B54426"/>
    <w:rsid w:val="00B5444E"/>
    <w:rsid w:val="00B54540"/>
    <w:rsid w:val="00B545A9"/>
    <w:rsid w:val="00B54676"/>
    <w:rsid w:val="00B546C3"/>
    <w:rsid w:val="00B5483A"/>
    <w:rsid w:val="00B548A1"/>
    <w:rsid w:val="00B548DA"/>
    <w:rsid w:val="00B54944"/>
    <w:rsid w:val="00B54AFB"/>
    <w:rsid w:val="00B54B27"/>
    <w:rsid w:val="00B54B5C"/>
    <w:rsid w:val="00B54B80"/>
    <w:rsid w:val="00B54C56"/>
    <w:rsid w:val="00B54CE9"/>
    <w:rsid w:val="00B54D50"/>
    <w:rsid w:val="00B54DE7"/>
    <w:rsid w:val="00B54DEC"/>
    <w:rsid w:val="00B54DF3"/>
    <w:rsid w:val="00B54EF7"/>
    <w:rsid w:val="00B54FBD"/>
    <w:rsid w:val="00B55129"/>
    <w:rsid w:val="00B551BE"/>
    <w:rsid w:val="00B55263"/>
    <w:rsid w:val="00B55296"/>
    <w:rsid w:val="00B552B6"/>
    <w:rsid w:val="00B552B7"/>
    <w:rsid w:val="00B5536A"/>
    <w:rsid w:val="00B55541"/>
    <w:rsid w:val="00B55555"/>
    <w:rsid w:val="00B5566F"/>
    <w:rsid w:val="00B556FB"/>
    <w:rsid w:val="00B5591F"/>
    <w:rsid w:val="00B55943"/>
    <w:rsid w:val="00B55997"/>
    <w:rsid w:val="00B55999"/>
    <w:rsid w:val="00B5599D"/>
    <w:rsid w:val="00B559BA"/>
    <w:rsid w:val="00B559E7"/>
    <w:rsid w:val="00B55A32"/>
    <w:rsid w:val="00B55AB7"/>
    <w:rsid w:val="00B55B40"/>
    <w:rsid w:val="00B55B69"/>
    <w:rsid w:val="00B55BDE"/>
    <w:rsid w:val="00B55C84"/>
    <w:rsid w:val="00B55CE6"/>
    <w:rsid w:val="00B55D3A"/>
    <w:rsid w:val="00B55DE1"/>
    <w:rsid w:val="00B55DE2"/>
    <w:rsid w:val="00B55DFA"/>
    <w:rsid w:val="00B55E3D"/>
    <w:rsid w:val="00B55E4D"/>
    <w:rsid w:val="00B55E67"/>
    <w:rsid w:val="00B55EAE"/>
    <w:rsid w:val="00B55F1C"/>
    <w:rsid w:val="00B55FF2"/>
    <w:rsid w:val="00B56021"/>
    <w:rsid w:val="00B56080"/>
    <w:rsid w:val="00B560C5"/>
    <w:rsid w:val="00B56137"/>
    <w:rsid w:val="00B5618A"/>
    <w:rsid w:val="00B5627B"/>
    <w:rsid w:val="00B56287"/>
    <w:rsid w:val="00B562E0"/>
    <w:rsid w:val="00B5631C"/>
    <w:rsid w:val="00B5636D"/>
    <w:rsid w:val="00B564BE"/>
    <w:rsid w:val="00B5652D"/>
    <w:rsid w:val="00B56531"/>
    <w:rsid w:val="00B565F4"/>
    <w:rsid w:val="00B566FD"/>
    <w:rsid w:val="00B5672A"/>
    <w:rsid w:val="00B567F6"/>
    <w:rsid w:val="00B56895"/>
    <w:rsid w:val="00B569A4"/>
    <w:rsid w:val="00B569E8"/>
    <w:rsid w:val="00B56A67"/>
    <w:rsid w:val="00B56B64"/>
    <w:rsid w:val="00B56C14"/>
    <w:rsid w:val="00B56C32"/>
    <w:rsid w:val="00B56C47"/>
    <w:rsid w:val="00B56C51"/>
    <w:rsid w:val="00B56D06"/>
    <w:rsid w:val="00B56E29"/>
    <w:rsid w:val="00B56EA0"/>
    <w:rsid w:val="00B56FB0"/>
    <w:rsid w:val="00B57147"/>
    <w:rsid w:val="00B57158"/>
    <w:rsid w:val="00B5725E"/>
    <w:rsid w:val="00B572AE"/>
    <w:rsid w:val="00B572C3"/>
    <w:rsid w:val="00B5736A"/>
    <w:rsid w:val="00B5741E"/>
    <w:rsid w:val="00B57467"/>
    <w:rsid w:val="00B574D7"/>
    <w:rsid w:val="00B5759E"/>
    <w:rsid w:val="00B575A5"/>
    <w:rsid w:val="00B57666"/>
    <w:rsid w:val="00B576C6"/>
    <w:rsid w:val="00B5775E"/>
    <w:rsid w:val="00B577CA"/>
    <w:rsid w:val="00B57883"/>
    <w:rsid w:val="00B578FB"/>
    <w:rsid w:val="00B579A6"/>
    <w:rsid w:val="00B57AD7"/>
    <w:rsid w:val="00B57CA5"/>
    <w:rsid w:val="00B57EAB"/>
    <w:rsid w:val="00B57F30"/>
    <w:rsid w:val="00B57F9F"/>
    <w:rsid w:val="00B57FA5"/>
    <w:rsid w:val="00B57FBA"/>
    <w:rsid w:val="00B60009"/>
    <w:rsid w:val="00B60019"/>
    <w:rsid w:val="00B60048"/>
    <w:rsid w:val="00B60266"/>
    <w:rsid w:val="00B602E0"/>
    <w:rsid w:val="00B60332"/>
    <w:rsid w:val="00B60347"/>
    <w:rsid w:val="00B6047C"/>
    <w:rsid w:val="00B604B9"/>
    <w:rsid w:val="00B60543"/>
    <w:rsid w:val="00B60560"/>
    <w:rsid w:val="00B60565"/>
    <w:rsid w:val="00B60581"/>
    <w:rsid w:val="00B605BC"/>
    <w:rsid w:val="00B6060A"/>
    <w:rsid w:val="00B6073E"/>
    <w:rsid w:val="00B60752"/>
    <w:rsid w:val="00B6077B"/>
    <w:rsid w:val="00B607A3"/>
    <w:rsid w:val="00B607CF"/>
    <w:rsid w:val="00B60810"/>
    <w:rsid w:val="00B6087D"/>
    <w:rsid w:val="00B608DE"/>
    <w:rsid w:val="00B609E5"/>
    <w:rsid w:val="00B60B5C"/>
    <w:rsid w:val="00B60C8F"/>
    <w:rsid w:val="00B60CFB"/>
    <w:rsid w:val="00B60D5B"/>
    <w:rsid w:val="00B60D5E"/>
    <w:rsid w:val="00B60DD9"/>
    <w:rsid w:val="00B60E68"/>
    <w:rsid w:val="00B60F6D"/>
    <w:rsid w:val="00B610DC"/>
    <w:rsid w:val="00B61102"/>
    <w:rsid w:val="00B6113B"/>
    <w:rsid w:val="00B61231"/>
    <w:rsid w:val="00B612A0"/>
    <w:rsid w:val="00B613B6"/>
    <w:rsid w:val="00B6144D"/>
    <w:rsid w:val="00B61484"/>
    <w:rsid w:val="00B615B1"/>
    <w:rsid w:val="00B61603"/>
    <w:rsid w:val="00B6163B"/>
    <w:rsid w:val="00B616D4"/>
    <w:rsid w:val="00B616DC"/>
    <w:rsid w:val="00B61735"/>
    <w:rsid w:val="00B617B6"/>
    <w:rsid w:val="00B61846"/>
    <w:rsid w:val="00B618AB"/>
    <w:rsid w:val="00B618C3"/>
    <w:rsid w:val="00B61957"/>
    <w:rsid w:val="00B619B4"/>
    <w:rsid w:val="00B619F4"/>
    <w:rsid w:val="00B61A16"/>
    <w:rsid w:val="00B61A6B"/>
    <w:rsid w:val="00B61B2E"/>
    <w:rsid w:val="00B61B97"/>
    <w:rsid w:val="00B61C07"/>
    <w:rsid w:val="00B61C0B"/>
    <w:rsid w:val="00B61C2E"/>
    <w:rsid w:val="00B61C4F"/>
    <w:rsid w:val="00B61CB7"/>
    <w:rsid w:val="00B61D03"/>
    <w:rsid w:val="00B61D63"/>
    <w:rsid w:val="00B620DF"/>
    <w:rsid w:val="00B6213F"/>
    <w:rsid w:val="00B6219C"/>
    <w:rsid w:val="00B6227B"/>
    <w:rsid w:val="00B62283"/>
    <w:rsid w:val="00B622CD"/>
    <w:rsid w:val="00B6241B"/>
    <w:rsid w:val="00B62435"/>
    <w:rsid w:val="00B62664"/>
    <w:rsid w:val="00B62671"/>
    <w:rsid w:val="00B626EB"/>
    <w:rsid w:val="00B627BE"/>
    <w:rsid w:val="00B62821"/>
    <w:rsid w:val="00B62AB5"/>
    <w:rsid w:val="00B62C0E"/>
    <w:rsid w:val="00B62C6A"/>
    <w:rsid w:val="00B62CA9"/>
    <w:rsid w:val="00B62D00"/>
    <w:rsid w:val="00B62DB4"/>
    <w:rsid w:val="00B62DC9"/>
    <w:rsid w:val="00B62DD4"/>
    <w:rsid w:val="00B62E23"/>
    <w:rsid w:val="00B62FA6"/>
    <w:rsid w:val="00B63029"/>
    <w:rsid w:val="00B630D8"/>
    <w:rsid w:val="00B63101"/>
    <w:rsid w:val="00B6318B"/>
    <w:rsid w:val="00B63191"/>
    <w:rsid w:val="00B63199"/>
    <w:rsid w:val="00B631BA"/>
    <w:rsid w:val="00B632E9"/>
    <w:rsid w:val="00B633D9"/>
    <w:rsid w:val="00B633FA"/>
    <w:rsid w:val="00B63437"/>
    <w:rsid w:val="00B6344C"/>
    <w:rsid w:val="00B634B5"/>
    <w:rsid w:val="00B6354B"/>
    <w:rsid w:val="00B635F4"/>
    <w:rsid w:val="00B635FE"/>
    <w:rsid w:val="00B636A9"/>
    <w:rsid w:val="00B6382A"/>
    <w:rsid w:val="00B63864"/>
    <w:rsid w:val="00B63870"/>
    <w:rsid w:val="00B638E1"/>
    <w:rsid w:val="00B63AF3"/>
    <w:rsid w:val="00B63B45"/>
    <w:rsid w:val="00B63BE9"/>
    <w:rsid w:val="00B63C32"/>
    <w:rsid w:val="00B63D8D"/>
    <w:rsid w:val="00B63F71"/>
    <w:rsid w:val="00B63FBD"/>
    <w:rsid w:val="00B640F5"/>
    <w:rsid w:val="00B6413D"/>
    <w:rsid w:val="00B64165"/>
    <w:rsid w:val="00B6418C"/>
    <w:rsid w:val="00B642C4"/>
    <w:rsid w:val="00B642F8"/>
    <w:rsid w:val="00B64371"/>
    <w:rsid w:val="00B64392"/>
    <w:rsid w:val="00B643B2"/>
    <w:rsid w:val="00B6441F"/>
    <w:rsid w:val="00B644F1"/>
    <w:rsid w:val="00B64633"/>
    <w:rsid w:val="00B6465D"/>
    <w:rsid w:val="00B646C2"/>
    <w:rsid w:val="00B646FF"/>
    <w:rsid w:val="00B648E7"/>
    <w:rsid w:val="00B64993"/>
    <w:rsid w:val="00B64A74"/>
    <w:rsid w:val="00B64BC2"/>
    <w:rsid w:val="00B64BFD"/>
    <w:rsid w:val="00B64D2D"/>
    <w:rsid w:val="00B64D7F"/>
    <w:rsid w:val="00B64E32"/>
    <w:rsid w:val="00B64E51"/>
    <w:rsid w:val="00B64ECD"/>
    <w:rsid w:val="00B64F1D"/>
    <w:rsid w:val="00B64F9B"/>
    <w:rsid w:val="00B64FDD"/>
    <w:rsid w:val="00B65046"/>
    <w:rsid w:val="00B6517C"/>
    <w:rsid w:val="00B6518B"/>
    <w:rsid w:val="00B65235"/>
    <w:rsid w:val="00B65238"/>
    <w:rsid w:val="00B6526D"/>
    <w:rsid w:val="00B6538C"/>
    <w:rsid w:val="00B6542D"/>
    <w:rsid w:val="00B654C2"/>
    <w:rsid w:val="00B65791"/>
    <w:rsid w:val="00B6579D"/>
    <w:rsid w:val="00B657A1"/>
    <w:rsid w:val="00B65823"/>
    <w:rsid w:val="00B6582E"/>
    <w:rsid w:val="00B658F5"/>
    <w:rsid w:val="00B65BC9"/>
    <w:rsid w:val="00B65C09"/>
    <w:rsid w:val="00B65C74"/>
    <w:rsid w:val="00B65D58"/>
    <w:rsid w:val="00B65EC9"/>
    <w:rsid w:val="00B65EF5"/>
    <w:rsid w:val="00B65F46"/>
    <w:rsid w:val="00B65F9D"/>
    <w:rsid w:val="00B660D8"/>
    <w:rsid w:val="00B66151"/>
    <w:rsid w:val="00B66162"/>
    <w:rsid w:val="00B66387"/>
    <w:rsid w:val="00B663F7"/>
    <w:rsid w:val="00B66438"/>
    <w:rsid w:val="00B66466"/>
    <w:rsid w:val="00B664B1"/>
    <w:rsid w:val="00B6650D"/>
    <w:rsid w:val="00B665AC"/>
    <w:rsid w:val="00B665B1"/>
    <w:rsid w:val="00B666D2"/>
    <w:rsid w:val="00B66753"/>
    <w:rsid w:val="00B66765"/>
    <w:rsid w:val="00B66789"/>
    <w:rsid w:val="00B66879"/>
    <w:rsid w:val="00B668A5"/>
    <w:rsid w:val="00B668BF"/>
    <w:rsid w:val="00B668CF"/>
    <w:rsid w:val="00B66977"/>
    <w:rsid w:val="00B669C1"/>
    <w:rsid w:val="00B66A02"/>
    <w:rsid w:val="00B66A53"/>
    <w:rsid w:val="00B66AC5"/>
    <w:rsid w:val="00B66B65"/>
    <w:rsid w:val="00B66C90"/>
    <w:rsid w:val="00B66CAC"/>
    <w:rsid w:val="00B66D0D"/>
    <w:rsid w:val="00B66D10"/>
    <w:rsid w:val="00B66D4A"/>
    <w:rsid w:val="00B66DE4"/>
    <w:rsid w:val="00B66DF4"/>
    <w:rsid w:val="00B66E3E"/>
    <w:rsid w:val="00B66EF1"/>
    <w:rsid w:val="00B66F34"/>
    <w:rsid w:val="00B67129"/>
    <w:rsid w:val="00B6719D"/>
    <w:rsid w:val="00B671E7"/>
    <w:rsid w:val="00B67235"/>
    <w:rsid w:val="00B67267"/>
    <w:rsid w:val="00B67565"/>
    <w:rsid w:val="00B676B9"/>
    <w:rsid w:val="00B6788D"/>
    <w:rsid w:val="00B678BB"/>
    <w:rsid w:val="00B678D5"/>
    <w:rsid w:val="00B6792E"/>
    <w:rsid w:val="00B679B3"/>
    <w:rsid w:val="00B67AE2"/>
    <w:rsid w:val="00B67B48"/>
    <w:rsid w:val="00B67BB8"/>
    <w:rsid w:val="00B67CA4"/>
    <w:rsid w:val="00B67D66"/>
    <w:rsid w:val="00B67D7D"/>
    <w:rsid w:val="00B67DEB"/>
    <w:rsid w:val="00B67DFB"/>
    <w:rsid w:val="00B67E16"/>
    <w:rsid w:val="00B67E45"/>
    <w:rsid w:val="00B67EB4"/>
    <w:rsid w:val="00B67F44"/>
    <w:rsid w:val="00B70187"/>
    <w:rsid w:val="00B70191"/>
    <w:rsid w:val="00B70197"/>
    <w:rsid w:val="00B701F0"/>
    <w:rsid w:val="00B70223"/>
    <w:rsid w:val="00B702DF"/>
    <w:rsid w:val="00B703D2"/>
    <w:rsid w:val="00B703F3"/>
    <w:rsid w:val="00B70468"/>
    <w:rsid w:val="00B704A9"/>
    <w:rsid w:val="00B704FD"/>
    <w:rsid w:val="00B705D7"/>
    <w:rsid w:val="00B70616"/>
    <w:rsid w:val="00B706CD"/>
    <w:rsid w:val="00B70735"/>
    <w:rsid w:val="00B707BC"/>
    <w:rsid w:val="00B708EE"/>
    <w:rsid w:val="00B709B2"/>
    <w:rsid w:val="00B709D6"/>
    <w:rsid w:val="00B70A40"/>
    <w:rsid w:val="00B70B18"/>
    <w:rsid w:val="00B70B1A"/>
    <w:rsid w:val="00B70B50"/>
    <w:rsid w:val="00B70B94"/>
    <w:rsid w:val="00B70BD7"/>
    <w:rsid w:val="00B70BE6"/>
    <w:rsid w:val="00B70D45"/>
    <w:rsid w:val="00B70E12"/>
    <w:rsid w:val="00B70F55"/>
    <w:rsid w:val="00B70F7D"/>
    <w:rsid w:val="00B70F88"/>
    <w:rsid w:val="00B70FAB"/>
    <w:rsid w:val="00B71105"/>
    <w:rsid w:val="00B711AC"/>
    <w:rsid w:val="00B711ED"/>
    <w:rsid w:val="00B712A1"/>
    <w:rsid w:val="00B713A2"/>
    <w:rsid w:val="00B7141A"/>
    <w:rsid w:val="00B71462"/>
    <w:rsid w:val="00B714DE"/>
    <w:rsid w:val="00B71568"/>
    <w:rsid w:val="00B71630"/>
    <w:rsid w:val="00B716B0"/>
    <w:rsid w:val="00B716BF"/>
    <w:rsid w:val="00B7170D"/>
    <w:rsid w:val="00B717E2"/>
    <w:rsid w:val="00B719EA"/>
    <w:rsid w:val="00B71A31"/>
    <w:rsid w:val="00B71A3C"/>
    <w:rsid w:val="00B71A56"/>
    <w:rsid w:val="00B71AB4"/>
    <w:rsid w:val="00B71B56"/>
    <w:rsid w:val="00B71C3C"/>
    <w:rsid w:val="00B71CC1"/>
    <w:rsid w:val="00B71CC7"/>
    <w:rsid w:val="00B71D98"/>
    <w:rsid w:val="00B71DAC"/>
    <w:rsid w:val="00B71E45"/>
    <w:rsid w:val="00B71EB4"/>
    <w:rsid w:val="00B71F1E"/>
    <w:rsid w:val="00B71FEA"/>
    <w:rsid w:val="00B7208B"/>
    <w:rsid w:val="00B7215E"/>
    <w:rsid w:val="00B72299"/>
    <w:rsid w:val="00B72323"/>
    <w:rsid w:val="00B7255A"/>
    <w:rsid w:val="00B72648"/>
    <w:rsid w:val="00B72724"/>
    <w:rsid w:val="00B7285F"/>
    <w:rsid w:val="00B72866"/>
    <w:rsid w:val="00B72903"/>
    <w:rsid w:val="00B7295C"/>
    <w:rsid w:val="00B729DB"/>
    <w:rsid w:val="00B729F9"/>
    <w:rsid w:val="00B72ACF"/>
    <w:rsid w:val="00B72B04"/>
    <w:rsid w:val="00B72B51"/>
    <w:rsid w:val="00B72BC2"/>
    <w:rsid w:val="00B72CCA"/>
    <w:rsid w:val="00B72D0A"/>
    <w:rsid w:val="00B72DFC"/>
    <w:rsid w:val="00B72DFE"/>
    <w:rsid w:val="00B72F05"/>
    <w:rsid w:val="00B72F2C"/>
    <w:rsid w:val="00B72F34"/>
    <w:rsid w:val="00B72F8A"/>
    <w:rsid w:val="00B73023"/>
    <w:rsid w:val="00B7317F"/>
    <w:rsid w:val="00B731C0"/>
    <w:rsid w:val="00B731FA"/>
    <w:rsid w:val="00B734BF"/>
    <w:rsid w:val="00B734E5"/>
    <w:rsid w:val="00B735A1"/>
    <w:rsid w:val="00B735C0"/>
    <w:rsid w:val="00B7361C"/>
    <w:rsid w:val="00B73630"/>
    <w:rsid w:val="00B7375E"/>
    <w:rsid w:val="00B737BF"/>
    <w:rsid w:val="00B7381B"/>
    <w:rsid w:val="00B738D3"/>
    <w:rsid w:val="00B7396F"/>
    <w:rsid w:val="00B73999"/>
    <w:rsid w:val="00B73BB0"/>
    <w:rsid w:val="00B73BB6"/>
    <w:rsid w:val="00B73C0F"/>
    <w:rsid w:val="00B73CF2"/>
    <w:rsid w:val="00B73CFC"/>
    <w:rsid w:val="00B73D30"/>
    <w:rsid w:val="00B73D37"/>
    <w:rsid w:val="00B73D9D"/>
    <w:rsid w:val="00B73DAF"/>
    <w:rsid w:val="00B73DB7"/>
    <w:rsid w:val="00B73DD5"/>
    <w:rsid w:val="00B73EF8"/>
    <w:rsid w:val="00B73F39"/>
    <w:rsid w:val="00B73FBF"/>
    <w:rsid w:val="00B740D4"/>
    <w:rsid w:val="00B7412B"/>
    <w:rsid w:val="00B7415E"/>
    <w:rsid w:val="00B741D9"/>
    <w:rsid w:val="00B74265"/>
    <w:rsid w:val="00B74287"/>
    <w:rsid w:val="00B743F3"/>
    <w:rsid w:val="00B743F8"/>
    <w:rsid w:val="00B7441B"/>
    <w:rsid w:val="00B74494"/>
    <w:rsid w:val="00B744F1"/>
    <w:rsid w:val="00B7453A"/>
    <w:rsid w:val="00B745B6"/>
    <w:rsid w:val="00B7464E"/>
    <w:rsid w:val="00B74692"/>
    <w:rsid w:val="00B7480A"/>
    <w:rsid w:val="00B74898"/>
    <w:rsid w:val="00B74A34"/>
    <w:rsid w:val="00B74AE0"/>
    <w:rsid w:val="00B74BA2"/>
    <w:rsid w:val="00B74BF6"/>
    <w:rsid w:val="00B74CFA"/>
    <w:rsid w:val="00B74D4D"/>
    <w:rsid w:val="00B74DA0"/>
    <w:rsid w:val="00B74DDE"/>
    <w:rsid w:val="00B74E25"/>
    <w:rsid w:val="00B74EB1"/>
    <w:rsid w:val="00B74EFD"/>
    <w:rsid w:val="00B74F39"/>
    <w:rsid w:val="00B74F6A"/>
    <w:rsid w:val="00B74F85"/>
    <w:rsid w:val="00B74FC3"/>
    <w:rsid w:val="00B750DE"/>
    <w:rsid w:val="00B751B4"/>
    <w:rsid w:val="00B7538D"/>
    <w:rsid w:val="00B75555"/>
    <w:rsid w:val="00B756D3"/>
    <w:rsid w:val="00B75703"/>
    <w:rsid w:val="00B757C3"/>
    <w:rsid w:val="00B758E8"/>
    <w:rsid w:val="00B75908"/>
    <w:rsid w:val="00B75A14"/>
    <w:rsid w:val="00B75AB9"/>
    <w:rsid w:val="00B75B62"/>
    <w:rsid w:val="00B75B87"/>
    <w:rsid w:val="00B75BB1"/>
    <w:rsid w:val="00B75C3D"/>
    <w:rsid w:val="00B75C64"/>
    <w:rsid w:val="00B75E69"/>
    <w:rsid w:val="00B75E7B"/>
    <w:rsid w:val="00B76037"/>
    <w:rsid w:val="00B7607C"/>
    <w:rsid w:val="00B76087"/>
    <w:rsid w:val="00B76106"/>
    <w:rsid w:val="00B76181"/>
    <w:rsid w:val="00B761AB"/>
    <w:rsid w:val="00B762EC"/>
    <w:rsid w:val="00B7644F"/>
    <w:rsid w:val="00B76458"/>
    <w:rsid w:val="00B76504"/>
    <w:rsid w:val="00B76533"/>
    <w:rsid w:val="00B7664A"/>
    <w:rsid w:val="00B76668"/>
    <w:rsid w:val="00B767D4"/>
    <w:rsid w:val="00B768A2"/>
    <w:rsid w:val="00B768FA"/>
    <w:rsid w:val="00B76A12"/>
    <w:rsid w:val="00B76BFB"/>
    <w:rsid w:val="00B76C2B"/>
    <w:rsid w:val="00B76CD7"/>
    <w:rsid w:val="00B76E5E"/>
    <w:rsid w:val="00B76EF6"/>
    <w:rsid w:val="00B76F67"/>
    <w:rsid w:val="00B77011"/>
    <w:rsid w:val="00B77074"/>
    <w:rsid w:val="00B770B4"/>
    <w:rsid w:val="00B770C2"/>
    <w:rsid w:val="00B7714A"/>
    <w:rsid w:val="00B771EF"/>
    <w:rsid w:val="00B7739A"/>
    <w:rsid w:val="00B77467"/>
    <w:rsid w:val="00B774E1"/>
    <w:rsid w:val="00B774FD"/>
    <w:rsid w:val="00B77703"/>
    <w:rsid w:val="00B77759"/>
    <w:rsid w:val="00B777EF"/>
    <w:rsid w:val="00B778E1"/>
    <w:rsid w:val="00B7792B"/>
    <w:rsid w:val="00B779E1"/>
    <w:rsid w:val="00B77AFF"/>
    <w:rsid w:val="00B77C8D"/>
    <w:rsid w:val="00B77CFC"/>
    <w:rsid w:val="00B77D12"/>
    <w:rsid w:val="00B77D29"/>
    <w:rsid w:val="00B77D96"/>
    <w:rsid w:val="00B77FF1"/>
    <w:rsid w:val="00B80021"/>
    <w:rsid w:val="00B80060"/>
    <w:rsid w:val="00B80164"/>
    <w:rsid w:val="00B80312"/>
    <w:rsid w:val="00B803B4"/>
    <w:rsid w:val="00B803C3"/>
    <w:rsid w:val="00B8042F"/>
    <w:rsid w:val="00B80475"/>
    <w:rsid w:val="00B80493"/>
    <w:rsid w:val="00B804CC"/>
    <w:rsid w:val="00B804EC"/>
    <w:rsid w:val="00B8050D"/>
    <w:rsid w:val="00B80584"/>
    <w:rsid w:val="00B80651"/>
    <w:rsid w:val="00B80801"/>
    <w:rsid w:val="00B8080D"/>
    <w:rsid w:val="00B80895"/>
    <w:rsid w:val="00B808C1"/>
    <w:rsid w:val="00B8090F"/>
    <w:rsid w:val="00B80965"/>
    <w:rsid w:val="00B80ABB"/>
    <w:rsid w:val="00B80B9E"/>
    <w:rsid w:val="00B80BE9"/>
    <w:rsid w:val="00B80C06"/>
    <w:rsid w:val="00B80CA2"/>
    <w:rsid w:val="00B80CCA"/>
    <w:rsid w:val="00B80D14"/>
    <w:rsid w:val="00B80D31"/>
    <w:rsid w:val="00B80E38"/>
    <w:rsid w:val="00B80EF6"/>
    <w:rsid w:val="00B80F43"/>
    <w:rsid w:val="00B80FCD"/>
    <w:rsid w:val="00B80FCE"/>
    <w:rsid w:val="00B80FD9"/>
    <w:rsid w:val="00B80FEB"/>
    <w:rsid w:val="00B810FE"/>
    <w:rsid w:val="00B8122A"/>
    <w:rsid w:val="00B8144E"/>
    <w:rsid w:val="00B814AE"/>
    <w:rsid w:val="00B815A8"/>
    <w:rsid w:val="00B81621"/>
    <w:rsid w:val="00B816B1"/>
    <w:rsid w:val="00B81730"/>
    <w:rsid w:val="00B81850"/>
    <w:rsid w:val="00B818C3"/>
    <w:rsid w:val="00B819EE"/>
    <w:rsid w:val="00B81A2A"/>
    <w:rsid w:val="00B81B22"/>
    <w:rsid w:val="00B81B57"/>
    <w:rsid w:val="00B81C02"/>
    <w:rsid w:val="00B81C41"/>
    <w:rsid w:val="00B81CEE"/>
    <w:rsid w:val="00B81E14"/>
    <w:rsid w:val="00B81E36"/>
    <w:rsid w:val="00B81E72"/>
    <w:rsid w:val="00B81EC7"/>
    <w:rsid w:val="00B81EF1"/>
    <w:rsid w:val="00B81F22"/>
    <w:rsid w:val="00B81FF0"/>
    <w:rsid w:val="00B82032"/>
    <w:rsid w:val="00B820A9"/>
    <w:rsid w:val="00B820BF"/>
    <w:rsid w:val="00B82186"/>
    <w:rsid w:val="00B82298"/>
    <w:rsid w:val="00B822B7"/>
    <w:rsid w:val="00B823BB"/>
    <w:rsid w:val="00B82406"/>
    <w:rsid w:val="00B824B5"/>
    <w:rsid w:val="00B825FB"/>
    <w:rsid w:val="00B82610"/>
    <w:rsid w:val="00B826B6"/>
    <w:rsid w:val="00B826D7"/>
    <w:rsid w:val="00B8272A"/>
    <w:rsid w:val="00B82794"/>
    <w:rsid w:val="00B827D4"/>
    <w:rsid w:val="00B82843"/>
    <w:rsid w:val="00B8286E"/>
    <w:rsid w:val="00B82895"/>
    <w:rsid w:val="00B82ECF"/>
    <w:rsid w:val="00B82F75"/>
    <w:rsid w:val="00B82FAB"/>
    <w:rsid w:val="00B83032"/>
    <w:rsid w:val="00B8303C"/>
    <w:rsid w:val="00B8306F"/>
    <w:rsid w:val="00B830A3"/>
    <w:rsid w:val="00B83128"/>
    <w:rsid w:val="00B831BD"/>
    <w:rsid w:val="00B83202"/>
    <w:rsid w:val="00B8322A"/>
    <w:rsid w:val="00B832AF"/>
    <w:rsid w:val="00B83321"/>
    <w:rsid w:val="00B8334C"/>
    <w:rsid w:val="00B833E2"/>
    <w:rsid w:val="00B8347D"/>
    <w:rsid w:val="00B8352A"/>
    <w:rsid w:val="00B8355D"/>
    <w:rsid w:val="00B83602"/>
    <w:rsid w:val="00B8361A"/>
    <w:rsid w:val="00B83668"/>
    <w:rsid w:val="00B8367E"/>
    <w:rsid w:val="00B836FB"/>
    <w:rsid w:val="00B83764"/>
    <w:rsid w:val="00B837A8"/>
    <w:rsid w:val="00B8384C"/>
    <w:rsid w:val="00B83894"/>
    <w:rsid w:val="00B838CB"/>
    <w:rsid w:val="00B83955"/>
    <w:rsid w:val="00B83968"/>
    <w:rsid w:val="00B8399F"/>
    <w:rsid w:val="00B83ADE"/>
    <w:rsid w:val="00B83B0E"/>
    <w:rsid w:val="00B83B58"/>
    <w:rsid w:val="00B83C79"/>
    <w:rsid w:val="00B83CCC"/>
    <w:rsid w:val="00B83D11"/>
    <w:rsid w:val="00B83D74"/>
    <w:rsid w:val="00B83DF3"/>
    <w:rsid w:val="00B83DF6"/>
    <w:rsid w:val="00B83E9A"/>
    <w:rsid w:val="00B83ED8"/>
    <w:rsid w:val="00B83FFB"/>
    <w:rsid w:val="00B8409E"/>
    <w:rsid w:val="00B8418C"/>
    <w:rsid w:val="00B841C4"/>
    <w:rsid w:val="00B84285"/>
    <w:rsid w:val="00B84363"/>
    <w:rsid w:val="00B84374"/>
    <w:rsid w:val="00B8445B"/>
    <w:rsid w:val="00B84526"/>
    <w:rsid w:val="00B846C5"/>
    <w:rsid w:val="00B846CA"/>
    <w:rsid w:val="00B846D3"/>
    <w:rsid w:val="00B84735"/>
    <w:rsid w:val="00B84773"/>
    <w:rsid w:val="00B84775"/>
    <w:rsid w:val="00B84876"/>
    <w:rsid w:val="00B849A8"/>
    <w:rsid w:val="00B849DD"/>
    <w:rsid w:val="00B84A0A"/>
    <w:rsid w:val="00B84A13"/>
    <w:rsid w:val="00B84A3A"/>
    <w:rsid w:val="00B84ACB"/>
    <w:rsid w:val="00B84B31"/>
    <w:rsid w:val="00B84B89"/>
    <w:rsid w:val="00B84BBC"/>
    <w:rsid w:val="00B84BD3"/>
    <w:rsid w:val="00B84CEF"/>
    <w:rsid w:val="00B84D37"/>
    <w:rsid w:val="00B84E07"/>
    <w:rsid w:val="00B84E4B"/>
    <w:rsid w:val="00B84EB9"/>
    <w:rsid w:val="00B84EDB"/>
    <w:rsid w:val="00B85149"/>
    <w:rsid w:val="00B85180"/>
    <w:rsid w:val="00B851B3"/>
    <w:rsid w:val="00B8520E"/>
    <w:rsid w:val="00B8525A"/>
    <w:rsid w:val="00B85331"/>
    <w:rsid w:val="00B8533C"/>
    <w:rsid w:val="00B8537B"/>
    <w:rsid w:val="00B8544D"/>
    <w:rsid w:val="00B854E2"/>
    <w:rsid w:val="00B85586"/>
    <w:rsid w:val="00B855FE"/>
    <w:rsid w:val="00B8560D"/>
    <w:rsid w:val="00B85753"/>
    <w:rsid w:val="00B857D4"/>
    <w:rsid w:val="00B85972"/>
    <w:rsid w:val="00B859DE"/>
    <w:rsid w:val="00B85A66"/>
    <w:rsid w:val="00B85A6C"/>
    <w:rsid w:val="00B85ABF"/>
    <w:rsid w:val="00B85B07"/>
    <w:rsid w:val="00B85B65"/>
    <w:rsid w:val="00B85B94"/>
    <w:rsid w:val="00B85C0B"/>
    <w:rsid w:val="00B85C0E"/>
    <w:rsid w:val="00B85C1A"/>
    <w:rsid w:val="00B85C52"/>
    <w:rsid w:val="00B85CA4"/>
    <w:rsid w:val="00B85E32"/>
    <w:rsid w:val="00B85E4A"/>
    <w:rsid w:val="00B86006"/>
    <w:rsid w:val="00B86047"/>
    <w:rsid w:val="00B860C3"/>
    <w:rsid w:val="00B86114"/>
    <w:rsid w:val="00B8613C"/>
    <w:rsid w:val="00B8616E"/>
    <w:rsid w:val="00B8632F"/>
    <w:rsid w:val="00B86343"/>
    <w:rsid w:val="00B86406"/>
    <w:rsid w:val="00B8647E"/>
    <w:rsid w:val="00B864F3"/>
    <w:rsid w:val="00B86513"/>
    <w:rsid w:val="00B8656C"/>
    <w:rsid w:val="00B865DB"/>
    <w:rsid w:val="00B86600"/>
    <w:rsid w:val="00B867F1"/>
    <w:rsid w:val="00B868DF"/>
    <w:rsid w:val="00B86954"/>
    <w:rsid w:val="00B86A3A"/>
    <w:rsid w:val="00B86AF0"/>
    <w:rsid w:val="00B86B40"/>
    <w:rsid w:val="00B86B4F"/>
    <w:rsid w:val="00B86B83"/>
    <w:rsid w:val="00B86C36"/>
    <w:rsid w:val="00B86D8E"/>
    <w:rsid w:val="00B86DE9"/>
    <w:rsid w:val="00B86E94"/>
    <w:rsid w:val="00B86EC9"/>
    <w:rsid w:val="00B86F6E"/>
    <w:rsid w:val="00B86FC7"/>
    <w:rsid w:val="00B86FE5"/>
    <w:rsid w:val="00B87065"/>
    <w:rsid w:val="00B87074"/>
    <w:rsid w:val="00B870F2"/>
    <w:rsid w:val="00B8712D"/>
    <w:rsid w:val="00B87193"/>
    <w:rsid w:val="00B87234"/>
    <w:rsid w:val="00B87325"/>
    <w:rsid w:val="00B87326"/>
    <w:rsid w:val="00B8747F"/>
    <w:rsid w:val="00B87487"/>
    <w:rsid w:val="00B874AE"/>
    <w:rsid w:val="00B8760A"/>
    <w:rsid w:val="00B87612"/>
    <w:rsid w:val="00B87726"/>
    <w:rsid w:val="00B87884"/>
    <w:rsid w:val="00B87898"/>
    <w:rsid w:val="00B878F0"/>
    <w:rsid w:val="00B87924"/>
    <w:rsid w:val="00B87B0C"/>
    <w:rsid w:val="00B87DAF"/>
    <w:rsid w:val="00B87F34"/>
    <w:rsid w:val="00B87F70"/>
    <w:rsid w:val="00B87FA3"/>
    <w:rsid w:val="00B87FB9"/>
    <w:rsid w:val="00B87FF6"/>
    <w:rsid w:val="00B9007A"/>
    <w:rsid w:val="00B90091"/>
    <w:rsid w:val="00B9009B"/>
    <w:rsid w:val="00B900B7"/>
    <w:rsid w:val="00B90139"/>
    <w:rsid w:val="00B9013E"/>
    <w:rsid w:val="00B90188"/>
    <w:rsid w:val="00B901D6"/>
    <w:rsid w:val="00B901DE"/>
    <w:rsid w:val="00B901E0"/>
    <w:rsid w:val="00B90211"/>
    <w:rsid w:val="00B904CA"/>
    <w:rsid w:val="00B9052C"/>
    <w:rsid w:val="00B9055A"/>
    <w:rsid w:val="00B9056B"/>
    <w:rsid w:val="00B9064A"/>
    <w:rsid w:val="00B90740"/>
    <w:rsid w:val="00B90855"/>
    <w:rsid w:val="00B90876"/>
    <w:rsid w:val="00B908E3"/>
    <w:rsid w:val="00B90901"/>
    <w:rsid w:val="00B90907"/>
    <w:rsid w:val="00B90910"/>
    <w:rsid w:val="00B9091E"/>
    <w:rsid w:val="00B90926"/>
    <w:rsid w:val="00B90935"/>
    <w:rsid w:val="00B90A21"/>
    <w:rsid w:val="00B90AFE"/>
    <w:rsid w:val="00B90C0A"/>
    <w:rsid w:val="00B90C6A"/>
    <w:rsid w:val="00B90CF9"/>
    <w:rsid w:val="00B90D20"/>
    <w:rsid w:val="00B90DAD"/>
    <w:rsid w:val="00B90E15"/>
    <w:rsid w:val="00B90EE9"/>
    <w:rsid w:val="00B90FAA"/>
    <w:rsid w:val="00B90FDE"/>
    <w:rsid w:val="00B90FF2"/>
    <w:rsid w:val="00B91076"/>
    <w:rsid w:val="00B910DD"/>
    <w:rsid w:val="00B9114A"/>
    <w:rsid w:val="00B91186"/>
    <w:rsid w:val="00B91294"/>
    <w:rsid w:val="00B913AE"/>
    <w:rsid w:val="00B913B8"/>
    <w:rsid w:val="00B913FD"/>
    <w:rsid w:val="00B9148B"/>
    <w:rsid w:val="00B914B5"/>
    <w:rsid w:val="00B91513"/>
    <w:rsid w:val="00B915AB"/>
    <w:rsid w:val="00B91614"/>
    <w:rsid w:val="00B9167D"/>
    <w:rsid w:val="00B91695"/>
    <w:rsid w:val="00B9174E"/>
    <w:rsid w:val="00B91771"/>
    <w:rsid w:val="00B91803"/>
    <w:rsid w:val="00B9185C"/>
    <w:rsid w:val="00B918D5"/>
    <w:rsid w:val="00B91986"/>
    <w:rsid w:val="00B919F7"/>
    <w:rsid w:val="00B91A72"/>
    <w:rsid w:val="00B91B86"/>
    <w:rsid w:val="00B91BAC"/>
    <w:rsid w:val="00B91BB8"/>
    <w:rsid w:val="00B91BF8"/>
    <w:rsid w:val="00B91D18"/>
    <w:rsid w:val="00B91D33"/>
    <w:rsid w:val="00B91DA7"/>
    <w:rsid w:val="00B91E71"/>
    <w:rsid w:val="00B91E8E"/>
    <w:rsid w:val="00B91EDB"/>
    <w:rsid w:val="00B91F49"/>
    <w:rsid w:val="00B91F4B"/>
    <w:rsid w:val="00B92007"/>
    <w:rsid w:val="00B92010"/>
    <w:rsid w:val="00B920F7"/>
    <w:rsid w:val="00B92124"/>
    <w:rsid w:val="00B9215E"/>
    <w:rsid w:val="00B921F4"/>
    <w:rsid w:val="00B92235"/>
    <w:rsid w:val="00B92290"/>
    <w:rsid w:val="00B922E2"/>
    <w:rsid w:val="00B922F7"/>
    <w:rsid w:val="00B923B4"/>
    <w:rsid w:val="00B923F1"/>
    <w:rsid w:val="00B92409"/>
    <w:rsid w:val="00B92464"/>
    <w:rsid w:val="00B9247D"/>
    <w:rsid w:val="00B924E0"/>
    <w:rsid w:val="00B924EA"/>
    <w:rsid w:val="00B9258F"/>
    <w:rsid w:val="00B927C3"/>
    <w:rsid w:val="00B927F6"/>
    <w:rsid w:val="00B92886"/>
    <w:rsid w:val="00B928C0"/>
    <w:rsid w:val="00B928EE"/>
    <w:rsid w:val="00B9290F"/>
    <w:rsid w:val="00B92947"/>
    <w:rsid w:val="00B92AA4"/>
    <w:rsid w:val="00B92BAE"/>
    <w:rsid w:val="00B92CD0"/>
    <w:rsid w:val="00B92CF2"/>
    <w:rsid w:val="00B92DC6"/>
    <w:rsid w:val="00B92DFC"/>
    <w:rsid w:val="00B92F7F"/>
    <w:rsid w:val="00B9323C"/>
    <w:rsid w:val="00B9326E"/>
    <w:rsid w:val="00B9327C"/>
    <w:rsid w:val="00B9333C"/>
    <w:rsid w:val="00B93426"/>
    <w:rsid w:val="00B934F0"/>
    <w:rsid w:val="00B9361B"/>
    <w:rsid w:val="00B93643"/>
    <w:rsid w:val="00B936A0"/>
    <w:rsid w:val="00B936E2"/>
    <w:rsid w:val="00B93742"/>
    <w:rsid w:val="00B93751"/>
    <w:rsid w:val="00B93753"/>
    <w:rsid w:val="00B93794"/>
    <w:rsid w:val="00B938A5"/>
    <w:rsid w:val="00B93976"/>
    <w:rsid w:val="00B939C2"/>
    <w:rsid w:val="00B93A4E"/>
    <w:rsid w:val="00B93A55"/>
    <w:rsid w:val="00B93A5A"/>
    <w:rsid w:val="00B93B41"/>
    <w:rsid w:val="00B93C0E"/>
    <w:rsid w:val="00B93CD8"/>
    <w:rsid w:val="00B93D31"/>
    <w:rsid w:val="00B93D77"/>
    <w:rsid w:val="00B93D78"/>
    <w:rsid w:val="00B93D97"/>
    <w:rsid w:val="00B93DCF"/>
    <w:rsid w:val="00B93EA5"/>
    <w:rsid w:val="00B93F2A"/>
    <w:rsid w:val="00B93F41"/>
    <w:rsid w:val="00B93FB1"/>
    <w:rsid w:val="00B93FCB"/>
    <w:rsid w:val="00B94060"/>
    <w:rsid w:val="00B94099"/>
    <w:rsid w:val="00B9435B"/>
    <w:rsid w:val="00B943E6"/>
    <w:rsid w:val="00B94512"/>
    <w:rsid w:val="00B945D1"/>
    <w:rsid w:val="00B945F4"/>
    <w:rsid w:val="00B9471A"/>
    <w:rsid w:val="00B94862"/>
    <w:rsid w:val="00B94894"/>
    <w:rsid w:val="00B94904"/>
    <w:rsid w:val="00B949FE"/>
    <w:rsid w:val="00B94A76"/>
    <w:rsid w:val="00B94B66"/>
    <w:rsid w:val="00B94CA2"/>
    <w:rsid w:val="00B94E68"/>
    <w:rsid w:val="00B94EAD"/>
    <w:rsid w:val="00B94EBD"/>
    <w:rsid w:val="00B94EC7"/>
    <w:rsid w:val="00B94F9A"/>
    <w:rsid w:val="00B9508E"/>
    <w:rsid w:val="00B950B5"/>
    <w:rsid w:val="00B950E2"/>
    <w:rsid w:val="00B950E8"/>
    <w:rsid w:val="00B95197"/>
    <w:rsid w:val="00B95228"/>
    <w:rsid w:val="00B95293"/>
    <w:rsid w:val="00B95300"/>
    <w:rsid w:val="00B95327"/>
    <w:rsid w:val="00B9536A"/>
    <w:rsid w:val="00B953FC"/>
    <w:rsid w:val="00B95475"/>
    <w:rsid w:val="00B95479"/>
    <w:rsid w:val="00B95492"/>
    <w:rsid w:val="00B9550D"/>
    <w:rsid w:val="00B9555B"/>
    <w:rsid w:val="00B955D2"/>
    <w:rsid w:val="00B95692"/>
    <w:rsid w:val="00B9574C"/>
    <w:rsid w:val="00B95867"/>
    <w:rsid w:val="00B95868"/>
    <w:rsid w:val="00B9594C"/>
    <w:rsid w:val="00B959F7"/>
    <w:rsid w:val="00B95BAB"/>
    <w:rsid w:val="00B95BF3"/>
    <w:rsid w:val="00B95C13"/>
    <w:rsid w:val="00B95D3D"/>
    <w:rsid w:val="00B95DF8"/>
    <w:rsid w:val="00B95E23"/>
    <w:rsid w:val="00B95E68"/>
    <w:rsid w:val="00B95E79"/>
    <w:rsid w:val="00B95EB6"/>
    <w:rsid w:val="00B95EEE"/>
    <w:rsid w:val="00B95F3A"/>
    <w:rsid w:val="00B95FB4"/>
    <w:rsid w:val="00B95FC9"/>
    <w:rsid w:val="00B9602C"/>
    <w:rsid w:val="00B96038"/>
    <w:rsid w:val="00B960D5"/>
    <w:rsid w:val="00B96131"/>
    <w:rsid w:val="00B96148"/>
    <w:rsid w:val="00B9622A"/>
    <w:rsid w:val="00B962D0"/>
    <w:rsid w:val="00B96327"/>
    <w:rsid w:val="00B96488"/>
    <w:rsid w:val="00B964A6"/>
    <w:rsid w:val="00B964AB"/>
    <w:rsid w:val="00B964CF"/>
    <w:rsid w:val="00B96697"/>
    <w:rsid w:val="00B967EB"/>
    <w:rsid w:val="00B968D7"/>
    <w:rsid w:val="00B96932"/>
    <w:rsid w:val="00B9693F"/>
    <w:rsid w:val="00B96A04"/>
    <w:rsid w:val="00B96A14"/>
    <w:rsid w:val="00B96A83"/>
    <w:rsid w:val="00B96B58"/>
    <w:rsid w:val="00B96C7F"/>
    <w:rsid w:val="00B96C99"/>
    <w:rsid w:val="00B96CD5"/>
    <w:rsid w:val="00B96D60"/>
    <w:rsid w:val="00B96DAC"/>
    <w:rsid w:val="00B96DB9"/>
    <w:rsid w:val="00B96DE9"/>
    <w:rsid w:val="00B96DEF"/>
    <w:rsid w:val="00B96F09"/>
    <w:rsid w:val="00B96F48"/>
    <w:rsid w:val="00B96F75"/>
    <w:rsid w:val="00B9711E"/>
    <w:rsid w:val="00B97173"/>
    <w:rsid w:val="00B97215"/>
    <w:rsid w:val="00B972B2"/>
    <w:rsid w:val="00B972E8"/>
    <w:rsid w:val="00B97356"/>
    <w:rsid w:val="00B97386"/>
    <w:rsid w:val="00B9738F"/>
    <w:rsid w:val="00B97425"/>
    <w:rsid w:val="00B974A4"/>
    <w:rsid w:val="00B9765E"/>
    <w:rsid w:val="00B976D1"/>
    <w:rsid w:val="00B97749"/>
    <w:rsid w:val="00B9775C"/>
    <w:rsid w:val="00B977BF"/>
    <w:rsid w:val="00B97852"/>
    <w:rsid w:val="00B978DA"/>
    <w:rsid w:val="00B979EA"/>
    <w:rsid w:val="00B979EE"/>
    <w:rsid w:val="00B97A01"/>
    <w:rsid w:val="00B97AFA"/>
    <w:rsid w:val="00B97C8D"/>
    <w:rsid w:val="00B97D0E"/>
    <w:rsid w:val="00B97D42"/>
    <w:rsid w:val="00B97E4A"/>
    <w:rsid w:val="00B97E54"/>
    <w:rsid w:val="00B97EB3"/>
    <w:rsid w:val="00B97F20"/>
    <w:rsid w:val="00B97F88"/>
    <w:rsid w:val="00BA001A"/>
    <w:rsid w:val="00BA0073"/>
    <w:rsid w:val="00BA0116"/>
    <w:rsid w:val="00BA0196"/>
    <w:rsid w:val="00BA022F"/>
    <w:rsid w:val="00BA028E"/>
    <w:rsid w:val="00BA02A9"/>
    <w:rsid w:val="00BA0311"/>
    <w:rsid w:val="00BA0368"/>
    <w:rsid w:val="00BA0393"/>
    <w:rsid w:val="00BA0396"/>
    <w:rsid w:val="00BA03F7"/>
    <w:rsid w:val="00BA0537"/>
    <w:rsid w:val="00BA0583"/>
    <w:rsid w:val="00BA05FF"/>
    <w:rsid w:val="00BA06C3"/>
    <w:rsid w:val="00BA06E2"/>
    <w:rsid w:val="00BA0773"/>
    <w:rsid w:val="00BA0943"/>
    <w:rsid w:val="00BA09A4"/>
    <w:rsid w:val="00BA09A7"/>
    <w:rsid w:val="00BA09B2"/>
    <w:rsid w:val="00BA0AAF"/>
    <w:rsid w:val="00BA0AB1"/>
    <w:rsid w:val="00BA0C1A"/>
    <w:rsid w:val="00BA0CF6"/>
    <w:rsid w:val="00BA0DCF"/>
    <w:rsid w:val="00BA0F45"/>
    <w:rsid w:val="00BA0F69"/>
    <w:rsid w:val="00BA0FD5"/>
    <w:rsid w:val="00BA105D"/>
    <w:rsid w:val="00BA10B8"/>
    <w:rsid w:val="00BA10EF"/>
    <w:rsid w:val="00BA119A"/>
    <w:rsid w:val="00BA11BF"/>
    <w:rsid w:val="00BA125A"/>
    <w:rsid w:val="00BA126D"/>
    <w:rsid w:val="00BA130B"/>
    <w:rsid w:val="00BA1344"/>
    <w:rsid w:val="00BA1470"/>
    <w:rsid w:val="00BA14B3"/>
    <w:rsid w:val="00BA158A"/>
    <w:rsid w:val="00BA15F6"/>
    <w:rsid w:val="00BA1759"/>
    <w:rsid w:val="00BA175A"/>
    <w:rsid w:val="00BA1774"/>
    <w:rsid w:val="00BA17F3"/>
    <w:rsid w:val="00BA19A0"/>
    <w:rsid w:val="00BA1A1A"/>
    <w:rsid w:val="00BA1A43"/>
    <w:rsid w:val="00BA1AC4"/>
    <w:rsid w:val="00BA1B32"/>
    <w:rsid w:val="00BA1C2F"/>
    <w:rsid w:val="00BA1CF7"/>
    <w:rsid w:val="00BA1D86"/>
    <w:rsid w:val="00BA1F11"/>
    <w:rsid w:val="00BA2047"/>
    <w:rsid w:val="00BA229E"/>
    <w:rsid w:val="00BA22AE"/>
    <w:rsid w:val="00BA22E3"/>
    <w:rsid w:val="00BA2302"/>
    <w:rsid w:val="00BA23D8"/>
    <w:rsid w:val="00BA2403"/>
    <w:rsid w:val="00BA251E"/>
    <w:rsid w:val="00BA2520"/>
    <w:rsid w:val="00BA2745"/>
    <w:rsid w:val="00BA27FA"/>
    <w:rsid w:val="00BA2854"/>
    <w:rsid w:val="00BA2896"/>
    <w:rsid w:val="00BA28A7"/>
    <w:rsid w:val="00BA28AA"/>
    <w:rsid w:val="00BA29AE"/>
    <w:rsid w:val="00BA2B0E"/>
    <w:rsid w:val="00BA2BAE"/>
    <w:rsid w:val="00BA2BE6"/>
    <w:rsid w:val="00BA2BF5"/>
    <w:rsid w:val="00BA2C10"/>
    <w:rsid w:val="00BA2C1A"/>
    <w:rsid w:val="00BA2C96"/>
    <w:rsid w:val="00BA2C9F"/>
    <w:rsid w:val="00BA2CB6"/>
    <w:rsid w:val="00BA2CE6"/>
    <w:rsid w:val="00BA2D2D"/>
    <w:rsid w:val="00BA2D43"/>
    <w:rsid w:val="00BA2D84"/>
    <w:rsid w:val="00BA2DF8"/>
    <w:rsid w:val="00BA2EC7"/>
    <w:rsid w:val="00BA3021"/>
    <w:rsid w:val="00BA3118"/>
    <w:rsid w:val="00BA3119"/>
    <w:rsid w:val="00BA311E"/>
    <w:rsid w:val="00BA32E0"/>
    <w:rsid w:val="00BA3371"/>
    <w:rsid w:val="00BA33B8"/>
    <w:rsid w:val="00BA343A"/>
    <w:rsid w:val="00BA34D0"/>
    <w:rsid w:val="00BA35A0"/>
    <w:rsid w:val="00BA37CA"/>
    <w:rsid w:val="00BA37F9"/>
    <w:rsid w:val="00BA38DF"/>
    <w:rsid w:val="00BA3A4B"/>
    <w:rsid w:val="00BA3C07"/>
    <w:rsid w:val="00BA3C1E"/>
    <w:rsid w:val="00BA3C9C"/>
    <w:rsid w:val="00BA3D17"/>
    <w:rsid w:val="00BA3D51"/>
    <w:rsid w:val="00BA3D69"/>
    <w:rsid w:val="00BA3DDA"/>
    <w:rsid w:val="00BA3EE8"/>
    <w:rsid w:val="00BA3F66"/>
    <w:rsid w:val="00BA3FF4"/>
    <w:rsid w:val="00BA4020"/>
    <w:rsid w:val="00BA4032"/>
    <w:rsid w:val="00BA427B"/>
    <w:rsid w:val="00BA4292"/>
    <w:rsid w:val="00BA42B2"/>
    <w:rsid w:val="00BA4387"/>
    <w:rsid w:val="00BA43B4"/>
    <w:rsid w:val="00BA43CD"/>
    <w:rsid w:val="00BA4438"/>
    <w:rsid w:val="00BA4444"/>
    <w:rsid w:val="00BA450C"/>
    <w:rsid w:val="00BA45E3"/>
    <w:rsid w:val="00BA464F"/>
    <w:rsid w:val="00BA467E"/>
    <w:rsid w:val="00BA488A"/>
    <w:rsid w:val="00BA4A29"/>
    <w:rsid w:val="00BA4AA2"/>
    <w:rsid w:val="00BA4AD3"/>
    <w:rsid w:val="00BA4BAE"/>
    <w:rsid w:val="00BA4C0D"/>
    <w:rsid w:val="00BA4C89"/>
    <w:rsid w:val="00BA4CC3"/>
    <w:rsid w:val="00BA4DC1"/>
    <w:rsid w:val="00BA4DE1"/>
    <w:rsid w:val="00BA4E16"/>
    <w:rsid w:val="00BA4E94"/>
    <w:rsid w:val="00BA4EC0"/>
    <w:rsid w:val="00BA4F30"/>
    <w:rsid w:val="00BA503A"/>
    <w:rsid w:val="00BA5108"/>
    <w:rsid w:val="00BA520C"/>
    <w:rsid w:val="00BA52DA"/>
    <w:rsid w:val="00BA52DB"/>
    <w:rsid w:val="00BA53C3"/>
    <w:rsid w:val="00BA54A0"/>
    <w:rsid w:val="00BA54B1"/>
    <w:rsid w:val="00BA54D3"/>
    <w:rsid w:val="00BA54D4"/>
    <w:rsid w:val="00BA551D"/>
    <w:rsid w:val="00BA55B7"/>
    <w:rsid w:val="00BA55D0"/>
    <w:rsid w:val="00BA573E"/>
    <w:rsid w:val="00BA57E3"/>
    <w:rsid w:val="00BA58AA"/>
    <w:rsid w:val="00BA5914"/>
    <w:rsid w:val="00BA595C"/>
    <w:rsid w:val="00BA5A1E"/>
    <w:rsid w:val="00BA5A28"/>
    <w:rsid w:val="00BA5A67"/>
    <w:rsid w:val="00BA5ADE"/>
    <w:rsid w:val="00BA5AF8"/>
    <w:rsid w:val="00BA5B45"/>
    <w:rsid w:val="00BA5B50"/>
    <w:rsid w:val="00BA5BB1"/>
    <w:rsid w:val="00BA5BC4"/>
    <w:rsid w:val="00BA5CD7"/>
    <w:rsid w:val="00BA5CE5"/>
    <w:rsid w:val="00BA5CE6"/>
    <w:rsid w:val="00BA5CE9"/>
    <w:rsid w:val="00BA5D42"/>
    <w:rsid w:val="00BA5D77"/>
    <w:rsid w:val="00BA5E0A"/>
    <w:rsid w:val="00BA5E19"/>
    <w:rsid w:val="00BA5E81"/>
    <w:rsid w:val="00BA5EB8"/>
    <w:rsid w:val="00BA5EED"/>
    <w:rsid w:val="00BA6031"/>
    <w:rsid w:val="00BA60AD"/>
    <w:rsid w:val="00BA6116"/>
    <w:rsid w:val="00BA6152"/>
    <w:rsid w:val="00BA6192"/>
    <w:rsid w:val="00BA6198"/>
    <w:rsid w:val="00BA624E"/>
    <w:rsid w:val="00BA6251"/>
    <w:rsid w:val="00BA625B"/>
    <w:rsid w:val="00BA6284"/>
    <w:rsid w:val="00BA62A7"/>
    <w:rsid w:val="00BA630E"/>
    <w:rsid w:val="00BA63A4"/>
    <w:rsid w:val="00BA63BB"/>
    <w:rsid w:val="00BA65B5"/>
    <w:rsid w:val="00BA6646"/>
    <w:rsid w:val="00BA66D7"/>
    <w:rsid w:val="00BA6701"/>
    <w:rsid w:val="00BA681B"/>
    <w:rsid w:val="00BA6835"/>
    <w:rsid w:val="00BA6914"/>
    <w:rsid w:val="00BA6B28"/>
    <w:rsid w:val="00BA6B39"/>
    <w:rsid w:val="00BA6B6A"/>
    <w:rsid w:val="00BA6B9D"/>
    <w:rsid w:val="00BA6C3F"/>
    <w:rsid w:val="00BA6CD0"/>
    <w:rsid w:val="00BA6D1A"/>
    <w:rsid w:val="00BA6D40"/>
    <w:rsid w:val="00BA6D53"/>
    <w:rsid w:val="00BA6D78"/>
    <w:rsid w:val="00BA6DA7"/>
    <w:rsid w:val="00BA6E48"/>
    <w:rsid w:val="00BA6EBB"/>
    <w:rsid w:val="00BA6EBE"/>
    <w:rsid w:val="00BA7139"/>
    <w:rsid w:val="00BA716E"/>
    <w:rsid w:val="00BA723D"/>
    <w:rsid w:val="00BA7242"/>
    <w:rsid w:val="00BA72B4"/>
    <w:rsid w:val="00BA72FE"/>
    <w:rsid w:val="00BA7390"/>
    <w:rsid w:val="00BA73A0"/>
    <w:rsid w:val="00BA73E7"/>
    <w:rsid w:val="00BA740D"/>
    <w:rsid w:val="00BA7451"/>
    <w:rsid w:val="00BA74AC"/>
    <w:rsid w:val="00BA74B3"/>
    <w:rsid w:val="00BA74BE"/>
    <w:rsid w:val="00BA74DD"/>
    <w:rsid w:val="00BA750F"/>
    <w:rsid w:val="00BA75BD"/>
    <w:rsid w:val="00BA7682"/>
    <w:rsid w:val="00BA76AC"/>
    <w:rsid w:val="00BA772D"/>
    <w:rsid w:val="00BA778C"/>
    <w:rsid w:val="00BA77C4"/>
    <w:rsid w:val="00BA77DB"/>
    <w:rsid w:val="00BA7939"/>
    <w:rsid w:val="00BA79B4"/>
    <w:rsid w:val="00BA79E3"/>
    <w:rsid w:val="00BA7A10"/>
    <w:rsid w:val="00BA7A20"/>
    <w:rsid w:val="00BA7A3F"/>
    <w:rsid w:val="00BA7A72"/>
    <w:rsid w:val="00BA7AC9"/>
    <w:rsid w:val="00BA7B63"/>
    <w:rsid w:val="00BA7B7C"/>
    <w:rsid w:val="00BA7CB0"/>
    <w:rsid w:val="00BA7CDB"/>
    <w:rsid w:val="00BA7DC7"/>
    <w:rsid w:val="00BB000C"/>
    <w:rsid w:val="00BB000F"/>
    <w:rsid w:val="00BB0031"/>
    <w:rsid w:val="00BB0063"/>
    <w:rsid w:val="00BB0090"/>
    <w:rsid w:val="00BB00E8"/>
    <w:rsid w:val="00BB00EF"/>
    <w:rsid w:val="00BB017A"/>
    <w:rsid w:val="00BB0290"/>
    <w:rsid w:val="00BB02D6"/>
    <w:rsid w:val="00BB02E5"/>
    <w:rsid w:val="00BB0367"/>
    <w:rsid w:val="00BB0371"/>
    <w:rsid w:val="00BB0506"/>
    <w:rsid w:val="00BB0677"/>
    <w:rsid w:val="00BB06D9"/>
    <w:rsid w:val="00BB0717"/>
    <w:rsid w:val="00BB080F"/>
    <w:rsid w:val="00BB095D"/>
    <w:rsid w:val="00BB0967"/>
    <w:rsid w:val="00BB09BD"/>
    <w:rsid w:val="00BB0BD3"/>
    <w:rsid w:val="00BB0BDB"/>
    <w:rsid w:val="00BB0C35"/>
    <w:rsid w:val="00BB0C44"/>
    <w:rsid w:val="00BB0C82"/>
    <w:rsid w:val="00BB0DD0"/>
    <w:rsid w:val="00BB0DE1"/>
    <w:rsid w:val="00BB0DFF"/>
    <w:rsid w:val="00BB0FF3"/>
    <w:rsid w:val="00BB10B3"/>
    <w:rsid w:val="00BB10B9"/>
    <w:rsid w:val="00BB128F"/>
    <w:rsid w:val="00BB133A"/>
    <w:rsid w:val="00BB1493"/>
    <w:rsid w:val="00BB1530"/>
    <w:rsid w:val="00BB155D"/>
    <w:rsid w:val="00BB15F8"/>
    <w:rsid w:val="00BB1761"/>
    <w:rsid w:val="00BB17FF"/>
    <w:rsid w:val="00BB1868"/>
    <w:rsid w:val="00BB1911"/>
    <w:rsid w:val="00BB1A98"/>
    <w:rsid w:val="00BB1B44"/>
    <w:rsid w:val="00BB1B72"/>
    <w:rsid w:val="00BB1BDE"/>
    <w:rsid w:val="00BB1C8C"/>
    <w:rsid w:val="00BB1C9E"/>
    <w:rsid w:val="00BB1DAE"/>
    <w:rsid w:val="00BB1E4E"/>
    <w:rsid w:val="00BB1EDB"/>
    <w:rsid w:val="00BB1EE2"/>
    <w:rsid w:val="00BB1F21"/>
    <w:rsid w:val="00BB1F41"/>
    <w:rsid w:val="00BB1FED"/>
    <w:rsid w:val="00BB2019"/>
    <w:rsid w:val="00BB2066"/>
    <w:rsid w:val="00BB2103"/>
    <w:rsid w:val="00BB212C"/>
    <w:rsid w:val="00BB213E"/>
    <w:rsid w:val="00BB219C"/>
    <w:rsid w:val="00BB241B"/>
    <w:rsid w:val="00BB2493"/>
    <w:rsid w:val="00BB25B2"/>
    <w:rsid w:val="00BB2635"/>
    <w:rsid w:val="00BB265A"/>
    <w:rsid w:val="00BB26AF"/>
    <w:rsid w:val="00BB2711"/>
    <w:rsid w:val="00BB2757"/>
    <w:rsid w:val="00BB283D"/>
    <w:rsid w:val="00BB29A9"/>
    <w:rsid w:val="00BB2AA1"/>
    <w:rsid w:val="00BB2AAE"/>
    <w:rsid w:val="00BB2C55"/>
    <w:rsid w:val="00BB2C56"/>
    <w:rsid w:val="00BB2C5D"/>
    <w:rsid w:val="00BB2D14"/>
    <w:rsid w:val="00BB2DC1"/>
    <w:rsid w:val="00BB2E0C"/>
    <w:rsid w:val="00BB2E7C"/>
    <w:rsid w:val="00BB2EA9"/>
    <w:rsid w:val="00BB2F8D"/>
    <w:rsid w:val="00BB308F"/>
    <w:rsid w:val="00BB309D"/>
    <w:rsid w:val="00BB30B3"/>
    <w:rsid w:val="00BB32F3"/>
    <w:rsid w:val="00BB32F7"/>
    <w:rsid w:val="00BB3460"/>
    <w:rsid w:val="00BB348B"/>
    <w:rsid w:val="00BB34AC"/>
    <w:rsid w:val="00BB3548"/>
    <w:rsid w:val="00BB35B3"/>
    <w:rsid w:val="00BB35F6"/>
    <w:rsid w:val="00BB36AF"/>
    <w:rsid w:val="00BB36CE"/>
    <w:rsid w:val="00BB3755"/>
    <w:rsid w:val="00BB3769"/>
    <w:rsid w:val="00BB376E"/>
    <w:rsid w:val="00BB384C"/>
    <w:rsid w:val="00BB388F"/>
    <w:rsid w:val="00BB38D4"/>
    <w:rsid w:val="00BB38EE"/>
    <w:rsid w:val="00BB3972"/>
    <w:rsid w:val="00BB397D"/>
    <w:rsid w:val="00BB39EE"/>
    <w:rsid w:val="00BB3AD5"/>
    <w:rsid w:val="00BB3BC4"/>
    <w:rsid w:val="00BB3C5A"/>
    <w:rsid w:val="00BB3C9D"/>
    <w:rsid w:val="00BB3D37"/>
    <w:rsid w:val="00BB3D84"/>
    <w:rsid w:val="00BB3E1E"/>
    <w:rsid w:val="00BB3E2D"/>
    <w:rsid w:val="00BB3E7F"/>
    <w:rsid w:val="00BB3E84"/>
    <w:rsid w:val="00BB3F60"/>
    <w:rsid w:val="00BB3FBA"/>
    <w:rsid w:val="00BB403B"/>
    <w:rsid w:val="00BB4042"/>
    <w:rsid w:val="00BB4088"/>
    <w:rsid w:val="00BB40D9"/>
    <w:rsid w:val="00BB40E2"/>
    <w:rsid w:val="00BB40F0"/>
    <w:rsid w:val="00BB4184"/>
    <w:rsid w:val="00BB430A"/>
    <w:rsid w:val="00BB4361"/>
    <w:rsid w:val="00BB438E"/>
    <w:rsid w:val="00BB43B3"/>
    <w:rsid w:val="00BB43C3"/>
    <w:rsid w:val="00BB4423"/>
    <w:rsid w:val="00BB4499"/>
    <w:rsid w:val="00BB44DB"/>
    <w:rsid w:val="00BB4504"/>
    <w:rsid w:val="00BB4518"/>
    <w:rsid w:val="00BB45BC"/>
    <w:rsid w:val="00BB4600"/>
    <w:rsid w:val="00BB46B8"/>
    <w:rsid w:val="00BB46BF"/>
    <w:rsid w:val="00BB4761"/>
    <w:rsid w:val="00BB4782"/>
    <w:rsid w:val="00BB47B0"/>
    <w:rsid w:val="00BB47EE"/>
    <w:rsid w:val="00BB4852"/>
    <w:rsid w:val="00BB4911"/>
    <w:rsid w:val="00BB4965"/>
    <w:rsid w:val="00BB49DE"/>
    <w:rsid w:val="00BB4A35"/>
    <w:rsid w:val="00BB4A6A"/>
    <w:rsid w:val="00BB4AD4"/>
    <w:rsid w:val="00BB4AE0"/>
    <w:rsid w:val="00BB4C85"/>
    <w:rsid w:val="00BB4CD3"/>
    <w:rsid w:val="00BB4D38"/>
    <w:rsid w:val="00BB4DDF"/>
    <w:rsid w:val="00BB4E22"/>
    <w:rsid w:val="00BB4E5B"/>
    <w:rsid w:val="00BB4EF7"/>
    <w:rsid w:val="00BB4FE1"/>
    <w:rsid w:val="00BB5071"/>
    <w:rsid w:val="00BB5074"/>
    <w:rsid w:val="00BB50AD"/>
    <w:rsid w:val="00BB51F8"/>
    <w:rsid w:val="00BB528E"/>
    <w:rsid w:val="00BB52FE"/>
    <w:rsid w:val="00BB5356"/>
    <w:rsid w:val="00BB54B7"/>
    <w:rsid w:val="00BB5524"/>
    <w:rsid w:val="00BB5546"/>
    <w:rsid w:val="00BB55EE"/>
    <w:rsid w:val="00BB5658"/>
    <w:rsid w:val="00BB56B6"/>
    <w:rsid w:val="00BB57B4"/>
    <w:rsid w:val="00BB58E3"/>
    <w:rsid w:val="00BB5910"/>
    <w:rsid w:val="00BB5954"/>
    <w:rsid w:val="00BB5987"/>
    <w:rsid w:val="00BB59EE"/>
    <w:rsid w:val="00BB5A11"/>
    <w:rsid w:val="00BB5A53"/>
    <w:rsid w:val="00BB5BF0"/>
    <w:rsid w:val="00BB5C47"/>
    <w:rsid w:val="00BB5C5C"/>
    <w:rsid w:val="00BB5C91"/>
    <w:rsid w:val="00BB5E03"/>
    <w:rsid w:val="00BB5E5C"/>
    <w:rsid w:val="00BB5F16"/>
    <w:rsid w:val="00BB5F8B"/>
    <w:rsid w:val="00BB5F97"/>
    <w:rsid w:val="00BB605E"/>
    <w:rsid w:val="00BB60A0"/>
    <w:rsid w:val="00BB6176"/>
    <w:rsid w:val="00BB6179"/>
    <w:rsid w:val="00BB61FA"/>
    <w:rsid w:val="00BB63B8"/>
    <w:rsid w:val="00BB6436"/>
    <w:rsid w:val="00BB651D"/>
    <w:rsid w:val="00BB652F"/>
    <w:rsid w:val="00BB6553"/>
    <w:rsid w:val="00BB6601"/>
    <w:rsid w:val="00BB665B"/>
    <w:rsid w:val="00BB668A"/>
    <w:rsid w:val="00BB66BE"/>
    <w:rsid w:val="00BB6840"/>
    <w:rsid w:val="00BB68AC"/>
    <w:rsid w:val="00BB6B5D"/>
    <w:rsid w:val="00BB6C81"/>
    <w:rsid w:val="00BB6C8F"/>
    <w:rsid w:val="00BB6C93"/>
    <w:rsid w:val="00BB6CFC"/>
    <w:rsid w:val="00BB6F78"/>
    <w:rsid w:val="00BB6FB1"/>
    <w:rsid w:val="00BB6FBA"/>
    <w:rsid w:val="00BB7004"/>
    <w:rsid w:val="00BB71B4"/>
    <w:rsid w:val="00BB71C3"/>
    <w:rsid w:val="00BB725B"/>
    <w:rsid w:val="00BB7342"/>
    <w:rsid w:val="00BB7359"/>
    <w:rsid w:val="00BB73B0"/>
    <w:rsid w:val="00BB742C"/>
    <w:rsid w:val="00BB7469"/>
    <w:rsid w:val="00BB7473"/>
    <w:rsid w:val="00BB74DA"/>
    <w:rsid w:val="00BB750A"/>
    <w:rsid w:val="00BB752F"/>
    <w:rsid w:val="00BB758F"/>
    <w:rsid w:val="00BB7609"/>
    <w:rsid w:val="00BB7618"/>
    <w:rsid w:val="00BB7654"/>
    <w:rsid w:val="00BB76E3"/>
    <w:rsid w:val="00BB773A"/>
    <w:rsid w:val="00BB795A"/>
    <w:rsid w:val="00BB7A2B"/>
    <w:rsid w:val="00BB7ABD"/>
    <w:rsid w:val="00BB7B3C"/>
    <w:rsid w:val="00BB7BBC"/>
    <w:rsid w:val="00BB7BF6"/>
    <w:rsid w:val="00BB7C79"/>
    <w:rsid w:val="00BB7C91"/>
    <w:rsid w:val="00BB7D09"/>
    <w:rsid w:val="00BB7D5A"/>
    <w:rsid w:val="00BB7EB3"/>
    <w:rsid w:val="00BB7F86"/>
    <w:rsid w:val="00BB7FE7"/>
    <w:rsid w:val="00BC0043"/>
    <w:rsid w:val="00BC0129"/>
    <w:rsid w:val="00BC0151"/>
    <w:rsid w:val="00BC0197"/>
    <w:rsid w:val="00BC0199"/>
    <w:rsid w:val="00BC024A"/>
    <w:rsid w:val="00BC02A5"/>
    <w:rsid w:val="00BC02E1"/>
    <w:rsid w:val="00BC043C"/>
    <w:rsid w:val="00BC0559"/>
    <w:rsid w:val="00BC055F"/>
    <w:rsid w:val="00BC0588"/>
    <w:rsid w:val="00BC05DE"/>
    <w:rsid w:val="00BC07D5"/>
    <w:rsid w:val="00BC0811"/>
    <w:rsid w:val="00BC08D9"/>
    <w:rsid w:val="00BC08E2"/>
    <w:rsid w:val="00BC08ED"/>
    <w:rsid w:val="00BC0933"/>
    <w:rsid w:val="00BC094A"/>
    <w:rsid w:val="00BC099B"/>
    <w:rsid w:val="00BC0A36"/>
    <w:rsid w:val="00BC0AC8"/>
    <w:rsid w:val="00BC0BDB"/>
    <w:rsid w:val="00BC0C03"/>
    <w:rsid w:val="00BC0C93"/>
    <w:rsid w:val="00BC0C9C"/>
    <w:rsid w:val="00BC0D13"/>
    <w:rsid w:val="00BC0D47"/>
    <w:rsid w:val="00BC0D77"/>
    <w:rsid w:val="00BC0D96"/>
    <w:rsid w:val="00BC0DC7"/>
    <w:rsid w:val="00BC0F02"/>
    <w:rsid w:val="00BC0FFA"/>
    <w:rsid w:val="00BC1042"/>
    <w:rsid w:val="00BC1086"/>
    <w:rsid w:val="00BC1144"/>
    <w:rsid w:val="00BC117D"/>
    <w:rsid w:val="00BC1274"/>
    <w:rsid w:val="00BC12BC"/>
    <w:rsid w:val="00BC12CE"/>
    <w:rsid w:val="00BC12E6"/>
    <w:rsid w:val="00BC1487"/>
    <w:rsid w:val="00BC14C6"/>
    <w:rsid w:val="00BC1512"/>
    <w:rsid w:val="00BC15A4"/>
    <w:rsid w:val="00BC15B2"/>
    <w:rsid w:val="00BC179A"/>
    <w:rsid w:val="00BC182F"/>
    <w:rsid w:val="00BC188A"/>
    <w:rsid w:val="00BC1A53"/>
    <w:rsid w:val="00BC1B57"/>
    <w:rsid w:val="00BC1CEB"/>
    <w:rsid w:val="00BC1D1D"/>
    <w:rsid w:val="00BC1D2B"/>
    <w:rsid w:val="00BC1DF4"/>
    <w:rsid w:val="00BC1F1F"/>
    <w:rsid w:val="00BC1F52"/>
    <w:rsid w:val="00BC1F5B"/>
    <w:rsid w:val="00BC1F90"/>
    <w:rsid w:val="00BC1F96"/>
    <w:rsid w:val="00BC2004"/>
    <w:rsid w:val="00BC203D"/>
    <w:rsid w:val="00BC2051"/>
    <w:rsid w:val="00BC21EA"/>
    <w:rsid w:val="00BC2214"/>
    <w:rsid w:val="00BC2328"/>
    <w:rsid w:val="00BC234A"/>
    <w:rsid w:val="00BC249C"/>
    <w:rsid w:val="00BC253B"/>
    <w:rsid w:val="00BC25EF"/>
    <w:rsid w:val="00BC26D9"/>
    <w:rsid w:val="00BC28BC"/>
    <w:rsid w:val="00BC293A"/>
    <w:rsid w:val="00BC294A"/>
    <w:rsid w:val="00BC2980"/>
    <w:rsid w:val="00BC29B0"/>
    <w:rsid w:val="00BC29BA"/>
    <w:rsid w:val="00BC2A94"/>
    <w:rsid w:val="00BC2B04"/>
    <w:rsid w:val="00BC2BDD"/>
    <w:rsid w:val="00BC2BF6"/>
    <w:rsid w:val="00BC2C42"/>
    <w:rsid w:val="00BC2D6F"/>
    <w:rsid w:val="00BC2DAD"/>
    <w:rsid w:val="00BC2E63"/>
    <w:rsid w:val="00BC2F6B"/>
    <w:rsid w:val="00BC2F85"/>
    <w:rsid w:val="00BC307C"/>
    <w:rsid w:val="00BC30DC"/>
    <w:rsid w:val="00BC310F"/>
    <w:rsid w:val="00BC3162"/>
    <w:rsid w:val="00BC316D"/>
    <w:rsid w:val="00BC32D6"/>
    <w:rsid w:val="00BC32E9"/>
    <w:rsid w:val="00BC3304"/>
    <w:rsid w:val="00BC3309"/>
    <w:rsid w:val="00BC3344"/>
    <w:rsid w:val="00BC33CD"/>
    <w:rsid w:val="00BC3426"/>
    <w:rsid w:val="00BC345B"/>
    <w:rsid w:val="00BC34EE"/>
    <w:rsid w:val="00BC3568"/>
    <w:rsid w:val="00BC35AA"/>
    <w:rsid w:val="00BC35C4"/>
    <w:rsid w:val="00BC378F"/>
    <w:rsid w:val="00BC3860"/>
    <w:rsid w:val="00BC3A62"/>
    <w:rsid w:val="00BC3A7E"/>
    <w:rsid w:val="00BC3A93"/>
    <w:rsid w:val="00BC3BA1"/>
    <w:rsid w:val="00BC3BEA"/>
    <w:rsid w:val="00BC3BFA"/>
    <w:rsid w:val="00BC3D0A"/>
    <w:rsid w:val="00BC3E43"/>
    <w:rsid w:val="00BC3FC9"/>
    <w:rsid w:val="00BC4121"/>
    <w:rsid w:val="00BC4141"/>
    <w:rsid w:val="00BC417F"/>
    <w:rsid w:val="00BC426E"/>
    <w:rsid w:val="00BC4280"/>
    <w:rsid w:val="00BC44D8"/>
    <w:rsid w:val="00BC457B"/>
    <w:rsid w:val="00BC459F"/>
    <w:rsid w:val="00BC469B"/>
    <w:rsid w:val="00BC4A61"/>
    <w:rsid w:val="00BC4A6A"/>
    <w:rsid w:val="00BC4C3E"/>
    <w:rsid w:val="00BC4C4A"/>
    <w:rsid w:val="00BC4CBC"/>
    <w:rsid w:val="00BC4DB8"/>
    <w:rsid w:val="00BC4E13"/>
    <w:rsid w:val="00BC4E84"/>
    <w:rsid w:val="00BC4EEF"/>
    <w:rsid w:val="00BC4FB9"/>
    <w:rsid w:val="00BC4FBD"/>
    <w:rsid w:val="00BC50AB"/>
    <w:rsid w:val="00BC5132"/>
    <w:rsid w:val="00BC5176"/>
    <w:rsid w:val="00BC518C"/>
    <w:rsid w:val="00BC51C0"/>
    <w:rsid w:val="00BC51C1"/>
    <w:rsid w:val="00BC5323"/>
    <w:rsid w:val="00BC5385"/>
    <w:rsid w:val="00BC53B7"/>
    <w:rsid w:val="00BC5540"/>
    <w:rsid w:val="00BC554F"/>
    <w:rsid w:val="00BC55F7"/>
    <w:rsid w:val="00BC5716"/>
    <w:rsid w:val="00BC57CD"/>
    <w:rsid w:val="00BC5826"/>
    <w:rsid w:val="00BC5852"/>
    <w:rsid w:val="00BC589D"/>
    <w:rsid w:val="00BC58D1"/>
    <w:rsid w:val="00BC58F0"/>
    <w:rsid w:val="00BC59E6"/>
    <w:rsid w:val="00BC59F7"/>
    <w:rsid w:val="00BC5A10"/>
    <w:rsid w:val="00BC5AAA"/>
    <w:rsid w:val="00BC5B81"/>
    <w:rsid w:val="00BC5BE5"/>
    <w:rsid w:val="00BC5C5F"/>
    <w:rsid w:val="00BC5CEA"/>
    <w:rsid w:val="00BC5D33"/>
    <w:rsid w:val="00BC5D5C"/>
    <w:rsid w:val="00BC5DB7"/>
    <w:rsid w:val="00BC5E5A"/>
    <w:rsid w:val="00BC5EC1"/>
    <w:rsid w:val="00BC5FFE"/>
    <w:rsid w:val="00BC6058"/>
    <w:rsid w:val="00BC610A"/>
    <w:rsid w:val="00BC612E"/>
    <w:rsid w:val="00BC6186"/>
    <w:rsid w:val="00BC6229"/>
    <w:rsid w:val="00BC6244"/>
    <w:rsid w:val="00BC6312"/>
    <w:rsid w:val="00BC6375"/>
    <w:rsid w:val="00BC63D6"/>
    <w:rsid w:val="00BC643D"/>
    <w:rsid w:val="00BC6455"/>
    <w:rsid w:val="00BC646E"/>
    <w:rsid w:val="00BC6489"/>
    <w:rsid w:val="00BC64AE"/>
    <w:rsid w:val="00BC64E3"/>
    <w:rsid w:val="00BC6517"/>
    <w:rsid w:val="00BC660D"/>
    <w:rsid w:val="00BC665D"/>
    <w:rsid w:val="00BC66BF"/>
    <w:rsid w:val="00BC685D"/>
    <w:rsid w:val="00BC69BA"/>
    <w:rsid w:val="00BC69C4"/>
    <w:rsid w:val="00BC6B33"/>
    <w:rsid w:val="00BC6C0F"/>
    <w:rsid w:val="00BC6CA2"/>
    <w:rsid w:val="00BC6D12"/>
    <w:rsid w:val="00BC6D38"/>
    <w:rsid w:val="00BC6E13"/>
    <w:rsid w:val="00BC6F71"/>
    <w:rsid w:val="00BC6F8B"/>
    <w:rsid w:val="00BC7082"/>
    <w:rsid w:val="00BC709A"/>
    <w:rsid w:val="00BC7108"/>
    <w:rsid w:val="00BC718E"/>
    <w:rsid w:val="00BC7283"/>
    <w:rsid w:val="00BC73D9"/>
    <w:rsid w:val="00BC748B"/>
    <w:rsid w:val="00BC752A"/>
    <w:rsid w:val="00BC76C3"/>
    <w:rsid w:val="00BC77E5"/>
    <w:rsid w:val="00BC7835"/>
    <w:rsid w:val="00BC78C6"/>
    <w:rsid w:val="00BC78E4"/>
    <w:rsid w:val="00BC7927"/>
    <w:rsid w:val="00BC79B6"/>
    <w:rsid w:val="00BC79D8"/>
    <w:rsid w:val="00BC79E8"/>
    <w:rsid w:val="00BC7A23"/>
    <w:rsid w:val="00BC7ADD"/>
    <w:rsid w:val="00BC7C3A"/>
    <w:rsid w:val="00BC7CF2"/>
    <w:rsid w:val="00BC7CFD"/>
    <w:rsid w:val="00BC7D4E"/>
    <w:rsid w:val="00BC7D7A"/>
    <w:rsid w:val="00BC7DCF"/>
    <w:rsid w:val="00BC7E0C"/>
    <w:rsid w:val="00BD0072"/>
    <w:rsid w:val="00BD0207"/>
    <w:rsid w:val="00BD0286"/>
    <w:rsid w:val="00BD030A"/>
    <w:rsid w:val="00BD032E"/>
    <w:rsid w:val="00BD0399"/>
    <w:rsid w:val="00BD03DD"/>
    <w:rsid w:val="00BD0419"/>
    <w:rsid w:val="00BD0422"/>
    <w:rsid w:val="00BD04A5"/>
    <w:rsid w:val="00BD062D"/>
    <w:rsid w:val="00BD07DA"/>
    <w:rsid w:val="00BD08F0"/>
    <w:rsid w:val="00BD0A95"/>
    <w:rsid w:val="00BD0CBB"/>
    <w:rsid w:val="00BD0CD7"/>
    <w:rsid w:val="00BD0CE3"/>
    <w:rsid w:val="00BD0D12"/>
    <w:rsid w:val="00BD1052"/>
    <w:rsid w:val="00BD10E1"/>
    <w:rsid w:val="00BD1226"/>
    <w:rsid w:val="00BD122C"/>
    <w:rsid w:val="00BD1235"/>
    <w:rsid w:val="00BD132E"/>
    <w:rsid w:val="00BD1451"/>
    <w:rsid w:val="00BD15D1"/>
    <w:rsid w:val="00BD15F9"/>
    <w:rsid w:val="00BD1669"/>
    <w:rsid w:val="00BD16D1"/>
    <w:rsid w:val="00BD1718"/>
    <w:rsid w:val="00BD17C6"/>
    <w:rsid w:val="00BD17CF"/>
    <w:rsid w:val="00BD18D9"/>
    <w:rsid w:val="00BD194C"/>
    <w:rsid w:val="00BD1A1D"/>
    <w:rsid w:val="00BD1A3E"/>
    <w:rsid w:val="00BD1A48"/>
    <w:rsid w:val="00BD1B74"/>
    <w:rsid w:val="00BD1BDF"/>
    <w:rsid w:val="00BD1DC0"/>
    <w:rsid w:val="00BD1DC5"/>
    <w:rsid w:val="00BD1F2B"/>
    <w:rsid w:val="00BD1F35"/>
    <w:rsid w:val="00BD1F61"/>
    <w:rsid w:val="00BD2086"/>
    <w:rsid w:val="00BD20E7"/>
    <w:rsid w:val="00BD2129"/>
    <w:rsid w:val="00BD2396"/>
    <w:rsid w:val="00BD23D9"/>
    <w:rsid w:val="00BD24C6"/>
    <w:rsid w:val="00BD2506"/>
    <w:rsid w:val="00BD2528"/>
    <w:rsid w:val="00BD253A"/>
    <w:rsid w:val="00BD25E0"/>
    <w:rsid w:val="00BD25FD"/>
    <w:rsid w:val="00BD2652"/>
    <w:rsid w:val="00BD266E"/>
    <w:rsid w:val="00BD2784"/>
    <w:rsid w:val="00BD27B8"/>
    <w:rsid w:val="00BD27C2"/>
    <w:rsid w:val="00BD2996"/>
    <w:rsid w:val="00BD29C7"/>
    <w:rsid w:val="00BD2A39"/>
    <w:rsid w:val="00BD2ABC"/>
    <w:rsid w:val="00BD2B0F"/>
    <w:rsid w:val="00BD2B3D"/>
    <w:rsid w:val="00BD2C43"/>
    <w:rsid w:val="00BD2C93"/>
    <w:rsid w:val="00BD2D64"/>
    <w:rsid w:val="00BD2D77"/>
    <w:rsid w:val="00BD2F05"/>
    <w:rsid w:val="00BD2F67"/>
    <w:rsid w:val="00BD303D"/>
    <w:rsid w:val="00BD3051"/>
    <w:rsid w:val="00BD31A8"/>
    <w:rsid w:val="00BD325D"/>
    <w:rsid w:val="00BD326B"/>
    <w:rsid w:val="00BD33BD"/>
    <w:rsid w:val="00BD342C"/>
    <w:rsid w:val="00BD3458"/>
    <w:rsid w:val="00BD35F9"/>
    <w:rsid w:val="00BD35FA"/>
    <w:rsid w:val="00BD3643"/>
    <w:rsid w:val="00BD3648"/>
    <w:rsid w:val="00BD3692"/>
    <w:rsid w:val="00BD38AB"/>
    <w:rsid w:val="00BD3941"/>
    <w:rsid w:val="00BD3974"/>
    <w:rsid w:val="00BD398D"/>
    <w:rsid w:val="00BD3B08"/>
    <w:rsid w:val="00BD3BFD"/>
    <w:rsid w:val="00BD3C0F"/>
    <w:rsid w:val="00BD3CC4"/>
    <w:rsid w:val="00BD3CD6"/>
    <w:rsid w:val="00BD3D04"/>
    <w:rsid w:val="00BD3E26"/>
    <w:rsid w:val="00BD3E4B"/>
    <w:rsid w:val="00BD3F54"/>
    <w:rsid w:val="00BD3FAE"/>
    <w:rsid w:val="00BD3FB1"/>
    <w:rsid w:val="00BD43CF"/>
    <w:rsid w:val="00BD446E"/>
    <w:rsid w:val="00BD4488"/>
    <w:rsid w:val="00BD449E"/>
    <w:rsid w:val="00BD45DC"/>
    <w:rsid w:val="00BD4620"/>
    <w:rsid w:val="00BD4763"/>
    <w:rsid w:val="00BD479D"/>
    <w:rsid w:val="00BD47DC"/>
    <w:rsid w:val="00BD47EC"/>
    <w:rsid w:val="00BD489D"/>
    <w:rsid w:val="00BD4972"/>
    <w:rsid w:val="00BD49BF"/>
    <w:rsid w:val="00BD4A66"/>
    <w:rsid w:val="00BD4A91"/>
    <w:rsid w:val="00BD4AD9"/>
    <w:rsid w:val="00BD4C36"/>
    <w:rsid w:val="00BD4C3B"/>
    <w:rsid w:val="00BD4C44"/>
    <w:rsid w:val="00BD4E6A"/>
    <w:rsid w:val="00BD4E8C"/>
    <w:rsid w:val="00BD4F62"/>
    <w:rsid w:val="00BD4FD0"/>
    <w:rsid w:val="00BD5073"/>
    <w:rsid w:val="00BD508D"/>
    <w:rsid w:val="00BD50AA"/>
    <w:rsid w:val="00BD5310"/>
    <w:rsid w:val="00BD53DE"/>
    <w:rsid w:val="00BD53F0"/>
    <w:rsid w:val="00BD5543"/>
    <w:rsid w:val="00BD5581"/>
    <w:rsid w:val="00BD5685"/>
    <w:rsid w:val="00BD5692"/>
    <w:rsid w:val="00BD56C8"/>
    <w:rsid w:val="00BD571A"/>
    <w:rsid w:val="00BD573B"/>
    <w:rsid w:val="00BD573E"/>
    <w:rsid w:val="00BD5754"/>
    <w:rsid w:val="00BD576E"/>
    <w:rsid w:val="00BD584A"/>
    <w:rsid w:val="00BD5911"/>
    <w:rsid w:val="00BD5918"/>
    <w:rsid w:val="00BD5999"/>
    <w:rsid w:val="00BD59A6"/>
    <w:rsid w:val="00BD59BE"/>
    <w:rsid w:val="00BD5A78"/>
    <w:rsid w:val="00BD5B69"/>
    <w:rsid w:val="00BD5BC0"/>
    <w:rsid w:val="00BD5BED"/>
    <w:rsid w:val="00BD5C2A"/>
    <w:rsid w:val="00BD5C32"/>
    <w:rsid w:val="00BD5C86"/>
    <w:rsid w:val="00BD5D3F"/>
    <w:rsid w:val="00BD5D76"/>
    <w:rsid w:val="00BD5DAF"/>
    <w:rsid w:val="00BD5E42"/>
    <w:rsid w:val="00BD5F12"/>
    <w:rsid w:val="00BD5F4E"/>
    <w:rsid w:val="00BD5F89"/>
    <w:rsid w:val="00BD5FF7"/>
    <w:rsid w:val="00BD6021"/>
    <w:rsid w:val="00BD6046"/>
    <w:rsid w:val="00BD6076"/>
    <w:rsid w:val="00BD60BA"/>
    <w:rsid w:val="00BD60E5"/>
    <w:rsid w:val="00BD61DC"/>
    <w:rsid w:val="00BD635A"/>
    <w:rsid w:val="00BD6423"/>
    <w:rsid w:val="00BD642D"/>
    <w:rsid w:val="00BD6512"/>
    <w:rsid w:val="00BD65C2"/>
    <w:rsid w:val="00BD66A9"/>
    <w:rsid w:val="00BD66E6"/>
    <w:rsid w:val="00BD68F9"/>
    <w:rsid w:val="00BD6A91"/>
    <w:rsid w:val="00BD6B40"/>
    <w:rsid w:val="00BD6B55"/>
    <w:rsid w:val="00BD6BF4"/>
    <w:rsid w:val="00BD6D8E"/>
    <w:rsid w:val="00BD6E49"/>
    <w:rsid w:val="00BD6F99"/>
    <w:rsid w:val="00BD6FFA"/>
    <w:rsid w:val="00BD70FA"/>
    <w:rsid w:val="00BD7105"/>
    <w:rsid w:val="00BD7127"/>
    <w:rsid w:val="00BD7158"/>
    <w:rsid w:val="00BD717B"/>
    <w:rsid w:val="00BD7226"/>
    <w:rsid w:val="00BD72AE"/>
    <w:rsid w:val="00BD7416"/>
    <w:rsid w:val="00BD74A8"/>
    <w:rsid w:val="00BD751F"/>
    <w:rsid w:val="00BD774C"/>
    <w:rsid w:val="00BD78D2"/>
    <w:rsid w:val="00BD7945"/>
    <w:rsid w:val="00BD7963"/>
    <w:rsid w:val="00BD79E5"/>
    <w:rsid w:val="00BD79FE"/>
    <w:rsid w:val="00BD7A3B"/>
    <w:rsid w:val="00BD7AFE"/>
    <w:rsid w:val="00BD7C27"/>
    <w:rsid w:val="00BD7D45"/>
    <w:rsid w:val="00BD7D97"/>
    <w:rsid w:val="00BD7DE3"/>
    <w:rsid w:val="00BD7E46"/>
    <w:rsid w:val="00BD7F82"/>
    <w:rsid w:val="00BE0067"/>
    <w:rsid w:val="00BE007C"/>
    <w:rsid w:val="00BE014C"/>
    <w:rsid w:val="00BE0257"/>
    <w:rsid w:val="00BE027B"/>
    <w:rsid w:val="00BE02A4"/>
    <w:rsid w:val="00BE0358"/>
    <w:rsid w:val="00BE0365"/>
    <w:rsid w:val="00BE03C2"/>
    <w:rsid w:val="00BE049E"/>
    <w:rsid w:val="00BE05F4"/>
    <w:rsid w:val="00BE0619"/>
    <w:rsid w:val="00BE0771"/>
    <w:rsid w:val="00BE07B0"/>
    <w:rsid w:val="00BE07EB"/>
    <w:rsid w:val="00BE0804"/>
    <w:rsid w:val="00BE083D"/>
    <w:rsid w:val="00BE091A"/>
    <w:rsid w:val="00BE0947"/>
    <w:rsid w:val="00BE09A0"/>
    <w:rsid w:val="00BE0A5A"/>
    <w:rsid w:val="00BE0ADD"/>
    <w:rsid w:val="00BE0AF7"/>
    <w:rsid w:val="00BE0B50"/>
    <w:rsid w:val="00BE0BAE"/>
    <w:rsid w:val="00BE0BFC"/>
    <w:rsid w:val="00BE0C09"/>
    <w:rsid w:val="00BE0CCF"/>
    <w:rsid w:val="00BE0CDA"/>
    <w:rsid w:val="00BE0D7D"/>
    <w:rsid w:val="00BE0D8C"/>
    <w:rsid w:val="00BE0E31"/>
    <w:rsid w:val="00BE0EF1"/>
    <w:rsid w:val="00BE0F57"/>
    <w:rsid w:val="00BE0F7C"/>
    <w:rsid w:val="00BE0FD9"/>
    <w:rsid w:val="00BE10FE"/>
    <w:rsid w:val="00BE1112"/>
    <w:rsid w:val="00BE1201"/>
    <w:rsid w:val="00BE120A"/>
    <w:rsid w:val="00BE1228"/>
    <w:rsid w:val="00BE13B9"/>
    <w:rsid w:val="00BE142E"/>
    <w:rsid w:val="00BE14E8"/>
    <w:rsid w:val="00BE1545"/>
    <w:rsid w:val="00BE154F"/>
    <w:rsid w:val="00BE15BE"/>
    <w:rsid w:val="00BE15D3"/>
    <w:rsid w:val="00BE1602"/>
    <w:rsid w:val="00BE16C4"/>
    <w:rsid w:val="00BE1A24"/>
    <w:rsid w:val="00BE1A30"/>
    <w:rsid w:val="00BE1B54"/>
    <w:rsid w:val="00BE1B85"/>
    <w:rsid w:val="00BE1BA0"/>
    <w:rsid w:val="00BE1BAC"/>
    <w:rsid w:val="00BE1C3D"/>
    <w:rsid w:val="00BE1C52"/>
    <w:rsid w:val="00BE1D29"/>
    <w:rsid w:val="00BE1D89"/>
    <w:rsid w:val="00BE1D9B"/>
    <w:rsid w:val="00BE1DA9"/>
    <w:rsid w:val="00BE1DAD"/>
    <w:rsid w:val="00BE1DC4"/>
    <w:rsid w:val="00BE1DE8"/>
    <w:rsid w:val="00BE1F0C"/>
    <w:rsid w:val="00BE1FC5"/>
    <w:rsid w:val="00BE2045"/>
    <w:rsid w:val="00BE2114"/>
    <w:rsid w:val="00BE212B"/>
    <w:rsid w:val="00BE214A"/>
    <w:rsid w:val="00BE21FF"/>
    <w:rsid w:val="00BE2231"/>
    <w:rsid w:val="00BE229E"/>
    <w:rsid w:val="00BE241B"/>
    <w:rsid w:val="00BE243B"/>
    <w:rsid w:val="00BE249F"/>
    <w:rsid w:val="00BE24C1"/>
    <w:rsid w:val="00BE24CB"/>
    <w:rsid w:val="00BE255F"/>
    <w:rsid w:val="00BE25DF"/>
    <w:rsid w:val="00BE25E0"/>
    <w:rsid w:val="00BE264C"/>
    <w:rsid w:val="00BE2908"/>
    <w:rsid w:val="00BE2911"/>
    <w:rsid w:val="00BE2AC7"/>
    <w:rsid w:val="00BE2ACF"/>
    <w:rsid w:val="00BE2B66"/>
    <w:rsid w:val="00BE2B94"/>
    <w:rsid w:val="00BE2BA7"/>
    <w:rsid w:val="00BE2C19"/>
    <w:rsid w:val="00BE2CFE"/>
    <w:rsid w:val="00BE2F95"/>
    <w:rsid w:val="00BE2F9A"/>
    <w:rsid w:val="00BE2FBE"/>
    <w:rsid w:val="00BE2FDC"/>
    <w:rsid w:val="00BE30A6"/>
    <w:rsid w:val="00BE30AA"/>
    <w:rsid w:val="00BE312F"/>
    <w:rsid w:val="00BE3213"/>
    <w:rsid w:val="00BE3245"/>
    <w:rsid w:val="00BE337A"/>
    <w:rsid w:val="00BE33C7"/>
    <w:rsid w:val="00BE3409"/>
    <w:rsid w:val="00BE348A"/>
    <w:rsid w:val="00BE3509"/>
    <w:rsid w:val="00BE36B7"/>
    <w:rsid w:val="00BE3708"/>
    <w:rsid w:val="00BE37F8"/>
    <w:rsid w:val="00BE3836"/>
    <w:rsid w:val="00BE3910"/>
    <w:rsid w:val="00BE393A"/>
    <w:rsid w:val="00BE397F"/>
    <w:rsid w:val="00BE3A09"/>
    <w:rsid w:val="00BE3BF4"/>
    <w:rsid w:val="00BE3C23"/>
    <w:rsid w:val="00BE3C8B"/>
    <w:rsid w:val="00BE3C95"/>
    <w:rsid w:val="00BE3CAD"/>
    <w:rsid w:val="00BE3D29"/>
    <w:rsid w:val="00BE3D55"/>
    <w:rsid w:val="00BE3D7D"/>
    <w:rsid w:val="00BE3DCE"/>
    <w:rsid w:val="00BE3E0C"/>
    <w:rsid w:val="00BE3E4B"/>
    <w:rsid w:val="00BE3E56"/>
    <w:rsid w:val="00BE3F87"/>
    <w:rsid w:val="00BE3FDD"/>
    <w:rsid w:val="00BE4017"/>
    <w:rsid w:val="00BE40E0"/>
    <w:rsid w:val="00BE40E5"/>
    <w:rsid w:val="00BE41D7"/>
    <w:rsid w:val="00BE42A4"/>
    <w:rsid w:val="00BE44DD"/>
    <w:rsid w:val="00BE46D0"/>
    <w:rsid w:val="00BE483E"/>
    <w:rsid w:val="00BE489F"/>
    <w:rsid w:val="00BE4915"/>
    <w:rsid w:val="00BE4936"/>
    <w:rsid w:val="00BE4961"/>
    <w:rsid w:val="00BE49DD"/>
    <w:rsid w:val="00BE4A3F"/>
    <w:rsid w:val="00BE4A6A"/>
    <w:rsid w:val="00BE4B5D"/>
    <w:rsid w:val="00BE4B64"/>
    <w:rsid w:val="00BE4B66"/>
    <w:rsid w:val="00BE4B70"/>
    <w:rsid w:val="00BE4C26"/>
    <w:rsid w:val="00BE4C73"/>
    <w:rsid w:val="00BE4D8B"/>
    <w:rsid w:val="00BE50EF"/>
    <w:rsid w:val="00BE510C"/>
    <w:rsid w:val="00BE5369"/>
    <w:rsid w:val="00BE5378"/>
    <w:rsid w:val="00BE545C"/>
    <w:rsid w:val="00BE5548"/>
    <w:rsid w:val="00BE55EB"/>
    <w:rsid w:val="00BE5692"/>
    <w:rsid w:val="00BE56A5"/>
    <w:rsid w:val="00BE56BD"/>
    <w:rsid w:val="00BE5769"/>
    <w:rsid w:val="00BE58A1"/>
    <w:rsid w:val="00BE58BC"/>
    <w:rsid w:val="00BE58E2"/>
    <w:rsid w:val="00BE58F4"/>
    <w:rsid w:val="00BE5915"/>
    <w:rsid w:val="00BE5A0D"/>
    <w:rsid w:val="00BE5B37"/>
    <w:rsid w:val="00BE5B91"/>
    <w:rsid w:val="00BE5C36"/>
    <w:rsid w:val="00BE5CE5"/>
    <w:rsid w:val="00BE5E60"/>
    <w:rsid w:val="00BE5F33"/>
    <w:rsid w:val="00BE5FD7"/>
    <w:rsid w:val="00BE60D8"/>
    <w:rsid w:val="00BE60FA"/>
    <w:rsid w:val="00BE626F"/>
    <w:rsid w:val="00BE62E7"/>
    <w:rsid w:val="00BE63AB"/>
    <w:rsid w:val="00BE6610"/>
    <w:rsid w:val="00BE6635"/>
    <w:rsid w:val="00BE663A"/>
    <w:rsid w:val="00BE66A5"/>
    <w:rsid w:val="00BE66D5"/>
    <w:rsid w:val="00BE66D7"/>
    <w:rsid w:val="00BE66FF"/>
    <w:rsid w:val="00BE674C"/>
    <w:rsid w:val="00BE6753"/>
    <w:rsid w:val="00BE67C5"/>
    <w:rsid w:val="00BE67DA"/>
    <w:rsid w:val="00BE698F"/>
    <w:rsid w:val="00BE69E4"/>
    <w:rsid w:val="00BE6AA9"/>
    <w:rsid w:val="00BE6BEF"/>
    <w:rsid w:val="00BE6BF0"/>
    <w:rsid w:val="00BE6C38"/>
    <w:rsid w:val="00BE6C81"/>
    <w:rsid w:val="00BE6CAD"/>
    <w:rsid w:val="00BE6E28"/>
    <w:rsid w:val="00BE6E94"/>
    <w:rsid w:val="00BE6FE1"/>
    <w:rsid w:val="00BE7055"/>
    <w:rsid w:val="00BE70F7"/>
    <w:rsid w:val="00BE7178"/>
    <w:rsid w:val="00BE7237"/>
    <w:rsid w:val="00BE74BB"/>
    <w:rsid w:val="00BE74E3"/>
    <w:rsid w:val="00BE7659"/>
    <w:rsid w:val="00BE76E3"/>
    <w:rsid w:val="00BE7780"/>
    <w:rsid w:val="00BE77B5"/>
    <w:rsid w:val="00BE77B7"/>
    <w:rsid w:val="00BE792D"/>
    <w:rsid w:val="00BE7A18"/>
    <w:rsid w:val="00BE7B03"/>
    <w:rsid w:val="00BE7C5F"/>
    <w:rsid w:val="00BE7CF2"/>
    <w:rsid w:val="00BE7DFE"/>
    <w:rsid w:val="00BE7E33"/>
    <w:rsid w:val="00BE7E5E"/>
    <w:rsid w:val="00BE7FCF"/>
    <w:rsid w:val="00BE7FEC"/>
    <w:rsid w:val="00BF00F5"/>
    <w:rsid w:val="00BF0234"/>
    <w:rsid w:val="00BF02F7"/>
    <w:rsid w:val="00BF030C"/>
    <w:rsid w:val="00BF0351"/>
    <w:rsid w:val="00BF035D"/>
    <w:rsid w:val="00BF0463"/>
    <w:rsid w:val="00BF0471"/>
    <w:rsid w:val="00BF0544"/>
    <w:rsid w:val="00BF0562"/>
    <w:rsid w:val="00BF064C"/>
    <w:rsid w:val="00BF06A3"/>
    <w:rsid w:val="00BF06ED"/>
    <w:rsid w:val="00BF0720"/>
    <w:rsid w:val="00BF0758"/>
    <w:rsid w:val="00BF07B8"/>
    <w:rsid w:val="00BF0870"/>
    <w:rsid w:val="00BF09E8"/>
    <w:rsid w:val="00BF0A30"/>
    <w:rsid w:val="00BF0A78"/>
    <w:rsid w:val="00BF0A7B"/>
    <w:rsid w:val="00BF0B21"/>
    <w:rsid w:val="00BF0B93"/>
    <w:rsid w:val="00BF0BF2"/>
    <w:rsid w:val="00BF0C98"/>
    <w:rsid w:val="00BF0D73"/>
    <w:rsid w:val="00BF0DDC"/>
    <w:rsid w:val="00BF0DF5"/>
    <w:rsid w:val="00BF0E04"/>
    <w:rsid w:val="00BF0E6A"/>
    <w:rsid w:val="00BF0F90"/>
    <w:rsid w:val="00BF0F96"/>
    <w:rsid w:val="00BF104F"/>
    <w:rsid w:val="00BF1259"/>
    <w:rsid w:val="00BF1327"/>
    <w:rsid w:val="00BF13A6"/>
    <w:rsid w:val="00BF1463"/>
    <w:rsid w:val="00BF1498"/>
    <w:rsid w:val="00BF1515"/>
    <w:rsid w:val="00BF1630"/>
    <w:rsid w:val="00BF1648"/>
    <w:rsid w:val="00BF16A6"/>
    <w:rsid w:val="00BF1711"/>
    <w:rsid w:val="00BF1772"/>
    <w:rsid w:val="00BF18D1"/>
    <w:rsid w:val="00BF1975"/>
    <w:rsid w:val="00BF1994"/>
    <w:rsid w:val="00BF1B4B"/>
    <w:rsid w:val="00BF1BFD"/>
    <w:rsid w:val="00BF1C7B"/>
    <w:rsid w:val="00BF1CAF"/>
    <w:rsid w:val="00BF1CE0"/>
    <w:rsid w:val="00BF1D60"/>
    <w:rsid w:val="00BF1D73"/>
    <w:rsid w:val="00BF1DA5"/>
    <w:rsid w:val="00BF1DFD"/>
    <w:rsid w:val="00BF1E71"/>
    <w:rsid w:val="00BF1E88"/>
    <w:rsid w:val="00BF2006"/>
    <w:rsid w:val="00BF208C"/>
    <w:rsid w:val="00BF20CD"/>
    <w:rsid w:val="00BF21BE"/>
    <w:rsid w:val="00BF2414"/>
    <w:rsid w:val="00BF24F3"/>
    <w:rsid w:val="00BF257C"/>
    <w:rsid w:val="00BF25B6"/>
    <w:rsid w:val="00BF25E3"/>
    <w:rsid w:val="00BF25FE"/>
    <w:rsid w:val="00BF26A3"/>
    <w:rsid w:val="00BF270B"/>
    <w:rsid w:val="00BF2885"/>
    <w:rsid w:val="00BF2886"/>
    <w:rsid w:val="00BF28A3"/>
    <w:rsid w:val="00BF291F"/>
    <w:rsid w:val="00BF29FA"/>
    <w:rsid w:val="00BF2A45"/>
    <w:rsid w:val="00BF2A54"/>
    <w:rsid w:val="00BF2B01"/>
    <w:rsid w:val="00BF2B9D"/>
    <w:rsid w:val="00BF2C79"/>
    <w:rsid w:val="00BF2CC1"/>
    <w:rsid w:val="00BF2CEF"/>
    <w:rsid w:val="00BF2D7C"/>
    <w:rsid w:val="00BF2E1E"/>
    <w:rsid w:val="00BF2F8C"/>
    <w:rsid w:val="00BF2F9C"/>
    <w:rsid w:val="00BF3011"/>
    <w:rsid w:val="00BF3068"/>
    <w:rsid w:val="00BF3096"/>
    <w:rsid w:val="00BF30C2"/>
    <w:rsid w:val="00BF313E"/>
    <w:rsid w:val="00BF3171"/>
    <w:rsid w:val="00BF3343"/>
    <w:rsid w:val="00BF33BB"/>
    <w:rsid w:val="00BF33C1"/>
    <w:rsid w:val="00BF33C2"/>
    <w:rsid w:val="00BF3573"/>
    <w:rsid w:val="00BF3603"/>
    <w:rsid w:val="00BF36F0"/>
    <w:rsid w:val="00BF3812"/>
    <w:rsid w:val="00BF3951"/>
    <w:rsid w:val="00BF3952"/>
    <w:rsid w:val="00BF39FB"/>
    <w:rsid w:val="00BF3ABB"/>
    <w:rsid w:val="00BF3ABD"/>
    <w:rsid w:val="00BF3ADA"/>
    <w:rsid w:val="00BF3C11"/>
    <w:rsid w:val="00BF3CBF"/>
    <w:rsid w:val="00BF3DDD"/>
    <w:rsid w:val="00BF3DF8"/>
    <w:rsid w:val="00BF3F67"/>
    <w:rsid w:val="00BF4015"/>
    <w:rsid w:val="00BF4073"/>
    <w:rsid w:val="00BF4139"/>
    <w:rsid w:val="00BF421F"/>
    <w:rsid w:val="00BF4266"/>
    <w:rsid w:val="00BF42EF"/>
    <w:rsid w:val="00BF4454"/>
    <w:rsid w:val="00BF4483"/>
    <w:rsid w:val="00BF4626"/>
    <w:rsid w:val="00BF47DF"/>
    <w:rsid w:val="00BF4817"/>
    <w:rsid w:val="00BF49DE"/>
    <w:rsid w:val="00BF4A17"/>
    <w:rsid w:val="00BF4A1E"/>
    <w:rsid w:val="00BF4A36"/>
    <w:rsid w:val="00BF4AFA"/>
    <w:rsid w:val="00BF4AFD"/>
    <w:rsid w:val="00BF4B2E"/>
    <w:rsid w:val="00BF4C10"/>
    <w:rsid w:val="00BF4CAF"/>
    <w:rsid w:val="00BF4CE9"/>
    <w:rsid w:val="00BF4F38"/>
    <w:rsid w:val="00BF504C"/>
    <w:rsid w:val="00BF516B"/>
    <w:rsid w:val="00BF51DD"/>
    <w:rsid w:val="00BF533E"/>
    <w:rsid w:val="00BF5562"/>
    <w:rsid w:val="00BF5566"/>
    <w:rsid w:val="00BF5609"/>
    <w:rsid w:val="00BF56A4"/>
    <w:rsid w:val="00BF56BF"/>
    <w:rsid w:val="00BF56EC"/>
    <w:rsid w:val="00BF5729"/>
    <w:rsid w:val="00BF579D"/>
    <w:rsid w:val="00BF57DC"/>
    <w:rsid w:val="00BF5860"/>
    <w:rsid w:val="00BF58FF"/>
    <w:rsid w:val="00BF5958"/>
    <w:rsid w:val="00BF59B6"/>
    <w:rsid w:val="00BF5B6C"/>
    <w:rsid w:val="00BF5B7C"/>
    <w:rsid w:val="00BF5B98"/>
    <w:rsid w:val="00BF5C27"/>
    <w:rsid w:val="00BF5CD0"/>
    <w:rsid w:val="00BF5DAB"/>
    <w:rsid w:val="00BF5DC8"/>
    <w:rsid w:val="00BF5FD4"/>
    <w:rsid w:val="00BF6093"/>
    <w:rsid w:val="00BF6141"/>
    <w:rsid w:val="00BF6202"/>
    <w:rsid w:val="00BF6205"/>
    <w:rsid w:val="00BF6437"/>
    <w:rsid w:val="00BF6467"/>
    <w:rsid w:val="00BF651F"/>
    <w:rsid w:val="00BF656C"/>
    <w:rsid w:val="00BF65B9"/>
    <w:rsid w:val="00BF65DD"/>
    <w:rsid w:val="00BF67A9"/>
    <w:rsid w:val="00BF68DC"/>
    <w:rsid w:val="00BF6AE1"/>
    <w:rsid w:val="00BF6B4A"/>
    <w:rsid w:val="00BF6C42"/>
    <w:rsid w:val="00BF6CA1"/>
    <w:rsid w:val="00BF6D1B"/>
    <w:rsid w:val="00BF6E09"/>
    <w:rsid w:val="00BF6EF2"/>
    <w:rsid w:val="00BF6F29"/>
    <w:rsid w:val="00BF6FAE"/>
    <w:rsid w:val="00BF700B"/>
    <w:rsid w:val="00BF70C6"/>
    <w:rsid w:val="00BF729F"/>
    <w:rsid w:val="00BF73CA"/>
    <w:rsid w:val="00BF7453"/>
    <w:rsid w:val="00BF759F"/>
    <w:rsid w:val="00BF75CF"/>
    <w:rsid w:val="00BF7632"/>
    <w:rsid w:val="00BF77E7"/>
    <w:rsid w:val="00BF7808"/>
    <w:rsid w:val="00BF784E"/>
    <w:rsid w:val="00BF788C"/>
    <w:rsid w:val="00BF7966"/>
    <w:rsid w:val="00BF7A0E"/>
    <w:rsid w:val="00BF7A59"/>
    <w:rsid w:val="00BF7AAD"/>
    <w:rsid w:val="00BF7B9B"/>
    <w:rsid w:val="00BF7C03"/>
    <w:rsid w:val="00BF7C44"/>
    <w:rsid w:val="00BF7C56"/>
    <w:rsid w:val="00BF7DBA"/>
    <w:rsid w:val="00BF7EA9"/>
    <w:rsid w:val="00BF7EBD"/>
    <w:rsid w:val="00BF7FA5"/>
    <w:rsid w:val="00C0010C"/>
    <w:rsid w:val="00C00270"/>
    <w:rsid w:val="00C00284"/>
    <w:rsid w:val="00C00286"/>
    <w:rsid w:val="00C00335"/>
    <w:rsid w:val="00C004B4"/>
    <w:rsid w:val="00C0058E"/>
    <w:rsid w:val="00C0065C"/>
    <w:rsid w:val="00C0072D"/>
    <w:rsid w:val="00C007D3"/>
    <w:rsid w:val="00C007F2"/>
    <w:rsid w:val="00C00807"/>
    <w:rsid w:val="00C0089F"/>
    <w:rsid w:val="00C008B8"/>
    <w:rsid w:val="00C009A7"/>
    <w:rsid w:val="00C009F7"/>
    <w:rsid w:val="00C00AA5"/>
    <w:rsid w:val="00C00AD6"/>
    <w:rsid w:val="00C00B57"/>
    <w:rsid w:val="00C00B76"/>
    <w:rsid w:val="00C00B83"/>
    <w:rsid w:val="00C00CDE"/>
    <w:rsid w:val="00C00D03"/>
    <w:rsid w:val="00C00D09"/>
    <w:rsid w:val="00C00D0A"/>
    <w:rsid w:val="00C00D84"/>
    <w:rsid w:val="00C00D85"/>
    <w:rsid w:val="00C00DB3"/>
    <w:rsid w:val="00C00E1B"/>
    <w:rsid w:val="00C00EB7"/>
    <w:rsid w:val="00C00FD1"/>
    <w:rsid w:val="00C00FEF"/>
    <w:rsid w:val="00C01081"/>
    <w:rsid w:val="00C0108F"/>
    <w:rsid w:val="00C010E9"/>
    <w:rsid w:val="00C01144"/>
    <w:rsid w:val="00C0118B"/>
    <w:rsid w:val="00C01296"/>
    <w:rsid w:val="00C01298"/>
    <w:rsid w:val="00C012ED"/>
    <w:rsid w:val="00C016D9"/>
    <w:rsid w:val="00C0170C"/>
    <w:rsid w:val="00C017E6"/>
    <w:rsid w:val="00C0180C"/>
    <w:rsid w:val="00C01929"/>
    <w:rsid w:val="00C01A28"/>
    <w:rsid w:val="00C01A66"/>
    <w:rsid w:val="00C01A98"/>
    <w:rsid w:val="00C01AF9"/>
    <w:rsid w:val="00C01BC8"/>
    <w:rsid w:val="00C01C89"/>
    <w:rsid w:val="00C01C9C"/>
    <w:rsid w:val="00C01D70"/>
    <w:rsid w:val="00C01F19"/>
    <w:rsid w:val="00C01F78"/>
    <w:rsid w:val="00C02062"/>
    <w:rsid w:val="00C02063"/>
    <w:rsid w:val="00C0208F"/>
    <w:rsid w:val="00C02238"/>
    <w:rsid w:val="00C022E3"/>
    <w:rsid w:val="00C02329"/>
    <w:rsid w:val="00C0233E"/>
    <w:rsid w:val="00C0247C"/>
    <w:rsid w:val="00C024B2"/>
    <w:rsid w:val="00C024D6"/>
    <w:rsid w:val="00C02545"/>
    <w:rsid w:val="00C025A2"/>
    <w:rsid w:val="00C025BD"/>
    <w:rsid w:val="00C02703"/>
    <w:rsid w:val="00C02710"/>
    <w:rsid w:val="00C02776"/>
    <w:rsid w:val="00C0286C"/>
    <w:rsid w:val="00C02874"/>
    <w:rsid w:val="00C02879"/>
    <w:rsid w:val="00C028E6"/>
    <w:rsid w:val="00C02A2E"/>
    <w:rsid w:val="00C02CCD"/>
    <w:rsid w:val="00C02CFE"/>
    <w:rsid w:val="00C02DA6"/>
    <w:rsid w:val="00C02DE1"/>
    <w:rsid w:val="00C02DFA"/>
    <w:rsid w:val="00C02EB5"/>
    <w:rsid w:val="00C02F4B"/>
    <w:rsid w:val="00C03034"/>
    <w:rsid w:val="00C030F1"/>
    <w:rsid w:val="00C03169"/>
    <w:rsid w:val="00C0323F"/>
    <w:rsid w:val="00C03242"/>
    <w:rsid w:val="00C03362"/>
    <w:rsid w:val="00C033FA"/>
    <w:rsid w:val="00C033FB"/>
    <w:rsid w:val="00C03401"/>
    <w:rsid w:val="00C0342A"/>
    <w:rsid w:val="00C03498"/>
    <w:rsid w:val="00C03713"/>
    <w:rsid w:val="00C03749"/>
    <w:rsid w:val="00C03802"/>
    <w:rsid w:val="00C038CD"/>
    <w:rsid w:val="00C03913"/>
    <w:rsid w:val="00C03949"/>
    <w:rsid w:val="00C03A28"/>
    <w:rsid w:val="00C03A5C"/>
    <w:rsid w:val="00C03B9D"/>
    <w:rsid w:val="00C03BE9"/>
    <w:rsid w:val="00C03D32"/>
    <w:rsid w:val="00C03D88"/>
    <w:rsid w:val="00C03DD5"/>
    <w:rsid w:val="00C03E27"/>
    <w:rsid w:val="00C03E9C"/>
    <w:rsid w:val="00C03EC8"/>
    <w:rsid w:val="00C03FBB"/>
    <w:rsid w:val="00C04025"/>
    <w:rsid w:val="00C04060"/>
    <w:rsid w:val="00C04072"/>
    <w:rsid w:val="00C040E1"/>
    <w:rsid w:val="00C04230"/>
    <w:rsid w:val="00C04384"/>
    <w:rsid w:val="00C0442F"/>
    <w:rsid w:val="00C0445E"/>
    <w:rsid w:val="00C0450E"/>
    <w:rsid w:val="00C045AE"/>
    <w:rsid w:val="00C04610"/>
    <w:rsid w:val="00C04614"/>
    <w:rsid w:val="00C049E9"/>
    <w:rsid w:val="00C04A71"/>
    <w:rsid w:val="00C04B19"/>
    <w:rsid w:val="00C04BF1"/>
    <w:rsid w:val="00C04C93"/>
    <w:rsid w:val="00C04D45"/>
    <w:rsid w:val="00C04E63"/>
    <w:rsid w:val="00C04E6F"/>
    <w:rsid w:val="00C04EAB"/>
    <w:rsid w:val="00C0503F"/>
    <w:rsid w:val="00C051E3"/>
    <w:rsid w:val="00C0525B"/>
    <w:rsid w:val="00C052D2"/>
    <w:rsid w:val="00C052EC"/>
    <w:rsid w:val="00C052FC"/>
    <w:rsid w:val="00C0538D"/>
    <w:rsid w:val="00C0542B"/>
    <w:rsid w:val="00C054E4"/>
    <w:rsid w:val="00C054EE"/>
    <w:rsid w:val="00C055F4"/>
    <w:rsid w:val="00C057A4"/>
    <w:rsid w:val="00C057B3"/>
    <w:rsid w:val="00C05876"/>
    <w:rsid w:val="00C05943"/>
    <w:rsid w:val="00C059F6"/>
    <w:rsid w:val="00C05B72"/>
    <w:rsid w:val="00C05B9D"/>
    <w:rsid w:val="00C05C66"/>
    <w:rsid w:val="00C05C77"/>
    <w:rsid w:val="00C05CC0"/>
    <w:rsid w:val="00C05D24"/>
    <w:rsid w:val="00C05E27"/>
    <w:rsid w:val="00C05F3E"/>
    <w:rsid w:val="00C0600A"/>
    <w:rsid w:val="00C060B7"/>
    <w:rsid w:val="00C06111"/>
    <w:rsid w:val="00C06132"/>
    <w:rsid w:val="00C062AF"/>
    <w:rsid w:val="00C062EF"/>
    <w:rsid w:val="00C0630B"/>
    <w:rsid w:val="00C06339"/>
    <w:rsid w:val="00C063FD"/>
    <w:rsid w:val="00C06439"/>
    <w:rsid w:val="00C06498"/>
    <w:rsid w:val="00C064BF"/>
    <w:rsid w:val="00C0650E"/>
    <w:rsid w:val="00C0655B"/>
    <w:rsid w:val="00C0658B"/>
    <w:rsid w:val="00C066A0"/>
    <w:rsid w:val="00C06777"/>
    <w:rsid w:val="00C067BA"/>
    <w:rsid w:val="00C06838"/>
    <w:rsid w:val="00C06866"/>
    <w:rsid w:val="00C06A9C"/>
    <w:rsid w:val="00C06C5E"/>
    <w:rsid w:val="00C06D2F"/>
    <w:rsid w:val="00C06E3C"/>
    <w:rsid w:val="00C06F70"/>
    <w:rsid w:val="00C07040"/>
    <w:rsid w:val="00C070CD"/>
    <w:rsid w:val="00C0712B"/>
    <w:rsid w:val="00C0716D"/>
    <w:rsid w:val="00C0718B"/>
    <w:rsid w:val="00C07321"/>
    <w:rsid w:val="00C073F5"/>
    <w:rsid w:val="00C0740F"/>
    <w:rsid w:val="00C075F6"/>
    <w:rsid w:val="00C07690"/>
    <w:rsid w:val="00C0771F"/>
    <w:rsid w:val="00C077D1"/>
    <w:rsid w:val="00C07859"/>
    <w:rsid w:val="00C078AA"/>
    <w:rsid w:val="00C0791D"/>
    <w:rsid w:val="00C07937"/>
    <w:rsid w:val="00C07A30"/>
    <w:rsid w:val="00C07AAD"/>
    <w:rsid w:val="00C07B3C"/>
    <w:rsid w:val="00C07BE9"/>
    <w:rsid w:val="00C07BFC"/>
    <w:rsid w:val="00C07C31"/>
    <w:rsid w:val="00C07C4A"/>
    <w:rsid w:val="00C07C55"/>
    <w:rsid w:val="00C07C5B"/>
    <w:rsid w:val="00C07D3C"/>
    <w:rsid w:val="00C07E8B"/>
    <w:rsid w:val="00C07ED3"/>
    <w:rsid w:val="00C07F26"/>
    <w:rsid w:val="00C07F57"/>
    <w:rsid w:val="00C07F78"/>
    <w:rsid w:val="00C07FE8"/>
    <w:rsid w:val="00C100C6"/>
    <w:rsid w:val="00C10118"/>
    <w:rsid w:val="00C10139"/>
    <w:rsid w:val="00C10171"/>
    <w:rsid w:val="00C101D9"/>
    <w:rsid w:val="00C103FF"/>
    <w:rsid w:val="00C104CF"/>
    <w:rsid w:val="00C104E7"/>
    <w:rsid w:val="00C105B7"/>
    <w:rsid w:val="00C1062A"/>
    <w:rsid w:val="00C10665"/>
    <w:rsid w:val="00C1068A"/>
    <w:rsid w:val="00C10758"/>
    <w:rsid w:val="00C107C9"/>
    <w:rsid w:val="00C10851"/>
    <w:rsid w:val="00C10956"/>
    <w:rsid w:val="00C109CB"/>
    <w:rsid w:val="00C10A5B"/>
    <w:rsid w:val="00C10A6E"/>
    <w:rsid w:val="00C10B41"/>
    <w:rsid w:val="00C10DD5"/>
    <w:rsid w:val="00C10F05"/>
    <w:rsid w:val="00C10F88"/>
    <w:rsid w:val="00C10F99"/>
    <w:rsid w:val="00C10FE0"/>
    <w:rsid w:val="00C11157"/>
    <w:rsid w:val="00C1116B"/>
    <w:rsid w:val="00C11209"/>
    <w:rsid w:val="00C112A7"/>
    <w:rsid w:val="00C1130A"/>
    <w:rsid w:val="00C1135F"/>
    <w:rsid w:val="00C113BD"/>
    <w:rsid w:val="00C113BE"/>
    <w:rsid w:val="00C113F4"/>
    <w:rsid w:val="00C11413"/>
    <w:rsid w:val="00C1143D"/>
    <w:rsid w:val="00C114A6"/>
    <w:rsid w:val="00C114CB"/>
    <w:rsid w:val="00C11670"/>
    <w:rsid w:val="00C11712"/>
    <w:rsid w:val="00C11767"/>
    <w:rsid w:val="00C11792"/>
    <w:rsid w:val="00C117AD"/>
    <w:rsid w:val="00C11918"/>
    <w:rsid w:val="00C119CD"/>
    <w:rsid w:val="00C11B57"/>
    <w:rsid w:val="00C11D36"/>
    <w:rsid w:val="00C11D46"/>
    <w:rsid w:val="00C11DE0"/>
    <w:rsid w:val="00C11F39"/>
    <w:rsid w:val="00C11F8B"/>
    <w:rsid w:val="00C11FC5"/>
    <w:rsid w:val="00C1208F"/>
    <w:rsid w:val="00C12126"/>
    <w:rsid w:val="00C12132"/>
    <w:rsid w:val="00C121DF"/>
    <w:rsid w:val="00C121F1"/>
    <w:rsid w:val="00C12205"/>
    <w:rsid w:val="00C122B9"/>
    <w:rsid w:val="00C12315"/>
    <w:rsid w:val="00C12339"/>
    <w:rsid w:val="00C123B0"/>
    <w:rsid w:val="00C124D7"/>
    <w:rsid w:val="00C12507"/>
    <w:rsid w:val="00C1252B"/>
    <w:rsid w:val="00C12542"/>
    <w:rsid w:val="00C12612"/>
    <w:rsid w:val="00C1262E"/>
    <w:rsid w:val="00C1269D"/>
    <w:rsid w:val="00C126F4"/>
    <w:rsid w:val="00C1297B"/>
    <w:rsid w:val="00C12AE1"/>
    <w:rsid w:val="00C12AEA"/>
    <w:rsid w:val="00C12CAE"/>
    <w:rsid w:val="00C12CF3"/>
    <w:rsid w:val="00C12D13"/>
    <w:rsid w:val="00C12D81"/>
    <w:rsid w:val="00C12E2A"/>
    <w:rsid w:val="00C12E31"/>
    <w:rsid w:val="00C12EA1"/>
    <w:rsid w:val="00C12F42"/>
    <w:rsid w:val="00C12FC1"/>
    <w:rsid w:val="00C13001"/>
    <w:rsid w:val="00C130AB"/>
    <w:rsid w:val="00C13129"/>
    <w:rsid w:val="00C13230"/>
    <w:rsid w:val="00C13353"/>
    <w:rsid w:val="00C1335F"/>
    <w:rsid w:val="00C1358D"/>
    <w:rsid w:val="00C135EA"/>
    <w:rsid w:val="00C13663"/>
    <w:rsid w:val="00C13681"/>
    <w:rsid w:val="00C137AF"/>
    <w:rsid w:val="00C137D3"/>
    <w:rsid w:val="00C137E4"/>
    <w:rsid w:val="00C13806"/>
    <w:rsid w:val="00C138AA"/>
    <w:rsid w:val="00C1390D"/>
    <w:rsid w:val="00C13C57"/>
    <w:rsid w:val="00C13C81"/>
    <w:rsid w:val="00C13C95"/>
    <w:rsid w:val="00C13C9E"/>
    <w:rsid w:val="00C13D0C"/>
    <w:rsid w:val="00C13E04"/>
    <w:rsid w:val="00C13EAB"/>
    <w:rsid w:val="00C13FA2"/>
    <w:rsid w:val="00C1419A"/>
    <w:rsid w:val="00C141D3"/>
    <w:rsid w:val="00C141D7"/>
    <w:rsid w:val="00C141FD"/>
    <w:rsid w:val="00C1431F"/>
    <w:rsid w:val="00C1436E"/>
    <w:rsid w:val="00C143A9"/>
    <w:rsid w:val="00C143AA"/>
    <w:rsid w:val="00C143B4"/>
    <w:rsid w:val="00C143F1"/>
    <w:rsid w:val="00C14463"/>
    <w:rsid w:val="00C144E6"/>
    <w:rsid w:val="00C14548"/>
    <w:rsid w:val="00C14564"/>
    <w:rsid w:val="00C1461F"/>
    <w:rsid w:val="00C1465E"/>
    <w:rsid w:val="00C1471C"/>
    <w:rsid w:val="00C14919"/>
    <w:rsid w:val="00C14A8E"/>
    <w:rsid w:val="00C14C12"/>
    <w:rsid w:val="00C14C29"/>
    <w:rsid w:val="00C14D84"/>
    <w:rsid w:val="00C14E0B"/>
    <w:rsid w:val="00C14E11"/>
    <w:rsid w:val="00C14E62"/>
    <w:rsid w:val="00C14ECD"/>
    <w:rsid w:val="00C14F8A"/>
    <w:rsid w:val="00C15086"/>
    <w:rsid w:val="00C150D6"/>
    <w:rsid w:val="00C15256"/>
    <w:rsid w:val="00C15354"/>
    <w:rsid w:val="00C153B9"/>
    <w:rsid w:val="00C153BD"/>
    <w:rsid w:val="00C15491"/>
    <w:rsid w:val="00C154AF"/>
    <w:rsid w:val="00C15524"/>
    <w:rsid w:val="00C1557D"/>
    <w:rsid w:val="00C155D7"/>
    <w:rsid w:val="00C155E1"/>
    <w:rsid w:val="00C1569A"/>
    <w:rsid w:val="00C156B3"/>
    <w:rsid w:val="00C15753"/>
    <w:rsid w:val="00C158DD"/>
    <w:rsid w:val="00C15909"/>
    <w:rsid w:val="00C15942"/>
    <w:rsid w:val="00C15951"/>
    <w:rsid w:val="00C15998"/>
    <w:rsid w:val="00C159C2"/>
    <w:rsid w:val="00C15A16"/>
    <w:rsid w:val="00C15A71"/>
    <w:rsid w:val="00C15B55"/>
    <w:rsid w:val="00C15B90"/>
    <w:rsid w:val="00C15CAD"/>
    <w:rsid w:val="00C15D2A"/>
    <w:rsid w:val="00C15D30"/>
    <w:rsid w:val="00C15D68"/>
    <w:rsid w:val="00C15DA7"/>
    <w:rsid w:val="00C15DE4"/>
    <w:rsid w:val="00C15EE1"/>
    <w:rsid w:val="00C15F92"/>
    <w:rsid w:val="00C1607F"/>
    <w:rsid w:val="00C16176"/>
    <w:rsid w:val="00C161D2"/>
    <w:rsid w:val="00C16208"/>
    <w:rsid w:val="00C1623F"/>
    <w:rsid w:val="00C16274"/>
    <w:rsid w:val="00C16279"/>
    <w:rsid w:val="00C163C5"/>
    <w:rsid w:val="00C16434"/>
    <w:rsid w:val="00C164C2"/>
    <w:rsid w:val="00C1653F"/>
    <w:rsid w:val="00C16542"/>
    <w:rsid w:val="00C16610"/>
    <w:rsid w:val="00C1665A"/>
    <w:rsid w:val="00C16690"/>
    <w:rsid w:val="00C16778"/>
    <w:rsid w:val="00C167CC"/>
    <w:rsid w:val="00C16921"/>
    <w:rsid w:val="00C16967"/>
    <w:rsid w:val="00C16A1A"/>
    <w:rsid w:val="00C16A3D"/>
    <w:rsid w:val="00C16A4A"/>
    <w:rsid w:val="00C16C99"/>
    <w:rsid w:val="00C16CCF"/>
    <w:rsid w:val="00C16CE0"/>
    <w:rsid w:val="00C16D78"/>
    <w:rsid w:val="00C16DCD"/>
    <w:rsid w:val="00C16DD1"/>
    <w:rsid w:val="00C16E1B"/>
    <w:rsid w:val="00C16ED7"/>
    <w:rsid w:val="00C16F5D"/>
    <w:rsid w:val="00C17038"/>
    <w:rsid w:val="00C17041"/>
    <w:rsid w:val="00C17055"/>
    <w:rsid w:val="00C17171"/>
    <w:rsid w:val="00C171BF"/>
    <w:rsid w:val="00C17227"/>
    <w:rsid w:val="00C17232"/>
    <w:rsid w:val="00C1727A"/>
    <w:rsid w:val="00C17310"/>
    <w:rsid w:val="00C1734E"/>
    <w:rsid w:val="00C1735E"/>
    <w:rsid w:val="00C17394"/>
    <w:rsid w:val="00C173FB"/>
    <w:rsid w:val="00C17543"/>
    <w:rsid w:val="00C175F0"/>
    <w:rsid w:val="00C1766B"/>
    <w:rsid w:val="00C176AD"/>
    <w:rsid w:val="00C176CE"/>
    <w:rsid w:val="00C17793"/>
    <w:rsid w:val="00C177A7"/>
    <w:rsid w:val="00C17880"/>
    <w:rsid w:val="00C1791C"/>
    <w:rsid w:val="00C17B2D"/>
    <w:rsid w:val="00C17BBF"/>
    <w:rsid w:val="00C17BE2"/>
    <w:rsid w:val="00C17BF6"/>
    <w:rsid w:val="00C17C00"/>
    <w:rsid w:val="00C17D1E"/>
    <w:rsid w:val="00C17D60"/>
    <w:rsid w:val="00C17D79"/>
    <w:rsid w:val="00C17D7C"/>
    <w:rsid w:val="00C17DF3"/>
    <w:rsid w:val="00C17E0D"/>
    <w:rsid w:val="00C17E8E"/>
    <w:rsid w:val="00C17F1F"/>
    <w:rsid w:val="00C17F65"/>
    <w:rsid w:val="00C200FB"/>
    <w:rsid w:val="00C20106"/>
    <w:rsid w:val="00C201AF"/>
    <w:rsid w:val="00C20202"/>
    <w:rsid w:val="00C202B7"/>
    <w:rsid w:val="00C2033C"/>
    <w:rsid w:val="00C20368"/>
    <w:rsid w:val="00C2036C"/>
    <w:rsid w:val="00C203A2"/>
    <w:rsid w:val="00C203BB"/>
    <w:rsid w:val="00C20467"/>
    <w:rsid w:val="00C20550"/>
    <w:rsid w:val="00C20552"/>
    <w:rsid w:val="00C20566"/>
    <w:rsid w:val="00C20586"/>
    <w:rsid w:val="00C205DA"/>
    <w:rsid w:val="00C20662"/>
    <w:rsid w:val="00C20664"/>
    <w:rsid w:val="00C20671"/>
    <w:rsid w:val="00C2067D"/>
    <w:rsid w:val="00C206B5"/>
    <w:rsid w:val="00C20846"/>
    <w:rsid w:val="00C2089D"/>
    <w:rsid w:val="00C209F1"/>
    <w:rsid w:val="00C20A21"/>
    <w:rsid w:val="00C20AC2"/>
    <w:rsid w:val="00C20C96"/>
    <w:rsid w:val="00C20C9F"/>
    <w:rsid w:val="00C20E9F"/>
    <w:rsid w:val="00C20EC5"/>
    <w:rsid w:val="00C20F42"/>
    <w:rsid w:val="00C20F9C"/>
    <w:rsid w:val="00C20FCC"/>
    <w:rsid w:val="00C21037"/>
    <w:rsid w:val="00C210C4"/>
    <w:rsid w:val="00C21161"/>
    <w:rsid w:val="00C2116F"/>
    <w:rsid w:val="00C211FD"/>
    <w:rsid w:val="00C2125B"/>
    <w:rsid w:val="00C212C3"/>
    <w:rsid w:val="00C212FD"/>
    <w:rsid w:val="00C21463"/>
    <w:rsid w:val="00C2149A"/>
    <w:rsid w:val="00C215A4"/>
    <w:rsid w:val="00C21619"/>
    <w:rsid w:val="00C2161A"/>
    <w:rsid w:val="00C2170C"/>
    <w:rsid w:val="00C2170E"/>
    <w:rsid w:val="00C2183D"/>
    <w:rsid w:val="00C2187B"/>
    <w:rsid w:val="00C219B0"/>
    <w:rsid w:val="00C219BD"/>
    <w:rsid w:val="00C219BE"/>
    <w:rsid w:val="00C21A8A"/>
    <w:rsid w:val="00C21AA8"/>
    <w:rsid w:val="00C21C70"/>
    <w:rsid w:val="00C21C83"/>
    <w:rsid w:val="00C21CFE"/>
    <w:rsid w:val="00C21DC1"/>
    <w:rsid w:val="00C21E48"/>
    <w:rsid w:val="00C21FA7"/>
    <w:rsid w:val="00C2205E"/>
    <w:rsid w:val="00C22080"/>
    <w:rsid w:val="00C22101"/>
    <w:rsid w:val="00C223DF"/>
    <w:rsid w:val="00C22438"/>
    <w:rsid w:val="00C22479"/>
    <w:rsid w:val="00C22545"/>
    <w:rsid w:val="00C226EB"/>
    <w:rsid w:val="00C22722"/>
    <w:rsid w:val="00C227F9"/>
    <w:rsid w:val="00C2288B"/>
    <w:rsid w:val="00C2292E"/>
    <w:rsid w:val="00C229BE"/>
    <w:rsid w:val="00C229CA"/>
    <w:rsid w:val="00C22A13"/>
    <w:rsid w:val="00C22A32"/>
    <w:rsid w:val="00C22A4C"/>
    <w:rsid w:val="00C22B21"/>
    <w:rsid w:val="00C22B52"/>
    <w:rsid w:val="00C22BA8"/>
    <w:rsid w:val="00C22DC6"/>
    <w:rsid w:val="00C22EBC"/>
    <w:rsid w:val="00C22EE4"/>
    <w:rsid w:val="00C22F87"/>
    <w:rsid w:val="00C23021"/>
    <w:rsid w:val="00C2309F"/>
    <w:rsid w:val="00C230A7"/>
    <w:rsid w:val="00C230AF"/>
    <w:rsid w:val="00C230C9"/>
    <w:rsid w:val="00C23162"/>
    <w:rsid w:val="00C231F6"/>
    <w:rsid w:val="00C23244"/>
    <w:rsid w:val="00C23317"/>
    <w:rsid w:val="00C2337E"/>
    <w:rsid w:val="00C23444"/>
    <w:rsid w:val="00C23478"/>
    <w:rsid w:val="00C23527"/>
    <w:rsid w:val="00C2371A"/>
    <w:rsid w:val="00C237C7"/>
    <w:rsid w:val="00C23801"/>
    <w:rsid w:val="00C23803"/>
    <w:rsid w:val="00C2387D"/>
    <w:rsid w:val="00C2388D"/>
    <w:rsid w:val="00C2389F"/>
    <w:rsid w:val="00C238D4"/>
    <w:rsid w:val="00C23961"/>
    <w:rsid w:val="00C2398E"/>
    <w:rsid w:val="00C23A61"/>
    <w:rsid w:val="00C23A7E"/>
    <w:rsid w:val="00C23A93"/>
    <w:rsid w:val="00C23B30"/>
    <w:rsid w:val="00C23C2E"/>
    <w:rsid w:val="00C23D23"/>
    <w:rsid w:val="00C23D40"/>
    <w:rsid w:val="00C23DBB"/>
    <w:rsid w:val="00C23E05"/>
    <w:rsid w:val="00C23E0A"/>
    <w:rsid w:val="00C23E54"/>
    <w:rsid w:val="00C23EBA"/>
    <w:rsid w:val="00C24030"/>
    <w:rsid w:val="00C24213"/>
    <w:rsid w:val="00C24274"/>
    <w:rsid w:val="00C242E3"/>
    <w:rsid w:val="00C2444E"/>
    <w:rsid w:val="00C24530"/>
    <w:rsid w:val="00C245A5"/>
    <w:rsid w:val="00C245EF"/>
    <w:rsid w:val="00C2464C"/>
    <w:rsid w:val="00C246BC"/>
    <w:rsid w:val="00C248A3"/>
    <w:rsid w:val="00C248B9"/>
    <w:rsid w:val="00C24903"/>
    <w:rsid w:val="00C24975"/>
    <w:rsid w:val="00C249FE"/>
    <w:rsid w:val="00C24A23"/>
    <w:rsid w:val="00C24A8F"/>
    <w:rsid w:val="00C24AB1"/>
    <w:rsid w:val="00C24AFA"/>
    <w:rsid w:val="00C24B1B"/>
    <w:rsid w:val="00C24BD0"/>
    <w:rsid w:val="00C24CCF"/>
    <w:rsid w:val="00C24CE7"/>
    <w:rsid w:val="00C24D00"/>
    <w:rsid w:val="00C24E5B"/>
    <w:rsid w:val="00C24E6A"/>
    <w:rsid w:val="00C24ED7"/>
    <w:rsid w:val="00C24F76"/>
    <w:rsid w:val="00C24FFD"/>
    <w:rsid w:val="00C25077"/>
    <w:rsid w:val="00C250FF"/>
    <w:rsid w:val="00C2510A"/>
    <w:rsid w:val="00C252C0"/>
    <w:rsid w:val="00C252CF"/>
    <w:rsid w:val="00C25362"/>
    <w:rsid w:val="00C2537C"/>
    <w:rsid w:val="00C253E2"/>
    <w:rsid w:val="00C25520"/>
    <w:rsid w:val="00C25552"/>
    <w:rsid w:val="00C25692"/>
    <w:rsid w:val="00C256F2"/>
    <w:rsid w:val="00C25784"/>
    <w:rsid w:val="00C25794"/>
    <w:rsid w:val="00C257B0"/>
    <w:rsid w:val="00C25845"/>
    <w:rsid w:val="00C25847"/>
    <w:rsid w:val="00C25900"/>
    <w:rsid w:val="00C25920"/>
    <w:rsid w:val="00C25937"/>
    <w:rsid w:val="00C259B0"/>
    <w:rsid w:val="00C25A27"/>
    <w:rsid w:val="00C25AD3"/>
    <w:rsid w:val="00C25AF1"/>
    <w:rsid w:val="00C25BD0"/>
    <w:rsid w:val="00C25E70"/>
    <w:rsid w:val="00C25F47"/>
    <w:rsid w:val="00C26004"/>
    <w:rsid w:val="00C260D4"/>
    <w:rsid w:val="00C2612C"/>
    <w:rsid w:val="00C261ED"/>
    <w:rsid w:val="00C26204"/>
    <w:rsid w:val="00C2623C"/>
    <w:rsid w:val="00C26377"/>
    <w:rsid w:val="00C263F7"/>
    <w:rsid w:val="00C26442"/>
    <w:rsid w:val="00C264C0"/>
    <w:rsid w:val="00C264C6"/>
    <w:rsid w:val="00C264C9"/>
    <w:rsid w:val="00C2651B"/>
    <w:rsid w:val="00C265DE"/>
    <w:rsid w:val="00C26750"/>
    <w:rsid w:val="00C267C2"/>
    <w:rsid w:val="00C267CD"/>
    <w:rsid w:val="00C267D2"/>
    <w:rsid w:val="00C26859"/>
    <w:rsid w:val="00C26981"/>
    <w:rsid w:val="00C269A5"/>
    <w:rsid w:val="00C269F7"/>
    <w:rsid w:val="00C26B63"/>
    <w:rsid w:val="00C26B71"/>
    <w:rsid w:val="00C26C3B"/>
    <w:rsid w:val="00C26CC7"/>
    <w:rsid w:val="00C26DA9"/>
    <w:rsid w:val="00C26E1A"/>
    <w:rsid w:val="00C26E89"/>
    <w:rsid w:val="00C26ED7"/>
    <w:rsid w:val="00C26F23"/>
    <w:rsid w:val="00C26FA8"/>
    <w:rsid w:val="00C27072"/>
    <w:rsid w:val="00C2708E"/>
    <w:rsid w:val="00C270AA"/>
    <w:rsid w:val="00C2710E"/>
    <w:rsid w:val="00C27151"/>
    <w:rsid w:val="00C271EA"/>
    <w:rsid w:val="00C27241"/>
    <w:rsid w:val="00C27258"/>
    <w:rsid w:val="00C2729E"/>
    <w:rsid w:val="00C2738D"/>
    <w:rsid w:val="00C2742C"/>
    <w:rsid w:val="00C274E3"/>
    <w:rsid w:val="00C27576"/>
    <w:rsid w:val="00C275BA"/>
    <w:rsid w:val="00C276A4"/>
    <w:rsid w:val="00C277E3"/>
    <w:rsid w:val="00C2783C"/>
    <w:rsid w:val="00C27856"/>
    <w:rsid w:val="00C278A0"/>
    <w:rsid w:val="00C27961"/>
    <w:rsid w:val="00C27968"/>
    <w:rsid w:val="00C27A59"/>
    <w:rsid w:val="00C27B38"/>
    <w:rsid w:val="00C27BC8"/>
    <w:rsid w:val="00C27C9A"/>
    <w:rsid w:val="00C27CA0"/>
    <w:rsid w:val="00C27D54"/>
    <w:rsid w:val="00C27DBB"/>
    <w:rsid w:val="00C27DC0"/>
    <w:rsid w:val="00C27EB5"/>
    <w:rsid w:val="00C27F26"/>
    <w:rsid w:val="00C30059"/>
    <w:rsid w:val="00C3006E"/>
    <w:rsid w:val="00C3011F"/>
    <w:rsid w:val="00C30186"/>
    <w:rsid w:val="00C301E8"/>
    <w:rsid w:val="00C30210"/>
    <w:rsid w:val="00C30224"/>
    <w:rsid w:val="00C30282"/>
    <w:rsid w:val="00C303BD"/>
    <w:rsid w:val="00C303ED"/>
    <w:rsid w:val="00C3042B"/>
    <w:rsid w:val="00C30481"/>
    <w:rsid w:val="00C3049A"/>
    <w:rsid w:val="00C304ED"/>
    <w:rsid w:val="00C305DF"/>
    <w:rsid w:val="00C3062C"/>
    <w:rsid w:val="00C3065C"/>
    <w:rsid w:val="00C306C3"/>
    <w:rsid w:val="00C307A8"/>
    <w:rsid w:val="00C3091D"/>
    <w:rsid w:val="00C309DB"/>
    <w:rsid w:val="00C30ADB"/>
    <w:rsid w:val="00C30B17"/>
    <w:rsid w:val="00C30C8E"/>
    <w:rsid w:val="00C30E48"/>
    <w:rsid w:val="00C30E9B"/>
    <w:rsid w:val="00C31060"/>
    <w:rsid w:val="00C31156"/>
    <w:rsid w:val="00C311C2"/>
    <w:rsid w:val="00C31252"/>
    <w:rsid w:val="00C312F2"/>
    <w:rsid w:val="00C31308"/>
    <w:rsid w:val="00C313E0"/>
    <w:rsid w:val="00C314BA"/>
    <w:rsid w:val="00C314C9"/>
    <w:rsid w:val="00C314E5"/>
    <w:rsid w:val="00C31607"/>
    <w:rsid w:val="00C3168A"/>
    <w:rsid w:val="00C31713"/>
    <w:rsid w:val="00C31741"/>
    <w:rsid w:val="00C31796"/>
    <w:rsid w:val="00C3188E"/>
    <w:rsid w:val="00C318BB"/>
    <w:rsid w:val="00C318F6"/>
    <w:rsid w:val="00C318FC"/>
    <w:rsid w:val="00C31A0D"/>
    <w:rsid w:val="00C31A26"/>
    <w:rsid w:val="00C31AEC"/>
    <w:rsid w:val="00C31B3F"/>
    <w:rsid w:val="00C31B5D"/>
    <w:rsid w:val="00C31DD7"/>
    <w:rsid w:val="00C31E6C"/>
    <w:rsid w:val="00C31F30"/>
    <w:rsid w:val="00C31F62"/>
    <w:rsid w:val="00C31FD3"/>
    <w:rsid w:val="00C32155"/>
    <w:rsid w:val="00C32171"/>
    <w:rsid w:val="00C321B1"/>
    <w:rsid w:val="00C321C0"/>
    <w:rsid w:val="00C321EA"/>
    <w:rsid w:val="00C32224"/>
    <w:rsid w:val="00C32303"/>
    <w:rsid w:val="00C3231B"/>
    <w:rsid w:val="00C3241E"/>
    <w:rsid w:val="00C324B3"/>
    <w:rsid w:val="00C3251B"/>
    <w:rsid w:val="00C3256A"/>
    <w:rsid w:val="00C326BC"/>
    <w:rsid w:val="00C32758"/>
    <w:rsid w:val="00C327C6"/>
    <w:rsid w:val="00C327F7"/>
    <w:rsid w:val="00C3288F"/>
    <w:rsid w:val="00C329B4"/>
    <w:rsid w:val="00C32A23"/>
    <w:rsid w:val="00C32AAC"/>
    <w:rsid w:val="00C32AC4"/>
    <w:rsid w:val="00C32BE5"/>
    <w:rsid w:val="00C32C04"/>
    <w:rsid w:val="00C32C8D"/>
    <w:rsid w:val="00C32C99"/>
    <w:rsid w:val="00C32CD2"/>
    <w:rsid w:val="00C32D28"/>
    <w:rsid w:val="00C32E0A"/>
    <w:rsid w:val="00C32FE3"/>
    <w:rsid w:val="00C33024"/>
    <w:rsid w:val="00C33041"/>
    <w:rsid w:val="00C3316D"/>
    <w:rsid w:val="00C331EE"/>
    <w:rsid w:val="00C333BF"/>
    <w:rsid w:val="00C333C8"/>
    <w:rsid w:val="00C333E5"/>
    <w:rsid w:val="00C3347A"/>
    <w:rsid w:val="00C3353D"/>
    <w:rsid w:val="00C33591"/>
    <w:rsid w:val="00C335E3"/>
    <w:rsid w:val="00C33635"/>
    <w:rsid w:val="00C336EA"/>
    <w:rsid w:val="00C33748"/>
    <w:rsid w:val="00C337B3"/>
    <w:rsid w:val="00C337CB"/>
    <w:rsid w:val="00C338A1"/>
    <w:rsid w:val="00C338A2"/>
    <w:rsid w:val="00C339C9"/>
    <w:rsid w:val="00C33B91"/>
    <w:rsid w:val="00C33D77"/>
    <w:rsid w:val="00C33DB6"/>
    <w:rsid w:val="00C33DEB"/>
    <w:rsid w:val="00C33E40"/>
    <w:rsid w:val="00C33FAE"/>
    <w:rsid w:val="00C3406F"/>
    <w:rsid w:val="00C340E7"/>
    <w:rsid w:val="00C34152"/>
    <w:rsid w:val="00C34283"/>
    <w:rsid w:val="00C3428F"/>
    <w:rsid w:val="00C342DE"/>
    <w:rsid w:val="00C345CC"/>
    <w:rsid w:val="00C34646"/>
    <w:rsid w:val="00C34768"/>
    <w:rsid w:val="00C349AA"/>
    <w:rsid w:val="00C349EF"/>
    <w:rsid w:val="00C34A51"/>
    <w:rsid w:val="00C34ACE"/>
    <w:rsid w:val="00C34B02"/>
    <w:rsid w:val="00C34B18"/>
    <w:rsid w:val="00C34B36"/>
    <w:rsid w:val="00C34D5E"/>
    <w:rsid w:val="00C34D64"/>
    <w:rsid w:val="00C34EA2"/>
    <w:rsid w:val="00C34EAC"/>
    <w:rsid w:val="00C34ED6"/>
    <w:rsid w:val="00C34F65"/>
    <w:rsid w:val="00C34F80"/>
    <w:rsid w:val="00C34FB0"/>
    <w:rsid w:val="00C34FC9"/>
    <w:rsid w:val="00C350E0"/>
    <w:rsid w:val="00C35202"/>
    <w:rsid w:val="00C352B0"/>
    <w:rsid w:val="00C352D1"/>
    <w:rsid w:val="00C35308"/>
    <w:rsid w:val="00C35351"/>
    <w:rsid w:val="00C353FC"/>
    <w:rsid w:val="00C3545A"/>
    <w:rsid w:val="00C3545B"/>
    <w:rsid w:val="00C354B7"/>
    <w:rsid w:val="00C355CD"/>
    <w:rsid w:val="00C355D2"/>
    <w:rsid w:val="00C3566F"/>
    <w:rsid w:val="00C35674"/>
    <w:rsid w:val="00C356EA"/>
    <w:rsid w:val="00C356F7"/>
    <w:rsid w:val="00C358D9"/>
    <w:rsid w:val="00C359F7"/>
    <w:rsid w:val="00C35A39"/>
    <w:rsid w:val="00C35B64"/>
    <w:rsid w:val="00C35B7E"/>
    <w:rsid w:val="00C35B8E"/>
    <w:rsid w:val="00C35BD0"/>
    <w:rsid w:val="00C35C11"/>
    <w:rsid w:val="00C35C5B"/>
    <w:rsid w:val="00C35C9B"/>
    <w:rsid w:val="00C35D9C"/>
    <w:rsid w:val="00C35E0E"/>
    <w:rsid w:val="00C35E29"/>
    <w:rsid w:val="00C361D3"/>
    <w:rsid w:val="00C362A3"/>
    <w:rsid w:val="00C3630D"/>
    <w:rsid w:val="00C3631C"/>
    <w:rsid w:val="00C36411"/>
    <w:rsid w:val="00C36433"/>
    <w:rsid w:val="00C3657A"/>
    <w:rsid w:val="00C365C8"/>
    <w:rsid w:val="00C365F8"/>
    <w:rsid w:val="00C3664E"/>
    <w:rsid w:val="00C366F3"/>
    <w:rsid w:val="00C367FF"/>
    <w:rsid w:val="00C36829"/>
    <w:rsid w:val="00C368BF"/>
    <w:rsid w:val="00C368C0"/>
    <w:rsid w:val="00C36949"/>
    <w:rsid w:val="00C36997"/>
    <w:rsid w:val="00C36A02"/>
    <w:rsid w:val="00C36A40"/>
    <w:rsid w:val="00C36C4B"/>
    <w:rsid w:val="00C36C64"/>
    <w:rsid w:val="00C36CC9"/>
    <w:rsid w:val="00C36E0D"/>
    <w:rsid w:val="00C36FD3"/>
    <w:rsid w:val="00C36FF6"/>
    <w:rsid w:val="00C3701F"/>
    <w:rsid w:val="00C371A7"/>
    <w:rsid w:val="00C37303"/>
    <w:rsid w:val="00C37376"/>
    <w:rsid w:val="00C373E3"/>
    <w:rsid w:val="00C374E0"/>
    <w:rsid w:val="00C374EE"/>
    <w:rsid w:val="00C3753F"/>
    <w:rsid w:val="00C37586"/>
    <w:rsid w:val="00C375B4"/>
    <w:rsid w:val="00C375E8"/>
    <w:rsid w:val="00C37655"/>
    <w:rsid w:val="00C37662"/>
    <w:rsid w:val="00C37716"/>
    <w:rsid w:val="00C37772"/>
    <w:rsid w:val="00C377B9"/>
    <w:rsid w:val="00C377EE"/>
    <w:rsid w:val="00C37814"/>
    <w:rsid w:val="00C3783E"/>
    <w:rsid w:val="00C378BD"/>
    <w:rsid w:val="00C37947"/>
    <w:rsid w:val="00C379E0"/>
    <w:rsid w:val="00C37A30"/>
    <w:rsid w:val="00C37AD1"/>
    <w:rsid w:val="00C37AFA"/>
    <w:rsid w:val="00C37BD4"/>
    <w:rsid w:val="00C37BFC"/>
    <w:rsid w:val="00C37C05"/>
    <w:rsid w:val="00C37C55"/>
    <w:rsid w:val="00C37C86"/>
    <w:rsid w:val="00C37D4B"/>
    <w:rsid w:val="00C37D77"/>
    <w:rsid w:val="00C37E1F"/>
    <w:rsid w:val="00C37EF5"/>
    <w:rsid w:val="00C37F2E"/>
    <w:rsid w:val="00C40018"/>
    <w:rsid w:val="00C40084"/>
    <w:rsid w:val="00C40161"/>
    <w:rsid w:val="00C40189"/>
    <w:rsid w:val="00C40198"/>
    <w:rsid w:val="00C4023C"/>
    <w:rsid w:val="00C4024E"/>
    <w:rsid w:val="00C402B2"/>
    <w:rsid w:val="00C403B3"/>
    <w:rsid w:val="00C403BB"/>
    <w:rsid w:val="00C403BD"/>
    <w:rsid w:val="00C405A2"/>
    <w:rsid w:val="00C406F0"/>
    <w:rsid w:val="00C407DF"/>
    <w:rsid w:val="00C40821"/>
    <w:rsid w:val="00C4085B"/>
    <w:rsid w:val="00C40947"/>
    <w:rsid w:val="00C4099C"/>
    <w:rsid w:val="00C409DD"/>
    <w:rsid w:val="00C40A23"/>
    <w:rsid w:val="00C40ADE"/>
    <w:rsid w:val="00C40C05"/>
    <w:rsid w:val="00C40CBD"/>
    <w:rsid w:val="00C40CE2"/>
    <w:rsid w:val="00C40D30"/>
    <w:rsid w:val="00C40D98"/>
    <w:rsid w:val="00C40E21"/>
    <w:rsid w:val="00C40EA4"/>
    <w:rsid w:val="00C40F46"/>
    <w:rsid w:val="00C40FAA"/>
    <w:rsid w:val="00C410D1"/>
    <w:rsid w:val="00C410FA"/>
    <w:rsid w:val="00C411BB"/>
    <w:rsid w:val="00C4123B"/>
    <w:rsid w:val="00C412A3"/>
    <w:rsid w:val="00C4139E"/>
    <w:rsid w:val="00C414A9"/>
    <w:rsid w:val="00C415AD"/>
    <w:rsid w:val="00C415D4"/>
    <w:rsid w:val="00C41645"/>
    <w:rsid w:val="00C4166B"/>
    <w:rsid w:val="00C41680"/>
    <w:rsid w:val="00C41741"/>
    <w:rsid w:val="00C417A2"/>
    <w:rsid w:val="00C417BD"/>
    <w:rsid w:val="00C417DB"/>
    <w:rsid w:val="00C4187C"/>
    <w:rsid w:val="00C41882"/>
    <w:rsid w:val="00C418D6"/>
    <w:rsid w:val="00C418FA"/>
    <w:rsid w:val="00C41905"/>
    <w:rsid w:val="00C41932"/>
    <w:rsid w:val="00C4198D"/>
    <w:rsid w:val="00C419BC"/>
    <w:rsid w:val="00C419C6"/>
    <w:rsid w:val="00C41A1E"/>
    <w:rsid w:val="00C41A21"/>
    <w:rsid w:val="00C41B70"/>
    <w:rsid w:val="00C41C2B"/>
    <w:rsid w:val="00C41CE8"/>
    <w:rsid w:val="00C41D59"/>
    <w:rsid w:val="00C41D5E"/>
    <w:rsid w:val="00C41D67"/>
    <w:rsid w:val="00C41E69"/>
    <w:rsid w:val="00C41E8D"/>
    <w:rsid w:val="00C4204C"/>
    <w:rsid w:val="00C4211B"/>
    <w:rsid w:val="00C4218C"/>
    <w:rsid w:val="00C42219"/>
    <w:rsid w:val="00C42223"/>
    <w:rsid w:val="00C422DC"/>
    <w:rsid w:val="00C422E7"/>
    <w:rsid w:val="00C42413"/>
    <w:rsid w:val="00C424D2"/>
    <w:rsid w:val="00C4250B"/>
    <w:rsid w:val="00C42525"/>
    <w:rsid w:val="00C42542"/>
    <w:rsid w:val="00C42593"/>
    <w:rsid w:val="00C42722"/>
    <w:rsid w:val="00C4280F"/>
    <w:rsid w:val="00C428B2"/>
    <w:rsid w:val="00C42957"/>
    <w:rsid w:val="00C42A83"/>
    <w:rsid w:val="00C42BB3"/>
    <w:rsid w:val="00C42BF8"/>
    <w:rsid w:val="00C42C02"/>
    <w:rsid w:val="00C42DE7"/>
    <w:rsid w:val="00C42E42"/>
    <w:rsid w:val="00C42E73"/>
    <w:rsid w:val="00C43000"/>
    <w:rsid w:val="00C4301A"/>
    <w:rsid w:val="00C4304E"/>
    <w:rsid w:val="00C430B2"/>
    <w:rsid w:val="00C43221"/>
    <w:rsid w:val="00C432B7"/>
    <w:rsid w:val="00C432CA"/>
    <w:rsid w:val="00C43329"/>
    <w:rsid w:val="00C43341"/>
    <w:rsid w:val="00C43403"/>
    <w:rsid w:val="00C43452"/>
    <w:rsid w:val="00C43460"/>
    <w:rsid w:val="00C4354A"/>
    <w:rsid w:val="00C43597"/>
    <w:rsid w:val="00C43736"/>
    <w:rsid w:val="00C4378A"/>
    <w:rsid w:val="00C43874"/>
    <w:rsid w:val="00C4390E"/>
    <w:rsid w:val="00C4395E"/>
    <w:rsid w:val="00C43A6A"/>
    <w:rsid w:val="00C43A88"/>
    <w:rsid w:val="00C43ACC"/>
    <w:rsid w:val="00C43BCD"/>
    <w:rsid w:val="00C43C22"/>
    <w:rsid w:val="00C43C52"/>
    <w:rsid w:val="00C43D29"/>
    <w:rsid w:val="00C43D8E"/>
    <w:rsid w:val="00C43E47"/>
    <w:rsid w:val="00C43F72"/>
    <w:rsid w:val="00C44018"/>
    <w:rsid w:val="00C4405D"/>
    <w:rsid w:val="00C44084"/>
    <w:rsid w:val="00C440B3"/>
    <w:rsid w:val="00C44135"/>
    <w:rsid w:val="00C44157"/>
    <w:rsid w:val="00C441A7"/>
    <w:rsid w:val="00C441D1"/>
    <w:rsid w:val="00C44304"/>
    <w:rsid w:val="00C44333"/>
    <w:rsid w:val="00C44338"/>
    <w:rsid w:val="00C44342"/>
    <w:rsid w:val="00C44368"/>
    <w:rsid w:val="00C443EC"/>
    <w:rsid w:val="00C4446A"/>
    <w:rsid w:val="00C444AD"/>
    <w:rsid w:val="00C444DE"/>
    <w:rsid w:val="00C4455B"/>
    <w:rsid w:val="00C4456C"/>
    <w:rsid w:val="00C446C6"/>
    <w:rsid w:val="00C44746"/>
    <w:rsid w:val="00C448D0"/>
    <w:rsid w:val="00C44926"/>
    <w:rsid w:val="00C449B0"/>
    <w:rsid w:val="00C44A3D"/>
    <w:rsid w:val="00C44A7E"/>
    <w:rsid w:val="00C44A9E"/>
    <w:rsid w:val="00C44AF7"/>
    <w:rsid w:val="00C44B6F"/>
    <w:rsid w:val="00C44BF5"/>
    <w:rsid w:val="00C44C17"/>
    <w:rsid w:val="00C44C6A"/>
    <w:rsid w:val="00C44C6F"/>
    <w:rsid w:val="00C44CC4"/>
    <w:rsid w:val="00C44E31"/>
    <w:rsid w:val="00C44E6C"/>
    <w:rsid w:val="00C44F48"/>
    <w:rsid w:val="00C4508B"/>
    <w:rsid w:val="00C450A3"/>
    <w:rsid w:val="00C4531F"/>
    <w:rsid w:val="00C45349"/>
    <w:rsid w:val="00C453AB"/>
    <w:rsid w:val="00C453BD"/>
    <w:rsid w:val="00C453D2"/>
    <w:rsid w:val="00C4540E"/>
    <w:rsid w:val="00C454C5"/>
    <w:rsid w:val="00C4566A"/>
    <w:rsid w:val="00C456E1"/>
    <w:rsid w:val="00C45743"/>
    <w:rsid w:val="00C45755"/>
    <w:rsid w:val="00C45761"/>
    <w:rsid w:val="00C45789"/>
    <w:rsid w:val="00C4578C"/>
    <w:rsid w:val="00C459CA"/>
    <w:rsid w:val="00C45A93"/>
    <w:rsid w:val="00C45B89"/>
    <w:rsid w:val="00C45E26"/>
    <w:rsid w:val="00C45E87"/>
    <w:rsid w:val="00C45F1A"/>
    <w:rsid w:val="00C45F8F"/>
    <w:rsid w:val="00C46032"/>
    <w:rsid w:val="00C46071"/>
    <w:rsid w:val="00C460A0"/>
    <w:rsid w:val="00C460B1"/>
    <w:rsid w:val="00C46119"/>
    <w:rsid w:val="00C46125"/>
    <w:rsid w:val="00C461A6"/>
    <w:rsid w:val="00C461C7"/>
    <w:rsid w:val="00C46252"/>
    <w:rsid w:val="00C46256"/>
    <w:rsid w:val="00C462C4"/>
    <w:rsid w:val="00C462FC"/>
    <w:rsid w:val="00C4641E"/>
    <w:rsid w:val="00C46490"/>
    <w:rsid w:val="00C464F8"/>
    <w:rsid w:val="00C4650E"/>
    <w:rsid w:val="00C4657C"/>
    <w:rsid w:val="00C46599"/>
    <w:rsid w:val="00C465DE"/>
    <w:rsid w:val="00C46628"/>
    <w:rsid w:val="00C46783"/>
    <w:rsid w:val="00C4692A"/>
    <w:rsid w:val="00C46973"/>
    <w:rsid w:val="00C46A5B"/>
    <w:rsid w:val="00C46B36"/>
    <w:rsid w:val="00C46B4F"/>
    <w:rsid w:val="00C46B75"/>
    <w:rsid w:val="00C46BB5"/>
    <w:rsid w:val="00C46BBD"/>
    <w:rsid w:val="00C46CCC"/>
    <w:rsid w:val="00C46DFB"/>
    <w:rsid w:val="00C46E1A"/>
    <w:rsid w:val="00C46E44"/>
    <w:rsid w:val="00C46FB2"/>
    <w:rsid w:val="00C46FD3"/>
    <w:rsid w:val="00C47043"/>
    <w:rsid w:val="00C47055"/>
    <w:rsid w:val="00C47086"/>
    <w:rsid w:val="00C470AD"/>
    <w:rsid w:val="00C47172"/>
    <w:rsid w:val="00C4727B"/>
    <w:rsid w:val="00C472DD"/>
    <w:rsid w:val="00C4740F"/>
    <w:rsid w:val="00C4745B"/>
    <w:rsid w:val="00C4750A"/>
    <w:rsid w:val="00C47595"/>
    <w:rsid w:val="00C4789C"/>
    <w:rsid w:val="00C478D2"/>
    <w:rsid w:val="00C47932"/>
    <w:rsid w:val="00C47959"/>
    <w:rsid w:val="00C479B4"/>
    <w:rsid w:val="00C47B08"/>
    <w:rsid w:val="00C47BC0"/>
    <w:rsid w:val="00C47BF2"/>
    <w:rsid w:val="00C47C0E"/>
    <w:rsid w:val="00C47D32"/>
    <w:rsid w:val="00C47D77"/>
    <w:rsid w:val="00C47D89"/>
    <w:rsid w:val="00C47DB4"/>
    <w:rsid w:val="00C47DDC"/>
    <w:rsid w:val="00C47DF6"/>
    <w:rsid w:val="00C47F2A"/>
    <w:rsid w:val="00C47F89"/>
    <w:rsid w:val="00C50028"/>
    <w:rsid w:val="00C500A4"/>
    <w:rsid w:val="00C5014C"/>
    <w:rsid w:val="00C50194"/>
    <w:rsid w:val="00C501E2"/>
    <w:rsid w:val="00C502B8"/>
    <w:rsid w:val="00C502EB"/>
    <w:rsid w:val="00C5030B"/>
    <w:rsid w:val="00C50491"/>
    <w:rsid w:val="00C504A7"/>
    <w:rsid w:val="00C504B3"/>
    <w:rsid w:val="00C5052F"/>
    <w:rsid w:val="00C50589"/>
    <w:rsid w:val="00C505DF"/>
    <w:rsid w:val="00C50689"/>
    <w:rsid w:val="00C506C7"/>
    <w:rsid w:val="00C50731"/>
    <w:rsid w:val="00C507B7"/>
    <w:rsid w:val="00C5083B"/>
    <w:rsid w:val="00C5099D"/>
    <w:rsid w:val="00C50AA7"/>
    <w:rsid w:val="00C50B48"/>
    <w:rsid w:val="00C50B90"/>
    <w:rsid w:val="00C50CBE"/>
    <w:rsid w:val="00C50EDF"/>
    <w:rsid w:val="00C50F2E"/>
    <w:rsid w:val="00C50F74"/>
    <w:rsid w:val="00C50FBD"/>
    <w:rsid w:val="00C51021"/>
    <w:rsid w:val="00C51179"/>
    <w:rsid w:val="00C511FB"/>
    <w:rsid w:val="00C5121D"/>
    <w:rsid w:val="00C512C3"/>
    <w:rsid w:val="00C5131B"/>
    <w:rsid w:val="00C513E6"/>
    <w:rsid w:val="00C51459"/>
    <w:rsid w:val="00C514F0"/>
    <w:rsid w:val="00C5152D"/>
    <w:rsid w:val="00C515DF"/>
    <w:rsid w:val="00C51725"/>
    <w:rsid w:val="00C517A4"/>
    <w:rsid w:val="00C5186B"/>
    <w:rsid w:val="00C51AA5"/>
    <w:rsid w:val="00C51B22"/>
    <w:rsid w:val="00C51B6B"/>
    <w:rsid w:val="00C51B85"/>
    <w:rsid w:val="00C51BA2"/>
    <w:rsid w:val="00C51C1F"/>
    <w:rsid w:val="00C51CFE"/>
    <w:rsid w:val="00C51D3E"/>
    <w:rsid w:val="00C51DB4"/>
    <w:rsid w:val="00C51DDD"/>
    <w:rsid w:val="00C51EAA"/>
    <w:rsid w:val="00C51F4C"/>
    <w:rsid w:val="00C51F82"/>
    <w:rsid w:val="00C51FD3"/>
    <w:rsid w:val="00C5214D"/>
    <w:rsid w:val="00C52151"/>
    <w:rsid w:val="00C5226C"/>
    <w:rsid w:val="00C52293"/>
    <w:rsid w:val="00C523BA"/>
    <w:rsid w:val="00C52400"/>
    <w:rsid w:val="00C52475"/>
    <w:rsid w:val="00C524BC"/>
    <w:rsid w:val="00C524FB"/>
    <w:rsid w:val="00C52537"/>
    <w:rsid w:val="00C525A8"/>
    <w:rsid w:val="00C525FF"/>
    <w:rsid w:val="00C52648"/>
    <w:rsid w:val="00C52700"/>
    <w:rsid w:val="00C5272B"/>
    <w:rsid w:val="00C52784"/>
    <w:rsid w:val="00C527AE"/>
    <w:rsid w:val="00C527BA"/>
    <w:rsid w:val="00C5290D"/>
    <w:rsid w:val="00C5298D"/>
    <w:rsid w:val="00C529FF"/>
    <w:rsid w:val="00C52A43"/>
    <w:rsid w:val="00C52B4D"/>
    <w:rsid w:val="00C52CC5"/>
    <w:rsid w:val="00C52CD8"/>
    <w:rsid w:val="00C52DE9"/>
    <w:rsid w:val="00C52E2A"/>
    <w:rsid w:val="00C52E73"/>
    <w:rsid w:val="00C52E77"/>
    <w:rsid w:val="00C52ECE"/>
    <w:rsid w:val="00C52F70"/>
    <w:rsid w:val="00C5309B"/>
    <w:rsid w:val="00C530A6"/>
    <w:rsid w:val="00C53179"/>
    <w:rsid w:val="00C531DD"/>
    <w:rsid w:val="00C531EB"/>
    <w:rsid w:val="00C53233"/>
    <w:rsid w:val="00C532C6"/>
    <w:rsid w:val="00C5334A"/>
    <w:rsid w:val="00C533B8"/>
    <w:rsid w:val="00C53404"/>
    <w:rsid w:val="00C535A1"/>
    <w:rsid w:val="00C53672"/>
    <w:rsid w:val="00C5378B"/>
    <w:rsid w:val="00C537BD"/>
    <w:rsid w:val="00C537F4"/>
    <w:rsid w:val="00C53811"/>
    <w:rsid w:val="00C53878"/>
    <w:rsid w:val="00C53B3B"/>
    <w:rsid w:val="00C53B82"/>
    <w:rsid w:val="00C53BA6"/>
    <w:rsid w:val="00C53C85"/>
    <w:rsid w:val="00C53CC4"/>
    <w:rsid w:val="00C53D26"/>
    <w:rsid w:val="00C53D66"/>
    <w:rsid w:val="00C53DB1"/>
    <w:rsid w:val="00C53E56"/>
    <w:rsid w:val="00C53E91"/>
    <w:rsid w:val="00C53FEB"/>
    <w:rsid w:val="00C5402F"/>
    <w:rsid w:val="00C54123"/>
    <w:rsid w:val="00C541A0"/>
    <w:rsid w:val="00C54208"/>
    <w:rsid w:val="00C542A3"/>
    <w:rsid w:val="00C543D2"/>
    <w:rsid w:val="00C54416"/>
    <w:rsid w:val="00C54425"/>
    <w:rsid w:val="00C54457"/>
    <w:rsid w:val="00C544A6"/>
    <w:rsid w:val="00C54534"/>
    <w:rsid w:val="00C54548"/>
    <w:rsid w:val="00C545C1"/>
    <w:rsid w:val="00C54610"/>
    <w:rsid w:val="00C5464C"/>
    <w:rsid w:val="00C54708"/>
    <w:rsid w:val="00C54827"/>
    <w:rsid w:val="00C548DD"/>
    <w:rsid w:val="00C54985"/>
    <w:rsid w:val="00C549E6"/>
    <w:rsid w:val="00C54A36"/>
    <w:rsid w:val="00C54AC8"/>
    <w:rsid w:val="00C54B1B"/>
    <w:rsid w:val="00C54BE0"/>
    <w:rsid w:val="00C54DB3"/>
    <w:rsid w:val="00C54ECB"/>
    <w:rsid w:val="00C54EE5"/>
    <w:rsid w:val="00C54F87"/>
    <w:rsid w:val="00C54FAB"/>
    <w:rsid w:val="00C54FAC"/>
    <w:rsid w:val="00C54FD0"/>
    <w:rsid w:val="00C551B2"/>
    <w:rsid w:val="00C551E5"/>
    <w:rsid w:val="00C551ED"/>
    <w:rsid w:val="00C55279"/>
    <w:rsid w:val="00C552BD"/>
    <w:rsid w:val="00C55319"/>
    <w:rsid w:val="00C5535A"/>
    <w:rsid w:val="00C5543F"/>
    <w:rsid w:val="00C55489"/>
    <w:rsid w:val="00C55575"/>
    <w:rsid w:val="00C5579E"/>
    <w:rsid w:val="00C557E3"/>
    <w:rsid w:val="00C55830"/>
    <w:rsid w:val="00C559A4"/>
    <w:rsid w:val="00C55AB7"/>
    <w:rsid w:val="00C55BC2"/>
    <w:rsid w:val="00C55BE0"/>
    <w:rsid w:val="00C55BE6"/>
    <w:rsid w:val="00C55C01"/>
    <w:rsid w:val="00C55C0D"/>
    <w:rsid w:val="00C55C96"/>
    <w:rsid w:val="00C55CFF"/>
    <w:rsid w:val="00C55D91"/>
    <w:rsid w:val="00C55F84"/>
    <w:rsid w:val="00C55FAA"/>
    <w:rsid w:val="00C55FDA"/>
    <w:rsid w:val="00C56034"/>
    <w:rsid w:val="00C56099"/>
    <w:rsid w:val="00C560B5"/>
    <w:rsid w:val="00C561D8"/>
    <w:rsid w:val="00C56285"/>
    <w:rsid w:val="00C56288"/>
    <w:rsid w:val="00C5638A"/>
    <w:rsid w:val="00C5638B"/>
    <w:rsid w:val="00C563BB"/>
    <w:rsid w:val="00C563FD"/>
    <w:rsid w:val="00C564EC"/>
    <w:rsid w:val="00C5655C"/>
    <w:rsid w:val="00C565C7"/>
    <w:rsid w:val="00C5665B"/>
    <w:rsid w:val="00C566B8"/>
    <w:rsid w:val="00C5673F"/>
    <w:rsid w:val="00C56821"/>
    <w:rsid w:val="00C56865"/>
    <w:rsid w:val="00C568FB"/>
    <w:rsid w:val="00C5698D"/>
    <w:rsid w:val="00C56996"/>
    <w:rsid w:val="00C569C4"/>
    <w:rsid w:val="00C56A66"/>
    <w:rsid w:val="00C56AAF"/>
    <w:rsid w:val="00C56ADE"/>
    <w:rsid w:val="00C56AE2"/>
    <w:rsid w:val="00C56AFF"/>
    <w:rsid w:val="00C56B00"/>
    <w:rsid w:val="00C56B15"/>
    <w:rsid w:val="00C56B48"/>
    <w:rsid w:val="00C56BA1"/>
    <w:rsid w:val="00C56BC6"/>
    <w:rsid w:val="00C56D83"/>
    <w:rsid w:val="00C56DCD"/>
    <w:rsid w:val="00C56F54"/>
    <w:rsid w:val="00C56F6E"/>
    <w:rsid w:val="00C57286"/>
    <w:rsid w:val="00C5734C"/>
    <w:rsid w:val="00C57355"/>
    <w:rsid w:val="00C573AB"/>
    <w:rsid w:val="00C57476"/>
    <w:rsid w:val="00C5747A"/>
    <w:rsid w:val="00C57494"/>
    <w:rsid w:val="00C574EA"/>
    <w:rsid w:val="00C57552"/>
    <w:rsid w:val="00C575EC"/>
    <w:rsid w:val="00C575EF"/>
    <w:rsid w:val="00C5763F"/>
    <w:rsid w:val="00C57668"/>
    <w:rsid w:val="00C57765"/>
    <w:rsid w:val="00C5778B"/>
    <w:rsid w:val="00C577BD"/>
    <w:rsid w:val="00C57834"/>
    <w:rsid w:val="00C578A2"/>
    <w:rsid w:val="00C5798F"/>
    <w:rsid w:val="00C5799F"/>
    <w:rsid w:val="00C57A86"/>
    <w:rsid w:val="00C57A91"/>
    <w:rsid w:val="00C57BD6"/>
    <w:rsid w:val="00C57D6B"/>
    <w:rsid w:val="00C57D79"/>
    <w:rsid w:val="00C57DCE"/>
    <w:rsid w:val="00C57E2A"/>
    <w:rsid w:val="00C57E67"/>
    <w:rsid w:val="00C57E6A"/>
    <w:rsid w:val="00C57E6D"/>
    <w:rsid w:val="00C60009"/>
    <w:rsid w:val="00C60059"/>
    <w:rsid w:val="00C60091"/>
    <w:rsid w:val="00C60191"/>
    <w:rsid w:val="00C601C9"/>
    <w:rsid w:val="00C60282"/>
    <w:rsid w:val="00C6031A"/>
    <w:rsid w:val="00C60415"/>
    <w:rsid w:val="00C6041B"/>
    <w:rsid w:val="00C60432"/>
    <w:rsid w:val="00C606B6"/>
    <w:rsid w:val="00C606D6"/>
    <w:rsid w:val="00C60754"/>
    <w:rsid w:val="00C60758"/>
    <w:rsid w:val="00C607CB"/>
    <w:rsid w:val="00C608FC"/>
    <w:rsid w:val="00C609B0"/>
    <w:rsid w:val="00C609B2"/>
    <w:rsid w:val="00C609E9"/>
    <w:rsid w:val="00C60ABF"/>
    <w:rsid w:val="00C60B6A"/>
    <w:rsid w:val="00C60BDD"/>
    <w:rsid w:val="00C60C9E"/>
    <w:rsid w:val="00C60D0B"/>
    <w:rsid w:val="00C60D30"/>
    <w:rsid w:val="00C60D68"/>
    <w:rsid w:val="00C60E27"/>
    <w:rsid w:val="00C60EAC"/>
    <w:rsid w:val="00C60F96"/>
    <w:rsid w:val="00C6101F"/>
    <w:rsid w:val="00C61134"/>
    <w:rsid w:val="00C611A2"/>
    <w:rsid w:val="00C6122C"/>
    <w:rsid w:val="00C6125F"/>
    <w:rsid w:val="00C612AB"/>
    <w:rsid w:val="00C612C6"/>
    <w:rsid w:val="00C612D6"/>
    <w:rsid w:val="00C612F3"/>
    <w:rsid w:val="00C6136A"/>
    <w:rsid w:val="00C613EB"/>
    <w:rsid w:val="00C6158C"/>
    <w:rsid w:val="00C615B7"/>
    <w:rsid w:val="00C6163F"/>
    <w:rsid w:val="00C61722"/>
    <w:rsid w:val="00C61869"/>
    <w:rsid w:val="00C618CF"/>
    <w:rsid w:val="00C61921"/>
    <w:rsid w:val="00C61A52"/>
    <w:rsid w:val="00C61A8D"/>
    <w:rsid w:val="00C61A9A"/>
    <w:rsid w:val="00C61B12"/>
    <w:rsid w:val="00C61B98"/>
    <w:rsid w:val="00C61BB5"/>
    <w:rsid w:val="00C61BB9"/>
    <w:rsid w:val="00C61C9E"/>
    <w:rsid w:val="00C61D30"/>
    <w:rsid w:val="00C61DC3"/>
    <w:rsid w:val="00C61F4B"/>
    <w:rsid w:val="00C62062"/>
    <w:rsid w:val="00C6208F"/>
    <w:rsid w:val="00C620A2"/>
    <w:rsid w:val="00C6210D"/>
    <w:rsid w:val="00C622C9"/>
    <w:rsid w:val="00C62306"/>
    <w:rsid w:val="00C623DB"/>
    <w:rsid w:val="00C624BE"/>
    <w:rsid w:val="00C624EF"/>
    <w:rsid w:val="00C62523"/>
    <w:rsid w:val="00C625D9"/>
    <w:rsid w:val="00C62638"/>
    <w:rsid w:val="00C62691"/>
    <w:rsid w:val="00C626A8"/>
    <w:rsid w:val="00C626E0"/>
    <w:rsid w:val="00C62869"/>
    <w:rsid w:val="00C628DD"/>
    <w:rsid w:val="00C629D2"/>
    <w:rsid w:val="00C629F3"/>
    <w:rsid w:val="00C62A62"/>
    <w:rsid w:val="00C62AB2"/>
    <w:rsid w:val="00C62AE4"/>
    <w:rsid w:val="00C62B08"/>
    <w:rsid w:val="00C62B38"/>
    <w:rsid w:val="00C62B6C"/>
    <w:rsid w:val="00C62BFD"/>
    <w:rsid w:val="00C62C90"/>
    <w:rsid w:val="00C62CD5"/>
    <w:rsid w:val="00C62DE8"/>
    <w:rsid w:val="00C62DFC"/>
    <w:rsid w:val="00C62E6F"/>
    <w:rsid w:val="00C62F32"/>
    <w:rsid w:val="00C630E2"/>
    <w:rsid w:val="00C63161"/>
    <w:rsid w:val="00C6321D"/>
    <w:rsid w:val="00C63329"/>
    <w:rsid w:val="00C63375"/>
    <w:rsid w:val="00C63376"/>
    <w:rsid w:val="00C63380"/>
    <w:rsid w:val="00C6339C"/>
    <w:rsid w:val="00C63415"/>
    <w:rsid w:val="00C6348E"/>
    <w:rsid w:val="00C6360C"/>
    <w:rsid w:val="00C636E2"/>
    <w:rsid w:val="00C6370A"/>
    <w:rsid w:val="00C63748"/>
    <w:rsid w:val="00C638B7"/>
    <w:rsid w:val="00C638E5"/>
    <w:rsid w:val="00C63A07"/>
    <w:rsid w:val="00C63A44"/>
    <w:rsid w:val="00C63AAB"/>
    <w:rsid w:val="00C63D84"/>
    <w:rsid w:val="00C63E9E"/>
    <w:rsid w:val="00C63F67"/>
    <w:rsid w:val="00C63F89"/>
    <w:rsid w:val="00C63FD1"/>
    <w:rsid w:val="00C6410B"/>
    <w:rsid w:val="00C64115"/>
    <w:rsid w:val="00C6412B"/>
    <w:rsid w:val="00C64229"/>
    <w:rsid w:val="00C6422C"/>
    <w:rsid w:val="00C643DA"/>
    <w:rsid w:val="00C6440E"/>
    <w:rsid w:val="00C6446D"/>
    <w:rsid w:val="00C644A7"/>
    <w:rsid w:val="00C6458D"/>
    <w:rsid w:val="00C6458F"/>
    <w:rsid w:val="00C645FF"/>
    <w:rsid w:val="00C64638"/>
    <w:rsid w:val="00C6466D"/>
    <w:rsid w:val="00C64694"/>
    <w:rsid w:val="00C6472B"/>
    <w:rsid w:val="00C64738"/>
    <w:rsid w:val="00C6473D"/>
    <w:rsid w:val="00C6477C"/>
    <w:rsid w:val="00C6488D"/>
    <w:rsid w:val="00C6497F"/>
    <w:rsid w:val="00C649A0"/>
    <w:rsid w:val="00C649EE"/>
    <w:rsid w:val="00C64B01"/>
    <w:rsid w:val="00C64C79"/>
    <w:rsid w:val="00C64C8A"/>
    <w:rsid w:val="00C64CEC"/>
    <w:rsid w:val="00C64D5E"/>
    <w:rsid w:val="00C64DB3"/>
    <w:rsid w:val="00C64F58"/>
    <w:rsid w:val="00C64F92"/>
    <w:rsid w:val="00C65021"/>
    <w:rsid w:val="00C65029"/>
    <w:rsid w:val="00C651A7"/>
    <w:rsid w:val="00C651F2"/>
    <w:rsid w:val="00C6524E"/>
    <w:rsid w:val="00C65266"/>
    <w:rsid w:val="00C652D9"/>
    <w:rsid w:val="00C65484"/>
    <w:rsid w:val="00C654EB"/>
    <w:rsid w:val="00C655CC"/>
    <w:rsid w:val="00C656E0"/>
    <w:rsid w:val="00C656E4"/>
    <w:rsid w:val="00C65729"/>
    <w:rsid w:val="00C657D0"/>
    <w:rsid w:val="00C6582C"/>
    <w:rsid w:val="00C6588C"/>
    <w:rsid w:val="00C65891"/>
    <w:rsid w:val="00C658A9"/>
    <w:rsid w:val="00C658DE"/>
    <w:rsid w:val="00C65904"/>
    <w:rsid w:val="00C6595D"/>
    <w:rsid w:val="00C65991"/>
    <w:rsid w:val="00C65A0A"/>
    <w:rsid w:val="00C65A58"/>
    <w:rsid w:val="00C65A73"/>
    <w:rsid w:val="00C65A83"/>
    <w:rsid w:val="00C65ABF"/>
    <w:rsid w:val="00C65AF0"/>
    <w:rsid w:val="00C65B29"/>
    <w:rsid w:val="00C65BB2"/>
    <w:rsid w:val="00C65CAB"/>
    <w:rsid w:val="00C65D81"/>
    <w:rsid w:val="00C65E2D"/>
    <w:rsid w:val="00C65EC6"/>
    <w:rsid w:val="00C6602A"/>
    <w:rsid w:val="00C66145"/>
    <w:rsid w:val="00C6617E"/>
    <w:rsid w:val="00C661C5"/>
    <w:rsid w:val="00C661C9"/>
    <w:rsid w:val="00C66265"/>
    <w:rsid w:val="00C6629B"/>
    <w:rsid w:val="00C662E5"/>
    <w:rsid w:val="00C66497"/>
    <w:rsid w:val="00C664D6"/>
    <w:rsid w:val="00C66541"/>
    <w:rsid w:val="00C66552"/>
    <w:rsid w:val="00C66592"/>
    <w:rsid w:val="00C665A5"/>
    <w:rsid w:val="00C666E3"/>
    <w:rsid w:val="00C6678A"/>
    <w:rsid w:val="00C667CA"/>
    <w:rsid w:val="00C667E9"/>
    <w:rsid w:val="00C6682A"/>
    <w:rsid w:val="00C66845"/>
    <w:rsid w:val="00C66848"/>
    <w:rsid w:val="00C66864"/>
    <w:rsid w:val="00C6690F"/>
    <w:rsid w:val="00C66939"/>
    <w:rsid w:val="00C66A8C"/>
    <w:rsid w:val="00C66ABC"/>
    <w:rsid w:val="00C66AE5"/>
    <w:rsid w:val="00C66C1B"/>
    <w:rsid w:val="00C66C3D"/>
    <w:rsid w:val="00C66D0F"/>
    <w:rsid w:val="00C66E09"/>
    <w:rsid w:val="00C66EFF"/>
    <w:rsid w:val="00C66F70"/>
    <w:rsid w:val="00C66F9B"/>
    <w:rsid w:val="00C66FF8"/>
    <w:rsid w:val="00C6707B"/>
    <w:rsid w:val="00C671F2"/>
    <w:rsid w:val="00C6741A"/>
    <w:rsid w:val="00C67810"/>
    <w:rsid w:val="00C6783F"/>
    <w:rsid w:val="00C678A5"/>
    <w:rsid w:val="00C67914"/>
    <w:rsid w:val="00C67989"/>
    <w:rsid w:val="00C67AEF"/>
    <w:rsid w:val="00C67B0B"/>
    <w:rsid w:val="00C67B9E"/>
    <w:rsid w:val="00C67C0E"/>
    <w:rsid w:val="00C67C83"/>
    <w:rsid w:val="00C67CA3"/>
    <w:rsid w:val="00C67E0C"/>
    <w:rsid w:val="00C67EF3"/>
    <w:rsid w:val="00C67F6D"/>
    <w:rsid w:val="00C7001A"/>
    <w:rsid w:val="00C70023"/>
    <w:rsid w:val="00C7008B"/>
    <w:rsid w:val="00C700A7"/>
    <w:rsid w:val="00C700B0"/>
    <w:rsid w:val="00C700B7"/>
    <w:rsid w:val="00C701C5"/>
    <w:rsid w:val="00C702A5"/>
    <w:rsid w:val="00C70515"/>
    <w:rsid w:val="00C705C8"/>
    <w:rsid w:val="00C7066D"/>
    <w:rsid w:val="00C7069F"/>
    <w:rsid w:val="00C70700"/>
    <w:rsid w:val="00C707C0"/>
    <w:rsid w:val="00C708E8"/>
    <w:rsid w:val="00C70906"/>
    <w:rsid w:val="00C70957"/>
    <w:rsid w:val="00C709B4"/>
    <w:rsid w:val="00C709B5"/>
    <w:rsid w:val="00C70B91"/>
    <w:rsid w:val="00C70CC3"/>
    <w:rsid w:val="00C70DE3"/>
    <w:rsid w:val="00C70E04"/>
    <w:rsid w:val="00C70E3A"/>
    <w:rsid w:val="00C70E8F"/>
    <w:rsid w:val="00C70EA9"/>
    <w:rsid w:val="00C70F1B"/>
    <w:rsid w:val="00C70F5B"/>
    <w:rsid w:val="00C71023"/>
    <w:rsid w:val="00C71028"/>
    <w:rsid w:val="00C7111D"/>
    <w:rsid w:val="00C7125E"/>
    <w:rsid w:val="00C71293"/>
    <w:rsid w:val="00C712BF"/>
    <w:rsid w:val="00C7131F"/>
    <w:rsid w:val="00C713A6"/>
    <w:rsid w:val="00C7162D"/>
    <w:rsid w:val="00C717DA"/>
    <w:rsid w:val="00C7180F"/>
    <w:rsid w:val="00C71849"/>
    <w:rsid w:val="00C7194E"/>
    <w:rsid w:val="00C71A36"/>
    <w:rsid w:val="00C71AC3"/>
    <w:rsid w:val="00C71B26"/>
    <w:rsid w:val="00C71C2E"/>
    <w:rsid w:val="00C71C58"/>
    <w:rsid w:val="00C71C5B"/>
    <w:rsid w:val="00C71C9F"/>
    <w:rsid w:val="00C71D06"/>
    <w:rsid w:val="00C71D0B"/>
    <w:rsid w:val="00C71D39"/>
    <w:rsid w:val="00C71D44"/>
    <w:rsid w:val="00C71E25"/>
    <w:rsid w:val="00C71F5D"/>
    <w:rsid w:val="00C72042"/>
    <w:rsid w:val="00C720B7"/>
    <w:rsid w:val="00C7218E"/>
    <w:rsid w:val="00C721AF"/>
    <w:rsid w:val="00C721B3"/>
    <w:rsid w:val="00C72210"/>
    <w:rsid w:val="00C72230"/>
    <w:rsid w:val="00C7232A"/>
    <w:rsid w:val="00C723B9"/>
    <w:rsid w:val="00C7253C"/>
    <w:rsid w:val="00C72566"/>
    <w:rsid w:val="00C725E2"/>
    <w:rsid w:val="00C725F7"/>
    <w:rsid w:val="00C7273C"/>
    <w:rsid w:val="00C7283D"/>
    <w:rsid w:val="00C7293F"/>
    <w:rsid w:val="00C729D3"/>
    <w:rsid w:val="00C72A88"/>
    <w:rsid w:val="00C72A8E"/>
    <w:rsid w:val="00C72AEB"/>
    <w:rsid w:val="00C72BFA"/>
    <w:rsid w:val="00C72D20"/>
    <w:rsid w:val="00C72E41"/>
    <w:rsid w:val="00C72F73"/>
    <w:rsid w:val="00C72F95"/>
    <w:rsid w:val="00C7302D"/>
    <w:rsid w:val="00C7303C"/>
    <w:rsid w:val="00C730A0"/>
    <w:rsid w:val="00C7317C"/>
    <w:rsid w:val="00C731F8"/>
    <w:rsid w:val="00C73335"/>
    <w:rsid w:val="00C7334E"/>
    <w:rsid w:val="00C73422"/>
    <w:rsid w:val="00C73440"/>
    <w:rsid w:val="00C73473"/>
    <w:rsid w:val="00C73534"/>
    <w:rsid w:val="00C7355B"/>
    <w:rsid w:val="00C7360D"/>
    <w:rsid w:val="00C7361B"/>
    <w:rsid w:val="00C736C6"/>
    <w:rsid w:val="00C7374C"/>
    <w:rsid w:val="00C73750"/>
    <w:rsid w:val="00C73849"/>
    <w:rsid w:val="00C7385D"/>
    <w:rsid w:val="00C738AF"/>
    <w:rsid w:val="00C738DD"/>
    <w:rsid w:val="00C738F5"/>
    <w:rsid w:val="00C7395C"/>
    <w:rsid w:val="00C73A72"/>
    <w:rsid w:val="00C73B72"/>
    <w:rsid w:val="00C73C3C"/>
    <w:rsid w:val="00C73E29"/>
    <w:rsid w:val="00C7400F"/>
    <w:rsid w:val="00C7403D"/>
    <w:rsid w:val="00C740DC"/>
    <w:rsid w:val="00C74120"/>
    <w:rsid w:val="00C74185"/>
    <w:rsid w:val="00C74211"/>
    <w:rsid w:val="00C7429A"/>
    <w:rsid w:val="00C742F1"/>
    <w:rsid w:val="00C74318"/>
    <w:rsid w:val="00C7439A"/>
    <w:rsid w:val="00C74539"/>
    <w:rsid w:val="00C746F7"/>
    <w:rsid w:val="00C747C4"/>
    <w:rsid w:val="00C747E0"/>
    <w:rsid w:val="00C74813"/>
    <w:rsid w:val="00C749D9"/>
    <w:rsid w:val="00C74BD7"/>
    <w:rsid w:val="00C74C0E"/>
    <w:rsid w:val="00C74C41"/>
    <w:rsid w:val="00C74C96"/>
    <w:rsid w:val="00C74D0D"/>
    <w:rsid w:val="00C74D7B"/>
    <w:rsid w:val="00C74E10"/>
    <w:rsid w:val="00C74E41"/>
    <w:rsid w:val="00C74E82"/>
    <w:rsid w:val="00C74F3B"/>
    <w:rsid w:val="00C75004"/>
    <w:rsid w:val="00C75149"/>
    <w:rsid w:val="00C751D5"/>
    <w:rsid w:val="00C751EE"/>
    <w:rsid w:val="00C7537D"/>
    <w:rsid w:val="00C753E5"/>
    <w:rsid w:val="00C75422"/>
    <w:rsid w:val="00C754A0"/>
    <w:rsid w:val="00C755B1"/>
    <w:rsid w:val="00C755F4"/>
    <w:rsid w:val="00C757D9"/>
    <w:rsid w:val="00C7580A"/>
    <w:rsid w:val="00C75908"/>
    <w:rsid w:val="00C75975"/>
    <w:rsid w:val="00C75A19"/>
    <w:rsid w:val="00C75A48"/>
    <w:rsid w:val="00C75A71"/>
    <w:rsid w:val="00C75A7D"/>
    <w:rsid w:val="00C75B38"/>
    <w:rsid w:val="00C75C3D"/>
    <w:rsid w:val="00C75D17"/>
    <w:rsid w:val="00C75D81"/>
    <w:rsid w:val="00C75D9A"/>
    <w:rsid w:val="00C75E04"/>
    <w:rsid w:val="00C75E0D"/>
    <w:rsid w:val="00C75FDB"/>
    <w:rsid w:val="00C76017"/>
    <w:rsid w:val="00C7603F"/>
    <w:rsid w:val="00C76139"/>
    <w:rsid w:val="00C76199"/>
    <w:rsid w:val="00C76206"/>
    <w:rsid w:val="00C76208"/>
    <w:rsid w:val="00C76227"/>
    <w:rsid w:val="00C76236"/>
    <w:rsid w:val="00C7624C"/>
    <w:rsid w:val="00C76358"/>
    <w:rsid w:val="00C76380"/>
    <w:rsid w:val="00C763B7"/>
    <w:rsid w:val="00C763BE"/>
    <w:rsid w:val="00C7644E"/>
    <w:rsid w:val="00C764DE"/>
    <w:rsid w:val="00C7660E"/>
    <w:rsid w:val="00C766B4"/>
    <w:rsid w:val="00C76833"/>
    <w:rsid w:val="00C768ED"/>
    <w:rsid w:val="00C76979"/>
    <w:rsid w:val="00C76ACB"/>
    <w:rsid w:val="00C76BC1"/>
    <w:rsid w:val="00C76D2D"/>
    <w:rsid w:val="00C76D38"/>
    <w:rsid w:val="00C76D70"/>
    <w:rsid w:val="00C76E25"/>
    <w:rsid w:val="00C76F4F"/>
    <w:rsid w:val="00C76FA7"/>
    <w:rsid w:val="00C76FF6"/>
    <w:rsid w:val="00C7706A"/>
    <w:rsid w:val="00C771B3"/>
    <w:rsid w:val="00C77240"/>
    <w:rsid w:val="00C772DD"/>
    <w:rsid w:val="00C773E0"/>
    <w:rsid w:val="00C77408"/>
    <w:rsid w:val="00C77458"/>
    <w:rsid w:val="00C77545"/>
    <w:rsid w:val="00C77612"/>
    <w:rsid w:val="00C776AE"/>
    <w:rsid w:val="00C77752"/>
    <w:rsid w:val="00C77897"/>
    <w:rsid w:val="00C77A21"/>
    <w:rsid w:val="00C77AAD"/>
    <w:rsid w:val="00C77BEF"/>
    <w:rsid w:val="00C77C80"/>
    <w:rsid w:val="00C77C94"/>
    <w:rsid w:val="00C77D5B"/>
    <w:rsid w:val="00C77D80"/>
    <w:rsid w:val="00C77DAE"/>
    <w:rsid w:val="00C77E8F"/>
    <w:rsid w:val="00C77EF0"/>
    <w:rsid w:val="00C77FE6"/>
    <w:rsid w:val="00C8002A"/>
    <w:rsid w:val="00C8019B"/>
    <w:rsid w:val="00C8048E"/>
    <w:rsid w:val="00C804A1"/>
    <w:rsid w:val="00C8052C"/>
    <w:rsid w:val="00C805AE"/>
    <w:rsid w:val="00C80655"/>
    <w:rsid w:val="00C80684"/>
    <w:rsid w:val="00C806ED"/>
    <w:rsid w:val="00C8076D"/>
    <w:rsid w:val="00C80879"/>
    <w:rsid w:val="00C808E7"/>
    <w:rsid w:val="00C80942"/>
    <w:rsid w:val="00C80AB1"/>
    <w:rsid w:val="00C80AF3"/>
    <w:rsid w:val="00C80B0B"/>
    <w:rsid w:val="00C80B4D"/>
    <w:rsid w:val="00C80BD5"/>
    <w:rsid w:val="00C80D58"/>
    <w:rsid w:val="00C80D68"/>
    <w:rsid w:val="00C80D99"/>
    <w:rsid w:val="00C80E7E"/>
    <w:rsid w:val="00C810AE"/>
    <w:rsid w:val="00C810E8"/>
    <w:rsid w:val="00C8117F"/>
    <w:rsid w:val="00C8118C"/>
    <w:rsid w:val="00C8132F"/>
    <w:rsid w:val="00C81377"/>
    <w:rsid w:val="00C813F1"/>
    <w:rsid w:val="00C81408"/>
    <w:rsid w:val="00C81498"/>
    <w:rsid w:val="00C814C1"/>
    <w:rsid w:val="00C814FA"/>
    <w:rsid w:val="00C815CD"/>
    <w:rsid w:val="00C816A3"/>
    <w:rsid w:val="00C81748"/>
    <w:rsid w:val="00C81764"/>
    <w:rsid w:val="00C817A1"/>
    <w:rsid w:val="00C8181F"/>
    <w:rsid w:val="00C818D9"/>
    <w:rsid w:val="00C8197A"/>
    <w:rsid w:val="00C819EB"/>
    <w:rsid w:val="00C819EE"/>
    <w:rsid w:val="00C81A6E"/>
    <w:rsid w:val="00C81AEF"/>
    <w:rsid w:val="00C81BA3"/>
    <w:rsid w:val="00C81C2A"/>
    <w:rsid w:val="00C81D24"/>
    <w:rsid w:val="00C81D86"/>
    <w:rsid w:val="00C81DB2"/>
    <w:rsid w:val="00C81EB4"/>
    <w:rsid w:val="00C81EB6"/>
    <w:rsid w:val="00C81F05"/>
    <w:rsid w:val="00C81F76"/>
    <w:rsid w:val="00C81FB1"/>
    <w:rsid w:val="00C81FF3"/>
    <w:rsid w:val="00C8200C"/>
    <w:rsid w:val="00C820BD"/>
    <w:rsid w:val="00C820C0"/>
    <w:rsid w:val="00C82134"/>
    <w:rsid w:val="00C82135"/>
    <w:rsid w:val="00C821F8"/>
    <w:rsid w:val="00C82225"/>
    <w:rsid w:val="00C823A4"/>
    <w:rsid w:val="00C8250B"/>
    <w:rsid w:val="00C82532"/>
    <w:rsid w:val="00C82631"/>
    <w:rsid w:val="00C826CA"/>
    <w:rsid w:val="00C826D4"/>
    <w:rsid w:val="00C8280A"/>
    <w:rsid w:val="00C8284B"/>
    <w:rsid w:val="00C8285D"/>
    <w:rsid w:val="00C8288B"/>
    <w:rsid w:val="00C828F1"/>
    <w:rsid w:val="00C829FE"/>
    <w:rsid w:val="00C82A17"/>
    <w:rsid w:val="00C82B6E"/>
    <w:rsid w:val="00C82CB7"/>
    <w:rsid w:val="00C82D4B"/>
    <w:rsid w:val="00C82D67"/>
    <w:rsid w:val="00C82D9A"/>
    <w:rsid w:val="00C82E41"/>
    <w:rsid w:val="00C82E5C"/>
    <w:rsid w:val="00C82EE3"/>
    <w:rsid w:val="00C82FA5"/>
    <w:rsid w:val="00C82FF3"/>
    <w:rsid w:val="00C830D8"/>
    <w:rsid w:val="00C83166"/>
    <w:rsid w:val="00C83193"/>
    <w:rsid w:val="00C8321E"/>
    <w:rsid w:val="00C8329E"/>
    <w:rsid w:val="00C83386"/>
    <w:rsid w:val="00C834D6"/>
    <w:rsid w:val="00C83522"/>
    <w:rsid w:val="00C835AC"/>
    <w:rsid w:val="00C83643"/>
    <w:rsid w:val="00C8366C"/>
    <w:rsid w:val="00C837E6"/>
    <w:rsid w:val="00C8380D"/>
    <w:rsid w:val="00C8394E"/>
    <w:rsid w:val="00C839D6"/>
    <w:rsid w:val="00C83A0F"/>
    <w:rsid w:val="00C83A4E"/>
    <w:rsid w:val="00C83B2F"/>
    <w:rsid w:val="00C83C1E"/>
    <w:rsid w:val="00C83CA6"/>
    <w:rsid w:val="00C83D55"/>
    <w:rsid w:val="00C83DEB"/>
    <w:rsid w:val="00C83E97"/>
    <w:rsid w:val="00C83EA6"/>
    <w:rsid w:val="00C83FBD"/>
    <w:rsid w:val="00C84055"/>
    <w:rsid w:val="00C8408C"/>
    <w:rsid w:val="00C840DC"/>
    <w:rsid w:val="00C840FE"/>
    <w:rsid w:val="00C84185"/>
    <w:rsid w:val="00C84339"/>
    <w:rsid w:val="00C84552"/>
    <w:rsid w:val="00C845E2"/>
    <w:rsid w:val="00C84648"/>
    <w:rsid w:val="00C84676"/>
    <w:rsid w:val="00C8467D"/>
    <w:rsid w:val="00C84698"/>
    <w:rsid w:val="00C846C0"/>
    <w:rsid w:val="00C84796"/>
    <w:rsid w:val="00C8480E"/>
    <w:rsid w:val="00C84824"/>
    <w:rsid w:val="00C84984"/>
    <w:rsid w:val="00C849FF"/>
    <w:rsid w:val="00C84ACC"/>
    <w:rsid w:val="00C84B6F"/>
    <w:rsid w:val="00C84B9E"/>
    <w:rsid w:val="00C84BF0"/>
    <w:rsid w:val="00C84E06"/>
    <w:rsid w:val="00C84E2A"/>
    <w:rsid w:val="00C84FC7"/>
    <w:rsid w:val="00C8500C"/>
    <w:rsid w:val="00C85011"/>
    <w:rsid w:val="00C8523A"/>
    <w:rsid w:val="00C8523C"/>
    <w:rsid w:val="00C85255"/>
    <w:rsid w:val="00C8527B"/>
    <w:rsid w:val="00C85283"/>
    <w:rsid w:val="00C85522"/>
    <w:rsid w:val="00C8554A"/>
    <w:rsid w:val="00C855BF"/>
    <w:rsid w:val="00C85962"/>
    <w:rsid w:val="00C859CF"/>
    <w:rsid w:val="00C85A64"/>
    <w:rsid w:val="00C85A86"/>
    <w:rsid w:val="00C85AB4"/>
    <w:rsid w:val="00C85AD8"/>
    <w:rsid w:val="00C85B1E"/>
    <w:rsid w:val="00C85B67"/>
    <w:rsid w:val="00C85CED"/>
    <w:rsid w:val="00C85D3D"/>
    <w:rsid w:val="00C85DA5"/>
    <w:rsid w:val="00C85DB4"/>
    <w:rsid w:val="00C85E4F"/>
    <w:rsid w:val="00C85F2B"/>
    <w:rsid w:val="00C85F2F"/>
    <w:rsid w:val="00C860F8"/>
    <w:rsid w:val="00C861D3"/>
    <w:rsid w:val="00C8626D"/>
    <w:rsid w:val="00C8626F"/>
    <w:rsid w:val="00C862B0"/>
    <w:rsid w:val="00C862D4"/>
    <w:rsid w:val="00C863AC"/>
    <w:rsid w:val="00C86417"/>
    <w:rsid w:val="00C86424"/>
    <w:rsid w:val="00C8645D"/>
    <w:rsid w:val="00C86495"/>
    <w:rsid w:val="00C864D6"/>
    <w:rsid w:val="00C8653B"/>
    <w:rsid w:val="00C8669F"/>
    <w:rsid w:val="00C866C4"/>
    <w:rsid w:val="00C86796"/>
    <w:rsid w:val="00C868F4"/>
    <w:rsid w:val="00C869CE"/>
    <w:rsid w:val="00C869ED"/>
    <w:rsid w:val="00C86A0C"/>
    <w:rsid w:val="00C86AB4"/>
    <w:rsid w:val="00C86B16"/>
    <w:rsid w:val="00C86B82"/>
    <w:rsid w:val="00C86BBC"/>
    <w:rsid w:val="00C86C37"/>
    <w:rsid w:val="00C86C7C"/>
    <w:rsid w:val="00C86C96"/>
    <w:rsid w:val="00C86E7D"/>
    <w:rsid w:val="00C86F90"/>
    <w:rsid w:val="00C86FC1"/>
    <w:rsid w:val="00C86FEB"/>
    <w:rsid w:val="00C87012"/>
    <w:rsid w:val="00C87067"/>
    <w:rsid w:val="00C87081"/>
    <w:rsid w:val="00C871A5"/>
    <w:rsid w:val="00C871AB"/>
    <w:rsid w:val="00C871C6"/>
    <w:rsid w:val="00C871DD"/>
    <w:rsid w:val="00C872AA"/>
    <w:rsid w:val="00C87321"/>
    <w:rsid w:val="00C873A4"/>
    <w:rsid w:val="00C873E5"/>
    <w:rsid w:val="00C8747F"/>
    <w:rsid w:val="00C874DC"/>
    <w:rsid w:val="00C874E2"/>
    <w:rsid w:val="00C8754C"/>
    <w:rsid w:val="00C87556"/>
    <w:rsid w:val="00C87589"/>
    <w:rsid w:val="00C87599"/>
    <w:rsid w:val="00C87638"/>
    <w:rsid w:val="00C8766B"/>
    <w:rsid w:val="00C8768D"/>
    <w:rsid w:val="00C8770A"/>
    <w:rsid w:val="00C8774B"/>
    <w:rsid w:val="00C87895"/>
    <w:rsid w:val="00C8792E"/>
    <w:rsid w:val="00C87977"/>
    <w:rsid w:val="00C8799F"/>
    <w:rsid w:val="00C87AFA"/>
    <w:rsid w:val="00C87B1D"/>
    <w:rsid w:val="00C87E1D"/>
    <w:rsid w:val="00C87EC1"/>
    <w:rsid w:val="00C87F7F"/>
    <w:rsid w:val="00C87F85"/>
    <w:rsid w:val="00C90055"/>
    <w:rsid w:val="00C9039F"/>
    <w:rsid w:val="00C903BA"/>
    <w:rsid w:val="00C903C7"/>
    <w:rsid w:val="00C903FE"/>
    <w:rsid w:val="00C90451"/>
    <w:rsid w:val="00C904F5"/>
    <w:rsid w:val="00C90610"/>
    <w:rsid w:val="00C90738"/>
    <w:rsid w:val="00C9079C"/>
    <w:rsid w:val="00C9082A"/>
    <w:rsid w:val="00C90987"/>
    <w:rsid w:val="00C90990"/>
    <w:rsid w:val="00C909E1"/>
    <w:rsid w:val="00C90A90"/>
    <w:rsid w:val="00C90B4A"/>
    <w:rsid w:val="00C90D22"/>
    <w:rsid w:val="00C90DD3"/>
    <w:rsid w:val="00C90DDF"/>
    <w:rsid w:val="00C90E45"/>
    <w:rsid w:val="00C90E4F"/>
    <w:rsid w:val="00C90E56"/>
    <w:rsid w:val="00C90F1D"/>
    <w:rsid w:val="00C90FBC"/>
    <w:rsid w:val="00C91030"/>
    <w:rsid w:val="00C910BC"/>
    <w:rsid w:val="00C9114C"/>
    <w:rsid w:val="00C911F5"/>
    <w:rsid w:val="00C91355"/>
    <w:rsid w:val="00C91408"/>
    <w:rsid w:val="00C9141C"/>
    <w:rsid w:val="00C91426"/>
    <w:rsid w:val="00C91463"/>
    <w:rsid w:val="00C9156D"/>
    <w:rsid w:val="00C916B8"/>
    <w:rsid w:val="00C9177C"/>
    <w:rsid w:val="00C917A4"/>
    <w:rsid w:val="00C917F5"/>
    <w:rsid w:val="00C91944"/>
    <w:rsid w:val="00C919B0"/>
    <w:rsid w:val="00C919CC"/>
    <w:rsid w:val="00C91A1D"/>
    <w:rsid w:val="00C91A28"/>
    <w:rsid w:val="00C91A51"/>
    <w:rsid w:val="00C91A6A"/>
    <w:rsid w:val="00C91AB5"/>
    <w:rsid w:val="00C91AD4"/>
    <w:rsid w:val="00C91B9D"/>
    <w:rsid w:val="00C91BA4"/>
    <w:rsid w:val="00C91BF0"/>
    <w:rsid w:val="00C91BF4"/>
    <w:rsid w:val="00C91F1C"/>
    <w:rsid w:val="00C91F49"/>
    <w:rsid w:val="00C91F99"/>
    <w:rsid w:val="00C92036"/>
    <w:rsid w:val="00C9205E"/>
    <w:rsid w:val="00C922A1"/>
    <w:rsid w:val="00C92623"/>
    <w:rsid w:val="00C92627"/>
    <w:rsid w:val="00C92696"/>
    <w:rsid w:val="00C92703"/>
    <w:rsid w:val="00C927A8"/>
    <w:rsid w:val="00C927D6"/>
    <w:rsid w:val="00C927D8"/>
    <w:rsid w:val="00C92814"/>
    <w:rsid w:val="00C92823"/>
    <w:rsid w:val="00C9285F"/>
    <w:rsid w:val="00C92864"/>
    <w:rsid w:val="00C92885"/>
    <w:rsid w:val="00C928AA"/>
    <w:rsid w:val="00C9299B"/>
    <w:rsid w:val="00C929B6"/>
    <w:rsid w:val="00C92A78"/>
    <w:rsid w:val="00C92AF6"/>
    <w:rsid w:val="00C92B2B"/>
    <w:rsid w:val="00C92B30"/>
    <w:rsid w:val="00C92B6F"/>
    <w:rsid w:val="00C92C14"/>
    <w:rsid w:val="00C92C7D"/>
    <w:rsid w:val="00C92CC9"/>
    <w:rsid w:val="00C92D28"/>
    <w:rsid w:val="00C92D62"/>
    <w:rsid w:val="00C92D87"/>
    <w:rsid w:val="00C92E2B"/>
    <w:rsid w:val="00C92E34"/>
    <w:rsid w:val="00C92E41"/>
    <w:rsid w:val="00C92EC0"/>
    <w:rsid w:val="00C92F51"/>
    <w:rsid w:val="00C92FAE"/>
    <w:rsid w:val="00C92FDE"/>
    <w:rsid w:val="00C93046"/>
    <w:rsid w:val="00C930C3"/>
    <w:rsid w:val="00C931E8"/>
    <w:rsid w:val="00C93255"/>
    <w:rsid w:val="00C9325A"/>
    <w:rsid w:val="00C9339F"/>
    <w:rsid w:val="00C93448"/>
    <w:rsid w:val="00C93537"/>
    <w:rsid w:val="00C93588"/>
    <w:rsid w:val="00C935B1"/>
    <w:rsid w:val="00C935DE"/>
    <w:rsid w:val="00C9362A"/>
    <w:rsid w:val="00C93645"/>
    <w:rsid w:val="00C9364F"/>
    <w:rsid w:val="00C93690"/>
    <w:rsid w:val="00C936F2"/>
    <w:rsid w:val="00C93704"/>
    <w:rsid w:val="00C9373C"/>
    <w:rsid w:val="00C9384B"/>
    <w:rsid w:val="00C93882"/>
    <w:rsid w:val="00C93B75"/>
    <w:rsid w:val="00C93D02"/>
    <w:rsid w:val="00C93D26"/>
    <w:rsid w:val="00C93D66"/>
    <w:rsid w:val="00C93D68"/>
    <w:rsid w:val="00C93D75"/>
    <w:rsid w:val="00C93DC7"/>
    <w:rsid w:val="00C93E20"/>
    <w:rsid w:val="00C93E47"/>
    <w:rsid w:val="00C93EF5"/>
    <w:rsid w:val="00C93F0C"/>
    <w:rsid w:val="00C93FAA"/>
    <w:rsid w:val="00C93FFF"/>
    <w:rsid w:val="00C94031"/>
    <w:rsid w:val="00C94195"/>
    <w:rsid w:val="00C94265"/>
    <w:rsid w:val="00C9426E"/>
    <w:rsid w:val="00C942CD"/>
    <w:rsid w:val="00C9433C"/>
    <w:rsid w:val="00C9435C"/>
    <w:rsid w:val="00C943C7"/>
    <w:rsid w:val="00C944B3"/>
    <w:rsid w:val="00C946B2"/>
    <w:rsid w:val="00C946E6"/>
    <w:rsid w:val="00C946E9"/>
    <w:rsid w:val="00C948B3"/>
    <w:rsid w:val="00C94A40"/>
    <w:rsid w:val="00C94B84"/>
    <w:rsid w:val="00C94BC9"/>
    <w:rsid w:val="00C94DA3"/>
    <w:rsid w:val="00C94DAC"/>
    <w:rsid w:val="00C94E89"/>
    <w:rsid w:val="00C94EBD"/>
    <w:rsid w:val="00C94EC6"/>
    <w:rsid w:val="00C94F2D"/>
    <w:rsid w:val="00C94F8D"/>
    <w:rsid w:val="00C95003"/>
    <w:rsid w:val="00C9502A"/>
    <w:rsid w:val="00C95076"/>
    <w:rsid w:val="00C95087"/>
    <w:rsid w:val="00C9530B"/>
    <w:rsid w:val="00C95323"/>
    <w:rsid w:val="00C953B8"/>
    <w:rsid w:val="00C95459"/>
    <w:rsid w:val="00C954F9"/>
    <w:rsid w:val="00C955DC"/>
    <w:rsid w:val="00C956FB"/>
    <w:rsid w:val="00C9570A"/>
    <w:rsid w:val="00C95734"/>
    <w:rsid w:val="00C957F1"/>
    <w:rsid w:val="00C959E7"/>
    <w:rsid w:val="00C95ACB"/>
    <w:rsid w:val="00C95AD4"/>
    <w:rsid w:val="00C95B56"/>
    <w:rsid w:val="00C95B6A"/>
    <w:rsid w:val="00C95B8C"/>
    <w:rsid w:val="00C95D1B"/>
    <w:rsid w:val="00C95D27"/>
    <w:rsid w:val="00C95E0E"/>
    <w:rsid w:val="00C95E8B"/>
    <w:rsid w:val="00C95E8C"/>
    <w:rsid w:val="00C95F18"/>
    <w:rsid w:val="00C95FC9"/>
    <w:rsid w:val="00C95FEB"/>
    <w:rsid w:val="00C96335"/>
    <w:rsid w:val="00C963DA"/>
    <w:rsid w:val="00C9644F"/>
    <w:rsid w:val="00C964AD"/>
    <w:rsid w:val="00C96522"/>
    <w:rsid w:val="00C96534"/>
    <w:rsid w:val="00C96569"/>
    <w:rsid w:val="00C96634"/>
    <w:rsid w:val="00C966B5"/>
    <w:rsid w:val="00C966C2"/>
    <w:rsid w:val="00C966EC"/>
    <w:rsid w:val="00C967B8"/>
    <w:rsid w:val="00C96826"/>
    <w:rsid w:val="00C96857"/>
    <w:rsid w:val="00C96878"/>
    <w:rsid w:val="00C969B8"/>
    <w:rsid w:val="00C96A23"/>
    <w:rsid w:val="00C96A6E"/>
    <w:rsid w:val="00C96A9F"/>
    <w:rsid w:val="00C96C60"/>
    <w:rsid w:val="00C96DB3"/>
    <w:rsid w:val="00C96E06"/>
    <w:rsid w:val="00C96E5F"/>
    <w:rsid w:val="00C96E7A"/>
    <w:rsid w:val="00C96F2E"/>
    <w:rsid w:val="00C96FA1"/>
    <w:rsid w:val="00C96FC9"/>
    <w:rsid w:val="00C96FE9"/>
    <w:rsid w:val="00C970F8"/>
    <w:rsid w:val="00C97171"/>
    <w:rsid w:val="00C97350"/>
    <w:rsid w:val="00C97355"/>
    <w:rsid w:val="00C973CA"/>
    <w:rsid w:val="00C973E7"/>
    <w:rsid w:val="00C973EF"/>
    <w:rsid w:val="00C9745E"/>
    <w:rsid w:val="00C974A9"/>
    <w:rsid w:val="00C97580"/>
    <w:rsid w:val="00C975E8"/>
    <w:rsid w:val="00C97788"/>
    <w:rsid w:val="00C9788A"/>
    <w:rsid w:val="00C978AB"/>
    <w:rsid w:val="00C97901"/>
    <w:rsid w:val="00C97911"/>
    <w:rsid w:val="00C979F8"/>
    <w:rsid w:val="00C97BAC"/>
    <w:rsid w:val="00C97BAD"/>
    <w:rsid w:val="00C97C98"/>
    <w:rsid w:val="00C97CEB"/>
    <w:rsid w:val="00C97CF8"/>
    <w:rsid w:val="00C97D03"/>
    <w:rsid w:val="00C97D46"/>
    <w:rsid w:val="00C97D8E"/>
    <w:rsid w:val="00C97E1A"/>
    <w:rsid w:val="00C97E92"/>
    <w:rsid w:val="00C97EC6"/>
    <w:rsid w:val="00CA0035"/>
    <w:rsid w:val="00CA0041"/>
    <w:rsid w:val="00CA00F7"/>
    <w:rsid w:val="00CA01E5"/>
    <w:rsid w:val="00CA024B"/>
    <w:rsid w:val="00CA030A"/>
    <w:rsid w:val="00CA05DE"/>
    <w:rsid w:val="00CA05E5"/>
    <w:rsid w:val="00CA0622"/>
    <w:rsid w:val="00CA06AC"/>
    <w:rsid w:val="00CA06F4"/>
    <w:rsid w:val="00CA08EE"/>
    <w:rsid w:val="00CA0930"/>
    <w:rsid w:val="00CA0A01"/>
    <w:rsid w:val="00CA0AAE"/>
    <w:rsid w:val="00CA0B97"/>
    <w:rsid w:val="00CA0C1D"/>
    <w:rsid w:val="00CA0C6E"/>
    <w:rsid w:val="00CA0CAE"/>
    <w:rsid w:val="00CA0D1D"/>
    <w:rsid w:val="00CA0F37"/>
    <w:rsid w:val="00CA0F6A"/>
    <w:rsid w:val="00CA11D2"/>
    <w:rsid w:val="00CA1242"/>
    <w:rsid w:val="00CA124A"/>
    <w:rsid w:val="00CA12A8"/>
    <w:rsid w:val="00CA12A9"/>
    <w:rsid w:val="00CA12F3"/>
    <w:rsid w:val="00CA1300"/>
    <w:rsid w:val="00CA1307"/>
    <w:rsid w:val="00CA1312"/>
    <w:rsid w:val="00CA1320"/>
    <w:rsid w:val="00CA153A"/>
    <w:rsid w:val="00CA1591"/>
    <w:rsid w:val="00CA15C5"/>
    <w:rsid w:val="00CA15CD"/>
    <w:rsid w:val="00CA15F4"/>
    <w:rsid w:val="00CA160E"/>
    <w:rsid w:val="00CA1662"/>
    <w:rsid w:val="00CA16C2"/>
    <w:rsid w:val="00CA16CB"/>
    <w:rsid w:val="00CA16E9"/>
    <w:rsid w:val="00CA172E"/>
    <w:rsid w:val="00CA1761"/>
    <w:rsid w:val="00CA17F7"/>
    <w:rsid w:val="00CA17FA"/>
    <w:rsid w:val="00CA186A"/>
    <w:rsid w:val="00CA19B2"/>
    <w:rsid w:val="00CA19D5"/>
    <w:rsid w:val="00CA1A96"/>
    <w:rsid w:val="00CA1AAF"/>
    <w:rsid w:val="00CA1B95"/>
    <w:rsid w:val="00CA1BF0"/>
    <w:rsid w:val="00CA1C4E"/>
    <w:rsid w:val="00CA1C82"/>
    <w:rsid w:val="00CA1DB6"/>
    <w:rsid w:val="00CA1F96"/>
    <w:rsid w:val="00CA1FBB"/>
    <w:rsid w:val="00CA214B"/>
    <w:rsid w:val="00CA21DE"/>
    <w:rsid w:val="00CA235F"/>
    <w:rsid w:val="00CA2457"/>
    <w:rsid w:val="00CA2477"/>
    <w:rsid w:val="00CA24F4"/>
    <w:rsid w:val="00CA250A"/>
    <w:rsid w:val="00CA2589"/>
    <w:rsid w:val="00CA2657"/>
    <w:rsid w:val="00CA2698"/>
    <w:rsid w:val="00CA284A"/>
    <w:rsid w:val="00CA286B"/>
    <w:rsid w:val="00CA28CC"/>
    <w:rsid w:val="00CA29AA"/>
    <w:rsid w:val="00CA29BA"/>
    <w:rsid w:val="00CA29F2"/>
    <w:rsid w:val="00CA2A64"/>
    <w:rsid w:val="00CA2AD7"/>
    <w:rsid w:val="00CA2B2A"/>
    <w:rsid w:val="00CA2BCB"/>
    <w:rsid w:val="00CA2D65"/>
    <w:rsid w:val="00CA2DB5"/>
    <w:rsid w:val="00CA2E02"/>
    <w:rsid w:val="00CA2E16"/>
    <w:rsid w:val="00CA2E48"/>
    <w:rsid w:val="00CA2EF2"/>
    <w:rsid w:val="00CA2F21"/>
    <w:rsid w:val="00CA2F64"/>
    <w:rsid w:val="00CA2F66"/>
    <w:rsid w:val="00CA30A7"/>
    <w:rsid w:val="00CA31EB"/>
    <w:rsid w:val="00CA3229"/>
    <w:rsid w:val="00CA322C"/>
    <w:rsid w:val="00CA32B2"/>
    <w:rsid w:val="00CA3348"/>
    <w:rsid w:val="00CA3438"/>
    <w:rsid w:val="00CA3482"/>
    <w:rsid w:val="00CA350C"/>
    <w:rsid w:val="00CA353C"/>
    <w:rsid w:val="00CA35F7"/>
    <w:rsid w:val="00CA3636"/>
    <w:rsid w:val="00CA36B4"/>
    <w:rsid w:val="00CA36F4"/>
    <w:rsid w:val="00CA376F"/>
    <w:rsid w:val="00CA378B"/>
    <w:rsid w:val="00CA37BF"/>
    <w:rsid w:val="00CA3832"/>
    <w:rsid w:val="00CA386F"/>
    <w:rsid w:val="00CA38C6"/>
    <w:rsid w:val="00CA3A8D"/>
    <w:rsid w:val="00CA3C2D"/>
    <w:rsid w:val="00CA3C87"/>
    <w:rsid w:val="00CA3CAD"/>
    <w:rsid w:val="00CA3DB3"/>
    <w:rsid w:val="00CA3DB5"/>
    <w:rsid w:val="00CA3DFD"/>
    <w:rsid w:val="00CA3F1C"/>
    <w:rsid w:val="00CA3F57"/>
    <w:rsid w:val="00CA3F63"/>
    <w:rsid w:val="00CA3F93"/>
    <w:rsid w:val="00CA406A"/>
    <w:rsid w:val="00CA40AC"/>
    <w:rsid w:val="00CA40F3"/>
    <w:rsid w:val="00CA42E4"/>
    <w:rsid w:val="00CA42E6"/>
    <w:rsid w:val="00CA4351"/>
    <w:rsid w:val="00CA44E9"/>
    <w:rsid w:val="00CA45B5"/>
    <w:rsid w:val="00CA462C"/>
    <w:rsid w:val="00CA4701"/>
    <w:rsid w:val="00CA4713"/>
    <w:rsid w:val="00CA47AA"/>
    <w:rsid w:val="00CA47C6"/>
    <w:rsid w:val="00CA4800"/>
    <w:rsid w:val="00CA4898"/>
    <w:rsid w:val="00CA48DA"/>
    <w:rsid w:val="00CA4912"/>
    <w:rsid w:val="00CA4B43"/>
    <w:rsid w:val="00CA4BBB"/>
    <w:rsid w:val="00CA4BCB"/>
    <w:rsid w:val="00CA4C72"/>
    <w:rsid w:val="00CA4E05"/>
    <w:rsid w:val="00CA4E60"/>
    <w:rsid w:val="00CA4EED"/>
    <w:rsid w:val="00CA4F3B"/>
    <w:rsid w:val="00CA4F4C"/>
    <w:rsid w:val="00CA4FAA"/>
    <w:rsid w:val="00CA5002"/>
    <w:rsid w:val="00CA5061"/>
    <w:rsid w:val="00CA509E"/>
    <w:rsid w:val="00CA5117"/>
    <w:rsid w:val="00CA5165"/>
    <w:rsid w:val="00CA5180"/>
    <w:rsid w:val="00CA518D"/>
    <w:rsid w:val="00CA51C2"/>
    <w:rsid w:val="00CA524D"/>
    <w:rsid w:val="00CA537C"/>
    <w:rsid w:val="00CA5409"/>
    <w:rsid w:val="00CA5485"/>
    <w:rsid w:val="00CA5517"/>
    <w:rsid w:val="00CA558E"/>
    <w:rsid w:val="00CA56BA"/>
    <w:rsid w:val="00CA5759"/>
    <w:rsid w:val="00CA57A1"/>
    <w:rsid w:val="00CA57AA"/>
    <w:rsid w:val="00CA5818"/>
    <w:rsid w:val="00CA590F"/>
    <w:rsid w:val="00CA5912"/>
    <w:rsid w:val="00CA5929"/>
    <w:rsid w:val="00CA5A2D"/>
    <w:rsid w:val="00CA5B14"/>
    <w:rsid w:val="00CA5B4D"/>
    <w:rsid w:val="00CA5BA2"/>
    <w:rsid w:val="00CA5BAB"/>
    <w:rsid w:val="00CA5C1B"/>
    <w:rsid w:val="00CA5CAE"/>
    <w:rsid w:val="00CA5CE2"/>
    <w:rsid w:val="00CA5D62"/>
    <w:rsid w:val="00CA5D91"/>
    <w:rsid w:val="00CA5DA3"/>
    <w:rsid w:val="00CA5DD6"/>
    <w:rsid w:val="00CA5DFB"/>
    <w:rsid w:val="00CA5E8C"/>
    <w:rsid w:val="00CA5EE3"/>
    <w:rsid w:val="00CA5EE5"/>
    <w:rsid w:val="00CA5F69"/>
    <w:rsid w:val="00CA5FB1"/>
    <w:rsid w:val="00CA5FEA"/>
    <w:rsid w:val="00CA600F"/>
    <w:rsid w:val="00CA6013"/>
    <w:rsid w:val="00CA6053"/>
    <w:rsid w:val="00CA60E3"/>
    <w:rsid w:val="00CA6156"/>
    <w:rsid w:val="00CA6164"/>
    <w:rsid w:val="00CA62B5"/>
    <w:rsid w:val="00CA62C8"/>
    <w:rsid w:val="00CA62CA"/>
    <w:rsid w:val="00CA6489"/>
    <w:rsid w:val="00CA67B5"/>
    <w:rsid w:val="00CA6847"/>
    <w:rsid w:val="00CA6967"/>
    <w:rsid w:val="00CA6A70"/>
    <w:rsid w:val="00CA6A73"/>
    <w:rsid w:val="00CA6AC6"/>
    <w:rsid w:val="00CA6AE8"/>
    <w:rsid w:val="00CA6C3B"/>
    <w:rsid w:val="00CA6E09"/>
    <w:rsid w:val="00CA6E3A"/>
    <w:rsid w:val="00CA701D"/>
    <w:rsid w:val="00CA7043"/>
    <w:rsid w:val="00CA7183"/>
    <w:rsid w:val="00CA71CB"/>
    <w:rsid w:val="00CA73CE"/>
    <w:rsid w:val="00CA7447"/>
    <w:rsid w:val="00CA7448"/>
    <w:rsid w:val="00CA748B"/>
    <w:rsid w:val="00CA748F"/>
    <w:rsid w:val="00CA755A"/>
    <w:rsid w:val="00CA7591"/>
    <w:rsid w:val="00CA75F1"/>
    <w:rsid w:val="00CA75F8"/>
    <w:rsid w:val="00CA75FE"/>
    <w:rsid w:val="00CA76E6"/>
    <w:rsid w:val="00CA774C"/>
    <w:rsid w:val="00CA7797"/>
    <w:rsid w:val="00CA77B1"/>
    <w:rsid w:val="00CA77FD"/>
    <w:rsid w:val="00CA793C"/>
    <w:rsid w:val="00CA796D"/>
    <w:rsid w:val="00CA7982"/>
    <w:rsid w:val="00CA79F3"/>
    <w:rsid w:val="00CA79FD"/>
    <w:rsid w:val="00CA7A13"/>
    <w:rsid w:val="00CA7A90"/>
    <w:rsid w:val="00CA7A95"/>
    <w:rsid w:val="00CA7B95"/>
    <w:rsid w:val="00CA7C73"/>
    <w:rsid w:val="00CA7C95"/>
    <w:rsid w:val="00CA7CCC"/>
    <w:rsid w:val="00CA7D4E"/>
    <w:rsid w:val="00CA7E2E"/>
    <w:rsid w:val="00CA7F16"/>
    <w:rsid w:val="00CA7F39"/>
    <w:rsid w:val="00CA7F42"/>
    <w:rsid w:val="00CA7F4D"/>
    <w:rsid w:val="00CA7F99"/>
    <w:rsid w:val="00CB01DC"/>
    <w:rsid w:val="00CB0271"/>
    <w:rsid w:val="00CB05C8"/>
    <w:rsid w:val="00CB05D0"/>
    <w:rsid w:val="00CB060D"/>
    <w:rsid w:val="00CB069C"/>
    <w:rsid w:val="00CB0738"/>
    <w:rsid w:val="00CB0754"/>
    <w:rsid w:val="00CB07EB"/>
    <w:rsid w:val="00CB0845"/>
    <w:rsid w:val="00CB0870"/>
    <w:rsid w:val="00CB089D"/>
    <w:rsid w:val="00CB0964"/>
    <w:rsid w:val="00CB09E4"/>
    <w:rsid w:val="00CB09F3"/>
    <w:rsid w:val="00CB0A6C"/>
    <w:rsid w:val="00CB0A85"/>
    <w:rsid w:val="00CB0B2D"/>
    <w:rsid w:val="00CB0BDA"/>
    <w:rsid w:val="00CB0CE6"/>
    <w:rsid w:val="00CB0D81"/>
    <w:rsid w:val="00CB0E22"/>
    <w:rsid w:val="00CB0E24"/>
    <w:rsid w:val="00CB0E8F"/>
    <w:rsid w:val="00CB0E95"/>
    <w:rsid w:val="00CB0EA2"/>
    <w:rsid w:val="00CB0EBB"/>
    <w:rsid w:val="00CB0EFA"/>
    <w:rsid w:val="00CB0F2E"/>
    <w:rsid w:val="00CB0F49"/>
    <w:rsid w:val="00CB0FD4"/>
    <w:rsid w:val="00CB0FE5"/>
    <w:rsid w:val="00CB100E"/>
    <w:rsid w:val="00CB11B2"/>
    <w:rsid w:val="00CB11F0"/>
    <w:rsid w:val="00CB1220"/>
    <w:rsid w:val="00CB1226"/>
    <w:rsid w:val="00CB12F8"/>
    <w:rsid w:val="00CB1346"/>
    <w:rsid w:val="00CB13CE"/>
    <w:rsid w:val="00CB156D"/>
    <w:rsid w:val="00CB159A"/>
    <w:rsid w:val="00CB15CA"/>
    <w:rsid w:val="00CB1606"/>
    <w:rsid w:val="00CB167D"/>
    <w:rsid w:val="00CB1696"/>
    <w:rsid w:val="00CB16A2"/>
    <w:rsid w:val="00CB1719"/>
    <w:rsid w:val="00CB1725"/>
    <w:rsid w:val="00CB1791"/>
    <w:rsid w:val="00CB17B1"/>
    <w:rsid w:val="00CB17BB"/>
    <w:rsid w:val="00CB1804"/>
    <w:rsid w:val="00CB1894"/>
    <w:rsid w:val="00CB18C0"/>
    <w:rsid w:val="00CB18C8"/>
    <w:rsid w:val="00CB1AC9"/>
    <w:rsid w:val="00CB1B06"/>
    <w:rsid w:val="00CB1CAA"/>
    <w:rsid w:val="00CB1CC9"/>
    <w:rsid w:val="00CB1CE5"/>
    <w:rsid w:val="00CB1D07"/>
    <w:rsid w:val="00CB1EF5"/>
    <w:rsid w:val="00CB1F2F"/>
    <w:rsid w:val="00CB1F9D"/>
    <w:rsid w:val="00CB1FCB"/>
    <w:rsid w:val="00CB1FFA"/>
    <w:rsid w:val="00CB2000"/>
    <w:rsid w:val="00CB200B"/>
    <w:rsid w:val="00CB2014"/>
    <w:rsid w:val="00CB2129"/>
    <w:rsid w:val="00CB2195"/>
    <w:rsid w:val="00CB21B1"/>
    <w:rsid w:val="00CB21D5"/>
    <w:rsid w:val="00CB21D8"/>
    <w:rsid w:val="00CB225F"/>
    <w:rsid w:val="00CB22B2"/>
    <w:rsid w:val="00CB22B8"/>
    <w:rsid w:val="00CB2300"/>
    <w:rsid w:val="00CB2360"/>
    <w:rsid w:val="00CB242E"/>
    <w:rsid w:val="00CB2488"/>
    <w:rsid w:val="00CB26EB"/>
    <w:rsid w:val="00CB2822"/>
    <w:rsid w:val="00CB283B"/>
    <w:rsid w:val="00CB28F2"/>
    <w:rsid w:val="00CB2905"/>
    <w:rsid w:val="00CB299E"/>
    <w:rsid w:val="00CB29E7"/>
    <w:rsid w:val="00CB2A88"/>
    <w:rsid w:val="00CB2AAA"/>
    <w:rsid w:val="00CB2AB9"/>
    <w:rsid w:val="00CB2B94"/>
    <w:rsid w:val="00CB2BE2"/>
    <w:rsid w:val="00CB2C29"/>
    <w:rsid w:val="00CB2D20"/>
    <w:rsid w:val="00CB2D87"/>
    <w:rsid w:val="00CB2DB1"/>
    <w:rsid w:val="00CB2DDF"/>
    <w:rsid w:val="00CB2DEA"/>
    <w:rsid w:val="00CB2E6F"/>
    <w:rsid w:val="00CB2E70"/>
    <w:rsid w:val="00CB30F2"/>
    <w:rsid w:val="00CB31C5"/>
    <w:rsid w:val="00CB3214"/>
    <w:rsid w:val="00CB325D"/>
    <w:rsid w:val="00CB3287"/>
    <w:rsid w:val="00CB335F"/>
    <w:rsid w:val="00CB3451"/>
    <w:rsid w:val="00CB3487"/>
    <w:rsid w:val="00CB36DF"/>
    <w:rsid w:val="00CB36EF"/>
    <w:rsid w:val="00CB3709"/>
    <w:rsid w:val="00CB3774"/>
    <w:rsid w:val="00CB378D"/>
    <w:rsid w:val="00CB3835"/>
    <w:rsid w:val="00CB3866"/>
    <w:rsid w:val="00CB3A53"/>
    <w:rsid w:val="00CB3ABA"/>
    <w:rsid w:val="00CB3AF1"/>
    <w:rsid w:val="00CB3B6A"/>
    <w:rsid w:val="00CB3B7C"/>
    <w:rsid w:val="00CB3BE0"/>
    <w:rsid w:val="00CB3BF7"/>
    <w:rsid w:val="00CB3CF0"/>
    <w:rsid w:val="00CB3CFF"/>
    <w:rsid w:val="00CB3D37"/>
    <w:rsid w:val="00CB3D79"/>
    <w:rsid w:val="00CB3DF6"/>
    <w:rsid w:val="00CB3E01"/>
    <w:rsid w:val="00CB3EF1"/>
    <w:rsid w:val="00CB3F43"/>
    <w:rsid w:val="00CB3F9D"/>
    <w:rsid w:val="00CB3FE7"/>
    <w:rsid w:val="00CB4046"/>
    <w:rsid w:val="00CB4286"/>
    <w:rsid w:val="00CB430F"/>
    <w:rsid w:val="00CB43BC"/>
    <w:rsid w:val="00CB43DC"/>
    <w:rsid w:val="00CB4423"/>
    <w:rsid w:val="00CB4432"/>
    <w:rsid w:val="00CB4465"/>
    <w:rsid w:val="00CB4525"/>
    <w:rsid w:val="00CB455D"/>
    <w:rsid w:val="00CB46A0"/>
    <w:rsid w:val="00CB46D9"/>
    <w:rsid w:val="00CB46E4"/>
    <w:rsid w:val="00CB4755"/>
    <w:rsid w:val="00CB48F6"/>
    <w:rsid w:val="00CB4986"/>
    <w:rsid w:val="00CB49D5"/>
    <w:rsid w:val="00CB49E8"/>
    <w:rsid w:val="00CB4A76"/>
    <w:rsid w:val="00CB4AA8"/>
    <w:rsid w:val="00CB4B74"/>
    <w:rsid w:val="00CB4C8E"/>
    <w:rsid w:val="00CB4D0A"/>
    <w:rsid w:val="00CB4D33"/>
    <w:rsid w:val="00CB4DE9"/>
    <w:rsid w:val="00CB4E2A"/>
    <w:rsid w:val="00CB4E3D"/>
    <w:rsid w:val="00CB4EC1"/>
    <w:rsid w:val="00CB4EE4"/>
    <w:rsid w:val="00CB4F1C"/>
    <w:rsid w:val="00CB506A"/>
    <w:rsid w:val="00CB50B8"/>
    <w:rsid w:val="00CB520B"/>
    <w:rsid w:val="00CB526A"/>
    <w:rsid w:val="00CB5277"/>
    <w:rsid w:val="00CB528A"/>
    <w:rsid w:val="00CB52AC"/>
    <w:rsid w:val="00CB52B4"/>
    <w:rsid w:val="00CB53C9"/>
    <w:rsid w:val="00CB54E8"/>
    <w:rsid w:val="00CB5578"/>
    <w:rsid w:val="00CB55FC"/>
    <w:rsid w:val="00CB562A"/>
    <w:rsid w:val="00CB56B4"/>
    <w:rsid w:val="00CB5797"/>
    <w:rsid w:val="00CB57A3"/>
    <w:rsid w:val="00CB5830"/>
    <w:rsid w:val="00CB599C"/>
    <w:rsid w:val="00CB5B2D"/>
    <w:rsid w:val="00CB5D8E"/>
    <w:rsid w:val="00CB5E19"/>
    <w:rsid w:val="00CB5E81"/>
    <w:rsid w:val="00CB5F5A"/>
    <w:rsid w:val="00CB5F6E"/>
    <w:rsid w:val="00CB6005"/>
    <w:rsid w:val="00CB60FA"/>
    <w:rsid w:val="00CB6138"/>
    <w:rsid w:val="00CB63C9"/>
    <w:rsid w:val="00CB6482"/>
    <w:rsid w:val="00CB64AB"/>
    <w:rsid w:val="00CB6535"/>
    <w:rsid w:val="00CB6667"/>
    <w:rsid w:val="00CB66C8"/>
    <w:rsid w:val="00CB67A9"/>
    <w:rsid w:val="00CB67BF"/>
    <w:rsid w:val="00CB683C"/>
    <w:rsid w:val="00CB68F9"/>
    <w:rsid w:val="00CB6942"/>
    <w:rsid w:val="00CB69C8"/>
    <w:rsid w:val="00CB6A0D"/>
    <w:rsid w:val="00CB6AAD"/>
    <w:rsid w:val="00CB6AD9"/>
    <w:rsid w:val="00CB6AE4"/>
    <w:rsid w:val="00CB6B12"/>
    <w:rsid w:val="00CB6B3A"/>
    <w:rsid w:val="00CB6BA5"/>
    <w:rsid w:val="00CB6CB8"/>
    <w:rsid w:val="00CB6D58"/>
    <w:rsid w:val="00CB6D94"/>
    <w:rsid w:val="00CB6DBE"/>
    <w:rsid w:val="00CB6E3C"/>
    <w:rsid w:val="00CB6E3F"/>
    <w:rsid w:val="00CB6E6C"/>
    <w:rsid w:val="00CB6EC1"/>
    <w:rsid w:val="00CB6EE9"/>
    <w:rsid w:val="00CB6F24"/>
    <w:rsid w:val="00CB7027"/>
    <w:rsid w:val="00CB7039"/>
    <w:rsid w:val="00CB7040"/>
    <w:rsid w:val="00CB7043"/>
    <w:rsid w:val="00CB710B"/>
    <w:rsid w:val="00CB7122"/>
    <w:rsid w:val="00CB72BF"/>
    <w:rsid w:val="00CB732F"/>
    <w:rsid w:val="00CB74B9"/>
    <w:rsid w:val="00CB75A4"/>
    <w:rsid w:val="00CB75F8"/>
    <w:rsid w:val="00CB764A"/>
    <w:rsid w:val="00CB7701"/>
    <w:rsid w:val="00CB770E"/>
    <w:rsid w:val="00CB7793"/>
    <w:rsid w:val="00CB7906"/>
    <w:rsid w:val="00CB7A0C"/>
    <w:rsid w:val="00CB7B63"/>
    <w:rsid w:val="00CB7B83"/>
    <w:rsid w:val="00CB7B86"/>
    <w:rsid w:val="00CB7BEF"/>
    <w:rsid w:val="00CB7C16"/>
    <w:rsid w:val="00CB7C39"/>
    <w:rsid w:val="00CB7D0B"/>
    <w:rsid w:val="00CB7D5F"/>
    <w:rsid w:val="00CB7D8B"/>
    <w:rsid w:val="00CB7DF2"/>
    <w:rsid w:val="00CB7DF5"/>
    <w:rsid w:val="00CC0104"/>
    <w:rsid w:val="00CC0126"/>
    <w:rsid w:val="00CC0142"/>
    <w:rsid w:val="00CC0188"/>
    <w:rsid w:val="00CC01A6"/>
    <w:rsid w:val="00CC01DA"/>
    <w:rsid w:val="00CC01F7"/>
    <w:rsid w:val="00CC0213"/>
    <w:rsid w:val="00CC0298"/>
    <w:rsid w:val="00CC0336"/>
    <w:rsid w:val="00CC034B"/>
    <w:rsid w:val="00CC035E"/>
    <w:rsid w:val="00CC03D9"/>
    <w:rsid w:val="00CC040F"/>
    <w:rsid w:val="00CC04D7"/>
    <w:rsid w:val="00CC052F"/>
    <w:rsid w:val="00CC0644"/>
    <w:rsid w:val="00CC07F4"/>
    <w:rsid w:val="00CC0876"/>
    <w:rsid w:val="00CC093A"/>
    <w:rsid w:val="00CC094B"/>
    <w:rsid w:val="00CC0995"/>
    <w:rsid w:val="00CC099C"/>
    <w:rsid w:val="00CC09F5"/>
    <w:rsid w:val="00CC0A25"/>
    <w:rsid w:val="00CC0A43"/>
    <w:rsid w:val="00CC0B4D"/>
    <w:rsid w:val="00CC0BBD"/>
    <w:rsid w:val="00CC0ECD"/>
    <w:rsid w:val="00CC0ED2"/>
    <w:rsid w:val="00CC0F28"/>
    <w:rsid w:val="00CC0FA3"/>
    <w:rsid w:val="00CC1070"/>
    <w:rsid w:val="00CC13D6"/>
    <w:rsid w:val="00CC1457"/>
    <w:rsid w:val="00CC1461"/>
    <w:rsid w:val="00CC14E2"/>
    <w:rsid w:val="00CC156D"/>
    <w:rsid w:val="00CC157B"/>
    <w:rsid w:val="00CC159B"/>
    <w:rsid w:val="00CC16B3"/>
    <w:rsid w:val="00CC17E5"/>
    <w:rsid w:val="00CC1806"/>
    <w:rsid w:val="00CC180C"/>
    <w:rsid w:val="00CC1865"/>
    <w:rsid w:val="00CC1A4B"/>
    <w:rsid w:val="00CC1A5B"/>
    <w:rsid w:val="00CC1AFB"/>
    <w:rsid w:val="00CC1B7A"/>
    <w:rsid w:val="00CC1BA4"/>
    <w:rsid w:val="00CC1BB3"/>
    <w:rsid w:val="00CC1C15"/>
    <w:rsid w:val="00CC1D40"/>
    <w:rsid w:val="00CC1D80"/>
    <w:rsid w:val="00CC1E3C"/>
    <w:rsid w:val="00CC1EC2"/>
    <w:rsid w:val="00CC1F60"/>
    <w:rsid w:val="00CC1FA7"/>
    <w:rsid w:val="00CC1FDE"/>
    <w:rsid w:val="00CC2117"/>
    <w:rsid w:val="00CC223A"/>
    <w:rsid w:val="00CC22A7"/>
    <w:rsid w:val="00CC2321"/>
    <w:rsid w:val="00CC24A7"/>
    <w:rsid w:val="00CC2522"/>
    <w:rsid w:val="00CC257D"/>
    <w:rsid w:val="00CC26E6"/>
    <w:rsid w:val="00CC271A"/>
    <w:rsid w:val="00CC2816"/>
    <w:rsid w:val="00CC28B1"/>
    <w:rsid w:val="00CC28DD"/>
    <w:rsid w:val="00CC29D6"/>
    <w:rsid w:val="00CC2A84"/>
    <w:rsid w:val="00CC2A8E"/>
    <w:rsid w:val="00CC2B51"/>
    <w:rsid w:val="00CC2C1F"/>
    <w:rsid w:val="00CC2C93"/>
    <w:rsid w:val="00CC2CD9"/>
    <w:rsid w:val="00CC2D4A"/>
    <w:rsid w:val="00CC2DBB"/>
    <w:rsid w:val="00CC2DC2"/>
    <w:rsid w:val="00CC2E05"/>
    <w:rsid w:val="00CC2E2F"/>
    <w:rsid w:val="00CC2E4E"/>
    <w:rsid w:val="00CC2E57"/>
    <w:rsid w:val="00CC2EC5"/>
    <w:rsid w:val="00CC2F7F"/>
    <w:rsid w:val="00CC30CA"/>
    <w:rsid w:val="00CC310B"/>
    <w:rsid w:val="00CC3174"/>
    <w:rsid w:val="00CC3234"/>
    <w:rsid w:val="00CC33A0"/>
    <w:rsid w:val="00CC340E"/>
    <w:rsid w:val="00CC375D"/>
    <w:rsid w:val="00CC37D6"/>
    <w:rsid w:val="00CC3803"/>
    <w:rsid w:val="00CC38A6"/>
    <w:rsid w:val="00CC3984"/>
    <w:rsid w:val="00CC3A48"/>
    <w:rsid w:val="00CC3AA6"/>
    <w:rsid w:val="00CC3ABB"/>
    <w:rsid w:val="00CC3AE9"/>
    <w:rsid w:val="00CC3B6B"/>
    <w:rsid w:val="00CC3E2C"/>
    <w:rsid w:val="00CC3EE1"/>
    <w:rsid w:val="00CC3F1D"/>
    <w:rsid w:val="00CC4115"/>
    <w:rsid w:val="00CC4199"/>
    <w:rsid w:val="00CC4243"/>
    <w:rsid w:val="00CC427E"/>
    <w:rsid w:val="00CC42D3"/>
    <w:rsid w:val="00CC4315"/>
    <w:rsid w:val="00CC444D"/>
    <w:rsid w:val="00CC446A"/>
    <w:rsid w:val="00CC448A"/>
    <w:rsid w:val="00CC453D"/>
    <w:rsid w:val="00CC45A3"/>
    <w:rsid w:val="00CC4631"/>
    <w:rsid w:val="00CC46A3"/>
    <w:rsid w:val="00CC46FD"/>
    <w:rsid w:val="00CC478C"/>
    <w:rsid w:val="00CC47F5"/>
    <w:rsid w:val="00CC4A6A"/>
    <w:rsid w:val="00CC4BF7"/>
    <w:rsid w:val="00CC4D3C"/>
    <w:rsid w:val="00CC4E51"/>
    <w:rsid w:val="00CC4F72"/>
    <w:rsid w:val="00CC50A0"/>
    <w:rsid w:val="00CC50DF"/>
    <w:rsid w:val="00CC5123"/>
    <w:rsid w:val="00CC5214"/>
    <w:rsid w:val="00CC5238"/>
    <w:rsid w:val="00CC52A2"/>
    <w:rsid w:val="00CC5370"/>
    <w:rsid w:val="00CC5398"/>
    <w:rsid w:val="00CC53AA"/>
    <w:rsid w:val="00CC53BC"/>
    <w:rsid w:val="00CC5564"/>
    <w:rsid w:val="00CC55F0"/>
    <w:rsid w:val="00CC568E"/>
    <w:rsid w:val="00CC5807"/>
    <w:rsid w:val="00CC5979"/>
    <w:rsid w:val="00CC59CC"/>
    <w:rsid w:val="00CC5AE0"/>
    <w:rsid w:val="00CC5B9D"/>
    <w:rsid w:val="00CC5BDB"/>
    <w:rsid w:val="00CC5C53"/>
    <w:rsid w:val="00CC5CC1"/>
    <w:rsid w:val="00CC5D99"/>
    <w:rsid w:val="00CC5ED4"/>
    <w:rsid w:val="00CC60ED"/>
    <w:rsid w:val="00CC6150"/>
    <w:rsid w:val="00CC6195"/>
    <w:rsid w:val="00CC6211"/>
    <w:rsid w:val="00CC6281"/>
    <w:rsid w:val="00CC62D6"/>
    <w:rsid w:val="00CC640D"/>
    <w:rsid w:val="00CC65C8"/>
    <w:rsid w:val="00CC6671"/>
    <w:rsid w:val="00CC6713"/>
    <w:rsid w:val="00CC6746"/>
    <w:rsid w:val="00CC6775"/>
    <w:rsid w:val="00CC6871"/>
    <w:rsid w:val="00CC688E"/>
    <w:rsid w:val="00CC68B8"/>
    <w:rsid w:val="00CC68DA"/>
    <w:rsid w:val="00CC698D"/>
    <w:rsid w:val="00CC6A30"/>
    <w:rsid w:val="00CC6A43"/>
    <w:rsid w:val="00CC6AA4"/>
    <w:rsid w:val="00CC6ABA"/>
    <w:rsid w:val="00CC6BB9"/>
    <w:rsid w:val="00CC6C83"/>
    <w:rsid w:val="00CC6CCA"/>
    <w:rsid w:val="00CC6D9D"/>
    <w:rsid w:val="00CC6DD0"/>
    <w:rsid w:val="00CC6E18"/>
    <w:rsid w:val="00CC6E7D"/>
    <w:rsid w:val="00CC7029"/>
    <w:rsid w:val="00CC7052"/>
    <w:rsid w:val="00CC70E3"/>
    <w:rsid w:val="00CC717E"/>
    <w:rsid w:val="00CC7186"/>
    <w:rsid w:val="00CC7262"/>
    <w:rsid w:val="00CC72D9"/>
    <w:rsid w:val="00CC72ED"/>
    <w:rsid w:val="00CC733B"/>
    <w:rsid w:val="00CC73E0"/>
    <w:rsid w:val="00CC73E6"/>
    <w:rsid w:val="00CC73EC"/>
    <w:rsid w:val="00CC756F"/>
    <w:rsid w:val="00CC758F"/>
    <w:rsid w:val="00CC75C8"/>
    <w:rsid w:val="00CC7682"/>
    <w:rsid w:val="00CC771E"/>
    <w:rsid w:val="00CC77E1"/>
    <w:rsid w:val="00CC78CA"/>
    <w:rsid w:val="00CC7990"/>
    <w:rsid w:val="00CC7998"/>
    <w:rsid w:val="00CC79BB"/>
    <w:rsid w:val="00CC79F8"/>
    <w:rsid w:val="00CC7C3A"/>
    <w:rsid w:val="00CC7C49"/>
    <w:rsid w:val="00CC7F92"/>
    <w:rsid w:val="00CD009D"/>
    <w:rsid w:val="00CD00A2"/>
    <w:rsid w:val="00CD00D2"/>
    <w:rsid w:val="00CD0168"/>
    <w:rsid w:val="00CD0180"/>
    <w:rsid w:val="00CD01F2"/>
    <w:rsid w:val="00CD029A"/>
    <w:rsid w:val="00CD02B8"/>
    <w:rsid w:val="00CD03BB"/>
    <w:rsid w:val="00CD03C1"/>
    <w:rsid w:val="00CD045D"/>
    <w:rsid w:val="00CD05D7"/>
    <w:rsid w:val="00CD0613"/>
    <w:rsid w:val="00CD064E"/>
    <w:rsid w:val="00CD0673"/>
    <w:rsid w:val="00CD06E1"/>
    <w:rsid w:val="00CD071B"/>
    <w:rsid w:val="00CD089C"/>
    <w:rsid w:val="00CD08C4"/>
    <w:rsid w:val="00CD091B"/>
    <w:rsid w:val="00CD0993"/>
    <w:rsid w:val="00CD099D"/>
    <w:rsid w:val="00CD09B4"/>
    <w:rsid w:val="00CD09BF"/>
    <w:rsid w:val="00CD0A03"/>
    <w:rsid w:val="00CD0A1A"/>
    <w:rsid w:val="00CD0B72"/>
    <w:rsid w:val="00CD0BBC"/>
    <w:rsid w:val="00CD0C4B"/>
    <w:rsid w:val="00CD0C95"/>
    <w:rsid w:val="00CD0D0E"/>
    <w:rsid w:val="00CD0D64"/>
    <w:rsid w:val="00CD0DBB"/>
    <w:rsid w:val="00CD0E06"/>
    <w:rsid w:val="00CD0E33"/>
    <w:rsid w:val="00CD0E93"/>
    <w:rsid w:val="00CD0F32"/>
    <w:rsid w:val="00CD0F35"/>
    <w:rsid w:val="00CD0F86"/>
    <w:rsid w:val="00CD1013"/>
    <w:rsid w:val="00CD1074"/>
    <w:rsid w:val="00CD10B0"/>
    <w:rsid w:val="00CD1145"/>
    <w:rsid w:val="00CD11EB"/>
    <w:rsid w:val="00CD1216"/>
    <w:rsid w:val="00CD122D"/>
    <w:rsid w:val="00CD12B1"/>
    <w:rsid w:val="00CD135C"/>
    <w:rsid w:val="00CD1461"/>
    <w:rsid w:val="00CD151F"/>
    <w:rsid w:val="00CD1552"/>
    <w:rsid w:val="00CD155D"/>
    <w:rsid w:val="00CD15C8"/>
    <w:rsid w:val="00CD174A"/>
    <w:rsid w:val="00CD1793"/>
    <w:rsid w:val="00CD1875"/>
    <w:rsid w:val="00CD1893"/>
    <w:rsid w:val="00CD19A7"/>
    <w:rsid w:val="00CD1A6E"/>
    <w:rsid w:val="00CD1A8E"/>
    <w:rsid w:val="00CD1A9F"/>
    <w:rsid w:val="00CD1B2F"/>
    <w:rsid w:val="00CD1C77"/>
    <w:rsid w:val="00CD1CE2"/>
    <w:rsid w:val="00CD1D69"/>
    <w:rsid w:val="00CD1D78"/>
    <w:rsid w:val="00CD1D8A"/>
    <w:rsid w:val="00CD1DBB"/>
    <w:rsid w:val="00CD1E23"/>
    <w:rsid w:val="00CD1E46"/>
    <w:rsid w:val="00CD2006"/>
    <w:rsid w:val="00CD2094"/>
    <w:rsid w:val="00CD2174"/>
    <w:rsid w:val="00CD21C5"/>
    <w:rsid w:val="00CD2211"/>
    <w:rsid w:val="00CD231F"/>
    <w:rsid w:val="00CD2381"/>
    <w:rsid w:val="00CD238D"/>
    <w:rsid w:val="00CD23B1"/>
    <w:rsid w:val="00CD23E1"/>
    <w:rsid w:val="00CD24A3"/>
    <w:rsid w:val="00CD2523"/>
    <w:rsid w:val="00CD25A8"/>
    <w:rsid w:val="00CD267D"/>
    <w:rsid w:val="00CD272A"/>
    <w:rsid w:val="00CD27ED"/>
    <w:rsid w:val="00CD2804"/>
    <w:rsid w:val="00CD287F"/>
    <w:rsid w:val="00CD28C5"/>
    <w:rsid w:val="00CD2944"/>
    <w:rsid w:val="00CD2A35"/>
    <w:rsid w:val="00CD2A69"/>
    <w:rsid w:val="00CD2B10"/>
    <w:rsid w:val="00CD2BF2"/>
    <w:rsid w:val="00CD2C32"/>
    <w:rsid w:val="00CD2C67"/>
    <w:rsid w:val="00CD2C9E"/>
    <w:rsid w:val="00CD2CB6"/>
    <w:rsid w:val="00CD2CCC"/>
    <w:rsid w:val="00CD3048"/>
    <w:rsid w:val="00CD30D8"/>
    <w:rsid w:val="00CD3101"/>
    <w:rsid w:val="00CD3102"/>
    <w:rsid w:val="00CD321B"/>
    <w:rsid w:val="00CD329B"/>
    <w:rsid w:val="00CD334B"/>
    <w:rsid w:val="00CD340E"/>
    <w:rsid w:val="00CD349B"/>
    <w:rsid w:val="00CD34BD"/>
    <w:rsid w:val="00CD35DD"/>
    <w:rsid w:val="00CD35F7"/>
    <w:rsid w:val="00CD3619"/>
    <w:rsid w:val="00CD3653"/>
    <w:rsid w:val="00CD3692"/>
    <w:rsid w:val="00CD36B7"/>
    <w:rsid w:val="00CD376E"/>
    <w:rsid w:val="00CD37ED"/>
    <w:rsid w:val="00CD3875"/>
    <w:rsid w:val="00CD38BA"/>
    <w:rsid w:val="00CD38C2"/>
    <w:rsid w:val="00CD3923"/>
    <w:rsid w:val="00CD39A1"/>
    <w:rsid w:val="00CD39A3"/>
    <w:rsid w:val="00CD39A9"/>
    <w:rsid w:val="00CD3A67"/>
    <w:rsid w:val="00CD3A7D"/>
    <w:rsid w:val="00CD3B65"/>
    <w:rsid w:val="00CD3BEF"/>
    <w:rsid w:val="00CD3D6E"/>
    <w:rsid w:val="00CD3DBF"/>
    <w:rsid w:val="00CD3DCB"/>
    <w:rsid w:val="00CD3DDE"/>
    <w:rsid w:val="00CD3EE3"/>
    <w:rsid w:val="00CD4150"/>
    <w:rsid w:val="00CD415C"/>
    <w:rsid w:val="00CD4199"/>
    <w:rsid w:val="00CD41C6"/>
    <w:rsid w:val="00CD41C7"/>
    <w:rsid w:val="00CD41DB"/>
    <w:rsid w:val="00CD42FD"/>
    <w:rsid w:val="00CD444C"/>
    <w:rsid w:val="00CD44BA"/>
    <w:rsid w:val="00CD44E6"/>
    <w:rsid w:val="00CD45CA"/>
    <w:rsid w:val="00CD45E2"/>
    <w:rsid w:val="00CD45ED"/>
    <w:rsid w:val="00CD4622"/>
    <w:rsid w:val="00CD46FE"/>
    <w:rsid w:val="00CD4702"/>
    <w:rsid w:val="00CD47B4"/>
    <w:rsid w:val="00CD486D"/>
    <w:rsid w:val="00CD4949"/>
    <w:rsid w:val="00CD4A29"/>
    <w:rsid w:val="00CD4A4C"/>
    <w:rsid w:val="00CD4A64"/>
    <w:rsid w:val="00CD4B5A"/>
    <w:rsid w:val="00CD4B84"/>
    <w:rsid w:val="00CD4CA4"/>
    <w:rsid w:val="00CD4CBE"/>
    <w:rsid w:val="00CD4D21"/>
    <w:rsid w:val="00CD4DD8"/>
    <w:rsid w:val="00CD4DEC"/>
    <w:rsid w:val="00CD4E0B"/>
    <w:rsid w:val="00CD4E4B"/>
    <w:rsid w:val="00CD4E55"/>
    <w:rsid w:val="00CD4EE2"/>
    <w:rsid w:val="00CD4FB4"/>
    <w:rsid w:val="00CD5309"/>
    <w:rsid w:val="00CD53D9"/>
    <w:rsid w:val="00CD5455"/>
    <w:rsid w:val="00CD54B1"/>
    <w:rsid w:val="00CD553D"/>
    <w:rsid w:val="00CD5556"/>
    <w:rsid w:val="00CD557B"/>
    <w:rsid w:val="00CD55AD"/>
    <w:rsid w:val="00CD55FE"/>
    <w:rsid w:val="00CD5678"/>
    <w:rsid w:val="00CD56B7"/>
    <w:rsid w:val="00CD56DF"/>
    <w:rsid w:val="00CD56F0"/>
    <w:rsid w:val="00CD56FB"/>
    <w:rsid w:val="00CD57B0"/>
    <w:rsid w:val="00CD586C"/>
    <w:rsid w:val="00CD58A6"/>
    <w:rsid w:val="00CD58A7"/>
    <w:rsid w:val="00CD58FD"/>
    <w:rsid w:val="00CD58FF"/>
    <w:rsid w:val="00CD5945"/>
    <w:rsid w:val="00CD5980"/>
    <w:rsid w:val="00CD59A3"/>
    <w:rsid w:val="00CD59DB"/>
    <w:rsid w:val="00CD5A7D"/>
    <w:rsid w:val="00CD5AEC"/>
    <w:rsid w:val="00CD5B9F"/>
    <w:rsid w:val="00CD5CDB"/>
    <w:rsid w:val="00CD5D38"/>
    <w:rsid w:val="00CD5D3C"/>
    <w:rsid w:val="00CD5DEC"/>
    <w:rsid w:val="00CD5F08"/>
    <w:rsid w:val="00CD5F32"/>
    <w:rsid w:val="00CD603F"/>
    <w:rsid w:val="00CD607A"/>
    <w:rsid w:val="00CD60E0"/>
    <w:rsid w:val="00CD60F8"/>
    <w:rsid w:val="00CD6137"/>
    <w:rsid w:val="00CD6158"/>
    <w:rsid w:val="00CD61D3"/>
    <w:rsid w:val="00CD62BF"/>
    <w:rsid w:val="00CD633C"/>
    <w:rsid w:val="00CD636A"/>
    <w:rsid w:val="00CD63A1"/>
    <w:rsid w:val="00CD63EA"/>
    <w:rsid w:val="00CD646D"/>
    <w:rsid w:val="00CD64A3"/>
    <w:rsid w:val="00CD64B0"/>
    <w:rsid w:val="00CD6510"/>
    <w:rsid w:val="00CD653D"/>
    <w:rsid w:val="00CD65F4"/>
    <w:rsid w:val="00CD6634"/>
    <w:rsid w:val="00CD66A9"/>
    <w:rsid w:val="00CD67A2"/>
    <w:rsid w:val="00CD68CC"/>
    <w:rsid w:val="00CD69BF"/>
    <w:rsid w:val="00CD6A13"/>
    <w:rsid w:val="00CD6A7F"/>
    <w:rsid w:val="00CD6AA5"/>
    <w:rsid w:val="00CD6ABC"/>
    <w:rsid w:val="00CD6C79"/>
    <w:rsid w:val="00CD6D0A"/>
    <w:rsid w:val="00CD6D3F"/>
    <w:rsid w:val="00CD6D53"/>
    <w:rsid w:val="00CD6DF2"/>
    <w:rsid w:val="00CD6E36"/>
    <w:rsid w:val="00CD7150"/>
    <w:rsid w:val="00CD7153"/>
    <w:rsid w:val="00CD71CE"/>
    <w:rsid w:val="00CD7327"/>
    <w:rsid w:val="00CD75CD"/>
    <w:rsid w:val="00CD7631"/>
    <w:rsid w:val="00CD7706"/>
    <w:rsid w:val="00CD773F"/>
    <w:rsid w:val="00CD779A"/>
    <w:rsid w:val="00CD7880"/>
    <w:rsid w:val="00CD78E7"/>
    <w:rsid w:val="00CD793B"/>
    <w:rsid w:val="00CD79C8"/>
    <w:rsid w:val="00CD7A4A"/>
    <w:rsid w:val="00CD7A75"/>
    <w:rsid w:val="00CD7ABF"/>
    <w:rsid w:val="00CD7B8B"/>
    <w:rsid w:val="00CD7C13"/>
    <w:rsid w:val="00CD7C31"/>
    <w:rsid w:val="00CD7CD5"/>
    <w:rsid w:val="00CD7CE4"/>
    <w:rsid w:val="00CD7D0D"/>
    <w:rsid w:val="00CD7D71"/>
    <w:rsid w:val="00CD7DD0"/>
    <w:rsid w:val="00CD7DFB"/>
    <w:rsid w:val="00CD7DFE"/>
    <w:rsid w:val="00CD7ECB"/>
    <w:rsid w:val="00CD7EEC"/>
    <w:rsid w:val="00CD7F02"/>
    <w:rsid w:val="00CD7F16"/>
    <w:rsid w:val="00CE022C"/>
    <w:rsid w:val="00CE024A"/>
    <w:rsid w:val="00CE024D"/>
    <w:rsid w:val="00CE02E2"/>
    <w:rsid w:val="00CE02E4"/>
    <w:rsid w:val="00CE045A"/>
    <w:rsid w:val="00CE04C4"/>
    <w:rsid w:val="00CE04F7"/>
    <w:rsid w:val="00CE04FA"/>
    <w:rsid w:val="00CE057D"/>
    <w:rsid w:val="00CE05E1"/>
    <w:rsid w:val="00CE0610"/>
    <w:rsid w:val="00CE06EC"/>
    <w:rsid w:val="00CE0703"/>
    <w:rsid w:val="00CE07B6"/>
    <w:rsid w:val="00CE0816"/>
    <w:rsid w:val="00CE0823"/>
    <w:rsid w:val="00CE0843"/>
    <w:rsid w:val="00CE087D"/>
    <w:rsid w:val="00CE0927"/>
    <w:rsid w:val="00CE09B2"/>
    <w:rsid w:val="00CE09FF"/>
    <w:rsid w:val="00CE0A62"/>
    <w:rsid w:val="00CE0A8F"/>
    <w:rsid w:val="00CE0ABC"/>
    <w:rsid w:val="00CE0AF7"/>
    <w:rsid w:val="00CE0C8D"/>
    <w:rsid w:val="00CE0CA0"/>
    <w:rsid w:val="00CE0D8C"/>
    <w:rsid w:val="00CE0DAB"/>
    <w:rsid w:val="00CE0DCE"/>
    <w:rsid w:val="00CE0E81"/>
    <w:rsid w:val="00CE0F05"/>
    <w:rsid w:val="00CE115A"/>
    <w:rsid w:val="00CE1315"/>
    <w:rsid w:val="00CE138B"/>
    <w:rsid w:val="00CE139B"/>
    <w:rsid w:val="00CE13BE"/>
    <w:rsid w:val="00CE1413"/>
    <w:rsid w:val="00CE14B0"/>
    <w:rsid w:val="00CE14C4"/>
    <w:rsid w:val="00CE14D8"/>
    <w:rsid w:val="00CE169A"/>
    <w:rsid w:val="00CE183E"/>
    <w:rsid w:val="00CE1A17"/>
    <w:rsid w:val="00CE1A1C"/>
    <w:rsid w:val="00CE1AF3"/>
    <w:rsid w:val="00CE1B13"/>
    <w:rsid w:val="00CE1B41"/>
    <w:rsid w:val="00CE1DAA"/>
    <w:rsid w:val="00CE1E0C"/>
    <w:rsid w:val="00CE1E57"/>
    <w:rsid w:val="00CE1EC3"/>
    <w:rsid w:val="00CE1F17"/>
    <w:rsid w:val="00CE1F1A"/>
    <w:rsid w:val="00CE1F95"/>
    <w:rsid w:val="00CE1FF6"/>
    <w:rsid w:val="00CE205B"/>
    <w:rsid w:val="00CE2079"/>
    <w:rsid w:val="00CE208A"/>
    <w:rsid w:val="00CE20C1"/>
    <w:rsid w:val="00CE2146"/>
    <w:rsid w:val="00CE2268"/>
    <w:rsid w:val="00CE22DF"/>
    <w:rsid w:val="00CE22EB"/>
    <w:rsid w:val="00CE2344"/>
    <w:rsid w:val="00CE23C1"/>
    <w:rsid w:val="00CE2425"/>
    <w:rsid w:val="00CE2586"/>
    <w:rsid w:val="00CE2641"/>
    <w:rsid w:val="00CE26BD"/>
    <w:rsid w:val="00CE27CC"/>
    <w:rsid w:val="00CE2892"/>
    <w:rsid w:val="00CE2946"/>
    <w:rsid w:val="00CE2982"/>
    <w:rsid w:val="00CE29D8"/>
    <w:rsid w:val="00CE2A0A"/>
    <w:rsid w:val="00CE2B46"/>
    <w:rsid w:val="00CE2B5A"/>
    <w:rsid w:val="00CE2B73"/>
    <w:rsid w:val="00CE2BEC"/>
    <w:rsid w:val="00CE2BFE"/>
    <w:rsid w:val="00CE2CE9"/>
    <w:rsid w:val="00CE2D33"/>
    <w:rsid w:val="00CE2D3E"/>
    <w:rsid w:val="00CE2D56"/>
    <w:rsid w:val="00CE2D7B"/>
    <w:rsid w:val="00CE2DCA"/>
    <w:rsid w:val="00CE2F70"/>
    <w:rsid w:val="00CE2F9D"/>
    <w:rsid w:val="00CE303C"/>
    <w:rsid w:val="00CE3055"/>
    <w:rsid w:val="00CE3187"/>
    <w:rsid w:val="00CE3364"/>
    <w:rsid w:val="00CE33C5"/>
    <w:rsid w:val="00CE344C"/>
    <w:rsid w:val="00CE3605"/>
    <w:rsid w:val="00CE36A8"/>
    <w:rsid w:val="00CE3767"/>
    <w:rsid w:val="00CE38B0"/>
    <w:rsid w:val="00CE396E"/>
    <w:rsid w:val="00CE39C5"/>
    <w:rsid w:val="00CE3A5B"/>
    <w:rsid w:val="00CE3A81"/>
    <w:rsid w:val="00CE3B35"/>
    <w:rsid w:val="00CE3BAF"/>
    <w:rsid w:val="00CE3C70"/>
    <w:rsid w:val="00CE3CFB"/>
    <w:rsid w:val="00CE3DC0"/>
    <w:rsid w:val="00CE3E1D"/>
    <w:rsid w:val="00CE3E7D"/>
    <w:rsid w:val="00CE3E98"/>
    <w:rsid w:val="00CE3E9C"/>
    <w:rsid w:val="00CE3EE5"/>
    <w:rsid w:val="00CE3F8D"/>
    <w:rsid w:val="00CE4046"/>
    <w:rsid w:val="00CE4097"/>
    <w:rsid w:val="00CE40B1"/>
    <w:rsid w:val="00CE40FB"/>
    <w:rsid w:val="00CE417E"/>
    <w:rsid w:val="00CE4235"/>
    <w:rsid w:val="00CE4331"/>
    <w:rsid w:val="00CE43E3"/>
    <w:rsid w:val="00CE4435"/>
    <w:rsid w:val="00CE445E"/>
    <w:rsid w:val="00CE44D6"/>
    <w:rsid w:val="00CE477C"/>
    <w:rsid w:val="00CE4785"/>
    <w:rsid w:val="00CE4824"/>
    <w:rsid w:val="00CE4946"/>
    <w:rsid w:val="00CE4A29"/>
    <w:rsid w:val="00CE4AA5"/>
    <w:rsid w:val="00CE4BCA"/>
    <w:rsid w:val="00CE4C42"/>
    <w:rsid w:val="00CE4D81"/>
    <w:rsid w:val="00CE4E5C"/>
    <w:rsid w:val="00CE4FBE"/>
    <w:rsid w:val="00CE4FCB"/>
    <w:rsid w:val="00CE50C5"/>
    <w:rsid w:val="00CE5141"/>
    <w:rsid w:val="00CE5172"/>
    <w:rsid w:val="00CE522C"/>
    <w:rsid w:val="00CE523C"/>
    <w:rsid w:val="00CE536B"/>
    <w:rsid w:val="00CE5383"/>
    <w:rsid w:val="00CE54F5"/>
    <w:rsid w:val="00CE5539"/>
    <w:rsid w:val="00CE5558"/>
    <w:rsid w:val="00CE55E9"/>
    <w:rsid w:val="00CE55F8"/>
    <w:rsid w:val="00CE5721"/>
    <w:rsid w:val="00CE5739"/>
    <w:rsid w:val="00CE5778"/>
    <w:rsid w:val="00CE5799"/>
    <w:rsid w:val="00CE589E"/>
    <w:rsid w:val="00CE59EB"/>
    <w:rsid w:val="00CE59EF"/>
    <w:rsid w:val="00CE5AA6"/>
    <w:rsid w:val="00CE5B05"/>
    <w:rsid w:val="00CE5C4F"/>
    <w:rsid w:val="00CE5D0F"/>
    <w:rsid w:val="00CE5DC4"/>
    <w:rsid w:val="00CE5E67"/>
    <w:rsid w:val="00CE5EBB"/>
    <w:rsid w:val="00CE5EC2"/>
    <w:rsid w:val="00CE5F57"/>
    <w:rsid w:val="00CE5FAA"/>
    <w:rsid w:val="00CE601F"/>
    <w:rsid w:val="00CE60B9"/>
    <w:rsid w:val="00CE615E"/>
    <w:rsid w:val="00CE629D"/>
    <w:rsid w:val="00CE62CE"/>
    <w:rsid w:val="00CE63EC"/>
    <w:rsid w:val="00CE6514"/>
    <w:rsid w:val="00CE6515"/>
    <w:rsid w:val="00CE653D"/>
    <w:rsid w:val="00CE6646"/>
    <w:rsid w:val="00CE6669"/>
    <w:rsid w:val="00CE66CB"/>
    <w:rsid w:val="00CE675A"/>
    <w:rsid w:val="00CE693C"/>
    <w:rsid w:val="00CE69A3"/>
    <w:rsid w:val="00CE6B76"/>
    <w:rsid w:val="00CE6C0E"/>
    <w:rsid w:val="00CE6CC7"/>
    <w:rsid w:val="00CE6CD8"/>
    <w:rsid w:val="00CE6D47"/>
    <w:rsid w:val="00CE6E92"/>
    <w:rsid w:val="00CE6E9E"/>
    <w:rsid w:val="00CE6F74"/>
    <w:rsid w:val="00CE6FF9"/>
    <w:rsid w:val="00CE70FE"/>
    <w:rsid w:val="00CE7104"/>
    <w:rsid w:val="00CE7117"/>
    <w:rsid w:val="00CE711A"/>
    <w:rsid w:val="00CE7133"/>
    <w:rsid w:val="00CE72DA"/>
    <w:rsid w:val="00CE7309"/>
    <w:rsid w:val="00CE7471"/>
    <w:rsid w:val="00CE74CF"/>
    <w:rsid w:val="00CE74E2"/>
    <w:rsid w:val="00CE74FC"/>
    <w:rsid w:val="00CE7591"/>
    <w:rsid w:val="00CE7606"/>
    <w:rsid w:val="00CE7662"/>
    <w:rsid w:val="00CE76BB"/>
    <w:rsid w:val="00CE794A"/>
    <w:rsid w:val="00CE7962"/>
    <w:rsid w:val="00CE79A7"/>
    <w:rsid w:val="00CE79EB"/>
    <w:rsid w:val="00CE7AB4"/>
    <w:rsid w:val="00CE7B03"/>
    <w:rsid w:val="00CE7B36"/>
    <w:rsid w:val="00CE7B90"/>
    <w:rsid w:val="00CE7C19"/>
    <w:rsid w:val="00CE7D08"/>
    <w:rsid w:val="00CE7D26"/>
    <w:rsid w:val="00CE7D53"/>
    <w:rsid w:val="00CE7E63"/>
    <w:rsid w:val="00CE7E94"/>
    <w:rsid w:val="00CE7ED0"/>
    <w:rsid w:val="00CE7F8E"/>
    <w:rsid w:val="00CE7FE5"/>
    <w:rsid w:val="00CF002C"/>
    <w:rsid w:val="00CF01AB"/>
    <w:rsid w:val="00CF0229"/>
    <w:rsid w:val="00CF0297"/>
    <w:rsid w:val="00CF029A"/>
    <w:rsid w:val="00CF02D4"/>
    <w:rsid w:val="00CF02D7"/>
    <w:rsid w:val="00CF034A"/>
    <w:rsid w:val="00CF034B"/>
    <w:rsid w:val="00CF03A7"/>
    <w:rsid w:val="00CF03B7"/>
    <w:rsid w:val="00CF04E4"/>
    <w:rsid w:val="00CF0707"/>
    <w:rsid w:val="00CF0767"/>
    <w:rsid w:val="00CF081E"/>
    <w:rsid w:val="00CF0829"/>
    <w:rsid w:val="00CF082D"/>
    <w:rsid w:val="00CF084D"/>
    <w:rsid w:val="00CF0891"/>
    <w:rsid w:val="00CF090E"/>
    <w:rsid w:val="00CF0920"/>
    <w:rsid w:val="00CF0948"/>
    <w:rsid w:val="00CF0997"/>
    <w:rsid w:val="00CF0A04"/>
    <w:rsid w:val="00CF0A30"/>
    <w:rsid w:val="00CF0C04"/>
    <w:rsid w:val="00CF0C06"/>
    <w:rsid w:val="00CF0D37"/>
    <w:rsid w:val="00CF0DC5"/>
    <w:rsid w:val="00CF0DF6"/>
    <w:rsid w:val="00CF0DFB"/>
    <w:rsid w:val="00CF0DFE"/>
    <w:rsid w:val="00CF0E85"/>
    <w:rsid w:val="00CF0EB6"/>
    <w:rsid w:val="00CF0EDE"/>
    <w:rsid w:val="00CF0F32"/>
    <w:rsid w:val="00CF1044"/>
    <w:rsid w:val="00CF106B"/>
    <w:rsid w:val="00CF10C4"/>
    <w:rsid w:val="00CF10C9"/>
    <w:rsid w:val="00CF112D"/>
    <w:rsid w:val="00CF1153"/>
    <w:rsid w:val="00CF117C"/>
    <w:rsid w:val="00CF11C5"/>
    <w:rsid w:val="00CF122C"/>
    <w:rsid w:val="00CF1277"/>
    <w:rsid w:val="00CF12E2"/>
    <w:rsid w:val="00CF1358"/>
    <w:rsid w:val="00CF143E"/>
    <w:rsid w:val="00CF144F"/>
    <w:rsid w:val="00CF145D"/>
    <w:rsid w:val="00CF14A6"/>
    <w:rsid w:val="00CF14AD"/>
    <w:rsid w:val="00CF14DE"/>
    <w:rsid w:val="00CF158B"/>
    <w:rsid w:val="00CF16B9"/>
    <w:rsid w:val="00CF180B"/>
    <w:rsid w:val="00CF1810"/>
    <w:rsid w:val="00CF184E"/>
    <w:rsid w:val="00CF188E"/>
    <w:rsid w:val="00CF1AF1"/>
    <w:rsid w:val="00CF1B25"/>
    <w:rsid w:val="00CF1C26"/>
    <w:rsid w:val="00CF1C97"/>
    <w:rsid w:val="00CF1D25"/>
    <w:rsid w:val="00CF1D71"/>
    <w:rsid w:val="00CF1DB6"/>
    <w:rsid w:val="00CF1DB7"/>
    <w:rsid w:val="00CF1DC8"/>
    <w:rsid w:val="00CF1DF8"/>
    <w:rsid w:val="00CF1E6B"/>
    <w:rsid w:val="00CF1E91"/>
    <w:rsid w:val="00CF1EBF"/>
    <w:rsid w:val="00CF1FCF"/>
    <w:rsid w:val="00CF225F"/>
    <w:rsid w:val="00CF22EA"/>
    <w:rsid w:val="00CF2309"/>
    <w:rsid w:val="00CF2325"/>
    <w:rsid w:val="00CF2451"/>
    <w:rsid w:val="00CF2485"/>
    <w:rsid w:val="00CF2515"/>
    <w:rsid w:val="00CF2596"/>
    <w:rsid w:val="00CF25EF"/>
    <w:rsid w:val="00CF2676"/>
    <w:rsid w:val="00CF27A4"/>
    <w:rsid w:val="00CF27D1"/>
    <w:rsid w:val="00CF27F6"/>
    <w:rsid w:val="00CF2865"/>
    <w:rsid w:val="00CF289C"/>
    <w:rsid w:val="00CF2959"/>
    <w:rsid w:val="00CF29E3"/>
    <w:rsid w:val="00CF2A57"/>
    <w:rsid w:val="00CF2C31"/>
    <w:rsid w:val="00CF2C68"/>
    <w:rsid w:val="00CF2CEC"/>
    <w:rsid w:val="00CF2DE0"/>
    <w:rsid w:val="00CF2EFE"/>
    <w:rsid w:val="00CF2F17"/>
    <w:rsid w:val="00CF2FA8"/>
    <w:rsid w:val="00CF2FF9"/>
    <w:rsid w:val="00CF30BC"/>
    <w:rsid w:val="00CF3127"/>
    <w:rsid w:val="00CF3187"/>
    <w:rsid w:val="00CF32C2"/>
    <w:rsid w:val="00CF32CD"/>
    <w:rsid w:val="00CF32DB"/>
    <w:rsid w:val="00CF34AB"/>
    <w:rsid w:val="00CF3512"/>
    <w:rsid w:val="00CF3546"/>
    <w:rsid w:val="00CF3684"/>
    <w:rsid w:val="00CF3740"/>
    <w:rsid w:val="00CF37CE"/>
    <w:rsid w:val="00CF37EB"/>
    <w:rsid w:val="00CF38F7"/>
    <w:rsid w:val="00CF393D"/>
    <w:rsid w:val="00CF39E1"/>
    <w:rsid w:val="00CF3A21"/>
    <w:rsid w:val="00CF3A56"/>
    <w:rsid w:val="00CF3AAE"/>
    <w:rsid w:val="00CF3B5E"/>
    <w:rsid w:val="00CF3B83"/>
    <w:rsid w:val="00CF3BEB"/>
    <w:rsid w:val="00CF3D31"/>
    <w:rsid w:val="00CF3DEF"/>
    <w:rsid w:val="00CF3E8A"/>
    <w:rsid w:val="00CF3FB4"/>
    <w:rsid w:val="00CF3FBA"/>
    <w:rsid w:val="00CF3FDC"/>
    <w:rsid w:val="00CF404F"/>
    <w:rsid w:val="00CF40AE"/>
    <w:rsid w:val="00CF417B"/>
    <w:rsid w:val="00CF41AA"/>
    <w:rsid w:val="00CF41F9"/>
    <w:rsid w:val="00CF4257"/>
    <w:rsid w:val="00CF4312"/>
    <w:rsid w:val="00CF4371"/>
    <w:rsid w:val="00CF442C"/>
    <w:rsid w:val="00CF4503"/>
    <w:rsid w:val="00CF45CD"/>
    <w:rsid w:val="00CF4622"/>
    <w:rsid w:val="00CF4663"/>
    <w:rsid w:val="00CF46E7"/>
    <w:rsid w:val="00CF47D8"/>
    <w:rsid w:val="00CF4842"/>
    <w:rsid w:val="00CF4850"/>
    <w:rsid w:val="00CF490C"/>
    <w:rsid w:val="00CF493C"/>
    <w:rsid w:val="00CF494E"/>
    <w:rsid w:val="00CF4BD3"/>
    <w:rsid w:val="00CF4C3B"/>
    <w:rsid w:val="00CF4CAD"/>
    <w:rsid w:val="00CF4D32"/>
    <w:rsid w:val="00CF4E33"/>
    <w:rsid w:val="00CF4FA0"/>
    <w:rsid w:val="00CF503F"/>
    <w:rsid w:val="00CF50D9"/>
    <w:rsid w:val="00CF5188"/>
    <w:rsid w:val="00CF5219"/>
    <w:rsid w:val="00CF52CF"/>
    <w:rsid w:val="00CF539C"/>
    <w:rsid w:val="00CF53EE"/>
    <w:rsid w:val="00CF53FF"/>
    <w:rsid w:val="00CF546A"/>
    <w:rsid w:val="00CF54A8"/>
    <w:rsid w:val="00CF5560"/>
    <w:rsid w:val="00CF558E"/>
    <w:rsid w:val="00CF55C6"/>
    <w:rsid w:val="00CF561C"/>
    <w:rsid w:val="00CF569E"/>
    <w:rsid w:val="00CF56B2"/>
    <w:rsid w:val="00CF5839"/>
    <w:rsid w:val="00CF583B"/>
    <w:rsid w:val="00CF5847"/>
    <w:rsid w:val="00CF5909"/>
    <w:rsid w:val="00CF5945"/>
    <w:rsid w:val="00CF5978"/>
    <w:rsid w:val="00CF5A2D"/>
    <w:rsid w:val="00CF5A63"/>
    <w:rsid w:val="00CF5AFE"/>
    <w:rsid w:val="00CF5BCA"/>
    <w:rsid w:val="00CF5C1C"/>
    <w:rsid w:val="00CF5C26"/>
    <w:rsid w:val="00CF5C5B"/>
    <w:rsid w:val="00CF5CBE"/>
    <w:rsid w:val="00CF5D08"/>
    <w:rsid w:val="00CF5DC0"/>
    <w:rsid w:val="00CF5DFF"/>
    <w:rsid w:val="00CF5E9C"/>
    <w:rsid w:val="00CF5FE5"/>
    <w:rsid w:val="00CF5FEB"/>
    <w:rsid w:val="00CF603B"/>
    <w:rsid w:val="00CF6089"/>
    <w:rsid w:val="00CF60D2"/>
    <w:rsid w:val="00CF62B1"/>
    <w:rsid w:val="00CF62B8"/>
    <w:rsid w:val="00CF63BA"/>
    <w:rsid w:val="00CF63CF"/>
    <w:rsid w:val="00CF6407"/>
    <w:rsid w:val="00CF649F"/>
    <w:rsid w:val="00CF651C"/>
    <w:rsid w:val="00CF6552"/>
    <w:rsid w:val="00CF6588"/>
    <w:rsid w:val="00CF65BE"/>
    <w:rsid w:val="00CF65C1"/>
    <w:rsid w:val="00CF664F"/>
    <w:rsid w:val="00CF681B"/>
    <w:rsid w:val="00CF6858"/>
    <w:rsid w:val="00CF691A"/>
    <w:rsid w:val="00CF6964"/>
    <w:rsid w:val="00CF69AA"/>
    <w:rsid w:val="00CF6A2F"/>
    <w:rsid w:val="00CF6BA1"/>
    <w:rsid w:val="00CF6BBC"/>
    <w:rsid w:val="00CF6BC2"/>
    <w:rsid w:val="00CF6C69"/>
    <w:rsid w:val="00CF6D16"/>
    <w:rsid w:val="00CF6D24"/>
    <w:rsid w:val="00CF6E24"/>
    <w:rsid w:val="00CF6ECB"/>
    <w:rsid w:val="00CF6F41"/>
    <w:rsid w:val="00CF6F86"/>
    <w:rsid w:val="00CF6FCA"/>
    <w:rsid w:val="00CF7087"/>
    <w:rsid w:val="00CF7159"/>
    <w:rsid w:val="00CF716E"/>
    <w:rsid w:val="00CF71B3"/>
    <w:rsid w:val="00CF71FC"/>
    <w:rsid w:val="00CF7254"/>
    <w:rsid w:val="00CF7379"/>
    <w:rsid w:val="00CF739E"/>
    <w:rsid w:val="00CF73CE"/>
    <w:rsid w:val="00CF73F6"/>
    <w:rsid w:val="00CF7469"/>
    <w:rsid w:val="00CF753E"/>
    <w:rsid w:val="00CF7542"/>
    <w:rsid w:val="00CF7584"/>
    <w:rsid w:val="00CF75BA"/>
    <w:rsid w:val="00CF7630"/>
    <w:rsid w:val="00CF76BE"/>
    <w:rsid w:val="00CF7743"/>
    <w:rsid w:val="00CF77AE"/>
    <w:rsid w:val="00CF7803"/>
    <w:rsid w:val="00CF78E8"/>
    <w:rsid w:val="00CF7950"/>
    <w:rsid w:val="00CF798A"/>
    <w:rsid w:val="00CF7A64"/>
    <w:rsid w:val="00CF7B27"/>
    <w:rsid w:val="00CF7B81"/>
    <w:rsid w:val="00CF7C1F"/>
    <w:rsid w:val="00CF7C2F"/>
    <w:rsid w:val="00CF7C43"/>
    <w:rsid w:val="00CF7C60"/>
    <w:rsid w:val="00CF7C8B"/>
    <w:rsid w:val="00CF7CE2"/>
    <w:rsid w:val="00CF7E7E"/>
    <w:rsid w:val="00CF7ED4"/>
    <w:rsid w:val="00CF7F31"/>
    <w:rsid w:val="00CF7F6C"/>
    <w:rsid w:val="00CF7F83"/>
    <w:rsid w:val="00CF7FBB"/>
    <w:rsid w:val="00D00035"/>
    <w:rsid w:val="00D0005C"/>
    <w:rsid w:val="00D00082"/>
    <w:rsid w:val="00D000B3"/>
    <w:rsid w:val="00D000F7"/>
    <w:rsid w:val="00D00196"/>
    <w:rsid w:val="00D00249"/>
    <w:rsid w:val="00D00316"/>
    <w:rsid w:val="00D0033B"/>
    <w:rsid w:val="00D004BE"/>
    <w:rsid w:val="00D00524"/>
    <w:rsid w:val="00D006C1"/>
    <w:rsid w:val="00D007F7"/>
    <w:rsid w:val="00D00804"/>
    <w:rsid w:val="00D0087B"/>
    <w:rsid w:val="00D0090C"/>
    <w:rsid w:val="00D0093A"/>
    <w:rsid w:val="00D009B0"/>
    <w:rsid w:val="00D009C2"/>
    <w:rsid w:val="00D00A3A"/>
    <w:rsid w:val="00D00A3C"/>
    <w:rsid w:val="00D00B11"/>
    <w:rsid w:val="00D00B5F"/>
    <w:rsid w:val="00D00B82"/>
    <w:rsid w:val="00D00C94"/>
    <w:rsid w:val="00D00D0C"/>
    <w:rsid w:val="00D00D1A"/>
    <w:rsid w:val="00D00DDA"/>
    <w:rsid w:val="00D00F4F"/>
    <w:rsid w:val="00D01116"/>
    <w:rsid w:val="00D01257"/>
    <w:rsid w:val="00D01265"/>
    <w:rsid w:val="00D01295"/>
    <w:rsid w:val="00D012BF"/>
    <w:rsid w:val="00D012FA"/>
    <w:rsid w:val="00D012FB"/>
    <w:rsid w:val="00D013A1"/>
    <w:rsid w:val="00D01418"/>
    <w:rsid w:val="00D01493"/>
    <w:rsid w:val="00D014ED"/>
    <w:rsid w:val="00D0150C"/>
    <w:rsid w:val="00D01533"/>
    <w:rsid w:val="00D015A3"/>
    <w:rsid w:val="00D01660"/>
    <w:rsid w:val="00D017C7"/>
    <w:rsid w:val="00D01815"/>
    <w:rsid w:val="00D01892"/>
    <w:rsid w:val="00D018AC"/>
    <w:rsid w:val="00D018E2"/>
    <w:rsid w:val="00D019D1"/>
    <w:rsid w:val="00D01CD4"/>
    <w:rsid w:val="00D01CF0"/>
    <w:rsid w:val="00D01D18"/>
    <w:rsid w:val="00D01D48"/>
    <w:rsid w:val="00D01D66"/>
    <w:rsid w:val="00D01DAE"/>
    <w:rsid w:val="00D01DAF"/>
    <w:rsid w:val="00D01E5B"/>
    <w:rsid w:val="00D01E5E"/>
    <w:rsid w:val="00D01E71"/>
    <w:rsid w:val="00D01E82"/>
    <w:rsid w:val="00D01F3C"/>
    <w:rsid w:val="00D01F4A"/>
    <w:rsid w:val="00D0201C"/>
    <w:rsid w:val="00D020B7"/>
    <w:rsid w:val="00D021E5"/>
    <w:rsid w:val="00D022AB"/>
    <w:rsid w:val="00D02354"/>
    <w:rsid w:val="00D02368"/>
    <w:rsid w:val="00D0248B"/>
    <w:rsid w:val="00D024B9"/>
    <w:rsid w:val="00D024F5"/>
    <w:rsid w:val="00D02580"/>
    <w:rsid w:val="00D02644"/>
    <w:rsid w:val="00D0264A"/>
    <w:rsid w:val="00D02676"/>
    <w:rsid w:val="00D026A6"/>
    <w:rsid w:val="00D026E6"/>
    <w:rsid w:val="00D0271F"/>
    <w:rsid w:val="00D02726"/>
    <w:rsid w:val="00D0277D"/>
    <w:rsid w:val="00D027F8"/>
    <w:rsid w:val="00D028BE"/>
    <w:rsid w:val="00D028FA"/>
    <w:rsid w:val="00D02A5D"/>
    <w:rsid w:val="00D02A8A"/>
    <w:rsid w:val="00D02AD4"/>
    <w:rsid w:val="00D02B09"/>
    <w:rsid w:val="00D02B75"/>
    <w:rsid w:val="00D02BCF"/>
    <w:rsid w:val="00D02D80"/>
    <w:rsid w:val="00D02F49"/>
    <w:rsid w:val="00D03053"/>
    <w:rsid w:val="00D0308C"/>
    <w:rsid w:val="00D030CA"/>
    <w:rsid w:val="00D031BE"/>
    <w:rsid w:val="00D031E7"/>
    <w:rsid w:val="00D03274"/>
    <w:rsid w:val="00D032AC"/>
    <w:rsid w:val="00D03482"/>
    <w:rsid w:val="00D034D3"/>
    <w:rsid w:val="00D0368F"/>
    <w:rsid w:val="00D036D6"/>
    <w:rsid w:val="00D036E1"/>
    <w:rsid w:val="00D0377D"/>
    <w:rsid w:val="00D0378B"/>
    <w:rsid w:val="00D03794"/>
    <w:rsid w:val="00D038FE"/>
    <w:rsid w:val="00D0393C"/>
    <w:rsid w:val="00D03AE3"/>
    <w:rsid w:val="00D03C07"/>
    <w:rsid w:val="00D03C4B"/>
    <w:rsid w:val="00D03C78"/>
    <w:rsid w:val="00D03C8F"/>
    <w:rsid w:val="00D03CB9"/>
    <w:rsid w:val="00D03DE6"/>
    <w:rsid w:val="00D03DF6"/>
    <w:rsid w:val="00D03F1B"/>
    <w:rsid w:val="00D03F32"/>
    <w:rsid w:val="00D03F87"/>
    <w:rsid w:val="00D04019"/>
    <w:rsid w:val="00D04110"/>
    <w:rsid w:val="00D04137"/>
    <w:rsid w:val="00D0413B"/>
    <w:rsid w:val="00D0416A"/>
    <w:rsid w:val="00D0421D"/>
    <w:rsid w:val="00D042F6"/>
    <w:rsid w:val="00D04309"/>
    <w:rsid w:val="00D043A1"/>
    <w:rsid w:val="00D043B3"/>
    <w:rsid w:val="00D043F5"/>
    <w:rsid w:val="00D04520"/>
    <w:rsid w:val="00D04642"/>
    <w:rsid w:val="00D0470E"/>
    <w:rsid w:val="00D04752"/>
    <w:rsid w:val="00D04779"/>
    <w:rsid w:val="00D04788"/>
    <w:rsid w:val="00D0494E"/>
    <w:rsid w:val="00D0496E"/>
    <w:rsid w:val="00D04970"/>
    <w:rsid w:val="00D04973"/>
    <w:rsid w:val="00D04997"/>
    <w:rsid w:val="00D049C3"/>
    <w:rsid w:val="00D049DE"/>
    <w:rsid w:val="00D04A2E"/>
    <w:rsid w:val="00D04AE5"/>
    <w:rsid w:val="00D04B3A"/>
    <w:rsid w:val="00D04BAC"/>
    <w:rsid w:val="00D04C4B"/>
    <w:rsid w:val="00D04C69"/>
    <w:rsid w:val="00D04CAC"/>
    <w:rsid w:val="00D04CB9"/>
    <w:rsid w:val="00D04CEE"/>
    <w:rsid w:val="00D04CFF"/>
    <w:rsid w:val="00D04D3A"/>
    <w:rsid w:val="00D04D3F"/>
    <w:rsid w:val="00D04DD0"/>
    <w:rsid w:val="00D04DDB"/>
    <w:rsid w:val="00D04FEC"/>
    <w:rsid w:val="00D050AE"/>
    <w:rsid w:val="00D050FD"/>
    <w:rsid w:val="00D051BD"/>
    <w:rsid w:val="00D0533C"/>
    <w:rsid w:val="00D0535F"/>
    <w:rsid w:val="00D054EA"/>
    <w:rsid w:val="00D054ED"/>
    <w:rsid w:val="00D0554E"/>
    <w:rsid w:val="00D055B9"/>
    <w:rsid w:val="00D0560D"/>
    <w:rsid w:val="00D0563D"/>
    <w:rsid w:val="00D05657"/>
    <w:rsid w:val="00D05670"/>
    <w:rsid w:val="00D056C6"/>
    <w:rsid w:val="00D05703"/>
    <w:rsid w:val="00D05730"/>
    <w:rsid w:val="00D057A8"/>
    <w:rsid w:val="00D057EE"/>
    <w:rsid w:val="00D05816"/>
    <w:rsid w:val="00D05867"/>
    <w:rsid w:val="00D058D0"/>
    <w:rsid w:val="00D0595A"/>
    <w:rsid w:val="00D0595C"/>
    <w:rsid w:val="00D059F3"/>
    <w:rsid w:val="00D05A6C"/>
    <w:rsid w:val="00D05ACA"/>
    <w:rsid w:val="00D05B0F"/>
    <w:rsid w:val="00D05BA2"/>
    <w:rsid w:val="00D05C5F"/>
    <w:rsid w:val="00D05C7E"/>
    <w:rsid w:val="00D05D13"/>
    <w:rsid w:val="00D05DAF"/>
    <w:rsid w:val="00D05E11"/>
    <w:rsid w:val="00D05F64"/>
    <w:rsid w:val="00D05F93"/>
    <w:rsid w:val="00D0607C"/>
    <w:rsid w:val="00D06111"/>
    <w:rsid w:val="00D06181"/>
    <w:rsid w:val="00D061EA"/>
    <w:rsid w:val="00D06268"/>
    <w:rsid w:val="00D062E5"/>
    <w:rsid w:val="00D0639E"/>
    <w:rsid w:val="00D064C1"/>
    <w:rsid w:val="00D065EE"/>
    <w:rsid w:val="00D06632"/>
    <w:rsid w:val="00D06661"/>
    <w:rsid w:val="00D06690"/>
    <w:rsid w:val="00D06693"/>
    <w:rsid w:val="00D066D1"/>
    <w:rsid w:val="00D0692E"/>
    <w:rsid w:val="00D069EB"/>
    <w:rsid w:val="00D06A09"/>
    <w:rsid w:val="00D06A29"/>
    <w:rsid w:val="00D06A7D"/>
    <w:rsid w:val="00D06A97"/>
    <w:rsid w:val="00D06AEC"/>
    <w:rsid w:val="00D06AF2"/>
    <w:rsid w:val="00D06B25"/>
    <w:rsid w:val="00D06B46"/>
    <w:rsid w:val="00D06F55"/>
    <w:rsid w:val="00D06F6F"/>
    <w:rsid w:val="00D06F9C"/>
    <w:rsid w:val="00D07087"/>
    <w:rsid w:val="00D070A6"/>
    <w:rsid w:val="00D0710A"/>
    <w:rsid w:val="00D07112"/>
    <w:rsid w:val="00D0712C"/>
    <w:rsid w:val="00D071A7"/>
    <w:rsid w:val="00D07248"/>
    <w:rsid w:val="00D07293"/>
    <w:rsid w:val="00D073A6"/>
    <w:rsid w:val="00D073C7"/>
    <w:rsid w:val="00D073E2"/>
    <w:rsid w:val="00D07420"/>
    <w:rsid w:val="00D0750E"/>
    <w:rsid w:val="00D07631"/>
    <w:rsid w:val="00D076BC"/>
    <w:rsid w:val="00D076C8"/>
    <w:rsid w:val="00D076D0"/>
    <w:rsid w:val="00D076E3"/>
    <w:rsid w:val="00D07771"/>
    <w:rsid w:val="00D077AA"/>
    <w:rsid w:val="00D07910"/>
    <w:rsid w:val="00D07925"/>
    <w:rsid w:val="00D07979"/>
    <w:rsid w:val="00D079C5"/>
    <w:rsid w:val="00D07ABB"/>
    <w:rsid w:val="00D07B5F"/>
    <w:rsid w:val="00D07B82"/>
    <w:rsid w:val="00D07BEB"/>
    <w:rsid w:val="00D07C45"/>
    <w:rsid w:val="00D07C47"/>
    <w:rsid w:val="00D07C93"/>
    <w:rsid w:val="00D07D17"/>
    <w:rsid w:val="00D07D1E"/>
    <w:rsid w:val="00D07D61"/>
    <w:rsid w:val="00D07E1F"/>
    <w:rsid w:val="00D07E74"/>
    <w:rsid w:val="00D07E7A"/>
    <w:rsid w:val="00D07EFF"/>
    <w:rsid w:val="00D07F48"/>
    <w:rsid w:val="00D10016"/>
    <w:rsid w:val="00D10066"/>
    <w:rsid w:val="00D10127"/>
    <w:rsid w:val="00D101CD"/>
    <w:rsid w:val="00D101DB"/>
    <w:rsid w:val="00D1039E"/>
    <w:rsid w:val="00D103B4"/>
    <w:rsid w:val="00D10437"/>
    <w:rsid w:val="00D1044B"/>
    <w:rsid w:val="00D104DB"/>
    <w:rsid w:val="00D105A0"/>
    <w:rsid w:val="00D105B3"/>
    <w:rsid w:val="00D1060E"/>
    <w:rsid w:val="00D10695"/>
    <w:rsid w:val="00D106B5"/>
    <w:rsid w:val="00D106E0"/>
    <w:rsid w:val="00D10701"/>
    <w:rsid w:val="00D107D9"/>
    <w:rsid w:val="00D10810"/>
    <w:rsid w:val="00D1082A"/>
    <w:rsid w:val="00D10842"/>
    <w:rsid w:val="00D10914"/>
    <w:rsid w:val="00D10997"/>
    <w:rsid w:val="00D10A44"/>
    <w:rsid w:val="00D10A61"/>
    <w:rsid w:val="00D10ABB"/>
    <w:rsid w:val="00D10AC0"/>
    <w:rsid w:val="00D10AE9"/>
    <w:rsid w:val="00D10B08"/>
    <w:rsid w:val="00D10BD1"/>
    <w:rsid w:val="00D10D3E"/>
    <w:rsid w:val="00D10D59"/>
    <w:rsid w:val="00D10D97"/>
    <w:rsid w:val="00D10F8E"/>
    <w:rsid w:val="00D110D8"/>
    <w:rsid w:val="00D1111D"/>
    <w:rsid w:val="00D11192"/>
    <w:rsid w:val="00D1120F"/>
    <w:rsid w:val="00D11234"/>
    <w:rsid w:val="00D1135F"/>
    <w:rsid w:val="00D11470"/>
    <w:rsid w:val="00D114C6"/>
    <w:rsid w:val="00D114E6"/>
    <w:rsid w:val="00D114E8"/>
    <w:rsid w:val="00D1157F"/>
    <w:rsid w:val="00D115A1"/>
    <w:rsid w:val="00D116D0"/>
    <w:rsid w:val="00D11744"/>
    <w:rsid w:val="00D117CD"/>
    <w:rsid w:val="00D11819"/>
    <w:rsid w:val="00D11826"/>
    <w:rsid w:val="00D11AD5"/>
    <w:rsid w:val="00D11C30"/>
    <w:rsid w:val="00D11D48"/>
    <w:rsid w:val="00D11DE1"/>
    <w:rsid w:val="00D11DF2"/>
    <w:rsid w:val="00D11EBB"/>
    <w:rsid w:val="00D12043"/>
    <w:rsid w:val="00D120DA"/>
    <w:rsid w:val="00D12141"/>
    <w:rsid w:val="00D1215C"/>
    <w:rsid w:val="00D12193"/>
    <w:rsid w:val="00D121FC"/>
    <w:rsid w:val="00D1222B"/>
    <w:rsid w:val="00D12284"/>
    <w:rsid w:val="00D12301"/>
    <w:rsid w:val="00D123C3"/>
    <w:rsid w:val="00D1240F"/>
    <w:rsid w:val="00D1244B"/>
    <w:rsid w:val="00D124C5"/>
    <w:rsid w:val="00D124F8"/>
    <w:rsid w:val="00D1253F"/>
    <w:rsid w:val="00D12565"/>
    <w:rsid w:val="00D125D0"/>
    <w:rsid w:val="00D1278F"/>
    <w:rsid w:val="00D128BA"/>
    <w:rsid w:val="00D129A6"/>
    <w:rsid w:val="00D129D0"/>
    <w:rsid w:val="00D12A54"/>
    <w:rsid w:val="00D12B96"/>
    <w:rsid w:val="00D12BB5"/>
    <w:rsid w:val="00D12C11"/>
    <w:rsid w:val="00D12C77"/>
    <w:rsid w:val="00D12CBF"/>
    <w:rsid w:val="00D12DDF"/>
    <w:rsid w:val="00D12E44"/>
    <w:rsid w:val="00D12EC4"/>
    <w:rsid w:val="00D12EF9"/>
    <w:rsid w:val="00D12F6F"/>
    <w:rsid w:val="00D12FB9"/>
    <w:rsid w:val="00D1300D"/>
    <w:rsid w:val="00D13046"/>
    <w:rsid w:val="00D130E7"/>
    <w:rsid w:val="00D1319B"/>
    <w:rsid w:val="00D131C0"/>
    <w:rsid w:val="00D131E9"/>
    <w:rsid w:val="00D132A1"/>
    <w:rsid w:val="00D132DB"/>
    <w:rsid w:val="00D13364"/>
    <w:rsid w:val="00D13368"/>
    <w:rsid w:val="00D134E6"/>
    <w:rsid w:val="00D135A7"/>
    <w:rsid w:val="00D1364A"/>
    <w:rsid w:val="00D13652"/>
    <w:rsid w:val="00D1376E"/>
    <w:rsid w:val="00D13794"/>
    <w:rsid w:val="00D137E2"/>
    <w:rsid w:val="00D13875"/>
    <w:rsid w:val="00D13974"/>
    <w:rsid w:val="00D13A31"/>
    <w:rsid w:val="00D13A9D"/>
    <w:rsid w:val="00D13AD8"/>
    <w:rsid w:val="00D13B35"/>
    <w:rsid w:val="00D13C08"/>
    <w:rsid w:val="00D13D80"/>
    <w:rsid w:val="00D13E61"/>
    <w:rsid w:val="00D13E64"/>
    <w:rsid w:val="00D13E7A"/>
    <w:rsid w:val="00D13E99"/>
    <w:rsid w:val="00D1403B"/>
    <w:rsid w:val="00D14136"/>
    <w:rsid w:val="00D1418B"/>
    <w:rsid w:val="00D14279"/>
    <w:rsid w:val="00D14321"/>
    <w:rsid w:val="00D14358"/>
    <w:rsid w:val="00D143D7"/>
    <w:rsid w:val="00D14430"/>
    <w:rsid w:val="00D144A2"/>
    <w:rsid w:val="00D14519"/>
    <w:rsid w:val="00D14561"/>
    <w:rsid w:val="00D14571"/>
    <w:rsid w:val="00D146D3"/>
    <w:rsid w:val="00D147D8"/>
    <w:rsid w:val="00D14819"/>
    <w:rsid w:val="00D1484A"/>
    <w:rsid w:val="00D1490E"/>
    <w:rsid w:val="00D1497F"/>
    <w:rsid w:val="00D149A4"/>
    <w:rsid w:val="00D14ACA"/>
    <w:rsid w:val="00D14BB9"/>
    <w:rsid w:val="00D14BD9"/>
    <w:rsid w:val="00D14C9E"/>
    <w:rsid w:val="00D14CE4"/>
    <w:rsid w:val="00D14D40"/>
    <w:rsid w:val="00D14D55"/>
    <w:rsid w:val="00D14E9C"/>
    <w:rsid w:val="00D14F94"/>
    <w:rsid w:val="00D14FC0"/>
    <w:rsid w:val="00D14FE6"/>
    <w:rsid w:val="00D150EA"/>
    <w:rsid w:val="00D15138"/>
    <w:rsid w:val="00D1517F"/>
    <w:rsid w:val="00D15202"/>
    <w:rsid w:val="00D152F5"/>
    <w:rsid w:val="00D15331"/>
    <w:rsid w:val="00D153C2"/>
    <w:rsid w:val="00D15400"/>
    <w:rsid w:val="00D154D3"/>
    <w:rsid w:val="00D154FB"/>
    <w:rsid w:val="00D1560F"/>
    <w:rsid w:val="00D15686"/>
    <w:rsid w:val="00D156DA"/>
    <w:rsid w:val="00D15703"/>
    <w:rsid w:val="00D15814"/>
    <w:rsid w:val="00D1582C"/>
    <w:rsid w:val="00D158B3"/>
    <w:rsid w:val="00D158E9"/>
    <w:rsid w:val="00D1594E"/>
    <w:rsid w:val="00D15AEF"/>
    <w:rsid w:val="00D15B59"/>
    <w:rsid w:val="00D15C08"/>
    <w:rsid w:val="00D15C19"/>
    <w:rsid w:val="00D15D29"/>
    <w:rsid w:val="00D15D85"/>
    <w:rsid w:val="00D15DBB"/>
    <w:rsid w:val="00D15E76"/>
    <w:rsid w:val="00D15EA9"/>
    <w:rsid w:val="00D15FB1"/>
    <w:rsid w:val="00D16024"/>
    <w:rsid w:val="00D16103"/>
    <w:rsid w:val="00D16154"/>
    <w:rsid w:val="00D1625E"/>
    <w:rsid w:val="00D162A8"/>
    <w:rsid w:val="00D163BD"/>
    <w:rsid w:val="00D163EC"/>
    <w:rsid w:val="00D16498"/>
    <w:rsid w:val="00D164AA"/>
    <w:rsid w:val="00D1653D"/>
    <w:rsid w:val="00D16612"/>
    <w:rsid w:val="00D16653"/>
    <w:rsid w:val="00D16669"/>
    <w:rsid w:val="00D16686"/>
    <w:rsid w:val="00D166EB"/>
    <w:rsid w:val="00D1674C"/>
    <w:rsid w:val="00D167E3"/>
    <w:rsid w:val="00D1689B"/>
    <w:rsid w:val="00D16941"/>
    <w:rsid w:val="00D169C9"/>
    <w:rsid w:val="00D16AB9"/>
    <w:rsid w:val="00D16AD3"/>
    <w:rsid w:val="00D16B35"/>
    <w:rsid w:val="00D16B88"/>
    <w:rsid w:val="00D16C61"/>
    <w:rsid w:val="00D16CA6"/>
    <w:rsid w:val="00D16CD6"/>
    <w:rsid w:val="00D16EDE"/>
    <w:rsid w:val="00D16F3C"/>
    <w:rsid w:val="00D1701B"/>
    <w:rsid w:val="00D17076"/>
    <w:rsid w:val="00D17095"/>
    <w:rsid w:val="00D171BD"/>
    <w:rsid w:val="00D17348"/>
    <w:rsid w:val="00D1734F"/>
    <w:rsid w:val="00D17374"/>
    <w:rsid w:val="00D17406"/>
    <w:rsid w:val="00D17441"/>
    <w:rsid w:val="00D1744A"/>
    <w:rsid w:val="00D1745D"/>
    <w:rsid w:val="00D17469"/>
    <w:rsid w:val="00D17515"/>
    <w:rsid w:val="00D1757E"/>
    <w:rsid w:val="00D17598"/>
    <w:rsid w:val="00D176C2"/>
    <w:rsid w:val="00D17892"/>
    <w:rsid w:val="00D1789E"/>
    <w:rsid w:val="00D17935"/>
    <w:rsid w:val="00D17A9E"/>
    <w:rsid w:val="00D17AEB"/>
    <w:rsid w:val="00D17B5E"/>
    <w:rsid w:val="00D17C3D"/>
    <w:rsid w:val="00D17C76"/>
    <w:rsid w:val="00D17D12"/>
    <w:rsid w:val="00D17E28"/>
    <w:rsid w:val="00D17ED2"/>
    <w:rsid w:val="00D2006C"/>
    <w:rsid w:val="00D20094"/>
    <w:rsid w:val="00D200BB"/>
    <w:rsid w:val="00D20103"/>
    <w:rsid w:val="00D20138"/>
    <w:rsid w:val="00D201F2"/>
    <w:rsid w:val="00D2026B"/>
    <w:rsid w:val="00D202AD"/>
    <w:rsid w:val="00D2033D"/>
    <w:rsid w:val="00D20364"/>
    <w:rsid w:val="00D2036E"/>
    <w:rsid w:val="00D203DE"/>
    <w:rsid w:val="00D2042E"/>
    <w:rsid w:val="00D204E9"/>
    <w:rsid w:val="00D205EC"/>
    <w:rsid w:val="00D20825"/>
    <w:rsid w:val="00D20906"/>
    <w:rsid w:val="00D20A37"/>
    <w:rsid w:val="00D20B0F"/>
    <w:rsid w:val="00D20B16"/>
    <w:rsid w:val="00D20CAD"/>
    <w:rsid w:val="00D20FAA"/>
    <w:rsid w:val="00D2109B"/>
    <w:rsid w:val="00D21110"/>
    <w:rsid w:val="00D21125"/>
    <w:rsid w:val="00D21194"/>
    <w:rsid w:val="00D2119A"/>
    <w:rsid w:val="00D21266"/>
    <w:rsid w:val="00D212B7"/>
    <w:rsid w:val="00D21302"/>
    <w:rsid w:val="00D213A8"/>
    <w:rsid w:val="00D21448"/>
    <w:rsid w:val="00D21582"/>
    <w:rsid w:val="00D2164E"/>
    <w:rsid w:val="00D21652"/>
    <w:rsid w:val="00D21657"/>
    <w:rsid w:val="00D216AE"/>
    <w:rsid w:val="00D21796"/>
    <w:rsid w:val="00D217CF"/>
    <w:rsid w:val="00D21994"/>
    <w:rsid w:val="00D21C35"/>
    <w:rsid w:val="00D21C52"/>
    <w:rsid w:val="00D21CF2"/>
    <w:rsid w:val="00D21DA6"/>
    <w:rsid w:val="00D21DB6"/>
    <w:rsid w:val="00D21DCB"/>
    <w:rsid w:val="00D21DEE"/>
    <w:rsid w:val="00D21E6D"/>
    <w:rsid w:val="00D21EB8"/>
    <w:rsid w:val="00D21EBC"/>
    <w:rsid w:val="00D21EC6"/>
    <w:rsid w:val="00D21F3D"/>
    <w:rsid w:val="00D21FAA"/>
    <w:rsid w:val="00D22031"/>
    <w:rsid w:val="00D22096"/>
    <w:rsid w:val="00D220CB"/>
    <w:rsid w:val="00D220D1"/>
    <w:rsid w:val="00D220D3"/>
    <w:rsid w:val="00D22167"/>
    <w:rsid w:val="00D2220A"/>
    <w:rsid w:val="00D22228"/>
    <w:rsid w:val="00D2249E"/>
    <w:rsid w:val="00D224AA"/>
    <w:rsid w:val="00D224B6"/>
    <w:rsid w:val="00D224B8"/>
    <w:rsid w:val="00D2273C"/>
    <w:rsid w:val="00D22830"/>
    <w:rsid w:val="00D228C3"/>
    <w:rsid w:val="00D228C8"/>
    <w:rsid w:val="00D22960"/>
    <w:rsid w:val="00D229CA"/>
    <w:rsid w:val="00D22A43"/>
    <w:rsid w:val="00D22A62"/>
    <w:rsid w:val="00D22AEA"/>
    <w:rsid w:val="00D22B87"/>
    <w:rsid w:val="00D22C46"/>
    <w:rsid w:val="00D22C4C"/>
    <w:rsid w:val="00D22C74"/>
    <w:rsid w:val="00D22C9B"/>
    <w:rsid w:val="00D22D3B"/>
    <w:rsid w:val="00D22EFB"/>
    <w:rsid w:val="00D22F2E"/>
    <w:rsid w:val="00D22F56"/>
    <w:rsid w:val="00D23142"/>
    <w:rsid w:val="00D23470"/>
    <w:rsid w:val="00D234A0"/>
    <w:rsid w:val="00D23619"/>
    <w:rsid w:val="00D2362C"/>
    <w:rsid w:val="00D236FA"/>
    <w:rsid w:val="00D23703"/>
    <w:rsid w:val="00D23848"/>
    <w:rsid w:val="00D238EE"/>
    <w:rsid w:val="00D23937"/>
    <w:rsid w:val="00D2399A"/>
    <w:rsid w:val="00D23BA2"/>
    <w:rsid w:val="00D23BB7"/>
    <w:rsid w:val="00D23C0C"/>
    <w:rsid w:val="00D23C6A"/>
    <w:rsid w:val="00D23D3C"/>
    <w:rsid w:val="00D23D4C"/>
    <w:rsid w:val="00D23E7A"/>
    <w:rsid w:val="00D23EAE"/>
    <w:rsid w:val="00D2402A"/>
    <w:rsid w:val="00D24228"/>
    <w:rsid w:val="00D242F6"/>
    <w:rsid w:val="00D24316"/>
    <w:rsid w:val="00D24400"/>
    <w:rsid w:val="00D244AD"/>
    <w:rsid w:val="00D244FB"/>
    <w:rsid w:val="00D2459F"/>
    <w:rsid w:val="00D24722"/>
    <w:rsid w:val="00D2473F"/>
    <w:rsid w:val="00D24746"/>
    <w:rsid w:val="00D24774"/>
    <w:rsid w:val="00D2479C"/>
    <w:rsid w:val="00D2484E"/>
    <w:rsid w:val="00D248F7"/>
    <w:rsid w:val="00D24A9B"/>
    <w:rsid w:val="00D24AB4"/>
    <w:rsid w:val="00D24C33"/>
    <w:rsid w:val="00D24D0D"/>
    <w:rsid w:val="00D24D1C"/>
    <w:rsid w:val="00D24DE1"/>
    <w:rsid w:val="00D24E48"/>
    <w:rsid w:val="00D24F1D"/>
    <w:rsid w:val="00D24F8D"/>
    <w:rsid w:val="00D251D1"/>
    <w:rsid w:val="00D2526F"/>
    <w:rsid w:val="00D252B7"/>
    <w:rsid w:val="00D252E4"/>
    <w:rsid w:val="00D253BA"/>
    <w:rsid w:val="00D254F0"/>
    <w:rsid w:val="00D2550D"/>
    <w:rsid w:val="00D25553"/>
    <w:rsid w:val="00D255D4"/>
    <w:rsid w:val="00D2564C"/>
    <w:rsid w:val="00D25667"/>
    <w:rsid w:val="00D25695"/>
    <w:rsid w:val="00D257D4"/>
    <w:rsid w:val="00D258CC"/>
    <w:rsid w:val="00D25969"/>
    <w:rsid w:val="00D2598C"/>
    <w:rsid w:val="00D25A28"/>
    <w:rsid w:val="00D25A2C"/>
    <w:rsid w:val="00D25A56"/>
    <w:rsid w:val="00D25A8F"/>
    <w:rsid w:val="00D25C00"/>
    <w:rsid w:val="00D25C1A"/>
    <w:rsid w:val="00D25C72"/>
    <w:rsid w:val="00D25C98"/>
    <w:rsid w:val="00D25CAD"/>
    <w:rsid w:val="00D25D12"/>
    <w:rsid w:val="00D25DDA"/>
    <w:rsid w:val="00D25F21"/>
    <w:rsid w:val="00D25FB4"/>
    <w:rsid w:val="00D25FC2"/>
    <w:rsid w:val="00D2605C"/>
    <w:rsid w:val="00D260EA"/>
    <w:rsid w:val="00D26190"/>
    <w:rsid w:val="00D26409"/>
    <w:rsid w:val="00D2654E"/>
    <w:rsid w:val="00D26640"/>
    <w:rsid w:val="00D266C3"/>
    <w:rsid w:val="00D26719"/>
    <w:rsid w:val="00D26753"/>
    <w:rsid w:val="00D2683C"/>
    <w:rsid w:val="00D2683F"/>
    <w:rsid w:val="00D26844"/>
    <w:rsid w:val="00D268E6"/>
    <w:rsid w:val="00D26A40"/>
    <w:rsid w:val="00D26A9A"/>
    <w:rsid w:val="00D26ACF"/>
    <w:rsid w:val="00D26B08"/>
    <w:rsid w:val="00D26B1F"/>
    <w:rsid w:val="00D26B30"/>
    <w:rsid w:val="00D26C1C"/>
    <w:rsid w:val="00D26C95"/>
    <w:rsid w:val="00D26D14"/>
    <w:rsid w:val="00D26D2B"/>
    <w:rsid w:val="00D26D38"/>
    <w:rsid w:val="00D26E5E"/>
    <w:rsid w:val="00D26EEE"/>
    <w:rsid w:val="00D2704C"/>
    <w:rsid w:val="00D27057"/>
    <w:rsid w:val="00D2708D"/>
    <w:rsid w:val="00D27157"/>
    <w:rsid w:val="00D271CF"/>
    <w:rsid w:val="00D271D7"/>
    <w:rsid w:val="00D27263"/>
    <w:rsid w:val="00D27323"/>
    <w:rsid w:val="00D2736D"/>
    <w:rsid w:val="00D274D7"/>
    <w:rsid w:val="00D27536"/>
    <w:rsid w:val="00D275BD"/>
    <w:rsid w:val="00D2773D"/>
    <w:rsid w:val="00D27764"/>
    <w:rsid w:val="00D2779D"/>
    <w:rsid w:val="00D277B5"/>
    <w:rsid w:val="00D277C3"/>
    <w:rsid w:val="00D2785F"/>
    <w:rsid w:val="00D27924"/>
    <w:rsid w:val="00D2797F"/>
    <w:rsid w:val="00D279DD"/>
    <w:rsid w:val="00D279ED"/>
    <w:rsid w:val="00D27A0C"/>
    <w:rsid w:val="00D27C7E"/>
    <w:rsid w:val="00D27CE4"/>
    <w:rsid w:val="00D27D0E"/>
    <w:rsid w:val="00D27D33"/>
    <w:rsid w:val="00D27E18"/>
    <w:rsid w:val="00D27E44"/>
    <w:rsid w:val="00D27E8D"/>
    <w:rsid w:val="00D27F2A"/>
    <w:rsid w:val="00D30010"/>
    <w:rsid w:val="00D3005A"/>
    <w:rsid w:val="00D3009E"/>
    <w:rsid w:val="00D3017B"/>
    <w:rsid w:val="00D30193"/>
    <w:rsid w:val="00D3039C"/>
    <w:rsid w:val="00D303F4"/>
    <w:rsid w:val="00D30464"/>
    <w:rsid w:val="00D30555"/>
    <w:rsid w:val="00D30578"/>
    <w:rsid w:val="00D3057F"/>
    <w:rsid w:val="00D3059E"/>
    <w:rsid w:val="00D306DD"/>
    <w:rsid w:val="00D3070D"/>
    <w:rsid w:val="00D30795"/>
    <w:rsid w:val="00D30842"/>
    <w:rsid w:val="00D30853"/>
    <w:rsid w:val="00D308A2"/>
    <w:rsid w:val="00D30911"/>
    <w:rsid w:val="00D30A26"/>
    <w:rsid w:val="00D30A46"/>
    <w:rsid w:val="00D30A73"/>
    <w:rsid w:val="00D30B36"/>
    <w:rsid w:val="00D30C1D"/>
    <w:rsid w:val="00D30C42"/>
    <w:rsid w:val="00D30C53"/>
    <w:rsid w:val="00D30CA2"/>
    <w:rsid w:val="00D30CE4"/>
    <w:rsid w:val="00D30EBD"/>
    <w:rsid w:val="00D30FD3"/>
    <w:rsid w:val="00D30FDC"/>
    <w:rsid w:val="00D31002"/>
    <w:rsid w:val="00D3102E"/>
    <w:rsid w:val="00D3104B"/>
    <w:rsid w:val="00D311AF"/>
    <w:rsid w:val="00D311C6"/>
    <w:rsid w:val="00D311FE"/>
    <w:rsid w:val="00D312A0"/>
    <w:rsid w:val="00D312D9"/>
    <w:rsid w:val="00D3135F"/>
    <w:rsid w:val="00D31402"/>
    <w:rsid w:val="00D3146D"/>
    <w:rsid w:val="00D3151F"/>
    <w:rsid w:val="00D3158C"/>
    <w:rsid w:val="00D316E7"/>
    <w:rsid w:val="00D31719"/>
    <w:rsid w:val="00D3178B"/>
    <w:rsid w:val="00D317B3"/>
    <w:rsid w:val="00D317E7"/>
    <w:rsid w:val="00D317F5"/>
    <w:rsid w:val="00D3186F"/>
    <w:rsid w:val="00D31887"/>
    <w:rsid w:val="00D3188F"/>
    <w:rsid w:val="00D318F8"/>
    <w:rsid w:val="00D31968"/>
    <w:rsid w:val="00D31A4E"/>
    <w:rsid w:val="00D31A56"/>
    <w:rsid w:val="00D31B4E"/>
    <w:rsid w:val="00D31BB8"/>
    <w:rsid w:val="00D31BE4"/>
    <w:rsid w:val="00D31C86"/>
    <w:rsid w:val="00D31CB4"/>
    <w:rsid w:val="00D31CCF"/>
    <w:rsid w:val="00D31D69"/>
    <w:rsid w:val="00D31D8E"/>
    <w:rsid w:val="00D31DFE"/>
    <w:rsid w:val="00D31E68"/>
    <w:rsid w:val="00D31EBF"/>
    <w:rsid w:val="00D31EEC"/>
    <w:rsid w:val="00D31F37"/>
    <w:rsid w:val="00D32088"/>
    <w:rsid w:val="00D32136"/>
    <w:rsid w:val="00D3215E"/>
    <w:rsid w:val="00D321D9"/>
    <w:rsid w:val="00D321EC"/>
    <w:rsid w:val="00D32496"/>
    <w:rsid w:val="00D3253A"/>
    <w:rsid w:val="00D3254A"/>
    <w:rsid w:val="00D3260A"/>
    <w:rsid w:val="00D32764"/>
    <w:rsid w:val="00D327D7"/>
    <w:rsid w:val="00D32800"/>
    <w:rsid w:val="00D328C8"/>
    <w:rsid w:val="00D3299A"/>
    <w:rsid w:val="00D329DF"/>
    <w:rsid w:val="00D32A10"/>
    <w:rsid w:val="00D32A2F"/>
    <w:rsid w:val="00D32A3B"/>
    <w:rsid w:val="00D32A63"/>
    <w:rsid w:val="00D32A66"/>
    <w:rsid w:val="00D32B67"/>
    <w:rsid w:val="00D32BC8"/>
    <w:rsid w:val="00D32BF1"/>
    <w:rsid w:val="00D32CCF"/>
    <w:rsid w:val="00D32D55"/>
    <w:rsid w:val="00D32DD2"/>
    <w:rsid w:val="00D32E23"/>
    <w:rsid w:val="00D32ECE"/>
    <w:rsid w:val="00D32EE6"/>
    <w:rsid w:val="00D32F9D"/>
    <w:rsid w:val="00D33088"/>
    <w:rsid w:val="00D330F5"/>
    <w:rsid w:val="00D33181"/>
    <w:rsid w:val="00D33211"/>
    <w:rsid w:val="00D3322B"/>
    <w:rsid w:val="00D332E3"/>
    <w:rsid w:val="00D33358"/>
    <w:rsid w:val="00D333D5"/>
    <w:rsid w:val="00D333D6"/>
    <w:rsid w:val="00D333EF"/>
    <w:rsid w:val="00D33420"/>
    <w:rsid w:val="00D335A8"/>
    <w:rsid w:val="00D335D6"/>
    <w:rsid w:val="00D33628"/>
    <w:rsid w:val="00D336DB"/>
    <w:rsid w:val="00D336FC"/>
    <w:rsid w:val="00D3373F"/>
    <w:rsid w:val="00D33759"/>
    <w:rsid w:val="00D33763"/>
    <w:rsid w:val="00D338A6"/>
    <w:rsid w:val="00D33982"/>
    <w:rsid w:val="00D3398D"/>
    <w:rsid w:val="00D339AB"/>
    <w:rsid w:val="00D339F4"/>
    <w:rsid w:val="00D33A9A"/>
    <w:rsid w:val="00D33AD9"/>
    <w:rsid w:val="00D33B52"/>
    <w:rsid w:val="00D33B80"/>
    <w:rsid w:val="00D33BA0"/>
    <w:rsid w:val="00D33BF7"/>
    <w:rsid w:val="00D33C6A"/>
    <w:rsid w:val="00D33C7C"/>
    <w:rsid w:val="00D33CB3"/>
    <w:rsid w:val="00D33CF2"/>
    <w:rsid w:val="00D33D55"/>
    <w:rsid w:val="00D33F21"/>
    <w:rsid w:val="00D33F3B"/>
    <w:rsid w:val="00D34032"/>
    <w:rsid w:val="00D341A9"/>
    <w:rsid w:val="00D341E2"/>
    <w:rsid w:val="00D34324"/>
    <w:rsid w:val="00D3447C"/>
    <w:rsid w:val="00D344AE"/>
    <w:rsid w:val="00D34525"/>
    <w:rsid w:val="00D3469F"/>
    <w:rsid w:val="00D346A2"/>
    <w:rsid w:val="00D346B0"/>
    <w:rsid w:val="00D34780"/>
    <w:rsid w:val="00D34899"/>
    <w:rsid w:val="00D3491A"/>
    <w:rsid w:val="00D34944"/>
    <w:rsid w:val="00D349A9"/>
    <w:rsid w:val="00D34B2B"/>
    <w:rsid w:val="00D34B50"/>
    <w:rsid w:val="00D34C23"/>
    <w:rsid w:val="00D34D0F"/>
    <w:rsid w:val="00D34D35"/>
    <w:rsid w:val="00D34FDE"/>
    <w:rsid w:val="00D34FEE"/>
    <w:rsid w:val="00D3508F"/>
    <w:rsid w:val="00D35106"/>
    <w:rsid w:val="00D3513E"/>
    <w:rsid w:val="00D352EE"/>
    <w:rsid w:val="00D3536B"/>
    <w:rsid w:val="00D353D5"/>
    <w:rsid w:val="00D354C1"/>
    <w:rsid w:val="00D35586"/>
    <w:rsid w:val="00D355EE"/>
    <w:rsid w:val="00D35608"/>
    <w:rsid w:val="00D356AC"/>
    <w:rsid w:val="00D35780"/>
    <w:rsid w:val="00D357F6"/>
    <w:rsid w:val="00D358D1"/>
    <w:rsid w:val="00D35935"/>
    <w:rsid w:val="00D35944"/>
    <w:rsid w:val="00D35ACA"/>
    <w:rsid w:val="00D35B40"/>
    <w:rsid w:val="00D35B9C"/>
    <w:rsid w:val="00D35BDE"/>
    <w:rsid w:val="00D35BEE"/>
    <w:rsid w:val="00D35C17"/>
    <w:rsid w:val="00D35C96"/>
    <w:rsid w:val="00D35CC6"/>
    <w:rsid w:val="00D35D1C"/>
    <w:rsid w:val="00D35DC4"/>
    <w:rsid w:val="00D35DEC"/>
    <w:rsid w:val="00D35E7E"/>
    <w:rsid w:val="00D35EEA"/>
    <w:rsid w:val="00D35F49"/>
    <w:rsid w:val="00D35F5F"/>
    <w:rsid w:val="00D35FB2"/>
    <w:rsid w:val="00D35FB8"/>
    <w:rsid w:val="00D35FCC"/>
    <w:rsid w:val="00D3604A"/>
    <w:rsid w:val="00D3606B"/>
    <w:rsid w:val="00D36341"/>
    <w:rsid w:val="00D363E0"/>
    <w:rsid w:val="00D36411"/>
    <w:rsid w:val="00D364D1"/>
    <w:rsid w:val="00D36561"/>
    <w:rsid w:val="00D36599"/>
    <w:rsid w:val="00D36611"/>
    <w:rsid w:val="00D3665A"/>
    <w:rsid w:val="00D366C5"/>
    <w:rsid w:val="00D366F5"/>
    <w:rsid w:val="00D366FA"/>
    <w:rsid w:val="00D36747"/>
    <w:rsid w:val="00D367DB"/>
    <w:rsid w:val="00D36926"/>
    <w:rsid w:val="00D36937"/>
    <w:rsid w:val="00D36939"/>
    <w:rsid w:val="00D36944"/>
    <w:rsid w:val="00D3695F"/>
    <w:rsid w:val="00D36966"/>
    <w:rsid w:val="00D36979"/>
    <w:rsid w:val="00D36982"/>
    <w:rsid w:val="00D369A9"/>
    <w:rsid w:val="00D36A14"/>
    <w:rsid w:val="00D36A8D"/>
    <w:rsid w:val="00D36ABA"/>
    <w:rsid w:val="00D36BDB"/>
    <w:rsid w:val="00D36C8C"/>
    <w:rsid w:val="00D36C96"/>
    <w:rsid w:val="00D36C9A"/>
    <w:rsid w:val="00D36E93"/>
    <w:rsid w:val="00D36EF0"/>
    <w:rsid w:val="00D36F01"/>
    <w:rsid w:val="00D36FF0"/>
    <w:rsid w:val="00D37038"/>
    <w:rsid w:val="00D37076"/>
    <w:rsid w:val="00D3709B"/>
    <w:rsid w:val="00D370EA"/>
    <w:rsid w:val="00D370F5"/>
    <w:rsid w:val="00D3723B"/>
    <w:rsid w:val="00D372E0"/>
    <w:rsid w:val="00D373CE"/>
    <w:rsid w:val="00D37445"/>
    <w:rsid w:val="00D374BD"/>
    <w:rsid w:val="00D375B5"/>
    <w:rsid w:val="00D375DF"/>
    <w:rsid w:val="00D37619"/>
    <w:rsid w:val="00D376F4"/>
    <w:rsid w:val="00D37842"/>
    <w:rsid w:val="00D37936"/>
    <w:rsid w:val="00D379D3"/>
    <w:rsid w:val="00D37B45"/>
    <w:rsid w:val="00D37C4D"/>
    <w:rsid w:val="00D37C5D"/>
    <w:rsid w:val="00D37DA3"/>
    <w:rsid w:val="00D37EFD"/>
    <w:rsid w:val="00D37FAA"/>
    <w:rsid w:val="00D4004E"/>
    <w:rsid w:val="00D40122"/>
    <w:rsid w:val="00D40190"/>
    <w:rsid w:val="00D401F3"/>
    <w:rsid w:val="00D40298"/>
    <w:rsid w:val="00D40347"/>
    <w:rsid w:val="00D4047C"/>
    <w:rsid w:val="00D40496"/>
    <w:rsid w:val="00D404F2"/>
    <w:rsid w:val="00D40588"/>
    <w:rsid w:val="00D405B5"/>
    <w:rsid w:val="00D4060D"/>
    <w:rsid w:val="00D4070B"/>
    <w:rsid w:val="00D40792"/>
    <w:rsid w:val="00D407E1"/>
    <w:rsid w:val="00D40818"/>
    <w:rsid w:val="00D408D5"/>
    <w:rsid w:val="00D4091B"/>
    <w:rsid w:val="00D4093E"/>
    <w:rsid w:val="00D409EC"/>
    <w:rsid w:val="00D40AC7"/>
    <w:rsid w:val="00D40B38"/>
    <w:rsid w:val="00D40C2D"/>
    <w:rsid w:val="00D40CBF"/>
    <w:rsid w:val="00D40D3A"/>
    <w:rsid w:val="00D40D45"/>
    <w:rsid w:val="00D40D84"/>
    <w:rsid w:val="00D40DD6"/>
    <w:rsid w:val="00D40DDD"/>
    <w:rsid w:val="00D40DDE"/>
    <w:rsid w:val="00D40DEB"/>
    <w:rsid w:val="00D40E39"/>
    <w:rsid w:val="00D40E84"/>
    <w:rsid w:val="00D40E90"/>
    <w:rsid w:val="00D40FB1"/>
    <w:rsid w:val="00D41022"/>
    <w:rsid w:val="00D4103F"/>
    <w:rsid w:val="00D410C8"/>
    <w:rsid w:val="00D41238"/>
    <w:rsid w:val="00D41267"/>
    <w:rsid w:val="00D413FA"/>
    <w:rsid w:val="00D4143B"/>
    <w:rsid w:val="00D414AF"/>
    <w:rsid w:val="00D414D4"/>
    <w:rsid w:val="00D41502"/>
    <w:rsid w:val="00D41573"/>
    <w:rsid w:val="00D415F4"/>
    <w:rsid w:val="00D4162B"/>
    <w:rsid w:val="00D4170C"/>
    <w:rsid w:val="00D41739"/>
    <w:rsid w:val="00D417A3"/>
    <w:rsid w:val="00D417B2"/>
    <w:rsid w:val="00D417C6"/>
    <w:rsid w:val="00D41861"/>
    <w:rsid w:val="00D418F5"/>
    <w:rsid w:val="00D41936"/>
    <w:rsid w:val="00D41980"/>
    <w:rsid w:val="00D419DC"/>
    <w:rsid w:val="00D41A46"/>
    <w:rsid w:val="00D41A75"/>
    <w:rsid w:val="00D41B30"/>
    <w:rsid w:val="00D41B48"/>
    <w:rsid w:val="00D41B5C"/>
    <w:rsid w:val="00D41B7D"/>
    <w:rsid w:val="00D41C28"/>
    <w:rsid w:val="00D41C4C"/>
    <w:rsid w:val="00D41CBE"/>
    <w:rsid w:val="00D41CDA"/>
    <w:rsid w:val="00D41D91"/>
    <w:rsid w:val="00D41E59"/>
    <w:rsid w:val="00D41F3B"/>
    <w:rsid w:val="00D42056"/>
    <w:rsid w:val="00D42085"/>
    <w:rsid w:val="00D420A6"/>
    <w:rsid w:val="00D420BC"/>
    <w:rsid w:val="00D4210F"/>
    <w:rsid w:val="00D4218C"/>
    <w:rsid w:val="00D421E1"/>
    <w:rsid w:val="00D4220A"/>
    <w:rsid w:val="00D42260"/>
    <w:rsid w:val="00D42288"/>
    <w:rsid w:val="00D42342"/>
    <w:rsid w:val="00D42554"/>
    <w:rsid w:val="00D42555"/>
    <w:rsid w:val="00D4256A"/>
    <w:rsid w:val="00D425DA"/>
    <w:rsid w:val="00D42670"/>
    <w:rsid w:val="00D426D3"/>
    <w:rsid w:val="00D42705"/>
    <w:rsid w:val="00D42738"/>
    <w:rsid w:val="00D42830"/>
    <w:rsid w:val="00D42834"/>
    <w:rsid w:val="00D4284D"/>
    <w:rsid w:val="00D42887"/>
    <w:rsid w:val="00D4296B"/>
    <w:rsid w:val="00D42A70"/>
    <w:rsid w:val="00D42C0D"/>
    <w:rsid w:val="00D42C10"/>
    <w:rsid w:val="00D42C8B"/>
    <w:rsid w:val="00D42C98"/>
    <w:rsid w:val="00D42DFB"/>
    <w:rsid w:val="00D430B9"/>
    <w:rsid w:val="00D43113"/>
    <w:rsid w:val="00D43197"/>
    <w:rsid w:val="00D43277"/>
    <w:rsid w:val="00D433A1"/>
    <w:rsid w:val="00D43415"/>
    <w:rsid w:val="00D4348E"/>
    <w:rsid w:val="00D4352A"/>
    <w:rsid w:val="00D4365F"/>
    <w:rsid w:val="00D436BD"/>
    <w:rsid w:val="00D43707"/>
    <w:rsid w:val="00D43798"/>
    <w:rsid w:val="00D437B2"/>
    <w:rsid w:val="00D437F3"/>
    <w:rsid w:val="00D4387D"/>
    <w:rsid w:val="00D438CA"/>
    <w:rsid w:val="00D4394D"/>
    <w:rsid w:val="00D4395F"/>
    <w:rsid w:val="00D4399A"/>
    <w:rsid w:val="00D439CF"/>
    <w:rsid w:val="00D439F3"/>
    <w:rsid w:val="00D43A58"/>
    <w:rsid w:val="00D43B0A"/>
    <w:rsid w:val="00D43B58"/>
    <w:rsid w:val="00D43BFB"/>
    <w:rsid w:val="00D43C32"/>
    <w:rsid w:val="00D43D67"/>
    <w:rsid w:val="00D43DB3"/>
    <w:rsid w:val="00D43DBD"/>
    <w:rsid w:val="00D43DE5"/>
    <w:rsid w:val="00D43E8E"/>
    <w:rsid w:val="00D43EB8"/>
    <w:rsid w:val="00D43F0E"/>
    <w:rsid w:val="00D43FE9"/>
    <w:rsid w:val="00D44017"/>
    <w:rsid w:val="00D4404E"/>
    <w:rsid w:val="00D441E3"/>
    <w:rsid w:val="00D4427D"/>
    <w:rsid w:val="00D442DA"/>
    <w:rsid w:val="00D44400"/>
    <w:rsid w:val="00D4448D"/>
    <w:rsid w:val="00D44517"/>
    <w:rsid w:val="00D44599"/>
    <w:rsid w:val="00D44621"/>
    <w:rsid w:val="00D44785"/>
    <w:rsid w:val="00D447D9"/>
    <w:rsid w:val="00D4494D"/>
    <w:rsid w:val="00D44A17"/>
    <w:rsid w:val="00D44A4D"/>
    <w:rsid w:val="00D44BC0"/>
    <w:rsid w:val="00D44BCE"/>
    <w:rsid w:val="00D44BF5"/>
    <w:rsid w:val="00D44C40"/>
    <w:rsid w:val="00D44C7A"/>
    <w:rsid w:val="00D44C8C"/>
    <w:rsid w:val="00D44DCC"/>
    <w:rsid w:val="00D44E60"/>
    <w:rsid w:val="00D44EDC"/>
    <w:rsid w:val="00D450E8"/>
    <w:rsid w:val="00D45143"/>
    <w:rsid w:val="00D451AC"/>
    <w:rsid w:val="00D4525F"/>
    <w:rsid w:val="00D45281"/>
    <w:rsid w:val="00D4528F"/>
    <w:rsid w:val="00D45343"/>
    <w:rsid w:val="00D4539B"/>
    <w:rsid w:val="00D45420"/>
    <w:rsid w:val="00D45489"/>
    <w:rsid w:val="00D45502"/>
    <w:rsid w:val="00D4552A"/>
    <w:rsid w:val="00D455A1"/>
    <w:rsid w:val="00D455EC"/>
    <w:rsid w:val="00D4560D"/>
    <w:rsid w:val="00D45713"/>
    <w:rsid w:val="00D4573C"/>
    <w:rsid w:val="00D457F3"/>
    <w:rsid w:val="00D4598F"/>
    <w:rsid w:val="00D45A16"/>
    <w:rsid w:val="00D45A23"/>
    <w:rsid w:val="00D45AAE"/>
    <w:rsid w:val="00D45B52"/>
    <w:rsid w:val="00D45CE2"/>
    <w:rsid w:val="00D45D80"/>
    <w:rsid w:val="00D45D9D"/>
    <w:rsid w:val="00D45DAB"/>
    <w:rsid w:val="00D45DF1"/>
    <w:rsid w:val="00D45E38"/>
    <w:rsid w:val="00D45E74"/>
    <w:rsid w:val="00D45FC1"/>
    <w:rsid w:val="00D460A9"/>
    <w:rsid w:val="00D46127"/>
    <w:rsid w:val="00D46137"/>
    <w:rsid w:val="00D46205"/>
    <w:rsid w:val="00D46237"/>
    <w:rsid w:val="00D462D3"/>
    <w:rsid w:val="00D462DB"/>
    <w:rsid w:val="00D4635C"/>
    <w:rsid w:val="00D46368"/>
    <w:rsid w:val="00D46479"/>
    <w:rsid w:val="00D46520"/>
    <w:rsid w:val="00D46549"/>
    <w:rsid w:val="00D46557"/>
    <w:rsid w:val="00D46570"/>
    <w:rsid w:val="00D465DB"/>
    <w:rsid w:val="00D46622"/>
    <w:rsid w:val="00D466FE"/>
    <w:rsid w:val="00D467EF"/>
    <w:rsid w:val="00D46A4B"/>
    <w:rsid w:val="00D46B10"/>
    <w:rsid w:val="00D46B47"/>
    <w:rsid w:val="00D46B5D"/>
    <w:rsid w:val="00D46CF6"/>
    <w:rsid w:val="00D46DA4"/>
    <w:rsid w:val="00D46ED9"/>
    <w:rsid w:val="00D46EED"/>
    <w:rsid w:val="00D46FD4"/>
    <w:rsid w:val="00D46FDC"/>
    <w:rsid w:val="00D46FF3"/>
    <w:rsid w:val="00D47060"/>
    <w:rsid w:val="00D470D4"/>
    <w:rsid w:val="00D4718F"/>
    <w:rsid w:val="00D471B8"/>
    <w:rsid w:val="00D47348"/>
    <w:rsid w:val="00D47377"/>
    <w:rsid w:val="00D473BE"/>
    <w:rsid w:val="00D473E1"/>
    <w:rsid w:val="00D47466"/>
    <w:rsid w:val="00D47515"/>
    <w:rsid w:val="00D47578"/>
    <w:rsid w:val="00D475C4"/>
    <w:rsid w:val="00D478FF"/>
    <w:rsid w:val="00D4796E"/>
    <w:rsid w:val="00D47A9C"/>
    <w:rsid w:val="00D47C44"/>
    <w:rsid w:val="00D47C56"/>
    <w:rsid w:val="00D47D44"/>
    <w:rsid w:val="00D47E03"/>
    <w:rsid w:val="00D47E24"/>
    <w:rsid w:val="00D47E59"/>
    <w:rsid w:val="00D47ED2"/>
    <w:rsid w:val="00D47ED9"/>
    <w:rsid w:val="00D47EDA"/>
    <w:rsid w:val="00D47F68"/>
    <w:rsid w:val="00D47FF1"/>
    <w:rsid w:val="00D5007F"/>
    <w:rsid w:val="00D500CA"/>
    <w:rsid w:val="00D501F8"/>
    <w:rsid w:val="00D50239"/>
    <w:rsid w:val="00D502C0"/>
    <w:rsid w:val="00D5035B"/>
    <w:rsid w:val="00D503DD"/>
    <w:rsid w:val="00D50572"/>
    <w:rsid w:val="00D50602"/>
    <w:rsid w:val="00D5061C"/>
    <w:rsid w:val="00D50843"/>
    <w:rsid w:val="00D50891"/>
    <w:rsid w:val="00D509AE"/>
    <w:rsid w:val="00D509D3"/>
    <w:rsid w:val="00D50A3F"/>
    <w:rsid w:val="00D50A4C"/>
    <w:rsid w:val="00D50B03"/>
    <w:rsid w:val="00D50B8E"/>
    <w:rsid w:val="00D50BC6"/>
    <w:rsid w:val="00D50C04"/>
    <w:rsid w:val="00D50DA8"/>
    <w:rsid w:val="00D50DD0"/>
    <w:rsid w:val="00D50F35"/>
    <w:rsid w:val="00D50F4B"/>
    <w:rsid w:val="00D5107C"/>
    <w:rsid w:val="00D511FA"/>
    <w:rsid w:val="00D5120B"/>
    <w:rsid w:val="00D51237"/>
    <w:rsid w:val="00D51343"/>
    <w:rsid w:val="00D51354"/>
    <w:rsid w:val="00D514B6"/>
    <w:rsid w:val="00D51598"/>
    <w:rsid w:val="00D515B8"/>
    <w:rsid w:val="00D5166C"/>
    <w:rsid w:val="00D51681"/>
    <w:rsid w:val="00D516DF"/>
    <w:rsid w:val="00D5184A"/>
    <w:rsid w:val="00D5187C"/>
    <w:rsid w:val="00D5190B"/>
    <w:rsid w:val="00D51922"/>
    <w:rsid w:val="00D519B4"/>
    <w:rsid w:val="00D519D5"/>
    <w:rsid w:val="00D519EB"/>
    <w:rsid w:val="00D51A17"/>
    <w:rsid w:val="00D51B39"/>
    <w:rsid w:val="00D51BAE"/>
    <w:rsid w:val="00D51BE1"/>
    <w:rsid w:val="00D51C87"/>
    <w:rsid w:val="00D51CA4"/>
    <w:rsid w:val="00D51CAB"/>
    <w:rsid w:val="00D51D2B"/>
    <w:rsid w:val="00D51D66"/>
    <w:rsid w:val="00D51E59"/>
    <w:rsid w:val="00D51EF4"/>
    <w:rsid w:val="00D51F91"/>
    <w:rsid w:val="00D52044"/>
    <w:rsid w:val="00D5216B"/>
    <w:rsid w:val="00D521A0"/>
    <w:rsid w:val="00D521F9"/>
    <w:rsid w:val="00D52243"/>
    <w:rsid w:val="00D5227E"/>
    <w:rsid w:val="00D522CB"/>
    <w:rsid w:val="00D52344"/>
    <w:rsid w:val="00D523B0"/>
    <w:rsid w:val="00D5241A"/>
    <w:rsid w:val="00D525C7"/>
    <w:rsid w:val="00D525DD"/>
    <w:rsid w:val="00D525F5"/>
    <w:rsid w:val="00D5263D"/>
    <w:rsid w:val="00D526AF"/>
    <w:rsid w:val="00D526B6"/>
    <w:rsid w:val="00D5270B"/>
    <w:rsid w:val="00D52716"/>
    <w:rsid w:val="00D52766"/>
    <w:rsid w:val="00D52823"/>
    <w:rsid w:val="00D5296E"/>
    <w:rsid w:val="00D5297A"/>
    <w:rsid w:val="00D529A8"/>
    <w:rsid w:val="00D529D3"/>
    <w:rsid w:val="00D52A05"/>
    <w:rsid w:val="00D52A88"/>
    <w:rsid w:val="00D52ADC"/>
    <w:rsid w:val="00D52BC0"/>
    <w:rsid w:val="00D52BED"/>
    <w:rsid w:val="00D52C20"/>
    <w:rsid w:val="00D52C40"/>
    <w:rsid w:val="00D52C61"/>
    <w:rsid w:val="00D52C95"/>
    <w:rsid w:val="00D52CA7"/>
    <w:rsid w:val="00D52D05"/>
    <w:rsid w:val="00D52E61"/>
    <w:rsid w:val="00D52EFA"/>
    <w:rsid w:val="00D52F08"/>
    <w:rsid w:val="00D5305C"/>
    <w:rsid w:val="00D53077"/>
    <w:rsid w:val="00D53166"/>
    <w:rsid w:val="00D532B2"/>
    <w:rsid w:val="00D533A3"/>
    <w:rsid w:val="00D533B6"/>
    <w:rsid w:val="00D53423"/>
    <w:rsid w:val="00D5344D"/>
    <w:rsid w:val="00D53538"/>
    <w:rsid w:val="00D53632"/>
    <w:rsid w:val="00D53666"/>
    <w:rsid w:val="00D5369E"/>
    <w:rsid w:val="00D536AC"/>
    <w:rsid w:val="00D53751"/>
    <w:rsid w:val="00D53803"/>
    <w:rsid w:val="00D53837"/>
    <w:rsid w:val="00D53850"/>
    <w:rsid w:val="00D53862"/>
    <w:rsid w:val="00D53899"/>
    <w:rsid w:val="00D5389F"/>
    <w:rsid w:val="00D539A7"/>
    <w:rsid w:val="00D53A10"/>
    <w:rsid w:val="00D53A7C"/>
    <w:rsid w:val="00D53AB7"/>
    <w:rsid w:val="00D53B02"/>
    <w:rsid w:val="00D53B37"/>
    <w:rsid w:val="00D53B96"/>
    <w:rsid w:val="00D53E35"/>
    <w:rsid w:val="00D53EA2"/>
    <w:rsid w:val="00D53F77"/>
    <w:rsid w:val="00D53F89"/>
    <w:rsid w:val="00D53FED"/>
    <w:rsid w:val="00D54043"/>
    <w:rsid w:val="00D5408A"/>
    <w:rsid w:val="00D540E5"/>
    <w:rsid w:val="00D5419C"/>
    <w:rsid w:val="00D5429D"/>
    <w:rsid w:val="00D542FE"/>
    <w:rsid w:val="00D5439A"/>
    <w:rsid w:val="00D543D9"/>
    <w:rsid w:val="00D5475A"/>
    <w:rsid w:val="00D548FB"/>
    <w:rsid w:val="00D549DE"/>
    <w:rsid w:val="00D54A60"/>
    <w:rsid w:val="00D54A99"/>
    <w:rsid w:val="00D54ADD"/>
    <w:rsid w:val="00D54B2F"/>
    <w:rsid w:val="00D54B6E"/>
    <w:rsid w:val="00D54BB1"/>
    <w:rsid w:val="00D54BBC"/>
    <w:rsid w:val="00D54D16"/>
    <w:rsid w:val="00D54D86"/>
    <w:rsid w:val="00D54DD0"/>
    <w:rsid w:val="00D54E02"/>
    <w:rsid w:val="00D54E17"/>
    <w:rsid w:val="00D54F06"/>
    <w:rsid w:val="00D550D0"/>
    <w:rsid w:val="00D55148"/>
    <w:rsid w:val="00D55178"/>
    <w:rsid w:val="00D551A9"/>
    <w:rsid w:val="00D55289"/>
    <w:rsid w:val="00D552A2"/>
    <w:rsid w:val="00D552BB"/>
    <w:rsid w:val="00D55315"/>
    <w:rsid w:val="00D55349"/>
    <w:rsid w:val="00D553D1"/>
    <w:rsid w:val="00D55469"/>
    <w:rsid w:val="00D5549D"/>
    <w:rsid w:val="00D554FF"/>
    <w:rsid w:val="00D55565"/>
    <w:rsid w:val="00D5557E"/>
    <w:rsid w:val="00D555F6"/>
    <w:rsid w:val="00D5579B"/>
    <w:rsid w:val="00D55940"/>
    <w:rsid w:val="00D5598A"/>
    <w:rsid w:val="00D55A33"/>
    <w:rsid w:val="00D55A67"/>
    <w:rsid w:val="00D55ABC"/>
    <w:rsid w:val="00D55B24"/>
    <w:rsid w:val="00D55B3B"/>
    <w:rsid w:val="00D55B80"/>
    <w:rsid w:val="00D55C5C"/>
    <w:rsid w:val="00D55C76"/>
    <w:rsid w:val="00D55CBE"/>
    <w:rsid w:val="00D55D44"/>
    <w:rsid w:val="00D55D7A"/>
    <w:rsid w:val="00D55E8B"/>
    <w:rsid w:val="00D55E9A"/>
    <w:rsid w:val="00D55F91"/>
    <w:rsid w:val="00D55FE1"/>
    <w:rsid w:val="00D560CF"/>
    <w:rsid w:val="00D56118"/>
    <w:rsid w:val="00D56177"/>
    <w:rsid w:val="00D56270"/>
    <w:rsid w:val="00D563AC"/>
    <w:rsid w:val="00D5641D"/>
    <w:rsid w:val="00D5642D"/>
    <w:rsid w:val="00D56496"/>
    <w:rsid w:val="00D564EA"/>
    <w:rsid w:val="00D564FA"/>
    <w:rsid w:val="00D5654E"/>
    <w:rsid w:val="00D565C2"/>
    <w:rsid w:val="00D5660F"/>
    <w:rsid w:val="00D5661B"/>
    <w:rsid w:val="00D5685F"/>
    <w:rsid w:val="00D56956"/>
    <w:rsid w:val="00D56A0B"/>
    <w:rsid w:val="00D56B8F"/>
    <w:rsid w:val="00D56C39"/>
    <w:rsid w:val="00D56F0C"/>
    <w:rsid w:val="00D5702E"/>
    <w:rsid w:val="00D570CD"/>
    <w:rsid w:val="00D571C2"/>
    <w:rsid w:val="00D5722E"/>
    <w:rsid w:val="00D572E7"/>
    <w:rsid w:val="00D572F3"/>
    <w:rsid w:val="00D5733A"/>
    <w:rsid w:val="00D57390"/>
    <w:rsid w:val="00D573F7"/>
    <w:rsid w:val="00D574DA"/>
    <w:rsid w:val="00D57626"/>
    <w:rsid w:val="00D5763D"/>
    <w:rsid w:val="00D5766F"/>
    <w:rsid w:val="00D576A1"/>
    <w:rsid w:val="00D576A8"/>
    <w:rsid w:val="00D576AB"/>
    <w:rsid w:val="00D577A5"/>
    <w:rsid w:val="00D5781B"/>
    <w:rsid w:val="00D57876"/>
    <w:rsid w:val="00D5795F"/>
    <w:rsid w:val="00D57A24"/>
    <w:rsid w:val="00D57A80"/>
    <w:rsid w:val="00D57AD2"/>
    <w:rsid w:val="00D57B6B"/>
    <w:rsid w:val="00D57BF8"/>
    <w:rsid w:val="00D57C24"/>
    <w:rsid w:val="00D57C36"/>
    <w:rsid w:val="00D57C93"/>
    <w:rsid w:val="00D57CC6"/>
    <w:rsid w:val="00D57CD1"/>
    <w:rsid w:val="00D57E7D"/>
    <w:rsid w:val="00D57EC4"/>
    <w:rsid w:val="00D57EE3"/>
    <w:rsid w:val="00D57F0D"/>
    <w:rsid w:val="00D600F0"/>
    <w:rsid w:val="00D6018E"/>
    <w:rsid w:val="00D6039B"/>
    <w:rsid w:val="00D603C0"/>
    <w:rsid w:val="00D60423"/>
    <w:rsid w:val="00D60482"/>
    <w:rsid w:val="00D604B8"/>
    <w:rsid w:val="00D60551"/>
    <w:rsid w:val="00D606E7"/>
    <w:rsid w:val="00D6076A"/>
    <w:rsid w:val="00D60A02"/>
    <w:rsid w:val="00D60A04"/>
    <w:rsid w:val="00D60A0C"/>
    <w:rsid w:val="00D60A20"/>
    <w:rsid w:val="00D60B65"/>
    <w:rsid w:val="00D60CF7"/>
    <w:rsid w:val="00D60D09"/>
    <w:rsid w:val="00D60D15"/>
    <w:rsid w:val="00D60E19"/>
    <w:rsid w:val="00D60E24"/>
    <w:rsid w:val="00D60E4D"/>
    <w:rsid w:val="00D60EF7"/>
    <w:rsid w:val="00D60F60"/>
    <w:rsid w:val="00D61048"/>
    <w:rsid w:val="00D61087"/>
    <w:rsid w:val="00D61194"/>
    <w:rsid w:val="00D611F0"/>
    <w:rsid w:val="00D6122F"/>
    <w:rsid w:val="00D61246"/>
    <w:rsid w:val="00D6124F"/>
    <w:rsid w:val="00D61285"/>
    <w:rsid w:val="00D61483"/>
    <w:rsid w:val="00D614D8"/>
    <w:rsid w:val="00D614DE"/>
    <w:rsid w:val="00D6151C"/>
    <w:rsid w:val="00D6154C"/>
    <w:rsid w:val="00D61630"/>
    <w:rsid w:val="00D61702"/>
    <w:rsid w:val="00D61775"/>
    <w:rsid w:val="00D61800"/>
    <w:rsid w:val="00D61861"/>
    <w:rsid w:val="00D61918"/>
    <w:rsid w:val="00D619D8"/>
    <w:rsid w:val="00D619F3"/>
    <w:rsid w:val="00D61BA9"/>
    <w:rsid w:val="00D61BD6"/>
    <w:rsid w:val="00D61D20"/>
    <w:rsid w:val="00D61D78"/>
    <w:rsid w:val="00D61E46"/>
    <w:rsid w:val="00D61EA7"/>
    <w:rsid w:val="00D61EE4"/>
    <w:rsid w:val="00D61F65"/>
    <w:rsid w:val="00D61F66"/>
    <w:rsid w:val="00D61FAB"/>
    <w:rsid w:val="00D62055"/>
    <w:rsid w:val="00D621A5"/>
    <w:rsid w:val="00D621C3"/>
    <w:rsid w:val="00D62274"/>
    <w:rsid w:val="00D62306"/>
    <w:rsid w:val="00D6248B"/>
    <w:rsid w:val="00D62498"/>
    <w:rsid w:val="00D62589"/>
    <w:rsid w:val="00D625BD"/>
    <w:rsid w:val="00D625D2"/>
    <w:rsid w:val="00D625D6"/>
    <w:rsid w:val="00D6262C"/>
    <w:rsid w:val="00D6266C"/>
    <w:rsid w:val="00D62690"/>
    <w:rsid w:val="00D626BF"/>
    <w:rsid w:val="00D6270B"/>
    <w:rsid w:val="00D627E8"/>
    <w:rsid w:val="00D62970"/>
    <w:rsid w:val="00D6298F"/>
    <w:rsid w:val="00D62A69"/>
    <w:rsid w:val="00D62A79"/>
    <w:rsid w:val="00D62AE5"/>
    <w:rsid w:val="00D62C52"/>
    <w:rsid w:val="00D62CAC"/>
    <w:rsid w:val="00D62DE0"/>
    <w:rsid w:val="00D62DE7"/>
    <w:rsid w:val="00D62E86"/>
    <w:rsid w:val="00D62E87"/>
    <w:rsid w:val="00D62EB0"/>
    <w:rsid w:val="00D62EF9"/>
    <w:rsid w:val="00D62F45"/>
    <w:rsid w:val="00D62F5A"/>
    <w:rsid w:val="00D62F5C"/>
    <w:rsid w:val="00D62FBB"/>
    <w:rsid w:val="00D630A1"/>
    <w:rsid w:val="00D630DA"/>
    <w:rsid w:val="00D6316E"/>
    <w:rsid w:val="00D63206"/>
    <w:rsid w:val="00D632A8"/>
    <w:rsid w:val="00D63410"/>
    <w:rsid w:val="00D63426"/>
    <w:rsid w:val="00D634D0"/>
    <w:rsid w:val="00D63504"/>
    <w:rsid w:val="00D63518"/>
    <w:rsid w:val="00D6356B"/>
    <w:rsid w:val="00D635A7"/>
    <w:rsid w:val="00D635CB"/>
    <w:rsid w:val="00D636D7"/>
    <w:rsid w:val="00D63885"/>
    <w:rsid w:val="00D638CE"/>
    <w:rsid w:val="00D639E9"/>
    <w:rsid w:val="00D63BC1"/>
    <w:rsid w:val="00D63C84"/>
    <w:rsid w:val="00D63D22"/>
    <w:rsid w:val="00D63E44"/>
    <w:rsid w:val="00D63F2C"/>
    <w:rsid w:val="00D63F3D"/>
    <w:rsid w:val="00D63F53"/>
    <w:rsid w:val="00D63FA8"/>
    <w:rsid w:val="00D63FB3"/>
    <w:rsid w:val="00D64038"/>
    <w:rsid w:val="00D6406E"/>
    <w:rsid w:val="00D640C8"/>
    <w:rsid w:val="00D64207"/>
    <w:rsid w:val="00D642F9"/>
    <w:rsid w:val="00D64367"/>
    <w:rsid w:val="00D6440B"/>
    <w:rsid w:val="00D64410"/>
    <w:rsid w:val="00D64469"/>
    <w:rsid w:val="00D644AF"/>
    <w:rsid w:val="00D646D1"/>
    <w:rsid w:val="00D646E2"/>
    <w:rsid w:val="00D64714"/>
    <w:rsid w:val="00D64812"/>
    <w:rsid w:val="00D6495F"/>
    <w:rsid w:val="00D64A5B"/>
    <w:rsid w:val="00D64B74"/>
    <w:rsid w:val="00D64C4E"/>
    <w:rsid w:val="00D64C5E"/>
    <w:rsid w:val="00D64D2B"/>
    <w:rsid w:val="00D64D4C"/>
    <w:rsid w:val="00D64E1B"/>
    <w:rsid w:val="00D64F64"/>
    <w:rsid w:val="00D64FF9"/>
    <w:rsid w:val="00D65030"/>
    <w:rsid w:val="00D65065"/>
    <w:rsid w:val="00D6508C"/>
    <w:rsid w:val="00D650EE"/>
    <w:rsid w:val="00D651DA"/>
    <w:rsid w:val="00D6521D"/>
    <w:rsid w:val="00D652C6"/>
    <w:rsid w:val="00D652D0"/>
    <w:rsid w:val="00D65373"/>
    <w:rsid w:val="00D65486"/>
    <w:rsid w:val="00D6550A"/>
    <w:rsid w:val="00D65549"/>
    <w:rsid w:val="00D655CE"/>
    <w:rsid w:val="00D65646"/>
    <w:rsid w:val="00D65730"/>
    <w:rsid w:val="00D6585D"/>
    <w:rsid w:val="00D658A6"/>
    <w:rsid w:val="00D65A35"/>
    <w:rsid w:val="00D65AEF"/>
    <w:rsid w:val="00D65B39"/>
    <w:rsid w:val="00D65B70"/>
    <w:rsid w:val="00D65BF2"/>
    <w:rsid w:val="00D65C15"/>
    <w:rsid w:val="00D65C70"/>
    <w:rsid w:val="00D65D30"/>
    <w:rsid w:val="00D65D62"/>
    <w:rsid w:val="00D65E8D"/>
    <w:rsid w:val="00D65F1A"/>
    <w:rsid w:val="00D65FBC"/>
    <w:rsid w:val="00D660EC"/>
    <w:rsid w:val="00D66491"/>
    <w:rsid w:val="00D6654D"/>
    <w:rsid w:val="00D66558"/>
    <w:rsid w:val="00D66590"/>
    <w:rsid w:val="00D66692"/>
    <w:rsid w:val="00D66704"/>
    <w:rsid w:val="00D6671B"/>
    <w:rsid w:val="00D668AB"/>
    <w:rsid w:val="00D66907"/>
    <w:rsid w:val="00D66950"/>
    <w:rsid w:val="00D669DA"/>
    <w:rsid w:val="00D66B14"/>
    <w:rsid w:val="00D66B1E"/>
    <w:rsid w:val="00D66CA1"/>
    <w:rsid w:val="00D66D44"/>
    <w:rsid w:val="00D66E27"/>
    <w:rsid w:val="00D66E8E"/>
    <w:rsid w:val="00D67013"/>
    <w:rsid w:val="00D67109"/>
    <w:rsid w:val="00D6712F"/>
    <w:rsid w:val="00D67173"/>
    <w:rsid w:val="00D67179"/>
    <w:rsid w:val="00D671DD"/>
    <w:rsid w:val="00D6740C"/>
    <w:rsid w:val="00D67547"/>
    <w:rsid w:val="00D67641"/>
    <w:rsid w:val="00D67644"/>
    <w:rsid w:val="00D676EA"/>
    <w:rsid w:val="00D67720"/>
    <w:rsid w:val="00D67731"/>
    <w:rsid w:val="00D677E6"/>
    <w:rsid w:val="00D678EF"/>
    <w:rsid w:val="00D6792F"/>
    <w:rsid w:val="00D6795C"/>
    <w:rsid w:val="00D67983"/>
    <w:rsid w:val="00D67A0B"/>
    <w:rsid w:val="00D67A65"/>
    <w:rsid w:val="00D67A97"/>
    <w:rsid w:val="00D67AD7"/>
    <w:rsid w:val="00D67CF0"/>
    <w:rsid w:val="00D67E01"/>
    <w:rsid w:val="00D67E31"/>
    <w:rsid w:val="00D67E5D"/>
    <w:rsid w:val="00D67EC7"/>
    <w:rsid w:val="00D67F4F"/>
    <w:rsid w:val="00D67F85"/>
    <w:rsid w:val="00D67FB2"/>
    <w:rsid w:val="00D67FBC"/>
    <w:rsid w:val="00D6AB4A"/>
    <w:rsid w:val="00D7002B"/>
    <w:rsid w:val="00D700CD"/>
    <w:rsid w:val="00D700FB"/>
    <w:rsid w:val="00D70235"/>
    <w:rsid w:val="00D7028E"/>
    <w:rsid w:val="00D702FB"/>
    <w:rsid w:val="00D703C9"/>
    <w:rsid w:val="00D703F9"/>
    <w:rsid w:val="00D70418"/>
    <w:rsid w:val="00D7066A"/>
    <w:rsid w:val="00D7066C"/>
    <w:rsid w:val="00D706D3"/>
    <w:rsid w:val="00D7076B"/>
    <w:rsid w:val="00D70772"/>
    <w:rsid w:val="00D707EF"/>
    <w:rsid w:val="00D70874"/>
    <w:rsid w:val="00D70978"/>
    <w:rsid w:val="00D70A3C"/>
    <w:rsid w:val="00D70ABA"/>
    <w:rsid w:val="00D70AD9"/>
    <w:rsid w:val="00D70B9A"/>
    <w:rsid w:val="00D70CEE"/>
    <w:rsid w:val="00D70D70"/>
    <w:rsid w:val="00D70D76"/>
    <w:rsid w:val="00D70D86"/>
    <w:rsid w:val="00D70E63"/>
    <w:rsid w:val="00D70EC1"/>
    <w:rsid w:val="00D70F66"/>
    <w:rsid w:val="00D70FD7"/>
    <w:rsid w:val="00D71044"/>
    <w:rsid w:val="00D71051"/>
    <w:rsid w:val="00D71194"/>
    <w:rsid w:val="00D7119E"/>
    <w:rsid w:val="00D711FA"/>
    <w:rsid w:val="00D71266"/>
    <w:rsid w:val="00D71295"/>
    <w:rsid w:val="00D7129A"/>
    <w:rsid w:val="00D712AC"/>
    <w:rsid w:val="00D712BC"/>
    <w:rsid w:val="00D714C4"/>
    <w:rsid w:val="00D71539"/>
    <w:rsid w:val="00D715BA"/>
    <w:rsid w:val="00D71645"/>
    <w:rsid w:val="00D716E2"/>
    <w:rsid w:val="00D71782"/>
    <w:rsid w:val="00D717B6"/>
    <w:rsid w:val="00D71835"/>
    <w:rsid w:val="00D7183B"/>
    <w:rsid w:val="00D71850"/>
    <w:rsid w:val="00D718AE"/>
    <w:rsid w:val="00D7192A"/>
    <w:rsid w:val="00D71990"/>
    <w:rsid w:val="00D719CA"/>
    <w:rsid w:val="00D71A13"/>
    <w:rsid w:val="00D71B70"/>
    <w:rsid w:val="00D71BFD"/>
    <w:rsid w:val="00D71C6A"/>
    <w:rsid w:val="00D71C91"/>
    <w:rsid w:val="00D71DD1"/>
    <w:rsid w:val="00D71EFD"/>
    <w:rsid w:val="00D71F9A"/>
    <w:rsid w:val="00D7204C"/>
    <w:rsid w:val="00D72082"/>
    <w:rsid w:val="00D7209D"/>
    <w:rsid w:val="00D7210B"/>
    <w:rsid w:val="00D72135"/>
    <w:rsid w:val="00D72155"/>
    <w:rsid w:val="00D722D8"/>
    <w:rsid w:val="00D722E0"/>
    <w:rsid w:val="00D72313"/>
    <w:rsid w:val="00D7232A"/>
    <w:rsid w:val="00D7233F"/>
    <w:rsid w:val="00D723E8"/>
    <w:rsid w:val="00D723FB"/>
    <w:rsid w:val="00D7248D"/>
    <w:rsid w:val="00D7255C"/>
    <w:rsid w:val="00D72592"/>
    <w:rsid w:val="00D72633"/>
    <w:rsid w:val="00D72653"/>
    <w:rsid w:val="00D72690"/>
    <w:rsid w:val="00D72705"/>
    <w:rsid w:val="00D727F3"/>
    <w:rsid w:val="00D72809"/>
    <w:rsid w:val="00D72836"/>
    <w:rsid w:val="00D7289B"/>
    <w:rsid w:val="00D72B2D"/>
    <w:rsid w:val="00D72B48"/>
    <w:rsid w:val="00D72B90"/>
    <w:rsid w:val="00D72BAE"/>
    <w:rsid w:val="00D72BB7"/>
    <w:rsid w:val="00D72BDF"/>
    <w:rsid w:val="00D72BFE"/>
    <w:rsid w:val="00D72C6C"/>
    <w:rsid w:val="00D72D7E"/>
    <w:rsid w:val="00D72DCB"/>
    <w:rsid w:val="00D72E53"/>
    <w:rsid w:val="00D72F95"/>
    <w:rsid w:val="00D72FE4"/>
    <w:rsid w:val="00D73060"/>
    <w:rsid w:val="00D731DA"/>
    <w:rsid w:val="00D7332A"/>
    <w:rsid w:val="00D73395"/>
    <w:rsid w:val="00D733F6"/>
    <w:rsid w:val="00D7341F"/>
    <w:rsid w:val="00D7346C"/>
    <w:rsid w:val="00D734D0"/>
    <w:rsid w:val="00D734DB"/>
    <w:rsid w:val="00D734EE"/>
    <w:rsid w:val="00D73568"/>
    <w:rsid w:val="00D73580"/>
    <w:rsid w:val="00D73585"/>
    <w:rsid w:val="00D735BA"/>
    <w:rsid w:val="00D735C3"/>
    <w:rsid w:val="00D7373A"/>
    <w:rsid w:val="00D737B6"/>
    <w:rsid w:val="00D7391F"/>
    <w:rsid w:val="00D73AF0"/>
    <w:rsid w:val="00D73B3E"/>
    <w:rsid w:val="00D73BC2"/>
    <w:rsid w:val="00D73BDB"/>
    <w:rsid w:val="00D73BFD"/>
    <w:rsid w:val="00D73D72"/>
    <w:rsid w:val="00D73DAF"/>
    <w:rsid w:val="00D73E7C"/>
    <w:rsid w:val="00D74097"/>
    <w:rsid w:val="00D74198"/>
    <w:rsid w:val="00D741B2"/>
    <w:rsid w:val="00D741F1"/>
    <w:rsid w:val="00D741F5"/>
    <w:rsid w:val="00D741FF"/>
    <w:rsid w:val="00D7424E"/>
    <w:rsid w:val="00D7428A"/>
    <w:rsid w:val="00D742CE"/>
    <w:rsid w:val="00D74315"/>
    <w:rsid w:val="00D7442D"/>
    <w:rsid w:val="00D7454A"/>
    <w:rsid w:val="00D7467A"/>
    <w:rsid w:val="00D74744"/>
    <w:rsid w:val="00D747D7"/>
    <w:rsid w:val="00D7480E"/>
    <w:rsid w:val="00D748E9"/>
    <w:rsid w:val="00D74942"/>
    <w:rsid w:val="00D7499C"/>
    <w:rsid w:val="00D749CA"/>
    <w:rsid w:val="00D74AAE"/>
    <w:rsid w:val="00D74AEF"/>
    <w:rsid w:val="00D74C5F"/>
    <w:rsid w:val="00D74C8B"/>
    <w:rsid w:val="00D74CBF"/>
    <w:rsid w:val="00D74CC5"/>
    <w:rsid w:val="00D74DB7"/>
    <w:rsid w:val="00D74E34"/>
    <w:rsid w:val="00D74E78"/>
    <w:rsid w:val="00D74EF0"/>
    <w:rsid w:val="00D74EFE"/>
    <w:rsid w:val="00D7509A"/>
    <w:rsid w:val="00D7517D"/>
    <w:rsid w:val="00D75250"/>
    <w:rsid w:val="00D752DE"/>
    <w:rsid w:val="00D75306"/>
    <w:rsid w:val="00D7533E"/>
    <w:rsid w:val="00D753A1"/>
    <w:rsid w:val="00D755BC"/>
    <w:rsid w:val="00D755BF"/>
    <w:rsid w:val="00D755FD"/>
    <w:rsid w:val="00D75680"/>
    <w:rsid w:val="00D757AB"/>
    <w:rsid w:val="00D757BC"/>
    <w:rsid w:val="00D757CE"/>
    <w:rsid w:val="00D757D9"/>
    <w:rsid w:val="00D758DA"/>
    <w:rsid w:val="00D759BD"/>
    <w:rsid w:val="00D75A05"/>
    <w:rsid w:val="00D75AE1"/>
    <w:rsid w:val="00D75C2B"/>
    <w:rsid w:val="00D75C4D"/>
    <w:rsid w:val="00D75D1C"/>
    <w:rsid w:val="00D75D63"/>
    <w:rsid w:val="00D75DA1"/>
    <w:rsid w:val="00D75E00"/>
    <w:rsid w:val="00D75E86"/>
    <w:rsid w:val="00D75E8D"/>
    <w:rsid w:val="00D75ECA"/>
    <w:rsid w:val="00D75EDD"/>
    <w:rsid w:val="00D75EF2"/>
    <w:rsid w:val="00D75F0C"/>
    <w:rsid w:val="00D75F2F"/>
    <w:rsid w:val="00D75FFB"/>
    <w:rsid w:val="00D7607A"/>
    <w:rsid w:val="00D760F6"/>
    <w:rsid w:val="00D7613E"/>
    <w:rsid w:val="00D7614B"/>
    <w:rsid w:val="00D7617B"/>
    <w:rsid w:val="00D7619D"/>
    <w:rsid w:val="00D76220"/>
    <w:rsid w:val="00D7629D"/>
    <w:rsid w:val="00D762EB"/>
    <w:rsid w:val="00D76428"/>
    <w:rsid w:val="00D76593"/>
    <w:rsid w:val="00D765A0"/>
    <w:rsid w:val="00D765F4"/>
    <w:rsid w:val="00D76637"/>
    <w:rsid w:val="00D76641"/>
    <w:rsid w:val="00D766E1"/>
    <w:rsid w:val="00D7671A"/>
    <w:rsid w:val="00D767A3"/>
    <w:rsid w:val="00D767CD"/>
    <w:rsid w:val="00D768D9"/>
    <w:rsid w:val="00D7694A"/>
    <w:rsid w:val="00D76A77"/>
    <w:rsid w:val="00D76AC4"/>
    <w:rsid w:val="00D76B3C"/>
    <w:rsid w:val="00D76BA0"/>
    <w:rsid w:val="00D76C37"/>
    <w:rsid w:val="00D76EAE"/>
    <w:rsid w:val="00D76EF6"/>
    <w:rsid w:val="00D770A3"/>
    <w:rsid w:val="00D7714C"/>
    <w:rsid w:val="00D77159"/>
    <w:rsid w:val="00D771C4"/>
    <w:rsid w:val="00D772CB"/>
    <w:rsid w:val="00D77412"/>
    <w:rsid w:val="00D77469"/>
    <w:rsid w:val="00D774CA"/>
    <w:rsid w:val="00D7756F"/>
    <w:rsid w:val="00D77659"/>
    <w:rsid w:val="00D7769E"/>
    <w:rsid w:val="00D77741"/>
    <w:rsid w:val="00D7777A"/>
    <w:rsid w:val="00D7778B"/>
    <w:rsid w:val="00D777D4"/>
    <w:rsid w:val="00D7780E"/>
    <w:rsid w:val="00D77984"/>
    <w:rsid w:val="00D77A09"/>
    <w:rsid w:val="00D77BBC"/>
    <w:rsid w:val="00D77C5F"/>
    <w:rsid w:val="00D77D1F"/>
    <w:rsid w:val="00D77D78"/>
    <w:rsid w:val="00D77ECB"/>
    <w:rsid w:val="00D77FCE"/>
    <w:rsid w:val="00D8006B"/>
    <w:rsid w:val="00D801B2"/>
    <w:rsid w:val="00D801F9"/>
    <w:rsid w:val="00D8021D"/>
    <w:rsid w:val="00D8028F"/>
    <w:rsid w:val="00D80446"/>
    <w:rsid w:val="00D8046F"/>
    <w:rsid w:val="00D8059A"/>
    <w:rsid w:val="00D80677"/>
    <w:rsid w:val="00D806CC"/>
    <w:rsid w:val="00D806FC"/>
    <w:rsid w:val="00D80776"/>
    <w:rsid w:val="00D8081F"/>
    <w:rsid w:val="00D80879"/>
    <w:rsid w:val="00D808EB"/>
    <w:rsid w:val="00D8099A"/>
    <w:rsid w:val="00D809CE"/>
    <w:rsid w:val="00D809DC"/>
    <w:rsid w:val="00D80B83"/>
    <w:rsid w:val="00D80B85"/>
    <w:rsid w:val="00D80C8C"/>
    <w:rsid w:val="00D80D62"/>
    <w:rsid w:val="00D80D81"/>
    <w:rsid w:val="00D80E29"/>
    <w:rsid w:val="00D80E2D"/>
    <w:rsid w:val="00D80E78"/>
    <w:rsid w:val="00D80F85"/>
    <w:rsid w:val="00D80FCD"/>
    <w:rsid w:val="00D80FF7"/>
    <w:rsid w:val="00D8107B"/>
    <w:rsid w:val="00D81095"/>
    <w:rsid w:val="00D81179"/>
    <w:rsid w:val="00D811D8"/>
    <w:rsid w:val="00D81246"/>
    <w:rsid w:val="00D81247"/>
    <w:rsid w:val="00D8124F"/>
    <w:rsid w:val="00D81361"/>
    <w:rsid w:val="00D813E8"/>
    <w:rsid w:val="00D814AE"/>
    <w:rsid w:val="00D81600"/>
    <w:rsid w:val="00D81652"/>
    <w:rsid w:val="00D81913"/>
    <w:rsid w:val="00D81960"/>
    <w:rsid w:val="00D819A3"/>
    <w:rsid w:val="00D81B15"/>
    <w:rsid w:val="00D81B26"/>
    <w:rsid w:val="00D81BE1"/>
    <w:rsid w:val="00D81D12"/>
    <w:rsid w:val="00D81D2F"/>
    <w:rsid w:val="00D81D50"/>
    <w:rsid w:val="00D81ED2"/>
    <w:rsid w:val="00D81ED3"/>
    <w:rsid w:val="00D81F1F"/>
    <w:rsid w:val="00D81F4F"/>
    <w:rsid w:val="00D81F6E"/>
    <w:rsid w:val="00D81F7D"/>
    <w:rsid w:val="00D82157"/>
    <w:rsid w:val="00D821C6"/>
    <w:rsid w:val="00D8226D"/>
    <w:rsid w:val="00D82337"/>
    <w:rsid w:val="00D8238F"/>
    <w:rsid w:val="00D823B8"/>
    <w:rsid w:val="00D824DB"/>
    <w:rsid w:val="00D8250F"/>
    <w:rsid w:val="00D825A3"/>
    <w:rsid w:val="00D82925"/>
    <w:rsid w:val="00D82A87"/>
    <w:rsid w:val="00D82AA9"/>
    <w:rsid w:val="00D82B1F"/>
    <w:rsid w:val="00D82B6A"/>
    <w:rsid w:val="00D82C0E"/>
    <w:rsid w:val="00D82C92"/>
    <w:rsid w:val="00D82CFF"/>
    <w:rsid w:val="00D82D1B"/>
    <w:rsid w:val="00D82D5E"/>
    <w:rsid w:val="00D82D81"/>
    <w:rsid w:val="00D82E91"/>
    <w:rsid w:val="00D82E99"/>
    <w:rsid w:val="00D82ECA"/>
    <w:rsid w:val="00D82F34"/>
    <w:rsid w:val="00D830CD"/>
    <w:rsid w:val="00D830DF"/>
    <w:rsid w:val="00D83127"/>
    <w:rsid w:val="00D83143"/>
    <w:rsid w:val="00D83324"/>
    <w:rsid w:val="00D83334"/>
    <w:rsid w:val="00D83488"/>
    <w:rsid w:val="00D834AA"/>
    <w:rsid w:val="00D834BD"/>
    <w:rsid w:val="00D8356F"/>
    <w:rsid w:val="00D8358D"/>
    <w:rsid w:val="00D836CA"/>
    <w:rsid w:val="00D83761"/>
    <w:rsid w:val="00D8376D"/>
    <w:rsid w:val="00D837D0"/>
    <w:rsid w:val="00D83A64"/>
    <w:rsid w:val="00D83A98"/>
    <w:rsid w:val="00D83D28"/>
    <w:rsid w:val="00D83E0C"/>
    <w:rsid w:val="00D83E25"/>
    <w:rsid w:val="00D83E68"/>
    <w:rsid w:val="00D83F1D"/>
    <w:rsid w:val="00D83F39"/>
    <w:rsid w:val="00D83F41"/>
    <w:rsid w:val="00D83FE0"/>
    <w:rsid w:val="00D8403B"/>
    <w:rsid w:val="00D840DC"/>
    <w:rsid w:val="00D840FE"/>
    <w:rsid w:val="00D841EE"/>
    <w:rsid w:val="00D842E5"/>
    <w:rsid w:val="00D8430F"/>
    <w:rsid w:val="00D84347"/>
    <w:rsid w:val="00D843A3"/>
    <w:rsid w:val="00D843C3"/>
    <w:rsid w:val="00D843DC"/>
    <w:rsid w:val="00D844BA"/>
    <w:rsid w:val="00D844E4"/>
    <w:rsid w:val="00D84644"/>
    <w:rsid w:val="00D84682"/>
    <w:rsid w:val="00D84689"/>
    <w:rsid w:val="00D846A8"/>
    <w:rsid w:val="00D84731"/>
    <w:rsid w:val="00D84734"/>
    <w:rsid w:val="00D84A5C"/>
    <w:rsid w:val="00D84A6D"/>
    <w:rsid w:val="00D84A93"/>
    <w:rsid w:val="00D84B32"/>
    <w:rsid w:val="00D84BDF"/>
    <w:rsid w:val="00D84C47"/>
    <w:rsid w:val="00D84C7B"/>
    <w:rsid w:val="00D84C8F"/>
    <w:rsid w:val="00D84D4C"/>
    <w:rsid w:val="00D84EEC"/>
    <w:rsid w:val="00D84F22"/>
    <w:rsid w:val="00D84F2B"/>
    <w:rsid w:val="00D84F57"/>
    <w:rsid w:val="00D84F9E"/>
    <w:rsid w:val="00D85092"/>
    <w:rsid w:val="00D85100"/>
    <w:rsid w:val="00D85119"/>
    <w:rsid w:val="00D85253"/>
    <w:rsid w:val="00D8526D"/>
    <w:rsid w:val="00D8534C"/>
    <w:rsid w:val="00D853F2"/>
    <w:rsid w:val="00D853F7"/>
    <w:rsid w:val="00D8556C"/>
    <w:rsid w:val="00D856AA"/>
    <w:rsid w:val="00D8573B"/>
    <w:rsid w:val="00D8575E"/>
    <w:rsid w:val="00D857C8"/>
    <w:rsid w:val="00D85880"/>
    <w:rsid w:val="00D859BC"/>
    <w:rsid w:val="00D85A45"/>
    <w:rsid w:val="00D85B3A"/>
    <w:rsid w:val="00D85B6B"/>
    <w:rsid w:val="00D85B75"/>
    <w:rsid w:val="00D85BCA"/>
    <w:rsid w:val="00D85C4D"/>
    <w:rsid w:val="00D85D71"/>
    <w:rsid w:val="00D85D77"/>
    <w:rsid w:val="00D85D9D"/>
    <w:rsid w:val="00D85DD6"/>
    <w:rsid w:val="00D85E21"/>
    <w:rsid w:val="00D85EF5"/>
    <w:rsid w:val="00D85FDB"/>
    <w:rsid w:val="00D8602F"/>
    <w:rsid w:val="00D86050"/>
    <w:rsid w:val="00D860DF"/>
    <w:rsid w:val="00D860E1"/>
    <w:rsid w:val="00D861B0"/>
    <w:rsid w:val="00D8630A"/>
    <w:rsid w:val="00D8630F"/>
    <w:rsid w:val="00D86375"/>
    <w:rsid w:val="00D863D8"/>
    <w:rsid w:val="00D86405"/>
    <w:rsid w:val="00D86415"/>
    <w:rsid w:val="00D86416"/>
    <w:rsid w:val="00D864D3"/>
    <w:rsid w:val="00D865E6"/>
    <w:rsid w:val="00D86772"/>
    <w:rsid w:val="00D8679F"/>
    <w:rsid w:val="00D867A6"/>
    <w:rsid w:val="00D867C4"/>
    <w:rsid w:val="00D86883"/>
    <w:rsid w:val="00D868A9"/>
    <w:rsid w:val="00D868D2"/>
    <w:rsid w:val="00D86A2D"/>
    <w:rsid w:val="00D86A2E"/>
    <w:rsid w:val="00D86A33"/>
    <w:rsid w:val="00D86A48"/>
    <w:rsid w:val="00D86A4F"/>
    <w:rsid w:val="00D86AAB"/>
    <w:rsid w:val="00D86B2B"/>
    <w:rsid w:val="00D86BB4"/>
    <w:rsid w:val="00D86CA1"/>
    <w:rsid w:val="00D86CE7"/>
    <w:rsid w:val="00D86E5F"/>
    <w:rsid w:val="00D87013"/>
    <w:rsid w:val="00D87075"/>
    <w:rsid w:val="00D8726C"/>
    <w:rsid w:val="00D8729C"/>
    <w:rsid w:val="00D873FF"/>
    <w:rsid w:val="00D8747D"/>
    <w:rsid w:val="00D87529"/>
    <w:rsid w:val="00D8752B"/>
    <w:rsid w:val="00D875BD"/>
    <w:rsid w:val="00D875D0"/>
    <w:rsid w:val="00D875F5"/>
    <w:rsid w:val="00D8775F"/>
    <w:rsid w:val="00D877A0"/>
    <w:rsid w:val="00D877D8"/>
    <w:rsid w:val="00D87970"/>
    <w:rsid w:val="00D879D8"/>
    <w:rsid w:val="00D879E7"/>
    <w:rsid w:val="00D87A93"/>
    <w:rsid w:val="00D87AE4"/>
    <w:rsid w:val="00D87C63"/>
    <w:rsid w:val="00D87D0E"/>
    <w:rsid w:val="00D87D63"/>
    <w:rsid w:val="00D87DA9"/>
    <w:rsid w:val="00D87DD0"/>
    <w:rsid w:val="00D87EF1"/>
    <w:rsid w:val="00D87F00"/>
    <w:rsid w:val="00D900AB"/>
    <w:rsid w:val="00D90113"/>
    <w:rsid w:val="00D90151"/>
    <w:rsid w:val="00D9026E"/>
    <w:rsid w:val="00D9027C"/>
    <w:rsid w:val="00D902B5"/>
    <w:rsid w:val="00D902F5"/>
    <w:rsid w:val="00D904FC"/>
    <w:rsid w:val="00D9051F"/>
    <w:rsid w:val="00D90569"/>
    <w:rsid w:val="00D905B4"/>
    <w:rsid w:val="00D905E5"/>
    <w:rsid w:val="00D90603"/>
    <w:rsid w:val="00D90609"/>
    <w:rsid w:val="00D9063A"/>
    <w:rsid w:val="00D90759"/>
    <w:rsid w:val="00D90A30"/>
    <w:rsid w:val="00D90A4F"/>
    <w:rsid w:val="00D90B35"/>
    <w:rsid w:val="00D90BA8"/>
    <w:rsid w:val="00D90C83"/>
    <w:rsid w:val="00D90CA4"/>
    <w:rsid w:val="00D90CE9"/>
    <w:rsid w:val="00D90DA0"/>
    <w:rsid w:val="00D90DB7"/>
    <w:rsid w:val="00D90DF6"/>
    <w:rsid w:val="00D90E0A"/>
    <w:rsid w:val="00D90E34"/>
    <w:rsid w:val="00D91050"/>
    <w:rsid w:val="00D911CB"/>
    <w:rsid w:val="00D91204"/>
    <w:rsid w:val="00D9124D"/>
    <w:rsid w:val="00D912D6"/>
    <w:rsid w:val="00D912F0"/>
    <w:rsid w:val="00D91363"/>
    <w:rsid w:val="00D913E0"/>
    <w:rsid w:val="00D91456"/>
    <w:rsid w:val="00D914B6"/>
    <w:rsid w:val="00D91512"/>
    <w:rsid w:val="00D91525"/>
    <w:rsid w:val="00D916B2"/>
    <w:rsid w:val="00D916F2"/>
    <w:rsid w:val="00D91736"/>
    <w:rsid w:val="00D91864"/>
    <w:rsid w:val="00D919FE"/>
    <w:rsid w:val="00D91A0E"/>
    <w:rsid w:val="00D91A1D"/>
    <w:rsid w:val="00D91A36"/>
    <w:rsid w:val="00D91A8B"/>
    <w:rsid w:val="00D91A93"/>
    <w:rsid w:val="00D91ABF"/>
    <w:rsid w:val="00D91AC4"/>
    <w:rsid w:val="00D91B3D"/>
    <w:rsid w:val="00D91C13"/>
    <w:rsid w:val="00D91C41"/>
    <w:rsid w:val="00D91CD1"/>
    <w:rsid w:val="00D91CDD"/>
    <w:rsid w:val="00D91D4F"/>
    <w:rsid w:val="00D91EE7"/>
    <w:rsid w:val="00D91EF3"/>
    <w:rsid w:val="00D91EFA"/>
    <w:rsid w:val="00D91F58"/>
    <w:rsid w:val="00D92090"/>
    <w:rsid w:val="00D9209F"/>
    <w:rsid w:val="00D920F0"/>
    <w:rsid w:val="00D921BB"/>
    <w:rsid w:val="00D92226"/>
    <w:rsid w:val="00D92236"/>
    <w:rsid w:val="00D9223F"/>
    <w:rsid w:val="00D922A1"/>
    <w:rsid w:val="00D922D2"/>
    <w:rsid w:val="00D9239B"/>
    <w:rsid w:val="00D924B5"/>
    <w:rsid w:val="00D924F1"/>
    <w:rsid w:val="00D92518"/>
    <w:rsid w:val="00D92591"/>
    <w:rsid w:val="00D92606"/>
    <w:rsid w:val="00D92879"/>
    <w:rsid w:val="00D92899"/>
    <w:rsid w:val="00D92A24"/>
    <w:rsid w:val="00D92A66"/>
    <w:rsid w:val="00D92AF2"/>
    <w:rsid w:val="00D92BB8"/>
    <w:rsid w:val="00D92C23"/>
    <w:rsid w:val="00D92C25"/>
    <w:rsid w:val="00D92C44"/>
    <w:rsid w:val="00D92C70"/>
    <w:rsid w:val="00D92CF3"/>
    <w:rsid w:val="00D92DEF"/>
    <w:rsid w:val="00D92E6D"/>
    <w:rsid w:val="00D92E8F"/>
    <w:rsid w:val="00D92EAE"/>
    <w:rsid w:val="00D92F45"/>
    <w:rsid w:val="00D92F7D"/>
    <w:rsid w:val="00D9303E"/>
    <w:rsid w:val="00D9306C"/>
    <w:rsid w:val="00D9316F"/>
    <w:rsid w:val="00D93197"/>
    <w:rsid w:val="00D93217"/>
    <w:rsid w:val="00D932C8"/>
    <w:rsid w:val="00D9333A"/>
    <w:rsid w:val="00D9340C"/>
    <w:rsid w:val="00D93448"/>
    <w:rsid w:val="00D93469"/>
    <w:rsid w:val="00D93489"/>
    <w:rsid w:val="00D934CF"/>
    <w:rsid w:val="00D934F4"/>
    <w:rsid w:val="00D93502"/>
    <w:rsid w:val="00D93578"/>
    <w:rsid w:val="00D935B5"/>
    <w:rsid w:val="00D935DC"/>
    <w:rsid w:val="00D93622"/>
    <w:rsid w:val="00D93686"/>
    <w:rsid w:val="00D936C9"/>
    <w:rsid w:val="00D936EF"/>
    <w:rsid w:val="00D93780"/>
    <w:rsid w:val="00D93782"/>
    <w:rsid w:val="00D93791"/>
    <w:rsid w:val="00D938E0"/>
    <w:rsid w:val="00D938FC"/>
    <w:rsid w:val="00D93ACF"/>
    <w:rsid w:val="00D93BF2"/>
    <w:rsid w:val="00D93C95"/>
    <w:rsid w:val="00D93D88"/>
    <w:rsid w:val="00D93E84"/>
    <w:rsid w:val="00D93F84"/>
    <w:rsid w:val="00D93F89"/>
    <w:rsid w:val="00D93FF0"/>
    <w:rsid w:val="00D94014"/>
    <w:rsid w:val="00D9403C"/>
    <w:rsid w:val="00D9404B"/>
    <w:rsid w:val="00D940BE"/>
    <w:rsid w:val="00D940EC"/>
    <w:rsid w:val="00D9414C"/>
    <w:rsid w:val="00D9428A"/>
    <w:rsid w:val="00D9441C"/>
    <w:rsid w:val="00D9451D"/>
    <w:rsid w:val="00D9461E"/>
    <w:rsid w:val="00D94770"/>
    <w:rsid w:val="00D947BF"/>
    <w:rsid w:val="00D947FF"/>
    <w:rsid w:val="00D94903"/>
    <w:rsid w:val="00D9491B"/>
    <w:rsid w:val="00D949AE"/>
    <w:rsid w:val="00D94A53"/>
    <w:rsid w:val="00D94AC3"/>
    <w:rsid w:val="00D94B94"/>
    <w:rsid w:val="00D94BAE"/>
    <w:rsid w:val="00D94C77"/>
    <w:rsid w:val="00D94D06"/>
    <w:rsid w:val="00D94E36"/>
    <w:rsid w:val="00D94EBF"/>
    <w:rsid w:val="00D94F4C"/>
    <w:rsid w:val="00D94F5E"/>
    <w:rsid w:val="00D94F9B"/>
    <w:rsid w:val="00D94FC7"/>
    <w:rsid w:val="00D9517A"/>
    <w:rsid w:val="00D951AB"/>
    <w:rsid w:val="00D951BC"/>
    <w:rsid w:val="00D951CD"/>
    <w:rsid w:val="00D951DA"/>
    <w:rsid w:val="00D9538A"/>
    <w:rsid w:val="00D953AC"/>
    <w:rsid w:val="00D9541A"/>
    <w:rsid w:val="00D95532"/>
    <w:rsid w:val="00D95547"/>
    <w:rsid w:val="00D95654"/>
    <w:rsid w:val="00D956AF"/>
    <w:rsid w:val="00D95721"/>
    <w:rsid w:val="00D957EC"/>
    <w:rsid w:val="00D9589A"/>
    <w:rsid w:val="00D958CB"/>
    <w:rsid w:val="00D958F6"/>
    <w:rsid w:val="00D9591B"/>
    <w:rsid w:val="00D95953"/>
    <w:rsid w:val="00D95958"/>
    <w:rsid w:val="00D959BC"/>
    <w:rsid w:val="00D95A76"/>
    <w:rsid w:val="00D95BD6"/>
    <w:rsid w:val="00D95C8B"/>
    <w:rsid w:val="00D95CD2"/>
    <w:rsid w:val="00D95CDD"/>
    <w:rsid w:val="00D95DC7"/>
    <w:rsid w:val="00D95E16"/>
    <w:rsid w:val="00D95ECA"/>
    <w:rsid w:val="00D95EFF"/>
    <w:rsid w:val="00D96065"/>
    <w:rsid w:val="00D960E2"/>
    <w:rsid w:val="00D960ED"/>
    <w:rsid w:val="00D9615B"/>
    <w:rsid w:val="00D96270"/>
    <w:rsid w:val="00D962F6"/>
    <w:rsid w:val="00D9635D"/>
    <w:rsid w:val="00D9648D"/>
    <w:rsid w:val="00D9653D"/>
    <w:rsid w:val="00D96611"/>
    <w:rsid w:val="00D96690"/>
    <w:rsid w:val="00D9683D"/>
    <w:rsid w:val="00D968BE"/>
    <w:rsid w:val="00D96911"/>
    <w:rsid w:val="00D96952"/>
    <w:rsid w:val="00D9699C"/>
    <w:rsid w:val="00D96A4D"/>
    <w:rsid w:val="00D96A91"/>
    <w:rsid w:val="00D96A9B"/>
    <w:rsid w:val="00D96AD4"/>
    <w:rsid w:val="00D96AD8"/>
    <w:rsid w:val="00D96B2C"/>
    <w:rsid w:val="00D96B4E"/>
    <w:rsid w:val="00D96B58"/>
    <w:rsid w:val="00D96BD0"/>
    <w:rsid w:val="00D96C84"/>
    <w:rsid w:val="00D96D32"/>
    <w:rsid w:val="00D96D42"/>
    <w:rsid w:val="00D96E21"/>
    <w:rsid w:val="00D96EFB"/>
    <w:rsid w:val="00D970EA"/>
    <w:rsid w:val="00D97117"/>
    <w:rsid w:val="00D971B1"/>
    <w:rsid w:val="00D9720D"/>
    <w:rsid w:val="00D97242"/>
    <w:rsid w:val="00D972E0"/>
    <w:rsid w:val="00D973BA"/>
    <w:rsid w:val="00D9745F"/>
    <w:rsid w:val="00D97482"/>
    <w:rsid w:val="00D97484"/>
    <w:rsid w:val="00D974EC"/>
    <w:rsid w:val="00D97555"/>
    <w:rsid w:val="00D97566"/>
    <w:rsid w:val="00D975B9"/>
    <w:rsid w:val="00D976BC"/>
    <w:rsid w:val="00D97735"/>
    <w:rsid w:val="00D97811"/>
    <w:rsid w:val="00D9782E"/>
    <w:rsid w:val="00D9783E"/>
    <w:rsid w:val="00D9784C"/>
    <w:rsid w:val="00D97852"/>
    <w:rsid w:val="00D978EC"/>
    <w:rsid w:val="00D979A0"/>
    <w:rsid w:val="00D979C7"/>
    <w:rsid w:val="00D97A0D"/>
    <w:rsid w:val="00D97A30"/>
    <w:rsid w:val="00D97AA1"/>
    <w:rsid w:val="00D97AB1"/>
    <w:rsid w:val="00D97BD7"/>
    <w:rsid w:val="00D97C32"/>
    <w:rsid w:val="00D97D9B"/>
    <w:rsid w:val="00D97EDC"/>
    <w:rsid w:val="00DA0015"/>
    <w:rsid w:val="00DA0025"/>
    <w:rsid w:val="00DA0067"/>
    <w:rsid w:val="00DA015D"/>
    <w:rsid w:val="00DA02C8"/>
    <w:rsid w:val="00DA02EE"/>
    <w:rsid w:val="00DA03C0"/>
    <w:rsid w:val="00DA043C"/>
    <w:rsid w:val="00DA05D2"/>
    <w:rsid w:val="00DA05F4"/>
    <w:rsid w:val="00DA061A"/>
    <w:rsid w:val="00DA062A"/>
    <w:rsid w:val="00DA06BD"/>
    <w:rsid w:val="00DA06CD"/>
    <w:rsid w:val="00DA06FD"/>
    <w:rsid w:val="00DA098A"/>
    <w:rsid w:val="00DA0A5E"/>
    <w:rsid w:val="00DA0B23"/>
    <w:rsid w:val="00DA0B77"/>
    <w:rsid w:val="00DA0B82"/>
    <w:rsid w:val="00DA0BFA"/>
    <w:rsid w:val="00DA0C1F"/>
    <w:rsid w:val="00DA0C57"/>
    <w:rsid w:val="00DA0CEF"/>
    <w:rsid w:val="00DA0D08"/>
    <w:rsid w:val="00DA0E55"/>
    <w:rsid w:val="00DA0F15"/>
    <w:rsid w:val="00DA0F3F"/>
    <w:rsid w:val="00DA0FD0"/>
    <w:rsid w:val="00DA0FD6"/>
    <w:rsid w:val="00DA107D"/>
    <w:rsid w:val="00DA1327"/>
    <w:rsid w:val="00DA14BC"/>
    <w:rsid w:val="00DA152D"/>
    <w:rsid w:val="00DA1558"/>
    <w:rsid w:val="00DA1647"/>
    <w:rsid w:val="00DA165F"/>
    <w:rsid w:val="00DA16CB"/>
    <w:rsid w:val="00DA1713"/>
    <w:rsid w:val="00DA180F"/>
    <w:rsid w:val="00DA183C"/>
    <w:rsid w:val="00DA187D"/>
    <w:rsid w:val="00DA1A7A"/>
    <w:rsid w:val="00DA1AE6"/>
    <w:rsid w:val="00DA1BB8"/>
    <w:rsid w:val="00DA1BE4"/>
    <w:rsid w:val="00DA1C7A"/>
    <w:rsid w:val="00DA1CD0"/>
    <w:rsid w:val="00DA1D85"/>
    <w:rsid w:val="00DA1E89"/>
    <w:rsid w:val="00DA2091"/>
    <w:rsid w:val="00DA20DB"/>
    <w:rsid w:val="00DA2105"/>
    <w:rsid w:val="00DA2291"/>
    <w:rsid w:val="00DA22F9"/>
    <w:rsid w:val="00DA2355"/>
    <w:rsid w:val="00DA23AC"/>
    <w:rsid w:val="00DA251F"/>
    <w:rsid w:val="00DA260A"/>
    <w:rsid w:val="00DA2672"/>
    <w:rsid w:val="00DA26D8"/>
    <w:rsid w:val="00DA26DF"/>
    <w:rsid w:val="00DA279F"/>
    <w:rsid w:val="00DA29A5"/>
    <w:rsid w:val="00DA29C4"/>
    <w:rsid w:val="00DA29E9"/>
    <w:rsid w:val="00DA2A97"/>
    <w:rsid w:val="00DA2ACE"/>
    <w:rsid w:val="00DA2C28"/>
    <w:rsid w:val="00DA2CFE"/>
    <w:rsid w:val="00DA2D9D"/>
    <w:rsid w:val="00DA2DAD"/>
    <w:rsid w:val="00DA2E73"/>
    <w:rsid w:val="00DA2E80"/>
    <w:rsid w:val="00DA2F6F"/>
    <w:rsid w:val="00DA2FA9"/>
    <w:rsid w:val="00DA3014"/>
    <w:rsid w:val="00DA30B0"/>
    <w:rsid w:val="00DA30E6"/>
    <w:rsid w:val="00DA31BE"/>
    <w:rsid w:val="00DA322E"/>
    <w:rsid w:val="00DA338F"/>
    <w:rsid w:val="00DA33AC"/>
    <w:rsid w:val="00DA33B1"/>
    <w:rsid w:val="00DA3457"/>
    <w:rsid w:val="00DA3471"/>
    <w:rsid w:val="00DA357C"/>
    <w:rsid w:val="00DA35D6"/>
    <w:rsid w:val="00DA36A0"/>
    <w:rsid w:val="00DA36FF"/>
    <w:rsid w:val="00DA371B"/>
    <w:rsid w:val="00DA3898"/>
    <w:rsid w:val="00DA39C2"/>
    <w:rsid w:val="00DA3BF8"/>
    <w:rsid w:val="00DA3C19"/>
    <w:rsid w:val="00DA3CA2"/>
    <w:rsid w:val="00DA3CB1"/>
    <w:rsid w:val="00DA3CDF"/>
    <w:rsid w:val="00DA3D01"/>
    <w:rsid w:val="00DA3D78"/>
    <w:rsid w:val="00DA3E0B"/>
    <w:rsid w:val="00DA3E3D"/>
    <w:rsid w:val="00DA3FE5"/>
    <w:rsid w:val="00DA3FFA"/>
    <w:rsid w:val="00DA402F"/>
    <w:rsid w:val="00DA414B"/>
    <w:rsid w:val="00DA4225"/>
    <w:rsid w:val="00DA4236"/>
    <w:rsid w:val="00DA42EE"/>
    <w:rsid w:val="00DA43F3"/>
    <w:rsid w:val="00DA44C2"/>
    <w:rsid w:val="00DA44E0"/>
    <w:rsid w:val="00DA4519"/>
    <w:rsid w:val="00DA453A"/>
    <w:rsid w:val="00DA455B"/>
    <w:rsid w:val="00DA45D2"/>
    <w:rsid w:val="00DA45E3"/>
    <w:rsid w:val="00DA46F9"/>
    <w:rsid w:val="00DA47D2"/>
    <w:rsid w:val="00DA4810"/>
    <w:rsid w:val="00DA4844"/>
    <w:rsid w:val="00DA4905"/>
    <w:rsid w:val="00DA4910"/>
    <w:rsid w:val="00DA49C0"/>
    <w:rsid w:val="00DA49DA"/>
    <w:rsid w:val="00DA49E6"/>
    <w:rsid w:val="00DA4B88"/>
    <w:rsid w:val="00DA4C0C"/>
    <w:rsid w:val="00DA4C42"/>
    <w:rsid w:val="00DA4C5C"/>
    <w:rsid w:val="00DA4C64"/>
    <w:rsid w:val="00DA4CA2"/>
    <w:rsid w:val="00DA4CCF"/>
    <w:rsid w:val="00DA4DDE"/>
    <w:rsid w:val="00DA4F2A"/>
    <w:rsid w:val="00DA4F87"/>
    <w:rsid w:val="00DA4FCC"/>
    <w:rsid w:val="00DA5077"/>
    <w:rsid w:val="00DA5117"/>
    <w:rsid w:val="00DA511B"/>
    <w:rsid w:val="00DA511C"/>
    <w:rsid w:val="00DA5236"/>
    <w:rsid w:val="00DA5272"/>
    <w:rsid w:val="00DA5287"/>
    <w:rsid w:val="00DA52D0"/>
    <w:rsid w:val="00DA531F"/>
    <w:rsid w:val="00DA5386"/>
    <w:rsid w:val="00DA5399"/>
    <w:rsid w:val="00DA53A7"/>
    <w:rsid w:val="00DA540E"/>
    <w:rsid w:val="00DA5499"/>
    <w:rsid w:val="00DA54AE"/>
    <w:rsid w:val="00DA5535"/>
    <w:rsid w:val="00DA5536"/>
    <w:rsid w:val="00DA55C1"/>
    <w:rsid w:val="00DA55E8"/>
    <w:rsid w:val="00DA5670"/>
    <w:rsid w:val="00DA56FA"/>
    <w:rsid w:val="00DA5783"/>
    <w:rsid w:val="00DA58D9"/>
    <w:rsid w:val="00DA5A37"/>
    <w:rsid w:val="00DA5A50"/>
    <w:rsid w:val="00DA5B26"/>
    <w:rsid w:val="00DA5BDE"/>
    <w:rsid w:val="00DA5C0C"/>
    <w:rsid w:val="00DA5C57"/>
    <w:rsid w:val="00DA5C62"/>
    <w:rsid w:val="00DA5EA0"/>
    <w:rsid w:val="00DA5F1A"/>
    <w:rsid w:val="00DA5F6D"/>
    <w:rsid w:val="00DA6087"/>
    <w:rsid w:val="00DA60AA"/>
    <w:rsid w:val="00DA60AC"/>
    <w:rsid w:val="00DA60CF"/>
    <w:rsid w:val="00DA6126"/>
    <w:rsid w:val="00DA6133"/>
    <w:rsid w:val="00DA616C"/>
    <w:rsid w:val="00DA6171"/>
    <w:rsid w:val="00DA6205"/>
    <w:rsid w:val="00DA6277"/>
    <w:rsid w:val="00DA62B5"/>
    <w:rsid w:val="00DA62C6"/>
    <w:rsid w:val="00DA62EA"/>
    <w:rsid w:val="00DA62FC"/>
    <w:rsid w:val="00DA63E0"/>
    <w:rsid w:val="00DA64F2"/>
    <w:rsid w:val="00DA65CA"/>
    <w:rsid w:val="00DA6604"/>
    <w:rsid w:val="00DA66D2"/>
    <w:rsid w:val="00DA66DA"/>
    <w:rsid w:val="00DA6716"/>
    <w:rsid w:val="00DA672F"/>
    <w:rsid w:val="00DA6786"/>
    <w:rsid w:val="00DA67A8"/>
    <w:rsid w:val="00DA67FD"/>
    <w:rsid w:val="00DA6838"/>
    <w:rsid w:val="00DA68D5"/>
    <w:rsid w:val="00DA6920"/>
    <w:rsid w:val="00DA69A9"/>
    <w:rsid w:val="00DA69EB"/>
    <w:rsid w:val="00DA6A06"/>
    <w:rsid w:val="00DA6AA0"/>
    <w:rsid w:val="00DA6AB1"/>
    <w:rsid w:val="00DA6B3A"/>
    <w:rsid w:val="00DA6B9C"/>
    <w:rsid w:val="00DA6C20"/>
    <w:rsid w:val="00DA6C88"/>
    <w:rsid w:val="00DA6D47"/>
    <w:rsid w:val="00DA6DD9"/>
    <w:rsid w:val="00DA6E55"/>
    <w:rsid w:val="00DA6EDA"/>
    <w:rsid w:val="00DA6F4D"/>
    <w:rsid w:val="00DA6F7C"/>
    <w:rsid w:val="00DA6FB6"/>
    <w:rsid w:val="00DA70C7"/>
    <w:rsid w:val="00DA7134"/>
    <w:rsid w:val="00DA7143"/>
    <w:rsid w:val="00DA7277"/>
    <w:rsid w:val="00DA7299"/>
    <w:rsid w:val="00DA72ED"/>
    <w:rsid w:val="00DA7342"/>
    <w:rsid w:val="00DA73CF"/>
    <w:rsid w:val="00DA73DB"/>
    <w:rsid w:val="00DA7471"/>
    <w:rsid w:val="00DA74C7"/>
    <w:rsid w:val="00DA74F8"/>
    <w:rsid w:val="00DA754B"/>
    <w:rsid w:val="00DA756A"/>
    <w:rsid w:val="00DA7731"/>
    <w:rsid w:val="00DA7778"/>
    <w:rsid w:val="00DA778E"/>
    <w:rsid w:val="00DA779A"/>
    <w:rsid w:val="00DA77B5"/>
    <w:rsid w:val="00DA7858"/>
    <w:rsid w:val="00DA7880"/>
    <w:rsid w:val="00DA78BA"/>
    <w:rsid w:val="00DA7945"/>
    <w:rsid w:val="00DA7977"/>
    <w:rsid w:val="00DA7A81"/>
    <w:rsid w:val="00DA7B56"/>
    <w:rsid w:val="00DA7B5D"/>
    <w:rsid w:val="00DA7BF6"/>
    <w:rsid w:val="00DA7C82"/>
    <w:rsid w:val="00DA7C9D"/>
    <w:rsid w:val="00DA7D07"/>
    <w:rsid w:val="00DA7D95"/>
    <w:rsid w:val="00DA7E95"/>
    <w:rsid w:val="00DA7EE4"/>
    <w:rsid w:val="00DA7F14"/>
    <w:rsid w:val="00DA7F7B"/>
    <w:rsid w:val="00DA7FDB"/>
    <w:rsid w:val="00DB00DF"/>
    <w:rsid w:val="00DB022A"/>
    <w:rsid w:val="00DB0281"/>
    <w:rsid w:val="00DB02BA"/>
    <w:rsid w:val="00DB0384"/>
    <w:rsid w:val="00DB03A8"/>
    <w:rsid w:val="00DB044A"/>
    <w:rsid w:val="00DB053D"/>
    <w:rsid w:val="00DB08B9"/>
    <w:rsid w:val="00DB09AF"/>
    <w:rsid w:val="00DB0A11"/>
    <w:rsid w:val="00DB0A28"/>
    <w:rsid w:val="00DB0B29"/>
    <w:rsid w:val="00DB0B2E"/>
    <w:rsid w:val="00DB0BCF"/>
    <w:rsid w:val="00DB0C0A"/>
    <w:rsid w:val="00DB0D9D"/>
    <w:rsid w:val="00DB0E70"/>
    <w:rsid w:val="00DB0F7F"/>
    <w:rsid w:val="00DB0FEF"/>
    <w:rsid w:val="00DB0FF6"/>
    <w:rsid w:val="00DB1399"/>
    <w:rsid w:val="00DB13C6"/>
    <w:rsid w:val="00DB1408"/>
    <w:rsid w:val="00DB148B"/>
    <w:rsid w:val="00DB1567"/>
    <w:rsid w:val="00DB1575"/>
    <w:rsid w:val="00DB15D6"/>
    <w:rsid w:val="00DB1857"/>
    <w:rsid w:val="00DB1914"/>
    <w:rsid w:val="00DB19C0"/>
    <w:rsid w:val="00DB19CF"/>
    <w:rsid w:val="00DB19D1"/>
    <w:rsid w:val="00DB1A61"/>
    <w:rsid w:val="00DB1A72"/>
    <w:rsid w:val="00DB1A82"/>
    <w:rsid w:val="00DB1A97"/>
    <w:rsid w:val="00DB1ACD"/>
    <w:rsid w:val="00DB1BC8"/>
    <w:rsid w:val="00DB1BEE"/>
    <w:rsid w:val="00DB1C4A"/>
    <w:rsid w:val="00DB1C4D"/>
    <w:rsid w:val="00DB1CAF"/>
    <w:rsid w:val="00DB1CF2"/>
    <w:rsid w:val="00DB1D52"/>
    <w:rsid w:val="00DB1EF0"/>
    <w:rsid w:val="00DB1F27"/>
    <w:rsid w:val="00DB1F7A"/>
    <w:rsid w:val="00DB2091"/>
    <w:rsid w:val="00DB20E3"/>
    <w:rsid w:val="00DB213D"/>
    <w:rsid w:val="00DB2280"/>
    <w:rsid w:val="00DB22A0"/>
    <w:rsid w:val="00DB22A3"/>
    <w:rsid w:val="00DB22E0"/>
    <w:rsid w:val="00DB233C"/>
    <w:rsid w:val="00DB23AC"/>
    <w:rsid w:val="00DB2521"/>
    <w:rsid w:val="00DB2614"/>
    <w:rsid w:val="00DB26F4"/>
    <w:rsid w:val="00DB2745"/>
    <w:rsid w:val="00DB2773"/>
    <w:rsid w:val="00DB27DC"/>
    <w:rsid w:val="00DB27E1"/>
    <w:rsid w:val="00DB2912"/>
    <w:rsid w:val="00DB2967"/>
    <w:rsid w:val="00DB2A8A"/>
    <w:rsid w:val="00DB2B34"/>
    <w:rsid w:val="00DB2BC7"/>
    <w:rsid w:val="00DB2C1E"/>
    <w:rsid w:val="00DB2CD4"/>
    <w:rsid w:val="00DB2CEC"/>
    <w:rsid w:val="00DB2CF5"/>
    <w:rsid w:val="00DB2D2F"/>
    <w:rsid w:val="00DB2D36"/>
    <w:rsid w:val="00DB2DE7"/>
    <w:rsid w:val="00DB2E0B"/>
    <w:rsid w:val="00DB2FA3"/>
    <w:rsid w:val="00DB3052"/>
    <w:rsid w:val="00DB305B"/>
    <w:rsid w:val="00DB317D"/>
    <w:rsid w:val="00DB325A"/>
    <w:rsid w:val="00DB33B3"/>
    <w:rsid w:val="00DB3431"/>
    <w:rsid w:val="00DB35A1"/>
    <w:rsid w:val="00DB35A8"/>
    <w:rsid w:val="00DB35A9"/>
    <w:rsid w:val="00DB35E2"/>
    <w:rsid w:val="00DB3651"/>
    <w:rsid w:val="00DB36B9"/>
    <w:rsid w:val="00DB382B"/>
    <w:rsid w:val="00DB3A35"/>
    <w:rsid w:val="00DB3A3A"/>
    <w:rsid w:val="00DB3A46"/>
    <w:rsid w:val="00DB3A7E"/>
    <w:rsid w:val="00DB3AAE"/>
    <w:rsid w:val="00DB3B5D"/>
    <w:rsid w:val="00DB3BD2"/>
    <w:rsid w:val="00DB3D39"/>
    <w:rsid w:val="00DB3D93"/>
    <w:rsid w:val="00DB3DD4"/>
    <w:rsid w:val="00DB3E3E"/>
    <w:rsid w:val="00DB3E6A"/>
    <w:rsid w:val="00DB3E7C"/>
    <w:rsid w:val="00DB3E93"/>
    <w:rsid w:val="00DB3F57"/>
    <w:rsid w:val="00DB4158"/>
    <w:rsid w:val="00DB41F0"/>
    <w:rsid w:val="00DB421A"/>
    <w:rsid w:val="00DB4254"/>
    <w:rsid w:val="00DB4273"/>
    <w:rsid w:val="00DB431A"/>
    <w:rsid w:val="00DB43B1"/>
    <w:rsid w:val="00DB44E8"/>
    <w:rsid w:val="00DB4508"/>
    <w:rsid w:val="00DB467F"/>
    <w:rsid w:val="00DB473B"/>
    <w:rsid w:val="00DB47CE"/>
    <w:rsid w:val="00DB49D5"/>
    <w:rsid w:val="00DB4A0A"/>
    <w:rsid w:val="00DB4A9F"/>
    <w:rsid w:val="00DB4B24"/>
    <w:rsid w:val="00DB4BFF"/>
    <w:rsid w:val="00DB4C75"/>
    <w:rsid w:val="00DB4CE3"/>
    <w:rsid w:val="00DB4D85"/>
    <w:rsid w:val="00DB4DC0"/>
    <w:rsid w:val="00DB4DEF"/>
    <w:rsid w:val="00DB4E47"/>
    <w:rsid w:val="00DB4F02"/>
    <w:rsid w:val="00DB4F31"/>
    <w:rsid w:val="00DB4F60"/>
    <w:rsid w:val="00DB4F7F"/>
    <w:rsid w:val="00DB4F86"/>
    <w:rsid w:val="00DB4FA4"/>
    <w:rsid w:val="00DB4FEF"/>
    <w:rsid w:val="00DB5036"/>
    <w:rsid w:val="00DB519A"/>
    <w:rsid w:val="00DB51BE"/>
    <w:rsid w:val="00DB51CD"/>
    <w:rsid w:val="00DB52B4"/>
    <w:rsid w:val="00DB5332"/>
    <w:rsid w:val="00DB539F"/>
    <w:rsid w:val="00DB53AE"/>
    <w:rsid w:val="00DB53EB"/>
    <w:rsid w:val="00DB542D"/>
    <w:rsid w:val="00DB550A"/>
    <w:rsid w:val="00DB55B4"/>
    <w:rsid w:val="00DB55BE"/>
    <w:rsid w:val="00DB5650"/>
    <w:rsid w:val="00DB567B"/>
    <w:rsid w:val="00DB56D8"/>
    <w:rsid w:val="00DB57BF"/>
    <w:rsid w:val="00DB57D8"/>
    <w:rsid w:val="00DB58C3"/>
    <w:rsid w:val="00DB590A"/>
    <w:rsid w:val="00DB5957"/>
    <w:rsid w:val="00DB59A5"/>
    <w:rsid w:val="00DB5A2D"/>
    <w:rsid w:val="00DB5A7B"/>
    <w:rsid w:val="00DB5AEC"/>
    <w:rsid w:val="00DB5B6B"/>
    <w:rsid w:val="00DB5B8F"/>
    <w:rsid w:val="00DB5BE8"/>
    <w:rsid w:val="00DB5BF1"/>
    <w:rsid w:val="00DB5C05"/>
    <w:rsid w:val="00DB5C06"/>
    <w:rsid w:val="00DB5D0D"/>
    <w:rsid w:val="00DB5DDC"/>
    <w:rsid w:val="00DB5E35"/>
    <w:rsid w:val="00DB5EC0"/>
    <w:rsid w:val="00DB5F62"/>
    <w:rsid w:val="00DB5FD8"/>
    <w:rsid w:val="00DB6097"/>
    <w:rsid w:val="00DB6108"/>
    <w:rsid w:val="00DB615F"/>
    <w:rsid w:val="00DB6186"/>
    <w:rsid w:val="00DB61F1"/>
    <w:rsid w:val="00DB63C9"/>
    <w:rsid w:val="00DB63F3"/>
    <w:rsid w:val="00DB646E"/>
    <w:rsid w:val="00DB6540"/>
    <w:rsid w:val="00DB65CA"/>
    <w:rsid w:val="00DB65DE"/>
    <w:rsid w:val="00DB6641"/>
    <w:rsid w:val="00DB6686"/>
    <w:rsid w:val="00DB67D9"/>
    <w:rsid w:val="00DB6844"/>
    <w:rsid w:val="00DB68EB"/>
    <w:rsid w:val="00DB6931"/>
    <w:rsid w:val="00DB6A2E"/>
    <w:rsid w:val="00DB6A65"/>
    <w:rsid w:val="00DB6B09"/>
    <w:rsid w:val="00DB6B12"/>
    <w:rsid w:val="00DB6B64"/>
    <w:rsid w:val="00DB6C62"/>
    <w:rsid w:val="00DB6CAE"/>
    <w:rsid w:val="00DB6D13"/>
    <w:rsid w:val="00DB6D80"/>
    <w:rsid w:val="00DB6E02"/>
    <w:rsid w:val="00DB6F04"/>
    <w:rsid w:val="00DB6FD7"/>
    <w:rsid w:val="00DB6FE5"/>
    <w:rsid w:val="00DB7047"/>
    <w:rsid w:val="00DB707F"/>
    <w:rsid w:val="00DB70C0"/>
    <w:rsid w:val="00DB711E"/>
    <w:rsid w:val="00DB713C"/>
    <w:rsid w:val="00DB73A6"/>
    <w:rsid w:val="00DB74C8"/>
    <w:rsid w:val="00DB75B6"/>
    <w:rsid w:val="00DB75BA"/>
    <w:rsid w:val="00DB75C4"/>
    <w:rsid w:val="00DB75C6"/>
    <w:rsid w:val="00DB7630"/>
    <w:rsid w:val="00DB76F9"/>
    <w:rsid w:val="00DB7829"/>
    <w:rsid w:val="00DB783B"/>
    <w:rsid w:val="00DB7891"/>
    <w:rsid w:val="00DB78CA"/>
    <w:rsid w:val="00DB79C4"/>
    <w:rsid w:val="00DB7A3D"/>
    <w:rsid w:val="00DB7B24"/>
    <w:rsid w:val="00DB7C9F"/>
    <w:rsid w:val="00DB7CB7"/>
    <w:rsid w:val="00DB7E27"/>
    <w:rsid w:val="00DB7EA4"/>
    <w:rsid w:val="00DB7EE9"/>
    <w:rsid w:val="00DB7F94"/>
    <w:rsid w:val="00DB7FBC"/>
    <w:rsid w:val="00DC0001"/>
    <w:rsid w:val="00DC001F"/>
    <w:rsid w:val="00DC00C4"/>
    <w:rsid w:val="00DC00CC"/>
    <w:rsid w:val="00DC0157"/>
    <w:rsid w:val="00DC01C1"/>
    <w:rsid w:val="00DC022D"/>
    <w:rsid w:val="00DC03B9"/>
    <w:rsid w:val="00DC0455"/>
    <w:rsid w:val="00DC059D"/>
    <w:rsid w:val="00DC05C1"/>
    <w:rsid w:val="00DC05F1"/>
    <w:rsid w:val="00DC0605"/>
    <w:rsid w:val="00DC065B"/>
    <w:rsid w:val="00DC0832"/>
    <w:rsid w:val="00DC08F5"/>
    <w:rsid w:val="00DC0A0D"/>
    <w:rsid w:val="00DC0AF4"/>
    <w:rsid w:val="00DC0B2F"/>
    <w:rsid w:val="00DC0CAF"/>
    <w:rsid w:val="00DC0D15"/>
    <w:rsid w:val="00DC0D9F"/>
    <w:rsid w:val="00DC0EE9"/>
    <w:rsid w:val="00DC0F64"/>
    <w:rsid w:val="00DC0F66"/>
    <w:rsid w:val="00DC0F6B"/>
    <w:rsid w:val="00DC0FA7"/>
    <w:rsid w:val="00DC0FFB"/>
    <w:rsid w:val="00DC103D"/>
    <w:rsid w:val="00DC107B"/>
    <w:rsid w:val="00DC10DF"/>
    <w:rsid w:val="00DC119A"/>
    <w:rsid w:val="00DC11D9"/>
    <w:rsid w:val="00DC11F7"/>
    <w:rsid w:val="00DC1205"/>
    <w:rsid w:val="00DC122E"/>
    <w:rsid w:val="00DC1387"/>
    <w:rsid w:val="00DC13ED"/>
    <w:rsid w:val="00DC14C2"/>
    <w:rsid w:val="00DC14F7"/>
    <w:rsid w:val="00DC14FE"/>
    <w:rsid w:val="00DC15BF"/>
    <w:rsid w:val="00DC15C5"/>
    <w:rsid w:val="00DC16D2"/>
    <w:rsid w:val="00DC1749"/>
    <w:rsid w:val="00DC19B1"/>
    <w:rsid w:val="00DC1A94"/>
    <w:rsid w:val="00DC1B93"/>
    <w:rsid w:val="00DC1BC5"/>
    <w:rsid w:val="00DC1BD1"/>
    <w:rsid w:val="00DC1CA4"/>
    <w:rsid w:val="00DC1CEE"/>
    <w:rsid w:val="00DC1DE3"/>
    <w:rsid w:val="00DC1DEC"/>
    <w:rsid w:val="00DC1F91"/>
    <w:rsid w:val="00DC2135"/>
    <w:rsid w:val="00DC213D"/>
    <w:rsid w:val="00DC22B3"/>
    <w:rsid w:val="00DC2361"/>
    <w:rsid w:val="00DC24D1"/>
    <w:rsid w:val="00DC254E"/>
    <w:rsid w:val="00DC25DC"/>
    <w:rsid w:val="00DC25DE"/>
    <w:rsid w:val="00DC2655"/>
    <w:rsid w:val="00DC2698"/>
    <w:rsid w:val="00DC26E0"/>
    <w:rsid w:val="00DC2773"/>
    <w:rsid w:val="00DC2846"/>
    <w:rsid w:val="00DC28A4"/>
    <w:rsid w:val="00DC29EC"/>
    <w:rsid w:val="00DC2A17"/>
    <w:rsid w:val="00DC2A47"/>
    <w:rsid w:val="00DC2B6E"/>
    <w:rsid w:val="00DC2BD9"/>
    <w:rsid w:val="00DC2C1C"/>
    <w:rsid w:val="00DC2C62"/>
    <w:rsid w:val="00DC2CDC"/>
    <w:rsid w:val="00DC2D2F"/>
    <w:rsid w:val="00DC2D44"/>
    <w:rsid w:val="00DC2D69"/>
    <w:rsid w:val="00DC2DC5"/>
    <w:rsid w:val="00DC2DFF"/>
    <w:rsid w:val="00DC2E91"/>
    <w:rsid w:val="00DC2E9B"/>
    <w:rsid w:val="00DC2EEC"/>
    <w:rsid w:val="00DC2F0E"/>
    <w:rsid w:val="00DC2F12"/>
    <w:rsid w:val="00DC2F79"/>
    <w:rsid w:val="00DC2FD0"/>
    <w:rsid w:val="00DC2FD8"/>
    <w:rsid w:val="00DC3140"/>
    <w:rsid w:val="00DC3295"/>
    <w:rsid w:val="00DC3375"/>
    <w:rsid w:val="00DC33C9"/>
    <w:rsid w:val="00DC33D2"/>
    <w:rsid w:val="00DC3443"/>
    <w:rsid w:val="00DC3470"/>
    <w:rsid w:val="00DC3487"/>
    <w:rsid w:val="00DC3496"/>
    <w:rsid w:val="00DC34CB"/>
    <w:rsid w:val="00DC350F"/>
    <w:rsid w:val="00DC3648"/>
    <w:rsid w:val="00DC3649"/>
    <w:rsid w:val="00DC36BE"/>
    <w:rsid w:val="00DC387E"/>
    <w:rsid w:val="00DC397C"/>
    <w:rsid w:val="00DC39AA"/>
    <w:rsid w:val="00DC39AE"/>
    <w:rsid w:val="00DC39CF"/>
    <w:rsid w:val="00DC3A27"/>
    <w:rsid w:val="00DC3A40"/>
    <w:rsid w:val="00DC3AFA"/>
    <w:rsid w:val="00DC3B27"/>
    <w:rsid w:val="00DC3B56"/>
    <w:rsid w:val="00DC3B69"/>
    <w:rsid w:val="00DC3BA8"/>
    <w:rsid w:val="00DC3C65"/>
    <w:rsid w:val="00DC3CE3"/>
    <w:rsid w:val="00DC3DB6"/>
    <w:rsid w:val="00DC3E26"/>
    <w:rsid w:val="00DC3E57"/>
    <w:rsid w:val="00DC3EA9"/>
    <w:rsid w:val="00DC3F4A"/>
    <w:rsid w:val="00DC3FBF"/>
    <w:rsid w:val="00DC3FC0"/>
    <w:rsid w:val="00DC4147"/>
    <w:rsid w:val="00DC4183"/>
    <w:rsid w:val="00DC42AD"/>
    <w:rsid w:val="00DC42C7"/>
    <w:rsid w:val="00DC4303"/>
    <w:rsid w:val="00DC4343"/>
    <w:rsid w:val="00DC44CB"/>
    <w:rsid w:val="00DC465A"/>
    <w:rsid w:val="00DC46EF"/>
    <w:rsid w:val="00DC49AC"/>
    <w:rsid w:val="00DC4A80"/>
    <w:rsid w:val="00DC4B4B"/>
    <w:rsid w:val="00DC4B7F"/>
    <w:rsid w:val="00DC4C1B"/>
    <w:rsid w:val="00DC4CA2"/>
    <w:rsid w:val="00DC4D6E"/>
    <w:rsid w:val="00DC4D78"/>
    <w:rsid w:val="00DC4E2E"/>
    <w:rsid w:val="00DC4E88"/>
    <w:rsid w:val="00DC5004"/>
    <w:rsid w:val="00DC50AE"/>
    <w:rsid w:val="00DC5126"/>
    <w:rsid w:val="00DC5136"/>
    <w:rsid w:val="00DC537C"/>
    <w:rsid w:val="00DC53F5"/>
    <w:rsid w:val="00DC5591"/>
    <w:rsid w:val="00DC5609"/>
    <w:rsid w:val="00DC5677"/>
    <w:rsid w:val="00DC5764"/>
    <w:rsid w:val="00DC5788"/>
    <w:rsid w:val="00DC5876"/>
    <w:rsid w:val="00DC58A8"/>
    <w:rsid w:val="00DC590C"/>
    <w:rsid w:val="00DC5943"/>
    <w:rsid w:val="00DC5A10"/>
    <w:rsid w:val="00DC5A55"/>
    <w:rsid w:val="00DC5A58"/>
    <w:rsid w:val="00DC5B1F"/>
    <w:rsid w:val="00DC5B30"/>
    <w:rsid w:val="00DC5B83"/>
    <w:rsid w:val="00DC5DD9"/>
    <w:rsid w:val="00DC5DDC"/>
    <w:rsid w:val="00DC5E15"/>
    <w:rsid w:val="00DC5E6C"/>
    <w:rsid w:val="00DC5F21"/>
    <w:rsid w:val="00DC6032"/>
    <w:rsid w:val="00DC6073"/>
    <w:rsid w:val="00DC611E"/>
    <w:rsid w:val="00DC6140"/>
    <w:rsid w:val="00DC6285"/>
    <w:rsid w:val="00DC63A0"/>
    <w:rsid w:val="00DC63F2"/>
    <w:rsid w:val="00DC643F"/>
    <w:rsid w:val="00DC6492"/>
    <w:rsid w:val="00DC650C"/>
    <w:rsid w:val="00DC6622"/>
    <w:rsid w:val="00DC6629"/>
    <w:rsid w:val="00DC6769"/>
    <w:rsid w:val="00DC678F"/>
    <w:rsid w:val="00DC67A4"/>
    <w:rsid w:val="00DC689E"/>
    <w:rsid w:val="00DC68CA"/>
    <w:rsid w:val="00DC6915"/>
    <w:rsid w:val="00DC69EB"/>
    <w:rsid w:val="00DC6A05"/>
    <w:rsid w:val="00DC6AF1"/>
    <w:rsid w:val="00DC6AF7"/>
    <w:rsid w:val="00DC6CB7"/>
    <w:rsid w:val="00DC6D56"/>
    <w:rsid w:val="00DC6E50"/>
    <w:rsid w:val="00DC6E5D"/>
    <w:rsid w:val="00DC6E9D"/>
    <w:rsid w:val="00DC6F7E"/>
    <w:rsid w:val="00DC6F86"/>
    <w:rsid w:val="00DC7004"/>
    <w:rsid w:val="00DC716C"/>
    <w:rsid w:val="00DC7185"/>
    <w:rsid w:val="00DC71F0"/>
    <w:rsid w:val="00DC72B0"/>
    <w:rsid w:val="00DC7341"/>
    <w:rsid w:val="00DC7343"/>
    <w:rsid w:val="00DC7364"/>
    <w:rsid w:val="00DC7470"/>
    <w:rsid w:val="00DC749D"/>
    <w:rsid w:val="00DC769C"/>
    <w:rsid w:val="00DC76C8"/>
    <w:rsid w:val="00DC77F1"/>
    <w:rsid w:val="00DC78F7"/>
    <w:rsid w:val="00DC7ACC"/>
    <w:rsid w:val="00DC7AF9"/>
    <w:rsid w:val="00DC7B6A"/>
    <w:rsid w:val="00DC7B6E"/>
    <w:rsid w:val="00DC7BB0"/>
    <w:rsid w:val="00DC7C37"/>
    <w:rsid w:val="00DC7C79"/>
    <w:rsid w:val="00DC7DD3"/>
    <w:rsid w:val="00DC7E6E"/>
    <w:rsid w:val="00DD0245"/>
    <w:rsid w:val="00DD02D0"/>
    <w:rsid w:val="00DD02E6"/>
    <w:rsid w:val="00DD0317"/>
    <w:rsid w:val="00DD031E"/>
    <w:rsid w:val="00DD0495"/>
    <w:rsid w:val="00DD051B"/>
    <w:rsid w:val="00DD0585"/>
    <w:rsid w:val="00DD05B1"/>
    <w:rsid w:val="00DD05CD"/>
    <w:rsid w:val="00DD0653"/>
    <w:rsid w:val="00DD0666"/>
    <w:rsid w:val="00DD0683"/>
    <w:rsid w:val="00DD06C2"/>
    <w:rsid w:val="00DD06CF"/>
    <w:rsid w:val="00DD075C"/>
    <w:rsid w:val="00DD07F2"/>
    <w:rsid w:val="00DD094C"/>
    <w:rsid w:val="00DD09D0"/>
    <w:rsid w:val="00DD0A14"/>
    <w:rsid w:val="00DD0B43"/>
    <w:rsid w:val="00DD0BD4"/>
    <w:rsid w:val="00DD0C4C"/>
    <w:rsid w:val="00DD0CEA"/>
    <w:rsid w:val="00DD0D7F"/>
    <w:rsid w:val="00DD0E2C"/>
    <w:rsid w:val="00DD0E76"/>
    <w:rsid w:val="00DD0EBE"/>
    <w:rsid w:val="00DD0F2B"/>
    <w:rsid w:val="00DD0F34"/>
    <w:rsid w:val="00DD1046"/>
    <w:rsid w:val="00DD1112"/>
    <w:rsid w:val="00DD1162"/>
    <w:rsid w:val="00DD126E"/>
    <w:rsid w:val="00DD12EC"/>
    <w:rsid w:val="00DD12F1"/>
    <w:rsid w:val="00DD12FC"/>
    <w:rsid w:val="00DD1382"/>
    <w:rsid w:val="00DD15D7"/>
    <w:rsid w:val="00DD1742"/>
    <w:rsid w:val="00DD1790"/>
    <w:rsid w:val="00DD17AB"/>
    <w:rsid w:val="00DD1810"/>
    <w:rsid w:val="00DD1845"/>
    <w:rsid w:val="00DD1857"/>
    <w:rsid w:val="00DD185E"/>
    <w:rsid w:val="00DD1960"/>
    <w:rsid w:val="00DD1970"/>
    <w:rsid w:val="00DD19F7"/>
    <w:rsid w:val="00DD1B06"/>
    <w:rsid w:val="00DD1C38"/>
    <w:rsid w:val="00DD1C39"/>
    <w:rsid w:val="00DD1C86"/>
    <w:rsid w:val="00DD1D50"/>
    <w:rsid w:val="00DD1F3E"/>
    <w:rsid w:val="00DD1F43"/>
    <w:rsid w:val="00DD1FBD"/>
    <w:rsid w:val="00DD1FFC"/>
    <w:rsid w:val="00DD20C1"/>
    <w:rsid w:val="00DD2138"/>
    <w:rsid w:val="00DD2197"/>
    <w:rsid w:val="00DD21CA"/>
    <w:rsid w:val="00DD21FE"/>
    <w:rsid w:val="00DD2205"/>
    <w:rsid w:val="00DD22C8"/>
    <w:rsid w:val="00DD22ED"/>
    <w:rsid w:val="00DD2342"/>
    <w:rsid w:val="00DD237F"/>
    <w:rsid w:val="00DD2387"/>
    <w:rsid w:val="00DD24B7"/>
    <w:rsid w:val="00DD25FD"/>
    <w:rsid w:val="00DD262E"/>
    <w:rsid w:val="00DD2701"/>
    <w:rsid w:val="00DD2777"/>
    <w:rsid w:val="00DD2780"/>
    <w:rsid w:val="00DD27FA"/>
    <w:rsid w:val="00DD284B"/>
    <w:rsid w:val="00DD28A5"/>
    <w:rsid w:val="00DD28FD"/>
    <w:rsid w:val="00DD2953"/>
    <w:rsid w:val="00DD2966"/>
    <w:rsid w:val="00DD2A1F"/>
    <w:rsid w:val="00DD2BD0"/>
    <w:rsid w:val="00DD2BDC"/>
    <w:rsid w:val="00DD2C28"/>
    <w:rsid w:val="00DD2D29"/>
    <w:rsid w:val="00DD2DEF"/>
    <w:rsid w:val="00DD2EA5"/>
    <w:rsid w:val="00DD2ECC"/>
    <w:rsid w:val="00DD2F1C"/>
    <w:rsid w:val="00DD2F71"/>
    <w:rsid w:val="00DD2FF4"/>
    <w:rsid w:val="00DD3086"/>
    <w:rsid w:val="00DD31D4"/>
    <w:rsid w:val="00DD31EB"/>
    <w:rsid w:val="00DD3240"/>
    <w:rsid w:val="00DD325F"/>
    <w:rsid w:val="00DD32C7"/>
    <w:rsid w:val="00DD3393"/>
    <w:rsid w:val="00DD3444"/>
    <w:rsid w:val="00DD3447"/>
    <w:rsid w:val="00DD34C0"/>
    <w:rsid w:val="00DD34D8"/>
    <w:rsid w:val="00DD3515"/>
    <w:rsid w:val="00DD3549"/>
    <w:rsid w:val="00DD3551"/>
    <w:rsid w:val="00DD3651"/>
    <w:rsid w:val="00DD365A"/>
    <w:rsid w:val="00DD36B7"/>
    <w:rsid w:val="00DD36BF"/>
    <w:rsid w:val="00DD370B"/>
    <w:rsid w:val="00DD370F"/>
    <w:rsid w:val="00DD3732"/>
    <w:rsid w:val="00DD376C"/>
    <w:rsid w:val="00DD3825"/>
    <w:rsid w:val="00DD3829"/>
    <w:rsid w:val="00DD3886"/>
    <w:rsid w:val="00DD3887"/>
    <w:rsid w:val="00DD3992"/>
    <w:rsid w:val="00DD3AA2"/>
    <w:rsid w:val="00DD3BF6"/>
    <w:rsid w:val="00DD3CB7"/>
    <w:rsid w:val="00DD3CE4"/>
    <w:rsid w:val="00DD3D0F"/>
    <w:rsid w:val="00DD3D25"/>
    <w:rsid w:val="00DD3DC1"/>
    <w:rsid w:val="00DD3DEB"/>
    <w:rsid w:val="00DD3E48"/>
    <w:rsid w:val="00DD4045"/>
    <w:rsid w:val="00DD40CE"/>
    <w:rsid w:val="00DD422C"/>
    <w:rsid w:val="00DD42C3"/>
    <w:rsid w:val="00DD42CE"/>
    <w:rsid w:val="00DD434D"/>
    <w:rsid w:val="00DD438B"/>
    <w:rsid w:val="00DD43A2"/>
    <w:rsid w:val="00DD43A4"/>
    <w:rsid w:val="00DD441D"/>
    <w:rsid w:val="00DD44DE"/>
    <w:rsid w:val="00DD4530"/>
    <w:rsid w:val="00DD465A"/>
    <w:rsid w:val="00DD4713"/>
    <w:rsid w:val="00DD471E"/>
    <w:rsid w:val="00DD473E"/>
    <w:rsid w:val="00DD480D"/>
    <w:rsid w:val="00DD487B"/>
    <w:rsid w:val="00DD48F9"/>
    <w:rsid w:val="00DD4910"/>
    <w:rsid w:val="00DD495B"/>
    <w:rsid w:val="00DD4973"/>
    <w:rsid w:val="00DD49C8"/>
    <w:rsid w:val="00DD49F1"/>
    <w:rsid w:val="00DD4B30"/>
    <w:rsid w:val="00DD4C6B"/>
    <w:rsid w:val="00DD4CAA"/>
    <w:rsid w:val="00DD4DFF"/>
    <w:rsid w:val="00DD4E7D"/>
    <w:rsid w:val="00DD4F3E"/>
    <w:rsid w:val="00DD4F8C"/>
    <w:rsid w:val="00DD5095"/>
    <w:rsid w:val="00DD50DE"/>
    <w:rsid w:val="00DD5128"/>
    <w:rsid w:val="00DD519D"/>
    <w:rsid w:val="00DD51EE"/>
    <w:rsid w:val="00DD51EF"/>
    <w:rsid w:val="00DD520D"/>
    <w:rsid w:val="00DD5245"/>
    <w:rsid w:val="00DD536C"/>
    <w:rsid w:val="00DD53CE"/>
    <w:rsid w:val="00DD5419"/>
    <w:rsid w:val="00DD5458"/>
    <w:rsid w:val="00DD54C6"/>
    <w:rsid w:val="00DD54E4"/>
    <w:rsid w:val="00DD550D"/>
    <w:rsid w:val="00DD55D8"/>
    <w:rsid w:val="00DD5765"/>
    <w:rsid w:val="00DD57BA"/>
    <w:rsid w:val="00DD57CA"/>
    <w:rsid w:val="00DD57D7"/>
    <w:rsid w:val="00DD57FD"/>
    <w:rsid w:val="00DD585A"/>
    <w:rsid w:val="00DD5878"/>
    <w:rsid w:val="00DD5895"/>
    <w:rsid w:val="00DD58E2"/>
    <w:rsid w:val="00DD595B"/>
    <w:rsid w:val="00DD5972"/>
    <w:rsid w:val="00DD59F6"/>
    <w:rsid w:val="00DD5A0D"/>
    <w:rsid w:val="00DD5B47"/>
    <w:rsid w:val="00DD5BF2"/>
    <w:rsid w:val="00DD5D5F"/>
    <w:rsid w:val="00DD5DB0"/>
    <w:rsid w:val="00DD60F3"/>
    <w:rsid w:val="00DD60F4"/>
    <w:rsid w:val="00DD62F5"/>
    <w:rsid w:val="00DD631E"/>
    <w:rsid w:val="00DD63DA"/>
    <w:rsid w:val="00DD63FE"/>
    <w:rsid w:val="00DD6472"/>
    <w:rsid w:val="00DD6675"/>
    <w:rsid w:val="00DD6682"/>
    <w:rsid w:val="00DD66E8"/>
    <w:rsid w:val="00DD6779"/>
    <w:rsid w:val="00DD68E8"/>
    <w:rsid w:val="00DD6A7A"/>
    <w:rsid w:val="00DD6ADF"/>
    <w:rsid w:val="00DD6C26"/>
    <w:rsid w:val="00DD6C34"/>
    <w:rsid w:val="00DD6CBD"/>
    <w:rsid w:val="00DD6D57"/>
    <w:rsid w:val="00DD6E52"/>
    <w:rsid w:val="00DD6EAA"/>
    <w:rsid w:val="00DD6F88"/>
    <w:rsid w:val="00DD6F95"/>
    <w:rsid w:val="00DD6FF2"/>
    <w:rsid w:val="00DD7195"/>
    <w:rsid w:val="00DD7258"/>
    <w:rsid w:val="00DD7358"/>
    <w:rsid w:val="00DD7376"/>
    <w:rsid w:val="00DD742C"/>
    <w:rsid w:val="00DD74C5"/>
    <w:rsid w:val="00DD74F9"/>
    <w:rsid w:val="00DD756B"/>
    <w:rsid w:val="00DD7581"/>
    <w:rsid w:val="00DD7664"/>
    <w:rsid w:val="00DD76E0"/>
    <w:rsid w:val="00DD7701"/>
    <w:rsid w:val="00DD7779"/>
    <w:rsid w:val="00DD7835"/>
    <w:rsid w:val="00DD7887"/>
    <w:rsid w:val="00DD78CF"/>
    <w:rsid w:val="00DD78FC"/>
    <w:rsid w:val="00DD793D"/>
    <w:rsid w:val="00DD79AE"/>
    <w:rsid w:val="00DD7A6B"/>
    <w:rsid w:val="00DD7AF1"/>
    <w:rsid w:val="00DD7B54"/>
    <w:rsid w:val="00DD7B80"/>
    <w:rsid w:val="00DD7BA3"/>
    <w:rsid w:val="00DD7BE1"/>
    <w:rsid w:val="00DD7C5C"/>
    <w:rsid w:val="00DD7CA9"/>
    <w:rsid w:val="00DD7CEC"/>
    <w:rsid w:val="00DD7DAF"/>
    <w:rsid w:val="00DD7DD4"/>
    <w:rsid w:val="00DD7DEC"/>
    <w:rsid w:val="00DD7EAA"/>
    <w:rsid w:val="00DD7EEC"/>
    <w:rsid w:val="00DE0122"/>
    <w:rsid w:val="00DE0240"/>
    <w:rsid w:val="00DE02F2"/>
    <w:rsid w:val="00DE0346"/>
    <w:rsid w:val="00DE0364"/>
    <w:rsid w:val="00DE03AC"/>
    <w:rsid w:val="00DE03BB"/>
    <w:rsid w:val="00DE040B"/>
    <w:rsid w:val="00DE0443"/>
    <w:rsid w:val="00DE0497"/>
    <w:rsid w:val="00DE04DF"/>
    <w:rsid w:val="00DE05D1"/>
    <w:rsid w:val="00DE05DB"/>
    <w:rsid w:val="00DE06C8"/>
    <w:rsid w:val="00DE071E"/>
    <w:rsid w:val="00DE0787"/>
    <w:rsid w:val="00DE086B"/>
    <w:rsid w:val="00DE0A11"/>
    <w:rsid w:val="00DE0A4A"/>
    <w:rsid w:val="00DE0B13"/>
    <w:rsid w:val="00DE0B3A"/>
    <w:rsid w:val="00DE0B6F"/>
    <w:rsid w:val="00DE0B90"/>
    <w:rsid w:val="00DE0BC3"/>
    <w:rsid w:val="00DE0BEA"/>
    <w:rsid w:val="00DE0C3B"/>
    <w:rsid w:val="00DE0D4E"/>
    <w:rsid w:val="00DE0DEE"/>
    <w:rsid w:val="00DE0E65"/>
    <w:rsid w:val="00DE0EFB"/>
    <w:rsid w:val="00DE113E"/>
    <w:rsid w:val="00DE115B"/>
    <w:rsid w:val="00DE1236"/>
    <w:rsid w:val="00DE123B"/>
    <w:rsid w:val="00DE127F"/>
    <w:rsid w:val="00DE1292"/>
    <w:rsid w:val="00DE131F"/>
    <w:rsid w:val="00DE135D"/>
    <w:rsid w:val="00DE13FD"/>
    <w:rsid w:val="00DE155E"/>
    <w:rsid w:val="00DE1636"/>
    <w:rsid w:val="00DE1680"/>
    <w:rsid w:val="00DE1687"/>
    <w:rsid w:val="00DE18CF"/>
    <w:rsid w:val="00DE1991"/>
    <w:rsid w:val="00DE19F8"/>
    <w:rsid w:val="00DE1A9B"/>
    <w:rsid w:val="00DE1AEC"/>
    <w:rsid w:val="00DE1C5F"/>
    <w:rsid w:val="00DE1C8C"/>
    <w:rsid w:val="00DE1CE6"/>
    <w:rsid w:val="00DE1CE7"/>
    <w:rsid w:val="00DE1DAB"/>
    <w:rsid w:val="00DE1DC4"/>
    <w:rsid w:val="00DE1E7E"/>
    <w:rsid w:val="00DE1EA3"/>
    <w:rsid w:val="00DE1EAF"/>
    <w:rsid w:val="00DE1F42"/>
    <w:rsid w:val="00DE1FE3"/>
    <w:rsid w:val="00DE20DE"/>
    <w:rsid w:val="00DE21A5"/>
    <w:rsid w:val="00DE21CE"/>
    <w:rsid w:val="00DE2225"/>
    <w:rsid w:val="00DE2248"/>
    <w:rsid w:val="00DE23ED"/>
    <w:rsid w:val="00DE23F1"/>
    <w:rsid w:val="00DE253A"/>
    <w:rsid w:val="00DE2559"/>
    <w:rsid w:val="00DE26C0"/>
    <w:rsid w:val="00DE26C7"/>
    <w:rsid w:val="00DE2789"/>
    <w:rsid w:val="00DE28CE"/>
    <w:rsid w:val="00DE28F9"/>
    <w:rsid w:val="00DE2A75"/>
    <w:rsid w:val="00DE2B3A"/>
    <w:rsid w:val="00DE2BC3"/>
    <w:rsid w:val="00DE2C08"/>
    <w:rsid w:val="00DE2C4B"/>
    <w:rsid w:val="00DE2CCC"/>
    <w:rsid w:val="00DE2CF2"/>
    <w:rsid w:val="00DE2D21"/>
    <w:rsid w:val="00DE2D2E"/>
    <w:rsid w:val="00DE2DDF"/>
    <w:rsid w:val="00DE2E25"/>
    <w:rsid w:val="00DE2E90"/>
    <w:rsid w:val="00DE2EB9"/>
    <w:rsid w:val="00DE2ED3"/>
    <w:rsid w:val="00DE2FA3"/>
    <w:rsid w:val="00DE2FDC"/>
    <w:rsid w:val="00DE30F9"/>
    <w:rsid w:val="00DE3100"/>
    <w:rsid w:val="00DE3127"/>
    <w:rsid w:val="00DE320E"/>
    <w:rsid w:val="00DE328C"/>
    <w:rsid w:val="00DE32E5"/>
    <w:rsid w:val="00DE3312"/>
    <w:rsid w:val="00DE3364"/>
    <w:rsid w:val="00DE33B7"/>
    <w:rsid w:val="00DE34D3"/>
    <w:rsid w:val="00DE34DB"/>
    <w:rsid w:val="00DE3574"/>
    <w:rsid w:val="00DE35E7"/>
    <w:rsid w:val="00DE364A"/>
    <w:rsid w:val="00DE3664"/>
    <w:rsid w:val="00DE37AB"/>
    <w:rsid w:val="00DE37BB"/>
    <w:rsid w:val="00DE3819"/>
    <w:rsid w:val="00DE3822"/>
    <w:rsid w:val="00DE38F8"/>
    <w:rsid w:val="00DE3912"/>
    <w:rsid w:val="00DE3A27"/>
    <w:rsid w:val="00DE3B03"/>
    <w:rsid w:val="00DE3B72"/>
    <w:rsid w:val="00DE3B7D"/>
    <w:rsid w:val="00DE3BB9"/>
    <w:rsid w:val="00DE3C43"/>
    <w:rsid w:val="00DE3D15"/>
    <w:rsid w:val="00DE3D79"/>
    <w:rsid w:val="00DE3E53"/>
    <w:rsid w:val="00DE3E93"/>
    <w:rsid w:val="00DE3EBC"/>
    <w:rsid w:val="00DE3F1C"/>
    <w:rsid w:val="00DE3F57"/>
    <w:rsid w:val="00DE3FA2"/>
    <w:rsid w:val="00DE42DD"/>
    <w:rsid w:val="00DE4401"/>
    <w:rsid w:val="00DE4483"/>
    <w:rsid w:val="00DE4637"/>
    <w:rsid w:val="00DE46B9"/>
    <w:rsid w:val="00DE4784"/>
    <w:rsid w:val="00DE4861"/>
    <w:rsid w:val="00DE4880"/>
    <w:rsid w:val="00DE48E8"/>
    <w:rsid w:val="00DE498E"/>
    <w:rsid w:val="00DE4A1E"/>
    <w:rsid w:val="00DE4B2C"/>
    <w:rsid w:val="00DE4BCA"/>
    <w:rsid w:val="00DE4BCE"/>
    <w:rsid w:val="00DE4BFC"/>
    <w:rsid w:val="00DE4C38"/>
    <w:rsid w:val="00DE4CB4"/>
    <w:rsid w:val="00DE4DF6"/>
    <w:rsid w:val="00DE4E20"/>
    <w:rsid w:val="00DE4E59"/>
    <w:rsid w:val="00DE4F4E"/>
    <w:rsid w:val="00DE4FE2"/>
    <w:rsid w:val="00DE5003"/>
    <w:rsid w:val="00DE505F"/>
    <w:rsid w:val="00DE5085"/>
    <w:rsid w:val="00DE51AF"/>
    <w:rsid w:val="00DE5231"/>
    <w:rsid w:val="00DE539C"/>
    <w:rsid w:val="00DE53D3"/>
    <w:rsid w:val="00DE5438"/>
    <w:rsid w:val="00DE54B3"/>
    <w:rsid w:val="00DE550D"/>
    <w:rsid w:val="00DE5543"/>
    <w:rsid w:val="00DE5681"/>
    <w:rsid w:val="00DE569E"/>
    <w:rsid w:val="00DE56F5"/>
    <w:rsid w:val="00DE57A7"/>
    <w:rsid w:val="00DE57AB"/>
    <w:rsid w:val="00DE5842"/>
    <w:rsid w:val="00DE5844"/>
    <w:rsid w:val="00DE587C"/>
    <w:rsid w:val="00DE593C"/>
    <w:rsid w:val="00DE594F"/>
    <w:rsid w:val="00DE59A4"/>
    <w:rsid w:val="00DE59AD"/>
    <w:rsid w:val="00DE5A4B"/>
    <w:rsid w:val="00DE5A5B"/>
    <w:rsid w:val="00DE5B4E"/>
    <w:rsid w:val="00DE5E06"/>
    <w:rsid w:val="00DE5E49"/>
    <w:rsid w:val="00DE5EF8"/>
    <w:rsid w:val="00DE5F9B"/>
    <w:rsid w:val="00DE6024"/>
    <w:rsid w:val="00DE6068"/>
    <w:rsid w:val="00DE6112"/>
    <w:rsid w:val="00DE6152"/>
    <w:rsid w:val="00DE616A"/>
    <w:rsid w:val="00DE6177"/>
    <w:rsid w:val="00DE61B2"/>
    <w:rsid w:val="00DE61B6"/>
    <w:rsid w:val="00DE6516"/>
    <w:rsid w:val="00DE6683"/>
    <w:rsid w:val="00DE66C3"/>
    <w:rsid w:val="00DE677B"/>
    <w:rsid w:val="00DE67B0"/>
    <w:rsid w:val="00DE67FF"/>
    <w:rsid w:val="00DE6921"/>
    <w:rsid w:val="00DE6925"/>
    <w:rsid w:val="00DE699A"/>
    <w:rsid w:val="00DE69D8"/>
    <w:rsid w:val="00DE69DC"/>
    <w:rsid w:val="00DE6A3C"/>
    <w:rsid w:val="00DE6BB4"/>
    <w:rsid w:val="00DE6C51"/>
    <w:rsid w:val="00DE6C7E"/>
    <w:rsid w:val="00DE6C83"/>
    <w:rsid w:val="00DE6D18"/>
    <w:rsid w:val="00DE6D19"/>
    <w:rsid w:val="00DE6DBD"/>
    <w:rsid w:val="00DE6ED7"/>
    <w:rsid w:val="00DE6EE0"/>
    <w:rsid w:val="00DE6F85"/>
    <w:rsid w:val="00DE6FEC"/>
    <w:rsid w:val="00DE6FF1"/>
    <w:rsid w:val="00DE7046"/>
    <w:rsid w:val="00DE7076"/>
    <w:rsid w:val="00DE712A"/>
    <w:rsid w:val="00DE7416"/>
    <w:rsid w:val="00DE74BA"/>
    <w:rsid w:val="00DE751F"/>
    <w:rsid w:val="00DE752D"/>
    <w:rsid w:val="00DE7570"/>
    <w:rsid w:val="00DE759B"/>
    <w:rsid w:val="00DE7691"/>
    <w:rsid w:val="00DE76BE"/>
    <w:rsid w:val="00DE76CA"/>
    <w:rsid w:val="00DE76CE"/>
    <w:rsid w:val="00DE76DA"/>
    <w:rsid w:val="00DE76E9"/>
    <w:rsid w:val="00DE76F6"/>
    <w:rsid w:val="00DE7720"/>
    <w:rsid w:val="00DE7798"/>
    <w:rsid w:val="00DE77A6"/>
    <w:rsid w:val="00DE793D"/>
    <w:rsid w:val="00DE79E3"/>
    <w:rsid w:val="00DE7A08"/>
    <w:rsid w:val="00DE7B4B"/>
    <w:rsid w:val="00DE7B4D"/>
    <w:rsid w:val="00DE7B5C"/>
    <w:rsid w:val="00DE7B8D"/>
    <w:rsid w:val="00DE7C2D"/>
    <w:rsid w:val="00DE7C84"/>
    <w:rsid w:val="00DE7CFB"/>
    <w:rsid w:val="00DE7E3E"/>
    <w:rsid w:val="00DE7F75"/>
    <w:rsid w:val="00DF003F"/>
    <w:rsid w:val="00DF0096"/>
    <w:rsid w:val="00DF02C8"/>
    <w:rsid w:val="00DF02CE"/>
    <w:rsid w:val="00DF04FD"/>
    <w:rsid w:val="00DF0582"/>
    <w:rsid w:val="00DF059D"/>
    <w:rsid w:val="00DF061A"/>
    <w:rsid w:val="00DF064A"/>
    <w:rsid w:val="00DF078E"/>
    <w:rsid w:val="00DF07C4"/>
    <w:rsid w:val="00DF09BD"/>
    <w:rsid w:val="00DF0AE8"/>
    <w:rsid w:val="00DF0BBC"/>
    <w:rsid w:val="00DF0C94"/>
    <w:rsid w:val="00DF0CAD"/>
    <w:rsid w:val="00DF0D99"/>
    <w:rsid w:val="00DF0D9C"/>
    <w:rsid w:val="00DF0DFF"/>
    <w:rsid w:val="00DF0EC4"/>
    <w:rsid w:val="00DF104B"/>
    <w:rsid w:val="00DF108D"/>
    <w:rsid w:val="00DF112D"/>
    <w:rsid w:val="00DF117B"/>
    <w:rsid w:val="00DF11EC"/>
    <w:rsid w:val="00DF132F"/>
    <w:rsid w:val="00DF1345"/>
    <w:rsid w:val="00DF1664"/>
    <w:rsid w:val="00DF166D"/>
    <w:rsid w:val="00DF1688"/>
    <w:rsid w:val="00DF1876"/>
    <w:rsid w:val="00DF1920"/>
    <w:rsid w:val="00DF1A7E"/>
    <w:rsid w:val="00DF1A8E"/>
    <w:rsid w:val="00DF1B93"/>
    <w:rsid w:val="00DF1C7B"/>
    <w:rsid w:val="00DF1CB7"/>
    <w:rsid w:val="00DF1CCC"/>
    <w:rsid w:val="00DF1CF2"/>
    <w:rsid w:val="00DF1DBF"/>
    <w:rsid w:val="00DF1DCC"/>
    <w:rsid w:val="00DF1E13"/>
    <w:rsid w:val="00DF1ECA"/>
    <w:rsid w:val="00DF1F6A"/>
    <w:rsid w:val="00DF1FB2"/>
    <w:rsid w:val="00DF2135"/>
    <w:rsid w:val="00DF2146"/>
    <w:rsid w:val="00DF2154"/>
    <w:rsid w:val="00DF2160"/>
    <w:rsid w:val="00DF2247"/>
    <w:rsid w:val="00DF2282"/>
    <w:rsid w:val="00DF23D8"/>
    <w:rsid w:val="00DF2427"/>
    <w:rsid w:val="00DF24E6"/>
    <w:rsid w:val="00DF25D5"/>
    <w:rsid w:val="00DF2615"/>
    <w:rsid w:val="00DF263A"/>
    <w:rsid w:val="00DF26FD"/>
    <w:rsid w:val="00DF27EA"/>
    <w:rsid w:val="00DF27F1"/>
    <w:rsid w:val="00DF28A0"/>
    <w:rsid w:val="00DF29BB"/>
    <w:rsid w:val="00DF29C6"/>
    <w:rsid w:val="00DF29F3"/>
    <w:rsid w:val="00DF2A90"/>
    <w:rsid w:val="00DF2AAA"/>
    <w:rsid w:val="00DF2B19"/>
    <w:rsid w:val="00DF2BAE"/>
    <w:rsid w:val="00DF2BCF"/>
    <w:rsid w:val="00DF2E51"/>
    <w:rsid w:val="00DF2EE0"/>
    <w:rsid w:val="00DF2F7F"/>
    <w:rsid w:val="00DF2F8B"/>
    <w:rsid w:val="00DF323E"/>
    <w:rsid w:val="00DF3257"/>
    <w:rsid w:val="00DF3313"/>
    <w:rsid w:val="00DF3328"/>
    <w:rsid w:val="00DF33E4"/>
    <w:rsid w:val="00DF3450"/>
    <w:rsid w:val="00DF34B4"/>
    <w:rsid w:val="00DF34E3"/>
    <w:rsid w:val="00DF3524"/>
    <w:rsid w:val="00DF3742"/>
    <w:rsid w:val="00DF38CF"/>
    <w:rsid w:val="00DF395C"/>
    <w:rsid w:val="00DF39B5"/>
    <w:rsid w:val="00DF3AB8"/>
    <w:rsid w:val="00DF3B80"/>
    <w:rsid w:val="00DF3C94"/>
    <w:rsid w:val="00DF3CC7"/>
    <w:rsid w:val="00DF3D6E"/>
    <w:rsid w:val="00DF407F"/>
    <w:rsid w:val="00DF418F"/>
    <w:rsid w:val="00DF41DC"/>
    <w:rsid w:val="00DF422C"/>
    <w:rsid w:val="00DF4383"/>
    <w:rsid w:val="00DF43ED"/>
    <w:rsid w:val="00DF4417"/>
    <w:rsid w:val="00DF44C5"/>
    <w:rsid w:val="00DF454C"/>
    <w:rsid w:val="00DF4567"/>
    <w:rsid w:val="00DF4965"/>
    <w:rsid w:val="00DF49CA"/>
    <w:rsid w:val="00DF4BA9"/>
    <w:rsid w:val="00DF4DE4"/>
    <w:rsid w:val="00DF4F0A"/>
    <w:rsid w:val="00DF4F82"/>
    <w:rsid w:val="00DF5000"/>
    <w:rsid w:val="00DF5059"/>
    <w:rsid w:val="00DF5118"/>
    <w:rsid w:val="00DF52D0"/>
    <w:rsid w:val="00DF5412"/>
    <w:rsid w:val="00DF5504"/>
    <w:rsid w:val="00DF5519"/>
    <w:rsid w:val="00DF5631"/>
    <w:rsid w:val="00DF5673"/>
    <w:rsid w:val="00DF56AA"/>
    <w:rsid w:val="00DF5736"/>
    <w:rsid w:val="00DF5807"/>
    <w:rsid w:val="00DF593D"/>
    <w:rsid w:val="00DF59AE"/>
    <w:rsid w:val="00DF5A6D"/>
    <w:rsid w:val="00DF5A83"/>
    <w:rsid w:val="00DF5AFC"/>
    <w:rsid w:val="00DF5B55"/>
    <w:rsid w:val="00DF5C9C"/>
    <w:rsid w:val="00DF5CB5"/>
    <w:rsid w:val="00DF5CDF"/>
    <w:rsid w:val="00DF5D44"/>
    <w:rsid w:val="00DF5EE4"/>
    <w:rsid w:val="00DF5F05"/>
    <w:rsid w:val="00DF5F11"/>
    <w:rsid w:val="00DF5F50"/>
    <w:rsid w:val="00DF60AC"/>
    <w:rsid w:val="00DF6123"/>
    <w:rsid w:val="00DF6129"/>
    <w:rsid w:val="00DF612E"/>
    <w:rsid w:val="00DF6192"/>
    <w:rsid w:val="00DF6195"/>
    <w:rsid w:val="00DF61EC"/>
    <w:rsid w:val="00DF6210"/>
    <w:rsid w:val="00DF62EB"/>
    <w:rsid w:val="00DF6302"/>
    <w:rsid w:val="00DF6384"/>
    <w:rsid w:val="00DF6527"/>
    <w:rsid w:val="00DF661A"/>
    <w:rsid w:val="00DF6695"/>
    <w:rsid w:val="00DF6977"/>
    <w:rsid w:val="00DF6986"/>
    <w:rsid w:val="00DF6AA9"/>
    <w:rsid w:val="00DF6AB9"/>
    <w:rsid w:val="00DF6B05"/>
    <w:rsid w:val="00DF6BE2"/>
    <w:rsid w:val="00DF6BE9"/>
    <w:rsid w:val="00DF6D29"/>
    <w:rsid w:val="00DF6D65"/>
    <w:rsid w:val="00DF6E20"/>
    <w:rsid w:val="00DF6E87"/>
    <w:rsid w:val="00DF6E9E"/>
    <w:rsid w:val="00DF6F07"/>
    <w:rsid w:val="00DF6F16"/>
    <w:rsid w:val="00DF6F5E"/>
    <w:rsid w:val="00DF6F8B"/>
    <w:rsid w:val="00DF6FC9"/>
    <w:rsid w:val="00DF7006"/>
    <w:rsid w:val="00DF70D4"/>
    <w:rsid w:val="00DF711A"/>
    <w:rsid w:val="00DF713D"/>
    <w:rsid w:val="00DF71D0"/>
    <w:rsid w:val="00DF71F1"/>
    <w:rsid w:val="00DF7203"/>
    <w:rsid w:val="00DF72CF"/>
    <w:rsid w:val="00DF7312"/>
    <w:rsid w:val="00DF731A"/>
    <w:rsid w:val="00DF7379"/>
    <w:rsid w:val="00DF7402"/>
    <w:rsid w:val="00DF74AC"/>
    <w:rsid w:val="00DF74C1"/>
    <w:rsid w:val="00DF74DC"/>
    <w:rsid w:val="00DF758D"/>
    <w:rsid w:val="00DF75C6"/>
    <w:rsid w:val="00DF765B"/>
    <w:rsid w:val="00DF771A"/>
    <w:rsid w:val="00DF77E4"/>
    <w:rsid w:val="00DF7836"/>
    <w:rsid w:val="00DF788F"/>
    <w:rsid w:val="00DF791C"/>
    <w:rsid w:val="00DF7998"/>
    <w:rsid w:val="00DF7AB8"/>
    <w:rsid w:val="00DF7BE5"/>
    <w:rsid w:val="00DF7C25"/>
    <w:rsid w:val="00DF7C40"/>
    <w:rsid w:val="00DF7CB1"/>
    <w:rsid w:val="00DF7D25"/>
    <w:rsid w:val="00DF7E54"/>
    <w:rsid w:val="00DF7F13"/>
    <w:rsid w:val="00DF7FB2"/>
    <w:rsid w:val="00E00039"/>
    <w:rsid w:val="00E00098"/>
    <w:rsid w:val="00E0009F"/>
    <w:rsid w:val="00E00140"/>
    <w:rsid w:val="00E001EB"/>
    <w:rsid w:val="00E00212"/>
    <w:rsid w:val="00E0024E"/>
    <w:rsid w:val="00E002E1"/>
    <w:rsid w:val="00E0033F"/>
    <w:rsid w:val="00E00368"/>
    <w:rsid w:val="00E00384"/>
    <w:rsid w:val="00E003B6"/>
    <w:rsid w:val="00E003D3"/>
    <w:rsid w:val="00E004B2"/>
    <w:rsid w:val="00E004BE"/>
    <w:rsid w:val="00E004D2"/>
    <w:rsid w:val="00E004E1"/>
    <w:rsid w:val="00E00512"/>
    <w:rsid w:val="00E005E3"/>
    <w:rsid w:val="00E00679"/>
    <w:rsid w:val="00E00748"/>
    <w:rsid w:val="00E0088A"/>
    <w:rsid w:val="00E0088F"/>
    <w:rsid w:val="00E008AD"/>
    <w:rsid w:val="00E008C6"/>
    <w:rsid w:val="00E00927"/>
    <w:rsid w:val="00E00943"/>
    <w:rsid w:val="00E00999"/>
    <w:rsid w:val="00E00AFD"/>
    <w:rsid w:val="00E00B31"/>
    <w:rsid w:val="00E00BD2"/>
    <w:rsid w:val="00E00C28"/>
    <w:rsid w:val="00E00CFE"/>
    <w:rsid w:val="00E00DE7"/>
    <w:rsid w:val="00E00E2D"/>
    <w:rsid w:val="00E00E31"/>
    <w:rsid w:val="00E00E7D"/>
    <w:rsid w:val="00E00E9C"/>
    <w:rsid w:val="00E00EA3"/>
    <w:rsid w:val="00E00F4C"/>
    <w:rsid w:val="00E00FB6"/>
    <w:rsid w:val="00E0102C"/>
    <w:rsid w:val="00E010C6"/>
    <w:rsid w:val="00E0115E"/>
    <w:rsid w:val="00E01239"/>
    <w:rsid w:val="00E0125E"/>
    <w:rsid w:val="00E0129E"/>
    <w:rsid w:val="00E014CD"/>
    <w:rsid w:val="00E0156F"/>
    <w:rsid w:val="00E015B2"/>
    <w:rsid w:val="00E01897"/>
    <w:rsid w:val="00E01956"/>
    <w:rsid w:val="00E019A9"/>
    <w:rsid w:val="00E01B3C"/>
    <w:rsid w:val="00E01B3D"/>
    <w:rsid w:val="00E01B44"/>
    <w:rsid w:val="00E01BDE"/>
    <w:rsid w:val="00E01C36"/>
    <w:rsid w:val="00E01C82"/>
    <w:rsid w:val="00E01D02"/>
    <w:rsid w:val="00E01D51"/>
    <w:rsid w:val="00E01E6F"/>
    <w:rsid w:val="00E01FCE"/>
    <w:rsid w:val="00E01FDA"/>
    <w:rsid w:val="00E01FEC"/>
    <w:rsid w:val="00E020D6"/>
    <w:rsid w:val="00E020FF"/>
    <w:rsid w:val="00E02138"/>
    <w:rsid w:val="00E02200"/>
    <w:rsid w:val="00E02266"/>
    <w:rsid w:val="00E022A7"/>
    <w:rsid w:val="00E022C0"/>
    <w:rsid w:val="00E023D6"/>
    <w:rsid w:val="00E024E2"/>
    <w:rsid w:val="00E02545"/>
    <w:rsid w:val="00E02549"/>
    <w:rsid w:val="00E02748"/>
    <w:rsid w:val="00E0274D"/>
    <w:rsid w:val="00E02756"/>
    <w:rsid w:val="00E0283B"/>
    <w:rsid w:val="00E02893"/>
    <w:rsid w:val="00E02A30"/>
    <w:rsid w:val="00E02A60"/>
    <w:rsid w:val="00E02C16"/>
    <w:rsid w:val="00E02C6F"/>
    <w:rsid w:val="00E02CA3"/>
    <w:rsid w:val="00E02CE3"/>
    <w:rsid w:val="00E02D2B"/>
    <w:rsid w:val="00E02D60"/>
    <w:rsid w:val="00E02E29"/>
    <w:rsid w:val="00E02E83"/>
    <w:rsid w:val="00E02EA6"/>
    <w:rsid w:val="00E02FE0"/>
    <w:rsid w:val="00E03167"/>
    <w:rsid w:val="00E031B6"/>
    <w:rsid w:val="00E03270"/>
    <w:rsid w:val="00E03348"/>
    <w:rsid w:val="00E033A7"/>
    <w:rsid w:val="00E034F6"/>
    <w:rsid w:val="00E035A3"/>
    <w:rsid w:val="00E035C0"/>
    <w:rsid w:val="00E035DA"/>
    <w:rsid w:val="00E0364D"/>
    <w:rsid w:val="00E0367B"/>
    <w:rsid w:val="00E036B7"/>
    <w:rsid w:val="00E03810"/>
    <w:rsid w:val="00E038E7"/>
    <w:rsid w:val="00E0390B"/>
    <w:rsid w:val="00E0394F"/>
    <w:rsid w:val="00E039CA"/>
    <w:rsid w:val="00E03A5D"/>
    <w:rsid w:val="00E03A7E"/>
    <w:rsid w:val="00E03B02"/>
    <w:rsid w:val="00E03B96"/>
    <w:rsid w:val="00E03CC7"/>
    <w:rsid w:val="00E03D08"/>
    <w:rsid w:val="00E03D82"/>
    <w:rsid w:val="00E03E29"/>
    <w:rsid w:val="00E03E40"/>
    <w:rsid w:val="00E03EA1"/>
    <w:rsid w:val="00E03ED4"/>
    <w:rsid w:val="00E03F9B"/>
    <w:rsid w:val="00E040FF"/>
    <w:rsid w:val="00E04236"/>
    <w:rsid w:val="00E0424B"/>
    <w:rsid w:val="00E04284"/>
    <w:rsid w:val="00E04298"/>
    <w:rsid w:val="00E042C3"/>
    <w:rsid w:val="00E043DF"/>
    <w:rsid w:val="00E0443D"/>
    <w:rsid w:val="00E04483"/>
    <w:rsid w:val="00E04497"/>
    <w:rsid w:val="00E04510"/>
    <w:rsid w:val="00E0458A"/>
    <w:rsid w:val="00E045F8"/>
    <w:rsid w:val="00E0474B"/>
    <w:rsid w:val="00E047C4"/>
    <w:rsid w:val="00E04816"/>
    <w:rsid w:val="00E048DA"/>
    <w:rsid w:val="00E048E9"/>
    <w:rsid w:val="00E04908"/>
    <w:rsid w:val="00E049AB"/>
    <w:rsid w:val="00E049F1"/>
    <w:rsid w:val="00E04A2D"/>
    <w:rsid w:val="00E04A8A"/>
    <w:rsid w:val="00E04AAF"/>
    <w:rsid w:val="00E04CBE"/>
    <w:rsid w:val="00E04D3D"/>
    <w:rsid w:val="00E04D44"/>
    <w:rsid w:val="00E04D87"/>
    <w:rsid w:val="00E04E0C"/>
    <w:rsid w:val="00E04E62"/>
    <w:rsid w:val="00E04EA2"/>
    <w:rsid w:val="00E04EA4"/>
    <w:rsid w:val="00E04EAE"/>
    <w:rsid w:val="00E04EBA"/>
    <w:rsid w:val="00E04ED9"/>
    <w:rsid w:val="00E04F09"/>
    <w:rsid w:val="00E0501C"/>
    <w:rsid w:val="00E050B4"/>
    <w:rsid w:val="00E05172"/>
    <w:rsid w:val="00E053CC"/>
    <w:rsid w:val="00E053DB"/>
    <w:rsid w:val="00E0541E"/>
    <w:rsid w:val="00E0546E"/>
    <w:rsid w:val="00E054E7"/>
    <w:rsid w:val="00E0555F"/>
    <w:rsid w:val="00E05640"/>
    <w:rsid w:val="00E057B7"/>
    <w:rsid w:val="00E05838"/>
    <w:rsid w:val="00E058BA"/>
    <w:rsid w:val="00E058BD"/>
    <w:rsid w:val="00E05A04"/>
    <w:rsid w:val="00E05A42"/>
    <w:rsid w:val="00E05A70"/>
    <w:rsid w:val="00E05AC1"/>
    <w:rsid w:val="00E05BBF"/>
    <w:rsid w:val="00E05BF1"/>
    <w:rsid w:val="00E05C7C"/>
    <w:rsid w:val="00E05D33"/>
    <w:rsid w:val="00E05D61"/>
    <w:rsid w:val="00E05DA9"/>
    <w:rsid w:val="00E05E70"/>
    <w:rsid w:val="00E06100"/>
    <w:rsid w:val="00E06173"/>
    <w:rsid w:val="00E062AB"/>
    <w:rsid w:val="00E062F0"/>
    <w:rsid w:val="00E062F2"/>
    <w:rsid w:val="00E0631B"/>
    <w:rsid w:val="00E06343"/>
    <w:rsid w:val="00E063BF"/>
    <w:rsid w:val="00E063E7"/>
    <w:rsid w:val="00E063EA"/>
    <w:rsid w:val="00E064B4"/>
    <w:rsid w:val="00E064D7"/>
    <w:rsid w:val="00E065B1"/>
    <w:rsid w:val="00E065D7"/>
    <w:rsid w:val="00E06664"/>
    <w:rsid w:val="00E066C5"/>
    <w:rsid w:val="00E0675C"/>
    <w:rsid w:val="00E0680C"/>
    <w:rsid w:val="00E068E1"/>
    <w:rsid w:val="00E06A25"/>
    <w:rsid w:val="00E06B1F"/>
    <w:rsid w:val="00E06BA5"/>
    <w:rsid w:val="00E06C29"/>
    <w:rsid w:val="00E06E39"/>
    <w:rsid w:val="00E06E3A"/>
    <w:rsid w:val="00E06E95"/>
    <w:rsid w:val="00E06EB0"/>
    <w:rsid w:val="00E06F50"/>
    <w:rsid w:val="00E06FA4"/>
    <w:rsid w:val="00E06FBA"/>
    <w:rsid w:val="00E07059"/>
    <w:rsid w:val="00E070A4"/>
    <w:rsid w:val="00E07173"/>
    <w:rsid w:val="00E071B6"/>
    <w:rsid w:val="00E07210"/>
    <w:rsid w:val="00E0726C"/>
    <w:rsid w:val="00E07284"/>
    <w:rsid w:val="00E073AF"/>
    <w:rsid w:val="00E073D0"/>
    <w:rsid w:val="00E073F1"/>
    <w:rsid w:val="00E074A8"/>
    <w:rsid w:val="00E0754F"/>
    <w:rsid w:val="00E07580"/>
    <w:rsid w:val="00E075AB"/>
    <w:rsid w:val="00E076FE"/>
    <w:rsid w:val="00E07713"/>
    <w:rsid w:val="00E07773"/>
    <w:rsid w:val="00E077A2"/>
    <w:rsid w:val="00E077C3"/>
    <w:rsid w:val="00E077FD"/>
    <w:rsid w:val="00E07829"/>
    <w:rsid w:val="00E0784A"/>
    <w:rsid w:val="00E07A17"/>
    <w:rsid w:val="00E07A22"/>
    <w:rsid w:val="00E07BCA"/>
    <w:rsid w:val="00E07DEC"/>
    <w:rsid w:val="00E07E46"/>
    <w:rsid w:val="00E07F9D"/>
    <w:rsid w:val="00E07FC8"/>
    <w:rsid w:val="00E100F1"/>
    <w:rsid w:val="00E1028E"/>
    <w:rsid w:val="00E1039C"/>
    <w:rsid w:val="00E103B4"/>
    <w:rsid w:val="00E103BB"/>
    <w:rsid w:val="00E104DC"/>
    <w:rsid w:val="00E104E4"/>
    <w:rsid w:val="00E104E6"/>
    <w:rsid w:val="00E1058B"/>
    <w:rsid w:val="00E10660"/>
    <w:rsid w:val="00E1066A"/>
    <w:rsid w:val="00E1076B"/>
    <w:rsid w:val="00E107AD"/>
    <w:rsid w:val="00E1081A"/>
    <w:rsid w:val="00E10827"/>
    <w:rsid w:val="00E1088C"/>
    <w:rsid w:val="00E10927"/>
    <w:rsid w:val="00E10934"/>
    <w:rsid w:val="00E10A17"/>
    <w:rsid w:val="00E10A41"/>
    <w:rsid w:val="00E10A92"/>
    <w:rsid w:val="00E10B3D"/>
    <w:rsid w:val="00E10BE5"/>
    <w:rsid w:val="00E10C28"/>
    <w:rsid w:val="00E10C88"/>
    <w:rsid w:val="00E10D42"/>
    <w:rsid w:val="00E10DE8"/>
    <w:rsid w:val="00E10E45"/>
    <w:rsid w:val="00E10E8E"/>
    <w:rsid w:val="00E10F03"/>
    <w:rsid w:val="00E11000"/>
    <w:rsid w:val="00E1105C"/>
    <w:rsid w:val="00E111EC"/>
    <w:rsid w:val="00E111F7"/>
    <w:rsid w:val="00E11257"/>
    <w:rsid w:val="00E1125F"/>
    <w:rsid w:val="00E112BA"/>
    <w:rsid w:val="00E112C0"/>
    <w:rsid w:val="00E1136E"/>
    <w:rsid w:val="00E11497"/>
    <w:rsid w:val="00E11498"/>
    <w:rsid w:val="00E114CE"/>
    <w:rsid w:val="00E11504"/>
    <w:rsid w:val="00E1157C"/>
    <w:rsid w:val="00E11589"/>
    <w:rsid w:val="00E1178E"/>
    <w:rsid w:val="00E11858"/>
    <w:rsid w:val="00E11945"/>
    <w:rsid w:val="00E11996"/>
    <w:rsid w:val="00E119CE"/>
    <w:rsid w:val="00E11A62"/>
    <w:rsid w:val="00E11AD8"/>
    <w:rsid w:val="00E11B61"/>
    <w:rsid w:val="00E11B73"/>
    <w:rsid w:val="00E11BD4"/>
    <w:rsid w:val="00E11C7C"/>
    <w:rsid w:val="00E11CAB"/>
    <w:rsid w:val="00E11CF7"/>
    <w:rsid w:val="00E11D42"/>
    <w:rsid w:val="00E11D85"/>
    <w:rsid w:val="00E11E1F"/>
    <w:rsid w:val="00E11E74"/>
    <w:rsid w:val="00E11F26"/>
    <w:rsid w:val="00E11F6D"/>
    <w:rsid w:val="00E11FA2"/>
    <w:rsid w:val="00E120EA"/>
    <w:rsid w:val="00E121B4"/>
    <w:rsid w:val="00E121F0"/>
    <w:rsid w:val="00E12217"/>
    <w:rsid w:val="00E122D5"/>
    <w:rsid w:val="00E1231C"/>
    <w:rsid w:val="00E12350"/>
    <w:rsid w:val="00E12355"/>
    <w:rsid w:val="00E1238C"/>
    <w:rsid w:val="00E123F7"/>
    <w:rsid w:val="00E12406"/>
    <w:rsid w:val="00E124FE"/>
    <w:rsid w:val="00E125D6"/>
    <w:rsid w:val="00E126AC"/>
    <w:rsid w:val="00E12783"/>
    <w:rsid w:val="00E127A7"/>
    <w:rsid w:val="00E12832"/>
    <w:rsid w:val="00E1289D"/>
    <w:rsid w:val="00E129AA"/>
    <w:rsid w:val="00E12AFC"/>
    <w:rsid w:val="00E12B1D"/>
    <w:rsid w:val="00E12C51"/>
    <w:rsid w:val="00E12DF0"/>
    <w:rsid w:val="00E12E28"/>
    <w:rsid w:val="00E12EFC"/>
    <w:rsid w:val="00E12FC6"/>
    <w:rsid w:val="00E1303A"/>
    <w:rsid w:val="00E13044"/>
    <w:rsid w:val="00E1318E"/>
    <w:rsid w:val="00E131AC"/>
    <w:rsid w:val="00E131E6"/>
    <w:rsid w:val="00E131F3"/>
    <w:rsid w:val="00E13217"/>
    <w:rsid w:val="00E13273"/>
    <w:rsid w:val="00E132D3"/>
    <w:rsid w:val="00E13383"/>
    <w:rsid w:val="00E13463"/>
    <w:rsid w:val="00E13495"/>
    <w:rsid w:val="00E13500"/>
    <w:rsid w:val="00E13694"/>
    <w:rsid w:val="00E13702"/>
    <w:rsid w:val="00E138CE"/>
    <w:rsid w:val="00E139DB"/>
    <w:rsid w:val="00E139ED"/>
    <w:rsid w:val="00E13ACA"/>
    <w:rsid w:val="00E13AE7"/>
    <w:rsid w:val="00E13B8A"/>
    <w:rsid w:val="00E13BA9"/>
    <w:rsid w:val="00E13BE2"/>
    <w:rsid w:val="00E13C6C"/>
    <w:rsid w:val="00E13CBE"/>
    <w:rsid w:val="00E13CFD"/>
    <w:rsid w:val="00E13D8A"/>
    <w:rsid w:val="00E13F58"/>
    <w:rsid w:val="00E14004"/>
    <w:rsid w:val="00E1411C"/>
    <w:rsid w:val="00E14188"/>
    <w:rsid w:val="00E14253"/>
    <w:rsid w:val="00E14292"/>
    <w:rsid w:val="00E14335"/>
    <w:rsid w:val="00E144FA"/>
    <w:rsid w:val="00E1469D"/>
    <w:rsid w:val="00E146FA"/>
    <w:rsid w:val="00E14745"/>
    <w:rsid w:val="00E147AD"/>
    <w:rsid w:val="00E14878"/>
    <w:rsid w:val="00E148D6"/>
    <w:rsid w:val="00E14916"/>
    <w:rsid w:val="00E149D0"/>
    <w:rsid w:val="00E14B06"/>
    <w:rsid w:val="00E14B35"/>
    <w:rsid w:val="00E14B62"/>
    <w:rsid w:val="00E14C06"/>
    <w:rsid w:val="00E14C68"/>
    <w:rsid w:val="00E14CB1"/>
    <w:rsid w:val="00E14CCC"/>
    <w:rsid w:val="00E14DA1"/>
    <w:rsid w:val="00E14E4E"/>
    <w:rsid w:val="00E14E5E"/>
    <w:rsid w:val="00E14EBF"/>
    <w:rsid w:val="00E14F28"/>
    <w:rsid w:val="00E1507C"/>
    <w:rsid w:val="00E150C8"/>
    <w:rsid w:val="00E1510D"/>
    <w:rsid w:val="00E151E3"/>
    <w:rsid w:val="00E15261"/>
    <w:rsid w:val="00E1530E"/>
    <w:rsid w:val="00E15348"/>
    <w:rsid w:val="00E1555E"/>
    <w:rsid w:val="00E15668"/>
    <w:rsid w:val="00E1566D"/>
    <w:rsid w:val="00E15746"/>
    <w:rsid w:val="00E15767"/>
    <w:rsid w:val="00E158B0"/>
    <w:rsid w:val="00E15930"/>
    <w:rsid w:val="00E159E0"/>
    <w:rsid w:val="00E15A65"/>
    <w:rsid w:val="00E15CCA"/>
    <w:rsid w:val="00E15DDF"/>
    <w:rsid w:val="00E15EB2"/>
    <w:rsid w:val="00E15ED2"/>
    <w:rsid w:val="00E15EEB"/>
    <w:rsid w:val="00E15F4E"/>
    <w:rsid w:val="00E1603C"/>
    <w:rsid w:val="00E16146"/>
    <w:rsid w:val="00E161A5"/>
    <w:rsid w:val="00E161B9"/>
    <w:rsid w:val="00E1623B"/>
    <w:rsid w:val="00E16320"/>
    <w:rsid w:val="00E163A1"/>
    <w:rsid w:val="00E16464"/>
    <w:rsid w:val="00E16493"/>
    <w:rsid w:val="00E164F4"/>
    <w:rsid w:val="00E16550"/>
    <w:rsid w:val="00E16592"/>
    <w:rsid w:val="00E167A3"/>
    <w:rsid w:val="00E167B9"/>
    <w:rsid w:val="00E167BB"/>
    <w:rsid w:val="00E16804"/>
    <w:rsid w:val="00E16855"/>
    <w:rsid w:val="00E16879"/>
    <w:rsid w:val="00E16950"/>
    <w:rsid w:val="00E16A16"/>
    <w:rsid w:val="00E16A35"/>
    <w:rsid w:val="00E16B23"/>
    <w:rsid w:val="00E16C82"/>
    <w:rsid w:val="00E16D24"/>
    <w:rsid w:val="00E16DD0"/>
    <w:rsid w:val="00E16E28"/>
    <w:rsid w:val="00E16F06"/>
    <w:rsid w:val="00E16F16"/>
    <w:rsid w:val="00E16F58"/>
    <w:rsid w:val="00E170A0"/>
    <w:rsid w:val="00E170CF"/>
    <w:rsid w:val="00E1714F"/>
    <w:rsid w:val="00E17191"/>
    <w:rsid w:val="00E17205"/>
    <w:rsid w:val="00E1721F"/>
    <w:rsid w:val="00E17397"/>
    <w:rsid w:val="00E17538"/>
    <w:rsid w:val="00E17583"/>
    <w:rsid w:val="00E175EA"/>
    <w:rsid w:val="00E17625"/>
    <w:rsid w:val="00E17653"/>
    <w:rsid w:val="00E1765C"/>
    <w:rsid w:val="00E1767F"/>
    <w:rsid w:val="00E17697"/>
    <w:rsid w:val="00E17750"/>
    <w:rsid w:val="00E17821"/>
    <w:rsid w:val="00E178BB"/>
    <w:rsid w:val="00E178E8"/>
    <w:rsid w:val="00E17904"/>
    <w:rsid w:val="00E17972"/>
    <w:rsid w:val="00E17AB6"/>
    <w:rsid w:val="00E17B98"/>
    <w:rsid w:val="00E17CD6"/>
    <w:rsid w:val="00E17E0C"/>
    <w:rsid w:val="00E17E6A"/>
    <w:rsid w:val="00E17EB3"/>
    <w:rsid w:val="00E17F38"/>
    <w:rsid w:val="00E17F5F"/>
    <w:rsid w:val="00E17FF6"/>
    <w:rsid w:val="00E20006"/>
    <w:rsid w:val="00E2002E"/>
    <w:rsid w:val="00E20085"/>
    <w:rsid w:val="00E20169"/>
    <w:rsid w:val="00E20186"/>
    <w:rsid w:val="00E2018B"/>
    <w:rsid w:val="00E2023B"/>
    <w:rsid w:val="00E20244"/>
    <w:rsid w:val="00E20253"/>
    <w:rsid w:val="00E2026B"/>
    <w:rsid w:val="00E2027E"/>
    <w:rsid w:val="00E2036E"/>
    <w:rsid w:val="00E203AC"/>
    <w:rsid w:val="00E204B5"/>
    <w:rsid w:val="00E20659"/>
    <w:rsid w:val="00E2069D"/>
    <w:rsid w:val="00E206FF"/>
    <w:rsid w:val="00E207DB"/>
    <w:rsid w:val="00E20885"/>
    <w:rsid w:val="00E208FE"/>
    <w:rsid w:val="00E20907"/>
    <w:rsid w:val="00E20971"/>
    <w:rsid w:val="00E209BE"/>
    <w:rsid w:val="00E209DE"/>
    <w:rsid w:val="00E209E5"/>
    <w:rsid w:val="00E20B96"/>
    <w:rsid w:val="00E20BEB"/>
    <w:rsid w:val="00E20C2A"/>
    <w:rsid w:val="00E20DA9"/>
    <w:rsid w:val="00E20E04"/>
    <w:rsid w:val="00E20EA5"/>
    <w:rsid w:val="00E20F58"/>
    <w:rsid w:val="00E20F68"/>
    <w:rsid w:val="00E21233"/>
    <w:rsid w:val="00E2127F"/>
    <w:rsid w:val="00E212E2"/>
    <w:rsid w:val="00E212E9"/>
    <w:rsid w:val="00E21400"/>
    <w:rsid w:val="00E21439"/>
    <w:rsid w:val="00E21569"/>
    <w:rsid w:val="00E215A8"/>
    <w:rsid w:val="00E215FB"/>
    <w:rsid w:val="00E21766"/>
    <w:rsid w:val="00E217CA"/>
    <w:rsid w:val="00E217F2"/>
    <w:rsid w:val="00E21850"/>
    <w:rsid w:val="00E21851"/>
    <w:rsid w:val="00E21876"/>
    <w:rsid w:val="00E21976"/>
    <w:rsid w:val="00E219D4"/>
    <w:rsid w:val="00E21A7F"/>
    <w:rsid w:val="00E21B1F"/>
    <w:rsid w:val="00E21B42"/>
    <w:rsid w:val="00E21B66"/>
    <w:rsid w:val="00E21C71"/>
    <w:rsid w:val="00E21CE3"/>
    <w:rsid w:val="00E21D0F"/>
    <w:rsid w:val="00E21D80"/>
    <w:rsid w:val="00E21EBE"/>
    <w:rsid w:val="00E21EE8"/>
    <w:rsid w:val="00E21F2B"/>
    <w:rsid w:val="00E21F6A"/>
    <w:rsid w:val="00E21F7A"/>
    <w:rsid w:val="00E22022"/>
    <w:rsid w:val="00E2206F"/>
    <w:rsid w:val="00E220A0"/>
    <w:rsid w:val="00E221AA"/>
    <w:rsid w:val="00E22270"/>
    <w:rsid w:val="00E22292"/>
    <w:rsid w:val="00E222AD"/>
    <w:rsid w:val="00E222C2"/>
    <w:rsid w:val="00E222F0"/>
    <w:rsid w:val="00E22309"/>
    <w:rsid w:val="00E223BA"/>
    <w:rsid w:val="00E22427"/>
    <w:rsid w:val="00E2243F"/>
    <w:rsid w:val="00E22500"/>
    <w:rsid w:val="00E2254F"/>
    <w:rsid w:val="00E22627"/>
    <w:rsid w:val="00E22697"/>
    <w:rsid w:val="00E22788"/>
    <w:rsid w:val="00E22885"/>
    <w:rsid w:val="00E228A2"/>
    <w:rsid w:val="00E22916"/>
    <w:rsid w:val="00E229B4"/>
    <w:rsid w:val="00E22B08"/>
    <w:rsid w:val="00E22B3F"/>
    <w:rsid w:val="00E22C68"/>
    <w:rsid w:val="00E22C72"/>
    <w:rsid w:val="00E22DA7"/>
    <w:rsid w:val="00E22DB5"/>
    <w:rsid w:val="00E22E3B"/>
    <w:rsid w:val="00E22EE6"/>
    <w:rsid w:val="00E22EEB"/>
    <w:rsid w:val="00E22F74"/>
    <w:rsid w:val="00E22F8B"/>
    <w:rsid w:val="00E23049"/>
    <w:rsid w:val="00E23056"/>
    <w:rsid w:val="00E2309F"/>
    <w:rsid w:val="00E230B1"/>
    <w:rsid w:val="00E2314E"/>
    <w:rsid w:val="00E2317D"/>
    <w:rsid w:val="00E23194"/>
    <w:rsid w:val="00E231CA"/>
    <w:rsid w:val="00E23214"/>
    <w:rsid w:val="00E23215"/>
    <w:rsid w:val="00E23296"/>
    <w:rsid w:val="00E232C6"/>
    <w:rsid w:val="00E23338"/>
    <w:rsid w:val="00E233FE"/>
    <w:rsid w:val="00E2342F"/>
    <w:rsid w:val="00E23453"/>
    <w:rsid w:val="00E234D5"/>
    <w:rsid w:val="00E235D7"/>
    <w:rsid w:val="00E23620"/>
    <w:rsid w:val="00E23759"/>
    <w:rsid w:val="00E237A7"/>
    <w:rsid w:val="00E23826"/>
    <w:rsid w:val="00E23984"/>
    <w:rsid w:val="00E23CCF"/>
    <w:rsid w:val="00E23D49"/>
    <w:rsid w:val="00E23DE8"/>
    <w:rsid w:val="00E23EBB"/>
    <w:rsid w:val="00E23FE4"/>
    <w:rsid w:val="00E24053"/>
    <w:rsid w:val="00E240C9"/>
    <w:rsid w:val="00E240DF"/>
    <w:rsid w:val="00E240F8"/>
    <w:rsid w:val="00E24131"/>
    <w:rsid w:val="00E24251"/>
    <w:rsid w:val="00E24412"/>
    <w:rsid w:val="00E24554"/>
    <w:rsid w:val="00E24590"/>
    <w:rsid w:val="00E24788"/>
    <w:rsid w:val="00E24871"/>
    <w:rsid w:val="00E24916"/>
    <w:rsid w:val="00E24A0A"/>
    <w:rsid w:val="00E24ABA"/>
    <w:rsid w:val="00E24B09"/>
    <w:rsid w:val="00E24C06"/>
    <w:rsid w:val="00E24D07"/>
    <w:rsid w:val="00E24D50"/>
    <w:rsid w:val="00E24D8A"/>
    <w:rsid w:val="00E24DCD"/>
    <w:rsid w:val="00E24E09"/>
    <w:rsid w:val="00E24E39"/>
    <w:rsid w:val="00E24EC9"/>
    <w:rsid w:val="00E24F04"/>
    <w:rsid w:val="00E25016"/>
    <w:rsid w:val="00E25177"/>
    <w:rsid w:val="00E25204"/>
    <w:rsid w:val="00E2542D"/>
    <w:rsid w:val="00E254D9"/>
    <w:rsid w:val="00E254DC"/>
    <w:rsid w:val="00E2553C"/>
    <w:rsid w:val="00E255CA"/>
    <w:rsid w:val="00E2560D"/>
    <w:rsid w:val="00E25660"/>
    <w:rsid w:val="00E25760"/>
    <w:rsid w:val="00E257E5"/>
    <w:rsid w:val="00E25847"/>
    <w:rsid w:val="00E25861"/>
    <w:rsid w:val="00E2597D"/>
    <w:rsid w:val="00E259F8"/>
    <w:rsid w:val="00E25ACE"/>
    <w:rsid w:val="00E25B49"/>
    <w:rsid w:val="00E25B63"/>
    <w:rsid w:val="00E25B8C"/>
    <w:rsid w:val="00E25B94"/>
    <w:rsid w:val="00E25C5D"/>
    <w:rsid w:val="00E25C5F"/>
    <w:rsid w:val="00E25C77"/>
    <w:rsid w:val="00E25ECC"/>
    <w:rsid w:val="00E25FF1"/>
    <w:rsid w:val="00E26004"/>
    <w:rsid w:val="00E2604C"/>
    <w:rsid w:val="00E26055"/>
    <w:rsid w:val="00E2609F"/>
    <w:rsid w:val="00E26121"/>
    <w:rsid w:val="00E2614A"/>
    <w:rsid w:val="00E262BB"/>
    <w:rsid w:val="00E263A5"/>
    <w:rsid w:val="00E263FB"/>
    <w:rsid w:val="00E26447"/>
    <w:rsid w:val="00E2646B"/>
    <w:rsid w:val="00E26544"/>
    <w:rsid w:val="00E265B0"/>
    <w:rsid w:val="00E265B4"/>
    <w:rsid w:val="00E265BF"/>
    <w:rsid w:val="00E26628"/>
    <w:rsid w:val="00E2667E"/>
    <w:rsid w:val="00E266A7"/>
    <w:rsid w:val="00E266EC"/>
    <w:rsid w:val="00E26702"/>
    <w:rsid w:val="00E26712"/>
    <w:rsid w:val="00E26784"/>
    <w:rsid w:val="00E26831"/>
    <w:rsid w:val="00E26860"/>
    <w:rsid w:val="00E26874"/>
    <w:rsid w:val="00E269B2"/>
    <w:rsid w:val="00E26AB1"/>
    <w:rsid w:val="00E26AD9"/>
    <w:rsid w:val="00E26BE8"/>
    <w:rsid w:val="00E26C78"/>
    <w:rsid w:val="00E26C99"/>
    <w:rsid w:val="00E26CC5"/>
    <w:rsid w:val="00E26E43"/>
    <w:rsid w:val="00E26E68"/>
    <w:rsid w:val="00E26EC8"/>
    <w:rsid w:val="00E26ECF"/>
    <w:rsid w:val="00E26F5A"/>
    <w:rsid w:val="00E26F6A"/>
    <w:rsid w:val="00E26FA5"/>
    <w:rsid w:val="00E26FBD"/>
    <w:rsid w:val="00E26FC5"/>
    <w:rsid w:val="00E26FCF"/>
    <w:rsid w:val="00E2705F"/>
    <w:rsid w:val="00E27121"/>
    <w:rsid w:val="00E27141"/>
    <w:rsid w:val="00E27211"/>
    <w:rsid w:val="00E2721D"/>
    <w:rsid w:val="00E2726D"/>
    <w:rsid w:val="00E272F9"/>
    <w:rsid w:val="00E273E4"/>
    <w:rsid w:val="00E27421"/>
    <w:rsid w:val="00E2755B"/>
    <w:rsid w:val="00E27581"/>
    <w:rsid w:val="00E275AD"/>
    <w:rsid w:val="00E2763A"/>
    <w:rsid w:val="00E2764B"/>
    <w:rsid w:val="00E27756"/>
    <w:rsid w:val="00E27820"/>
    <w:rsid w:val="00E2787B"/>
    <w:rsid w:val="00E27940"/>
    <w:rsid w:val="00E279B5"/>
    <w:rsid w:val="00E279C5"/>
    <w:rsid w:val="00E27A1F"/>
    <w:rsid w:val="00E27AF4"/>
    <w:rsid w:val="00E27AFC"/>
    <w:rsid w:val="00E27B8B"/>
    <w:rsid w:val="00E27BD7"/>
    <w:rsid w:val="00E27BE7"/>
    <w:rsid w:val="00E27C1A"/>
    <w:rsid w:val="00E27C7A"/>
    <w:rsid w:val="00E27D26"/>
    <w:rsid w:val="00E27D5F"/>
    <w:rsid w:val="00E27DF3"/>
    <w:rsid w:val="00E27E37"/>
    <w:rsid w:val="00E27EE8"/>
    <w:rsid w:val="00E27F72"/>
    <w:rsid w:val="00E27F8C"/>
    <w:rsid w:val="00E27FAC"/>
    <w:rsid w:val="00E27FF5"/>
    <w:rsid w:val="00E3005B"/>
    <w:rsid w:val="00E30112"/>
    <w:rsid w:val="00E30125"/>
    <w:rsid w:val="00E30186"/>
    <w:rsid w:val="00E301BB"/>
    <w:rsid w:val="00E3021B"/>
    <w:rsid w:val="00E3021C"/>
    <w:rsid w:val="00E30283"/>
    <w:rsid w:val="00E30354"/>
    <w:rsid w:val="00E30535"/>
    <w:rsid w:val="00E30575"/>
    <w:rsid w:val="00E30576"/>
    <w:rsid w:val="00E3063E"/>
    <w:rsid w:val="00E3066E"/>
    <w:rsid w:val="00E306DB"/>
    <w:rsid w:val="00E30748"/>
    <w:rsid w:val="00E308A5"/>
    <w:rsid w:val="00E309C7"/>
    <w:rsid w:val="00E309D4"/>
    <w:rsid w:val="00E30AE0"/>
    <w:rsid w:val="00E30B84"/>
    <w:rsid w:val="00E30B8D"/>
    <w:rsid w:val="00E30BCB"/>
    <w:rsid w:val="00E30CC6"/>
    <w:rsid w:val="00E30F20"/>
    <w:rsid w:val="00E30F51"/>
    <w:rsid w:val="00E30F69"/>
    <w:rsid w:val="00E30FDF"/>
    <w:rsid w:val="00E30FF5"/>
    <w:rsid w:val="00E31128"/>
    <w:rsid w:val="00E31163"/>
    <w:rsid w:val="00E312A5"/>
    <w:rsid w:val="00E312BB"/>
    <w:rsid w:val="00E312DA"/>
    <w:rsid w:val="00E313A3"/>
    <w:rsid w:val="00E313B4"/>
    <w:rsid w:val="00E3148F"/>
    <w:rsid w:val="00E314C4"/>
    <w:rsid w:val="00E314CA"/>
    <w:rsid w:val="00E314DA"/>
    <w:rsid w:val="00E3157B"/>
    <w:rsid w:val="00E3167E"/>
    <w:rsid w:val="00E31698"/>
    <w:rsid w:val="00E3175E"/>
    <w:rsid w:val="00E31761"/>
    <w:rsid w:val="00E31922"/>
    <w:rsid w:val="00E3198C"/>
    <w:rsid w:val="00E319DF"/>
    <w:rsid w:val="00E31B1A"/>
    <w:rsid w:val="00E31B34"/>
    <w:rsid w:val="00E31B7F"/>
    <w:rsid w:val="00E31D58"/>
    <w:rsid w:val="00E31D5F"/>
    <w:rsid w:val="00E31D66"/>
    <w:rsid w:val="00E31DD6"/>
    <w:rsid w:val="00E31E43"/>
    <w:rsid w:val="00E31F4F"/>
    <w:rsid w:val="00E320BD"/>
    <w:rsid w:val="00E320C1"/>
    <w:rsid w:val="00E32135"/>
    <w:rsid w:val="00E32258"/>
    <w:rsid w:val="00E32262"/>
    <w:rsid w:val="00E32410"/>
    <w:rsid w:val="00E32413"/>
    <w:rsid w:val="00E3248F"/>
    <w:rsid w:val="00E324A5"/>
    <w:rsid w:val="00E325F2"/>
    <w:rsid w:val="00E32651"/>
    <w:rsid w:val="00E32697"/>
    <w:rsid w:val="00E326E9"/>
    <w:rsid w:val="00E3272B"/>
    <w:rsid w:val="00E32748"/>
    <w:rsid w:val="00E327DC"/>
    <w:rsid w:val="00E32959"/>
    <w:rsid w:val="00E32A88"/>
    <w:rsid w:val="00E32C79"/>
    <w:rsid w:val="00E32D2D"/>
    <w:rsid w:val="00E32DAB"/>
    <w:rsid w:val="00E32E88"/>
    <w:rsid w:val="00E32F0B"/>
    <w:rsid w:val="00E32F6A"/>
    <w:rsid w:val="00E32F8E"/>
    <w:rsid w:val="00E32FF8"/>
    <w:rsid w:val="00E33010"/>
    <w:rsid w:val="00E330CF"/>
    <w:rsid w:val="00E33168"/>
    <w:rsid w:val="00E3316E"/>
    <w:rsid w:val="00E331F4"/>
    <w:rsid w:val="00E33257"/>
    <w:rsid w:val="00E33274"/>
    <w:rsid w:val="00E3329A"/>
    <w:rsid w:val="00E33335"/>
    <w:rsid w:val="00E3337D"/>
    <w:rsid w:val="00E33462"/>
    <w:rsid w:val="00E33488"/>
    <w:rsid w:val="00E334BE"/>
    <w:rsid w:val="00E3355E"/>
    <w:rsid w:val="00E335DB"/>
    <w:rsid w:val="00E33657"/>
    <w:rsid w:val="00E33688"/>
    <w:rsid w:val="00E336A4"/>
    <w:rsid w:val="00E33710"/>
    <w:rsid w:val="00E337CD"/>
    <w:rsid w:val="00E3382E"/>
    <w:rsid w:val="00E33845"/>
    <w:rsid w:val="00E3388D"/>
    <w:rsid w:val="00E338BA"/>
    <w:rsid w:val="00E33973"/>
    <w:rsid w:val="00E33A4E"/>
    <w:rsid w:val="00E33ABB"/>
    <w:rsid w:val="00E33B3B"/>
    <w:rsid w:val="00E33B92"/>
    <w:rsid w:val="00E33BE6"/>
    <w:rsid w:val="00E33C02"/>
    <w:rsid w:val="00E33C0F"/>
    <w:rsid w:val="00E33C3D"/>
    <w:rsid w:val="00E33CAB"/>
    <w:rsid w:val="00E33E4F"/>
    <w:rsid w:val="00E33E6A"/>
    <w:rsid w:val="00E33F6B"/>
    <w:rsid w:val="00E33FE9"/>
    <w:rsid w:val="00E341A5"/>
    <w:rsid w:val="00E341B0"/>
    <w:rsid w:val="00E341CD"/>
    <w:rsid w:val="00E3421C"/>
    <w:rsid w:val="00E3424C"/>
    <w:rsid w:val="00E342C7"/>
    <w:rsid w:val="00E3432E"/>
    <w:rsid w:val="00E34369"/>
    <w:rsid w:val="00E34372"/>
    <w:rsid w:val="00E343BB"/>
    <w:rsid w:val="00E344E1"/>
    <w:rsid w:val="00E3457D"/>
    <w:rsid w:val="00E346C3"/>
    <w:rsid w:val="00E3481B"/>
    <w:rsid w:val="00E348E3"/>
    <w:rsid w:val="00E348FC"/>
    <w:rsid w:val="00E3495F"/>
    <w:rsid w:val="00E34A28"/>
    <w:rsid w:val="00E34ACC"/>
    <w:rsid w:val="00E34ADC"/>
    <w:rsid w:val="00E34AFE"/>
    <w:rsid w:val="00E34B0B"/>
    <w:rsid w:val="00E34C4C"/>
    <w:rsid w:val="00E34CAC"/>
    <w:rsid w:val="00E34D4F"/>
    <w:rsid w:val="00E34D8A"/>
    <w:rsid w:val="00E34F64"/>
    <w:rsid w:val="00E34F79"/>
    <w:rsid w:val="00E34FD2"/>
    <w:rsid w:val="00E34FF0"/>
    <w:rsid w:val="00E3504F"/>
    <w:rsid w:val="00E35079"/>
    <w:rsid w:val="00E35085"/>
    <w:rsid w:val="00E3513B"/>
    <w:rsid w:val="00E35238"/>
    <w:rsid w:val="00E35266"/>
    <w:rsid w:val="00E352C0"/>
    <w:rsid w:val="00E3531C"/>
    <w:rsid w:val="00E353B5"/>
    <w:rsid w:val="00E355B2"/>
    <w:rsid w:val="00E355E1"/>
    <w:rsid w:val="00E35682"/>
    <w:rsid w:val="00E3569F"/>
    <w:rsid w:val="00E356B5"/>
    <w:rsid w:val="00E3573B"/>
    <w:rsid w:val="00E35763"/>
    <w:rsid w:val="00E35765"/>
    <w:rsid w:val="00E35768"/>
    <w:rsid w:val="00E3576B"/>
    <w:rsid w:val="00E35860"/>
    <w:rsid w:val="00E35901"/>
    <w:rsid w:val="00E35973"/>
    <w:rsid w:val="00E35A87"/>
    <w:rsid w:val="00E35AE3"/>
    <w:rsid w:val="00E35B0C"/>
    <w:rsid w:val="00E35B50"/>
    <w:rsid w:val="00E35B76"/>
    <w:rsid w:val="00E35C23"/>
    <w:rsid w:val="00E35C84"/>
    <w:rsid w:val="00E35CEC"/>
    <w:rsid w:val="00E35D98"/>
    <w:rsid w:val="00E35DDC"/>
    <w:rsid w:val="00E35F05"/>
    <w:rsid w:val="00E35F37"/>
    <w:rsid w:val="00E35F64"/>
    <w:rsid w:val="00E36166"/>
    <w:rsid w:val="00E361C1"/>
    <w:rsid w:val="00E36238"/>
    <w:rsid w:val="00E36358"/>
    <w:rsid w:val="00E36414"/>
    <w:rsid w:val="00E36441"/>
    <w:rsid w:val="00E36499"/>
    <w:rsid w:val="00E364C1"/>
    <w:rsid w:val="00E36663"/>
    <w:rsid w:val="00E366CE"/>
    <w:rsid w:val="00E366FC"/>
    <w:rsid w:val="00E367D2"/>
    <w:rsid w:val="00E36874"/>
    <w:rsid w:val="00E36932"/>
    <w:rsid w:val="00E36941"/>
    <w:rsid w:val="00E36988"/>
    <w:rsid w:val="00E36A9A"/>
    <w:rsid w:val="00E36AD6"/>
    <w:rsid w:val="00E36B08"/>
    <w:rsid w:val="00E36B87"/>
    <w:rsid w:val="00E36C45"/>
    <w:rsid w:val="00E36C84"/>
    <w:rsid w:val="00E36CC9"/>
    <w:rsid w:val="00E36D0D"/>
    <w:rsid w:val="00E36E33"/>
    <w:rsid w:val="00E36F49"/>
    <w:rsid w:val="00E36F67"/>
    <w:rsid w:val="00E36FB6"/>
    <w:rsid w:val="00E370D9"/>
    <w:rsid w:val="00E371DC"/>
    <w:rsid w:val="00E372AF"/>
    <w:rsid w:val="00E3733E"/>
    <w:rsid w:val="00E373E2"/>
    <w:rsid w:val="00E3748E"/>
    <w:rsid w:val="00E3749F"/>
    <w:rsid w:val="00E374AF"/>
    <w:rsid w:val="00E3762F"/>
    <w:rsid w:val="00E37675"/>
    <w:rsid w:val="00E3782E"/>
    <w:rsid w:val="00E3785A"/>
    <w:rsid w:val="00E3793C"/>
    <w:rsid w:val="00E3798E"/>
    <w:rsid w:val="00E379D4"/>
    <w:rsid w:val="00E37B4E"/>
    <w:rsid w:val="00E37CA2"/>
    <w:rsid w:val="00E37CCF"/>
    <w:rsid w:val="00E37D6F"/>
    <w:rsid w:val="00E37E32"/>
    <w:rsid w:val="00E37E50"/>
    <w:rsid w:val="00E37EA1"/>
    <w:rsid w:val="00E37ED5"/>
    <w:rsid w:val="00E37F90"/>
    <w:rsid w:val="00E40039"/>
    <w:rsid w:val="00E400DE"/>
    <w:rsid w:val="00E4011F"/>
    <w:rsid w:val="00E40365"/>
    <w:rsid w:val="00E403B7"/>
    <w:rsid w:val="00E40477"/>
    <w:rsid w:val="00E404C6"/>
    <w:rsid w:val="00E404D8"/>
    <w:rsid w:val="00E40584"/>
    <w:rsid w:val="00E406B7"/>
    <w:rsid w:val="00E40783"/>
    <w:rsid w:val="00E40807"/>
    <w:rsid w:val="00E408B4"/>
    <w:rsid w:val="00E40A00"/>
    <w:rsid w:val="00E40A0D"/>
    <w:rsid w:val="00E40A31"/>
    <w:rsid w:val="00E40A6C"/>
    <w:rsid w:val="00E40ABE"/>
    <w:rsid w:val="00E40B49"/>
    <w:rsid w:val="00E40C06"/>
    <w:rsid w:val="00E40C20"/>
    <w:rsid w:val="00E40C79"/>
    <w:rsid w:val="00E40D34"/>
    <w:rsid w:val="00E40E38"/>
    <w:rsid w:val="00E40ECC"/>
    <w:rsid w:val="00E40F55"/>
    <w:rsid w:val="00E41086"/>
    <w:rsid w:val="00E410FC"/>
    <w:rsid w:val="00E41128"/>
    <w:rsid w:val="00E4115E"/>
    <w:rsid w:val="00E412A9"/>
    <w:rsid w:val="00E4135A"/>
    <w:rsid w:val="00E413F1"/>
    <w:rsid w:val="00E414BF"/>
    <w:rsid w:val="00E414F2"/>
    <w:rsid w:val="00E41523"/>
    <w:rsid w:val="00E41572"/>
    <w:rsid w:val="00E41580"/>
    <w:rsid w:val="00E415C4"/>
    <w:rsid w:val="00E415CD"/>
    <w:rsid w:val="00E4160E"/>
    <w:rsid w:val="00E4166E"/>
    <w:rsid w:val="00E416C3"/>
    <w:rsid w:val="00E41910"/>
    <w:rsid w:val="00E41AB6"/>
    <w:rsid w:val="00E41AF9"/>
    <w:rsid w:val="00E41B74"/>
    <w:rsid w:val="00E41C22"/>
    <w:rsid w:val="00E41C77"/>
    <w:rsid w:val="00E41CB7"/>
    <w:rsid w:val="00E41CD3"/>
    <w:rsid w:val="00E41D9D"/>
    <w:rsid w:val="00E41E12"/>
    <w:rsid w:val="00E41E35"/>
    <w:rsid w:val="00E41E8F"/>
    <w:rsid w:val="00E41ED0"/>
    <w:rsid w:val="00E41EE9"/>
    <w:rsid w:val="00E41F3F"/>
    <w:rsid w:val="00E41F44"/>
    <w:rsid w:val="00E41FDE"/>
    <w:rsid w:val="00E42111"/>
    <w:rsid w:val="00E42114"/>
    <w:rsid w:val="00E422BF"/>
    <w:rsid w:val="00E4231E"/>
    <w:rsid w:val="00E4234C"/>
    <w:rsid w:val="00E42371"/>
    <w:rsid w:val="00E4237A"/>
    <w:rsid w:val="00E423D3"/>
    <w:rsid w:val="00E424F2"/>
    <w:rsid w:val="00E42636"/>
    <w:rsid w:val="00E426C8"/>
    <w:rsid w:val="00E4272F"/>
    <w:rsid w:val="00E42794"/>
    <w:rsid w:val="00E427C1"/>
    <w:rsid w:val="00E42873"/>
    <w:rsid w:val="00E428C5"/>
    <w:rsid w:val="00E429B5"/>
    <w:rsid w:val="00E429ED"/>
    <w:rsid w:val="00E42A5E"/>
    <w:rsid w:val="00E42AC8"/>
    <w:rsid w:val="00E42C0C"/>
    <w:rsid w:val="00E42C6F"/>
    <w:rsid w:val="00E42C7F"/>
    <w:rsid w:val="00E42D30"/>
    <w:rsid w:val="00E42E7F"/>
    <w:rsid w:val="00E42EAE"/>
    <w:rsid w:val="00E42F82"/>
    <w:rsid w:val="00E430D2"/>
    <w:rsid w:val="00E4312B"/>
    <w:rsid w:val="00E43182"/>
    <w:rsid w:val="00E432B1"/>
    <w:rsid w:val="00E432BB"/>
    <w:rsid w:val="00E4332B"/>
    <w:rsid w:val="00E43344"/>
    <w:rsid w:val="00E4339A"/>
    <w:rsid w:val="00E433BF"/>
    <w:rsid w:val="00E43451"/>
    <w:rsid w:val="00E43491"/>
    <w:rsid w:val="00E43544"/>
    <w:rsid w:val="00E4354A"/>
    <w:rsid w:val="00E4358A"/>
    <w:rsid w:val="00E436FD"/>
    <w:rsid w:val="00E43700"/>
    <w:rsid w:val="00E4374E"/>
    <w:rsid w:val="00E4379F"/>
    <w:rsid w:val="00E437EE"/>
    <w:rsid w:val="00E43803"/>
    <w:rsid w:val="00E43866"/>
    <w:rsid w:val="00E438EC"/>
    <w:rsid w:val="00E43918"/>
    <w:rsid w:val="00E4399B"/>
    <w:rsid w:val="00E43A95"/>
    <w:rsid w:val="00E43B08"/>
    <w:rsid w:val="00E43B37"/>
    <w:rsid w:val="00E43BD8"/>
    <w:rsid w:val="00E43C19"/>
    <w:rsid w:val="00E43C63"/>
    <w:rsid w:val="00E43D3E"/>
    <w:rsid w:val="00E43DFA"/>
    <w:rsid w:val="00E43EAC"/>
    <w:rsid w:val="00E43F33"/>
    <w:rsid w:val="00E44076"/>
    <w:rsid w:val="00E441CD"/>
    <w:rsid w:val="00E441E1"/>
    <w:rsid w:val="00E44232"/>
    <w:rsid w:val="00E4425E"/>
    <w:rsid w:val="00E44370"/>
    <w:rsid w:val="00E443CD"/>
    <w:rsid w:val="00E4458B"/>
    <w:rsid w:val="00E4464F"/>
    <w:rsid w:val="00E44667"/>
    <w:rsid w:val="00E4466E"/>
    <w:rsid w:val="00E447AA"/>
    <w:rsid w:val="00E447F4"/>
    <w:rsid w:val="00E44825"/>
    <w:rsid w:val="00E4482C"/>
    <w:rsid w:val="00E44920"/>
    <w:rsid w:val="00E449BD"/>
    <w:rsid w:val="00E44AD4"/>
    <w:rsid w:val="00E44B75"/>
    <w:rsid w:val="00E44B8F"/>
    <w:rsid w:val="00E44BBB"/>
    <w:rsid w:val="00E44BC6"/>
    <w:rsid w:val="00E44BFA"/>
    <w:rsid w:val="00E44C10"/>
    <w:rsid w:val="00E44C36"/>
    <w:rsid w:val="00E44C44"/>
    <w:rsid w:val="00E44CAF"/>
    <w:rsid w:val="00E44D11"/>
    <w:rsid w:val="00E44FC4"/>
    <w:rsid w:val="00E44FC5"/>
    <w:rsid w:val="00E4502B"/>
    <w:rsid w:val="00E45034"/>
    <w:rsid w:val="00E45042"/>
    <w:rsid w:val="00E45069"/>
    <w:rsid w:val="00E4517C"/>
    <w:rsid w:val="00E451C0"/>
    <w:rsid w:val="00E45328"/>
    <w:rsid w:val="00E45404"/>
    <w:rsid w:val="00E454BF"/>
    <w:rsid w:val="00E454E7"/>
    <w:rsid w:val="00E455FC"/>
    <w:rsid w:val="00E45657"/>
    <w:rsid w:val="00E4575D"/>
    <w:rsid w:val="00E45764"/>
    <w:rsid w:val="00E45839"/>
    <w:rsid w:val="00E45848"/>
    <w:rsid w:val="00E458C5"/>
    <w:rsid w:val="00E458C9"/>
    <w:rsid w:val="00E4594B"/>
    <w:rsid w:val="00E459AF"/>
    <w:rsid w:val="00E45A0C"/>
    <w:rsid w:val="00E45AA1"/>
    <w:rsid w:val="00E45AAD"/>
    <w:rsid w:val="00E45B4B"/>
    <w:rsid w:val="00E45C0C"/>
    <w:rsid w:val="00E45DD9"/>
    <w:rsid w:val="00E45EFD"/>
    <w:rsid w:val="00E45F30"/>
    <w:rsid w:val="00E45F50"/>
    <w:rsid w:val="00E46034"/>
    <w:rsid w:val="00E4608D"/>
    <w:rsid w:val="00E46091"/>
    <w:rsid w:val="00E46130"/>
    <w:rsid w:val="00E4614F"/>
    <w:rsid w:val="00E461A0"/>
    <w:rsid w:val="00E461B1"/>
    <w:rsid w:val="00E46255"/>
    <w:rsid w:val="00E463FD"/>
    <w:rsid w:val="00E46477"/>
    <w:rsid w:val="00E466A1"/>
    <w:rsid w:val="00E46704"/>
    <w:rsid w:val="00E46822"/>
    <w:rsid w:val="00E46843"/>
    <w:rsid w:val="00E46903"/>
    <w:rsid w:val="00E46A92"/>
    <w:rsid w:val="00E46B39"/>
    <w:rsid w:val="00E46B57"/>
    <w:rsid w:val="00E46BF2"/>
    <w:rsid w:val="00E46E70"/>
    <w:rsid w:val="00E46EB3"/>
    <w:rsid w:val="00E46EF4"/>
    <w:rsid w:val="00E46F60"/>
    <w:rsid w:val="00E46F6C"/>
    <w:rsid w:val="00E46FDF"/>
    <w:rsid w:val="00E4720E"/>
    <w:rsid w:val="00E47347"/>
    <w:rsid w:val="00E473E7"/>
    <w:rsid w:val="00E4742F"/>
    <w:rsid w:val="00E47461"/>
    <w:rsid w:val="00E47546"/>
    <w:rsid w:val="00E4757F"/>
    <w:rsid w:val="00E476B5"/>
    <w:rsid w:val="00E4790E"/>
    <w:rsid w:val="00E479A9"/>
    <w:rsid w:val="00E479FE"/>
    <w:rsid w:val="00E47BA1"/>
    <w:rsid w:val="00E47CAE"/>
    <w:rsid w:val="00E47E34"/>
    <w:rsid w:val="00E47EBF"/>
    <w:rsid w:val="00E47F0F"/>
    <w:rsid w:val="00E47F59"/>
    <w:rsid w:val="00E47F6B"/>
    <w:rsid w:val="00E50045"/>
    <w:rsid w:val="00E50060"/>
    <w:rsid w:val="00E50183"/>
    <w:rsid w:val="00E501CC"/>
    <w:rsid w:val="00E502C4"/>
    <w:rsid w:val="00E50307"/>
    <w:rsid w:val="00E50336"/>
    <w:rsid w:val="00E503CC"/>
    <w:rsid w:val="00E503EA"/>
    <w:rsid w:val="00E50484"/>
    <w:rsid w:val="00E5049A"/>
    <w:rsid w:val="00E505A2"/>
    <w:rsid w:val="00E505A4"/>
    <w:rsid w:val="00E5067E"/>
    <w:rsid w:val="00E50738"/>
    <w:rsid w:val="00E507DA"/>
    <w:rsid w:val="00E507E4"/>
    <w:rsid w:val="00E5085B"/>
    <w:rsid w:val="00E509CE"/>
    <w:rsid w:val="00E509D8"/>
    <w:rsid w:val="00E509DE"/>
    <w:rsid w:val="00E50A6D"/>
    <w:rsid w:val="00E50ACF"/>
    <w:rsid w:val="00E50B75"/>
    <w:rsid w:val="00E50DC7"/>
    <w:rsid w:val="00E50E91"/>
    <w:rsid w:val="00E50F13"/>
    <w:rsid w:val="00E50F5D"/>
    <w:rsid w:val="00E50FD5"/>
    <w:rsid w:val="00E5106C"/>
    <w:rsid w:val="00E510C2"/>
    <w:rsid w:val="00E51110"/>
    <w:rsid w:val="00E51135"/>
    <w:rsid w:val="00E5116F"/>
    <w:rsid w:val="00E5121A"/>
    <w:rsid w:val="00E512C0"/>
    <w:rsid w:val="00E51355"/>
    <w:rsid w:val="00E51436"/>
    <w:rsid w:val="00E51469"/>
    <w:rsid w:val="00E514FE"/>
    <w:rsid w:val="00E515D0"/>
    <w:rsid w:val="00E5164C"/>
    <w:rsid w:val="00E51689"/>
    <w:rsid w:val="00E516A9"/>
    <w:rsid w:val="00E51736"/>
    <w:rsid w:val="00E51743"/>
    <w:rsid w:val="00E517FE"/>
    <w:rsid w:val="00E518C9"/>
    <w:rsid w:val="00E51919"/>
    <w:rsid w:val="00E51971"/>
    <w:rsid w:val="00E5197E"/>
    <w:rsid w:val="00E51A48"/>
    <w:rsid w:val="00E51AC7"/>
    <w:rsid w:val="00E51B63"/>
    <w:rsid w:val="00E51C51"/>
    <w:rsid w:val="00E51D8C"/>
    <w:rsid w:val="00E51DCF"/>
    <w:rsid w:val="00E51E38"/>
    <w:rsid w:val="00E51E9C"/>
    <w:rsid w:val="00E51EBB"/>
    <w:rsid w:val="00E51F95"/>
    <w:rsid w:val="00E52035"/>
    <w:rsid w:val="00E520B8"/>
    <w:rsid w:val="00E5212E"/>
    <w:rsid w:val="00E5213B"/>
    <w:rsid w:val="00E5215B"/>
    <w:rsid w:val="00E522C1"/>
    <w:rsid w:val="00E52377"/>
    <w:rsid w:val="00E523BB"/>
    <w:rsid w:val="00E52489"/>
    <w:rsid w:val="00E524C2"/>
    <w:rsid w:val="00E52583"/>
    <w:rsid w:val="00E525AB"/>
    <w:rsid w:val="00E525BD"/>
    <w:rsid w:val="00E526A1"/>
    <w:rsid w:val="00E52704"/>
    <w:rsid w:val="00E527E1"/>
    <w:rsid w:val="00E528C4"/>
    <w:rsid w:val="00E52A21"/>
    <w:rsid w:val="00E52B27"/>
    <w:rsid w:val="00E52BD2"/>
    <w:rsid w:val="00E52C13"/>
    <w:rsid w:val="00E52C1D"/>
    <w:rsid w:val="00E52CE1"/>
    <w:rsid w:val="00E52DD5"/>
    <w:rsid w:val="00E52E05"/>
    <w:rsid w:val="00E52E4E"/>
    <w:rsid w:val="00E52EAF"/>
    <w:rsid w:val="00E52F2C"/>
    <w:rsid w:val="00E52F36"/>
    <w:rsid w:val="00E52F39"/>
    <w:rsid w:val="00E52FE6"/>
    <w:rsid w:val="00E52FFA"/>
    <w:rsid w:val="00E5311A"/>
    <w:rsid w:val="00E53181"/>
    <w:rsid w:val="00E5321A"/>
    <w:rsid w:val="00E5325D"/>
    <w:rsid w:val="00E53282"/>
    <w:rsid w:val="00E532BF"/>
    <w:rsid w:val="00E532C3"/>
    <w:rsid w:val="00E532D9"/>
    <w:rsid w:val="00E53371"/>
    <w:rsid w:val="00E5341D"/>
    <w:rsid w:val="00E53450"/>
    <w:rsid w:val="00E53452"/>
    <w:rsid w:val="00E534F8"/>
    <w:rsid w:val="00E535B7"/>
    <w:rsid w:val="00E53608"/>
    <w:rsid w:val="00E53730"/>
    <w:rsid w:val="00E53882"/>
    <w:rsid w:val="00E53895"/>
    <w:rsid w:val="00E538BB"/>
    <w:rsid w:val="00E5390E"/>
    <w:rsid w:val="00E53B82"/>
    <w:rsid w:val="00E53B85"/>
    <w:rsid w:val="00E53BB4"/>
    <w:rsid w:val="00E53CB6"/>
    <w:rsid w:val="00E53D2A"/>
    <w:rsid w:val="00E53E81"/>
    <w:rsid w:val="00E540A4"/>
    <w:rsid w:val="00E5413E"/>
    <w:rsid w:val="00E54160"/>
    <w:rsid w:val="00E5431A"/>
    <w:rsid w:val="00E54323"/>
    <w:rsid w:val="00E54329"/>
    <w:rsid w:val="00E543C4"/>
    <w:rsid w:val="00E5445C"/>
    <w:rsid w:val="00E54477"/>
    <w:rsid w:val="00E544B5"/>
    <w:rsid w:val="00E544C4"/>
    <w:rsid w:val="00E54508"/>
    <w:rsid w:val="00E5450D"/>
    <w:rsid w:val="00E5461E"/>
    <w:rsid w:val="00E5467E"/>
    <w:rsid w:val="00E546A6"/>
    <w:rsid w:val="00E546CC"/>
    <w:rsid w:val="00E546D9"/>
    <w:rsid w:val="00E547DC"/>
    <w:rsid w:val="00E54883"/>
    <w:rsid w:val="00E54908"/>
    <w:rsid w:val="00E5499B"/>
    <w:rsid w:val="00E549FE"/>
    <w:rsid w:val="00E54A9F"/>
    <w:rsid w:val="00E54B34"/>
    <w:rsid w:val="00E54BEE"/>
    <w:rsid w:val="00E54C33"/>
    <w:rsid w:val="00E54D1F"/>
    <w:rsid w:val="00E54D43"/>
    <w:rsid w:val="00E54D65"/>
    <w:rsid w:val="00E54E95"/>
    <w:rsid w:val="00E54EFE"/>
    <w:rsid w:val="00E54F1A"/>
    <w:rsid w:val="00E54FFE"/>
    <w:rsid w:val="00E5502B"/>
    <w:rsid w:val="00E55139"/>
    <w:rsid w:val="00E551E4"/>
    <w:rsid w:val="00E55232"/>
    <w:rsid w:val="00E55283"/>
    <w:rsid w:val="00E55394"/>
    <w:rsid w:val="00E55448"/>
    <w:rsid w:val="00E55547"/>
    <w:rsid w:val="00E5555D"/>
    <w:rsid w:val="00E555DB"/>
    <w:rsid w:val="00E5563B"/>
    <w:rsid w:val="00E55687"/>
    <w:rsid w:val="00E556EB"/>
    <w:rsid w:val="00E55816"/>
    <w:rsid w:val="00E558E0"/>
    <w:rsid w:val="00E55906"/>
    <w:rsid w:val="00E55980"/>
    <w:rsid w:val="00E55992"/>
    <w:rsid w:val="00E559C2"/>
    <w:rsid w:val="00E55AA2"/>
    <w:rsid w:val="00E55C98"/>
    <w:rsid w:val="00E55CBD"/>
    <w:rsid w:val="00E55CDA"/>
    <w:rsid w:val="00E55D9F"/>
    <w:rsid w:val="00E55EB8"/>
    <w:rsid w:val="00E55F7F"/>
    <w:rsid w:val="00E56094"/>
    <w:rsid w:val="00E56096"/>
    <w:rsid w:val="00E560AC"/>
    <w:rsid w:val="00E560D6"/>
    <w:rsid w:val="00E56104"/>
    <w:rsid w:val="00E561A6"/>
    <w:rsid w:val="00E56387"/>
    <w:rsid w:val="00E563E5"/>
    <w:rsid w:val="00E5641E"/>
    <w:rsid w:val="00E564C2"/>
    <w:rsid w:val="00E56571"/>
    <w:rsid w:val="00E56599"/>
    <w:rsid w:val="00E5659C"/>
    <w:rsid w:val="00E565DE"/>
    <w:rsid w:val="00E565FB"/>
    <w:rsid w:val="00E56614"/>
    <w:rsid w:val="00E56675"/>
    <w:rsid w:val="00E566A8"/>
    <w:rsid w:val="00E566FA"/>
    <w:rsid w:val="00E56780"/>
    <w:rsid w:val="00E5693D"/>
    <w:rsid w:val="00E56A36"/>
    <w:rsid w:val="00E56A77"/>
    <w:rsid w:val="00E56A87"/>
    <w:rsid w:val="00E56AD4"/>
    <w:rsid w:val="00E56AE0"/>
    <w:rsid w:val="00E56B10"/>
    <w:rsid w:val="00E56B27"/>
    <w:rsid w:val="00E56CA6"/>
    <w:rsid w:val="00E56CDE"/>
    <w:rsid w:val="00E56D4E"/>
    <w:rsid w:val="00E56DF2"/>
    <w:rsid w:val="00E56EAA"/>
    <w:rsid w:val="00E56ED9"/>
    <w:rsid w:val="00E5707A"/>
    <w:rsid w:val="00E571B5"/>
    <w:rsid w:val="00E571B9"/>
    <w:rsid w:val="00E571D4"/>
    <w:rsid w:val="00E57247"/>
    <w:rsid w:val="00E5724D"/>
    <w:rsid w:val="00E57267"/>
    <w:rsid w:val="00E57350"/>
    <w:rsid w:val="00E573AE"/>
    <w:rsid w:val="00E57579"/>
    <w:rsid w:val="00E57592"/>
    <w:rsid w:val="00E5764A"/>
    <w:rsid w:val="00E576C0"/>
    <w:rsid w:val="00E576CD"/>
    <w:rsid w:val="00E5772A"/>
    <w:rsid w:val="00E57759"/>
    <w:rsid w:val="00E5778C"/>
    <w:rsid w:val="00E577C1"/>
    <w:rsid w:val="00E57966"/>
    <w:rsid w:val="00E5796F"/>
    <w:rsid w:val="00E57AB9"/>
    <w:rsid w:val="00E57AF9"/>
    <w:rsid w:val="00E57BAC"/>
    <w:rsid w:val="00E57C0B"/>
    <w:rsid w:val="00E57CC1"/>
    <w:rsid w:val="00E57D49"/>
    <w:rsid w:val="00E57D64"/>
    <w:rsid w:val="00E57E1D"/>
    <w:rsid w:val="00E57EB6"/>
    <w:rsid w:val="00E57EBF"/>
    <w:rsid w:val="00E57F5A"/>
    <w:rsid w:val="00E57F5C"/>
    <w:rsid w:val="00E60092"/>
    <w:rsid w:val="00E60106"/>
    <w:rsid w:val="00E601AE"/>
    <w:rsid w:val="00E60225"/>
    <w:rsid w:val="00E60291"/>
    <w:rsid w:val="00E6035E"/>
    <w:rsid w:val="00E60405"/>
    <w:rsid w:val="00E60415"/>
    <w:rsid w:val="00E60506"/>
    <w:rsid w:val="00E6056A"/>
    <w:rsid w:val="00E6063A"/>
    <w:rsid w:val="00E607EF"/>
    <w:rsid w:val="00E60831"/>
    <w:rsid w:val="00E60879"/>
    <w:rsid w:val="00E60885"/>
    <w:rsid w:val="00E608FC"/>
    <w:rsid w:val="00E60909"/>
    <w:rsid w:val="00E6090A"/>
    <w:rsid w:val="00E609C5"/>
    <w:rsid w:val="00E60A38"/>
    <w:rsid w:val="00E60A49"/>
    <w:rsid w:val="00E60A6B"/>
    <w:rsid w:val="00E60A99"/>
    <w:rsid w:val="00E60AB6"/>
    <w:rsid w:val="00E60BA5"/>
    <w:rsid w:val="00E60CB9"/>
    <w:rsid w:val="00E60CBF"/>
    <w:rsid w:val="00E60CED"/>
    <w:rsid w:val="00E60D36"/>
    <w:rsid w:val="00E60E17"/>
    <w:rsid w:val="00E60F7F"/>
    <w:rsid w:val="00E60F85"/>
    <w:rsid w:val="00E60F92"/>
    <w:rsid w:val="00E60FAB"/>
    <w:rsid w:val="00E6105F"/>
    <w:rsid w:val="00E611BB"/>
    <w:rsid w:val="00E612DA"/>
    <w:rsid w:val="00E612E2"/>
    <w:rsid w:val="00E61537"/>
    <w:rsid w:val="00E615D7"/>
    <w:rsid w:val="00E61656"/>
    <w:rsid w:val="00E61679"/>
    <w:rsid w:val="00E616BB"/>
    <w:rsid w:val="00E616DA"/>
    <w:rsid w:val="00E616EB"/>
    <w:rsid w:val="00E617AE"/>
    <w:rsid w:val="00E617EC"/>
    <w:rsid w:val="00E6182B"/>
    <w:rsid w:val="00E618F9"/>
    <w:rsid w:val="00E61A77"/>
    <w:rsid w:val="00E61B0E"/>
    <w:rsid w:val="00E61B36"/>
    <w:rsid w:val="00E61BB1"/>
    <w:rsid w:val="00E61BF6"/>
    <w:rsid w:val="00E61BF7"/>
    <w:rsid w:val="00E61C40"/>
    <w:rsid w:val="00E61CFF"/>
    <w:rsid w:val="00E61D15"/>
    <w:rsid w:val="00E61D3E"/>
    <w:rsid w:val="00E61D80"/>
    <w:rsid w:val="00E61DA4"/>
    <w:rsid w:val="00E61E04"/>
    <w:rsid w:val="00E61E1D"/>
    <w:rsid w:val="00E61E5F"/>
    <w:rsid w:val="00E61F0F"/>
    <w:rsid w:val="00E61F88"/>
    <w:rsid w:val="00E6205A"/>
    <w:rsid w:val="00E6208C"/>
    <w:rsid w:val="00E620A3"/>
    <w:rsid w:val="00E620AB"/>
    <w:rsid w:val="00E620AE"/>
    <w:rsid w:val="00E62155"/>
    <w:rsid w:val="00E6221C"/>
    <w:rsid w:val="00E62222"/>
    <w:rsid w:val="00E62262"/>
    <w:rsid w:val="00E625A3"/>
    <w:rsid w:val="00E625C6"/>
    <w:rsid w:val="00E6265C"/>
    <w:rsid w:val="00E6267D"/>
    <w:rsid w:val="00E6269D"/>
    <w:rsid w:val="00E626AB"/>
    <w:rsid w:val="00E626D5"/>
    <w:rsid w:val="00E6285F"/>
    <w:rsid w:val="00E6290E"/>
    <w:rsid w:val="00E62928"/>
    <w:rsid w:val="00E62936"/>
    <w:rsid w:val="00E629BC"/>
    <w:rsid w:val="00E62A9B"/>
    <w:rsid w:val="00E62AE6"/>
    <w:rsid w:val="00E62B3F"/>
    <w:rsid w:val="00E62B86"/>
    <w:rsid w:val="00E62BD2"/>
    <w:rsid w:val="00E62C31"/>
    <w:rsid w:val="00E62C39"/>
    <w:rsid w:val="00E62C75"/>
    <w:rsid w:val="00E62D18"/>
    <w:rsid w:val="00E62F03"/>
    <w:rsid w:val="00E62F2E"/>
    <w:rsid w:val="00E62F9F"/>
    <w:rsid w:val="00E6308E"/>
    <w:rsid w:val="00E6316B"/>
    <w:rsid w:val="00E631D1"/>
    <w:rsid w:val="00E631ED"/>
    <w:rsid w:val="00E63317"/>
    <w:rsid w:val="00E633E2"/>
    <w:rsid w:val="00E63418"/>
    <w:rsid w:val="00E6349F"/>
    <w:rsid w:val="00E634B5"/>
    <w:rsid w:val="00E6359A"/>
    <w:rsid w:val="00E63655"/>
    <w:rsid w:val="00E636C3"/>
    <w:rsid w:val="00E6383E"/>
    <w:rsid w:val="00E6385F"/>
    <w:rsid w:val="00E6389E"/>
    <w:rsid w:val="00E638EC"/>
    <w:rsid w:val="00E63ACD"/>
    <w:rsid w:val="00E63BDD"/>
    <w:rsid w:val="00E63C0A"/>
    <w:rsid w:val="00E63C38"/>
    <w:rsid w:val="00E63C45"/>
    <w:rsid w:val="00E63C4A"/>
    <w:rsid w:val="00E63CA9"/>
    <w:rsid w:val="00E63CFA"/>
    <w:rsid w:val="00E63E34"/>
    <w:rsid w:val="00E63E69"/>
    <w:rsid w:val="00E63EC3"/>
    <w:rsid w:val="00E63FF5"/>
    <w:rsid w:val="00E63FFE"/>
    <w:rsid w:val="00E6402C"/>
    <w:rsid w:val="00E64060"/>
    <w:rsid w:val="00E640DB"/>
    <w:rsid w:val="00E640E4"/>
    <w:rsid w:val="00E64100"/>
    <w:rsid w:val="00E64175"/>
    <w:rsid w:val="00E64244"/>
    <w:rsid w:val="00E6427F"/>
    <w:rsid w:val="00E642A4"/>
    <w:rsid w:val="00E6430C"/>
    <w:rsid w:val="00E64443"/>
    <w:rsid w:val="00E64460"/>
    <w:rsid w:val="00E644C0"/>
    <w:rsid w:val="00E644DC"/>
    <w:rsid w:val="00E644F3"/>
    <w:rsid w:val="00E6451C"/>
    <w:rsid w:val="00E64566"/>
    <w:rsid w:val="00E64582"/>
    <w:rsid w:val="00E64647"/>
    <w:rsid w:val="00E64778"/>
    <w:rsid w:val="00E648D5"/>
    <w:rsid w:val="00E649B8"/>
    <w:rsid w:val="00E649D2"/>
    <w:rsid w:val="00E649D5"/>
    <w:rsid w:val="00E649EF"/>
    <w:rsid w:val="00E64A1B"/>
    <w:rsid w:val="00E64B19"/>
    <w:rsid w:val="00E64B75"/>
    <w:rsid w:val="00E64B97"/>
    <w:rsid w:val="00E64BDA"/>
    <w:rsid w:val="00E64C89"/>
    <w:rsid w:val="00E64D55"/>
    <w:rsid w:val="00E64E2E"/>
    <w:rsid w:val="00E64E34"/>
    <w:rsid w:val="00E64E85"/>
    <w:rsid w:val="00E64F59"/>
    <w:rsid w:val="00E65013"/>
    <w:rsid w:val="00E65036"/>
    <w:rsid w:val="00E650BB"/>
    <w:rsid w:val="00E65355"/>
    <w:rsid w:val="00E65386"/>
    <w:rsid w:val="00E65406"/>
    <w:rsid w:val="00E6548B"/>
    <w:rsid w:val="00E65561"/>
    <w:rsid w:val="00E65581"/>
    <w:rsid w:val="00E65741"/>
    <w:rsid w:val="00E65852"/>
    <w:rsid w:val="00E65856"/>
    <w:rsid w:val="00E65866"/>
    <w:rsid w:val="00E65881"/>
    <w:rsid w:val="00E658C3"/>
    <w:rsid w:val="00E658DD"/>
    <w:rsid w:val="00E659B2"/>
    <w:rsid w:val="00E659CE"/>
    <w:rsid w:val="00E659D4"/>
    <w:rsid w:val="00E659D8"/>
    <w:rsid w:val="00E65A65"/>
    <w:rsid w:val="00E65A87"/>
    <w:rsid w:val="00E65B8F"/>
    <w:rsid w:val="00E65BA5"/>
    <w:rsid w:val="00E65BDC"/>
    <w:rsid w:val="00E65CEA"/>
    <w:rsid w:val="00E65D14"/>
    <w:rsid w:val="00E65DB6"/>
    <w:rsid w:val="00E65F85"/>
    <w:rsid w:val="00E65FB8"/>
    <w:rsid w:val="00E65FCC"/>
    <w:rsid w:val="00E6600B"/>
    <w:rsid w:val="00E66075"/>
    <w:rsid w:val="00E660A5"/>
    <w:rsid w:val="00E66183"/>
    <w:rsid w:val="00E6618F"/>
    <w:rsid w:val="00E6621B"/>
    <w:rsid w:val="00E66253"/>
    <w:rsid w:val="00E6633B"/>
    <w:rsid w:val="00E66417"/>
    <w:rsid w:val="00E664BC"/>
    <w:rsid w:val="00E66519"/>
    <w:rsid w:val="00E6652B"/>
    <w:rsid w:val="00E66541"/>
    <w:rsid w:val="00E6656D"/>
    <w:rsid w:val="00E66600"/>
    <w:rsid w:val="00E66603"/>
    <w:rsid w:val="00E66631"/>
    <w:rsid w:val="00E66735"/>
    <w:rsid w:val="00E66813"/>
    <w:rsid w:val="00E66818"/>
    <w:rsid w:val="00E66924"/>
    <w:rsid w:val="00E66927"/>
    <w:rsid w:val="00E66930"/>
    <w:rsid w:val="00E6697B"/>
    <w:rsid w:val="00E66999"/>
    <w:rsid w:val="00E669CA"/>
    <w:rsid w:val="00E66A94"/>
    <w:rsid w:val="00E66B37"/>
    <w:rsid w:val="00E66B49"/>
    <w:rsid w:val="00E66B57"/>
    <w:rsid w:val="00E66D00"/>
    <w:rsid w:val="00E66DC4"/>
    <w:rsid w:val="00E66DED"/>
    <w:rsid w:val="00E66DF5"/>
    <w:rsid w:val="00E66E35"/>
    <w:rsid w:val="00E66E83"/>
    <w:rsid w:val="00E66FA4"/>
    <w:rsid w:val="00E67169"/>
    <w:rsid w:val="00E671D2"/>
    <w:rsid w:val="00E67220"/>
    <w:rsid w:val="00E6726D"/>
    <w:rsid w:val="00E6728D"/>
    <w:rsid w:val="00E672E0"/>
    <w:rsid w:val="00E67339"/>
    <w:rsid w:val="00E67344"/>
    <w:rsid w:val="00E673A1"/>
    <w:rsid w:val="00E6751A"/>
    <w:rsid w:val="00E67523"/>
    <w:rsid w:val="00E67537"/>
    <w:rsid w:val="00E675B7"/>
    <w:rsid w:val="00E675EB"/>
    <w:rsid w:val="00E675EF"/>
    <w:rsid w:val="00E67647"/>
    <w:rsid w:val="00E6768A"/>
    <w:rsid w:val="00E676BF"/>
    <w:rsid w:val="00E676CE"/>
    <w:rsid w:val="00E6770A"/>
    <w:rsid w:val="00E67716"/>
    <w:rsid w:val="00E6777A"/>
    <w:rsid w:val="00E6780C"/>
    <w:rsid w:val="00E67828"/>
    <w:rsid w:val="00E67954"/>
    <w:rsid w:val="00E67A15"/>
    <w:rsid w:val="00E67B6C"/>
    <w:rsid w:val="00E67B89"/>
    <w:rsid w:val="00E67BE7"/>
    <w:rsid w:val="00E67C84"/>
    <w:rsid w:val="00E67CEA"/>
    <w:rsid w:val="00E67DAA"/>
    <w:rsid w:val="00E67DFE"/>
    <w:rsid w:val="00E67E5B"/>
    <w:rsid w:val="00E67F01"/>
    <w:rsid w:val="00E67F23"/>
    <w:rsid w:val="00E67F78"/>
    <w:rsid w:val="00E70109"/>
    <w:rsid w:val="00E7012D"/>
    <w:rsid w:val="00E7017F"/>
    <w:rsid w:val="00E7018A"/>
    <w:rsid w:val="00E701A3"/>
    <w:rsid w:val="00E70244"/>
    <w:rsid w:val="00E703B5"/>
    <w:rsid w:val="00E7041D"/>
    <w:rsid w:val="00E7046D"/>
    <w:rsid w:val="00E704EF"/>
    <w:rsid w:val="00E7050C"/>
    <w:rsid w:val="00E70641"/>
    <w:rsid w:val="00E70725"/>
    <w:rsid w:val="00E70784"/>
    <w:rsid w:val="00E70A0F"/>
    <w:rsid w:val="00E70A18"/>
    <w:rsid w:val="00E70AF0"/>
    <w:rsid w:val="00E70B2F"/>
    <w:rsid w:val="00E70B64"/>
    <w:rsid w:val="00E70BFF"/>
    <w:rsid w:val="00E70C20"/>
    <w:rsid w:val="00E70D25"/>
    <w:rsid w:val="00E70D65"/>
    <w:rsid w:val="00E70DE1"/>
    <w:rsid w:val="00E70DFA"/>
    <w:rsid w:val="00E70EC4"/>
    <w:rsid w:val="00E710A2"/>
    <w:rsid w:val="00E710DE"/>
    <w:rsid w:val="00E71109"/>
    <w:rsid w:val="00E71174"/>
    <w:rsid w:val="00E711BD"/>
    <w:rsid w:val="00E7128F"/>
    <w:rsid w:val="00E71478"/>
    <w:rsid w:val="00E714A9"/>
    <w:rsid w:val="00E714BC"/>
    <w:rsid w:val="00E714E4"/>
    <w:rsid w:val="00E715BF"/>
    <w:rsid w:val="00E715C0"/>
    <w:rsid w:val="00E715F3"/>
    <w:rsid w:val="00E71650"/>
    <w:rsid w:val="00E7167D"/>
    <w:rsid w:val="00E716EE"/>
    <w:rsid w:val="00E71789"/>
    <w:rsid w:val="00E718BB"/>
    <w:rsid w:val="00E71B49"/>
    <w:rsid w:val="00E71BD0"/>
    <w:rsid w:val="00E71C04"/>
    <w:rsid w:val="00E71C64"/>
    <w:rsid w:val="00E71CE3"/>
    <w:rsid w:val="00E71D4F"/>
    <w:rsid w:val="00E71D82"/>
    <w:rsid w:val="00E71DDD"/>
    <w:rsid w:val="00E71E2F"/>
    <w:rsid w:val="00E71E6B"/>
    <w:rsid w:val="00E71EAC"/>
    <w:rsid w:val="00E71F36"/>
    <w:rsid w:val="00E71F5D"/>
    <w:rsid w:val="00E72060"/>
    <w:rsid w:val="00E7209A"/>
    <w:rsid w:val="00E720AE"/>
    <w:rsid w:val="00E720B4"/>
    <w:rsid w:val="00E72107"/>
    <w:rsid w:val="00E72125"/>
    <w:rsid w:val="00E7217C"/>
    <w:rsid w:val="00E721A5"/>
    <w:rsid w:val="00E723B7"/>
    <w:rsid w:val="00E723C3"/>
    <w:rsid w:val="00E723CD"/>
    <w:rsid w:val="00E72462"/>
    <w:rsid w:val="00E7248E"/>
    <w:rsid w:val="00E724E5"/>
    <w:rsid w:val="00E72516"/>
    <w:rsid w:val="00E72594"/>
    <w:rsid w:val="00E725C1"/>
    <w:rsid w:val="00E726CA"/>
    <w:rsid w:val="00E7275F"/>
    <w:rsid w:val="00E727F9"/>
    <w:rsid w:val="00E7282A"/>
    <w:rsid w:val="00E7287D"/>
    <w:rsid w:val="00E728FA"/>
    <w:rsid w:val="00E72958"/>
    <w:rsid w:val="00E72A67"/>
    <w:rsid w:val="00E72B58"/>
    <w:rsid w:val="00E72B5D"/>
    <w:rsid w:val="00E72C0E"/>
    <w:rsid w:val="00E72C8E"/>
    <w:rsid w:val="00E72D13"/>
    <w:rsid w:val="00E72D2E"/>
    <w:rsid w:val="00E72D4D"/>
    <w:rsid w:val="00E72D7D"/>
    <w:rsid w:val="00E72D9E"/>
    <w:rsid w:val="00E72DC7"/>
    <w:rsid w:val="00E72DF6"/>
    <w:rsid w:val="00E72E15"/>
    <w:rsid w:val="00E72E38"/>
    <w:rsid w:val="00E73091"/>
    <w:rsid w:val="00E7309B"/>
    <w:rsid w:val="00E73187"/>
    <w:rsid w:val="00E731A4"/>
    <w:rsid w:val="00E732E4"/>
    <w:rsid w:val="00E73340"/>
    <w:rsid w:val="00E73374"/>
    <w:rsid w:val="00E73426"/>
    <w:rsid w:val="00E73509"/>
    <w:rsid w:val="00E735C7"/>
    <w:rsid w:val="00E735F8"/>
    <w:rsid w:val="00E7362E"/>
    <w:rsid w:val="00E7365D"/>
    <w:rsid w:val="00E7366D"/>
    <w:rsid w:val="00E73695"/>
    <w:rsid w:val="00E736E3"/>
    <w:rsid w:val="00E73700"/>
    <w:rsid w:val="00E73709"/>
    <w:rsid w:val="00E7372B"/>
    <w:rsid w:val="00E73748"/>
    <w:rsid w:val="00E73769"/>
    <w:rsid w:val="00E73784"/>
    <w:rsid w:val="00E737A5"/>
    <w:rsid w:val="00E73802"/>
    <w:rsid w:val="00E7384D"/>
    <w:rsid w:val="00E73875"/>
    <w:rsid w:val="00E73929"/>
    <w:rsid w:val="00E73954"/>
    <w:rsid w:val="00E73982"/>
    <w:rsid w:val="00E73AA1"/>
    <w:rsid w:val="00E73AE7"/>
    <w:rsid w:val="00E73B72"/>
    <w:rsid w:val="00E73BAC"/>
    <w:rsid w:val="00E73BAF"/>
    <w:rsid w:val="00E73BF4"/>
    <w:rsid w:val="00E73CAF"/>
    <w:rsid w:val="00E73CBC"/>
    <w:rsid w:val="00E73D39"/>
    <w:rsid w:val="00E73D8E"/>
    <w:rsid w:val="00E73FB8"/>
    <w:rsid w:val="00E7403E"/>
    <w:rsid w:val="00E74074"/>
    <w:rsid w:val="00E740E7"/>
    <w:rsid w:val="00E74115"/>
    <w:rsid w:val="00E74139"/>
    <w:rsid w:val="00E74153"/>
    <w:rsid w:val="00E74166"/>
    <w:rsid w:val="00E7418D"/>
    <w:rsid w:val="00E741B9"/>
    <w:rsid w:val="00E741BF"/>
    <w:rsid w:val="00E74282"/>
    <w:rsid w:val="00E742A4"/>
    <w:rsid w:val="00E742A8"/>
    <w:rsid w:val="00E74377"/>
    <w:rsid w:val="00E743AB"/>
    <w:rsid w:val="00E7454A"/>
    <w:rsid w:val="00E745BF"/>
    <w:rsid w:val="00E746CC"/>
    <w:rsid w:val="00E747A9"/>
    <w:rsid w:val="00E747F2"/>
    <w:rsid w:val="00E748A2"/>
    <w:rsid w:val="00E74926"/>
    <w:rsid w:val="00E7495F"/>
    <w:rsid w:val="00E74964"/>
    <w:rsid w:val="00E749CC"/>
    <w:rsid w:val="00E74ACC"/>
    <w:rsid w:val="00E74B64"/>
    <w:rsid w:val="00E74BB6"/>
    <w:rsid w:val="00E74C23"/>
    <w:rsid w:val="00E74C36"/>
    <w:rsid w:val="00E74E74"/>
    <w:rsid w:val="00E74ED1"/>
    <w:rsid w:val="00E74F7F"/>
    <w:rsid w:val="00E751FF"/>
    <w:rsid w:val="00E75241"/>
    <w:rsid w:val="00E75305"/>
    <w:rsid w:val="00E75425"/>
    <w:rsid w:val="00E754A8"/>
    <w:rsid w:val="00E754E9"/>
    <w:rsid w:val="00E75588"/>
    <w:rsid w:val="00E75739"/>
    <w:rsid w:val="00E757B1"/>
    <w:rsid w:val="00E757D3"/>
    <w:rsid w:val="00E75907"/>
    <w:rsid w:val="00E75929"/>
    <w:rsid w:val="00E75932"/>
    <w:rsid w:val="00E7595C"/>
    <w:rsid w:val="00E759DE"/>
    <w:rsid w:val="00E75A07"/>
    <w:rsid w:val="00E75A23"/>
    <w:rsid w:val="00E75B37"/>
    <w:rsid w:val="00E75C93"/>
    <w:rsid w:val="00E75D13"/>
    <w:rsid w:val="00E75D40"/>
    <w:rsid w:val="00E75D70"/>
    <w:rsid w:val="00E75DF5"/>
    <w:rsid w:val="00E75E93"/>
    <w:rsid w:val="00E75EB2"/>
    <w:rsid w:val="00E75EF5"/>
    <w:rsid w:val="00E761C7"/>
    <w:rsid w:val="00E76282"/>
    <w:rsid w:val="00E762AB"/>
    <w:rsid w:val="00E76320"/>
    <w:rsid w:val="00E763E7"/>
    <w:rsid w:val="00E763EF"/>
    <w:rsid w:val="00E765A9"/>
    <w:rsid w:val="00E765DB"/>
    <w:rsid w:val="00E766C7"/>
    <w:rsid w:val="00E766CA"/>
    <w:rsid w:val="00E766F0"/>
    <w:rsid w:val="00E767FA"/>
    <w:rsid w:val="00E768D2"/>
    <w:rsid w:val="00E7690B"/>
    <w:rsid w:val="00E769D7"/>
    <w:rsid w:val="00E76AC6"/>
    <w:rsid w:val="00E76AEE"/>
    <w:rsid w:val="00E76BBE"/>
    <w:rsid w:val="00E76BCB"/>
    <w:rsid w:val="00E76C58"/>
    <w:rsid w:val="00E76C93"/>
    <w:rsid w:val="00E76ECB"/>
    <w:rsid w:val="00E76F4A"/>
    <w:rsid w:val="00E77042"/>
    <w:rsid w:val="00E770D3"/>
    <w:rsid w:val="00E772BF"/>
    <w:rsid w:val="00E772D1"/>
    <w:rsid w:val="00E77383"/>
    <w:rsid w:val="00E773B0"/>
    <w:rsid w:val="00E773B6"/>
    <w:rsid w:val="00E774A5"/>
    <w:rsid w:val="00E7763C"/>
    <w:rsid w:val="00E7768D"/>
    <w:rsid w:val="00E776A6"/>
    <w:rsid w:val="00E7775D"/>
    <w:rsid w:val="00E7777A"/>
    <w:rsid w:val="00E77784"/>
    <w:rsid w:val="00E777D7"/>
    <w:rsid w:val="00E778B0"/>
    <w:rsid w:val="00E77977"/>
    <w:rsid w:val="00E77ACD"/>
    <w:rsid w:val="00E77B5C"/>
    <w:rsid w:val="00E77B71"/>
    <w:rsid w:val="00E77BCA"/>
    <w:rsid w:val="00E77BEE"/>
    <w:rsid w:val="00E77CEF"/>
    <w:rsid w:val="00E77D1B"/>
    <w:rsid w:val="00E77E93"/>
    <w:rsid w:val="00E77EA2"/>
    <w:rsid w:val="00E77F72"/>
    <w:rsid w:val="00E77FF5"/>
    <w:rsid w:val="00E80028"/>
    <w:rsid w:val="00E80152"/>
    <w:rsid w:val="00E801D6"/>
    <w:rsid w:val="00E8020E"/>
    <w:rsid w:val="00E8034A"/>
    <w:rsid w:val="00E80353"/>
    <w:rsid w:val="00E80416"/>
    <w:rsid w:val="00E804AE"/>
    <w:rsid w:val="00E805F7"/>
    <w:rsid w:val="00E8089F"/>
    <w:rsid w:val="00E808C4"/>
    <w:rsid w:val="00E808D7"/>
    <w:rsid w:val="00E80982"/>
    <w:rsid w:val="00E80991"/>
    <w:rsid w:val="00E80B3C"/>
    <w:rsid w:val="00E80BB8"/>
    <w:rsid w:val="00E80BD6"/>
    <w:rsid w:val="00E80BE6"/>
    <w:rsid w:val="00E80D33"/>
    <w:rsid w:val="00E80DD2"/>
    <w:rsid w:val="00E80DF4"/>
    <w:rsid w:val="00E80E0F"/>
    <w:rsid w:val="00E80E37"/>
    <w:rsid w:val="00E80E74"/>
    <w:rsid w:val="00E80F09"/>
    <w:rsid w:val="00E80F19"/>
    <w:rsid w:val="00E80F28"/>
    <w:rsid w:val="00E80F66"/>
    <w:rsid w:val="00E80F81"/>
    <w:rsid w:val="00E80FB3"/>
    <w:rsid w:val="00E80FF6"/>
    <w:rsid w:val="00E812D0"/>
    <w:rsid w:val="00E8145F"/>
    <w:rsid w:val="00E8146E"/>
    <w:rsid w:val="00E815B9"/>
    <w:rsid w:val="00E81600"/>
    <w:rsid w:val="00E8162E"/>
    <w:rsid w:val="00E81763"/>
    <w:rsid w:val="00E8179C"/>
    <w:rsid w:val="00E81832"/>
    <w:rsid w:val="00E8184D"/>
    <w:rsid w:val="00E81974"/>
    <w:rsid w:val="00E81A06"/>
    <w:rsid w:val="00E81ABA"/>
    <w:rsid w:val="00E81B80"/>
    <w:rsid w:val="00E81BC1"/>
    <w:rsid w:val="00E81BDA"/>
    <w:rsid w:val="00E81BF7"/>
    <w:rsid w:val="00E81C8A"/>
    <w:rsid w:val="00E81D0D"/>
    <w:rsid w:val="00E81DAA"/>
    <w:rsid w:val="00E81DB1"/>
    <w:rsid w:val="00E81E14"/>
    <w:rsid w:val="00E81F42"/>
    <w:rsid w:val="00E81F49"/>
    <w:rsid w:val="00E81F6D"/>
    <w:rsid w:val="00E81F8B"/>
    <w:rsid w:val="00E82001"/>
    <w:rsid w:val="00E8201E"/>
    <w:rsid w:val="00E8207D"/>
    <w:rsid w:val="00E820F1"/>
    <w:rsid w:val="00E82134"/>
    <w:rsid w:val="00E822D9"/>
    <w:rsid w:val="00E823D5"/>
    <w:rsid w:val="00E824B8"/>
    <w:rsid w:val="00E824EB"/>
    <w:rsid w:val="00E82527"/>
    <w:rsid w:val="00E8259D"/>
    <w:rsid w:val="00E82673"/>
    <w:rsid w:val="00E826E1"/>
    <w:rsid w:val="00E82730"/>
    <w:rsid w:val="00E827A5"/>
    <w:rsid w:val="00E827F1"/>
    <w:rsid w:val="00E82842"/>
    <w:rsid w:val="00E82871"/>
    <w:rsid w:val="00E82998"/>
    <w:rsid w:val="00E82BD2"/>
    <w:rsid w:val="00E82C34"/>
    <w:rsid w:val="00E82CC5"/>
    <w:rsid w:val="00E82E70"/>
    <w:rsid w:val="00E82ED6"/>
    <w:rsid w:val="00E82EE8"/>
    <w:rsid w:val="00E82F11"/>
    <w:rsid w:val="00E82F30"/>
    <w:rsid w:val="00E82F66"/>
    <w:rsid w:val="00E82FC9"/>
    <w:rsid w:val="00E8308D"/>
    <w:rsid w:val="00E830BD"/>
    <w:rsid w:val="00E83162"/>
    <w:rsid w:val="00E8323D"/>
    <w:rsid w:val="00E83292"/>
    <w:rsid w:val="00E832C7"/>
    <w:rsid w:val="00E83345"/>
    <w:rsid w:val="00E8339B"/>
    <w:rsid w:val="00E8341D"/>
    <w:rsid w:val="00E8347A"/>
    <w:rsid w:val="00E834BC"/>
    <w:rsid w:val="00E83514"/>
    <w:rsid w:val="00E83523"/>
    <w:rsid w:val="00E835CF"/>
    <w:rsid w:val="00E8365B"/>
    <w:rsid w:val="00E8378C"/>
    <w:rsid w:val="00E838E1"/>
    <w:rsid w:val="00E83A05"/>
    <w:rsid w:val="00E83A31"/>
    <w:rsid w:val="00E83A66"/>
    <w:rsid w:val="00E83A69"/>
    <w:rsid w:val="00E83A7A"/>
    <w:rsid w:val="00E83B04"/>
    <w:rsid w:val="00E83B54"/>
    <w:rsid w:val="00E83C65"/>
    <w:rsid w:val="00E83D13"/>
    <w:rsid w:val="00E83DC2"/>
    <w:rsid w:val="00E83DCB"/>
    <w:rsid w:val="00E83DD3"/>
    <w:rsid w:val="00E83DF1"/>
    <w:rsid w:val="00E83ECB"/>
    <w:rsid w:val="00E83F51"/>
    <w:rsid w:val="00E83F88"/>
    <w:rsid w:val="00E84174"/>
    <w:rsid w:val="00E841A3"/>
    <w:rsid w:val="00E841C8"/>
    <w:rsid w:val="00E8420E"/>
    <w:rsid w:val="00E84340"/>
    <w:rsid w:val="00E84402"/>
    <w:rsid w:val="00E84456"/>
    <w:rsid w:val="00E84462"/>
    <w:rsid w:val="00E84463"/>
    <w:rsid w:val="00E84465"/>
    <w:rsid w:val="00E8456B"/>
    <w:rsid w:val="00E84608"/>
    <w:rsid w:val="00E84659"/>
    <w:rsid w:val="00E846C9"/>
    <w:rsid w:val="00E8483B"/>
    <w:rsid w:val="00E84989"/>
    <w:rsid w:val="00E849B8"/>
    <w:rsid w:val="00E84A7B"/>
    <w:rsid w:val="00E84AF3"/>
    <w:rsid w:val="00E84B6E"/>
    <w:rsid w:val="00E84C33"/>
    <w:rsid w:val="00E84D01"/>
    <w:rsid w:val="00E84D20"/>
    <w:rsid w:val="00E84EA7"/>
    <w:rsid w:val="00E84F58"/>
    <w:rsid w:val="00E85006"/>
    <w:rsid w:val="00E85039"/>
    <w:rsid w:val="00E8505F"/>
    <w:rsid w:val="00E85192"/>
    <w:rsid w:val="00E85243"/>
    <w:rsid w:val="00E852C7"/>
    <w:rsid w:val="00E85329"/>
    <w:rsid w:val="00E85469"/>
    <w:rsid w:val="00E854EA"/>
    <w:rsid w:val="00E856E8"/>
    <w:rsid w:val="00E85716"/>
    <w:rsid w:val="00E8577C"/>
    <w:rsid w:val="00E85949"/>
    <w:rsid w:val="00E859CC"/>
    <w:rsid w:val="00E859E9"/>
    <w:rsid w:val="00E859F4"/>
    <w:rsid w:val="00E85AF5"/>
    <w:rsid w:val="00E85AFB"/>
    <w:rsid w:val="00E85BDE"/>
    <w:rsid w:val="00E85C3B"/>
    <w:rsid w:val="00E85C8C"/>
    <w:rsid w:val="00E85DA2"/>
    <w:rsid w:val="00E85F4B"/>
    <w:rsid w:val="00E85F61"/>
    <w:rsid w:val="00E85F73"/>
    <w:rsid w:val="00E85F83"/>
    <w:rsid w:val="00E85FEA"/>
    <w:rsid w:val="00E86056"/>
    <w:rsid w:val="00E86088"/>
    <w:rsid w:val="00E86182"/>
    <w:rsid w:val="00E86252"/>
    <w:rsid w:val="00E8633A"/>
    <w:rsid w:val="00E8636A"/>
    <w:rsid w:val="00E86403"/>
    <w:rsid w:val="00E8647B"/>
    <w:rsid w:val="00E8652E"/>
    <w:rsid w:val="00E866F2"/>
    <w:rsid w:val="00E86796"/>
    <w:rsid w:val="00E867A3"/>
    <w:rsid w:val="00E868D2"/>
    <w:rsid w:val="00E86914"/>
    <w:rsid w:val="00E8694A"/>
    <w:rsid w:val="00E86983"/>
    <w:rsid w:val="00E869BE"/>
    <w:rsid w:val="00E86A1E"/>
    <w:rsid w:val="00E86A2D"/>
    <w:rsid w:val="00E86A31"/>
    <w:rsid w:val="00E86A87"/>
    <w:rsid w:val="00E86A98"/>
    <w:rsid w:val="00E86AAF"/>
    <w:rsid w:val="00E86AD7"/>
    <w:rsid w:val="00E86B09"/>
    <w:rsid w:val="00E86BD3"/>
    <w:rsid w:val="00E86C13"/>
    <w:rsid w:val="00E86D59"/>
    <w:rsid w:val="00E86DA3"/>
    <w:rsid w:val="00E8706B"/>
    <w:rsid w:val="00E87096"/>
    <w:rsid w:val="00E870B0"/>
    <w:rsid w:val="00E871E5"/>
    <w:rsid w:val="00E87211"/>
    <w:rsid w:val="00E87276"/>
    <w:rsid w:val="00E872AC"/>
    <w:rsid w:val="00E872F6"/>
    <w:rsid w:val="00E87485"/>
    <w:rsid w:val="00E8752A"/>
    <w:rsid w:val="00E8755B"/>
    <w:rsid w:val="00E87572"/>
    <w:rsid w:val="00E87588"/>
    <w:rsid w:val="00E875F6"/>
    <w:rsid w:val="00E8760F"/>
    <w:rsid w:val="00E87618"/>
    <w:rsid w:val="00E87635"/>
    <w:rsid w:val="00E8765D"/>
    <w:rsid w:val="00E87701"/>
    <w:rsid w:val="00E8774C"/>
    <w:rsid w:val="00E87775"/>
    <w:rsid w:val="00E87849"/>
    <w:rsid w:val="00E878BE"/>
    <w:rsid w:val="00E878EF"/>
    <w:rsid w:val="00E879C6"/>
    <w:rsid w:val="00E87AE5"/>
    <w:rsid w:val="00E87B59"/>
    <w:rsid w:val="00E87BC5"/>
    <w:rsid w:val="00E87BEC"/>
    <w:rsid w:val="00E87C2F"/>
    <w:rsid w:val="00E87DE4"/>
    <w:rsid w:val="00E87EF1"/>
    <w:rsid w:val="00E87F9B"/>
    <w:rsid w:val="00E90013"/>
    <w:rsid w:val="00E90084"/>
    <w:rsid w:val="00E90113"/>
    <w:rsid w:val="00E901EE"/>
    <w:rsid w:val="00E902CB"/>
    <w:rsid w:val="00E902CC"/>
    <w:rsid w:val="00E90387"/>
    <w:rsid w:val="00E904BD"/>
    <w:rsid w:val="00E9050D"/>
    <w:rsid w:val="00E9057D"/>
    <w:rsid w:val="00E9063E"/>
    <w:rsid w:val="00E906E7"/>
    <w:rsid w:val="00E90737"/>
    <w:rsid w:val="00E907B4"/>
    <w:rsid w:val="00E90814"/>
    <w:rsid w:val="00E90826"/>
    <w:rsid w:val="00E90B2B"/>
    <w:rsid w:val="00E90C38"/>
    <w:rsid w:val="00E90C72"/>
    <w:rsid w:val="00E90CBD"/>
    <w:rsid w:val="00E90D8A"/>
    <w:rsid w:val="00E90DF4"/>
    <w:rsid w:val="00E90E22"/>
    <w:rsid w:val="00E90E70"/>
    <w:rsid w:val="00E90E8B"/>
    <w:rsid w:val="00E90EF8"/>
    <w:rsid w:val="00E9106D"/>
    <w:rsid w:val="00E911CC"/>
    <w:rsid w:val="00E91354"/>
    <w:rsid w:val="00E91377"/>
    <w:rsid w:val="00E913F3"/>
    <w:rsid w:val="00E91416"/>
    <w:rsid w:val="00E914E1"/>
    <w:rsid w:val="00E91506"/>
    <w:rsid w:val="00E91532"/>
    <w:rsid w:val="00E91558"/>
    <w:rsid w:val="00E915D9"/>
    <w:rsid w:val="00E9160A"/>
    <w:rsid w:val="00E9162E"/>
    <w:rsid w:val="00E91702"/>
    <w:rsid w:val="00E917A9"/>
    <w:rsid w:val="00E91874"/>
    <w:rsid w:val="00E9193A"/>
    <w:rsid w:val="00E9195D"/>
    <w:rsid w:val="00E9198B"/>
    <w:rsid w:val="00E919F4"/>
    <w:rsid w:val="00E91A16"/>
    <w:rsid w:val="00E91A3F"/>
    <w:rsid w:val="00E91CE4"/>
    <w:rsid w:val="00E91CEB"/>
    <w:rsid w:val="00E91D6B"/>
    <w:rsid w:val="00E91D91"/>
    <w:rsid w:val="00E91E84"/>
    <w:rsid w:val="00E91F46"/>
    <w:rsid w:val="00E91F50"/>
    <w:rsid w:val="00E91FBC"/>
    <w:rsid w:val="00E9203C"/>
    <w:rsid w:val="00E920BF"/>
    <w:rsid w:val="00E9211D"/>
    <w:rsid w:val="00E92183"/>
    <w:rsid w:val="00E92190"/>
    <w:rsid w:val="00E92292"/>
    <w:rsid w:val="00E922E7"/>
    <w:rsid w:val="00E923AB"/>
    <w:rsid w:val="00E923BC"/>
    <w:rsid w:val="00E923E2"/>
    <w:rsid w:val="00E923FA"/>
    <w:rsid w:val="00E924D2"/>
    <w:rsid w:val="00E924DC"/>
    <w:rsid w:val="00E925D8"/>
    <w:rsid w:val="00E92633"/>
    <w:rsid w:val="00E92657"/>
    <w:rsid w:val="00E92740"/>
    <w:rsid w:val="00E927D2"/>
    <w:rsid w:val="00E92875"/>
    <w:rsid w:val="00E92953"/>
    <w:rsid w:val="00E929FC"/>
    <w:rsid w:val="00E92A40"/>
    <w:rsid w:val="00E92A91"/>
    <w:rsid w:val="00E92ABE"/>
    <w:rsid w:val="00E92AE5"/>
    <w:rsid w:val="00E92B0F"/>
    <w:rsid w:val="00E92B19"/>
    <w:rsid w:val="00E92B5C"/>
    <w:rsid w:val="00E92C75"/>
    <w:rsid w:val="00E92C99"/>
    <w:rsid w:val="00E92CDC"/>
    <w:rsid w:val="00E92D56"/>
    <w:rsid w:val="00E92D7A"/>
    <w:rsid w:val="00E931B3"/>
    <w:rsid w:val="00E931E1"/>
    <w:rsid w:val="00E93266"/>
    <w:rsid w:val="00E932E4"/>
    <w:rsid w:val="00E9339F"/>
    <w:rsid w:val="00E933C0"/>
    <w:rsid w:val="00E933FF"/>
    <w:rsid w:val="00E9346F"/>
    <w:rsid w:val="00E934A9"/>
    <w:rsid w:val="00E93577"/>
    <w:rsid w:val="00E93587"/>
    <w:rsid w:val="00E935F6"/>
    <w:rsid w:val="00E9367E"/>
    <w:rsid w:val="00E936D6"/>
    <w:rsid w:val="00E93928"/>
    <w:rsid w:val="00E939CB"/>
    <w:rsid w:val="00E93A8F"/>
    <w:rsid w:val="00E93BA8"/>
    <w:rsid w:val="00E93BDA"/>
    <w:rsid w:val="00E93C8E"/>
    <w:rsid w:val="00E93CF8"/>
    <w:rsid w:val="00E93D5E"/>
    <w:rsid w:val="00E93DA6"/>
    <w:rsid w:val="00E93EE9"/>
    <w:rsid w:val="00E93F0C"/>
    <w:rsid w:val="00E93F17"/>
    <w:rsid w:val="00E93F2F"/>
    <w:rsid w:val="00E9400E"/>
    <w:rsid w:val="00E94178"/>
    <w:rsid w:val="00E941DE"/>
    <w:rsid w:val="00E94368"/>
    <w:rsid w:val="00E9439C"/>
    <w:rsid w:val="00E9450E"/>
    <w:rsid w:val="00E94560"/>
    <w:rsid w:val="00E945BE"/>
    <w:rsid w:val="00E945EE"/>
    <w:rsid w:val="00E946B6"/>
    <w:rsid w:val="00E946CA"/>
    <w:rsid w:val="00E946E9"/>
    <w:rsid w:val="00E94795"/>
    <w:rsid w:val="00E947B1"/>
    <w:rsid w:val="00E947C8"/>
    <w:rsid w:val="00E94903"/>
    <w:rsid w:val="00E9490A"/>
    <w:rsid w:val="00E9491E"/>
    <w:rsid w:val="00E9495A"/>
    <w:rsid w:val="00E94986"/>
    <w:rsid w:val="00E94B01"/>
    <w:rsid w:val="00E94B3D"/>
    <w:rsid w:val="00E94CEE"/>
    <w:rsid w:val="00E94EC9"/>
    <w:rsid w:val="00E94F48"/>
    <w:rsid w:val="00E9506D"/>
    <w:rsid w:val="00E95094"/>
    <w:rsid w:val="00E950AA"/>
    <w:rsid w:val="00E950E8"/>
    <w:rsid w:val="00E95136"/>
    <w:rsid w:val="00E95162"/>
    <w:rsid w:val="00E95239"/>
    <w:rsid w:val="00E95260"/>
    <w:rsid w:val="00E952A3"/>
    <w:rsid w:val="00E9530C"/>
    <w:rsid w:val="00E9533A"/>
    <w:rsid w:val="00E95346"/>
    <w:rsid w:val="00E95473"/>
    <w:rsid w:val="00E954BD"/>
    <w:rsid w:val="00E954F1"/>
    <w:rsid w:val="00E95567"/>
    <w:rsid w:val="00E95580"/>
    <w:rsid w:val="00E9577D"/>
    <w:rsid w:val="00E9585A"/>
    <w:rsid w:val="00E958AE"/>
    <w:rsid w:val="00E95943"/>
    <w:rsid w:val="00E95964"/>
    <w:rsid w:val="00E95998"/>
    <w:rsid w:val="00E95B6C"/>
    <w:rsid w:val="00E95BDD"/>
    <w:rsid w:val="00E95C0D"/>
    <w:rsid w:val="00E95C32"/>
    <w:rsid w:val="00E95C51"/>
    <w:rsid w:val="00E95CA3"/>
    <w:rsid w:val="00E95CBD"/>
    <w:rsid w:val="00E95DCF"/>
    <w:rsid w:val="00E95F43"/>
    <w:rsid w:val="00E95F5C"/>
    <w:rsid w:val="00E95FB9"/>
    <w:rsid w:val="00E96184"/>
    <w:rsid w:val="00E9619D"/>
    <w:rsid w:val="00E961A8"/>
    <w:rsid w:val="00E9621D"/>
    <w:rsid w:val="00E9622A"/>
    <w:rsid w:val="00E962E4"/>
    <w:rsid w:val="00E9638C"/>
    <w:rsid w:val="00E963B7"/>
    <w:rsid w:val="00E96583"/>
    <w:rsid w:val="00E9664A"/>
    <w:rsid w:val="00E96669"/>
    <w:rsid w:val="00E96735"/>
    <w:rsid w:val="00E96744"/>
    <w:rsid w:val="00E9688B"/>
    <w:rsid w:val="00E96931"/>
    <w:rsid w:val="00E969BB"/>
    <w:rsid w:val="00E96AD5"/>
    <w:rsid w:val="00E96B23"/>
    <w:rsid w:val="00E96B32"/>
    <w:rsid w:val="00E96B81"/>
    <w:rsid w:val="00E96BAA"/>
    <w:rsid w:val="00E96BE4"/>
    <w:rsid w:val="00E96CAD"/>
    <w:rsid w:val="00E96E01"/>
    <w:rsid w:val="00E97004"/>
    <w:rsid w:val="00E9702D"/>
    <w:rsid w:val="00E9703A"/>
    <w:rsid w:val="00E9704A"/>
    <w:rsid w:val="00E9705F"/>
    <w:rsid w:val="00E97082"/>
    <w:rsid w:val="00E971AD"/>
    <w:rsid w:val="00E9730D"/>
    <w:rsid w:val="00E97479"/>
    <w:rsid w:val="00E9749F"/>
    <w:rsid w:val="00E975CA"/>
    <w:rsid w:val="00E97642"/>
    <w:rsid w:val="00E97658"/>
    <w:rsid w:val="00E9766A"/>
    <w:rsid w:val="00E976A9"/>
    <w:rsid w:val="00E9773C"/>
    <w:rsid w:val="00E9778F"/>
    <w:rsid w:val="00E977A6"/>
    <w:rsid w:val="00E97828"/>
    <w:rsid w:val="00E9787B"/>
    <w:rsid w:val="00E97941"/>
    <w:rsid w:val="00E97965"/>
    <w:rsid w:val="00E97976"/>
    <w:rsid w:val="00E979A8"/>
    <w:rsid w:val="00E97A28"/>
    <w:rsid w:val="00E97AFD"/>
    <w:rsid w:val="00E97D0C"/>
    <w:rsid w:val="00E97D60"/>
    <w:rsid w:val="00E97DA1"/>
    <w:rsid w:val="00E97FC5"/>
    <w:rsid w:val="00E97FF2"/>
    <w:rsid w:val="00EA0091"/>
    <w:rsid w:val="00EA011D"/>
    <w:rsid w:val="00EA01F6"/>
    <w:rsid w:val="00EA0230"/>
    <w:rsid w:val="00EA0287"/>
    <w:rsid w:val="00EA02BB"/>
    <w:rsid w:val="00EA02D2"/>
    <w:rsid w:val="00EA030F"/>
    <w:rsid w:val="00EA0337"/>
    <w:rsid w:val="00EA0482"/>
    <w:rsid w:val="00EA050D"/>
    <w:rsid w:val="00EA05A2"/>
    <w:rsid w:val="00EA05EE"/>
    <w:rsid w:val="00EA0714"/>
    <w:rsid w:val="00EA0738"/>
    <w:rsid w:val="00EA07DB"/>
    <w:rsid w:val="00EA07EB"/>
    <w:rsid w:val="00EA0B1F"/>
    <w:rsid w:val="00EA0B44"/>
    <w:rsid w:val="00EA0B6A"/>
    <w:rsid w:val="00EA0B87"/>
    <w:rsid w:val="00EA0BB1"/>
    <w:rsid w:val="00EA0C88"/>
    <w:rsid w:val="00EA0D27"/>
    <w:rsid w:val="00EA0D51"/>
    <w:rsid w:val="00EA0D65"/>
    <w:rsid w:val="00EA0DA9"/>
    <w:rsid w:val="00EA0DF3"/>
    <w:rsid w:val="00EA0F14"/>
    <w:rsid w:val="00EA1041"/>
    <w:rsid w:val="00EA1066"/>
    <w:rsid w:val="00EA1079"/>
    <w:rsid w:val="00EA107C"/>
    <w:rsid w:val="00EA10B9"/>
    <w:rsid w:val="00EA10F2"/>
    <w:rsid w:val="00EA110D"/>
    <w:rsid w:val="00EA1239"/>
    <w:rsid w:val="00EA12AE"/>
    <w:rsid w:val="00EA1304"/>
    <w:rsid w:val="00EA1350"/>
    <w:rsid w:val="00EA135E"/>
    <w:rsid w:val="00EA15BE"/>
    <w:rsid w:val="00EA1637"/>
    <w:rsid w:val="00EA16EA"/>
    <w:rsid w:val="00EA1730"/>
    <w:rsid w:val="00EA1775"/>
    <w:rsid w:val="00EA1929"/>
    <w:rsid w:val="00EA1A21"/>
    <w:rsid w:val="00EA1AA5"/>
    <w:rsid w:val="00EA1ACC"/>
    <w:rsid w:val="00EA1B3E"/>
    <w:rsid w:val="00EA1BCE"/>
    <w:rsid w:val="00EA1C6E"/>
    <w:rsid w:val="00EA1CF6"/>
    <w:rsid w:val="00EA1D2D"/>
    <w:rsid w:val="00EA1DD3"/>
    <w:rsid w:val="00EA1E36"/>
    <w:rsid w:val="00EA1EC1"/>
    <w:rsid w:val="00EA1ECD"/>
    <w:rsid w:val="00EA1FD3"/>
    <w:rsid w:val="00EA2002"/>
    <w:rsid w:val="00EA20A6"/>
    <w:rsid w:val="00EA2208"/>
    <w:rsid w:val="00EA2298"/>
    <w:rsid w:val="00EA23F0"/>
    <w:rsid w:val="00EA2446"/>
    <w:rsid w:val="00EA24B2"/>
    <w:rsid w:val="00EA2528"/>
    <w:rsid w:val="00EA26C7"/>
    <w:rsid w:val="00EA278B"/>
    <w:rsid w:val="00EA2835"/>
    <w:rsid w:val="00EA2837"/>
    <w:rsid w:val="00EA291D"/>
    <w:rsid w:val="00EA2962"/>
    <w:rsid w:val="00EA29F8"/>
    <w:rsid w:val="00EA29FD"/>
    <w:rsid w:val="00EA2A1C"/>
    <w:rsid w:val="00EA2B44"/>
    <w:rsid w:val="00EA2C9E"/>
    <w:rsid w:val="00EA2E93"/>
    <w:rsid w:val="00EA2F0C"/>
    <w:rsid w:val="00EA2FC7"/>
    <w:rsid w:val="00EA3056"/>
    <w:rsid w:val="00EA32C5"/>
    <w:rsid w:val="00EA338E"/>
    <w:rsid w:val="00EA340D"/>
    <w:rsid w:val="00EA34A4"/>
    <w:rsid w:val="00EA34F8"/>
    <w:rsid w:val="00EA3521"/>
    <w:rsid w:val="00EA3549"/>
    <w:rsid w:val="00EA35AD"/>
    <w:rsid w:val="00EA35C5"/>
    <w:rsid w:val="00EA3668"/>
    <w:rsid w:val="00EA385C"/>
    <w:rsid w:val="00EA38A5"/>
    <w:rsid w:val="00EA3AC1"/>
    <w:rsid w:val="00EA3B9A"/>
    <w:rsid w:val="00EA3CB3"/>
    <w:rsid w:val="00EA3CDD"/>
    <w:rsid w:val="00EA3DA1"/>
    <w:rsid w:val="00EA3E55"/>
    <w:rsid w:val="00EA3F5C"/>
    <w:rsid w:val="00EA4070"/>
    <w:rsid w:val="00EA410E"/>
    <w:rsid w:val="00EA416D"/>
    <w:rsid w:val="00EA41F5"/>
    <w:rsid w:val="00EA4250"/>
    <w:rsid w:val="00EA436D"/>
    <w:rsid w:val="00EA459B"/>
    <w:rsid w:val="00EA46C3"/>
    <w:rsid w:val="00EA47F7"/>
    <w:rsid w:val="00EA4850"/>
    <w:rsid w:val="00EA48BA"/>
    <w:rsid w:val="00EA4A7B"/>
    <w:rsid w:val="00EA4A94"/>
    <w:rsid w:val="00EA4B48"/>
    <w:rsid w:val="00EA4B4A"/>
    <w:rsid w:val="00EA4B86"/>
    <w:rsid w:val="00EA4C55"/>
    <w:rsid w:val="00EA4C5F"/>
    <w:rsid w:val="00EA4CA0"/>
    <w:rsid w:val="00EA4CCB"/>
    <w:rsid w:val="00EA4D4D"/>
    <w:rsid w:val="00EA4DB0"/>
    <w:rsid w:val="00EA4E83"/>
    <w:rsid w:val="00EA4E8E"/>
    <w:rsid w:val="00EA4EE6"/>
    <w:rsid w:val="00EA4F81"/>
    <w:rsid w:val="00EA500F"/>
    <w:rsid w:val="00EA5029"/>
    <w:rsid w:val="00EA50F8"/>
    <w:rsid w:val="00EA50FB"/>
    <w:rsid w:val="00EA5140"/>
    <w:rsid w:val="00EA51BB"/>
    <w:rsid w:val="00EA5210"/>
    <w:rsid w:val="00EA52CD"/>
    <w:rsid w:val="00EA52FE"/>
    <w:rsid w:val="00EA536A"/>
    <w:rsid w:val="00EA5438"/>
    <w:rsid w:val="00EA55B8"/>
    <w:rsid w:val="00EA56DA"/>
    <w:rsid w:val="00EA571C"/>
    <w:rsid w:val="00EA577F"/>
    <w:rsid w:val="00EA5860"/>
    <w:rsid w:val="00EA5981"/>
    <w:rsid w:val="00EA59BB"/>
    <w:rsid w:val="00EA5A01"/>
    <w:rsid w:val="00EA5A2A"/>
    <w:rsid w:val="00EA5AF1"/>
    <w:rsid w:val="00EA5B4A"/>
    <w:rsid w:val="00EA5CD0"/>
    <w:rsid w:val="00EA5D39"/>
    <w:rsid w:val="00EA5DD4"/>
    <w:rsid w:val="00EA5E57"/>
    <w:rsid w:val="00EA5EF6"/>
    <w:rsid w:val="00EA5F5E"/>
    <w:rsid w:val="00EA5F8C"/>
    <w:rsid w:val="00EA5FD5"/>
    <w:rsid w:val="00EA607C"/>
    <w:rsid w:val="00EA611F"/>
    <w:rsid w:val="00EA61FD"/>
    <w:rsid w:val="00EA6345"/>
    <w:rsid w:val="00EA63A1"/>
    <w:rsid w:val="00EA63CF"/>
    <w:rsid w:val="00EA63D4"/>
    <w:rsid w:val="00EA64BC"/>
    <w:rsid w:val="00EA6541"/>
    <w:rsid w:val="00EA6557"/>
    <w:rsid w:val="00EA65D6"/>
    <w:rsid w:val="00EA660F"/>
    <w:rsid w:val="00EA6664"/>
    <w:rsid w:val="00EA66B7"/>
    <w:rsid w:val="00EA672F"/>
    <w:rsid w:val="00EA67BE"/>
    <w:rsid w:val="00EA6815"/>
    <w:rsid w:val="00EA6970"/>
    <w:rsid w:val="00EA6AA7"/>
    <w:rsid w:val="00EA6B32"/>
    <w:rsid w:val="00EA6B44"/>
    <w:rsid w:val="00EA6D80"/>
    <w:rsid w:val="00EA6E9B"/>
    <w:rsid w:val="00EA6F0D"/>
    <w:rsid w:val="00EA6FAE"/>
    <w:rsid w:val="00EA7201"/>
    <w:rsid w:val="00EA72A0"/>
    <w:rsid w:val="00EA72D0"/>
    <w:rsid w:val="00EA72F8"/>
    <w:rsid w:val="00EA72FE"/>
    <w:rsid w:val="00EA7328"/>
    <w:rsid w:val="00EA7348"/>
    <w:rsid w:val="00EA739E"/>
    <w:rsid w:val="00EA74C9"/>
    <w:rsid w:val="00EA750F"/>
    <w:rsid w:val="00EA75AE"/>
    <w:rsid w:val="00EA75D2"/>
    <w:rsid w:val="00EA7690"/>
    <w:rsid w:val="00EA76F3"/>
    <w:rsid w:val="00EA7711"/>
    <w:rsid w:val="00EA7787"/>
    <w:rsid w:val="00EA77AF"/>
    <w:rsid w:val="00EA7887"/>
    <w:rsid w:val="00EA790A"/>
    <w:rsid w:val="00EA79FE"/>
    <w:rsid w:val="00EA7AD8"/>
    <w:rsid w:val="00EA7B1F"/>
    <w:rsid w:val="00EA7B66"/>
    <w:rsid w:val="00EA7BBB"/>
    <w:rsid w:val="00EA7C20"/>
    <w:rsid w:val="00EA7CFA"/>
    <w:rsid w:val="00EA7D14"/>
    <w:rsid w:val="00EA7DFF"/>
    <w:rsid w:val="00EA7E78"/>
    <w:rsid w:val="00EA7EDE"/>
    <w:rsid w:val="00EA7F1E"/>
    <w:rsid w:val="00EA7F74"/>
    <w:rsid w:val="00EA7FE8"/>
    <w:rsid w:val="00EB0094"/>
    <w:rsid w:val="00EB0160"/>
    <w:rsid w:val="00EB0176"/>
    <w:rsid w:val="00EB0276"/>
    <w:rsid w:val="00EB0339"/>
    <w:rsid w:val="00EB034B"/>
    <w:rsid w:val="00EB0397"/>
    <w:rsid w:val="00EB03CA"/>
    <w:rsid w:val="00EB03EE"/>
    <w:rsid w:val="00EB0423"/>
    <w:rsid w:val="00EB0427"/>
    <w:rsid w:val="00EB04C4"/>
    <w:rsid w:val="00EB05D5"/>
    <w:rsid w:val="00EB06E0"/>
    <w:rsid w:val="00EB06F9"/>
    <w:rsid w:val="00EB0715"/>
    <w:rsid w:val="00EB0772"/>
    <w:rsid w:val="00EB07A0"/>
    <w:rsid w:val="00EB0890"/>
    <w:rsid w:val="00EB09A9"/>
    <w:rsid w:val="00EB0B7A"/>
    <w:rsid w:val="00EB0E35"/>
    <w:rsid w:val="00EB0E90"/>
    <w:rsid w:val="00EB0EAB"/>
    <w:rsid w:val="00EB0F4B"/>
    <w:rsid w:val="00EB0FB1"/>
    <w:rsid w:val="00EB0FD1"/>
    <w:rsid w:val="00EB103E"/>
    <w:rsid w:val="00EB11C8"/>
    <w:rsid w:val="00EB1205"/>
    <w:rsid w:val="00EB127B"/>
    <w:rsid w:val="00EB12C3"/>
    <w:rsid w:val="00EB1306"/>
    <w:rsid w:val="00EB1311"/>
    <w:rsid w:val="00EB1316"/>
    <w:rsid w:val="00EB1335"/>
    <w:rsid w:val="00EB136A"/>
    <w:rsid w:val="00EB13BE"/>
    <w:rsid w:val="00EB140E"/>
    <w:rsid w:val="00EB14B6"/>
    <w:rsid w:val="00EB14F1"/>
    <w:rsid w:val="00EB1560"/>
    <w:rsid w:val="00EB1597"/>
    <w:rsid w:val="00EB166B"/>
    <w:rsid w:val="00EB16A1"/>
    <w:rsid w:val="00EB1753"/>
    <w:rsid w:val="00EB178D"/>
    <w:rsid w:val="00EB18E1"/>
    <w:rsid w:val="00EB194E"/>
    <w:rsid w:val="00EB1970"/>
    <w:rsid w:val="00EB19F5"/>
    <w:rsid w:val="00EB1B2B"/>
    <w:rsid w:val="00EB1B2E"/>
    <w:rsid w:val="00EB1B36"/>
    <w:rsid w:val="00EB1C06"/>
    <w:rsid w:val="00EB1C38"/>
    <w:rsid w:val="00EB1C4F"/>
    <w:rsid w:val="00EB1C71"/>
    <w:rsid w:val="00EB1D86"/>
    <w:rsid w:val="00EB1E10"/>
    <w:rsid w:val="00EB1EBC"/>
    <w:rsid w:val="00EB2013"/>
    <w:rsid w:val="00EB204B"/>
    <w:rsid w:val="00EB2098"/>
    <w:rsid w:val="00EB20AF"/>
    <w:rsid w:val="00EB21CC"/>
    <w:rsid w:val="00EB228A"/>
    <w:rsid w:val="00EB2343"/>
    <w:rsid w:val="00EB2493"/>
    <w:rsid w:val="00EB257E"/>
    <w:rsid w:val="00EB263E"/>
    <w:rsid w:val="00EB2661"/>
    <w:rsid w:val="00EB2719"/>
    <w:rsid w:val="00EB271C"/>
    <w:rsid w:val="00EB277C"/>
    <w:rsid w:val="00EB27FD"/>
    <w:rsid w:val="00EB289A"/>
    <w:rsid w:val="00EB291C"/>
    <w:rsid w:val="00EB296D"/>
    <w:rsid w:val="00EB2AA4"/>
    <w:rsid w:val="00EB2B7F"/>
    <w:rsid w:val="00EB2C54"/>
    <w:rsid w:val="00EB2C87"/>
    <w:rsid w:val="00EB2D0D"/>
    <w:rsid w:val="00EB2DDB"/>
    <w:rsid w:val="00EB2EFD"/>
    <w:rsid w:val="00EB2F6F"/>
    <w:rsid w:val="00EB303D"/>
    <w:rsid w:val="00EB3044"/>
    <w:rsid w:val="00EB3071"/>
    <w:rsid w:val="00EB308A"/>
    <w:rsid w:val="00EB30A2"/>
    <w:rsid w:val="00EB30EA"/>
    <w:rsid w:val="00EB3117"/>
    <w:rsid w:val="00EB31F6"/>
    <w:rsid w:val="00EB3217"/>
    <w:rsid w:val="00EB32CC"/>
    <w:rsid w:val="00EB3410"/>
    <w:rsid w:val="00EB3412"/>
    <w:rsid w:val="00EB3443"/>
    <w:rsid w:val="00EB34F7"/>
    <w:rsid w:val="00EB3511"/>
    <w:rsid w:val="00EB3514"/>
    <w:rsid w:val="00EB363F"/>
    <w:rsid w:val="00EB3659"/>
    <w:rsid w:val="00EB3685"/>
    <w:rsid w:val="00EB3686"/>
    <w:rsid w:val="00EB37C2"/>
    <w:rsid w:val="00EB38BE"/>
    <w:rsid w:val="00EB395C"/>
    <w:rsid w:val="00EB3979"/>
    <w:rsid w:val="00EB3CF3"/>
    <w:rsid w:val="00EB3DDA"/>
    <w:rsid w:val="00EB3DF6"/>
    <w:rsid w:val="00EB3E8D"/>
    <w:rsid w:val="00EB3EC6"/>
    <w:rsid w:val="00EB3FC6"/>
    <w:rsid w:val="00EB4190"/>
    <w:rsid w:val="00EB4197"/>
    <w:rsid w:val="00EB41CF"/>
    <w:rsid w:val="00EB4215"/>
    <w:rsid w:val="00EB42A5"/>
    <w:rsid w:val="00EB4431"/>
    <w:rsid w:val="00EB4472"/>
    <w:rsid w:val="00EB4513"/>
    <w:rsid w:val="00EB4526"/>
    <w:rsid w:val="00EB4648"/>
    <w:rsid w:val="00EB4752"/>
    <w:rsid w:val="00EB4856"/>
    <w:rsid w:val="00EB4868"/>
    <w:rsid w:val="00EB489A"/>
    <w:rsid w:val="00EB48CD"/>
    <w:rsid w:val="00EB48F5"/>
    <w:rsid w:val="00EB4962"/>
    <w:rsid w:val="00EB49DE"/>
    <w:rsid w:val="00EB49EB"/>
    <w:rsid w:val="00EB4A51"/>
    <w:rsid w:val="00EB4A5C"/>
    <w:rsid w:val="00EB4AA1"/>
    <w:rsid w:val="00EB4B50"/>
    <w:rsid w:val="00EB4B51"/>
    <w:rsid w:val="00EB4B79"/>
    <w:rsid w:val="00EB4C8B"/>
    <w:rsid w:val="00EB4CA8"/>
    <w:rsid w:val="00EB4D1D"/>
    <w:rsid w:val="00EB4D6D"/>
    <w:rsid w:val="00EB4DDE"/>
    <w:rsid w:val="00EB4E6F"/>
    <w:rsid w:val="00EB4E7F"/>
    <w:rsid w:val="00EB4EF5"/>
    <w:rsid w:val="00EB4FA7"/>
    <w:rsid w:val="00EB502E"/>
    <w:rsid w:val="00EB504B"/>
    <w:rsid w:val="00EB52A5"/>
    <w:rsid w:val="00EB52AA"/>
    <w:rsid w:val="00EB52C8"/>
    <w:rsid w:val="00EB52FE"/>
    <w:rsid w:val="00EB5459"/>
    <w:rsid w:val="00EB5463"/>
    <w:rsid w:val="00EB55E6"/>
    <w:rsid w:val="00EB562E"/>
    <w:rsid w:val="00EB5632"/>
    <w:rsid w:val="00EB566A"/>
    <w:rsid w:val="00EB576A"/>
    <w:rsid w:val="00EB57A5"/>
    <w:rsid w:val="00EB57A6"/>
    <w:rsid w:val="00EB5853"/>
    <w:rsid w:val="00EB5926"/>
    <w:rsid w:val="00EB5998"/>
    <w:rsid w:val="00EB59BB"/>
    <w:rsid w:val="00EB59D3"/>
    <w:rsid w:val="00EB5B6F"/>
    <w:rsid w:val="00EB5E7A"/>
    <w:rsid w:val="00EB5E82"/>
    <w:rsid w:val="00EB5FDD"/>
    <w:rsid w:val="00EB60FC"/>
    <w:rsid w:val="00EB61C5"/>
    <w:rsid w:val="00EB6202"/>
    <w:rsid w:val="00EB6207"/>
    <w:rsid w:val="00EB6224"/>
    <w:rsid w:val="00EB62EA"/>
    <w:rsid w:val="00EB635B"/>
    <w:rsid w:val="00EB63B4"/>
    <w:rsid w:val="00EB642E"/>
    <w:rsid w:val="00EB6479"/>
    <w:rsid w:val="00EB651A"/>
    <w:rsid w:val="00EB6545"/>
    <w:rsid w:val="00EB66A7"/>
    <w:rsid w:val="00EB67C2"/>
    <w:rsid w:val="00EB68A2"/>
    <w:rsid w:val="00EB6950"/>
    <w:rsid w:val="00EB6A71"/>
    <w:rsid w:val="00EB6AD0"/>
    <w:rsid w:val="00EB6AF9"/>
    <w:rsid w:val="00EB6B6E"/>
    <w:rsid w:val="00EB6BC0"/>
    <w:rsid w:val="00EB6C57"/>
    <w:rsid w:val="00EB6D5F"/>
    <w:rsid w:val="00EB6E66"/>
    <w:rsid w:val="00EB6E85"/>
    <w:rsid w:val="00EB6EB6"/>
    <w:rsid w:val="00EB6ECE"/>
    <w:rsid w:val="00EB6F47"/>
    <w:rsid w:val="00EB6F66"/>
    <w:rsid w:val="00EB6F8B"/>
    <w:rsid w:val="00EB705D"/>
    <w:rsid w:val="00EB7078"/>
    <w:rsid w:val="00EB707F"/>
    <w:rsid w:val="00EB70F1"/>
    <w:rsid w:val="00EB7133"/>
    <w:rsid w:val="00EB7135"/>
    <w:rsid w:val="00EB719F"/>
    <w:rsid w:val="00EB71A6"/>
    <w:rsid w:val="00EB71C8"/>
    <w:rsid w:val="00EB7206"/>
    <w:rsid w:val="00EB7223"/>
    <w:rsid w:val="00EB728C"/>
    <w:rsid w:val="00EB729D"/>
    <w:rsid w:val="00EB732C"/>
    <w:rsid w:val="00EB738D"/>
    <w:rsid w:val="00EB73DC"/>
    <w:rsid w:val="00EB74CC"/>
    <w:rsid w:val="00EB7558"/>
    <w:rsid w:val="00EB7572"/>
    <w:rsid w:val="00EB7675"/>
    <w:rsid w:val="00EB769F"/>
    <w:rsid w:val="00EB7776"/>
    <w:rsid w:val="00EB7786"/>
    <w:rsid w:val="00EB77A6"/>
    <w:rsid w:val="00EB77AF"/>
    <w:rsid w:val="00EB79DB"/>
    <w:rsid w:val="00EB7A10"/>
    <w:rsid w:val="00EB7A26"/>
    <w:rsid w:val="00EB7AE9"/>
    <w:rsid w:val="00EB7BBA"/>
    <w:rsid w:val="00EB7CA7"/>
    <w:rsid w:val="00EB7CE1"/>
    <w:rsid w:val="00EB7D22"/>
    <w:rsid w:val="00EB7DE8"/>
    <w:rsid w:val="00EB7E50"/>
    <w:rsid w:val="00EB7EEC"/>
    <w:rsid w:val="00EB7F6E"/>
    <w:rsid w:val="00EB7FB1"/>
    <w:rsid w:val="00EB7FED"/>
    <w:rsid w:val="00EC0012"/>
    <w:rsid w:val="00EC0118"/>
    <w:rsid w:val="00EC01E6"/>
    <w:rsid w:val="00EC02C3"/>
    <w:rsid w:val="00EC0307"/>
    <w:rsid w:val="00EC0511"/>
    <w:rsid w:val="00EC05B4"/>
    <w:rsid w:val="00EC05B9"/>
    <w:rsid w:val="00EC0691"/>
    <w:rsid w:val="00EC06CA"/>
    <w:rsid w:val="00EC07C7"/>
    <w:rsid w:val="00EC07DF"/>
    <w:rsid w:val="00EC07E4"/>
    <w:rsid w:val="00EC0800"/>
    <w:rsid w:val="00EC088A"/>
    <w:rsid w:val="00EC089D"/>
    <w:rsid w:val="00EC08AB"/>
    <w:rsid w:val="00EC08D6"/>
    <w:rsid w:val="00EC0900"/>
    <w:rsid w:val="00EC0979"/>
    <w:rsid w:val="00EC0A4D"/>
    <w:rsid w:val="00EC0B4F"/>
    <w:rsid w:val="00EC0B6C"/>
    <w:rsid w:val="00EC0BA3"/>
    <w:rsid w:val="00EC0BB4"/>
    <w:rsid w:val="00EC0C85"/>
    <w:rsid w:val="00EC0C8C"/>
    <w:rsid w:val="00EC0D21"/>
    <w:rsid w:val="00EC0DBD"/>
    <w:rsid w:val="00EC0E6B"/>
    <w:rsid w:val="00EC0EB3"/>
    <w:rsid w:val="00EC0EF6"/>
    <w:rsid w:val="00EC0F40"/>
    <w:rsid w:val="00EC0F43"/>
    <w:rsid w:val="00EC0FCF"/>
    <w:rsid w:val="00EC0FEC"/>
    <w:rsid w:val="00EC101B"/>
    <w:rsid w:val="00EC1167"/>
    <w:rsid w:val="00EC118B"/>
    <w:rsid w:val="00EC11E2"/>
    <w:rsid w:val="00EC1211"/>
    <w:rsid w:val="00EC12DC"/>
    <w:rsid w:val="00EC13C1"/>
    <w:rsid w:val="00EC1407"/>
    <w:rsid w:val="00EC1496"/>
    <w:rsid w:val="00EC1598"/>
    <w:rsid w:val="00EC160C"/>
    <w:rsid w:val="00EC167D"/>
    <w:rsid w:val="00EC16FB"/>
    <w:rsid w:val="00EC1810"/>
    <w:rsid w:val="00EC1891"/>
    <w:rsid w:val="00EC1AA8"/>
    <w:rsid w:val="00EC1AAD"/>
    <w:rsid w:val="00EC1ABE"/>
    <w:rsid w:val="00EC1B6E"/>
    <w:rsid w:val="00EC1D25"/>
    <w:rsid w:val="00EC1D5C"/>
    <w:rsid w:val="00EC1D87"/>
    <w:rsid w:val="00EC1DBB"/>
    <w:rsid w:val="00EC1F70"/>
    <w:rsid w:val="00EC1FEC"/>
    <w:rsid w:val="00EC2375"/>
    <w:rsid w:val="00EC239B"/>
    <w:rsid w:val="00EC252B"/>
    <w:rsid w:val="00EC269A"/>
    <w:rsid w:val="00EC2791"/>
    <w:rsid w:val="00EC27FE"/>
    <w:rsid w:val="00EC28A5"/>
    <w:rsid w:val="00EC28B2"/>
    <w:rsid w:val="00EC28B7"/>
    <w:rsid w:val="00EC290B"/>
    <w:rsid w:val="00EC29E9"/>
    <w:rsid w:val="00EC2AB5"/>
    <w:rsid w:val="00EC2AED"/>
    <w:rsid w:val="00EC2BB3"/>
    <w:rsid w:val="00EC2C63"/>
    <w:rsid w:val="00EC2C64"/>
    <w:rsid w:val="00EC2E5E"/>
    <w:rsid w:val="00EC2E7B"/>
    <w:rsid w:val="00EC2EBA"/>
    <w:rsid w:val="00EC2F01"/>
    <w:rsid w:val="00EC30AE"/>
    <w:rsid w:val="00EC30EA"/>
    <w:rsid w:val="00EC310A"/>
    <w:rsid w:val="00EC312E"/>
    <w:rsid w:val="00EC3202"/>
    <w:rsid w:val="00EC321F"/>
    <w:rsid w:val="00EC323F"/>
    <w:rsid w:val="00EC32D7"/>
    <w:rsid w:val="00EC3382"/>
    <w:rsid w:val="00EC33BA"/>
    <w:rsid w:val="00EC354C"/>
    <w:rsid w:val="00EC3556"/>
    <w:rsid w:val="00EC3641"/>
    <w:rsid w:val="00EC36E2"/>
    <w:rsid w:val="00EC374B"/>
    <w:rsid w:val="00EC3760"/>
    <w:rsid w:val="00EC38FD"/>
    <w:rsid w:val="00EC396C"/>
    <w:rsid w:val="00EC3BB8"/>
    <w:rsid w:val="00EC3BF0"/>
    <w:rsid w:val="00EC3C6C"/>
    <w:rsid w:val="00EC3CA5"/>
    <w:rsid w:val="00EC3E33"/>
    <w:rsid w:val="00EC3E64"/>
    <w:rsid w:val="00EC3E72"/>
    <w:rsid w:val="00EC3EF3"/>
    <w:rsid w:val="00EC3F73"/>
    <w:rsid w:val="00EC3F90"/>
    <w:rsid w:val="00EC41AD"/>
    <w:rsid w:val="00EC41B7"/>
    <w:rsid w:val="00EC420B"/>
    <w:rsid w:val="00EC424D"/>
    <w:rsid w:val="00EC4268"/>
    <w:rsid w:val="00EC437C"/>
    <w:rsid w:val="00EC439F"/>
    <w:rsid w:val="00EC43FD"/>
    <w:rsid w:val="00EC441C"/>
    <w:rsid w:val="00EC4689"/>
    <w:rsid w:val="00EC4697"/>
    <w:rsid w:val="00EC4865"/>
    <w:rsid w:val="00EC4867"/>
    <w:rsid w:val="00EC4877"/>
    <w:rsid w:val="00EC496E"/>
    <w:rsid w:val="00EC4999"/>
    <w:rsid w:val="00EC49A9"/>
    <w:rsid w:val="00EC49B3"/>
    <w:rsid w:val="00EC4AC6"/>
    <w:rsid w:val="00EC4ADE"/>
    <w:rsid w:val="00EC4C27"/>
    <w:rsid w:val="00EC4C5B"/>
    <w:rsid w:val="00EC4C7A"/>
    <w:rsid w:val="00EC4CF9"/>
    <w:rsid w:val="00EC4D38"/>
    <w:rsid w:val="00EC4D8C"/>
    <w:rsid w:val="00EC4D9D"/>
    <w:rsid w:val="00EC4E38"/>
    <w:rsid w:val="00EC4EB4"/>
    <w:rsid w:val="00EC4EC9"/>
    <w:rsid w:val="00EC4EF7"/>
    <w:rsid w:val="00EC4F15"/>
    <w:rsid w:val="00EC4F89"/>
    <w:rsid w:val="00EC5024"/>
    <w:rsid w:val="00EC50C4"/>
    <w:rsid w:val="00EC5142"/>
    <w:rsid w:val="00EC514F"/>
    <w:rsid w:val="00EC51CE"/>
    <w:rsid w:val="00EC51E9"/>
    <w:rsid w:val="00EC5213"/>
    <w:rsid w:val="00EC52B5"/>
    <w:rsid w:val="00EC532D"/>
    <w:rsid w:val="00EC5345"/>
    <w:rsid w:val="00EC535A"/>
    <w:rsid w:val="00EC53A6"/>
    <w:rsid w:val="00EC53F7"/>
    <w:rsid w:val="00EC54E9"/>
    <w:rsid w:val="00EC5642"/>
    <w:rsid w:val="00EC57FF"/>
    <w:rsid w:val="00EC5908"/>
    <w:rsid w:val="00EC593C"/>
    <w:rsid w:val="00EC5A39"/>
    <w:rsid w:val="00EC5B02"/>
    <w:rsid w:val="00EC5B10"/>
    <w:rsid w:val="00EC5C1B"/>
    <w:rsid w:val="00EC5C3E"/>
    <w:rsid w:val="00EC5C85"/>
    <w:rsid w:val="00EC5E01"/>
    <w:rsid w:val="00EC5E88"/>
    <w:rsid w:val="00EC5FF0"/>
    <w:rsid w:val="00EC606B"/>
    <w:rsid w:val="00EC60A2"/>
    <w:rsid w:val="00EC60FF"/>
    <w:rsid w:val="00EC6113"/>
    <w:rsid w:val="00EC617D"/>
    <w:rsid w:val="00EC61CA"/>
    <w:rsid w:val="00EC62EB"/>
    <w:rsid w:val="00EC62F0"/>
    <w:rsid w:val="00EC638B"/>
    <w:rsid w:val="00EC63A8"/>
    <w:rsid w:val="00EC6454"/>
    <w:rsid w:val="00EC6486"/>
    <w:rsid w:val="00EC64E8"/>
    <w:rsid w:val="00EC650C"/>
    <w:rsid w:val="00EC65C2"/>
    <w:rsid w:val="00EC66EE"/>
    <w:rsid w:val="00EC6722"/>
    <w:rsid w:val="00EC6769"/>
    <w:rsid w:val="00EC678B"/>
    <w:rsid w:val="00EC67DD"/>
    <w:rsid w:val="00EC68A1"/>
    <w:rsid w:val="00EC68D6"/>
    <w:rsid w:val="00EC68DF"/>
    <w:rsid w:val="00EC6ADE"/>
    <w:rsid w:val="00EC6C7F"/>
    <w:rsid w:val="00EC6C8F"/>
    <w:rsid w:val="00EC6C99"/>
    <w:rsid w:val="00EC6D14"/>
    <w:rsid w:val="00EC6E3D"/>
    <w:rsid w:val="00EC6EA5"/>
    <w:rsid w:val="00EC6EF5"/>
    <w:rsid w:val="00EC6F5D"/>
    <w:rsid w:val="00EC6FFA"/>
    <w:rsid w:val="00EC700A"/>
    <w:rsid w:val="00EC701E"/>
    <w:rsid w:val="00EC70E0"/>
    <w:rsid w:val="00EC716A"/>
    <w:rsid w:val="00EC7178"/>
    <w:rsid w:val="00EC719E"/>
    <w:rsid w:val="00EC71B5"/>
    <w:rsid w:val="00EC71CE"/>
    <w:rsid w:val="00EC726D"/>
    <w:rsid w:val="00EC728B"/>
    <w:rsid w:val="00EC7290"/>
    <w:rsid w:val="00EC7533"/>
    <w:rsid w:val="00EC769A"/>
    <w:rsid w:val="00EC7727"/>
    <w:rsid w:val="00EC7766"/>
    <w:rsid w:val="00EC7795"/>
    <w:rsid w:val="00EC77A5"/>
    <w:rsid w:val="00EC77C1"/>
    <w:rsid w:val="00EC7879"/>
    <w:rsid w:val="00EC7891"/>
    <w:rsid w:val="00EC7892"/>
    <w:rsid w:val="00EC78B7"/>
    <w:rsid w:val="00EC7962"/>
    <w:rsid w:val="00EC797E"/>
    <w:rsid w:val="00EC79D3"/>
    <w:rsid w:val="00EC7A9F"/>
    <w:rsid w:val="00EC7AB5"/>
    <w:rsid w:val="00EC7AD1"/>
    <w:rsid w:val="00EC7B10"/>
    <w:rsid w:val="00EC7B1C"/>
    <w:rsid w:val="00EC7C5A"/>
    <w:rsid w:val="00EC7D31"/>
    <w:rsid w:val="00EC7DAA"/>
    <w:rsid w:val="00EC7DAD"/>
    <w:rsid w:val="00EC7DB9"/>
    <w:rsid w:val="00EC7DFF"/>
    <w:rsid w:val="00EC7E30"/>
    <w:rsid w:val="00EC7E73"/>
    <w:rsid w:val="00EC7E74"/>
    <w:rsid w:val="00EC7EB9"/>
    <w:rsid w:val="00EC7ECF"/>
    <w:rsid w:val="00EC7EE0"/>
    <w:rsid w:val="00ED000F"/>
    <w:rsid w:val="00ED0077"/>
    <w:rsid w:val="00ED02C3"/>
    <w:rsid w:val="00ED0325"/>
    <w:rsid w:val="00ED035A"/>
    <w:rsid w:val="00ED0451"/>
    <w:rsid w:val="00ED0481"/>
    <w:rsid w:val="00ED0554"/>
    <w:rsid w:val="00ED0578"/>
    <w:rsid w:val="00ED05B8"/>
    <w:rsid w:val="00ED062C"/>
    <w:rsid w:val="00ED0658"/>
    <w:rsid w:val="00ED0670"/>
    <w:rsid w:val="00ED0679"/>
    <w:rsid w:val="00ED0790"/>
    <w:rsid w:val="00ED0814"/>
    <w:rsid w:val="00ED0882"/>
    <w:rsid w:val="00ED08BD"/>
    <w:rsid w:val="00ED08E1"/>
    <w:rsid w:val="00ED08E9"/>
    <w:rsid w:val="00ED0979"/>
    <w:rsid w:val="00ED099F"/>
    <w:rsid w:val="00ED0B1C"/>
    <w:rsid w:val="00ED0BBE"/>
    <w:rsid w:val="00ED0C8B"/>
    <w:rsid w:val="00ED0DC8"/>
    <w:rsid w:val="00ED1015"/>
    <w:rsid w:val="00ED1078"/>
    <w:rsid w:val="00ED127C"/>
    <w:rsid w:val="00ED1469"/>
    <w:rsid w:val="00ED1531"/>
    <w:rsid w:val="00ED1580"/>
    <w:rsid w:val="00ED15E9"/>
    <w:rsid w:val="00ED17AC"/>
    <w:rsid w:val="00ED1801"/>
    <w:rsid w:val="00ED184D"/>
    <w:rsid w:val="00ED18B9"/>
    <w:rsid w:val="00ED1920"/>
    <w:rsid w:val="00ED1955"/>
    <w:rsid w:val="00ED1991"/>
    <w:rsid w:val="00ED1B09"/>
    <w:rsid w:val="00ED1C18"/>
    <w:rsid w:val="00ED1D43"/>
    <w:rsid w:val="00ED1D4C"/>
    <w:rsid w:val="00ED1DEB"/>
    <w:rsid w:val="00ED1E3B"/>
    <w:rsid w:val="00ED1EAF"/>
    <w:rsid w:val="00ED1EC1"/>
    <w:rsid w:val="00ED2013"/>
    <w:rsid w:val="00ED20A4"/>
    <w:rsid w:val="00ED20C3"/>
    <w:rsid w:val="00ED2103"/>
    <w:rsid w:val="00ED21B3"/>
    <w:rsid w:val="00ED21D3"/>
    <w:rsid w:val="00ED223B"/>
    <w:rsid w:val="00ED228C"/>
    <w:rsid w:val="00ED2295"/>
    <w:rsid w:val="00ED22B0"/>
    <w:rsid w:val="00ED22BD"/>
    <w:rsid w:val="00ED22E9"/>
    <w:rsid w:val="00ED22FF"/>
    <w:rsid w:val="00ED2341"/>
    <w:rsid w:val="00ED239B"/>
    <w:rsid w:val="00ED23C2"/>
    <w:rsid w:val="00ED242E"/>
    <w:rsid w:val="00ED253F"/>
    <w:rsid w:val="00ED255D"/>
    <w:rsid w:val="00ED25ED"/>
    <w:rsid w:val="00ED2610"/>
    <w:rsid w:val="00ED2758"/>
    <w:rsid w:val="00ED27B5"/>
    <w:rsid w:val="00ED27BB"/>
    <w:rsid w:val="00ED2860"/>
    <w:rsid w:val="00ED2894"/>
    <w:rsid w:val="00ED29B6"/>
    <w:rsid w:val="00ED2A3B"/>
    <w:rsid w:val="00ED2A72"/>
    <w:rsid w:val="00ED2A88"/>
    <w:rsid w:val="00ED2AED"/>
    <w:rsid w:val="00ED2B2D"/>
    <w:rsid w:val="00ED2B3C"/>
    <w:rsid w:val="00ED2C62"/>
    <w:rsid w:val="00ED2D49"/>
    <w:rsid w:val="00ED2D4D"/>
    <w:rsid w:val="00ED2E5D"/>
    <w:rsid w:val="00ED2E6D"/>
    <w:rsid w:val="00ED2EB9"/>
    <w:rsid w:val="00ED2EC0"/>
    <w:rsid w:val="00ED2F19"/>
    <w:rsid w:val="00ED2F20"/>
    <w:rsid w:val="00ED2F78"/>
    <w:rsid w:val="00ED3191"/>
    <w:rsid w:val="00ED3195"/>
    <w:rsid w:val="00ED320A"/>
    <w:rsid w:val="00ED3219"/>
    <w:rsid w:val="00ED32B9"/>
    <w:rsid w:val="00ED346D"/>
    <w:rsid w:val="00ED349C"/>
    <w:rsid w:val="00ED34A1"/>
    <w:rsid w:val="00ED34F1"/>
    <w:rsid w:val="00ED3564"/>
    <w:rsid w:val="00ED371B"/>
    <w:rsid w:val="00ED3927"/>
    <w:rsid w:val="00ED3931"/>
    <w:rsid w:val="00ED3996"/>
    <w:rsid w:val="00ED39A8"/>
    <w:rsid w:val="00ED39CE"/>
    <w:rsid w:val="00ED39D0"/>
    <w:rsid w:val="00ED3B53"/>
    <w:rsid w:val="00ED3C27"/>
    <w:rsid w:val="00ED3CFA"/>
    <w:rsid w:val="00ED3D0B"/>
    <w:rsid w:val="00ED3DEF"/>
    <w:rsid w:val="00ED3E7D"/>
    <w:rsid w:val="00ED3FFA"/>
    <w:rsid w:val="00ED4082"/>
    <w:rsid w:val="00ED419D"/>
    <w:rsid w:val="00ED421D"/>
    <w:rsid w:val="00ED4358"/>
    <w:rsid w:val="00ED44DC"/>
    <w:rsid w:val="00ED44E0"/>
    <w:rsid w:val="00ED458A"/>
    <w:rsid w:val="00ED45AD"/>
    <w:rsid w:val="00ED475A"/>
    <w:rsid w:val="00ED47D0"/>
    <w:rsid w:val="00ED47DF"/>
    <w:rsid w:val="00ED4820"/>
    <w:rsid w:val="00ED487D"/>
    <w:rsid w:val="00ED48FD"/>
    <w:rsid w:val="00ED49D6"/>
    <w:rsid w:val="00ED4AAB"/>
    <w:rsid w:val="00ED4B27"/>
    <w:rsid w:val="00ED4B62"/>
    <w:rsid w:val="00ED4B92"/>
    <w:rsid w:val="00ED4C21"/>
    <w:rsid w:val="00ED4E79"/>
    <w:rsid w:val="00ED4E84"/>
    <w:rsid w:val="00ED507A"/>
    <w:rsid w:val="00ED50C4"/>
    <w:rsid w:val="00ED511E"/>
    <w:rsid w:val="00ED5140"/>
    <w:rsid w:val="00ED51C8"/>
    <w:rsid w:val="00ED5238"/>
    <w:rsid w:val="00ED53A6"/>
    <w:rsid w:val="00ED5612"/>
    <w:rsid w:val="00ED5636"/>
    <w:rsid w:val="00ED56E7"/>
    <w:rsid w:val="00ED57A0"/>
    <w:rsid w:val="00ED5849"/>
    <w:rsid w:val="00ED58A1"/>
    <w:rsid w:val="00ED58AD"/>
    <w:rsid w:val="00ED58AF"/>
    <w:rsid w:val="00ED5965"/>
    <w:rsid w:val="00ED59D0"/>
    <w:rsid w:val="00ED5A51"/>
    <w:rsid w:val="00ED5D03"/>
    <w:rsid w:val="00ED5DAE"/>
    <w:rsid w:val="00ED5E3E"/>
    <w:rsid w:val="00ED5E6E"/>
    <w:rsid w:val="00ED5EAA"/>
    <w:rsid w:val="00ED5FBD"/>
    <w:rsid w:val="00ED5FC4"/>
    <w:rsid w:val="00ED6097"/>
    <w:rsid w:val="00ED60E9"/>
    <w:rsid w:val="00ED6246"/>
    <w:rsid w:val="00ED6620"/>
    <w:rsid w:val="00ED667A"/>
    <w:rsid w:val="00ED66BA"/>
    <w:rsid w:val="00ED676D"/>
    <w:rsid w:val="00ED677D"/>
    <w:rsid w:val="00ED67C0"/>
    <w:rsid w:val="00ED682F"/>
    <w:rsid w:val="00ED69B7"/>
    <w:rsid w:val="00ED69BF"/>
    <w:rsid w:val="00ED6A1D"/>
    <w:rsid w:val="00ED6AC3"/>
    <w:rsid w:val="00ED6AD6"/>
    <w:rsid w:val="00ED6BD5"/>
    <w:rsid w:val="00ED6C1E"/>
    <w:rsid w:val="00ED6D3D"/>
    <w:rsid w:val="00ED6D75"/>
    <w:rsid w:val="00ED6DFD"/>
    <w:rsid w:val="00ED6E82"/>
    <w:rsid w:val="00ED6F01"/>
    <w:rsid w:val="00ED6F1B"/>
    <w:rsid w:val="00ED6F4A"/>
    <w:rsid w:val="00ED6F5F"/>
    <w:rsid w:val="00ED7053"/>
    <w:rsid w:val="00ED7104"/>
    <w:rsid w:val="00ED729E"/>
    <w:rsid w:val="00ED72C4"/>
    <w:rsid w:val="00ED72FB"/>
    <w:rsid w:val="00ED733A"/>
    <w:rsid w:val="00ED7393"/>
    <w:rsid w:val="00ED73BD"/>
    <w:rsid w:val="00ED73F1"/>
    <w:rsid w:val="00ED7410"/>
    <w:rsid w:val="00ED7484"/>
    <w:rsid w:val="00ED74DD"/>
    <w:rsid w:val="00ED74FB"/>
    <w:rsid w:val="00ED752D"/>
    <w:rsid w:val="00ED7556"/>
    <w:rsid w:val="00ED75E8"/>
    <w:rsid w:val="00ED77A2"/>
    <w:rsid w:val="00ED78D2"/>
    <w:rsid w:val="00ED7938"/>
    <w:rsid w:val="00ED79F4"/>
    <w:rsid w:val="00ED7A8C"/>
    <w:rsid w:val="00ED7C18"/>
    <w:rsid w:val="00ED7C49"/>
    <w:rsid w:val="00ED7D45"/>
    <w:rsid w:val="00ED7D72"/>
    <w:rsid w:val="00ED7F34"/>
    <w:rsid w:val="00EE0297"/>
    <w:rsid w:val="00EE0337"/>
    <w:rsid w:val="00EE0364"/>
    <w:rsid w:val="00EE055B"/>
    <w:rsid w:val="00EE06AF"/>
    <w:rsid w:val="00EE0738"/>
    <w:rsid w:val="00EE083F"/>
    <w:rsid w:val="00EE09FC"/>
    <w:rsid w:val="00EE0B1F"/>
    <w:rsid w:val="00EE0B74"/>
    <w:rsid w:val="00EE0BA6"/>
    <w:rsid w:val="00EE0BF0"/>
    <w:rsid w:val="00EE0CB6"/>
    <w:rsid w:val="00EE0D11"/>
    <w:rsid w:val="00EE0D54"/>
    <w:rsid w:val="00EE0E2A"/>
    <w:rsid w:val="00EE0E75"/>
    <w:rsid w:val="00EE0E9B"/>
    <w:rsid w:val="00EE0EAB"/>
    <w:rsid w:val="00EE0F5C"/>
    <w:rsid w:val="00EE0FD6"/>
    <w:rsid w:val="00EE109C"/>
    <w:rsid w:val="00EE1118"/>
    <w:rsid w:val="00EE12DD"/>
    <w:rsid w:val="00EE13A1"/>
    <w:rsid w:val="00EE14F4"/>
    <w:rsid w:val="00EE154B"/>
    <w:rsid w:val="00EE1647"/>
    <w:rsid w:val="00EE167D"/>
    <w:rsid w:val="00EE16F1"/>
    <w:rsid w:val="00EE16F9"/>
    <w:rsid w:val="00EE184E"/>
    <w:rsid w:val="00EE1907"/>
    <w:rsid w:val="00EE19CA"/>
    <w:rsid w:val="00EE19E4"/>
    <w:rsid w:val="00EE1A11"/>
    <w:rsid w:val="00EE1A15"/>
    <w:rsid w:val="00EE1A2A"/>
    <w:rsid w:val="00EE1A54"/>
    <w:rsid w:val="00EE1B42"/>
    <w:rsid w:val="00EE1CD3"/>
    <w:rsid w:val="00EE1CE8"/>
    <w:rsid w:val="00EE1D6B"/>
    <w:rsid w:val="00EE1DA3"/>
    <w:rsid w:val="00EE1E2B"/>
    <w:rsid w:val="00EE1E61"/>
    <w:rsid w:val="00EE1E8A"/>
    <w:rsid w:val="00EE1E8C"/>
    <w:rsid w:val="00EE1EEF"/>
    <w:rsid w:val="00EE1EF4"/>
    <w:rsid w:val="00EE1F18"/>
    <w:rsid w:val="00EE1FA4"/>
    <w:rsid w:val="00EE1FBA"/>
    <w:rsid w:val="00EE21A2"/>
    <w:rsid w:val="00EE2290"/>
    <w:rsid w:val="00EE2292"/>
    <w:rsid w:val="00EE22E2"/>
    <w:rsid w:val="00EE2412"/>
    <w:rsid w:val="00EE24A7"/>
    <w:rsid w:val="00EE25BA"/>
    <w:rsid w:val="00EE26A7"/>
    <w:rsid w:val="00EE26C0"/>
    <w:rsid w:val="00EE273A"/>
    <w:rsid w:val="00EE299B"/>
    <w:rsid w:val="00EE2A9E"/>
    <w:rsid w:val="00EE2ADF"/>
    <w:rsid w:val="00EE2B11"/>
    <w:rsid w:val="00EE2B6C"/>
    <w:rsid w:val="00EE2BCE"/>
    <w:rsid w:val="00EE2C56"/>
    <w:rsid w:val="00EE2C7B"/>
    <w:rsid w:val="00EE2C8A"/>
    <w:rsid w:val="00EE2C95"/>
    <w:rsid w:val="00EE2D35"/>
    <w:rsid w:val="00EE2E34"/>
    <w:rsid w:val="00EE2E46"/>
    <w:rsid w:val="00EE2F42"/>
    <w:rsid w:val="00EE3024"/>
    <w:rsid w:val="00EE3164"/>
    <w:rsid w:val="00EE31DF"/>
    <w:rsid w:val="00EE31E6"/>
    <w:rsid w:val="00EE31E7"/>
    <w:rsid w:val="00EE3384"/>
    <w:rsid w:val="00EE347A"/>
    <w:rsid w:val="00EE34A2"/>
    <w:rsid w:val="00EE35C7"/>
    <w:rsid w:val="00EE35D5"/>
    <w:rsid w:val="00EE35FE"/>
    <w:rsid w:val="00EE3639"/>
    <w:rsid w:val="00EE365A"/>
    <w:rsid w:val="00EE36C0"/>
    <w:rsid w:val="00EE379D"/>
    <w:rsid w:val="00EE3830"/>
    <w:rsid w:val="00EE38DC"/>
    <w:rsid w:val="00EE38FA"/>
    <w:rsid w:val="00EE391A"/>
    <w:rsid w:val="00EE3990"/>
    <w:rsid w:val="00EE3A37"/>
    <w:rsid w:val="00EE3A3A"/>
    <w:rsid w:val="00EE3C2F"/>
    <w:rsid w:val="00EE3C65"/>
    <w:rsid w:val="00EE3C70"/>
    <w:rsid w:val="00EE3CAF"/>
    <w:rsid w:val="00EE3CE0"/>
    <w:rsid w:val="00EE3CFB"/>
    <w:rsid w:val="00EE3DEF"/>
    <w:rsid w:val="00EE3DF2"/>
    <w:rsid w:val="00EE3F06"/>
    <w:rsid w:val="00EE3F53"/>
    <w:rsid w:val="00EE3FC8"/>
    <w:rsid w:val="00EE405C"/>
    <w:rsid w:val="00EE407D"/>
    <w:rsid w:val="00EE421A"/>
    <w:rsid w:val="00EE42BD"/>
    <w:rsid w:val="00EE4329"/>
    <w:rsid w:val="00EE4381"/>
    <w:rsid w:val="00EE4428"/>
    <w:rsid w:val="00EE4451"/>
    <w:rsid w:val="00EE4453"/>
    <w:rsid w:val="00EE4454"/>
    <w:rsid w:val="00EE44DF"/>
    <w:rsid w:val="00EE45A6"/>
    <w:rsid w:val="00EE45CB"/>
    <w:rsid w:val="00EE471A"/>
    <w:rsid w:val="00EE4729"/>
    <w:rsid w:val="00EE47FB"/>
    <w:rsid w:val="00EE4858"/>
    <w:rsid w:val="00EE4875"/>
    <w:rsid w:val="00EE48F1"/>
    <w:rsid w:val="00EE490C"/>
    <w:rsid w:val="00EE4910"/>
    <w:rsid w:val="00EE498D"/>
    <w:rsid w:val="00EE4993"/>
    <w:rsid w:val="00EE4A06"/>
    <w:rsid w:val="00EE4B46"/>
    <w:rsid w:val="00EE4B7E"/>
    <w:rsid w:val="00EE4B8D"/>
    <w:rsid w:val="00EE4BB5"/>
    <w:rsid w:val="00EE4BCD"/>
    <w:rsid w:val="00EE4DF4"/>
    <w:rsid w:val="00EE4E00"/>
    <w:rsid w:val="00EE4E2E"/>
    <w:rsid w:val="00EE4E82"/>
    <w:rsid w:val="00EE4FA6"/>
    <w:rsid w:val="00EE4FC1"/>
    <w:rsid w:val="00EE4FDC"/>
    <w:rsid w:val="00EE4FE9"/>
    <w:rsid w:val="00EE5062"/>
    <w:rsid w:val="00EE522D"/>
    <w:rsid w:val="00EE52CA"/>
    <w:rsid w:val="00EE52DE"/>
    <w:rsid w:val="00EE541D"/>
    <w:rsid w:val="00EE54AD"/>
    <w:rsid w:val="00EE5629"/>
    <w:rsid w:val="00EE562D"/>
    <w:rsid w:val="00EE567C"/>
    <w:rsid w:val="00EE574B"/>
    <w:rsid w:val="00EE57F2"/>
    <w:rsid w:val="00EE5865"/>
    <w:rsid w:val="00EE5B45"/>
    <w:rsid w:val="00EE5B61"/>
    <w:rsid w:val="00EE5C0D"/>
    <w:rsid w:val="00EE5C94"/>
    <w:rsid w:val="00EE5C97"/>
    <w:rsid w:val="00EE5E47"/>
    <w:rsid w:val="00EE5EDB"/>
    <w:rsid w:val="00EE5EF8"/>
    <w:rsid w:val="00EE5F16"/>
    <w:rsid w:val="00EE5F9F"/>
    <w:rsid w:val="00EE6026"/>
    <w:rsid w:val="00EE60D6"/>
    <w:rsid w:val="00EE617A"/>
    <w:rsid w:val="00EE61C0"/>
    <w:rsid w:val="00EE6240"/>
    <w:rsid w:val="00EE6277"/>
    <w:rsid w:val="00EE627F"/>
    <w:rsid w:val="00EE6289"/>
    <w:rsid w:val="00EE62CA"/>
    <w:rsid w:val="00EE62D7"/>
    <w:rsid w:val="00EE62DA"/>
    <w:rsid w:val="00EE63B1"/>
    <w:rsid w:val="00EE6435"/>
    <w:rsid w:val="00EE649D"/>
    <w:rsid w:val="00EE64E1"/>
    <w:rsid w:val="00EE658E"/>
    <w:rsid w:val="00EE664F"/>
    <w:rsid w:val="00EE668E"/>
    <w:rsid w:val="00EE6815"/>
    <w:rsid w:val="00EE690B"/>
    <w:rsid w:val="00EE6947"/>
    <w:rsid w:val="00EE69F6"/>
    <w:rsid w:val="00EE6A36"/>
    <w:rsid w:val="00EE6A5B"/>
    <w:rsid w:val="00EE6A86"/>
    <w:rsid w:val="00EE6B3E"/>
    <w:rsid w:val="00EE6BF4"/>
    <w:rsid w:val="00EE6C93"/>
    <w:rsid w:val="00EE6CD6"/>
    <w:rsid w:val="00EE6EEE"/>
    <w:rsid w:val="00EE7277"/>
    <w:rsid w:val="00EE72B3"/>
    <w:rsid w:val="00EE737C"/>
    <w:rsid w:val="00EE744F"/>
    <w:rsid w:val="00EE7482"/>
    <w:rsid w:val="00EE757D"/>
    <w:rsid w:val="00EE75C2"/>
    <w:rsid w:val="00EE75E3"/>
    <w:rsid w:val="00EE7661"/>
    <w:rsid w:val="00EE767A"/>
    <w:rsid w:val="00EE7690"/>
    <w:rsid w:val="00EE780F"/>
    <w:rsid w:val="00EE78DA"/>
    <w:rsid w:val="00EE7902"/>
    <w:rsid w:val="00EE792C"/>
    <w:rsid w:val="00EE7AE5"/>
    <w:rsid w:val="00EE7AFB"/>
    <w:rsid w:val="00EE7BAE"/>
    <w:rsid w:val="00EE7BB1"/>
    <w:rsid w:val="00EE7D58"/>
    <w:rsid w:val="00EE7DC6"/>
    <w:rsid w:val="00EE7E71"/>
    <w:rsid w:val="00EE7F4E"/>
    <w:rsid w:val="00EE7F62"/>
    <w:rsid w:val="00EE7FD2"/>
    <w:rsid w:val="00EF0036"/>
    <w:rsid w:val="00EF009D"/>
    <w:rsid w:val="00EF00EC"/>
    <w:rsid w:val="00EF017B"/>
    <w:rsid w:val="00EF031B"/>
    <w:rsid w:val="00EF0395"/>
    <w:rsid w:val="00EF03EC"/>
    <w:rsid w:val="00EF03EF"/>
    <w:rsid w:val="00EF049C"/>
    <w:rsid w:val="00EF04C2"/>
    <w:rsid w:val="00EF04CD"/>
    <w:rsid w:val="00EF0623"/>
    <w:rsid w:val="00EF0636"/>
    <w:rsid w:val="00EF0696"/>
    <w:rsid w:val="00EF07E2"/>
    <w:rsid w:val="00EF0811"/>
    <w:rsid w:val="00EF0823"/>
    <w:rsid w:val="00EF0983"/>
    <w:rsid w:val="00EF0A6C"/>
    <w:rsid w:val="00EF0AB9"/>
    <w:rsid w:val="00EF0AE8"/>
    <w:rsid w:val="00EF0B72"/>
    <w:rsid w:val="00EF0BA3"/>
    <w:rsid w:val="00EF0C51"/>
    <w:rsid w:val="00EF0ECC"/>
    <w:rsid w:val="00EF0ED3"/>
    <w:rsid w:val="00EF0F6D"/>
    <w:rsid w:val="00EF110E"/>
    <w:rsid w:val="00EF11D2"/>
    <w:rsid w:val="00EF1212"/>
    <w:rsid w:val="00EF126E"/>
    <w:rsid w:val="00EF12AB"/>
    <w:rsid w:val="00EF1391"/>
    <w:rsid w:val="00EF148E"/>
    <w:rsid w:val="00EF1497"/>
    <w:rsid w:val="00EF14EC"/>
    <w:rsid w:val="00EF1569"/>
    <w:rsid w:val="00EF15B2"/>
    <w:rsid w:val="00EF1649"/>
    <w:rsid w:val="00EF1731"/>
    <w:rsid w:val="00EF1795"/>
    <w:rsid w:val="00EF17BA"/>
    <w:rsid w:val="00EF17F2"/>
    <w:rsid w:val="00EF193C"/>
    <w:rsid w:val="00EF1960"/>
    <w:rsid w:val="00EF198D"/>
    <w:rsid w:val="00EF1A62"/>
    <w:rsid w:val="00EF1AD2"/>
    <w:rsid w:val="00EF1C29"/>
    <w:rsid w:val="00EF1CB3"/>
    <w:rsid w:val="00EF1D5A"/>
    <w:rsid w:val="00EF1D7A"/>
    <w:rsid w:val="00EF1DF1"/>
    <w:rsid w:val="00EF1E6D"/>
    <w:rsid w:val="00EF1F0F"/>
    <w:rsid w:val="00EF1F71"/>
    <w:rsid w:val="00EF1FAF"/>
    <w:rsid w:val="00EF20C1"/>
    <w:rsid w:val="00EF2131"/>
    <w:rsid w:val="00EF2200"/>
    <w:rsid w:val="00EF226D"/>
    <w:rsid w:val="00EF22BD"/>
    <w:rsid w:val="00EF235C"/>
    <w:rsid w:val="00EF2369"/>
    <w:rsid w:val="00EF24AA"/>
    <w:rsid w:val="00EF24AD"/>
    <w:rsid w:val="00EF24DF"/>
    <w:rsid w:val="00EF24EF"/>
    <w:rsid w:val="00EF266C"/>
    <w:rsid w:val="00EF270A"/>
    <w:rsid w:val="00EF277C"/>
    <w:rsid w:val="00EF285B"/>
    <w:rsid w:val="00EF28E4"/>
    <w:rsid w:val="00EF2925"/>
    <w:rsid w:val="00EF295D"/>
    <w:rsid w:val="00EF29C5"/>
    <w:rsid w:val="00EF29CE"/>
    <w:rsid w:val="00EF2A05"/>
    <w:rsid w:val="00EF2A08"/>
    <w:rsid w:val="00EF2AB2"/>
    <w:rsid w:val="00EF2B3C"/>
    <w:rsid w:val="00EF2CA3"/>
    <w:rsid w:val="00EF2E1D"/>
    <w:rsid w:val="00EF2E3E"/>
    <w:rsid w:val="00EF2EAF"/>
    <w:rsid w:val="00EF2F2F"/>
    <w:rsid w:val="00EF2F51"/>
    <w:rsid w:val="00EF3006"/>
    <w:rsid w:val="00EF30ED"/>
    <w:rsid w:val="00EF3186"/>
    <w:rsid w:val="00EF3256"/>
    <w:rsid w:val="00EF32EA"/>
    <w:rsid w:val="00EF3364"/>
    <w:rsid w:val="00EF33D6"/>
    <w:rsid w:val="00EF3446"/>
    <w:rsid w:val="00EF3459"/>
    <w:rsid w:val="00EF346F"/>
    <w:rsid w:val="00EF3501"/>
    <w:rsid w:val="00EF3609"/>
    <w:rsid w:val="00EF3673"/>
    <w:rsid w:val="00EF36AA"/>
    <w:rsid w:val="00EF3764"/>
    <w:rsid w:val="00EF3797"/>
    <w:rsid w:val="00EF3823"/>
    <w:rsid w:val="00EF3858"/>
    <w:rsid w:val="00EF388B"/>
    <w:rsid w:val="00EF3A56"/>
    <w:rsid w:val="00EF3A67"/>
    <w:rsid w:val="00EF3B30"/>
    <w:rsid w:val="00EF3BCB"/>
    <w:rsid w:val="00EF3BFF"/>
    <w:rsid w:val="00EF3C15"/>
    <w:rsid w:val="00EF3C30"/>
    <w:rsid w:val="00EF3CD5"/>
    <w:rsid w:val="00EF3D67"/>
    <w:rsid w:val="00EF3EA6"/>
    <w:rsid w:val="00EF3F27"/>
    <w:rsid w:val="00EF3F7E"/>
    <w:rsid w:val="00EF3F93"/>
    <w:rsid w:val="00EF3FC6"/>
    <w:rsid w:val="00EF402A"/>
    <w:rsid w:val="00EF403D"/>
    <w:rsid w:val="00EF408D"/>
    <w:rsid w:val="00EF4112"/>
    <w:rsid w:val="00EF411B"/>
    <w:rsid w:val="00EF4305"/>
    <w:rsid w:val="00EF4371"/>
    <w:rsid w:val="00EF4373"/>
    <w:rsid w:val="00EF4485"/>
    <w:rsid w:val="00EF4659"/>
    <w:rsid w:val="00EF46CF"/>
    <w:rsid w:val="00EF47D3"/>
    <w:rsid w:val="00EF4979"/>
    <w:rsid w:val="00EF499B"/>
    <w:rsid w:val="00EF49B0"/>
    <w:rsid w:val="00EF4A55"/>
    <w:rsid w:val="00EF4A6A"/>
    <w:rsid w:val="00EF4B8F"/>
    <w:rsid w:val="00EF4C00"/>
    <w:rsid w:val="00EF4C20"/>
    <w:rsid w:val="00EF4C22"/>
    <w:rsid w:val="00EF4CFA"/>
    <w:rsid w:val="00EF4D5E"/>
    <w:rsid w:val="00EF4E2E"/>
    <w:rsid w:val="00EF4E38"/>
    <w:rsid w:val="00EF4E4E"/>
    <w:rsid w:val="00EF4E60"/>
    <w:rsid w:val="00EF4EE5"/>
    <w:rsid w:val="00EF4FCD"/>
    <w:rsid w:val="00EF5253"/>
    <w:rsid w:val="00EF5551"/>
    <w:rsid w:val="00EF5637"/>
    <w:rsid w:val="00EF5736"/>
    <w:rsid w:val="00EF5857"/>
    <w:rsid w:val="00EF5876"/>
    <w:rsid w:val="00EF59E1"/>
    <w:rsid w:val="00EF5A65"/>
    <w:rsid w:val="00EF5A67"/>
    <w:rsid w:val="00EF5A79"/>
    <w:rsid w:val="00EF5AAA"/>
    <w:rsid w:val="00EF5B65"/>
    <w:rsid w:val="00EF5B77"/>
    <w:rsid w:val="00EF5B81"/>
    <w:rsid w:val="00EF5BD1"/>
    <w:rsid w:val="00EF5D3D"/>
    <w:rsid w:val="00EF5E84"/>
    <w:rsid w:val="00EF5EE2"/>
    <w:rsid w:val="00EF5EE4"/>
    <w:rsid w:val="00EF5F1D"/>
    <w:rsid w:val="00EF6010"/>
    <w:rsid w:val="00EF62BA"/>
    <w:rsid w:val="00EF6309"/>
    <w:rsid w:val="00EF63E6"/>
    <w:rsid w:val="00EF63F0"/>
    <w:rsid w:val="00EF64FA"/>
    <w:rsid w:val="00EF6567"/>
    <w:rsid w:val="00EF65A9"/>
    <w:rsid w:val="00EF66F5"/>
    <w:rsid w:val="00EF6746"/>
    <w:rsid w:val="00EF67CE"/>
    <w:rsid w:val="00EF6831"/>
    <w:rsid w:val="00EF68C9"/>
    <w:rsid w:val="00EF6921"/>
    <w:rsid w:val="00EF6C80"/>
    <w:rsid w:val="00EF6D2A"/>
    <w:rsid w:val="00EF6DFC"/>
    <w:rsid w:val="00EF6E33"/>
    <w:rsid w:val="00EF6E3D"/>
    <w:rsid w:val="00EF6E56"/>
    <w:rsid w:val="00EF6E6C"/>
    <w:rsid w:val="00EF6EE6"/>
    <w:rsid w:val="00EF6F48"/>
    <w:rsid w:val="00EF6FE9"/>
    <w:rsid w:val="00EF70B5"/>
    <w:rsid w:val="00EF70B9"/>
    <w:rsid w:val="00EF71EE"/>
    <w:rsid w:val="00EF7260"/>
    <w:rsid w:val="00EF72D9"/>
    <w:rsid w:val="00EF7353"/>
    <w:rsid w:val="00EF73DD"/>
    <w:rsid w:val="00EF742A"/>
    <w:rsid w:val="00EF746F"/>
    <w:rsid w:val="00EF755F"/>
    <w:rsid w:val="00EF7649"/>
    <w:rsid w:val="00EF7789"/>
    <w:rsid w:val="00EF77C9"/>
    <w:rsid w:val="00EF784C"/>
    <w:rsid w:val="00EF797F"/>
    <w:rsid w:val="00EF79C3"/>
    <w:rsid w:val="00EF7A60"/>
    <w:rsid w:val="00EF7B4E"/>
    <w:rsid w:val="00EF7D13"/>
    <w:rsid w:val="00EF7D99"/>
    <w:rsid w:val="00EF7DF9"/>
    <w:rsid w:val="00EF7E63"/>
    <w:rsid w:val="00EF7E64"/>
    <w:rsid w:val="00EF7EDB"/>
    <w:rsid w:val="00F0003D"/>
    <w:rsid w:val="00F000DC"/>
    <w:rsid w:val="00F0010B"/>
    <w:rsid w:val="00F00154"/>
    <w:rsid w:val="00F00162"/>
    <w:rsid w:val="00F00164"/>
    <w:rsid w:val="00F002A7"/>
    <w:rsid w:val="00F002F0"/>
    <w:rsid w:val="00F004FD"/>
    <w:rsid w:val="00F00536"/>
    <w:rsid w:val="00F00595"/>
    <w:rsid w:val="00F005A3"/>
    <w:rsid w:val="00F00661"/>
    <w:rsid w:val="00F006C1"/>
    <w:rsid w:val="00F006F5"/>
    <w:rsid w:val="00F0070A"/>
    <w:rsid w:val="00F00770"/>
    <w:rsid w:val="00F00783"/>
    <w:rsid w:val="00F009B9"/>
    <w:rsid w:val="00F00BC9"/>
    <w:rsid w:val="00F00C6E"/>
    <w:rsid w:val="00F00C9E"/>
    <w:rsid w:val="00F00CA6"/>
    <w:rsid w:val="00F00D0D"/>
    <w:rsid w:val="00F00D69"/>
    <w:rsid w:val="00F00EA9"/>
    <w:rsid w:val="00F01048"/>
    <w:rsid w:val="00F010E2"/>
    <w:rsid w:val="00F011D2"/>
    <w:rsid w:val="00F01242"/>
    <w:rsid w:val="00F01316"/>
    <w:rsid w:val="00F01328"/>
    <w:rsid w:val="00F01464"/>
    <w:rsid w:val="00F01488"/>
    <w:rsid w:val="00F0149D"/>
    <w:rsid w:val="00F01503"/>
    <w:rsid w:val="00F01571"/>
    <w:rsid w:val="00F01665"/>
    <w:rsid w:val="00F016A6"/>
    <w:rsid w:val="00F016D3"/>
    <w:rsid w:val="00F0172F"/>
    <w:rsid w:val="00F0178E"/>
    <w:rsid w:val="00F0181C"/>
    <w:rsid w:val="00F01870"/>
    <w:rsid w:val="00F0192D"/>
    <w:rsid w:val="00F0194E"/>
    <w:rsid w:val="00F019C3"/>
    <w:rsid w:val="00F01A0B"/>
    <w:rsid w:val="00F01C12"/>
    <w:rsid w:val="00F01C6F"/>
    <w:rsid w:val="00F01C94"/>
    <w:rsid w:val="00F01CF0"/>
    <w:rsid w:val="00F01D31"/>
    <w:rsid w:val="00F01DD3"/>
    <w:rsid w:val="00F02001"/>
    <w:rsid w:val="00F02055"/>
    <w:rsid w:val="00F02149"/>
    <w:rsid w:val="00F02181"/>
    <w:rsid w:val="00F02253"/>
    <w:rsid w:val="00F022A7"/>
    <w:rsid w:val="00F022EB"/>
    <w:rsid w:val="00F0238B"/>
    <w:rsid w:val="00F0242C"/>
    <w:rsid w:val="00F024A1"/>
    <w:rsid w:val="00F024E5"/>
    <w:rsid w:val="00F024E7"/>
    <w:rsid w:val="00F02508"/>
    <w:rsid w:val="00F02547"/>
    <w:rsid w:val="00F025BE"/>
    <w:rsid w:val="00F025C4"/>
    <w:rsid w:val="00F02628"/>
    <w:rsid w:val="00F02668"/>
    <w:rsid w:val="00F026A7"/>
    <w:rsid w:val="00F026B6"/>
    <w:rsid w:val="00F026EE"/>
    <w:rsid w:val="00F027DC"/>
    <w:rsid w:val="00F0299B"/>
    <w:rsid w:val="00F029C5"/>
    <w:rsid w:val="00F02A1D"/>
    <w:rsid w:val="00F02AC0"/>
    <w:rsid w:val="00F02B0F"/>
    <w:rsid w:val="00F02B2A"/>
    <w:rsid w:val="00F02B78"/>
    <w:rsid w:val="00F02BCE"/>
    <w:rsid w:val="00F02BCF"/>
    <w:rsid w:val="00F02BD6"/>
    <w:rsid w:val="00F02CF2"/>
    <w:rsid w:val="00F02D85"/>
    <w:rsid w:val="00F02DDB"/>
    <w:rsid w:val="00F02F19"/>
    <w:rsid w:val="00F02F48"/>
    <w:rsid w:val="00F02FB3"/>
    <w:rsid w:val="00F02FCC"/>
    <w:rsid w:val="00F0304B"/>
    <w:rsid w:val="00F03163"/>
    <w:rsid w:val="00F03239"/>
    <w:rsid w:val="00F032D9"/>
    <w:rsid w:val="00F03352"/>
    <w:rsid w:val="00F0352D"/>
    <w:rsid w:val="00F03558"/>
    <w:rsid w:val="00F0356C"/>
    <w:rsid w:val="00F0362E"/>
    <w:rsid w:val="00F03744"/>
    <w:rsid w:val="00F03747"/>
    <w:rsid w:val="00F0381E"/>
    <w:rsid w:val="00F0385A"/>
    <w:rsid w:val="00F038E9"/>
    <w:rsid w:val="00F03921"/>
    <w:rsid w:val="00F0392F"/>
    <w:rsid w:val="00F039A8"/>
    <w:rsid w:val="00F039C6"/>
    <w:rsid w:val="00F03A3F"/>
    <w:rsid w:val="00F03A54"/>
    <w:rsid w:val="00F03AA3"/>
    <w:rsid w:val="00F03BB6"/>
    <w:rsid w:val="00F03BBC"/>
    <w:rsid w:val="00F03C6D"/>
    <w:rsid w:val="00F03C81"/>
    <w:rsid w:val="00F03C9D"/>
    <w:rsid w:val="00F03D59"/>
    <w:rsid w:val="00F03E10"/>
    <w:rsid w:val="00F03E40"/>
    <w:rsid w:val="00F03EFF"/>
    <w:rsid w:val="00F03F2C"/>
    <w:rsid w:val="00F03F60"/>
    <w:rsid w:val="00F04044"/>
    <w:rsid w:val="00F04170"/>
    <w:rsid w:val="00F041B1"/>
    <w:rsid w:val="00F04221"/>
    <w:rsid w:val="00F042BF"/>
    <w:rsid w:val="00F04364"/>
    <w:rsid w:val="00F0448D"/>
    <w:rsid w:val="00F044B3"/>
    <w:rsid w:val="00F044FD"/>
    <w:rsid w:val="00F0455B"/>
    <w:rsid w:val="00F045C8"/>
    <w:rsid w:val="00F0461B"/>
    <w:rsid w:val="00F046B2"/>
    <w:rsid w:val="00F047F4"/>
    <w:rsid w:val="00F04942"/>
    <w:rsid w:val="00F04965"/>
    <w:rsid w:val="00F049AA"/>
    <w:rsid w:val="00F04AC4"/>
    <w:rsid w:val="00F04CBD"/>
    <w:rsid w:val="00F04D39"/>
    <w:rsid w:val="00F04D5B"/>
    <w:rsid w:val="00F04E06"/>
    <w:rsid w:val="00F04EA5"/>
    <w:rsid w:val="00F04FEC"/>
    <w:rsid w:val="00F050A7"/>
    <w:rsid w:val="00F050BA"/>
    <w:rsid w:val="00F050D8"/>
    <w:rsid w:val="00F05149"/>
    <w:rsid w:val="00F0519B"/>
    <w:rsid w:val="00F052E9"/>
    <w:rsid w:val="00F056AB"/>
    <w:rsid w:val="00F056C8"/>
    <w:rsid w:val="00F057AC"/>
    <w:rsid w:val="00F05888"/>
    <w:rsid w:val="00F05893"/>
    <w:rsid w:val="00F058D6"/>
    <w:rsid w:val="00F058DF"/>
    <w:rsid w:val="00F05937"/>
    <w:rsid w:val="00F059FE"/>
    <w:rsid w:val="00F05A5D"/>
    <w:rsid w:val="00F05A8B"/>
    <w:rsid w:val="00F05A8D"/>
    <w:rsid w:val="00F05AE8"/>
    <w:rsid w:val="00F05BAD"/>
    <w:rsid w:val="00F05D36"/>
    <w:rsid w:val="00F05D74"/>
    <w:rsid w:val="00F05DFC"/>
    <w:rsid w:val="00F05E88"/>
    <w:rsid w:val="00F06162"/>
    <w:rsid w:val="00F063B2"/>
    <w:rsid w:val="00F063E0"/>
    <w:rsid w:val="00F0654E"/>
    <w:rsid w:val="00F0655B"/>
    <w:rsid w:val="00F06695"/>
    <w:rsid w:val="00F066A8"/>
    <w:rsid w:val="00F06717"/>
    <w:rsid w:val="00F0673B"/>
    <w:rsid w:val="00F067D9"/>
    <w:rsid w:val="00F0685B"/>
    <w:rsid w:val="00F06874"/>
    <w:rsid w:val="00F06876"/>
    <w:rsid w:val="00F06880"/>
    <w:rsid w:val="00F0696B"/>
    <w:rsid w:val="00F06A5E"/>
    <w:rsid w:val="00F06A81"/>
    <w:rsid w:val="00F06AAD"/>
    <w:rsid w:val="00F06B43"/>
    <w:rsid w:val="00F06C4E"/>
    <w:rsid w:val="00F06CF8"/>
    <w:rsid w:val="00F06CFB"/>
    <w:rsid w:val="00F06D0C"/>
    <w:rsid w:val="00F06D2A"/>
    <w:rsid w:val="00F06D66"/>
    <w:rsid w:val="00F06E0D"/>
    <w:rsid w:val="00F06F35"/>
    <w:rsid w:val="00F06F4B"/>
    <w:rsid w:val="00F06F4E"/>
    <w:rsid w:val="00F06F55"/>
    <w:rsid w:val="00F0700D"/>
    <w:rsid w:val="00F0702C"/>
    <w:rsid w:val="00F07089"/>
    <w:rsid w:val="00F07138"/>
    <w:rsid w:val="00F07159"/>
    <w:rsid w:val="00F0715C"/>
    <w:rsid w:val="00F07160"/>
    <w:rsid w:val="00F07189"/>
    <w:rsid w:val="00F071CF"/>
    <w:rsid w:val="00F0721F"/>
    <w:rsid w:val="00F07358"/>
    <w:rsid w:val="00F07367"/>
    <w:rsid w:val="00F0736D"/>
    <w:rsid w:val="00F073A9"/>
    <w:rsid w:val="00F073D7"/>
    <w:rsid w:val="00F07441"/>
    <w:rsid w:val="00F074E7"/>
    <w:rsid w:val="00F075BE"/>
    <w:rsid w:val="00F07666"/>
    <w:rsid w:val="00F076FB"/>
    <w:rsid w:val="00F07726"/>
    <w:rsid w:val="00F07749"/>
    <w:rsid w:val="00F077A1"/>
    <w:rsid w:val="00F077FB"/>
    <w:rsid w:val="00F07831"/>
    <w:rsid w:val="00F07849"/>
    <w:rsid w:val="00F0794B"/>
    <w:rsid w:val="00F079CC"/>
    <w:rsid w:val="00F079ED"/>
    <w:rsid w:val="00F079F4"/>
    <w:rsid w:val="00F07A2F"/>
    <w:rsid w:val="00F07AAE"/>
    <w:rsid w:val="00F07B08"/>
    <w:rsid w:val="00F07B9D"/>
    <w:rsid w:val="00F07BAD"/>
    <w:rsid w:val="00F07BCC"/>
    <w:rsid w:val="00F07BF1"/>
    <w:rsid w:val="00F07BFA"/>
    <w:rsid w:val="00F07C63"/>
    <w:rsid w:val="00F07D10"/>
    <w:rsid w:val="00F07D5A"/>
    <w:rsid w:val="00F07D98"/>
    <w:rsid w:val="00F07DC0"/>
    <w:rsid w:val="00F07F31"/>
    <w:rsid w:val="00F07F3A"/>
    <w:rsid w:val="00F07F9C"/>
    <w:rsid w:val="00F100EA"/>
    <w:rsid w:val="00F10108"/>
    <w:rsid w:val="00F10164"/>
    <w:rsid w:val="00F101D4"/>
    <w:rsid w:val="00F10320"/>
    <w:rsid w:val="00F1040A"/>
    <w:rsid w:val="00F1045E"/>
    <w:rsid w:val="00F10471"/>
    <w:rsid w:val="00F105D5"/>
    <w:rsid w:val="00F10616"/>
    <w:rsid w:val="00F10662"/>
    <w:rsid w:val="00F1068E"/>
    <w:rsid w:val="00F106CD"/>
    <w:rsid w:val="00F108B9"/>
    <w:rsid w:val="00F108E6"/>
    <w:rsid w:val="00F1099D"/>
    <w:rsid w:val="00F109A9"/>
    <w:rsid w:val="00F109CC"/>
    <w:rsid w:val="00F10A03"/>
    <w:rsid w:val="00F10A32"/>
    <w:rsid w:val="00F10BAB"/>
    <w:rsid w:val="00F10BAE"/>
    <w:rsid w:val="00F10BDE"/>
    <w:rsid w:val="00F10CA7"/>
    <w:rsid w:val="00F10D73"/>
    <w:rsid w:val="00F10DC0"/>
    <w:rsid w:val="00F10E5D"/>
    <w:rsid w:val="00F10E89"/>
    <w:rsid w:val="00F10E8A"/>
    <w:rsid w:val="00F10EA3"/>
    <w:rsid w:val="00F10FDC"/>
    <w:rsid w:val="00F11119"/>
    <w:rsid w:val="00F11257"/>
    <w:rsid w:val="00F11304"/>
    <w:rsid w:val="00F1140C"/>
    <w:rsid w:val="00F11411"/>
    <w:rsid w:val="00F1149E"/>
    <w:rsid w:val="00F114DE"/>
    <w:rsid w:val="00F11517"/>
    <w:rsid w:val="00F1164B"/>
    <w:rsid w:val="00F11673"/>
    <w:rsid w:val="00F11690"/>
    <w:rsid w:val="00F116CC"/>
    <w:rsid w:val="00F11726"/>
    <w:rsid w:val="00F11853"/>
    <w:rsid w:val="00F119DE"/>
    <w:rsid w:val="00F11B67"/>
    <w:rsid w:val="00F11C4E"/>
    <w:rsid w:val="00F11C65"/>
    <w:rsid w:val="00F11D1D"/>
    <w:rsid w:val="00F11D23"/>
    <w:rsid w:val="00F11D4D"/>
    <w:rsid w:val="00F11DD5"/>
    <w:rsid w:val="00F11DEF"/>
    <w:rsid w:val="00F11F89"/>
    <w:rsid w:val="00F11FF2"/>
    <w:rsid w:val="00F1209E"/>
    <w:rsid w:val="00F12174"/>
    <w:rsid w:val="00F12206"/>
    <w:rsid w:val="00F12212"/>
    <w:rsid w:val="00F12295"/>
    <w:rsid w:val="00F122A9"/>
    <w:rsid w:val="00F1231E"/>
    <w:rsid w:val="00F124C5"/>
    <w:rsid w:val="00F124E7"/>
    <w:rsid w:val="00F1250A"/>
    <w:rsid w:val="00F12531"/>
    <w:rsid w:val="00F12730"/>
    <w:rsid w:val="00F12744"/>
    <w:rsid w:val="00F12807"/>
    <w:rsid w:val="00F128DD"/>
    <w:rsid w:val="00F12956"/>
    <w:rsid w:val="00F12970"/>
    <w:rsid w:val="00F129FF"/>
    <w:rsid w:val="00F12A94"/>
    <w:rsid w:val="00F12AEE"/>
    <w:rsid w:val="00F12B33"/>
    <w:rsid w:val="00F12B93"/>
    <w:rsid w:val="00F12E4F"/>
    <w:rsid w:val="00F12EB5"/>
    <w:rsid w:val="00F12EC6"/>
    <w:rsid w:val="00F13171"/>
    <w:rsid w:val="00F13174"/>
    <w:rsid w:val="00F13179"/>
    <w:rsid w:val="00F13242"/>
    <w:rsid w:val="00F13330"/>
    <w:rsid w:val="00F133E4"/>
    <w:rsid w:val="00F13498"/>
    <w:rsid w:val="00F13568"/>
    <w:rsid w:val="00F13594"/>
    <w:rsid w:val="00F136E7"/>
    <w:rsid w:val="00F13708"/>
    <w:rsid w:val="00F1377A"/>
    <w:rsid w:val="00F13818"/>
    <w:rsid w:val="00F13874"/>
    <w:rsid w:val="00F1387A"/>
    <w:rsid w:val="00F138DA"/>
    <w:rsid w:val="00F13974"/>
    <w:rsid w:val="00F13980"/>
    <w:rsid w:val="00F139E8"/>
    <w:rsid w:val="00F13A09"/>
    <w:rsid w:val="00F13ABF"/>
    <w:rsid w:val="00F13ACC"/>
    <w:rsid w:val="00F13AF0"/>
    <w:rsid w:val="00F13B45"/>
    <w:rsid w:val="00F13B91"/>
    <w:rsid w:val="00F13CC0"/>
    <w:rsid w:val="00F13E13"/>
    <w:rsid w:val="00F13E1D"/>
    <w:rsid w:val="00F13E27"/>
    <w:rsid w:val="00F13E47"/>
    <w:rsid w:val="00F13E5C"/>
    <w:rsid w:val="00F13EAD"/>
    <w:rsid w:val="00F13F82"/>
    <w:rsid w:val="00F13FA5"/>
    <w:rsid w:val="00F13FBC"/>
    <w:rsid w:val="00F13FDE"/>
    <w:rsid w:val="00F1408F"/>
    <w:rsid w:val="00F14119"/>
    <w:rsid w:val="00F1411A"/>
    <w:rsid w:val="00F141D8"/>
    <w:rsid w:val="00F14407"/>
    <w:rsid w:val="00F144FC"/>
    <w:rsid w:val="00F145F6"/>
    <w:rsid w:val="00F14680"/>
    <w:rsid w:val="00F14725"/>
    <w:rsid w:val="00F14821"/>
    <w:rsid w:val="00F1487F"/>
    <w:rsid w:val="00F1498B"/>
    <w:rsid w:val="00F14A5E"/>
    <w:rsid w:val="00F14A73"/>
    <w:rsid w:val="00F14B22"/>
    <w:rsid w:val="00F14BF0"/>
    <w:rsid w:val="00F14C00"/>
    <w:rsid w:val="00F14C61"/>
    <w:rsid w:val="00F14C72"/>
    <w:rsid w:val="00F14C9F"/>
    <w:rsid w:val="00F14E1C"/>
    <w:rsid w:val="00F14F1D"/>
    <w:rsid w:val="00F14F90"/>
    <w:rsid w:val="00F14FE7"/>
    <w:rsid w:val="00F15083"/>
    <w:rsid w:val="00F150BE"/>
    <w:rsid w:val="00F151E1"/>
    <w:rsid w:val="00F15495"/>
    <w:rsid w:val="00F15533"/>
    <w:rsid w:val="00F156FF"/>
    <w:rsid w:val="00F15700"/>
    <w:rsid w:val="00F15702"/>
    <w:rsid w:val="00F1578E"/>
    <w:rsid w:val="00F15847"/>
    <w:rsid w:val="00F15935"/>
    <w:rsid w:val="00F159FE"/>
    <w:rsid w:val="00F15A4E"/>
    <w:rsid w:val="00F15A76"/>
    <w:rsid w:val="00F15A92"/>
    <w:rsid w:val="00F15BB4"/>
    <w:rsid w:val="00F15C89"/>
    <w:rsid w:val="00F15CEC"/>
    <w:rsid w:val="00F15D1A"/>
    <w:rsid w:val="00F15DD2"/>
    <w:rsid w:val="00F15DE8"/>
    <w:rsid w:val="00F15E1F"/>
    <w:rsid w:val="00F15E20"/>
    <w:rsid w:val="00F15E4B"/>
    <w:rsid w:val="00F15EBD"/>
    <w:rsid w:val="00F15F3D"/>
    <w:rsid w:val="00F15F58"/>
    <w:rsid w:val="00F16048"/>
    <w:rsid w:val="00F160DB"/>
    <w:rsid w:val="00F16152"/>
    <w:rsid w:val="00F161BC"/>
    <w:rsid w:val="00F16229"/>
    <w:rsid w:val="00F162D7"/>
    <w:rsid w:val="00F16388"/>
    <w:rsid w:val="00F163D4"/>
    <w:rsid w:val="00F16411"/>
    <w:rsid w:val="00F1642F"/>
    <w:rsid w:val="00F164FA"/>
    <w:rsid w:val="00F167D8"/>
    <w:rsid w:val="00F167DD"/>
    <w:rsid w:val="00F167FF"/>
    <w:rsid w:val="00F16831"/>
    <w:rsid w:val="00F1689C"/>
    <w:rsid w:val="00F16909"/>
    <w:rsid w:val="00F16913"/>
    <w:rsid w:val="00F16915"/>
    <w:rsid w:val="00F16A3C"/>
    <w:rsid w:val="00F16A6D"/>
    <w:rsid w:val="00F16AE4"/>
    <w:rsid w:val="00F16CCA"/>
    <w:rsid w:val="00F16E44"/>
    <w:rsid w:val="00F16EB4"/>
    <w:rsid w:val="00F16ED3"/>
    <w:rsid w:val="00F17083"/>
    <w:rsid w:val="00F17235"/>
    <w:rsid w:val="00F17250"/>
    <w:rsid w:val="00F172FA"/>
    <w:rsid w:val="00F173C7"/>
    <w:rsid w:val="00F1743C"/>
    <w:rsid w:val="00F174D9"/>
    <w:rsid w:val="00F1755B"/>
    <w:rsid w:val="00F17650"/>
    <w:rsid w:val="00F176A1"/>
    <w:rsid w:val="00F176C4"/>
    <w:rsid w:val="00F176E6"/>
    <w:rsid w:val="00F1771E"/>
    <w:rsid w:val="00F17923"/>
    <w:rsid w:val="00F17A00"/>
    <w:rsid w:val="00F17A29"/>
    <w:rsid w:val="00F17BCA"/>
    <w:rsid w:val="00F17D31"/>
    <w:rsid w:val="00F17E6A"/>
    <w:rsid w:val="00F17E73"/>
    <w:rsid w:val="00F17F83"/>
    <w:rsid w:val="00F20168"/>
    <w:rsid w:val="00F2018C"/>
    <w:rsid w:val="00F20276"/>
    <w:rsid w:val="00F203C2"/>
    <w:rsid w:val="00F20430"/>
    <w:rsid w:val="00F20442"/>
    <w:rsid w:val="00F204CD"/>
    <w:rsid w:val="00F2055B"/>
    <w:rsid w:val="00F205FB"/>
    <w:rsid w:val="00F20608"/>
    <w:rsid w:val="00F20638"/>
    <w:rsid w:val="00F2064B"/>
    <w:rsid w:val="00F2074F"/>
    <w:rsid w:val="00F20781"/>
    <w:rsid w:val="00F20911"/>
    <w:rsid w:val="00F20998"/>
    <w:rsid w:val="00F209CC"/>
    <w:rsid w:val="00F20A19"/>
    <w:rsid w:val="00F20A6D"/>
    <w:rsid w:val="00F20AB9"/>
    <w:rsid w:val="00F20C58"/>
    <w:rsid w:val="00F20C9E"/>
    <w:rsid w:val="00F20CC2"/>
    <w:rsid w:val="00F20D28"/>
    <w:rsid w:val="00F20E39"/>
    <w:rsid w:val="00F20E74"/>
    <w:rsid w:val="00F20EE3"/>
    <w:rsid w:val="00F20EEE"/>
    <w:rsid w:val="00F20F09"/>
    <w:rsid w:val="00F20F0B"/>
    <w:rsid w:val="00F20F46"/>
    <w:rsid w:val="00F20FE0"/>
    <w:rsid w:val="00F20FE9"/>
    <w:rsid w:val="00F21089"/>
    <w:rsid w:val="00F21110"/>
    <w:rsid w:val="00F2116E"/>
    <w:rsid w:val="00F21177"/>
    <w:rsid w:val="00F21227"/>
    <w:rsid w:val="00F21247"/>
    <w:rsid w:val="00F2126D"/>
    <w:rsid w:val="00F21277"/>
    <w:rsid w:val="00F213E9"/>
    <w:rsid w:val="00F21492"/>
    <w:rsid w:val="00F2157F"/>
    <w:rsid w:val="00F21624"/>
    <w:rsid w:val="00F2175C"/>
    <w:rsid w:val="00F2187B"/>
    <w:rsid w:val="00F21A16"/>
    <w:rsid w:val="00F21A82"/>
    <w:rsid w:val="00F21B1B"/>
    <w:rsid w:val="00F21C01"/>
    <w:rsid w:val="00F21D48"/>
    <w:rsid w:val="00F21D9C"/>
    <w:rsid w:val="00F21DCE"/>
    <w:rsid w:val="00F21E88"/>
    <w:rsid w:val="00F21FE3"/>
    <w:rsid w:val="00F22014"/>
    <w:rsid w:val="00F22029"/>
    <w:rsid w:val="00F2217A"/>
    <w:rsid w:val="00F22189"/>
    <w:rsid w:val="00F221D7"/>
    <w:rsid w:val="00F2232C"/>
    <w:rsid w:val="00F2234E"/>
    <w:rsid w:val="00F224DB"/>
    <w:rsid w:val="00F22511"/>
    <w:rsid w:val="00F226A6"/>
    <w:rsid w:val="00F226E4"/>
    <w:rsid w:val="00F2273D"/>
    <w:rsid w:val="00F22761"/>
    <w:rsid w:val="00F227AA"/>
    <w:rsid w:val="00F22820"/>
    <w:rsid w:val="00F22851"/>
    <w:rsid w:val="00F2285B"/>
    <w:rsid w:val="00F22896"/>
    <w:rsid w:val="00F228FB"/>
    <w:rsid w:val="00F22A37"/>
    <w:rsid w:val="00F22B1F"/>
    <w:rsid w:val="00F22B30"/>
    <w:rsid w:val="00F22B6E"/>
    <w:rsid w:val="00F22C2F"/>
    <w:rsid w:val="00F22C74"/>
    <w:rsid w:val="00F22C92"/>
    <w:rsid w:val="00F22CDA"/>
    <w:rsid w:val="00F22D92"/>
    <w:rsid w:val="00F22DB8"/>
    <w:rsid w:val="00F22F0D"/>
    <w:rsid w:val="00F22F73"/>
    <w:rsid w:val="00F22FEE"/>
    <w:rsid w:val="00F230CD"/>
    <w:rsid w:val="00F2325F"/>
    <w:rsid w:val="00F232E1"/>
    <w:rsid w:val="00F2333B"/>
    <w:rsid w:val="00F23380"/>
    <w:rsid w:val="00F23405"/>
    <w:rsid w:val="00F23453"/>
    <w:rsid w:val="00F2349F"/>
    <w:rsid w:val="00F2352B"/>
    <w:rsid w:val="00F23668"/>
    <w:rsid w:val="00F236CB"/>
    <w:rsid w:val="00F237F6"/>
    <w:rsid w:val="00F23803"/>
    <w:rsid w:val="00F23811"/>
    <w:rsid w:val="00F2387D"/>
    <w:rsid w:val="00F23A21"/>
    <w:rsid w:val="00F23A71"/>
    <w:rsid w:val="00F23B05"/>
    <w:rsid w:val="00F23B44"/>
    <w:rsid w:val="00F23C0B"/>
    <w:rsid w:val="00F23C2C"/>
    <w:rsid w:val="00F23C2E"/>
    <w:rsid w:val="00F23D52"/>
    <w:rsid w:val="00F23D8C"/>
    <w:rsid w:val="00F23E84"/>
    <w:rsid w:val="00F23EAB"/>
    <w:rsid w:val="00F2401F"/>
    <w:rsid w:val="00F2406F"/>
    <w:rsid w:val="00F24459"/>
    <w:rsid w:val="00F24463"/>
    <w:rsid w:val="00F24585"/>
    <w:rsid w:val="00F245FD"/>
    <w:rsid w:val="00F24668"/>
    <w:rsid w:val="00F2466F"/>
    <w:rsid w:val="00F246CC"/>
    <w:rsid w:val="00F24715"/>
    <w:rsid w:val="00F2473E"/>
    <w:rsid w:val="00F24883"/>
    <w:rsid w:val="00F248CF"/>
    <w:rsid w:val="00F24925"/>
    <w:rsid w:val="00F24935"/>
    <w:rsid w:val="00F2497F"/>
    <w:rsid w:val="00F249A1"/>
    <w:rsid w:val="00F249AF"/>
    <w:rsid w:val="00F249B8"/>
    <w:rsid w:val="00F249C9"/>
    <w:rsid w:val="00F24A5A"/>
    <w:rsid w:val="00F24B45"/>
    <w:rsid w:val="00F24D03"/>
    <w:rsid w:val="00F24DAD"/>
    <w:rsid w:val="00F24DFD"/>
    <w:rsid w:val="00F24E68"/>
    <w:rsid w:val="00F250AB"/>
    <w:rsid w:val="00F25114"/>
    <w:rsid w:val="00F25159"/>
    <w:rsid w:val="00F251B6"/>
    <w:rsid w:val="00F251E2"/>
    <w:rsid w:val="00F2527F"/>
    <w:rsid w:val="00F252F9"/>
    <w:rsid w:val="00F25341"/>
    <w:rsid w:val="00F253E2"/>
    <w:rsid w:val="00F253F7"/>
    <w:rsid w:val="00F25412"/>
    <w:rsid w:val="00F25453"/>
    <w:rsid w:val="00F25462"/>
    <w:rsid w:val="00F254AC"/>
    <w:rsid w:val="00F25503"/>
    <w:rsid w:val="00F2552B"/>
    <w:rsid w:val="00F25591"/>
    <w:rsid w:val="00F255A0"/>
    <w:rsid w:val="00F2565D"/>
    <w:rsid w:val="00F258AD"/>
    <w:rsid w:val="00F25929"/>
    <w:rsid w:val="00F25A62"/>
    <w:rsid w:val="00F25AAD"/>
    <w:rsid w:val="00F25AEA"/>
    <w:rsid w:val="00F25AF7"/>
    <w:rsid w:val="00F25B81"/>
    <w:rsid w:val="00F25BB4"/>
    <w:rsid w:val="00F25C13"/>
    <w:rsid w:val="00F25D06"/>
    <w:rsid w:val="00F25D4D"/>
    <w:rsid w:val="00F25E05"/>
    <w:rsid w:val="00F25E0E"/>
    <w:rsid w:val="00F25F3C"/>
    <w:rsid w:val="00F25F50"/>
    <w:rsid w:val="00F25F52"/>
    <w:rsid w:val="00F25F83"/>
    <w:rsid w:val="00F26042"/>
    <w:rsid w:val="00F26068"/>
    <w:rsid w:val="00F26141"/>
    <w:rsid w:val="00F261D2"/>
    <w:rsid w:val="00F26294"/>
    <w:rsid w:val="00F262B8"/>
    <w:rsid w:val="00F26383"/>
    <w:rsid w:val="00F263BA"/>
    <w:rsid w:val="00F263C3"/>
    <w:rsid w:val="00F264AC"/>
    <w:rsid w:val="00F26519"/>
    <w:rsid w:val="00F26552"/>
    <w:rsid w:val="00F26571"/>
    <w:rsid w:val="00F2659F"/>
    <w:rsid w:val="00F26621"/>
    <w:rsid w:val="00F26690"/>
    <w:rsid w:val="00F2679F"/>
    <w:rsid w:val="00F26896"/>
    <w:rsid w:val="00F2689B"/>
    <w:rsid w:val="00F268A3"/>
    <w:rsid w:val="00F2696D"/>
    <w:rsid w:val="00F26AE6"/>
    <w:rsid w:val="00F26AF3"/>
    <w:rsid w:val="00F26BFA"/>
    <w:rsid w:val="00F26BFF"/>
    <w:rsid w:val="00F26C59"/>
    <w:rsid w:val="00F26CD1"/>
    <w:rsid w:val="00F26D0E"/>
    <w:rsid w:val="00F26D4E"/>
    <w:rsid w:val="00F26D50"/>
    <w:rsid w:val="00F26DA2"/>
    <w:rsid w:val="00F26DCF"/>
    <w:rsid w:val="00F26DE4"/>
    <w:rsid w:val="00F26EF8"/>
    <w:rsid w:val="00F2704F"/>
    <w:rsid w:val="00F270A5"/>
    <w:rsid w:val="00F27115"/>
    <w:rsid w:val="00F27152"/>
    <w:rsid w:val="00F27241"/>
    <w:rsid w:val="00F2724B"/>
    <w:rsid w:val="00F2732A"/>
    <w:rsid w:val="00F27393"/>
    <w:rsid w:val="00F273F2"/>
    <w:rsid w:val="00F27416"/>
    <w:rsid w:val="00F275DA"/>
    <w:rsid w:val="00F276D0"/>
    <w:rsid w:val="00F27730"/>
    <w:rsid w:val="00F2781B"/>
    <w:rsid w:val="00F2783C"/>
    <w:rsid w:val="00F27885"/>
    <w:rsid w:val="00F278A3"/>
    <w:rsid w:val="00F278D3"/>
    <w:rsid w:val="00F27AE6"/>
    <w:rsid w:val="00F27BFB"/>
    <w:rsid w:val="00F27CA9"/>
    <w:rsid w:val="00F27D88"/>
    <w:rsid w:val="00F27E3A"/>
    <w:rsid w:val="00F27F62"/>
    <w:rsid w:val="00F300A5"/>
    <w:rsid w:val="00F30110"/>
    <w:rsid w:val="00F3016A"/>
    <w:rsid w:val="00F301C9"/>
    <w:rsid w:val="00F3028F"/>
    <w:rsid w:val="00F30338"/>
    <w:rsid w:val="00F30370"/>
    <w:rsid w:val="00F304E3"/>
    <w:rsid w:val="00F305C0"/>
    <w:rsid w:val="00F3060B"/>
    <w:rsid w:val="00F30644"/>
    <w:rsid w:val="00F3064B"/>
    <w:rsid w:val="00F30665"/>
    <w:rsid w:val="00F30756"/>
    <w:rsid w:val="00F30799"/>
    <w:rsid w:val="00F308A9"/>
    <w:rsid w:val="00F30A96"/>
    <w:rsid w:val="00F30AB0"/>
    <w:rsid w:val="00F30AE9"/>
    <w:rsid w:val="00F30AFF"/>
    <w:rsid w:val="00F30B79"/>
    <w:rsid w:val="00F30B87"/>
    <w:rsid w:val="00F30C23"/>
    <w:rsid w:val="00F30D10"/>
    <w:rsid w:val="00F30D69"/>
    <w:rsid w:val="00F30D99"/>
    <w:rsid w:val="00F30F01"/>
    <w:rsid w:val="00F30FAD"/>
    <w:rsid w:val="00F31088"/>
    <w:rsid w:val="00F31133"/>
    <w:rsid w:val="00F3120B"/>
    <w:rsid w:val="00F3145A"/>
    <w:rsid w:val="00F31589"/>
    <w:rsid w:val="00F315D3"/>
    <w:rsid w:val="00F3164D"/>
    <w:rsid w:val="00F31776"/>
    <w:rsid w:val="00F3179F"/>
    <w:rsid w:val="00F317F5"/>
    <w:rsid w:val="00F318C7"/>
    <w:rsid w:val="00F31901"/>
    <w:rsid w:val="00F31972"/>
    <w:rsid w:val="00F319CE"/>
    <w:rsid w:val="00F31A11"/>
    <w:rsid w:val="00F31AB8"/>
    <w:rsid w:val="00F31ADA"/>
    <w:rsid w:val="00F31C02"/>
    <w:rsid w:val="00F31C54"/>
    <w:rsid w:val="00F31C7A"/>
    <w:rsid w:val="00F31CAD"/>
    <w:rsid w:val="00F31CD6"/>
    <w:rsid w:val="00F31CE6"/>
    <w:rsid w:val="00F31DAC"/>
    <w:rsid w:val="00F31DB9"/>
    <w:rsid w:val="00F31DD6"/>
    <w:rsid w:val="00F31DF9"/>
    <w:rsid w:val="00F31E58"/>
    <w:rsid w:val="00F31E86"/>
    <w:rsid w:val="00F31F4D"/>
    <w:rsid w:val="00F3207F"/>
    <w:rsid w:val="00F32149"/>
    <w:rsid w:val="00F32298"/>
    <w:rsid w:val="00F3234C"/>
    <w:rsid w:val="00F32369"/>
    <w:rsid w:val="00F32393"/>
    <w:rsid w:val="00F32455"/>
    <w:rsid w:val="00F32562"/>
    <w:rsid w:val="00F32618"/>
    <w:rsid w:val="00F3262F"/>
    <w:rsid w:val="00F326A5"/>
    <w:rsid w:val="00F32831"/>
    <w:rsid w:val="00F328B0"/>
    <w:rsid w:val="00F328F8"/>
    <w:rsid w:val="00F3299E"/>
    <w:rsid w:val="00F329C8"/>
    <w:rsid w:val="00F32A04"/>
    <w:rsid w:val="00F32A34"/>
    <w:rsid w:val="00F32B68"/>
    <w:rsid w:val="00F32B81"/>
    <w:rsid w:val="00F32BA9"/>
    <w:rsid w:val="00F32BC9"/>
    <w:rsid w:val="00F32BDE"/>
    <w:rsid w:val="00F32C01"/>
    <w:rsid w:val="00F32DEB"/>
    <w:rsid w:val="00F32E89"/>
    <w:rsid w:val="00F32EB0"/>
    <w:rsid w:val="00F32EE7"/>
    <w:rsid w:val="00F32F0D"/>
    <w:rsid w:val="00F32F17"/>
    <w:rsid w:val="00F32F63"/>
    <w:rsid w:val="00F32FD1"/>
    <w:rsid w:val="00F32FEC"/>
    <w:rsid w:val="00F33000"/>
    <w:rsid w:val="00F330A9"/>
    <w:rsid w:val="00F3319F"/>
    <w:rsid w:val="00F331B3"/>
    <w:rsid w:val="00F33315"/>
    <w:rsid w:val="00F33383"/>
    <w:rsid w:val="00F3349F"/>
    <w:rsid w:val="00F334F9"/>
    <w:rsid w:val="00F33522"/>
    <w:rsid w:val="00F3352A"/>
    <w:rsid w:val="00F33539"/>
    <w:rsid w:val="00F33590"/>
    <w:rsid w:val="00F33617"/>
    <w:rsid w:val="00F336AF"/>
    <w:rsid w:val="00F336E8"/>
    <w:rsid w:val="00F33751"/>
    <w:rsid w:val="00F337B0"/>
    <w:rsid w:val="00F337DC"/>
    <w:rsid w:val="00F33863"/>
    <w:rsid w:val="00F33978"/>
    <w:rsid w:val="00F33A96"/>
    <w:rsid w:val="00F33AA6"/>
    <w:rsid w:val="00F33B31"/>
    <w:rsid w:val="00F33C0B"/>
    <w:rsid w:val="00F33CB1"/>
    <w:rsid w:val="00F33CE9"/>
    <w:rsid w:val="00F33CF9"/>
    <w:rsid w:val="00F33D35"/>
    <w:rsid w:val="00F33D4E"/>
    <w:rsid w:val="00F33D8E"/>
    <w:rsid w:val="00F33F5B"/>
    <w:rsid w:val="00F3406E"/>
    <w:rsid w:val="00F34089"/>
    <w:rsid w:val="00F34092"/>
    <w:rsid w:val="00F34148"/>
    <w:rsid w:val="00F34232"/>
    <w:rsid w:val="00F34253"/>
    <w:rsid w:val="00F342E5"/>
    <w:rsid w:val="00F343A8"/>
    <w:rsid w:val="00F34446"/>
    <w:rsid w:val="00F344C3"/>
    <w:rsid w:val="00F34699"/>
    <w:rsid w:val="00F346DF"/>
    <w:rsid w:val="00F346E4"/>
    <w:rsid w:val="00F34783"/>
    <w:rsid w:val="00F347F3"/>
    <w:rsid w:val="00F34AE5"/>
    <w:rsid w:val="00F34BA1"/>
    <w:rsid w:val="00F34C36"/>
    <w:rsid w:val="00F34C91"/>
    <w:rsid w:val="00F34CEC"/>
    <w:rsid w:val="00F34D43"/>
    <w:rsid w:val="00F34D6C"/>
    <w:rsid w:val="00F34E3F"/>
    <w:rsid w:val="00F34E54"/>
    <w:rsid w:val="00F34E9D"/>
    <w:rsid w:val="00F34EAE"/>
    <w:rsid w:val="00F34ED3"/>
    <w:rsid w:val="00F34F3B"/>
    <w:rsid w:val="00F34F50"/>
    <w:rsid w:val="00F34FB7"/>
    <w:rsid w:val="00F35000"/>
    <w:rsid w:val="00F3513E"/>
    <w:rsid w:val="00F351DA"/>
    <w:rsid w:val="00F35250"/>
    <w:rsid w:val="00F352AF"/>
    <w:rsid w:val="00F352E3"/>
    <w:rsid w:val="00F35305"/>
    <w:rsid w:val="00F3534B"/>
    <w:rsid w:val="00F3534E"/>
    <w:rsid w:val="00F35362"/>
    <w:rsid w:val="00F35373"/>
    <w:rsid w:val="00F353BE"/>
    <w:rsid w:val="00F353F1"/>
    <w:rsid w:val="00F353F2"/>
    <w:rsid w:val="00F3545E"/>
    <w:rsid w:val="00F35613"/>
    <w:rsid w:val="00F3565A"/>
    <w:rsid w:val="00F356DA"/>
    <w:rsid w:val="00F357A6"/>
    <w:rsid w:val="00F357FF"/>
    <w:rsid w:val="00F358EA"/>
    <w:rsid w:val="00F35945"/>
    <w:rsid w:val="00F3594A"/>
    <w:rsid w:val="00F35995"/>
    <w:rsid w:val="00F359E9"/>
    <w:rsid w:val="00F35A38"/>
    <w:rsid w:val="00F35AFD"/>
    <w:rsid w:val="00F35B08"/>
    <w:rsid w:val="00F35BA9"/>
    <w:rsid w:val="00F35BAF"/>
    <w:rsid w:val="00F35C69"/>
    <w:rsid w:val="00F35C82"/>
    <w:rsid w:val="00F35D9A"/>
    <w:rsid w:val="00F35E19"/>
    <w:rsid w:val="00F35E73"/>
    <w:rsid w:val="00F35E7F"/>
    <w:rsid w:val="00F35F04"/>
    <w:rsid w:val="00F35F33"/>
    <w:rsid w:val="00F35FB4"/>
    <w:rsid w:val="00F35FE7"/>
    <w:rsid w:val="00F360B7"/>
    <w:rsid w:val="00F3614C"/>
    <w:rsid w:val="00F36173"/>
    <w:rsid w:val="00F362A8"/>
    <w:rsid w:val="00F3631C"/>
    <w:rsid w:val="00F363CF"/>
    <w:rsid w:val="00F36420"/>
    <w:rsid w:val="00F36430"/>
    <w:rsid w:val="00F3643C"/>
    <w:rsid w:val="00F36522"/>
    <w:rsid w:val="00F36609"/>
    <w:rsid w:val="00F36632"/>
    <w:rsid w:val="00F366ED"/>
    <w:rsid w:val="00F367CB"/>
    <w:rsid w:val="00F3681F"/>
    <w:rsid w:val="00F368D0"/>
    <w:rsid w:val="00F368F1"/>
    <w:rsid w:val="00F369D2"/>
    <w:rsid w:val="00F369E6"/>
    <w:rsid w:val="00F36B5A"/>
    <w:rsid w:val="00F36BC3"/>
    <w:rsid w:val="00F36C35"/>
    <w:rsid w:val="00F36C96"/>
    <w:rsid w:val="00F36D38"/>
    <w:rsid w:val="00F37035"/>
    <w:rsid w:val="00F37238"/>
    <w:rsid w:val="00F37292"/>
    <w:rsid w:val="00F37359"/>
    <w:rsid w:val="00F37521"/>
    <w:rsid w:val="00F37561"/>
    <w:rsid w:val="00F37749"/>
    <w:rsid w:val="00F37848"/>
    <w:rsid w:val="00F378B3"/>
    <w:rsid w:val="00F3798D"/>
    <w:rsid w:val="00F37999"/>
    <w:rsid w:val="00F379D0"/>
    <w:rsid w:val="00F37ABC"/>
    <w:rsid w:val="00F37BB8"/>
    <w:rsid w:val="00F37BD7"/>
    <w:rsid w:val="00F37BDF"/>
    <w:rsid w:val="00F37C59"/>
    <w:rsid w:val="00F37CB7"/>
    <w:rsid w:val="00F37CCA"/>
    <w:rsid w:val="00F37CE9"/>
    <w:rsid w:val="00F37D30"/>
    <w:rsid w:val="00F37DA8"/>
    <w:rsid w:val="00F37DF7"/>
    <w:rsid w:val="00F37EF4"/>
    <w:rsid w:val="00F4010D"/>
    <w:rsid w:val="00F40150"/>
    <w:rsid w:val="00F40180"/>
    <w:rsid w:val="00F401BC"/>
    <w:rsid w:val="00F401DD"/>
    <w:rsid w:val="00F40311"/>
    <w:rsid w:val="00F40412"/>
    <w:rsid w:val="00F40440"/>
    <w:rsid w:val="00F40469"/>
    <w:rsid w:val="00F405A5"/>
    <w:rsid w:val="00F406D5"/>
    <w:rsid w:val="00F4073E"/>
    <w:rsid w:val="00F407AD"/>
    <w:rsid w:val="00F407B8"/>
    <w:rsid w:val="00F407E3"/>
    <w:rsid w:val="00F4083F"/>
    <w:rsid w:val="00F408B2"/>
    <w:rsid w:val="00F409E9"/>
    <w:rsid w:val="00F40AF6"/>
    <w:rsid w:val="00F40BED"/>
    <w:rsid w:val="00F40C8D"/>
    <w:rsid w:val="00F40D57"/>
    <w:rsid w:val="00F40EF0"/>
    <w:rsid w:val="00F40F39"/>
    <w:rsid w:val="00F40FFF"/>
    <w:rsid w:val="00F410BC"/>
    <w:rsid w:val="00F41133"/>
    <w:rsid w:val="00F41260"/>
    <w:rsid w:val="00F412C3"/>
    <w:rsid w:val="00F4139D"/>
    <w:rsid w:val="00F414E3"/>
    <w:rsid w:val="00F414E9"/>
    <w:rsid w:val="00F4152E"/>
    <w:rsid w:val="00F41538"/>
    <w:rsid w:val="00F41548"/>
    <w:rsid w:val="00F415D5"/>
    <w:rsid w:val="00F41613"/>
    <w:rsid w:val="00F41635"/>
    <w:rsid w:val="00F41692"/>
    <w:rsid w:val="00F416A2"/>
    <w:rsid w:val="00F416A3"/>
    <w:rsid w:val="00F416F3"/>
    <w:rsid w:val="00F4170B"/>
    <w:rsid w:val="00F4179E"/>
    <w:rsid w:val="00F4182D"/>
    <w:rsid w:val="00F41903"/>
    <w:rsid w:val="00F41917"/>
    <w:rsid w:val="00F41A48"/>
    <w:rsid w:val="00F41A4B"/>
    <w:rsid w:val="00F41B33"/>
    <w:rsid w:val="00F41BFB"/>
    <w:rsid w:val="00F41C48"/>
    <w:rsid w:val="00F41C50"/>
    <w:rsid w:val="00F41C54"/>
    <w:rsid w:val="00F41CF4"/>
    <w:rsid w:val="00F41D18"/>
    <w:rsid w:val="00F41E26"/>
    <w:rsid w:val="00F41E35"/>
    <w:rsid w:val="00F41ED8"/>
    <w:rsid w:val="00F41F13"/>
    <w:rsid w:val="00F41F76"/>
    <w:rsid w:val="00F41F79"/>
    <w:rsid w:val="00F41FFD"/>
    <w:rsid w:val="00F4205E"/>
    <w:rsid w:val="00F42124"/>
    <w:rsid w:val="00F42180"/>
    <w:rsid w:val="00F4218A"/>
    <w:rsid w:val="00F421EA"/>
    <w:rsid w:val="00F4223F"/>
    <w:rsid w:val="00F422A0"/>
    <w:rsid w:val="00F422AB"/>
    <w:rsid w:val="00F423BC"/>
    <w:rsid w:val="00F4242E"/>
    <w:rsid w:val="00F42481"/>
    <w:rsid w:val="00F424B1"/>
    <w:rsid w:val="00F42613"/>
    <w:rsid w:val="00F42627"/>
    <w:rsid w:val="00F42783"/>
    <w:rsid w:val="00F42AD8"/>
    <w:rsid w:val="00F42ADD"/>
    <w:rsid w:val="00F42B85"/>
    <w:rsid w:val="00F42BC2"/>
    <w:rsid w:val="00F42CBD"/>
    <w:rsid w:val="00F42CCC"/>
    <w:rsid w:val="00F42D26"/>
    <w:rsid w:val="00F42D6D"/>
    <w:rsid w:val="00F42DE9"/>
    <w:rsid w:val="00F42E21"/>
    <w:rsid w:val="00F42EA6"/>
    <w:rsid w:val="00F42EFE"/>
    <w:rsid w:val="00F42F0B"/>
    <w:rsid w:val="00F4309B"/>
    <w:rsid w:val="00F43106"/>
    <w:rsid w:val="00F4313A"/>
    <w:rsid w:val="00F4328D"/>
    <w:rsid w:val="00F4334A"/>
    <w:rsid w:val="00F43450"/>
    <w:rsid w:val="00F434A5"/>
    <w:rsid w:val="00F434E8"/>
    <w:rsid w:val="00F4352C"/>
    <w:rsid w:val="00F43537"/>
    <w:rsid w:val="00F43587"/>
    <w:rsid w:val="00F43635"/>
    <w:rsid w:val="00F437D6"/>
    <w:rsid w:val="00F438B4"/>
    <w:rsid w:val="00F438DB"/>
    <w:rsid w:val="00F43B43"/>
    <w:rsid w:val="00F43BC7"/>
    <w:rsid w:val="00F43BF7"/>
    <w:rsid w:val="00F43C55"/>
    <w:rsid w:val="00F43CEB"/>
    <w:rsid w:val="00F43CF2"/>
    <w:rsid w:val="00F43D0E"/>
    <w:rsid w:val="00F43D14"/>
    <w:rsid w:val="00F43DB9"/>
    <w:rsid w:val="00F43F81"/>
    <w:rsid w:val="00F43FE4"/>
    <w:rsid w:val="00F43FF6"/>
    <w:rsid w:val="00F4429E"/>
    <w:rsid w:val="00F443AC"/>
    <w:rsid w:val="00F443ED"/>
    <w:rsid w:val="00F444BE"/>
    <w:rsid w:val="00F44544"/>
    <w:rsid w:val="00F44574"/>
    <w:rsid w:val="00F44640"/>
    <w:rsid w:val="00F446EB"/>
    <w:rsid w:val="00F44838"/>
    <w:rsid w:val="00F44B83"/>
    <w:rsid w:val="00F44C5F"/>
    <w:rsid w:val="00F44C9A"/>
    <w:rsid w:val="00F44CB8"/>
    <w:rsid w:val="00F44CDC"/>
    <w:rsid w:val="00F44D5A"/>
    <w:rsid w:val="00F44EC3"/>
    <w:rsid w:val="00F44F53"/>
    <w:rsid w:val="00F44F55"/>
    <w:rsid w:val="00F4516A"/>
    <w:rsid w:val="00F45171"/>
    <w:rsid w:val="00F451C5"/>
    <w:rsid w:val="00F451EA"/>
    <w:rsid w:val="00F4522E"/>
    <w:rsid w:val="00F4522F"/>
    <w:rsid w:val="00F45288"/>
    <w:rsid w:val="00F452CB"/>
    <w:rsid w:val="00F45392"/>
    <w:rsid w:val="00F45396"/>
    <w:rsid w:val="00F453B5"/>
    <w:rsid w:val="00F453C3"/>
    <w:rsid w:val="00F45408"/>
    <w:rsid w:val="00F454A3"/>
    <w:rsid w:val="00F454F3"/>
    <w:rsid w:val="00F45644"/>
    <w:rsid w:val="00F4567A"/>
    <w:rsid w:val="00F456C5"/>
    <w:rsid w:val="00F4576D"/>
    <w:rsid w:val="00F4579A"/>
    <w:rsid w:val="00F45923"/>
    <w:rsid w:val="00F459F9"/>
    <w:rsid w:val="00F45A72"/>
    <w:rsid w:val="00F45AB2"/>
    <w:rsid w:val="00F45B19"/>
    <w:rsid w:val="00F45C5D"/>
    <w:rsid w:val="00F45D31"/>
    <w:rsid w:val="00F45E5C"/>
    <w:rsid w:val="00F45E85"/>
    <w:rsid w:val="00F45F5E"/>
    <w:rsid w:val="00F4605D"/>
    <w:rsid w:val="00F4618D"/>
    <w:rsid w:val="00F46217"/>
    <w:rsid w:val="00F46303"/>
    <w:rsid w:val="00F4649B"/>
    <w:rsid w:val="00F464A2"/>
    <w:rsid w:val="00F4652C"/>
    <w:rsid w:val="00F465E0"/>
    <w:rsid w:val="00F465E5"/>
    <w:rsid w:val="00F46632"/>
    <w:rsid w:val="00F467B8"/>
    <w:rsid w:val="00F468B0"/>
    <w:rsid w:val="00F468F6"/>
    <w:rsid w:val="00F4690E"/>
    <w:rsid w:val="00F46A03"/>
    <w:rsid w:val="00F46A59"/>
    <w:rsid w:val="00F46C2B"/>
    <w:rsid w:val="00F46D54"/>
    <w:rsid w:val="00F46E96"/>
    <w:rsid w:val="00F46EA6"/>
    <w:rsid w:val="00F47187"/>
    <w:rsid w:val="00F47275"/>
    <w:rsid w:val="00F47390"/>
    <w:rsid w:val="00F47441"/>
    <w:rsid w:val="00F47480"/>
    <w:rsid w:val="00F474A1"/>
    <w:rsid w:val="00F47513"/>
    <w:rsid w:val="00F4756A"/>
    <w:rsid w:val="00F4759B"/>
    <w:rsid w:val="00F47637"/>
    <w:rsid w:val="00F47643"/>
    <w:rsid w:val="00F476BB"/>
    <w:rsid w:val="00F476F5"/>
    <w:rsid w:val="00F47730"/>
    <w:rsid w:val="00F47795"/>
    <w:rsid w:val="00F478AB"/>
    <w:rsid w:val="00F47937"/>
    <w:rsid w:val="00F4793D"/>
    <w:rsid w:val="00F479A7"/>
    <w:rsid w:val="00F479F1"/>
    <w:rsid w:val="00F479F6"/>
    <w:rsid w:val="00F47A52"/>
    <w:rsid w:val="00F47AE4"/>
    <w:rsid w:val="00F47B37"/>
    <w:rsid w:val="00F47D18"/>
    <w:rsid w:val="00F47E1A"/>
    <w:rsid w:val="00F47E26"/>
    <w:rsid w:val="00F47F09"/>
    <w:rsid w:val="00F47F55"/>
    <w:rsid w:val="00F501EA"/>
    <w:rsid w:val="00F50249"/>
    <w:rsid w:val="00F5031D"/>
    <w:rsid w:val="00F50407"/>
    <w:rsid w:val="00F50471"/>
    <w:rsid w:val="00F5052E"/>
    <w:rsid w:val="00F505AA"/>
    <w:rsid w:val="00F505B5"/>
    <w:rsid w:val="00F505F8"/>
    <w:rsid w:val="00F50606"/>
    <w:rsid w:val="00F50612"/>
    <w:rsid w:val="00F5067E"/>
    <w:rsid w:val="00F50777"/>
    <w:rsid w:val="00F507C2"/>
    <w:rsid w:val="00F50836"/>
    <w:rsid w:val="00F50857"/>
    <w:rsid w:val="00F508E7"/>
    <w:rsid w:val="00F50965"/>
    <w:rsid w:val="00F50B23"/>
    <w:rsid w:val="00F50BB1"/>
    <w:rsid w:val="00F50C02"/>
    <w:rsid w:val="00F50C4A"/>
    <w:rsid w:val="00F50CB7"/>
    <w:rsid w:val="00F50CE4"/>
    <w:rsid w:val="00F50D89"/>
    <w:rsid w:val="00F50DE9"/>
    <w:rsid w:val="00F50DF1"/>
    <w:rsid w:val="00F50DF4"/>
    <w:rsid w:val="00F50E89"/>
    <w:rsid w:val="00F50E99"/>
    <w:rsid w:val="00F50EB7"/>
    <w:rsid w:val="00F50ECD"/>
    <w:rsid w:val="00F50FF0"/>
    <w:rsid w:val="00F51165"/>
    <w:rsid w:val="00F5121D"/>
    <w:rsid w:val="00F512DB"/>
    <w:rsid w:val="00F513FB"/>
    <w:rsid w:val="00F51572"/>
    <w:rsid w:val="00F5179A"/>
    <w:rsid w:val="00F517D2"/>
    <w:rsid w:val="00F517F5"/>
    <w:rsid w:val="00F518E3"/>
    <w:rsid w:val="00F51933"/>
    <w:rsid w:val="00F51A6A"/>
    <w:rsid w:val="00F51B8D"/>
    <w:rsid w:val="00F51C24"/>
    <w:rsid w:val="00F51C7C"/>
    <w:rsid w:val="00F51DC0"/>
    <w:rsid w:val="00F51F19"/>
    <w:rsid w:val="00F51F3D"/>
    <w:rsid w:val="00F51F4D"/>
    <w:rsid w:val="00F51FA8"/>
    <w:rsid w:val="00F520CA"/>
    <w:rsid w:val="00F52111"/>
    <w:rsid w:val="00F52177"/>
    <w:rsid w:val="00F521E5"/>
    <w:rsid w:val="00F5221D"/>
    <w:rsid w:val="00F522A5"/>
    <w:rsid w:val="00F52300"/>
    <w:rsid w:val="00F5233E"/>
    <w:rsid w:val="00F52446"/>
    <w:rsid w:val="00F5249C"/>
    <w:rsid w:val="00F524EF"/>
    <w:rsid w:val="00F52508"/>
    <w:rsid w:val="00F5259A"/>
    <w:rsid w:val="00F5263B"/>
    <w:rsid w:val="00F52650"/>
    <w:rsid w:val="00F5265D"/>
    <w:rsid w:val="00F5271E"/>
    <w:rsid w:val="00F52740"/>
    <w:rsid w:val="00F52757"/>
    <w:rsid w:val="00F527AA"/>
    <w:rsid w:val="00F527C9"/>
    <w:rsid w:val="00F52876"/>
    <w:rsid w:val="00F52894"/>
    <w:rsid w:val="00F528AB"/>
    <w:rsid w:val="00F52A3E"/>
    <w:rsid w:val="00F52A44"/>
    <w:rsid w:val="00F52A92"/>
    <w:rsid w:val="00F52C4D"/>
    <w:rsid w:val="00F52CAB"/>
    <w:rsid w:val="00F52CC3"/>
    <w:rsid w:val="00F52D8C"/>
    <w:rsid w:val="00F52DAB"/>
    <w:rsid w:val="00F52DB9"/>
    <w:rsid w:val="00F52E4C"/>
    <w:rsid w:val="00F52E6A"/>
    <w:rsid w:val="00F52E9A"/>
    <w:rsid w:val="00F52F16"/>
    <w:rsid w:val="00F52F87"/>
    <w:rsid w:val="00F52FF1"/>
    <w:rsid w:val="00F53006"/>
    <w:rsid w:val="00F53069"/>
    <w:rsid w:val="00F5306E"/>
    <w:rsid w:val="00F530C9"/>
    <w:rsid w:val="00F5315C"/>
    <w:rsid w:val="00F53222"/>
    <w:rsid w:val="00F532B0"/>
    <w:rsid w:val="00F5337E"/>
    <w:rsid w:val="00F533BD"/>
    <w:rsid w:val="00F53475"/>
    <w:rsid w:val="00F5353A"/>
    <w:rsid w:val="00F5353F"/>
    <w:rsid w:val="00F5354E"/>
    <w:rsid w:val="00F535B0"/>
    <w:rsid w:val="00F53644"/>
    <w:rsid w:val="00F53697"/>
    <w:rsid w:val="00F536B2"/>
    <w:rsid w:val="00F536D7"/>
    <w:rsid w:val="00F537E5"/>
    <w:rsid w:val="00F53815"/>
    <w:rsid w:val="00F53874"/>
    <w:rsid w:val="00F53985"/>
    <w:rsid w:val="00F539A5"/>
    <w:rsid w:val="00F539D3"/>
    <w:rsid w:val="00F53A28"/>
    <w:rsid w:val="00F53A7C"/>
    <w:rsid w:val="00F53A83"/>
    <w:rsid w:val="00F53B33"/>
    <w:rsid w:val="00F53C0E"/>
    <w:rsid w:val="00F53CA0"/>
    <w:rsid w:val="00F53CED"/>
    <w:rsid w:val="00F53E64"/>
    <w:rsid w:val="00F53E8E"/>
    <w:rsid w:val="00F53E9E"/>
    <w:rsid w:val="00F53ED4"/>
    <w:rsid w:val="00F53FD3"/>
    <w:rsid w:val="00F53FD4"/>
    <w:rsid w:val="00F5405E"/>
    <w:rsid w:val="00F5407E"/>
    <w:rsid w:val="00F540D5"/>
    <w:rsid w:val="00F54139"/>
    <w:rsid w:val="00F54148"/>
    <w:rsid w:val="00F54154"/>
    <w:rsid w:val="00F54212"/>
    <w:rsid w:val="00F54232"/>
    <w:rsid w:val="00F5429C"/>
    <w:rsid w:val="00F54319"/>
    <w:rsid w:val="00F54331"/>
    <w:rsid w:val="00F543C8"/>
    <w:rsid w:val="00F54402"/>
    <w:rsid w:val="00F54410"/>
    <w:rsid w:val="00F5450F"/>
    <w:rsid w:val="00F5457C"/>
    <w:rsid w:val="00F546F0"/>
    <w:rsid w:val="00F54701"/>
    <w:rsid w:val="00F54737"/>
    <w:rsid w:val="00F54868"/>
    <w:rsid w:val="00F5488B"/>
    <w:rsid w:val="00F548AE"/>
    <w:rsid w:val="00F54A08"/>
    <w:rsid w:val="00F54AC2"/>
    <w:rsid w:val="00F54ADE"/>
    <w:rsid w:val="00F54B57"/>
    <w:rsid w:val="00F54D2A"/>
    <w:rsid w:val="00F54D2D"/>
    <w:rsid w:val="00F54E6E"/>
    <w:rsid w:val="00F54EB0"/>
    <w:rsid w:val="00F54F52"/>
    <w:rsid w:val="00F54FA8"/>
    <w:rsid w:val="00F55026"/>
    <w:rsid w:val="00F551CB"/>
    <w:rsid w:val="00F551E4"/>
    <w:rsid w:val="00F552A2"/>
    <w:rsid w:val="00F5538B"/>
    <w:rsid w:val="00F553F9"/>
    <w:rsid w:val="00F5546C"/>
    <w:rsid w:val="00F554C0"/>
    <w:rsid w:val="00F554DC"/>
    <w:rsid w:val="00F554DF"/>
    <w:rsid w:val="00F5552F"/>
    <w:rsid w:val="00F55544"/>
    <w:rsid w:val="00F55546"/>
    <w:rsid w:val="00F55621"/>
    <w:rsid w:val="00F5572A"/>
    <w:rsid w:val="00F557F8"/>
    <w:rsid w:val="00F5581A"/>
    <w:rsid w:val="00F5581D"/>
    <w:rsid w:val="00F55839"/>
    <w:rsid w:val="00F55844"/>
    <w:rsid w:val="00F55938"/>
    <w:rsid w:val="00F55AFB"/>
    <w:rsid w:val="00F55B74"/>
    <w:rsid w:val="00F55C36"/>
    <w:rsid w:val="00F55D1C"/>
    <w:rsid w:val="00F55EA0"/>
    <w:rsid w:val="00F55ED1"/>
    <w:rsid w:val="00F55F46"/>
    <w:rsid w:val="00F560A6"/>
    <w:rsid w:val="00F560EF"/>
    <w:rsid w:val="00F56141"/>
    <w:rsid w:val="00F561D6"/>
    <w:rsid w:val="00F561D9"/>
    <w:rsid w:val="00F561EC"/>
    <w:rsid w:val="00F5630A"/>
    <w:rsid w:val="00F56312"/>
    <w:rsid w:val="00F564C4"/>
    <w:rsid w:val="00F56569"/>
    <w:rsid w:val="00F56578"/>
    <w:rsid w:val="00F565D6"/>
    <w:rsid w:val="00F566A0"/>
    <w:rsid w:val="00F5684C"/>
    <w:rsid w:val="00F5697E"/>
    <w:rsid w:val="00F56A4C"/>
    <w:rsid w:val="00F56B97"/>
    <w:rsid w:val="00F56C1D"/>
    <w:rsid w:val="00F56C42"/>
    <w:rsid w:val="00F56C5C"/>
    <w:rsid w:val="00F56D28"/>
    <w:rsid w:val="00F56DDA"/>
    <w:rsid w:val="00F56FDB"/>
    <w:rsid w:val="00F570B1"/>
    <w:rsid w:val="00F570B8"/>
    <w:rsid w:val="00F570BB"/>
    <w:rsid w:val="00F571C2"/>
    <w:rsid w:val="00F571CE"/>
    <w:rsid w:val="00F571F3"/>
    <w:rsid w:val="00F57411"/>
    <w:rsid w:val="00F57478"/>
    <w:rsid w:val="00F57579"/>
    <w:rsid w:val="00F5760D"/>
    <w:rsid w:val="00F5763A"/>
    <w:rsid w:val="00F576EA"/>
    <w:rsid w:val="00F576F7"/>
    <w:rsid w:val="00F5785A"/>
    <w:rsid w:val="00F57877"/>
    <w:rsid w:val="00F579C2"/>
    <w:rsid w:val="00F579F0"/>
    <w:rsid w:val="00F57A70"/>
    <w:rsid w:val="00F57AAD"/>
    <w:rsid w:val="00F57ACC"/>
    <w:rsid w:val="00F57AD8"/>
    <w:rsid w:val="00F57AEB"/>
    <w:rsid w:val="00F57B3A"/>
    <w:rsid w:val="00F57C25"/>
    <w:rsid w:val="00F57D15"/>
    <w:rsid w:val="00F57D59"/>
    <w:rsid w:val="00F57DB4"/>
    <w:rsid w:val="00F57DD2"/>
    <w:rsid w:val="00F57F36"/>
    <w:rsid w:val="00F57FCF"/>
    <w:rsid w:val="00F60077"/>
    <w:rsid w:val="00F600C5"/>
    <w:rsid w:val="00F6022B"/>
    <w:rsid w:val="00F60234"/>
    <w:rsid w:val="00F60444"/>
    <w:rsid w:val="00F604AA"/>
    <w:rsid w:val="00F6050E"/>
    <w:rsid w:val="00F60597"/>
    <w:rsid w:val="00F605A3"/>
    <w:rsid w:val="00F605B2"/>
    <w:rsid w:val="00F605D2"/>
    <w:rsid w:val="00F60602"/>
    <w:rsid w:val="00F60648"/>
    <w:rsid w:val="00F60699"/>
    <w:rsid w:val="00F60732"/>
    <w:rsid w:val="00F60740"/>
    <w:rsid w:val="00F6082E"/>
    <w:rsid w:val="00F60839"/>
    <w:rsid w:val="00F60894"/>
    <w:rsid w:val="00F608A9"/>
    <w:rsid w:val="00F608D3"/>
    <w:rsid w:val="00F60923"/>
    <w:rsid w:val="00F60B12"/>
    <w:rsid w:val="00F60BA5"/>
    <w:rsid w:val="00F60EB3"/>
    <w:rsid w:val="00F60EDD"/>
    <w:rsid w:val="00F60EF8"/>
    <w:rsid w:val="00F60F65"/>
    <w:rsid w:val="00F60F73"/>
    <w:rsid w:val="00F61134"/>
    <w:rsid w:val="00F61135"/>
    <w:rsid w:val="00F61160"/>
    <w:rsid w:val="00F6117B"/>
    <w:rsid w:val="00F61343"/>
    <w:rsid w:val="00F614A8"/>
    <w:rsid w:val="00F61516"/>
    <w:rsid w:val="00F615FB"/>
    <w:rsid w:val="00F615FE"/>
    <w:rsid w:val="00F61790"/>
    <w:rsid w:val="00F617C5"/>
    <w:rsid w:val="00F617E1"/>
    <w:rsid w:val="00F619CC"/>
    <w:rsid w:val="00F61A9E"/>
    <w:rsid w:val="00F61B1F"/>
    <w:rsid w:val="00F61B53"/>
    <w:rsid w:val="00F61CAA"/>
    <w:rsid w:val="00F61CCA"/>
    <w:rsid w:val="00F61D43"/>
    <w:rsid w:val="00F61DDF"/>
    <w:rsid w:val="00F61E2A"/>
    <w:rsid w:val="00F61F3A"/>
    <w:rsid w:val="00F6203A"/>
    <w:rsid w:val="00F6206A"/>
    <w:rsid w:val="00F62101"/>
    <w:rsid w:val="00F6216B"/>
    <w:rsid w:val="00F621E9"/>
    <w:rsid w:val="00F62275"/>
    <w:rsid w:val="00F6228B"/>
    <w:rsid w:val="00F6229E"/>
    <w:rsid w:val="00F622EA"/>
    <w:rsid w:val="00F62355"/>
    <w:rsid w:val="00F62434"/>
    <w:rsid w:val="00F62439"/>
    <w:rsid w:val="00F62474"/>
    <w:rsid w:val="00F62479"/>
    <w:rsid w:val="00F6247A"/>
    <w:rsid w:val="00F6248B"/>
    <w:rsid w:val="00F626DC"/>
    <w:rsid w:val="00F6270D"/>
    <w:rsid w:val="00F6270E"/>
    <w:rsid w:val="00F6272E"/>
    <w:rsid w:val="00F62737"/>
    <w:rsid w:val="00F627FF"/>
    <w:rsid w:val="00F628CE"/>
    <w:rsid w:val="00F628E5"/>
    <w:rsid w:val="00F62A34"/>
    <w:rsid w:val="00F62C48"/>
    <w:rsid w:val="00F62D39"/>
    <w:rsid w:val="00F62D77"/>
    <w:rsid w:val="00F62DEA"/>
    <w:rsid w:val="00F62DFA"/>
    <w:rsid w:val="00F62E43"/>
    <w:rsid w:val="00F62E65"/>
    <w:rsid w:val="00F62EBA"/>
    <w:rsid w:val="00F62EEA"/>
    <w:rsid w:val="00F62F3C"/>
    <w:rsid w:val="00F63091"/>
    <w:rsid w:val="00F630A5"/>
    <w:rsid w:val="00F6313C"/>
    <w:rsid w:val="00F63225"/>
    <w:rsid w:val="00F6335C"/>
    <w:rsid w:val="00F63382"/>
    <w:rsid w:val="00F633CD"/>
    <w:rsid w:val="00F6347E"/>
    <w:rsid w:val="00F63529"/>
    <w:rsid w:val="00F636AA"/>
    <w:rsid w:val="00F6374A"/>
    <w:rsid w:val="00F6377C"/>
    <w:rsid w:val="00F637A2"/>
    <w:rsid w:val="00F6387F"/>
    <w:rsid w:val="00F63938"/>
    <w:rsid w:val="00F639AB"/>
    <w:rsid w:val="00F639CA"/>
    <w:rsid w:val="00F63A85"/>
    <w:rsid w:val="00F63AB7"/>
    <w:rsid w:val="00F63AD0"/>
    <w:rsid w:val="00F63B34"/>
    <w:rsid w:val="00F63BD1"/>
    <w:rsid w:val="00F63D37"/>
    <w:rsid w:val="00F63FC0"/>
    <w:rsid w:val="00F6400D"/>
    <w:rsid w:val="00F640D7"/>
    <w:rsid w:val="00F64117"/>
    <w:rsid w:val="00F6424F"/>
    <w:rsid w:val="00F6432E"/>
    <w:rsid w:val="00F64546"/>
    <w:rsid w:val="00F645A9"/>
    <w:rsid w:val="00F6466D"/>
    <w:rsid w:val="00F647FF"/>
    <w:rsid w:val="00F6488E"/>
    <w:rsid w:val="00F64A26"/>
    <w:rsid w:val="00F64A76"/>
    <w:rsid w:val="00F64A82"/>
    <w:rsid w:val="00F64B1F"/>
    <w:rsid w:val="00F64B38"/>
    <w:rsid w:val="00F64B3A"/>
    <w:rsid w:val="00F64B55"/>
    <w:rsid w:val="00F64B5C"/>
    <w:rsid w:val="00F64C86"/>
    <w:rsid w:val="00F64D01"/>
    <w:rsid w:val="00F64D86"/>
    <w:rsid w:val="00F64ED2"/>
    <w:rsid w:val="00F650FF"/>
    <w:rsid w:val="00F65130"/>
    <w:rsid w:val="00F65453"/>
    <w:rsid w:val="00F65508"/>
    <w:rsid w:val="00F6554D"/>
    <w:rsid w:val="00F65659"/>
    <w:rsid w:val="00F65750"/>
    <w:rsid w:val="00F657EC"/>
    <w:rsid w:val="00F65844"/>
    <w:rsid w:val="00F65913"/>
    <w:rsid w:val="00F65971"/>
    <w:rsid w:val="00F659A1"/>
    <w:rsid w:val="00F659C8"/>
    <w:rsid w:val="00F65A44"/>
    <w:rsid w:val="00F65C8E"/>
    <w:rsid w:val="00F65CB2"/>
    <w:rsid w:val="00F65CE5"/>
    <w:rsid w:val="00F65DA8"/>
    <w:rsid w:val="00F66000"/>
    <w:rsid w:val="00F6609A"/>
    <w:rsid w:val="00F660AF"/>
    <w:rsid w:val="00F66130"/>
    <w:rsid w:val="00F661A6"/>
    <w:rsid w:val="00F662DD"/>
    <w:rsid w:val="00F66375"/>
    <w:rsid w:val="00F663B9"/>
    <w:rsid w:val="00F663F6"/>
    <w:rsid w:val="00F6648C"/>
    <w:rsid w:val="00F664C1"/>
    <w:rsid w:val="00F66748"/>
    <w:rsid w:val="00F6676A"/>
    <w:rsid w:val="00F6679D"/>
    <w:rsid w:val="00F667A6"/>
    <w:rsid w:val="00F66871"/>
    <w:rsid w:val="00F66882"/>
    <w:rsid w:val="00F66AA6"/>
    <w:rsid w:val="00F66AE0"/>
    <w:rsid w:val="00F66B22"/>
    <w:rsid w:val="00F66B6C"/>
    <w:rsid w:val="00F66B96"/>
    <w:rsid w:val="00F66C47"/>
    <w:rsid w:val="00F66C56"/>
    <w:rsid w:val="00F66E95"/>
    <w:rsid w:val="00F66F48"/>
    <w:rsid w:val="00F6701A"/>
    <w:rsid w:val="00F6708C"/>
    <w:rsid w:val="00F6716B"/>
    <w:rsid w:val="00F67181"/>
    <w:rsid w:val="00F671E8"/>
    <w:rsid w:val="00F67281"/>
    <w:rsid w:val="00F674A5"/>
    <w:rsid w:val="00F674C1"/>
    <w:rsid w:val="00F67559"/>
    <w:rsid w:val="00F67599"/>
    <w:rsid w:val="00F67616"/>
    <w:rsid w:val="00F6761D"/>
    <w:rsid w:val="00F676E3"/>
    <w:rsid w:val="00F67714"/>
    <w:rsid w:val="00F67750"/>
    <w:rsid w:val="00F67903"/>
    <w:rsid w:val="00F6794F"/>
    <w:rsid w:val="00F67A0A"/>
    <w:rsid w:val="00F67B0E"/>
    <w:rsid w:val="00F67C90"/>
    <w:rsid w:val="00F67CAB"/>
    <w:rsid w:val="00F67CF5"/>
    <w:rsid w:val="00F67D3A"/>
    <w:rsid w:val="00F67D92"/>
    <w:rsid w:val="00F67DBE"/>
    <w:rsid w:val="00F67E49"/>
    <w:rsid w:val="00F70166"/>
    <w:rsid w:val="00F703D2"/>
    <w:rsid w:val="00F703D4"/>
    <w:rsid w:val="00F7043A"/>
    <w:rsid w:val="00F70490"/>
    <w:rsid w:val="00F705D9"/>
    <w:rsid w:val="00F707B5"/>
    <w:rsid w:val="00F70828"/>
    <w:rsid w:val="00F7083E"/>
    <w:rsid w:val="00F70936"/>
    <w:rsid w:val="00F70A02"/>
    <w:rsid w:val="00F70A78"/>
    <w:rsid w:val="00F70A9D"/>
    <w:rsid w:val="00F70AEB"/>
    <w:rsid w:val="00F70B15"/>
    <w:rsid w:val="00F70B34"/>
    <w:rsid w:val="00F70B7F"/>
    <w:rsid w:val="00F70C26"/>
    <w:rsid w:val="00F70D8B"/>
    <w:rsid w:val="00F70DEA"/>
    <w:rsid w:val="00F70ED9"/>
    <w:rsid w:val="00F70F6B"/>
    <w:rsid w:val="00F71065"/>
    <w:rsid w:val="00F710A4"/>
    <w:rsid w:val="00F7112B"/>
    <w:rsid w:val="00F71150"/>
    <w:rsid w:val="00F71233"/>
    <w:rsid w:val="00F712C6"/>
    <w:rsid w:val="00F712CA"/>
    <w:rsid w:val="00F714C3"/>
    <w:rsid w:val="00F714F3"/>
    <w:rsid w:val="00F71763"/>
    <w:rsid w:val="00F717D6"/>
    <w:rsid w:val="00F71918"/>
    <w:rsid w:val="00F719AC"/>
    <w:rsid w:val="00F71BAC"/>
    <w:rsid w:val="00F71C0C"/>
    <w:rsid w:val="00F71C28"/>
    <w:rsid w:val="00F71D33"/>
    <w:rsid w:val="00F71E5D"/>
    <w:rsid w:val="00F71E5F"/>
    <w:rsid w:val="00F71F0C"/>
    <w:rsid w:val="00F71F23"/>
    <w:rsid w:val="00F71FB4"/>
    <w:rsid w:val="00F71FBA"/>
    <w:rsid w:val="00F72019"/>
    <w:rsid w:val="00F72031"/>
    <w:rsid w:val="00F720F4"/>
    <w:rsid w:val="00F7210D"/>
    <w:rsid w:val="00F72285"/>
    <w:rsid w:val="00F72289"/>
    <w:rsid w:val="00F72308"/>
    <w:rsid w:val="00F7232C"/>
    <w:rsid w:val="00F72346"/>
    <w:rsid w:val="00F723AB"/>
    <w:rsid w:val="00F723B9"/>
    <w:rsid w:val="00F72451"/>
    <w:rsid w:val="00F72455"/>
    <w:rsid w:val="00F7246F"/>
    <w:rsid w:val="00F725FB"/>
    <w:rsid w:val="00F7268A"/>
    <w:rsid w:val="00F72709"/>
    <w:rsid w:val="00F72748"/>
    <w:rsid w:val="00F72823"/>
    <w:rsid w:val="00F7285C"/>
    <w:rsid w:val="00F72879"/>
    <w:rsid w:val="00F72881"/>
    <w:rsid w:val="00F728A2"/>
    <w:rsid w:val="00F72963"/>
    <w:rsid w:val="00F729CE"/>
    <w:rsid w:val="00F72A82"/>
    <w:rsid w:val="00F72B01"/>
    <w:rsid w:val="00F72B19"/>
    <w:rsid w:val="00F72B25"/>
    <w:rsid w:val="00F72B96"/>
    <w:rsid w:val="00F72BD7"/>
    <w:rsid w:val="00F72BF5"/>
    <w:rsid w:val="00F72C8D"/>
    <w:rsid w:val="00F72CD9"/>
    <w:rsid w:val="00F72CF9"/>
    <w:rsid w:val="00F72D74"/>
    <w:rsid w:val="00F72D9C"/>
    <w:rsid w:val="00F72EB7"/>
    <w:rsid w:val="00F72EF8"/>
    <w:rsid w:val="00F72F14"/>
    <w:rsid w:val="00F72F28"/>
    <w:rsid w:val="00F72F67"/>
    <w:rsid w:val="00F72FE2"/>
    <w:rsid w:val="00F73069"/>
    <w:rsid w:val="00F731E3"/>
    <w:rsid w:val="00F73280"/>
    <w:rsid w:val="00F7339D"/>
    <w:rsid w:val="00F733B1"/>
    <w:rsid w:val="00F733C9"/>
    <w:rsid w:val="00F73436"/>
    <w:rsid w:val="00F7348A"/>
    <w:rsid w:val="00F73516"/>
    <w:rsid w:val="00F73601"/>
    <w:rsid w:val="00F736F2"/>
    <w:rsid w:val="00F737CE"/>
    <w:rsid w:val="00F737F1"/>
    <w:rsid w:val="00F73957"/>
    <w:rsid w:val="00F739A2"/>
    <w:rsid w:val="00F739DB"/>
    <w:rsid w:val="00F73A0F"/>
    <w:rsid w:val="00F73A2A"/>
    <w:rsid w:val="00F73CE1"/>
    <w:rsid w:val="00F73D34"/>
    <w:rsid w:val="00F73D3D"/>
    <w:rsid w:val="00F73DE5"/>
    <w:rsid w:val="00F73DF2"/>
    <w:rsid w:val="00F73E02"/>
    <w:rsid w:val="00F73E81"/>
    <w:rsid w:val="00F73F17"/>
    <w:rsid w:val="00F73F8B"/>
    <w:rsid w:val="00F74069"/>
    <w:rsid w:val="00F74097"/>
    <w:rsid w:val="00F740B4"/>
    <w:rsid w:val="00F740FB"/>
    <w:rsid w:val="00F7416F"/>
    <w:rsid w:val="00F741B2"/>
    <w:rsid w:val="00F742F2"/>
    <w:rsid w:val="00F74510"/>
    <w:rsid w:val="00F7455A"/>
    <w:rsid w:val="00F745A4"/>
    <w:rsid w:val="00F746BE"/>
    <w:rsid w:val="00F74733"/>
    <w:rsid w:val="00F74752"/>
    <w:rsid w:val="00F748DA"/>
    <w:rsid w:val="00F7495D"/>
    <w:rsid w:val="00F74BD5"/>
    <w:rsid w:val="00F74C5E"/>
    <w:rsid w:val="00F74C65"/>
    <w:rsid w:val="00F74CEA"/>
    <w:rsid w:val="00F74D3C"/>
    <w:rsid w:val="00F74D3F"/>
    <w:rsid w:val="00F751A9"/>
    <w:rsid w:val="00F751FC"/>
    <w:rsid w:val="00F7526F"/>
    <w:rsid w:val="00F752E7"/>
    <w:rsid w:val="00F754D3"/>
    <w:rsid w:val="00F754DE"/>
    <w:rsid w:val="00F754E5"/>
    <w:rsid w:val="00F75506"/>
    <w:rsid w:val="00F75523"/>
    <w:rsid w:val="00F75535"/>
    <w:rsid w:val="00F7557D"/>
    <w:rsid w:val="00F755A4"/>
    <w:rsid w:val="00F7566C"/>
    <w:rsid w:val="00F756A4"/>
    <w:rsid w:val="00F756E6"/>
    <w:rsid w:val="00F756FC"/>
    <w:rsid w:val="00F7578B"/>
    <w:rsid w:val="00F757D4"/>
    <w:rsid w:val="00F7582E"/>
    <w:rsid w:val="00F75854"/>
    <w:rsid w:val="00F758BD"/>
    <w:rsid w:val="00F758DF"/>
    <w:rsid w:val="00F75906"/>
    <w:rsid w:val="00F75964"/>
    <w:rsid w:val="00F75A59"/>
    <w:rsid w:val="00F75B86"/>
    <w:rsid w:val="00F75CA3"/>
    <w:rsid w:val="00F75E00"/>
    <w:rsid w:val="00F75E56"/>
    <w:rsid w:val="00F75EC0"/>
    <w:rsid w:val="00F75F90"/>
    <w:rsid w:val="00F76117"/>
    <w:rsid w:val="00F76122"/>
    <w:rsid w:val="00F76167"/>
    <w:rsid w:val="00F761B3"/>
    <w:rsid w:val="00F76390"/>
    <w:rsid w:val="00F7644C"/>
    <w:rsid w:val="00F7649D"/>
    <w:rsid w:val="00F764AC"/>
    <w:rsid w:val="00F7658F"/>
    <w:rsid w:val="00F76838"/>
    <w:rsid w:val="00F768AE"/>
    <w:rsid w:val="00F769DF"/>
    <w:rsid w:val="00F769F2"/>
    <w:rsid w:val="00F76AE0"/>
    <w:rsid w:val="00F76B7A"/>
    <w:rsid w:val="00F76C11"/>
    <w:rsid w:val="00F76CC2"/>
    <w:rsid w:val="00F76D08"/>
    <w:rsid w:val="00F76D9A"/>
    <w:rsid w:val="00F76DE3"/>
    <w:rsid w:val="00F76E31"/>
    <w:rsid w:val="00F76E41"/>
    <w:rsid w:val="00F76F57"/>
    <w:rsid w:val="00F76FE6"/>
    <w:rsid w:val="00F77052"/>
    <w:rsid w:val="00F77083"/>
    <w:rsid w:val="00F7710B"/>
    <w:rsid w:val="00F7725D"/>
    <w:rsid w:val="00F77264"/>
    <w:rsid w:val="00F7745E"/>
    <w:rsid w:val="00F7756A"/>
    <w:rsid w:val="00F775AB"/>
    <w:rsid w:val="00F776BB"/>
    <w:rsid w:val="00F7780A"/>
    <w:rsid w:val="00F7782D"/>
    <w:rsid w:val="00F7786E"/>
    <w:rsid w:val="00F778B0"/>
    <w:rsid w:val="00F778DC"/>
    <w:rsid w:val="00F778EB"/>
    <w:rsid w:val="00F7792D"/>
    <w:rsid w:val="00F7797D"/>
    <w:rsid w:val="00F7798B"/>
    <w:rsid w:val="00F77990"/>
    <w:rsid w:val="00F779CF"/>
    <w:rsid w:val="00F779EF"/>
    <w:rsid w:val="00F77A92"/>
    <w:rsid w:val="00F77ACE"/>
    <w:rsid w:val="00F77B6C"/>
    <w:rsid w:val="00F77B9E"/>
    <w:rsid w:val="00F77C19"/>
    <w:rsid w:val="00F77C68"/>
    <w:rsid w:val="00F77C6C"/>
    <w:rsid w:val="00F77D6F"/>
    <w:rsid w:val="00F77EB4"/>
    <w:rsid w:val="00F77EF4"/>
    <w:rsid w:val="00F77F18"/>
    <w:rsid w:val="00F77F4B"/>
    <w:rsid w:val="00F80004"/>
    <w:rsid w:val="00F80080"/>
    <w:rsid w:val="00F80177"/>
    <w:rsid w:val="00F801DD"/>
    <w:rsid w:val="00F80246"/>
    <w:rsid w:val="00F8028B"/>
    <w:rsid w:val="00F802F7"/>
    <w:rsid w:val="00F8034A"/>
    <w:rsid w:val="00F803A3"/>
    <w:rsid w:val="00F803C7"/>
    <w:rsid w:val="00F80548"/>
    <w:rsid w:val="00F805A1"/>
    <w:rsid w:val="00F80640"/>
    <w:rsid w:val="00F806EC"/>
    <w:rsid w:val="00F807B4"/>
    <w:rsid w:val="00F80982"/>
    <w:rsid w:val="00F80995"/>
    <w:rsid w:val="00F80A1E"/>
    <w:rsid w:val="00F80B37"/>
    <w:rsid w:val="00F80B3B"/>
    <w:rsid w:val="00F80B46"/>
    <w:rsid w:val="00F80BDC"/>
    <w:rsid w:val="00F80C22"/>
    <w:rsid w:val="00F80CCC"/>
    <w:rsid w:val="00F80D1A"/>
    <w:rsid w:val="00F80D1D"/>
    <w:rsid w:val="00F80E0B"/>
    <w:rsid w:val="00F80F05"/>
    <w:rsid w:val="00F80F09"/>
    <w:rsid w:val="00F80FB1"/>
    <w:rsid w:val="00F80FCD"/>
    <w:rsid w:val="00F81002"/>
    <w:rsid w:val="00F8105C"/>
    <w:rsid w:val="00F810A7"/>
    <w:rsid w:val="00F810E6"/>
    <w:rsid w:val="00F81151"/>
    <w:rsid w:val="00F81182"/>
    <w:rsid w:val="00F81425"/>
    <w:rsid w:val="00F81440"/>
    <w:rsid w:val="00F8146D"/>
    <w:rsid w:val="00F814B7"/>
    <w:rsid w:val="00F814D5"/>
    <w:rsid w:val="00F8151B"/>
    <w:rsid w:val="00F8159F"/>
    <w:rsid w:val="00F817BE"/>
    <w:rsid w:val="00F81A5D"/>
    <w:rsid w:val="00F81A89"/>
    <w:rsid w:val="00F81ADF"/>
    <w:rsid w:val="00F81B99"/>
    <w:rsid w:val="00F81C8B"/>
    <w:rsid w:val="00F81D2B"/>
    <w:rsid w:val="00F81D7F"/>
    <w:rsid w:val="00F81DCD"/>
    <w:rsid w:val="00F81E32"/>
    <w:rsid w:val="00F82082"/>
    <w:rsid w:val="00F820AC"/>
    <w:rsid w:val="00F820AF"/>
    <w:rsid w:val="00F82203"/>
    <w:rsid w:val="00F8247F"/>
    <w:rsid w:val="00F824A9"/>
    <w:rsid w:val="00F824CB"/>
    <w:rsid w:val="00F8250E"/>
    <w:rsid w:val="00F82511"/>
    <w:rsid w:val="00F825C3"/>
    <w:rsid w:val="00F82606"/>
    <w:rsid w:val="00F82758"/>
    <w:rsid w:val="00F82827"/>
    <w:rsid w:val="00F8286B"/>
    <w:rsid w:val="00F828F1"/>
    <w:rsid w:val="00F82913"/>
    <w:rsid w:val="00F82A73"/>
    <w:rsid w:val="00F82B8D"/>
    <w:rsid w:val="00F82BC8"/>
    <w:rsid w:val="00F82C9D"/>
    <w:rsid w:val="00F82E03"/>
    <w:rsid w:val="00F82F5E"/>
    <w:rsid w:val="00F83084"/>
    <w:rsid w:val="00F830B8"/>
    <w:rsid w:val="00F83102"/>
    <w:rsid w:val="00F83226"/>
    <w:rsid w:val="00F8325E"/>
    <w:rsid w:val="00F832E9"/>
    <w:rsid w:val="00F833BD"/>
    <w:rsid w:val="00F837D2"/>
    <w:rsid w:val="00F837ED"/>
    <w:rsid w:val="00F839EB"/>
    <w:rsid w:val="00F83B01"/>
    <w:rsid w:val="00F83B03"/>
    <w:rsid w:val="00F83B39"/>
    <w:rsid w:val="00F83B51"/>
    <w:rsid w:val="00F83BB6"/>
    <w:rsid w:val="00F83C2E"/>
    <w:rsid w:val="00F83CA3"/>
    <w:rsid w:val="00F83CB4"/>
    <w:rsid w:val="00F83D54"/>
    <w:rsid w:val="00F83ECB"/>
    <w:rsid w:val="00F83F40"/>
    <w:rsid w:val="00F83F44"/>
    <w:rsid w:val="00F83FF4"/>
    <w:rsid w:val="00F84099"/>
    <w:rsid w:val="00F84165"/>
    <w:rsid w:val="00F841C8"/>
    <w:rsid w:val="00F841F5"/>
    <w:rsid w:val="00F8421F"/>
    <w:rsid w:val="00F842B8"/>
    <w:rsid w:val="00F842ED"/>
    <w:rsid w:val="00F84326"/>
    <w:rsid w:val="00F8432B"/>
    <w:rsid w:val="00F8435C"/>
    <w:rsid w:val="00F8442E"/>
    <w:rsid w:val="00F84448"/>
    <w:rsid w:val="00F84455"/>
    <w:rsid w:val="00F84529"/>
    <w:rsid w:val="00F8454E"/>
    <w:rsid w:val="00F84557"/>
    <w:rsid w:val="00F846FE"/>
    <w:rsid w:val="00F8476B"/>
    <w:rsid w:val="00F847F0"/>
    <w:rsid w:val="00F847FE"/>
    <w:rsid w:val="00F848EE"/>
    <w:rsid w:val="00F84BB4"/>
    <w:rsid w:val="00F84BF7"/>
    <w:rsid w:val="00F84C4C"/>
    <w:rsid w:val="00F84D2F"/>
    <w:rsid w:val="00F84D5C"/>
    <w:rsid w:val="00F84DAB"/>
    <w:rsid w:val="00F84DD6"/>
    <w:rsid w:val="00F84E2F"/>
    <w:rsid w:val="00F84E46"/>
    <w:rsid w:val="00F84E83"/>
    <w:rsid w:val="00F84F02"/>
    <w:rsid w:val="00F85037"/>
    <w:rsid w:val="00F85040"/>
    <w:rsid w:val="00F85072"/>
    <w:rsid w:val="00F8513A"/>
    <w:rsid w:val="00F851BA"/>
    <w:rsid w:val="00F853D5"/>
    <w:rsid w:val="00F85449"/>
    <w:rsid w:val="00F854C5"/>
    <w:rsid w:val="00F854F5"/>
    <w:rsid w:val="00F85521"/>
    <w:rsid w:val="00F85550"/>
    <w:rsid w:val="00F85620"/>
    <w:rsid w:val="00F85734"/>
    <w:rsid w:val="00F857C2"/>
    <w:rsid w:val="00F857ED"/>
    <w:rsid w:val="00F8584D"/>
    <w:rsid w:val="00F85855"/>
    <w:rsid w:val="00F85895"/>
    <w:rsid w:val="00F858C9"/>
    <w:rsid w:val="00F85928"/>
    <w:rsid w:val="00F8593D"/>
    <w:rsid w:val="00F85950"/>
    <w:rsid w:val="00F85AA3"/>
    <w:rsid w:val="00F85ABB"/>
    <w:rsid w:val="00F85AC6"/>
    <w:rsid w:val="00F85CA2"/>
    <w:rsid w:val="00F85CD0"/>
    <w:rsid w:val="00F85D71"/>
    <w:rsid w:val="00F85E46"/>
    <w:rsid w:val="00F85FB6"/>
    <w:rsid w:val="00F85FFA"/>
    <w:rsid w:val="00F86048"/>
    <w:rsid w:val="00F86052"/>
    <w:rsid w:val="00F8605F"/>
    <w:rsid w:val="00F86097"/>
    <w:rsid w:val="00F860F4"/>
    <w:rsid w:val="00F86115"/>
    <w:rsid w:val="00F86161"/>
    <w:rsid w:val="00F8630A"/>
    <w:rsid w:val="00F86351"/>
    <w:rsid w:val="00F863F9"/>
    <w:rsid w:val="00F86467"/>
    <w:rsid w:val="00F86491"/>
    <w:rsid w:val="00F864BE"/>
    <w:rsid w:val="00F8650A"/>
    <w:rsid w:val="00F865B5"/>
    <w:rsid w:val="00F866D5"/>
    <w:rsid w:val="00F867F9"/>
    <w:rsid w:val="00F8683B"/>
    <w:rsid w:val="00F869BE"/>
    <w:rsid w:val="00F869DE"/>
    <w:rsid w:val="00F86BE8"/>
    <w:rsid w:val="00F86D19"/>
    <w:rsid w:val="00F86D72"/>
    <w:rsid w:val="00F87178"/>
    <w:rsid w:val="00F87217"/>
    <w:rsid w:val="00F873D0"/>
    <w:rsid w:val="00F87419"/>
    <w:rsid w:val="00F87433"/>
    <w:rsid w:val="00F87445"/>
    <w:rsid w:val="00F87464"/>
    <w:rsid w:val="00F8746D"/>
    <w:rsid w:val="00F8748C"/>
    <w:rsid w:val="00F874B0"/>
    <w:rsid w:val="00F874CE"/>
    <w:rsid w:val="00F87560"/>
    <w:rsid w:val="00F8767C"/>
    <w:rsid w:val="00F876E2"/>
    <w:rsid w:val="00F8778E"/>
    <w:rsid w:val="00F877D4"/>
    <w:rsid w:val="00F87829"/>
    <w:rsid w:val="00F8787B"/>
    <w:rsid w:val="00F87897"/>
    <w:rsid w:val="00F8789D"/>
    <w:rsid w:val="00F878D8"/>
    <w:rsid w:val="00F87AD6"/>
    <w:rsid w:val="00F87AEA"/>
    <w:rsid w:val="00F87BE9"/>
    <w:rsid w:val="00F87CD1"/>
    <w:rsid w:val="00F87D22"/>
    <w:rsid w:val="00F87D30"/>
    <w:rsid w:val="00F87D8F"/>
    <w:rsid w:val="00F87DDD"/>
    <w:rsid w:val="00F87E64"/>
    <w:rsid w:val="00F87E95"/>
    <w:rsid w:val="00F87EC2"/>
    <w:rsid w:val="00F87EC9"/>
    <w:rsid w:val="00F87F4C"/>
    <w:rsid w:val="00F900CC"/>
    <w:rsid w:val="00F90108"/>
    <w:rsid w:val="00F9021B"/>
    <w:rsid w:val="00F9021C"/>
    <w:rsid w:val="00F903F7"/>
    <w:rsid w:val="00F9043D"/>
    <w:rsid w:val="00F90440"/>
    <w:rsid w:val="00F9052E"/>
    <w:rsid w:val="00F9057A"/>
    <w:rsid w:val="00F906D1"/>
    <w:rsid w:val="00F9070A"/>
    <w:rsid w:val="00F9071B"/>
    <w:rsid w:val="00F90826"/>
    <w:rsid w:val="00F9083C"/>
    <w:rsid w:val="00F9085B"/>
    <w:rsid w:val="00F908B1"/>
    <w:rsid w:val="00F9090F"/>
    <w:rsid w:val="00F90913"/>
    <w:rsid w:val="00F9097D"/>
    <w:rsid w:val="00F9097E"/>
    <w:rsid w:val="00F909F0"/>
    <w:rsid w:val="00F909FE"/>
    <w:rsid w:val="00F90A88"/>
    <w:rsid w:val="00F90AB1"/>
    <w:rsid w:val="00F90AD1"/>
    <w:rsid w:val="00F90B29"/>
    <w:rsid w:val="00F90D3E"/>
    <w:rsid w:val="00F910AC"/>
    <w:rsid w:val="00F910B1"/>
    <w:rsid w:val="00F910F5"/>
    <w:rsid w:val="00F9114D"/>
    <w:rsid w:val="00F91342"/>
    <w:rsid w:val="00F91357"/>
    <w:rsid w:val="00F91509"/>
    <w:rsid w:val="00F9151E"/>
    <w:rsid w:val="00F9162C"/>
    <w:rsid w:val="00F91663"/>
    <w:rsid w:val="00F916BD"/>
    <w:rsid w:val="00F916EF"/>
    <w:rsid w:val="00F91779"/>
    <w:rsid w:val="00F918C7"/>
    <w:rsid w:val="00F9194E"/>
    <w:rsid w:val="00F91A01"/>
    <w:rsid w:val="00F91A03"/>
    <w:rsid w:val="00F91B5C"/>
    <w:rsid w:val="00F91B9E"/>
    <w:rsid w:val="00F91BE2"/>
    <w:rsid w:val="00F91D09"/>
    <w:rsid w:val="00F91E08"/>
    <w:rsid w:val="00F91F37"/>
    <w:rsid w:val="00F91F4F"/>
    <w:rsid w:val="00F91F66"/>
    <w:rsid w:val="00F91FF9"/>
    <w:rsid w:val="00F91FFB"/>
    <w:rsid w:val="00F9200B"/>
    <w:rsid w:val="00F9200D"/>
    <w:rsid w:val="00F92061"/>
    <w:rsid w:val="00F920A9"/>
    <w:rsid w:val="00F92172"/>
    <w:rsid w:val="00F9243F"/>
    <w:rsid w:val="00F924B8"/>
    <w:rsid w:val="00F9256F"/>
    <w:rsid w:val="00F92632"/>
    <w:rsid w:val="00F926ED"/>
    <w:rsid w:val="00F9279E"/>
    <w:rsid w:val="00F927AD"/>
    <w:rsid w:val="00F927C3"/>
    <w:rsid w:val="00F9280F"/>
    <w:rsid w:val="00F9288A"/>
    <w:rsid w:val="00F92963"/>
    <w:rsid w:val="00F92A1F"/>
    <w:rsid w:val="00F92A28"/>
    <w:rsid w:val="00F92B48"/>
    <w:rsid w:val="00F92C4F"/>
    <w:rsid w:val="00F92CBA"/>
    <w:rsid w:val="00F92CC8"/>
    <w:rsid w:val="00F92DA9"/>
    <w:rsid w:val="00F92DCC"/>
    <w:rsid w:val="00F92EF3"/>
    <w:rsid w:val="00F92EFD"/>
    <w:rsid w:val="00F92F9E"/>
    <w:rsid w:val="00F930D4"/>
    <w:rsid w:val="00F93199"/>
    <w:rsid w:val="00F93212"/>
    <w:rsid w:val="00F93235"/>
    <w:rsid w:val="00F93408"/>
    <w:rsid w:val="00F934A5"/>
    <w:rsid w:val="00F9371E"/>
    <w:rsid w:val="00F937BD"/>
    <w:rsid w:val="00F938E3"/>
    <w:rsid w:val="00F93901"/>
    <w:rsid w:val="00F9397A"/>
    <w:rsid w:val="00F93A5D"/>
    <w:rsid w:val="00F93AAA"/>
    <w:rsid w:val="00F93B5A"/>
    <w:rsid w:val="00F93BA0"/>
    <w:rsid w:val="00F93BC8"/>
    <w:rsid w:val="00F93BCF"/>
    <w:rsid w:val="00F93C06"/>
    <w:rsid w:val="00F93C07"/>
    <w:rsid w:val="00F93D75"/>
    <w:rsid w:val="00F93D91"/>
    <w:rsid w:val="00F93DA6"/>
    <w:rsid w:val="00F93E90"/>
    <w:rsid w:val="00F93EA6"/>
    <w:rsid w:val="00F94085"/>
    <w:rsid w:val="00F94090"/>
    <w:rsid w:val="00F94165"/>
    <w:rsid w:val="00F94182"/>
    <w:rsid w:val="00F94187"/>
    <w:rsid w:val="00F941A2"/>
    <w:rsid w:val="00F941D9"/>
    <w:rsid w:val="00F94214"/>
    <w:rsid w:val="00F94244"/>
    <w:rsid w:val="00F942E3"/>
    <w:rsid w:val="00F94338"/>
    <w:rsid w:val="00F945CB"/>
    <w:rsid w:val="00F94619"/>
    <w:rsid w:val="00F94645"/>
    <w:rsid w:val="00F94693"/>
    <w:rsid w:val="00F947F4"/>
    <w:rsid w:val="00F94941"/>
    <w:rsid w:val="00F94942"/>
    <w:rsid w:val="00F94B21"/>
    <w:rsid w:val="00F94BBA"/>
    <w:rsid w:val="00F94BDE"/>
    <w:rsid w:val="00F94D7C"/>
    <w:rsid w:val="00F94DD3"/>
    <w:rsid w:val="00F94DF3"/>
    <w:rsid w:val="00F94E5E"/>
    <w:rsid w:val="00F94E67"/>
    <w:rsid w:val="00F94EA2"/>
    <w:rsid w:val="00F94F00"/>
    <w:rsid w:val="00F94F62"/>
    <w:rsid w:val="00F94F6F"/>
    <w:rsid w:val="00F94FBE"/>
    <w:rsid w:val="00F951F5"/>
    <w:rsid w:val="00F9525B"/>
    <w:rsid w:val="00F9543B"/>
    <w:rsid w:val="00F95443"/>
    <w:rsid w:val="00F95445"/>
    <w:rsid w:val="00F95524"/>
    <w:rsid w:val="00F955EC"/>
    <w:rsid w:val="00F9586E"/>
    <w:rsid w:val="00F958C7"/>
    <w:rsid w:val="00F95926"/>
    <w:rsid w:val="00F959B9"/>
    <w:rsid w:val="00F95A3E"/>
    <w:rsid w:val="00F95B37"/>
    <w:rsid w:val="00F95BCD"/>
    <w:rsid w:val="00F95BE4"/>
    <w:rsid w:val="00F95CA2"/>
    <w:rsid w:val="00F95D34"/>
    <w:rsid w:val="00F95D94"/>
    <w:rsid w:val="00F95DE1"/>
    <w:rsid w:val="00F95E79"/>
    <w:rsid w:val="00F95F9D"/>
    <w:rsid w:val="00F95FD3"/>
    <w:rsid w:val="00F96003"/>
    <w:rsid w:val="00F96026"/>
    <w:rsid w:val="00F96054"/>
    <w:rsid w:val="00F960D0"/>
    <w:rsid w:val="00F960FC"/>
    <w:rsid w:val="00F962D4"/>
    <w:rsid w:val="00F96340"/>
    <w:rsid w:val="00F963B9"/>
    <w:rsid w:val="00F96451"/>
    <w:rsid w:val="00F9645F"/>
    <w:rsid w:val="00F965A0"/>
    <w:rsid w:val="00F96660"/>
    <w:rsid w:val="00F96668"/>
    <w:rsid w:val="00F9666B"/>
    <w:rsid w:val="00F967F9"/>
    <w:rsid w:val="00F96816"/>
    <w:rsid w:val="00F96885"/>
    <w:rsid w:val="00F9693B"/>
    <w:rsid w:val="00F96AB8"/>
    <w:rsid w:val="00F96B81"/>
    <w:rsid w:val="00F96BA4"/>
    <w:rsid w:val="00F96D42"/>
    <w:rsid w:val="00F96E02"/>
    <w:rsid w:val="00F96E21"/>
    <w:rsid w:val="00F96F0D"/>
    <w:rsid w:val="00F96F27"/>
    <w:rsid w:val="00F97090"/>
    <w:rsid w:val="00F97271"/>
    <w:rsid w:val="00F974E1"/>
    <w:rsid w:val="00F9756D"/>
    <w:rsid w:val="00F975E3"/>
    <w:rsid w:val="00F976EB"/>
    <w:rsid w:val="00F97765"/>
    <w:rsid w:val="00F9776A"/>
    <w:rsid w:val="00F97786"/>
    <w:rsid w:val="00F977C3"/>
    <w:rsid w:val="00F9783C"/>
    <w:rsid w:val="00F97841"/>
    <w:rsid w:val="00F9787B"/>
    <w:rsid w:val="00F9792E"/>
    <w:rsid w:val="00F9796A"/>
    <w:rsid w:val="00F979E6"/>
    <w:rsid w:val="00F97ABD"/>
    <w:rsid w:val="00F97B5F"/>
    <w:rsid w:val="00F97BD0"/>
    <w:rsid w:val="00F97CEB"/>
    <w:rsid w:val="00F97DC9"/>
    <w:rsid w:val="00FA0062"/>
    <w:rsid w:val="00FA018B"/>
    <w:rsid w:val="00FA01B7"/>
    <w:rsid w:val="00FA01C0"/>
    <w:rsid w:val="00FA029D"/>
    <w:rsid w:val="00FA02F4"/>
    <w:rsid w:val="00FA0300"/>
    <w:rsid w:val="00FA0427"/>
    <w:rsid w:val="00FA046A"/>
    <w:rsid w:val="00FA04CA"/>
    <w:rsid w:val="00FA0503"/>
    <w:rsid w:val="00FA0505"/>
    <w:rsid w:val="00FA054A"/>
    <w:rsid w:val="00FA05E2"/>
    <w:rsid w:val="00FA0602"/>
    <w:rsid w:val="00FA061F"/>
    <w:rsid w:val="00FA063A"/>
    <w:rsid w:val="00FA06C7"/>
    <w:rsid w:val="00FA0782"/>
    <w:rsid w:val="00FA07DE"/>
    <w:rsid w:val="00FA080D"/>
    <w:rsid w:val="00FA0894"/>
    <w:rsid w:val="00FA0927"/>
    <w:rsid w:val="00FA0A12"/>
    <w:rsid w:val="00FA0A32"/>
    <w:rsid w:val="00FA0A79"/>
    <w:rsid w:val="00FA0AA9"/>
    <w:rsid w:val="00FA0AAD"/>
    <w:rsid w:val="00FA0AF5"/>
    <w:rsid w:val="00FA0B1D"/>
    <w:rsid w:val="00FA0B52"/>
    <w:rsid w:val="00FA0EAF"/>
    <w:rsid w:val="00FA0F40"/>
    <w:rsid w:val="00FA0FAB"/>
    <w:rsid w:val="00FA1040"/>
    <w:rsid w:val="00FA106F"/>
    <w:rsid w:val="00FA10F3"/>
    <w:rsid w:val="00FA115C"/>
    <w:rsid w:val="00FA11E5"/>
    <w:rsid w:val="00FA12E8"/>
    <w:rsid w:val="00FA134F"/>
    <w:rsid w:val="00FA1382"/>
    <w:rsid w:val="00FA13FF"/>
    <w:rsid w:val="00FA14D9"/>
    <w:rsid w:val="00FA1593"/>
    <w:rsid w:val="00FA15A9"/>
    <w:rsid w:val="00FA1611"/>
    <w:rsid w:val="00FA165E"/>
    <w:rsid w:val="00FA1738"/>
    <w:rsid w:val="00FA17E7"/>
    <w:rsid w:val="00FA18AE"/>
    <w:rsid w:val="00FA1943"/>
    <w:rsid w:val="00FA1988"/>
    <w:rsid w:val="00FA1A96"/>
    <w:rsid w:val="00FA1D8E"/>
    <w:rsid w:val="00FA1E68"/>
    <w:rsid w:val="00FA1ED2"/>
    <w:rsid w:val="00FA1EDB"/>
    <w:rsid w:val="00FA1FD2"/>
    <w:rsid w:val="00FA1FFA"/>
    <w:rsid w:val="00FA2011"/>
    <w:rsid w:val="00FA203B"/>
    <w:rsid w:val="00FA2040"/>
    <w:rsid w:val="00FA20D0"/>
    <w:rsid w:val="00FA218D"/>
    <w:rsid w:val="00FA224D"/>
    <w:rsid w:val="00FA224E"/>
    <w:rsid w:val="00FA226A"/>
    <w:rsid w:val="00FA2279"/>
    <w:rsid w:val="00FA2292"/>
    <w:rsid w:val="00FA22C9"/>
    <w:rsid w:val="00FA2362"/>
    <w:rsid w:val="00FA2504"/>
    <w:rsid w:val="00FA258F"/>
    <w:rsid w:val="00FA2770"/>
    <w:rsid w:val="00FA27D2"/>
    <w:rsid w:val="00FA27D9"/>
    <w:rsid w:val="00FA281D"/>
    <w:rsid w:val="00FA28F1"/>
    <w:rsid w:val="00FA2AAD"/>
    <w:rsid w:val="00FA2BA0"/>
    <w:rsid w:val="00FA2C3B"/>
    <w:rsid w:val="00FA2C42"/>
    <w:rsid w:val="00FA2CF8"/>
    <w:rsid w:val="00FA2D4C"/>
    <w:rsid w:val="00FA2E63"/>
    <w:rsid w:val="00FA2F1D"/>
    <w:rsid w:val="00FA2F31"/>
    <w:rsid w:val="00FA2F9C"/>
    <w:rsid w:val="00FA307F"/>
    <w:rsid w:val="00FA30BD"/>
    <w:rsid w:val="00FA3135"/>
    <w:rsid w:val="00FA3166"/>
    <w:rsid w:val="00FA31EC"/>
    <w:rsid w:val="00FA327C"/>
    <w:rsid w:val="00FA32F6"/>
    <w:rsid w:val="00FA33C6"/>
    <w:rsid w:val="00FA3454"/>
    <w:rsid w:val="00FA34A1"/>
    <w:rsid w:val="00FA3503"/>
    <w:rsid w:val="00FA3568"/>
    <w:rsid w:val="00FA3631"/>
    <w:rsid w:val="00FA36DB"/>
    <w:rsid w:val="00FA372A"/>
    <w:rsid w:val="00FA3794"/>
    <w:rsid w:val="00FA3821"/>
    <w:rsid w:val="00FA3830"/>
    <w:rsid w:val="00FA38C8"/>
    <w:rsid w:val="00FA39A3"/>
    <w:rsid w:val="00FA3A03"/>
    <w:rsid w:val="00FA3A0F"/>
    <w:rsid w:val="00FA3A6D"/>
    <w:rsid w:val="00FA3A7C"/>
    <w:rsid w:val="00FA3A7E"/>
    <w:rsid w:val="00FA3AB8"/>
    <w:rsid w:val="00FA3BA4"/>
    <w:rsid w:val="00FA3CBC"/>
    <w:rsid w:val="00FA3D41"/>
    <w:rsid w:val="00FA3D43"/>
    <w:rsid w:val="00FA3DCA"/>
    <w:rsid w:val="00FA3EB8"/>
    <w:rsid w:val="00FA3EE4"/>
    <w:rsid w:val="00FA4069"/>
    <w:rsid w:val="00FA407A"/>
    <w:rsid w:val="00FA4095"/>
    <w:rsid w:val="00FA4313"/>
    <w:rsid w:val="00FA43A3"/>
    <w:rsid w:val="00FA43E2"/>
    <w:rsid w:val="00FA442B"/>
    <w:rsid w:val="00FA4495"/>
    <w:rsid w:val="00FA4687"/>
    <w:rsid w:val="00FA46DB"/>
    <w:rsid w:val="00FA48A8"/>
    <w:rsid w:val="00FA4948"/>
    <w:rsid w:val="00FA4986"/>
    <w:rsid w:val="00FA4AA5"/>
    <w:rsid w:val="00FA4B37"/>
    <w:rsid w:val="00FA4BDC"/>
    <w:rsid w:val="00FA4C56"/>
    <w:rsid w:val="00FA4CF1"/>
    <w:rsid w:val="00FA4E35"/>
    <w:rsid w:val="00FA4E8C"/>
    <w:rsid w:val="00FA4ED4"/>
    <w:rsid w:val="00FA4F15"/>
    <w:rsid w:val="00FA4F39"/>
    <w:rsid w:val="00FA4FFC"/>
    <w:rsid w:val="00FA5026"/>
    <w:rsid w:val="00FA502A"/>
    <w:rsid w:val="00FA5046"/>
    <w:rsid w:val="00FA5139"/>
    <w:rsid w:val="00FA5166"/>
    <w:rsid w:val="00FA520A"/>
    <w:rsid w:val="00FA5289"/>
    <w:rsid w:val="00FA5310"/>
    <w:rsid w:val="00FA53B0"/>
    <w:rsid w:val="00FA5423"/>
    <w:rsid w:val="00FA55CF"/>
    <w:rsid w:val="00FA5651"/>
    <w:rsid w:val="00FA5697"/>
    <w:rsid w:val="00FA569F"/>
    <w:rsid w:val="00FA56DD"/>
    <w:rsid w:val="00FA5716"/>
    <w:rsid w:val="00FA571D"/>
    <w:rsid w:val="00FA5781"/>
    <w:rsid w:val="00FA57A7"/>
    <w:rsid w:val="00FA57AC"/>
    <w:rsid w:val="00FA57F0"/>
    <w:rsid w:val="00FA57F4"/>
    <w:rsid w:val="00FA5A4D"/>
    <w:rsid w:val="00FA5AC2"/>
    <w:rsid w:val="00FA5C2C"/>
    <w:rsid w:val="00FA5C2E"/>
    <w:rsid w:val="00FA5CA7"/>
    <w:rsid w:val="00FA5CD9"/>
    <w:rsid w:val="00FA5DF4"/>
    <w:rsid w:val="00FA5F16"/>
    <w:rsid w:val="00FA5F19"/>
    <w:rsid w:val="00FA5F2C"/>
    <w:rsid w:val="00FA5F39"/>
    <w:rsid w:val="00FA5F43"/>
    <w:rsid w:val="00FA5F88"/>
    <w:rsid w:val="00FA60A1"/>
    <w:rsid w:val="00FA6139"/>
    <w:rsid w:val="00FA61FC"/>
    <w:rsid w:val="00FA62EB"/>
    <w:rsid w:val="00FA643D"/>
    <w:rsid w:val="00FA65A7"/>
    <w:rsid w:val="00FA6662"/>
    <w:rsid w:val="00FA6687"/>
    <w:rsid w:val="00FA66EB"/>
    <w:rsid w:val="00FA6716"/>
    <w:rsid w:val="00FA675E"/>
    <w:rsid w:val="00FA6778"/>
    <w:rsid w:val="00FA6837"/>
    <w:rsid w:val="00FA686F"/>
    <w:rsid w:val="00FA6893"/>
    <w:rsid w:val="00FA6946"/>
    <w:rsid w:val="00FA6968"/>
    <w:rsid w:val="00FA69F1"/>
    <w:rsid w:val="00FA6B0A"/>
    <w:rsid w:val="00FA6BA8"/>
    <w:rsid w:val="00FA6BDE"/>
    <w:rsid w:val="00FA6C0F"/>
    <w:rsid w:val="00FA6CCE"/>
    <w:rsid w:val="00FA6CFF"/>
    <w:rsid w:val="00FA6F33"/>
    <w:rsid w:val="00FA6F7B"/>
    <w:rsid w:val="00FA6FF6"/>
    <w:rsid w:val="00FA70C4"/>
    <w:rsid w:val="00FA71D7"/>
    <w:rsid w:val="00FA7351"/>
    <w:rsid w:val="00FA739A"/>
    <w:rsid w:val="00FA739F"/>
    <w:rsid w:val="00FA73B9"/>
    <w:rsid w:val="00FA73D1"/>
    <w:rsid w:val="00FA73E2"/>
    <w:rsid w:val="00FA7400"/>
    <w:rsid w:val="00FA75E3"/>
    <w:rsid w:val="00FA7702"/>
    <w:rsid w:val="00FA771B"/>
    <w:rsid w:val="00FA774D"/>
    <w:rsid w:val="00FA788B"/>
    <w:rsid w:val="00FA7966"/>
    <w:rsid w:val="00FA79D2"/>
    <w:rsid w:val="00FA7A30"/>
    <w:rsid w:val="00FA7AAC"/>
    <w:rsid w:val="00FA7AD7"/>
    <w:rsid w:val="00FA7ADB"/>
    <w:rsid w:val="00FA7B30"/>
    <w:rsid w:val="00FA7B90"/>
    <w:rsid w:val="00FA7BBC"/>
    <w:rsid w:val="00FA7BF4"/>
    <w:rsid w:val="00FA7DBE"/>
    <w:rsid w:val="00FA7E80"/>
    <w:rsid w:val="00FA7EF5"/>
    <w:rsid w:val="00FA7F0F"/>
    <w:rsid w:val="00FA7F42"/>
    <w:rsid w:val="00FA7F6D"/>
    <w:rsid w:val="00FA7F7A"/>
    <w:rsid w:val="00FA7F91"/>
    <w:rsid w:val="00FB005A"/>
    <w:rsid w:val="00FB0066"/>
    <w:rsid w:val="00FB00B3"/>
    <w:rsid w:val="00FB0118"/>
    <w:rsid w:val="00FB01F7"/>
    <w:rsid w:val="00FB025D"/>
    <w:rsid w:val="00FB0394"/>
    <w:rsid w:val="00FB03A3"/>
    <w:rsid w:val="00FB03BE"/>
    <w:rsid w:val="00FB03D4"/>
    <w:rsid w:val="00FB0485"/>
    <w:rsid w:val="00FB048D"/>
    <w:rsid w:val="00FB054D"/>
    <w:rsid w:val="00FB057B"/>
    <w:rsid w:val="00FB05BA"/>
    <w:rsid w:val="00FB05C5"/>
    <w:rsid w:val="00FB0615"/>
    <w:rsid w:val="00FB061F"/>
    <w:rsid w:val="00FB08C1"/>
    <w:rsid w:val="00FB08E0"/>
    <w:rsid w:val="00FB08F6"/>
    <w:rsid w:val="00FB0912"/>
    <w:rsid w:val="00FB0979"/>
    <w:rsid w:val="00FB09AE"/>
    <w:rsid w:val="00FB0A12"/>
    <w:rsid w:val="00FB0A4E"/>
    <w:rsid w:val="00FB0B6B"/>
    <w:rsid w:val="00FB0B8F"/>
    <w:rsid w:val="00FB0BD6"/>
    <w:rsid w:val="00FB0C83"/>
    <w:rsid w:val="00FB0D55"/>
    <w:rsid w:val="00FB0DD6"/>
    <w:rsid w:val="00FB0DE3"/>
    <w:rsid w:val="00FB0E21"/>
    <w:rsid w:val="00FB0E43"/>
    <w:rsid w:val="00FB0F84"/>
    <w:rsid w:val="00FB10BA"/>
    <w:rsid w:val="00FB1117"/>
    <w:rsid w:val="00FB1168"/>
    <w:rsid w:val="00FB1270"/>
    <w:rsid w:val="00FB1338"/>
    <w:rsid w:val="00FB1473"/>
    <w:rsid w:val="00FB14B6"/>
    <w:rsid w:val="00FB14F9"/>
    <w:rsid w:val="00FB150B"/>
    <w:rsid w:val="00FB15A5"/>
    <w:rsid w:val="00FB15D4"/>
    <w:rsid w:val="00FB168D"/>
    <w:rsid w:val="00FB1806"/>
    <w:rsid w:val="00FB18D4"/>
    <w:rsid w:val="00FB1902"/>
    <w:rsid w:val="00FB1926"/>
    <w:rsid w:val="00FB1971"/>
    <w:rsid w:val="00FB19E7"/>
    <w:rsid w:val="00FB1B75"/>
    <w:rsid w:val="00FB1B99"/>
    <w:rsid w:val="00FB1D10"/>
    <w:rsid w:val="00FB1DC2"/>
    <w:rsid w:val="00FB1DF7"/>
    <w:rsid w:val="00FB1F16"/>
    <w:rsid w:val="00FB1FB2"/>
    <w:rsid w:val="00FB20A9"/>
    <w:rsid w:val="00FB2128"/>
    <w:rsid w:val="00FB215B"/>
    <w:rsid w:val="00FB21BF"/>
    <w:rsid w:val="00FB228D"/>
    <w:rsid w:val="00FB2310"/>
    <w:rsid w:val="00FB2325"/>
    <w:rsid w:val="00FB236E"/>
    <w:rsid w:val="00FB23D0"/>
    <w:rsid w:val="00FB2403"/>
    <w:rsid w:val="00FB2423"/>
    <w:rsid w:val="00FB24A8"/>
    <w:rsid w:val="00FB262D"/>
    <w:rsid w:val="00FB27B9"/>
    <w:rsid w:val="00FB28F5"/>
    <w:rsid w:val="00FB2A54"/>
    <w:rsid w:val="00FB2A62"/>
    <w:rsid w:val="00FB2C06"/>
    <w:rsid w:val="00FB2D6E"/>
    <w:rsid w:val="00FB2D7A"/>
    <w:rsid w:val="00FB2EB0"/>
    <w:rsid w:val="00FB2EBD"/>
    <w:rsid w:val="00FB2F97"/>
    <w:rsid w:val="00FB309D"/>
    <w:rsid w:val="00FB30F1"/>
    <w:rsid w:val="00FB3211"/>
    <w:rsid w:val="00FB3294"/>
    <w:rsid w:val="00FB32A8"/>
    <w:rsid w:val="00FB32DB"/>
    <w:rsid w:val="00FB3525"/>
    <w:rsid w:val="00FB353D"/>
    <w:rsid w:val="00FB354B"/>
    <w:rsid w:val="00FB35D3"/>
    <w:rsid w:val="00FB35E9"/>
    <w:rsid w:val="00FB376F"/>
    <w:rsid w:val="00FB388D"/>
    <w:rsid w:val="00FB38AF"/>
    <w:rsid w:val="00FB3A12"/>
    <w:rsid w:val="00FB3A65"/>
    <w:rsid w:val="00FB3B1D"/>
    <w:rsid w:val="00FB3B24"/>
    <w:rsid w:val="00FB3B39"/>
    <w:rsid w:val="00FB3D41"/>
    <w:rsid w:val="00FB3DC8"/>
    <w:rsid w:val="00FB3F5F"/>
    <w:rsid w:val="00FB3F99"/>
    <w:rsid w:val="00FB404D"/>
    <w:rsid w:val="00FB40A2"/>
    <w:rsid w:val="00FB40A9"/>
    <w:rsid w:val="00FB40CA"/>
    <w:rsid w:val="00FB4131"/>
    <w:rsid w:val="00FB41D4"/>
    <w:rsid w:val="00FB4267"/>
    <w:rsid w:val="00FB430E"/>
    <w:rsid w:val="00FB44CE"/>
    <w:rsid w:val="00FB45F6"/>
    <w:rsid w:val="00FB469F"/>
    <w:rsid w:val="00FB46EE"/>
    <w:rsid w:val="00FB482E"/>
    <w:rsid w:val="00FB4A81"/>
    <w:rsid w:val="00FB4AD0"/>
    <w:rsid w:val="00FB4B5B"/>
    <w:rsid w:val="00FB4BAA"/>
    <w:rsid w:val="00FB4C01"/>
    <w:rsid w:val="00FB4D0E"/>
    <w:rsid w:val="00FB4DC1"/>
    <w:rsid w:val="00FB4DCC"/>
    <w:rsid w:val="00FB4EF6"/>
    <w:rsid w:val="00FB4FC8"/>
    <w:rsid w:val="00FB4FF4"/>
    <w:rsid w:val="00FB502F"/>
    <w:rsid w:val="00FB5183"/>
    <w:rsid w:val="00FB51E5"/>
    <w:rsid w:val="00FB52E9"/>
    <w:rsid w:val="00FB5329"/>
    <w:rsid w:val="00FB53AB"/>
    <w:rsid w:val="00FB554A"/>
    <w:rsid w:val="00FB55A2"/>
    <w:rsid w:val="00FB55DC"/>
    <w:rsid w:val="00FB55FD"/>
    <w:rsid w:val="00FB5663"/>
    <w:rsid w:val="00FB56C4"/>
    <w:rsid w:val="00FB5735"/>
    <w:rsid w:val="00FB5771"/>
    <w:rsid w:val="00FB57A7"/>
    <w:rsid w:val="00FB5896"/>
    <w:rsid w:val="00FB5A58"/>
    <w:rsid w:val="00FB5AB6"/>
    <w:rsid w:val="00FB5AEE"/>
    <w:rsid w:val="00FB5B57"/>
    <w:rsid w:val="00FB5C76"/>
    <w:rsid w:val="00FB5E5F"/>
    <w:rsid w:val="00FB5F5F"/>
    <w:rsid w:val="00FB5F93"/>
    <w:rsid w:val="00FB5FB6"/>
    <w:rsid w:val="00FB6041"/>
    <w:rsid w:val="00FB6112"/>
    <w:rsid w:val="00FB61D9"/>
    <w:rsid w:val="00FB6377"/>
    <w:rsid w:val="00FB63E7"/>
    <w:rsid w:val="00FB63F7"/>
    <w:rsid w:val="00FB6583"/>
    <w:rsid w:val="00FB6638"/>
    <w:rsid w:val="00FB674D"/>
    <w:rsid w:val="00FB6785"/>
    <w:rsid w:val="00FB67D8"/>
    <w:rsid w:val="00FB684E"/>
    <w:rsid w:val="00FB686B"/>
    <w:rsid w:val="00FB68AA"/>
    <w:rsid w:val="00FB68F4"/>
    <w:rsid w:val="00FB6926"/>
    <w:rsid w:val="00FB6983"/>
    <w:rsid w:val="00FB6A4A"/>
    <w:rsid w:val="00FB6A5C"/>
    <w:rsid w:val="00FB6AA3"/>
    <w:rsid w:val="00FB6B68"/>
    <w:rsid w:val="00FB6BF2"/>
    <w:rsid w:val="00FB6C70"/>
    <w:rsid w:val="00FB6CA4"/>
    <w:rsid w:val="00FB6CDD"/>
    <w:rsid w:val="00FB6CF4"/>
    <w:rsid w:val="00FB6D3C"/>
    <w:rsid w:val="00FB6D5A"/>
    <w:rsid w:val="00FB6D76"/>
    <w:rsid w:val="00FB6E3B"/>
    <w:rsid w:val="00FB6F56"/>
    <w:rsid w:val="00FB7167"/>
    <w:rsid w:val="00FB71F6"/>
    <w:rsid w:val="00FB723C"/>
    <w:rsid w:val="00FB7339"/>
    <w:rsid w:val="00FB7372"/>
    <w:rsid w:val="00FB74A8"/>
    <w:rsid w:val="00FB74EA"/>
    <w:rsid w:val="00FB76DD"/>
    <w:rsid w:val="00FB77E6"/>
    <w:rsid w:val="00FB785D"/>
    <w:rsid w:val="00FB7946"/>
    <w:rsid w:val="00FB7963"/>
    <w:rsid w:val="00FB7AF6"/>
    <w:rsid w:val="00FB7B48"/>
    <w:rsid w:val="00FB7B91"/>
    <w:rsid w:val="00FB7CF0"/>
    <w:rsid w:val="00FB7D7B"/>
    <w:rsid w:val="00FB7DC4"/>
    <w:rsid w:val="00FB7DD4"/>
    <w:rsid w:val="00FB7F01"/>
    <w:rsid w:val="00FB7F1A"/>
    <w:rsid w:val="00FB7F36"/>
    <w:rsid w:val="00FB7F59"/>
    <w:rsid w:val="00FB7F94"/>
    <w:rsid w:val="00FC00A5"/>
    <w:rsid w:val="00FC0126"/>
    <w:rsid w:val="00FC02A7"/>
    <w:rsid w:val="00FC02C8"/>
    <w:rsid w:val="00FC032B"/>
    <w:rsid w:val="00FC0369"/>
    <w:rsid w:val="00FC040F"/>
    <w:rsid w:val="00FC04FB"/>
    <w:rsid w:val="00FC0557"/>
    <w:rsid w:val="00FC05F7"/>
    <w:rsid w:val="00FC0650"/>
    <w:rsid w:val="00FC069F"/>
    <w:rsid w:val="00FC071B"/>
    <w:rsid w:val="00FC071C"/>
    <w:rsid w:val="00FC085B"/>
    <w:rsid w:val="00FC0932"/>
    <w:rsid w:val="00FC0943"/>
    <w:rsid w:val="00FC0969"/>
    <w:rsid w:val="00FC09EB"/>
    <w:rsid w:val="00FC0A0C"/>
    <w:rsid w:val="00FC0A21"/>
    <w:rsid w:val="00FC0A57"/>
    <w:rsid w:val="00FC0AAE"/>
    <w:rsid w:val="00FC0B13"/>
    <w:rsid w:val="00FC0C8F"/>
    <w:rsid w:val="00FC0D4A"/>
    <w:rsid w:val="00FC0DAB"/>
    <w:rsid w:val="00FC0DF7"/>
    <w:rsid w:val="00FC0EF2"/>
    <w:rsid w:val="00FC0F1B"/>
    <w:rsid w:val="00FC0F8E"/>
    <w:rsid w:val="00FC0FBF"/>
    <w:rsid w:val="00FC0FDA"/>
    <w:rsid w:val="00FC101E"/>
    <w:rsid w:val="00FC1021"/>
    <w:rsid w:val="00FC1184"/>
    <w:rsid w:val="00FC11DD"/>
    <w:rsid w:val="00FC12D0"/>
    <w:rsid w:val="00FC139D"/>
    <w:rsid w:val="00FC142A"/>
    <w:rsid w:val="00FC1492"/>
    <w:rsid w:val="00FC1496"/>
    <w:rsid w:val="00FC1575"/>
    <w:rsid w:val="00FC1587"/>
    <w:rsid w:val="00FC15DD"/>
    <w:rsid w:val="00FC1689"/>
    <w:rsid w:val="00FC16A1"/>
    <w:rsid w:val="00FC16DB"/>
    <w:rsid w:val="00FC175A"/>
    <w:rsid w:val="00FC178B"/>
    <w:rsid w:val="00FC17A2"/>
    <w:rsid w:val="00FC186F"/>
    <w:rsid w:val="00FC18B2"/>
    <w:rsid w:val="00FC1962"/>
    <w:rsid w:val="00FC1A01"/>
    <w:rsid w:val="00FC1AB4"/>
    <w:rsid w:val="00FC1AC4"/>
    <w:rsid w:val="00FC1CDB"/>
    <w:rsid w:val="00FC1D72"/>
    <w:rsid w:val="00FC1DB1"/>
    <w:rsid w:val="00FC1E44"/>
    <w:rsid w:val="00FC1E79"/>
    <w:rsid w:val="00FC1E9C"/>
    <w:rsid w:val="00FC1EE8"/>
    <w:rsid w:val="00FC1F45"/>
    <w:rsid w:val="00FC1F87"/>
    <w:rsid w:val="00FC1FED"/>
    <w:rsid w:val="00FC200F"/>
    <w:rsid w:val="00FC2132"/>
    <w:rsid w:val="00FC21A9"/>
    <w:rsid w:val="00FC2355"/>
    <w:rsid w:val="00FC24B8"/>
    <w:rsid w:val="00FC24BE"/>
    <w:rsid w:val="00FC24DA"/>
    <w:rsid w:val="00FC2683"/>
    <w:rsid w:val="00FC26B3"/>
    <w:rsid w:val="00FC26D7"/>
    <w:rsid w:val="00FC2704"/>
    <w:rsid w:val="00FC273A"/>
    <w:rsid w:val="00FC281F"/>
    <w:rsid w:val="00FC2903"/>
    <w:rsid w:val="00FC29B9"/>
    <w:rsid w:val="00FC2A34"/>
    <w:rsid w:val="00FC2B06"/>
    <w:rsid w:val="00FC2B96"/>
    <w:rsid w:val="00FC2BD1"/>
    <w:rsid w:val="00FC2D56"/>
    <w:rsid w:val="00FC2DCC"/>
    <w:rsid w:val="00FC2F49"/>
    <w:rsid w:val="00FC303D"/>
    <w:rsid w:val="00FC304F"/>
    <w:rsid w:val="00FC309B"/>
    <w:rsid w:val="00FC3111"/>
    <w:rsid w:val="00FC311F"/>
    <w:rsid w:val="00FC3146"/>
    <w:rsid w:val="00FC3176"/>
    <w:rsid w:val="00FC3297"/>
    <w:rsid w:val="00FC34F6"/>
    <w:rsid w:val="00FC3508"/>
    <w:rsid w:val="00FC3550"/>
    <w:rsid w:val="00FC359F"/>
    <w:rsid w:val="00FC3639"/>
    <w:rsid w:val="00FC363F"/>
    <w:rsid w:val="00FC364A"/>
    <w:rsid w:val="00FC3657"/>
    <w:rsid w:val="00FC3667"/>
    <w:rsid w:val="00FC372C"/>
    <w:rsid w:val="00FC37E3"/>
    <w:rsid w:val="00FC3808"/>
    <w:rsid w:val="00FC3957"/>
    <w:rsid w:val="00FC3984"/>
    <w:rsid w:val="00FC39C2"/>
    <w:rsid w:val="00FC3A23"/>
    <w:rsid w:val="00FC3A50"/>
    <w:rsid w:val="00FC3ACB"/>
    <w:rsid w:val="00FC3B8F"/>
    <w:rsid w:val="00FC3B95"/>
    <w:rsid w:val="00FC3BCC"/>
    <w:rsid w:val="00FC3C87"/>
    <w:rsid w:val="00FC3D34"/>
    <w:rsid w:val="00FC3D96"/>
    <w:rsid w:val="00FC3EC8"/>
    <w:rsid w:val="00FC3F59"/>
    <w:rsid w:val="00FC3FB2"/>
    <w:rsid w:val="00FC40D0"/>
    <w:rsid w:val="00FC4173"/>
    <w:rsid w:val="00FC42BB"/>
    <w:rsid w:val="00FC4376"/>
    <w:rsid w:val="00FC448E"/>
    <w:rsid w:val="00FC4556"/>
    <w:rsid w:val="00FC45ED"/>
    <w:rsid w:val="00FC462C"/>
    <w:rsid w:val="00FC4695"/>
    <w:rsid w:val="00FC46D8"/>
    <w:rsid w:val="00FC4726"/>
    <w:rsid w:val="00FC47BA"/>
    <w:rsid w:val="00FC47DB"/>
    <w:rsid w:val="00FC4871"/>
    <w:rsid w:val="00FC48B8"/>
    <w:rsid w:val="00FC4986"/>
    <w:rsid w:val="00FC49E8"/>
    <w:rsid w:val="00FC4A39"/>
    <w:rsid w:val="00FC4B03"/>
    <w:rsid w:val="00FC4B2F"/>
    <w:rsid w:val="00FC4C4C"/>
    <w:rsid w:val="00FC4CEF"/>
    <w:rsid w:val="00FC4DFB"/>
    <w:rsid w:val="00FC4E36"/>
    <w:rsid w:val="00FC4E8D"/>
    <w:rsid w:val="00FC4F37"/>
    <w:rsid w:val="00FC4F3F"/>
    <w:rsid w:val="00FC4F44"/>
    <w:rsid w:val="00FC503D"/>
    <w:rsid w:val="00FC5217"/>
    <w:rsid w:val="00FC52AE"/>
    <w:rsid w:val="00FC52E7"/>
    <w:rsid w:val="00FC5492"/>
    <w:rsid w:val="00FC54E2"/>
    <w:rsid w:val="00FC5550"/>
    <w:rsid w:val="00FC5576"/>
    <w:rsid w:val="00FC563B"/>
    <w:rsid w:val="00FC56C3"/>
    <w:rsid w:val="00FC56E7"/>
    <w:rsid w:val="00FC576E"/>
    <w:rsid w:val="00FC578C"/>
    <w:rsid w:val="00FC580A"/>
    <w:rsid w:val="00FC58D0"/>
    <w:rsid w:val="00FC5919"/>
    <w:rsid w:val="00FC5AC1"/>
    <w:rsid w:val="00FC5B91"/>
    <w:rsid w:val="00FC5CCD"/>
    <w:rsid w:val="00FC5D18"/>
    <w:rsid w:val="00FC5DCB"/>
    <w:rsid w:val="00FC5E99"/>
    <w:rsid w:val="00FC5EBA"/>
    <w:rsid w:val="00FC5EC6"/>
    <w:rsid w:val="00FC5FF0"/>
    <w:rsid w:val="00FC611E"/>
    <w:rsid w:val="00FC6221"/>
    <w:rsid w:val="00FC6271"/>
    <w:rsid w:val="00FC628F"/>
    <w:rsid w:val="00FC6344"/>
    <w:rsid w:val="00FC63CD"/>
    <w:rsid w:val="00FC63F3"/>
    <w:rsid w:val="00FC6454"/>
    <w:rsid w:val="00FC64BB"/>
    <w:rsid w:val="00FC64E6"/>
    <w:rsid w:val="00FC6563"/>
    <w:rsid w:val="00FC65DA"/>
    <w:rsid w:val="00FC665D"/>
    <w:rsid w:val="00FC66D0"/>
    <w:rsid w:val="00FC67CE"/>
    <w:rsid w:val="00FC6899"/>
    <w:rsid w:val="00FC69F1"/>
    <w:rsid w:val="00FC69F9"/>
    <w:rsid w:val="00FC6AC1"/>
    <w:rsid w:val="00FC6D65"/>
    <w:rsid w:val="00FC6D7A"/>
    <w:rsid w:val="00FC6D7D"/>
    <w:rsid w:val="00FC6EA5"/>
    <w:rsid w:val="00FC6ED0"/>
    <w:rsid w:val="00FC718B"/>
    <w:rsid w:val="00FC7196"/>
    <w:rsid w:val="00FC71DF"/>
    <w:rsid w:val="00FC71E2"/>
    <w:rsid w:val="00FC7231"/>
    <w:rsid w:val="00FC72D1"/>
    <w:rsid w:val="00FC72FE"/>
    <w:rsid w:val="00FC7357"/>
    <w:rsid w:val="00FC73F0"/>
    <w:rsid w:val="00FC7423"/>
    <w:rsid w:val="00FC74E2"/>
    <w:rsid w:val="00FC74E3"/>
    <w:rsid w:val="00FC756D"/>
    <w:rsid w:val="00FC75A3"/>
    <w:rsid w:val="00FC75ED"/>
    <w:rsid w:val="00FC7657"/>
    <w:rsid w:val="00FC76CF"/>
    <w:rsid w:val="00FC76F6"/>
    <w:rsid w:val="00FC77A9"/>
    <w:rsid w:val="00FC7842"/>
    <w:rsid w:val="00FC7910"/>
    <w:rsid w:val="00FC7947"/>
    <w:rsid w:val="00FC7AB5"/>
    <w:rsid w:val="00FC7AD0"/>
    <w:rsid w:val="00FC7AE3"/>
    <w:rsid w:val="00FC7B49"/>
    <w:rsid w:val="00FC7B8C"/>
    <w:rsid w:val="00FC7C3C"/>
    <w:rsid w:val="00FC7DDE"/>
    <w:rsid w:val="00FC7EAC"/>
    <w:rsid w:val="00FC7EDA"/>
    <w:rsid w:val="00FC7F20"/>
    <w:rsid w:val="00FC7F6B"/>
    <w:rsid w:val="00FC7FDB"/>
    <w:rsid w:val="00FD00DA"/>
    <w:rsid w:val="00FD010D"/>
    <w:rsid w:val="00FD01B6"/>
    <w:rsid w:val="00FD01E5"/>
    <w:rsid w:val="00FD021C"/>
    <w:rsid w:val="00FD0296"/>
    <w:rsid w:val="00FD0347"/>
    <w:rsid w:val="00FD0352"/>
    <w:rsid w:val="00FD039C"/>
    <w:rsid w:val="00FD0403"/>
    <w:rsid w:val="00FD042F"/>
    <w:rsid w:val="00FD0619"/>
    <w:rsid w:val="00FD07E3"/>
    <w:rsid w:val="00FD07E4"/>
    <w:rsid w:val="00FD0890"/>
    <w:rsid w:val="00FD08C9"/>
    <w:rsid w:val="00FD0948"/>
    <w:rsid w:val="00FD0A35"/>
    <w:rsid w:val="00FD0A5E"/>
    <w:rsid w:val="00FD0B64"/>
    <w:rsid w:val="00FD0BE0"/>
    <w:rsid w:val="00FD0C98"/>
    <w:rsid w:val="00FD0CC0"/>
    <w:rsid w:val="00FD0CCE"/>
    <w:rsid w:val="00FD0CD8"/>
    <w:rsid w:val="00FD0CFA"/>
    <w:rsid w:val="00FD0D80"/>
    <w:rsid w:val="00FD0DED"/>
    <w:rsid w:val="00FD0E36"/>
    <w:rsid w:val="00FD0E4A"/>
    <w:rsid w:val="00FD0F46"/>
    <w:rsid w:val="00FD0F79"/>
    <w:rsid w:val="00FD109F"/>
    <w:rsid w:val="00FD10FC"/>
    <w:rsid w:val="00FD11A0"/>
    <w:rsid w:val="00FD11AE"/>
    <w:rsid w:val="00FD11F5"/>
    <w:rsid w:val="00FD1245"/>
    <w:rsid w:val="00FD1314"/>
    <w:rsid w:val="00FD136B"/>
    <w:rsid w:val="00FD141C"/>
    <w:rsid w:val="00FD1583"/>
    <w:rsid w:val="00FD161B"/>
    <w:rsid w:val="00FD1662"/>
    <w:rsid w:val="00FD1760"/>
    <w:rsid w:val="00FD1763"/>
    <w:rsid w:val="00FD17B2"/>
    <w:rsid w:val="00FD17BA"/>
    <w:rsid w:val="00FD18D7"/>
    <w:rsid w:val="00FD18F3"/>
    <w:rsid w:val="00FD190E"/>
    <w:rsid w:val="00FD190F"/>
    <w:rsid w:val="00FD197C"/>
    <w:rsid w:val="00FD1D6F"/>
    <w:rsid w:val="00FD1DAF"/>
    <w:rsid w:val="00FD1E18"/>
    <w:rsid w:val="00FD1E96"/>
    <w:rsid w:val="00FD2037"/>
    <w:rsid w:val="00FD206E"/>
    <w:rsid w:val="00FD2093"/>
    <w:rsid w:val="00FD20A8"/>
    <w:rsid w:val="00FD213F"/>
    <w:rsid w:val="00FD2163"/>
    <w:rsid w:val="00FD2169"/>
    <w:rsid w:val="00FD2218"/>
    <w:rsid w:val="00FD2252"/>
    <w:rsid w:val="00FD2409"/>
    <w:rsid w:val="00FD2457"/>
    <w:rsid w:val="00FD24A3"/>
    <w:rsid w:val="00FD24CB"/>
    <w:rsid w:val="00FD252A"/>
    <w:rsid w:val="00FD2579"/>
    <w:rsid w:val="00FD25E4"/>
    <w:rsid w:val="00FD2657"/>
    <w:rsid w:val="00FD2671"/>
    <w:rsid w:val="00FD26C4"/>
    <w:rsid w:val="00FD26FB"/>
    <w:rsid w:val="00FD27B4"/>
    <w:rsid w:val="00FD289D"/>
    <w:rsid w:val="00FD28B2"/>
    <w:rsid w:val="00FD29AE"/>
    <w:rsid w:val="00FD2ACB"/>
    <w:rsid w:val="00FD2CE7"/>
    <w:rsid w:val="00FD2E73"/>
    <w:rsid w:val="00FD2EA7"/>
    <w:rsid w:val="00FD2F86"/>
    <w:rsid w:val="00FD3057"/>
    <w:rsid w:val="00FD315D"/>
    <w:rsid w:val="00FD3197"/>
    <w:rsid w:val="00FD31BD"/>
    <w:rsid w:val="00FD31E3"/>
    <w:rsid w:val="00FD321A"/>
    <w:rsid w:val="00FD3226"/>
    <w:rsid w:val="00FD323C"/>
    <w:rsid w:val="00FD3270"/>
    <w:rsid w:val="00FD32D1"/>
    <w:rsid w:val="00FD32E4"/>
    <w:rsid w:val="00FD338A"/>
    <w:rsid w:val="00FD339B"/>
    <w:rsid w:val="00FD34A3"/>
    <w:rsid w:val="00FD34F3"/>
    <w:rsid w:val="00FD36B7"/>
    <w:rsid w:val="00FD3719"/>
    <w:rsid w:val="00FD37C6"/>
    <w:rsid w:val="00FD38A3"/>
    <w:rsid w:val="00FD38F5"/>
    <w:rsid w:val="00FD3924"/>
    <w:rsid w:val="00FD3B12"/>
    <w:rsid w:val="00FD3B49"/>
    <w:rsid w:val="00FD3B5D"/>
    <w:rsid w:val="00FD3B94"/>
    <w:rsid w:val="00FD3BC6"/>
    <w:rsid w:val="00FD3BE5"/>
    <w:rsid w:val="00FD3BF0"/>
    <w:rsid w:val="00FD3C84"/>
    <w:rsid w:val="00FD3D45"/>
    <w:rsid w:val="00FD3DB4"/>
    <w:rsid w:val="00FD3E09"/>
    <w:rsid w:val="00FD3E37"/>
    <w:rsid w:val="00FD3E58"/>
    <w:rsid w:val="00FD3F46"/>
    <w:rsid w:val="00FD407A"/>
    <w:rsid w:val="00FD407C"/>
    <w:rsid w:val="00FD40F0"/>
    <w:rsid w:val="00FD410C"/>
    <w:rsid w:val="00FD4296"/>
    <w:rsid w:val="00FD4436"/>
    <w:rsid w:val="00FD449F"/>
    <w:rsid w:val="00FD47F1"/>
    <w:rsid w:val="00FD4919"/>
    <w:rsid w:val="00FD4923"/>
    <w:rsid w:val="00FD4A37"/>
    <w:rsid w:val="00FD4AB3"/>
    <w:rsid w:val="00FD4B80"/>
    <w:rsid w:val="00FD4BEE"/>
    <w:rsid w:val="00FD4BF8"/>
    <w:rsid w:val="00FD4C33"/>
    <w:rsid w:val="00FD4D97"/>
    <w:rsid w:val="00FD4E72"/>
    <w:rsid w:val="00FD4E89"/>
    <w:rsid w:val="00FD4E8B"/>
    <w:rsid w:val="00FD4F17"/>
    <w:rsid w:val="00FD4F68"/>
    <w:rsid w:val="00FD4FFB"/>
    <w:rsid w:val="00FD503D"/>
    <w:rsid w:val="00FD509F"/>
    <w:rsid w:val="00FD50FD"/>
    <w:rsid w:val="00FD513D"/>
    <w:rsid w:val="00FD5258"/>
    <w:rsid w:val="00FD5280"/>
    <w:rsid w:val="00FD535E"/>
    <w:rsid w:val="00FD5410"/>
    <w:rsid w:val="00FD5459"/>
    <w:rsid w:val="00FD5474"/>
    <w:rsid w:val="00FD54CB"/>
    <w:rsid w:val="00FD5773"/>
    <w:rsid w:val="00FD57C1"/>
    <w:rsid w:val="00FD57E7"/>
    <w:rsid w:val="00FD5928"/>
    <w:rsid w:val="00FD5947"/>
    <w:rsid w:val="00FD5994"/>
    <w:rsid w:val="00FD59AF"/>
    <w:rsid w:val="00FD5A5A"/>
    <w:rsid w:val="00FD5BEA"/>
    <w:rsid w:val="00FD5C83"/>
    <w:rsid w:val="00FD5D92"/>
    <w:rsid w:val="00FD61C9"/>
    <w:rsid w:val="00FD630A"/>
    <w:rsid w:val="00FD6720"/>
    <w:rsid w:val="00FD6735"/>
    <w:rsid w:val="00FD67AF"/>
    <w:rsid w:val="00FD67B4"/>
    <w:rsid w:val="00FD6858"/>
    <w:rsid w:val="00FD68D6"/>
    <w:rsid w:val="00FD694C"/>
    <w:rsid w:val="00FD69E9"/>
    <w:rsid w:val="00FD69F2"/>
    <w:rsid w:val="00FD6B01"/>
    <w:rsid w:val="00FD6BB9"/>
    <w:rsid w:val="00FD6BE6"/>
    <w:rsid w:val="00FD6CB6"/>
    <w:rsid w:val="00FD6E05"/>
    <w:rsid w:val="00FD6E4A"/>
    <w:rsid w:val="00FD6E68"/>
    <w:rsid w:val="00FD6F24"/>
    <w:rsid w:val="00FD6F34"/>
    <w:rsid w:val="00FD6F74"/>
    <w:rsid w:val="00FD6F78"/>
    <w:rsid w:val="00FD6F96"/>
    <w:rsid w:val="00FD7038"/>
    <w:rsid w:val="00FD70B2"/>
    <w:rsid w:val="00FD713A"/>
    <w:rsid w:val="00FD7280"/>
    <w:rsid w:val="00FD72C2"/>
    <w:rsid w:val="00FD73C1"/>
    <w:rsid w:val="00FD73D0"/>
    <w:rsid w:val="00FD7497"/>
    <w:rsid w:val="00FD756D"/>
    <w:rsid w:val="00FD75CD"/>
    <w:rsid w:val="00FD767B"/>
    <w:rsid w:val="00FD7698"/>
    <w:rsid w:val="00FD76B3"/>
    <w:rsid w:val="00FD76F8"/>
    <w:rsid w:val="00FD7763"/>
    <w:rsid w:val="00FD7789"/>
    <w:rsid w:val="00FD77CA"/>
    <w:rsid w:val="00FD7875"/>
    <w:rsid w:val="00FD7909"/>
    <w:rsid w:val="00FD79F0"/>
    <w:rsid w:val="00FD7A6F"/>
    <w:rsid w:val="00FD7A7E"/>
    <w:rsid w:val="00FD7B1C"/>
    <w:rsid w:val="00FD7B28"/>
    <w:rsid w:val="00FD7CCA"/>
    <w:rsid w:val="00FD7D9B"/>
    <w:rsid w:val="00FD7E52"/>
    <w:rsid w:val="00FD7E8F"/>
    <w:rsid w:val="00FD7EF1"/>
    <w:rsid w:val="00FD7EF9"/>
    <w:rsid w:val="00FD7F07"/>
    <w:rsid w:val="00FD7F17"/>
    <w:rsid w:val="00FD7F8C"/>
    <w:rsid w:val="00FD7FC4"/>
    <w:rsid w:val="00FE0017"/>
    <w:rsid w:val="00FE0040"/>
    <w:rsid w:val="00FE00C3"/>
    <w:rsid w:val="00FE0228"/>
    <w:rsid w:val="00FE023C"/>
    <w:rsid w:val="00FE02F7"/>
    <w:rsid w:val="00FE03BB"/>
    <w:rsid w:val="00FE03CC"/>
    <w:rsid w:val="00FE03F3"/>
    <w:rsid w:val="00FE0499"/>
    <w:rsid w:val="00FE054C"/>
    <w:rsid w:val="00FE0577"/>
    <w:rsid w:val="00FE0608"/>
    <w:rsid w:val="00FE067F"/>
    <w:rsid w:val="00FE06B8"/>
    <w:rsid w:val="00FE06BB"/>
    <w:rsid w:val="00FE06CA"/>
    <w:rsid w:val="00FE06F9"/>
    <w:rsid w:val="00FE07B2"/>
    <w:rsid w:val="00FE0831"/>
    <w:rsid w:val="00FE083C"/>
    <w:rsid w:val="00FE08E9"/>
    <w:rsid w:val="00FE08F7"/>
    <w:rsid w:val="00FE095E"/>
    <w:rsid w:val="00FE0965"/>
    <w:rsid w:val="00FE0983"/>
    <w:rsid w:val="00FE09A9"/>
    <w:rsid w:val="00FE09F9"/>
    <w:rsid w:val="00FE0A4B"/>
    <w:rsid w:val="00FE0A91"/>
    <w:rsid w:val="00FE0BE8"/>
    <w:rsid w:val="00FE0BE9"/>
    <w:rsid w:val="00FE0C02"/>
    <w:rsid w:val="00FE0C76"/>
    <w:rsid w:val="00FE0E60"/>
    <w:rsid w:val="00FE0ED7"/>
    <w:rsid w:val="00FE1039"/>
    <w:rsid w:val="00FE1097"/>
    <w:rsid w:val="00FE10BC"/>
    <w:rsid w:val="00FE10BD"/>
    <w:rsid w:val="00FE10DC"/>
    <w:rsid w:val="00FE114C"/>
    <w:rsid w:val="00FE119F"/>
    <w:rsid w:val="00FE11FE"/>
    <w:rsid w:val="00FE126D"/>
    <w:rsid w:val="00FE12DD"/>
    <w:rsid w:val="00FE13EE"/>
    <w:rsid w:val="00FE13F5"/>
    <w:rsid w:val="00FE142D"/>
    <w:rsid w:val="00FE14BB"/>
    <w:rsid w:val="00FE1506"/>
    <w:rsid w:val="00FE152B"/>
    <w:rsid w:val="00FE1607"/>
    <w:rsid w:val="00FE16C0"/>
    <w:rsid w:val="00FE1737"/>
    <w:rsid w:val="00FE17D3"/>
    <w:rsid w:val="00FE18BD"/>
    <w:rsid w:val="00FE1913"/>
    <w:rsid w:val="00FE1986"/>
    <w:rsid w:val="00FE1A1F"/>
    <w:rsid w:val="00FE1A2F"/>
    <w:rsid w:val="00FE1A96"/>
    <w:rsid w:val="00FE1B01"/>
    <w:rsid w:val="00FE1B66"/>
    <w:rsid w:val="00FE1B7D"/>
    <w:rsid w:val="00FE1BAB"/>
    <w:rsid w:val="00FE1BEF"/>
    <w:rsid w:val="00FE1C0E"/>
    <w:rsid w:val="00FE1C4A"/>
    <w:rsid w:val="00FE1D4A"/>
    <w:rsid w:val="00FE1DB3"/>
    <w:rsid w:val="00FE1EBF"/>
    <w:rsid w:val="00FE1EEA"/>
    <w:rsid w:val="00FE1FDE"/>
    <w:rsid w:val="00FE2046"/>
    <w:rsid w:val="00FE2072"/>
    <w:rsid w:val="00FE21A7"/>
    <w:rsid w:val="00FE227F"/>
    <w:rsid w:val="00FE22C8"/>
    <w:rsid w:val="00FE232C"/>
    <w:rsid w:val="00FE2356"/>
    <w:rsid w:val="00FE23B7"/>
    <w:rsid w:val="00FE23F7"/>
    <w:rsid w:val="00FE2405"/>
    <w:rsid w:val="00FE2439"/>
    <w:rsid w:val="00FE245B"/>
    <w:rsid w:val="00FE2563"/>
    <w:rsid w:val="00FE2575"/>
    <w:rsid w:val="00FE260B"/>
    <w:rsid w:val="00FE262F"/>
    <w:rsid w:val="00FE2648"/>
    <w:rsid w:val="00FE2795"/>
    <w:rsid w:val="00FE2862"/>
    <w:rsid w:val="00FE2A0B"/>
    <w:rsid w:val="00FE2B82"/>
    <w:rsid w:val="00FE2CC5"/>
    <w:rsid w:val="00FE2D2C"/>
    <w:rsid w:val="00FE2D30"/>
    <w:rsid w:val="00FE2D80"/>
    <w:rsid w:val="00FE2DEF"/>
    <w:rsid w:val="00FE2E16"/>
    <w:rsid w:val="00FE2ECE"/>
    <w:rsid w:val="00FE2EE4"/>
    <w:rsid w:val="00FE2EEE"/>
    <w:rsid w:val="00FE2F17"/>
    <w:rsid w:val="00FE2F3C"/>
    <w:rsid w:val="00FE2FD2"/>
    <w:rsid w:val="00FE3084"/>
    <w:rsid w:val="00FE30AF"/>
    <w:rsid w:val="00FE30FB"/>
    <w:rsid w:val="00FE3488"/>
    <w:rsid w:val="00FE3533"/>
    <w:rsid w:val="00FE372C"/>
    <w:rsid w:val="00FE3753"/>
    <w:rsid w:val="00FE37FC"/>
    <w:rsid w:val="00FE38E9"/>
    <w:rsid w:val="00FE3A43"/>
    <w:rsid w:val="00FE3A7E"/>
    <w:rsid w:val="00FE3AA6"/>
    <w:rsid w:val="00FE3B14"/>
    <w:rsid w:val="00FE3CF6"/>
    <w:rsid w:val="00FE3D4F"/>
    <w:rsid w:val="00FE3E10"/>
    <w:rsid w:val="00FE3EE9"/>
    <w:rsid w:val="00FE3F0B"/>
    <w:rsid w:val="00FE4050"/>
    <w:rsid w:val="00FE41E2"/>
    <w:rsid w:val="00FE421B"/>
    <w:rsid w:val="00FE442D"/>
    <w:rsid w:val="00FE448E"/>
    <w:rsid w:val="00FE4537"/>
    <w:rsid w:val="00FE4610"/>
    <w:rsid w:val="00FE4681"/>
    <w:rsid w:val="00FE469B"/>
    <w:rsid w:val="00FE471F"/>
    <w:rsid w:val="00FE4738"/>
    <w:rsid w:val="00FE4746"/>
    <w:rsid w:val="00FE488A"/>
    <w:rsid w:val="00FE496A"/>
    <w:rsid w:val="00FE49B1"/>
    <w:rsid w:val="00FE49F8"/>
    <w:rsid w:val="00FE49FD"/>
    <w:rsid w:val="00FE4A68"/>
    <w:rsid w:val="00FE4BD7"/>
    <w:rsid w:val="00FE4CA5"/>
    <w:rsid w:val="00FE4CB2"/>
    <w:rsid w:val="00FE4CD2"/>
    <w:rsid w:val="00FE4D48"/>
    <w:rsid w:val="00FE4D4D"/>
    <w:rsid w:val="00FE4E68"/>
    <w:rsid w:val="00FE4E83"/>
    <w:rsid w:val="00FE4EE7"/>
    <w:rsid w:val="00FE4F7F"/>
    <w:rsid w:val="00FE5036"/>
    <w:rsid w:val="00FE503F"/>
    <w:rsid w:val="00FE5063"/>
    <w:rsid w:val="00FE509C"/>
    <w:rsid w:val="00FE51E7"/>
    <w:rsid w:val="00FE52F8"/>
    <w:rsid w:val="00FE53F4"/>
    <w:rsid w:val="00FE53F5"/>
    <w:rsid w:val="00FE5449"/>
    <w:rsid w:val="00FE5536"/>
    <w:rsid w:val="00FE5567"/>
    <w:rsid w:val="00FE5645"/>
    <w:rsid w:val="00FE57A8"/>
    <w:rsid w:val="00FE57AE"/>
    <w:rsid w:val="00FE58ED"/>
    <w:rsid w:val="00FE598F"/>
    <w:rsid w:val="00FE5AA0"/>
    <w:rsid w:val="00FE5B07"/>
    <w:rsid w:val="00FE5B62"/>
    <w:rsid w:val="00FE5C1C"/>
    <w:rsid w:val="00FE5C83"/>
    <w:rsid w:val="00FE5D9E"/>
    <w:rsid w:val="00FE5DB1"/>
    <w:rsid w:val="00FE5DCC"/>
    <w:rsid w:val="00FE5F6B"/>
    <w:rsid w:val="00FE603F"/>
    <w:rsid w:val="00FE60AE"/>
    <w:rsid w:val="00FE6145"/>
    <w:rsid w:val="00FE61A6"/>
    <w:rsid w:val="00FE6248"/>
    <w:rsid w:val="00FE6249"/>
    <w:rsid w:val="00FE6346"/>
    <w:rsid w:val="00FE6452"/>
    <w:rsid w:val="00FE66D4"/>
    <w:rsid w:val="00FE67CA"/>
    <w:rsid w:val="00FE67CD"/>
    <w:rsid w:val="00FE6816"/>
    <w:rsid w:val="00FE684A"/>
    <w:rsid w:val="00FE69B9"/>
    <w:rsid w:val="00FE6A5F"/>
    <w:rsid w:val="00FE6ADA"/>
    <w:rsid w:val="00FE6BCE"/>
    <w:rsid w:val="00FE6BE4"/>
    <w:rsid w:val="00FE6CBD"/>
    <w:rsid w:val="00FE6CEF"/>
    <w:rsid w:val="00FE6CF1"/>
    <w:rsid w:val="00FE6E39"/>
    <w:rsid w:val="00FE6EB6"/>
    <w:rsid w:val="00FE6EE9"/>
    <w:rsid w:val="00FE6F40"/>
    <w:rsid w:val="00FE6F6A"/>
    <w:rsid w:val="00FE6F86"/>
    <w:rsid w:val="00FE725B"/>
    <w:rsid w:val="00FE7263"/>
    <w:rsid w:val="00FE72ED"/>
    <w:rsid w:val="00FE745D"/>
    <w:rsid w:val="00FE754A"/>
    <w:rsid w:val="00FE75B2"/>
    <w:rsid w:val="00FE7606"/>
    <w:rsid w:val="00FE7693"/>
    <w:rsid w:val="00FE777B"/>
    <w:rsid w:val="00FE77CE"/>
    <w:rsid w:val="00FE783B"/>
    <w:rsid w:val="00FE78A6"/>
    <w:rsid w:val="00FE7942"/>
    <w:rsid w:val="00FE79A1"/>
    <w:rsid w:val="00FE79A8"/>
    <w:rsid w:val="00FE7A70"/>
    <w:rsid w:val="00FE7AF2"/>
    <w:rsid w:val="00FE7B2C"/>
    <w:rsid w:val="00FE7C05"/>
    <w:rsid w:val="00FE7DD5"/>
    <w:rsid w:val="00FE7E9E"/>
    <w:rsid w:val="00FF010D"/>
    <w:rsid w:val="00FF011E"/>
    <w:rsid w:val="00FF0148"/>
    <w:rsid w:val="00FF0164"/>
    <w:rsid w:val="00FF0216"/>
    <w:rsid w:val="00FF02BE"/>
    <w:rsid w:val="00FF02D4"/>
    <w:rsid w:val="00FF0317"/>
    <w:rsid w:val="00FF0374"/>
    <w:rsid w:val="00FF038A"/>
    <w:rsid w:val="00FF043F"/>
    <w:rsid w:val="00FF044A"/>
    <w:rsid w:val="00FF0540"/>
    <w:rsid w:val="00FF05C4"/>
    <w:rsid w:val="00FF0669"/>
    <w:rsid w:val="00FF067E"/>
    <w:rsid w:val="00FF0755"/>
    <w:rsid w:val="00FF07EA"/>
    <w:rsid w:val="00FF0870"/>
    <w:rsid w:val="00FF0A42"/>
    <w:rsid w:val="00FF0BA1"/>
    <w:rsid w:val="00FF0C00"/>
    <w:rsid w:val="00FF0D79"/>
    <w:rsid w:val="00FF0DA5"/>
    <w:rsid w:val="00FF0EDB"/>
    <w:rsid w:val="00FF0EE3"/>
    <w:rsid w:val="00FF0FE0"/>
    <w:rsid w:val="00FF0FE5"/>
    <w:rsid w:val="00FF100F"/>
    <w:rsid w:val="00FF1010"/>
    <w:rsid w:val="00FF1128"/>
    <w:rsid w:val="00FF13AA"/>
    <w:rsid w:val="00FF140C"/>
    <w:rsid w:val="00FF141E"/>
    <w:rsid w:val="00FF1425"/>
    <w:rsid w:val="00FF159A"/>
    <w:rsid w:val="00FF15CA"/>
    <w:rsid w:val="00FF166B"/>
    <w:rsid w:val="00FF16AF"/>
    <w:rsid w:val="00FF16D6"/>
    <w:rsid w:val="00FF1701"/>
    <w:rsid w:val="00FF1719"/>
    <w:rsid w:val="00FF17A0"/>
    <w:rsid w:val="00FF17D3"/>
    <w:rsid w:val="00FF181C"/>
    <w:rsid w:val="00FF1833"/>
    <w:rsid w:val="00FF186F"/>
    <w:rsid w:val="00FF1931"/>
    <w:rsid w:val="00FF1A16"/>
    <w:rsid w:val="00FF1B24"/>
    <w:rsid w:val="00FF1B6C"/>
    <w:rsid w:val="00FF1B9D"/>
    <w:rsid w:val="00FF1BBC"/>
    <w:rsid w:val="00FF1BD4"/>
    <w:rsid w:val="00FF1C07"/>
    <w:rsid w:val="00FF1CA5"/>
    <w:rsid w:val="00FF1CEF"/>
    <w:rsid w:val="00FF1DA6"/>
    <w:rsid w:val="00FF1E48"/>
    <w:rsid w:val="00FF1FAC"/>
    <w:rsid w:val="00FF211B"/>
    <w:rsid w:val="00FF21D0"/>
    <w:rsid w:val="00FF2276"/>
    <w:rsid w:val="00FF227E"/>
    <w:rsid w:val="00FF22A2"/>
    <w:rsid w:val="00FF22AF"/>
    <w:rsid w:val="00FF2319"/>
    <w:rsid w:val="00FF2361"/>
    <w:rsid w:val="00FF237C"/>
    <w:rsid w:val="00FF2483"/>
    <w:rsid w:val="00FF24C0"/>
    <w:rsid w:val="00FF2560"/>
    <w:rsid w:val="00FF2587"/>
    <w:rsid w:val="00FF25FB"/>
    <w:rsid w:val="00FF27A3"/>
    <w:rsid w:val="00FF27C7"/>
    <w:rsid w:val="00FF2969"/>
    <w:rsid w:val="00FF29E4"/>
    <w:rsid w:val="00FF2C54"/>
    <w:rsid w:val="00FF2D54"/>
    <w:rsid w:val="00FF2D92"/>
    <w:rsid w:val="00FF2DBF"/>
    <w:rsid w:val="00FF2EE6"/>
    <w:rsid w:val="00FF2EFC"/>
    <w:rsid w:val="00FF2F32"/>
    <w:rsid w:val="00FF2F51"/>
    <w:rsid w:val="00FF2F52"/>
    <w:rsid w:val="00FF2FDC"/>
    <w:rsid w:val="00FF30C3"/>
    <w:rsid w:val="00FF3172"/>
    <w:rsid w:val="00FF3195"/>
    <w:rsid w:val="00FF31ED"/>
    <w:rsid w:val="00FF3254"/>
    <w:rsid w:val="00FF3369"/>
    <w:rsid w:val="00FF354C"/>
    <w:rsid w:val="00FF36A1"/>
    <w:rsid w:val="00FF3702"/>
    <w:rsid w:val="00FF370B"/>
    <w:rsid w:val="00FF376A"/>
    <w:rsid w:val="00FF383F"/>
    <w:rsid w:val="00FF396D"/>
    <w:rsid w:val="00FF3A4A"/>
    <w:rsid w:val="00FF3B02"/>
    <w:rsid w:val="00FF3BD9"/>
    <w:rsid w:val="00FF3C45"/>
    <w:rsid w:val="00FF3D5F"/>
    <w:rsid w:val="00FF3DD8"/>
    <w:rsid w:val="00FF3EDB"/>
    <w:rsid w:val="00FF3EED"/>
    <w:rsid w:val="00FF3F52"/>
    <w:rsid w:val="00FF3FD5"/>
    <w:rsid w:val="00FF4023"/>
    <w:rsid w:val="00FF4036"/>
    <w:rsid w:val="00FF409A"/>
    <w:rsid w:val="00FF4115"/>
    <w:rsid w:val="00FF4149"/>
    <w:rsid w:val="00FF4202"/>
    <w:rsid w:val="00FF430B"/>
    <w:rsid w:val="00FF43C2"/>
    <w:rsid w:val="00FF4486"/>
    <w:rsid w:val="00FF44B8"/>
    <w:rsid w:val="00FF4550"/>
    <w:rsid w:val="00FF4589"/>
    <w:rsid w:val="00FF463C"/>
    <w:rsid w:val="00FF4694"/>
    <w:rsid w:val="00FF4875"/>
    <w:rsid w:val="00FF4887"/>
    <w:rsid w:val="00FF4891"/>
    <w:rsid w:val="00FF48B3"/>
    <w:rsid w:val="00FF4925"/>
    <w:rsid w:val="00FF4943"/>
    <w:rsid w:val="00FF4985"/>
    <w:rsid w:val="00FF49A3"/>
    <w:rsid w:val="00FF4A5F"/>
    <w:rsid w:val="00FF4A6D"/>
    <w:rsid w:val="00FF4AC5"/>
    <w:rsid w:val="00FF4B12"/>
    <w:rsid w:val="00FF4B2F"/>
    <w:rsid w:val="00FF4B44"/>
    <w:rsid w:val="00FF4B67"/>
    <w:rsid w:val="00FF4C4D"/>
    <w:rsid w:val="00FF4DB0"/>
    <w:rsid w:val="00FF4DC3"/>
    <w:rsid w:val="00FF4E54"/>
    <w:rsid w:val="00FF4E9F"/>
    <w:rsid w:val="00FF4F24"/>
    <w:rsid w:val="00FF4F9D"/>
    <w:rsid w:val="00FF5065"/>
    <w:rsid w:val="00FF5092"/>
    <w:rsid w:val="00FF50AC"/>
    <w:rsid w:val="00FF50E0"/>
    <w:rsid w:val="00FF5102"/>
    <w:rsid w:val="00FF5204"/>
    <w:rsid w:val="00FF5235"/>
    <w:rsid w:val="00FF5345"/>
    <w:rsid w:val="00FF53A7"/>
    <w:rsid w:val="00FF53D9"/>
    <w:rsid w:val="00FF53E9"/>
    <w:rsid w:val="00FF545F"/>
    <w:rsid w:val="00FF5518"/>
    <w:rsid w:val="00FF5541"/>
    <w:rsid w:val="00FF559B"/>
    <w:rsid w:val="00FF55F9"/>
    <w:rsid w:val="00FF5638"/>
    <w:rsid w:val="00FF5662"/>
    <w:rsid w:val="00FF56EA"/>
    <w:rsid w:val="00FF570B"/>
    <w:rsid w:val="00FF586B"/>
    <w:rsid w:val="00FF5957"/>
    <w:rsid w:val="00FF5BC7"/>
    <w:rsid w:val="00FF5BCB"/>
    <w:rsid w:val="00FF5BCF"/>
    <w:rsid w:val="00FF5BD3"/>
    <w:rsid w:val="00FF5EA2"/>
    <w:rsid w:val="00FF600F"/>
    <w:rsid w:val="00FF613E"/>
    <w:rsid w:val="00FF6147"/>
    <w:rsid w:val="00FF6273"/>
    <w:rsid w:val="00FF6315"/>
    <w:rsid w:val="00FF63B9"/>
    <w:rsid w:val="00FF6484"/>
    <w:rsid w:val="00FF6504"/>
    <w:rsid w:val="00FF6530"/>
    <w:rsid w:val="00FF659D"/>
    <w:rsid w:val="00FF6615"/>
    <w:rsid w:val="00FF6671"/>
    <w:rsid w:val="00FF66BD"/>
    <w:rsid w:val="00FF6A2E"/>
    <w:rsid w:val="00FF6B18"/>
    <w:rsid w:val="00FF6BE5"/>
    <w:rsid w:val="00FF6C88"/>
    <w:rsid w:val="00FF6CAD"/>
    <w:rsid w:val="00FF6D24"/>
    <w:rsid w:val="00FF6DE7"/>
    <w:rsid w:val="00FF6DF8"/>
    <w:rsid w:val="00FF6E5E"/>
    <w:rsid w:val="00FF6E62"/>
    <w:rsid w:val="00FF6ED9"/>
    <w:rsid w:val="00FF6F40"/>
    <w:rsid w:val="00FF6F93"/>
    <w:rsid w:val="00FF6FE5"/>
    <w:rsid w:val="00FF7040"/>
    <w:rsid w:val="00FF7052"/>
    <w:rsid w:val="00FF7066"/>
    <w:rsid w:val="00FF7068"/>
    <w:rsid w:val="00FF7275"/>
    <w:rsid w:val="00FF72A7"/>
    <w:rsid w:val="00FF72BD"/>
    <w:rsid w:val="00FF737C"/>
    <w:rsid w:val="00FF7400"/>
    <w:rsid w:val="00FF741E"/>
    <w:rsid w:val="00FF74BD"/>
    <w:rsid w:val="00FF74D0"/>
    <w:rsid w:val="00FF74DF"/>
    <w:rsid w:val="00FF7511"/>
    <w:rsid w:val="00FF754B"/>
    <w:rsid w:val="00FF7557"/>
    <w:rsid w:val="00FF7579"/>
    <w:rsid w:val="00FF759A"/>
    <w:rsid w:val="00FF75F6"/>
    <w:rsid w:val="00FF7662"/>
    <w:rsid w:val="00FF768D"/>
    <w:rsid w:val="00FF76F4"/>
    <w:rsid w:val="00FF777A"/>
    <w:rsid w:val="00FF7817"/>
    <w:rsid w:val="00FF785E"/>
    <w:rsid w:val="00FF7895"/>
    <w:rsid w:val="00FF78DB"/>
    <w:rsid w:val="00FF7917"/>
    <w:rsid w:val="00FF7950"/>
    <w:rsid w:val="00FF7966"/>
    <w:rsid w:val="00FF7978"/>
    <w:rsid w:val="00FF7A40"/>
    <w:rsid w:val="00FF7A78"/>
    <w:rsid w:val="00FF7A90"/>
    <w:rsid w:val="00FF7B4C"/>
    <w:rsid w:val="00FF7BB3"/>
    <w:rsid w:val="00FF7C5F"/>
    <w:rsid w:val="00FF7CA3"/>
    <w:rsid w:val="00FF7CED"/>
    <w:rsid w:val="00FF7DA2"/>
    <w:rsid w:val="00FF7DBD"/>
    <w:rsid w:val="00FF7DF2"/>
    <w:rsid w:val="00FF7E29"/>
    <w:rsid w:val="00FF7EA6"/>
    <w:rsid w:val="00FF7FE8"/>
    <w:rsid w:val="01470B12"/>
    <w:rsid w:val="01481C21"/>
    <w:rsid w:val="01742D37"/>
    <w:rsid w:val="01BC8C7D"/>
    <w:rsid w:val="01C39CD1"/>
    <w:rsid w:val="01E95D71"/>
    <w:rsid w:val="0242ED2D"/>
    <w:rsid w:val="02E42970"/>
    <w:rsid w:val="0310176D"/>
    <w:rsid w:val="0317F2D5"/>
    <w:rsid w:val="03212B18"/>
    <w:rsid w:val="0324AFD4"/>
    <w:rsid w:val="0356C6CF"/>
    <w:rsid w:val="03A03D06"/>
    <w:rsid w:val="03A60E5E"/>
    <w:rsid w:val="03DA02F3"/>
    <w:rsid w:val="0427F764"/>
    <w:rsid w:val="0473AD42"/>
    <w:rsid w:val="04799AD4"/>
    <w:rsid w:val="04C41E39"/>
    <w:rsid w:val="04E6FDE1"/>
    <w:rsid w:val="04FE171D"/>
    <w:rsid w:val="051CE271"/>
    <w:rsid w:val="05542079"/>
    <w:rsid w:val="055E822C"/>
    <w:rsid w:val="05633C2B"/>
    <w:rsid w:val="05A0C42A"/>
    <w:rsid w:val="05AD80BD"/>
    <w:rsid w:val="05C2D0A2"/>
    <w:rsid w:val="061AA8BD"/>
    <w:rsid w:val="063D0448"/>
    <w:rsid w:val="065CE451"/>
    <w:rsid w:val="066611C6"/>
    <w:rsid w:val="0673648C"/>
    <w:rsid w:val="06767A56"/>
    <w:rsid w:val="06B3F04C"/>
    <w:rsid w:val="06D57571"/>
    <w:rsid w:val="06F83C7C"/>
    <w:rsid w:val="07961BCE"/>
    <w:rsid w:val="07BB70CA"/>
    <w:rsid w:val="07DF9877"/>
    <w:rsid w:val="08054D21"/>
    <w:rsid w:val="08092F5B"/>
    <w:rsid w:val="0827EFD8"/>
    <w:rsid w:val="082C141E"/>
    <w:rsid w:val="0837227B"/>
    <w:rsid w:val="08741E4D"/>
    <w:rsid w:val="08D62003"/>
    <w:rsid w:val="094E622D"/>
    <w:rsid w:val="09AA07AE"/>
    <w:rsid w:val="09E3A0ED"/>
    <w:rsid w:val="09F5150C"/>
    <w:rsid w:val="09FEA36E"/>
    <w:rsid w:val="0A3D9C49"/>
    <w:rsid w:val="0A6068ED"/>
    <w:rsid w:val="0A73F30F"/>
    <w:rsid w:val="0ABEF0B9"/>
    <w:rsid w:val="0AD544DA"/>
    <w:rsid w:val="0AD8E273"/>
    <w:rsid w:val="0AE3E466"/>
    <w:rsid w:val="0AF3E6DE"/>
    <w:rsid w:val="0B87AFF2"/>
    <w:rsid w:val="0BA3B2FA"/>
    <w:rsid w:val="0BE65483"/>
    <w:rsid w:val="0BFE952F"/>
    <w:rsid w:val="0C050762"/>
    <w:rsid w:val="0CBD9BAE"/>
    <w:rsid w:val="0CC110D6"/>
    <w:rsid w:val="0CF60525"/>
    <w:rsid w:val="0D29D0A5"/>
    <w:rsid w:val="0D2DC63B"/>
    <w:rsid w:val="0D2E07D2"/>
    <w:rsid w:val="0D31BE36"/>
    <w:rsid w:val="0D6D85B5"/>
    <w:rsid w:val="0D867F2D"/>
    <w:rsid w:val="0DB5AA7F"/>
    <w:rsid w:val="0DBB9725"/>
    <w:rsid w:val="0DFABC2B"/>
    <w:rsid w:val="0E1DBF3E"/>
    <w:rsid w:val="0E5311AE"/>
    <w:rsid w:val="0E6C048E"/>
    <w:rsid w:val="0E9E5A33"/>
    <w:rsid w:val="0F07842B"/>
    <w:rsid w:val="0F0FDBC4"/>
    <w:rsid w:val="0F34ED15"/>
    <w:rsid w:val="0F5279CC"/>
    <w:rsid w:val="0F680C11"/>
    <w:rsid w:val="0F7265CA"/>
    <w:rsid w:val="0F8DA73D"/>
    <w:rsid w:val="0FD09AF1"/>
    <w:rsid w:val="0FD4E03D"/>
    <w:rsid w:val="0FD730DB"/>
    <w:rsid w:val="102E3D72"/>
    <w:rsid w:val="108A6F53"/>
    <w:rsid w:val="10BCD5BB"/>
    <w:rsid w:val="10EC8B4C"/>
    <w:rsid w:val="11528EAD"/>
    <w:rsid w:val="11ADA1C8"/>
    <w:rsid w:val="11BC52FF"/>
    <w:rsid w:val="11D2FB5E"/>
    <w:rsid w:val="12110F3E"/>
    <w:rsid w:val="1239E325"/>
    <w:rsid w:val="125F80F6"/>
    <w:rsid w:val="126AE688"/>
    <w:rsid w:val="126E09BC"/>
    <w:rsid w:val="129485B4"/>
    <w:rsid w:val="12B3B80D"/>
    <w:rsid w:val="12E9C032"/>
    <w:rsid w:val="12F711CE"/>
    <w:rsid w:val="144CE295"/>
    <w:rsid w:val="144DB268"/>
    <w:rsid w:val="145FEB08"/>
    <w:rsid w:val="14903FE6"/>
    <w:rsid w:val="14931EAE"/>
    <w:rsid w:val="14CC1369"/>
    <w:rsid w:val="15203058"/>
    <w:rsid w:val="152987DC"/>
    <w:rsid w:val="152E28F0"/>
    <w:rsid w:val="1579FE20"/>
    <w:rsid w:val="15F39C59"/>
    <w:rsid w:val="1639E2B3"/>
    <w:rsid w:val="16589B37"/>
    <w:rsid w:val="166E6C07"/>
    <w:rsid w:val="167C177E"/>
    <w:rsid w:val="16898B59"/>
    <w:rsid w:val="168D67BD"/>
    <w:rsid w:val="16979780"/>
    <w:rsid w:val="16AE2E4C"/>
    <w:rsid w:val="16C191EE"/>
    <w:rsid w:val="16FE094A"/>
    <w:rsid w:val="17334A55"/>
    <w:rsid w:val="176B2C56"/>
    <w:rsid w:val="178B54F3"/>
    <w:rsid w:val="17EEDE94"/>
    <w:rsid w:val="17F5DC7A"/>
    <w:rsid w:val="182463AA"/>
    <w:rsid w:val="1845AF65"/>
    <w:rsid w:val="187BA1A8"/>
    <w:rsid w:val="18D524AB"/>
    <w:rsid w:val="18E667C4"/>
    <w:rsid w:val="1907912A"/>
    <w:rsid w:val="191F779B"/>
    <w:rsid w:val="19310602"/>
    <w:rsid w:val="19FBBF7D"/>
    <w:rsid w:val="1A0DC673"/>
    <w:rsid w:val="1A765122"/>
    <w:rsid w:val="1A7EDA7A"/>
    <w:rsid w:val="1A7FC819"/>
    <w:rsid w:val="1A80F6BF"/>
    <w:rsid w:val="1AAB34FF"/>
    <w:rsid w:val="1B13F7DE"/>
    <w:rsid w:val="1BF1E9D2"/>
    <w:rsid w:val="1C1A38FD"/>
    <w:rsid w:val="1C28D78B"/>
    <w:rsid w:val="1C55B672"/>
    <w:rsid w:val="1C81FAF5"/>
    <w:rsid w:val="1C91BC32"/>
    <w:rsid w:val="1C93D50A"/>
    <w:rsid w:val="1D01B945"/>
    <w:rsid w:val="1D112EF7"/>
    <w:rsid w:val="1D1589D8"/>
    <w:rsid w:val="1D2C83DA"/>
    <w:rsid w:val="1D3F214E"/>
    <w:rsid w:val="1D54E000"/>
    <w:rsid w:val="1DAFCEEC"/>
    <w:rsid w:val="1DCF4B38"/>
    <w:rsid w:val="1DF98CAE"/>
    <w:rsid w:val="1E290432"/>
    <w:rsid w:val="1E8359FA"/>
    <w:rsid w:val="1EA03825"/>
    <w:rsid w:val="1EA7485B"/>
    <w:rsid w:val="1EDEF488"/>
    <w:rsid w:val="1F01B9DA"/>
    <w:rsid w:val="1F05EB68"/>
    <w:rsid w:val="1F143B92"/>
    <w:rsid w:val="1F240EA9"/>
    <w:rsid w:val="1F26860C"/>
    <w:rsid w:val="20D981D4"/>
    <w:rsid w:val="20E5B166"/>
    <w:rsid w:val="20E9A5B6"/>
    <w:rsid w:val="20FC0AB8"/>
    <w:rsid w:val="2108AA4B"/>
    <w:rsid w:val="211F9A34"/>
    <w:rsid w:val="212A538C"/>
    <w:rsid w:val="213C5431"/>
    <w:rsid w:val="214DBD91"/>
    <w:rsid w:val="21CF7130"/>
    <w:rsid w:val="21F4660B"/>
    <w:rsid w:val="21F6F255"/>
    <w:rsid w:val="2269C372"/>
    <w:rsid w:val="22732453"/>
    <w:rsid w:val="22E58FA0"/>
    <w:rsid w:val="22ED32BB"/>
    <w:rsid w:val="231E4038"/>
    <w:rsid w:val="23244DFB"/>
    <w:rsid w:val="2361315B"/>
    <w:rsid w:val="239DD816"/>
    <w:rsid w:val="23BE6FA3"/>
    <w:rsid w:val="23E4C230"/>
    <w:rsid w:val="2429AF3C"/>
    <w:rsid w:val="2432B59B"/>
    <w:rsid w:val="2452607B"/>
    <w:rsid w:val="2466F5C0"/>
    <w:rsid w:val="247AAE24"/>
    <w:rsid w:val="24936D2D"/>
    <w:rsid w:val="24E7F260"/>
    <w:rsid w:val="24F822C8"/>
    <w:rsid w:val="251325B3"/>
    <w:rsid w:val="25579CD8"/>
    <w:rsid w:val="257A8DBD"/>
    <w:rsid w:val="257BBB9B"/>
    <w:rsid w:val="25943974"/>
    <w:rsid w:val="25AF53E6"/>
    <w:rsid w:val="25B5CA8D"/>
    <w:rsid w:val="25F09D93"/>
    <w:rsid w:val="260CD38C"/>
    <w:rsid w:val="2630C342"/>
    <w:rsid w:val="267FF728"/>
    <w:rsid w:val="26B8E882"/>
    <w:rsid w:val="26E528ED"/>
    <w:rsid w:val="2726A504"/>
    <w:rsid w:val="27479145"/>
    <w:rsid w:val="27479689"/>
    <w:rsid w:val="278EE795"/>
    <w:rsid w:val="2795A1DC"/>
    <w:rsid w:val="27C78FA4"/>
    <w:rsid w:val="280D6A95"/>
    <w:rsid w:val="2843B2E8"/>
    <w:rsid w:val="286EDEEF"/>
    <w:rsid w:val="28751D21"/>
    <w:rsid w:val="287E65DC"/>
    <w:rsid w:val="28A67D59"/>
    <w:rsid w:val="28A8EF25"/>
    <w:rsid w:val="28CCF4A3"/>
    <w:rsid w:val="28E761D7"/>
    <w:rsid w:val="28F1FF26"/>
    <w:rsid w:val="28F73E64"/>
    <w:rsid w:val="291990AF"/>
    <w:rsid w:val="2A3D1F74"/>
    <w:rsid w:val="2A3D7D12"/>
    <w:rsid w:val="2A6EA48F"/>
    <w:rsid w:val="2A7DECB3"/>
    <w:rsid w:val="2A8F5F24"/>
    <w:rsid w:val="2AAD29ED"/>
    <w:rsid w:val="2AD1C51D"/>
    <w:rsid w:val="2AEB00E5"/>
    <w:rsid w:val="2AF59A8A"/>
    <w:rsid w:val="2B54F726"/>
    <w:rsid w:val="2BAC1D19"/>
    <w:rsid w:val="2BBA446B"/>
    <w:rsid w:val="2BDC0233"/>
    <w:rsid w:val="2C22866A"/>
    <w:rsid w:val="2C3017E1"/>
    <w:rsid w:val="2C40E406"/>
    <w:rsid w:val="2C7D78B2"/>
    <w:rsid w:val="2C89B769"/>
    <w:rsid w:val="2CC6D414"/>
    <w:rsid w:val="2CE52661"/>
    <w:rsid w:val="2D13F117"/>
    <w:rsid w:val="2D245F20"/>
    <w:rsid w:val="2D361890"/>
    <w:rsid w:val="2D572A4E"/>
    <w:rsid w:val="2D700DFF"/>
    <w:rsid w:val="2D736162"/>
    <w:rsid w:val="2DF299D6"/>
    <w:rsid w:val="2E1CF85D"/>
    <w:rsid w:val="2E6FAA68"/>
    <w:rsid w:val="2E96D2DA"/>
    <w:rsid w:val="2EEB5F36"/>
    <w:rsid w:val="2F05B045"/>
    <w:rsid w:val="2F07C8A6"/>
    <w:rsid w:val="2F161451"/>
    <w:rsid w:val="2F4C290A"/>
    <w:rsid w:val="2F50FBB9"/>
    <w:rsid w:val="2F5F0CD2"/>
    <w:rsid w:val="2F9F8101"/>
    <w:rsid w:val="2FDFB36A"/>
    <w:rsid w:val="2FE49CE5"/>
    <w:rsid w:val="30194B37"/>
    <w:rsid w:val="302F8265"/>
    <w:rsid w:val="3036B84D"/>
    <w:rsid w:val="3083821F"/>
    <w:rsid w:val="30A5107D"/>
    <w:rsid w:val="30B2CA5A"/>
    <w:rsid w:val="30C810DA"/>
    <w:rsid w:val="30D05160"/>
    <w:rsid w:val="3101FA32"/>
    <w:rsid w:val="31107C65"/>
    <w:rsid w:val="316B4E57"/>
    <w:rsid w:val="318145C2"/>
    <w:rsid w:val="32381CCE"/>
    <w:rsid w:val="3245B3B6"/>
    <w:rsid w:val="324CCC6D"/>
    <w:rsid w:val="32582F69"/>
    <w:rsid w:val="32799F5B"/>
    <w:rsid w:val="32800D3C"/>
    <w:rsid w:val="332B4805"/>
    <w:rsid w:val="3353CC88"/>
    <w:rsid w:val="33631BFB"/>
    <w:rsid w:val="337916A9"/>
    <w:rsid w:val="337E385C"/>
    <w:rsid w:val="3390E6F8"/>
    <w:rsid w:val="33AB59D1"/>
    <w:rsid w:val="33EF7B9C"/>
    <w:rsid w:val="34631BE2"/>
    <w:rsid w:val="34A6E12D"/>
    <w:rsid w:val="34C57A4D"/>
    <w:rsid w:val="34D0A348"/>
    <w:rsid w:val="34E454FF"/>
    <w:rsid w:val="34E8124A"/>
    <w:rsid w:val="3557826D"/>
    <w:rsid w:val="3570DE06"/>
    <w:rsid w:val="35773C2F"/>
    <w:rsid w:val="35859299"/>
    <w:rsid w:val="35AAEC4F"/>
    <w:rsid w:val="35BE10C7"/>
    <w:rsid w:val="35C80F26"/>
    <w:rsid w:val="35F8A1B4"/>
    <w:rsid w:val="36205B9E"/>
    <w:rsid w:val="3628551C"/>
    <w:rsid w:val="364CBAD4"/>
    <w:rsid w:val="365EE2C9"/>
    <w:rsid w:val="36AB1793"/>
    <w:rsid w:val="370A0934"/>
    <w:rsid w:val="3727B099"/>
    <w:rsid w:val="37528327"/>
    <w:rsid w:val="375F1BA2"/>
    <w:rsid w:val="378E9682"/>
    <w:rsid w:val="37AAEBDC"/>
    <w:rsid w:val="37BCD32A"/>
    <w:rsid w:val="37CE4B46"/>
    <w:rsid w:val="3889D9CE"/>
    <w:rsid w:val="389EF063"/>
    <w:rsid w:val="38A10493"/>
    <w:rsid w:val="38C0D0BD"/>
    <w:rsid w:val="391ED2E1"/>
    <w:rsid w:val="393C75E3"/>
    <w:rsid w:val="398ADE04"/>
    <w:rsid w:val="39B50279"/>
    <w:rsid w:val="39BC3186"/>
    <w:rsid w:val="39CA27E5"/>
    <w:rsid w:val="39E49258"/>
    <w:rsid w:val="39F075C7"/>
    <w:rsid w:val="3A008895"/>
    <w:rsid w:val="3A2C3236"/>
    <w:rsid w:val="3A2DE0A3"/>
    <w:rsid w:val="3A33BCB9"/>
    <w:rsid w:val="3A9B5567"/>
    <w:rsid w:val="3B14FDB1"/>
    <w:rsid w:val="3B470C73"/>
    <w:rsid w:val="3B4B2596"/>
    <w:rsid w:val="3B59D6EC"/>
    <w:rsid w:val="3B5CD94B"/>
    <w:rsid w:val="3B872AC5"/>
    <w:rsid w:val="3B965D50"/>
    <w:rsid w:val="3BD10359"/>
    <w:rsid w:val="3C13D016"/>
    <w:rsid w:val="3C1D4CD0"/>
    <w:rsid w:val="3C2F6C8B"/>
    <w:rsid w:val="3C5511B7"/>
    <w:rsid w:val="3C7948B4"/>
    <w:rsid w:val="3C8B87B8"/>
    <w:rsid w:val="3CC38798"/>
    <w:rsid w:val="3CCD63D3"/>
    <w:rsid w:val="3CD56BF8"/>
    <w:rsid w:val="3CDD8D12"/>
    <w:rsid w:val="3D1A2806"/>
    <w:rsid w:val="3D20364C"/>
    <w:rsid w:val="3D9A63CA"/>
    <w:rsid w:val="3DA92709"/>
    <w:rsid w:val="3DF51B2E"/>
    <w:rsid w:val="3DFFFB56"/>
    <w:rsid w:val="3E194107"/>
    <w:rsid w:val="3E2A513A"/>
    <w:rsid w:val="3E889619"/>
    <w:rsid w:val="3E8D767A"/>
    <w:rsid w:val="3E9164FA"/>
    <w:rsid w:val="3F155607"/>
    <w:rsid w:val="3F24B5AC"/>
    <w:rsid w:val="3F27C684"/>
    <w:rsid w:val="3F467B02"/>
    <w:rsid w:val="3F59415B"/>
    <w:rsid w:val="3F636009"/>
    <w:rsid w:val="3F6F232D"/>
    <w:rsid w:val="3F7715A7"/>
    <w:rsid w:val="3F77846F"/>
    <w:rsid w:val="3F7ADBAE"/>
    <w:rsid w:val="3F814F0D"/>
    <w:rsid w:val="3F933328"/>
    <w:rsid w:val="3FC24E4A"/>
    <w:rsid w:val="3FDBCEA6"/>
    <w:rsid w:val="3FE420D1"/>
    <w:rsid w:val="3FE7626C"/>
    <w:rsid w:val="400D7AE5"/>
    <w:rsid w:val="4023A68E"/>
    <w:rsid w:val="403BD826"/>
    <w:rsid w:val="403C1973"/>
    <w:rsid w:val="404F0D24"/>
    <w:rsid w:val="4065683A"/>
    <w:rsid w:val="40672D5F"/>
    <w:rsid w:val="409B07E3"/>
    <w:rsid w:val="40A85335"/>
    <w:rsid w:val="40AF04CB"/>
    <w:rsid w:val="40EE2025"/>
    <w:rsid w:val="4106C916"/>
    <w:rsid w:val="415A0D9D"/>
    <w:rsid w:val="4181DC2D"/>
    <w:rsid w:val="41924962"/>
    <w:rsid w:val="419CD5D2"/>
    <w:rsid w:val="41BCFC81"/>
    <w:rsid w:val="41D1A182"/>
    <w:rsid w:val="41ECC7C4"/>
    <w:rsid w:val="42155A1F"/>
    <w:rsid w:val="42AA0B33"/>
    <w:rsid w:val="42AADBE4"/>
    <w:rsid w:val="42D17672"/>
    <w:rsid w:val="42EE3720"/>
    <w:rsid w:val="42FDDB83"/>
    <w:rsid w:val="435849B5"/>
    <w:rsid w:val="435F536D"/>
    <w:rsid w:val="43654659"/>
    <w:rsid w:val="439F01E2"/>
    <w:rsid w:val="43C4F8A5"/>
    <w:rsid w:val="44100169"/>
    <w:rsid w:val="443EA1C4"/>
    <w:rsid w:val="445E42F2"/>
    <w:rsid w:val="449439FB"/>
    <w:rsid w:val="44959740"/>
    <w:rsid w:val="44E136E1"/>
    <w:rsid w:val="4535B644"/>
    <w:rsid w:val="455FD84D"/>
    <w:rsid w:val="4595B9FE"/>
    <w:rsid w:val="45A5C17A"/>
    <w:rsid w:val="45F7BF01"/>
    <w:rsid w:val="45FB55C3"/>
    <w:rsid w:val="46236FC6"/>
    <w:rsid w:val="463C7BC3"/>
    <w:rsid w:val="463E054E"/>
    <w:rsid w:val="4650E17C"/>
    <w:rsid w:val="465C83A4"/>
    <w:rsid w:val="466DC8E6"/>
    <w:rsid w:val="46B8C557"/>
    <w:rsid w:val="46B9307F"/>
    <w:rsid w:val="46C3A03E"/>
    <w:rsid w:val="47267ABE"/>
    <w:rsid w:val="472AEBF3"/>
    <w:rsid w:val="475543FD"/>
    <w:rsid w:val="47655D12"/>
    <w:rsid w:val="47891403"/>
    <w:rsid w:val="47B01BD2"/>
    <w:rsid w:val="47E4F605"/>
    <w:rsid w:val="47EE5489"/>
    <w:rsid w:val="47F4C308"/>
    <w:rsid w:val="47F75493"/>
    <w:rsid w:val="4844B0BB"/>
    <w:rsid w:val="484CBBB6"/>
    <w:rsid w:val="4861BFF6"/>
    <w:rsid w:val="4877E677"/>
    <w:rsid w:val="489B8085"/>
    <w:rsid w:val="489D3064"/>
    <w:rsid w:val="48A8ECE0"/>
    <w:rsid w:val="48B26441"/>
    <w:rsid w:val="48B79275"/>
    <w:rsid w:val="491771E2"/>
    <w:rsid w:val="4955D427"/>
    <w:rsid w:val="4959F18F"/>
    <w:rsid w:val="4998DD67"/>
    <w:rsid w:val="49AB1FE2"/>
    <w:rsid w:val="49B942FD"/>
    <w:rsid w:val="49D60EB1"/>
    <w:rsid w:val="4A231969"/>
    <w:rsid w:val="4A60ADA7"/>
    <w:rsid w:val="4A649CC1"/>
    <w:rsid w:val="4A665041"/>
    <w:rsid w:val="4A802B95"/>
    <w:rsid w:val="4A880502"/>
    <w:rsid w:val="4AA07ECE"/>
    <w:rsid w:val="4AC11A13"/>
    <w:rsid w:val="4AC89ADD"/>
    <w:rsid w:val="4B042081"/>
    <w:rsid w:val="4B08F70D"/>
    <w:rsid w:val="4B11FDA7"/>
    <w:rsid w:val="4B1E8E66"/>
    <w:rsid w:val="4B54C3C1"/>
    <w:rsid w:val="4B585859"/>
    <w:rsid w:val="4B5BE5DA"/>
    <w:rsid w:val="4B62FBDC"/>
    <w:rsid w:val="4B9381B6"/>
    <w:rsid w:val="4B9977BD"/>
    <w:rsid w:val="4BA87835"/>
    <w:rsid w:val="4BD19357"/>
    <w:rsid w:val="4BE8FE89"/>
    <w:rsid w:val="4C48C8A7"/>
    <w:rsid w:val="4C56D007"/>
    <w:rsid w:val="4CA610DD"/>
    <w:rsid w:val="4CB495E7"/>
    <w:rsid w:val="4CDD0D6C"/>
    <w:rsid w:val="4CF34A9A"/>
    <w:rsid w:val="4CF8A6F2"/>
    <w:rsid w:val="4D1B1BC4"/>
    <w:rsid w:val="4D47BE2B"/>
    <w:rsid w:val="4D769460"/>
    <w:rsid w:val="4D794FAE"/>
    <w:rsid w:val="4DC83056"/>
    <w:rsid w:val="4E4CA282"/>
    <w:rsid w:val="4E6AA338"/>
    <w:rsid w:val="4E79278D"/>
    <w:rsid w:val="4E8D1E70"/>
    <w:rsid w:val="4E9C2C50"/>
    <w:rsid w:val="4EBAFB2B"/>
    <w:rsid w:val="4EC33484"/>
    <w:rsid w:val="4F0922EB"/>
    <w:rsid w:val="4F126E86"/>
    <w:rsid w:val="4F261BFF"/>
    <w:rsid w:val="4F482223"/>
    <w:rsid w:val="4F53E341"/>
    <w:rsid w:val="4F58C36E"/>
    <w:rsid w:val="4F8F1B8E"/>
    <w:rsid w:val="4F91D086"/>
    <w:rsid w:val="4FA21DC4"/>
    <w:rsid w:val="4FE933A6"/>
    <w:rsid w:val="5013590F"/>
    <w:rsid w:val="5075070D"/>
    <w:rsid w:val="507A6C07"/>
    <w:rsid w:val="50C81EDE"/>
    <w:rsid w:val="512AC57F"/>
    <w:rsid w:val="512FEB1D"/>
    <w:rsid w:val="51408E74"/>
    <w:rsid w:val="51A294C5"/>
    <w:rsid w:val="51A482B6"/>
    <w:rsid w:val="51AA5D5F"/>
    <w:rsid w:val="51C15310"/>
    <w:rsid w:val="51E2E21E"/>
    <w:rsid w:val="51E5593E"/>
    <w:rsid w:val="5226EE55"/>
    <w:rsid w:val="5238476F"/>
    <w:rsid w:val="5255E8A8"/>
    <w:rsid w:val="52A70F51"/>
    <w:rsid w:val="52EE783A"/>
    <w:rsid w:val="52FA9B7F"/>
    <w:rsid w:val="53B72D87"/>
    <w:rsid w:val="53D7B887"/>
    <w:rsid w:val="542F0E27"/>
    <w:rsid w:val="5435FF32"/>
    <w:rsid w:val="54573D2F"/>
    <w:rsid w:val="545E5751"/>
    <w:rsid w:val="5478996B"/>
    <w:rsid w:val="548A2271"/>
    <w:rsid w:val="54B3FC67"/>
    <w:rsid w:val="54C060A6"/>
    <w:rsid w:val="54C53DBC"/>
    <w:rsid w:val="55B067A8"/>
    <w:rsid w:val="55BF9E31"/>
    <w:rsid w:val="56882CFE"/>
    <w:rsid w:val="56C2B86E"/>
    <w:rsid w:val="57085687"/>
    <w:rsid w:val="574A692F"/>
    <w:rsid w:val="5758C1E1"/>
    <w:rsid w:val="577DA434"/>
    <w:rsid w:val="57808754"/>
    <w:rsid w:val="578116CA"/>
    <w:rsid w:val="5798FBDA"/>
    <w:rsid w:val="57AA258B"/>
    <w:rsid w:val="57D0AFA9"/>
    <w:rsid w:val="57D72D74"/>
    <w:rsid w:val="580EF853"/>
    <w:rsid w:val="582271C4"/>
    <w:rsid w:val="5824CA25"/>
    <w:rsid w:val="5826BC96"/>
    <w:rsid w:val="582D13FE"/>
    <w:rsid w:val="58733E4B"/>
    <w:rsid w:val="58A14367"/>
    <w:rsid w:val="58AE82EA"/>
    <w:rsid w:val="58F3EE9E"/>
    <w:rsid w:val="58F9D811"/>
    <w:rsid w:val="58FA81AE"/>
    <w:rsid w:val="58FAABC5"/>
    <w:rsid w:val="59218CAE"/>
    <w:rsid w:val="59CBA0A6"/>
    <w:rsid w:val="59FF9890"/>
    <w:rsid w:val="5A23C2B1"/>
    <w:rsid w:val="5A24A7F2"/>
    <w:rsid w:val="5A3A12D5"/>
    <w:rsid w:val="5A4315C7"/>
    <w:rsid w:val="5A628D69"/>
    <w:rsid w:val="5A98D15E"/>
    <w:rsid w:val="5AB7A205"/>
    <w:rsid w:val="5AB9195C"/>
    <w:rsid w:val="5AFDE27F"/>
    <w:rsid w:val="5B1FF61E"/>
    <w:rsid w:val="5B3157E3"/>
    <w:rsid w:val="5B6B1EC3"/>
    <w:rsid w:val="5B821C9E"/>
    <w:rsid w:val="5BA66E89"/>
    <w:rsid w:val="5BC4A4C1"/>
    <w:rsid w:val="5BCB332E"/>
    <w:rsid w:val="5BE7B0A9"/>
    <w:rsid w:val="5C262B40"/>
    <w:rsid w:val="5C7AFD44"/>
    <w:rsid w:val="5C802177"/>
    <w:rsid w:val="5C904DB4"/>
    <w:rsid w:val="5CC95533"/>
    <w:rsid w:val="5CD18FA6"/>
    <w:rsid w:val="5CE3681A"/>
    <w:rsid w:val="5CF8A756"/>
    <w:rsid w:val="5D3284E5"/>
    <w:rsid w:val="5D471F44"/>
    <w:rsid w:val="5D93DA5F"/>
    <w:rsid w:val="5D9C356A"/>
    <w:rsid w:val="5DC1C445"/>
    <w:rsid w:val="5DD0E976"/>
    <w:rsid w:val="5E21D1D2"/>
    <w:rsid w:val="5E2FC305"/>
    <w:rsid w:val="5E5C5A40"/>
    <w:rsid w:val="5E6B2FCE"/>
    <w:rsid w:val="5ED17ACF"/>
    <w:rsid w:val="5ED1C726"/>
    <w:rsid w:val="5F1BF0F7"/>
    <w:rsid w:val="5F2FCD24"/>
    <w:rsid w:val="5F516D3A"/>
    <w:rsid w:val="5F5A4EFB"/>
    <w:rsid w:val="5F63165E"/>
    <w:rsid w:val="5F724B85"/>
    <w:rsid w:val="5F8DE412"/>
    <w:rsid w:val="5FD7A51E"/>
    <w:rsid w:val="5FED58D0"/>
    <w:rsid w:val="5FF315EA"/>
    <w:rsid w:val="5FFA1757"/>
    <w:rsid w:val="600971B4"/>
    <w:rsid w:val="60258220"/>
    <w:rsid w:val="60571991"/>
    <w:rsid w:val="6098F199"/>
    <w:rsid w:val="60B10DA8"/>
    <w:rsid w:val="60E1E602"/>
    <w:rsid w:val="61022430"/>
    <w:rsid w:val="6130E204"/>
    <w:rsid w:val="613BA61F"/>
    <w:rsid w:val="6152DDB8"/>
    <w:rsid w:val="6159B3A2"/>
    <w:rsid w:val="61683EEE"/>
    <w:rsid w:val="61813C58"/>
    <w:rsid w:val="61B8B26E"/>
    <w:rsid w:val="61EBDA6E"/>
    <w:rsid w:val="6201C07F"/>
    <w:rsid w:val="623F28DD"/>
    <w:rsid w:val="625F12DE"/>
    <w:rsid w:val="6261503B"/>
    <w:rsid w:val="6272F481"/>
    <w:rsid w:val="62A71F1B"/>
    <w:rsid w:val="62A9CBD0"/>
    <w:rsid w:val="62AAF643"/>
    <w:rsid w:val="62D2DC01"/>
    <w:rsid w:val="62EABD20"/>
    <w:rsid w:val="630EB23C"/>
    <w:rsid w:val="63333F26"/>
    <w:rsid w:val="638CE81E"/>
    <w:rsid w:val="63BC66D2"/>
    <w:rsid w:val="63CDFF3C"/>
    <w:rsid w:val="63D1AECE"/>
    <w:rsid w:val="63F52249"/>
    <w:rsid w:val="6426956B"/>
    <w:rsid w:val="644C3C4F"/>
    <w:rsid w:val="646A5643"/>
    <w:rsid w:val="64BE0E9A"/>
    <w:rsid w:val="64D4AE5B"/>
    <w:rsid w:val="64DAA812"/>
    <w:rsid w:val="64E209C0"/>
    <w:rsid w:val="6508B255"/>
    <w:rsid w:val="6542CEB0"/>
    <w:rsid w:val="6585D489"/>
    <w:rsid w:val="65C1630A"/>
    <w:rsid w:val="6625A595"/>
    <w:rsid w:val="6625AB18"/>
    <w:rsid w:val="6628AFFC"/>
    <w:rsid w:val="665EDE51"/>
    <w:rsid w:val="66624F10"/>
    <w:rsid w:val="6673748F"/>
    <w:rsid w:val="6697E3B6"/>
    <w:rsid w:val="66A6D062"/>
    <w:rsid w:val="66CF5E9E"/>
    <w:rsid w:val="66EA81F3"/>
    <w:rsid w:val="671EA479"/>
    <w:rsid w:val="6766B4FD"/>
    <w:rsid w:val="67739A0A"/>
    <w:rsid w:val="67798DF9"/>
    <w:rsid w:val="67814C76"/>
    <w:rsid w:val="67AB72AD"/>
    <w:rsid w:val="67AF330E"/>
    <w:rsid w:val="67D9013F"/>
    <w:rsid w:val="67DF9743"/>
    <w:rsid w:val="67EE4BA4"/>
    <w:rsid w:val="6808F063"/>
    <w:rsid w:val="680F3FEE"/>
    <w:rsid w:val="682C4993"/>
    <w:rsid w:val="684BEE73"/>
    <w:rsid w:val="685757A8"/>
    <w:rsid w:val="687E3BE2"/>
    <w:rsid w:val="68A2EFC8"/>
    <w:rsid w:val="68C6F4CA"/>
    <w:rsid w:val="68E31562"/>
    <w:rsid w:val="692E646D"/>
    <w:rsid w:val="693E660C"/>
    <w:rsid w:val="6949DC0B"/>
    <w:rsid w:val="696F10FE"/>
    <w:rsid w:val="69C80078"/>
    <w:rsid w:val="6A073BAD"/>
    <w:rsid w:val="6A0D83AA"/>
    <w:rsid w:val="6A3D2733"/>
    <w:rsid w:val="6A59F1A0"/>
    <w:rsid w:val="6A826B24"/>
    <w:rsid w:val="6A878330"/>
    <w:rsid w:val="6AAAB630"/>
    <w:rsid w:val="6AFFBD37"/>
    <w:rsid w:val="6B0D64D1"/>
    <w:rsid w:val="6B1B80C3"/>
    <w:rsid w:val="6B3DC048"/>
    <w:rsid w:val="6B5EC686"/>
    <w:rsid w:val="6B6A382F"/>
    <w:rsid w:val="6B978D6A"/>
    <w:rsid w:val="6BCE29E1"/>
    <w:rsid w:val="6C16FF84"/>
    <w:rsid w:val="6C4F319D"/>
    <w:rsid w:val="6C5C9977"/>
    <w:rsid w:val="6C9F9FC6"/>
    <w:rsid w:val="6CD0C52C"/>
    <w:rsid w:val="6CD376D0"/>
    <w:rsid w:val="6CF04343"/>
    <w:rsid w:val="6D17DC40"/>
    <w:rsid w:val="6D4A8944"/>
    <w:rsid w:val="6D9871E4"/>
    <w:rsid w:val="6DCA7417"/>
    <w:rsid w:val="6DD5C0BA"/>
    <w:rsid w:val="6DE85D36"/>
    <w:rsid w:val="6DEC0FF0"/>
    <w:rsid w:val="6E0B074B"/>
    <w:rsid w:val="6E35D97F"/>
    <w:rsid w:val="6E38B968"/>
    <w:rsid w:val="6E429AAA"/>
    <w:rsid w:val="6EA6EA17"/>
    <w:rsid w:val="6EEB9E0B"/>
    <w:rsid w:val="6F362AEB"/>
    <w:rsid w:val="6F477B2D"/>
    <w:rsid w:val="6F5784C5"/>
    <w:rsid w:val="6F59831C"/>
    <w:rsid w:val="6F6631E9"/>
    <w:rsid w:val="6FA81847"/>
    <w:rsid w:val="6FBA5713"/>
    <w:rsid w:val="6FDD1267"/>
    <w:rsid w:val="6FE19AD4"/>
    <w:rsid w:val="6FE62FD9"/>
    <w:rsid w:val="70100017"/>
    <w:rsid w:val="70396FDF"/>
    <w:rsid w:val="703DF663"/>
    <w:rsid w:val="70427DB9"/>
    <w:rsid w:val="7044ABF1"/>
    <w:rsid w:val="706D0CE0"/>
    <w:rsid w:val="70886DE1"/>
    <w:rsid w:val="710F9CF5"/>
    <w:rsid w:val="7121389C"/>
    <w:rsid w:val="712EBF23"/>
    <w:rsid w:val="714372F2"/>
    <w:rsid w:val="719A0E0B"/>
    <w:rsid w:val="71A7FCAF"/>
    <w:rsid w:val="71B47B95"/>
    <w:rsid w:val="71D7E2A8"/>
    <w:rsid w:val="71EB2358"/>
    <w:rsid w:val="720FFB45"/>
    <w:rsid w:val="72627650"/>
    <w:rsid w:val="726518CA"/>
    <w:rsid w:val="7293AD9E"/>
    <w:rsid w:val="729E91AF"/>
    <w:rsid w:val="72A076D0"/>
    <w:rsid w:val="72A21C3D"/>
    <w:rsid w:val="72C06952"/>
    <w:rsid w:val="72E4485C"/>
    <w:rsid w:val="72F3C05A"/>
    <w:rsid w:val="73010DE8"/>
    <w:rsid w:val="732D5E58"/>
    <w:rsid w:val="734BDA4E"/>
    <w:rsid w:val="7372BBA4"/>
    <w:rsid w:val="73A0ADBA"/>
    <w:rsid w:val="73B4C46F"/>
    <w:rsid w:val="73B59C17"/>
    <w:rsid w:val="73BCC70D"/>
    <w:rsid w:val="73E2433F"/>
    <w:rsid w:val="73EFEC39"/>
    <w:rsid w:val="740038B6"/>
    <w:rsid w:val="741D0853"/>
    <w:rsid w:val="74261C78"/>
    <w:rsid w:val="74281BF4"/>
    <w:rsid w:val="742A784E"/>
    <w:rsid w:val="744393DE"/>
    <w:rsid w:val="74595106"/>
    <w:rsid w:val="74816D32"/>
    <w:rsid w:val="748B0DA2"/>
    <w:rsid w:val="748F8816"/>
    <w:rsid w:val="74944AD0"/>
    <w:rsid w:val="74947E35"/>
    <w:rsid w:val="749F901D"/>
    <w:rsid w:val="74C35861"/>
    <w:rsid w:val="74DA3852"/>
    <w:rsid w:val="74EB7FC9"/>
    <w:rsid w:val="75105030"/>
    <w:rsid w:val="754480CF"/>
    <w:rsid w:val="757C3ED2"/>
    <w:rsid w:val="757E98CE"/>
    <w:rsid w:val="75A34763"/>
    <w:rsid w:val="75CA25D7"/>
    <w:rsid w:val="75F820B8"/>
    <w:rsid w:val="760F09A0"/>
    <w:rsid w:val="7618B6DC"/>
    <w:rsid w:val="762E7C1C"/>
    <w:rsid w:val="7633ECAB"/>
    <w:rsid w:val="76BD9FA3"/>
    <w:rsid w:val="76FF29A3"/>
    <w:rsid w:val="77309F1A"/>
    <w:rsid w:val="7736CBAA"/>
    <w:rsid w:val="7736E493"/>
    <w:rsid w:val="7788D90B"/>
    <w:rsid w:val="77D76DD2"/>
    <w:rsid w:val="77D98482"/>
    <w:rsid w:val="784C77F3"/>
    <w:rsid w:val="78751E35"/>
    <w:rsid w:val="7881FE4D"/>
    <w:rsid w:val="788E806A"/>
    <w:rsid w:val="789A1E9F"/>
    <w:rsid w:val="78F1408B"/>
    <w:rsid w:val="790E1068"/>
    <w:rsid w:val="7935ECBE"/>
    <w:rsid w:val="796E6778"/>
    <w:rsid w:val="798C4C51"/>
    <w:rsid w:val="7990B169"/>
    <w:rsid w:val="79A0DF26"/>
    <w:rsid w:val="79AA8491"/>
    <w:rsid w:val="7A07DAB7"/>
    <w:rsid w:val="7A439A15"/>
    <w:rsid w:val="7A881272"/>
    <w:rsid w:val="7A942FB5"/>
    <w:rsid w:val="7ACCE02C"/>
    <w:rsid w:val="7ADEA4B1"/>
    <w:rsid w:val="7AF105CD"/>
    <w:rsid w:val="7B147FCF"/>
    <w:rsid w:val="7B37D514"/>
    <w:rsid w:val="7BC505F2"/>
    <w:rsid w:val="7C59CFF9"/>
    <w:rsid w:val="7C9EF273"/>
    <w:rsid w:val="7C9EF4C2"/>
    <w:rsid w:val="7CA1AFC3"/>
    <w:rsid w:val="7CCE7F67"/>
    <w:rsid w:val="7CDA2E55"/>
    <w:rsid w:val="7CE87F17"/>
    <w:rsid w:val="7CF33734"/>
    <w:rsid w:val="7CF437F6"/>
    <w:rsid w:val="7CFE6B00"/>
    <w:rsid w:val="7D11ABC6"/>
    <w:rsid w:val="7D7C65AD"/>
    <w:rsid w:val="7D8B7451"/>
    <w:rsid w:val="7DA1B2B3"/>
    <w:rsid w:val="7DA3D9C1"/>
    <w:rsid w:val="7E157351"/>
    <w:rsid w:val="7E1D4A5D"/>
    <w:rsid w:val="7E8DFE7F"/>
    <w:rsid w:val="7E965781"/>
    <w:rsid w:val="7EA2E274"/>
    <w:rsid w:val="7EB80A2C"/>
    <w:rsid w:val="7EBB405E"/>
    <w:rsid w:val="7EC2391E"/>
    <w:rsid w:val="7EC54DE2"/>
    <w:rsid w:val="7F0670EA"/>
    <w:rsid w:val="7F2A2F05"/>
    <w:rsid w:val="7F4925D9"/>
    <w:rsid w:val="7F510364"/>
    <w:rsid w:val="7F9BDAF8"/>
    <w:rsid w:val="7FE187B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903BDD"/>
  <w14:defaultImageDpi w14:val="32767"/>
  <w15:docId w15:val="{E65DF30E-899E-4800-8882-7FFBA4647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orbel" w:eastAsia="Corbel" w:hAnsi="Corbe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DBF"/>
    <w:pPr>
      <w:spacing w:after="120" w:line="270" w:lineRule="atLeast"/>
      <w:jc w:val="both"/>
    </w:pPr>
    <w:rPr>
      <w:rFonts w:ascii="Myriad Pro" w:hAnsi="Myriad Pro"/>
      <w:color w:val="353332"/>
      <w:spacing w:val="-2"/>
      <w:sz w:val="24"/>
      <w:szCs w:val="24"/>
    </w:rPr>
  </w:style>
  <w:style w:type="paragraph" w:styleId="Heading1">
    <w:name w:val="heading 1"/>
    <w:aliases w:val="H: 1,PDS TITLE,Hoofdstuk,Numbered - 1,heading 1,Outline1,Large Bold,Chapter,Chapter head,L1,CH,. (1.0),Do Not Use,Chapter Hdg,Section,Section Heading,Heading 1 - chapter,Numbered 1,(Section),Oscar Faber 1,New Section,PA Chapter,heading a,Lev 1"/>
    <w:next w:val="Normal"/>
    <w:link w:val="Heading1Char"/>
    <w:uiPriority w:val="9"/>
    <w:qFormat/>
    <w:rsid w:val="00CE59EB"/>
    <w:pPr>
      <w:keepLines/>
      <w:pageBreakBefore/>
      <w:numPr>
        <w:numId w:val="1"/>
      </w:numPr>
      <w:pBdr>
        <w:bottom w:val="single" w:sz="4" w:space="10" w:color="FCB342"/>
      </w:pBdr>
      <w:tabs>
        <w:tab w:val="left" w:pos="567"/>
      </w:tabs>
      <w:suppressAutoHyphens/>
      <w:spacing w:before="240" w:after="240"/>
      <w:contextualSpacing/>
      <w:outlineLvl w:val="0"/>
    </w:pPr>
    <w:rPr>
      <w:rFonts w:ascii="Palatino Linotype" w:eastAsia="Times New Roman" w:hAnsi="Palatino Linotype"/>
      <w:b/>
      <w:color w:val="353332"/>
      <w:sz w:val="36"/>
      <w:szCs w:val="32"/>
      <w:lang w:eastAsia="en-US"/>
    </w:rPr>
  </w:style>
  <w:style w:type="paragraph" w:styleId="Heading2">
    <w:name w:val="heading 2"/>
    <w:aliases w:val="H: 2,-E Überschrift 2,Überschrift 2 Char,-E Überschrift 2 Char,Überschrift 2 Char1,-E Überschrift 2 Char1,Überschrift 2 Char Char,-E Überschrift 2 Char Char,Headline 2,(SubSection),Titre 2,2H,2h,2,h2,subhead 1,ah,subhead 11,h21,subhead 12,h22"/>
    <w:basedOn w:val="Normal"/>
    <w:next w:val="Normal"/>
    <w:link w:val="Heading2Char"/>
    <w:uiPriority w:val="9"/>
    <w:unhideWhenUsed/>
    <w:qFormat/>
    <w:rsid w:val="004A6420"/>
    <w:pPr>
      <w:keepNext/>
      <w:keepLines/>
      <w:numPr>
        <w:ilvl w:val="1"/>
        <w:numId w:val="1"/>
      </w:numPr>
      <w:tabs>
        <w:tab w:val="clear" w:pos="6861"/>
        <w:tab w:val="num" w:pos="284"/>
      </w:tabs>
      <w:spacing w:before="240" w:after="240" w:line="240" w:lineRule="auto"/>
      <w:ind w:left="0" w:firstLine="0"/>
      <w:contextualSpacing/>
      <w:jc w:val="left"/>
      <w:outlineLvl w:val="1"/>
    </w:pPr>
    <w:rPr>
      <w:rFonts w:ascii="Corbel" w:hAnsi="Corbel"/>
      <w:b/>
      <w:sz w:val="28"/>
      <w:szCs w:val="26"/>
      <w:lang w:eastAsia="en-US"/>
    </w:rPr>
  </w:style>
  <w:style w:type="paragraph" w:styleId="Heading3">
    <w:name w:val="heading 3"/>
    <w:aliases w:val="H 3,-E Überschrift 3,Überschrift 3 Char,-E Überschrift 3 Char,Überschrift 3 Char1,-E Überschrift 3 Char1,Überschrift 3 Char Char,-E Überschrift 3 Char Char,Headline 3,Titre 3,H3,Heading 31,uh,subhead 2,h3,subhead 21,h31,subhead 22,h32,3 bullet"/>
    <w:next w:val="Normal"/>
    <w:link w:val="Heading3Char"/>
    <w:unhideWhenUsed/>
    <w:qFormat/>
    <w:rsid w:val="00D30193"/>
    <w:pPr>
      <w:keepNext/>
      <w:keepLines/>
      <w:numPr>
        <w:ilvl w:val="2"/>
        <w:numId w:val="1"/>
      </w:numPr>
      <w:spacing w:before="120" w:after="180" w:line="320" w:lineRule="atLeast"/>
      <w:ind w:left="357"/>
      <w:outlineLvl w:val="2"/>
    </w:pPr>
    <w:rPr>
      <w:rFonts w:eastAsia="Times New Roman"/>
      <w:b/>
      <w:color w:val="353332"/>
      <w:sz w:val="24"/>
      <w:szCs w:val="26"/>
      <w:lang w:eastAsia="en-US"/>
    </w:rPr>
  </w:style>
  <w:style w:type="paragraph" w:styleId="Heading4">
    <w:name w:val="heading 4"/>
    <w:aliases w:val="ALK_K4,Level 2 - a,Kopje,gebruik vet4,OTBsubpara,Numbered - 4,h4,PA Micro Section,Oscar Faber Appendix,r Appendix,Halcrow Appendix,Appendix,Oscar Faber 4,level 4 para number,Ignore1,titrecv,itth4,TABLE,heading 4 Char,heading 4,- Niveau 4,H 4"/>
    <w:basedOn w:val="Normal"/>
    <w:next w:val="Normal"/>
    <w:link w:val="Heading4Char"/>
    <w:uiPriority w:val="9"/>
    <w:unhideWhenUsed/>
    <w:qFormat/>
    <w:rsid w:val="00350C1D"/>
    <w:pPr>
      <w:keepNext/>
      <w:keepLines/>
      <w:numPr>
        <w:ilvl w:val="3"/>
        <w:numId w:val="1"/>
      </w:numPr>
      <w:spacing w:before="120"/>
      <w:ind w:left="862" w:hanging="862"/>
      <w:outlineLvl w:val="3"/>
    </w:pPr>
    <w:rPr>
      <w:rFonts w:ascii="Corbel" w:hAnsi="Corbel"/>
      <w:b/>
      <w:iCs/>
      <w:color w:val="2CA09A"/>
    </w:rPr>
  </w:style>
  <w:style w:type="paragraph" w:styleId="Heading5">
    <w:name w:val="heading 5"/>
    <w:aliases w:val="Ignore2,Numbered - 5,Level 3 - i,paragraph,ARC 5,h5,heading5,y,do not use,Heading 5(war),DNV-H5,Block Label,Heading 5 CFMU,Para 5,DO NOT USE_h5,H5,Roman list,Schedule A to X"/>
    <w:basedOn w:val="Normal"/>
    <w:next w:val="Normal"/>
    <w:link w:val="Heading5Char"/>
    <w:unhideWhenUsed/>
    <w:qFormat/>
    <w:rsid w:val="00DF6E20"/>
    <w:pPr>
      <w:keepNext/>
      <w:keepLines/>
      <w:shd w:val="clear" w:color="auto" w:fill="F2BDFF"/>
      <w:spacing w:before="40"/>
      <w:jc w:val="center"/>
      <w:outlineLvl w:val="4"/>
    </w:pPr>
    <w:rPr>
      <w:rFonts w:ascii="Corbel" w:hAnsi="Corbel"/>
      <w:b/>
      <w:bCs/>
      <w:sz w:val="22"/>
    </w:rPr>
  </w:style>
  <w:style w:type="paragraph" w:styleId="Heading6">
    <w:name w:val="heading 6"/>
    <w:aliases w:val="Do Not Use 6,L6,. (a.),Legal Level 1.,level 1 bullet"/>
    <w:basedOn w:val="Normal"/>
    <w:next w:val="Normal"/>
    <w:link w:val="Heading6Char"/>
    <w:uiPriority w:val="9"/>
    <w:unhideWhenUsed/>
    <w:qFormat/>
    <w:rsid w:val="009D73F6"/>
    <w:pPr>
      <w:keepNext/>
      <w:keepLines/>
      <w:numPr>
        <w:ilvl w:val="5"/>
        <w:numId w:val="1"/>
      </w:numPr>
      <w:spacing w:before="40"/>
      <w:outlineLvl w:val="5"/>
    </w:pPr>
    <w:rPr>
      <w:rFonts w:ascii="Corbel" w:hAnsi="Corbel"/>
      <w:color w:val="104E5A"/>
    </w:rPr>
  </w:style>
  <w:style w:type="paragraph" w:styleId="Heading7">
    <w:name w:val="heading 7"/>
    <w:aliases w:val="Do Not Use 7,L7,. [(1)],Appendix 2,Legal Level 1.1.,level 2 bullets"/>
    <w:basedOn w:val="Normal"/>
    <w:next w:val="Normal"/>
    <w:link w:val="Heading7Char"/>
    <w:uiPriority w:val="9"/>
    <w:unhideWhenUsed/>
    <w:qFormat/>
    <w:rsid w:val="009D73F6"/>
    <w:pPr>
      <w:keepNext/>
      <w:keepLines/>
      <w:numPr>
        <w:ilvl w:val="6"/>
        <w:numId w:val="1"/>
      </w:numPr>
      <w:spacing w:before="40"/>
      <w:outlineLvl w:val="6"/>
    </w:pPr>
    <w:rPr>
      <w:rFonts w:ascii="Corbel" w:hAnsi="Corbel"/>
      <w:i/>
      <w:iCs/>
      <w:color w:val="104E5A"/>
    </w:rPr>
  </w:style>
  <w:style w:type="paragraph" w:styleId="Heading8">
    <w:name w:val="heading 8"/>
    <w:aliases w:val="Do Not Use 8,L8,. [(a)],Appendix 3,Legal Level 1.1.1.,level 3 bullets"/>
    <w:basedOn w:val="Normal"/>
    <w:next w:val="Normal"/>
    <w:link w:val="Heading8Char"/>
    <w:uiPriority w:val="9"/>
    <w:unhideWhenUsed/>
    <w:qFormat/>
    <w:rsid w:val="009D73F6"/>
    <w:pPr>
      <w:keepNext/>
      <w:keepLines/>
      <w:numPr>
        <w:ilvl w:val="7"/>
        <w:numId w:val="1"/>
      </w:numPr>
      <w:spacing w:before="40"/>
      <w:outlineLvl w:val="7"/>
    </w:pPr>
    <w:rPr>
      <w:rFonts w:ascii="Corbel" w:hAnsi="Corbel"/>
      <w:color w:val="42403E"/>
      <w:sz w:val="21"/>
      <w:szCs w:val="21"/>
    </w:rPr>
  </w:style>
  <w:style w:type="paragraph" w:styleId="Heading9">
    <w:name w:val="heading 9"/>
    <w:aliases w:val="Do Not Use 9,L9,. [(iii)],Appendix 4,Legal Level 1.1.1.1."/>
    <w:basedOn w:val="Normal"/>
    <w:next w:val="Normal"/>
    <w:link w:val="Heading9Char"/>
    <w:uiPriority w:val="9"/>
    <w:unhideWhenUsed/>
    <w:qFormat/>
    <w:rsid w:val="009D73F6"/>
    <w:pPr>
      <w:keepNext/>
      <w:keepLines/>
      <w:numPr>
        <w:ilvl w:val="8"/>
        <w:numId w:val="1"/>
      </w:numPr>
      <w:spacing w:before="40"/>
      <w:outlineLvl w:val="8"/>
    </w:pPr>
    <w:rPr>
      <w:rFonts w:ascii="Corbel" w:hAnsi="Corbel"/>
      <w:i/>
      <w:iCs/>
      <w:color w:val="42403E"/>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 1 Char,PDS TITLE Char,Hoofdstuk Char,Numbered - 1 Char,heading 1 Char,Outline1 Char,Large Bold Char,Chapter Char,Chapter head Char,L1 Char,CH Char,. (1.0) Char,Do Not Use Char,Chapter Hdg Char,Section Char,Section Heading Char"/>
    <w:link w:val="Heading1"/>
    <w:uiPriority w:val="9"/>
    <w:rsid w:val="00CB2C29"/>
    <w:rPr>
      <w:rFonts w:ascii="Palatino Linotype" w:eastAsia="Times New Roman" w:hAnsi="Palatino Linotype"/>
      <w:b/>
      <w:color w:val="353332"/>
      <w:sz w:val="36"/>
      <w:szCs w:val="32"/>
      <w:lang w:eastAsia="en-US"/>
    </w:rPr>
  </w:style>
  <w:style w:type="character" w:customStyle="1" w:styleId="Heading2Char">
    <w:name w:val="Heading 2 Char"/>
    <w:aliases w:val="H: 2 Char,-E Überschrift 2 Char2,Überschrift 2 Char Char1,-E Überschrift 2 Char Char1,Überschrift 2 Char1 Char,-E Überschrift 2 Char1 Char,Überschrift 2 Char Char Char,-E Überschrift 2 Char Char Char,Headline 2 Char,(SubSection) Char"/>
    <w:link w:val="Heading2"/>
    <w:uiPriority w:val="9"/>
    <w:rsid w:val="004A6420"/>
    <w:rPr>
      <w:b/>
      <w:color w:val="353332"/>
      <w:spacing w:val="-2"/>
      <w:sz w:val="28"/>
      <w:szCs w:val="26"/>
      <w:lang w:eastAsia="en-US"/>
    </w:rPr>
  </w:style>
  <w:style w:type="character" w:customStyle="1" w:styleId="Heading3Char">
    <w:name w:val="Heading 3 Char"/>
    <w:aliases w:val="H 3 Char,-E Überschrift 3 Char2,Überschrift 3 Char Char1,-E Überschrift 3 Char Char1,Überschrift 3 Char1 Char,-E Überschrift 3 Char1 Char,Überschrift 3 Char Char Char,-E Überschrift 3 Char Char Char,Headline 3 Char,Titre 3 Char,H3 Char"/>
    <w:link w:val="Heading3"/>
    <w:rsid w:val="00D30193"/>
    <w:rPr>
      <w:rFonts w:eastAsia="Times New Roman"/>
      <w:b/>
      <w:color w:val="353332"/>
      <w:sz w:val="24"/>
      <w:szCs w:val="26"/>
      <w:lang w:eastAsia="en-US"/>
    </w:rPr>
  </w:style>
  <w:style w:type="numbering" w:styleId="111111">
    <w:name w:val="Outline List 2"/>
    <w:basedOn w:val="NoList"/>
    <w:uiPriority w:val="99"/>
    <w:semiHidden/>
    <w:unhideWhenUsed/>
    <w:rsid w:val="00704409"/>
  </w:style>
  <w:style w:type="character" w:customStyle="1" w:styleId="Heading4Char">
    <w:name w:val="Heading 4 Char"/>
    <w:aliases w:val="ALK_K4 Char,Level 2 - a Char,Kopje Char,gebruik vet4 Char,OTBsubpara Char,Numbered - 4 Char,h4 Char,PA Micro Section Char,Oscar Faber Appendix Char,r Appendix Char,Halcrow Appendix Char,Appendix Char,Oscar Faber 4 Char,Ignore1 Char"/>
    <w:link w:val="Heading4"/>
    <w:uiPriority w:val="9"/>
    <w:rsid w:val="00350C1D"/>
    <w:rPr>
      <w:b/>
      <w:iCs/>
      <w:color w:val="2CA09A"/>
      <w:spacing w:val="-2"/>
      <w:sz w:val="24"/>
      <w:szCs w:val="24"/>
    </w:rPr>
  </w:style>
  <w:style w:type="paragraph" w:styleId="NoSpacing">
    <w:name w:val="No Spacing"/>
    <w:aliases w:val="H: TEXT"/>
    <w:next w:val="Normal"/>
    <w:uiPriority w:val="1"/>
    <w:qFormat/>
    <w:rsid w:val="00CA3DFD"/>
    <w:pPr>
      <w:spacing w:before="160" w:after="240" w:line="270" w:lineRule="atLeast"/>
    </w:pPr>
    <w:rPr>
      <w:rFonts w:eastAsia="Times New Roman"/>
      <w:b/>
      <w:bCs/>
      <w:color w:val="353332"/>
      <w:spacing w:val="2"/>
      <w:szCs w:val="32"/>
      <w:lang w:eastAsia="lt-LT"/>
    </w:rPr>
  </w:style>
  <w:style w:type="paragraph" w:styleId="ListParagraph">
    <w:name w:val="List Paragraph"/>
    <w:aliases w:val="List1,1st level - Bullet List Paragraph,Lettre d'introduction,Normal bullet 2,Bullet list,Listenabsatz1,OM numbered bullets,Table of contents numbered,F5 List Paragraph,Bullet EY,List Paragraph11,Normal bullet 21,Bullet,List11,Refere"/>
    <w:basedOn w:val="Normal"/>
    <w:link w:val="ListParagraphChar"/>
    <w:uiPriority w:val="34"/>
    <w:qFormat/>
    <w:rsid w:val="0021445E"/>
    <w:pPr>
      <w:numPr>
        <w:numId w:val="2"/>
      </w:numPr>
      <w:ind w:right="276"/>
      <w:contextualSpacing/>
    </w:pPr>
    <w:rPr>
      <w:rFonts w:eastAsia="Times New Roman"/>
      <w:spacing w:val="0"/>
    </w:rPr>
  </w:style>
  <w:style w:type="paragraph" w:styleId="FootnoteText">
    <w:name w:val="footnote text"/>
    <w:aliases w:val="Footnote,Schriftart: 9 pt,Schriftart: 10 pt,Schriftart: 8 pt,WB-Fußnotentext,Footnote Text Char2,Footnote Text Char1 Char,Footnote Text Char2 Char Char,Footnote Text Char1 Char Char Char,Footnote Text Char2 Char Char Char Char,fn"/>
    <w:basedOn w:val="Normal"/>
    <w:link w:val="FootnoteTextChar"/>
    <w:uiPriority w:val="99"/>
    <w:unhideWhenUsed/>
    <w:qFormat/>
    <w:rsid w:val="001C5F2F"/>
    <w:pPr>
      <w:spacing w:after="40" w:line="170" w:lineRule="atLeast"/>
      <w:jc w:val="left"/>
    </w:pPr>
    <w:rPr>
      <w:spacing w:val="0"/>
      <w:sz w:val="16"/>
      <w:szCs w:val="20"/>
      <w:lang w:val="en-US" w:eastAsia="lt-LT"/>
    </w:rPr>
  </w:style>
  <w:style w:type="character" w:customStyle="1" w:styleId="FootnoteTextChar">
    <w:name w:val="Footnote Text Char"/>
    <w:aliases w:val="Footnote Char,Schriftart: 9 pt Char,Schriftart: 10 pt Char,Schriftart: 8 pt Char,WB-Fußnotentext Char,Footnote Text Char2 Char,Footnote Text Char1 Char Char,Footnote Text Char2 Char Char Char,Footnote Text Char1 Char Char Char Char"/>
    <w:link w:val="FootnoteText"/>
    <w:uiPriority w:val="99"/>
    <w:qFormat/>
    <w:rsid w:val="001C5F2F"/>
    <w:rPr>
      <w:rFonts w:ascii="Myriad Pro" w:hAnsi="Myriad Pro"/>
      <w:color w:val="353332"/>
      <w:sz w:val="16"/>
      <w:lang w:val="en-US" w:eastAsia="lt-LT"/>
    </w:rPr>
  </w:style>
  <w:style w:type="character" w:styleId="FootnoteReference">
    <w:name w:val="footnote reference"/>
    <w:aliases w:val="Footnote symbol,Footnote Reference Superscript,BVI fnr,SUPERS,Footnote reference number,Footnote number,note TESI,EN Footnote Reference,Times 10 Point,Exposant 3 Point,-E Fußnotenzeichen,Fußnotenzeichen2,fr,Voetnootverwijzin"/>
    <w:link w:val="SUPERSCharCharCharCharCharCharCharChar"/>
    <w:uiPriority w:val="99"/>
    <w:unhideWhenUsed/>
    <w:qFormat/>
    <w:rsid w:val="00170FC6"/>
    <w:rPr>
      <w:rFonts w:ascii="Corbel" w:hAnsi="Corbel"/>
      <w:color w:val="353332"/>
      <w:vertAlign w:val="superscript"/>
    </w:rPr>
  </w:style>
  <w:style w:type="paragraph" w:styleId="Header">
    <w:name w:val="header"/>
    <w:basedOn w:val="Normal"/>
    <w:link w:val="HeaderChar"/>
    <w:uiPriority w:val="99"/>
    <w:unhideWhenUsed/>
    <w:rsid w:val="00B257E2"/>
    <w:pPr>
      <w:pBdr>
        <w:bottom w:val="single" w:sz="2" w:space="5" w:color="918D8A"/>
      </w:pBdr>
      <w:tabs>
        <w:tab w:val="center" w:pos="4680"/>
        <w:tab w:val="right" w:pos="9360"/>
      </w:tabs>
    </w:pPr>
    <w:rPr>
      <w:rFonts w:ascii="Corbel" w:hAnsi="Corbel"/>
      <w:color w:val="0A0A08"/>
      <w:sz w:val="16"/>
      <w:szCs w:val="14"/>
      <w:lang w:eastAsia="lt-LT"/>
    </w:rPr>
  </w:style>
  <w:style w:type="character" w:customStyle="1" w:styleId="HeaderChar">
    <w:name w:val="Header Char"/>
    <w:link w:val="Header"/>
    <w:uiPriority w:val="99"/>
    <w:rsid w:val="00B257E2"/>
    <w:rPr>
      <w:rFonts w:ascii="Corbel" w:eastAsia="Times New Roman" w:hAnsi="Corbel"/>
      <w:color w:val="0A0A08"/>
      <w:sz w:val="16"/>
      <w:szCs w:val="14"/>
      <w:lang w:eastAsia="lt-LT"/>
    </w:rPr>
  </w:style>
  <w:style w:type="paragraph" w:styleId="Footer">
    <w:name w:val="footer"/>
    <w:basedOn w:val="Normal"/>
    <w:link w:val="FooterChar"/>
    <w:uiPriority w:val="99"/>
    <w:unhideWhenUsed/>
    <w:rsid w:val="0074453A"/>
    <w:pPr>
      <w:tabs>
        <w:tab w:val="center" w:pos="4680"/>
        <w:tab w:val="right" w:pos="9360"/>
      </w:tabs>
    </w:pPr>
  </w:style>
  <w:style w:type="character" w:customStyle="1" w:styleId="FooterChar">
    <w:name w:val="Footer Char"/>
    <w:link w:val="Footer"/>
    <w:uiPriority w:val="99"/>
    <w:rsid w:val="0074453A"/>
    <w:rPr>
      <w:rFonts w:ascii="Palatino" w:hAnsi="Palatino"/>
      <w:sz w:val="20"/>
    </w:rPr>
  </w:style>
  <w:style w:type="character" w:styleId="PageNumber">
    <w:name w:val="page number"/>
    <w:uiPriority w:val="99"/>
    <w:unhideWhenUsed/>
    <w:rsid w:val="0074453A"/>
    <w:rPr>
      <w:rFonts w:ascii="Corbel" w:hAnsi="Corbel"/>
      <w:b w:val="0"/>
      <w:i w:val="0"/>
      <w:sz w:val="16"/>
    </w:rPr>
  </w:style>
  <w:style w:type="paragraph" w:styleId="Subtitle">
    <w:name w:val="Subtitle"/>
    <w:aliases w:val="Source / Subtitle"/>
    <w:next w:val="Normal"/>
    <w:link w:val="SubtitleChar"/>
    <w:uiPriority w:val="11"/>
    <w:qFormat/>
    <w:rsid w:val="00DA4FCC"/>
    <w:pPr>
      <w:spacing w:after="120"/>
    </w:pPr>
    <w:rPr>
      <w:color w:val="595653"/>
      <w:sz w:val="16"/>
      <w:szCs w:val="24"/>
      <w:lang w:eastAsia="en-US"/>
    </w:rPr>
  </w:style>
  <w:style w:type="character" w:customStyle="1" w:styleId="SubtitleChar">
    <w:name w:val="Subtitle Char"/>
    <w:aliases w:val="Source / Subtitle Char"/>
    <w:link w:val="Subtitle"/>
    <w:uiPriority w:val="11"/>
    <w:rsid w:val="00C87638"/>
    <w:rPr>
      <w:color w:val="595653"/>
      <w:sz w:val="16"/>
      <w:szCs w:val="24"/>
      <w:lang w:eastAsia="en-US"/>
    </w:rPr>
  </w:style>
  <w:style w:type="paragraph" w:styleId="Quote">
    <w:name w:val="Quote"/>
    <w:basedOn w:val="Normal"/>
    <w:next w:val="Normal"/>
    <w:link w:val="QuoteChar"/>
    <w:uiPriority w:val="29"/>
    <w:qFormat/>
    <w:rsid w:val="00CA3DFD"/>
    <w:pPr>
      <w:pBdr>
        <w:top w:val="single" w:sz="6" w:space="10" w:color="FCB342"/>
      </w:pBdr>
      <w:spacing w:before="100" w:after="100" w:line="310" w:lineRule="atLeast"/>
      <w:ind w:left="567"/>
      <w:jc w:val="left"/>
    </w:pPr>
    <w:rPr>
      <w:b/>
      <w:bCs/>
      <w:color w:val="1F1E1D"/>
      <w:sz w:val="26"/>
      <w:szCs w:val="26"/>
      <w:lang w:eastAsia="lt-LT"/>
    </w:rPr>
  </w:style>
  <w:style w:type="character" w:customStyle="1" w:styleId="QuoteChar">
    <w:name w:val="Quote Char"/>
    <w:link w:val="Quote"/>
    <w:uiPriority w:val="29"/>
    <w:rsid w:val="00CA3DFD"/>
    <w:rPr>
      <w:rFonts w:ascii="Palatino" w:eastAsia="Times New Roman" w:hAnsi="Palatino" w:cs="Times New Roman"/>
      <w:b/>
      <w:bCs/>
      <w:color w:val="1F1E1D"/>
      <w:sz w:val="26"/>
      <w:szCs w:val="26"/>
      <w:lang w:eastAsia="lt-LT"/>
    </w:rPr>
  </w:style>
  <w:style w:type="character" w:styleId="SubtleEmphasis">
    <w:name w:val="Subtle Emphasis"/>
    <w:uiPriority w:val="19"/>
    <w:rsid w:val="00CE2079"/>
    <w:rPr>
      <w:rFonts w:ascii="Corbel" w:hAnsi="Corbel"/>
      <w:b/>
      <w:iCs/>
      <w:color w:val="353332"/>
      <w:sz w:val="20"/>
      <w:szCs w:val="20"/>
    </w:rPr>
  </w:style>
  <w:style w:type="character" w:styleId="Emphasis">
    <w:name w:val="Emphasis"/>
    <w:uiPriority w:val="20"/>
    <w:qFormat/>
    <w:rsid w:val="003C236C"/>
    <w:rPr>
      <w:rFonts w:ascii="Myriad Pro" w:hAnsi="Myriad Pro"/>
      <w:b/>
      <w:i w:val="0"/>
      <w:iCs/>
      <w:spacing w:val="0"/>
      <w:w w:val="100"/>
      <w:kern w:val="20"/>
      <w:sz w:val="22"/>
      <w14:cntxtAlts w14:val="0"/>
    </w:rPr>
  </w:style>
  <w:style w:type="paragraph" w:customStyle="1" w:styleId="HFIGURE">
    <w:name w:val="H: FIGURE"/>
    <w:next w:val="Normal"/>
    <w:rsid w:val="009D73F6"/>
    <w:pPr>
      <w:numPr>
        <w:numId w:val="3"/>
      </w:numPr>
      <w:pBdr>
        <w:bottom w:val="single" w:sz="2" w:space="5" w:color="auto"/>
      </w:pBdr>
      <w:spacing w:before="480" w:after="600" w:line="270" w:lineRule="atLeast"/>
    </w:pPr>
    <w:rPr>
      <w:rFonts w:eastAsia="Times New Roman"/>
      <w:b/>
      <w:bCs/>
      <w:caps/>
      <w:color w:val="0A0A08"/>
      <w:lang w:eastAsia="lt-LT"/>
    </w:rPr>
  </w:style>
  <w:style w:type="numbering" w:customStyle="1" w:styleId="CurrentList1">
    <w:name w:val="Current List1"/>
    <w:uiPriority w:val="99"/>
    <w:rsid w:val="001A139E"/>
  </w:style>
  <w:style w:type="paragraph" w:customStyle="1" w:styleId="HTABLES">
    <w:name w:val="H: TABLES"/>
    <w:basedOn w:val="HFIGURE"/>
    <w:next w:val="Normal"/>
    <w:rsid w:val="009D73F6"/>
    <w:pPr>
      <w:numPr>
        <w:numId w:val="4"/>
      </w:numPr>
    </w:pPr>
  </w:style>
  <w:style w:type="paragraph" w:styleId="TOC1">
    <w:name w:val="toc 1"/>
    <w:next w:val="Normal"/>
    <w:autoRedefine/>
    <w:uiPriority w:val="39"/>
    <w:unhideWhenUsed/>
    <w:rsid w:val="00C8019B"/>
    <w:pPr>
      <w:tabs>
        <w:tab w:val="left" w:pos="799"/>
        <w:tab w:val="right" w:leader="dot" w:pos="9632"/>
      </w:tabs>
      <w:spacing w:before="120" w:line="270" w:lineRule="exact"/>
    </w:pPr>
    <w:rPr>
      <w:b/>
      <w:bCs/>
      <w:noProof/>
      <w:color w:val="353332"/>
      <w:szCs w:val="24"/>
      <w:lang w:eastAsia="en-US"/>
    </w:rPr>
  </w:style>
  <w:style w:type="paragraph" w:styleId="TOC2">
    <w:name w:val="toc 2"/>
    <w:autoRedefine/>
    <w:uiPriority w:val="39"/>
    <w:unhideWhenUsed/>
    <w:rsid w:val="00716A8D"/>
    <w:pPr>
      <w:tabs>
        <w:tab w:val="left" w:pos="800"/>
        <w:tab w:val="right" w:leader="dot" w:pos="9632"/>
      </w:tabs>
    </w:pPr>
    <w:rPr>
      <w:rFonts w:eastAsia="Times New Roman"/>
      <w:bCs/>
      <w:noProof/>
      <w:color w:val="1F1E1D"/>
      <w:szCs w:val="22"/>
    </w:rPr>
  </w:style>
  <w:style w:type="paragraph" w:styleId="TOC3">
    <w:name w:val="toc 3"/>
    <w:basedOn w:val="TOC2"/>
    <w:next w:val="Normal"/>
    <w:uiPriority w:val="39"/>
    <w:unhideWhenUsed/>
    <w:rsid w:val="00DE0BC3"/>
    <w:pPr>
      <w:adjustRightInd w:val="0"/>
      <w:spacing w:after="270" w:line="270" w:lineRule="atLeast"/>
      <w:ind w:firstLine="794"/>
    </w:pPr>
    <w:rPr>
      <w:bCs w:val="0"/>
    </w:rPr>
  </w:style>
  <w:style w:type="paragraph" w:styleId="TOC4">
    <w:name w:val="toc 4"/>
    <w:basedOn w:val="Normal"/>
    <w:next w:val="Normal"/>
    <w:autoRedefine/>
    <w:uiPriority w:val="39"/>
    <w:unhideWhenUsed/>
    <w:rsid w:val="005C553F"/>
    <w:pPr>
      <w:ind w:left="600"/>
    </w:pPr>
    <w:rPr>
      <w:rFonts w:ascii="Corbel" w:hAnsi="Corbel"/>
      <w:szCs w:val="20"/>
    </w:rPr>
  </w:style>
  <w:style w:type="paragraph" w:styleId="TOC5">
    <w:name w:val="toc 5"/>
    <w:basedOn w:val="Normal"/>
    <w:next w:val="Normal"/>
    <w:autoRedefine/>
    <w:uiPriority w:val="39"/>
    <w:unhideWhenUsed/>
    <w:rsid w:val="00B40D8B"/>
    <w:pPr>
      <w:ind w:left="800"/>
    </w:pPr>
    <w:rPr>
      <w:rFonts w:ascii="Corbel" w:hAnsi="Corbel"/>
      <w:szCs w:val="20"/>
    </w:rPr>
  </w:style>
  <w:style w:type="paragraph" w:styleId="TOC6">
    <w:name w:val="toc 6"/>
    <w:basedOn w:val="Normal"/>
    <w:next w:val="Normal"/>
    <w:autoRedefine/>
    <w:uiPriority w:val="39"/>
    <w:unhideWhenUsed/>
    <w:rsid w:val="00B40D8B"/>
    <w:pPr>
      <w:ind w:left="1000"/>
    </w:pPr>
    <w:rPr>
      <w:rFonts w:ascii="Corbel" w:hAnsi="Corbel"/>
      <w:szCs w:val="20"/>
    </w:rPr>
  </w:style>
  <w:style w:type="paragraph" w:styleId="TOC7">
    <w:name w:val="toc 7"/>
    <w:basedOn w:val="Normal"/>
    <w:next w:val="Normal"/>
    <w:autoRedefine/>
    <w:uiPriority w:val="39"/>
    <w:unhideWhenUsed/>
    <w:rsid w:val="00B40D8B"/>
    <w:pPr>
      <w:ind w:left="1200"/>
    </w:pPr>
    <w:rPr>
      <w:rFonts w:ascii="Corbel" w:hAnsi="Corbel"/>
      <w:szCs w:val="20"/>
    </w:rPr>
  </w:style>
  <w:style w:type="paragraph" w:styleId="TOC8">
    <w:name w:val="toc 8"/>
    <w:basedOn w:val="Normal"/>
    <w:next w:val="Normal"/>
    <w:autoRedefine/>
    <w:uiPriority w:val="39"/>
    <w:unhideWhenUsed/>
    <w:rsid w:val="00B40D8B"/>
    <w:pPr>
      <w:ind w:left="1400"/>
    </w:pPr>
    <w:rPr>
      <w:rFonts w:ascii="Corbel" w:hAnsi="Corbel"/>
      <w:szCs w:val="20"/>
    </w:rPr>
  </w:style>
  <w:style w:type="paragraph" w:styleId="TOC9">
    <w:name w:val="toc 9"/>
    <w:basedOn w:val="Normal"/>
    <w:next w:val="Normal"/>
    <w:autoRedefine/>
    <w:uiPriority w:val="39"/>
    <w:unhideWhenUsed/>
    <w:rsid w:val="00B40D8B"/>
    <w:pPr>
      <w:ind w:left="1600"/>
    </w:pPr>
    <w:rPr>
      <w:rFonts w:ascii="Corbel" w:hAnsi="Corbel"/>
      <w:szCs w:val="20"/>
    </w:rPr>
  </w:style>
  <w:style w:type="paragraph" w:styleId="TOCHeading">
    <w:name w:val="TOC Heading"/>
    <w:next w:val="Normal"/>
    <w:uiPriority w:val="39"/>
    <w:unhideWhenUsed/>
    <w:qFormat/>
    <w:rsid w:val="00C81FB1"/>
    <w:pPr>
      <w:pBdr>
        <w:bottom w:val="single" w:sz="4" w:space="1" w:color="auto"/>
      </w:pBdr>
      <w:spacing w:before="360" w:after="280" w:line="270" w:lineRule="exact"/>
    </w:pPr>
    <w:rPr>
      <w:rFonts w:eastAsia="Times New Roman"/>
      <w:b/>
      <w:bCs/>
      <w:color w:val="1F1E1D"/>
      <w:lang w:val="en-US" w:eastAsia="en-US"/>
    </w:rPr>
  </w:style>
  <w:style w:type="character" w:styleId="Hyperlink">
    <w:name w:val="Hyperlink"/>
    <w:basedOn w:val="DefaultParagraphFont"/>
    <w:uiPriority w:val="99"/>
    <w:unhideWhenUsed/>
    <w:rsid w:val="000D1918"/>
    <w:rPr>
      <w:rFonts w:ascii="Myriad Pro" w:hAnsi="Myriad Pro"/>
      <w:b w:val="0"/>
      <w:i w:val="0"/>
      <w:color w:val="003469"/>
      <w:sz w:val="24"/>
      <w:u w:val="single"/>
    </w:rPr>
  </w:style>
  <w:style w:type="paragraph" w:customStyle="1" w:styleId="HeaderText">
    <w:name w:val="Header Text"/>
    <w:basedOn w:val="Header"/>
    <w:link w:val="HeaderTextChar"/>
    <w:rsid w:val="00896AF6"/>
    <w:pPr>
      <w:pBdr>
        <w:bottom w:val="single" w:sz="2" w:space="5" w:color="auto"/>
      </w:pBdr>
      <w:jc w:val="left"/>
    </w:pPr>
    <w:rPr>
      <w:b/>
      <w:color w:val="1F1E1D"/>
    </w:rPr>
  </w:style>
  <w:style w:type="character" w:customStyle="1" w:styleId="HeaderTextChar">
    <w:name w:val="Header Text Char"/>
    <w:link w:val="HeaderText"/>
    <w:rsid w:val="00896AF6"/>
    <w:rPr>
      <w:rFonts w:ascii="Corbel" w:eastAsia="Times New Roman" w:hAnsi="Corbel" w:cs="Times New Roman"/>
      <w:b/>
      <w:color w:val="1F1E1D"/>
      <w:sz w:val="16"/>
      <w:szCs w:val="14"/>
      <w:lang w:eastAsia="lt-LT"/>
    </w:rPr>
  </w:style>
  <w:style w:type="table" w:customStyle="1" w:styleId="GridTable3-Accent61">
    <w:name w:val="Grid Table 3 - Accent 61"/>
    <w:basedOn w:val="TableNormal"/>
    <w:uiPriority w:val="48"/>
    <w:rsid w:val="00B33F74"/>
    <w:tblPr>
      <w:tblInd w:w="0" w:type="nil"/>
      <w:tblCellMar>
        <w:left w:w="0" w:type="dxa"/>
        <w:right w:w="0" w:type="dxa"/>
      </w:tblCellMar>
    </w:tblPr>
    <w:tblStylePr w:type="firstRow">
      <w:rPr>
        <w:b/>
        <w:bCs/>
      </w:rPr>
    </w:tblStylePr>
    <w:tblStylePr w:type="lastRow">
      <w:rPr>
        <w:b/>
        <w:bCs/>
      </w:rPr>
    </w:tblStylePr>
    <w:tblStylePr w:type="firstCol">
      <w:pPr>
        <w:jc w:val="right"/>
      </w:pPr>
      <w:rPr>
        <w:i/>
        <w:iCs/>
      </w:rPr>
    </w:tblStylePr>
    <w:tblStylePr w:type="lastCol">
      <w:rPr>
        <w:i/>
        <w:iCs/>
      </w:rPr>
    </w:tblStylePr>
  </w:style>
  <w:style w:type="table" w:customStyle="1" w:styleId="ListTable1Light1">
    <w:name w:val="List Table 1 Light1"/>
    <w:basedOn w:val="TableNormal"/>
    <w:uiPriority w:val="46"/>
    <w:rsid w:val="00B33F74"/>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customStyle="1" w:styleId="ListTable7Colorful1">
    <w:name w:val="List Table 7 Colorful1"/>
    <w:basedOn w:val="TableNormal"/>
    <w:uiPriority w:val="52"/>
    <w:rsid w:val="0091261C"/>
    <w:rPr>
      <w:color w:val="1F1E1D"/>
      <w:sz w:val="16"/>
    </w:rPr>
    <w:tblPr>
      <w:tblStyleRowBandSize w:val="1"/>
      <w:tblStyleColBandSize w:val="1"/>
      <w:tblInd w:w="0" w:type="nil"/>
      <w:tblCellMar>
        <w:left w:w="0" w:type="dxa"/>
        <w:right w:w="0" w:type="dxa"/>
      </w:tblCellMar>
    </w:tblPr>
    <w:tcPr>
      <w:tcBorders>
        <w:top w:val="nil"/>
        <w:left w:val="nil"/>
        <w:bottom w:val="single" w:sz="4" w:space="0" w:color="918D8A"/>
        <w:right w:val="nil"/>
        <w:insideH w:val="nil"/>
        <w:insideV w:val="nil"/>
        <w:tl2br w:val="nil"/>
        <w:tr2bl w:val="nil"/>
      </w:tcBorders>
      <w:shd w:val="clear" w:color="auto" w:fill="auto"/>
    </w:tcPr>
    <w:tblStylePr w:type="firstRow">
      <w:pPr>
        <w:wordWrap/>
        <w:spacing w:beforeLines="0" w:before="40" w:beforeAutospacing="0" w:afterLines="0" w:after="80" w:afterAutospacing="0" w:line="190" w:lineRule="exact"/>
      </w:pPr>
      <w:rPr>
        <w:rFonts w:ascii="@MingLiU-ExtB" w:hAnsi="@MingLiU-ExtB" w:cs="Times New Roman"/>
        <w:b/>
        <w:i w:val="0"/>
        <w:iCs/>
        <w:caps/>
        <w:smallCaps w:val="0"/>
        <w:strike w:val="0"/>
        <w:dstrike w:val="0"/>
        <w:vanish w:val="0"/>
        <w:color w:val="353332"/>
        <w:sz w:val="16"/>
        <w:vertAlign w:val="baseline"/>
      </w:rPr>
      <w:tblPr>
        <w:tblCellMar>
          <w:top w:w="0" w:type="dxa"/>
          <w:left w:w="0" w:type="dxa"/>
          <w:bottom w:w="0" w:type="dxa"/>
          <w:right w:w="0" w:type="dxa"/>
        </w:tblCellMar>
      </w:tblPr>
      <w:tcPr>
        <w:tcBorders>
          <w:top w:val="nil"/>
          <w:left w:val="nil"/>
          <w:bottom w:val="single" w:sz="4" w:space="0" w:color="FCB342"/>
          <w:right w:val="nil"/>
          <w:insideH w:val="nil"/>
          <w:insideV w:val="nil"/>
        </w:tcBorders>
        <w:shd w:val="clear" w:color="auto" w:fill="auto"/>
      </w:tcPr>
    </w:tblStylePr>
    <w:tblStylePr w:type="lastRow">
      <w:pPr>
        <w:wordWrap/>
        <w:spacing w:beforeLines="0" w:before="40" w:beforeAutospacing="0" w:afterLines="0" w:after="80" w:afterAutospacing="0" w:line="190" w:lineRule="exact"/>
      </w:pPr>
      <w:rPr>
        <w:rFonts w:ascii="@MingLiU-ExtB" w:hAnsi="@MingLiU-ExtB" w:cs="Times New Roman"/>
        <w:b w:val="0"/>
        <w:i w:val="0"/>
        <w:iCs/>
        <w:color w:val="353332"/>
        <w:sz w:val="16"/>
      </w:rPr>
      <w:tblPr>
        <w:tblCellMar>
          <w:top w:w="0" w:type="dxa"/>
          <w:left w:w="0" w:type="dxa"/>
          <w:bottom w:w="0" w:type="dxa"/>
          <w:right w:w="0" w:type="dxa"/>
        </w:tblCellMar>
      </w:tblPr>
      <w:tcPr>
        <w:tcBorders>
          <w:left w:val="nil"/>
          <w:bottom w:val="nil"/>
          <w:right w:val="nil"/>
        </w:tcBorders>
        <w:shd w:val="clear" w:color="auto" w:fill="FFFFFF"/>
      </w:tcPr>
    </w:tblStylePr>
    <w:tblStylePr w:type="firstCol">
      <w:pPr>
        <w:wordWrap/>
        <w:spacing w:beforeLines="0" w:before="40" w:beforeAutospacing="0" w:afterLines="0" w:after="80" w:afterAutospacing="0" w:line="190" w:lineRule="atLeast"/>
        <w:jc w:val="right"/>
      </w:pPr>
      <w:rPr>
        <w:rFonts w:ascii="@MingLiU-ExtB" w:hAnsi="@MingLiU-ExtB" w:cs="Times New Roman"/>
        <w:b/>
        <w:i w:val="0"/>
        <w:iCs/>
        <w:caps w:val="0"/>
        <w:smallCaps w:val="0"/>
        <w:strike w:val="0"/>
        <w:dstrike w:val="0"/>
        <w:vanish w:val="0"/>
        <w:color w:val="353332"/>
        <w:sz w:val="16"/>
        <w:vertAlign w:val="baseline"/>
      </w:rPr>
      <w:tblPr/>
      <w:tcPr>
        <w:tcBorders>
          <w:top w:val="nil"/>
          <w:left w:val="nil"/>
          <w:bottom w:val="nil"/>
          <w:insideH w:val="nil"/>
          <w:insideV w:val="nil"/>
        </w:tcBorders>
        <w:shd w:val="clear" w:color="auto" w:fill="FFFFFF"/>
      </w:tcPr>
    </w:tblStylePr>
    <w:tblStylePr w:type="lastCol">
      <w:pPr>
        <w:wordWrap/>
        <w:spacing w:beforeLines="0" w:before="40" w:beforeAutospacing="0" w:afterLines="0" w:after="80" w:afterAutospacing="0" w:line="190" w:lineRule="exact"/>
      </w:pPr>
      <w:rPr>
        <w:rFonts w:ascii="@MingLiU-ExtB" w:eastAsia="Times New Roman" w:hAnsi="@MingLiU-ExtB" w:cs="Times New Roman"/>
        <w:i w:val="0"/>
        <w:iCs/>
        <w:sz w:val="16"/>
      </w:rPr>
    </w:tblStylePr>
    <w:tblStylePr w:type="band1Vert">
      <w:pPr>
        <w:wordWrap/>
        <w:spacing w:beforeLines="0" w:before="40" w:beforeAutospacing="0" w:afterLines="0" w:after="80" w:afterAutospacing="0" w:line="190" w:lineRule="exact"/>
      </w:pPr>
      <w:rPr>
        <w:rFonts w:ascii="@MingLiU-ExtB" w:hAnsi="@MingLiU-ExtB"/>
        <w:sz w:val="16"/>
      </w:rPr>
    </w:tblStylePr>
    <w:tblStylePr w:type="band2Vert">
      <w:pPr>
        <w:wordWrap/>
        <w:spacing w:beforeLines="0" w:before="40" w:beforeAutospacing="0" w:afterLines="0" w:after="80" w:afterAutospacing="0" w:line="190" w:lineRule="exact"/>
      </w:pPr>
      <w:rPr>
        <w:rFonts w:ascii="@MingLiU-ExtB" w:hAnsi="@MingLiU-ExtB"/>
        <w:sz w:val="16"/>
      </w:rPr>
    </w:tblStylePr>
    <w:tblStylePr w:type="band1Horz">
      <w:pPr>
        <w:wordWrap/>
        <w:spacing w:beforeLines="0" w:before="40" w:beforeAutospacing="0" w:afterLines="0" w:after="80" w:afterAutospacing="0" w:line="190" w:lineRule="exact"/>
      </w:pPr>
      <w:rPr>
        <w:rFonts w:ascii="@MingLiU-ExtB" w:hAnsi="@MingLiU-ExtB"/>
        <w:color w:val="353332"/>
        <w:sz w:val="16"/>
      </w:rPr>
    </w:tblStylePr>
    <w:tblStylePr w:type="band2Horz">
      <w:pPr>
        <w:wordWrap/>
        <w:spacing w:beforeLines="0" w:before="40" w:beforeAutospacing="0" w:afterLines="0" w:after="80" w:afterAutospacing="0" w:line="190" w:lineRule="exact"/>
      </w:pPr>
      <w:rPr>
        <w:rFonts w:ascii="@MingLiU-ExtB" w:hAnsi="@MingLiU-ExtB"/>
        <w:sz w:val="16"/>
      </w:rPr>
    </w:tblStylePr>
    <w:tblStylePr w:type="neCell">
      <w:tblPr/>
      <w:tcPr>
        <w:tcBorders>
          <w:left w:val="nil"/>
          <w:bottom w:val="single" w:sz="4" w:space="0" w:color="FEEC9F"/>
        </w:tcBorders>
      </w:tcPr>
    </w:tblStylePr>
    <w:tblStylePr w:type="nwCell">
      <w:tblPr/>
      <w:tcPr>
        <w:tcBorders>
          <w:bottom w:val="twistedLines1" w:sz="106" w:space="5" w:color="3A5636" w:shadow="1"/>
          <w:right w:val="nil"/>
        </w:tcBorders>
      </w:tcPr>
    </w:tblStylePr>
    <w:tblStylePr w:type="seCell">
      <w:tblPr/>
      <w:tcPr>
        <w:tcBorders>
          <w:top w:val="single" w:sz="4" w:space="0" w:color="FEEC9F"/>
          <w:left w:val="nil"/>
        </w:tcBorders>
      </w:tcPr>
    </w:tblStylePr>
    <w:tblStylePr w:type="swCell">
      <w:rPr>
        <w:rFonts w:ascii="@MingLiU-ExtB" w:hAnsi="@MingLiU-ExtB"/>
        <w:sz w:val="16"/>
      </w:rPr>
      <w:tblPr/>
      <w:tcPr>
        <w:tcBorders>
          <w:top w:val="none" w:sz="23" w:space="0" w:color="3A5636"/>
          <w:right w:val="nil"/>
        </w:tcBorders>
      </w:tcPr>
    </w:tblStylePr>
  </w:style>
  <w:style w:type="table" w:customStyle="1" w:styleId="ListTable7Colorful-Accent51">
    <w:name w:val="List Table 7 Colorful - Accent 51"/>
    <w:basedOn w:val="TableNormal"/>
    <w:uiPriority w:val="52"/>
    <w:rsid w:val="00B33F74"/>
    <w:rPr>
      <w:color w:val="EA8E03"/>
    </w:rPr>
    <w:tblPr>
      <w:tblStyleRowBandSize w:val="1"/>
      <w:tblStyleColBandSize w:val="1"/>
      <w:tblInd w:w="0" w:type="nil"/>
      <w:tblCellMar>
        <w:left w:w="0" w:type="dxa"/>
        <w:right w:w="0" w:type="dxa"/>
      </w:tblCellMar>
    </w:tblPr>
    <w:tcPr>
      <w:tcBorders>
        <w:top w:val="nil"/>
        <w:left w:val="nil"/>
        <w:bottom w:val="nil"/>
        <w:right w:val="nil"/>
        <w:insideH w:val="nil"/>
        <w:insideV w:val="nil"/>
        <w:tl2br w:val="nil"/>
        <w:tr2bl w:val="nil"/>
      </w:tcBorders>
      <w:shd w:val="clear" w:color="auto" w:fill="FFFFFF"/>
    </w:tcPr>
    <w:tblStylePr w:type="firstRow">
      <w:rPr>
        <w:rFonts w:ascii="Segoe UI Symbol" w:eastAsia="Times New Roman" w:hAnsi="Segoe UI Symbol" w:cs="Times New Roman"/>
        <w:i/>
        <w:iCs/>
        <w:sz w:val="26"/>
      </w:rPr>
      <w:tblPr>
        <w:tblCellMar>
          <w:top w:w="0" w:type="dxa"/>
          <w:left w:w="0" w:type="dxa"/>
          <w:bottom w:w="0" w:type="dxa"/>
          <w:right w:w="0" w:type="dxa"/>
        </w:tblCellMar>
      </w:tblPr>
      <w:tcPr>
        <w:tcBorders>
          <w:top w:val="nil"/>
          <w:left w:val="nil"/>
          <w:bottom w:val="single" w:sz="4" w:space="0" w:color="FCB342"/>
          <w:right w:val="dashDotStroked" w:sz="0" w:space="22" w:color="FF3A56" w:shadow="1" w:frame="1"/>
          <w:insideH w:val="nil"/>
          <w:insideV w:val="none" w:sz="0" w:space="22" w:color="FF3A56" w:frame="1"/>
        </w:tcBorders>
        <w:shd w:val="clear" w:color="auto" w:fill="FEF8DF"/>
      </w:tcPr>
    </w:tblStylePr>
    <w:tblStylePr w:type="lastRow">
      <w:rPr>
        <w:rFonts w:ascii="Segoe UI Symbol" w:eastAsia="Times New Roman" w:hAnsi="Segoe UI Symbol" w:cs="Times New Roman"/>
        <w:i/>
        <w:iCs/>
        <w:sz w:val="26"/>
      </w:rPr>
      <w:tblPr>
        <w:tblCellMar>
          <w:top w:w="0" w:type="dxa"/>
          <w:left w:w="0" w:type="dxa"/>
          <w:bottom w:w="0" w:type="dxa"/>
          <w:right w:w="0" w:type="dxa"/>
        </w:tblCellMar>
      </w:tblPr>
      <w:tcPr>
        <w:tcBorders>
          <w:left w:val="nil"/>
          <w:bottom w:val="nil"/>
          <w:right w:val="nil"/>
        </w:tcBorders>
        <w:shd w:val="clear" w:color="auto" w:fill="FFFFFF"/>
      </w:tcPr>
    </w:tblStylePr>
    <w:tblStylePr w:type="firstCol">
      <w:pPr>
        <w:jc w:val="right"/>
      </w:pPr>
      <w:rPr>
        <w:rFonts w:ascii="Segoe UI Symbol" w:eastAsia="Times New Roman" w:hAnsi="Segoe UI Symbol" w:cs="Times New Roman"/>
        <w:i/>
        <w:iCs/>
        <w:sz w:val="26"/>
      </w:rPr>
      <w:tblPr/>
      <w:tcPr>
        <w:tcBorders>
          <w:top w:val="nil"/>
          <w:left w:val="nil"/>
          <w:bottom w:val="nil"/>
          <w:insideH w:val="nil"/>
          <w:insideV w:val="nil"/>
        </w:tcBorders>
        <w:shd w:val="clear" w:color="auto" w:fill="FFFFFF"/>
      </w:tcPr>
    </w:tblStylePr>
    <w:tblStylePr w:type="lastCol">
      <w:rPr>
        <w:rFonts w:ascii="Segoe UI Symbol" w:eastAsia="Times New Roman" w:hAnsi="Segoe UI Symbol" w:cs="Times New Roman"/>
        <w:i/>
        <w:iCs/>
        <w:sz w:val="26"/>
      </w:rPr>
      <w:tblPr>
        <w:tblCellMar>
          <w:top w:w="0" w:type="dxa"/>
          <w:left w:w="0" w:type="dxa"/>
          <w:bottom w:w="0" w:type="dxa"/>
          <w:right w:w="0" w:type="dxa"/>
        </w:tblCellMar>
      </w:tblPr>
    </w:tblStylePr>
    <w:tblStylePr w:type="neCell">
      <w:tblPr/>
      <w:tcPr>
        <w:tcBorders>
          <w:left w:val="nil"/>
          <w:bottom w:val="single" w:sz="4" w:space="0" w:color="FEEC9F"/>
        </w:tcBorders>
      </w:tcPr>
    </w:tblStylePr>
    <w:tblStylePr w:type="nwCell">
      <w:tblPr>
        <w:tblCellMar>
          <w:top w:w="0" w:type="dxa"/>
          <w:left w:w="0" w:type="dxa"/>
          <w:bottom w:w="0" w:type="dxa"/>
          <w:right w:w="0" w:type="dxa"/>
        </w:tblCellMar>
      </w:tblPr>
      <w:tcPr>
        <w:tcBorders>
          <w:bottom w:val="twistedLines1" w:sz="106" w:space="5" w:color="3A5636" w:shadow="1"/>
          <w:right w:val="nil"/>
        </w:tcBorders>
      </w:tcPr>
    </w:tblStylePr>
    <w:tblStylePr w:type="seCell">
      <w:tblPr>
        <w:tblCellMar>
          <w:top w:w="0" w:type="dxa"/>
          <w:left w:w="0" w:type="dxa"/>
          <w:bottom w:w="0" w:type="dxa"/>
          <w:right w:w="0" w:type="dxa"/>
        </w:tblCellMar>
      </w:tblPr>
      <w:tcPr>
        <w:tcBorders>
          <w:top w:val="single" w:sz="4" w:space="0" w:color="FEEC9F"/>
          <w:left w:val="nil"/>
        </w:tcBorders>
      </w:tcPr>
    </w:tblStylePr>
    <w:tblStylePr w:type="swCell">
      <w:tblPr/>
      <w:tcPr>
        <w:tcBorders>
          <w:top w:val="none" w:sz="23" w:space="0" w:color="3A5636"/>
          <w:right w:val="nil"/>
        </w:tcBorders>
      </w:tcPr>
    </w:tblStylePr>
  </w:style>
  <w:style w:type="paragraph" w:customStyle="1" w:styleId="TABLEFONT">
    <w:name w:val="TABLE FONT"/>
    <w:autoRedefine/>
    <w:qFormat/>
    <w:rsid w:val="00667DA3"/>
    <w:pPr>
      <w:spacing w:before="60" w:after="60"/>
      <w:ind w:left="426"/>
      <w:jc w:val="center"/>
    </w:pPr>
    <w:rPr>
      <w:rFonts w:ascii="Segoe UI" w:eastAsia="Times New Roman" w:hAnsi="Segoe UI" w:cs="Calibri"/>
      <w:b/>
      <w:bCs/>
      <w:iCs/>
      <w:color w:val="353332"/>
      <w:sz w:val="22"/>
      <w:szCs w:val="16"/>
      <w:lang w:val="en-US" w:eastAsia="zh-CN"/>
    </w:rPr>
  </w:style>
  <w:style w:type="table" w:customStyle="1" w:styleId="ListTable7Colorful-Accent11">
    <w:name w:val="List Table 7 Colorful - Accent 11"/>
    <w:basedOn w:val="TableNormal"/>
    <w:uiPriority w:val="52"/>
    <w:rsid w:val="008F4123"/>
    <w:rPr>
      <w:color w:val="187587"/>
    </w:rPr>
    <w:tblPr>
      <w:tblInd w:w="0" w:type="nil"/>
      <w:tblCellMar>
        <w:left w:w="0" w:type="dxa"/>
        <w:right w:w="0" w:type="dxa"/>
      </w:tblCellMar>
    </w:tblPr>
    <w:tblStylePr w:type="firstRow">
      <w:rPr>
        <w:rFonts w:ascii="@MingLiU-ExtB" w:eastAsia="Times New Roman" w:hAnsi="@MingLiU-ExtB" w:cs="Times New Roman"/>
        <w:i/>
        <w:iCs/>
        <w:sz w:val="26"/>
      </w:rPr>
    </w:tblStylePr>
    <w:tblStylePr w:type="lastRow">
      <w:rPr>
        <w:rFonts w:ascii="@MingLiU-ExtB" w:eastAsia="Times New Roman" w:hAnsi="@MingLiU-ExtB" w:cs="Times New Roman"/>
        <w:i/>
        <w:iCs/>
        <w:sz w:val="26"/>
      </w:rPr>
    </w:tblStylePr>
    <w:tblStylePr w:type="firstCol">
      <w:pPr>
        <w:jc w:val="right"/>
      </w:pPr>
      <w:rPr>
        <w:rFonts w:ascii="@MingLiU-ExtB" w:eastAsia="Times New Roman" w:hAnsi="@MingLiU-ExtB" w:cs="Times New Roman"/>
        <w:i/>
        <w:iCs/>
        <w:sz w:val="26"/>
      </w:rPr>
    </w:tblStylePr>
    <w:tblStylePr w:type="lastCol">
      <w:rPr>
        <w:rFonts w:ascii="@MingLiU-ExtB" w:eastAsia="Times New Roman" w:hAnsi="@MingLiU-ExtB" w:cs="Times New Roman"/>
        <w:i/>
        <w:iCs/>
        <w:sz w:val="26"/>
      </w:rPr>
    </w:tblStylePr>
  </w:style>
  <w:style w:type="table" w:customStyle="1" w:styleId="PlainTable31">
    <w:name w:val="Plain Table 31"/>
    <w:basedOn w:val="TableNormal"/>
    <w:uiPriority w:val="43"/>
    <w:rsid w:val="00800C6A"/>
    <w:tblPr/>
    <w:tblStylePr w:type="firstRow">
      <w:rPr>
        <w:b/>
        <w:bCs/>
        <w:caps/>
      </w:rPr>
    </w:tblStylePr>
    <w:tblStylePr w:type="lastRow">
      <w:rPr>
        <w:rFonts w:ascii="@MingLiU-ExtB" w:hAnsi="@MingLiU-ExtB"/>
        <w:b/>
        <w:bCs/>
        <w:caps/>
        <w:color w:val="353332"/>
        <w:sz w:val="16"/>
      </w:rPr>
    </w:tblStylePr>
    <w:tblStylePr w:type="firstCol">
      <w:rPr>
        <w:rFonts w:ascii="@MingLiU-ExtB" w:hAnsi="@MingLiU-ExtB"/>
        <w:b/>
        <w:bCs/>
        <w:i w:val="0"/>
        <w:caps w:val="0"/>
        <w:sz w:val="16"/>
      </w:rPr>
    </w:tblStylePr>
    <w:tblStylePr w:type="lastCol">
      <w:rPr>
        <w:b/>
        <w:bCs/>
        <w:caps/>
      </w:rPr>
    </w:tblStylePr>
  </w:style>
  <w:style w:type="table" w:customStyle="1" w:styleId="PlainTable21">
    <w:name w:val="Plain Table 21"/>
    <w:basedOn w:val="TableNormal"/>
    <w:uiPriority w:val="42"/>
    <w:rsid w:val="00906371"/>
    <w:rPr>
      <w:color w:val="353332"/>
      <w:sz w:val="16"/>
    </w:rPr>
    <w:tblPr>
      <w:tblInd w:w="0" w:type="nil"/>
      <w:tblCellMar>
        <w:left w:w="0" w:type="dxa"/>
      </w:tblCellMar>
    </w:tblPr>
    <w:tblStylePr w:type="firstRow">
      <w:rPr>
        <w:rFonts w:ascii="Segoe UI Symbol" w:hAnsi="Segoe UI Symbol"/>
        <w:b/>
        <w:bCs/>
        <w:caps/>
        <w:smallCaps w:val="0"/>
        <w:strike w:val="0"/>
        <w:dstrike w:val="0"/>
        <w:vanish w:val="0"/>
        <w:sz w:val="16"/>
        <w:vertAlign w:val="baseline"/>
      </w:rPr>
    </w:tblStylePr>
    <w:tblStylePr w:type="lastRow">
      <w:rPr>
        <w:b/>
        <w:bCs/>
      </w:rPr>
    </w:tblStylePr>
    <w:tblStylePr w:type="firstCol">
      <w:rPr>
        <w:b/>
        <w:bCs/>
      </w:rPr>
    </w:tblStylePr>
    <w:tblStylePr w:type="lastCol">
      <w:rPr>
        <w:b/>
        <w:bCs/>
      </w:rPr>
    </w:tblStylePr>
  </w:style>
  <w:style w:type="table" w:styleId="TableGrid">
    <w:name w:val="Table Grid"/>
    <w:aliases w:val="CV table,Table Grid IDEA,CV1,TabelEcorys,Document Table,Simple table,simple table,Deloitte"/>
    <w:basedOn w:val="TableNormal"/>
    <w:uiPriority w:val="39"/>
    <w:rsid w:val="00A145A5"/>
    <w:pPr>
      <w:spacing w:before="60" w:after="60"/>
    </w:pPr>
    <w:tblPr/>
    <w:tblStylePr w:type="firstRow">
      <w:rPr>
        <w:rFonts w:ascii="@MingLiU-ExtB" w:hAnsi="@MingLiU-ExtB"/>
        <w:b/>
        <w:i w:val="0"/>
        <w:caps/>
        <w:smallCaps w:val="0"/>
        <w:strike w:val="0"/>
        <w:dstrike w:val="0"/>
        <w:vanish w:val="0"/>
        <w:sz w:val="20"/>
        <w:vertAlign w:val="baseline"/>
      </w:rPr>
    </w:tblStylePr>
    <w:tblStylePr w:type="firstCol">
      <w:rPr>
        <w:rFonts w:ascii="@MingLiU-ExtB" w:hAnsi="@MingLiU-ExtB"/>
        <w:b/>
        <w:sz w:val="16"/>
      </w:rPr>
    </w:tblStylePr>
  </w:style>
  <w:style w:type="table" w:customStyle="1" w:styleId="TableGridLight1">
    <w:name w:val="Table Grid Light1"/>
    <w:aliases w:val="PPMI List"/>
    <w:basedOn w:val="TableNormal"/>
    <w:uiPriority w:val="40"/>
    <w:rsid w:val="00BD35FA"/>
    <w:rPr>
      <w:sz w:val="16"/>
    </w:rPr>
    <w:tblPr>
      <w:tblInd w:w="0" w:type="nil"/>
      <w:tblCellMar>
        <w:left w:w="0" w:type="dxa"/>
        <w:right w:w="0" w:type="dxa"/>
      </w:tblCellMar>
    </w:tblPr>
    <w:tblStylePr w:type="firstRow">
      <w:rPr>
        <w:rFonts w:ascii="@MingLiU-ExtB" w:hAnsi="@MingLiU-ExtB"/>
        <w:b/>
        <w:i w:val="0"/>
        <w:caps/>
        <w:smallCaps w:val="0"/>
        <w:strike w:val="0"/>
        <w:dstrike w:val="0"/>
        <w:vanish w:val="0"/>
        <w:sz w:val="20"/>
        <w:vertAlign w:val="baseline"/>
      </w:rPr>
    </w:tblStylePr>
    <w:tblStylePr w:type="firstCol">
      <w:rPr>
        <w:rFonts w:ascii="@MingLiU-ExtB" w:hAnsi="@MingLiU-ExtB"/>
        <w:b/>
        <w:i w:val="0"/>
        <w:caps w:val="0"/>
        <w:smallCaps w:val="0"/>
        <w:strike w:val="0"/>
        <w:dstrike w:val="0"/>
        <w:vanish w:val="0"/>
        <w:sz w:val="16"/>
        <w:vertAlign w:val="baseline"/>
      </w:rPr>
    </w:tblStylePr>
  </w:style>
  <w:style w:type="table" w:customStyle="1" w:styleId="PlainTable11">
    <w:name w:val="Plain Table 11"/>
    <w:basedOn w:val="TableNormal"/>
    <w:uiPriority w:val="41"/>
    <w:rsid w:val="00066DDC"/>
    <w:tblPr/>
    <w:tblStylePr w:type="firstRow">
      <w:rPr>
        <w:rFonts w:ascii="@MingLiU-ExtB" w:hAnsi="@MingLiU-ExtB"/>
        <w:b/>
        <w:bCs/>
        <w:i w:val="0"/>
        <w:caps/>
        <w:smallCaps w:val="0"/>
        <w:strike w:val="0"/>
        <w:dstrike w:val="0"/>
        <w:vanish w:val="0"/>
        <w:sz w:val="16"/>
        <w:vertAlign w:val="baseline"/>
      </w:rPr>
    </w:tblStylePr>
    <w:tblStylePr w:type="lastRow">
      <w:rPr>
        <w:b/>
        <w:bCs/>
      </w:rPr>
    </w:tblStylePr>
    <w:tblStylePr w:type="firstCol">
      <w:rPr>
        <w:b/>
        <w:bCs/>
      </w:rPr>
    </w:tblStylePr>
    <w:tblStylePr w:type="lastCol">
      <w:rPr>
        <w:b/>
        <w:bCs/>
      </w:rPr>
    </w:tblStylePr>
  </w:style>
  <w:style w:type="paragraph" w:styleId="PlainText">
    <w:name w:val="Plain Text"/>
    <w:basedOn w:val="Normal"/>
    <w:link w:val="PlainTextChar"/>
    <w:uiPriority w:val="99"/>
    <w:unhideWhenUsed/>
    <w:rsid w:val="00F53A83"/>
    <w:pPr>
      <w:spacing w:line="240" w:lineRule="auto"/>
    </w:pPr>
    <w:rPr>
      <w:rFonts w:ascii="Courier" w:hAnsi="Courier"/>
      <w:sz w:val="21"/>
      <w:szCs w:val="21"/>
    </w:rPr>
  </w:style>
  <w:style w:type="character" w:customStyle="1" w:styleId="PlainTextChar">
    <w:name w:val="Plain Text Char"/>
    <w:link w:val="PlainText"/>
    <w:uiPriority w:val="99"/>
    <w:rsid w:val="00F53A83"/>
    <w:rPr>
      <w:rFonts w:ascii="Courier" w:eastAsia="Times New Roman" w:hAnsi="Courier" w:cs="Times New Roman"/>
      <w:color w:val="353332"/>
      <w:sz w:val="21"/>
      <w:szCs w:val="21"/>
      <w:lang w:eastAsia="en-GB"/>
    </w:rPr>
  </w:style>
  <w:style w:type="paragraph" w:customStyle="1" w:styleId="HNAME">
    <w:name w:val="H: NAME"/>
    <w:basedOn w:val="NoSpacing"/>
    <w:rsid w:val="00FB7F36"/>
    <w:rPr>
      <w:caps/>
    </w:rPr>
  </w:style>
  <w:style w:type="paragraph" w:customStyle="1" w:styleId="HSUBTITLE">
    <w:name w:val="H: SUBTITLE"/>
    <w:basedOn w:val="NoSpacing"/>
    <w:rsid w:val="00FB7F36"/>
    <w:rPr>
      <w:caps/>
      <w:color w:val="808080"/>
    </w:rPr>
  </w:style>
  <w:style w:type="paragraph" w:customStyle="1" w:styleId="BOXHEADING">
    <w:name w:val="BOX: HEADING"/>
    <w:next w:val="Normal"/>
    <w:qFormat/>
    <w:rsid w:val="00787B4D"/>
    <w:pPr>
      <w:numPr>
        <w:numId w:val="5"/>
      </w:numPr>
      <w:pBdr>
        <w:bottom w:val="single" w:sz="2" w:space="5" w:color="FCB342"/>
      </w:pBdr>
      <w:spacing w:before="280" w:after="120" w:line="270" w:lineRule="atLeast"/>
    </w:pPr>
    <w:rPr>
      <w:rFonts w:eastAsia="Times New Roman"/>
      <w:b/>
      <w:bCs/>
      <w:caps/>
      <w:color w:val="353332"/>
      <w:lang w:eastAsia="lt-LT"/>
    </w:rPr>
  </w:style>
  <w:style w:type="paragraph" w:styleId="TableofFigures">
    <w:name w:val="table of figures"/>
    <w:next w:val="Normal"/>
    <w:uiPriority w:val="99"/>
    <w:unhideWhenUsed/>
    <w:rsid w:val="001D1A1B"/>
    <w:rPr>
      <w:rFonts w:eastAsia="Times New Roman"/>
      <w:bCs/>
      <w:noProof/>
      <w:color w:val="1F1E1D"/>
      <w:szCs w:val="22"/>
    </w:rPr>
  </w:style>
  <w:style w:type="paragraph" w:styleId="Caption">
    <w:name w:val="caption"/>
    <w:aliases w:val="Table caption,paveikslas,Paveikslo pavadinimas,Char Char Char,Caption1 Char Char Char Char Char Char Char Char,Caption1 Char Char Char Char Char Char Char Char Tegn Tegn Tegn Tegn Tegn,Tabelkop,label,Beschriftung Char1,la,Char,Caption (ALL)"/>
    <w:basedOn w:val="HTABLES"/>
    <w:next w:val="Normal"/>
    <w:link w:val="CaptionChar"/>
    <w:uiPriority w:val="35"/>
    <w:unhideWhenUsed/>
    <w:qFormat/>
    <w:rsid w:val="00A7072B"/>
    <w:pPr>
      <w:keepNext/>
      <w:keepLines/>
      <w:numPr>
        <w:numId w:val="0"/>
      </w:numPr>
      <w:spacing w:before="120" w:after="100" w:line="240" w:lineRule="atLeast"/>
    </w:pPr>
    <w:rPr>
      <w:iCs/>
      <w:caps w:val="0"/>
      <w:color w:val="353332"/>
      <w:szCs w:val="18"/>
    </w:rPr>
  </w:style>
  <w:style w:type="paragraph" w:styleId="CommentText">
    <w:name w:val="annotation text"/>
    <w:basedOn w:val="Normal"/>
    <w:link w:val="CommentTextChar"/>
    <w:uiPriority w:val="99"/>
    <w:unhideWhenUsed/>
    <w:rsid w:val="00896AF6"/>
    <w:pPr>
      <w:spacing w:line="240" w:lineRule="auto"/>
    </w:pPr>
  </w:style>
  <w:style w:type="character" w:customStyle="1" w:styleId="CommentTextChar">
    <w:name w:val="Comment Text Char"/>
    <w:link w:val="CommentText"/>
    <w:uiPriority w:val="99"/>
    <w:rsid w:val="00896AF6"/>
    <w:rPr>
      <w:rFonts w:ascii="Palatino" w:eastAsia="Times New Roman" w:hAnsi="Palatino" w:cs="Times New Roman"/>
      <w:color w:val="353332"/>
      <w:lang w:eastAsia="en-GB"/>
    </w:rPr>
  </w:style>
  <w:style w:type="paragraph" w:styleId="CommentSubject">
    <w:name w:val="annotation subject"/>
    <w:basedOn w:val="CommentText"/>
    <w:next w:val="CommentText"/>
    <w:link w:val="CommentSubjectChar"/>
    <w:uiPriority w:val="99"/>
    <w:semiHidden/>
    <w:unhideWhenUsed/>
    <w:rsid w:val="00896AF6"/>
    <w:pPr>
      <w:spacing w:line="240" w:lineRule="atLeast"/>
    </w:pPr>
    <w:rPr>
      <w:rFonts w:ascii="Corbel" w:hAnsi="Corbel"/>
      <w:b/>
      <w:bCs/>
      <w:sz w:val="20"/>
      <w:szCs w:val="20"/>
    </w:rPr>
  </w:style>
  <w:style w:type="character" w:customStyle="1" w:styleId="CommentSubjectChar">
    <w:name w:val="Comment Subject Char"/>
    <w:link w:val="CommentSubject"/>
    <w:uiPriority w:val="99"/>
    <w:semiHidden/>
    <w:rsid w:val="00896AF6"/>
    <w:rPr>
      <w:rFonts w:ascii="Corbel" w:eastAsia="Times New Roman" w:hAnsi="Corbel" w:cs="Times New Roman"/>
      <w:b/>
      <w:bCs/>
      <w:color w:val="353332"/>
      <w:sz w:val="20"/>
      <w:szCs w:val="20"/>
      <w:lang w:eastAsia="en-GB"/>
    </w:rPr>
  </w:style>
  <w:style w:type="paragraph" w:styleId="BalloonText">
    <w:name w:val="Balloon Text"/>
    <w:basedOn w:val="Normal"/>
    <w:link w:val="BalloonTextChar"/>
    <w:uiPriority w:val="99"/>
    <w:semiHidden/>
    <w:unhideWhenUsed/>
    <w:rsid w:val="00296506"/>
    <w:pPr>
      <w:spacing w:line="240" w:lineRule="auto"/>
    </w:pPr>
    <w:rPr>
      <w:sz w:val="18"/>
      <w:szCs w:val="18"/>
    </w:rPr>
  </w:style>
  <w:style w:type="character" w:customStyle="1" w:styleId="BalloonTextChar">
    <w:name w:val="Balloon Text Char"/>
    <w:link w:val="BalloonText"/>
    <w:uiPriority w:val="99"/>
    <w:semiHidden/>
    <w:rsid w:val="00296506"/>
    <w:rPr>
      <w:rFonts w:ascii="Times New Roman" w:eastAsia="Times New Roman" w:hAnsi="Times New Roman" w:cs="Times New Roman"/>
      <w:color w:val="353332"/>
      <w:sz w:val="18"/>
      <w:szCs w:val="18"/>
      <w:lang w:eastAsia="en-GB"/>
    </w:rPr>
  </w:style>
  <w:style w:type="paragraph" w:customStyle="1" w:styleId="BasicParagraph">
    <w:name w:val="[Basic Paragraph]"/>
    <w:basedOn w:val="Normal"/>
    <w:uiPriority w:val="99"/>
    <w:rsid w:val="00042B06"/>
    <w:pPr>
      <w:widowControl w:val="0"/>
      <w:autoSpaceDE w:val="0"/>
      <w:autoSpaceDN w:val="0"/>
      <w:adjustRightInd w:val="0"/>
      <w:spacing w:line="288" w:lineRule="auto"/>
      <w:jc w:val="left"/>
      <w:textAlignment w:val="center"/>
    </w:pPr>
    <w:rPr>
      <w:rFonts w:cs="Times-Roman"/>
      <w:color w:val="000000"/>
      <w:lang w:val="en-US" w:eastAsia="en-US"/>
    </w:rPr>
  </w:style>
  <w:style w:type="paragraph" w:styleId="Title">
    <w:name w:val="Title"/>
    <w:aliases w:val="Cover- title"/>
    <w:basedOn w:val="BasicParagraph"/>
    <w:next w:val="Normal"/>
    <w:link w:val="TitleChar"/>
    <w:uiPriority w:val="10"/>
    <w:qFormat/>
    <w:rsid w:val="00AE5814"/>
    <w:pPr>
      <w:suppressAutoHyphens/>
      <w:spacing w:before="200" w:after="440" w:line="520" w:lineRule="atLeast"/>
      <w:ind w:left="936" w:right="1701"/>
    </w:pPr>
    <w:rPr>
      <w:rFonts w:ascii="Corbel" w:hAnsi="Corbel" w:cs="Corbel-Bold"/>
      <w:b/>
      <w:bCs/>
      <w:color w:val="404041"/>
      <w:spacing w:val="4"/>
      <w:sz w:val="44"/>
      <w:szCs w:val="44"/>
    </w:rPr>
  </w:style>
  <w:style w:type="character" w:customStyle="1" w:styleId="TitleChar">
    <w:name w:val="Title Char"/>
    <w:aliases w:val="Cover- title Char"/>
    <w:link w:val="Title"/>
    <w:uiPriority w:val="10"/>
    <w:rsid w:val="00AE5814"/>
    <w:rPr>
      <w:rFonts w:ascii="Corbel" w:hAnsi="Corbel" w:cs="Corbel-Bold"/>
      <w:b/>
      <w:bCs/>
      <w:color w:val="404041"/>
      <w:spacing w:val="4"/>
      <w:sz w:val="44"/>
      <w:szCs w:val="44"/>
      <w:lang w:val="en-US"/>
    </w:rPr>
  </w:style>
  <w:style w:type="character" w:styleId="SubtleReference">
    <w:name w:val="Subtle Reference"/>
    <w:uiPriority w:val="31"/>
    <w:rsid w:val="00296506"/>
    <w:rPr>
      <w:color w:val="808080"/>
    </w:rPr>
  </w:style>
  <w:style w:type="paragraph" w:customStyle="1" w:styleId="Cover-subtitle">
    <w:name w:val="Cover- subtitle"/>
    <w:next w:val="Normal"/>
    <w:qFormat/>
    <w:rsid w:val="00AE5814"/>
    <w:pPr>
      <w:spacing w:after="200" w:line="250" w:lineRule="atLeast"/>
      <w:ind w:left="936" w:right="3402"/>
    </w:pPr>
    <w:rPr>
      <w:rFonts w:eastAsia="Times New Roman"/>
      <w:bCs/>
      <w:color w:val="808080"/>
      <w:szCs w:val="32"/>
      <w:lang w:eastAsia="lt-LT"/>
    </w:rPr>
  </w:style>
  <w:style w:type="table" w:customStyle="1" w:styleId="PlainTable41">
    <w:name w:val="Plain Table 41"/>
    <w:basedOn w:val="TableNormal"/>
    <w:uiPriority w:val="44"/>
    <w:rsid w:val="00066DDC"/>
    <w:rPr>
      <w:sz w:val="16"/>
    </w:rPr>
    <w:tblPr/>
    <w:tblStylePr w:type="firstRow">
      <w:rPr>
        <w:rFonts w:ascii="Segoe UI Symbol" w:hAnsi="Segoe UI Symbol"/>
        <w:b/>
        <w:bCs/>
        <w:caps/>
        <w:smallCaps w:val="0"/>
        <w:strike w:val="0"/>
        <w:dstrike w:val="0"/>
        <w:vanish w:val="0"/>
        <w:sz w:val="16"/>
        <w:vertAlign w:val="baseline"/>
      </w:rPr>
    </w:tblStylePr>
    <w:tblStylePr w:type="lastRow">
      <w:rPr>
        <w:b/>
        <w:bCs/>
      </w:rPr>
    </w:tblStylePr>
    <w:tblStylePr w:type="firstCol">
      <w:rPr>
        <w:b/>
        <w:bCs/>
      </w:rPr>
    </w:tblStylePr>
    <w:tblStylePr w:type="lastCol">
      <w:rPr>
        <w:b/>
        <w:bCs/>
      </w:rPr>
    </w:tblStylePr>
  </w:style>
  <w:style w:type="table" w:customStyle="1" w:styleId="PlainTable51">
    <w:name w:val="Plain Table 51"/>
    <w:basedOn w:val="TableNormal"/>
    <w:uiPriority w:val="45"/>
    <w:rsid w:val="00066DDC"/>
    <w:tblPr/>
    <w:tblStylePr w:type="firstRow">
      <w:rPr>
        <w:rFonts w:ascii="Segoe UI Symbol" w:eastAsia="Times New Roman" w:hAnsi="Segoe UI Symbol" w:cs="Times New Roman"/>
        <w:i/>
        <w:iCs/>
        <w:sz w:val="26"/>
      </w:rPr>
    </w:tblStylePr>
    <w:tblStylePr w:type="lastRow">
      <w:rPr>
        <w:rFonts w:ascii="Segoe UI Symbol" w:eastAsia="Times New Roman" w:hAnsi="Segoe UI Symbol" w:cs="Times New Roman"/>
        <w:i/>
        <w:iCs/>
        <w:sz w:val="26"/>
      </w:rPr>
    </w:tblStylePr>
    <w:tblStylePr w:type="firstCol">
      <w:pPr>
        <w:jc w:val="right"/>
      </w:pPr>
      <w:rPr>
        <w:rFonts w:ascii="Segoe UI Symbol" w:eastAsia="Times New Roman" w:hAnsi="Segoe UI Symbol" w:cs="Times New Roman"/>
        <w:i/>
        <w:iCs/>
        <w:sz w:val="26"/>
      </w:rPr>
    </w:tblStylePr>
    <w:tblStylePr w:type="lastCol">
      <w:rPr>
        <w:rFonts w:ascii="Segoe UI Symbol" w:eastAsia="Times New Roman" w:hAnsi="Segoe UI Symbol" w:cs="Times New Roman"/>
        <w:i/>
        <w:iCs/>
        <w:sz w:val="26"/>
      </w:rPr>
    </w:tblStylePr>
  </w:style>
  <w:style w:type="table" w:customStyle="1" w:styleId="GridTable1Light1">
    <w:name w:val="Grid Table 1 Light1"/>
    <w:basedOn w:val="TableNormal"/>
    <w:uiPriority w:val="46"/>
    <w:rsid w:val="00066DDC"/>
    <w:tblPr/>
    <w:tblStylePr w:type="firstRow">
      <w:rPr>
        <w:b/>
        <w:bCs/>
      </w:rPr>
    </w:tblStylePr>
    <w:tblStylePr w:type="lastRow">
      <w:rPr>
        <w:b/>
        <w:bCs/>
      </w:rPr>
    </w:tblStylePr>
    <w:tblStylePr w:type="firstCol">
      <w:rPr>
        <w:b/>
        <w:bCs/>
      </w:rPr>
    </w:tblStylePr>
    <w:tblStylePr w:type="lastCol">
      <w:rPr>
        <w:b/>
        <w:bCs/>
      </w:rPr>
    </w:tblStylePr>
  </w:style>
  <w:style w:type="paragraph" w:customStyle="1" w:styleId="NumberedList">
    <w:name w:val="Numbered List"/>
    <w:qFormat/>
    <w:rsid w:val="005C037A"/>
    <w:pPr>
      <w:numPr>
        <w:numId w:val="9"/>
      </w:numPr>
      <w:spacing w:line="270" w:lineRule="atLeast"/>
    </w:pPr>
    <w:rPr>
      <w:rFonts w:ascii="Myriad Pro" w:eastAsia="Times New Roman" w:hAnsi="Myriad Pro"/>
      <w:color w:val="353332"/>
      <w:sz w:val="24"/>
      <w:szCs w:val="32"/>
    </w:rPr>
  </w:style>
  <w:style w:type="character" w:customStyle="1" w:styleId="Heading5Char">
    <w:name w:val="Heading 5 Char"/>
    <w:aliases w:val="Ignore2 Char,Numbered - 5 Char,Level 3 - i Char,paragraph Char,ARC 5 Char,h5 Char,heading5 Char,y Char,do not use Char,Heading 5(war) Char,DNV-H5 Char,Block Label Char,Heading 5 CFMU Char,Para 5 Char,DO NOT USE_h5 Char,H5 Char"/>
    <w:link w:val="Heading5"/>
    <w:rsid w:val="00DF6E20"/>
    <w:rPr>
      <w:b/>
      <w:bCs/>
      <w:color w:val="353332"/>
      <w:spacing w:val="-2"/>
      <w:sz w:val="22"/>
      <w:szCs w:val="24"/>
      <w:shd w:val="clear" w:color="auto" w:fill="F2BDFF"/>
    </w:rPr>
  </w:style>
  <w:style w:type="character" w:customStyle="1" w:styleId="Heading6Char">
    <w:name w:val="Heading 6 Char"/>
    <w:aliases w:val="Do Not Use 6 Char,L6 Char,. (a.) Char,Legal Level 1. Char,level 1 bullet Char"/>
    <w:link w:val="Heading6"/>
    <w:uiPriority w:val="9"/>
    <w:rsid w:val="009D73F6"/>
    <w:rPr>
      <w:color w:val="104E5A"/>
      <w:spacing w:val="-2"/>
      <w:sz w:val="24"/>
      <w:szCs w:val="24"/>
    </w:rPr>
  </w:style>
  <w:style w:type="character" w:customStyle="1" w:styleId="Heading7Char">
    <w:name w:val="Heading 7 Char"/>
    <w:aliases w:val="Do Not Use 7 Char,L7 Char,. [(1)] Char,Appendix 2 Char,Legal Level 1.1. Char,level 2 bullets Char"/>
    <w:link w:val="Heading7"/>
    <w:uiPriority w:val="9"/>
    <w:rsid w:val="009D73F6"/>
    <w:rPr>
      <w:i/>
      <w:iCs/>
      <w:color w:val="104E5A"/>
      <w:spacing w:val="-2"/>
      <w:sz w:val="24"/>
      <w:szCs w:val="24"/>
    </w:rPr>
  </w:style>
  <w:style w:type="character" w:customStyle="1" w:styleId="Heading8Char">
    <w:name w:val="Heading 8 Char"/>
    <w:aliases w:val="Do Not Use 8 Char,L8 Char,. [(a)] Char,Appendix 3 Char,Legal Level 1.1.1. Char,level 3 bullets Char"/>
    <w:link w:val="Heading8"/>
    <w:uiPriority w:val="9"/>
    <w:rsid w:val="009D73F6"/>
    <w:rPr>
      <w:color w:val="42403E"/>
      <w:spacing w:val="-2"/>
      <w:sz w:val="21"/>
      <w:szCs w:val="21"/>
    </w:rPr>
  </w:style>
  <w:style w:type="character" w:customStyle="1" w:styleId="Heading9Char">
    <w:name w:val="Heading 9 Char"/>
    <w:aliases w:val="Do Not Use 9 Char,L9 Char,. [(iii)] Char,Appendix 4 Char,Legal Level 1.1.1.1. Char"/>
    <w:link w:val="Heading9"/>
    <w:uiPriority w:val="9"/>
    <w:rsid w:val="009D73F6"/>
    <w:rPr>
      <w:i/>
      <w:iCs/>
      <w:color w:val="42403E"/>
      <w:spacing w:val="-2"/>
      <w:sz w:val="21"/>
      <w:szCs w:val="21"/>
    </w:rPr>
  </w:style>
  <w:style w:type="paragraph" w:customStyle="1" w:styleId="HTABLE">
    <w:name w:val="H: TABLE"/>
    <w:basedOn w:val="TABLEFONT"/>
    <w:qFormat/>
    <w:rsid w:val="000A5333"/>
    <w:rPr>
      <w:sz w:val="18"/>
    </w:rPr>
  </w:style>
  <w:style w:type="paragraph" w:styleId="TableofAuthorities">
    <w:name w:val="table of authorities"/>
    <w:basedOn w:val="TableofFigures"/>
    <w:next w:val="Normal"/>
    <w:uiPriority w:val="99"/>
    <w:semiHidden/>
    <w:unhideWhenUsed/>
    <w:rsid w:val="00042B06"/>
    <w:pPr>
      <w:ind w:left="200" w:hanging="200"/>
    </w:pPr>
  </w:style>
  <w:style w:type="character" w:styleId="PlaceholderText">
    <w:name w:val="Placeholder Text"/>
    <w:basedOn w:val="DefaultParagraphFont"/>
    <w:uiPriority w:val="99"/>
    <w:semiHidden/>
    <w:rsid w:val="00007540"/>
    <w:rPr>
      <w:color w:val="808080"/>
    </w:rPr>
  </w:style>
  <w:style w:type="paragraph" w:customStyle="1" w:styleId="Default">
    <w:name w:val="Default"/>
    <w:rsid w:val="00A5287D"/>
    <w:pPr>
      <w:autoSpaceDE w:val="0"/>
      <w:autoSpaceDN w:val="0"/>
      <w:adjustRightInd w:val="0"/>
    </w:pPr>
    <w:rPr>
      <w:rFonts w:ascii="Arial" w:hAnsi="Arial" w:cs="Arial"/>
      <w:color w:val="000000"/>
      <w:sz w:val="24"/>
      <w:szCs w:val="24"/>
    </w:rPr>
  </w:style>
  <w:style w:type="paragraph" w:styleId="EndnoteText">
    <w:name w:val="endnote text"/>
    <w:basedOn w:val="Normal"/>
    <w:link w:val="EndnoteTextChar"/>
    <w:uiPriority w:val="99"/>
    <w:unhideWhenUsed/>
    <w:rsid w:val="00422DB6"/>
    <w:pPr>
      <w:spacing w:after="0" w:line="240" w:lineRule="auto"/>
    </w:pPr>
    <w:rPr>
      <w:szCs w:val="20"/>
    </w:rPr>
  </w:style>
  <w:style w:type="character" w:customStyle="1" w:styleId="EndnoteTextChar">
    <w:name w:val="Endnote Text Char"/>
    <w:basedOn w:val="DefaultParagraphFont"/>
    <w:link w:val="EndnoteText"/>
    <w:uiPriority w:val="99"/>
    <w:rsid w:val="00422DB6"/>
    <w:rPr>
      <w:rFonts w:ascii="Palatino Linotype" w:eastAsia="Times New Roman" w:hAnsi="Palatino Linotype"/>
      <w:color w:val="353332"/>
    </w:rPr>
  </w:style>
  <w:style w:type="table" w:styleId="PlainTable3">
    <w:name w:val="Plain Table 3"/>
    <w:basedOn w:val="TableNormal"/>
    <w:uiPriority w:val="43"/>
    <w:rsid w:val="00422DB6"/>
    <w:tblPr/>
    <w:tblStylePr w:type="firstRow">
      <w:rPr>
        <w:b/>
        <w:bCs/>
        <w:caps/>
      </w:rPr>
    </w:tblStylePr>
    <w:tblStylePr w:type="lastRow">
      <w:rPr>
        <w:rFonts w:ascii="Segoe UI Symbol" w:hAnsi="Segoe UI Symbol"/>
        <w:b/>
        <w:bCs/>
        <w:caps/>
        <w:color w:val="353332"/>
        <w:sz w:val="16"/>
      </w:rPr>
    </w:tblStylePr>
    <w:tblStylePr w:type="firstCol">
      <w:rPr>
        <w:rFonts w:ascii="Segoe UI Symbol" w:hAnsi="Segoe UI Symbol"/>
        <w:b/>
        <w:bCs/>
        <w:i w:val="0"/>
        <w:caps w:val="0"/>
        <w:sz w:val="16"/>
      </w:rPr>
    </w:tblStylePr>
    <w:tblStylePr w:type="lastCol">
      <w:rPr>
        <w:b/>
        <w:bCs/>
        <w:caps/>
      </w:rPr>
    </w:tblStylePr>
  </w:style>
  <w:style w:type="table" w:customStyle="1" w:styleId="Deloitte1">
    <w:name w:val="Deloitte1"/>
    <w:basedOn w:val="TableNormal"/>
    <w:next w:val="TableGrid"/>
    <w:uiPriority w:val="39"/>
    <w:rsid w:val="00422DB6"/>
    <w:rPr>
      <w:sz w:val="16"/>
    </w:rPr>
    <w:tblPr/>
    <w:tblStylePr w:type="firstRow">
      <w:rPr>
        <w:rFonts w:ascii="Segoe UI Symbol" w:hAnsi="Segoe UI Symbol"/>
        <w:b/>
        <w:i w:val="0"/>
        <w:caps/>
        <w:smallCaps w:val="0"/>
        <w:strike w:val="0"/>
        <w:dstrike w:val="0"/>
        <w:vanish w:val="0"/>
        <w:sz w:val="16"/>
        <w:vertAlign w:val="baseline"/>
      </w:rPr>
    </w:tblStylePr>
    <w:tblStylePr w:type="firstCol">
      <w:rPr>
        <w:rFonts w:ascii="Segoe UI Symbol" w:hAnsi="Segoe UI Symbol"/>
        <w:b/>
        <w:sz w:val="16"/>
      </w:rPr>
    </w:tblStylePr>
  </w:style>
  <w:style w:type="table" w:styleId="PlainTable1">
    <w:name w:val="Plain Table 1"/>
    <w:basedOn w:val="TableNormal"/>
    <w:uiPriority w:val="41"/>
    <w:rsid w:val="00422DB6"/>
    <w:tblPr/>
    <w:tblStylePr w:type="firstRow">
      <w:rPr>
        <w:rFonts w:ascii="Segoe UI Symbol" w:hAnsi="Segoe UI Symbol"/>
        <w:b/>
        <w:bCs/>
        <w:i w:val="0"/>
        <w:caps/>
        <w:smallCaps w:val="0"/>
        <w:strike w:val="0"/>
        <w:dstrike w:val="0"/>
        <w:vanish w:val="0"/>
        <w:sz w:val="16"/>
        <w:vertAlign w:val="baseline"/>
      </w:rPr>
    </w:tblStylePr>
    <w:tblStylePr w:type="lastRow">
      <w:rPr>
        <w:b/>
        <w:bCs/>
      </w:rPr>
    </w:tblStylePr>
    <w:tblStylePr w:type="firstCol">
      <w:rPr>
        <w:b/>
        <w:bCs/>
      </w:rPr>
    </w:tblStylePr>
    <w:tblStylePr w:type="lastCol">
      <w:rPr>
        <w:b/>
        <w:bCs/>
      </w:rPr>
    </w:tblStylePr>
  </w:style>
  <w:style w:type="character" w:styleId="EndnoteReference">
    <w:name w:val="endnote reference"/>
    <w:basedOn w:val="DefaultParagraphFont"/>
    <w:uiPriority w:val="99"/>
    <w:unhideWhenUsed/>
    <w:rsid w:val="00422DB6"/>
    <w:rPr>
      <w:vertAlign w:val="superscript"/>
    </w:rPr>
  </w:style>
  <w:style w:type="table" w:styleId="GridTable1Light-Accent5">
    <w:name w:val="Grid Table 1 Light Accent 5"/>
    <w:basedOn w:val="TableNormal"/>
    <w:uiPriority w:val="46"/>
    <w:rsid w:val="00422DB6"/>
    <w:tblPr/>
    <w:tblStylePr w:type="firstRow">
      <w:rPr>
        <w:b/>
        <w:bCs/>
      </w:rPr>
    </w:tblStylePr>
    <w:tblStylePr w:type="lastRow">
      <w:rPr>
        <w:b/>
        <w:bCs/>
      </w:rPr>
    </w:tblStylePr>
    <w:tblStylePr w:type="firstCol">
      <w:rPr>
        <w:b/>
        <w:bCs/>
      </w:rPr>
    </w:tblStylePr>
    <w:tblStylePr w:type="lastCol">
      <w:rPr>
        <w:b/>
        <w:bCs/>
      </w:rPr>
    </w:tblStylePr>
  </w:style>
  <w:style w:type="table" w:styleId="GridTable1Light-Accent6">
    <w:name w:val="Grid Table 1 Light Accent 6"/>
    <w:basedOn w:val="TableNormal"/>
    <w:uiPriority w:val="46"/>
    <w:rsid w:val="00422DB6"/>
    <w:tblPr/>
    <w:tblStylePr w:type="firstRow">
      <w:rPr>
        <w:b/>
        <w:bCs/>
      </w:rPr>
    </w:tblStylePr>
    <w:tblStylePr w:type="lastRow">
      <w:rPr>
        <w:b/>
        <w:bCs/>
      </w:rPr>
    </w:tblStylePr>
    <w:tblStylePr w:type="firstCol">
      <w:rPr>
        <w:b/>
        <w:bCs/>
      </w:rPr>
    </w:tblStylePr>
    <w:tblStylePr w:type="lastCol">
      <w:rPr>
        <w:b/>
        <w:bCs/>
      </w:rPr>
    </w:tblStylePr>
  </w:style>
  <w:style w:type="paragraph" w:customStyle="1" w:styleId="listBOX">
    <w:name w:val="list BOX"/>
    <w:basedOn w:val="ListParagraph"/>
    <w:link w:val="listBOXChar"/>
    <w:qFormat/>
    <w:rsid w:val="00CD3653"/>
    <w:pPr>
      <w:numPr>
        <w:numId w:val="0"/>
      </w:numPr>
      <w:tabs>
        <w:tab w:val="left" w:pos="454"/>
        <w:tab w:val="left" w:pos="1173"/>
      </w:tabs>
      <w:spacing w:before="40" w:line="240" w:lineRule="auto"/>
      <w:ind w:right="113"/>
    </w:pPr>
    <w:rPr>
      <w:rFonts w:ascii="Corbel" w:eastAsia="Myriad Pro" w:hAnsi="Corbel"/>
      <w:sz w:val="22"/>
      <w:szCs w:val="32"/>
      <w:lang w:eastAsia="pt-PT"/>
    </w:rPr>
  </w:style>
  <w:style w:type="character" w:customStyle="1" w:styleId="listBOXChar">
    <w:name w:val="list BOX Char"/>
    <w:basedOn w:val="DefaultParagraphFont"/>
    <w:link w:val="listBOX"/>
    <w:rsid w:val="006E1B6A"/>
    <w:rPr>
      <w:rFonts w:eastAsia="Myriad Pro"/>
      <w:color w:val="353332"/>
      <w:sz w:val="22"/>
      <w:szCs w:val="32"/>
      <w:lang w:eastAsia="pt-PT"/>
    </w:rPr>
  </w:style>
  <w:style w:type="character" w:customStyle="1" w:styleId="ListParagraphChar">
    <w:name w:val="List Paragraph Char"/>
    <w:aliases w:val="List1 Char,1st level - Bullet List Paragraph Char,Lettre d'introduction Char,Normal bullet 2 Char,Bullet list Char,Listenabsatz1 Char,OM numbered bullets Char,Table of contents numbered Char,F5 List Paragraph Char,Bullet EY Char"/>
    <w:link w:val="ListParagraph"/>
    <w:uiPriority w:val="34"/>
    <w:qFormat/>
    <w:rsid w:val="00382D6E"/>
    <w:rPr>
      <w:rFonts w:ascii="Myriad Pro" w:eastAsia="Times New Roman" w:hAnsi="Myriad Pro"/>
      <w:color w:val="353332"/>
      <w:sz w:val="24"/>
      <w:szCs w:val="24"/>
    </w:rPr>
  </w:style>
  <w:style w:type="character" w:customStyle="1" w:styleId="CaptionChar">
    <w:name w:val="Caption Char"/>
    <w:aliases w:val="Table caption Char,paveikslas Char,Paveikslo pavadinimas Char,Char Char Char Char,Caption1 Char Char Char Char Char Char Char Char Char,Caption1 Char Char Char Char Char Char Char Char Tegn Tegn Tegn Tegn Tegn Char,Tabelkop Char,label Char"/>
    <w:link w:val="Caption"/>
    <w:uiPriority w:val="35"/>
    <w:qFormat/>
    <w:rsid w:val="006814A3"/>
    <w:rPr>
      <w:rFonts w:eastAsia="Times New Roman"/>
      <w:b/>
      <w:bCs/>
      <w:iCs/>
      <w:color w:val="353332"/>
      <w:szCs w:val="18"/>
      <w:lang w:eastAsia="lt-LT"/>
    </w:rPr>
  </w:style>
  <w:style w:type="paragraph" w:customStyle="1" w:styleId="BOX">
    <w:name w:val="BOX"/>
    <w:basedOn w:val="Normal"/>
    <w:link w:val="BOXChar"/>
    <w:qFormat/>
    <w:rsid w:val="00CD3653"/>
    <w:pPr>
      <w:spacing w:before="20" w:line="240" w:lineRule="auto"/>
      <w:ind w:left="57" w:right="57"/>
    </w:pPr>
    <w:rPr>
      <w:rFonts w:ascii="Corbel" w:hAnsi="Corbel"/>
      <w:sz w:val="22"/>
      <w:lang w:eastAsia="pt-PT"/>
    </w:rPr>
  </w:style>
  <w:style w:type="character" w:customStyle="1" w:styleId="BOXChar">
    <w:name w:val="BOX Char"/>
    <w:basedOn w:val="DefaultParagraphFont"/>
    <w:link w:val="BOX"/>
    <w:rsid w:val="00035ECA"/>
    <w:rPr>
      <w:color w:val="353332"/>
      <w:spacing w:val="-2"/>
      <w:sz w:val="22"/>
      <w:szCs w:val="24"/>
      <w:lang w:eastAsia="pt-PT"/>
    </w:rPr>
  </w:style>
  <w:style w:type="character" w:styleId="CommentReference">
    <w:name w:val="annotation reference"/>
    <w:basedOn w:val="DefaultParagraphFont"/>
    <w:uiPriority w:val="99"/>
    <w:unhideWhenUsed/>
    <w:rsid w:val="009A4420"/>
    <w:rPr>
      <w:sz w:val="16"/>
      <w:szCs w:val="16"/>
    </w:rPr>
  </w:style>
  <w:style w:type="paragraph" w:customStyle="1" w:styleId="Normalafterbox">
    <w:name w:val="Normal after box"/>
    <w:basedOn w:val="Normal"/>
    <w:link w:val="NormalafterboxChar"/>
    <w:qFormat/>
    <w:rsid w:val="00194E5C"/>
    <w:pPr>
      <w:spacing w:before="160" w:after="160" w:line="240" w:lineRule="auto"/>
    </w:pPr>
    <w:rPr>
      <w:rFonts w:eastAsia="Times New Roman"/>
      <w:lang w:eastAsia="pt-PT"/>
    </w:rPr>
  </w:style>
  <w:style w:type="character" w:customStyle="1" w:styleId="NormalafterboxChar">
    <w:name w:val="Normal after box Char"/>
    <w:basedOn w:val="DefaultParagraphFont"/>
    <w:link w:val="Normalafterbox"/>
    <w:rsid w:val="00F27152"/>
    <w:rPr>
      <w:rFonts w:ascii="Times New Roman" w:eastAsia="Times New Roman" w:hAnsi="Times New Roman"/>
      <w:color w:val="353332"/>
      <w:spacing w:val="-2"/>
      <w:sz w:val="24"/>
      <w:szCs w:val="24"/>
      <w:lang w:eastAsia="pt-PT"/>
    </w:rPr>
  </w:style>
  <w:style w:type="character" w:styleId="UnresolvedMention">
    <w:name w:val="Unresolved Mention"/>
    <w:basedOn w:val="DefaultParagraphFont"/>
    <w:uiPriority w:val="99"/>
    <w:semiHidden/>
    <w:unhideWhenUsed/>
    <w:rsid w:val="004D409A"/>
    <w:rPr>
      <w:color w:val="605E5C"/>
      <w:shd w:val="clear" w:color="auto" w:fill="E1DFDD"/>
    </w:rPr>
  </w:style>
  <w:style w:type="table" w:styleId="TableGridLight">
    <w:name w:val="Grid Table Light"/>
    <w:basedOn w:val="TableNormal"/>
    <w:uiPriority w:val="40"/>
    <w:rsid w:val="00045C3D"/>
    <w:tblPr/>
  </w:style>
  <w:style w:type="paragraph" w:styleId="Revision">
    <w:name w:val="Revision"/>
    <w:hidden/>
    <w:uiPriority w:val="99"/>
    <w:semiHidden/>
    <w:rsid w:val="006A49D4"/>
    <w:rPr>
      <w:rFonts w:ascii="Times New Roman" w:hAnsi="Times New Roman"/>
      <w:color w:val="353332"/>
      <w:sz w:val="24"/>
      <w:szCs w:val="24"/>
    </w:rPr>
  </w:style>
  <w:style w:type="character" w:styleId="Mention">
    <w:name w:val="Mention"/>
    <w:basedOn w:val="DefaultParagraphFont"/>
    <w:uiPriority w:val="99"/>
    <w:unhideWhenUsed/>
    <w:rsid w:val="003C0FBC"/>
    <w:rPr>
      <w:color w:val="2B579A"/>
      <w:shd w:val="clear" w:color="auto" w:fill="E1DFDD"/>
    </w:rPr>
  </w:style>
  <w:style w:type="character" w:styleId="FollowedHyperlink">
    <w:name w:val="FollowedHyperlink"/>
    <w:basedOn w:val="DefaultParagraphFont"/>
    <w:uiPriority w:val="99"/>
    <w:unhideWhenUsed/>
    <w:rsid w:val="002D2D3A"/>
    <w:rPr>
      <w:rFonts w:ascii="Myriad Pro" w:hAnsi="Myriad Pro"/>
      <w:color w:val="003469"/>
      <w:sz w:val="24"/>
      <w:u w:val="single"/>
    </w:rPr>
  </w:style>
  <w:style w:type="paragraph" w:styleId="NormalWeb">
    <w:name w:val="Normal (Web)"/>
    <w:basedOn w:val="Normal"/>
    <w:uiPriority w:val="99"/>
    <w:unhideWhenUsed/>
    <w:rsid w:val="00396CC1"/>
    <w:pPr>
      <w:spacing w:before="100" w:beforeAutospacing="1" w:after="100" w:afterAutospacing="1" w:line="240" w:lineRule="auto"/>
      <w:jc w:val="left"/>
    </w:pPr>
    <w:rPr>
      <w:rFonts w:eastAsia="Times New Roman"/>
      <w:color w:val="auto"/>
      <w:lang w:val="it-IT" w:eastAsia="it-IT"/>
    </w:rPr>
  </w:style>
  <w:style w:type="character" w:styleId="Strong">
    <w:name w:val="Strong"/>
    <w:basedOn w:val="DefaultParagraphFont"/>
    <w:uiPriority w:val="22"/>
    <w:qFormat/>
    <w:rsid w:val="00CD1C77"/>
    <w:rPr>
      <w:rFonts w:ascii="Myriad Pro" w:hAnsi="Myriad Pro"/>
      <w:b/>
      <w:color w:val="2CA09A"/>
    </w:rPr>
  </w:style>
  <w:style w:type="table" w:customStyle="1" w:styleId="TableGridGreenIRG1">
    <w:name w:val="Table Grid Green IRG1"/>
    <w:basedOn w:val="TableNormal"/>
    <w:next w:val="TableGrid"/>
    <w:uiPriority w:val="59"/>
    <w:rsid w:val="000F3B23"/>
    <w:rPr>
      <w:rFonts w:ascii="Segoe UI" w:eastAsia="Calibri" w:hAnsi="Segoe UI" w:cs="Calibri"/>
      <w:sz w:val="22"/>
      <w:lang w:val="it-IT" w:eastAsia="en-US"/>
    </w:rPr>
    <w:tblPr/>
  </w:style>
  <w:style w:type="table" w:styleId="PlainTable2">
    <w:name w:val="Plain Table 2"/>
    <w:basedOn w:val="TableNormal"/>
    <w:uiPriority w:val="42"/>
    <w:rsid w:val="00022233"/>
    <w:tblPr/>
    <w:tblStylePr w:type="firstRow">
      <w:rPr>
        <w:b/>
        <w:bCs/>
      </w:rPr>
    </w:tblStylePr>
    <w:tblStylePr w:type="lastRow">
      <w:rPr>
        <w:b/>
        <w:bCs/>
      </w:rPr>
    </w:tblStylePr>
    <w:tblStylePr w:type="firstCol">
      <w:rPr>
        <w:b/>
        <w:bCs/>
      </w:rPr>
    </w:tblStylePr>
    <w:tblStylePr w:type="lastCol">
      <w:rPr>
        <w:b/>
        <w:bCs/>
      </w:rPr>
    </w:tblStylePr>
  </w:style>
  <w:style w:type="character" w:customStyle="1" w:styleId="overflow-hidden">
    <w:name w:val="overflow-hidden"/>
    <w:basedOn w:val="DefaultParagraphFont"/>
    <w:rsid w:val="003629DE"/>
  </w:style>
  <w:style w:type="table" w:customStyle="1" w:styleId="TableGrid1">
    <w:name w:val="Table Grid1"/>
    <w:basedOn w:val="TableNormal"/>
    <w:next w:val="TableGrid"/>
    <w:uiPriority w:val="39"/>
    <w:rsid w:val="005A7EBB"/>
    <w:rPr>
      <w:rFonts w:ascii="Cambria" w:eastAsia="Calibri" w:hAnsi="Cambria" w:cstheme="minorBidi"/>
      <w:sz w:val="22"/>
      <w:szCs w:val="22"/>
      <w:lang w:val="lt-LT" w:eastAsia="en-US"/>
    </w:rPr>
    <w:tblPr/>
  </w:style>
  <w:style w:type="paragraph" w:customStyle="1" w:styleId="pf0">
    <w:name w:val="pf0"/>
    <w:basedOn w:val="Normal"/>
    <w:rsid w:val="0013577C"/>
    <w:pPr>
      <w:spacing w:before="100" w:beforeAutospacing="1" w:after="100" w:afterAutospacing="1" w:line="240" w:lineRule="auto"/>
      <w:jc w:val="left"/>
    </w:pPr>
    <w:rPr>
      <w:rFonts w:eastAsia="Times New Roman"/>
      <w:color w:val="auto"/>
      <w:lang w:val="it-IT" w:eastAsia="it-IT"/>
    </w:rPr>
  </w:style>
  <w:style w:type="character" w:customStyle="1" w:styleId="cf01">
    <w:name w:val="cf01"/>
    <w:basedOn w:val="DefaultParagraphFont"/>
    <w:rsid w:val="0013577C"/>
    <w:rPr>
      <w:rFonts w:ascii="Segoe UI" w:hAnsi="Segoe UI" w:cs="Segoe UI" w:hint="default"/>
      <w:color w:val="353332"/>
      <w:sz w:val="18"/>
      <w:szCs w:val="18"/>
    </w:rPr>
  </w:style>
  <w:style w:type="table" w:customStyle="1" w:styleId="TableGridLight3">
    <w:name w:val="Table Grid Light3"/>
    <w:basedOn w:val="TableNormal"/>
    <w:next w:val="TableGridLight"/>
    <w:uiPriority w:val="40"/>
    <w:rsid w:val="00B92DC6"/>
    <w:tblPr/>
    <w:tblStylePr w:type="firstRow">
      <w:rPr>
        <w:rFonts w:ascii="Segoe UI Symbol" w:hAnsi="Segoe UI Symbol"/>
        <w:b/>
        <w:i w:val="0"/>
        <w:caps/>
        <w:smallCaps w:val="0"/>
        <w:strike w:val="0"/>
        <w:dstrike w:val="0"/>
        <w:vanish w:val="0"/>
        <w:sz w:val="20"/>
        <w:vertAlign w:val="baseline"/>
      </w:rPr>
    </w:tblStylePr>
    <w:tblStylePr w:type="firstCol">
      <w:rPr>
        <w:rFonts w:ascii="Segoe UI Symbol" w:hAnsi="Segoe UI Symbol"/>
        <w:b/>
        <w:i w:val="0"/>
        <w:caps w:val="0"/>
        <w:smallCaps w:val="0"/>
        <w:strike w:val="0"/>
        <w:dstrike w:val="0"/>
        <w:vanish w:val="0"/>
        <w:sz w:val="16"/>
        <w:vertAlign w:val="baseline"/>
      </w:rPr>
    </w:tblStylePr>
  </w:style>
  <w:style w:type="table" w:styleId="GridTable1Light">
    <w:name w:val="Grid Table 1 Light"/>
    <w:basedOn w:val="TableNormal"/>
    <w:uiPriority w:val="46"/>
    <w:rsid w:val="00DB57BF"/>
    <w:tblPr/>
    <w:tblStylePr w:type="firstRow">
      <w:rPr>
        <w:b/>
        <w:bCs/>
      </w:rPr>
    </w:tblStylePr>
    <w:tblStylePr w:type="lastRow">
      <w:rPr>
        <w:b/>
        <w:bCs/>
      </w:rPr>
    </w:tblStylePr>
    <w:tblStylePr w:type="firstCol">
      <w:rPr>
        <w:b/>
        <w:bCs/>
      </w:rPr>
    </w:tblStylePr>
    <w:tblStylePr w:type="lastCol">
      <w:rPr>
        <w:b/>
        <w:bCs/>
      </w:rPr>
    </w:tblStylePr>
  </w:style>
  <w:style w:type="table" w:styleId="GridTable2">
    <w:name w:val="Grid Table 2"/>
    <w:basedOn w:val="TableNormal"/>
    <w:uiPriority w:val="47"/>
    <w:rsid w:val="00C141FD"/>
    <w:tblPr/>
    <w:tblStylePr w:type="firstRow">
      <w:rPr>
        <w:b/>
        <w:bCs/>
      </w:rPr>
    </w:tblStylePr>
    <w:tblStylePr w:type="lastRow">
      <w:rPr>
        <w:b/>
        <w:bCs/>
      </w:rPr>
    </w:tblStylePr>
    <w:tblStylePr w:type="firstCol">
      <w:rPr>
        <w:b/>
        <w:bCs/>
      </w:rPr>
    </w:tblStylePr>
    <w:tblStylePr w:type="lastCol">
      <w:rPr>
        <w:b/>
        <w:bCs/>
      </w:rPr>
    </w:tblStylePr>
  </w:style>
  <w:style w:type="paragraph" w:customStyle="1" w:styleId="pf1">
    <w:name w:val="pf1"/>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2">
    <w:name w:val="pf2"/>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3">
    <w:name w:val="pf3"/>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4">
    <w:name w:val="pf4"/>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5">
    <w:name w:val="pf5"/>
    <w:basedOn w:val="Normal"/>
    <w:rsid w:val="00D90603"/>
    <w:pPr>
      <w:spacing w:before="100" w:beforeAutospacing="1" w:after="100" w:afterAutospacing="1" w:line="240" w:lineRule="auto"/>
      <w:ind w:left="1080"/>
      <w:jc w:val="left"/>
    </w:pPr>
    <w:rPr>
      <w:rFonts w:eastAsia="Times New Roman"/>
      <w:color w:val="auto"/>
      <w:spacing w:val="0"/>
      <w:lang w:val="it-IT" w:eastAsia="it-IT"/>
    </w:rPr>
  </w:style>
  <w:style w:type="paragraph" w:customStyle="1" w:styleId="pf6">
    <w:name w:val="pf6"/>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7">
    <w:name w:val="pf7"/>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8">
    <w:name w:val="pf8"/>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9">
    <w:name w:val="pf9"/>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10">
    <w:name w:val="pf10"/>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11">
    <w:name w:val="pf11"/>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12">
    <w:name w:val="pf12"/>
    <w:basedOn w:val="Normal"/>
    <w:rsid w:val="00D90603"/>
    <w:pPr>
      <w:spacing w:before="100" w:beforeAutospacing="1" w:after="100" w:afterAutospacing="1" w:line="240" w:lineRule="auto"/>
      <w:ind w:left="360"/>
      <w:jc w:val="left"/>
    </w:pPr>
    <w:rPr>
      <w:rFonts w:eastAsia="Times New Roman"/>
      <w:color w:val="auto"/>
      <w:spacing w:val="0"/>
      <w:lang w:val="it-IT" w:eastAsia="it-IT"/>
    </w:rPr>
  </w:style>
  <w:style w:type="character" w:customStyle="1" w:styleId="cf21">
    <w:name w:val="cf21"/>
    <w:basedOn w:val="DefaultParagraphFont"/>
    <w:rsid w:val="00D90603"/>
    <w:rPr>
      <w:rFonts w:ascii="Segoe UI" w:hAnsi="Segoe UI" w:cs="Segoe UI" w:hint="default"/>
      <w:b/>
      <w:bCs/>
      <w:color w:val="353332"/>
      <w:sz w:val="18"/>
      <w:szCs w:val="18"/>
    </w:rPr>
  </w:style>
  <w:style w:type="character" w:customStyle="1" w:styleId="cf11">
    <w:name w:val="cf11"/>
    <w:basedOn w:val="DefaultParagraphFont"/>
    <w:rsid w:val="003A17FA"/>
    <w:rPr>
      <w:rFonts w:ascii="Segoe UI" w:hAnsi="Segoe UI" w:cs="Segoe UI" w:hint="default"/>
      <w:color w:val="353332"/>
      <w:sz w:val="18"/>
      <w:szCs w:val="18"/>
    </w:rPr>
  </w:style>
  <w:style w:type="paragraph" w:styleId="HTMLPreformatted">
    <w:name w:val="HTML Preformatted"/>
    <w:basedOn w:val="Normal"/>
    <w:link w:val="HTMLPreformattedChar"/>
    <w:uiPriority w:val="99"/>
    <w:unhideWhenUsed/>
    <w:rsid w:val="007D01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7D01B1"/>
    <w:rPr>
      <w:rFonts w:ascii="Consolas" w:hAnsi="Consolas"/>
      <w:color w:val="353332"/>
      <w:spacing w:val="-2"/>
    </w:rPr>
  </w:style>
  <w:style w:type="character" w:styleId="SmartHyperlink">
    <w:name w:val="Smart Hyperlink"/>
    <w:basedOn w:val="Hyperlink"/>
    <w:uiPriority w:val="99"/>
    <w:unhideWhenUsed/>
    <w:rsid w:val="001F233A"/>
    <w:rPr>
      <w:rFonts w:ascii="Myriad Pro" w:hAnsi="Myriad Pro"/>
      <w:b w:val="0"/>
      <w:i w:val="0"/>
      <w:color w:val="003469"/>
      <w:sz w:val="24"/>
      <w:u w:val="single"/>
    </w:rPr>
  </w:style>
  <w:style w:type="paragraph" w:customStyle="1" w:styleId="msonormal0">
    <w:name w:val="msonormal"/>
    <w:basedOn w:val="Normal"/>
    <w:rsid w:val="007F2183"/>
    <w:pPr>
      <w:spacing w:before="100" w:beforeAutospacing="1" w:after="100" w:afterAutospacing="1" w:line="240" w:lineRule="auto"/>
      <w:jc w:val="left"/>
    </w:pPr>
    <w:rPr>
      <w:rFonts w:eastAsia="Times New Roman"/>
      <w:color w:val="auto"/>
      <w:spacing w:val="0"/>
    </w:rPr>
  </w:style>
  <w:style w:type="paragraph" w:customStyle="1" w:styleId="xl66">
    <w:name w:val="xl66"/>
    <w:basedOn w:val="Normal"/>
    <w:rsid w:val="007F2183"/>
    <w:pPr>
      <w:spacing w:before="100" w:beforeAutospacing="1" w:after="100" w:afterAutospacing="1" w:line="240" w:lineRule="auto"/>
      <w:jc w:val="left"/>
    </w:pPr>
    <w:rPr>
      <w:rFonts w:ascii="Corbel" w:eastAsia="Times New Roman" w:hAnsi="Corbel"/>
      <w:color w:val="auto"/>
      <w:spacing w:val="0"/>
    </w:rPr>
  </w:style>
  <w:style w:type="paragraph" w:customStyle="1" w:styleId="xl67">
    <w:name w:val="xl67"/>
    <w:basedOn w:val="Normal"/>
    <w:rsid w:val="007F2183"/>
    <w:pPr>
      <w:spacing w:before="100" w:beforeAutospacing="1" w:after="100" w:afterAutospacing="1" w:line="240" w:lineRule="auto"/>
      <w:jc w:val="left"/>
    </w:pPr>
    <w:rPr>
      <w:rFonts w:ascii="Corbel" w:eastAsia="Times New Roman" w:hAnsi="Corbel"/>
      <w:b/>
      <w:bCs/>
      <w:i/>
      <w:iCs/>
      <w:color w:val="auto"/>
      <w:spacing w:val="0"/>
    </w:rPr>
  </w:style>
  <w:style w:type="paragraph" w:customStyle="1" w:styleId="xl68">
    <w:name w:val="xl68"/>
    <w:basedOn w:val="Normal"/>
    <w:rsid w:val="007F218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69">
    <w:name w:val="xl69"/>
    <w:basedOn w:val="Normal"/>
    <w:rsid w:val="007F2183"/>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70">
    <w:name w:val="xl70"/>
    <w:basedOn w:val="Normal"/>
    <w:rsid w:val="007F218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71">
    <w:name w:val="xl71"/>
    <w:basedOn w:val="Normal"/>
    <w:rsid w:val="007F2183"/>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72">
    <w:name w:val="xl72"/>
    <w:basedOn w:val="Normal"/>
    <w:rsid w:val="007F218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Corbel" w:eastAsia="Times New Roman" w:hAnsi="Corbel"/>
      <w:color w:val="auto"/>
      <w:spacing w:val="0"/>
    </w:rPr>
  </w:style>
  <w:style w:type="paragraph" w:customStyle="1" w:styleId="xl73">
    <w:name w:val="xl73"/>
    <w:basedOn w:val="Normal"/>
    <w:rsid w:val="007F2183"/>
    <w:pPr>
      <w:pBdr>
        <w:top w:val="single" w:sz="4" w:space="0" w:color="auto"/>
        <w:left w:val="single" w:sz="4" w:space="0" w:color="auto"/>
        <w:right w:val="single" w:sz="4" w:space="0" w:color="auto"/>
      </w:pBdr>
      <w:shd w:val="clear" w:color="000000" w:fill="E7E6E6"/>
      <w:spacing w:before="100" w:beforeAutospacing="1" w:after="100" w:afterAutospacing="1" w:line="240" w:lineRule="auto"/>
      <w:jc w:val="left"/>
      <w:textAlignment w:val="center"/>
    </w:pPr>
    <w:rPr>
      <w:rFonts w:ascii="Corbel" w:eastAsia="Times New Roman" w:hAnsi="Corbel"/>
      <w:b/>
      <w:bCs/>
      <w:color w:val="auto"/>
      <w:spacing w:val="0"/>
      <w:sz w:val="32"/>
      <w:szCs w:val="32"/>
    </w:rPr>
  </w:style>
  <w:style w:type="paragraph" w:customStyle="1" w:styleId="xl74">
    <w:name w:val="xl74"/>
    <w:basedOn w:val="Normal"/>
    <w:rsid w:val="007F2183"/>
    <w:pPr>
      <w:pBdr>
        <w:left w:val="single" w:sz="4" w:space="0" w:color="auto"/>
        <w:right w:val="single" w:sz="4" w:space="0" w:color="auto"/>
      </w:pBdr>
      <w:shd w:val="clear" w:color="000000" w:fill="E7E6E6"/>
      <w:spacing w:before="100" w:beforeAutospacing="1" w:after="100" w:afterAutospacing="1" w:line="240" w:lineRule="auto"/>
      <w:jc w:val="left"/>
      <w:textAlignment w:val="center"/>
    </w:pPr>
    <w:rPr>
      <w:rFonts w:ascii="Corbel" w:eastAsia="Times New Roman" w:hAnsi="Corbel"/>
      <w:b/>
      <w:bCs/>
      <w:color w:val="auto"/>
      <w:spacing w:val="0"/>
      <w:sz w:val="32"/>
      <w:szCs w:val="32"/>
    </w:rPr>
  </w:style>
  <w:style w:type="paragraph" w:customStyle="1" w:styleId="xl75">
    <w:name w:val="xl75"/>
    <w:basedOn w:val="Normal"/>
    <w:rsid w:val="007F2183"/>
    <w:pPr>
      <w:pBdr>
        <w:top w:val="single" w:sz="4" w:space="0" w:color="auto"/>
        <w:left w:val="single" w:sz="4" w:space="0" w:color="auto"/>
        <w:bottom w:val="single" w:sz="4" w:space="0" w:color="auto"/>
        <w:right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color w:val="auto"/>
      <w:spacing w:val="0"/>
      <w:sz w:val="28"/>
      <w:szCs w:val="28"/>
    </w:rPr>
  </w:style>
  <w:style w:type="paragraph" w:customStyle="1" w:styleId="xl76">
    <w:name w:val="xl76"/>
    <w:basedOn w:val="Normal"/>
    <w:rsid w:val="007F2183"/>
    <w:pPr>
      <w:pBdr>
        <w:top w:val="single" w:sz="4" w:space="0" w:color="auto"/>
        <w:bottom w:val="single" w:sz="4" w:space="0" w:color="auto"/>
        <w:right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color w:val="auto"/>
      <w:spacing w:val="0"/>
      <w:sz w:val="28"/>
      <w:szCs w:val="28"/>
    </w:rPr>
  </w:style>
  <w:style w:type="paragraph" w:customStyle="1" w:styleId="xl77">
    <w:name w:val="xl77"/>
    <w:basedOn w:val="Normal"/>
    <w:rsid w:val="007F2183"/>
    <w:pPr>
      <w:pBdr>
        <w:top w:val="single" w:sz="4" w:space="0" w:color="auto"/>
        <w:left w:val="single" w:sz="4"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color w:val="auto"/>
      <w:spacing w:val="0"/>
      <w:sz w:val="28"/>
      <w:szCs w:val="28"/>
    </w:rPr>
  </w:style>
  <w:style w:type="paragraph" w:customStyle="1" w:styleId="xl78">
    <w:name w:val="xl78"/>
    <w:basedOn w:val="Normal"/>
    <w:rsid w:val="007F2183"/>
    <w:pPr>
      <w:spacing w:before="100" w:beforeAutospacing="1" w:after="100" w:afterAutospacing="1" w:line="240" w:lineRule="auto"/>
      <w:jc w:val="left"/>
    </w:pPr>
    <w:rPr>
      <w:rFonts w:ascii="Corbel" w:eastAsia="Times New Roman" w:hAnsi="Corbel"/>
      <w:color w:val="auto"/>
      <w:spacing w:val="0"/>
      <w:sz w:val="28"/>
      <w:szCs w:val="28"/>
    </w:rPr>
  </w:style>
  <w:style w:type="paragraph" w:customStyle="1" w:styleId="xl79">
    <w:name w:val="xl79"/>
    <w:basedOn w:val="Normal"/>
    <w:rsid w:val="007F2183"/>
    <w:pPr>
      <w:pBdr>
        <w:top w:val="single" w:sz="4" w:space="0" w:color="auto"/>
        <w:left w:val="single" w:sz="4" w:space="0" w:color="auto"/>
        <w:bottom w:val="single" w:sz="4" w:space="0" w:color="auto"/>
        <w:right w:val="single" w:sz="4" w:space="0" w:color="auto"/>
      </w:pBdr>
      <w:shd w:val="clear" w:color="000000" w:fill="FDD08D"/>
      <w:spacing w:before="100" w:beforeAutospacing="1" w:after="100" w:afterAutospacing="1" w:line="240" w:lineRule="auto"/>
      <w:jc w:val="left"/>
      <w:textAlignment w:val="top"/>
    </w:pPr>
    <w:rPr>
      <w:rFonts w:ascii="Corbel" w:eastAsia="Times New Roman" w:hAnsi="Corbel"/>
      <w:b/>
      <w:bCs/>
      <w:i/>
      <w:iCs/>
      <w:color w:val="auto"/>
      <w:spacing w:val="0"/>
      <w:sz w:val="28"/>
      <w:szCs w:val="28"/>
    </w:rPr>
  </w:style>
  <w:style w:type="paragraph" w:customStyle="1" w:styleId="xl80">
    <w:name w:val="xl80"/>
    <w:basedOn w:val="Normal"/>
    <w:rsid w:val="007F2183"/>
    <w:pPr>
      <w:pBdr>
        <w:top w:val="single" w:sz="4" w:space="0" w:color="auto"/>
        <w:left w:val="single" w:sz="4" w:space="0" w:color="auto"/>
        <w:bottom w:val="single" w:sz="4" w:space="0" w:color="auto"/>
        <w:right w:val="single" w:sz="4" w:space="0" w:color="auto"/>
      </w:pBdr>
      <w:shd w:val="clear" w:color="000000" w:fill="FDD08D"/>
      <w:spacing w:before="100" w:beforeAutospacing="1" w:after="100" w:afterAutospacing="1" w:line="240" w:lineRule="auto"/>
      <w:jc w:val="left"/>
      <w:textAlignment w:val="top"/>
    </w:pPr>
    <w:rPr>
      <w:rFonts w:ascii="Corbel" w:eastAsia="Times New Roman" w:hAnsi="Corbel"/>
      <w:b/>
      <w:bCs/>
      <w:i/>
      <w:iCs/>
      <w:color w:val="auto"/>
      <w:spacing w:val="0"/>
      <w:sz w:val="28"/>
      <w:szCs w:val="28"/>
    </w:rPr>
  </w:style>
  <w:style w:type="paragraph" w:customStyle="1" w:styleId="xl81">
    <w:name w:val="xl81"/>
    <w:basedOn w:val="Normal"/>
    <w:rsid w:val="007F218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left"/>
      <w:textAlignment w:val="center"/>
    </w:pPr>
    <w:rPr>
      <w:rFonts w:ascii="Corbel" w:eastAsia="Times New Roman" w:hAnsi="Corbel"/>
      <w:b/>
      <w:bCs/>
      <w:color w:val="000000"/>
      <w:spacing w:val="0"/>
      <w:sz w:val="28"/>
      <w:szCs w:val="28"/>
    </w:rPr>
  </w:style>
  <w:style w:type="paragraph" w:customStyle="1" w:styleId="xl82">
    <w:name w:val="xl82"/>
    <w:basedOn w:val="Normal"/>
    <w:rsid w:val="007F2183"/>
    <w:pPr>
      <w:pBdr>
        <w:top w:val="single" w:sz="4" w:space="0" w:color="auto"/>
        <w:left w:val="single" w:sz="4" w:space="0" w:color="auto"/>
        <w:bottom w:val="single" w:sz="4" w:space="0" w:color="auto"/>
        <w:right w:val="single" w:sz="4" w:space="0" w:color="auto"/>
      </w:pBdr>
      <w:shd w:val="clear" w:color="000000" w:fill="FDD08D"/>
      <w:spacing w:before="100" w:beforeAutospacing="1" w:after="100" w:afterAutospacing="1" w:line="240" w:lineRule="auto"/>
      <w:jc w:val="left"/>
      <w:textAlignment w:val="center"/>
    </w:pPr>
    <w:rPr>
      <w:rFonts w:ascii="Corbel" w:eastAsia="Times New Roman" w:hAnsi="Corbel"/>
      <w:color w:val="auto"/>
      <w:spacing w:val="0"/>
      <w:sz w:val="28"/>
      <w:szCs w:val="28"/>
    </w:rPr>
  </w:style>
  <w:style w:type="paragraph" w:customStyle="1" w:styleId="xl83">
    <w:name w:val="xl83"/>
    <w:basedOn w:val="Normal"/>
    <w:rsid w:val="007F218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left"/>
      <w:textAlignment w:val="center"/>
    </w:pPr>
    <w:rPr>
      <w:rFonts w:ascii="Corbel" w:eastAsia="Times New Roman" w:hAnsi="Corbel"/>
      <w:b/>
      <w:bCs/>
      <w:color w:val="auto"/>
      <w:spacing w:val="0"/>
      <w:sz w:val="28"/>
      <w:szCs w:val="28"/>
    </w:rPr>
  </w:style>
  <w:style w:type="paragraph" w:customStyle="1" w:styleId="xl84">
    <w:name w:val="xl84"/>
    <w:basedOn w:val="Normal"/>
    <w:rsid w:val="007F2183"/>
    <w:pPr>
      <w:pBdr>
        <w:left w:val="single" w:sz="4" w:space="0" w:color="auto"/>
      </w:pBdr>
      <w:spacing w:before="100" w:beforeAutospacing="1" w:after="100" w:afterAutospacing="1" w:line="240" w:lineRule="auto"/>
      <w:jc w:val="left"/>
    </w:pPr>
    <w:rPr>
      <w:rFonts w:ascii="Corbel" w:eastAsia="Times New Roman" w:hAnsi="Corbel"/>
      <w:color w:val="auto"/>
      <w:spacing w:val="0"/>
    </w:rPr>
  </w:style>
  <w:style w:type="paragraph" w:customStyle="1" w:styleId="xl85">
    <w:name w:val="xl85"/>
    <w:basedOn w:val="Normal"/>
    <w:rsid w:val="007F2183"/>
    <w:pPr>
      <w:pBdr>
        <w:top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86">
    <w:name w:val="xl86"/>
    <w:basedOn w:val="Normal"/>
    <w:rsid w:val="007F2183"/>
    <w:pPr>
      <w:pBdr>
        <w:top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87">
    <w:name w:val="xl87"/>
    <w:basedOn w:val="Normal"/>
    <w:rsid w:val="007F2183"/>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88">
    <w:name w:val="xl88"/>
    <w:basedOn w:val="Normal"/>
    <w:rsid w:val="007F2183"/>
    <w:pPr>
      <w:pBdr>
        <w:top w:val="single" w:sz="4" w:space="0" w:color="auto"/>
        <w:left w:val="single" w:sz="4" w:space="0" w:color="auto"/>
        <w:right w:val="single" w:sz="4" w:space="0" w:color="auto"/>
      </w:pBdr>
      <w:shd w:val="clear" w:color="000000" w:fill="FDD08D"/>
      <w:spacing w:before="100" w:beforeAutospacing="1" w:after="100" w:afterAutospacing="1" w:line="240" w:lineRule="auto"/>
      <w:jc w:val="left"/>
      <w:textAlignment w:val="center"/>
    </w:pPr>
    <w:rPr>
      <w:rFonts w:ascii="Corbel" w:eastAsia="Times New Roman" w:hAnsi="Corbel"/>
      <w:color w:val="auto"/>
      <w:spacing w:val="0"/>
      <w:sz w:val="28"/>
      <w:szCs w:val="28"/>
    </w:rPr>
  </w:style>
  <w:style w:type="paragraph" w:customStyle="1" w:styleId="xl89">
    <w:name w:val="xl89"/>
    <w:basedOn w:val="Normal"/>
    <w:rsid w:val="007F2183"/>
    <w:pPr>
      <w:pBdr>
        <w:top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0">
    <w:name w:val="xl90"/>
    <w:basedOn w:val="Normal"/>
    <w:rsid w:val="007F2183"/>
    <w:pPr>
      <w:pBdr>
        <w:top w:val="double" w:sz="6"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left"/>
      <w:textAlignment w:val="center"/>
    </w:pPr>
    <w:rPr>
      <w:rFonts w:ascii="Corbel" w:eastAsia="Times New Roman" w:hAnsi="Corbel"/>
      <w:b/>
      <w:bCs/>
      <w:color w:val="auto"/>
      <w:spacing w:val="0"/>
      <w:sz w:val="28"/>
      <w:szCs w:val="28"/>
    </w:rPr>
  </w:style>
  <w:style w:type="paragraph" w:customStyle="1" w:styleId="xl91">
    <w:name w:val="xl91"/>
    <w:basedOn w:val="Normal"/>
    <w:rsid w:val="007F2183"/>
    <w:pPr>
      <w:pBdr>
        <w:top w:val="double" w:sz="6" w:space="0" w:color="auto"/>
        <w:bottom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2">
    <w:name w:val="xl92"/>
    <w:basedOn w:val="Normal"/>
    <w:rsid w:val="007F2183"/>
    <w:pPr>
      <w:pBdr>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3">
    <w:name w:val="xl93"/>
    <w:basedOn w:val="Normal"/>
    <w:rsid w:val="007F2183"/>
    <w:pPr>
      <w:pBdr>
        <w:top w:val="single" w:sz="4" w:space="0" w:color="auto"/>
        <w:left w:val="single" w:sz="4" w:space="0" w:color="auto"/>
        <w:bottom w:val="single" w:sz="4" w:space="0" w:color="auto"/>
        <w:right w:val="single" w:sz="12" w:space="0" w:color="auto"/>
      </w:pBdr>
      <w:shd w:val="clear" w:color="000000" w:fill="FDD08D"/>
      <w:spacing w:before="100" w:beforeAutospacing="1" w:after="100" w:afterAutospacing="1" w:line="240" w:lineRule="auto"/>
      <w:jc w:val="center"/>
      <w:textAlignment w:val="center"/>
    </w:pPr>
    <w:rPr>
      <w:rFonts w:ascii="Corbel" w:eastAsia="Times New Roman" w:hAnsi="Corbel"/>
      <w:color w:val="auto"/>
      <w:spacing w:val="0"/>
      <w:sz w:val="28"/>
      <w:szCs w:val="28"/>
    </w:rPr>
  </w:style>
  <w:style w:type="paragraph" w:customStyle="1" w:styleId="xl94">
    <w:name w:val="xl94"/>
    <w:basedOn w:val="Normal"/>
    <w:rsid w:val="007F2183"/>
    <w:pPr>
      <w:pBdr>
        <w:top w:val="single" w:sz="4" w:space="0" w:color="auto"/>
        <w:left w:val="single" w:sz="4" w:space="0" w:color="auto"/>
        <w:bottom w:val="single" w:sz="4" w:space="0" w:color="auto"/>
        <w:right w:val="single" w:sz="12"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5">
    <w:name w:val="xl95"/>
    <w:basedOn w:val="Normal"/>
    <w:rsid w:val="007F2183"/>
    <w:pPr>
      <w:pBdr>
        <w:top w:val="single" w:sz="4" w:space="0" w:color="auto"/>
        <w:left w:val="single" w:sz="4" w:space="0" w:color="auto"/>
        <w:bottom w:val="single" w:sz="4" w:space="0" w:color="auto"/>
        <w:right w:val="single" w:sz="12"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6">
    <w:name w:val="xl96"/>
    <w:basedOn w:val="Normal"/>
    <w:rsid w:val="007F2183"/>
    <w:pPr>
      <w:pBdr>
        <w:top w:val="single" w:sz="4" w:space="0" w:color="auto"/>
        <w:left w:val="single" w:sz="4" w:space="0" w:color="auto"/>
        <w:right w:val="single" w:sz="12"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7">
    <w:name w:val="xl97"/>
    <w:basedOn w:val="Normal"/>
    <w:rsid w:val="007F2183"/>
    <w:pPr>
      <w:pBdr>
        <w:top w:val="double" w:sz="6" w:space="0" w:color="auto"/>
        <w:left w:val="single" w:sz="4" w:space="0" w:color="auto"/>
        <w:bottom w:val="single" w:sz="4" w:space="0" w:color="auto"/>
        <w:right w:val="single" w:sz="12"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8">
    <w:name w:val="xl98"/>
    <w:basedOn w:val="Normal"/>
    <w:rsid w:val="007F218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9">
    <w:name w:val="xl99"/>
    <w:basedOn w:val="Normal"/>
    <w:rsid w:val="007F2183"/>
    <w:pPr>
      <w:shd w:val="clear" w:color="000000" w:fill="FFFF00"/>
      <w:spacing w:before="100" w:beforeAutospacing="1" w:after="100" w:afterAutospacing="1" w:line="240" w:lineRule="auto"/>
      <w:jc w:val="left"/>
    </w:pPr>
    <w:rPr>
      <w:rFonts w:ascii="Corbel" w:eastAsia="Times New Roman" w:hAnsi="Corbel"/>
      <w:color w:val="auto"/>
      <w:spacing w:val="0"/>
    </w:rPr>
  </w:style>
  <w:style w:type="paragraph" w:customStyle="1" w:styleId="xl100">
    <w:name w:val="xl100"/>
    <w:basedOn w:val="Normal"/>
    <w:rsid w:val="007F2183"/>
    <w:pPr>
      <w:pBdr>
        <w:top w:val="single" w:sz="4" w:space="0" w:color="auto"/>
        <w:bottom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1">
    <w:name w:val="xl101"/>
    <w:basedOn w:val="Normal"/>
    <w:rsid w:val="007F2183"/>
    <w:pPr>
      <w:pBdr>
        <w:top w:val="single" w:sz="4" w:space="0" w:color="auto"/>
        <w:bottom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2">
    <w:name w:val="xl102"/>
    <w:basedOn w:val="Normal"/>
    <w:rsid w:val="007F2183"/>
    <w:pPr>
      <w:pBdr>
        <w:top w:val="single" w:sz="4" w:space="0" w:color="auto"/>
        <w:bottom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3">
    <w:name w:val="xl103"/>
    <w:basedOn w:val="Normal"/>
    <w:rsid w:val="007F2183"/>
    <w:pPr>
      <w:pBdr>
        <w:top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4">
    <w:name w:val="xl104"/>
    <w:basedOn w:val="Normal"/>
    <w:rsid w:val="007F2183"/>
    <w:pPr>
      <w:pBdr>
        <w:top w:val="double" w:sz="6" w:space="0" w:color="auto"/>
        <w:bottom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5">
    <w:name w:val="xl105"/>
    <w:basedOn w:val="Normal"/>
    <w:rsid w:val="007F2183"/>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b/>
      <w:bCs/>
      <w:color w:val="000000"/>
      <w:spacing w:val="0"/>
      <w:sz w:val="20"/>
      <w:szCs w:val="20"/>
    </w:rPr>
  </w:style>
  <w:style w:type="paragraph" w:customStyle="1" w:styleId="xl106">
    <w:name w:val="xl106"/>
    <w:basedOn w:val="Normal"/>
    <w:rsid w:val="007F218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7">
    <w:name w:val="xl107"/>
    <w:basedOn w:val="Normal"/>
    <w:rsid w:val="007F2183"/>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8">
    <w:name w:val="xl108"/>
    <w:basedOn w:val="Normal"/>
    <w:rsid w:val="007F2183"/>
    <w:pPr>
      <w:pBdr>
        <w:top w:val="single" w:sz="4" w:space="0" w:color="auto"/>
        <w:bottom w:val="single" w:sz="4" w:space="0" w:color="auto"/>
        <w:right w:val="single" w:sz="8"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9">
    <w:name w:val="xl109"/>
    <w:basedOn w:val="Normal"/>
    <w:rsid w:val="007F2183"/>
    <w:pPr>
      <w:pBdr>
        <w:top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0">
    <w:name w:val="xl110"/>
    <w:basedOn w:val="Normal"/>
    <w:rsid w:val="007F2183"/>
    <w:pPr>
      <w:pBdr>
        <w:top w:val="single" w:sz="4" w:space="0" w:color="auto"/>
        <w:bottom w:val="single" w:sz="4" w:space="0" w:color="auto"/>
        <w:right w:val="single" w:sz="8"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1">
    <w:name w:val="xl111"/>
    <w:basedOn w:val="Normal"/>
    <w:rsid w:val="007F2183"/>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2">
    <w:name w:val="xl112"/>
    <w:basedOn w:val="Normal"/>
    <w:rsid w:val="007F2183"/>
    <w:pPr>
      <w:pBdr>
        <w:top w:val="single" w:sz="4" w:space="0" w:color="auto"/>
        <w:right w:val="single" w:sz="8"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3">
    <w:name w:val="xl113"/>
    <w:basedOn w:val="Normal"/>
    <w:rsid w:val="007F2183"/>
    <w:pPr>
      <w:pBdr>
        <w:top w:val="double" w:sz="6" w:space="0" w:color="auto"/>
        <w:bottom w:val="single" w:sz="4" w:space="0" w:color="auto"/>
        <w:right w:val="single" w:sz="8"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4">
    <w:name w:val="xl114"/>
    <w:basedOn w:val="Normal"/>
    <w:rsid w:val="007F2183"/>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5">
    <w:name w:val="xl115"/>
    <w:basedOn w:val="Normal"/>
    <w:rsid w:val="007F2183"/>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6">
    <w:name w:val="xl116"/>
    <w:basedOn w:val="Normal"/>
    <w:rsid w:val="007F2183"/>
    <w:pPr>
      <w:pBdr>
        <w:top w:val="single" w:sz="4" w:space="0" w:color="auto"/>
        <w:left w:val="single" w:sz="8"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7">
    <w:name w:val="xl117"/>
    <w:basedOn w:val="Normal"/>
    <w:rsid w:val="007F2183"/>
    <w:pPr>
      <w:pBdr>
        <w:top w:val="single" w:sz="4" w:space="0" w:color="auto"/>
        <w:left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8">
    <w:name w:val="xl118"/>
    <w:basedOn w:val="Normal"/>
    <w:rsid w:val="007F2183"/>
    <w:pPr>
      <w:pBdr>
        <w:top w:val="double" w:sz="6"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9">
    <w:name w:val="xl119"/>
    <w:basedOn w:val="Normal"/>
    <w:rsid w:val="007F2183"/>
    <w:pPr>
      <w:pBdr>
        <w:top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b/>
      <w:bCs/>
      <w:color w:val="000000"/>
      <w:spacing w:val="0"/>
      <w:sz w:val="20"/>
      <w:szCs w:val="20"/>
    </w:rPr>
  </w:style>
  <w:style w:type="paragraph" w:customStyle="1" w:styleId="xl120">
    <w:name w:val="xl120"/>
    <w:basedOn w:val="Normal"/>
    <w:rsid w:val="007F2183"/>
    <w:pPr>
      <w:pBdr>
        <w:top w:val="single" w:sz="4" w:space="0" w:color="auto"/>
        <w:left w:val="single" w:sz="4" w:space="0" w:color="auto"/>
        <w:bottom w:val="single" w:sz="4" w:space="0" w:color="auto"/>
        <w:right w:val="single" w:sz="12" w:space="0" w:color="auto"/>
      </w:pBdr>
      <w:shd w:val="clear" w:color="000000" w:fill="A6A6A6"/>
      <w:spacing w:before="100" w:beforeAutospacing="1" w:after="100" w:afterAutospacing="1" w:line="240" w:lineRule="auto"/>
      <w:jc w:val="center"/>
      <w:textAlignment w:val="center"/>
    </w:pPr>
    <w:rPr>
      <w:rFonts w:ascii="Corbel" w:eastAsia="Times New Roman" w:hAnsi="Corbel"/>
      <w:b/>
      <w:bCs/>
      <w:color w:val="000000"/>
      <w:spacing w:val="0"/>
      <w:sz w:val="20"/>
      <w:szCs w:val="20"/>
    </w:rPr>
  </w:style>
  <w:style w:type="paragraph" w:customStyle="1" w:styleId="xl121">
    <w:name w:val="xl121"/>
    <w:basedOn w:val="Normal"/>
    <w:rsid w:val="007F2183"/>
    <w:pPr>
      <w:pBdr>
        <w:top w:val="single" w:sz="4" w:space="0" w:color="auto"/>
        <w:left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2">
    <w:name w:val="xl122"/>
    <w:basedOn w:val="Normal"/>
    <w:rsid w:val="007F2183"/>
    <w:pPr>
      <w:pBdr>
        <w:left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3">
    <w:name w:val="xl123"/>
    <w:basedOn w:val="Normal"/>
    <w:rsid w:val="007F2183"/>
    <w:pPr>
      <w:pBdr>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4">
    <w:name w:val="xl124"/>
    <w:basedOn w:val="Normal"/>
    <w:rsid w:val="007F2183"/>
    <w:pPr>
      <w:pBdr>
        <w:top w:val="single" w:sz="4" w:space="0" w:color="auto"/>
        <w:left w:val="single" w:sz="8"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auto"/>
      <w:spacing w:val="0"/>
      <w:sz w:val="28"/>
      <w:szCs w:val="28"/>
    </w:rPr>
  </w:style>
  <w:style w:type="paragraph" w:customStyle="1" w:styleId="xl125">
    <w:name w:val="xl125"/>
    <w:basedOn w:val="Normal"/>
    <w:rsid w:val="007F2183"/>
    <w:pPr>
      <w:pBdr>
        <w:top w:val="single" w:sz="4"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auto"/>
      <w:spacing w:val="0"/>
      <w:sz w:val="28"/>
      <w:szCs w:val="28"/>
    </w:rPr>
  </w:style>
  <w:style w:type="paragraph" w:customStyle="1" w:styleId="xl126">
    <w:name w:val="xl126"/>
    <w:basedOn w:val="Normal"/>
    <w:rsid w:val="007F2183"/>
    <w:pPr>
      <w:pBdr>
        <w:left w:val="single" w:sz="4" w:space="0" w:color="auto"/>
        <w:bottom w:val="double" w:sz="6"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7">
    <w:name w:val="xl127"/>
    <w:basedOn w:val="Normal"/>
    <w:rsid w:val="007F2183"/>
    <w:pPr>
      <w:pBdr>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8">
    <w:name w:val="xl128"/>
    <w:basedOn w:val="Normal"/>
    <w:rsid w:val="007F2183"/>
    <w:pPr>
      <w:pBdr>
        <w:top w:val="single" w:sz="4" w:space="0" w:color="auto"/>
        <w:bottom w:val="single" w:sz="4" w:space="0" w:color="auto"/>
        <w:right w:val="single" w:sz="12"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auto"/>
      <w:spacing w:val="0"/>
      <w:sz w:val="28"/>
      <w:szCs w:val="28"/>
    </w:rPr>
  </w:style>
  <w:style w:type="paragraph" w:customStyle="1" w:styleId="xl129">
    <w:name w:val="xl129"/>
    <w:basedOn w:val="Normal"/>
    <w:rsid w:val="007F2183"/>
    <w:pPr>
      <w:pBdr>
        <w:top w:val="single" w:sz="4" w:space="0" w:color="auto"/>
        <w:left w:val="single" w:sz="4"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000000"/>
      <w:spacing w:val="0"/>
      <w:sz w:val="28"/>
      <w:szCs w:val="28"/>
    </w:rPr>
  </w:style>
  <w:style w:type="paragraph" w:customStyle="1" w:styleId="xl130">
    <w:name w:val="xl130"/>
    <w:basedOn w:val="Normal"/>
    <w:rsid w:val="007F2183"/>
    <w:pPr>
      <w:pBdr>
        <w:top w:val="single" w:sz="4"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000000"/>
      <w:spacing w:val="0"/>
      <w:sz w:val="28"/>
      <w:szCs w:val="28"/>
    </w:rPr>
  </w:style>
  <w:style w:type="paragraph" w:customStyle="1" w:styleId="xl131">
    <w:name w:val="xl131"/>
    <w:basedOn w:val="Normal"/>
    <w:rsid w:val="007F2183"/>
    <w:pPr>
      <w:pBdr>
        <w:top w:val="single" w:sz="4" w:space="0" w:color="auto"/>
        <w:bottom w:val="single" w:sz="4" w:space="0" w:color="auto"/>
        <w:right w:val="single" w:sz="8"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000000"/>
      <w:spacing w:val="0"/>
      <w:sz w:val="28"/>
      <w:szCs w:val="28"/>
    </w:rPr>
  </w:style>
  <w:style w:type="paragraph" w:styleId="Bibliography">
    <w:name w:val="Bibliography"/>
    <w:basedOn w:val="Normal"/>
    <w:next w:val="Normal"/>
    <w:uiPriority w:val="37"/>
    <w:unhideWhenUsed/>
    <w:rsid w:val="007F2183"/>
    <w:pPr>
      <w:spacing w:after="240" w:line="240" w:lineRule="atLeast"/>
      <w:ind w:left="720" w:hanging="720"/>
    </w:pPr>
  </w:style>
  <w:style w:type="paragraph" w:customStyle="1" w:styleId="Pa19">
    <w:name w:val="Pa19"/>
    <w:basedOn w:val="Default"/>
    <w:next w:val="Default"/>
    <w:uiPriority w:val="99"/>
    <w:rsid w:val="00A4383B"/>
    <w:pPr>
      <w:spacing w:line="220" w:lineRule="atLeast"/>
    </w:pPr>
    <w:rPr>
      <w:rFonts w:ascii="Noto Sans Light" w:hAnsi="Noto Sans Light" w:cs="Times New Roman"/>
      <w:color w:val="auto"/>
    </w:rPr>
  </w:style>
  <w:style w:type="character" w:styleId="HTMLAcronym">
    <w:name w:val="HTML Acronym"/>
    <w:basedOn w:val="DefaultParagraphFont"/>
    <w:uiPriority w:val="99"/>
    <w:unhideWhenUsed/>
    <w:rsid w:val="00522244"/>
  </w:style>
  <w:style w:type="character" w:styleId="Hashtag">
    <w:name w:val="Hashtag"/>
    <w:basedOn w:val="DefaultParagraphFont"/>
    <w:uiPriority w:val="99"/>
    <w:unhideWhenUsed/>
    <w:rsid w:val="00522244"/>
    <w:rPr>
      <w:color w:val="2B579A"/>
      <w:shd w:val="clear" w:color="auto" w:fill="E1DFDD"/>
    </w:rPr>
  </w:style>
  <w:style w:type="paragraph" w:customStyle="1" w:styleId="TOOL">
    <w:name w:val="TOOL"/>
    <w:basedOn w:val="Heading2"/>
    <w:next w:val="Normal"/>
    <w:link w:val="TOOLChar"/>
    <w:qFormat/>
    <w:rsid w:val="00CD3653"/>
    <w:pPr>
      <w:pageBreakBefore/>
      <w:numPr>
        <w:ilvl w:val="0"/>
        <w:numId w:val="7"/>
      </w:numPr>
      <w:tabs>
        <w:tab w:val="left" w:pos="1276"/>
      </w:tabs>
      <w:suppressAutoHyphens/>
      <w:spacing w:before="60" w:after="0" w:line="360" w:lineRule="auto"/>
      <w:contextualSpacing w:val="0"/>
    </w:pPr>
    <w:rPr>
      <w:rFonts w:ascii="Myriad Pro" w:eastAsia="Times New Roman" w:hAnsi="Myriad Pro"/>
      <w:noProof/>
      <w:spacing w:val="0"/>
    </w:rPr>
  </w:style>
  <w:style w:type="character" w:customStyle="1" w:styleId="TOOLChar">
    <w:name w:val="TOOL Char"/>
    <w:basedOn w:val="DefaultParagraphFont"/>
    <w:link w:val="TOOL"/>
    <w:rsid w:val="0083012D"/>
    <w:rPr>
      <w:rFonts w:ascii="Myriad Pro" w:eastAsia="Times New Roman" w:hAnsi="Myriad Pro"/>
      <w:b/>
      <w:noProof/>
      <w:color w:val="353332"/>
      <w:sz w:val="28"/>
      <w:szCs w:val="26"/>
      <w:lang w:eastAsia="en-US"/>
    </w:rPr>
  </w:style>
  <w:style w:type="paragraph" w:customStyle="1" w:styleId="Steps">
    <w:name w:val="Steps"/>
    <w:basedOn w:val="Heading4"/>
    <w:next w:val="Normal"/>
    <w:link w:val="StepsChar"/>
    <w:qFormat/>
    <w:rsid w:val="007F27D8"/>
    <w:pPr>
      <w:numPr>
        <w:ilvl w:val="0"/>
        <w:numId w:val="18"/>
      </w:numPr>
      <w:tabs>
        <w:tab w:val="left" w:pos="851"/>
      </w:tabs>
      <w:spacing w:before="240" w:line="240" w:lineRule="atLeast"/>
      <w:ind w:hanging="1170"/>
    </w:pPr>
    <w:rPr>
      <w:rFonts w:eastAsia="Times New Roman"/>
      <w:color w:val="353332"/>
      <w:spacing w:val="0"/>
      <w:lang w:eastAsia="en-US"/>
    </w:rPr>
  </w:style>
  <w:style w:type="character" w:customStyle="1" w:styleId="StepsChar">
    <w:name w:val="Steps Char"/>
    <w:basedOn w:val="DefaultParagraphFont"/>
    <w:link w:val="Steps"/>
    <w:rsid w:val="007F27D8"/>
    <w:rPr>
      <w:rFonts w:eastAsia="Times New Roman"/>
      <w:b/>
      <w:iCs/>
      <w:color w:val="353332"/>
      <w:sz w:val="24"/>
      <w:szCs w:val="24"/>
      <w:lang w:eastAsia="en-US"/>
    </w:rPr>
  </w:style>
  <w:style w:type="character" w:customStyle="1" w:styleId="normaltextrun">
    <w:name w:val="normaltextrun"/>
    <w:basedOn w:val="DefaultParagraphFont"/>
    <w:rsid w:val="00751A56"/>
  </w:style>
  <w:style w:type="character" w:customStyle="1" w:styleId="eop">
    <w:name w:val="eop"/>
    <w:basedOn w:val="DefaultParagraphFont"/>
    <w:rsid w:val="00751A56"/>
  </w:style>
  <w:style w:type="character" w:customStyle="1" w:styleId="findhit">
    <w:name w:val="findhit"/>
    <w:basedOn w:val="DefaultParagraphFont"/>
    <w:rsid w:val="00C93882"/>
  </w:style>
  <w:style w:type="character" w:customStyle="1" w:styleId="wacimagecontainer">
    <w:name w:val="wacimagecontainer"/>
    <w:basedOn w:val="DefaultParagraphFont"/>
    <w:rsid w:val="00561DCF"/>
  </w:style>
  <w:style w:type="table" w:styleId="GridTable3-Accent2">
    <w:name w:val="Grid Table 3 Accent 2"/>
    <w:basedOn w:val="TableNormal"/>
    <w:uiPriority w:val="48"/>
    <w:rsid w:val="008453CF"/>
    <w:tblPr>
      <w:tblStyleRowBandSize w:val="1"/>
      <w:tblStyleColBandSize w:val="1"/>
      <w:tblCellMar>
        <w:left w:w="0" w:type="dxa"/>
        <w:right w:w="0" w:type="dxa"/>
      </w:tblCellMar>
    </w:tblPr>
    <w:tcPr>
      <w:tcBorders>
        <w:top w:val="single" w:sz="4" w:space="0" w:color="C8C6C4"/>
        <w:left w:val="nil"/>
        <w:bottom w:val="nil"/>
        <w:right w:val="nil"/>
      </w:tcBorders>
      <w:shd w:val="clear" w:color="auto" w:fill="FEE6C9" w:themeFill="accent2" w:themeFillTint="33"/>
    </w:tcPr>
    <w:tblStylePr w:type="firstRow">
      <w:rPr>
        <w:b/>
        <w:bCs/>
      </w:rPr>
      <w:tblPr/>
      <w:tcPr>
        <w:tcBorders>
          <w:top w:val="nil"/>
          <w:left w:val="nil"/>
          <w:bottom w:val="single" w:sz="12" w:space="0" w:color="7C7774" w:themeColor="text1" w:themeTint="99"/>
          <w:right w:val="nil"/>
          <w:insideH w:val="nil"/>
          <w:insideV w:val="nil"/>
        </w:tcBorders>
        <w:shd w:val="clear" w:color="auto" w:fill="FFFFFF" w:themeFill="background1"/>
      </w:tcPr>
    </w:tblStylePr>
    <w:tblStylePr w:type="lastRow">
      <w:rPr>
        <w:b/>
        <w:bCs/>
      </w:rPr>
    </w:tblStylePr>
    <w:tblStylePr w:type="firstCol">
      <w:pPr>
        <w:jc w:val="right"/>
      </w:pPr>
      <w:rPr>
        <w:i/>
        <w:iCs/>
      </w:rPr>
    </w:tblStylePr>
    <w:tblStylePr w:type="lastCol">
      <w:rPr>
        <w:i/>
        <w:iCs/>
      </w:rPr>
    </w:tblStylePr>
    <w:tblStylePr w:type="neCell">
      <w:tblPr/>
      <w:tcPr>
        <w:tcBorders>
          <w:left w:val="none" w:sz="3" w:space="0" w:color="C0BA5F"/>
          <w:bottom w:val="single" w:sz="4" w:space="0" w:color="FDB55F" w:themeColor="accent2" w:themeTint="99"/>
        </w:tcBorders>
      </w:tcPr>
    </w:tblStylePr>
    <w:tblStylePr w:type="nwCell">
      <w:tblPr>
        <w:tblCellMar>
          <w:top w:w="0" w:type="dxa"/>
          <w:left w:w="0" w:type="dxa"/>
          <w:bottom w:w="0" w:type="dxa"/>
          <w:right w:w="0" w:type="dxa"/>
        </w:tblCellMar>
      </w:tblPr>
      <w:tcPr>
        <w:tcBorders>
          <w:bottom w:val="single" w:sz="4" w:space="0" w:color="FDB55F" w:themeColor="accent2" w:themeTint="99"/>
          <w:right w:val="nil"/>
        </w:tcBorders>
      </w:tcPr>
    </w:tblStylePr>
    <w:tblStylePr w:type="seCell">
      <w:tblPr>
        <w:tblCellMar>
          <w:top w:w="0" w:type="dxa"/>
          <w:left w:w="0" w:type="dxa"/>
          <w:bottom w:w="0" w:type="dxa"/>
          <w:right w:w="0" w:type="dxa"/>
        </w:tblCellMar>
      </w:tblPr>
      <w:tcPr>
        <w:tcBorders>
          <w:top w:val="single" w:sz="4" w:space="0" w:color="FDB55F" w:themeColor="accent2" w:themeTint="99"/>
        </w:tcBorders>
      </w:tcPr>
    </w:tblStylePr>
    <w:tblStylePr w:type="swCell">
      <w:tblPr/>
      <w:tcPr>
        <w:tcBorders>
          <w:top w:val="single" w:sz="4" w:space="0" w:color="FDB55F" w:themeColor="accent2" w:themeTint="99"/>
        </w:tcBorders>
      </w:tcPr>
    </w:tblStylePr>
  </w:style>
  <w:style w:type="table" w:styleId="GridTable1Light-Accent2">
    <w:name w:val="Grid Table 1 Light Accent 2"/>
    <w:basedOn w:val="TableNormal"/>
    <w:uiPriority w:val="46"/>
    <w:rsid w:val="008453CF"/>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Table3-Accent5">
    <w:name w:val="List Table 3 Accent 5"/>
    <w:basedOn w:val="TableNormal"/>
    <w:uiPriority w:val="48"/>
    <w:rsid w:val="002103B7"/>
    <w:tblPr>
      <w:tblInd w:w="0" w:type="nil"/>
      <w:tblCellMar>
        <w:left w:w="0" w:type="dxa"/>
        <w:right w:w="0" w:type="dxa"/>
      </w:tblCellMar>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paragraph" w:customStyle="1" w:styleId="SUPERSCharCharCharCharCharCharCharChar">
    <w:name w:val="SUPERS Char Char Char Char Char Char Char Char"/>
    <w:aliases w:val="SUPERS Tegn Char Char Char Char Char Char Char Char Char,Footnote Reference Number Tegn Char Char Char Char Char Char Char Char Char"/>
    <w:basedOn w:val="Normal"/>
    <w:link w:val="FootnoteReference"/>
    <w:qFormat/>
    <w:rsid w:val="009D326C"/>
    <w:pPr>
      <w:tabs>
        <w:tab w:val="left" w:pos="907"/>
      </w:tabs>
      <w:spacing w:before="60" w:after="160" w:line="240" w:lineRule="exact"/>
      <w:jc w:val="left"/>
    </w:pPr>
    <w:rPr>
      <w:rFonts w:ascii="Corbel" w:hAnsi="Corbel"/>
      <w:spacing w:val="0"/>
      <w:sz w:val="20"/>
      <w:szCs w:val="20"/>
      <w:vertAlign w:val="superscript"/>
    </w:rPr>
  </w:style>
  <w:style w:type="character" w:customStyle="1" w:styleId="fadein4f9by7">
    <w:name w:val="_fadein_4f9by_7"/>
    <w:basedOn w:val="DefaultParagraphFont"/>
    <w:rsid w:val="00490A75"/>
  </w:style>
  <w:style w:type="paragraph" w:customStyle="1" w:styleId="whitespace-pre-wrap">
    <w:name w:val="whitespace-pre-wrap"/>
    <w:basedOn w:val="Normal"/>
    <w:rsid w:val="00490A75"/>
    <w:pPr>
      <w:spacing w:before="100" w:beforeAutospacing="1" w:after="100" w:afterAutospacing="1" w:line="240" w:lineRule="auto"/>
      <w:jc w:val="left"/>
    </w:pPr>
    <w:rPr>
      <w:rFonts w:ascii="Times New Roman" w:eastAsia="Times New Roman" w:hAnsi="Times New Roman"/>
      <w:color w:val="auto"/>
      <w:spacing w:val="0"/>
      <w:lang w:val="pt-PT" w:eastAsia="pt-PT"/>
    </w:rPr>
  </w:style>
  <w:style w:type="character" w:styleId="SmartLink">
    <w:name w:val="Smart Link"/>
    <w:basedOn w:val="DefaultParagraphFont"/>
    <w:uiPriority w:val="99"/>
    <w:unhideWhenUsed/>
    <w:rsid w:val="00490A75"/>
    <w:rPr>
      <w:color w:val="353332"/>
      <w:u w:val="single" w:color="353332"/>
      <w:shd w:val="clear" w:color="auto" w:fill="F3F2F1"/>
    </w:rPr>
  </w:style>
  <w:style w:type="paragraph" w:customStyle="1" w:styleId="oj-normal">
    <w:name w:val="oj-normal"/>
    <w:basedOn w:val="Normal"/>
    <w:rsid w:val="00914CAA"/>
    <w:pPr>
      <w:spacing w:before="100" w:beforeAutospacing="1" w:after="100" w:afterAutospacing="1" w:line="240" w:lineRule="auto"/>
      <w:jc w:val="left"/>
    </w:pPr>
    <w:rPr>
      <w:rFonts w:ascii="Times New Roman" w:eastAsia="Times New Roman" w:hAnsi="Times New Roman"/>
      <w:color w:val="auto"/>
      <w:spacing w:val="0"/>
      <w:lang w:eastAsia="zh-CN"/>
    </w:rPr>
  </w:style>
  <w:style w:type="paragraph" w:customStyle="1" w:styleId="whitespace-normal">
    <w:name w:val="whitespace-normal"/>
    <w:basedOn w:val="Normal"/>
    <w:rsid w:val="002B269C"/>
    <w:pPr>
      <w:spacing w:before="100" w:beforeAutospacing="1" w:after="100" w:afterAutospacing="1" w:line="240" w:lineRule="auto"/>
      <w:jc w:val="left"/>
    </w:pPr>
    <w:rPr>
      <w:rFonts w:ascii="Times New Roman" w:eastAsia="Times New Roman" w:hAnsi="Times New Roman"/>
      <w:color w:val="auto"/>
      <w:spacing w:val="0"/>
      <w:lang w:val="pt-PT" w:eastAsia="pt-PT"/>
    </w:rPr>
  </w:style>
  <w:style w:type="character" w:styleId="HTMLVariable">
    <w:name w:val="HTML Variable"/>
    <w:basedOn w:val="DefaultParagraphFont"/>
    <w:uiPriority w:val="99"/>
    <w:unhideWhenUsed/>
    <w:rsid w:val="00430FEE"/>
    <w:rPr>
      <w:i/>
      <w:iCs/>
    </w:rPr>
  </w:style>
  <w:style w:type="paragraph" w:customStyle="1" w:styleId="BoxTitle">
    <w:name w:val="Box Title"/>
    <w:basedOn w:val="BOX"/>
    <w:link w:val="BoxTitleCar"/>
    <w:qFormat/>
    <w:rsid w:val="00C2710E"/>
    <w:pPr>
      <w:keepNext/>
      <w:spacing w:before="120"/>
      <w:jc w:val="center"/>
    </w:pPr>
    <w:rPr>
      <w:b/>
      <w:bCs/>
    </w:rPr>
  </w:style>
  <w:style w:type="character" w:customStyle="1" w:styleId="BoxTitleCar">
    <w:name w:val="Box Title Car"/>
    <w:basedOn w:val="BOXChar"/>
    <w:link w:val="BoxTitle"/>
    <w:rsid w:val="00C2710E"/>
    <w:rPr>
      <w:b/>
      <w:bCs/>
      <w:color w:val="353332"/>
      <w:spacing w:val="-2"/>
      <w:sz w:val="22"/>
      <w:szCs w:val="24"/>
      <w:lang w:eastAsia="pt-PT"/>
    </w:rPr>
  </w:style>
  <w:style w:type="character" w:customStyle="1" w:styleId="citation-154">
    <w:name w:val="citation-154"/>
    <w:basedOn w:val="DefaultParagraphFont"/>
    <w:rsid w:val="006B5ACF"/>
  </w:style>
  <w:style w:type="character" w:customStyle="1" w:styleId="citation-153">
    <w:name w:val="citation-153"/>
    <w:basedOn w:val="DefaultParagraphFont"/>
    <w:rsid w:val="006B5ACF"/>
  </w:style>
  <w:style w:type="character" w:customStyle="1" w:styleId="citation-152">
    <w:name w:val="citation-152"/>
    <w:basedOn w:val="DefaultParagraphFont"/>
    <w:rsid w:val="006B5ACF"/>
  </w:style>
  <w:style w:type="character" w:customStyle="1" w:styleId="citation-151">
    <w:name w:val="citation-151"/>
    <w:basedOn w:val="DefaultParagraphFont"/>
    <w:rsid w:val="006B5ACF"/>
  </w:style>
  <w:style w:type="character" w:customStyle="1" w:styleId="citation-150">
    <w:name w:val="citation-150"/>
    <w:basedOn w:val="DefaultParagraphFont"/>
    <w:rsid w:val="006B5ACF"/>
  </w:style>
  <w:style w:type="character" w:customStyle="1" w:styleId="citation-184">
    <w:name w:val="citation-184"/>
    <w:basedOn w:val="DefaultParagraphFont"/>
    <w:rsid w:val="00C24FFD"/>
  </w:style>
  <w:style w:type="character" w:customStyle="1" w:styleId="citation-183">
    <w:name w:val="citation-183"/>
    <w:basedOn w:val="DefaultParagraphFont"/>
    <w:rsid w:val="00C24FFD"/>
  </w:style>
  <w:style w:type="character" w:customStyle="1" w:styleId="citation-182">
    <w:name w:val="citation-182"/>
    <w:basedOn w:val="DefaultParagraphFont"/>
    <w:rsid w:val="00C24FFD"/>
  </w:style>
  <w:style w:type="character" w:customStyle="1" w:styleId="citation-181">
    <w:name w:val="citation-181"/>
    <w:basedOn w:val="DefaultParagraphFont"/>
    <w:rsid w:val="00C24FFD"/>
  </w:style>
  <w:style w:type="character" w:styleId="HTMLCode">
    <w:name w:val="HTML Code"/>
    <w:basedOn w:val="DefaultParagraphFont"/>
    <w:uiPriority w:val="99"/>
    <w:semiHidden/>
    <w:unhideWhenUsed/>
    <w:rsid w:val="00C24FFD"/>
    <w:rPr>
      <w:rFonts w:ascii="Courier New" w:eastAsia="Times New Roman" w:hAnsi="Courier New" w:cs="Courier New"/>
      <w:sz w:val="20"/>
      <w:szCs w:val="20"/>
    </w:rPr>
  </w:style>
  <w:style w:type="character" w:customStyle="1" w:styleId="export-sheets-button">
    <w:name w:val="export-sheets-button"/>
    <w:basedOn w:val="DefaultParagraphFont"/>
    <w:rsid w:val="00C24FFD"/>
  </w:style>
  <w:style w:type="character" w:customStyle="1" w:styleId="citation-652">
    <w:name w:val="citation-652"/>
    <w:basedOn w:val="DefaultParagraphFont"/>
    <w:rsid w:val="00C24FFD"/>
  </w:style>
  <w:style w:type="character" w:customStyle="1" w:styleId="citation-651">
    <w:name w:val="citation-651"/>
    <w:basedOn w:val="DefaultParagraphFont"/>
    <w:rsid w:val="00C24FFD"/>
  </w:style>
  <w:style w:type="character" w:customStyle="1" w:styleId="citation-650">
    <w:name w:val="citation-650"/>
    <w:basedOn w:val="DefaultParagraphFont"/>
    <w:rsid w:val="00C24FFD"/>
  </w:style>
  <w:style w:type="character" w:customStyle="1" w:styleId="citation-649">
    <w:name w:val="citation-649"/>
    <w:basedOn w:val="DefaultParagraphFont"/>
    <w:rsid w:val="00C24FFD"/>
  </w:style>
  <w:style w:type="character" w:customStyle="1" w:styleId="citation-648">
    <w:name w:val="citation-648"/>
    <w:basedOn w:val="DefaultParagraphFont"/>
    <w:rsid w:val="00C24FFD"/>
  </w:style>
  <w:style w:type="character" w:customStyle="1" w:styleId="citation-647">
    <w:name w:val="citation-647"/>
    <w:basedOn w:val="DefaultParagraphFont"/>
    <w:rsid w:val="00C24FFD"/>
  </w:style>
  <w:style w:type="character" w:customStyle="1" w:styleId="citation-664">
    <w:name w:val="citation-664"/>
    <w:basedOn w:val="DefaultParagraphFont"/>
    <w:rsid w:val="00C24FFD"/>
  </w:style>
  <w:style w:type="character" w:customStyle="1" w:styleId="citation-663">
    <w:name w:val="citation-663"/>
    <w:basedOn w:val="DefaultParagraphFont"/>
    <w:rsid w:val="00C24FFD"/>
  </w:style>
  <w:style w:type="character" w:customStyle="1" w:styleId="citation-662">
    <w:name w:val="citation-662"/>
    <w:basedOn w:val="DefaultParagraphFont"/>
    <w:rsid w:val="00C24FFD"/>
  </w:style>
  <w:style w:type="character" w:customStyle="1" w:styleId="citation-661">
    <w:name w:val="citation-661"/>
    <w:basedOn w:val="DefaultParagraphFont"/>
    <w:rsid w:val="00C24FFD"/>
  </w:style>
  <w:style w:type="character" w:customStyle="1" w:styleId="mdc-buttonlabel">
    <w:name w:val="mdc-button__label"/>
    <w:basedOn w:val="DefaultParagraphFont"/>
    <w:rsid w:val="00110494"/>
  </w:style>
  <w:style w:type="character" w:customStyle="1" w:styleId="citation-745">
    <w:name w:val="citation-745"/>
    <w:basedOn w:val="DefaultParagraphFont"/>
    <w:rsid w:val="001C11E7"/>
  </w:style>
  <w:style w:type="character" w:customStyle="1" w:styleId="citation-744">
    <w:name w:val="citation-744"/>
    <w:basedOn w:val="DefaultParagraphFont"/>
    <w:rsid w:val="001C11E7"/>
  </w:style>
  <w:style w:type="character" w:customStyle="1" w:styleId="citation-743">
    <w:name w:val="citation-743"/>
    <w:basedOn w:val="DefaultParagraphFont"/>
    <w:rsid w:val="001C11E7"/>
  </w:style>
  <w:style w:type="character" w:customStyle="1" w:styleId="citation-742">
    <w:name w:val="citation-742"/>
    <w:basedOn w:val="DefaultParagraphFont"/>
    <w:rsid w:val="001C11E7"/>
  </w:style>
  <w:style w:type="character" w:customStyle="1" w:styleId="citation-741">
    <w:name w:val="citation-741"/>
    <w:basedOn w:val="DefaultParagraphFont"/>
    <w:rsid w:val="001C11E7"/>
  </w:style>
  <w:style w:type="character" w:customStyle="1" w:styleId="citation-740">
    <w:name w:val="citation-740"/>
    <w:basedOn w:val="DefaultParagraphFont"/>
    <w:rsid w:val="001C11E7"/>
  </w:style>
  <w:style w:type="character" w:customStyle="1" w:styleId="citation-739">
    <w:name w:val="citation-739"/>
    <w:basedOn w:val="DefaultParagraphFont"/>
    <w:rsid w:val="001C11E7"/>
  </w:style>
  <w:style w:type="character" w:customStyle="1" w:styleId="citation-738">
    <w:name w:val="citation-738"/>
    <w:basedOn w:val="DefaultParagraphFont"/>
    <w:rsid w:val="001C11E7"/>
  </w:style>
  <w:style w:type="character" w:customStyle="1" w:styleId="citation-737">
    <w:name w:val="citation-737"/>
    <w:basedOn w:val="DefaultParagraphFont"/>
    <w:rsid w:val="001C11E7"/>
  </w:style>
  <w:style w:type="character" w:customStyle="1" w:styleId="citation-736">
    <w:name w:val="citation-736"/>
    <w:basedOn w:val="DefaultParagraphFont"/>
    <w:rsid w:val="001C11E7"/>
  </w:style>
  <w:style w:type="character" w:customStyle="1" w:styleId="citation-735">
    <w:name w:val="citation-735"/>
    <w:basedOn w:val="DefaultParagraphFont"/>
    <w:rsid w:val="001C11E7"/>
  </w:style>
  <w:style w:type="character" w:customStyle="1" w:styleId="citation-734">
    <w:name w:val="citation-734"/>
    <w:basedOn w:val="DefaultParagraphFont"/>
    <w:rsid w:val="001C11E7"/>
  </w:style>
  <w:style w:type="character" w:customStyle="1" w:styleId="citation-733">
    <w:name w:val="citation-733"/>
    <w:basedOn w:val="DefaultParagraphFont"/>
    <w:rsid w:val="001C11E7"/>
  </w:style>
  <w:style w:type="character" w:customStyle="1" w:styleId="citation-732">
    <w:name w:val="citation-732"/>
    <w:basedOn w:val="DefaultParagraphFont"/>
    <w:rsid w:val="001C11E7"/>
  </w:style>
  <w:style w:type="character" w:customStyle="1" w:styleId="citation-731">
    <w:name w:val="citation-731"/>
    <w:basedOn w:val="DefaultParagraphFont"/>
    <w:rsid w:val="001C11E7"/>
  </w:style>
  <w:style w:type="character" w:customStyle="1" w:styleId="citation-730">
    <w:name w:val="citation-730"/>
    <w:basedOn w:val="DefaultParagraphFont"/>
    <w:rsid w:val="001C11E7"/>
  </w:style>
  <w:style w:type="character" w:customStyle="1" w:styleId="citation-729">
    <w:name w:val="citation-729"/>
    <w:basedOn w:val="DefaultParagraphFont"/>
    <w:rsid w:val="001C11E7"/>
  </w:style>
  <w:style w:type="character" w:customStyle="1" w:styleId="citation-728">
    <w:name w:val="citation-728"/>
    <w:basedOn w:val="DefaultParagraphFont"/>
    <w:rsid w:val="001C11E7"/>
  </w:style>
  <w:style w:type="character" w:customStyle="1" w:styleId="citation-727">
    <w:name w:val="citation-727"/>
    <w:basedOn w:val="DefaultParagraphFont"/>
    <w:rsid w:val="001C11E7"/>
  </w:style>
  <w:style w:type="character" w:customStyle="1" w:styleId="citation-726">
    <w:name w:val="citation-726"/>
    <w:basedOn w:val="DefaultParagraphFont"/>
    <w:rsid w:val="001C11E7"/>
  </w:style>
  <w:style w:type="character" w:customStyle="1" w:styleId="citation-725">
    <w:name w:val="citation-725"/>
    <w:basedOn w:val="DefaultParagraphFont"/>
    <w:rsid w:val="001C11E7"/>
  </w:style>
  <w:style w:type="character" w:customStyle="1" w:styleId="citation-724">
    <w:name w:val="citation-724"/>
    <w:basedOn w:val="DefaultParagraphFont"/>
    <w:rsid w:val="001C11E7"/>
  </w:style>
  <w:style w:type="character" w:customStyle="1" w:styleId="citation-723">
    <w:name w:val="citation-723"/>
    <w:basedOn w:val="DefaultParagraphFont"/>
    <w:rsid w:val="001C11E7"/>
  </w:style>
  <w:style w:type="paragraph" w:styleId="List3">
    <w:name w:val="List 3"/>
    <w:basedOn w:val="Normal"/>
    <w:uiPriority w:val="99"/>
    <w:unhideWhenUsed/>
    <w:rsid w:val="000015C3"/>
    <w:pPr>
      <w:ind w:left="849" w:hanging="283"/>
      <w:contextualSpacing/>
    </w:pPr>
  </w:style>
  <w:style w:type="paragraph" w:styleId="List5">
    <w:name w:val="List 5"/>
    <w:basedOn w:val="Normal"/>
    <w:uiPriority w:val="99"/>
    <w:unhideWhenUsed/>
    <w:rsid w:val="000015C3"/>
    <w:pPr>
      <w:ind w:left="1415" w:hanging="283"/>
      <w:contextualSpacing/>
    </w:pPr>
  </w:style>
  <w:style w:type="paragraph" w:styleId="ListContinue">
    <w:name w:val="List Continue"/>
    <w:basedOn w:val="Normal"/>
    <w:uiPriority w:val="99"/>
    <w:unhideWhenUsed/>
    <w:rsid w:val="000015C3"/>
    <w:pPr>
      <w:ind w:left="283"/>
      <w:contextualSpacing/>
    </w:pPr>
  </w:style>
  <w:style w:type="paragraph" w:styleId="ListContinue2">
    <w:name w:val="List Continue 2"/>
    <w:basedOn w:val="Normal"/>
    <w:uiPriority w:val="99"/>
    <w:unhideWhenUsed/>
    <w:rsid w:val="000015C3"/>
    <w:pPr>
      <w:ind w:left="566"/>
      <w:contextualSpacing/>
    </w:pPr>
  </w:style>
  <w:style w:type="paragraph" w:styleId="ListContinue3">
    <w:name w:val="List Continue 3"/>
    <w:basedOn w:val="Normal"/>
    <w:uiPriority w:val="99"/>
    <w:semiHidden/>
    <w:unhideWhenUsed/>
    <w:rsid w:val="000015C3"/>
    <w:pPr>
      <w:ind w:left="849"/>
      <w:contextualSpacing/>
    </w:pPr>
  </w:style>
  <w:style w:type="paragraph" w:styleId="ListContinue4">
    <w:name w:val="List Continue 4"/>
    <w:basedOn w:val="Normal"/>
    <w:uiPriority w:val="99"/>
    <w:unhideWhenUsed/>
    <w:rsid w:val="000015C3"/>
    <w:pPr>
      <w:ind w:left="1132"/>
      <w:contextualSpacing/>
    </w:pPr>
  </w:style>
  <w:style w:type="paragraph" w:styleId="ListContinue5">
    <w:name w:val="List Continue 5"/>
    <w:basedOn w:val="Normal"/>
    <w:uiPriority w:val="99"/>
    <w:unhideWhenUsed/>
    <w:rsid w:val="000015C3"/>
    <w:pPr>
      <w:ind w:left="1415"/>
      <w:contextualSpacing/>
    </w:pPr>
  </w:style>
  <w:style w:type="paragraph" w:styleId="BodyText">
    <w:name w:val="Body Text"/>
    <w:basedOn w:val="Normal"/>
    <w:link w:val="BodyTextChar"/>
    <w:uiPriority w:val="99"/>
    <w:unhideWhenUsed/>
    <w:rsid w:val="000015C3"/>
  </w:style>
  <w:style w:type="character" w:customStyle="1" w:styleId="BodyTextChar">
    <w:name w:val="Body Text Char"/>
    <w:basedOn w:val="DefaultParagraphFont"/>
    <w:link w:val="BodyText"/>
    <w:uiPriority w:val="99"/>
    <w:rsid w:val="000015C3"/>
    <w:rPr>
      <w:rFonts w:ascii="Myriad Pro" w:hAnsi="Myriad Pro"/>
      <w:color w:val="353332"/>
      <w:spacing w:val="-2"/>
      <w:sz w:val="24"/>
      <w:szCs w:val="24"/>
    </w:rPr>
  </w:style>
  <w:style w:type="paragraph" w:customStyle="1" w:styleId="BoxAdaptations">
    <w:name w:val="Box Adaptations"/>
    <w:basedOn w:val="BoxTitle"/>
    <w:link w:val="BoxAdaptationsCar"/>
    <w:qFormat/>
    <w:rsid w:val="005758E0"/>
  </w:style>
  <w:style w:type="character" w:customStyle="1" w:styleId="BoxAdaptationsCar">
    <w:name w:val="Box Adaptations Car"/>
    <w:basedOn w:val="BoxTitleCar"/>
    <w:link w:val="BoxAdaptations"/>
    <w:rsid w:val="005758E0"/>
    <w:rPr>
      <w:b/>
      <w:bCs/>
      <w:color w:val="353332"/>
      <w:spacing w:val="-2"/>
      <w:sz w:val="22"/>
      <w:szCs w:val="24"/>
      <w:lang w:eastAsia="pt-PT"/>
    </w:rPr>
  </w:style>
  <w:style w:type="paragraph" w:styleId="Index6">
    <w:name w:val="index 6"/>
    <w:basedOn w:val="Normal"/>
    <w:next w:val="Normal"/>
    <w:autoRedefine/>
    <w:uiPriority w:val="99"/>
    <w:unhideWhenUsed/>
    <w:rsid w:val="005758E0"/>
    <w:pPr>
      <w:spacing w:after="0" w:line="240" w:lineRule="auto"/>
      <w:ind w:left="1440" w:hanging="240"/>
    </w:pPr>
  </w:style>
  <w:style w:type="table" w:customStyle="1" w:styleId="TableGridLight11">
    <w:name w:val="Table Grid Light11"/>
    <w:basedOn w:val="TableNormal"/>
    <w:next w:val="TableGridLight"/>
    <w:uiPriority w:val="40"/>
    <w:rsid w:val="00E62C39"/>
    <w:tblPr>
      <w:tblInd w:w="0" w:type="nil"/>
      <w:tblCellMar>
        <w:left w:w="0" w:type="dxa"/>
        <w:right w:w="0" w:type="dxa"/>
      </w:tblCellMar>
    </w:tblPr>
  </w:style>
  <w:style w:type="table" w:customStyle="1" w:styleId="TableGridLight12">
    <w:name w:val="Table Grid Light12"/>
    <w:basedOn w:val="TableNormal"/>
    <w:next w:val="TableGridLight"/>
    <w:uiPriority w:val="40"/>
    <w:rsid w:val="00E62C39"/>
    <w:tblPr>
      <w:tblInd w:w="0" w:type="nil"/>
      <w:tblCellMar>
        <w:left w:w="0" w:type="dxa"/>
        <w:right w:w="0" w:type="dxa"/>
      </w:tblCellMar>
    </w:tblPr>
  </w:style>
  <w:style w:type="table" w:customStyle="1" w:styleId="TableGridLight13">
    <w:name w:val="Table Grid Light13"/>
    <w:basedOn w:val="TableNormal"/>
    <w:next w:val="TableGridLight"/>
    <w:uiPriority w:val="40"/>
    <w:rsid w:val="00E62C39"/>
    <w:tblPr>
      <w:tblInd w:w="0" w:type="nil"/>
      <w:tblCellMar>
        <w:left w:w="0" w:type="dxa"/>
        <w:right w:w="0" w:type="dxa"/>
      </w:tblCellMar>
    </w:tblPr>
  </w:style>
  <w:style w:type="table" w:customStyle="1" w:styleId="TableGridLight14">
    <w:name w:val="Table Grid Light14"/>
    <w:basedOn w:val="TableNormal"/>
    <w:next w:val="TableGridLight"/>
    <w:uiPriority w:val="40"/>
    <w:rsid w:val="008E041B"/>
    <w:tblPr>
      <w:tblInd w:w="0" w:type="nil"/>
      <w:tblCellMar>
        <w:left w:w="0" w:type="dxa"/>
        <w:right w:w="0" w:type="dxa"/>
      </w:tblCellMar>
    </w:tblPr>
  </w:style>
  <w:style w:type="table" w:customStyle="1" w:styleId="TableGridLight15">
    <w:name w:val="Table Grid Light15"/>
    <w:basedOn w:val="TableNormal"/>
    <w:next w:val="TableGridLight"/>
    <w:uiPriority w:val="40"/>
    <w:rsid w:val="00375468"/>
    <w:tblPr>
      <w:tblInd w:w="0" w:type="nil"/>
      <w:tblCellMar>
        <w:left w:w="0" w:type="dxa"/>
        <w:right w:w="0" w:type="dxa"/>
      </w:tblCellMar>
    </w:tblPr>
  </w:style>
  <w:style w:type="table" w:customStyle="1" w:styleId="TableGridLight16">
    <w:name w:val="Table Grid Light16"/>
    <w:basedOn w:val="TableNormal"/>
    <w:next w:val="TableGridLight"/>
    <w:uiPriority w:val="40"/>
    <w:rsid w:val="00375468"/>
    <w:tblPr>
      <w:tblInd w:w="0" w:type="nil"/>
      <w:tblCellMar>
        <w:left w:w="0" w:type="dxa"/>
        <w:right w:w="0" w:type="dxa"/>
      </w:tblCellMar>
    </w:tblPr>
  </w:style>
  <w:style w:type="table" w:customStyle="1" w:styleId="TableGridLight17">
    <w:name w:val="Table Grid Light17"/>
    <w:basedOn w:val="TableNormal"/>
    <w:next w:val="TableGridLight"/>
    <w:uiPriority w:val="40"/>
    <w:rsid w:val="00375468"/>
    <w:tblPr>
      <w:tblInd w:w="0" w:type="nil"/>
      <w:tblCellMar>
        <w:left w:w="0" w:type="dxa"/>
        <w:right w:w="0" w:type="dxa"/>
      </w:tblCellMar>
    </w:tblPr>
  </w:style>
  <w:style w:type="table" w:customStyle="1" w:styleId="TableGridLight18">
    <w:name w:val="Table Grid Light18"/>
    <w:basedOn w:val="TableNormal"/>
    <w:next w:val="TableGridLight"/>
    <w:uiPriority w:val="40"/>
    <w:rsid w:val="00375468"/>
    <w:tblPr>
      <w:tblInd w:w="0" w:type="nil"/>
      <w:tblCellMar>
        <w:left w:w="0" w:type="dxa"/>
        <w:right w:w="0" w:type="dxa"/>
      </w:tblCellMar>
    </w:tblPr>
  </w:style>
  <w:style w:type="table" w:customStyle="1" w:styleId="TableGridLight19">
    <w:name w:val="Table Grid Light19"/>
    <w:basedOn w:val="TableNormal"/>
    <w:next w:val="TableGridLight"/>
    <w:uiPriority w:val="40"/>
    <w:rsid w:val="00C00FD1"/>
    <w:tblPr>
      <w:tblInd w:w="0" w:type="nil"/>
      <w:tblCellMar>
        <w:left w:w="0" w:type="dxa"/>
        <w:right w:w="0" w:type="dxa"/>
      </w:tblCellMar>
    </w:tblPr>
  </w:style>
  <w:style w:type="table" w:customStyle="1" w:styleId="TableGridLight110">
    <w:name w:val="Table Grid Light110"/>
    <w:basedOn w:val="TableNormal"/>
    <w:next w:val="TableGridLight"/>
    <w:uiPriority w:val="40"/>
    <w:rsid w:val="00C00FD1"/>
    <w:tblPr>
      <w:tblInd w:w="0" w:type="nil"/>
      <w:tblCellMar>
        <w:left w:w="0" w:type="dxa"/>
        <w:right w:w="0" w:type="dxa"/>
      </w:tblCellMar>
    </w:tblPr>
  </w:style>
  <w:style w:type="table" w:styleId="GridTable1Light-Accent3">
    <w:name w:val="Grid Table 1 Light Accent 3"/>
    <w:basedOn w:val="TableNormal"/>
    <w:uiPriority w:val="46"/>
    <w:rsid w:val="0001412C"/>
    <w:tblPr>
      <w:tblStyleRowBandSize w:val="1"/>
      <w:tblStyleColBandSize w:val="1"/>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GridTable2-Accent3">
    <w:name w:val="Grid Table 2 Accent 3"/>
    <w:basedOn w:val="TableNormal"/>
    <w:uiPriority w:val="47"/>
    <w:rsid w:val="0001412C"/>
    <w:tblPr>
      <w:tblStyleRowBandSize w:val="1"/>
      <w:tblStyleColBandSize w:val="1"/>
    </w:tblPr>
    <w:tcPr>
      <w:tcBorders>
        <w:top w:val="single" w:sz="4" w:space="0" w:color="FEEC9F"/>
        <w:left w:val="thinThickThinLargeGap" w:sz="1" w:space="22" w:color="FF3A56" w:frame="1"/>
        <w:bottom w:val="nil"/>
        <w:right w:val="none" w:sz="223" w:space="23" w:color="FFFF3A"/>
      </w:tcBorders>
      <w:shd w:val="clear" w:color="auto" w:fill="DCDBDF" w:themeFill="accent3" w:themeFillTint="33"/>
    </w:tcPr>
    <w:tblStylePr w:type="firstRow">
      <w:rPr>
        <w:b/>
        <w:bCs/>
      </w:rPr>
    </w:tblStylePr>
    <w:tblStylePr w:type="lastRow">
      <w:rPr>
        <w:b/>
        <w:bCs/>
      </w:rPr>
    </w:tblStylePr>
    <w:tblStylePr w:type="firstCol">
      <w:rPr>
        <w:b/>
        <w:bCs/>
      </w:rPr>
      <w:tblPr/>
      <w:trPr>
        <w:wBefore w:w="0" w:type="nil"/>
      </w:trPr>
    </w:tblStylePr>
    <w:tblStylePr w:type="lastCol">
      <w:rPr>
        <w:b/>
        <w:bCs/>
      </w:rPr>
    </w:tblStylePr>
  </w:style>
  <w:style w:type="table" w:styleId="ListTable2-Accent3">
    <w:name w:val="List Table 2 Accent 3"/>
    <w:basedOn w:val="TableNormal"/>
    <w:uiPriority w:val="47"/>
    <w:rsid w:val="003D57A8"/>
    <w:tblPr/>
    <w:tblStylePr w:type="firstRow">
      <w:rPr>
        <w:b/>
        <w:bCs/>
      </w:rPr>
    </w:tblStylePr>
    <w:tblStylePr w:type="lastRow">
      <w:rPr>
        <w:b/>
        <w:bCs/>
      </w:rPr>
    </w:tblStylePr>
    <w:tblStylePr w:type="firstCol">
      <w:rPr>
        <w:b/>
        <w:bCs/>
      </w:rPr>
    </w:tblStylePr>
    <w:tblStylePr w:type="lastCol">
      <w:rPr>
        <w:b/>
        <w:bCs/>
      </w:rPr>
    </w:tblStylePr>
  </w:style>
  <w:style w:type="table" w:styleId="PlainTable4">
    <w:name w:val="Plain Table 4"/>
    <w:basedOn w:val="TableNormal"/>
    <w:uiPriority w:val="44"/>
    <w:rsid w:val="00B55E67"/>
    <w:tblPr/>
    <w:tblStylePr w:type="firstRow">
      <w:rPr>
        <w:b/>
        <w:bCs/>
        <w:caps w:val="0"/>
        <w:smallCaps w:val="0"/>
        <w:vanish w:val="0"/>
      </w:rPr>
    </w:tblStylePr>
    <w:tblStylePr w:type="lastRow">
      <w:rPr>
        <w:b/>
        <w:bCs/>
      </w:rPr>
    </w:tblStylePr>
    <w:tblStylePr w:type="firstCol">
      <w:rPr>
        <w:b/>
        <w:bCs/>
      </w:rPr>
    </w:tblStylePr>
    <w:tblStylePr w:type="lastCol">
      <w:rPr>
        <w:b/>
        <w:bCs/>
      </w:rPr>
    </w:tblStylePr>
  </w:style>
  <w:style w:type="table" w:styleId="PlainTable5">
    <w:name w:val="Plain Table 5"/>
    <w:basedOn w:val="TableNormal"/>
    <w:uiPriority w:val="45"/>
    <w:rsid w:val="001A1A86"/>
    <w:tblPr>
      <w:tblStyleRowBandSize w:val="1"/>
      <w:tblStyleColBandSize w:val="1"/>
      <w:tblInd w:w="0" w:type="nil"/>
      <w:tblCellMar>
        <w:left w:w="0" w:type="dxa"/>
        <w:right w:w="0" w:type="dxa"/>
      </w:tblCellMar>
    </w:tblPr>
    <w:tcPr>
      <w:tcBorders>
        <w:top w:val="single" w:sz="4" w:space="0" w:color="FEEC9F"/>
        <w:left w:val="thinThickThinLargeGap" w:sz="1" w:space="22" w:color="FF3A56" w:frame="1"/>
        <w:bottom w:val="nil"/>
        <w:right w:val="single" w:sz="4" w:space="0" w:color="918D8A" w:themeColor="text1" w:themeTint="80"/>
      </w:tcBorders>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918D8A"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rPr>
        <w:wBefore w:w="0" w:type="nil"/>
      </w:trPr>
    </w:tblStylePr>
    <w:tblStylePr w:type="firstCol">
      <w:pPr>
        <w:jc w:val="right"/>
      </w:pPr>
      <w:rPr>
        <w:rFonts w:asciiTheme="majorHAnsi" w:eastAsiaTheme="majorEastAsia" w:hAnsiTheme="majorHAnsi" w:cstheme="majorBidi"/>
        <w:i/>
        <w:iCs/>
        <w:sz w:val="26"/>
      </w:rPr>
      <w:tblPr/>
      <w:trPr>
        <w:wBefore w:w="0" w:type="nil"/>
      </w:tr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
    <w:name w:val="List Table 1 Light"/>
    <w:basedOn w:val="TableNormal"/>
    <w:uiPriority w:val="46"/>
    <w:rsid w:val="003E7AD7"/>
    <w:tblPr>
      <w:tblStyleRowBandSize w:val="1"/>
      <w:tblStyleColBandSize w:val="1"/>
    </w:tblPr>
    <w:tblStylePr w:type="firstRow">
      <w:rPr>
        <w:b/>
        <w:bCs/>
      </w:rPr>
      <w:tblPr/>
      <w:tcPr>
        <w:tcBorders>
          <w:bottom w:val="single" w:sz="4" w:space="0" w:color="7C7774" w:themeColor="text1" w:themeTint="99"/>
        </w:tcBorders>
      </w:tcPr>
    </w:tblStylePr>
    <w:tblStylePr w:type="lastRow">
      <w:rPr>
        <w:b/>
        <w:bCs/>
      </w:rPr>
      <w:tblPr/>
      <w:tcPr>
        <w:tcBorders>
          <w:top w:val="single" w:sz="4" w:space="0" w:color="7C7774" w:themeColor="text1" w:themeTint="99"/>
        </w:tcBorders>
      </w:tcPr>
    </w:tblStylePr>
    <w:tblStylePr w:type="firstCol">
      <w:rPr>
        <w:b/>
        <w:bCs/>
      </w:rPr>
    </w:tblStylePr>
    <w:tblStylePr w:type="lastCol">
      <w:rPr>
        <w:b/>
        <w:bCs/>
      </w:rPr>
    </w:tblStylePr>
    <w:tblStylePr w:type="band1Vert">
      <w:tblPr/>
      <w:tcPr>
        <w:shd w:val="clear" w:color="auto" w:fill="D3D1D0" w:themeFill="text1" w:themeFillTint="33"/>
      </w:tcPr>
    </w:tblStylePr>
    <w:tblStylePr w:type="band1Horz">
      <w:tblPr/>
      <w:tcPr>
        <w:shd w:val="clear" w:color="auto" w:fill="D3D1D0" w:themeFill="text1" w:themeFillTint="33"/>
      </w:tcPr>
    </w:tblStylePr>
  </w:style>
  <w:style w:type="table" w:styleId="GridTable7Colorful-Accent3">
    <w:name w:val="Grid Table 7 Colorful Accent 3"/>
    <w:basedOn w:val="TableNormal"/>
    <w:uiPriority w:val="52"/>
    <w:rsid w:val="003E7AD7"/>
    <w:rPr>
      <w:color w:val="3F3C44" w:themeColor="accent3" w:themeShade="BF"/>
    </w:rPr>
    <w:tblPr>
      <w:tblStyleRowBandSize w:val="1"/>
      <w:tblStyleColBandSize w:val="1"/>
    </w:tblPr>
    <w:tcPr>
      <w:shd w:val="clear" w:color="auto" w:fill="F2F2F2" w:themeFill="background1" w:themeFillShade="F2"/>
    </w:tcPr>
    <w:tblStylePr w:type="firstRow">
      <w:rPr>
        <w:b/>
        <w:bCs/>
      </w:rPr>
      <w:tblPr/>
      <w:tcPr>
        <w:shd w:val="clear" w:color="auto" w:fill="FFFFFF" w:themeFill="background1"/>
      </w:tcPr>
    </w:tblStylePr>
    <w:tblStylePr w:type="lastRow">
      <w:rPr>
        <w:b/>
        <w:bCs/>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tblStylePr w:type="firstCol">
      <w:pPr>
        <w:jc w:val="right"/>
      </w:pPr>
      <w:rPr>
        <w:i/>
        <w:iCs/>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tblStylePr w:type="lastCol">
      <w:rPr>
        <w:i/>
        <w:iCs/>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tblStylePr w:type="band1Vert">
      <w:tblPr/>
      <w:tcPr>
        <w:shd w:val="clear" w:color="auto" w:fill="F2F2F2" w:themeFill="background1" w:themeFillShade="F2"/>
      </w:tcPr>
    </w:tblStylePr>
    <w:tblStylePr w:type="band2Vert">
      <w:tblPr/>
      <w:tcPr>
        <w:shd w:val="clear" w:color="auto" w:fill="FFFFFF" w:themeFill="background1"/>
      </w:tcPr>
    </w:tblStylePr>
    <w:tblStylePr w:type="band2Horz">
      <w:tblPr/>
      <w:tcPr>
        <w:shd w:val="clear" w:color="auto" w:fill="FFFFFF" w:themeFill="background1"/>
      </w:tcPr>
    </w:tblStylePr>
    <w:tblStylePr w:type="neCell">
      <w:tblPr/>
      <w:tcPr>
        <w:tcBorders>
          <w:bottom w:val="single" w:sz="4" w:space="0" w:color="9893A0" w:themeColor="accent3" w:themeTint="99"/>
        </w:tcBorders>
      </w:tcPr>
    </w:tblStylePr>
    <w:tblStylePr w:type="nwCell">
      <w:tblPr/>
      <w:tcPr>
        <w:shd w:val="clear" w:color="auto" w:fill="F2F2F2" w:themeFill="background1" w:themeFillShade="F2"/>
      </w:tcPr>
    </w:tblStylePr>
    <w:tblStylePr w:type="seCell">
      <w:tblPr/>
      <w:tcPr>
        <w:tcBorders>
          <w:top w:val="single" w:sz="4" w:space="0" w:color="9893A0" w:themeColor="accent3" w:themeTint="99"/>
        </w:tcBorders>
      </w:tcPr>
    </w:tblStylePr>
    <w:tblStylePr w:type="swCell">
      <w:tblPr/>
      <w:tcPr>
        <w:tcBorders>
          <w:top w:val="single" w:sz="4" w:space="0" w:color="9893A0" w:themeColor="accent3" w:themeTint="99"/>
        </w:tcBorders>
      </w:tcPr>
    </w:tblStylePr>
  </w:style>
  <w:style w:type="table" w:styleId="ListTable4-Accent3">
    <w:name w:val="List Table 4 Accent 3"/>
    <w:basedOn w:val="TableNormal"/>
    <w:uiPriority w:val="49"/>
    <w:rsid w:val="00CD3BEF"/>
    <w:tblPr>
      <w:tblStyleRowBandSize w:val="1"/>
      <w:tblStyleColBandSize w:val="1"/>
      <w:tblBorders>
        <w:top w:val="single" w:sz="4" w:space="0" w:color="9893A0" w:themeColor="accent3" w:themeTint="99"/>
        <w:left w:val="single" w:sz="4" w:space="0" w:color="9893A0" w:themeColor="accent3" w:themeTint="99"/>
        <w:bottom w:val="single" w:sz="4" w:space="0" w:color="9893A0" w:themeColor="accent3" w:themeTint="99"/>
        <w:right w:val="single" w:sz="4" w:space="0" w:color="9893A0" w:themeColor="accent3" w:themeTint="99"/>
        <w:insideH w:val="single" w:sz="4" w:space="0" w:color="9893A0" w:themeColor="accent3" w:themeTint="99"/>
      </w:tblBorders>
    </w:tblPr>
    <w:tblStylePr w:type="firstRow">
      <w:rPr>
        <w:b/>
        <w:bCs/>
        <w:color w:val="FFFFFF" w:themeColor="background1"/>
      </w:rPr>
      <w:tblPr/>
      <w:tcPr>
        <w:tcBorders>
          <w:top w:val="single" w:sz="4" w:space="0" w:color="55515C" w:themeColor="accent3"/>
          <w:left w:val="single" w:sz="4" w:space="0" w:color="55515C" w:themeColor="accent3"/>
          <w:bottom w:val="single" w:sz="4" w:space="0" w:color="55515C" w:themeColor="accent3"/>
          <w:right w:val="single" w:sz="4" w:space="0" w:color="55515C" w:themeColor="accent3"/>
          <w:insideH w:val="nil"/>
        </w:tcBorders>
        <w:shd w:val="clear" w:color="auto" w:fill="55515C" w:themeFill="accent3"/>
      </w:tcPr>
    </w:tblStylePr>
    <w:tblStylePr w:type="lastRow">
      <w:rPr>
        <w:b/>
        <w:bCs/>
      </w:rPr>
      <w:tblPr/>
      <w:tcPr>
        <w:tcBorders>
          <w:top w:val="double" w:sz="4" w:space="0" w:color="9893A0" w:themeColor="accent3" w:themeTint="99"/>
        </w:tcBorders>
      </w:tcPr>
    </w:tblStylePr>
    <w:tblStylePr w:type="firstCol">
      <w:rPr>
        <w:b/>
        <w:bCs/>
      </w:rPr>
    </w:tblStylePr>
    <w:tblStylePr w:type="lastCol">
      <w:rPr>
        <w:b/>
        <w:bCs/>
      </w:rPr>
    </w:tblStylePr>
    <w:tblStylePr w:type="band1Vert">
      <w:tblPr/>
      <w:tcPr>
        <w:shd w:val="clear" w:color="auto" w:fill="DCDBDF" w:themeFill="accent3" w:themeFillTint="33"/>
      </w:tcPr>
    </w:tblStylePr>
    <w:tblStylePr w:type="band1Horz">
      <w:tblPr/>
      <w:tcPr>
        <w:shd w:val="clear" w:color="auto" w:fill="DCDBDF" w:themeFill="accent3" w:themeFillTint="33"/>
      </w:tcPr>
    </w:tblStylePr>
  </w:style>
  <w:style w:type="table" w:styleId="ListTable7Colorful-Accent3">
    <w:name w:val="List Table 7 Colorful Accent 3"/>
    <w:basedOn w:val="TableNormal"/>
    <w:uiPriority w:val="52"/>
    <w:rsid w:val="004C6A78"/>
    <w:rPr>
      <w:color w:val="3F3C44" w:themeColor="accent3" w:themeShade="BF"/>
    </w:rPr>
    <w:tblPr>
      <w:tblStyleRowBandSize w:val="1"/>
      <w:tblStyleColBandSize w:val="1"/>
    </w:tblPr>
    <w:tcPr>
      <w:shd w:val="clear" w:color="auto" w:fill="DCDBDF" w:themeFill="accent3" w:themeFillTint="33"/>
    </w:tcPr>
    <w:tblStylePr w:type="firstRow">
      <w:rPr>
        <w:rFonts w:asciiTheme="majorHAnsi" w:eastAsiaTheme="majorEastAsia" w:hAnsiTheme="majorHAnsi" w:cstheme="majorBidi"/>
        <w:i/>
        <w:iCs/>
        <w:sz w:val="26"/>
      </w:rPr>
      <w:tblPr/>
      <w:tcPr>
        <w:tcBorders>
          <w:bottom w:val="single" w:sz="4" w:space="0" w:color="55515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5515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5515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5515C" w:themeColor="accent3"/>
        </w:tcBorders>
        <w:shd w:val="clear" w:color="auto" w:fill="FFFFFF" w:themeFill="background1"/>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3">
    <w:name w:val="Grid Table 5 Dark Accent 3"/>
    <w:basedOn w:val="TableNormal"/>
    <w:uiPriority w:val="50"/>
    <w:rsid w:val="004C6A7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BD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5515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5515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5515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5515C" w:themeFill="accent3"/>
      </w:tcPr>
    </w:tblStylePr>
    <w:tblStylePr w:type="band1Vert">
      <w:tblPr/>
      <w:tcPr>
        <w:shd w:val="clear" w:color="auto" w:fill="BAB7BF" w:themeFill="accent3" w:themeFillTint="66"/>
      </w:tcPr>
    </w:tblStylePr>
    <w:tblStylePr w:type="band1Horz">
      <w:tblPr/>
      <w:tcPr>
        <w:shd w:val="clear" w:color="auto" w:fill="BAB7BF" w:themeFill="accent3" w:themeFillTint="66"/>
      </w:tcPr>
    </w:tblStylePr>
  </w:style>
  <w:style w:type="table" w:styleId="GridTable1Light-Accent1">
    <w:name w:val="Grid Table 1 Light Accent 1"/>
    <w:basedOn w:val="TableNormal"/>
    <w:uiPriority w:val="46"/>
    <w:rsid w:val="00D94EBF"/>
    <w:tblPr>
      <w:tblStyleRowBandSize w:val="1"/>
      <w:tblStyleColBandSize w:val="1"/>
      <w:tblBorders>
        <w:top w:val="single" w:sz="4" w:space="0" w:color="9EE4E0" w:themeColor="accent1" w:themeTint="66"/>
        <w:left w:val="single" w:sz="4" w:space="0" w:color="9EE4E0" w:themeColor="accent1" w:themeTint="66"/>
        <w:bottom w:val="single" w:sz="4" w:space="0" w:color="9EE4E0" w:themeColor="accent1" w:themeTint="66"/>
        <w:right w:val="single" w:sz="4" w:space="0" w:color="9EE4E0" w:themeColor="accent1" w:themeTint="66"/>
        <w:insideH w:val="single" w:sz="4" w:space="0" w:color="9EE4E0" w:themeColor="accent1" w:themeTint="66"/>
        <w:insideV w:val="single" w:sz="4" w:space="0" w:color="9EE4E0" w:themeColor="accent1" w:themeTint="66"/>
      </w:tblBorders>
    </w:tblPr>
    <w:tblStylePr w:type="firstRow">
      <w:rPr>
        <w:b/>
        <w:bCs/>
      </w:rPr>
      <w:tblPr/>
      <w:tcPr>
        <w:tcBorders>
          <w:bottom w:val="single" w:sz="12" w:space="0" w:color="6ED7D1" w:themeColor="accent1" w:themeTint="99"/>
        </w:tcBorders>
      </w:tcPr>
    </w:tblStylePr>
    <w:tblStylePr w:type="lastRow">
      <w:rPr>
        <w:b/>
        <w:bCs/>
      </w:rPr>
      <w:tblPr/>
      <w:tcPr>
        <w:tcBorders>
          <w:top w:val="double" w:sz="2" w:space="0" w:color="6ED7D1" w:themeColor="accent1" w:themeTint="99"/>
        </w:tcBorders>
      </w:tcPr>
    </w:tblStylePr>
    <w:tblStylePr w:type="firstCol">
      <w:rPr>
        <w:b/>
        <w:bCs/>
      </w:rPr>
    </w:tblStylePr>
    <w:tblStylePr w:type="lastCol">
      <w:rPr>
        <w:b/>
        <w:bCs/>
      </w:rPr>
    </w:tblStylePr>
  </w:style>
  <w:style w:type="numbering" w:customStyle="1" w:styleId="CurrentList2">
    <w:name w:val="Current List2"/>
    <w:uiPriority w:val="99"/>
    <w:rsid w:val="00F76167"/>
    <w:pPr>
      <w:numPr>
        <w:numId w:val="65"/>
      </w:numPr>
    </w:pPr>
  </w:style>
  <w:style w:type="numbering" w:customStyle="1" w:styleId="CurrentList3">
    <w:name w:val="Current List3"/>
    <w:uiPriority w:val="99"/>
    <w:rsid w:val="00D7671A"/>
    <w:pPr>
      <w:numPr>
        <w:numId w:val="67"/>
      </w:numPr>
    </w:pPr>
  </w:style>
  <w:style w:type="numbering" w:customStyle="1" w:styleId="CurrentList4">
    <w:name w:val="Current List4"/>
    <w:uiPriority w:val="99"/>
    <w:rsid w:val="00AA1478"/>
    <w:pPr>
      <w:numPr>
        <w:numId w:val="9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6401">
      <w:bodyDiv w:val="1"/>
      <w:marLeft w:val="0"/>
      <w:marRight w:val="0"/>
      <w:marTop w:val="0"/>
      <w:marBottom w:val="0"/>
      <w:divBdr>
        <w:top w:val="none" w:sz="0" w:space="0" w:color="auto"/>
        <w:left w:val="none" w:sz="0" w:space="0" w:color="auto"/>
        <w:bottom w:val="none" w:sz="0" w:space="0" w:color="auto"/>
        <w:right w:val="none" w:sz="0" w:space="0" w:color="auto"/>
      </w:divBdr>
    </w:div>
    <w:div w:id="8025614">
      <w:bodyDiv w:val="1"/>
      <w:marLeft w:val="0"/>
      <w:marRight w:val="0"/>
      <w:marTop w:val="0"/>
      <w:marBottom w:val="0"/>
      <w:divBdr>
        <w:top w:val="none" w:sz="0" w:space="0" w:color="auto"/>
        <w:left w:val="none" w:sz="0" w:space="0" w:color="auto"/>
        <w:bottom w:val="none" w:sz="0" w:space="0" w:color="auto"/>
        <w:right w:val="none" w:sz="0" w:space="0" w:color="auto"/>
      </w:divBdr>
      <w:divsChild>
        <w:div w:id="258366393">
          <w:marLeft w:val="0"/>
          <w:marRight w:val="0"/>
          <w:marTop w:val="0"/>
          <w:marBottom w:val="0"/>
          <w:divBdr>
            <w:top w:val="none" w:sz="0" w:space="0" w:color="auto"/>
            <w:left w:val="none" w:sz="0" w:space="0" w:color="auto"/>
            <w:bottom w:val="none" w:sz="0" w:space="0" w:color="auto"/>
            <w:right w:val="none" w:sz="0" w:space="0" w:color="auto"/>
          </w:divBdr>
        </w:div>
        <w:div w:id="743376009">
          <w:marLeft w:val="0"/>
          <w:marRight w:val="0"/>
          <w:marTop w:val="0"/>
          <w:marBottom w:val="0"/>
          <w:divBdr>
            <w:top w:val="none" w:sz="0" w:space="0" w:color="auto"/>
            <w:left w:val="none" w:sz="0" w:space="0" w:color="auto"/>
            <w:bottom w:val="none" w:sz="0" w:space="0" w:color="auto"/>
            <w:right w:val="none" w:sz="0" w:space="0" w:color="auto"/>
          </w:divBdr>
        </w:div>
        <w:div w:id="892737361">
          <w:marLeft w:val="0"/>
          <w:marRight w:val="0"/>
          <w:marTop w:val="0"/>
          <w:marBottom w:val="0"/>
          <w:divBdr>
            <w:top w:val="none" w:sz="0" w:space="0" w:color="auto"/>
            <w:left w:val="none" w:sz="0" w:space="0" w:color="auto"/>
            <w:bottom w:val="none" w:sz="0" w:space="0" w:color="auto"/>
            <w:right w:val="none" w:sz="0" w:space="0" w:color="auto"/>
          </w:divBdr>
        </w:div>
      </w:divsChild>
    </w:div>
    <w:div w:id="11927684">
      <w:bodyDiv w:val="1"/>
      <w:marLeft w:val="0"/>
      <w:marRight w:val="0"/>
      <w:marTop w:val="0"/>
      <w:marBottom w:val="0"/>
      <w:divBdr>
        <w:top w:val="none" w:sz="0" w:space="0" w:color="auto"/>
        <w:left w:val="none" w:sz="0" w:space="0" w:color="auto"/>
        <w:bottom w:val="none" w:sz="0" w:space="0" w:color="auto"/>
        <w:right w:val="none" w:sz="0" w:space="0" w:color="auto"/>
      </w:divBdr>
    </w:div>
    <w:div w:id="15271827">
      <w:bodyDiv w:val="1"/>
      <w:marLeft w:val="0"/>
      <w:marRight w:val="0"/>
      <w:marTop w:val="0"/>
      <w:marBottom w:val="0"/>
      <w:divBdr>
        <w:top w:val="none" w:sz="0" w:space="0" w:color="auto"/>
        <w:left w:val="none" w:sz="0" w:space="0" w:color="auto"/>
        <w:bottom w:val="none" w:sz="0" w:space="0" w:color="auto"/>
        <w:right w:val="none" w:sz="0" w:space="0" w:color="auto"/>
      </w:divBdr>
      <w:divsChild>
        <w:div w:id="369184770">
          <w:marLeft w:val="547"/>
          <w:marRight w:val="0"/>
          <w:marTop w:val="0"/>
          <w:marBottom w:val="0"/>
          <w:divBdr>
            <w:top w:val="none" w:sz="0" w:space="0" w:color="auto"/>
            <w:left w:val="none" w:sz="0" w:space="0" w:color="auto"/>
            <w:bottom w:val="none" w:sz="0" w:space="0" w:color="auto"/>
            <w:right w:val="none" w:sz="0" w:space="0" w:color="auto"/>
          </w:divBdr>
        </w:div>
      </w:divsChild>
    </w:div>
    <w:div w:id="20278388">
      <w:bodyDiv w:val="1"/>
      <w:marLeft w:val="0"/>
      <w:marRight w:val="0"/>
      <w:marTop w:val="0"/>
      <w:marBottom w:val="0"/>
      <w:divBdr>
        <w:top w:val="none" w:sz="0" w:space="0" w:color="auto"/>
        <w:left w:val="none" w:sz="0" w:space="0" w:color="auto"/>
        <w:bottom w:val="none" w:sz="0" w:space="0" w:color="auto"/>
        <w:right w:val="none" w:sz="0" w:space="0" w:color="auto"/>
      </w:divBdr>
    </w:div>
    <w:div w:id="31615812">
      <w:bodyDiv w:val="1"/>
      <w:marLeft w:val="0"/>
      <w:marRight w:val="0"/>
      <w:marTop w:val="0"/>
      <w:marBottom w:val="0"/>
      <w:divBdr>
        <w:top w:val="none" w:sz="0" w:space="0" w:color="auto"/>
        <w:left w:val="none" w:sz="0" w:space="0" w:color="auto"/>
        <w:bottom w:val="none" w:sz="0" w:space="0" w:color="auto"/>
        <w:right w:val="none" w:sz="0" w:space="0" w:color="auto"/>
      </w:divBdr>
      <w:divsChild>
        <w:div w:id="1448966109">
          <w:marLeft w:val="0"/>
          <w:marRight w:val="0"/>
          <w:marTop w:val="0"/>
          <w:marBottom w:val="0"/>
          <w:divBdr>
            <w:top w:val="none" w:sz="0" w:space="0" w:color="auto"/>
            <w:left w:val="none" w:sz="0" w:space="0" w:color="auto"/>
            <w:bottom w:val="none" w:sz="0" w:space="0" w:color="auto"/>
            <w:right w:val="none" w:sz="0" w:space="0" w:color="auto"/>
          </w:divBdr>
          <w:divsChild>
            <w:div w:id="824860501">
              <w:marLeft w:val="0"/>
              <w:marRight w:val="0"/>
              <w:marTop w:val="0"/>
              <w:marBottom w:val="0"/>
              <w:divBdr>
                <w:top w:val="none" w:sz="0" w:space="0" w:color="auto"/>
                <w:left w:val="none" w:sz="0" w:space="0" w:color="auto"/>
                <w:bottom w:val="none" w:sz="0" w:space="0" w:color="auto"/>
                <w:right w:val="none" w:sz="0" w:space="0" w:color="auto"/>
              </w:divBdr>
              <w:divsChild>
                <w:div w:id="544679449">
                  <w:marLeft w:val="0"/>
                  <w:marRight w:val="0"/>
                  <w:marTop w:val="0"/>
                  <w:marBottom w:val="0"/>
                  <w:divBdr>
                    <w:top w:val="none" w:sz="0" w:space="0" w:color="auto"/>
                    <w:left w:val="none" w:sz="0" w:space="0" w:color="auto"/>
                    <w:bottom w:val="none" w:sz="0" w:space="0" w:color="auto"/>
                    <w:right w:val="none" w:sz="0" w:space="0" w:color="auto"/>
                  </w:divBdr>
                  <w:divsChild>
                    <w:div w:id="1110658668">
                      <w:marLeft w:val="0"/>
                      <w:marRight w:val="0"/>
                      <w:marTop w:val="0"/>
                      <w:marBottom w:val="0"/>
                      <w:divBdr>
                        <w:top w:val="none" w:sz="0" w:space="0" w:color="auto"/>
                        <w:left w:val="none" w:sz="0" w:space="0" w:color="auto"/>
                        <w:bottom w:val="none" w:sz="0" w:space="0" w:color="auto"/>
                        <w:right w:val="none" w:sz="0" w:space="0" w:color="auto"/>
                      </w:divBdr>
                    </w:div>
                    <w:div w:id="138401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98034">
      <w:bodyDiv w:val="1"/>
      <w:marLeft w:val="0"/>
      <w:marRight w:val="0"/>
      <w:marTop w:val="0"/>
      <w:marBottom w:val="0"/>
      <w:divBdr>
        <w:top w:val="none" w:sz="0" w:space="0" w:color="auto"/>
        <w:left w:val="none" w:sz="0" w:space="0" w:color="auto"/>
        <w:bottom w:val="none" w:sz="0" w:space="0" w:color="auto"/>
        <w:right w:val="none" w:sz="0" w:space="0" w:color="auto"/>
      </w:divBdr>
    </w:div>
    <w:div w:id="33819534">
      <w:bodyDiv w:val="1"/>
      <w:marLeft w:val="0"/>
      <w:marRight w:val="0"/>
      <w:marTop w:val="0"/>
      <w:marBottom w:val="0"/>
      <w:divBdr>
        <w:top w:val="none" w:sz="0" w:space="0" w:color="auto"/>
        <w:left w:val="none" w:sz="0" w:space="0" w:color="auto"/>
        <w:bottom w:val="none" w:sz="0" w:space="0" w:color="auto"/>
        <w:right w:val="none" w:sz="0" w:space="0" w:color="auto"/>
      </w:divBdr>
    </w:div>
    <w:div w:id="35275073">
      <w:bodyDiv w:val="1"/>
      <w:marLeft w:val="0"/>
      <w:marRight w:val="0"/>
      <w:marTop w:val="0"/>
      <w:marBottom w:val="0"/>
      <w:divBdr>
        <w:top w:val="none" w:sz="0" w:space="0" w:color="auto"/>
        <w:left w:val="none" w:sz="0" w:space="0" w:color="auto"/>
        <w:bottom w:val="none" w:sz="0" w:space="0" w:color="auto"/>
        <w:right w:val="none" w:sz="0" w:space="0" w:color="auto"/>
      </w:divBdr>
      <w:divsChild>
        <w:div w:id="1164316029">
          <w:marLeft w:val="547"/>
          <w:marRight w:val="0"/>
          <w:marTop w:val="0"/>
          <w:marBottom w:val="0"/>
          <w:divBdr>
            <w:top w:val="none" w:sz="0" w:space="0" w:color="auto"/>
            <w:left w:val="none" w:sz="0" w:space="0" w:color="auto"/>
            <w:bottom w:val="none" w:sz="0" w:space="0" w:color="auto"/>
            <w:right w:val="none" w:sz="0" w:space="0" w:color="auto"/>
          </w:divBdr>
        </w:div>
      </w:divsChild>
    </w:div>
    <w:div w:id="35744725">
      <w:bodyDiv w:val="1"/>
      <w:marLeft w:val="0"/>
      <w:marRight w:val="0"/>
      <w:marTop w:val="0"/>
      <w:marBottom w:val="0"/>
      <w:divBdr>
        <w:top w:val="none" w:sz="0" w:space="0" w:color="auto"/>
        <w:left w:val="none" w:sz="0" w:space="0" w:color="auto"/>
        <w:bottom w:val="none" w:sz="0" w:space="0" w:color="auto"/>
        <w:right w:val="none" w:sz="0" w:space="0" w:color="auto"/>
      </w:divBdr>
    </w:div>
    <w:div w:id="36051946">
      <w:bodyDiv w:val="1"/>
      <w:marLeft w:val="0"/>
      <w:marRight w:val="0"/>
      <w:marTop w:val="0"/>
      <w:marBottom w:val="0"/>
      <w:divBdr>
        <w:top w:val="none" w:sz="0" w:space="0" w:color="auto"/>
        <w:left w:val="none" w:sz="0" w:space="0" w:color="auto"/>
        <w:bottom w:val="none" w:sz="0" w:space="0" w:color="auto"/>
        <w:right w:val="none" w:sz="0" w:space="0" w:color="auto"/>
      </w:divBdr>
      <w:divsChild>
        <w:div w:id="1265725771">
          <w:marLeft w:val="0"/>
          <w:marRight w:val="0"/>
          <w:marTop w:val="0"/>
          <w:marBottom w:val="0"/>
          <w:divBdr>
            <w:top w:val="none" w:sz="0" w:space="0" w:color="auto"/>
            <w:left w:val="none" w:sz="0" w:space="0" w:color="auto"/>
            <w:bottom w:val="none" w:sz="0" w:space="0" w:color="auto"/>
            <w:right w:val="none" w:sz="0" w:space="0" w:color="auto"/>
          </w:divBdr>
          <w:divsChild>
            <w:div w:id="723989589">
              <w:marLeft w:val="0"/>
              <w:marRight w:val="0"/>
              <w:marTop w:val="0"/>
              <w:marBottom w:val="0"/>
              <w:divBdr>
                <w:top w:val="none" w:sz="0" w:space="0" w:color="auto"/>
                <w:left w:val="none" w:sz="0" w:space="0" w:color="auto"/>
                <w:bottom w:val="none" w:sz="0" w:space="0" w:color="auto"/>
                <w:right w:val="none" w:sz="0" w:space="0" w:color="auto"/>
              </w:divBdr>
            </w:div>
          </w:divsChild>
        </w:div>
        <w:div w:id="1274020083">
          <w:marLeft w:val="0"/>
          <w:marRight w:val="0"/>
          <w:marTop w:val="0"/>
          <w:marBottom w:val="0"/>
          <w:divBdr>
            <w:top w:val="none" w:sz="0" w:space="0" w:color="auto"/>
            <w:left w:val="none" w:sz="0" w:space="0" w:color="auto"/>
            <w:bottom w:val="none" w:sz="0" w:space="0" w:color="auto"/>
            <w:right w:val="none" w:sz="0" w:space="0" w:color="auto"/>
          </w:divBdr>
          <w:divsChild>
            <w:div w:id="1666860983">
              <w:marLeft w:val="0"/>
              <w:marRight w:val="0"/>
              <w:marTop w:val="0"/>
              <w:marBottom w:val="0"/>
              <w:divBdr>
                <w:top w:val="none" w:sz="0" w:space="0" w:color="auto"/>
                <w:left w:val="none" w:sz="0" w:space="0" w:color="auto"/>
                <w:bottom w:val="none" w:sz="0" w:space="0" w:color="auto"/>
                <w:right w:val="none" w:sz="0" w:space="0" w:color="auto"/>
              </w:divBdr>
              <w:divsChild>
                <w:div w:id="237832375">
                  <w:marLeft w:val="0"/>
                  <w:marRight w:val="0"/>
                  <w:marTop w:val="0"/>
                  <w:marBottom w:val="0"/>
                  <w:divBdr>
                    <w:top w:val="none" w:sz="0" w:space="0" w:color="auto"/>
                    <w:left w:val="none" w:sz="0" w:space="0" w:color="auto"/>
                    <w:bottom w:val="none" w:sz="0" w:space="0" w:color="auto"/>
                    <w:right w:val="none" w:sz="0" w:space="0" w:color="auto"/>
                  </w:divBdr>
                  <w:divsChild>
                    <w:div w:id="259029561">
                      <w:marLeft w:val="0"/>
                      <w:marRight w:val="0"/>
                      <w:marTop w:val="0"/>
                      <w:marBottom w:val="0"/>
                      <w:divBdr>
                        <w:top w:val="none" w:sz="0" w:space="0" w:color="auto"/>
                        <w:left w:val="none" w:sz="0" w:space="0" w:color="auto"/>
                        <w:bottom w:val="none" w:sz="0" w:space="0" w:color="auto"/>
                        <w:right w:val="none" w:sz="0" w:space="0" w:color="auto"/>
                      </w:divBdr>
                      <w:divsChild>
                        <w:div w:id="593708557">
                          <w:marLeft w:val="0"/>
                          <w:marRight w:val="0"/>
                          <w:marTop w:val="0"/>
                          <w:marBottom w:val="0"/>
                          <w:divBdr>
                            <w:top w:val="none" w:sz="0" w:space="0" w:color="auto"/>
                            <w:left w:val="none" w:sz="0" w:space="0" w:color="auto"/>
                            <w:bottom w:val="none" w:sz="0" w:space="0" w:color="auto"/>
                            <w:right w:val="none" w:sz="0" w:space="0" w:color="auto"/>
                          </w:divBdr>
                        </w:div>
                      </w:divsChild>
                    </w:div>
                    <w:div w:id="2139913842">
                      <w:marLeft w:val="0"/>
                      <w:marRight w:val="0"/>
                      <w:marTop w:val="0"/>
                      <w:marBottom w:val="0"/>
                      <w:divBdr>
                        <w:top w:val="none" w:sz="0" w:space="0" w:color="auto"/>
                        <w:left w:val="none" w:sz="0" w:space="0" w:color="auto"/>
                        <w:bottom w:val="none" w:sz="0" w:space="0" w:color="auto"/>
                        <w:right w:val="none" w:sz="0" w:space="0" w:color="auto"/>
                      </w:divBdr>
                      <w:divsChild>
                        <w:div w:id="41254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006753">
      <w:bodyDiv w:val="1"/>
      <w:marLeft w:val="0"/>
      <w:marRight w:val="0"/>
      <w:marTop w:val="0"/>
      <w:marBottom w:val="0"/>
      <w:divBdr>
        <w:top w:val="none" w:sz="0" w:space="0" w:color="auto"/>
        <w:left w:val="none" w:sz="0" w:space="0" w:color="auto"/>
        <w:bottom w:val="none" w:sz="0" w:space="0" w:color="auto"/>
        <w:right w:val="none" w:sz="0" w:space="0" w:color="auto"/>
      </w:divBdr>
    </w:div>
    <w:div w:id="54134417">
      <w:bodyDiv w:val="1"/>
      <w:marLeft w:val="0"/>
      <w:marRight w:val="0"/>
      <w:marTop w:val="0"/>
      <w:marBottom w:val="0"/>
      <w:divBdr>
        <w:top w:val="none" w:sz="0" w:space="0" w:color="auto"/>
        <w:left w:val="none" w:sz="0" w:space="0" w:color="auto"/>
        <w:bottom w:val="none" w:sz="0" w:space="0" w:color="auto"/>
        <w:right w:val="none" w:sz="0" w:space="0" w:color="auto"/>
      </w:divBdr>
    </w:div>
    <w:div w:id="57947231">
      <w:bodyDiv w:val="1"/>
      <w:marLeft w:val="0"/>
      <w:marRight w:val="0"/>
      <w:marTop w:val="0"/>
      <w:marBottom w:val="0"/>
      <w:divBdr>
        <w:top w:val="none" w:sz="0" w:space="0" w:color="auto"/>
        <w:left w:val="none" w:sz="0" w:space="0" w:color="auto"/>
        <w:bottom w:val="none" w:sz="0" w:space="0" w:color="auto"/>
        <w:right w:val="none" w:sz="0" w:space="0" w:color="auto"/>
      </w:divBdr>
    </w:div>
    <w:div w:id="58552522">
      <w:bodyDiv w:val="1"/>
      <w:marLeft w:val="0"/>
      <w:marRight w:val="0"/>
      <w:marTop w:val="0"/>
      <w:marBottom w:val="0"/>
      <w:divBdr>
        <w:top w:val="none" w:sz="0" w:space="0" w:color="auto"/>
        <w:left w:val="none" w:sz="0" w:space="0" w:color="auto"/>
        <w:bottom w:val="none" w:sz="0" w:space="0" w:color="auto"/>
        <w:right w:val="none" w:sz="0" w:space="0" w:color="auto"/>
      </w:divBdr>
    </w:div>
    <w:div w:id="59527071">
      <w:bodyDiv w:val="1"/>
      <w:marLeft w:val="0"/>
      <w:marRight w:val="0"/>
      <w:marTop w:val="0"/>
      <w:marBottom w:val="0"/>
      <w:divBdr>
        <w:top w:val="none" w:sz="0" w:space="0" w:color="auto"/>
        <w:left w:val="none" w:sz="0" w:space="0" w:color="auto"/>
        <w:bottom w:val="none" w:sz="0" w:space="0" w:color="auto"/>
        <w:right w:val="none" w:sz="0" w:space="0" w:color="auto"/>
      </w:divBdr>
    </w:div>
    <w:div w:id="59599224">
      <w:bodyDiv w:val="1"/>
      <w:marLeft w:val="0"/>
      <w:marRight w:val="0"/>
      <w:marTop w:val="0"/>
      <w:marBottom w:val="0"/>
      <w:divBdr>
        <w:top w:val="none" w:sz="0" w:space="0" w:color="auto"/>
        <w:left w:val="none" w:sz="0" w:space="0" w:color="auto"/>
        <w:bottom w:val="none" w:sz="0" w:space="0" w:color="auto"/>
        <w:right w:val="none" w:sz="0" w:space="0" w:color="auto"/>
      </w:divBdr>
    </w:div>
    <w:div w:id="69543060">
      <w:bodyDiv w:val="1"/>
      <w:marLeft w:val="0"/>
      <w:marRight w:val="0"/>
      <w:marTop w:val="0"/>
      <w:marBottom w:val="0"/>
      <w:divBdr>
        <w:top w:val="none" w:sz="0" w:space="0" w:color="auto"/>
        <w:left w:val="none" w:sz="0" w:space="0" w:color="auto"/>
        <w:bottom w:val="none" w:sz="0" w:space="0" w:color="auto"/>
        <w:right w:val="none" w:sz="0" w:space="0" w:color="auto"/>
      </w:divBdr>
      <w:divsChild>
        <w:div w:id="232352646">
          <w:marLeft w:val="0"/>
          <w:marRight w:val="0"/>
          <w:marTop w:val="0"/>
          <w:marBottom w:val="0"/>
          <w:divBdr>
            <w:top w:val="none" w:sz="0" w:space="0" w:color="auto"/>
            <w:left w:val="none" w:sz="0" w:space="0" w:color="auto"/>
            <w:bottom w:val="none" w:sz="0" w:space="0" w:color="auto"/>
            <w:right w:val="none" w:sz="0" w:space="0" w:color="auto"/>
          </w:divBdr>
          <w:divsChild>
            <w:div w:id="1441222645">
              <w:marLeft w:val="0"/>
              <w:marRight w:val="0"/>
              <w:marTop w:val="0"/>
              <w:marBottom w:val="0"/>
              <w:divBdr>
                <w:top w:val="none" w:sz="0" w:space="0" w:color="auto"/>
                <w:left w:val="none" w:sz="0" w:space="0" w:color="auto"/>
                <w:bottom w:val="none" w:sz="0" w:space="0" w:color="auto"/>
                <w:right w:val="none" w:sz="0" w:space="0" w:color="auto"/>
              </w:divBdr>
              <w:divsChild>
                <w:div w:id="211503478">
                  <w:marLeft w:val="0"/>
                  <w:marRight w:val="0"/>
                  <w:marTop w:val="0"/>
                  <w:marBottom w:val="0"/>
                  <w:divBdr>
                    <w:top w:val="none" w:sz="0" w:space="0" w:color="auto"/>
                    <w:left w:val="none" w:sz="0" w:space="0" w:color="auto"/>
                    <w:bottom w:val="none" w:sz="0" w:space="0" w:color="auto"/>
                    <w:right w:val="none" w:sz="0" w:space="0" w:color="auto"/>
                  </w:divBdr>
                  <w:divsChild>
                    <w:div w:id="142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631142">
          <w:marLeft w:val="0"/>
          <w:marRight w:val="0"/>
          <w:marTop w:val="0"/>
          <w:marBottom w:val="0"/>
          <w:divBdr>
            <w:top w:val="none" w:sz="0" w:space="0" w:color="auto"/>
            <w:left w:val="none" w:sz="0" w:space="0" w:color="auto"/>
            <w:bottom w:val="none" w:sz="0" w:space="0" w:color="auto"/>
            <w:right w:val="none" w:sz="0" w:space="0" w:color="auto"/>
          </w:divBdr>
          <w:divsChild>
            <w:div w:id="338896293">
              <w:marLeft w:val="0"/>
              <w:marRight w:val="0"/>
              <w:marTop w:val="0"/>
              <w:marBottom w:val="0"/>
              <w:divBdr>
                <w:top w:val="none" w:sz="0" w:space="0" w:color="auto"/>
                <w:left w:val="none" w:sz="0" w:space="0" w:color="auto"/>
                <w:bottom w:val="none" w:sz="0" w:space="0" w:color="auto"/>
                <w:right w:val="none" w:sz="0" w:space="0" w:color="auto"/>
              </w:divBdr>
              <w:divsChild>
                <w:div w:id="777990972">
                  <w:marLeft w:val="0"/>
                  <w:marRight w:val="0"/>
                  <w:marTop w:val="0"/>
                  <w:marBottom w:val="0"/>
                  <w:divBdr>
                    <w:top w:val="none" w:sz="0" w:space="0" w:color="auto"/>
                    <w:left w:val="none" w:sz="0" w:space="0" w:color="auto"/>
                    <w:bottom w:val="none" w:sz="0" w:space="0" w:color="auto"/>
                    <w:right w:val="none" w:sz="0" w:space="0" w:color="auto"/>
                  </w:divBdr>
                  <w:divsChild>
                    <w:div w:id="52625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38336">
      <w:bodyDiv w:val="1"/>
      <w:marLeft w:val="0"/>
      <w:marRight w:val="0"/>
      <w:marTop w:val="0"/>
      <w:marBottom w:val="0"/>
      <w:divBdr>
        <w:top w:val="none" w:sz="0" w:space="0" w:color="auto"/>
        <w:left w:val="none" w:sz="0" w:space="0" w:color="auto"/>
        <w:bottom w:val="none" w:sz="0" w:space="0" w:color="auto"/>
        <w:right w:val="none" w:sz="0" w:space="0" w:color="auto"/>
      </w:divBdr>
    </w:div>
    <w:div w:id="78259717">
      <w:bodyDiv w:val="1"/>
      <w:marLeft w:val="0"/>
      <w:marRight w:val="0"/>
      <w:marTop w:val="0"/>
      <w:marBottom w:val="0"/>
      <w:divBdr>
        <w:top w:val="none" w:sz="0" w:space="0" w:color="auto"/>
        <w:left w:val="none" w:sz="0" w:space="0" w:color="auto"/>
        <w:bottom w:val="none" w:sz="0" w:space="0" w:color="auto"/>
        <w:right w:val="none" w:sz="0" w:space="0" w:color="auto"/>
      </w:divBdr>
    </w:div>
    <w:div w:id="83963521">
      <w:bodyDiv w:val="1"/>
      <w:marLeft w:val="0"/>
      <w:marRight w:val="0"/>
      <w:marTop w:val="0"/>
      <w:marBottom w:val="0"/>
      <w:divBdr>
        <w:top w:val="none" w:sz="0" w:space="0" w:color="auto"/>
        <w:left w:val="none" w:sz="0" w:space="0" w:color="auto"/>
        <w:bottom w:val="none" w:sz="0" w:space="0" w:color="auto"/>
        <w:right w:val="none" w:sz="0" w:space="0" w:color="auto"/>
      </w:divBdr>
    </w:div>
    <w:div w:id="91708194">
      <w:bodyDiv w:val="1"/>
      <w:marLeft w:val="0"/>
      <w:marRight w:val="0"/>
      <w:marTop w:val="0"/>
      <w:marBottom w:val="0"/>
      <w:divBdr>
        <w:top w:val="none" w:sz="0" w:space="0" w:color="auto"/>
        <w:left w:val="none" w:sz="0" w:space="0" w:color="auto"/>
        <w:bottom w:val="none" w:sz="0" w:space="0" w:color="auto"/>
        <w:right w:val="none" w:sz="0" w:space="0" w:color="auto"/>
      </w:divBdr>
    </w:div>
    <w:div w:id="94905274">
      <w:bodyDiv w:val="1"/>
      <w:marLeft w:val="0"/>
      <w:marRight w:val="0"/>
      <w:marTop w:val="0"/>
      <w:marBottom w:val="0"/>
      <w:divBdr>
        <w:top w:val="none" w:sz="0" w:space="0" w:color="auto"/>
        <w:left w:val="none" w:sz="0" w:space="0" w:color="auto"/>
        <w:bottom w:val="none" w:sz="0" w:space="0" w:color="auto"/>
        <w:right w:val="none" w:sz="0" w:space="0" w:color="auto"/>
      </w:divBdr>
    </w:div>
    <w:div w:id="102119733">
      <w:bodyDiv w:val="1"/>
      <w:marLeft w:val="0"/>
      <w:marRight w:val="0"/>
      <w:marTop w:val="0"/>
      <w:marBottom w:val="0"/>
      <w:divBdr>
        <w:top w:val="none" w:sz="0" w:space="0" w:color="auto"/>
        <w:left w:val="none" w:sz="0" w:space="0" w:color="auto"/>
        <w:bottom w:val="none" w:sz="0" w:space="0" w:color="auto"/>
        <w:right w:val="none" w:sz="0" w:space="0" w:color="auto"/>
      </w:divBdr>
    </w:div>
    <w:div w:id="112015735">
      <w:bodyDiv w:val="1"/>
      <w:marLeft w:val="0"/>
      <w:marRight w:val="0"/>
      <w:marTop w:val="0"/>
      <w:marBottom w:val="0"/>
      <w:divBdr>
        <w:top w:val="none" w:sz="0" w:space="0" w:color="auto"/>
        <w:left w:val="none" w:sz="0" w:space="0" w:color="auto"/>
        <w:bottom w:val="none" w:sz="0" w:space="0" w:color="auto"/>
        <w:right w:val="none" w:sz="0" w:space="0" w:color="auto"/>
      </w:divBdr>
      <w:divsChild>
        <w:div w:id="4283358">
          <w:marLeft w:val="0"/>
          <w:marRight w:val="0"/>
          <w:marTop w:val="0"/>
          <w:marBottom w:val="0"/>
          <w:divBdr>
            <w:top w:val="none" w:sz="0" w:space="0" w:color="auto"/>
            <w:left w:val="none" w:sz="0" w:space="0" w:color="auto"/>
            <w:bottom w:val="none" w:sz="0" w:space="0" w:color="auto"/>
            <w:right w:val="none" w:sz="0" w:space="0" w:color="auto"/>
          </w:divBdr>
          <w:divsChild>
            <w:div w:id="1153717624">
              <w:marLeft w:val="0"/>
              <w:marRight w:val="0"/>
              <w:marTop w:val="0"/>
              <w:marBottom w:val="0"/>
              <w:divBdr>
                <w:top w:val="none" w:sz="0" w:space="0" w:color="auto"/>
                <w:left w:val="none" w:sz="0" w:space="0" w:color="auto"/>
                <w:bottom w:val="none" w:sz="0" w:space="0" w:color="auto"/>
                <w:right w:val="none" w:sz="0" w:space="0" w:color="auto"/>
              </w:divBdr>
              <w:divsChild>
                <w:div w:id="1818254274">
                  <w:marLeft w:val="0"/>
                  <w:marRight w:val="0"/>
                  <w:marTop w:val="0"/>
                  <w:marBottom w:val="0"/>
                  <w:divBdr>
                    <w:top w:val="none" w:sz="0" w:space="0" w:color="auto"/>
                    <w:left w:val="none" w:sz="0" w:space="0" w:color="auto"/>
                    <w:bottom w:val="none" w:sz="0" w:space="0" w:color="auto"/>
                    <w:right w:val="none" w:sz="0" w:space="0" w:color="auto"/>
                  </w:divBdr>
                  <w:divsChild>
                    <w:div w:id="202743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735952">
          <w:marLeft w:val="0"/>
          <w:marRight w:val="0"/>
          <w:marTop w:val="0"/>
          <w:marBottom w:val="0"/>
          <w:divBdr>
            <w:top w:val="none" w:sz="0" w:space="0" w:color="auto"/>
            <w:left w:val="none" w:sz="0" w:space="0" w:color="auto"/>
            <w:bottom w:val="none" w:sz="0" w:space="0" w:color="auto"/>
            <w:right w:val="none" w:sz="0" w:space="0" w:color="auto"/>
          </w:divBdr>
          <w:divsChild>
            <w:div w:id="1137576025">
              <w:marLeft w:val="0"/>
              <w:marRight w:val="0"/>
              <w:marTop w:val="0"/>
              <w:marBottom w:val="0"/>
              <w:divBdr>
                <w:top w:val="none" w:sz="0" w:space="0" w:color="auto"/>
                <w:left w:val="none" w:sz="0" w:space="0" w:color="auto"/>
                <w:bottom w:val="none" w:sz="0" w:space="0" w:color="auto"/>
                <w:right w:val="none" w:sz="0" w:space="0" w:color="auto"/>
              </w:divBdr>
              <w:divsChild>
                <w:div w:id="2049647293">
                  <w:marLeft w:val="0"/>
                  <w:marRight w:val="0"/>
                  <w:marTop w:val="0"/>
                  <w:marBottom w:val="0"/>
                  <w:divBdr>
                    <w:top w:val="none" w:sz="0" w:space="0" w:color="auto"/>
                    <w:left w:val="none" w:sz="0" w:space="0" w:color="auto"/>
                    <w:bottom w:val="none" w:sz="0" w:space="0" w:color="auto"/>
                    <w:right w:val="none" w:sz="0" w:space="0" w:color="auto"/>
                  </w:divBdr>
                  <w:divsChild>
                    <w:div w:id="1997607223">
                      <w:marLeft w:val="0"/>
                      <w:marRight w:val="0"/>
                      <w:marTop w:val="0"/>
                      <w:marBottom w:val="0"/>
                      <w:divBdr>
                        <w:top w:val="none" w:sz="0" w:space="0" w:color="auto"/>
                        <w:left w:val="none" w:sz="0" w:space="0" w:color="auto"/>
                        <w:bottom w:val="none" w:sz="0" w:space="0" w:color="auto"/>
                        <w:right w:val="none" w:sz="0" w:space="0" w:color="auto"/>
                      </w:divBdr>
                      <w:divsChild>
                        <w:div w:id="1718964580">
                          <w:marLeft w:val="0"/>
                          <w:marRight w:val="0"/>
                          <w:marTop w:val="0"/>
                          <w:marBottom w:val="0"/>
                          <w:divBdr>
                            <w:top w:val="none" w:sz="0" w:space="0" w:color="auto"/>
                            <w:left w:val="none" w:sz="0" w:space="0" w:color="auto"/>
                            <w:bottom w:val="none" w:sz="0" w:space="0" w:color="auto"/>
                            <w:right w:val="none" w:sz="0" w:space="0" w:color="auto"/>
                          </w:divBdr>
                          <w:divsChild>
                            <w:div w:id="1587109020">
                              <w:marLeft w:val="0"/>
                              <w:marRight w:val="0"/>
                              <w:marTop w:val="0"/>
                              <w:marBottom w:val="0"/>
                              <w:divBdr>
                                <w:top w:val="none" w:sz="0" w:space="0" w:color="auto"/>
                                <w:left w:val="none" w:sz="0" w:space="0" w:color="auto"/>
                                <w:bottom w:val="none" w:sz="0" w:space="0" w:color="auto"/>
                                <w:right w:val="none" w:sz="0" w:space="0" w:color="auto"/>
                              </w:divBdr>
                              <w:divsChild>
                                <w:div w:id="1814642108">
                                  <w:marLeft w:val="0"/>
                                  <w:marRight w:val="0"/>
                                  <w:marTop w:val="0"/>
                                  <w:marBottom w:val="0"/>
                                  <w:divBdr>
                                    <w:top w:val="none" w:sz="0" w:space="0" w:color="auto"/>
                                    <w:left w:val="none" w:sz="0" w:space="0" w:color="auto"/>
                                    <w:bottom w:val="none" w:sz="0" w:space="0" w:color="auto"/>
                                    <w:right w:val="none" w:sz="0" w:space="0" w:color="auto"/>
                                  </w:divBdr>
                                  <w:divsChild>
                                    <w:div w:id="1242790760">
                                      <w:marLeft w:val="0"/>
                                      <w:marRight w:val="0"/>
                                      <w:marTop w:val="0"/>
                                      <w:marBottom w:val="0"/>
                                      <w:divBdr>
                                        <w:top w:val="none" w:sz="0" w:space="0" w:color="auto"/>
                                        <w:left w:val="none" w:sz="0" w:space="0" w:color="auto"/>
                                        <w:bottom w:val="none" w:sz="0" w:space="0" w:color="auto"/>
                                        <w:right w:val="none" w:sz="0" w:space="0" w:color="auto"/>
                                      </w:divBdr>
                                      <w:divsChild>
                                        <w:div w:id="1378974010">
                                          <w:marLeft w:val="0"/>
                                          <w:marRight w:val="0"/>
                                          <w:marTop w:val="0"/>
                                          <w:marBottom w:val="0"/>
                                          <w:divBdr>
                                            <w:top w:val="none" w:sz="0" w:space="0" w:color="auto"/>
                                            <w:left w:val="none" w:sz="0" w:space="0" w:color="auto"/>
                                            <w:bottom w:val="none" w:sz="0" w:space="0" w:color="auto"/>
                                            <w:right w:val="none" w:sz="0" w:space="0" w:color="auto"/>
                                          </w:divBdr>
                                          <w:divsChild>
                                            <w:div w:id="1288002755">
                                              <w:marLeft w:val="0"/>
                                              <w:marRight w:val="0"/>
                                              <w:marTop w:val="0"/>
                                              <w:marBottom w:val="0"/>
                                              <w:divBdr>
                                                <w:top w:val="none" w:sz="0" w:space="0" w:color="auto"/>
                                                <w:left w:val="none" w:sz="0" w:space="0" w:color="auto"/>
                                                <w:bottom w:val="none" w:sz="0" w:space="0" w:color="auto"/>
                                                <w:right w:val="none" w:sz="0" w:space="0" w:color="auto"/>
                                              </w:divBdr>
                                              <w:divsChild>
                                                <w:div w:id="98936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4065184">
      <w:bodyDiv w:val="1"/>
      <w:marLeft w:val="0"/>
      <w:marRight w:val="0"/>
      <w:marTop w:val="0"/>
      <w:marBottom w:val="0"/>
      <w:divBdr>
        <w:top w:val="none" w:sz="0" w:space="0" w:color="auto"/>
        <w:left w:val="none" w:sz="0" w:space="0" w:color="auto"/>
        <w:bottom w:val="none" w:sz="0" w:space="0" w:color="auto"/>
        <w:right w:val="none" w:sz="0" w:space="0" w:color="auto"/>
      </w:divBdr>
    </w:div>
    <w:div w:id="123929800">
      <w:bodyDiv w:val="1"/>
      <w:marLeft w:val="0"/>
      <w:marRight w:val="0"/>
      <w:marTop w:val="0"/>
      <w:marBottom w:val="0"/>
      <w:divBdr>
        <w:top w:val="none" w:sz="0" w:space="0" w:color="auto"/>
        <w:left w:val="none" w:sz="0" w:space="0" w:color="auto"/>
        <w:bottom w:val="none" w:sz="0" w:space="0" w:color="auto"/>
        <w:right w:val="none" w:sz="0" w:space="0" w:color="auto"/>
      </w:divBdr>
    </w:div>
    <w:div w:id="126824359">
      <w:bodyDiv w:val="1"/>
      <w:marLeft w:val="0"/>
      <w:marRight w:val="0"/>
      <w:marTop w:val="0"/>
      <w:marBottom w:val="0"/>
      <w:divBdr>
        <w:top w:val="none" w:sz="0" w:space="0" w:color="auto"/>
        <w:left w:val="none" w:sz="0" w:space="0" w:color="auto"/>
        <w:bottom w:val="none" w:sz="0" w:space="0" w:color="auto"/>
        <w:right w:val="none" w:sz="0" w:space="0" w:color="auto"/>
      </w:divBdr>
      <w:divsChild>
        <w:div w:id="1528594054">
          <w:marLeft w:val="547"/>
          <w:marRight w:val="0"/>
          <w:marTop w:val="0"/>
          <w:marBottom w:val="0"/>
          <w:divBdr>
            <w:top w:val="none" w:sz="0" w:space="0" w:color="auto"/>
            <w:left w:val="none" w:sz="0" w:space="0" w:color="auto"/>
            <w:bottom w:val="none" w:sz="0" w:space="0" w:color="auto"/>
            <w:right w:val="none" w:sz="0" w:space="0" w:color="auto"/>
          </w:divBdr>
        </w:div>
      </w:divsChild>
    </w:div>
    <w:div w:id="130900688">
      <w:bodyDiv w:val="1"/>
      <w:marLeft w:val="0"/>
      <w:marRight w:val="0"/>
      <w:marTop w:val="0"/>
      <w:marBottom w:val="0"/>
      <w:divBdr>
        <w:top w:val="none" w:sz="0" w:space="0" w:color="auto"/>
        <w:left w:val="none" w:sz="0" w:space="0" w:color="auto"/>
        <w:bottom w:val="none" w:sz="0" w:space="0" w:color="auto"/>
        <w:right w:val="none" w:sz="0" w:space="0" w:color="auto"/>
      </w:divBdr>
      <w:divsChild>
        <w:div w:id="1233546127">
          <w:marLeft w:val="547"/>
          <w:marRight w:val="0"/>
          <w:marTop w:val="0"/>
          <w:marBottom w:val="0"/>
          <w:divBdr>
            <w:top w:val="none" w:sz="0" w:space="0" w:color="auto"/>
            <w:left w:val="none" w:sz="0" w:space="0" w:color="auto"/>
            <w:bottom w:val="none" w:sz="0" w:space="0" w:color="auto"/>
            <w:right w:val="none" w:sz="0" w:space="0" w:color="auto"/>
          </w:divBdr>
        </w:div>
      </w:divsChild>
    </w:div>
    <w:div w:id="139737756">
      <w:bodyDiv w:val="1"/>
      <w:marLeft w:val="0"/>
      <w:marRight w:val="0"/>
      <w:marTop w:val="0"/>
      <w:marBottom w:val="0"/>
      <w:divBdr>
        <w:top w:val="none" w:sz="0" w:space="0" w:color="auto"/>
        <w:left w:val="none" w:sz="0" w:space="0" w:color="auto"/>
        <w:bottom w:val="none" w:sz="0" w:space="0" w:color="auto"/>
        <w:right w:val="none" w:sz="0" w:space="0" w:color="auto"/>
      </w:divBdr>
    </w:div>
    <w:div w:id="146165131">
      <w:bodyDiv w:val="1"/>
      <w:marLeft w:val="0"/>
      <w:marRight w:val="0"/>
      <w:marTop w:val="0"/>
      <w:marBottom w:val="0"/>
      <w:divBdr>
        <w:top w:val="none" w:sz="0" w:space="0" w:color="auto"/>
        <w:left w:val="none" w:sz="0" w:space="0" w:color="auto"/>
        <w:bottom w:val="none" w:sz="0" w:space="0" w:color="auto"/>
        <w:right w:val="none" w:sz="0" w:space="0" w:color="auto"/>
      </w:divBdr>
    </w:div>
    <w:div w:id="153229970">
      <w:bodyDiv w:val="1"/>
      <w:marLeft w:val="0"/>
      <w:marRight w:val="0"/>
      <w:marTop w:val="0"/>
      <w:marBottom w:val="0"/>
      <w:divBdr>
        <w:top w:val="none" w:sz="0" w:space="0" w:color="auto"/>
        <w:left w:val="none" w:sz="0" w:space="0" w:color="auto"/>
        <w:bottom w:val="none" w:sz="0" w:space="0" w:color="auto"/>
        <w:right w:val="none" w:sz="0" w:space="0" w:color="auto"/>
      </w:divBdr>
    </w:div>
    <w:div w:id="154880222">
      <w:bodyDiv w:val="1"/>
      <w:marLeft w:val="0"/>
      <w:marRight w:val="0"/>
      <w:marTop w:val="0"/>
      <w:marBottom w:val="0"/>
      <w:divBdr>
        <w:top w:val="none" w:sz="0" w:space="0" w:color="auto"/>
        <w:left w:val="none" w:sz="0" w:space="0" w:color="auto"/>
        <w:bottom w:val="none" w:sz="0" w:space="0" w:color="auto"/>
        <w:right w:val="none" w:sz="0" w:space="0" w:color="auto"/>
      </w:divBdr>
    </w:div>
    <w:div w:id="158160500">
      <w:bodyDiv w:val="1"/>
      <w:marLeft w:val="0"/>
      <w:marRight w:val="0"/>
      <w:marTop w:val="0"/>
      <w:marBottom w:val="0"/>
      <w:divBdr>
        <w:top w:val="none" w:sz="0" w:space="0" w:color="auto"/>
        <w:left w:val="none" w:sz="0" w:space="0" w:color="auto"/>
        <w:bottom w:val="none" w:sz="0" w:space="0" w:color="auto"/>
        <w:right w:val="none" w:sz="0" w:space="0" w:color="auto"/>
      </w:divBdr>
    </w:div>
    <w:div w:id="162742344">
      <w:bodyDiv w:val="1"/>
      <w:marLeft w:val="0"/>
      <w:marRight w:val="0"/>
      <w:marTop w:val="0"/>
      <w:marBottom w:val="0"/>
      <w:divBdr>
        <w:top w:val="none" w:sz="0" w:space="0" w:color="auto"/>
        <w:left w:val="none" w:sz="0" w:space="0" w:color="auto"/>
        <w:bottom w:val="none" w:sz="0" w:space="0" w:color="auto"/>
        <w:right w:val="none" w:sz="0" w:space="0" w:color="auto"/>
      </w:divBdr>
    </w:div>
    <w:div w:id="163791075">
      <w:bodyDiv w:val="1"/>
      <w:marLeft w:val="0"/>
      <w:marRight w:val="0"/>
      <w:marTop w:val="0"/>
      <w:marBottom w:val="0"/>
      <w:divBdr>
        <w:top w:val="none" w:sz="0" w:space="0" w:color="auto"/>
        <w:left w:val="none" w:sz="0" w:space="0" w:color="auto"/>
        <w:bottom w:val="none" w:sz="0" w:space="0" w:color="auto"/>
        <w:right w:val="none" w:sz="0" w:space="0" w:color="auto"/>
      </w:divBdr>
    </w:div>
    <w:div w:id="168057852">
      <w:bodyDiv w:val="1"/>
      <w:marLeft w:val="0"/>
      <w:marRight w:val="0"/>
      <w:marTop w:val="0"/>
      <w:marBottom w:val="0"/>
      <w:divBdr>
        <w:top w:val="none" w:sz="0" w:space="0" w:color="auto"/>
        <w:left w:val="none" w:sz="0" w:space="0" w:color="auto"/>
        <w:bottom w:val="none" w:sz="0" w:space="0" w:color="auto"/>
        <w:right w:val="none" w:sz="0" w:space="0" w:color="auto"/>
      </w:divBdr>
    </w:div>
    <w:div w:id="169106976">
      <w:bodyDiv w:val="1"/>
      <w:marLeft w:val="0"/>
      <w:marRight w:val="0"/>
      <w:marTop w:val="0"/>
      <w:marBottom w:val="0"/>
      <w:divBdr>
        <w:top w:val="none" w:sz="0" w:space="0" w:color="auto"/>
        <w:left w:val="none" w:sz="0" w:space="0" w:color="auto"/>
        <w:bottom w:val="none" w:sz="0" w:space="0" w:color="auto"/>
        <w:right w:val="none" w:sz="0" w:space="0" w:color="auto"/>
      </w:divBdr>
      <w:divsChild>
        <w:div w:id="317267375">
          <w:marLeft w:val="0"/>
          <w:marRight w:val="0"/>
          <w:marTop w:val="0"/>
          <w:marBottom w:val="0"/>
          <w:divBdr>
            <w:top w:val="none" w:sz="0" w:space="0" w:color="auto"/>
            <w:left w:val="none" w:sz="0" w:space="0" w:color="auto"/>
            <w:bottom w:val="none" w:sz="0" w:space="0" w:color="auto"/>
            <w:right w:val="none" w:sz="0" w:space="0" w:color="auto"/>
          </w:divBdr>
        </w:div>
        <w:div w:id="1120996986">
          <w:marLeft w:val="0"/>
          <w:marRight w:val="0"/>
          <w:marTop w:val="0"/>
          <w:marBottom w:val="0"/>
          <w:divBdr>
            <w:top w:val="none" w:sz="0" w:space="0" w:color="auto"/>
            <w:left w:val="none" w:sz="0" w:space="0" w:color="auto"/>
            <w:bottom w:val="none" w:sz="0" w:space="0" w:color="auto"/>
            <w:right w:val="none" w:sz="0" w:space="0" w:color="auto"/>
          </w:divBdr>
        </w:div>
        <w:div w:id="1371105157">
          <w:marLeft w:val="0"/>
          <w:marRight w:val="0"/>
          <w:marTop w:val="0"/>
          <w:marBottom w:val="0"/>
          <w:divBdr>
            <w:top w:val="none" w:sz="0" w:space="0" w:color="auto"/>
            <w:left w:val="none" w:sz="0" w:space="0" w:color="auto"/>
            <w:bottom w:val="none" w:sz="0" w:space="0" w:color="auto"/>
            <w:right w:val="none" w:sz="0" w:space="0" w:color="auto"/>
          </w:divBdr>
        </w:div>
        <w:div w:id="2014718819">
          <w:marLeft w:val="0"/>
          <w:marRight w:val="0"/>
          <w:marTop w:val="0"/>
          <w:marBottom w:val="0"/>
          <w:divBdr>
            <w:top w:val="none" w:sz="0" w:space="0" w:color="auto"/>
            <w:left w:val="none" w:sz="0" w:space="0" w:color="auto"/>
            <w:bottom w:val="none" w:sz="0" w:space="0" w:color="auto"/>
            <w:right w:val="none" w:sz="0" w:space="0" w:color="auto"/>
          </w:divBdr>
        </w:div>
      </w:divsChild>
    </w:div>
    <w:div w:id="184682677">
      <w:bodyDiv w:val="1"/>
      <w:marLeft w:val="0"/>
      <w:marRight w:val="0"/>
      <w:marTop w:val="0"/>
      <w:marBottom w:val="0"/>
      <w:divBdr>
        <w:top w:val="none" w:sz="0" w:space="0" w:color="auto"/>
        <w:left w:val="none" w:sz="0" w:space="0" w:color="auto"/>
        <w:bottom w:val="none" w:sz="0" w:space="0" w:color="auto"/>
        <w:right w:val="none" w:sz="0" w:space="0" w:color="auto"/>
      </w:divBdr>
      <w:divsChild>
        <w:div w:id="2058972528">
          <w:marLeft w:val="0"/>
          <w:marRight w:val="0"/>
          <w:marTop w:val="0"/>
          <w:marBottom w:val="0"/>
          <w:divBdr>
            <w:top w:val="none" w:sz="0" w:space="0" w:color="auto"/>
            <w:left w:val="none" w:sz="0" w:space="0" w:color="auto"/>
            <w:bottom w:val="none" w:sz="0" w:space="0" w:color="auto"/>
            <w:right w:val="none" w:sz="0" w:space="0" w:color="auto"/>
          </w:divBdr>
          <w:divsChild>
            <w:div w:id="580942963">
              <w:marLeft w:val="0"/>
              <w:marRight w:val="0"/>
              <w:marTop w:val="0"/>
              <w:marBottom w:val="0"/>
              <w:divBdr>
                <w:top w:val="none" w:sz="0" w:space="0" w:color="auto"/>
                <w:left w:val="none" w:sz="0" w:space="0" w:color="auto"/>
                <w:bottom w:val="none" w:sz="0" w:space="0" w:color="auto"/>
                <w:right w:val="none" w:sz="0" w:space="0" w:color="auto"/>
              </w:divBdr>
              <w:divsChild>
                <w:div w:id="1518884904">
                  <w:marLeft w:val="0"/>
                  <w:marRight w:val="0"/>
                  <w:marTop w:val="0"/>
                  <w:marBottom w:val="0"/>
                  <w:divBdr>
                    <w:top w:val="none" w:sz="0" w:space="0" w:color="auto"/>
                    <w:left w:val="none" w:sz="0" w:space="0" w:color="auto"/>
                    <w:bottom w:val="none" w:sz="0" w:space="0" w:color="auto"/>
                    <w:right w:val="none" w:sz="0" w:space="0" w:color="auto"/>
                  </w:divBdr>
                  <w:divsChild>
                    <w:div w:id="158376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86877">
      <w:bodyDiv w:val="1"/>
      <w:marLeft w:val="0"/>
      <w:marRight w:val="0"/>
      <w:marTop w:val="0"/>
      <w:marBottom w:val="0"/>
      <w:divBdr>
        <w:top w:val="none" w:sz="0" w:space="0" w:color="auto"/>
        <w:left w:val="none" w:sz="0" w:space="0" w:color="auto"/>
        <w:bottom w:val="none" w:sz="0" w:space="0" w:color="auto"/>
        <w:right w:val="none" w:sz="0" w:space="0" w:color="auto"/>
      </w:divBdr>
    </w:div>
    <w:div w:id="198473188">
      <w:bodyDiv w:val="1"/>
      <w:marLeft w:val="0"/>
      <w:marRight w:val="0"/>
      <w:marTop w:val="0"/>
      <w:marBottom w:val="0"/>
      <w:divBdr>
        <w:top w:val="none" w:sz="0" w:space="0" w:color="auto"/>
        <w:left w:val="none" w:sz="0" w:space="0" w:color="auto"/>
        <w:bottom w:val="none" w:sz="0" w:space="0" w:color="auto"/>
        <w:right w:val="none" w:sz="0" w:space="0" w:color="auto"/>
      </w:divBdr>
      <w:divsChild>
        <w:div w:id="1463841700">
          <w:marLeft w:val="547"/>
          <w:marRight w:val="0"/>
          <w:marTop w:val="0"/>
          <w:marBottom w:val="0"/>
          <w:divBdr>
            <w:top w:val="none" w:sz="0" w:space="0" w:color="auto"/>
            <w:left w:val="none" w:sz="0" w:space="0" w:color="auto"/>
            <w:bottom w:val="none" w:sz="0" w:space="0" w:color="auto"/>
            <w:right w:val="none" w:sz="0" w:space="0" w:color="auto"/>
          </w:divBdr>
        </w:div>
      </w:divsChild>
    </w:div>
    <w:div w:id="210851657">
      <w:bodyDiv w:val="1"/>
      <w:marLeft w:val="0"/>
      <w:marRight w:val="0"/>
      <w:marTop w:val="0"/>
      <w:marBottom w:val="0"/>
      <w:divBdr>
        <w:top w:val="none" w:sz="0" w:space="0" w:color="auto"/>
        <w:left w:val="none" w:sz="0" w:space="0" w:color="auto"/>
        <w:bottom w:val="none" w:sz="0" w:space="0" w:color="auto"/>
        <w:right w:val="none" w:sz="0" w:space="0" w:color="auto"/>
      </w:divBdr>
      <w:divsChild>
        <w:div w:id="1853912212">
          <w:marLeft w:val="0"/>
          <w:marRight w:val="0"/>
          <w:marTop w:val="0"/>
          <w:marBottom w:val="0"/>
          <w:divBdr>
            <w:top w:val="none" w:sz="0" w:space="0" w:color="auto"/>
            <w:left w:val="none" w:sz="0" w:space="0" w:color="auto"/>
            <w:bottom w:val="none" w:sz="0" w:space="0" w:color="auto"/>
            <w:right w:val="none" w:sz="0" w:space="0" w:color="auto"/>
          </w:divBdr>
          <w:divsChild>
            <w:div w:id="1521625932">
              <w:marLeft w:val="0"/>
              <w:marRight w:val="0"/>
              <w:marTop w:val="0"/>
              <w:marBottom w:val="0"/>
              <w:divBdr>
                <w:top w:val="none" w:sz="0" w:space="0" w:color="auto"/>
                <w:left w:val="none" w:sz="0" w:space="0" w:color="auto"/>
                <w:bottom w:val="none" w:sz="0" w:space="0" w:color="auto"/>
                <w:right w:val="none" w:sz="0" w:space="0" w:color="auto"/>
              </w:divBdr>
              <w:divsChild>
                <w:div w:id="718092811">
                  <w:marLeft w:val="0"/>
                  <w:marRight w:val="0"/>
                  <w:marTop w:val="120"/>
                  <w:marBottom w:val="0"/>
                  <w:divBdr>
                    <w:top w:val="none" w:sz="0" w:space="0" w:color="auto"/>
                    <w:left w:val="none" w:sz="0" w:space="0" w:color="auto"/>
                    <w:bottom w:val="none" w:sz="0" w:space="0" w:color="auto"/>
                    <w:right w:val="none" w:sz="0" w:space="0" w:color="auto"/>
                  </w:divBdr>
                </w:div>
                <w:div w:id="1505051004">
                  <w:marLeft w:val="0"/>
                  <w:marRight w:val="0"/>
                  <w:marTop w:val="0"/>
                  <w:marBottom w:val="0"/>
                  <w:divBdr>
                    <w:top w:val="none" w:sz="0" w:space="0" w:color="auto"/>
                    <w:left w:val="none" w:sz="0" w:space="0" w:color="auto"/>
                    <w:bottom w:val="none" w:sz="0" w:space="0" w:color="auto"/>
                    <w:right w:val="none" w:sz="0" w:space="0" w:color="auto"/>
                  </w:divBdr>
                  <w:divsChild>
                    <w:div w:id="125508293">
                      <w:marLeft w:val="0"/>
                      <w:marRight w:val="0"/>
                      <w:marTop w:val="0"/>
                      <w:marBottom w:val="0"/>
                      <w:divBdr>
                        <w:top w:val="none" w:sz="0" w:space="0" w:color="auto"/>
                        <w:left w:val="none" w:sz="0" w:space="0" w:color="auto"/>
                        <w:bottom w:val="none" w:sz="0" w:space="0" w:color="auto"/>
                        <w:right w:val="none" w:sz="0" w:space="0" w:color="auto"/>
                      </w:divBdr>
                      <w:divsChild>
                        <w:div w:id="199712193">
                          <w:marLeft w:val="0"/>
                          <w:marRight w:val="0"/>
                          <w:marTop w:val="120"/>
                          <w:marBottom w:val="0"/>
                          <w:divBdr>
                            <w:top w:val="none" w:sz="0" w:space="0" w:color="auto"/>
                            <w:left w:val="none" w:sz="0" w:space="0" w:color="auto"/>
                            <w:bottom w:val="none" w:sz="0" w:space="0" w:color="auto"/>
                            <w:right w:val="none" w:sz="0" w:space="0" w:color="auto"/>
                          </w:divBdr>
                        </w:div>
                        <w:div w:id="1298801657">
                          <w:marLeft w:val="0"/>
                          <w:marRight w:val="0"/>
                          <w:marTop w:val="0"/>
                          <w:marBottom w:val="0"/>
                          <w:divBdr>
                            <w:top w:val="none" w:sz="0" w:space="0" w:color="auto"/>
                            <w:left w:val="none" w:sz="0" w:space="0" w:color="auto"/>
                            <w:bottom w:val="none" w:sz="0" w:space="0" w:color="auto"/>
                            <w:right w:val="none" w:sz="0" w:space="0" w:color="auto"/>
                          </w:divBdr>
                        </w:div>
                      </w:divsChild>
                    </w:div>
                    <w:div w:id="459374561">
                      <w:marLeft w:val="0"/>
                      <w:marRight w:val="0"/>
                      <w:marTop w:val="0"/>
                      <w:marBottom w:val="0"/>
                      <w:divBdr>
                        <w:top w:val="none" w:sz="0" w:space="0" w:color="auto"/>
                        <w:left w:val="none" w:sz="0" w:space="0" w:color="auto"/>
                        <w:bottom w:val="none" w:sz="0" w:space="0" w:color="auto"/>
                        <w:right w:val="none" w:sz="0" w:space="0" w:color="auto"/>
                      </w:divBdr>
                      <w:divsChild>
                        <w:div w:id="1547646844">
                          <w:marLeft w:val="0"/>
                          <w:marRight w:val="0"/>
                          <w:marTop w:val="0"/>
                          <w:marBottom w:val="0"/>
                          <w:divBdr>
                            <w:top w:val="none" w:sz="0" w:space="0" w:color="auto"/>
                            <w:left w:val="none" w:sz="0" w:space="0" w:color="auto"/>
                            <w:bottom w:val="none" w:sz="0" w:space="0" w:color="auto"/>
                            <w:right w:val="none" w:sz="0" w:space="0" w:color="auto"/>
                          </w:divBdr>
                        </w:div>
                        <w:div w:id="1683320639">
                          <w:marLeft w:val="0"/>
                          <w:marRight w:val="0"/>
                          <w:marTop w:val="120"/>
                          <w:marBottom w:val="0"/>
                          <w:divBdr>
                            <w:top w:val="none" w:sz="0" w:space="0" w:color="auto"/>
                            <w:left w:val="none" w:sz="0" w:space="0" w:color="auto"/>
                            <w:bottom w:val="none" w:sz="0" w:space="0" w:color="auto"/>
                            <w:right w:val="none" w:sz="0" w:space="0" w:color="auto"/>
                          </w:divBdr>
                        </w:div>
                      </w:divsChild>
                    </w:div>
                    <w:div w:id="662197997">
                      <w:marLeft w:val="0"/>
                      <w:marRight w:val="0"/>
                      <w:marTop w:val="0"/>
                      <w:marBottom w:val="0"/>
                      <w:divBdr>
                        <w:top w:val="none" w:sz="0" w:space="0" w:color="auto"/>
                        <w:left w:val="none" w:sz="0" w:space="0" w:color="auto"/>
                        <w:bottom w:val="none" w:sz="0" w:space="0" w:color="auto"/>
                        <w:right w:val="none" w:sz="0" w:space="0" w:color="auto"/>
                      </w:divBdr>
                      <w:divsChild>
                        <w:div w:id="233782841">
                          <w:marLeft w:val="0"/>
                          <w:marRight w:val="0"/>
                          <w:marTop w:val="120"/>
                          <w:marBottom w:val="0"/>
                          <w:divBdr>
                            <w:top w:val="none" w:sz="0" w:space="0" w:color="auto"/>
                            <w:left w:val="none" w:sz="0" w:space="0" w:color="auto"/>
                            <w:bottom w:val="none" w:sz="0" w:space="0" w:color="auto"/>
                            <w:right w:val="none" w:sz="0" w:space="0" w:color="auto"/>
                          </w:divBdr>
                        </w:div>
                        <w:div w:id="77648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60863">
              <w:marLeft w:val="0"/>
              <w:marRight w:val="0"/>
              <w:marTop w:val="0"/>
              <w:marBottom w:val="0"/>
              <w:divBdr>
                <w:top w:val="none" w:sz="0" w:space="0" w:color="auto"/>
                <w:left w:val="none" w:sz="0" w:space="0" w:color="auto"/>
                <w:bottom w:val="none" w:sz="0" w:space="0" w:color="auto"/>
                <w:right w:val="none" w:sz="0" w:space="0" w:color="auto"/>
              </w:divBdr>
              <w:divsChild>
                <w:div w:id="566037668">
                  <w:marLeft w:val="0"/>
                  <w:marRight w:val="0"/>
                  <w:marTop w:val="0"/>
                  <w:marBottom w:val="0"/>
                  <w:divBdr>
                    <w:top w:val="none" w:sz="0" w:space="0" w:color="auto"/>
                    <w:left w:val="none" w:sz="0" w:space="0" w:color="auto"/>
                    <w:bottom w:val="none" w:sz="0" w:space="0" w:color="auto"/>
                    <w:right w:val="none" w:sz="0" w:space="0" w:color="auto"/>
                  </w:divBdr>
                  <w:divsChild>
                    <w:div w:id="384255332">
                      <w:marLeft w:val="0"/>
                      <w:marRight w:val="0"/>
                      <w:marTop w:val="0"/>
                      <w:marBottom w:val="0"/>
                      <w:divBdr>
                        <w:top w:val="none" w:sz="0" w:space="0" w:color="auto"/>
                        <w:left w:val="none" w:sz="0" w:space="0" w:color="auto"/>
                        <w:bottom w:val="none" w:sz="0" w:space="0" w:color="auto"/>
                        <w:right w:val="none" w:sz="0" w:space="0" w:color="auto"/>
                      </w:divBdr>
                      <w:divsChild>
                        <w:div w:id="425342432">
                          <w:marLeft w:val="0"/>
                          <w:marRight w:val="0"/>
                          <w:marTop w:val="120"/>
                          <w:marBottom w:val="0"/>
                          <w:divBdr>
                            <w:top w:val="none" w:sz="0" w:space="0" w:color="auto"/>
                            <w:left w:val="none" w:sz="0" w:space="0" w:color="auto"/>
                            <w:bottom w:val="none" w:sz="0" w:space="0" w:color="auto"/>
                            <w:right w:val="none" w:sz="0" w:space="0" w:color="auto"/>
                          </w:divBdr>
                        </w:div>
                        <w:div w:id="1557472659">
                          <w:marLeft w:val="0"/>
                          <w:marRight w:val="0"/>
                          <w:marTop w:val="0"/>
                          <w:marBottom w:val="0"/>
                          <w:divBdr>
                            <w:top w:val="none" w:sz="0" w:space="0" w:color="auto"/>
                            <w:left w:val="none" w:sz="0" w:space="0" w:color="auto"/>
                            <w:bottom w:val="none" w:sz="0" w:space="0" w:color="auto"/>
                            <w:right w:val="none" w:sz="0" w:space="0" w:color="auto"/>
                          </w:divBdr>
                        </w:div>
                      </w:divsChild>
                    </w:div>
                    <w:div w:id="1926645840">
                      <w:marLeft w:val="0"/>
                      <w:marRight w:val="0"/>
                      <w:marTop w:val="0"/>
                      <w:marBottom w:val="0"/>
                      <w:divBdr>
                        <w:top w:val="none" w:sz="0" w:space="0" w:color="auto"/>
                        <w:left w:val="none" w:sz="0" w:space="0" w:color="auto"/>
                        <w:bottom w:val="none" w:sz="0" w:space="0" w:color="auto"/>
                        <w:right w:val="none" w:sz="0" w:space="0" w:color="auto"/>
                      </w:divBdr>
                      <w:divsChild>
                        <w:div w:id="378092711">
                          <w:marLeft w:val="0"/>
                          <w:marRight w:val="0"/>
                          <w:marTop w:val="0"/>
                          <w:marBottom w:val="0"/>
                          <w:divBdr>
                            <w:top w:val="none" w:sz="0" w:space="0" w:color="auto"/>
                            <w:left w:val="none" w:sz="0" w:space="0" w:color="auto"/>
                            <w:bottom w:val="none" w:sz="0" w:space="0" w:color="auto"/>
                            <w:right w:val="none" w:sz="0" w:space="0" w:color="auto"/>
                          </w:divBdr>
                        </w:div>
                        <w:div w:id="941375069">
                          <w:marLeft w:val="0"/>
                          <w:marRight w:val="0"/>
                          <w:marTop w:val="120"/>
                          <w:marBottom w:val="0"/>
                          <w:divBdr>
                            <w:top w:val="none" w:sz="0" w:space="0" w:color="auto"/>
                            <w:left w:val="none" w:sz="0" w:space="0" w:color="auto"/>
                            <w:bottom w:val="none" w:sz="0" w:space="0" w:color="auto"/>
                            <w:right w:val="none" w:sz="0" w:space="0" w:color="auto"/>
                          </w:divBdr>
                        </w:div>
                      </w:divsChild>
                    </w:div>
                    <w:div w:id="2013415537">
                      <w:marLeft w:val="0"/>
                      <w:marRight w:val="0"/>
                      <w:marTop w:val="0"/>
                      <w:marBottom w:val="0"/>
                      <w:divBdr>
                        <w:top w:val="none" w:sz="0" w:space="0" w:color="auto"/>
                        <w:left w:val="none" w:sz="0" w:space="0" w:color="auto"/>
                        <w:bottom w:val="none" w:sz="0" w:space="0" w:color="auto"/>
                        <w:right w:val="none" w:sz="0" w:space="0" w:color="auto"/>
                      </w:divBdr>
                      <w:divsChild>
                        <w:div w:id="996113253">
                          <w:marLeft w:val="0"/>
                          <w:marRight w:val="0"/>
                          <w:marTop w:val="0"/>
                          <w:marBottom w:val="0"/>
                          <w:divBdr>
                            <w:top w:val="none" w:sz="0" w:space="0" w:color="auto"/>
                            <w:left w:val="none" w:sz="0" w:space="0" w:color="auto"/>
                            <w:bottom w:val="none" w:sz="0" w:space="0" w:color="auto"/>
                            <w:right w:val="none" w:sz="0" w:space="0" w:color="auto"/>
                          </w:divBdr>
                        </w:div>
                        <w:div w:id="112774663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492062994">
                  <w:marLeft w:val="0"/>
                  <w:marRight w:val="0"/>
                  <w:marTop w:val="120"/>
                  <w:marBottom w:val="0"/>
                  <w:divBdr>
                    <w:top w:val="none" w:sz="0" w:space="0" w:color="auto"/>
                    <w:left w:val="none" w:sz="0" w:space="0" w:color="auto"/>
                    <w:bottom w:val="none" w:sz="0" w:space="0" w:color="auto"/>
                    <w:right w:val="none" w:sz="0" w:space="0" w:color="auto"/>
                  </w:divBdr>
                </w:div>
              </w:divsChild>
            </w:div>
            <w:div w:id="2052873525">
              <w:marLeft w:val="0"/>
              <w:marRight w:val="0"/>
              <w:marTop w:val="0"/>
              <w:marBottom w:val="0"/>
              <w:divBdr>
                <w:top w:val="none" w:sz="0" w:space="0" w:color="auto"/>
                <w:left w:val="none" w:sz="0" w:space="0" w:color="auto"/>
                <w:bottom w:val="none" w:sz="0" w:space="0" w:color="auto"/>
                <w:right w:val="none" w:sz="0" w:space="0" w:color="auto"/>
              </w:divBdr>
              <w:divsChild>
                <w:div w:id="701832098">
                  <w:marLeft w:val="0"/>
                  <w:marRight w:val="0"/>
                  <w:marTop w:val="120"/>
                  <w:marBottom w:val="0"/>
                  <w:divBdr>
                    <w:top w:val="none" w:sz="0" w:space="0" w:color="auto"/>
                    <w:left w:val="none" w:sz="0" w:space="0" w:color="auto"/>
                    <w:bottom w:val="none" w:sz="0" w:space="0" w:color="auto"/>
                    <w:right w:val="none" w:sz="0" w:space="0" w:color="auto"/>
                  </w:divBdr>
                </w:div>
                <w:div w:id="1689525583">
                  <w:marLeft w:val="0"/>
                  <w:marRight w:val="0"/>
                  <w:marTop w:val="0"/>
                  <w:marBottom w:val="0"/>
                  <w:divBdr>
                    <w:top w:val="none" w:sz="0" w:space="0" w:color="auto"/>
                    <w:left w:val="none" w:sz="0" w:space="0" w:color="auto"/>
                    <w:bottom w:val="none" w:sz="0" w:space="0" w:color="auto"/>
                    <w:right w:val="none" w:sz="0" w:space="0" w:color="auto"/>
                  </w:divBdr>
                  <w:divsChild>
                    <w:div w:id="844368969">
                      <w:marLeft w:val="0"/>
                      <w:marRight w:val="0"/>
                      <w:marTop w:val="0"/>
                      <w:marBottom w:val="0"/>
                      <w:divBdr>
                        <w:top w:val="none" w:sz="0" w:space="0" w:color="auto"/>
                        <w:left w:val="none" w:sz="0" w:space="0" w:color="auto"/>
                        <w:bottom w:val="none" w:sz="0" w:space="0" w:color="auto"/>
                        <w:right w:val="none" w:sz="0" w:space="0" w:color="auto"/>
                      </w:divBdr>
                      <w:divsChild>
                        <w:div w:id="707951286">
                          <w:marLeft w:val="0"/>
                          <w:marRight w:val="0"/>
                          <w:marTop w:val="120"/>
                          <w:marBottom w:val="0"/>
                          <w:divBdr>
                            <w:top w:val="none" w:sz="0" w:space="0" w:color="auto"/>
                            <w:left w:val="none" w:sz="0" w:space="0" w:color="auto"/>
                            <w:bottom w:val="none" w:sz="0" w:space="0" w:color="auto"/>
                            <w:right w:val="none" w:sz="0" w:space="0" w:color="auto"/>
                          </w:divBdr>
                        </w:div>
                        <w:div w:id="1466121532">
                          <w:marLeft w:val="0"/>
                          <w:marRight w:val="0"/>
                          <w:marTop w:val="0"/>
                          <w:marBottom w:val="0"/>
                          <w:divBdr>
                            <w:top w:val="none" w:sz="0" w:space="0" w:color="auto"/>
                            <w:left w:val="none" w:sz="0" w:space="0" w:color="auto"/>
                            <w:bottom w:val="none" w:sz="0" w:space="0" w:color="auto"/>
                            <w:right w:val="none" w:sz="0" w:space="0" w:color="auto"/>
                          </w:divBdr>
                        </w:div>
                      </w:divsChild>
                    </w:div>
                    <w:div w:id="852766437">
                      <w:marLeft w:val="0"/>
                      <w:marRight w:val="0"/>
                      <w:marTop w:val="0"/>
                      <w:marBottom w:val="0"/>
                      <w:divBdr>
                        <w:top w:val="none" w:sz="0" w:space="0" w:color="auto"/>
                        <w:left w:val="none" w:sz="0" w:space="0" w:color="auto"/>
                        <w:bottom w:val="none" w:sz="0" w:space="0" w:color="auto"/>
                        <w:right w:val="none" w:sz="0" w:space="0" w:color="auto"/>
                      </w:divBdr>
                      <w:divsChild>
                        <w:div w:id="866602231">
                          <w:marLeft w:val="0"/>
                          <w:marRight w:val="0"/>
                          <w:marTop w:val="0"/>
                          <w:marBottom w:val="0"/>
                          <w:divBdr>
                            <w:top w:val="none" w:sz="0" w:space="0" w:color="auto"/>
                            <w:left w:val="none" w:sz="0" w:space="0" w:color="auto"/>
                            <w:bottom w:val="none" w:sz="0" w:space="0" w:color="auto"/>
                            <w:right w:val="none" w:sz="0" w:space="0" w:color="auto"/>
                          </w:divBdr>
                        </w:div>
                        <w:div w:id="89623679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423641">
      <w:bodyDiv w:val="1"/>
      <w:marLeft w:val="0"/>
      <w:marRight w:val="0"/>
      <w:marTop w:val="0"/>
      <w:marBottom w:val="0"/>
      <w:divBdr>
        <w:top w:val="none" w:sz="0" w:space="0" w:color="auto"/>
        <w:left w:val="none" w:sz="0" w:space="0" w:color="auto"/>
        <w:bottom w:val="none" w:sz="0" w:space="0" w:color="auto"/>
        <w:right w:val="none" w:sz="0" w:space="0" w:color="auto"/>
      </w:divBdr>
    </w:div>
    <w:div w:id="218593074">
      <w:bodyDiv w:val="1"/>
      <w:marLeft w:val="0"/>
      <w:marRight w:val="0"/>
      <w:marTop w:val="0"/>
      <w:marBottom w:val="0"/>
      <w:divBdr>
        <w:top w:val="none" w:sz="0" w:space="0" w:color="auto"/>
        <w:left w:val="none" w:sz="0" w:space="0" w:color="auto"/>
        <w:bottom w:val="none" w:sz="0" w:space="0" w:color="auto"/>
        <w:right w:val="none" w:sz="0" w:space="0" w:color="auto"/>
      </w:divBdr>
    </w:div>
    <w:div w:id="219482507">
      <w:bodyDiv w:val="1"/>
      <w:marLeft w:val="0"/>
      <w:marRight w:val="0"/>
      <w:marTop w:val="0"/>
      <w:marBottom w:val="0"/>
      <w:divBdr>
        <w:top w:val="none" w:sz="0" w:space="0" w:color="auto"/>
        <w:left w:val="none" w:sz="0" w:space="0" w:color="auto"/>
        <w:bottom w:val="none" w:sz="0" w:space="0" w:color="auto"/>
        <w:right w:val="none" w:sz="0" w:space="0" w:color="auto"/>
      </w:divBdr>
    </w:div>
    <w:div w:id="219677747">
      <w:bodyDiv w:val="1"/>
      <w:marLeft w:val="0"/>
      <w:marRight w:val="0"/>
      <w:marTop w:val="0"/>
      <w:marBottom w:val="0"/>
      <w:divBdr>
        <w:top w:val="none" w:sz="0" w:space="0" w:color="auto"/>
        <w:left w:val="none" w:sz="0" w:space="0" w:color="auto"/>
        <w:bottom w:val="none" w:sz="0" w:space="0" w:color="auto"/>
        <w:right w:val="none" w:sz="0" w:space="0" w:color="auto"/>
      </w:divBdr>
    </w:div>
    <w:div w:id="225188395">
      <w:bodyDiv w:val="1"/>
      <w:marLeft w:val="0"/>
      <w:marRight w:val="0"/>
      <w:marTop w:val="0"/>
      <w:marBottom w:val="0"/>
      <w:divBdr>
        <w:top w:val="none" w:sz="0" w:space="0" w:color="auto"/>
        <w:left w:val="none" w:sz="0" w:space="0" w:color="auto"/>
        <w:bottom w:val="none" w:sz="0" w:space="0" w:color="auto"/>
        <w:right w:val="none" w:sz="0" w:space="0" w:color="auto"/>
      </w:divBdr>
    </w:div>
    <w:div w:id="239222067">
      <w:bodyDiv w:val="1"/>
      <w:marLeft w:val="0"/>
      <w:marRight w:val="0"/>
      <w:marTop w:val="0"/>
      <w:marBottom w:val="0"/>
      <w:divBdr>
        <w:top w:val="none" w:sz="0" w:space="0" w:color="auto"/>
        <w:left w:val="none" w:sz="0" w:space="0" w:color="auto"/>
        <w:bottom w:val="none" w:sz="0" w:space="0" w:color="auto"/>
        <w:right w:val="none" w:sz="0" w:space="0" w:color="auto"/>
      </w:divBdr>
    </w:div>
    <w:div w:id="241185170">
      <w:bodyDiv w:val="1"/>
      <w:marLeft w:val="0"/>
      <w:marRight w:val="0"/>
      <w:marTop w:val="0"/>
      <w:marBottom w:val="0"/>
      <w:divBdr>
        <w:top w:val="none" w:sz="0" w:space="0" w:color="auto"/>
        <w:left w:val="none" w:sz="0" w:space="0" w:color="auto"/>
        <w:bottom w:val="none" w:sz="0" w:space="0" w:color="auto"/>
        <w:right w:val="none" w:sz="0" w:space="0" w:color="auto"/>
      </w:divBdr>
    </w:div>
    <w:div w:id="241377206">
      <w:bodyDiv w:val="1"/>
      <w:marLeft w:val="0"/>
      <w:marRight w:val="0"/>
      <w:marTop w:val="0"/>
      <w:marBottom w:val="0"/>
      <w:divBdr>
        <w:top w:val="none" w:sz="0" w:space="0" w:color="auto"/>
        <w:left w:val="none" w:sz="0" w:space="0" w:color="auto"/>
        <w:bottom w:val="none" w:sz="0" w:space="0" w:color="auto"/>
        <w:right w:val="none" w:sz="0" w:space="0" w:color="auto"/>
      </w:divBdr>
    </w:div>
    <w:div w:id="250117111">
      <w:bodyDiv w:val="1"/>
      <w:marLeft w:val="0"/>
      <w:marRight w:val="0"/>
      <w:marTop w:val="0"/>
      <w:marBottom w:val="0"/>
      <w:divBdr>
        <w:top w:val="none" w:sz="0" w:space="0" w:color="auto"/>
        <w:left w:val="none" w:sz="0" w:space="0" w:color="auto"/>
        <w:bottom w:val="none" w:sz="0" w:space="0" w:color="auto"/>
        <w:right w:val="none" w:sz="0" w:space="0" w:color="auto"/>
      </w:divBdr>
    </w:div>
    <w:div w:id="251204724">
      <w:bodyDiv w:val="1"/>
      <w:marLeft w:val="0"/>
      <w:marRight w:val="0"/>
      <w:marTop w:val="0"/>
      <w:marBottom w:val="0"/>
      <w:divBdr>
        <w:top w:val="none" w:sz="0" w:space="0" w:color="auto"/>
        <w:left w:val="none" w:sz="0" w:space="0" w:color="auto"/>
        <w:bottom w:val="none" w:sz="0" w:space="0" w:color="auto"/>
        <w:right w:val="none" w:sz="0" w:space="0" w:color="auto"/>
      </w:divBdr>
      <w:divsChild>
        <w:div w:id="583759846">
          <w:marLeft w:val="0"/>
          <w:marRight w:val="0"/>
          <w:marTop w:val="0"/>
          <w:marBottom w:val="0"/>
          <w:divBdr>
            <w:top w:val="none" w:sz="0" w:space="0" w:color="auto"/>
            <w:left w:val="none" w:sz="0" w:space="0" w:color="auto"/>
            <w:bottom w:val="none" w:sz="0" w:space="0" w:color="auto"/>
            <w:right w:val="none" w:sz="0" w:space="0" w:color="auto"/>
          </w:divBdr>
          <w:divsChild>
            <w:div w:id="26912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129806">
      <w:bodyDiv w:val="1"/>
      <w:marLeft w:val="0"/>
      <w:marRight w:val="0"/>
      <w:marTop w:val="0"/>
      <w:marBottom w:val="0"/>
      <w:divBdr>
        <w:top w:val="none" w:sz="0" w:space="0" w:color="auto"/>
        <w:left w:val="none" w:sz="0" w:space="0" w:color="auto"/>
        <w:bottom w:val="none" w:sz="0" w:space="0" w:color="auto"/>
        <w:right w:val="none" w:sz="0" w:space="0" w:color="auto"/>
      </w:divBdr>
    </w:div>
    <w:div w:id="255794152">
      <w:bodyDiv w:val="1"/>
      <w:marLeft w:val="0"/>
      <w:marRight w:val="0"/>
      <w:marTop w:val="0"/>
      <w:marBottom w:val="0"/>
      <w:divBdr>
        <w:top w:val="none" w:sz="0" w:space="0" w:color="auto"/>
        <w:left w:val="none" w:sz="0" w:space="0" w:color="auto"/>
        <w:bottom w:val="none" w:sz="0" w:space="0" w:color="auto"/>
        <w:right w:val="none" w:sz="0" w:space="0" w:color="auto"/>
      </w:divBdr>
    </w:div>
    <w:div w:id="256326044">
      <w:bodyDiv w:val="1"/>
      <w:marLeft w:val="0"/>
      <w:marRight w:val="0"/>
      <w:marTop w:val="0"/>
      <w:marBottom w:val="0"/>
      <w:divBdr>
        <w:top w:val="none" w:sz="0" w:space="0" w:color="auto"/>
        <w:left w:val="none" w:sz="0" w:space="0" w:color="auto"/>
        <w:bottom w:val="none" w:sz="0" w:space="0" w:color="auto"/>
        <w:right w:val="none" w:sz="0" w:space="0" w:color="auto"/>
      </w:divBdr>
    </w:div>
    <w:div w:id="260072756">
      <w:bodyDiv w:val="1"/>
      <w:marLeft w:val="0"/>
      <w:marRight w:val="0"/>
      <w:marTop w:val="0"/>
      <w:marBottom w:val="0"/>
      <w:divBdr>
        <w:top w:val="none" w:sz="0" w:space="0" w:color="auto"/>
        <w:left w:val="none" w:sz="0" w:space="0" w:color="auto"/>
        <w:bottom w:val="none" w:sz="0" w:space="0" w:color="auto"/>
        <w:right w:val="none" w:sz="0" w:space="0" w:color="auto"/>
      </w:divBdr>
      <w:divsChild>
        <w:div w:id="221525596">
          <w:marLeft w:val="0"/>
          <w:marRight w:val="0"/>
          <w:marTop w:val="0"/>
          <w:marBottom w:val="0"/>
          <w:divBdr>
            <w:top w:val="none" w:sz="0" w:space="0" w:color="auto"/>
            <w:left w:val="none" w:sz="0" w:space="0" w:color="auto"/>
            <w:bottom w:val="none" w:sz="0" w:space="0" w:color="auto"/>
            <w:right w:val="none" w:sz="0" w:space="0" w:color="auto"/>
          </w:divBdr>
          <w:divsChild>
            <w:div w:id="1134254674">
              <w:marLeft w:val="0"/>
              <w:marRight w:val="0"/>
              <w:marTop w:val="0"/>
              <w:marBottom w:val="0"/>
              <w:divBdr>
                <w:top w:val="none" w:sz="0" w:space="0" w:color="auto"/>
                <w:left w:val="none" w:sz="0" w:space="0" w:color="auto"/>
                <w:bottom w:val="none" w:sz="0" w:space="0" w:color="auto"/>
                <w:right w:val="none" w:sz="0" w:space="0" w:color="auto"/>
              </w:divBdr>
              <w:divsChild>
                <w:div w:id="1095828862">
                  <w:marLeft w:val="0"/>
                  <w:marRight w:val="0"/>
                  <w:marTop w:val="0"/>
                  <w:marBottom w:val="0"/>
                  <w:divBdr>
                    <w:top w:val="none" w:sz="0" w:space="0" w:color="auto"/>
                    <w:left w:val="none" w:sz="0" w:space="0" w:color="auto"/>
                    <w:bottom w:val="none" w:sz="0" w:space="0" w:color="auto"/>
                    <w:right w:val="none" w:sz="0" w:space="0" w:color="auto"/>
                  </w:divBdr>
                  <w:divsChild>
                    <w:div w:id="72233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5999">
          <w:marLeft w:val="0"/>
          <w:marRight w:val="0"/>
          <w:marTop w:val="0"/>
          <w:marBottom w:val="0"/>
          <w:divBdr>
            <w:top w:val="none" w:sz="0" w:space="0" w:color="auto"/>
            <w:left w:val="none" w:sz="0" w:space="0" w:color="auto"/>
            <w:bottom w:val="none" w:sz="0" w:space="0" w:color="auto"/>
            <w:right w:val="none" w:sz="0" w:space="0" w:color="auto"/>
          </w:divBdr>
          <w:divsChild>
            <w:div w:id="1172263257">
              <w:marLeft w:val="0"/>
              <w:marRight w:val="0"/>
              <w:marTop w:val="0"/>
              <w:marBottom w:val="0"/>
              <w:divBdr>
                <w:top w:val="none" w:sz="0" w:space="0" w:color="auto"/>
                <w:left w:val="none" w:sz="0" w:space="0" w:color="auto"/>
                <w:bottom w:val="none" w:sz="0" w:space="0" w:color="auto"/>
                <w:right w:val="none" w:sz="0" w:space="0" w:color="auto"/>
              </w:divBdr>
              <w:divsChild>
                <w:div w:id="2103722791">
                  <w:marLeft w:val="0"/>
                  <w:marRight w:val="0"/>
                  <w:marTop w:val="0"/>
                  <w:marBottom w:val="0"/>
                  <w:divBdr>
                    <w:top w:val="none" w:sz="0" w:space="0" w:color="auto"/>
                    <w:left w:val="none" w:sz="0" w:space="0" w:color="auto"/>
                    <w:bottom w:val="none" w:sz="0" w:space="0" w:color="auto"/>
                    <w:right w:val="none" w:sz="0" w:space="0" w:color="auto"/>
                  </w:divBdr>
                  <w:divsChild>
                    <w:div w:id="128832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4460380">
      <w:bodyDiv w:val="1"/>
      <w:marLeft w:val="0"/>
      <w:marRight w:val="0"/>
      <w:marTop w:val="0"/>
      <w:marBottom w:val="0"/>
      <w:divBdr>
        <w:top w:val="none" w:sz="0" w:space="0" w:color="auto"/>
        <w:left w:val="none" w:sz="0" w:space="0" w:color="auto"/>
        <w:bottom w:val="none" w:sz="0" w:space="0" w:color="auto"/>
        <w:right w:val="none" w:sz="0" w:space="0" w:color="auto"/>
      </w:divBdr>
    </w:div>
    <w:div w:id="265038765">
      <w:bodyDiv w:val="1"/>
      <w:marLeft w:val="0"/>
      <w:marRight w:val="0"/>
      <w:marTop w:val="0"/>
      <w:marBottom w:val="0"/>
      <w:divBdr>
        <w:top w:val="none" w:sz="0" w:space="0" w:color="auto"/>
        <w:left w:val="none" w:sz="0" w:space="0" w:color="auto"/>
        <w:bottom w:val="none" w:sz="0" w:space="0" w:color="auto"/>
        <w:right w:val="none" w:sz="0" w:space="0" w:color="auto"/>
      </w:divBdr>
    </w:div>
    <w:div w:id="265231259">
      <w:bodyDiv w:val="1"/>
      <w:marLeft w:val="0"/>
      <w:marRight w:val="0"/>
      <w:marTop w:val="0"/>
      <w:marBottom w:val="0"/>
      <w:divBdr>
        <w:top w:val="none" w:sz="0" w:space="0" w:color="auto"/>
        <w:left w:val="none" w:sz="0" w:space="0" w:color="auto"/>
        <w:bottom w:val="none" w:sz="0" w:space="0" w:color="auto"/>
        <w:right w:val="none" w:sz="0" w:space="0" w:color="auto"/>
      </w:divBdr>
    </w:div>
    <w:div w:id="266232695">
      <w:bodyDiv w:val="1"/>
      <w:marLeft w:val="0"/>
      <w:marRight w:val="0"/>
      <w:marTop w:val="0"/>
      <w:marBottom w:val="0"/>
      <w:divBdr>
        <w:top w:val="none" w:sz="0" w:space="0" w:color="auto"/>
        <w:left w:val="none" w:sz="0" w:space="0" w:color="auto"/>
        <w:bottom w:val="none" w:sz="0" w:space="0" w:color="auto"/>
        <w:right w:val="none" w:sz="0" w:space="0" w:color="auto"/>
      </w:divBdr>
    </w:div>
    <w:div w:id="266933831">
      <w:bodyDiv w:val="1"/>
      <w:marLeft w:val="0"/>
      <w:marRight w:val="0"/>
      <w:marTop w:val="0"/>
      <w:marBottom w:val="0"/>
      <w:divBdr>
        <w:top w:val="none" w:sz="0" w:space="0" w:color="auto"/>
        <w:left w:val="none" w:sz="0" w:space="0" w:color="auto"/>
        <w:bottom w:val="none" w:sz="0" w:space="0" w:color="auto"/>
        <w:right w:val="none" w:sz="0" w:space="0" w:color="auto"/>
      </w:divBdr>
    </w:div>
    <w:div w:id="268395791">
      <w:bodyDiv w:val="1"/>
      <w:marLeft w:val="0"/>
      <w:marRight w:val="0"/>
      <w:marTop w:val="0"/>
      <w:marBottom w:val="0"/>
      <w:divBdr>
        <w:top w:val="none" w:sz="0" w:space="0" w:color="auto"/>
        <w:left w:val="none" w:sz="0" w:space="0" w:color="auto"/>
        <w:bottom w:val="none" w:sz="0" w:space="0" w:color="auto"/>
        <w:right w:val="none" w:sz="0" w:space="0" w:color="auto"/>
      </w:divBdr>
      <w:divsChild>
        <w:div w:id="357782908">
          <w:marLeft w:val="547"/>
          <w:marRight w:val="0"/>
          <w:marTop w:val="0"/>
          <w:marBottom w:val="0"/>
          <w:divBdr>
            <w:top w:val="none" w:sz="0" w:space="0" w:color="auto"/>
            <w:left w:val="none" w:sz="0" w:space="0" w:color="auto"/>
            <w:bottom w:val="none" w:sz="0" w:space="0" w:color="auto"/>
            <w:right w:val="none" w:sz="0" w:space="0" w:color="auto"/>
          </w:divBdr>
        </w:div>
      </w:divsChild>
    </w:div>
    <w:div w:id="274871647">
      <w:bodyDiv w:val="1"/>
      <w:marLeft w:val="0"/>
      <w:marRight w:val="0"/>
      <w:marTop w:val="0"/>
      <w:marBottom w:val="0"/>
      <w:divBdr>
        <w:top w:val="none" w:sz="0" w:space="0" w:color="auto"/>
        <w:left w:val="none" w:sz="0" w:space="0" w:color="auto"/>
        <w:bottom w:val="none" w:sz="0" w:space="0" w:color="auto"/>
        <w:right w:val="none" w:sz="0" w:space="0" w:color="auto"/>
      </w:divBdr>
    </w:div>
    <w:div w:id="276063371">
      <w:bodyDiv w:val="1"/>
      <w:marLeft w:val="0"/>
      <w:marRight w:val="0"/>
      <w:marTop w:val="0"/>
      <w:marBottom w:val="0"/>
      <w:divBdr>
        <w:top w:val="none" w:sz="0" w:space="0" w:color="auto"/>
        <w:left w:val="none" w:sz="0" w:space="0" w:color="auto"/>
        <w:bottom w:val="none" w:sz="0" w:space="0" w:color="auto"/>
        <w:right w:val="none" w:sz="0" w:space="0" w:color="auto"/>
      </w:divBdr>
    </w:div>
    <w:div w:id="276373984">
      <w:bodyDiv w:val="1"/>
      <w:marLeft w:val="0"/>
      <w:marRight w:val="0"/>
      <w:marTop w:val="0"/>
      <w:marBottom w:val="0"/>
      <w:divBdr>
        <w:top w:val="none" w:sz="0" w:space="0" w:color="auto"/>
        <w:left w:val="none" w:sz="0" w:space="0" w:color="auto"/>
        <w:bottom w:val="none" w:sz="0" w:space="0" w:color="auto"/>
        <w:right w:val="none" w:sz="0" w:space="0" w:color="auto"/>
      </w:divBdr>
    </w:div>
    <w:div w:id="287517420">
      <w:bodyDiv w:val="1"/>
      <w:marLeft w:val="0"/>
      <w:marRight w:val="0"/>
      <w:marTop w:val="0"/>
      <w:marBottom w:val="0"/>
      <w:divBdr>
        <w:top w:val="none" w:sz="0" w:space="0" w:color="auto"/>
        <w:left w:val="none" w:sz="0" w:space="0" w:color="auto"/>
        <w:bottom w:val="none" w:sz="0" w:space="0" w:color="auto"/>
        <w:right w:val="none" w:sz="0" w:space="0" w:color="auto"/>
      </w:divBdr>
    </w:div>
    <w:div w:id="291596622">
      <w:bodyDiv w:val="1"/>
      <w:marLeft w:val="0"/>
      <w:marRight w:val="0"/>
      <w:marTop w:val="0"/>
      <w:marBottom w:val="0"/>
      <w:divBdr>
        <w:top w:val="none" w:sz="0" w:space="0" w:color="auto"/>
        <w:left w:val="none" w:sz="0" w:space="0" w:color="auto"/>
        <w:bottom w:val="none" w:sz="0" w:space="0" w:color="auto"/>
        <w:right w:val="none" w:sz="0" w:space="0" w:color="auto"/>
      </w:divBdr>
    </w:div>
    <w:div w:id="293490609">
      <w:bodyDiv w:val="1"/>
      <w:marLeft w:val="0"/>
      <w:marRight w:val="0"/>
      <w:marTop w:val="0"/>
      <w:marBottom w:val="0"/>
      <w:divBdr>
        <w:top w:val="none" w:sz="0" w:space="0" w:color="auto"/>
        <w:left w:val="none" w:sz="0" w:space="0" w:color="auto"/>
        <w:bottom w:val="none" w:sz="0" w:space="0" w:color="auto"/>
        <w:right w:val="none" w:sz="0" w:space="0" w:color="auto"/>
      </w:divBdr>
      <w:divsChild>
        <w:div w:id="330791976">
          <w:marLeft w:val="547"/>
          <w:marRight w:val="0"/>
          <w:marTop w:val="0"/>
          <w:marBottom w:val="0"/>
          <w:divBdr>
            <w:top w:val="none" w:sz="0" w:space="0" w:color="auto"/>
            <w:left w:val="none" w:sz="0" w:space="0" w:color="auto"/>
            <w:bottom w:val="none" w:sz="0" w:space="0" w:color="auto"/>
            <w:right w:val="none" w:sz="0" w:space="0" w:color="auto"/>
          </w:divBdr>
        </w:div>
        <w:div w:id="418328037">
          <w:marLeft w:val="547"/>
          <w:marRight w:val="0"/>
          <w:marTop w:val="0"/>
          <w:marBottom w:val="0"/>
          <w:divBdr>
            <w:top w:val="none" w:sz="0" w:space="0" w:color="auto"/>
            <w:left w:val="none" w:sz="0" w:space="0" w:color="auto"/>
            <w:bottom w:val="none" w:sz="0" w:space="0" w:color="auto"/>
            <w:right w:val="none" w:sz="0" w:space="0" w:color="auto"/>
          </w:divBdr>
        </w:div>
        <w:div w:id="821853934">
          <w:marLeft w:val="547"/>
          <w:marRight w:val="0"/>
          <w:marTop w:val="0"/>
          <w:marBottom w:val="0"/>
          <w:divBdr>
            <w:top w:val="none" w:sz="0" w:space="0" w:color="auto"/>
            <w:left w:val="none" w:sz="0" w:space="0" w:color="auto"/>
            <w:bottom w:val="none" w:sz="0" w:space="0" w:color="auto"/>
            <w:right w:val="none" w:sz="0" w:space="0" w:color="auto"/>
          </w:divBdr>
        </w:div>
        <w:div w:id="959144872">
          <w:marLeft w:val="547"/>
          <w:marRight w:val="0"/>
          <w:marTop w:val="0"/>
          <w:marBottom w:val="0"/>
          <w:divBdr>
            <w:top w:val="none" w:sz="0" w:space="0" w:color="auto"/>
            <w:left w:val="none" w:sz="0" w:space="0" w:color="auto"/>
            <w:bottom w:val="none" w:sz="0" w:space="0" w:color="auto"/>
            <w:right w:val="none" w:sz="0" w:space="0" w:color="auto"/>
          </w:divBdr>
        </w:div>
        <w:div w:id="963005150">
          <w:marLeft w:val="547"/>
          <w:marRight w:val="0"/>
          <w:marTop w:val="0"/>
          <w:marBottom w:val="0"/>
          <w:divBdr>
            <w:top w:val="none" w:sz="0" w:space="0" w:color="auto"/>
            <w:left w:val="none" w:sz="0" w:space="0" w:color="auto"/>
            <w:bottom w:val="none" w:sz="0" w:space="0" w:color="auto"/>
            <w:right w:val="none" w:sz="0" w:space="0" w:color="auto"/>
          </w:divBdr>
        </w:div>
        <w:div w:id="1007097719">
          <w:marLeft w:val="547"/>
          <w:marRight w:val="0"/>
          <w:marTop w:val="0"/>
          <w:marBottom w:val="0"/>
          <w:divBdr>
            <w:top w:val="none" w:sz="0" w:space="0" w:color="auto"/>
            <w:left w:val="none" w:sz="0" w:space="0" w:color="auto"/>
            <w:bottom w:val="none" w:sz="0" w:space="0" w:color="auto"/>
            <w:right w:val="none" w:sz="0" w:space="0" w:color="auto"/>
          </w:divBdr>
        </w:div>
        <w:div w:id="1111046859">
          <w:marLeft w:val="547"/>
          <w:marRight w:val="0"/>
          <w:marTop w:val="0"/>
          <w:marBottom w:val="0"/>
          <w:divBdr>
            <w:top w:val="none" w:sz="0" w:space="0" w:color="auto"/>
            <w:left w:val="none" w:sz="0" w:space="0" w:color="auto"/>
            <w:bottom w:val="none" w:sz="0" w:space="0" w:color="auto"/>
            <w:right w:val="none" w:sz="0" w:space="0" w:color="auto"/>
          </w:divBdr>
        </w:div>
        <w:div w:id="1409499418">
          <w:marLeft w:val="547"/>
          <w:marRight w:val="0"/>
          <w:marTop w:val="0"/>
          <w:marBottom w:val="0"/>
          <w:divBdr>
            <w:top w:val="none" w:sz="0" w:space="0" w:color="auto"/>
            <w:left w:val="none" w:sz="0" w:space="0" w:color="auto"/>
            <w:bottom w:val="none" w:sz="0" w:space="0" w:color="auto"/>
            <w:right w:val="none" w:sz="0" w:space="0" w:color="auto"/>
          </w:divBdr>
        </w:div>
        <w:div w:id="1808474509">
          <w:marLeft w:val="547"/>
          <w:marRight w:val="0"/>
          <w:marTop w:val="0"/>
          <w:marBottom w:val="0"/>
          <w:divBdr>
            <w:top w:val="none" w:sz="0" w:space="0" w:color="auto"/>
            <w:left w:val="none" w:sz="0" w:space="0" w:color="auto"/>
            <w:bottom w:val="none" w:sz="0" w:space="0" w:color="auto"/>
            <w:right w:val="none" w:sz="0" w:space="0" w:color="auto"/>
          </w:divBdr>
        </w:div>
      </w:divsChild>
    </w:div>
    <w:div w:id="294917660">
      <w:bodyDiv w:val="1"/>
      <w:marLeft w:val="0"/>
      <w:marRight w:val="0"/>
      <w:marTop w:val="0"/>
      <w:marBottom w:val="0"/>
      <w:divBdr>
        <w:top w:val="none" w:sz="0" w:space="0" w:color="auto"/>
        <w:left w:val="none" w:sz="0" w:space="0" w:color="auto"/>
        <w:bottom w:val="none" w:sz="0" w:space="0" w:color="auto"/>
        <w:right w:val="none" w:sz="0" w:space="0" w:color="auto"/>
      </w:divBdr>
    </w:div>
    <w:div w:id="299848532">
      <w:bodyDiv w:val="1"/>
      <w:marLeft w:val="0"/>
      <w:marRight w:val="0"/>
      <w:marTop w:val="0"/>
      <w:marBottom w:val="0"/>
      <w:divBdr>
        <w:top w:val="none" w:sz="0" w:space="0" w:color="auto"/>
        <w:left w:val="none" w:sz="0" w:space="0" w:color="auto"/>
        <w:bottom w:val="none" w:sz="0" w:space="0" w:color="auto"/>
        <w:right w:val="none" w:sz="0" w:space="0" w:color="auto"/>
      </w:divBdr>
    </w:div>
    <w:div w:id="300236783">
      <w:bodyDiv w:val="1"/>
      <w:marLeft w:val="0"/>
      <w:marRight w:val="0"/>
      <w:marTop w:val="0"/>
      <w:marBottom w:val="0"/>
      <w:divBdr>
        <w:top w:val="none" w:sz="0" w:space="0" w:color="auto"/>
        <w:left w:val="none" w:sz="0" w:space="0" w:color="auto"/>
        <w:bottom w:val="none" w:sz="0" w:space="0" w:color="auto"/>
        <w:right w:val="none" w:sz="0" w:space="0" w:color="auto"/>
      </w:divBdr>
    </w:div>
    <w:div w:id="304942889">
      <w:bodyDiv w:val="1"/>
      <w:marLeft w:val="0"/>
      <w:marRight w:val="0"/>
      <w:marTop w:val="0"/>
      <w:marBottom w:val="0"/>
      <w:divBdr>
        <w:top w:val="none" w:sz="0" w:space="0" w:color="auto"/>
        <w:left w:val="none" w:sz="0" w:space="0" w:color="auto"/>
        <w:bottom w:val="none" w:sz="0" w:space="0" w:color="auto"/>
        <w:right w:val="none" w:sz="0" w:space="0" w:color="auto"/>
      </w:divBdr>
    </w:div>
    <w:div w:id="305166924">
      <w:bodyDiv w:val="1"/>
      <w:marLeft w:val="0"/>
      <w:marRight w:val="0"/>
      <w:marTop w:val="0"/>
      <w:marBottom w:val="0"/>
      <w:divBdr>
        <w:top w:val="none" w:sz="0" w:space="0" w:color="auto"/>
        <w:left w:val="none" w:sz="0" w:space="0" w:color="auto"/>
        <w:bottom w:val="none" w:sz="0" w:space="0" w:color="auto"/>
        <w:right w:val="none" w:sz="0" w:space="0" w:color="auto"/>
      </w:divBdr>
    </w:div>
    <w:div w:id="311524832">
      <w:bodyDiv w:val="1"/>
      <w:marLeft w:val="0"/>
      <w:marRight w:val="0"/>
      <w:marTop w:val="0"/>
      <w:marBottom w:val="0"/>
      <w:divBdr>
        <w:top w:val="none" w:sz="0" w:space="0" w:color="auto"/>
        <w:left w:val="none" w:sz="0" w:space="0" w:color="auto"/>
        <w:bottom w:val="none" w:sz="0" w:space="0" w:color="auto"/>
        <w:right w:val="none" w:sz="0" w:space="0" w:color="auto"/>
      </w:divBdr>
    </w:div>
    <w:div w:id="314989842">
      <w:bodyDiv w:val="1"/>
      <w:marLeft w:val="0"/>
      <w:marRight w:val="0"/>
      <w:marTop w:val="0"/>
      <w:marBottom w:val="0"/>
      <w:divBdr>
        <w:top w:val="none" w:sz="0" w:space="0" w:color="auto"/>
        <w:left w:val="none" w:sz="0" w:space="0" w:color="auto"/>
        <w:bottom w:val="none" w:sz="0" w:space="0" w:color="auto"/>
        <w:right w:val="none" w:sz="0" w:space="0" w:color="auto"/>
      </w:divBdr>
    </w:div>
    <w:div w:id="316424952">
      <w:bodyDiv w:val="1"/>
      <w:marLeft w:val="0"/>
      <w:marRight w:val="0"/>
      <w:marTop w:val="0"/>
      <w:marBottom w:val="0"/>
      <w:divBdr>
        <w:top w:val="none" w:sz="0" w:space="0" w:color="auto"/>
        <w:left w:val="none" w:sz="0" w:space="0" w:color="auto"/>
        <w:bottom w:val="none" w:sz="0" w:space="0" w:color="auto"/>
        <w:right w:val="none" w:sz="0" w:space="0" w:color="auto"/>
      </w:divBdr>
    </w:div>
    <w:div w:id="318074298">
      <w:bodyDiv w:val="1"/>
      <w:marLeft w:val="0"/>
      <w:marRight w:val="0"/>
      <w:marTop w:val="0"/>
      <w:marBottom w:val="0"/>
      <w:divBdr>
        <w:top w:val="none" w:sz="0" w:space="0" w:color="auto"/>
        <w:left w:val="none" w:sz="0" w:space="0" w:color="auto"/>
        <w:bottom w:val="none" w:sz="0" w:space="0" w:color="auto"/>
        <w:right w:val="none" w:sz="0" w:space="0" w:color="auto"/>
      </w:divBdr>
    </w:div>
    <w:div w:id="319773078">
      <w:bodyDiv w:val="1"/>
      <w:marLeft w:val="0"/>
      <w:marRight w:val="0"/>
      <w:marTop w:val="0"/>
      <w:marBottom w:val="0"/>
      <w:divBdr>
        <w:top w:val="none" w:sz="0" w:space="0" w:color="auto"/>
        <w:left w:val="none" w:sz="0" w:space="0" w:color="auto"/>
        <w:bottom w:val="none" w:sz="0" w:space="0" w:color="auto"/>
        <w:right w:val="none" w:sz="0" w:space="0" w:color="auto"/>
      </w:divBdr>
    </w:div>
    <w:div w:id="323171998">
      <w:bodyDiv w:val="1"/>
      <w:marLeft w:val="0"/>
      <w:marRight w:val="0"/>
      <w:marTop w:val="0"/>
      <w:marBottom w:val="0"/>
      <w:divBdr>
        <w:top w:val="none" w:sz="0" w:space="0" w:color="auto"/>
        <w:left w:val="none" w:sz="0" w:space="0" w:color="auto"/>
        <w:bottom w:val="none" w:sz="0" w:space="0" w:color="auto"/>
        <w:right w:val="none" w:sz="0" w:space="0" w:color="auto"/>
      </w:divBdr>
    </w:div>
    <w:div w:id="323242604">
      <w:bodyDiv w:val="1"/>
      <w:marLeft w:val="0"/>
      <w:marRight w:val="0"/>
      <w:marTop w:val="0"/>
      <w:marBottom w:val="0"/>
      <w:divBdr>
        <w:top w:val="none" w:sz="0" w:space="0" w:color="auto"/>
        <w:left w:val="none" w:sz="0" w:space="0" w:color="auto"/>
        <w:bottom w:val="none" w:sz="0" w:space="0" w:color="auto"/>
        <w:right w:val="none" w:sz="0" w:space="0" w:color="auto"/>
      </w:divBdr>
    </w:div>
    <w:div w:id="328215368">
      <w:bodyDiv w:val="1"/>
      <w:marLeft w:val="0"/>
      <w:marRight w:val="0"/>
      <w:marTop w:val="0"/>
      <w:marBottom w:val="0"/>
      <w:divBdr>
        <w:top w:val="none" w:sz="0" w:space="0" w:color="auto"/>
        <w:left w:val="none" w:sz="0" w:space="0" w:color="auto"/>
        <w:bottom w:val="none" w:sz="0" w:space="0" w:color="auto"/>
        <w:right w:val="none" w:sz="0" w:space="0" w:color="auto"/>
      </w:divBdr>
    </w:div>
    <w:div w:id="328219972">
      <w:bodyDiv w:val="1"/>
      <w:marLeft w:val="0"/>
      <w:marRight w:val="0"/>
      <w:marTop w:val="0"/>
      <w:marBottom w:val="0"/>
      <w:divBdr>
        <w:top w:val="none" w:sz="0" w:space="0" w:color="auto"/>
        <w:left w:val="none" w:sz="0" w:space="0" w:color="auto"/>
        <w:bottom w:val="none" w:sz="0" w:space="0" w:color="auto"/>
        <w:right w:val="none" w:sz="0" w:space="0" w:color="auto"/>
      </w:divBdr>
    </w:div>
    <w:div w:id="330837250">
      <w:bodyDiv w:val="1"/>
      <w:marLeft w:val="0"/>
      <w:marRight w:val="0"/>
      <w:marTop w:val="0"/>
      <w:marBottom w:val="0"/>
      <w:divBdr>
        <w:top w:val="none" w:sz="0" w:space="0" w:color="auto"/>
        <w:left w:val="none" w:sz="0" w:space="0" w:color="auto"/>
        <w:bottom w:val="none" w:sz="0" w:space="0" w:color="auto"/>
        <w:right w:val="none" w:sz="0" w:space="0" w:color="auto"/>
      </w:divBdr>
    </w:div>
    <w:div w:id="340857823">
      <w:bodyDiv w:val="1"/>
      <w:marLeft w:val="0"/>
      <w:marRight w:val="0"/>
      <w:marTop w:val="0"/>
      <w:marBottom w:val="0"/>
      <w:divBdr>
        <w:top w:val="none" w:sz="0" w:space="0" w:color="auto"/>
        <w:left w:val="none" w:sz="0" w:space="0" w:color="auto"/>
        <w:bottom w:val="none" w:sz="0" w:space="0" w:color="auto"/>
        <w:right w:val="none" w:sz="0" w:space="0" w:color="auto"/>
      </w:divBdr>
    </w:div>
    <w:div w:id="347635067">
      <w:bodyDiv w:val="1"/>
      <w:marLeft w:val="0"/>
      <w:marRight w:val="0"/>
      <w:marTop w:val="0"/>
      <w:marBottom w:val="0"/>
      <w:divBdr>
        <w:top w:val="none" w:sz="0" w:space="0" w:color="auto"/>
        <w:left w:val="none" w:sz="0" w:space="0" w:color="auto"/>
        <w:bottom w:val="none" w:sz="0" w:space="0" w:color="auto"/>
        <w:right w:val="none" w:sz="0" w:space="0" w:color="auto"/>
      </w:divBdr>
    </w:div>
    <w:div w:id="351420646">
      <w:bodyDiv w:val="1"/>
      <w:marLeft w:val="0"/>
      <w:marRight w:val="0"/>
      <w:marTop w:val="0"/>
      <w:marBottom w:val="0"/>
      <w:divBdr>
        <w:top w:val="none" w:sz="0" w:space="0" w:color="auto"/>
        <w:left w:val="none" w:sz="0" w:space="0" w:color="auto"/>
        <w:bottom w:val="none" w:sz="0" w:space="0" w:color="auto"/>
        <w:right w:val="none" w:sz="0" w:space="0" w:color="auto"/>
      </w:divBdr>
    </w:div>
    <w:div w:id="354116868">
      <w:bodyDiv w:val="1"/>
      <w:marLeft w:val="0"/>
      <w:marRight w:val="0"/>
      <w:marTop w:val="0"/>
      <w:marBottom w:val="0"/>
      <w:divBdr>
        <w:top w:val="none" w:sz="0" w:space="0" w:color="auto"/>
        <w:left w:val="none" w:sz="0" w:space="0" w:color="auto"/>
        <w:bottom w:val="none" w:sz="0" w:space="0" w:color="auto"/>
        <w:right w:val="none" w:sz="0" w:space="0" w:color="auto"/>
      </w:divBdr>
    </w:div>
    <w:div w:id="364647591">
      <w:bodyDiv w:val="1"/>
      <w:marLeft w:val="0"/>
      <w:marRight w:val="0"/>
      <w:marTop w:val="0"/>
      <w:marBottom w:val="0"/>
      <w:divBdr>
        <w:top w:val="none" w:sz="0" w:space="0" w:color="auto"/>
        <w:left w:val="none" w:sz="0" w:space="0" w:color="auto"/>
        <w:bottom w:val="none" w:sz="0" w:space="0" w:color="auto"/>
        <w:right w:val="none" w:sz="0" w:space="0" w:color="auto"/>
      </w:divBdr>
      <w:divsChild>
        <w:div w:id="496112405">
          <w:marLeft w:val="0"/>
          <w:marRight w:val="0"/>
          <w:marTop w:val="0"/>
          <w:marBottom w:val="0"/>
          <w:divBdr>
            <w:top w:val="none" w:sz="0" w:space="0" w:color="auto"/>
            <w:left w:val="none" w:sz="0" w:space="0" w:color="auto"/>
            <w:bottom w:val="none" w:sz="0" w:space="0" w:color="auto"/>
            <w:right w:val="none" w:sz="0" w:space="0" w:color="auto"/>
          </w:divBdr>
        </w:div>
      </w:divsChild>
    </w:div>
    <w:div w:id="369689779">
      <w:bodyDiv w:val="1"/>
      <w:marLeft w:val="0"/>
      <w:marRight w:val="0"/>
      <w:marTop w:val="0"/>
      <w:marBottom w:val="0"/>
      <w:divBdr>
        <w:top w:val="none" w:sz="0" w:space="0" w:color="auto"/>
        <w:left w:val="none" w:sz="0" w:space="0" w:color="auto"/>
        <w:bottom w:val="none" w:sz="0" w:space="0" w:color="auto"/>
        <w:right w:val="none" w:sz="0" w:space="0" w:color="auto"/>
      </w:divBdr>
    </w:div>
    <w:div w:id="373046067">
      <w:bodyDiv w:val="1"/>
      <w:marLeft w:val="0"/>
      <w:marRight w:val="0"/>
      <w:marTop w:val="0"/>
      <w:marBottom w:val="0"/>
      <w:divBdr>
        <w:top w:val="none" w:sz="0" w:space="0" w:color="auto"/>
        <w:left w:val="none" w:sz="0" w:space="0" w:color="auto"/>
        <w:bottom w:val="none" w:sz="0" w:space="0" w:color="auto"/>
        <w:right w:val="none" w:sz="0" w:space="0" w:color="auto"/>
      </w:divBdr>
    </w:div>
    <w:div w:id="373702255">
      <w:bodyDiv w:val="1"/>
      <w:marLeft w:val="0"/>
      <w:marRight w:val="0"/>
      <w:marTop w:val="0"/>
      <w:marBottom w:val="0"/>
      <w:divBdr>
        <w:top w:val="none" w:sz="0" w:space="0" w:color="auto"/>
        <w:left w:val="none" w:sz="0" w:space="0" w:color="auto"/>
        <w:bottom w:val="none" w:sz="0" w:space="0" w:color="auto"/>
        <w:right w:val="none" w:sz="0" w:space="0" w:color="auto"/>
      </w:divBdr>
    </w:div>
    <w:div w:id="376710236">
      <w:bodyDiv w:val="1"/>
      <w:marLeft w:val="0"/>
      <w:marRight w:val="0"/>
      <w:marTop w:val="0"/>
      <w:marBottom w:val="0"/>
      <w:divBdr>
        <w:top w:val="none" w:sz="0" w:space="0" w:color="auto"/>
        <w:left w:val="none" w:sz="0" w:space="0" w:color="auto"/>
        <w:bottom w:val="none" w:sz="0" w:space="0" w:color="auto"/>
        <w:right w:val="none" w:sz="0" w:space="0" w:color="auto"/>
      </w:divBdr>
    </w:div>
    <w:div w:id="389184974">
      <w:bodyDiv w:val="1"/>
      <w:marLeft w:val="0"/>
      <w:marRight w:val="0"/>
      <w:marTop w:val="0"/>
      <w:marBottom w:val="0"/>
      <w:divBdr>
        <w:top w:val="none" w:sz="0" w:space="0" w:color="auto"/>
        <w:left w:val="none" w:sz="0" w:space="0" w:color="auto"/>
        <w:bottom w:val="none" w:sz="0" w:space="0" w:color="auto"/>
        <w:right w:val="none" w:sz="0" w:space="0" w:color="auto"/>
      </w:divBdr>
    </w:div>
    <w:div w:id="390544362">
      <w:bodyDiv w:val="1"/>
      <w:marLeft w:val="0"/>
      <w:marRight w:val="0"/>
      <w:marTop w:val="0"/>
      <w:marBottom w:val="0"/>
      <w:divBdr>
        <w:top w:val="none" w:sz="0" w:space="0" w:color="auto"/>
        <w:left w:val="none" w:sz="0" w:space="0" w:color="auto"/>
        <w:bottom w:val="none" w:sz="0" w:space="0" w:color="auto"/>
        <w:right w:val="none" w:sz="0" w:space="0" w:color="auto"/>
      </w:divBdr>
    </w:div>
    <w:div w:id="400297824">
      <w:bodyDiv w:val="1"/>
      <w:marLeft w:val="0"/>
      <w:marRight w:val="0"/>
      <w:marTop w:val="0"/>
      <w:marBottom w:val="0"/>
      <w:divBdr>
        <w:top w:val="none" w:sz="0" w:space="0" w:color="auto"/>
        <w:left w:val="none" w:sz="0" w:space="0" w:color="auto"/>
        <w:bottom w:val="none" w:sz="0" w:space="0" w:color="auto"/>
        <w:right w:val="none" w:sz="0" w:space="0" w:color="auto"/>
      </w:divBdr>
      <w:divsChild>
        <w:div w:id="1047681348">
          <w:marLeft w:val="0"/>
          <w:marRight w:val="0"/>
          <w:marTop w:val="0"/>
          <w:marBottom w:val="0"/>
          <w:divBdr>
            <w:top w:val="none" w:sz="0" w:space="0" w:color="auto"/>
            <w:left w:val="none" w:sz="0" w:space="0" w:color="auto"/>
            <w:bottom w:val="none" w:sz="0" w:space="0" w:color="auto"/>
            <w:right w:val="none" w:sz="0" w:space="0" w:color="auto"/>
          </w:divBdr>
          <w:divsChild>
            <w:div w:id="1043559851">
              <w:marLeft w:val="0"/>
              <w:marRight w:val="0"/>
              <w:marTop w:val="0"/>
              <w:marBottom w:val="0"/>
              <w:divBdr>
                <w:top w:val="none" w:sz="0" w:space="0" w:color="auto"/>
                <w:left w:val="none" w:sz="0" w:space="0" w:color="auto"/>
                <w:bottom w:val="none" w:sz="0" w:space="0" w:color="auto"/>
                <w:right w:val="none" w:sz="0" w:space="0" w:color="auto"/>
              </w:divBdr>
              <w:divsChild>
                <w:div w:id="1957442251">
                  <w:marLeft w:val="0"/>
                  <w:marRight w:val="0"/>
                  <w:marTop w:val="0"/>
                  <w:marBottom w:val="0"/>
                  <w:divBdr>
                    <w:top w:val="none" w:sz="0" w:space="0" w:color="auto"/>
                    <w:left w:val="none" w:sz="0" w:space="0" w:color="auto"/>
                    <w:bottom w:val="none" w:sz="0" w:space="0" w:color="auto"/>
                    <w:right w:val="none" w:sz="0" w:space="0" w:color="auto"/>
                  </w:divBdr>
                  <w:divsChild>
                    <w:div w:id="68649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987286">
      <w:bodyDiv w:val="1"/>
      <w:marLeft w:val="0"/>
      <w:marRight w:val="0"/>
      <w:marTop w:val="0"/>
      <w:marBottom w:val="0"/>
      <w:divBdr>
        <w:top w:val="none" w:sz="0" w:space="0" w:color="auto"/>
        <w:left w:val="none" w:sz="0" w:space="0" w:color="auto"/>
        <w:bottom w:val="none" w:sz="0" w:space="0" w:color="auto"/>
        <w:right w:val="none" w:sz="0" w:space="0" w:color="auto"/>
      </w:divBdr>
    </w:div>
    <w:div w:id="406003146">
      <w:bodyDiv w:val="1"/>
      <w:marLeft w:val="0"/>
      <w:marRight w:val="0"/>
      <w:marTop w:val="0"/>
      <w:marBottom w:val="0"/>
      <w:divBdr>
        <w:top w:val="none" w:sz="0" w:space="0" w:color="auto"/>
        <w:left w:val="none" w:sz="0" w:space="0" w:color="auto"/>
        <w:bottom w:val="none" w:sz="0" w:space="0" w:color="auto"/>
        <w:right w:val="none" w:sz="0" w:space="0" w:color="auto"/>
      </w:divBdr>
      <w:divsChild>
        <w:div w:id="724186316">
          <w:marLeft w:val="547"/>
          <w:marRight w:val="0"/>
          <w:marTop w:val="0"/>
          <w:marBottom w:val="0"/>
          <w:divBdr>
            <w:top w:val="none" w:sz="0" w:space="0" w:color="auto"/>
            <w:left w:val="none" w:sz="0" w:space="0" w:color="auto"/>
            <w:bottom w:val="none" w:sz="0" w:space="0" w:color="auto"/>
            <w:right w:val="none" w:sz="0" w:space="0" w:color="auto"/>
          </w:divBdr>
        </w:div>
      </w:divsChild>
    </w:div>
    <w:div w:id="407579345">
      <w:bodyDiv w:val="1"/>
      <w:marLeft w:val="0"/>
      <w:marRight w:val="0"/>
      <w:marTop w:val="0"/>
      <w:marBottom w:val="0"/>
      <w:divBdr>
        <w:top w:val="none" w:sz="0" w:space="0" w:color="auto"/>
        <w:left w:val="none" w:sz="0" w:space="0" w:color="auto"/>
        <w:bottom w:val="none" w:sz="0" w:space="0" w:color="auto"/>
        <w:right w:val="none" w:sz="0" w:space="0" w:color="auto"/>
      </w:divBdr>
    </w:div>
    <w:div w:id="408502318">
      <w:bodyDiv w:val="1"/>
      <w:marLeft w:val="0"/>
      <w:marRight w:val="0"/>
      <w:marTop w:val="0"/>
      <w:marBottom w:val="0"/>
      <w:divBdr>
        <w:top w:val="none" w:sz="0" w:space="0" w:color="auto"/>
        <w:left w:val="none" w:sz="0" w:space="0" w:color="auto"/>
        <w:bottom w:val="none" w:sz="0" w:space="0" w:color="auto"/>
        <w:right w:val="none" w:sz="0" w:space="0" w:color="auto"/>
      </w:divBdr>
    </w:div>
    <w:div w:id="408960346">
      <w:bodyDiv w:val="1"/>
      <w:marLeft w:val="0"/>
      <w:marRight w:val="0"/>
      <w:marTop w:val="0"/>
      <w:marBottom w:val="0"/>
      <w:divBdr>
        <w:top w:val="none" w:sz="0" w:space="0" w:color="auto"/>
        <w:left w:val="none" w:sz="0" w:space="0" w:color="auto"/>
        <w:bottom w:val="none" w:sz="0" w:space="0" w:color="auto"/>
        <w:right w:val="none" w:sz="0" w:space="0" w:color="auto"/>
      </w:divBdr>
    </w:div>
    <w:div w:id="414013320">
      <w:bodyDiv w:val="1"/>
      <w:marLeft w:val="0"/>
      <w:marRight w:val="0"/>
      <w:marTop w:val="0"/>
      <w:marBottom w:val="0"/>
      <w:divBdr>
        <w:top w:val="none" w:sz="0" w:space="0" w:color="auto"/>
        <w:left w:val="none" w:sz="0" w:space="0" w:color="auto"/>
        <w:bottom w:val="none" w:sz="0" w:space="0" w:color="auto"/>
        <w:right w:val="none" w:sz="0" w:space="0" w:color="auto"/>
      </w:divBdr>
    </w:div>
    <w:div w:id="419450957">
      <w:bodyDiv w:val="1"/>
      <w:marLeft w:val="0"/>
      <w:marRight w:val="0"/>
      <w:marTop w:val="0"/>
      <w:marBottom w:val="0"/>
      <w:divBdr>
        <w:top w:val="none" w:sz="0" w:space="0" w:color="auto"/>
        <w:left w:val="none" w:sz="0" w:space="0" w:color="auto"/>
        <w:bottom w:val="none" w:sz="0" w:space="0" w:color="auto"/>
        <w:right w:val="none" w:sz="0" w:space="0" w:color="auto"/>
      </w:divBdr>
    </w:div>
    <w:div w:id="421143649">
      <w:bodyDiv w:val="1"/>
      <w:marLeft w:val="0"/>
      <w:marRight w:val="0"/>
      <w:marTop w:val="0"/>
      <w:marBottom w:val="0"/>
      <w:divBdr>
        <w:top w:val="none" w:sz="0" w:space="0" w:color="auto"/>
        <w:left w:val="none" w:sz="0" w:space="0" w:color="auto"/>
        <w:bottom w:val="none" w:sz="0" w:space="0" w:color="auto"/>
        <w:right w:val="none" w:sz="0" w:space="0" w:color="auto"/>
      </w:divBdr>
      <w:divsChild>
        <w:div w:id="1986277927">
          <w:marLeft w:val="547"/>
          <w:marRight w:val="0"/>
          <w:marTop w:val="0"/>
          <w:marBottom w:val="0"/>
          <w:divBdr>
            <w:top w:val="none" w:sz="0" w:space="0" w:color="auto"/>
            <w:left w:val="none" w:sz="0" w:space="0" w:color="auto"/>
            <w:bottom w:val="none" w:sz="0" w:space="0" w:color="auto"/>
            <w:right w:val="none" w:sz="0" w:space="0" w:color="auto"/>
          </w:divBdr>
        </w:div>
      </w:divsChild>
    </w:div>
    <w:div w:id="423109932">
      <w:bodyDiv w:val="1"/>
      <w:marLeft w:val="0"/>
      <w:marRight w:val="0"/>
      <w:marTop w:val="0"/>
      <w:marBottom w:val="0"/>
      <w:divBdr>
        <w:top w:val="none" w:sz="0" w:space="0" w:color="auto"/>
        <w:left w:val="none" w:sz="0" w:space="0" w:color="auto"/>
        <w:bottom w:val="none" w:sz="0" w:space="0" w:color="auto"/>
        <w:right w:val="none" w:sz="0" w:space="0" w:color="auto"/>
      </w:divBdr>
    </w:div>
    <w:div w:id="423188753">
      <w:bodyDiv w:val="1"/>
      <w:marLeft w:val="0"/>
      <w:marRight w:val="0"/>
      <w:marTop w:val="0"/>
      <w:marBottom w:val="0"/>
      <w:divBdr>
        <w:top w:val="none" w:sz="0" w:space="0" w:color="auto"/>
        <w:left w:val="none" w:sz="0" w:space="0" w:color="auto"/>
        <w:bottom w:val="none" w:sz="0" w:space="0" w:color="auto"/>
        <w:right w:val="none" w:sz="0" w:space="0" w:color="auto"/>
      </w:divBdr>
    </w:div>
    <w:div w:id="431703800">
      <w:bodyDiv w:val="1"/>
      <w:marLeft w:val="0"/>
      <w:marRight w:val="0"/>
      <w:marTop w:val="0"/>
      <w:marBottom w:val="0"/>
      <w:divBdr>
        <w:top w:val="none" w:sz="0" w:space="0" w:color="auto"/>
        <w:left w:val="none" w:sz="0" w:space="0" w:color="auto"/>
        <w:bottom w:val="none" w:sz="0" w:space="0" w:color="auto"/>
        <w:right w:val="none" w:sz="0" w:space="0" w:color="auto"/>
      </w:divBdr>
      <w:divsChild>
        <w:div w:id="303969669">
          <w:marLeft w:val="0"/>
          <w:marRight w:val="0"/>
          <w:marTop w:val="0"/>
          <w:marBottom w:val="0"/>
          <w:divBdr>
            <w:top w:val="none" w:sz="0" w:space="0" w:color="auto"/>
            <w:left w:val="none" w:sz="0" w:space="0" w:color="auto"/>
            <w:bottom w:val="none" w:sz="0" w:space="0" w:color="auto"/>
            <w:right w:val="none" w:sz="0" w:space="0" w:color="auto"/>
          </w:divBdr>
        </w:div>
        <w:div w:id="1245382647">
          <w:marLeft w:val="0"/>
          <w:marRight w:val="0"/>
          <w:marTop w:val="0"/>
          <w:marBottom w:val="0"/>
          <w:divBdr>
            <w:top w:val="none" w:sz="0" w:space="0" w:color="auto"/>
            <w:left w:val="none" w:sz="0" w:space="0" w:color="auto"/>
            <w:bottom w:val="none" w:sz="0" w:space="0" w:color="auto"/>
            <w:right w:val="none" w:sz="0" w:space="0" w:color="auto"/>
          </w:divBdr>
        </w:div>
      </w:divsChild>
    </w:div>
    <w:div w:id="439300934">
      <w:bodyDiv w:val="1"/>
      <w:marLeft w:val="0"/>
      <w:marRight w:val="0"/>
      <w:marTop w:val="0"/>
      <w:marBottom w:val="0"/>
      <w:divBdr>
        <w:top w:val="none" w:sz="0" w:space="0" w:color="auto"/>
        <w:left w:val="none" w:sz="0" w:space="0" w:color="auto"/>
        <w:bottom w:val="none" w:sz="0" w:space="0" w:color="auto"/>
        <w:right w:val="none" w:sz="0" w:space="0" w:color="auto"/>
      </w:divBdr>
    </w:div>
    <w:div w:id="439574360">
      <w:bodyDiv w:val="1"/>
      <w:marLeft w:val="0"/>
      <w:marRight w:val="0"/>
      <w:marTop w:val="0"/>
      <w:marBottom w:val="0"/>
      <w:divBdr>
        <w:top w:val="none" w:sz="0" w:space="0" w:color="auto"/>
        <w:left w:val="none" w:sz="0" w:space="0" w:color="auto"/>
        <w:bottom w:val="none" w:sz="0" w:space="0" w:color="auto"/>
        <w:right w:val="none" w:sz="0" w:space="0" w:color="auto"/>
      </w:divBdr>
    </w:div>
    <w:div w:id="439686021">
      <w:bodyDiv w:val="1"/>
      <w:marLeft w:val="0"/>
      <w:marRight w:val="0"/>
      <w:marTop w:val="0"/>
      <w:marBottom w:val="0"/>
      <w:divBdr>
        <w:top w:val="none" w:sz="0" w:space="0" w:color="auto"/>
        <w:left w:val="none" w:sz="0" w:space="0" w:color="auto"/>
        <w:bottom w:val="none" w:sz="0" w:space="0" w:color="auto"/>
        <w:right w:val="none" w:sz="0" w:space="0" w:color="auto"/>
      </w:divBdr>
    </w:div>
    <w:div w:id="440683045">
      <w:bodyDiv w:val="1"/>
      <w:marLeft w:val="0"/>
      <w:marRight w:val="0"/>
      <w:marTop w:val="0"/>
      <w:marBottom w:val="0"/>
      <w:divBdr>
        <w:top w:val="none" w:sz="0" w:space="0" w:color="auto"/>
        <w:left w:val="none" w:sz="0" w:space="0" w:color="auto"/>
        <w:bottom w:val="none" w:sz="0" w:space="0" w:color="auto"/>
        <w:right w:val="none" w:sz="0" w:space="0" w:color="auto"/>
      </w:divBdr>
    </w:div>
    <w:div w:id="444734515">
      <w:bodyDiv w:val="1"/>
      <w:marLeft w:val="0"/>
      <w:marRight w:val="0"/>
      <w:marTop w:val="0"/>
      <w:marBottom w:val="0"/>
      <w:divBdr>
        <w:top w:val="none" w:sz="0" w:space="0" w:color="auto"/>
        <w:left w:val="none" w:sz="0" w:space="0" w:color="auto"/>
        <w:bottom w:val="none" w:sz="0" w:space="0" w:color="auto"/>
        <w:right w:val="none" w:sz="0" w:space="0" w:color="auto"/>
      </w:divBdr>
    </w:div>
    <w:div w:id="450442507">
      <w:bodyDiv w:val="1"/>
      <w:marLeft w:val="0"/>
      <w:marRight w:val="0"/>
      <w:marTop w:val="0"/>
      <w:marBottom w:val="0"/>
      <w:divBdr>
        <w:top w:val="none" w:sz="0" w:space="0" w:color="auto"/>
        <w:left w:val="none" w:sz="0" w:space="0" w:color="auto"/>
        <w:bottom w:val="none" w:sz="0" w:space="0" w:color="auto"/>
        <w:right w:val="none" w:sz="0" w:space="0" w:color="auto"/>
      </w:divBdr>
      <w:divsChild>
        <w:div w:id="48190207">
          <w:marLeft w:val="547"/>
          <w:marRight w:val="0"/>
          <w:marTop w:val="0"/>
          <w:marBottom w:val="0"/>
          <w:divBdr>
            <w:top w:val="none" w:sz="0" w:space="0" w:color="auto"/>
            <w:left w:val="none" w:sz="0" w:space="0" w:color="auto"/>
            <w:bottom w:val="none" w:sz="0" w:space="0" w:color="auto"/>
            <w:right w:val="none" w:sz="0" w:space="0" w:color="auto"/>
          </w:divBdr>
        </w:div>
        <w:div w:id="777603187">
          <w:marLeft w:val="547"/>
          <w:marRight w:val="0"/>
          <w:marTop w:val="0"/>
          <w:marBottom w:val="0"/>
          <w:divBdr>
            <w:top w:val="none" w:sz="0" w:space="0" w:color="auto"/>
            <w:left w:val="none" w:sz="0" w:space="0" w:color="auto"/>
            <w:bottom w:val="none" w:sz="0" w:space="0" w:color="auto"/>
            <w:right w:val="none" w:sz="0" w:space="0" w:color="auto"/>
          </w:divBdr>
        </w:div>
        <w:div w:id="1221015263">
          <w:marLeft w:val="547"/>
          <w:marRight w:val="0"/>
          <w:marTop w:val="0"/>
          <w:marBottom w:val="0"/>
          <w:divBdr>
            <w:top w:val="none" w:sz="0" w:space="0" w:color="auto"/>
            <w:left w:val="none" w:sz="0" w:space="0" w:color="auto"/>
            <w:bottom w:val="none" w:sz="0" w:space="0" w:color="auto"/>
            <w:right w:val="none" w:sz="0" w:space="0" w:color="auto"/>
          </w:divBdr>
        </w:div>
        <w:div w:id="1326200830">
          <w:marLeft w:val="547"/>
          <w:marRight w:val="0"/>
          <w:marTop w:val="0"/>
          <w:marBottom w:val="0"/>
          <w:divBdr>
            <w:top w:val="none" w:sz="0" w:space="0" w:color="auto"/>
            <w:left w:val="none" w:sz="0" w:space="0" w:color="auto"/>
            <w:bottom w:val="none" w:sz="0" w:space="0" w:color="auto"/>
            <w:right w:val="none" w:sz="0" w:space="0" w:color="auto"/>
          </w:divBdr>
        </w:div>
        <w:div w:id="1525167417">
          <w:marLeft w:val="547"/>
          <w:marRight w:val="0"/>
          <w:marTop w:val="0"/>
          <w:marBottom w:val="0"/>
          <w:divBdr>
            <w:top w:val="none" w:sz="0" w:space="0" w:color="auto"/>
            <w:left w:val="none" w:sz="0" w:space="0" w:color="auto"/>
            <w:bottom w:val="none" w:sz="0" w:space="0" w:color="auto"/>
            <w:right w:val="none" w:sz="0" w:space="0" w:color="auto"/>
          </w:divBdr>
        </w:div>
      </w:divsChild>
    </w:div>
    <w:div w:id="450706046">
      <w:bodyDiv w:val="1"/>
      <w:marLeft w:val="0"/>
      <w:marRight w:val="0"/>
      <w:marTop w:val="0"/>
      <w:marBottom w:val="0"/>
      <w:divBdr>
        <w:top w:val="none" w:sz="0" w:space="0" w:color="auto"/>
        <w:left w:val="none" w:sz="0" w:space="0" w:color="auto"/>
        <w:bottom w:val="none" w:sz="0" w:space="0" w:color="auto"/>
        <w:right w:val="none" w:sz="0" w:space="0" w:color="auto"/>
      </w:divBdr>
    </w:div>
    <w:div w:id="451828221">
      <w:bodyDiv w:val="1"/>
      <w:marLeft w:val="0"/>
      <w:marRight w:val="0"/>
      <w:marTop w:val="0"/>
      <w:marBottom w:val="0"/>
      <w:divBdr>
        <w:top w:val="none" w:sz="0" w:space="0" w:color="auto"/>
        <w:left w:val="none" w:sz="0" w:space="0" w:color="auto"/>
        <w:bottom w:val="none" w:sz="0" w:space="0" w:color="auto"/>
        <w:right w:val="none" w:sz="0" w:space="0" w:color="auto"/>
      </w:divBdr>
      <w:divsChild>
        <w:div w:id="1139960338">
          <w:marLeft w:val="0"/>
          <w:marRight w:val="0"/>
          <w:marTop w:val="0"/>
          <w:marBottom w:val="0"/>
          <w:divBdr>
            <w:top w:val="none" w:sz="0" w:space="0" w:color="auto"/>
            <w:left w:val="none" w:sz="0" w:space="0" w:color="auto"/>
            <w:bottom w:val="none" w:sz="0" w:space="0" w:color="auto"/>
            <w:right w:val="none" w:sz="0" w:space="0" w:color="auto"/>
          </w:divBdr>
        </w:div>
        <w:div w:id="1615862769">
          <w:marLeft w:val="0"/>
          <w:marRight w:val="0"/>
          <w:marTop w:val="0"/>
          <w:marBottom w:val="0"/>
          <w:divBdr>
            <w:top w:val="none" w:sz="0" w:space="0" w:color="auto"/>
            <w:left w:val="none" w:sz="0" w:space="0" w:color="auto"/>
            <w:bottom w:val="none" w:sz="0" w:space="0" w:color="auto"/>
            <w:right w:val="none" w:sz="0" w:space="0" w:color="auto"/>
          </w:divBdr>
        </w:div>
        <w:div w:id="1801991015">
          <w:marLeft w:val="0"/>
          <w:marRight w:val="0"/>
          <w:marTop w:val="0"/>
          <w:marBottom w:val="0"/>
          <w:divBdr>
            <w:top w:val="none" w:sz="0" w:space="0" w:color="auto"/>
            <w:left w:val="none" w:sz="0" w:space="0" w:color="auto"/>
            <w:bottom w:val="none" w:sz="0" w:space="0" w:color="auto"/>
            <w:right w:val="none" w:sz="0" w:space="0" w:color="auto"/>
          </w:divBdr>
        </w:div>
      </w:divsChild>
    </w:div>
    <w:div w:id="456489681">
      <w:bodyDiv w:val="1"/>
      <w:marLeft w:val="0"/>
      <w:marRight w:val="0"/>
      <w:marTop w:val="0"/>
      <w:marBottom w:val="0"/>
      <w:divBdr>
        <w:top w:val="none" w:sz="0" w:space="0" w:color="auto"/>
        <w:left w:val="none" w:sz="0" w:space="0" w:color="auto"/>
        <w:bottom w:val="none" w:sz="0" w:space="0" w:color="auto"/>
        <w:right w:val="none" w:sz="0" w:space="0" w:color="auto"/>
      </w:divBdr>
      <w:divsChild>
        <w:div w:id="885289052">
          <w:marLeft w:val="0"/>
          <w:marRight w:val="0"/>
          <w:marTop w:val="0"/>
          <w:marBottom w:val="0"/>
          <w:divBdr>
            <w:top w:val="none" w:sz="0" w:space="0" w:color="auto"/>
            <w:left w:val="none" w:sz="0" w:space="0" w:color="auto"/>
            <w:bottom w:val="none" w:sz="0" w:space="0" w:color="auto"/>
            <w:right w:val="none" w:sz="0" w:space="0" w:color="auto"/>
          </w:divBdr>
          <w:divsChild>
            <w:div w:id="803042624">
              <w:marLeft w:val="0"/>
              <w:marRight w:val="0"/>
              <w:marTop w:val="0"/>
              <w:marBottom w:val="0"/>
              <w:divBdr>
                <w:top w:val="none" w:sz="0" w:space="0" w:color="auto"/>
                <w:left w:val="none" w:sz="0" w:space="0" w:color="auto"/>
                <w:bottom w:val="none" w:sz="0" w:space="0" w:color="auto"/>
                <w:right w:val="none" w:sz="0" w:space="0" w:color="auto"/>
              </w:divBdr>
              <w:divsChild>
                <w:div w:id="600407537">
                  <w:marLeft w:val="0"/>
                  <w:marRight w:val="0"/>
                  <w:marTop w:val="0"/>
                  <w:marBottom w:val="0"/>
                  <w:divBdr>
                    <w:top w:val="none" w:sz="0" w:space="0" w:color="auto"/>
                    <w:left w:val="none" w:sz="0" w:space="0" w:color="auto"/>
                    <w:bottom w:val="none" w:sz="0" w:space="0" w:color="auto"/>
                    <w:right w:val="none" w:sz="0" w:space="0" w:color="auto"/>
                  </w:divBdr>
                  <w:divsChild>
                    <w:div w:id="139998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234128">
          <w:marLeft w:val="0"/>
          <w:marRight w:val="0"/>
          <w:marTop w:val="0"/>
          <w:marBottom w:val="0"/>
          <w:divBdr>
            <w:top w:val="none" w:sz="0" w:space="0" w:color="auto"/>
            <w:left w:val="none" w:sz="0" w:space="0" w:color="auto"/>
            <w:bottom w:val="none" w:sz="0" w:space="0" w:color="auto"/>
            <w:right w:val="none" w:sz="0" w:space="0" w:color="auto"/>
          </w:divBdr>
          <w:divsChild>
            <w:div w:id="378167268">
              <w:marLeft w:val="0"/>
              <w:marRight w:val="0"/>
              <w:marTop w:val="0"/>
              <w:marBottom w:val="0"/>
              <w:divBdr>
                <w:top w:val="none" w:sz="0" w:space="0" w:color="auto"/>
                <w:left w:val="none" w:sz="0" w:space="0" w:color="auto"/>
                <w:bottom w:val="none" w:sz="0" w:space="0" w:color="auto"/>
                <w:right w:val="none" w:sz="0" w:space="0" w:color="auto"/>
              </w:divBdr>
              <w:divsChild>
                <w:div w:id="1044057176">
                  <w:marLeft w:val="0"/>
                  <w:marRight w:val="0"/>
                  <w:marTop w:val="0"/>
                  <w:marBottom w:val="0"/>
                  <w:divBdr>
                    <w:top w:val="none" w:sz="0" w:space="0" w:color="auto"/>
                    <w:left w:val="none" w:sz="0" w:space="0" w:color="auto"/>
                    <w:bottom w:val="none" w:sz="0" w:space="0" w:color="auto"/>
                    <w:right w:val="none" w:sz="0" w:space="0" w:color="auto"/>
                  </w:divBdr>
                  <w:divsChild>
                    <w:div w:id="1752311992">
                      <w:marLeft w:val="0"/>
                      <w:marRight w:val="0"/>
                      <w:marTop w:val="0"/>
                      <w:marBottom w:val="0"/>
                      <w:divBdr>
                        <w:top w:val="none" w:sz="0" w:space="0" w:color="auto"/>
                        <w:left w:val="none" w:sz="0" w:space="0" w:color="auto"/>
                        <w:bottom w:val="none" w:sz="0" w:space="0" w:color="auto"/>
                        <w:right w:val="none" w:sz="0" w:space="0" w:color="auto"/>
                      </w:divBdr>
                      <w:divsChild>
                        <w:div w:id="192889099">
                          <w:marLeft w:val="0"/>
                          <w:marRight w:val="0"/>
                          <w:marTop w:val="0"/>
                          <w:marBottom w:val="0"/>
                          <w:divBdr>
                            <w:top w:val="none" w:sz="0" w:space="0" w:color="auto"/>
                            <w:left w:val="none" w:sz="0" w:space="0" w:color="auto"/>
                            <w:bottom w:val="none" w:sz="0" w:space="0" w:color="auto"/>
                            <w:right w:val="none" w:sz="0" w:space="0" w:color="auto"/>
                          </w:divBdr>
                          <w:divsChild>
                            <w:div w:id="894319810">
                              <w:marLeft w:val="0"/>
                              <w:marRight w:val="0"/>
                              <w:marTop w:val="0"/>
                              <w:marBottom w:val="0"/>
                              <w:divBdr>
                                <w:top w:val="none" w:sz="0" w:space="0" w:color="auto"/>
                                <w:left w:val="none" w:sz="0" w:space="0" w:color="auto"/>
                                <w:bottom w:val="none" w:sz="0" w:space="0" w:color="auto"/>
                                <w:right w:val="none" w:sz="0" w:space="0" w:color="auto"/>
                              </w:divBdr>
                              <w:divsChild>
                                <w:div w:id="1905291650">
                                  <w:marLeft w:val="0"/>
                                  <w:marRight w:val="0"/>
                                  <w:marTop w:val="0"/>
                                  <w:marBottom w:val="0"/>
                                  <w:divBdr>
                                    <w:top w:val="none" w:sz="0" w:space="0" w:color="auto"/>
                                    <w:left w:val="none" w:sz="0" w:space="0" w:color="auto"/>
                                    <w:bottom w:val="none" w:sz="0" w:space="0" w:color="auto"/>
                                    <w:right w:val="none" w:sz="0" w:space="0" w:color="auto"/>
                                  </w:divBdr>
                                  <w:divsChild>
                                    <w:div w:id="1985962718">
                                      <w:marLeft w:val="0"/>
                                      <w:marRight w:val="0"/>
                                      <w:marTop w:val="0"/>
                                      <w:marBottom w:val="0"/>
                                      <w:divBdr>
                                        <w:top w:val="none" w:sz="0" w:space="0" w:color="auto"/>
                                        <w:left w:val="none" w:sz="0" w:space="0" w:color="auto"/>
                                        <w:bottom w:val="none" w:sz="0" w:space="0" w:color="auto"/>
                                        <w:right w:val="none" w:sz="0" w:space="0" w:color="auto"/>
                                      </w:divBdr>
                                      <w:divsChild>
                                        <w:div w:id="809325033">
                                          <w:marLeft w:val="0"/>
                                          <w:marRight w:val="0"/>
                                          <w:marTop w:val="0"/>
                                          <w:marBottom w:val="0"/>
                                          <w:divBdr>
                                            <w:top w:val="none" w:sz="0" w:space="0" w:color="auto"/>
                                            <w:left w:val="none" w:sz="0" w:space="0" w:color="auto"/>
                                            <w:bottom w:val="none" w:sz="0" w:space="0" w:color="auto"/>
                                            <w:right w:val="none" w:sz="0" w:space="0" w:color="auto"/>
                                          </w:divBdr>
                                          <w:divsChild>
                                            <w:div w:id="106315014">
                                              <w:marLeft w:val="0"/>
                                              <w:marRight w:val="0"/>
                                              <w:marTop w:val="0"/>
                                              <w:marBottom w:val="0"/>
                                              <w:divBdr>
                                                <w:top w:val="none" w:sz="0" w:space="0" w:color="auto"/>
                                                <w:left w:val="none" w:sz="0" w:space="0" w:color="auto"/>
                                                <w:bottom w:val="none" w:sz="0" w:space="0" w:color="auto"/>
                                                <w:right w:val="none" w:sz="0" w:space="0" w:color="auto"/>
                                              </w:divBdr>
                                              <w:divsChild>
                                                <w:div w:id="75205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66706083">
      <w:bodyDiv w:val="1"/>
      <w:marLeft w:val="0"/>
      <w:marRight w:val="0"/>
      <w:marTop w:val="0"/>
      <w:marBottom w:val="0"/>
      <w:divBdr>
        <w:top w:val="none" w:sz="0" w:space="0" w:color="auto"/>
        <w:left w:val="none" w:sz="0" w:space="0" w:color="auto"/>
        <w:bottom w:val="none" w:sz="0" w:space="0" w:color="auto"/>
        <w:right w:val="none" w:sz="0" w:space="0" w:color="auto"/>
      </w:divBdr>
    </w:div>
    <w:div w:id="468131264">
      <w:bodyDiv w:val="1"/>
      <w:marLeft w:val="0"/>
      <w:marRight w:val="0"/>
      <w:marTop w:val="0"/>
      <w:marBottom w:val="0"/>
      <w:divBdr>
        <w:top w:val="none" w:sz="0" w:space="0" w:color="auto"/>
        <w:left w:val="none" w:sz="0" w:space="0" w:color="auto"/>
        <w:bottom w:val="none" w:sz="0" w:space="0" w:color="auto"/>
        <w:right w:val="none" w:sz="0" w:space="0" w:color="auto"/>
      </w:divBdr>
    </w:div>
    <w:div w:id="471674801">
      <w:bodyDiv w:val="1"/>
      <w:marLeft w:val="0"/>
      <w:marRight w:val="0"/>
      <w:marTop w:val="0"/>
      <w:marBottom w:val="0"/>
      <w:divBdr>
        <w:top w:val="none" w:sz="0" w:space="0" w:color="auto"/>
        <w:left w:val="none" w:sz="0" w:space="0" w:color="auto"/>
        <w:bottom w:val="none" w:sz="0" w:space="0" w:color="auto"/>
        <w:right w:val="none" w:sz="0" w:space="0" w:color="auto"/>
      </w:divBdr>
    </w:div>
    <w:div w:id="476067915">
      <w:bodyDiv w:val="1"/>
      <w:marLeft w:val="0"/>
      <w:marRight w:val="0"/>
      <w:marTop w:val="0"/>
      <w:marBottom w:val="0"/>
      <w:divBdr>
        <w:top w:val="none" w:sz="0" w:space="0" w:color="auto"/>
        <w:left w:val="none" w:sz="0" w:space="0" w:color="auto"/>
        <w:bottom w:val="none" w:sz="0" w:space="0" w:color="auto"/>
        <w:right w:val="none" w:sz="0" w:space="0" w:color="auto"/>
      </w:divBdr>
    </w:div>
    <w:div w:id="481964680">
      <w:bodyDiv w:val="1"/>
      <w:marLeft w:val="0"/>
      <w:marRight w:val="0"/>
      <w:marTop w:val="0"/>
      <w:marBottom w:val="0"/>
      <w:divBdr>
        <w:top w:val="none" w:sz="0" w:space="0" w:color="auto"/>
        <w:left w:val="none" w:sz="0" w:space="0" w:color="auto"/>
        <w:bottom w:val="none" w:sz="0" w:space="0" w:color="auto"/>
        <w:right w:val="none" w:sz="0" w:space="0" w:color="auto"/>
      </w:divBdr>
    </w:div>
    <w:div w:id="486824723">
      <w:bodyDiv w:val="1"/>
      <w:marLeft w:val="0"/>
      <w:marRight w:val="0"/>
      <w:marTop w:val="0"/>
      <w:marBottom w:val="0"/>
      <w:divBdr>
        <w:top w:val="none" w:sz="0" w:space="0" w:color="auto"/>
        <w:left w:val="none" w:sz="0" w:space="0" w:color="auto"/>
        <w:bottom w:val="none" w:sz="0" w:space="0" w:color="auto"/>
        <w:right w:val="none" w:sz="0" w:space="0" w:color="auto"/>
      </w:divBdr>
      <w:divsChild>
        <w:div w:id="605501081">
          <w:marLeft w:val="0"/>
          <w:marRight w:val="0"/>
          <w:marTop w:val="0"/>
          <w:marBottom w:val="0"/>
          <w:divBdr>
            <w:top w:val="none" w:sz="0" w:space="0" w:color="auto"/>
            <w:left w:val="none" w:sz="0" w:space="0" w:color="auto"/>
            <w:bottom w:val="none" w:sz="0" w:space="0" w:color="auto"/>
            <w:right w:val="none" w:sz="0" w:space="0" w:color="auto"/>
          </w:divBdr>
        </w:div>
        <w:div w:id="1422608216">
          <w:marLeft w:val="0"/>
          <w:marRight w:val="0"/>
          <w:marTop w:val="0"/>
          <w:marBottom w:val="0"/>
          <w:divBdr>
            <w:top w:val="none" w:sz="0" w:space="0" w:color="auto"/>
            <w:left w:val="none" w:sz="0" w:space="0" w:color="auto"/>
            <w:bottom w:val="none" w:sz="0" w:space="0" w:color="auto"/>
            <w:right w:val="none" w:sz="0" w:space="0" w:color="auto"/>
          </w:divBdr>
        </w:div>
      </w:divsChild>
    </w:div>
    <w:div w:id="486945931">
      <w:bodyDiv w:val="1"/>
      <w:marLeft w:val="0"/>
      <w:marRight w:val="0"/>
      <w:marTop w:val="0"/>
      <w:marBottom w:val="0"/>
      <w:divBdr>
        <w:top w:val="none" w:sz="0" w:space="0" w:color="auto"/>
        <w:left w:val="none" w:sz="0" w:space="0" w:color="auto"/>
        <w:bottom w:val="none" w:sz="0" w:space="0" w:color="auto"/>
        <w:right w:val="none" w:sz="0" w:space="0" w:color="auto"/>
      </w:divBdr>
    </w:div>
    <w:div w:id="487674111">
      <w:bodyDiv w:val="1"/>
      <w:marLeft w:val="0"/>
      <w:marRight w:val="0"/>
      <w:marTop w:val="0"/>
      <w:marBottom w:val="0"/>
      <w:divBdr>
        <w:top w:val="none" w:sz="0" w:space="0" w:color="auto"/>
        <w:left w:val="none" w:sz="0" w:space="0" w:color="auto"/>
        <w:bottom w:val="none" w:sz="0" w:space="0" w:color="auto"/>
        <w:right w:val="none" w:sz="0" w:space="0" w:color="auto"/>
      </w:divBdr>
    </w:div>
    <w:div w:id="490874974">
      <w:bodyDiv w:val="1"/>
      <w:marLeft w:val="0"/>
      <w:marRight w:val="0"/>
      <w:marTop w:val="0"/>
      <w:marBottom w:val="0"/>
      <w:divBdr>
        <w:top w:val="none" w:sz="0" w:space="0" w:color="auto"/>
        <w:left w:val="none" w:sz="0" w:space="0" w:color="auto"/>
        <w:bottom w:val="none" w:sz="0" w:space="0" w:color="auto"/>
        <w:right w:val="none" w:sz="0" w:space="0" w:color="auto"/>
      </w:divBdr>
      <w:divsChild>
        <w:div w:id="115105566">
          <w:marLeft w:val="0"/>
          <w:marRight w:val="0"/>
          <w:marTop w:val="0"/>
          <w:marBottom w:val="0"/>
          <w:divBdr>
            <w:top w:val="none" w:sz="0" w:space="0" w:color="auto"/>
            <w:left w:val="none" w:sz="0" w:space="0" w:color="auto"/>
            <w:bottom w:val="none" w:sz="0" w:space="0" w:color="auto"/>
            <w:right w:val="none" w:sz="0" w:space="0" w:color="auto"/>
          </w:divBdr>
          <w:divsChild>
            <w:div w:id="1318653933">
              <w:marLeft w:val="0"/>
              <w:marRight w:val="0"/>
              <w:marTop w:val="0"/>
              <w:marBottom w:val="0"/>
              <w:divBdr>
                <w:top w:val="none" w:sz="0" w:space="0" w:color="auto"/>
                <w:left w:val="none" w:sz="0" w:space="0" w:color="auto"/>
                <w:bottom w:val="none" w:sz="0" w:space="0" w:color="auto"/>
                <w:right w:val="none" w:sz="0" w:space="0" w:color="auto"/>
              </w:divBdr>
              <w:divsChild>
                <w:div w:id="1242718894">
                  <w:marLeft w:val="0"/>
                  <w:marRight w:val="0"/>
                  <w:marTop w:val="0"/>
                  <w:marBottom w:val="0"/>
                  <w:divBdr>
                    <w:top w:val="none" w:sz="0" w:space="0" w:color="auto"/>
                    <w:left w:val="none" w:sz="0" w:space="0" w:color="auto"/>
                    <w:bottom w:val="none" w:sz="0" w:space="0" w:color="auto"/>
                    <w:right w:val="none" w:sz="0" w:space="0" w:color="auto"/>
                  </w:divBdr>
                  <w:divsChild>
                    <w:div w:id="17354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2569323">
      <w:bodyDiv w:val="1"/>
      <w:marLeft w:val="0"/>
      <w:marRight w:val="0"/>
      <w:marTop w:val="0"/>
      <w:marBottom w:val="0"/>
      <w:divBdr>
        <w:top w:val="none" w:sz="0" w:space="0" w:color="auto"/>
        <w:left w:val="none" w:sz="0" w:space="0" w:color="auto"/>
        <w:bottom w:val="none" w:sz="0" w:space="0" w:color="auto"/>
        <w:right w:val="none" w:sz="0" w:space="0" w:color="auto"/>
      </w:divBdr>
    </w:div>
    <w:div w:id="493569191">
      <w:bodyDiv w:val="1"/>
      <w:marLeft w:val="0"/>
      <w:marRight w:val="0"/>
      <w:marTop w:val="0"/>
      <w:marBottom w:val="0"/>
      <w:divBdr>
        <w:top w:val="none" w:sz="0" w:space="0" w:color="auto"/>
        <w:left w:val="none" w:sz="0" w:space="0" w:color="auto"/>
        <w:bottom w:val="none" w:sz="0" w:space="0" w:color="auto"/>
        <w:right w:val="none" w:sz="0" w:space="0" w:color="auto"/>
      </w:divBdr>
      <w:divsChild>
        <w:div w:id="931402454">
          <w:marLeft w:val="0"/>
          <w:marRight w:val="0"/>
          <w:marTop w:val="0"/>
          <w:marBottom w:val="0"/>
          <w:divBdr>
            <w:top w:val="none" w:sz="0" w:space="0" w:color="auto"/>
            <w:left w:val="none" w:sz="0" w:space="0" w:color="auto"/>
            <w:bottom w:val="none" w:sz="0" w:space="0" w:color="auto"/>
            <w:right w:val="none" w:sz="0" w:space="0" w:color="auto"/>
          </w:divBdr>
          <w:divsChild>
            <w:div w:id="1535072100">
              <w:marLeft w:val="0"/>
              <w:marRight w:val="0"/>
              <w:marTop w:val="0"/>
              <w:marBottom w:val="0"/>
              <w:divBdr>
                <w:top w:val="none" w:sz="0" w:space="0" w:color="auto"/>
                <w:left w:val="none" w:sz="0" w:space="0" w:color="auto"/>
                <w:bottom w:val="none" w:sz="0" w:space="0" w:color="auto"/>
                <w:right w:val="none" w:sz="0" w:space="0" w:color="auto"/>
              </w:divBdr>
              <w:divsChild>
                <w:div w:id="1414083483">
                  <w:marLeft w:val="0"/>
                  <w:marRight w:val="0"/>
                  <w:marTop w:val="0"/>
                  <w:marBottom w:val="0"/>
                  <w:divBdr>
                    <w:top w:val="none" w:sz="0" w:space="0" w:color="auto"/>
                    <w:left w:val="none" w:sz="0" w:space="0" w:color="auto"/>
                    <w:bottom w:val="none" w:sz="0" w:space="0" w:color="auto"/>
                    <w:right w:val="none" w:sz="0" w:space="0" w:color="auto"/>
                  </w:divBdr>
                  <w:divsChild>
                    <w:div w:id="142711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842158">
          <w:marLeft w:val="0"/>
          <w:marRight w:val="0"/>
          <w:marTop w:val="0"/>
          <w:marBottom w:val="0"/>
          <w:divBdr>
            <w:top w:val="none" w:sz="0" w:space="0" w:color="auto"/>
            <w:left w:val="none" w:sz="0" w:space="0" w:color="auto"/>
            <w:bottom w:val="none" w:sz="0" w:space="0" w:color="auto"/>
            <w:right w:val="none" w:sz="0" w:space="0" w:color="auto"/>
          </w:divBdr>
          <w:divsChild>
            <w:div w:id="320892774">
              <w:marLeft w:val="0"/>
              <w:marRight w:val="0"/>
              <w:marTop w:val="0"/>
              <w:marBottom w:val="0"/>
              <w:divBdr>
                <w:top w:val="none" w:sz="0" w:space="0" w:color="auto"/>
                <w:left w:val="none" w:sz="0" w:space="0" w:color="auto"/>
                <w:bottom w:val="none" w:sz="0" w:space="0" w:color="auto"/>
                <w:right w:val="none" w:sz="0" w:space="0" w:color="auto"/>
              </w:divBdr>
              <w:divsChild>
                <w:div w:id="984896932">
                  <w:marLeft w:val="0"/>
                  <w:marRight w:val="0"/>
                  <w:marTop w:val="0"/>
                  <w:marBottom w:val="0"/>
                  <w:divBdr>
                    <w:top w:val="none" w:sz="0" w:space="0" w:color="auto"/>
                    <w:left w:val="none" w:sz="0" w:space="0" w:color="auto"/>
                    <w:bottom w:val="none" w:sz="0" w:space="0" w:color="auto"/>
                    <w:right w:val="none" w:sz="0" w:space="0" w:color="auto"/>
                  </w:divBdr>
                  <w:divsChild>
                    <w:div w:id="95278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615059">
      <w:bodyDiv w:val="1"/>
      <w:marLeft w:val="0"/>
      <w:marRight w:val="0"/>
      <w:marTop w:val="0"/>
      <w:marBottom w:val="0"/>
      <w:divBdr>
        <w:top w:val="none" w:sz="0" w:space="0" w:color="auto"/>
        <w:left w:val="none" w:sz="0" w:space="0" w:color="auto"/>
        <w:bottom w:val="none" w:sz="0" w:space="0" w:color="auto"/>
        <w:right w:val="none" w:sz="0" w:space="0" w:color="auto"/>
      </w:divBdr>
    </w:div>
    <w:div w:id="502866319">
      <w:bodyDiv w:val="1"/>
      <w:marLeft w:val="0"/>
      <w:marRight w:val="0"/>
      <w:marTop w:val="0"/>
      <w:marBottom w:val="0"/>
      <w:divBdr>
        <w:top w:val="none" w:sz="0" w:space="0" w:color="auto"/>
        <w:left w:val="none" w:sz="0" w:space="0" w:color="auto"/>
        <w:bottom w:val="none" w:sz="0" w:space="0" w:color="auto"/>
        <w:right w:val="none" w:sz="0" w:space="0" w:color="auto"/>
      </w:divBdr>
    </w:div>
    <w:div w:id="509636048">
      <w:bodyDiv w:val="1"/>
      <w:marLeft w:val="0"/>
      <w:marRight w:val="0"/>
      <w:marTop w:val="0"/>
      <w:marBottom w:val="0"/>
      <w:divBdr>
        <w:top w:val="none" w:sz="0" w:space="0" w:color="auto"/>
        <w:left w:val="none" w:sz="0" w:space="0" w:color="auto"/>
        <w:bottom w:val="none" w:sz="0" w:space="0" w:color="auto"/>
        <w:right w:val="none" w:sz="0" w:space="0" w:color="auto"/>
      </w:divBdr>
      <w:divsChild>
        <w:div w:id="318965107">
          <w:marLeft w:val="0"/>
          <w:marRight w:val="0"/>
          <w:marTop w:val="0"/>
          <w:marBottom w:val="0"/>
          <w:divBdr>
            <w:top w:val="none" w:sz="0" w:space="0" w:color="auto"/>
            <w:left w:val="none" w:sz="0" w:space="0" w:color="auto"/>
            <w:bottom w:val="none" w:sz="0" w:space="0" w:color="auto"/>
            <w:right w:val="none" w:sz="0" w:space="0" w:color="auto"/>
          </w:divBdr>
        </w:div>
        <w:div w:id="1511871848">
          <w:marLeft w:val="0"/>
          <w:marRight w:val="0"/>
          <w:marTop w:val="0"/>
          <w:marBottom w:val="0"/>
          <w:divBdr>
            <w:top w:val="none" w:sz="0" w:space="0" w:color="auto"/>
            <w:left w:val="none" w:sz="0" w:space="0" w:color="auto"/>
            <w:bottom w:val="none" w:sz="0" w:space="0" w:color="auto"/>
            <w:right w:val="none" w:sz="0" w:space="0" w:color="auto"/>
          </w:divBdr>
        </w:div>
      </w:divsChild>
    </w:div>
    <w:div w:id="514538246">
      <w:bodyDiv w:val="1"/>
      <w:marLeft w:val="0"/>
      <w:marRight w:val="0"/>
      <w:marTop w:val="0"/>
      <w:marBottom w:val="0"/>
      <w:divBdr>
        <w:top w:val="none" w:sz="0" w:space="0" w:color="auto"/>
        <w:left w:val="none" w:sz="0" w:space="0" w:color="auto"/>
        <w:bottom w:val="none" w:sz="0" w:space="0" w:color="auto"/>
        <w:right w:val="none" w:sz="0" w:space="0" w:color="auto"/>
      </w:divBdr>
    </w:div>
    <w:div w:id="516771800">
      <w:bodyDiv w:val="1"/>
      <w:marLeft w:val="0"/>
      <w:marRight w:val="0"/>
      <w:marTop w:val="0"/>
      <w:marBottom w:val="0"/>
      <w:divBdr>
        <w:top w:val="none" w:sz="0" w:space="0" w:color="auto"/>
        <w:left w:val="none" w:sz="0" w:space="0" w:color="auto"/>
        <w:bottom w:val="none" w:sz="0" w:space="0" w:color="auto"/>
        <w:right w:val="none" w:sz="0" w:space="0" w:color="auto"/>
      </w:divBdr>
    </w:div>
    <w:div w:id="519855342">
      <w:bodyDiv w:val="1"/>
      <w:marLeft w:val="0"/>
      <w:marRight w:val="0"/>
      <w:marTop w:val="0"/>
      <w:marBottom w:val="0"/>
      <w:divBdr>
        <w:top w:val="none" w:sz="0" w:space="0" w:color="auto"/>
        <w:left w:val="none" w:sz="0" w:space="0" w:color="auto"/>
        <w:bottom w:val="none" w:sz="0" w:space="0" w:color="auto"/>
        <w:right w:val="none" w:sz="0" w:space="0" w:color="auto"/>
      </w:divBdr>
      <w:divsChild>
        <w:div w:id="1418332175">
          <w:marLeft w:val="547"/>
          <w:marRight w:val="0"/>
          <w:marTop w:val="0"/>
          <w:marBottom w:val="0"/>
          <w:divBdr>
            <w:top w:val="none" w:sz="0" w:space="0" w:color="auto"/>
            <w:left w:val="none" w:sz="0" w:space="0" w:color="auto"/>
            <w:bottom w:val="none" w:sz="0" w:space="0" w:color="auto"/>
            <w:right w:val="none" w:sz="0" w:space="0" w:color="auto"/>
          </w:divBdr>
        </w:div>
      </w:divsChild>
    </w:div>
    <w:div w:id="520365862">
      <w:bodyDiv w:val="1"/>
      <w:marLeft w:val="0"/>
      <w:marRight w:val="0"/>
      <w:marTop w:val="0"/>
      <w:marBottom w:val="0"/>
      <w:divBdr>
        <w:top w:val="none" w:sz="0" w:space="0" w:color="auto"/>
        <w:left w:val="none" w:sz="0" w:space="0" w:color="auto"/>
        <w:bottom w:val="none" w:sz="0" w:space="0" w:color="auto"/>
        <w:right w:val="none" w:sz="0" w:space="0" w:color="auto"/>
      </w:divBdr>
    </w:div>
    <w:div w:id="522207092">
      <w:bodyDiv w:val="1"/>
      <w:marLeft w:val="0"/>
      <w:marRight w:val="0"/>
      <w:marTop w:val="0"/>
      <w:marBottom w:val="0"/>
      <w:divBdr>
        <w:top w:val="none" w:sz="0" w:space="0" w:color="auto"/>
        <w:left w:val="none" w:sz="0" w:space="0" w:color="auto"/>
        <w:bottom w:val="none" w:sz="0" w:space="0" w:color="auto"/>
        <w:right w:val="none" w:sz="0" w:space="0" w:color="auto"/>
      </w:divBdr>
    </w:div>
    <w:div w:id="522406528">
      <w:bodyDiv w:val="1"/>
      <w:marLeft w:val="0"/>
      <w:marRight w:val="0"/>
      <w:marTop w:val="0"/>
      <w:marBottom w:val="0"/>
      <w:divBdr>
        <w:top w:val="none" w:sz="0" w:space="0" w:color="auto"/>
        <w:left w:val="none" w:sz="0" w:space="0" w:color="auto"/>
        <w:bottom w:val="none" w:sz="0" w:space="0" w:color="auto"/>
        <w:right w:val="none" w:sz="0" w:space="0" w:color="auto"/>
      </w:divBdr>
    </w:div>
    <w:div w:id="522940452">
      <w:bodyDiv w:val="1"/>
      <w:marLeft w:val="0"/>
      <w:marRight w:val="0"/>
      <w:marTop w:val="0"/>
      <w:marBottom w:val="0"/>
      <w:divBdr>
        <w:top w:val="none" w:sz="0" w:space="0" w:color="auto"/>
        <w:left w:val="none" w:sz="0" w:space="0" w:color="auto"/>
        <w:bottom w:val="none" w:sz="0" w:space="0" w:color="auto"/>
        <w:right w:val="none" w:sz="0" w:space="0" w:color="auto"/>
      </w:divBdr>
      <w:divsChild>
        <w:div w:id="760638379">
          <w:marLeft w:val="547"/>
          <w:marRight w:val="0"/>
          <w:marTop w:val="0"/>
          <w:marBottom w:val="0"/>
          <w:divBdr>
            <w:top w:val="none" w:sz="0" w:space="0" w:color="auto"/>
            <w:left w:val="none" w:sz="0" w:space="0" w:color="auto"/>
            <w:bottom w:val="none" w:sz="0" w:space="0" w:color="auto"/>
            <w:right w:val="none" w:sz="0" w:space="0" w:color="auto"/>
          </w:divBdr>
        </w:div>
      </w:divsChild>
    </w:div>
    <w:div w:id="538780810">
      <w:bodyDiv w:val="1"/>
      <w:marLeft w:val="0"/>
      <w:marRight w:val="0"/>
      <w:marTop w:val="0"/>
      <w:marBottom w:val="0"/>
      <w:divBdr>
        <w:top w:val="none" w:sz="0" w:space="0" w:color="auto"/>
        <w:left w:val="none" w:sz="0" w:space="0" w:color="auto"/>
        <w:bottom w:val="none" w:sz="0" w:space="0" w:color="auto"/>
        <w:right w:val="none" w:sz="0" w:space="0" w:color="auto"/>
      </w:divBdr>
    </w:div>
    <w:div w:id="539364901">
      <w:bodyDiv w:val="1"/>
      <w:marLeft w:val="0"/>
      <w:marRight w:val="0"/>
      <w:marTop w:val="0"/>
      <w:marBottom w:val="0"/>
      <w:divBdr>
        <w:top w:val="none" w:sz="0" w:space="0" w:color="auto"/>
        <w:left w:val="none" w:sz="0" w:space="0" w:color="auto"/>
        <w:bottom w:val="none" w:sz="0" w:space="0" w:color="auto"/>
        <w:right w:val="none" w:sz="0" w:space="0" w:color="auto"/>
      </w:divBdr>
    </w:div>
    <w:div w:id="547886024">
      <w:bodyDiv w:val="1"/>
      <w:marLeft w:val="0"/>
      <w:marRight w:val="0"/>
      <w:marTop w:val="0"/>
      <w:marBottom w:val="0"/>
      <w:divBdr>
        <w:top w:val="none" w:sz="0" w:space="0" w:color="auto"/>
        <w:left w:val="none" w:sz="0" w:space="0" w:color="auto"/>
        <w:bottom w:val="none" w:sz="0" w:space="0" w:color="auto"/>
        <w:right w:val="none" w:sz="0" w:space="0" w:color="auto"/>
      </w:divBdr>
    </w:div>
    <w:div w:id="549651740">
      <w:bodyDiv w:val="1"/>
      <w:marLeft w:val="0"/>
      <w:marRight w:val="0"/>
      <w:marTop w:val="0"/>
      <w:marBottom w:val="0"/>
      <w:divBdr>
        <w:top w:val="none" w:sz="0" w:space="0" w:color="auto"/>
        <w:left w:val="none" w:sz="0" w:space="0" w:color="auto"/>
        <w:bottom w:val="none" w:sz="0" w:space="0" w:color="auto"/>
        <w:right w:val="none" w:sz="0" w:space="0" w:color="auto"/>
      </w:divBdr>
    </w:div>
    <w:div w:id="554008405">
      <w:bodyDiv w:val="1"/>
      <w:marLeft w:val="0"/>
      <w:marRight w:val="0"/>
      <w:marTop w:val="0"/>
      <w:marBottom w:val="0"/>
      <w:divBdr>
        <w:top w:val="none" w:sz="0" w:space="0" w:color="auto"/>
        <w:left w:val="none" w:sz="0" w:space="0" w:color="auto"/>
        <w:bottom w:val="none" w:sz="0" w:space="0" w:color="auto"/>
        <w:right w:val="none" w:sz="0" w:space="0" w:color="auto"/>
      </w:divBdr>
    </w:div>
    <w:div w:id="554589288">
      <w:bodyDiv w:val="1"/>
      <w:marLeft w:val="0"/>
      <w:marRight w:val="0"/>
      <w:marTop w:val="0"/>
      <w:marBottom w:val="0"/>
      <w:divBdr>
        <w:top w:val="none" w:sz="0" w:space="0" w:color="auto"/>
        <w:left w:val="none" w:sz="0" w:space="0" w:color="auto"/>
        <w:bottom w:val="none" w:sz="0" w:space="0" w:color="auto"/>
        <w:right w:val="none" w:sz="0" w:space="0" w:color="auto"/>
      </w:divBdr>
      <w:divsChild>
        <w:div w:id="158280040">
          <w:marLeft w:val="547"/>
          <w:marRight w:val="0"/>
          <w:marTop w:val="0"/>
          <w:marBottom w:val="0"/>
          <w:divBdr>
            <w:top w:val="none" w:sz="0" w:space="0" w:color="auto"/>
            <w:left w:val="none" w:sz="0" w:space="0" w:color="auto"/>
            <w:bottom w:val="none" w:sz="0" w:space="0" w:color="auto"/>
            <w:right w:val="none" w:sz="0" w:space="0" w:color="auto"/>
          </w:divBdr>
        </w:div>
        <w:div w:id="1375232646">
          <w:marLeft w:val="547"/>
          <w:marRight w:val="0"/>
          <w:marTop w:val="0"/>
          <w:marBottom w:val="0"/>
          <w:divBdr>
            <w:top w:val="none" w:sz="0" w:space="0" w:color="auto"/>
            <w:left w:val="none" w:sz="0" w:space="0" w:color="auto"/>
            <w:bottom w:val="none" w:sz="0" w:space="0" w:color="auto"/>
            <w:right w:val="none" w:sz="0" w:space="0" w:color="auto"/>
          </w:divBdr>
        </w:div>
        <w:div w:id="1550459951">
          <w:marLeft w:val="547"/>
          <w:marRight w:val="0"/>
          <w:marTop w:val="0"/>
          <w:marBottom w:val="0"/>
          <w:divBdr>
            <w:top w:val="none" w:sz="0" w:space="0" w:color="auto"/>
            <w:left w:val="none" w:sz="0" w:space="0" w:color="auto"/>
            <w:bottom w:val="none" w:sz="0" w:space="0" w:color="auto"/>
            <w:right w:val="none" w:sz="0" w:space="0" w:color="auto"/>
          </w:divBdr>
        </w:div>
      </w:divsChild>
    </w:div>
    <w:div w:id="554782793">
      <w:bodyDiv w:val="1"/>
      <w:marLeft w:val="0"/>
      <w:marRight w:val="0"/>
      <w:marTop w:val="0"/>
      <w:marBottom w:val="0"/>
      <w:divBdr>
        <w:top w:val="none" w:sz="0" w:space="0" w:color="auto"/>
        <w:left w:val="none" w:sz="0" w:space="0" w:color="auto"/>
        <w:bottom w:val="none" w:sz="0" w:space="0" w:color="auto"/>
        <w:right w:val="none" w:sz="0" w:space="0" w:color="auto"/>
      </w:divBdr>
    </w:div>
    <w:div w:id="555701152">
      <w:bodyDiv w:val="1"/>
      <w:marLeft w:val="0"/>
      <w:marRight w:val="0"/>
      <w:marTop w:val="0"/>
      <w:marBottom w:val="0"/>
      <w:divBdr>
        <w:top w:val="none" w:sz="0" w:space="0" w:color="auto"/>
        <w:left w:val="none" w:sz="0" w:space="0" w:color="auto"/>
        <w:bottom w:val="none" w:sz="0" w:space="0" w:color="auto"/>
        <w:right w:val="none" w:sz="0" w:space="0" w:color="auto"/>
      </w:divBdr>
    </w:div>
    <w:div w:id="563221402">
      <w:bodyDiv w:val="1"/>
      <w:marLeft w:val="0"/>
      <w:marRight w:val="0"/>
      <w:marTop w:val="0"/>
      <w:marBottom w:val="0"/>
      <w:divBdr>
        <w:top w:val="none" w:sz="0" w:space="0" w:color="auto"/>
        <w:left w:val="none" w:sz="0" w:space="0" w:color="auto"/>
        <w:bottom w:val="none" w:sz="0" w:space="0" w:color="auto"/>
        <w:right w:val="none" w:sz="0" w:space="0" w:color="auto"/>
      </w:divBdr>
    </w:div>
    <w:div w:id="566234505">
      <w:bodyDiv w:val="1"/>
      <w:marLeft w:val="0"/>
      <w:marRight w:val="0"/>
      <w:marTop w:val="0"/>
      <w:marBottom w:val="0"/>
      <w:divBdr>
        <w:top w:val="none" w:sz="0" w:space="0" w:color="auto"/>
        <w:left w:val="none" w:sz="0" w:space="0" w:color="auto"/>
        <w:bottom w:val="none" w:sz="0" w:space="0" w:color="auto"/>
        <w:right w:val="none" w:sz="0" w:space="0" w:color="auto"/>
      </w:divBdr>
    </w:div>
    <w:div w:id="573048591">
      <w:bodyDiv w:val="1"/>
      <w:marLeft w:val="0"/>
      <w:marRight w:val="0"/>
      <w:marTop w:val="0"/>
      <w:marBottom w:val="0"/>
      <w:divBdr>
        <w:top w:val="none" w:sz="0" w:space="0" w:color="auto"/>
        <w:left w:val="none" w:sz="0" w:space="0" w:color="auto"/>
        <w:bottom w:val="none" w:sz="0" w:space="0" w:color="auto"/>
        <w:right w:val="none" w:sz="0" w:space="0" w:color="auto"/>
      </w:divBdr>
    </w:div>
    <w:div w:id="577135776">
      <w:bodyDiv w:val="1"/>
      <w:marLeft w:val="0"/>
      <w:marRight w:val="0"/>
      <w:marTop w:val="0"/>
      <w:marBottom w:val="0"/>
      <w:divBdr>
        <w:top w:val="none" w:sz="0" w:space="0" w:color="auto"/>
        <w:left w:val="none" w:sz="0" w:space="0" w:color="auto"/>
        <w:bottom w:val="none" w:sz="0" w:space="0" w:color="auto"/>
        <w:right w:val="none" w:sz="0" w:space="0" w:color="auto"/>
      </w:divBdr>
    </w:div>
    <w:div w:id="579097879">
      <w:bodyDiv w:val="1"/>
      <w:marLeft w:val="0"/>
      <w:marRight w:val="0"/>
      <w:marTop w:val="0"/>
      <w:marBottom w:val="0"/>
      <w:divBdr>
        <w:top w:val="none" w:sz="0" w:space="0" w:color="auto"/>
        <w:left w:val="none" w:sz="0" w:space="0" w:color="auto"/>
        <w:bottom w:val="none" w:sz="0" w:space="0" w:color="auto"/>
        <w:right w:val="none" w:sz="0" w:space="0" w:color="auto"/>
      </w:divBdr>
    </w:div>
    <w:div w:id="583760083">
      <w:bodyDiv w:val="1"/>
      <w:marLeft w:val="0"/>
      <w:marRight w:val="0"/>
      <w:marTop w:val="0"/>
      <w:marBottom w:val="0"/>
      <w:divBdr>
        <w:top w:val="none" w:sz="0" w:space="0" w:color="auto"/>
        <w:left w:val="none" w:sz="0" w:space="0" w:color="auto"/>
        <w:bottom w:val="none" w:sz="0" w:space="0" w:color="auto"/>
        <w:right w:val="none" w:sz="0" w:space="0" w:color="auto"/>
      </w:divBdr>
    </w:div>
    <w:div w:id="587617655">
      <w:bodyDiv w:val="1"/>
      <w:marLeft w:val="0"/>
      <w:marRight w:val="0"/>
      <w:marTop w:val="0"/>
      <w:marBottom w:val="0"/>
      <w:divBdr>
        <w:top w:val="none" w:sz="0" w:space="0" w:color="auto"/>
        <w:left w:val="none" w:sz="0" w:space="0" w:color="auto"/>
        <w:bottom w:val="none" w:sz="0" w:space="0" w:color="auto"/>
        <w:right w:val="none" w:sz="0" w:space="0" w:color="auto"/>
      </w:divBdr>
    </w:div>
    <w:div w:id="590356157">
      <w:bodyDiv w:val="1"/>
      <w:marLeft w:val="0"/>
      <w:marRight w:val="0"/>
      <w:marTop w:val="0"/>
      <w:marBottom w:val="0"/>
      <w:divBdr>
        <w:top w:val="none" w:sz="0" w:space="0" w:color="auto"/>
        <w:left w:val="none" w:sz="0" w:space="0" w:color="auto"/>
        <w:bottom w:val="none" w:sz="0" w:space="0" w:color="auto"/>
        <w:right w:val="none" w:sz="0" w:space="0" w:color="auto"/>
      </w:divBdr>
    </w:div>
    <w:div w:id="591207863">
      <w:bodyDiv w:val="1"/>
      <w:marLeft w:val="0"/>
      <w:marRight w:val="0"/>
      <w:marTop w:val="0"/>
      <w:marBottom w:val="0"/>
      <w:divBdr>
        <w:top w:val="none" w:sz="0" w:space="0" w:color="auto"/>
        <w:left w:val="none" w:sz="0" w:space="0" w:color="auto"/>
        <w:bottom w:val="none" w:sz="0" w:space="0" w:color="auto"/>
        <w:right w:val="none" w:sz="0" w:space="0" w:color="auto"/>
      </w:divBdr>
    </w:div>
    <w:div w:id="591862142">
      <w:bodyDiv w:val="1"/>
      <w:marLeft w:val="0"/>
      <w:marRight w:val="0"/>
      <w:marTop w:val="0"/>
      <w:marBottom w:val="0"/>
      <w:divBdr>
        <w:top w:val="none" w:sz="0" w:space="0" w:color="auto"/>
        <w:left w:val="none" w:sz="0" w:space="0" w:color="auto"/>
        <w:bottom w:val="none" w:sz="0" w:space="0" w:color="auto"/>
        <w:right w:val="none" w:sz="0" w:space="0" w:color="auto"/>
      </w:divBdr>
    </w:div>
    <w:div w:id="595939403">
      <w:bodyDiv w:val="1"/>
      <w:marLeft w:val="0"/>
      <w:marRight w:val="0"/>
      <w:marTop w:val="0"/>
      <w:marBottom w:val="0"/>
      <w:divBdr>
        <w:top w:val="none" w:sz="0" w:space="0" w:color="auto"/>
        <w:left w:val="none" w:sz="0" w:space="0" w:color="auto"/>
        <w:bottom w:val="none" w:sz="0" w:space="0" w:color="auto"/>
        <w:right w:val="none" w:sz="0" w:space="0" w:color="auto"/>
      </w:divBdr>
    </w:div>
    <w:div w:id="596520385">
      <w:bodyDiv w:val="1"/>
      <w:marLeft w:val="0"/>
      <w:marRight w:val="0"/>
      <w:marTop w:val="0"/>
      <w:marBottom w:val="0"/>
      <w:divBdr>
        <w:top w:val="none" w:sz="0" w:space="0" w:color="auto"/>
        <w:left w:val="none" w:sz="0" w:space="0" w:color="auto"/>
        <w:bottom w:val="none" w:sz="0" w:space="0" w:color="auto"/>
        <w:right w:val="none" w:sz="0" w:space="0" w:color="auto"/>
      </w:divBdr>
      <w:divsChild>
        <w:div w:id="66390127">
          <w:marLeft w:val="0"/>
          <w:marRight w:val="0"/>
          <w:marTop w:val="0"/>
          <w:marBottom w:val="0"/>
          <w:divBdr>
            <w:top w:val="none" w:sz="0" w:space="0" w:color="auto"/>
            <w:left w:val="none" w:sz="0" w:space="0" w:color="auto"/>
            <w:bottom w:val="none" w:sz="0" w:space="0" w:color="auto"/>
            <w:right w:val="none" w:sz="0" w:space="0" w:color="auto"/>
          </w:divBdr>
          <w:divsChild>
            <w:div w:id="995495920">
              <w:marLeft w:val="0"/>
              <w:marRight w:val="0"/>
              <w:marTop w:val="0"/>
              <w:marBottom w:val="0"/>
              <w:divBdr>
                <w:top w:val="none" w:sz="0" w:space="0" w:color="auto"/>
                <w:left w:val="none" w:sz="0" w:space="0" w:color="auto"/>
                <w:bottom w:val="none" w:sz="0" w:space="0" w:color="auto"/>
                <w:right w:val="none" w:sz="0" w:space="0" w:color="auto"/>
              </w:divBdr>
              <w:divsChild>
                <w:div w:id="874083054">
                  <w:marLeft w:val="0"/>
                  <w:marRight w:val="0"/>
                  <w:marTop w:val="0"/>
                  <w:marBottom w:val="0"/>
                  <w:divBdr>
                    <w:top w:val="none" w:sz="0" w:space="0" w:color="auto"/>
                    <w:left w:val="none" w:sz="0" w:space="0" w:color="auto"/>
                    <w:bottom w:val="none" w:sz="0" w:space="0" w:color="auto"/>
                    <w:right w:val="none" w:sz="0" w:space="0" w:color="auto"/>
                  </w:divBdr>
                  <w:divsChild>
                    <w:div w:id="144326311">
                      <w:marLeft w:val="0"/>
                      <w:marRight w:val="0"/>
                      <w:marTop w:val="0"/>
                      <w:marBottom w:val="0"/>
                      <w:divBdr>
                        <w:top w:val="none" w:sz="0" w:space="0" w:color="auto"/>
                        <w:left w:val="none" w:sz="0" w:space="0" w:color="auto"/>
                        <w:bottom w:val="none" w:sz="0" w:space="0" w:color="auto"/>
                        <w:right w:val="none" w:sz="0" w:space="0" w:color="auto"/>
                      </w:divBdr>
                      <w:divsChild>
                        <w:div w:id="632558707">
                          <w:marLeft w:val="0"/>
                          <w:marRight w:val="0"/>
                          <w:marTop w:val="0"/>
                          <w:marBottom w:val="0"/>
                          <w:divBdr>
                            <w:top w:val="none" w:sz="0" w:space="0" w:color="auto"/>
                            <w:left w:val="none" w:sz="0" w:space="0" w:color="auto"/>
                            <w:bottom w:val="none" w:sz="0" w:space="0" w:color="auto"/>
                            <w:right w:val="none" w:sz="0" w:space="0" w:color="auto"/>
                          </w:divBdr>
                          <w:divsChild>
                            <w:div w:id="796680680">
                              <w:marLeft w:val="0"/>
                              <w:marRight w:val="0"/>
                              <w:marTop w:val="0"/>
                              <w:marBottom w:val="0"/>
                              <w:divBdr>
                                <w:top w:val="none" w:sz="0" w:space="0" w:color="auto"/>
                                <w:left w:val="none" w:sz="0" w:space="0" w:color="auto"/>
                                <w:bottom w:val="none" w:sz="0" w:space="0" w:color="auto"/>
                                <w:right w:val="none" w:sz="0" w:space="0" w:color="auto"/>
                              </w:divBdr>
                              <w:divsChild>
                                <w:div w:id="1082679768">
                                  <w:marLeft w:val="0"/>
                                  <w:marRight w:val="0"/>
                                  <w:marTop w:val="0"/>
                                  <w:marBottom w:val="0"/>
                                  <w:divBdr>
                                    <w:top w:val="none" w:sz="0" w:space="0" w:color="auto"/>
                                    <w:left w:val="none" w:sz="0" w:space="0" w:color="auto"/>
                                    <w:bottom w:val="none" w:sz="0" w:space="0" w:color="auto"/>
                                    <w:right w:val="none" w:sz="0" w:space="0" w:color="auto"/>
                                  </w:divBdr>
                                  <w:divsChild>
                                    <w:div w:id="1776899293">
                                      <w:marLeft w:val="0"/>
                                      <w:marRight w:val="0"/>
                                      <w:marTop w:val="0"/>
                                      <w:marBottom w:val="0"/>
                                      <w:divBdr>
                                        <w:top w:val="none" w:sz="0" w:space="0" w:color="auto"/>
                                        <w:left w:val="none" w:sz="0" w:space="0" w:color="auto"/>
                                        <w:bottom w:val="none" w:sz="0" w:space="0" w:color="auto"/>
                                        <w:right w:val="none" w:sz="0" w:space="0" w:color="auto"/>
                                      </w:divBdr>
                                      <w:divsChild>
                                        <w:div w:id="609704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97060421">
      <w:bodyDiv w:val="1"/>
      <w:marLeft w:val="0"/>
      <w:marRight w:val="0"/>
      <w:marTop w:val="0"/>
      <w:marBottom w:val="0"/>
      <w:divBdr>
        <w:top w:val="none" w:sz="0" w:space="0" w:color="auto"/>
        <w:left w:val="none" w:sz="0" w:space="0" w:color="auto"/>
        <w:bottom w:val="none" w:sz="0" w:space="0" w:color="auto"/>
        <w:right w:val="none" w:sz="0" w:space="0" w:color="auto"/>
      </w:divBdr>
      <w:divsChild>
        <w:div w:id="1976643938">
          <w:marLeft w:val="480"/>
          <w:marRight w:val="0"/>
          <w:marTop w:val="0"/>
          <w:marBottom w:val="0"/>
          <w:divBdr>
            <w:top w:val="none" w:sz="0" w:space="0" w:color="auto"/>
            <w:left w:val="none" w:sz="0" w:space="0" w:color="auto"/>
            <w:bottom w:val="none" w:sz="0" w:space="0" w:color="auto"/>
            <w:right w:val="none" w:sz="0" w:space="0" w:color="auto"/>
          </w:divBdr>
          <w:divsChild>
            <w:div w:id="11255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13752">
      <w:bodyDiv w:val="1"/>
      <w:marLeft w:val="0"/>
      <w:marRight w:val="0"/>
      <w:marTop w:val="0"/>
      <w:marBottom w:val="0"/>
      <w:divBdr>
        <w:top w:val="none" w:sz="0" w:space="0" w:color="auto"/>
        <w:left w:val="none" w:sz="0" w:space="0" w:color="auto"/>
        <w:bottom w:val="none" w:sz="0" w:space="0" w:color="auto"/>
        <w:right w:val="none" w:sz="0" w:space="0" w:color="auto"/>
      </w:divBdr>
    </w:div>
    <w:div w:id="608437405">
      <w:bodyDiv w:val="1"/>
      <w:marLeft w:val="0"/>
      <w:marRight w:val="0"/>
      <w:marTop w:val="0"/>
      <w:marBottom w:val="0"/>
      <w:divBdr>
        <w:top w:val="none" w:sz="0" w:space="0" w:color="auto"/>
        <w:left w:val="none" w:sz="0" w:space="0" w:color="auto"/>
        <w:bottom w:val="none" w:sz="0" w:space="0" w:color="auto"/>
        <w:right w:val="none" w:sz="0" w:space="0" w:color="auto"/>
      </w:divBdr>
    </w:div>
    <w:div w:id="622148819">
      <w:bodyDiv w:val="1"/>
      <w:marLeft w:val="0"/>
      <w:marRight w:val="0"/>
      <w:marTop w:val="0"/>
      <w:marBottom w:val="0"/>
      <w:divBdr>
        <w:top w:val="none" w:sz="0" w:space="0" w:color="auto"/>
        <w:left w:val="none" w:sz="0" w:space="0" w:color="auto"/>
        <w:bottom w:val="none" w:sz="0" w:space="0" w:color="auto"/>
        <w:right w:val="none" w:sz="0" w:space="0" w:color="auto"/>
      </w:divBdr>
    </w:div>
    <w:div w:id="624190622">
      <w:bodyDiv w:val="1"/>
      <w:marLeft w:val="0"/>
      <w:marRight w:val="0"/>
      <w:marTop w:val="0"/>
      <w:marBottom w:val="0"/>
      <w:divBdr>
        <w:top w:val="none" w:sz="0" w:space="0" w:color="auto"/>
        <w:left w:val="none" w:sz="0" w:space="0" w:color="auto"/>
        <w:bottom w:val="none" w:sz="0" w:space="0" w:color="auto"/>
        <w:right w:val="none" w:sz="0" w:space="0" w:color="auto"/>
      </w:divBdr>
      <w:divsChild>
        <w:div w:id="831019976">
          <w:marLeft w:val="547"/>
          <w:marRight w:val="0"/>
          <w:marTop w:val="0"/>
          <w:marBottom w:val="0"/>
          <w:divBdr>
            <w:top w:val="none" w:sz="0" w:space="0" w:color="auto"/>
            <w:left w:val="none" w:sz="0" w:space="0" w:color="auto"/>
            <w:bottom w:val="none" w:sz="0" w:space="0" w:color="auto"/>
            <w:right w:val="none" w:sz="0" w:space="0" w:color="auto"/>
          </w:divBdr>
        </w:div>
      </w:divsChild>
    </w:div>
    <w:div w:id="626162658">
      <w:bodyDiv w:val="1"/>
      <w:marLeft w:val="0"/>
      <w:marRight w:val="0"/>
      <w:marTop w:val="0"/>
      <w:marBottom w:val="0"/>
      <w:divBdr>
        <w:top w:val="none" w:sz="0" w:space="0" w:color="auto"/>
        <w:left w:val="none" w:sz="0" w:space="0" w:color="auto"/>
        <w:bottom w:val="none" w:sz="0" w:space="0" w:color="auto"/>
        <w:right w:val="none" w:sz="0" w:space="0" w:color="auto"/>
      </w:divBdr>
    </w:div>
    <w:div w:id="631716575">
      <w:bodyDiv w:val="1"/>
      <w:marLeft w:val="0"/>
      <w:marRight w:val="0"/>
      <w:marTop w:val="0"/>
      <w:marBottom w:val="0"/>
      <w:divBdr>
        <w:top w:val="none" w:sz="0" w:space="0" w:color="auto"/>
        <w:left w:val="none" w:sz="0" w:space="0" w:color="auto"/>
        <w:bottom w:val="none" w:sz="0" w:space="0" w:color="auto"/>
        <w:right w:val="none" w:sz="0" w:space="0" w:color="auto"/>
      </w:divBdr>
    </w:div>
    <w:div w:id="633801194">
      <w:bodyDiv w:val="1"/>
      <w:marLeft w:val="0"/>
      <w:marRight w:val="0"/>
      <w:marTop w:val="0"/>
      <w:marBottom w:val="0"/>
      <w:divBdr>
        <w:top w:val="none" w:sz="0" w:space="0" w:color="auto"/>
        <w:left w:val="none" w:sz="0" w:space="0" w:color="auto"/>
        <w:bottom w:val="none" w:sz="0" w:space="0" w:color="auto"/>
        <w:right w:val="none" w:sz="0" w:space="0" w:color="auto"/>
      </w:divBdr>
    </w:div>
    <w:div w:id="639072919">
      <w:bodyDiv w:val="1"/>
      <w:marLeft w:val="0"/>
      <w:marRight w:val="0"/>
      <w:marTop w:val="0"/>
      <w:marBottom w:val="0"/>
      <w:divBdr>
        <w:top w:val="none" w:sz="0" w:space="0" w:color="auto"/>
        <w:left w:val="none" w:sz="0" w:space="0" w:color="auto"/>
        <w:bottom w:val="none" w:sz="0" w:space="0" w:color="auto"/>
        <w:right w:val="none" w:sz="0" w:space="0" w:color="auto"/>
      </w:divBdr>
    </w:div>
    <w:div w:id="644822318">
      <w:bodyDiv w:val="1"/>
      <w:marLeft w:val="0"/>
      <w:marRight w:val="0"/>
      <w:marTop w:val="0"/>
      <w:marBottom w:val="0"/>
      <w:divBdr>
        <w:top w:val="none" w:sz="0" w:space="0" w:color="auto"/>
        <w:left w:val="none" w:sz="0" w:space="0" w:color="auto"/>
        <w:bottom w:val="none" w:sz="0" w:space="0" w:color="auto"/>
        <w:right w:val="none" w:sz="0" w:space="0" w:color="auto"/>
      </w:divBdr>
    </w:div>
    <w:div w:id="649334590">
      <w:bodyDiv w:val="1"/>
      <w:marLeft w:val="0"/>
      <w:marRight w:val="0"/>
      <w:marTop w:val="0"/>
      <w:marBottom w:val="0"/>
      <w:divBdr>
        <w:top w:val="none" w:sz="0" w:space="0" w:color="auto"/>
        <w:left w:val="none" w:sz="0" w:space="0" w:color="auto"/>
        <w:bottom w:val="none" w:sz="0" w:space="0" w:color="auto"/>
        <w:right w:val="none" w:sz="0" w:space="0" w:color="auto"/>
      </w:divBdr>
    </w:div>
    <w:div w:id="653335051">
      <w:bodyDiv w:val="1"/>
      <w:marLeft w:val="0"/>
      <w:marRight w:val="0"/>
      <w:marTop w:val="0"/>
      <w:marBottom w:val="0"/>
      <w:divBdr>
        <w:top w:val="none" w:sz="0" w:space="0" w:color="auto"/>
        <w:left w:val="none" w:sz="0" w:space="0" w:color="auto"/>
        <w:bottom w:val="none" w:sz="0" w:space="0" w:color="auto"/>
        <w:right w:val="none" w:sz="0" w:space="0" w:color="auto"/>
      </w:divBdr>
    </w:div>
    <w:div w:id="656304229">
      <w:bodyDiv w:val="1"/>
      <w:marLeft w:val="0"/>
      <w:marRight w:val="0"/>
      <w:marTop w:val="0"/>
      <w:marBottom w:val="0"/>
      <w:divBdr>
        <w:top w:val="none" w:sz="0" w:space="0" w:color="auto"/>
        <w:left w:val="none" w:sz="0" w:space="0" w:color="auto"/>
        <w:bottom w:val="none" w:sz="0" w:space="0" w:color="auto"/>
        <w:right w:val="none" w:sz="0" w:space="0" w:color="auto"/>
      </w:divBdr>
    </w:div>
    <w:div w:id="662273358">
      <w:bodyDiv w:val="1"/>
      <w:marLeft w:val="0"/>
      <w:marRight w:val="0"/>
      <w:marTop w:val="0"/>
      <w:marBottom w:val="0"/>
      <w:divBdr>
        <w:top w:val="none" w:sz="0" w:space="0" w:color="auto"/>
        <w:left w:val="none" w:sz="0" w:space="0" w:color="auto"/>
        <w:bottom w:val="none" w:sz="0" w:space="0" w:color="auto"/>
        <w:right w:val="none" w:sz="0" w:space="0" w:color="auto"/>
      </w:divBdr>
    </w:div>
    <w:div w:id="663169900">
      <w:bodyDiv w:val="1"/>
      <w:marLeft w:val="0"/>
      <w:marRight w:val="0"/>
      <w:marTop w:val="0"/>
      <w:marBottom w:val="0"/>
      <w:divBdr>
        <w:top w:val="none" w:sz="0" w:space="0" w:color="auto"/>
        <w:left w:val="none" w:sz="0" w:space="0" w:color="auto"/>
        <w:bottom w:val="none" w:sz="0" w:space="0" w:color="auto"/>
        <w:right w:val="none" w:sz="0" w:space="0" w:color="auto"/>
      </w:divBdr>
    </w:div>
    <w:div w:id="671375544">
      <w:bodyDiv w:val="1"/>
      <w:marLeft w:val="0"/>
      <w:marRight w:val="0"/>
      <w:marTop w:val="0"/>
      <w:marBottom w:val="0"/>
      <w:divBdr>
        <w:top w:val="none" w:sz="0" w:space="0" w:color="auto"/>
        <w:left w:val="none" w:sz="0" w:space="0" w:color="auto"/>
        <w:bottom w:val="none" w:sz="0" w:space="0" w:color="auto"/>
        <w:right w:val="none" w:sz="0" w:space="0" w:color="auto"/>
      </w:divBdr>
    </w:div>
    <w:div w:id="671688738">
      <w:bodyDiv w:val="1"/>
      <w:marLeft w:val="0"/>
      <w:marRight w:val="0"/>
      <w:marTop w:val="0"/>
      <w:marBottom w:val="0"/>
      <w:divBdr>
        <w:top w:val="none" w:sz="0" w:space="0" w:color="auto"/>
        <w:left w:val="none" w:sz="0" w:space="0" w:color="auto"/>
        <w:bottom w:val="none" w:sz="0" w:space="0" w:color="auto"/>
        <w:right w:val="none" w:sz="0" w:space="0" w:color="auto"/>
      </w:divBdr>
      <w:divsChild>
        <w:div w:id="651830876">
          <w:marLeft w:val="0"/>
          <w:marRight w:val="0"/>
          <w:marTop w:val="0"/>
          <w:marBottom w:val="0"/>
          <w:divBdr>
            <w:top w:val="none" w:sz="0" w:space="0" w:color="auto"/>
            <w:left w:val="none" w:sz="0" w:space="0" w:color="auto"/>
            <w:bottom w:val="none" w:sz="0" w:space="0" w:color="auto"/>
            <w:right w:val="none" w:sz="0" w:space="0" w:color="auto"/>
          </w:divBdr>
          <w:divsChild>
            <w:div w:id="1671787929">
              <w:marLeft w:val="0"/>
              <w:marRight w:val="0"/>
              <w:marTop w:val="0"/>
              <w:marBottom w:val="0"/>
              <w:divBdr>
                <w:top w:val="none" w:sz="0" w:space="0" w:color="auto"/>
                <w:left w:val="none" w:sz="0" w:space="0" w:color="auto"/>
                <w:bottom w:val="none" w:sz="0" w:space="0" w:color="auto"/>
                <w:right w:val="none" w:sz="0" w:space="0" w:color="auto"/>
              </w:divBdr>
              <w:divsChild>
                <w:div w:id="1333676837">
                  <w:marLeft w:val="0"/>
                  <w:marRight w:val="0"/>
                  <w:marTop w:val="0"/>
                  <w:marBottom w:val="0"/>
                  <w:divBdr>
                    <w:top w:val="none" w:sz="0" w:space="0" w:color="auto"/>
                    <w:left w:val="none" w:sz="0" w:space="0" w:color="auto"/>
                    <w:bottom w:val="none" w:sz="0" w:space="0" w:color="auto"/>
                    <w:right w:val="none" w:sz="0" w:space="0" w:color="auto"/>
                  </w:divBdr>
                  <w:divsChild>
                    <w:div w:id="1661813730">
                      <w:marLeft w:val="0"/>
                      <w:marRight w:val="0"/>
                      <w:marTop w:val="0"/>
                      <w:marBottom w:val="0"/>
                      <w:divBdr>
                        <w:top w:val="none" w:sz="0" w:space="0" w:color="auto"/>
                        <w:left w:val="none" w:sz="0" w:space="0" w:color="auto"/>
                        <w:bottom w:val="none" w:sz="0" w:space="0" w:color="auto"/>
                        <w:right w:val="none" w:sz="0" w:space="0" w:color="auto"/>
                      </w:divBdr>
                      <w:divsChild>
                        <w:div w:id="1720857703">
                          <w:marLeft w:val="0"/>
                          <w:marRight w:val="0"/>
                          <w:marTop w:val="0"/>
                          <w:marBottom w:val="0"/>
                          <w:divBdr>
                            <w:top w:val="none" w:sz="0" w:space="0" w:color="auto"/>
                            <w:left w:val="none" w:sz="0" w:space="0" w:color="auto"/>
                            <w:bottom w:val="none" w:sz="0" w:space="0" w:color="auto"/>
                            <w:right w:val="none" w:sz="0" w:space="0" w:color="auto"/>
                          </w:divBdr>
                          <w:divsChild>
                            <w:div w:id="110430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2991526">
      <w:bodyDiv w:val="1"/>
      <w:marLeft w:val="0"/>
      <w:marRight w:val="0"/>
      <w:marTop w:val="0"/>
      <w:marBottom w:val="0"/>
      <w:divBdr>
        <w:top w:val="none" w:sz="0" w:space="0" w:color="auto"/>
        <w:left w:val="none" w:sz="0" w:space="0" w:color="auto"/>
        <w:bottom w:val="none" w:sz="0" w:space="0" w:color="auto"/>
        <w:right w:val="none" w:sz="0" w:space="0" w:color="auto"/>
      </w:divBdr>
    </w:div>
    <w:div w:id="677587336">
      <w:bodyDiv w:val="1"/>
      <w:marLeft w:val="0"/>
      <w:marRight w:val="0"/>
      <w:marTop w:val="0"/>
      <w:marBottom w:val="0"/>
      <w:divBdr>
        <w:top w:val="none" w:sz="0" w:space="0" w:color="auto"/>
        <w:left w:val="none" w:sz="0" w:space="0" w:color="auto"/>
        <w:bottom w:val="none" w:sz="0" w:space="0" w:color="auto"/>
        <w:right w:val="none" w:sz="0" w:space="0" w:color="auto"/>
      </w:divBdr>
    </w:div>
    <w:div w:id="678628325">
      <w:bodyDiv w:val="1"/>
      <w:marLeft w:val="0"/>
      <w:marRight w:val="0"/>
      <w:marTop w:val="0"/>
      <w:marBottom w:val="0"/>
      <w:divBdr>
        <w:top w:val="none" w:sz="0" w:space="0" w:color="auto"/>
        <w:left w:val="none" w:sz="0" w:space="0" w:color="auto"/>
        <w:bottom w:val="none" w:sz="0" w:space="0" w:color="auto"/>
        <w:right w:val="none" w:sz="0" w:space="0" w:color="auto"/>
      </w:divBdr>
    </w:div>
    <w:div w:id="681708902">
      <w:bodyDiv w:val="1"/>
      <w:marLeft w:val="0"/>
      <w:marRight w:val="0"/>
      <w:marTop w:val="0"/>
      <w:marBottom w:val="0"/>
      <w:divBdr>
        <w:top w:val="none" w:sz="0" w:space="0" w:color="auto"/>
        <w:left w:val="none" w:sz="0" w:space="0" w:color="auto"/>
        <w:bottom w:val="none" w:sz="0" w:space="0" w:color="auto"/>
        <w:right w:val="none" w:sz="0" w:space="0" w:color="auto"/>
      </w:divBdr>
    </w:div>
    <w:div w:id="685790067">
      <w:bodyDiv w:val="1"/>
      <w:marLeft w:val="0"/>
      <w:marRight w:val="0"/>
      <w:marTop w:val="0"/>
      <w:marBottom w:val="0"/>
      <w:divBdr>
        <w:top w:val="none" w:sz="0" w:space="0" w:color="auto"/>
        <w:left w:val="none" w:sz="0" w:space="0" w:color="auto"/>
        <w:bottom w:val="none" w:sz="0" w:space="0" w:color="auto"/>
        <w:right w:val="none" w:sz="0" w:space="0" w:color="auto"/>
      </w:divBdr>
    </w:div>
    <w:div w:id="693532241">
      <w:bodyDiv w:val="1"/>
      <w:marLeft w:val="0"/>
      <w:marRight w:val="0"/>
      <w:marTop w:val="0"/>
      <w:marBottom w:val="0"/>
      <w:divBdr>
        <w:top w:val="none" w:sz="0" w:space="0" w:color="auto"/>
        <w:left w:val="none" w:sz="0" w:space="0" w:color="auto"/>
        <w:bottom w:val="none" w:sz="0" w:space="0" w:color="auto"/>
        <w:right w:val="none" w:sz="0" w:space="0" w:color="auto"/>
      </w:divBdr>
    </w:div>
    <w:div w:id="694042326">
      <w:bodyDiv w:val="1"/>
      <w:marLeft w:val="0"/>
      <w:marRight w:val="0"/>
      <w:marTop w:val="0"/>
      <w:marBottom w:val="0"/>
      <w:divBdr>
        <w:top w:val="none" w:sz="0" w:space="0" w:color="auto"/>
        <w:left w:val="none" w:sz="0" w:space="0" w:color="auto"/>
        <w:bottom w:val="none" w:sz="0" w:space="0" w:color="auto"/>
        <w:right w:val="none" w:sz="0" w:space="0" w:color="auto"/>
      </w:divBdr>
    </w:div>
    <w:div w:id="694580258">
      <w:bodyDiv w:val="1"/>
      <w:marLeft w:val="0"/>
      <w:marRight w:val="0"/>
      <w:marTop w:val="0"/>
      <w:marBottom w:val="0"/>
      <w:divBdr>
        <w:top w:val="none" w:sz="0" w:space="0" w:color="auto"/>
        <w:left w:val="none" w:sz="0" w:space="0" w:color="auto"/>
        <w:bottom w:val="none" w:sz="0" w:space="0" w:color="auto"/>
        <w:right w:val="none" w:sz="0" w:space="0" w:color="auto"/>
      </w:divBdr>
    </w:div>
    <w:div w:id="697658847">
      <w:bodyDiv w:val="1"/>
      <w:marLeft w:val="0"/>
      <w:marRight w:val="0"/>
      <w:marTop w:val="0"/>
      <w:marBottom w:val="0"/>
      <w:divBdr>
        <w:top w:val="none" w:sz="0" w:space="0" w:color="auto"/>
        <w:left w:val="none" w:sz="0" w:space="0" w:color="auto"/>
        <w:bottom w:val="none" w:sz="0" w:space="0" w:color="auto"/>
        <w:right w:val="none" w:sz="0" w:space="0" w:color="auto"/>
      </w:divBdr>
    </w:div>
    <w:div w:id="699742327">
      <w:bodyDiv w:val="1"/>
      <w:marLeft w:val="0"/>
      <w:marRight w:val="0"/>
      <w:marTop w:val="0"/>
      <w:marBottom w:val="0"/>
      <w:divBdr>
        <w:top w:val="none" w:sz="0" w:space="0" w:color="auto"/>
        <w:left w:val="none" w:sz="0" w:space="0" w:color="auto"/>
        <w:bottom w:val="none" w:sz="0" w:space="0" w:color="auto"/>
        <w:right w:val="none" w:sz="0" w:space="0" w:color="auto"/>
      </w:divBdr>
    </w:div>
    <w:div w:id="702830738">
      <w:bodyDiv w:val="1"/>
      <w:marLeft w:val="0"/>
      <w:marRight w:val="0"/>
      <w:marTop w:val="0"/>
      <w:marBottom w:val="0"/>
      <w:divBdr>
        <w:top w:val="none" w:sz="0" w:space="0" w:color="auto"/>
        <w:left w:val="none" w:sz="0" w:space="0" w:color="auto"/>
        <w:bottom w:val="none" w:sz="0" w:space="0" w:color="auto"/>
        <w:right w:val="none" w:sz="0" w:space="0" w:color="auto"/>
      </w:divBdr>
      <w:divsChild>
        <w:div w:id="293220410">
          <w:marLeft w:val="0"/>
          <w:marRight w:val="0"/>
          <w:marTop w:val="0"/>
          <w:marBottom w:val="0"/>
          <w:divBdr>
            <w:top w:val="none" w:sz="0" w:space="0" w:color="auto"/>
            <w:left w:val="none" w:sz="0" w:space="0" w:color="auto"/>
            <w:bottom w:val="none" w:sz="0" w:space="0" w:color="auto"/>
            <w:right w:val="none" w:sz="0" w:space="0" w:color="auto"/>
          </w:divBdr>
          <w:divsChild>
            <w:div w:id="282275683">
              <w:marLeft w:val="0"/>
              <w:marRight w:val="0"/>
              <w:marTop w:val="0"/>
              <w:marBottom w:val="0"/>
              <w:divBdr>
                <w:top w:val="none" w:sz="0" w:space="0" w:color="auto"/>
                <w:left w:val="none" w:sz="0" w:space="0" w:color="auto"/>
                <w:bottom w:val="none" w:sz="0" w:space="0" w:color="auto"/>
                <w:right w:val="none" w:sz="0" w:space="0" w:color="auto"/>
              </w:divBdr>
            </w:div>
          </w:divsChild>
        </w:div>
        <w:div w:id="2056880084">
          <w:marLeft w:val="0"/>
          <w:marRight w:val="0"/>
          <w:marTop w:val="0"/>
          <w:marBottom w:val="0"/>
          <w:divBdr>
            <w:top w:val="none" w:sz="0" w:space="0" w:color="auto"/>
            <w:left w:val="none" w:sz="0" w:space="0" w:color="auto"/>
            <w:bottom w:val="none" w:sz="0" w:space="0" w:color="auto"/>
            <w:right w:val="none" w:sz="0" w:space="0" w:color="auto"/>
          </w:divBdr>
          <w:divsChild>
            <w:div w:id="1352956229">
              <w:marLeft w:val="0"/>
              <w:marRight w:val="0"/>
              <w:marTop w:val="0"/>
              <w:marBottom w:val="0"/>
              <w:divBdr>
                <w:top w:val="none" w:sz="0" w:space="0" w:color="auto"/>
                <w:left w:val="none" w:sz="0" w:space="0" w:color="auto"/>
                <w:bottom w:val="none" w:sz="0" w:space="0" w:color="auto"/>
                <w:right w:val="none" w:sz="0" w:space="0" w:color="auto"/>
              </w:divBdr>
              <w:divsChild>
                <w:div w:id="1797868848">
                  <w:marLeft w:val="0"/>
                  <w:marRight w:val="0"/>
                  <w:marTop w:val="0"/>
                  <w:marBottom w:val="0"/>
                  <w:divBdr>
                    <w:top w:val="none" w:sz="0" w:space="0" w:color="auto"/>
                    <w:left w:val="none" w:sz="0" w:space="0" w:color="auto"/>
                    <w:bottom w:val="none" w:sz="0" w:space="0" w:color="auto"/>
                    <w:right w:val="none" w:sz="0" w:space="0" w:color="auto"/>
                  </w:divBdr>
                  <w:divsChild>
                    <w:div w:id="1514228184">
                      <w:marLeft w:val="0"/>
                      <w:marRight w:val="0"/>
                      <w:marTop w:val="0"/>
                      <w:marBottom w:val="0"/>
                      <w:divBdr>
                        <w:top w:val="none" w:sz="0" w:space="0" w:color="auto"/>
                        <w:left w:val="none" w:sz="0" w:space="0" w:color="auto"/>
                        <w:bottom w:val="none" w:sz="0" w:space="0" w:color="auto"/>
                        <w:right w:val="none" w:sz="0" w:space="0" w:color="auto"/>
                      </w:divBdr>
                      <w:divsChild>
                        <w:div w:id="981037964">
                          <w:marLeft w:val="0"/>
                          <w:marRight w:val="0"/>
                          <w:marTop w:val="0"/>
                          <w:marBottom w:val="0"/>
                          <w:divBdr>
                            <w:top w:val="none" w:sz="0" w:space="0" w:color="auto"/>
                            <w:left w:val="none" w:sz="0" w:space="0" w:color="auto"/>
                            <w:bottom w:val="none" w:sz="0" w:space="0" w:color="auto"/>
                            <w:right w:val="none" w:sz="0" w:space="0" w:color="auto"/>
                          </w:divBdr>
                        </w:div>
                      </w:divsChild>
                    </w:div>
                    <w:div w:id="1626695887">
                      <w:marLeft w:val="0"/>
                      <w:marRight w:val="0"/>
                      <w:marTop w:val="0"/>
                      <w:marBottom w:val="0"/>
                      <w:divBdr>
                        <w:top w:val="none" w:sz="0" w:space="0" w:color="auto"/>
                        <w:left w:val="none" w:sz="0" w:space="0" w:color="auto"/>
                        <w:bottom w:val="none" w:sz="0" w:space="0" w:color="auto"/>
                        <w:right w:val="none" w:sz="0" w:space="0" w:color="auto"/>
                      </w:divBdr>
                      <w:divsChild>
                        <w:div w:id="26308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3139859">
      <w:bodyDiv w:val="1"/>
      <w:marLeft w:val="0"/>
      <w:marRight w:val="0"/>
      <w:marTop w:val="0"/>
      <w:marBottom w:val="0"/>
      <w:divBdr>
        <w:top w:val="none" w:sz="0" w:space="0" w:color="auto"/>
        <w:left w:val="none" w:sz="0" w:space="0" w:color="auto"/>
        <w:bottom w:val="none" w:sz="0" w:space="0" w:color="auto"/>
        <w:right w:val="none" w:sz="0" w:space="0" w:color="auto"/>
      </w:divBdr>
    </w:div>
    <w:div w:id="704721587">
      <w:bodyDiv w:val="1"/>
      <w:marLeft w:val="0"/>
      <w:marRight w:val="0"/>
      <w:marTop w:val="0"/>
      <w:marBottom w:val="0"/>
      <w:divBdr>
        <w:top w:val="none" w:sz="0" w:space="0" w:color="auto"/>
        <w:left w:val="none" w:sz="0" w:space="0" w:color="auto"/>
        <w:bottom w:val="none" w:sz="0" w:space="0" w:color="auto"/>
        <w:right w:val="none" w:sz="0" w:space="0" w:color="auto"/>
      </w:divBdr>
    </w:div>
    <w:div w:id="710374499">
      <w:bodyDiv w:val="1"/>
      <w:marLeft w:val="0"/>
      <w:marRight w:val="0"/>
      <w:marTop w:val="0"/>
      <w:marBottom w:val="0"/>
      <w:divBdr>
        <w:top w:val="none" w:sz="0" w:space="0" w:color="auto"/>
        <w:left w:val="none" w:sz="0" w:space="0" w:color="auto"/>
        <w:bottom w:val="none" w:sz="0" w:space="0" w:color="auto"/>
        <w:right w:val="none" w:sz="0" w:space="0" w:color="auto"/>
      </w:divBdr>
    </w:div>
    <w:div w:id="710811771">
      <w:bodyDiv w:val="1"/>
      <w:marLeft w:val="0"/>
      <w:marRight w:val="0"/>
      <w:marTop w:val="0"/>
      <w:marBottom w:val="0"/>
      <w:divBdr>
        <w:top w:val="none" w:sz="0" w:space="0" w:color="auto"/>
        <w:left w:val="none" w:sz="0" w:space="0" w:color="auto"/>
        <w:bottom w:val="none" w:sz="0" w:space="0" w:color="auto"/>
        <w:right w:val="none" w:sz="0" w:space="0" w:color="auto"/>
      </w:divBdr>
    </w:div>
    <w:div w:id="712193381">
      <w:bodyDiv w:val="1"/>
      <w:marLeft w:val="0"/>
      <w:marRight w:val="0"/>
      <w:marTop w:val="0"/>
      <w:marBottom w:val="0"/>
      <w:divBdr>
        <w:top w:val="none" w:sz="0" w:space="0" w:color="auto"/>
        <w:left w:val="none" w:sz="0" w:space="0" w:color="auto"/>
        <w:bottom w:val="none" w:sz="0" w:space="0" w:color="auto"/>
        <w:right w:val="none" w:sz="0" w:space="0" w:color="auto"/>
      </w:divBdr>
    </w:div>
    <w:div w:id="714426373">
      <w:bodyDiv w:val="1"/>
      <w:marLeft w:val="0"/>
      <w:marRight w:val="0"/>
      <w:marTop w:val="0"/>
      <w:marBottom w:val="0"/>
      <w:divBdr>
        <w:top w:val="none" w:sz="0" w:space="0" w:color="auto"/>
        <w:left w:val="none" w:sz="0" w:space="0" w:color="auto"/>
        <w:bottom w:val="none" w:sz="0" w:space="0" w:color="auto"/>
        <w:right w:val="none" w:sz="0" w:space="0" w:color="auto"/>
      </w:divBdr>
    </w:div>
    <w:div w:id="718939577">
      <w:bodyDiv w:val="1"/>
      <w:marLeft w:val="0"/>
      <w:marRight w:val="0"/>
      <w:marTop w:val="0"/>
      <w:marBottom w:val="0"/>
      <w:divBdr>
        <w:top w:val="none" w:sz="0" w:space="0" w:color="auto"/>
        <w:left w:val="none" w:sz="0" w:space="0" w:color="auto"/>
        <w:bottom w:val="none" w:sz="0" w:space="0" w:color="auto"/>
        <w:right w:val="none" w:sz="0" w:space="0" w:color="auto"/>
      </w:divBdr>
    </w:div>
    <w:div w:id="721442920">
      <w:bodyDiv w:val="1"/>
      <w:marLeft w:val="0"/>
      <w:marRight w:val="0"/>
      <w:marTop w:val="0"/>
      <w:marBottom w:val="0"/>
      <w:divBdr>
        <w:top w:val="none" w:sz="0" w:space="0" w:color="auto"/>
        <w:left w:val="none" w:sz="0" w:space="0" w:color="auto"/>
        <w:bottom w:val="none" w:sz="0" w:space="0" w:color="auto"/>
        <w:right w:val="none" w:sz="0" w:space="0" w:color="auto"/>
      </w:divBdr>
    </w:div>
    <w:div w:id="722602042">
      <w:bodyDiv w:val="1"/>
      <w:marLeft w:val="0"/>
      <w:marRight w:val="0"/>
      <w:marTop w:val="0"/>
      <w:marBottom w:val="0"/>
      <w:divBdr>
        <w:top w:val="none" w:sz="0" w:space="0" w:color="auto"/>
        <w:left w:val="none" w:sz="0" w:space="0" w:color="auto"/>
        <w:bottom w:val="none" w:sz="0" w:space="0" w:color="auto"/>
        <w:right w:val="none" w:sz="0" w:space="0" w:color="auto"/>
      </w:divBdr>
      <w:divsChild>
        <w:div w:id="1394037997">
          <w:marLeft w:val="480"/>
          <w:marRight w:val="0"/>
          <w:marTop w:val="0"/>
          <w:marBottom w:val="0"/>
          <w:divBdr>
            <w:top w:val="none" w:sz="0" w:space="0" w:color="auto"/>
            <w:left w:val="none" w:sz="0" w:space="0" w:color="auto"/>
            <w:bottom w:val="none" w:sz="0" w:space="0" w:color="auto"/>
            <w:right w:val="none" w:sz="0" w:space="0" w:color="auto"/>
          </w:divBdr>
          <w:divsChild>
            <w:div w:id="179590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573178">
      <w:bodyDiv w:val="1"/>
      <w:marLeft w:val="0"/>
      <w:marRight w:val="0"/>
      <w:marTop w:val="0"/>
      <w:marBottom w:val="0"/>
      <w:divBdr>
        <w:top w:val="none" w:sz="0" w:space="0" w:color="auto"/>
        <w:left w:val="none" w:sz="0" w:space="0" w:color="auto"/>
        <w:bottom w:val="none" w:sz="0" w:space="0" w:color="auto"/>
        <w:right w:val="none" w:sz="0" w:space="0" w:color="auto"/>
      </w:divBdr>
    </w:div>
    <w:div w:id="731776512">
      <w:bodyDiv w:val="1"/>
      <w:marLeft w:val="0"/>
      <w:marRight w:val="0"/>
      <w:marTop w:val="0"/>
      <w:marBottom w:val="0"/>
      <w:divBdr>
        <w:top w:val="none" w:sz="0" w:space="0" w:color="auto"/>
        <w:left w:val="none" w:sz="0" w:space="0" w:color="auto"/>
        <w:bottom w:val="none" w:sz="0" w:space="0" w:color="auto"/>
        <w:right w:val="none" w:sz="0" w:space="0" w:color="auto"/>
      </w:divBdr>
    </w:div>
    <w:div w:id="738480911">
      <w:bodyDiv w:val="1"/>
      <w:marLeft w:val="0"/>
      <w:marRight w:val="0"/>
      <w:marTop w:val="0"/>
      <w:marBottom w:val="0"/>
      <w:divBdr>
        <w:top w:val="none" w:sz="0" w:space="0" w:color="auto"/>
        <w:left w:val="none" w:sz="0" w:space="0" w:color="auto"/>
        <w:bottom w:val="none" w:sz="0" w:space="0" w:color="auto"/>
        <w:right w:val="none" w:sz="0" w:space="0" w:color="auto"/>
      </w:divBdr>
    </w:div>
    <w:div w:id="740756612">
      <w:bodyDiv w:val="1"/>
      <w:marLeft w:val="0"/>
      <w:marRight w:val="0"/>
      <w:marTop w:val="0"/>
      <w:marBottom w:val="0"/>
      <w:divBdr>
        <w:top w:val="none" w:sz="0" w:space="0" w:color="auto"/>
        <w:left w:val="none" w:sz="0" w:space="0" w:color="auto"/>
        <w:bottom w:val="none" w:sz="0" w:space="0" w:color="auto"/>
        <w:right w:val="none" w:sz="0" w:space="0" w:color="auto"/>
      </w:divBdr>
    </w:div>
    <w:div w:id="745419835">
      <w:bodyDiv w:val="1"/>
      <w:marLeft w:val="0"/>
      <w:marRight w:val="0"/>
      <w:marTop w:val="0"/>
      <w:marBottom w:val="0"/>
      <w:divBdr>
        <w:top w:val="none" w:sz="0" w:space="0" w:color="auto"/>
        <w:left w:val="none" w:sz="0" w:space="0" w:color="auto"/>
        <w:bottom w:val="none" w:sz="0" w:space="0" w:color="auto"/>
        <w:right w:val="none" w:sz="0" w:space="0" w:color="auto"/>
      </w:divBdr>
    </w:div>
    <w:div w:id="747075426">
      <w:bodyDiv w:val="1"/>
      <w:marLeft w:val="0"/>
      <w:marRight w:val="0"/>
      <w:marTop w:val="0"/>
      <w:marBottom w:val="0"/>
      <w:divBdr>
        <w:top w:val="none" w:sz="0" w:space="0" w:color="auto"/>
        <w:left w:val="none" w:sz="0" w:space="0" w:color="auto"/>
        <w:bottom w:val="none" w:sz="0" w:space="0" w:color="auto"/>
        <w:right w:val="none" w:sz="0" w:space="0" w:color="auto"/>
      </w:divBdr>
    </w:div>
    <w:div w:id="749935123">
      <w:bodyDiv w:val="1"/>
      <w:marLeft w:val="0"/>
      <w:marRight w:val="0"/>
      <w:marTop w:val="0"/>
      <w:marBottom w:val="0"/>
      <w:divBdr>
        <w:top w:val="none" w:sz="0" w:space="0" w:color="auto"/>
        <w:left w:val="none" w:sz="0" w:space="0" w:color="auto"/>
        <w:bottom w:val="none" w:sz="0" w:space="0" w:color="auto"/>
        <w:right w:val="none" w:sz="0" w:space="0" w:color="auto"/>
      </w:divBdr>
    </w:div>
    <w:div w:id="751127408">
      <w:bodyDiv w:val="1"/>
      <w:marLeft w:val="0"/>
      <w:marRight w:val="0"/>
      <w:marTop w:val="0"/>
      <w:marBottom w:val="0"/>
      <w:divBdr>
        <w:top w:val="none" w:sz="0" w:space="0" w:color="auto"/>
        <w:left w:val="none" w:sz="0" w:space="0" w:color="auto"/>
        <w:bottom w:val="none" w:sz="0" w:space="0" w:color="auto"/>
        <w:right w:val="none" w:sz="0" w:space="0" w:color="auto"/>
      </w:divBdr>
    </w:div>
    <w:div w:id="752823040">
      <w:bodyDiv w:val="1"/>
      <w:marLeft w:val="0"/>
      <w:marRight w:val="0"/>
      <w:marTop w:val="0"/>
      <w:marBottom w:val="0"/>
      <w:divBdr>
        <w:top w:val="none" w:sz="0" w:space="0" w:color="auto"/>
        <w:left w:val="none" w:sz="0" w:space="0" w:color="auto"/>
        <w:bottom w:val="none" w:sz="0" w:space="0" w:color="auto"/>
        <w:right w:val="none" w:sz="0" w:space="0" w:color="auto"/>
      </w:divBdr>
    </w:div>
    <w:div w:id="758524012">
      <w:bodyDiv w:val="1"/>
      <w:marLeft w:val="0"/>
      <w:marRight w:val="0"/>
      <w:marTop w:val="0"/>
      <w:marBottom w:val="0"/>
      <w:divBdr>
        <w:top w:val="none" w:sz="0" w:space="0" w:color="auto"/>
        <w:left w:val="none" w:sz="0" w:space="0" w:color="auto"/>
        <w:bottom w:val="none" w:sz="0" w:space="0" w:color="auto"/>
        <w:right w:val="none" w:sz="0" w:space="0" w:color="auto"/>
      </w:divBdr>
    </w:div>
    <w:div w:id="763260477">
      <w:bodyDiv w:val="1"/>
      <w:marLeft w:val="0"/>
      <w:marRight w:val="0"/>
      <w:marTop w:val="0"/>
      <w:marBottom w:val="0"/>
      <w:divBdr>
        <w:top w:val="none" w:sz="0" w:space="0" w:color="auto"/>
        <w:left w:val="none" w:sz="0" w:space="0" w:color="auto"/>
        <w:bottom w:val="none" w:sz="0" w:space="0" w:color="auto"/>
        <w:right w:val="none" w:sz="0" w:space="0" w:color="auto"/>
      </w:divBdr>
    </w:div>
    <w:div w:id="765348340">
      <w:bodyDiv w:val="1"/>
      <w:marLeft w:val="0"/>
      <w:marRight w:val="0"/>
      <w:marTop w:val="0"/>
      <w:marBottom w:val="0"/>
      <w:divBdr>
        <w:top w:val="none" w:sz="0" w:space="0" w:color="auto"/>
        <w:left w:val="none" w:sz="0" w:space="0" w:color="auto"/>
        <w:bottom w:val="none" w:sz="0" w:space="0" w:color="auto"/>
        <w:right w:val="none" w:sz="0" w:space="0" w:color="auto"/>
      </w:divBdr>
    </w:div>
    <w:div w:id="768935751">
      <w:bodyDiv w:val="1"/>
      <w:marLeft w:val="0"/>
      <w:marRight w:val="0"/>
      <w:marTop w:val="0"/>
      <w:marBottom w:val="0"/>
      <w:divBdr>
        <w:top w:val="none" w:sz="0" w:space="0" w:color="auto"/>
        <w:left w:val="none" w:sz="0" w:space="0" w:color="auto"/>
        <w:bottom w:val="none" w:sz="0" w:space="0" w:color="auto"/>
        <w:right w:val="none" w:sz="0" w:space="0" w:color="auto"/>
      </w:divBdr>
    </w:div>
    <w:div w:id="768963288">
      <w:bodyDiv w:val="1"/>
      <w:marLeft w:val="0"/>
      <w:marRight w:val="0"/>
      <w:marTop w:val="0"/>
      <w:marBottom w:val="0"/>
      <w:divBdr>
        <w:top w:val="none" w:sz="0" w:space="0" w:color="auto"/>
        <w:left w:val="none" w:sz="0" w:space="0" w:color="auto"/>
        <w:bottom w:val="none" w:sz="0" w:space="0" w:color="auto"/>
        <w:right w:val="none" w:sz="0" w:space="0" w:color="auto"/>
      </w:divBdr>
      <w:divsChild>
        <w:div w:id="786194963">
          <w:marLeft w:val="547"/>
          <w:marRight w:val="0"/>
          <w:marTop w:val="0"/>
          <w:marBottom w:val="0"/>
          <w:divBdr>
            <w:top w:val="none" w:sz="0" w:space="0" w:color="auto"/>
            <w:left w:val="none" w:sz="0" w:space="0" w:color="auto"/>
            <w:bottom w:val="none" w:sz="0" w:space="0" w:color="auto"/>
            <w:right w:val="none" w:sz="0" w:space="0" w:color="auto"/>
          </w:divBdr>
        </w:div>
        <w:div w:id="1004091917">
          <w:marLeft w:val="547"/>
          <w:marRight w:val="0"/>
          <w:marTop w:val="0"/>
          <w:marBottom w:val="0"/>
          <w:divBdr>
            <w:top w:val="none" w:sz="0" w:space="0" w:color="auto"/>
            <w:left w:val="none" w:sz="0" w:space="0" w:color="auto"/>
            <w:bottom w:val="none" w:sz="0" w:space="0" w:color="auto"/>
            <w:right w:val="none" w:sz="0" w:space="0" w:color="auto"/>
          </w:divBdr>
        </w:div>
        <w:div w:id="1158113531">
          <w:marLeft w:val="547"/>
          <w:marRight w:val="0"/>
          <w:marTop w:val="0"/>
          <w:marBottom w:val="0"/>
          <w:divBdr>
            <w:top w:val="none" w:sz="0" w:space="0" w:color="auto"/>
            <w:left w:val="none" w:sz="0" w:space="0" w:color="auto"/>
            <w:bottom w:val="none" w:sz="0" w:space="0" w:color="auto"/>
            <w:right w:val="none" w:sz="0" w:space="0" w:color="auto"/>
          </w:divBdr>
        </w:div>
        <w:div w:id="1475173548">
          <w:marLeft w:val="547"/>
          <w:marRight w:val="0"/>
          <w:marTop w:val="0"/>
          <w:marBottom w:val="0"/>
          <w:divBdr>
            <w:top w:val="none" w:sz="0" w:space="0" w:color="auto"/>
            <w:left w:val="none" w:sz="0" w:space="0" w:color="auto"/>
            <w:bottom w:val="none" w:sz="0" w:space="0" w:color="auto"/>
            <w:right w:val="none" w:sz="0" w:space="0" w:color="auto"/>
          </w:divBdr>
        </w:div>
        <w:div w:id="1989823142">
          <w:marLeft w:val="547"/>
          <w:marRight w:val="0"/>
          <w:marTop w:val="0"/>
          <w:marBottom w:val="0"/>
          <w:divBdr>
            <w:top w:val="none" w:sz="0" w:space="0" w:color="auto"/>
            <w:left w:val="none" w:sz="0" w:space="0" w:color="auto"/>
            <w:bottom w:val="none" w:sz="0" w:space="0" w:color="auto"/>
            <w:right w:val="none" w:sz="0" w:space="0" w:color="auto"/>
          </w:divBdr>
        </w:div>
      </w:divsChild>
    </w:div>
    <w:div w:id="773214131">
      <w:bodyDiv w:val="1"/>
      <w:marLeft w:val="0"/>
      <w:marRight w:val="0"/>
      <w:marTop w:val="0"/>
      <w:marBottom w:val="0"/>
      <w:divBdr>
        <w:top w:val="none" w:sz="0" w:space="0" w:color="auto"/>
        <w:left w:val="none" w:sz="0" w:space="0" w:color="auto"/>
        <w:bottom w:val="none" w:sz="0" w:space="0" w:color="auto"/>
        <w:right w:val="none" w:sz="0" w:space="0" w:color="auto"/>
      </w:divBdr>
    </w:div>
    <w:div w:id="775366844">
      <w:bodyDiv w:val="1"/>
      <w:marLeft w:val="0"/>
      <w:marRight w:val="0"/>
      <w:marTop w:val="0"/>
      <w:marBottom w:val="0"/>
      <w:divBdr>
        <w:top w:val="none" w:sz="0" w:space="0" w:color="auto"/>
        <w:left w:val="none" w:sz="0" w:space="0" w:color="auto"/>
        <w:bottom w:val="none" w:sz="0" w:space="0" w:color="auto"/>
        <w:right w:val="none" w:sz="0" w:space="0" w:color="auto"/>
      </w:divBdr>
      <w:divsChild>
        <w:div w:id="692222823">
          <w:marLeft w:val="0"/>
          <w:marRight w:val="0"/>
          <w:marTop w:val="0"/>
          <w:marBottom w:val="0"/>
          <w:divBdr>
            <w:top w:val="none" w:sz="0" w:space="0" w:color="auto"/>
            <w:left w:val="none" w:sz="0" w:space="0" w:color="auto"/>
            <w:bottom w:val="none" w:sz="0" w:space="0" w:color="auto"/>
            <w:right w:val="none" w:sz="0" w:space="0" w:color="auto"/>
          </w:divBdr>
        </w:div>
        <w:div w:id="1295713071">
          <w:marLeft w:val="0"/>
          <w:marRight w:val="0"/>
          <w:marTop w:val="0"/>
          <w:marBottom w:val="0"/>
          <w:divBdr>
            <w:top w:val="none" w:sz="0" w:space="0" w:color="auto"/>
            <w:left w:val="none" w:sz="0" w:space="0" w:color="auto"/>
            <w:bottom w:val="none" w:sz="0" w:space="0" w:color="auto"/>
            <w:right w:val="none" w:sz="0" w:space="0" w:color="auto"/>
          </w:divBdr>
        </w:div>
      </w:divsChild>
    </w:div>
    <w:div w:id="776145253">
      <w:bodyDiv w:val="1"/>
      <w:marLeft w:val="0"/>
      <w:marRight w:val="0"/>
      <w:marTop w:val="0"/>
      <w:marBottom w:val="0"/>
      <w:divBdr>
        <w:top w:val="none" w:sz="0" w:space="0" w:color="auto"/>
        <w:left w:val="none" w:sz="0" w:space="0" w:color="auto"/>
        <w:bottom w:val="none" w:sz="0" w:space="0" w:color="auto"/>
        <w:right w:val="none" w:sz="0" w:space="0" w:color="auto"/>
      </w:divBdr>
      <w:divsChild>
        <w:div w:id="1939092409">
          <w:marLeft w:val="0"/>
          <w:marRight w:val="0"/>
          <w:marTop w:val="0"/>
          <w:marBottom w:val="0"/>
          <w:divBdr>
            <w:top w:val="none" w:sz="0" w:space="0" w:color="auto"/>
            <w:left w:val="none" w:sz="0" w:space="0" w:color="auto"/>
            <w:bottom w:val="none" w:sz="0" w:space="0" w:color="auto"/>
            <w:right w:val="none" w:sz="0" w:space="0" w:color="auto"/>
          </w:divBdr>
        </w:div>
      </w:divsChild>
    </w:div>
    <w:div w:id="779034146">
      <w:bodyDiv w:val="1"/>
      <w:marLeft w:val="0"/>
      <w:marRight w:val="0"/>
      <w:marTop w:val="0"/>
      <w:marBottom w:val="0"/>
      <w:divBdr>
        <w:top w:val="none" w:sz="0" w:space="0" w:color="auto"/>
        <w:left w:val="none" w:sz="0" w:space="0" w:color="auto"/>
        <w:bottom w:val="none" w:sz="0" w:space="0" w:color="auto"/>
        <w:right w:val="none" w:sz="0" w:space="0" w:color="auto"/>
      </w:divBdr>
    </w:div>
    <w:div w:id="784232009">
      <w:bodyDiv w:val="1"/>
      <w:marLeft w:val="0"/>
      <w:marRight w:val="0"/>
      <w:marTop w:val="0"/>
      <w:marBottom w:val="0"/>
      <w:divBdr>
        <w:top w:val="none" w:sz="0" w:space="0" w:color="auto"/>
        <w:left w:val="none" w:sz="0" w:space="0" w:color="auto"/>
        <w:bottom w:val="none" w:sz="0" w:space="0" w:color="auto"/>
        <w:right w:val="none" w:sz="0" w:space="0" w:color="auto"/>
      </w:divBdr>
    </w:div>
    <w:div w:id="785153823">
      <w:bodyDiv w:val="1"/>
      <w:marLeft w:val="0"/>
      <w:marRight w:val="0"/>
      <w:marTop w:val="0"/>
      <w:marBottom w:val="0"/>
      <w:divBdr>
        <w:top w:val="none" w:sz="0" w:space="0" w:color="auto"/>
        <w:left w:val="none" w:sz="0" w:space="0" w:color="auto"/>
        <w:bottom w:val="none" w:sz="0" w:space="0" w:color="auto"/>
        <w:right w:val="none" w:sz="0" w:space="0" w:color="auto"/>
      </w:divBdr>
    </w:div>
    <w:div w:id="785581297">
      <w:bodyDiv w:val="1"/>
      <w:marLeft w:val="0"/>
      <w:marRight w:val="0"/>
      <w:marTop w:val="0"/>
      <w:marBottom w:val="0"/>
      <w:divBdr>
        <w:top w:val="none" w:sz="0" w:space="0" w:color="auto"/>
        <w:left w:val="none" w:sz="0" w:space="0" w:color="auto"/>
        <w:bottom w:val="none" w:sz="0" w:space="0" w:color="auto"/>
        <w:right w:val="none" w:sz="0" w:space="0" w:color="auto"/>
      </w:divBdr>
    </w:div>
    <w:div w:id="785733184">
      <w:bodyDiv w:val="1"/>
      <w:marLeft w:val="0"/>
      <w:marRight w:val="0"/>
      <w:marTop w:val="0"/>
      <w:marBottom w:val="0"/>
      <w:divBdr>
        <w:top w:val="none" w:sz="0" w:space="0" w:color="auto"/>
        <w:left w:val="none" w:sz="0" w:space="0" w:color="auto"/>
        <w:bottom w:val="none" w:sz="0" w:space="0" w:color="auto"/>
        <w:right w:val="none" w:sz="0" w:space="0" w:color="auto"/>
      </w:divBdr>
      <w:divsChild>
        <w:div w:id="295571572">
          <w:marLeft w:val="547"/>
          <w:marRight w:val="0"/>
          <w:marTop w:val="0"/>
          <w:marBottom w:val="0"/>
          <w:divBdr>
            <w:top w:val="none" w:sz="0" w:space="0" w:color="auto"/>
            <w:left w:val="none" w:sz="0" w:space="0" w:color="auto"/>
            <w:bottom w:val="none" w:sz="0" w:space="0" w:color="auto"/>
            <w:right w:val="none" w:sz="0" w:space="0" w:color="auto"/>
          </w:divBdr>
        </w:div>
      </w:divsChild>
    </w:div>
    <w:div w:id="792597951">
      <w:bodyDiv w:val="1"/>
      <w:marLeft w:val="0"/>
      <w:marRight w:val="0"/>
      <w:marTop w:val="0"/>
      <w:marBottom w:val="0"/>
      <w:divBdr>
        <w:top w:val="none" w:sz="0" w:space="0" w:color="auto"/>
        <w:left w:val="none" w:sz="0" w:space="0" w:color="auto"/>
        <w:bottom w:val="none" w:sz="0" w:space="0" w:color="auto"/>
        <w:right w:val="none" w:sz="0" w:space="0" w:color="auto"/>
      </w:divBdr>
    </w:div>
    <w:div w:id="793984402">
      <w:bodyDiv w:val="1"/>
      <w:marLeft w:val="0"/>
      <w:marRight w:val="0"/>
      <w:marTop w:val="0"/>
      <w:marBottom w:val="0"/>
      <w:divBdr>
        <w:top w:val="none" w:sz="0" w:space="0" w:color="auto"/>
        <w:left w:val="none" w:sz="0" w:space="0" w:color="auto"/>
        <w:bottom w:val="none" w:sz="0" w:space="0" w:color="auto"/>
        <w:right w:val="none" w:sz="0" w:space="0" w:color="auto"/>
      </w:divBdr>
    </w:div>
    <w:div w:id="802504055">
      <w:bodyDiv w:val="1"/>
      <w:marLeft w:val="0"/>
      <w:marRight w:val="0"/>
      <w:marTop w:val="0"/>
      <w:marBottom w:val="0"/>
      <w:divBdr>
        <w:top w:val="none" w:sz="0" w:space="0" w:color="auto"/>
        <w:left w:val="none" w:sz="0" w:space="0" w:color="auto"/>
        <w:bottom w:val="none" w:sz="0" w:space="0" w:color="auto"/>
        <w:right w:val="none" w:sz="0" w:space="0" w:color="auto"/>
      </w:divBdr>
    </w:div>
    <w:div w:id="806633175">
      <w:bodyDiv w:val="1"/>
      <w:marLeft w:val="0"/>
      <w:marRight w:val="0"/>
      <w:marTop w:val="0"/>
      <w:marBottom w:val="0"/>
      <w:divBdr>
        <w:top w:val="none" w:sz="0" w:space="0" w:color="auto"/>
        <w:left w:val="none" w:sz="0" w:space="0" w:color="auto"/>
        <w:bottom w:val="none" w:sz="0" w:space="0" w:color="auto"/>
        <w:right w:val="none" w:sz="0" w:space="0" w:color="auto"/>
      </w:divBdr>
    </w:div>
    <w:div w:id="808060573">
      <w:bodyDiv w:val="1"/>
      <w:marLeft w:val="0"/>
      <w:marRight w:val="0"/>
      <w:marTop w:val="0"/>
      <w:marBottom w:val="0"/>
      <w:divBdr>
        <w:top w:val="none" w:sz="0" w:space="0" w:color="auto"/>
        <w:left w:val="none" w:sz="0" w:space="0" w:color="auto"/>
        <w:bottom w:val="none" w:sz="0" w:space="0" w:color="auto"/>
        <w:right w:val="none" w:sz="0" w:space="0" w:color="auto"/>
      </w:divBdr>
    </w:div>
    <w:div w:id="810170274">
      <w:bodyDiv w:val="1"/>
      <w:marLeft w:val="0"/>
      <w:marRight w:val="0"/>
      <w:marTop w:val="0"/>
      <w:marBottom w:val="0"/>
      <w:divBdr>
        <w:top w:val="none" w:sz="0" w:space="0" w:color="auto"/>
        <w:left w:val="none" w:sz="0" w:space="0" w:color="auto"/>
        <w:bottom w:val="none" w:sz="0" w:space="0" w:color="auto"/>
        <w:right w:val="none" w:sz="0" w:space="0" w:color="auto"/>
      </w:divBdr>
    </w:div>
    <w:div w:id="812023259">
      <w:bodyDiv w:val="1"/>
      <w:marLeft w:val="0"/>
      <w:marRight w:val="0"/>
      <w:marTop w:val="0"/>
      <w:marBottom w:val="0"/>
      <w:divBdr>
        <w:top w:val="none" w:sz="0" w:space="0" w:color="auto"/>
        <w:left w:val="none" w:sz="0" w:space="0" w:color="auto"/>
        <w:bottom w:val="none" w:sz="0" w:space="0" w:color="auto"/>
        <w:right w:val="none" w:sz="0" w:space="0" w:color="auto"/>
      </w:divBdr>
    </w:div>
    <w:div w:id="813379061">
      <w:bodyDiv w:val="1"/>
      <w:marLeft w:val="0"/>
      <w:marRight w:val="0"/>
      <w:marTop w:val="0"/>
      <w:marBottom w:val="0"/>
      <w:divBdr>
        <w:top w:val="none" w:sz="0" w:space="0" w:color="auto"/>
        <w:left w:val="none" w:sz="0" w:space="0" w:color="auto"/>
        <w:bottom w:val="none" w:sz="0" w:space="0" w:color="auto"/>
        <w:right w:val="none" w:sz="0" w:space="0" w:color="auto"/>
      </w:divBdr>
    </w:div>
    <w:div w:id="816341673">
      <w:bodyDiv w:val="1"/>
      <w:marLeft w:val="0"/>
      <w:marRight w:val="0"/>
      <w:marTop w:val="0"/>
      <w:marBottom w:val="0"/>
      <w:divBdr>
        <w:top w:val="none" w:sz="0" w:space="0" w:color="auto"/>
        <w:left w:val="none" w:sz="0" w:space="0" w:color="auto"/>
        <w:bottom w:val="none" w:sz="0" w:space="0" w:color="auto"/>
        <w:right w:val="none" w:sz="0" w:space="0" w:color="auto"/>
      </w:divBdr>
    </w:div>
    <w:div w:id="817381965">
      <w:bodyDiv w:val="1"/>
      <w:marLeft w:val="0"/>
      <w:marRight w:val="0"/>
      <w:marTop w:val="0"/>
      <w:marBottom w:val="0"/>
      <w:divBdr>
        <w:top w:val="none" w:sz="0" w:space="0" w:color="auto"/>
        <w:left w:val="none" w:sz="0" w:space="0" w:color="auto"/>
        <w:bottom w:val="none" w:sz="0" w:space="0" w:color="auto"/>
        <w:right w:val="none" w:sz="0" w:space="0" w:color="auto"/>
      </w:divBdr>
    </w:div>
    <w:div w:id="819620634">
      <w:bodyDiv w:val="1"/>
      <w:marLeft w:val="0"/>
      <w:marRight w:val="0"/>
      <w:marTop w:val="0"/>
      <w:marBottom w:val="0"/>
      <w:divBdr>
        <w:top w:val="none" w:sz="0" w:space="0" w:color="auto"/>
        <w:left w:val="none" w:sz="0" w:space="0" w:color="auto"/>
        <w:bottom w:val="none" w:sz="0" w:space="0" w:color="auto"/>
        <w:right w:val="none" w:sz="0" w:space="0" w:color="auto"/>
      </w:divBdr>
    </w:div>
    <w:div w:id="820275699">
      <w:bodyDiv w:val="1"/>
      <w:marLeft w:val="0"/>
      <w:marRight w:val="0"/>
      <w:marTop w:val="0"/>
      <w:marBottom w:val="0"/>
      <w:divBdr>
        <w:top w:val="none" w:sz="0" w:space="0" w:color="auto"/>
        <w:left w:val="none" w:sz="0" w:space="0" w:color="auto"/>
        <w:bottom w:val="none" w:sz="0" w:space="0" w:color="auto"/>
        <w:right w:val="none" w:sz="0" w:space="0" w:color="auto"/>
      </w:divBdr>
    </w:div>
    <w:div w:id="820535181">
      <w:bodyDiv w:val="1"/>
      <w:marLeft w:val="0"/>
      <w:marRight w:val="0"/>
      <w:marTop w:val="0"/>
      <w:marBottom w:val="0"/>
      <w:divBdr>
        <w:top w:val="none" w:sz="0" w:space="0" w:color="auto"/>
        <w:left w:val="none" w:sz="0" w:space="0" w:color="auto"/>
        <w:bottom w:val="none" w:sz="0" w:space="0" w:color="auto"/>
        <w:right w:val="none" w:sz="0" w:space="0" w:color="auto"/>
      </w:divBdr>
    </w:div>
    <w:div w:id="822500792">
      <w:bodyDiv w:val="1"/>
      <w:marLeft w:val="0"/>
      <w:marRight w:val="0"/>
      <w:marTop w:val="0"/>
      <w:marBottom w:val="0"/>
      <w:divBdr>
        <w:top w:val="none" w:sz="0" w:space="0" w:color="auto"/>
        <w:left w:val="none" w:sz="0" w:space="0" w:color="auto"/>
        <w:bottom w:val="none" w:sz="0" w:space="0" w:color="auto"/>
        <w:right w:val="none" w:sz="0" w:space="0" w:color="auto"/>
      </w:divBdr>
      <w:divsChild>
        <w:div w:id="799034308">
          <w:marLeft w:val="0"/>
          <w:marRight w:val="0"/>
          <w:marTop w:val="0"/>
          <w:marBottom w:val="0"/>
          <w:divBdr>
            <w:top w:val="none" w:sz="0" w:space="0" w:color="auto"/>
            <w:left w:val="none" w:sz="0" w:space="0" w:color="auto"/>
            <w:bottom w:val="none" w:sz="0" w:space="0" w:color="auto"/>
            <w:right w:val="none" w:sz="0" w:space="0" w:color="auto"/>
          </w:divBdr>
          <w:divsChild>
            <w:div w:id="1199856457">
              <w:marLeft w:val="0"/>
              <w:marRight w:val="0"/>
              <w:marTop w:val="0"/>
              <w:marBottom w:val="0"/>
              <w:divBdr>
                <w:top w:val="none" w:sz="0" w:space="0" w:color="auto"/>
                <w:left w:val="none" w:sz="0" w:space="0" w:color="auto"/>
                <w:bottom w:val="none" w:sz="0" w:space="0" w:color="auto"/>
                <w:right w:val="none" w:sz="0" w:space="0" w:color="auto"/>
              </w:divBdr>
            </w:div>
          </w:divsChild>
        </w:div>
        <w:div w:id="1453131748">
          <w:marLeft w:val="0"/>
          <w:marRight w:val="0"/>
          <w:marTop w:val="0"/>
          <w:marBottom w:val="0"/>
          <w:divBdr>
            <w:top w:val="none" w:sz="0" w:space="0" w:color="auto"/>
            <w:left w:val="none" w:sz="0" w:space="0" w:color="auto"/>
            <w:bottom w:val="none" w:sz="0" w:space="0" w:color="auto"/>
            <w:right w:val="none" w:sz="0" w:space="0" w:color="auto"/>
          </w:divBdr>
          <w:divsChild>
            <w:div w:id="1296371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24095">
      <w:bodyDiv w:val="1"/>
      <w:marLeft w:val="0"/>
      <w:marRight w:val="0"/>
      <w:marTop w:val="0"/>
      <w:marBottom w:val="0"/>
      <w:divBdr>
        <w:top w:val="none" w:sz="0" w:space="0" w:color="auto"/>
        <w:left w:val="none" w:sz="0" w:space="0" w:color="auto"/>
        <w:bottom w:val="none" w:sz="0" w:space="0" w:color="auto"/>
        <w:right w:val="none" w:sz="0" w:space="0" w:color="auto"/>
      </w:divBdr>
    </w:div>
    <w:div w:id="827786805">
      <w:bodyDiv w:val="1"/>
      <w:marLeft w:val="0"/>
      <w:marRight w:val="0"/>
      <w:marTop w:val="0"/>
      <w:marBottom w:val="0"/>
      <w:divBdr>
        <w:top w:val="none" w:sz="0" w:space="0" w:color="auto"/>
        <w:left w:val="none" w:sz="0" w:space="0" w:color="auto"/>
        <w:bottom w:val="none" w:sz="0" w:space="0" w:color="auto"/>
        <w:right w:val="none" w:sz="0" w:space="0" w:color="auto"/>
      </w:divBdr>
    </w:div>
    <w:div w:id="830605378">
      <w:bodyDiv w:val="1"/>
      <w:marLeft w:val="0"/>
      <w:marRight w:val="0"/>
      <w:marTop w:val="0"/>
      <w:marBottom w:val="0"/>
      <w:divBdr>
        <w:top w:val="none" w:sz="0" w:space="0" w:color="auto"/>
        <w:left w:val="none" w:sz="0" w:space="0" w:color="auto"/>
        <w:bottom w:val="none" w:sz="0" w:space="0" w:color="auto"/>
        <w:right w:val="none" w:sz="0" w:space="0" w:color="auto"/>
      </w:divBdr>
    </w:div>
    <w:div w:id="834762165">
      <w:bodyDiv w:val="1"/>
      <w:marLeft w:val="0"/>
      <w:marRight w:val="0"/>
      <w:marTop w:val="0"/>
      <w:marBottom w:val="0"/>
      <w:divBdr>
        <w:top w:val="none" w:sz="0" w:space="0" w:color="auto"/>
        <w:left w:val="none" w:sz="0" w:space="0" w:color="auto"/>
        <w:bottom w:val="none" w:sz="0" w:space="0" w:color="auto"/>
        <w:right w:val="none" w:sz="0" w:space="0" w:color="auto"/>
      </w:divBdr>
    </w:div>
    <w:div w:id="838272226">
      <w:bodyDiv w:val="1"/>
      <w:marLeft w:val="0"/>
      <w:marRight w:val="0"/>
      <w:marTop w:val="0"/>
      <w:marBottom w:val="0"/>
      <w:divBdr>
        <w:top w:val="none" w:sz="0" w:space="0" w:color="auto"/>
        <w:left w:val="none" w:sz="0" w:space="0" w:color="auto"/>
        <w:bottom w:val="none" w:sz="0" w:space="0" w:color="auto"/>
        <w:right w:val="none" w:sz="0" w:space="0" w:color="auto"/>
      </w:divBdr>
    </w:div>
    <w:div w:id="842278328">
      <w:bodyDiv w:val="1"/>
      <w:marLeft w:val="0"/>
      <w:marRight w:val="0"/>
      <w:marTop w:val="0"/>
      <w:marBottom w:val="0"/>
      <w:divBdr>
        <w:top w:val="none" w:sz="0" w:space="0" w:color="auto"/>
        <w:left w:val="none" w:sz="0" w:space="0" w:color="auto"/>
        <w:bottom w:val="none" w:sz="0" w:space="0" w:color="auto"/>
        <w:right w:val="none" w:sz="0" w:space="0" w:color="auto"/>
      </w:divBdr>
    </w:div>
    <w:div w:id="845218420">
      <w:bodyDiv w:val="1"/>
      <w:marLeft w:val="0"/>
      <w:marRight w:val="0"/>
      <w:marTop w:val="0"/>
      <w:marBottom w:val="0"/>
      <w:divBdr>
        <w:top w:val="none" w:sz="0" w:space="0" w:color="auto"/>
        <w:left w:val="none" w:sz="0" w:space="0" w:color="auto"/>
        <w:bottom w:val="none" w:sz="0" w:space="0" w:color="auto"/>
        <w:right w:val="none" w:sz="0" w:space="0" w:color="auto"/>
      </w:divBdr>
    </w:div>
    <w:div w:id="846479984">
      <w:bodyDiv w:val="1"/>
      <w:marLeft w:val="0"/>
      <w:marRight w:val="0"/>
      <w:marTop w:val="0"/>
      <w:marBottom w:val="0"/>
      <w:divBdr>
        <w:top w:val="none" w:sz="0" w:space="0" w:color="auto"/>
        <w:left w:val="none" w:sz="0" w:space="0" w:color="auto"/>
        <w:bottom w:val="none" w:sz="0" w:space="0" w:color="auto"/>
        <w:right w:val="none" w:sz="0" w:space="0" w:color="auto"/>
      </w:divBdr>
    </w:div>
    <w:div w:id="847453112">
      <w:bodyDiv w:val="1"/>
      <w:marLeft w:val="0"/>
      <w:marRight w:val="0"/>
      <w:marTop w:val="0"/>
      <w:marBottom w:val="0"/>
      <w:divBdr>
        <w:top w:val="none" w:sz="0" w:space="0" w:color="auto"/>
        <w:left w:val="none" w:sz="0" w:space="0" w:color="auto"/>
        <w:bottom w:val="none" w:sz="0" w:space="0" w:color="auto"/>
        <w:right w:val="none" w:sz="0" w:space="0" w:color="auto"/>
      </w:divBdr>
    </w:div>
    <w:div w:id="848985097">
      <w:bodyDiv w:val="1"/>
      <w:marLeft w:val="0"/>
      <w:marRight w:val="0"/>
      <w:marTop w:val="0"/>
      <w:marBottom w:val="0"/>
      <w:divBdr>
        <w:top w:val="none" w:sz="0" w:space="0" w:color="auto"/>
        <w:left w:val="none" w:sz="0" w:space="0" w:color="auto"/>
        <w:bottom w:val="none" w:sz="0" w:space="0" w:color="auto"/>
        <w:right w:val="none" w:sz="0" w:space="0" w:color="auto"/>
      </w:divBdr>
      <w:divsChild>
        <w:div w:id="1298147072">
          <w:marLeft w:val="547"/>
          <w:marRight w:val="0"/>
          <w:marTop w:val="0"/>
          <w:marBottom w:val="0"/>
          <w:divBdr>
            <w:top w:val="none" w:sz="0" w:space="0" w:color="auto"/>
            <w:left w:val="none" w:sz="0" w:space="0" w:color="auto"/>
            <w:bottom w:val="none" w:sz="0" w:space="0" w:color="auto"/>
            <w:right w:val="none" w:sz="0" w:space="0" w:color="auto"/>
          </w:divBdr>
        </w:div>
      </w:divsChild>
    </w:div>
    <w:div w:id="849219167">
      <w:bodyDiv w:val="1"/>
      <w:marLeft w:val="0"/>
      <w:marRight w:val="0"/>
      <w:marTop w:val="0"/>
      <w:marBottom w:val="0"/>
      <w:divBdr>
        <w:top w:val="none" w:sz="0" w:space="0" w:color="auto"/>
        <w:left w:val="none" w:sz="0" w:space="0" w:color="auto"/>
        <w:bottom w:val="none" w:sz="0" w:space="0" w:color="auto"/>
        <w:right w:val="none" w:sz="0" w:space="0" w:color="auto"/>
      </w:divBdr>
      <w:divsChild>
        <w:div w:id="1666043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1838774">
      <w:bodyDiv w:val="1"/>
      <w:marLeft w:val="0"/>
      <w:marRight w:val="0"/>
      <w:marTop w:val="0"/>
      <w:marBottom w:val="0"/>
      <w:divBdr>
        <w:top w:val="none" w:sz="0" w:space="0" w:color="auto"/>
        <w:left w:val="none" w:sz="0" w:space="0" w:color="auto"/>
        <w:bottom w:val="none" w:sz="0" w:space="0" w:color="auto"/>
        <w:right w:val="none" w:sz="0" w:space="0" w:color="auto"/>
      </w:divBdr>
    </w:div>
    <w:div w:id="858546882">
      <w:bodyDiv w:val="1"/>
      <w:marLeft w:val="0"/>
      <w:marRight w:val="0"/>
      <w:marTop w:val="0"/>
      <w:marBottom w:val="0"/>
      <w:divBdr>
        <w:top w:val="none" w:sz="0" w:space="0" w:color="auto"/>
        <w:left w:val="none" w:sz="0" w:space="0" w:color="auto"/>
        <w:bottom w:val="none" w:sz="0" w:space="0" w:color="auto"/>
        <w:right w:val="none" w:sz="0" w:space="0" w:color="auto"/>
      </w:divBdr>
      <w:divsChild>
        <w:div w:id="646905874">
          <w:marLeft w:val="547"/>
          <w:marRight w:val="0"/>
          <w:marTop w:val="0"/>
          <w:marBottom w:val="0"/>
          <w:divBdr>
            <w:top w:val="none" w:sz="0" w:space="0" w:color="auto"/>
            <w:left w:val="none" w:sz="0" w:space="0" w:color="auto"/>
            <w:bottom w:val="none" w:sz="0" w:space="0" w:color="auto"/>
            <w:right w:val="none" w:sz="0" w:space="0" w:color="auto"/>
          </w:divBdr>
        </w:div>
      </w:divsChild>
    </w:div>
    <w:div w:id="859319132">
      <w:bodyDiv w:val="1"/>
      <w:marLeft w:val="0"/>
      <w:marRight w:val="0"/>
      <w:marTop w:val="0"/>
      <w:marBottom w:val="0"/>
      <w:divBdr>
        <w:top w:val="none" w:sz="0" w:space="0" w:color="auto"/>
        <w:left w:val="none" w:sz="0" w:space="0" w:color="auto"/>
        <w:bottom w:val="none" w:sz="0" w:space="0" w:color="auto"/>
        <w:right w:val="none" w:sz="0" w:space="0" w:color="auto"/>
      </w:divBdr>
    </w:div>
    <w:div w:id="860701780">
      <w:bodyDiv w:val="1"/>
      <w:marLeft w:val="0"/>
      <w:marRight w:val="0"/>
      <w:marTop w:val="0"/>
      <w:marBottom w:val="0"/>
      <w:divBdr>
        <w:top w:val="none" w:sz="0" w:space="0" w:color="auto"/>
        <w:left w:val="none" w:sz="0" w:space="0" w:color="auto"/>
        <w:bottom w:val="none" w:sz="0" w:space="0" w:color="auto"/>
        <w:right w:val="none" w:sz="0" w:space="0" w:color="auto"/>
      </w:divBdr>
    </w:div>
    <w:div w:id="862015576">
      <w:bodyDiv w:val="1"/>
      <w:marLeft w:val="0"/>
      <w:marRight w:val="0"/>
      <w:marTop w:val="0"/>
      <w:marBottom w:val="0"/>
      <w:divBdr>
        <w:top w:val="none" w:sz="0" w:space="0" w:color="auto"/>
        <w:left w:val="none" w:sz="0" w:space="0" w:color="auto"/>
        <w:bottom w:val="none" w:sz="0" w:space="0" w:color="auto"/>
        <w:right w:val="none" w:sz="0" w:space="0" w:color="auto"/>
      </w:divBdr>
    </w:div>
    <w:div w:id="873542176">
      <w:bodyDiv w:val="1"/>
      <w:marLeft w:val="0"/>
      <w:marRight w:val="0"/>
      <w:marTop w:val="0"/>
      <w:marBottom w:val="0"/>
      <w:divBdr>
        <w:top w:val="none" w:sz="0" w:space="0" w:color="auto"/>
        <w:left w:val="none" w:sz="0" w:space="0" w:color="auto"/>
        <w:bottom w:val="none" w:sz="0" w:space="0" w:color="auto"/>
        <w:right w:val="none" w:sz="0" w:space="0" w:color="auto"/>
      </w:divBdr>
    </w:div>
    <w:div w:id="885526479">
      <w:bodyDiv w:val="1"/>
      <w:marLeft w:val="0"/>
      <w:marRight w:val="0"/>
      <w:marTop w:val="0"/>
      <w:marBottom w:val="0"/>
      <w:divBdr>
        <w:top w:val="none" w:sz="0" w:space="0" w:color="auto"/>
        <w:left w:val="none" w:sz="0" w:space="0" w:color="auto"/>
        <w:bottom w:val="none" w:sz="0" w:space="0" w:color="auto"/>
        <w:right w:val="none" w:sz="0" w:space="0" w:color="auto"/>
      </w:divBdr>
    </w:div>
    <w:div w:id="885676423">
      <w:bodyDiv w:val="1"/>
      <w:marLeft w:val="0"/>
      <w:marRight w:val="0"/>
      <w:marTop w:val="0"/>
      <w:marBottom w:val="0"/>
      <w:divBdr>
        <w:top w:val="none" w:sz="0" w:space="0" w:color="auto"/>
        <w:left w:val="none" w:sz="0" w:space="0" w:color="auto"/>
        <w:bottom w:val="none" w:sz="0" w:space="0" w:color="auto"/>
        <w:right w:val="none" w:sz="0" w:space="0" w:color="auto"/>
      </w:divBdr>
    </w:div>
    <w:div w:id="886186566">
      <w:bodyDiv w:val="1"/>
      <w:marLeft w:val="0"/>
      <w:marRight w:val="0"/>
      <w:marTop w:val="0"/>
      <w:marBottom w:val="0"/>
      <w:divBdr>
        <w:top w:val="none" w:sz="0" w:space="0" w:color="auto"/>
        <w:left w:val="none" w:sz="0" w:space="0" w:color="auto"/>
        <w:bottom w:val="none" w:sz="0" w:space="0" w:color="auto"/>
        <w:right w:val="none" w:sz="0" w:space="0" w:color="auto"/>
      </w:divBdr>
    </w:div>
    <w:div w:id="894003079">
      <w:bodyDiv w:val="1"/>
      <w:marLeft w:val="0"/>
      <w:marRight w:val="0"/>
      <w:marTop w:val="0"/>
      <w:marBottom w:val="0"/>
      <w:divBdr>
        <w:top w:val="none" w:sz="0" w:space="0" w:color="auto"/>
        <w:left w:val="none" w:sz="0" w:space="0" w:color="auto"/>
        <w:bottom w:val="none" w:sz="0" w:space="0" w:color="auto"/>
        <w:right w:val="none" w:sz="0" w:space="0" w:color="auto"/>
      </w:divBdr>
    </w:div>
    <w:div w:id="899098705">
      <w:bodyDiv w:val="1"/>
      <w:marLeft w:val="0"/>
      <w:marRight w:val="0"/>
      <w:marTop w:val="0"/>
      <w:marBottom w:val="0"/>
      <w:divBdr>
        <w:top w:val="none" w:sz="0" w:space="0" w:color="auto"/>
        <w:left w:val="none" w:sz="0" w:space="0" w:color="auto"/>
        <w:bottom w:val="none" w:sz="0" w:space="0" w:color="auto"/>
        <w:right w:val="none" w:sz="0" w:space="0" w:color="auto"/>
      </w:divBdr>
    </w:div>
    <w:div w:id="900755913">
      <w:bodyDiv w:val="1"/>
      <w:marLeft w:val="0"/>
      <w:marRight w:val="0"/>
      <w:marTop w:val="0"/>
      <w:marBottom w:val="0"/>
      <w:divBdr>
        <w:top w:val="none" w:sz="0" w:space="0" w:color="auto"/>
        <w:left w:val="none" w:sz="0" w:space="0" w:color="auto"/>
        <w:bottom w:val="none" w:sz="0" w:space="0" w:color="auto"/>
        <w:right w:val="none" w:sz="0" w:space="0" w:color="auto"/>
      </w:divBdr>
    </w:div>
    <w:div w:id="902956536">
      <w:bodyDiv w:val="1"/>
      <w:marLeft w:val="0"/>
      <w:marRight w:val="0"/>
      <w:marTop w:val="0"/>
      <w:marBottom w:val="0"/>
      <w:divBdr>
        <w:top w:val="none" w:sz="0" w:space="0" w:color="auto"/>
        <w:left w:val="none" w:sz="0" w:space="0" w:color="auto"/>
        <w:bottom w:val="none" w:sz="0" w:space="0" w:color="auto"/>
        <w:right w:val="none" w:sz="0" w:space="0" w:color="auto"/>
      </w:divBdr>
    </w:div>
    <w:div w:id="905919725">
      <w:bodyDiv w:val="1"/>
      <w:marLeft w:val="0"/>
      <w:marRight w:val="0"/>
      <w:marTop w:val="0"/>
      <w:marBottom w:val="0"/>
      <w:divBdr>
        <w:top w:val="none" w:sz="0" w:space="0" w:color="auto"/>
        <w:left w:val="none" w:sz="0" w:space="0" w:color="auto"/>
        <w:bottom w:val="none" w:sz="0" w:space="0" w:color="auto"/>
        <w:right w:val="none" w:sz="0" w:space="0" w:color="auto"/>
      </w:divBdr>
    </w:div>
    <w:div w:id="906303506">
      <w:bodyDiv w:val="1"/>
      <w:marLeft w:val="0"/>
      <w:marRight w:val="0"/>
      <w:marTop w:val="0"/>
      <w:marBottom w:val="0"/>
      <w:divBdr>
        <w:top w:val="none" w:sz="0" w:space="0" w:color="auto"/>
        <w:left w:val="none" w:sz="0" w:space="0" w:color="auto"/>
        <w:bottom w:val="none" w:sz="0" w:space="0" w:color="auto"/>
        <w:right w:val="none" w:sz="0" w:space="0" w:color="auto"/>
      </w:divBdr>
    </w:div>
    <w:div w:id="918179086">
      <w:bodyDiv w:val="1"/>
      <w:marLeft w:val="0"/>
      <w:marRight w:val="0"/>
      <w:marTop w:val="0"/>
      <w:marBottom w:val="0"/>
      <w:divBdr>
        <w:top w:val="none" w:sz="0" w:space="0" w:color="auto"/>
        <w:left w:val="none" w:sz="0" w:space="0" w:color="auto"/>
        <w:bottom w:val="none" w:sz="0" w:space="0" w:color="auto"/>
        <w:right w:val="none" w:sz="0" w:space="0" w:color="auto"/>
      </w:divBdr>
    </w:div>
    <w:div w:id="924532502">
      <w:bodyDiv w:val="1"/>
      <w:marLeft w:val="0"/>
      <w:marRight w:val="0"/>
      <w:marTop w:val="0"/>
      <w:marBottom w:val="0"/>
      <w:divBdr>
        <w:top w:val="none" w:sz="0" w:space="0" w:color="auto"/>
        <w:left w:val="none" w:sz="0" w:space="0" w:color="auto"/>
        <w:bottom w:val="none" w:sz="0" w:space="0" w:color="auto"/>
        <w:right w:val="none" w:sz="0" w:space="0" w:color="auto"/>
      </w:divBdr>
      <w:divsChild>
        <w:div w:id="165562157">
          <w:marLeft w:val="0"/>
          <w:marRight w:val="0"/>
          <w:marTop w:val="0"/>
          <w:marBottom w:val="0"/>
          <w:divBdr>
            <w:top w:val="none" w:sz="0" w:space="0" w:color="auto"/>
            <w:left w:val="none" w:sz="0" w:space="0" w:color="auto"/>
            <w:bottom w:val="none" w:sz="0" w:space="0" w:color="auto"/>
            <w:right w:val="none" w:sz="0" w:space="0" w:color="auto"/>
          </w:divBdr>
        </w:div>
        <w:div w:id="853616151">
          <w:marLeft w:val="0"/>
          <w:marRight w:val="0"/>
          <w:marTop w:val="0"/>
          <w:marBottom w:val="0"/>
          <w:divBdr>
            <w:top w:val="none" w:sz="0" w:space="0" w:color="auto"/>
            <w:left w:val="none" w:sz="0" w:space="0" w:color="auto"/>
            <w:bottom w:val="none" w:sz="0" w:space="0" w:color="auto"/>
            <w:right w:val="none" w:sz="0" w:space="0" w:color="auto"/>
          </w:divBdr>
        </w:div>
        <w:div w:id="1446657977">
          <w:marLeft w:val="0"/>
          <w:marRight w:val="0"/>
          <w:marTop w:val="0"/>
          <w:marBottom w:val="0"/>
          <w:divBdr>
            <w:top w:val="none" w:sz="0" w:space="0" w:color="auto"/>
            <w:left w:val="none" w:sz="0" w:space="0" w:color="auto"/>
            <w:bottom w:val="none" w:sz="0" w:space="0" w:color="auto"/>
            <w:right w:val="none" w:sz="0" w:space="0" w:color="auto"/>
          </w:divBdr>
        </w:div>
        <w:div w:id="1974366670">
          <w:marLeft w:val="0"/>
          <w:marRight w:val="0"/>
          <w:marTop w:val="0"/>
          <w:marBottom w:val="0"/>
          <w:divBdr>
            <w:top w:val="none" w:sz="0" w:space="0" w:color="auto"/>
            <w:left w:val="none" w:sz="0" w:space="0" w:color="auto"/>
            <w:bottom w:val="none" w:sz="0" w:space="0" w:color="auto"/>
            <w:right w:val="none" w:sz="0" w:space="0" w:color="auto"/>
          </w:divBdr>
        </w:div>
      </w:divsChild>
    </w:div>
    <w:div w:id="926184935">
      <w:bodyDiv w:val="1"/>
      <w:marLeft w:val="0"/>
      <w:marRight w:val="0"/>
      <w:marTop w:val="0"/>
      <w:marBottom w:val="0"/>
      <w:divBdr>
        <w:top w:val="none" w:sz="0" w:space="0" w:color="auto"/>
        <w:left w:val="none" w:sz="0" w:space="0" w:color="auto"/>
        <w:bottom w:val="none" w:sz="0" w:space="0" w:color="auto"/>
        <w:right w:val="none" w:sz="0" w:space="0" w:color="auto"/>
      </w:divBdr>
    </w:div>
    <w:div w:id="927539886">
      <w:bodyDiv w:val="1"/>
      <w:marLeft w:val="0"/>
      <w:marRight w:val="0"/>
      <w:marTop w:val="0"/>
      <w:marBottom w:val="0"/>
      <w:divBdr>
        <w:top w:val="none" w:sz="0" w:space="0" w:color="auto"/>
        <w:left w:val="none" w:sz="0" w:space="0" w:color="auto"/>
        <w:bottom w:val="none" w:sz="0" w:space="0" w:color="auto"/>
        <w:right w:val="none" w:sz="0" w:space="0" w:color="auto"/>
      </w:divBdr>
    </w:div>
    <w:div w:id="928587815">
      <w:bodyDiv w:val="1"/>
      <w:marLeft w:val="0"/>
      <w:marRight w:val="0"/>
      <w:marTop w:val="0"/>
      <w:marBottom w:val="0"/>
      <w:divBdr>
        <w:top w:val="none" w:sz="0" w:space="0" w:color="auto"/>
        <w:left w:val="none" w:sz="0" w:space="0" w:color="auto"/>
        <w:bottom w:val="none" w:sz="0" w:space="0" w:color="auto"/>
        <w:right w:val="none" w:sz="0" w:space="0" w:color="auto"/>
      </w:divBdr>
    </w:div>
    <w:div w:id="929200818">
      <w:bodyDiv w:val="1"/>
      <w:marLeft w:val="0"/>
      <w:marRight w:val="0"/>
      <w:marTop w:val="0"/>
      <w:marBottom w:val="0"/>
      <w:divBdr>
        <w:top w:val="none" w:sz="0" w:space="0" w:color="auto"/>
        <w:left w:val="none" w:sz="0" w:space="0" w:color="auto"/>
        <w:bottom w:val="none" w:sz="0" w:space="0" w:color="auto"/>
        <w:right w:val="none" w:sz="0" w:space="0" w:color="auto"/>
      </w:divBdr>
    </w:div>
    <w:div w:id="931283792">
      <w:bodyDiv w:val="1"/>
      <w:marLeft w:val="0"/>
      <w:marRight w:val="0"/>
      <w:marTop w:val="0"/>
      <w:marBottom w:val="0"/>
      <w:divBdr>
        <w:top w:val="none" w:sz="0" w:space="0" w:color="auto"/>
        <w:left w:val="none" w:sz="0" w:space="0" w:color="auto"/>
        <w:bottom w:val="none" w:sz="0" w:space="0" w:color="auto"/>
        <w:right w:val="none" w:sz="0" w:space="0" w:color="auto"/>
      </w:divBdr>
    </w:div>
    <w:div w:id="936251586">
      <w:bodyDiv w:val="1"/>
      <w:marLeft w:val="0"/>
      <w:marRight w:val="0"/>
      <w:marTop w:val="0"/>
      <w:marBottom w:val="0"/>
      <w:divBdr>
        <w:top w:val="none" w:sz="0" w:space="0" w:color="auto"/>
        <w:left w:val="none" w:sz="0" w:space="0" w:color="auto"/>
        <w:bottom w:val="none" w:sz="0" w:space="0" w:color="auto"/>
        <w:right w:val="none" w:sz="0" w:space="0" w:color="auto"/>
      </w:divBdr>
    </w:div>
    <w:div w:id="936788111">
      <w:bodyDiv w:val="1"/>
      <w:marLeft w:val="0"/>
      <w:marRight w:val="0"/>
      <w:marTop w:val="0"/>
      <w:marBottom w:val="0"/>
      <w:divBdr>
        <w:top w:val="none" w:sz="0" w:space="0" w:color="auto"/>
        <w:left w:val="none" w:sz="0" w:space="0" w:color="auto"/>
        <w:bottom w:val="none" w:sz="0" w:space="0" w:color="auto"/>
        <w:right w:val="none" w:sz="0" w:space="0" w:color="auto"/>
      </w:divBdr>
    </w:div>
    <w:div w:id="936982578">
      <w:bodyDiv w:val="1"/>
      <w:marLeft w:val="0"/>
      <w:marRight w:val="0"/>
      <w:marTop w:val="0"/>
      <w:marBottom w:val="0"/>
      <w:divBdr>
        <w:top w:val="none" w:sz="0" w:space="0" w:color="auto"/>
        <w:left w:val="none" w:sz="0" w:space="0" w:color="auto"/>
        <w:bottom w:val="none" w:sz="0" w:space="0" w:color="auto"/>
        <w:right w:val="none" w:sz="0" w:space="0" w:color="auto"/>
      </w:divBdr>
    </w:div>
    <w:div w:id="941299657">
      <w:bodyDiv w:val="1"/>
      <w:marLeft w:val="0"/>
      <w:marRight w:val="0"/>
      <w:marTop w:val="0"/>
      <w:marBottom w:val="0"/>
      <w:divBdr>
        <w:top w:val="none" w:sz="0" w:space="0" w:color="auto"/>
        <w:left w:val="none" w:sz="0" w:space="0" w:color="auto"/>
        <w:bottom w:val="none" w:sz="0" w:space="0" w:color="auto"/>
        <w:right w:val="none" w:sz="0" w:space="0" w:color="auto"/>
      </w:divBdr>
    </w:div>
    <w:div w:id="941492226">
      <w:bodyDiv w:val="1"/>
      <w:marLeft w:val="0"/>
      <w:marRight w:val="0"/>
      <w:marTop w:val="0"/>
      <w:marBottom w:val="0"/>
      <w:divBdr>
        <w:top w:val="none" w:sz="0" w:space="0" w:color="auto"/>
        <w:left w:val="none" w:sz="0" w:space="0" w:color="auto"/>
        <w:bottom w:val="none" w:sz="0" w:space="0" w:color="auto"/>
        <w:right w:val="none" w:sz="0" w:space="0" w:color="auto"/>
      </w:divBdr>
    </w:div>
    <w:div w:id="943461674">
      <w:bodyDiv w:val="1"/>
      <w:marLeft w:val="0"/>
      <w:marRight w:val="0"/>
      <w:marTop w:val="0"/>
      <w:marBottom w:val="0"/>
      <w:divBdr>
        <w:top w:val="none" w:sz="0" w:space="0" w:color="auto"/>
        <w:left w:val="none" w:sz="0" w:space="0" w:color="auto"/>
        <w:bottom w:val="none" w:sz="0" w:space="0" w:color="auto"/>
        <w:right w:val="none" w:sz="0" w:space="0" w:color="auto"/>
      </w:divBdr>
    </w:div>
    <w:div w:id="947469409">
      <w:bodyDiv w:val="1"/>
      <w:marLeft w:val="0"/>
      <w:marRight w:val="0"/>
      <w:marTop w:val="0"/>
      <w:marBottom w:val="0"/>
      <w:divBdr>
        <w:top w:val="none" w:sz="0" w:space="0" w:color="auto"/>
        <w:left w:val="none" w:sz="0" w:space="0" w:color="auto"/>
        <w:bottom w:val="none" w:sz="0" w:space="0" w:color="auto"/>
        <w:right w:val="none" w:sz="0" w:space="0" w:color="auto"/>
      </w:divBdr>
    </w:div>
    <w:div w:id="950432789">
      <w:bodyDiv w:val="1"/>
      <w:marLeft w:val="0"/>
      <w:marRight w:val="0"/>
      <w:marTop w:val="0"/>
      <w:marBottom w:val="0"/>
      <w:divBdr>
        <w:top w:val="none" w:sz="0" w:space="0" w:color="auto"/>
        <w:left w:val="none" w:sz="0" w:space="0" w:color="auto"/>
        <w:bottom w:val="none" w:sz="0" w:space="0" w:color="auto"/>
        <w:right w:val="none" w:sz="0" w:space="0" w:color="auto"/>
      </w:divBdr>
    </w:div>
    <w:div w:id="951743134">
      <w:bodyDiv w:val="1"/>
      <w:marLeft w:val="0"/>
      <w:marRight w:val="0"/>
      <w:marTop w:val="0"/>
      <w:marBottom w:val="0"/>
      <w:divBdr>
        <w:top w:val="none" w:sz="0" w:space="0" w:color="auto"/>
        <w:left w:val="none" w:sz="0" w:space="0" w:color="auto"/>
        <w:bottom w:val="none" w:sz="0" w:space="0" w:color="auto"/>
        <w:right w:val="none" w:sz="0" w:space="0" w:color="auto"/>
      </w:divBdr>
    </w:div>
    <w:div w:id="952397632">
      <w:bodyDiv w:val="1"/>
      <w:marLeft w:val="0"/>
      <w:marRight w:val="0"/>
      <w:marTop w:val="0"/>
      <w:marBottom w:val="0"/>
      <w:divBdr>
        <w:top w:val="none" w:sz="0" w:space="0" w:color="auto"/>
        <w:left w:val="none" w:sz="0" w:space="0" w:color="auto"/>
        <w:bottom w:val="none" w:sz="0" w:space="0" w:color="auto"/>
        <w:right w:val="none" w:sz="0" w:space="0" w:color="auto"/>
      </w:divBdr>
      <w:divsChild>
        <w:div w:id="278997523">
          <w:marLeft w:val="547"/>
          <w:marRight w:val="0"/>
          <w:marTop w:val="0"/>
          <w:marBottom w:val="0"/>
          <w:divBdr>
            <w:top w:val="none" w:sz="0" w:space="0" w:color="auto"/>
            <w:left w:val="none" w:sz="0" w:space="0" w:color="auto"/>
            <w:bottom w:val="none" w:sz="0" w:space="0" w:color="auto"/>
            <w:right w:val="none" w:sz="0" w:space="0" w:color="auto"/>
          </w:divBdr>
        </w:div>
      </w:divsChild>
    </w:div>
    <w:div w:id="953826354">
      <w:bodyDiv w:val="1"/>
      <w:marLeft w:val="0"/>
      <w:marRight w:val="0"/>
      <w:marTop w:val="0"/>
      <w:marBottom w:val="0"/>
      <w:divBdr>
        <w:top w:val="none" w:sz="0" w:space="0" w:color="auto"/>
        <w:left w:val="none" w:sz="0" w:space="0" w:color="auto"/>
        <w:bottom w:val="none" w:sz="0" w:space="0" w:color="auto"/>
        <w:right w:val="none" w:sz="0" w:space="0" w:color="auto"/>
      </w:divBdr>
    </w:div>
    <w:div w:id="955260606">
      <w:bodyDiv w:val="1"/>
      <w:marLeft w:val="0"/>
      <w:marRight w:val="0"/>
      <w:marTop w:val="0"/>
      <w:marBottom w:val="0"/>
      <w:divBdr>
        <w:top w:val="none" w:sz="0" w:space="0" w:color="auto"/>
        <w:left w:val="none" w:sz="0" w:space="0" w:color="auto"/>
        <w:bottom w:val="none" w:sz="0" w:space="0" w:color="auto"/>
        <w:right w:val="none" w:sz="0" w:space="0" w:color="auto"/>
      </w:divBdr>
    </w:div>
    <w:div w:id="956135837">
      <w:bodyDiv w:val="1"/>
      <w:marLeft w:val="0"/>
      <w:marRight w:val="0"/>
      <w:marTop w:val="0"/>
      <w:marBottom w:val="0"/>
      <w:divBdr>
        <w:top w:val="none" w:sz="0" w:space="0" w:color="auto"/>
        <w:left w:val="none" w:sz="0" w:space="0" w:color="auto"/>
        <w:bottom w:val="none" w:sz="0" w:space="0" w:color="auto"/>
        <w:right w:val="none" w:sz="0" w:space="0" w:color="auto"/>
      </w:divBdr>
      <w:divsChild>
        <w:div w:id="1700081058">
          <w:marLeft w:val="0"/>
          <w:marRight w:val="0"/>
          <w:marTop w:val="0"/>
          <w:marBottom w:val="0"/>
          <w:divBdr>
            <w:top w:val="none" w:sz="0" w:space="0" w:color="auto"/>
            <w:left w:val="none" w:sz="0" w:space="0" w:color="auto"/>
            <w:bottom w:val="none" w:sz="0" w:space="0" w:color="auto"/>
            <w:right w:val="none" w:sz="0" w:space="0" w:color="auto"/>
          </w:divBdr>
          <w:divsChild>
            <w:div w:id="867068698">
              <w:marLeft w:val="0"/>
              <w:marRight w:val="0"/>
              <w:marTop w:val="0"/>
              <w:marBottom w:val="0"/>
              <w:divBdr>
                <w:top w:val="none" w:sz="0" w:space="0" w:color="auto"/>
                <w:left w:val="none" w:sz="0" w:space="0" w:color="auto"/>
                <w:bottom w:val="none" w:sz="0" w:space="0" w:color="auto"/>
                <w:right w:val="none" w:sz="0" w:space="0" w:color="auto"/>
              </w:divBdr>
              <w:divsChild>
                <w:div w:id="1695500358">
                  <w:marLeft w:val="0"/>
                  <w:marRight w:val="0"/>
                  <w:marTop w:val="0"/>
                  <w:marBottom w:val="0"/>
                  <w:divBdr>
                    <w:top w:val="none" w:sz="0" w:space="0" w:color="auto"/>
                    <w:left w:val="none" w:sz="0" w:space="0" w:color="auto"/>
                    <w:bottom w:val="none" w:sz="0" w:space="0" w:color="auto"/>
                    <w:right w:val="none" w:sz="0" w:space="0" w:color="auto"/>
                  </w:divBdr>
                  <w:divsChild>
                    <w:div w:id="22842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263869">
      <w:bodyDiv w:val="1"/>
      <w:marLeft w:val="0"/>
      <w:marRight w:val="0"/>
      <w:marTop w:val="0"/>
      <w:marBottom w:val="0"/>
      <w:divBdr>
        <w:top w:val="none" w:sz="0" w:space="0" w:color="auto"/>
        <w:left w:val="none" w:sz="0" w:space="0" w:color="auto"/>
        <w:bottom w:val="none" w:sz="0" w:space="0" w:color="auto"/>
        <w:right w:val="none" w:sz="0" w:space="0" w:color="auto"/>
      </w:divBdr>
    </w:div>
    <w:div w:id="964579272">
      <w:bodyDiv w:val="1"/>
      <w:marLeft w:val="0"/>
      <w:marRight w:val="0"/>
      <w:marTop w:val="0"/>
      <w:marBottom w:val="0"/>
      <w:divBdr>
        <w:top w:val="none" w:sz="0" w:space="0" w:color="auto"/>
        <w:left w:val="none" w:sz="0" w:space="0" w:color="auto"/>
        <w:bottom w:val="none" w:sz="0" w:space="0" w:color="auto"/>
        <w:right w:val="none" w:sz="0" w:space="0" w:color="auto"/>
      </w:divBdr>
    </w:div>
    <w:div w:id="975068304">
      <w:bodyDiv w:val="1"/>
      <w:marLeft w:val="0"/>
      <w:marRight w:val="0"/>
      <w:marTop w:val="0"/>
      <w:marBottom w:val="0"/>
      <w:divBdr>
        <w:top w:val="none" w:sz="0" w:space="0" w:color="auto"/>
        <w:left w:val="none" w:sz="0" w:space="0" w:color="auto"/>
        <w:bottom w:val="none" w:sz="0" w:space="0" w:color="auto"/>
        <w:right w:val="none" w:sz="0" w:space="0" w:color="auto"/>
      </w:divBdr>
    </w:div>
    <w:div w:id="975374749">
      <w:bodyDiv w:val="1"/>
      <w:marLeft w:val="0"/>
      <w:marRight w:val="0"/>
      <w:marTop w:val="0"/>
      <w:marBottom w:val="0"/>
      <w:divBdr>
        <w:top w:val="none" w:sz="0" w:space="0" w:color="auto"/>
        <w:left w:val="none" w:sz="0" w:space="0" w:color="auto"/>
        <w:bottom w:val="none" w:sz="0" w:space="0" w:color="auto"/>
        <w:right w:val="none" w:sz="0" w:space="0" w:color="auto"/>
      </w:divBdr>
    </w:div>
    <w:div w:id="984509075">
      <w:bodyDiv w:val="1"/>
      <w:marLeft w:val="0"/>
      <w:marRight w:val="0"/>
      <w:marTop w:val="0"/>
      <w:marBottom w:val="0"/>
      <w:divBdr>
        <w:top w:val="none" w:sz="0" w:space="0" w:color="auto"/>
        <w:left w:val="none" w:sz="0" w:space="0" w:color="auto"/>
        <w:bottom w:val="none" w:sz="0" w:space="0" w:color="auto"/>
        <w:right w:val="none" w:sz="0" w:space="0" w:color="auto"/>
      </w:divBdr>
    </w:div>
    <w:div w:id="986325624">
      <w:bodyDiv w:val="1"/>
      <w:marLeft w:val="0"/>
      <w:marRight w:val="0"/>
      <w:marTop w:val="0"/>
      <w:marBottom w:val="0"/>
      <w:divBdr>
        <w:top w:val="none" w:sz="0" w:space="0" w:color="auto"/>
        <w:left w:val="none" w:sz="0" w:space="0" w:color="auto"/>
        <w:bottom w:val="none" w:sz="0" w:space="0" w:color="auto"/>
        <w:right w:val="none" w:sz="0" w:space="0" w:color="auto"/>
      </w:divBdr>
    </w:div>
    <w:div w:id="1003321807">
      <w:bodyDiv w:val="1"/>
      <w:marLeft w:val="0"/>
      <w:marRight w:val="0"/>
      <w:marTop w:val="0"/>
      <w:marBottom w:val="0"/>
      <w:divBdr>
        <w:top w:val="none" w:sz="0" w:space="0" w:color="auto"/>
        <w:left w:val="none" w:sz="0" w:space="0" w:color="auto"/>
        <w:bottom w:val="none" w:sz="0" w:space="0" w:color="auto"/>
        <w:right w:val="none" w:sz="0" w:space="0" w:color="auto"/>
      </w:divBdr>
      <w:divsChild>
        <w:div w:id="213741577">
          <w:marLeft w:val="0"/>
          <w:marRight w:val="0"/>
          <w:marTop w:val="0"/>
          <w:marBottom w:val="0"/>
          <w:divBdr>
            <w:top w:val="none" w:sz="0" w:space="0" w:color="auto"/>
            <w:left w:val="none" w:sz="0" w:space="0" w:color="auto"/>
            <w:bottom w:val="none" w:sz="0" w:space="0" w:color="auto"/>
            <w:right w:val="none" w:sz="0" w:space="0" w:color="auto"/>
          </w:divBdr>
          <w:divsChild>
            <w:div w:id="1427460095">
              <w:marLeft w:val="0"/>
              <w:marRight w:val="0"/>
              <w:marTop w:val="0"/>
              <w:marBottom w:val="0"/>
              <w:divBdr>
                <w:top w:val="none" w:sz="0" w:space="0" w:color="auto"/>
                <w:left w:val="none" w:sz="0" w:space="0" w:color="auto"/>
                <w:bottom w:val="none" w:sz="0" w:space="0" w:color="auto"/>
                <w:right w:val="none" w:sz="0" w:space="0" w:color="auto"/>
              </w:divBdr>
              <w:divsChild>
                <w:div w:id="1996177061">
                  <w:marLeft w:val="0"/>
                  <w:marRight w:val="0"/>
                  <w:marTop w:val="0"/>
                  <w:marBottom w:val="0"/>
                  <w:divBdr>
                    <w:top w:val="none" w:sz="0" w:space="0" w:color="auto"/>
                    <w:left w:val="none" w:sz="0" w:space="0" w:color="auto"/>
                    <w:bottom w:val="none" w:sz="0" w:space="0" w:color="auto"/>
                    <w:right w:val="none" w:sz="0" w:space="0" w:color="auto"/>
                  </w:divBdr>
                  <w:divsChild>
                    <w:div w:id="105561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093671">
          <w:marLeft w:val="0"/>
          <w:marRight w:val="0"/>
          <w:marTop w:val="0"/>
          <w:marBottom w:val="0"/>
          <w:divBdr>
            <w:top w:val="none" w:sz="0" w:space="0" w:color="auto"/>
            <w:left w:val="none" w:sz="0" w:space="0" w:color="auto"/>
            <w:bottom w:val="none" w:sz="0" w:space="0" w:color="auto"/>
            <w:right w:val="none" w:sz="0" w:space="0" w:color="auto"/>
          </w:divBdr>
          <w:divsChild>
            <w:div w:id="1877421694">
              <w:marLeft w:val="0"/>
              <w:marRight w:val="0"/>
              <w:marTop w:val="0"/>
              <w:marBottom w:val="0"/>
              <w:divBdr>
                <w:top w:val="none" w:sz="0" w:space="0" w:color="auto"/>
                <w:left w:val="none" w:sz="0" w:space="0" w:color="auto"/>
                <w:bottom w:val="none" w:sz="0" w:space="0" w:color="auto"/>
                <w:right w:val="none" w:sz="0" w:space="0" w:color="auto"/>
              </w:divBdr>
              <w:divsChild>
                <w:div w:id="719091940">
                  <w:marLeft w:val="0"/>
                  <w:marRight w:val="0"/>
                  <w:marTop w:val="0"/>
                  <w:marBottom w:val="0"/>
                  <w:divBdr>
                    <w:top w:val="none" w:sz="0" w:space="0" w:color="auto"/>
                    <w:left w:val="none" w:sz="0" w:space="0" w:color="auto"/>
                    <w:bottom w:val="none" w:sz="0" w:space="0" w:color="auto"/>
                    <w:right w:val="none" w:sz="0" w:space="0" w:color="auto"/>
                  </w:divBdr>
                  <w:divsChild>
                    <w:div w:id="52837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3973411">
      <w:bodyDiv w:val="1"/>
      <w:marLeft w:val="0"/>
      <w:marRight w:val="0"/>
      <w:marTop w:val="0"/>
      <w:marBottom w:val="0"/>
      <w:divBdr>
        <w:top w:val="none" w:sz="0" w:space="0" w:color="auto"/>
        <w:left w:val="none" w:sz="0" w:space="0" w:color="auto"/>
        <w:bottom w:val="none" w:sz="0" w:space="0" w:color="auto"/>
        <w:right w:val="none" w:sz="0" w:space="0" w:color="auto"/>
      </w:divBdr>
    </w:div>
    <w:div w:id="1010989736">
      <w:bodyDiv w:val="1"/>
      <w:marLeft w:val="0"/>
      <w:marRight w:val="0"/>
      <w:marTop w:val="0"/>
      <w:marBottom w:val="0"/>
      <w:divBdr>
        <w:top w:val="none" w:sz="0" w:space="0" w:color="auto"/>
        <w:left w:val="none" w:sz="0" w:space="0" w:color="auto"/>
        <w:bottom w:val="none" w:sz="0" w:space="0" w:color="auto"/>
        <w:right w:val="none" w:sz="0" w:space="0" w:color="auto"/>
      </w:divBdr>
    </w:div>
    <w:div w:id="1011830877">
      <w:bodyDiv w:val="1"/>
      <w:marLeft w:val="0"/>
      <w:marRight w:val="0"/>
      <w:marTop w:val="0"/>
      <w:marBottom w:val="0"/>
      <w:divBdr>
        <w:top w:val="none" w:sz="0" w:space="0" w:color="auto"/>
        <w:left w:val="none" w:sz="0" w:space="0" w:color="auto"/>
        <w:bottom w:val="none" w:sz="0" w:space="0" w:color="auto"/>
        <w:right w:val="none" w:sz="0" w:space="0" w:color="auto"/>
      </w:divBdr>
    </w:div>
    <w:div w:id="1012608179">
      <w:bodyDiv w:val="1"/>
      <w:marLeft w:val="0"/>
      <w:marRight w:val="0"/>
      <w:marTop w:val="0"/>
      <w:marBottom w:val="0"/>
      <w:divBdr>
        <w:top w:val="none" w:sz="0" w:space="0" w:color="auto"/>
        <w:left w:val="none" w:sz="0" w:space="0" w:color="auto"/>
        <w:bottom w:val="none" w:sz="0" w:space="0" w:color="auto"/>
        <w:right w:val="none" w:sz="0" w:space="0" w:color="auto"/>
      </w:divBdr>
    </w:div>
    <w:div w:id="1015955819">
      <w:bodyDiv w:val="1"/>
      <w:marLeft w:val="0"/>
      <w:marRight w:val="0"/>
      <w:marTop w:val="0"/>
      <w:marBottom w:val="0"/>
      <w:divBdr>
        <w:top w:val="none" w:sz="0" w:space="0" w:color="auto"/>
        <w:left w:val="none" w:sz="0" w:space="0" w:color="auto"/>
        <w:bottom w:val="none" w:sz="0" w:space="0" w:color="auto"/>
        <w:right w:val="none" w:sz="0" w:space="0" w:color="auto"/>
      </w:divBdr>
      <w:divsChild>
        <w:div w:id="2102530195">
          <w:marLeft w:val="0"/>
          <w:marRight w:val="0"/>
          <w:marTop w:val="0"/>
          <w:marBottom w:val="0"/>
          <w:divBdr>
            <w:top w:val="none" w:sz="0" w:space="0" w:color="auto"/>
            <w:left w:val="none" w:sz="0" w:space="0" w:color="auto"/>
            <w:bottom w:val="none" w:sz="0" w:space="0" w:color="auto"/>
            <w:right w:val="none" w:sz="0" w:space="0" w:color="auto"/>
          </w:divBdr>
        </w:div>
      </w:divsChild>
    </w:div>
    <w:div w:id="1016158096">
      <w:bodyDiv w:val="1"/>
      <w:marLeft w:val="0"/>
      <w:marRight w:val="0"/>
      <w:marTop w:val="0"/>
      <w:marBottom w:val="0"/>
      <w:divBdr>
        <w:top w:val="none" w:sz="0" w:space="0" w:color="auto"/>
        <w:left w:val="none" w:sz="0" w:space="0" w:color="auto"/>
        <w:bottom w:val="none" w:sz="0" w:space="0" w:color="auto"/>
        <w:right w:val="none" w:sz="0" w:space="0" w:color="auto"/>
      </w:divBdr>
    </w:div>
    <w:div w:id="1018628471">
      <w:bodyDiv w:val="1"/>
      <w:marLeft w:val="0"/>
      <w:marRight w:val="0"/>
      <w:marTop w:val="0"/>
      <w:marBottom w:val="0"/>
      <w:divBdr>
        <w:top w:val="none" w:sz="0" w:space="0" w:color="auto"/>
        <w:left w:val="none" w:sz="0" w:space="0" w:color="auto"/>
        <w:bottom w:val="none" w:sz="0" w:space="0" w:color="auto"/>
        <w:right w:val="none" w:sz="0" w:space="0" w:color="auto"/>
      </w:divBdr>
    </w:div>
    <w:div w:id="1021323716">
      <w:bodyDiv w:val="1"/>
      <w:marLeft w:val="0"/>
      <w:marRight w:val="0"/>
      <w:marTop w:val="0"/>
      <w:marBottom w:val="0"/>
      <w:divBdr>
        <w:top w:val="none" w:sz="0" w:space="0" w:color="auto"/>
        <w:left w:val="none" w:sz="0" w:space="0" w:color="auto"/>
        <w:bottom w:val="none" w:sz="0" w:space="0" w:color="auto"/>
        <w:right w:val="none" w:sz="0" w:space="0" w:color="auto"/>
      </w:divBdr>
    </w:div>
    <w:div w:id="1024132455">
      <w:bodyDiv w:val="1"/>
      <w:marLeft w:val="0"/>
      <w:marRight w:val="0"/>
      <w:marTop w:val="0"/>
      <w:marBottom w:val="0"/>
      <w:divBdr>
        <w:top w:val="none" w:sz="0" w:space="0" w:color="auto"/>
        <w:left w:val="none" w:sz="0" w:space="0" w:color="auto"/>
        <w:bottom w:val="none" w:sz="0" w:space="0" w:color="auto"/>
        <w:right w:val="none" w:sz="0" w:space="0" w:color="auto"/>
      </w:divBdr>
    </w:div>
    <w:div w:id="1031615938">
      <w:bodyDiv w:val="1"/>
      <w:marLeft w:val="0"/>
      <w:marRight w:val="0"/>
      <w:marTop w:val="0"/>
      <w:marBottom w:val="0"/>
      <w:divBdr>
        <w:top w:val="none" w:sz="0" w:space="0" w:color="auto"/>
        <w:left w:val="none" w:sz="0" w:space="0" w:color="auto"/>
        <w:bottom w:val="none" w:sz="0" w:space="0" w:color="auto"/>
        <w:right w:val="none" w:sz="0" w:space="0" w:color="auto"/>
      </w:divBdr>
    </w:div>
    <w:div w:id="1033534268">
      <w:bodyDiv w:val="1"/>
      <w:marLeft w:val="0"/>
      <w:marRight w:val="0"/>
      <w:marTop w:val="0"/>
      <w:marBottom w:val="0"/>
      <w:divBdr>
        <w:top w:val="none" w:sz="0" w:space="0" w:color="auto"/>
        <w:left w:val="none" w:sz="0" w:space="0" w:color="auto"/>
        <w:bottom w:val="none" w:sz="0" w:space="0" w:color="auto"/>
        <w:right w:val="none" w:sz="0" w:space="0" w:color="auto"/>
      </w:divBdr>
    </w:div>
    <w:div w:id="1040865075">
      <w:bodyDiv w:val="1"/>
      <w:marLeft w:val="0"/>
      <w:marRight w:val="0"/>
      <w:marTop w:val="0"/>
      <w:marBottom w:val="0"/>
      <w:divBdr>
        <w:top w:val="none" w:sz="0" w:space="0" w:color="auto"/>
        <w:left w:val="none" w:sz="0" w:space="0" w:color="auto"/>
        <w:bottom w:val="none" w:sz="0" w:space="0" w:color="auto"/>
        <w:right w:val="none" w:sz="0" w:space="0" w:color="auto"/>
      </w:divBdr>
    </w:div>
    <w:div w:id="1046876077">
      <w:bodyDiv w:val="1"/>
      <w:marLeft w:val="0"/>
      <w:marRight w:val="0"/>
      <w:marTop w:val="0"/>
      <w:marBottom w:val="0"/>
      <w:divBdr>
        <w:top w:val="none" w:sz="0" w:space="0" w:color="auto"/>
        <w:left w:val="none" w:sz="0" w:space="0" w:color="auto"/>
        <w:bottom w:val="none" w:sz="0" w:space="0" w:color="auto"/>
        <w:right w:val="none" w:sz="0" w:space="0" w:color="auto"/>
      </w:divBdr>
    </w:div>
    <w:div w:id="1050377972">
      <w:bodyDiv w:val="1"/>
      <w:marLeft w:val="0"/>
      <w:marRight w:val="0"/>
      <w:marTop w:val="0"/>
      <w:marBottom w:val="0"/>
      <w:divBdr>
        <w:top w:val="none" w:sz="0" w:space="0" w:color="auto"/>
        <w:left w:val="none" w:sz="0" w:space="0" w:color="auto"/>
        <w:bottom w:val="none" w:sz="0" w:space="0" w:color="auto"/>
        <w:right w:val="none" w:sz="0" w:space="0" w:color="auto"/>
      </w:divBdr>
      <w:divsChild>
        <w:div w:id="412361398">
          <w:marLeft w:val="480"/>
          <w:marRight w:val="0"/>
          <w:marTop w:val="0"/>
          <w:marBottom w:val="0"/>
          <w:divBdr>
            <w:top w:val="none" w:sz="0" w:space="0" w:color="auto"/>
            <w:left w:val="none" w:sz="0" w:space="0" w:color="auto"/>
            <w:bottom w:val="none" w:sz="0" w:space="0" w:color="auto"/>
            <w:right w:val="none" w:sz="0" w:space="0" w:color="auto"/>
          </w:divBdr>
          <w:divsChild>
            <w:div w:id="120252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193302">
      <w:bodyDiv w:val="1"/>
      <w:marLeft w:val="0"/>
      <w:marRight w:val="0"/>
      <w:marTop w:val="0"/>
      <w:marBottom w:val="0"/>
      <w:divBdr>
        <w:top w:val="none" w:sz="0" w:space="0" w:color="auto"/>
        <w:left w:val="none" w:sz="0" w:space="0" w:color="auto"/>
        <w:bottom w:val="none" w:sz="0" w:space="0" w:color="auto"/>
        <w:right w:val="none" w:sz="0" w:space="0" w:color="auto"/>
      </w:divBdr>
    </w:div>
    <w:div w:id="1060591987">
      <w:bodyDiv w:val="1"/>
      <w:marLeft w:val="0"/>
      <w:marRight w:val="0"/>
      <w:marTop w:val="0"/>
      <w:marBottom w:val="0"/>
      <w:divBdr>
        <w:top w:val="none" w:sz="0" w:space="0" w:color="auto"/>
        <w:left w:val="none" w:sz="0" w:space="0" w:color="auto"/>
        <w:bottom w:val="none" w:sz="0" w:space="0" w:color="auto"/>
        <w:right w:val="none" w:sz="0" w:space="0" w:color="auto"/>
      </w:divBdr>
      <w:divsChild>
        <w:div w:id="301428055">
          <w:marLeft w:val="0"/>
          <w:marRight w:val="0"/>
          <w:marTop w:val="0"/>
          <w:marBottom w:val="0"/>
          <w:divBdr>
            <w:top w:val="none" w:sz="0" w:space="0" w:color="auto"/>
            <w:left w:val="none" w:sz="0" w:space="0" w:color="auto"/>
            <w:bottom w:val="none" w:sz="0" w:space="0" w:color="auto"/>
            <w:right w:val="none" w:sz="0" w:space="0" w:color="auto"/>
          </w:divBdr>
        </w:div>
        <w:div w:id="1266572278">
          <w:marLeft w:val="0"/>
          <w:marRight w:val="0"/>
          <w:marTop w:val="0"/>
          <w:marBottom w:val="0"/>
          <w:divBdr>
            <w:top w:val="none" w:sz="0" w:space="0" w:color="auto"/>
            <w:left w:val="none" w:sz="0" w:space="0" w:color="auto"/>
            <w:bottom w:val="none" w:sz="0" w:space="0" w:color="auto"/>
            <w:right w:val="none" w:sz="0" w:space="0" w:color="auto"/>
          </w:divBdr>
        </w:div>
      </w:divsChild>
    </w:div>
    <w:div w:id="1062410450">
      <w:bodyDiv w:val="1"/>
      <w:marLeft w:val="0"/>
      <w:marRight w:val="0"/>
      <w:marTop w:val="0"/>
      <w:marBottom w:val="0"/>
      <w:divBdr>
        <w:top w:val="none" w:sz="0" w:space="0" w:color="auto"/>
        <w:left w:val="none" w:sz="0" w:space="0" w:color="auto"/>
        <w:bottom w:val="none" w:sz="0" w:space="0" w:color="auto"/>
        <w:right w:val="none" w:sz="0" w:space="0" w:color="auto"/>
      </w:divBdr>
    </w:div>
    <w:div w:id="1065253243">
      <w:bodyDiv w:val="1"/>
      <w:marLeft w:val="0"/>
      <w:marRight w:val="0"/>
      <w:marTop w:val="0"/>
      <w:marBottom w:val="0"/>
      <w:divBdr>
        <w:top w:val="none" w:sz="0" w:space="0" w:color="auto"/>
        <w:left w:val="none" w:sz="0" w:space="0" w:color="auto"/>
        <w:bottom w:val="none" w:sz="0" w:space="0" w:color="auto"/>
        <w:right w:val="none" w:sz="0" w:space="0" w:color="auto"/>
      </w:divBdr>
      <w:divsChild>
        <w:div w:id="10668060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1467359">
      <w:bodyDiv w:val="1"/>
      <w:marLeft w:val="0"/>
      <w:marRight w:val="0"/>
      <w:marTop w:val="0"/>
      <w:marBottom w:val="0"/>
      <w:divBdr>
        <w:top w:val="none" w:sz="0" w:space="0" w:color="auto"/>
        <w:left w:val="none" w:sz="0" w:space="0" w:color="auto"/>
        <w:bottom w:val="none" w:sz="0" w:space="0" w:color="auto"/>
        <w:right w:val="none" w:sz="0" w:space="0" w:color="auto"/>
      </w:divBdr>
    </w:div>
    <w:div w:id="1072461836">
      <w:bodyDiv w:val="1"/>
      <w:marLeft w:val="0"/>
      <w:marRight w:val="0"/>
      <w:marTop w:val="0"/>
      <w:marBottom w:val="0"/>
      <w:divBdr>
        <w:top w:val="none" w:sz="0" w:space="0" w:color="auto"/>
        <w:left w:val="none" w:sz="0" w:space="0" w:color="auto"/>
        <w:bottom w:val="none" w:sz="0" w:space="0" w:color="auto"/>
        <w:right w:val="none" w:sz="0" w:space="0" w:color="auto"/>
      </w:divBdr>
    </w:div>
    <w:div w:id="1075708328">
      <w:bodyDiv w:val="1"/>
      <w:marLeft w:val="0"/>
      <w:marRight w:val="0"/>
      <w:marTop w:val="0"/>
      <w:marBottom w:val="0"/>
      <w:divBdr>
        <w:top w:val="none" w:sz="0" w:space="0" w:color="auto"/>
        <w:left w:val="none" w:sz="0" w:space="0" w:color="auto"/>
        <w:bottom w:val="none" w:sz="0" w:space="0" w:color="auto"/>
        <w:right w:val="none" w:sz="0" w:space="0" w:color="auto"/>
      </w:divBdr>
    </w:div>
    <w:div w:id="1088886642">
      <w:bodyDiv w:val="1"/>
      <w:marLeft w:val="0"/>
      <w:marRight w:val="0"/>
      <w:marTop w:val="0"/>
      <w:marBottom w:val="0"/>
      <w:divBdr>
        <w:top w:val="none" w:sz="0" w:space="0" w:color="auto"/>
        <w:left w:val="none" w:sz="0" w:space="0" w:color="auto"/>
        <w:bottom w:val="none" w:sz="0" w:space="0" w:color="auto"/>
        <w:right w:val="none" w:sz="0" w:space="0" w:color="auto"/>
      </w:divBdr>
    </w:div>
    <w:div w:id="1089347532">
      <w:bodyDiv w:val="1"/>
      <w:marLeft w:val="0"/>
      <w:marRight w:val="0"/>
      <w:marTop w:val="0"/>
      <w:marBottom w:val="0"/>
      <w:divBdr>
        <w:top w:val="none" w:sz="0" w:space="0" w:color="auto"/>
        <w:left w:val="none" w:sz="0" w:space="0" w:color="auto"/>
        <w:bottom w:val="none" w:sz="0" w:space="0" w:color="auto"/>
        <w:right w:val="none" w:sz="0" w:space="0" w:color="auto"/>
      </w:divBdr>
      <w:divsChild>
        <w:div w:id="1257204375">
          <w:marLeft w:val="547"/>
          <w:marRight w:val="0"/>
          <w:marTop w:val="0"/>
          <w:marBottom w:val="0"/>
          <w:divBdr>
            <w:top w:val="none" w:sz="0" w:space="0" w:color="auto"/>
            <w:left w:val="none" w:sz="0" w:space="0" w:color="auto"/>
            <w:bottom w:val="none" w:sz="0" w:space="0" w:color="auto"/>
            <w:right w:val="none" w:sz="0" w:space="0" w:color="auto"/>
          </w:divBdr>
        </w:div>
      </w:divsChild>
    </w:div>
    <w:div w:id="1091506107">
      <w:bodyDiv w:val="1"/>
      <w:marLeft w:val="0"/>
      <w:marRight w:val="0"/>
      <w:marTop w:val="0"/>
      <w:marBottom w:val="0"/>
      <w:divBdr>
        <w:top w:val="none" w:sz="0" w:space="0" w:color="auto"/>
        <w:left w:val="none" w:sz="0" w:space="0" w:color="auto"/>
        <w:bottom w:val="none" w:sz="0" w:space="0" w:color="auto"/>
        <w:right w:val="none" w:sz="0" w:space="0" w:color="auto"/>
      </w:divBdr>
      <w:divsChild>
        <w:div w:id="771054934">
          <w:marLeft w:val="0"/>
          <w:marRight w:val="0"/>
          <w:marTop w:val="0"/>
          <w:marBottom w:val="0"/>
          <w:divBdr>
            <w:top w:val="none" w:sz="0" w:space="0" w:color="auto"/>
            <w:left w:val="none" w:sz="0" w:space="0" w:color="auto"/>
            <w:bottom w:val="none" w:sz="0" w:space="0" w:color="auto"/>
            <w:right w:val="none" w:sz="0" w:space="0" w:color="auto"/>
          </w:divBdr>
          <w:divsChild>
            <w:div w:id="487866971">
              <w:marLeft w:val="0"/>
              <w:marRight w:val="0"/>
              <w:marTop w:val="0"/>
              <w:marBottom w:val="0"/>
              <w:divBdr>
                <w:top w:val="none" w:sz="0" w:space="0" w:color="auto"/>
                <w:left w:val="none" w:sz="0" w:space="0" w:color="auto"/>
                <w:bottom w:val="none" w:sz="0" w:space="0" w:color="auto"/>
                <w:right w:val="none" w:sz="0" w:space="0" w:color="auto"/>
              </w:divBdr>
              <w:divsChild>
                <w:div w:id="1459643336">
                  <w:marLeft w:val="0"/>
                  <w:marRight w:val="0"/>
                  <w:marTop w:val="0"/>
                  <w:marBottom w:val="0"/>
                  <w:divBdr>
                    <w:top w:val="none" w:sz="0" w:space="0" w:color="auto"/>
                    <w:left w:val="none" w:sz="0" w:space="0" w:color="auto"/>
                    <w:bottom w:val="none" w:sz="0" w:space="0" w:color="auto"/>
                    <w:right w:val="none" w:sz="0" w:space="0" w:color="auto"/>
                  </w:divBdr>
                  <w:divsChild>
                    <w:div w:id="1684747914">
                      <w:marLeft w:val="0"/>
                      <w:marRight w:val="0"/>
                      <w:marTop w:val="0"/>
                      <w:marBottom w:val="0"/>
                      <w:divBdr>
                        <w:top w:val="none" w:sz="0" w:space="0" w:color="auto"/>
                        <w:left w:val="none" w:sz="0" w:space="0" w:color="auto"/>
                        <w:bottom w:val="none" w:sz="0" w:space="0" w:color="auto"/>
                        <w:right w:val="none" w:sz="0" w:space="0" w:color="auto"/>
                      </w:divBdr>
                      <w:divsChild>
                        <w:div w:id="1320616018">
                          <w:marLeft w:val="0"/>
                          <w:marRight w:val="0"/>
                          <w:marTop w:val="0"/>
                          <w:marBottom w:val="0"/>
                          <w:divBdr>
                            <w:top w:val="none" w:sz="0" w:space="0" w:color="auto"/>
                            <w:left w:val="none" w:sz="0" w:space="0" w:color="auto"/>
                            <w:bottom w:val="none" w:sz="0" w:space="0" w:color="auto"/>
                            <w:right w:val="none" w:sz="0" w:space="0" w:color="auto"/>
                          </w:divBdr>
                          <w:divsChild>
                            <w:div w:id="24851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8600703">
      <w:bodyDiv w:val="1"/>
      <w:marLeft w:val="0"/>
      <w:marRight w:val="0"/>
      <w:marTop w:val="0"/>
      <w:marBottom w:val="0"/>
      <w:divBdr>
        <w:top w:val="none" w:sz="0" w:space="0" w:color="auto"/>
        <w:left w:val="none" w:sz="0" w:space="0" w:color="auto"/>
        <w:bottom w:val="none" w:sz="0" w:space="0" w:color="auto"/>
        <w:right w:val="none" w:sz="0" w:space="0" w:color="auto"/>
      </w:divBdr>
    </w:div>
    <w:div w:id="1099713391">
      <w:bodyDiv w:val="1"/>
      <w:marLeft w:val="0"/>
      <w:marRight w:val="0"/>
      <w:marTop w:val="0"/>
      <w:marBottom w:val="0"/>
      <w:divBdr>
        <w:top w:val="none" w:sz="0" w:space="0" w:color="auto"/>
        <w:left w:val="none" w:sz="0" w:space="0" w:color="auto"/>
        <w:bottom w:val="none" w:sz="0" w:space="0" w:color="auto"/>
        <w:right w:val="none" w:sz="0" w:space="0" w:color="auto"/>
      </w:divBdr>
    </w:div>
    <w:div w:id="1104808415">
      <w:bodyDiv w:val="1"/>
      <w:marLeft w:val="0"/>
      <w:marRight w:val="0"/>
      <w:marTop w:val="0"/>
      <w:marBottom w:val="0"/>
      <w:divBdr>
        <w:top w:val="none" w:sz="0" w:space="0" w:color="auto"/>
        <w:left w:val="none" w:sz="0" w:space="0" w:color="auto"/>
        <w:bottom w:val="none" w:sz="0" w:space="0" w:color="auto"/>
        <w:right w:val="none" w:sz="0" w:space="0" w:color="auto"/>
      </w:divBdr>
    </w:div>
    <w:div w:id="1105274288">
      <w:bodyDiv w:val="1"/>
      <w:marLeft w:val="0"/>
      <w:marRight w:val="0"/>
      <w:marTop w:val="0"/>
      <w:marBottom w:val="0"/>
      <w:divBdr>
        <w:top w:val="none" w:sz="0" w:space="0" w:color="auto"/>
        <w:left w:val="none" w:sz="0" w:space="0" w:color="auto"/>
        <w:bottom w:val="none" w:sz="0" w:space="0" w:color="auto"/>
        <w:right w:val="none" w:sz="0" w:space="0" w:color="auto"/>
      </w:divBdr>
    </w:div>
    <w:div w:id="1108544858">
      <w:bodyDiv w:val="1"/>
      <w:marLeft w:val="0"/>
      <w:marRight w:val="0"/>
      <w:marTop w:val="0"/>
      <w:marBottom w:val="0"/>
      <w:divBdr>
        <w:top w:val="none" w:sz="0" w:space="0" w:color="auto"/>
        <w:left w:val="none" w:sz="0" w:space="0" w:color="auto"/>
        <w:bottom w:val="none" w:sz="0" w:space="0" w:color="auto"/>
        <w:right w:val="none" w:sz="0" w:space="0" w:color="auto"/>
      </w:divBdr>
    </w:div>
    <w:div w:id="1113355082">
      <w:bodyDiv w:val="1"/>
      <w:marLeft w:val="0"/>
      <w:marRight w:val="0"/>
      <w:marTop w:val="0"/>
      <w:marBottom w:val="0"/>
      <w:divBdr>
        <w:top w:val="none" w:sz="0" w:space="0" w:color="auto"/>
        <w:left w:val="none" w:sz="0" w:space="0" w:color="auto"/>
        <w:bottom w:val="none" w:sz="0" w:space="0" w:color="auto"/>
        <w:right w:val="none" w:sz="0" w:space="0" w:color="auto"/>
      </w:divBdr>
    </w:div>
    <w:div w:id="1114861141">
      <w:bodyDiv w:val="1"/>
      <w:marLeft w:val="0"/>
      <w:marRight w:val="0"/>
      <w:marTop w:val="0"/>
      <w:marBottom w:val="0"/>
      <w:divBdr>
        <w:top w:val="none" w:sz="0" w:space="0" w:color="auto"/>
        <w:left w:val="none" w:sz="0" w:space="0" w:color="auto"/>
        <w:bottom w:val="none" w:sz="0" w:space="0" w:color="auto"/>
        <w:right w:val="none" w:sz="0" w:space="0" w:color="auto"/>
      </w:divBdr>
    </w:div>
    <w:div w:id="1115831741">
      <w:bodyDiv w:val="1"/>
      <w:marLeft w:val="0"/>
      <w:marRight w:val="0"/>
      <w:marTop w:val="0"/>
      <w:marBottom w:val="0"/>
      <w:divBdr>
        <w:top w:val="none" w:sz="0" w:space="0" w:color="auto"/>
        <w:left w:val="none" w:sz="0" w:space="0" w:color="auto"/>
        <w:bottom w:val="none" w:sz="0" w:space="0" w:color="auto"/>
        <w:right w:val="none" w:sz="0" w:space="0" w:color="auto"/>
      </w:divBdr>
    </w:div>
    <w:div w:id="1117021554">
      <w:bodyDiv w:val="1"/>
      <w:marLeft w:val="0"/>
      <w:marRight w:val="0"/>
      <w:marTop w:val="0"/>
      <w:marBottom w:val="0"/>
      <w:divBdr>
        <w:top w:val="none" w:sz="0" w:space="0" w:color="auto"/>
        <w:left w:val="none" w:sz="0" w:space="0" w:color="auto"/>
        <w:bottom w:val="none" w:sz="0" w:space="0" w:color="auto"/>
        <w:right w:val="none" w:sz="0" w:space="0" w:color="auto"/>
      </w:divBdr>
    </w:div>
    <w:div w:id="1117332203">
      <w:bodyDiv w:val="1"/>
      <w:marLeft w:val="0"/>
      <w:marRight w:val="0"/>
      <w:marTop w:val="0"/>
      <w:marBottom w:val="0"/>
      <w:divBdr>
        <w:top w:val="none" w:sz="0" w:space="0" w:color="auto"/>
        <w:left w:val="none" w:sz="0" w:space="0" w:color="auto"/>
        <w:bottom w:val="none" w:sz="0" w:space="0" w:color="auto"/>
        <w:right w:val="none" w:sz="0" w:space="0" w:color="auto"/>
      </w:divBdr>
    </w:div>
    <w:div w:id="1119838823">
      <w:bodyDiv w:val="1"/>
      <w:marLeft w:val="0"/>
      <w:marRight w:val="0"/>
      <w:marTop w:val="0"/>
      <w:marBottom w:val="0"/>
      <w:divBdr>
        <w:top w:val="none" w:sz="0" w:space="0" w:color="auto"/>
        <w:left w:val="none" w:sz="0" w:space="0" w:color="auto"/>
        <w:bottom w:val="none" w:sz="0" w:space="0" w:color="auto"/>
        <w:right w:val="none" w:sz="0" w:space="0" w:color="auto"/>
      </w:divBdr>
    </w:div>
    <w:div w:id="1124932272">
      <w:bodyDiv w:val="1"/>
      <w:marLeft w:val="0"/>
      <w:marRight w:val="0"/>
      <w:marTop w:val="0"/>
      <w:marBottom w:val="0"/>
      <w:divBdr>
        <w:top w:val="none" w:sz="0" w:space="0" w:color="auto"/>
        <w:left w:val="none" w:sz="0" w:space="0" w:color="auto"/>
        <w:bottom w:val="none" w:sz="0" w:space="0" w:color="auto"/>
        <w:right w:val="none" w:sz="0" w:space="0" w:color="auto"/>
      </w:divBdr>
      <w:divsChild>
        <w:div w:id="705912920">
          <w:marLeft w:val="547"/>
          <w:marRight w:val="0"/>
          <w:marTop w:val="0"/>
          <w:marBottom w:val="0"/>
          <w:divBdr>
            <w:top w:val="none" w:sz="0" w:space="0" w:color="auto"/>
            <w:left w:val="none" w:sz="0" w:space="0" w:color="auto"/>
            <w:bottom w:val="none" w:sz="0" w:space="0" w:color="auto"/>
            <w:right w:val="none" w:sz="0" w:space="0" w:color="auto"/>
          </w:divBdr>
        </w:div>
      </w:divsChild>
    </w:div>
    <w:div w:id="1125469186">
      <w:bodyDiv w:val="1"/>
      <w:marLeft w:val="0"/>
      <w:marRight w:val="0"/>
      <w:marTop w:val="0"/>
      <w:marBottom w:val="0"/>
      <w:divBdr>
        <w:top w:val="none" w:sz="0" w:space="0" w:color="auto"/>
        <w:left w:val="none" w:sz="0" w:space="0" w:color="auto"/>
        <w:bottom w:val="none" w:sz="0" w:space="0" w:color="auto"/>
        <w:right w:val="none" w:sz="0" w:space="0" w:color="auto"/>
      </w:divBdr>
    </w:div>
    <w:div w:id="1127351455">
      <w:bodyDiv w:val="1"/>
      <w:marLeft w:val="0"/>
      <w:marRight w:val="0"/>
      <w:marTop w:val="0"/>
      <w:marBottom w:val="0"/>
      <w:divBdr>
        <w:top w:val="none" w:sz="0" w:space="0" w:color="auto"/>
        <w:left w:val="none" w:sz="0" w:space="0" w:color="auto"/>
        <w:bottom w:val="none" w:sz="0" w:space="0" w:color="auto"/>
        <w:right w:val="none" w:sz="0" w:space="0" w:color="auto"/>
      </w:divBdr>
    </w:div>
    <w:div w:id="1133983665">
      <w:bodyDiv w:val="1"/>
      <w:marLeft w:val="0"/>
      <w:marRight w:val="0"/>
      <w:marTop w:val="0"/>
      <w:marBottom w:val="0"/>
      <w:divBdr>
        <w:top w:val="none" w:sz="0" w:space="0" w:color="auto"/>
        <w:left w:val="none" w:sz="0" w:space="0" w:color="auto"/>
        <w:bottom w:val="none" w:sz="0" w:space="0" w:color="auto"/>
        <w:right w:val="none" w:sz="0" w:space="0" w:color="auto"/>
      </w:divBdr>
    </w:div>
    <w:div w:id="1138188261">
      <w:bodyDiv w:val="1"/>
      <w:marLeft w:val="0"/>
      <w:marRight w:val="0"/>
      <w:marTop w:val="0"/>
      <w:marBottom w:val="0"/>
      <w:divBdr>
        <w:top w:val="none" w:sz="0" w:space="0" w:color="auto"/>
        <w:left w:val="none" w:sz="0" w:space="0" w:color="auto"/>
        <w:bottom w:val="none" w:sz="0" w:space="0" w:color="auto"/>
        <w:right w:val="none" w:sz="0" w:space="0" w:color="auto"/>
      </w:divBdr>
      <w:divsChild>
        <w:div w:id="1055274066">
          <w:marLeft w:val="0"/>
          <w:marRight w:val="0"/>
          <w:marTop w:val="0"/>
          <w:marBottom w:val="0"/>
          <w:divBdr>
            <w:top w:val="none" w:sz="0" w:space="0" w:color="auto"/>
            <w:left w:val="none" w:sz="0" w:space="0" w:color="auto"/>
            <w:bottom w:val="none" w:sz="0" w:space="0" w:color="auto"/>
            <w:right w:val="none" w:sz="0" w:space="0" w:color="auto"/>
          </w:divBdr>
          <w:divsChild>
            <w:div w:id="1317758781">
              <w:marLeft w:val="0"/>
              <w:marRight w:val="0"/>
              <w:marTop w:val="0"/>
              <w:marBottom w:val="0"/>
              <w:divBdr>
                <w:top w:val="none" w:sz="0" w:space="0" w:color="auto"/>
                <w:left w:val="none" w:sz="0" w:space="0" w:color="auto"/>
                <w:bottom w:val="none" w:sz="0" w:space="0" w:color="auto"/>
                <w:right w:val="none" w:sz="0" w:space="0" w:color="auto"/>
              </w:divBdr>
              <w:divsChild>
                <w:div w:id="161631289">
                  <w:marLeft w:val="0"/>
                  <w:marRight w:val="0"/>
                  <w:marTop w:val="0"/>
                  <w:marBottom w:val="0"/>
                  <w:divBdr>
                    <w:top w:val="none" w:sz="0" w:space="0" w:color="auto"/>
                    <w:left w:val="none" w:sz="0" w:space="0" w:color="auto"/>
                    <w:bottom w:val="none" w:sz="0" w:space="0" w:color="auto"/>
                    <w:right w:val="none" w:sz="0" w:space="0" w:color="auto"/>
                  </w:divBdr>
                  <w:divsChild>
                    <w:div w:id="71801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899471">
          <w:marLeft w:val="0"/>
          <w:marRight w:val="0"/>
          <w:marTop w:val="0"/>
          <w:marBottom w:val="0"/>
          <w:divBdr>
            <w:top w:val="none" w:sz="0" w:space="0" w:color="auto"/>
            <w:left w:val="none" w:sz="0" w:space="0" w:color="auto"/>
            <w:bottom w:val="none" w:sz="0" w:space="0" w:color="auto"/>
            <w:right w:val="none" w:sz="0" w:space="0" w:color="auto"/>
          </w:divBdr>
          <w:divsChild>
            <w:div w:id="911046087">
              <w:marLeft w:val="0"/>
              <w:marRight w:val="0"/>
              <w:marTop w:val="0"/>
              <w:marBottom w:val="0"/>
              <w:divBdr>
                <w:top w:val="none" w:sz="0" w:space="0" w:color="auto"/>
                <w:left w:val="none" w:sz="0" w:space="0" w:color="auto"/>
                <w:bottom w:val="none" w:sz="0" w:space="0" w:color="auto"/>
                <w:right w:val="none" w:sz="0" w:space="0" w:color="auto"/>
              </w:divBdr>
              <w:divsChild>
                <w:div w:id="2079015525">
                  <w:marLeft w:val="0"/>
                  <w:marRight w:val="0"/>
                  <w:marTop w:val="0"/>
                  <w:marBottom w:val="0"/>
                  <w:divBdr>
                    <w:top w:val="none" w:sz="0" w:space="0" w:color="auto"/>
                    <w:left w:val="none" w:sz="0" w:space="0" w:color="auto"/>
                    <w:bottom w:val="none" w:sz="0" w:space="0" w:color="auto"/>
                    <w:right w:val="none" w:sz="0" w:space="0" w:color="auto"/>
                  </w:divBdr>
                  <w:divsChild>
                    <w:div w:id="110199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925836">
      <w:bodyDiv w:val="1"/>
      <w:marLeft w:val="0"/>
      <w:marRight w:val="0"/>
      <w:marTop w:val="0"/>
      <w:marBottom w:val="0"/>
      <w:divBdr>
        <w:top w:val="none" w:sz="0" w:space="0" w:color="auto"/>
        <w:left w:val="none" w:sz="0" w:space="0" w:color="auto"/>
        <w:bottom w:val="none" w:sz="0" w:space="0" w:color="auto"/>
        <w:right w:val="none" w:sz="0" w:space="0" w:color="auto"/>
      </w:divBdr>
    </w:div>
    <w:div w:id="1143809230">
      <w:bodyDiv w:val="1"/>
      <w:marLeft w:val="0"/>
      <w:marRight w:val="0"/>
      <w:marTop w:val="0"/>
      <w:marBottom w:val="0"/>
      <w:divBdr>
        <w:top w:val="none" w:sz="0" w:space="0" w:color="auto"/>
        <w:left w:val="none" w:sz="0" w:space="0" w:color="auto"/>
        <w:bottom w:val="none" w:sz="0" w:space="0" w:color="auto"/>
        <w:right w:val="none" w:sz="0" w:space="0" w:color="auto"/>
      </w:divBdr>
      <w:divsChild>
        <w:div w:id="1746681111">
          <w:marLeft w:val="547"/>
          <w:marRight w:val="0"/>
          <w:marTop w:val="0"/>
          <w:marBottom w:val="0"/>
          <w:divBdr>
            <w:top w:val="none" w:sz="0" w:space="0" w:color="auto"/>
            <w:left w:val="none" w:sz="0" w:space="0" w:color="auto"/>
            <w:bottom w:val="none" w:sz="0" w:space="0" w:color="auto"/>
            <w:right w:val="none" w:sz="0" w:space="0" w:color="auto"/>
          </w:divBdr>
        </w:div>
      </w:divsChild>
    </w:div>
    <w:div w:id="1143809690">
      <w:bodyDiv w:val="1"/>
      <w:marLeft w:val="0"/>
      <w:marRight w:val="0"/>
      <w:marTop w:val="0"/>
      <w:marBottom w:val="0"/>
      <w:divBdr>
        <w:top w:val="none" w:sz="0" w:space="0" w:color="auto"/>
        <w:left w:val="none" w:sz="0" w:space="0" w:color="auto"/>
        <w:bottom w:val="none" w:sz="0" w:space="0" w:color="auto"/>
        <w:right w:val="none" w:sz="0" w:space="0" w:color="auto"/>
      </w:divBdr>
      <w:divsChild>
        <w:div w:id="710224674">
          <w:marLeft w:val="0"/>
          <w:marRight w:val="0"/>
          <w:marTop w:val="0"/>
          <w:marBottom w:val="0"/>
          <w:divBdr>
            <w:top w:val="none" w:sz="0" w:space="0" w:color="auto"/>
            <w:left w:val="none" w:sz="0" w:space="0" w:color="auto"/>
            <w:bottom w:val="none" w:sz="0" w:space="0" w:color="auto"/>
            <w:right w:val="none" w:sz="0" w:space="0" w:color="auto"/>
          </w:divBdr>
          <w:divsChild>
            <w:div w:id="18163195">
              <w:marLeft w:val="0"/>
              <w:marRight w:val="0"/>
              <w:marTop w:val="0"/>
              <w:marBottom w:val="0"/>
              <w:divBdr>
                <w:top w:val="none" w:sz="0" w:space="0" w:color="auto"/>
                <w:left w:val="none" w:sz="0" w:space="0" w:color="auto"/>
                <w:bottom w:val="none" w:sz="0" w:space="0" w:color="auto"/>
                <w:right w:val="none" w:sz="0" w:space="0" w:color="auto"/>
              </w:divBdr>
              <w:divsChild>
                <w:div w:id="563681025">
                  <w:marLeft w:val="0"/>
                  <w:marRight w:val="0"/>
                  <w:marTop w:val="0"/>
                  <w:marBottom w:val="0"/>
                  <w:divBdr>
                    <w:top w:val="none" w:sz="0" w:space="0" w:color="auto"/>
                    <w:left w:val="none" w:sz="0" w:space="0" w:color="auto"/>
                    <w:bottom w:val="none" w:sz="0" w:space="0" w:color="auto"/>
                    <w:right w:val="none" w:sz="0" w:space="0" w:color="auto"/>
                  </w:divBdr>
                  <w:divsChild>
                    <w:div w:id="1365909821">
                      <w:marLeft w:val="0"/>
                      <w:marRight w:val="0"/>
                      <w:marTop w:val="0"/>
                      <w:marBottom w:val="0"/>
                      <w:divBdr>
                        <w:top w:val="none" w:sz="0" w:space="0" w:color="auto"/>
                        <w:left w:val="none" w:sz="0" w:space="0" w:color="auto"/>
                        <w:bottom w:val="none" w:sz="0" w:space="0" w:color="auto"/>
                        <w:right w:val="none" w:sz="0" w:space="0" w:color="auto"/>
                      </w:divBdr>
                      <w:divsChild>
                        <w:div w:id="2098792210">
                          <w:marLeft w:val="0"/>
                          <w:marRight w:val="0"/>
                          <w:marTop w:val="0"/>
                          <w:marBottom w:val="0"/>
                          <w:divBdr>
                            <w:top w:val="none" w:sz="0" w:space="0" w:color="auto"/>
                            <w:left w:val="none" w:sz="0" w:space="0" w:color="auto"/>
                            <w:bottom w:val="none" w:sz="0" w:space="0" w:color="auto"/>
                            <w:right w:val="none" w:sz="0" w:space="0" w:color="auto"/>
                          </w:divBdr>
                          <w:divsChild>
                            <w:div w:id="1771466883">
                              <w:marLeft w:val="0"/>
                              <w:marRight w:val="0"/>
                              <w:marTop w:val="0"/>
                              <w:marBottom w:val="0"/>
                              <w:divBdr>
                                <w:top w:val="none" w:sz="0" w:space="0" w:color="auto"/>
                                <w:left w:val="none" w:sz="0" w:space="0" w:color="auto"/>
                                <w:bottom w:val="none" w:sz="0" w:space="0" w:color="auto"/>
                                <w:right w:val="none" w:sz="0" w:space="0" w:color="auto"/>
                              </w:divBdr>
                              <w:divsChild>
                                <w:div w:id="678000884">
                                  <w:marLeft w:val="0"/>
                                  <w:marRight w:val="0"/>
                                  <w:marTop w:val="0"/>
                                  <w:marBottom w:val="0"/>
                                  <w:divBdr>
                                    <w:top w:val="none" w:sz="0" w:space="0" w:color="auto"/>
                                    <w:left w:val="none" w:sz="0" w:space="0" w:color="auto"/>
                                    <w:bottom w:val="none" w:sz="0" w:space="0" w:color="auto"/>
                                    <w:right w:val="none" w:sz="0" w:space="0" w:color="auto"/>
                                  </w:divBdr>
                                  <w:divsChild>
                                    <w:div w:id="395472066">
                                      <w:marLeft w:val="0"/>
                                      <w:marRight w:val="0"/>
                                      <w:marTop w:val="0"/>
                                      <w:marBottom w:val="0"/>
                                      <w:divBdr>
                                        <w:top w:val="none" w:sz="0" w:space="0" w:color="auto"/>
                                        <w:left w:val="none" w:sz="0" w:space="0" w:color="auto"/>
                                        <w:bottom w:val="none" w:sz="0" w:space="0" w:color="auto"/>
                                        <w:right w:val="none" w:sz="0" w:space="0" w:color="auto"/>
                                      </w:divBdr>
                                      <w:divsChild>
                                        <w:div w:id="2009818977">
                                          <w:marLeft w:val="0"/>
                                          <w:marRight w:val="0"/>
                                          <w:marTop w:val="0"/>
                                          <w:marBottom w:val="0"/>
                                          <w:divBdr>
                                            <w:top w:val="none" w:sz="0" w:space="0" w:color="auto"/>
                                            <w:left w:val="none" w:sz="0" w:space="0" w:color="auto"/>
                                            <w:bottom w:val="none" w:sz="0" w:space="0" w:color="auto"/>
                                            <w:right w:val="none" w:sz="0" w:space="0" w:color="auto"/>
                                          </w:divBdr>
                                          <w:divsChild>
                                            <w:div w:id="250243066">
                                              <w:marLeft w:val="0"/>
                                              <w:marRight w:val="0"/>
                                              <w:marTop w:val="0"/>
                                              <w:marBottom w:val="0"/>
                                              <w:divBdr>
                                                <w:top w:val="none" w:sz="0" w:space="0" w:color="auto"/>
                                                <w:left w:val="none" w:sz="0" w:space="0" w:color="auto"/>
                                                <w:bottom w:val="none" w:sz="0" w:space="0" w:color="auto"/>
                                                <w:right w:val="none" w:sz="0" w:space="0" w:color="auto"/>
                                              </w:divBdr>
                                              <w:divsChild>
                                                <w:div w:id="175886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310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5300372">
      <w:bodyDiv w:val="1"/>
      <w:marLeft w:val="0"/>
      <w:marRight w:val="0"/>
      <w:marTop w:val="0"/>
      <w:marBottom w:val="0"/>
      <w:divBdr>
        <w:top w:val="none" w:sz="0" w:space="0" w:color="auto"/>
        <w:left w:val="none" w:sz="0" w:space="0" w:color="auto"/>
        <w:bottom w:val="none" w:sz="0" w:space="0" w:color="auto"/>
        <w:right w:val="none" w:sz="0" w:space="0" w:color="auto"/>
      </w:divBdr>
    </w:div>
    <w:div w:id="1160924589">
      <w:bodyDiv w:val="1"/>
      <w:marLeft w:val="0"/>
      <w:marRight w:val="0"/>
      <w:marTop w:val="0"/>
      <w:marBottom w:val="0"/>
      <w:divBdr>
        <w:top w:val="none" w:sz="0" w:space="0" w:color="auto"/>
        <w:left w:val="none" w:sz="0" w:space="0" w:color="auto"/>
        <w:bottom w:val="none" w:sz="0" w:space="0" w:color="auto"/>
        <w:right w:val="none" w:sz="0" w:space="0" w:color="auto"/>
      </w:divBdr>
    </w:div>
    <w:div w:id="1162114368">
      <w:bodyDiv w:val="1"/>
      <w:marLeft w:val="0"/>
      <w:marRight w:val="0"/>
      <w:marTop w:val="0"/>
      <w:marBottom w:val="0"/>
      <w:divBdr>
        <w:top w:val="none" w:sz="0" w:space="0" w:color="auto"/>
        <w:left w:val="none" w:sz="0" w:space="0" w:color="auto"/>
        <w:bottom w:val="none" w:sz="0" w:space="0" w:color="auto"/>
        <w:right w:val="none" w:sz="0" w:space="0" w:color="auto"/>
      </w:divBdr>
    </w:div>
    <w:div w:id="1163084003">
      <w:bodyDiv w:val="1"/>
      <w:marLeft w:val="0"/>
      <w:marRight w:val="0"/>
      <w:marTop w:val="0"/>
      <w:marBottom w:val="0"/>
      <w:divBdr>
        <w:top w:val="none" w:sz="0" w:space="0" w:color="auto"/>
        <w:left w:val="none" w:sz="0" w:space="0" w:color="auto"/>
        <w:bottom w:val="none" w:sz="0" w:space="0" w:color="auto"/>
        <w:right w:val="none" w:sz="0" w:space="0" w:color="auto"/>
      </w:divBdr>
    </w:div>
    <w:div w:id="1164010955">
      <w:bodyDiv w:val="1"/>
      <w:marLeft w:val="0"/>
      <w:marRight w:val="0"/>
      <w:marTop w:val="0"/>
      <w:marBottom w:val="0"/>
      <w:divBdr>
        <w:top w:val="none" w:sz="0" w:space="0" w:color="auto"/>
        <w:left w:val="none" w:sz="0" w:space="0" w:color="auto"/>
        <w:bottom w:val="none" w:sz="0" w:space="0" w:color="auto"/>
        <w:right w:val="none" w:sz="0" w:space="0" w:color="auto"/>
      </w:divBdr>
    </w:div>
    <w:div w:id="1166629561">
      <w:bodyDiv w:val="1"/>
      <w:marLeft w:val="0"/>
      <w:marRight w:val="0"/>
      <w:marTop w:val="0"/>
      <w:marBottom w:val="0"/>
      <w:divBdr>
        <w:top w:val="none" w:sz="0" w:space="0" w:color="auto"/>
        <w:left w:val="none" w:sz="0" w:space="0" w:color="auto"/>
        <w:bottom w:val="none" w:sz="0" w:space="0" w:color="auto"/>
        <w:right w:val="none" w:sz="0" w:space="0" w:color="auto"/>
      </w:divBdr>
    </w:div>
    <w:div w:id="1168518234">
      <w:bodyDiv w:val="1"/>
      <w:marLeft w:val="0"/>
      <w:marRight w:val="0"/>
      <w:marTop w:val="0"/>
      <w:marBottom w:val="0"/>
      <w:divBdr>
        <w:top w:val="none" w:sz="0" w:space="0" w:color="auto"/>
        <w:left w:val="none" w:sz="0" w:space="0" w:color="auto"/>
        <w:bottom w:val="none" w:sz="0" w:space="0" w:color="auto"/>
        <w:right w:val="none" w:sz="0" w:space="0" w:color="auto"/>
      </w:divBdr>
      <w:divsChild>
        <w:div w:id="123473909">
          <w:marLeft w:val="0"/>
          <w:marRight w:val="0"/>
          <w:marTop w:val="0"/>
          <w:marBottom w:val="0"/>
          <w:divBdr>
            <w:top w:val="none" w:sz="0" w:space="0" w:color="auto"/>
            <w:left w:val="none" w:sz="0" w:space="0" w:color="auto"/>
            <w:bottom w:val="none" w:sz="0" w:space="0" w:color="auto"/>
            <w:right w:val="none" w:sz="0" w:space="0" w:color="auto"/>
          </w:divBdr>
          <w:divsChild>
            <w:div w:id="1962419239">
              <w:marLeft w:val="0"/>
              <w:marRight w:val="0"/>
              <w:marTop w:val="0"/>
              <w:marBottom w:val="0"/>
              <w:divBdr>
                <w:top w:val="none" w:sz="0" w:space="0" w:color="auto"/>
                <w:left w:val="none" w:sz="0" w:space="0" w:color="auto"/>
                <w:bottom w:val="none" w:sz="0" w:space="0" w:color="auto"/>
                <w:right w:val="none" w:sz="0" w:space="0" w:color="auto"/>
              </w:divBdr>
              <w:divsChild>
                <w:div w:id="175463200">
                  <w:marLeft w:val="0"/>
                  <w:marRight w:val="0"/>
                  <w:marTop w:val="0"/>
                  <w:marBottom w:val="0"/>
                  <w:divBdr>
                    <w:top w:val="none" w:sz="0" w:space="0" w:color="auto"/>
                    <w:left w:val="none" w:sz="0" w:space="0" w:color="auto"/>
                    <w:bottom w:val="none" w:sz="0" w:space="0" w:color="auto"/>
                    <w:right w:val="none" w:sz="0" w:space="0" w:color="auto"/>
                  </w:divBdr>
                  <w:divsChild>
                    <w:div w:id="56734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63631">
          <w:marLeft w:val="0"/>
          <w:marRight w:val="0"/>
          <w:marTop w:val="0"/>
          <w:marBottom w:val="0"/>
          <w:divBdr>
            <w:top w:val="none" w:sz="0" w:space="0" w:color="auto"/>
            <w:left w:val="none" w:sz="0" w:space="0" w:color="auto"/>
            <w:bottom w:val="none" w:sz="0" w:space="0" w:color="auto"/>
            <w:right w:val="none" w:sz="0" w:space="0" w:color="auto"/>
          </w:divBdr>
          <w:divsChild>
            <w:div w:id="1759129814">
              <w:marLeft w:val="0"/>
              <w:marRight w:val="0"/>
              <w:marTop w:val="0"/>
              <w:marBottom w:val="0"/>
              <w:divBdr>
                <w:top w:val="none" w:sz="0" w:space="0" w:color="auto"/>
                <w:left w:val="none" w:sz="0" w:space="0" w:color="auto"/>
                <w:bottom w:val="none" w:sz="0" w:space="0" w:color="auto"/>
                <w:right w:val="none" w:sz="0" w:space="0" w:color="auto"/>
              </w:divBdr>
              <w:divsChild>
                <w:div w:id="691762107">
                  <w:marLeft w:val="0"/>
                  <w:marRight w:val="0"/>
                  <w:marTop w:val="0"/>
                  <w:marBottom w:val="0"/>
                  <w:divBdr>
                    <w:top w:val="none" w:sz="0" w:space="0" w:color="auto"/>
                    <w:left w:val="none" w:sz="0" w:space="0" w:color="auto"/>
                    <w:bottom w:val="none" w:sz="0" w:space="0" w:color="auto"/>
                    <w:right w:val="none" w:sz="0" w:space="0" w:color="auto"/>
                  </w:divBdr>
                  <w:divsChild>
                    <w:div w:id="193111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8786765">
      <w:bodyDiv w:val="1"/>
      <w:marLeft w:val="0"/>
      <w:marRight w:val="0"/>
      <w:marTop w:val="0"/>
      <w:marBottom w:val="0"/>
      <w:divBdr>
        <w:top w:val="none" w:sz="0" w:space="0" w:color="auto"/>
        <w:left w:val="none" w:sz="0" w:space="0" w:color="auto"/>
        <w:bottom w:val="none" w:sz="0" w:space="0" w:color="auto"/>
        <w:right w:val="none" w:sz="0" w:space="0" w:color="auto"/>
      </w:divBdr>
    </w:div>
    <w:div w:id="1171288200">
      <w:bodyDiv w:val="1"/>
      <w:marLeft w:val="0"/>
      <w:marRight w:val="0"/>
      <w:marTop w:val="0"/>
      <w:marBottom w:val="0"/>
      <w:divBdr>
        <w:top w:val="none" w:sz="0" w:space="0" w:color="auto"/>
        <w:left w:val="none" w:sz="0" w:space="0" w:color="auto"/>
        <w:bottom w:val="none" w:sz="0" w:space="0" w:color="auto"/>
        <w:right w:val="none" w:sz="0" w:space="0" w:color="auto"/>
      </w:divBdr>
    </w:div>
    <w:div w:id="1186092358">
      <w:bodyDiv w:val="1"/>
      <w:marLeft w:val="0"/>
      <w:marRight w:val="0"/>
      <w:marTop w:val="0"/>
      <w:marBottom w:val="0"/>
      <w:divBdr>
        <w:top w:val="none" w:sz="0" w:space="0" w:color="auto"/>
        <w:left w:val="none" w:sz="0" w:space="0" w:color="auto"/>
        <w:bottom w:val="none" w:sz="0" w:space="0" w:color="auto"/>
        <w:right w:val="none" w:sz="0" w:space="0" w:color="auto"/>
      </w:divBdr>
    </w:div>
    <w:div w:id="1194461978">
      <w:bodyDiv w:val="1"/>
      <w:marLeft w:val="0"/>
      <w:marRight w:val="0"/>
      <w:marTop w:val="0"/>
      <w:marBottom w:val="0"/>
      <w:divBdr>
        <w:top w:val="none" w:sz="0" w:space="0" w:color="auto"/>
        <w:left w:val="none" w:sz="0" w:space="0" w:color="auto"/>
        <w:bottom w:val="none" w:sz="0" w:space="0" w:color="auto"/>
        <w:right w:val="none" w:sz="0" w:space="0" w:color="auto"/>
      </w:divBdr>
      <w:divsChild>
        <w:div w:id="544219220">
          <w:marLeft w:val="547"/>
          <w:marRight w:val="0"/>
          <w:marTop w:val="0"/>
          <w:marBottom w:val="0"/>
          <w:divBdr>
            <w:top w:val="none" w:sz="0" w:space="0" w:color="auto"/>
            <w:left w:val="none" w:sz="0" w:space="0" w:color="auto"/>
            <w:bottom w:val="none" w:sz="0" w:space="0" w:color="auto"/>
            <w:right w:val="none" w:sz="0" w:space="0" w:color="auto"/>
          </w:divBdr>
        </w:div>
        <w:div w:id="1904102083">
          <w:marLeft w:val="547"/>
          <w:marRight w:val="0"/>
          <w:marTop w:val="0"/>
          <w:marBottom w:val="0"/>
          <w:divBdr>
            <w:top w:val="none" w:sz="0" w:space="0" w:color="auto"/>
            <w:left w:val="none" w:sz="0" w:space="0" w:color="auto"/>
            <w:bottom w:val="none" w:sz="0" w:space="0" w:color="auto"/>
            <w:right w:val="none" w:sz="0" w:space="0" w:color="auto"/>
          </w:divBdr>
        </w:div>
      </w:divsChild>
    </w:div>
    <w:div w:id="1194612997">
      <w:bodyDiv w:val="1"/>
      <w:marLeft w:val="0"/>
      <w:marRight w:val="0"/>
      <w:marTop w:val="0"/>
      <w:marBottom w:val="0"/>
      <w:divBdr>
        <w:top w:val="none" w:sz="0" w:space="0" w:color="auto"/>
        <w:left w:val="none" w:sz="0" w:space="0" w:color="auto"/>
        <w:bottom w:val="none" w:sz="0" w:space="0" w:color="auto"/>
        <w:right w:val="none" w:sz="0" w:space="0" w:color="auto"/>
      </w:divBdr>
    </w:div>
    <w:div w:id="1197738390">
      <w:bodyDiv w:val="1"/>
      <w:marLeft w:val="0"/>
      <w:marRight w:val="0"/>
      <w:marTop w:val="0"/>
      <w:marBottom w:val="0"/>
      <w:divBdr>
        <w:top w:val="none" w:sz="0" w:space="0" w:color="auto"/>
        <w:left w:val="none" w:sz="0" w:space="0" w:color="auto"/>
        <w:bottom w:val="none" w:sz="0" w:space="0" w:color="auto"/>
        <w:right w:val="none" w:sz="0" w:space="0" w:color="auto"/>
      </w:divBdr>
    </w:div>
    <w:div w:id="1201623809">
      <w:bodyDiv w:val="1"/>
      <w:marLeft w:val="0"/>
      <w:marRight w:val="0"/>
      <w:marTop w:val="0"/>
      <w:marBottom w:val="0"/>
      <w:divBdr>
        <w:top w:val="none" w:sz="0" w:space="0" w:color="auto"/>
        <w:left w:val="none" w:sz="0" w:space="0" w:color="auto"/>
        <w:bottom w:val="none" w:sz="0" w:space="0" w:color="auto"/>
        <w:right w:val="none" w:sz="0" w:space="0" w:color="auto"/>
      </w:divBdr>
    </w:div>
    <w:div w:id="1206061040">
      <w:bodyDiv w:val="1"/>
      <w:marLeft w:val="0"/>
      <w:marRight w:val="0"/>
      <w:marTop w:val="0"/>
      <w:marBottom w:val="0"/>
      <w:divBdr>
        <w:top w:val="none" w:sz="0" w:space="0" w:color="auto"/>
        <w:left w:val="none" w:sz="0" w:space="0" w:color="auto"/>
        <w:bottom w:val="none" w:sz="0" w:space="0" w:color="auto"/>
        <w:right w:val="none" w:sz="0" w:space="0" w:color="auto"/>
      </w:divBdr>
    </w:div>
    <w:div w:id="1219170754">
      <w:bodyDiv w:val="1"/>
      <w:marLeft w:val="0"/>
      <w:marRight w:val="0"/>
      <w:marTop w:val="0"/>
      <w:marBottom w:val="0"/>
      <w:divBdr>
        <w:top w:val="none" w:sz="0" w:space="0" w:color="auto"/>
        <w:left w:val="none" w:sz="0" w:space="0" w:color="auto"/>
        <w:bottom w:val="none" w:sz="0" w:space="0" w:color="auto"/>
        <w:right w:val="none" w:sz="0" w:space="0" w:color="auto"/>
      </w:divBdr>
      <w:divsChild>
        <w:div w:id="1030763515">
          <w:marLeft w:val="547"/>
          <w:marRight w:val="0"/>
          <w:marTop w:val="0"/>
          <w:marBottom w:val="0"/>
          <w:divBdr>
            <w:top w:val="none" w:sz="0" w:space="0" w:color="auto"/>
            <w:left w:val="none" w:sz="0" w:space="0" w:color="auto"/>
            <w:bottom w:val="none" w:sz="0" w:space="0" w:color="auto"/>
            <w:right w:val="none" w:sz="0" w:space="0" w:color="auto"/>
          </w:divBdr>
        </w:div>
      </w:divsChild>
    </w:div>
    <w:div w:id="1220242777">
      <w:bodyDiv w:val="1"/>
      <w:marLeft w:val="0"/>
      <w:marRight w:val="0"/>
      <w:marTop w:val="0"/>
      <w:marBottom w:val="0"/>
      <w:divBdr>
        <w:top w:val="none" w:sz="0" w:space="0" w:color="auto"/>
        <w:left w:val="none" w:sz="0" w:space="0" w:color="auto"/>
        <w:bottom w:val="none" w:sz="0" w:space="0" w:color="auto"/>
        <w:right w:val="none" w:sz="0" w:space="0" w:color="auto"/>
      </w:divBdr>
    </w:div>
    <w:div w:id="1227033853">
      <w:bodyDiv w:val="1"/>
      <w:marLeft w:val="0"/>
      <w:marRight w:val="0"/>
      <w:marTop w:val="0"/>
      <w:marBottom w:val="0"/>
      <w:divBdr>
        <w:top w:val="none" w:sz="0" w:space="0" w:color="auto"/>
        <w:left w:val="none" w:sz="0" w:space="0" w:color="auto"/>
        <w:bottom w:val="none" w:sz="0" w:space="0" w:color="auto"/>
        <w:right w:val="none" w:sz="0" w:space="0" w:color="auto"/>
      </w:divBdr>
      <w:divsChild>
        <w:div w:id="163937957">
          <w:marLeft w:val="547"/>
          <w:marRight w:val="0"/>
          <w:marTop w:val="0"/>
          <w:marBottom w:val="0"/>
          <w:divBdr>
            <w:top w:val="none" w:sz="0" w:space="0" w:color="auto"/>
            <w:left w:val="none" w:sz="0" w:space="0" w:color="auto"/>
            <w:bottom w:val="none" w:sz="0" w:space="0" w:color="auto"/>
            <w:right w:val="none" w:sz="0" w:space="0" w:color="auto"/>
          </w:divBdr>
        </w:div>
        <w:div w:id="495534116">
          <w:marLeft w:val="547"/>
          <w:marRight w:val="0"/>
          <w:marTop w:val="0"/>
          <w:marBottom w:val="0"/>
          <w:divBdr>
            <w:top w:val="none" w:sz="0" w:space="0" w:color="auto"/>
            <w:left w:val="none" w:sz="0" w:space="0" w:color="auto"/>
            <w:bottom w:val="none" w:sz="0" w:space="0" w:color="auto"/>
            <w:right w:val="none" w:sz="0" w:space="0" w:color="auto"/>
          </w:divBdr>
        </w:div>
        <w:div w:id="1005672275">
          <w:marLeft w:val="547"/>
          <w:marRight w:val="0"/>
          <w:marTop w:val="0"/>
          <w:marBottom w:val="0"/>
          <w:divBdr>
            <w:top w:val="none" w:sz="0" w:space="0" w:color="auto"/>
            <w:left w:val="none" w:sz="0" w:space="0" w:color="auto"/>
            <w:bottom w:val="none" w:sz="0" w:space="0" w:color="auto"/>
            <w:right w:val="none" w:sz="0" w:space="0" w:color="auto"/>
          </w:divBdr>
        </w:div>
      </w:divsChild>
    </w:div>
    <w:div w:id="1227179846">
      <w:bodyDiv w:val="1"/>
      <w:marLeft w:val="0"/>
      <w:marRight w:val="0"/>
      <w:marTop w:val="0"/>
      <w:marBottom w:val="0"/>
      <w:divBdr>
        <w:top w:val="none" w:sz="0" w:space="0" w:color="auto"/>
        <w:left w:val="none" w:sz="0" w:space="0" w:color="auto"/>
        <w:bottom w:val="none" w:sz="0" w:space="0" w:color="auto"/>
        <w:right w:val="none" w:sz="0" w:space="0" w:color="auto"/>
      </w:divBdr>
      <w:divsChild>
        <w:div w:id="2879301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35892231">
      <w:bodyDiv w:val="1"/>
      <w:marLeft w:val="0"/>
      <w:marRight w:val="0"/>
      <w:marTop w:val="0"/>
      <w:marBottom w:val="0"/>
      <w:divBdr>
        <w:top w:val="none" w:sz="0" w:space="0" w:color="auto"/>
        <w:left w:val="none" w:sz="0" w:space="0" w:color="auto"/>
        <w:bottom w:val="none" w:sz="0" w:space="0" w:color="auto"/>
        <w:right w:val="none" w:sz="0" w:space="0" w:color="auto"/>
      </w:divBdr>
    </w:div>
    <w:div w:id="1237936169">
      <w:bodyDiv w:val="1"/>
      <w:marLeft w:val="0"/>
      <w:marRight w:val="0"/>
      <w:marTop w:val="0"/>
      <w:marBottom w:val="0"/>
      <w:divBdr>
        <w:top w:val="none" w:sz="0" w:space="0" w:color="auto"/>
        <w:left w:val="none" w:sz="0" w:space="0" w:color="auto"/>
        <w:bottom w:val="none" w:sz="0" w:space="0" w:color="auto"/>
        <w:right w:val="none" w:sz="0" w:space="0" w:color="auto"/>
      </w:divBdr>
    </w:div>
    <w:div w:id="1244338890">
      <w:bodyDiv w:val="1"/>
      <w:marLeft w:val="0"/>
      <w:marRight w:val="0"/>
      <w:marTop w:val="0"/>
      <w:marBottom w:val="0"/>
      <w:divBdr>
        <w:top w:val="none" w:sz="0" w:space="0" w:color="auto"/>
        <w:left w:val="none" w:sz="0" w:space="0" w:color="auto"/>
        <w:bottom w:val="none" w:sz="0" w:space="0" w:color="auto"/>
        <w:right w:val="none" w:sz="0" w:space="0" w:color="auto"/>
      </w:divBdr>
    </w:div>
    <w:div w:id="1247614139">
      <w:bodyDiv w:val="1"/>
      <w:marLeft w:val="0"/>
      <w:marRight w:val="0"/>
      <w:marTop w:val="0"/>
      <w:marBottom w:val="0"/>
      <w:divBdr>
        <w:top w:val="none" w:sz="0" w:space="0" w:color="auto"/>
        <w:left w:val="none" w:sz="0" w:space="0" w:color="auto"/>
        <w:bottom w:val="none" w:sz="0" w:space="0" w:color="auto"/>
        <w:right w:val="none" w:sz="0" w:space="0" w:color="auto"/>
      </w:divBdr>
    </w:div>
    <w:div w:id="1248929029">
      <w:bodyDiv w:val="1"/>
      <w:marLeft w:val="0"/>
      <w:marRight w:val="0"/>
      <w:marTop w:val="0"/>
      <w:marBottom w:val="0"/>
      <w:divBdr>
        <w:top w:val="none" w:sz="0" w:space="0" w:color="auto"/>
        <w:left w:val="none" w:sz="0" w:space="0" w:color="auto"/>
        <w:bottom w:val="none" w:sz="0" w:space="0" w:color="auto"/>
        <w:right w:val="none" w:sz="0" w:space="0" w:color="auto"/>
      </w:divBdr>
    </w:div>
    <w:div w:id="1258632189">
      <w:bodyDiv w:val="1"/>
      <w:marLeft w:val="0"/>
      <w:marRight w:val="0"/>
      <w:marTop w:val="0"/>
      <w:marBottom w:val="0"/>
      <w:divBdr>
        <w:top w:val="none" w:sz="0" w:space="0" w:color="auto"/>
        <w:left w:val="none" w:sz="0" w:space="0" w:color="auto"/>
        <w:bottom w:val="none" w:sz="0" w:space="0" w:color="auto"/>
        <w:right w:val="none" w:sz="0" w:space="0" w:color="auto"/>
      </w:divBdr>
    </w:div>
    <w:div w:id="1265653984">
      <w:bodyDiv w:val="1"/>
      <w:marLeft w:val="0"/>
      <w:marRight w:val="0"/>
      <w:marTop w:val="0"/>
      <w:marBottom w:val="0"/>
      <w:divBdr>
        <w:top w:val="none" w:sz="0" w:space="0" w:color="auto"/>
        <w:left w:val="none" w:sz="0" w:space="0" w:color="auto"/>
        <w:bottom w:val="none" w:sz="0" w:space="0" w:color="auto"/>
        <w:right w:val="none" w:sz="0" w:space="0" w:color="auto"/>
      </w:divBdr>
    </w:div>
    <w:div w:id="1267227324">
      <w:bodyDiv w:val="1"/>
      <w:marLeft w:val="0"/>
      <w:marRight w:val="0"/>
      <w:marTop w:val="0"/>
      <w:marBottom w:val="0"/>
      <w:divBdr>
        <w:top w:val="none" w:sz="0" w:space="0" w:color="auto"/>
        <w:left w:val="none" w:sz="0" w:space="0" w:color="auto"/>
        <w:bottom w:val="none" w:sz="0" w:space="0" w:color="auto"/>
        <w:right w:val="none" w:sz="0" w:space="0" w:color="auto"/>
      </w:divBdr>
      <w:divsChild>
        <w:div w:id="648747625">
          <w:marLeft w:val="480"/>
          <w:marRight w:val="0"/>
          <w:marTop w:val="0"/>
          <w:marBottom w:val="0"/>
          <w:divBdr>
            <w:top w:val="none" w:sz="0" w:space="0" w:color="auto"/>
            <w:left w:val="none" w:sz="0" w:space="0" w:color="auto"/>
            <w:bottom w:val="none" w:sz="0" w:space="0" w:color="auto"/>
            <w:right w:val="none" w:sz="0" w:space="0" w:color="auto"/>
          </w:divBdr>
          <w:divsChild>
            <w:div w:id="75158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094797">
      <w:bodyDiv w:val="1"/>
      <w:marLeft w:val="0"/>
      <w:marRight w:val="0"/>
      <w:marTop w:val="0"/>
      <w:marBottom w:val="0"/>
      <w:divBdr>
        <w:top w:val="none" w:sz="0" w:space="0" w:color="auto"/>
        <w:left w:val="none" w:sz="0" w:space="0" w:color="auto"/>
        <w:bottom w:val="none" w:sz="0" w:space="0" w:color="auto"/>
        <w:right w:val="none" w:sz="0" w:space="0" w:color="auto"/>
      </w:divBdr>
    </w:div>
    <w:div w:id="1275870411">
      <w:bodyDiv w:val="1"/>
      <w:marLeft w:val="0"/>
      <w:marRight w:val="0"/>
      <w:marTop w:val="0"/>
      <w:marBottom w:val="0"/>
      <w:divBdr>
        <w:top w:val="none" w:sz="0" w:space="0" w:color="auto"/>
        <w:left w:val="none" w:sz="0" w:space="0" w:color="auto"/>
        <w:bottom w:val="none" w:sz="0" w:space="0" w:color="auto"/>
        <w:right w:val="none" w:sz="0" w:space="0" w:color="auto"/>
      </w:divBdr>
    </w:div>
    <w:div w:id="1281958994">
      <w:bodyDiv w:val="1"/>
      <w:marLeft w:val="0"/>
      <w:marRight w:val="0"/>
      <w:marTop w:val="0"/>
      <w:marBottom w:val="0"/>
      <w:divBdr>
        <w:top w:val="none" w:sz="0" w:space="0" w:color="auto"/>
        <w:left w:val="none" w:sz="0" w:space="0" w:color="auto"/>
        <w:bottom w:val="none" w:sz="0" w:space="0" w:color="auto"/>
        <w:right w:val="none" w:sz="0" w:space="0" w:color="auto"/>
      </w:divBdr>
    </w:div>
    <w:div w:id="1282420503">
      <w:bodyDiv w:val="1"/>
      <w:marLeft w:val="0"/>
      <w:marRight w:val="0"/>
      <w:marTop w:val="0"/>
      <w:marBottom w:val="0"/>
      <w:divBdr>
        <w:top w:val="none" w:sz="0" w:space="0" w:color="auto"/>
        <w:left w:val="none" w:sz="0" w:space="0" w:color="auto"/>
        <w:bottom w:val="none" w:sz="0" w:space="0" w:color="auto"/>
        <w:right w:val="none" w:sz="0" w:space="0" w:color="auto"/>
      </w:divBdr>
    </w:div>
    <w:div w:id="1292318924">
      <w:bodyDiv w:val="1"/>
      <w:marLeft w:val="0"/>
      <w:marRight w:val="0"/>
      <w:marTop w:val="0"/>
      <w:marBottom w:val="0"/>
      <w:divBdr>
        <w:top w:val="none" w:sz="0" w:space="0" w:color="auto"/>
        <w:left w:val="none" w:sz="0" w:space="0" w:color="auto"/>
        <w:bottom w:val="none" w:sz="0" w:space="0" w:color="auto"/>
        <w:right w:val="none" w:sz="0" w:space="0" w:color="auto"/>
      </w:divBdr>
      <w:divsChild>
        <w:div w:id="1057780946">
          <w:marLeft w:val="547"/>
          <w:marRight w:val="0"/>
          <w:marTop w:val="0"/>
          <w:marBottom w:val="0"/>
          <w:divBdr>
            <w:top w:val="none" w:sz="0" w:space="0" w:color="auto"/>
            <w:left w:val="none" w:sz="0" w:space="0" w:color="auto"/>
            <w:bottom w:val="none" w:sz="0" w:space="0" w:color="auto"/>
            <w:right w:val="none" w:sz="0" w:space="0" w:color="auto"/>
          </w:divBdr>
        </w:div>
      </w:divsChild>
    </w:div>
    <w:div w:id="1294486329">
      <w:bodyDiv w:val="1"/>
      <w:marLeft w:val="0"/>
      <w:marRight w:val="0"/>
      <w:marTop w:val="0"/>
      <w:marBottom w:val="0"/>
      <w:divBdr>
        <w:top w:val="none" w:sz="0" w:space="0" w:color="auto"/>
        <w:left w:val="none" w:sz="0" w:space="0" w:color="auto"/>
        <w:bottom w:val="none" w:sz="0" w:space="0" w:color="auto"/>
        <w:right w:val="none" w:sz="0" w:space="0" w:color="auto"/>
      </w:divBdr>
    </w:div>
    <w:div w:id="1296062239">
      <w:bodyDiv w:val="1"/>
      <w:marLeft w:val="0"/>
      <w:marRight w:val="0"/>
      <w:marTop w:val="0"/>
      <w:marBottom w:val="0"/>
      <w:divBdr>
        <w:top w:val="none" w:sz="0" w:space="0" w:color="auto"/>
        <w:left w:val="none" w:sz="0" w:space="0" w:color="auto"/>
        <w:bottom w:val="none" w:sz="0" w:space="0" w:color="auto"/>
        <w:right w:val="none" w:sz="0" w:space="0" w:color="auto"/>
      </w:divBdr>
    </w:div>
    <w:div w:id="1297371961">
      <w:bodyDiv w:val="1"/>
      <w:marLeft w:val="0"/>
      <w:marRight w:val="0"/>
      <w:marTop w:val="0"/>
      <w:marBottom w:val="0"/>
      <w:divBdr>
        <w:top w:val="none" w:sz="0" w:space="0" w:color="auto"/>
        <w:left w:val="none" w:sz="0" w:space="0" w:color="auto"/>
        <w:bottom w:val="none" w:sz="0" w:space="0" w:color="auto"/>
        <w:right w:val="none" w:sz="0" w:space="0" w:color="auto"/>
      </w:divBdr>
    </w:div>
    <w:div w:id="1298756732">
      <w:bodyDiv w:val="1"/>
      <w:marLeft w:val="0"/>
      <w:marRight w:val="0"/>
      <w:marTop w:val="0"/>
      <w:marBottom w:val="0"/>
      <w:divBdr>
        <w:top w:val="none" w:sz="0" w:space="0" w:color="auto"/>
        <w:left w:val="none" w:sz="0" w:space="0" w:color="auto"/>
        <w:bottom w:val="none" w:sz="0" w:space="0" w:color="auto"/>
        <w:right w:val="none" w:sz="0" w:space="0" w:color="auto"/>
      </w:divBdr>
    </w:div>
    <w:div w:id="1303929995">
      <w:bodyDiv w:val="1"/>
      <w:marLeft w:val="0"/>
      <w:marRight w:val="0"/>
      <w:marTop w:val="0"/>
      <w:marBottom w:val="0"/>
      <w:divBdr>
        <w:top w:val="none" w:sz="0" w:space="0" w:color="auto"/>
        <w:left w:val="none" w:sz="0" w:space="0" w:color="auto"/>
        <w:bottom w:val="none" w:sz="0" w:space="0" w:color="auto"/>
        <w:right w:val="none" w:sz="0" w:space="0" w:color="auto"/>
      </w:divBdr>
      <w:divsChild>
        <w:div w:id="225652628">
          <w:marLeft w:val="547"/>
          <w:marRight w:val="0"/>
          <w:marTop w:val="0"/>
          <w:marBottom w:val="0"/>
          <w:divBdr>
            <w:top w:val="none" w:sz="0" w:space="0" w:color="auto"/>
            <w:left w:val="none" w:sz="0" w:space="0" w:color="auto"/>
            <w:bottom w:val="none" w:sz="0" w:space="0" w:color="auto"/>
            <w:right w:val="none" w:sz="0" w:space="0" w:color="auto"/>
          </w:divBdr>
        </w:div>
      </w:divsChild>
    </w:div>
    <w:div w:id="1304118765">
      <w:bodyDiv w:val="1"/>
      <w:marLeft w:val="0"/>
      <w:marRight w:val="0"/>
      <w:marTop w:val="0"/>
      <w:marBottom w:val="0"/>
      <w:divBdr>
        <w:top w:val="none" w:sz="0" w:space="0" w:color="auto"/>
        <w:left w:val="none" w:sz="0" w:space="0" w:color="auto"/>
        <w:bottom w:val="none" w:sz="0" w:space="0" w:color="auto"/>
        <w:right w:val="none" w:sz="0" w:space="0" w:color="auto"/>
      </w:divBdr>
    </w:div>
    <w:div w:id="1316571869">
      <w:bodyDiv w:val="1"/>
      <w:marLeft w:val="0"/>
      <w:marRight w:val="0"/>
      <w:marTop w:val="0"/>
      <w:marBottom w:val="0"/>
      <w:divBdr>
        <w:top w:val="none" w:sz="0" w:space="0" w:color="auto"/>
        <w:left w:val="none" w:sz="0" w:space="0" w:color="auto"/>
        <w:bottom w:val="none" w:sz="0" w:space="0" w:color="auto"/>
        <w:right w:val="none" w:sz="0" w:space="0" w:color="auto"/>
      </w:divBdr>
    </w:div>
    <w:div w:id="1325015261">
      <w:bodyDiv w:val="1"/>
      <w:marLeft w:val="0"/>
      <w:marRight w:val="0"/>
      <w:marTop w:val="0"/>
      <w:marBottom w:val="0"/>
      <w:divBdr>
        <w:top w:val="none" w:sz="0" w:space="0" w:color="auto"/>
        <w:left w:val="none" w:sz="0" w:space="0" w:color="auto"/>
        <w:bottom w:val="none" w:sz="0" w:space="0" w:color="auto"/>
        <w:right w:val="none" w:sz="0" w:space="0" w:color="auto"/>
      </w:divBdr>
    </w:div>
    <w:div w:id="1325432429">
      <w:bodyDiv w:val="1"/>
      <w:marLeft w:val="0"/>
      <w:marRight w:val="0"/>
      <w:marTop w:val="0"/>
      <w:marBottom w:val="0"/>
      <w:divBdr>
        <w:top w:val="none" w:sz="0" w:space="0" w:color="auto"/>
        <w:left w:val="none" w:sz="0" w:space="0" w:color="auto"/>
        <w:bottom w:val="none" w:sz="0" w:space="0" w:color="auto"/>
        <w:right w:val="none" w:sz="0" w:space="0" w:color="auto"/>
      </w:divBdr>
    </w:div>
    <w:div w:id="1327712108">
      <w:bodyDiv w:val="1"/>
      <w:marLeft w:val="0"/>
      <w:marRight w:val="0"/>
      <w:marTop w:val="0"/>
      <w:marBottom w:val="0"/>
      <w:divBdr>
        <w:top w:val="none" w:sz="0" w:space="0" w:color="auto"/>
        <w:left w:val="none" w:sz="0" w:space="0" w:color="auto"/>
        <w:bottom w:val="none" w:sz="0" w:space="0" w:color="auto"/>
        <w:right w:val="none" w:sz="0" w:space="0" w:color="auto"/>
      </w:divBdr>
    </w:div>
    <w:div w:id="1328745417">
      <w:bodyDiv w:val="1"/>
      <w:marLeft w:val="0"/>
      <w:marRight w:val="0"/>
      <w:marTop w:val="0"/>
      <w:marBottom w:val="0"/>
      <w:divBdr>
        <w:top w:val="none" w:sz="0" w:space="0" w:color="auto"/>
        <w:left w:val="none" w:sz="0" w:space="0" w:color="auto"/>
        <w:bottom w:val="none" w:sz="0" w:space="0" w:color="auto"/>
        <w:right w:val="none" w:sz="0" w:space="0" w:color="auto"/>
      </w:divBdr>
    </w:div>
    <w:div w:id="1333878493">
      <w:bodyDiv w:val="1"/>
      <w:marLeft w:val="0"/>
      <w:marRight w:val="0"/>
      <w:marTop w:val="0"/>
      <w:marBottom w:val="0"/>
      <w:divBdr>
        <w:top w:val="none" w:sz="0" w:space="0" w:color="auto"/>
        <w:left w:val="none" w:sz="0" w:space="0" w:color="auto"/>
        <w:bottom w:val="none" w:sz="0" w:space="0" w:color="auto"/>
        <w:right w:val="none" w:sz="0" w:space="0" w:color="auto"/>
      </w:divBdr>
      <w:divsChild>
        <w:div w:id="983855134">
          <w:marLeft w:val="547"/>
          <w:marRight w:val="0"/>
          <w:marTop w:val="0"/>
          <w:marBottom w:val="0"/>
          <w:divBdr>
            <w:top w:val="none" w:sz="0" w:space="0" w:color="auto"/>
            <w:left w:val="none" w:sz="0" w:space="0" w:color="auto"/>
            <w:bottom w:val="none" w:sz="0" w:space="0" w:color="auto"/>
            <w:right w:val="none" w:sz="0" w:space="0" w:color="auto"/>
          </w:divBdr>
        </w:div>
      </w:divsChild>
    </w:div>
    <w:div w:id="1334796441">
      <w:bodyDiv w:val="1"/>
      <w:marLeft w:val="0"/>
      <w:marRight w:val="0"/>
      <w:marTop w:val="0"/>
      <w:marBottom w:val="0"/>
      <w:divBdr>
        <w:top w:val="none" w:sz="0" w:space="0" w:color="auto"/>
        <w:left w:val="none" w:sz="0" w:space="0" w:color="auto"/>
        <w:bottom w:val="none" w:sz="0" w:space="0" w:color="auto"/>
        <w:right w:val="none" w:sz="0" w:space="0" w:color="auto"/>
      </w:divBdr>
    </w:div>
    <w:div w:id="1336148100">
      <w:bodyDiv w:val="1"/>
      <w:marLeft w:val="0"/>
      <w:marRight w:val="0"/>
      <w:marTop w:val="0"/>
      <w:marBottom w:val="0"/>
      <w:divBdr>
        <w:top w:val="none" w:sz="0" w:space="0" w:color="auto"/>
        <w:left w:val="none" w:sz="0" w:space="0" w:color="auto"/>
        <w:bottom w:val="none" w:sz="0" w:space="0" w:color="auto"/>
        <w:right w:val="none" w:sz="0" w:space="0" w:color="auto"/>
      </w:divBdr>
    </w:div>
    <w:div w:id="1340621552">
      <w:bodyDiv w:val="1"/>
      <w:marLeft w:val="0"/>
      <w:marRight w:val="0"/>
      <w:marTop w:val="0"/>
      <w:marBottom w:val="0"/>
      <w:divBdr>
        <w:top w:val="none" w:sz="0" w:space="0" w:color="auto"/>
        <w:left w:val="none" w:sz="0" w:space="0" w:color="auto"/>
        <w:bottom w:val="none" w:sz="0" w:space="0" w:color="auto"/>
        <w:right w:val="none" w:sz="0" w:space="0" w:color="auto"/>
      </w:divBdr>
    </w:div>
    <w:div w:id="1343975630">
      <w:bodyDiv w:val="1"/>
      <w:marLeft w:val="0"/>
      <w:marRight w:val="0"/>
      <w:marTop w:val="0"/>
      <w:marBottom w:val="0"/>
      <w:divBdr>
        <w:top w:val="none" w:sz="0" w:space="0" w:color="auto"/>
        <w:left w:val="none" w:sz="0" w:space="0" w:color="auto"/>
        <w:bottom w:val="none" w:sz="0" w:space="0" w:color="auto"/>
        <w:right w:val="none" w:sz="0" w:space="0" w:color="auto"/>
      </w:divBdr>
      <w:divsChild>
        <w:div w:id="149294456">
          <w:marLeft w:val="547"/>
          <w:marRight w:val="0"/>
          <w:marTop w:val="0"/>
          <w:marBottom w:val="0"/>
          <w:divBdr>
            <w:top w:val="none" w:sz="0" w:space="0" w:color="auto"/>
            <w:left w:val="none" w:sz="0" w:space="0" w:color="auto"/>
            <w:bottom w:val="none" w:sz="0" w:space="0" w:color="auto"/>
            <w:right w:val="none" w:sz="0" w:space="0" w:color="auto"/>
          </w:divBdr>
        </w:div>
      </w:divsChild>
    </w:div>
    <w:div w:id="1345324323">
      <w:bodyDiv w:val="1"/>
      <w:marLeft w:val="0"/>
      <w:marRight w:val="0"/>
      <w:marTop w:val="0"/>
      <w:marBottom w:val="0"/>
      <w:divBdr>
        <w:top w:val="none" w:sz="0" w:space="0" w:color="auto"/>
        <w:left w:val="none" w:sz="0" w:space="0" w:color="auto"/>
        <w:bottom w:val="none" w:sz="0" w:space="0" w:color="auto"/>
        <w:right w:val="none" w:sz="0" w:space="0" w:color="auto"/>
      </w:divBdr>
    </w:div>
    <w:div w:id="1349328241">
      <w:bodyDiv w:val="1"/>
      <w:marLeft w:val="0"/>
      <w:marRight w:val="0"/>
      <w:marTop w:val="0"/>
      <w:marBottom w:val="0"/>
      <w:divBdr>
        <w:top w:val="none" w:sz="0" w:space="0" w:color="auto"/>
        <w:left w:val="none" w:sz="0" w:space="0" w:color="auto"/>
        <w:bottom w:val="none" w:sz="0" w:space="0" w:color="auto"/>
        <w:right w:val="none" w:sz="0" w:space="0" w:color="auto"/>
      </w:divBdr>
    </w:div>
    <w:div w:id="1350375910">
      <w:bodyDiv w:val="1"/>
      <w:marLeft w:val="0"/>
      <w:marRight w:val="0"/>
      <w:marTop w:val="0"/>
      <w:marBottom w:val="0"/>
      <w:divBdr>
        <w:top w:val="none" w:sz="0" w:space="0" w:color="auto"/>
        <w:left w:val="none" w:sz="0" w:space="0" w:color="auto"/>
        <w:bottom w:val="none" w:sz="0" w:space="0" w:color="auto"/>
        <w:right w:val="none" w:sz="0" w:space="0" w:color="auto"/>
      </w:divBdr>
    </w:div>
    <w:div w:id="1350763448">
      <w:bodyDiv w:val="1"/>
      <w:marLeft w:val="0"/>
      <w:marRight w:val="0"/>
      <w:marTop w:val="0"/>
      <w:marBottom w:val="0"/>
      <w:divBdr>
        <w:top w:val="none" w:sz="0" w:space="0" w:color="auto"/>
        <w:left w:val="none" w:sz="0" w:space="0" w:color="auto"/>
        <w:bottom w:val="none" w:sz="0" w:space="0" w:color="auto"/>
        <w:right w:val="none" w:sz="0" w:space="0" w:color="auto"/>
      </w:divBdr>
    </w:div>
    <w:div w:id="1354529139">
      <w:bodyDiv w:val="1"/>
      <w:marLeft w:val="0"/>
      <w:marRight w:val="0"/>
      <w:marTop w:val="0"/>
      <w:marBottom w:val="0"/>
      <w:divBdr>
        <w:top w:val="none" w:sz="0" w:space="0" w:color="auto"/>
        <w:left w:val="none" w:sz="0" w:space="0" w:color="auto"/>
        <w:bottom w:val="none" w:sz="0" w:space="0" w:color="auto"/>
        <w:right w:val="none" w:sz="0" w:space="0" w:color="auto"/>
      </w:divBdr>
    </w:div>
    <w:div w:id="1361860447">
      <w:bodyDiv w:val="1"/>
      <w:marLeft w:val="0"/>
      <w:marRight w:val="0"/>
      <w:marTop w:val="0"/>
      <w:marBottom w:val="0"/>
      <w:divBdr>
        <w:top w:val="none" w:sz="0" w:space="0" w:color="auto"/>
        <w:left w:val="none" w:sz="0" w:space="0" w:color="auto"/>
        <w:bottom w:val="none" w:sz="0" w:space="0" w:color="auto"/>
        <w:right w:val="none" w:sz="0" w:space="0" w:color="auto"/>
      </w:divBdr>
    </w:div>
    <w:div w:id="1363634234">
      <w:bodyDiv w:val="1"/>
      <w:marLeft w:val="0"/>
      <w:marRight w:val="0"/>
      <w:marTop w:val="0"/>
      <w:marBottom w:val="0"/>
      <w:divBdr>
        <w:top w:val="none" w:sz="0" w:space="0" w:color="auto"/>
        <w:left w:val="none" w:sz="0" w:space="0" w:color="auto"/>
        <w:bottom w:val="none" w:sz="0" w:space="0" w:color="auto"/>
        <w:right w:val="none" w:sz="0" w:space="0" w:color="auto"/>
      </w:divBdr>
    </w:div>
    <w:div w:id="1364090550">
      <w:bodyDiv w:val="1"/>
      <w:marLeft w:val="0"/>
      <w:marRight w:val="0"/>
      <w:marTop w:val="0"/>
      <w:marBottom w:val="0"/>
      <w:divBdr>
        <w:top w:val="none" w:sz="0" w:space="0" w:color="auto"/>
        <w:left w:val="none" w:sz="0" w:space="0" w:color="auto"/>
        <w:bottom w:val="none" w:sz="0" w:space="0" w:color="auto"/>
        <w:right w:val="none" w:sz="0" w:space="0" w:color="auto"/>
      </w:divBdr>
    </w:div>
    <w:div w:id="1369381013">
      <w:bodyDiv w:val="1"/>
      <w:marLeft w:val="0"/>
      <w:marRight w:val="0"/>
      <w:marTop w:val="0"/>
      <w:marBottom w:val="0"/>
      <w:divBdr>
        <w:top w:val="none" w:sz="0" w:space="0" w:color="auto"/>
        <w:left w:val="none" w:sz="0" w:space="0" w:color="auto"/>
        <w:bottom w:val="none" w:sz="0" w:space="0" w:color="auto"/>
        <w:right w:val="none" w:sz="0" w:space="0" w:color="auto"/>
      </w:divBdr>
    </w:div>
    <w:div w:id="1372073036">
      <w:bodyDiv w:val="1"/>
      <w:marLeft w:val="0"/>
      <w:marRight w:val="0"/>
      <w:marTop w:val="0"/>
      <w:marBottom w:val="0"/>
      <w:divBdr>
        <w:top w:val="none" w:sz="0" w:space="0" w:color="auto"/>
        <w:left w:val="none" w:sz="0" w:space="0" w:color="auto"/>
        <w:bottom w:val="none" w:sz="0" w:space="0" w:color="auto"/>
        <w:right w:val="none" w:sz="0" w:space="0" w:color="auto"/>
      </w:divBdr>
      <w:divsChild>
        <w:div w:id="1621261598">
          <w:marLeft w:val="547"/>
          <w:marRight w:val="0"/>
          <w:marTop w:val="0"/>
          <w:marBottom w:val="0"/>
          <w:divBdr>
            <w:top w:val="none" w:sz="0" w:space="0" w:color="auto"/>
            <w:left w:val="none" w:sz="0" w:space="0" w:color="auto"/>
            <w:bottom w:val="none" w:sz="0" w:space="0" w:color="auto"/>
            <w:right w:val="none" w:sz="0" w:space="0" w:color="auto"/>
          </w:divBdr>
        </w:div>
        <w:div w:id="1628006748">
          <w:marLeft w:val="547"/>
          <w:marRight w:val="0"/>
          <w:marTop w:val="0"/>
          <w:marBottom w:val="0"/>
          <w:divBdr>
            <w:top w:val="none" w:sz="0" w:space="0" w:color="auto"/>
            <w:left w:val="none" w:sz="0" w:space="0" w:color="auto"/>
            <w:bottom w:val="none" w:sz="0" w:space="0" w:color="auto"/>
            <w:right w:val="none" w:sz="0" w:space="0" w:color="auto"/>
          </w:divBdr>
        </w:div>
        <w:div w:id="1646624309">
          <w:marLeft w:val="547"/>
          <w:marRight w:val="0"/>
          <w:marTop w:val="0"/>
          <w:marBottom w:val="0"/>
          <w:divBdr>
            <w:top w:val="none" w:sz="0" w:space="0" w:color="auto"/>
            <w:left w:val="none" w:sz="0" w:space="0" w:color="auto"/>
            <w:bottom w:val="none" w:sz="0" w:space="0" w:color="auto"/>
            <w:right w:val="none" w:sz="0" w:space="0" w:color="auto"/>
          </w:divBdr>
        </w:div>
        <w:div w:id="1823934015">
          <w:marLeft w:val="547"/>
          <w:marRight w:val="0"/>
          <w:marTop w:val="0"/>
          <w:marBottom w:val="0"/>
          <w:divBdr>
            <w:top w:val="none" w:sz="0" w:space="0" w:color="auto"/>
            <w:left w:val="none" w:sz="0" w:space="0" w:color="auto"/>
            <w:bottom w:val="none" w:sz="0" w:space="0" w:color="auto"/>
            <w:right w:val="none" w:sz="0" w:space="0" w:color="auto"/>
          </w:divBdr>
        </w:div>
      </w:divsChild>
    </w:div>
    <w:div w:id="1385836814">
      <w:bodyDiv w:val="1"/>
      <w:marLeft w:val="0"/>
      <w:marRight w:val="0"/>
      <w:marTop w:val="0"/>
      <w:marBottom w:val="0"/>
      <w:divBdr>
        <w:top w:val="none" w:sz="0" w:space="0" w:color="auto"/>
        <w:left w:val="none" w:sz="0" w:space="0" w:color="auto"/>
        <w:bottom w:val="none" w:sz="0" w:space="0" w:color="auto"/>
        <w:right w:val="none" w:sz="0" w:space="0" w:color="auto"/>
      </w:divBdr>
    </w:div>
    <w:div w:id="1395080685">
      <w:bodyDiv w:val="1"/>
      <w:marLeft w:val="0"/>
      <w:marRight w:val="0"/>
      <w:marTop w:val="0"/>
      <w:marBottom w:val="0"/>
      <w:divBdr>
        <w:top w:val="none" w:sz="0" w:space="0" w:color="auto"/>
        <w:left w:val="none" w:sz="0" w:space="0" w:color="auto"/>
        <w:bottom w:val="none" w:sz="0" w:space="0" w:color="auto"/>
        <w:right w:val="none" w:sz="0" w:space="0" w:color="auto"/>
      </w:divBdr>
    </w:div>
    <w:div w:id="1408841301">
      <w:bodyDiv w:val="1"/>
      <w:marLeft w:val="0"/>
      <w:marRight w:val="0"/>
      <w:marTop w:val="0"/>
      <w:marBottom w:val="0"/>
      <w:divBdr>
        <w:top w:val="none" w:sz="0" w:space="0" w:color="auto"/>
        <w:left w:val="none" w:sz="0" w:space="0" w:color="auto"/>
        <w:bottom w:val="none" w:sz="0" w:space="0" w:color="auto"/>
        <w:right w:val="none" w:sz="0" w:space="0" w:color="auto"/>
      </w:divBdr>
      <w:divsChild>
        <w:div w:id="844587864">
          <w:marLeft w:val="547"/>
          <w:marRight w:val="0"/>
          <w:marTop w:val="0"/>
          <w:marBottom w:val="0"/>
          <w:divBdr>
            <w:top w:val="none" w:sz="0" w:space="0" w:color="auto"/>
            <w:left w:val="none" w:sz="0" w:space="0" w:color="auto"/>
            <w:bottom w:val="none" w:sz="0" w:space="0" w:color="auto"/>
            <w:right w:val="none" w:sz="0" w:space="0" w:color="auto"/>
          </w:divBdr>
        </w:div>
      </w:divsChild>
    </w:div>
    <w:div w:id="1414012756">
      <w:bodyDiv w:val="1"/>
      <w:marLeft w:val="0"/>
      <w:marRight w:val="0"/>
      <w:marTop w:val="0"/>
      <w:marBottom w:val="0"/>
      <w:divBdr>
        <w:top w:val="none" w:sz="0" w:space="0" w:color="auto"/>
        <w:left w:val="none" w:sz="0" w:space="0" w:color="auto"/>
        <w:bottom w:val="none" w:sz="0" w:space="0" w:color="auto"/>
        <w:right w:val="none" w:sz="0" w:space="0" w:color="auto"/>
      </w:divBdr>
    </w:div>
    <w:div w:id="1415124346">
      <w:bodyDiv w:val="1"/>
      <w:marLeft w:val="0"/>
      <w:marRight w:val="0"/>
      <w:marTop w:val="0"/>
      <w:marBottom w:val="0"/>
      <w:divBdr>
        <w:top w:val="none" w:sz="0" w:space="0" w:color="auto"/>
        <w:left w:val="none" w:sz="0" w:space="0" w:color="auto"/>
        <w:bottom w:val="none" w:sz="0" w:space="0" w:color="auto"/>
        <w:right w:val="none" w:sz="0" w:space="0" w:color="auto"/>
      </w:divBdr>
    </w:div>
    <w:div w:id="1417365567">
      <w:bodyDiv w:val="1"/>
      <w:marLeft w:val="0"/>
      <w:marRight w:val="0"/>
      <w:marTop w:val="0"/>
      <w:marBottom w:val="0"/>
      <w:divBdr>
        <w:top w:val="none" w:sz="0" w:space="0" w:color="auto"/>
        <w:left w:val="none" w:sz="0" w:space="0" w:color="auto"/>
        <w:bottom w:val="none" w:sz="0" w:space="0" w:color="auto"/>
        <w:right w:val="none" w:sz="0" w:space="0" w:color="auto"/>
      </w:divBdr>
    </w:div>
    <w:div w:id="1417827799">
      <w:bodyDiv w:val="1"/>
      <w:marLeft w:val="0"/>
      <w:marRight w:val="0"/>
      <w:marTop w:val="0"/>
      <w:marBottom w:val="0"/>
      <w:divBdr>
        <w:top w:val="none" w:sz="0" w:space="0" w:color="auto"/>
        <w:left w:val="none" w:sz="0" w:space="0" w:color="auto"/>
        <w:bottom w:val="none" w:sz="0" w:space="0" w:color="auto"/>
        <w:right w:val="none" w:sz="0" w:space="0" w:color="auto"/>
      </w:divBdr>
    </w:div>
    <w:div w:id="1422530195">
      <w:bodyDiv w:val="1"/>
      <w:marLeft w:val="0"/>
      <w:marRight w:val="0"/>
      <w:marTop w:val="0"/>
      <w:marBottom w:val="0"/>
      <w:divBdr>
        <w:top w:val="none" w:sz="0" w:space="0" w:color="auto"/>
        <w:left w:val="none" w:sz="0" w:space="0" w:color="auto"/>
        <w:bottom w:val="none" w:sz="0" w:space="0" w:color="auto"/>
        <w:right w:val="none" w:sz="0" w:space="0" w:color="auto"/>
      </w:divBdr>
    </w:div>
    <w:div w:id="1425953651">
      <w:bodyDiv w:val="1"/>
      <w:marLeft w:val="0"/>
      <w:marRight w:val="0"/>
      <w:marTop w:val="0"/>
      <w:marBottom w:val="0"/>
      <w:divBdr>
        <w:top w:val="none" w:sz="0" w:space="0" w:color="auto"/>
        <w:left w:val="none" w:sz="0" w:space="0" w:color="auto"/>
        <w:bottom w:val="none" w:sz="0" w:space="0" w:color="auto"/>
        <w:right w:val="none" w:sz="0" w:space="0" w:color="auto"/>
      </w:divBdr>
    </w:div>
    <w:div w:id="1426464202">
      <w:bodyDiv w:val="1"/>
      <w:marLeft w:val="0"/>
      <w:marRight w:val="0"/>
      <w:marTop w:val="0"/>
      <w:marBottom w:val="0"/>
      <w:divBdr>
        <w:top w:val="none" w:sz="0" w:space="0" w:color="auto"/>
        <w:left w:val="none" w:sz="0" w:space="0" w:color="auto"/>
        <w:bottom w:val="none" w:sz="0" w:space="0" w:color="auto"/>
        <w:right w:val="none" w:sz="0" w:space="0" w:color="auto"/>
      </w:divBdr>
    </w:div>
    <w:div w:id="1437018521">
      <w:bodyDiv w:val="1"/>
      <w:marLeft w:val="0"/>
      <w:marRight w:val="0"/>
      <w:marTop w:val="0"/>
      <w:marBottom w:val="0"/>
      <w:divBdr>
        <w:top w:val="none" w:sz="0" w:space="0" w:color="auto"/>
        <w:left w:val="none" w:sz="0" w:space="0" w:color="auto"/>
        <w:bottom w:val="none" w:sz="0" w:space="0" w:color="auto"/>
        <w:right w:val="none" w:sz="0" w:space="0" w:color="auto"/>
      </w:divBdr>
    </w:div>
    <w:div w:id="1444036377">
      <w:bodyDiv w:val="1"/>
      <w:marLeft w:val="0"/>
      <w:marRight w:val="0"/>
      <w:marTop w:val="0"/>
      <w:marBottom w:val="0"/>
      <w:divBdr>
        <w:top w:val="none" w:sz="0" w:space="0" w:color="auto"/>
        <w:left w:val="none" w:sz="0" w:space="0" w:color="auto"/>
        <w:bottom w:val="none" w:sz="0" w:space="0" w:color="auto"/>
        <w:right w:val="none" w:sz="0" w:space="0" w:color="auto"/>
      </w:divBdr>
    </w:div>
    <w:div w:id="1445076100">
      <w:bodyDiv w:val="1"/>
      <w:marLeft w:val="0"/>
      <w:marRight w:val="0"/>
      <w:marTop w:val="0"/>
      <w:marBottom w:val="0"/>
      <w:divBdr>
        <w:top w:val="none" w:sz="0" w:space="0" w:color="auto"/>
        <w:left w:val="none" w:sz="0" w:space="0" w:color="auto"/>
        <w:bottom w:val="none" w:sz="0" w:space="0" w:color="auto"/>
        <w:right w:val="none" w:sz="0" w:space="0" w:color="auto"/>
      </w:divBdr>
    </w:div>
    <w:div w:id="1445155848">
      <w:bodyDiv w:val="1"/>
      <w:marLeft w:val="0"/>
      <w:marRight w:val="0"/>
      <w:marTop w:val="0"/>
      <w:marBottom w:val="0"/>
      <w:divBdr>
        <w:top w:val="none" w:sz="0" w:space="0" w:color="auto"/>
        <w:left w:val="none" w:sz="0" w:space="0" w:color="auto"/>
        <w:bottom w:val="none" w:sz="0" w:space="0" w:color="auto"/>
        <w:right w:val="none" w:sz="0" w:space="0" w:color="auto"/>
      </w:divBdr>
    </w:div>
    <w:div w:id="1454401379">
      <w:bodyDiv w:val="1"/>
      <w:marLeft w:val="0"/>
      <w:marRight w:val="0"/>
      <w:marTop w:val="0"/>
      <w:marBottom w:val="0"/>
      <w:divBdr>
        <w:top w:val="none" w:sz="0" w:space="0" w:color="auto"/>
        <w:left w:val="none" w:sz="0" w:space="0" w:color="auto"/>
        <w:bottom w:val="none" w:sz="0" w:space="0" w:color="auto"/>
        <w:right w:val="none" w:sz="0" w:space="0" w:color="auto"/>
      </w:divBdr>
      <w:divsChild>
        <w:div w:id="1717074414">
          <w:marLeft w:val="0"/>
          <w:marRight w:val="0"/>
          <w:marTop w:val="0"/>
          <w:marBottom w:val="0"/>
          <w:divBdr>
            <w:top w:val="none" w:sz="0" w:space="0" w:color="auto"/>
            <w:left w:val="none" w:sz="0" w:space="0" w:color="auto"/>
            <w:bottom w:val="none" w:sz="0" w:space="0" w:color="auto"/>
            <w:right w:val="none" w:sz="0" w:space="0" w:color="auto"/>
          </w:divBdr>
          <w:divsChild>
            <w:div w:id="1847473305">
              <w:marLeft w:val="0"/>
              <w:marRight w:val="0"/>
              <w:marTop w:val="0"/>
              <w:marBottom w:val="0"/>
              <w:divBdr>
                <w:top w:val="none" w:sz="0" w:space="0" w:color="auto"/>
                <w:left w:val="none" w:sz="0" w:space="0" w:color="auto"/>
                <w:bottom w:val="none" w:sz="0" w:space="0" w:color="auto"/>
                <w:right w:val="none" w:sz="0" w:space="0" w:color="auto"/>
              </w:divBdr>
              <w:divsChild>
                <w:div w:id="1191602293">
                  <w:marLeft w:val="0"/>
                  <w:marRight w:val="0"/>
                  <w:marTop w:val="0"/>
                  <w:marBottom w:val="0"/>
                  <w:divBdr>
                    <w:top w:val="none" w:sz="0" w:space="0" w:color="auto"/>
                    <w:left w:val="none" w:sz="0" w:space="0" w:color="auto"/>
                    <w:bottom w:val="none" w:sz="0" w:space="0" w:color="auto"/>
                    <w:right w:val="none" w:sz="0" w:space="0" w:color="auto"/>
                  </w:divBdr>
                  <w:divsChild>
                    <w:div w:id="1327633281">
                      <w:marLeft w:val="0"/>
                      <w:marRight w:val="0"/>
                      <w:marTop w:val="0"/>
                      <w:marBottom w:val="0"/>
                      <w:divBdr>
                        <w:top w:val="none" w:sz="0" w:space="0" w:color="auto"/>
                        <w:left w:val="none" w:sz="0" w:space="0" w:color="auto"/>
                        <w:bottom w:val="none" w:sz="0" w:space="0" w:color="auto"/>
                        <w:right w:val="none" w:sz="0" w:space="0" w:color="auto"/>
                      </w:divBdr>
                      <w:divsChild>
                        <w:div w:id="1251352917">
                          <w:marLeft w:val="0"/>
                          <w:marRight w:val="0"/>
                          <w:marTop w:val="0"/>
                          <w:marBottom w:val="0"/>
                          <w:divBdr>
                            <w:top w:val="none" w:sz="0" w:space="0" w:color="auto"/>
                            <w:left w:val="none" w:sz="0" w:space="0" w:color="auto"/>
                            <w:bottom w:val="none" w:sz="0" w:space="0" w:color="auto"/>
                            <w:right w:val="none" w:sz="0" w:space="0" w:color="auto"/>
                          </w:divBdr>
                          <w:divsChild>
                            <w:div w:id="1691100211">
                              <w:marLeft w:val="0"/>
                              <w:marRight w:val="0"/>
                              <w:marTop w:val="0"/>
                              <w:marBottom w:val="0"/>
                              <w:divBdr>
                                <w:top w:val="none" w:sz="0" w:space="0" w:color="auto"/>
                                <w:left w:val="none" w:sz="0" w:space="0" w:color="auto"/>
                                <w:bottom w:val="none" w:sz="0" w:space="0" w:color="auto"/>
                                <w:right w:val="none" w:sz="0" w:space="0" w:color="auto"/>
                              </w:divBdr>
                              <w:divsChild>
                                <w:div w:id="1656101462">
                                  <w:marLeft w:val="0"/>
                                  <w:marRight w:val="0"/>
                                  <w:marTop w:val="0"/>
                                  <w:marBottom w:val="0"/>
                                  <w:divBdr>
                                    <w:top w:val="none" w:sz="0" w:space="0" w:color="auto"/>
                                    <w:left w:val="none" w:sz="0" w:space="0" w:color="auto"/>
                                    <w:bottom w:val="none" w:sz="0" w:space="0" w:color="auto"/>
                                    <w:right w:val="none" w:sz="0" w:space="0" w:color="auto"/>
                                  </w:divBdr>
                                  <w:divsChild>
                                    <w:div w:id="25240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9494484">
      <w:bodyDiv w:val="1"/>
      <w:marLeft w:val="0"/>
      <w:marRight w:val="0"/>
      <w:marTop w:val="0"/>
      <w:marBottom w:val="0"/>
      <w:divBdr>
        <w:top w:val="none" w:sz="0" w:space="0" w:color="auto"/>
        <w:left w:val="none" w:sz="0" w:space="0" w:color="auto"/>
        <w:bottom w:val="none" w:sz="0" w:space="0" w:color="auto"/>
        <w:right w:val="none" w:sz="0" w:space="0" w:color="auto"/>
      </w:divBdr>
      <w:divsChild>
        <w:div w:id="382678749">
          <w:marLeft w:val="0"/>
          <w:marRight w:val="0"/>
          <w:marTop w:val="0"/>
          <w:marBottom w:val="0"/>
          <w:divBdr>
            <w:top w:val="none" w:sz="0" w:space="0" w:color="auto"/>
            <w:left w:val="none" w:sz="0" w:space="0" w:color="auto"/>
            <w:bottom w:val="none" w:sz="0" w:space="0" w:color="auto"/>
            <w:right w:val="none" w:sz="0" w:space="0" w:color="auto"/>
          </w:divBdr>
          <w:divsChild>
            <w:div w:id="96561940">
              <w:marLeft w:val="0"/>
              <w:marRight w:val="0"/>
              <w:marTop w:val="0"/>
              <w:marBottom w:val="0"/>
              <w:divBdr>
                <w:top w:val="none" w:sz="0" w:space="0" w:color="auto"/>
                <w:left w:val="none" w:sz="0" w:space="0" w:color="auto"/>
                <w:bottom w:val="none" w:sz="0" w:space="0" w:color="auto"/>
                <w:right w:val="none" w:sz="0" w:space="0" w:color="auto"/>
              </w:divBdr>
              <w:divsChild>
                <w:div w:id="1848253469">
                  <w:marLeft w:val="0"/>
                  <w:marRight w:val="0"/>
                  <w:marTop w:val="0"/>
                  <w:marBottom w:val="0"/>
                  <w:divBdr>
                    <w:top w:val="none" w:sz="0" w:space="0" w:color="auto"/>
                    <w:left w:val="none" w:sz="0" w:space="0" w:color="auto"/>
                    <w:bottom w:val="none" w:sz="0" w:space="0" w:color="auto"/>
                    <w:right w:val="none" w:sz="0" w:space="0" w:color="auto"/>
                  </w:divBdr>
                  <w:divsChild>
                    <w:div w:id="62215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592115">
          <w:marLeft w:val="0"/>
          <w:marRight w:val="0"/>
          <w:marTop w:val="0"/>
          <w:marBottom w:val="0"/>
          <w:divBdr>
            <w:top w:val="none" w:sz="0" w:space="0" w:color="auto"/>
            <w:left w:val="none" w:sz="0" w:space="0" w:color="auto"/>
            <w:bottom w:val="none" w:sz="0" w:space="0" w:color="auto"/>
            <w:right w:val="none" w:sz="0" w:space="0" w:color="auto"/>
          </w:divBdr>
          <w:divsChild>
            <w:div w:id="1915820002">
              <w:marLeft w:val="0"/>
              <w:marRight w:val="0"/>
              <w:marTop w:val="0"/>
              <w:marBottom w:val="0"/>
              <w:divBdr>
                <w:top w:val="none" w:sz="0" w:space="0" w:color="auto"/>
                <w:left w:val="none" w:sz="0" w:space="0" w:color="auto"/>
                <w:bottom w:val="none" w:sz="0" w:space="0" w:color="auto"/>
                <w:right w:val="none" w:sz="0" w:space="0" w:color="auto"/>
              </w:divBdr>
              <w:divsChild>
                <w:div w:id="1152986678">
                  <w:marLeft w:val="0"/>
                  <w:marRight w:val="0"/>
                  <w:marTop w:val="0"/>
                  <w:marBottom w:val="0"/>
                  <w:divBdr>
                    <w:top w:val="none" w:sz="0" w:space="0" w:color="auto"/>
                    <w:left w:val="none" w:sz="0" w:space="0" w:color="auto"/>
                    <w:bottom w:val="none" w:sz="0" w:space="0" w:color="auto"/>
                    <w:right w:val="none" w:sz="0" w:space="0" w:color="auto"/>
                  </w:divBdr>
                  <w:divsChild>
                    <w:div w:id="18784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801490">
      <w:bodyDiv w:val="1"/>
      <w:marLeft w:val="0"/>
      <w:marRight w:val="0"/>
      <w:marTop w:val="0"/>
      <w:marBottom w:val="0"/>
      <w:divBdr>
        <w:top w:val="none" w:sz="0" w:space="0" w:color="auto"/>
        <w:left w:val="none" w:sz="0" w:space="0" w:color="auto"/>
        <w:bottom w:val="none" w:sz="0" w:space="0" w:color="auto"/>
        <w:right w:val="none" w:sz="0" w:space="0" w:color="auto"/>
      </w:divBdr>
    </w:div>
    <w:div w:id="1467776406">
      <w:bodyDiv w:val="1"/>
      <w:marLeft w:val="0"/>
      <w:marRight w:val="0"/>
      <w:marTop w:val="0"/>
      <w:marBottom w:val="0"/>
      <w:divBdr>
        <w:top w:val="none" w:sz="0" w:space="0" w:color="auto"/>
        <w:left w:val="none" w:sz="0" w:space="0" w:color="auto"/>
        <w:bottom w:val="none" w:sz="0" w:space="0" w:color="auto"/>
        <w:right w:val="none" w:sz="0" w:space="0" w:color="auto"/>
      </w:divBdr>
    </w:div>
    <w:div w:id="1467970291">
      <w:bodyDiv w:val="1"/>
      <w:marLeft w:val="0"/>
      <w:marRight w:val="0"/>
      <w:marTop w:val="0"/>
      <w:marBottom w:val="0"/>
      <w:divBdr>
        <w:top w:val="none" w:sz="0" w:space="0" w:color="auto"/>
        <w:left w:val="none" w:sz="0" w:space="0" w:color="auto"/>
        <w:bottom w:val="none" w:sz="0" w:space="0" w:color="auto"/>
        <w:right w:val="none" w:sz="0" w:space="0" w:color="auto"/>
      </w:divBdr>
    </w:div>
    <w:div w:id="1474521316">
      <w:bodyDiv w:val="1"/>
      <w:marLeft w:val="0"/>
      <w:marRight w:val="0"/>
      <w:marTop w:val="0"/>
      <w:marBottom w:val="0"/>
      <w:divBdr>
        <w:top w:val="none" w:sz="0" w:space="0" w:color="auto"/>
        <w:left w:val="none" w:sz="0" w:space="0" w:color="auto"/>
        <w:bottom w:val="none" w:sz="0" w:space="0" w:color="auto"/>
        <w:right w:val="none" w:sz="0" w:space="0" w:color="auto"/>
      </w:divBdr>
      <w:divsChild>
        <w:div w:id="75059471">
          <w:marLeft w:val="547"/>
          <w:marRight w:val="0"/>
          <w:marTop w:val="0"/>
          <w:marBottom w:val="0"/>
          <w:divBdr>
            <w:top w:val="none" w:sz="0" w:space="0" w:color="auto"/>
            <w:left w:val="none" w:sz="0" w:space="0" w:color="auto"/>
            <w:bottom w:val="none" w:sz="0" w:space="0" w:color="auto"/>
            <w:right w:val="none" w:sz="0" w:space="0" w:color="auto"/>
          </w:divBdr>
        </w:div>
      </w:divsChild>
    </w:div>
    <w:div w:id="1481460083">
      <w:bodyDiv w:val="1"/>
      <w:marLeft w:val="0"/>
      <w:marRight w:val="0"/>
      <w:marTop w:val="0"/>
      <w:marBottom w:val="0"/>
      <w:divBdr>
        <w:top w:val="none" w:sz="0" w:space="0" w:color="auto"/>
        <w:left w:val="none" w:sz="0" w:space="0" w:color="auto"/>
        <w:bottom w:val="none" w:sz="0" w:space="0" w:color="auto"/>
        <w:right w:val="none" w:sz="0" w:space="0" w:color="auto"/>
      </w:divBdr>
    </w:div>
    <w:div w:id="1491405021">
      <w:bodyDiv w:val="1"/>
      <w:marLeft w:val="0"/>
      <w:marRight w:val="0"/>
      <w:marTop w:val="0"/>
      <w:marBottom w:val="0"/>
      <w:divBdr>
        <w:top w:val="none" w:sz="0" w:space="0" w:color="auto"/>
        <w:left w:val="none" w:sz="0" w:space="0" w:color="auto"/>
        <w:bottom w:val="none" w:sz="0" w:space="0" w:color="auto"/>
        <w:right w:val="none" w:sz="0" w:space="0" w:color="auto"/>
      </w:divBdr>
    </w:div>
    <w:div w:id="1494103825">
      <w:bodyDiv w:val="1"/>
      <w:marLeft w:val="0"/>
      <w:marRight w:val="0"/>
      <w:marTop w:val="0"/>
      <w:marBottom w:val="0"/>
      <w:divBdr>
        <w:top w:val="none" w:sz="0" w:space="0" w:color="auto"/>
        <w:left w:val="none" w:sz="0" w:space="0" w:color="auto"/>
        <w:bottom w:val="none" w:sz="0" w:space="0" w:color="auto"/>
        <w:right w:val="none" w:sz="0" w:space="0" w:color="auto"/>
      </w:divBdr>
    </w:div>
    <w:div w:id="1500191430">
      <w:bodyDiv w:val="1"/>
      <w:marLeft w:val="0"/>
      <w:marRight w:val="0"/>
      <w:marTop w:val="0"/>
      <w:marBottom w:val="0"/>
      <w:divBdr>
        <w:top w:val="none" w:sz="0" w:space="0" w:color="auto"/>
        <w:left w:val="none" w:sz="0" w:space="0" w:color="auto"/>
        <w:bottom w:val="none" w:sz="0" w:space="0" w:color="auto"/>
        <w:right w:val="none" w:sz="0" w:space="0" w:color="auto"/>
      </w:divBdr>
    </w:div>
    <w:div w:id="1511598327">
      <w:bodyDiv w:val="1"/>
      <w:marLeft w:val="0"/>
      <w:marRight w:val="0"/>
      <w:marTop w:val="0"/>
      <w:marBottom w:val="0"/>
      <w:divBdr>
        <w:top w:val="none" w:sz="0" w:space="0" w:color="auto"/>
        <w:left w:val="none" w:sz="0" w:space="0" w:color="auto"/>
        <w:bottom w:val="none" w:sz="0" w:space="0" w:color="auto"/>
        <w:right w:val="none" w:sz="0" w:space="0" w:color="auto"/>
      </w:divBdr>
      <w:divsChild>
        <w:div w:id="215774695">
          <w:marLeft w:val="547"/>
          <w:marRight w:val="0"/>
          <w:marTop w:val="0"/>
          <w:marBottom w:val="0"/>
          <w:divBdr>
            <w:top w:val="none" w:sz="0" w:space="0" w:color="auto"/>
            <w:left w:val="none" w:sz="0" w:space="0" w:color="auto"/>
            <w:bottom w:val="none" w:sz="0" w:space="0" w:color="auto"/>
            <w:right w:val="none" w:sz="0" w:space="0" w:color="auto"/>
          </w:divBdr>
        </w:div>
      </w:divsChild>
    </w:div>
    <w:div w:id="1511985764">
      <w:bodyDiv w:val="1"/>
      <w:marLeft w:val="0"/>
      <w:marRight w:val="0"/>
      <w:marTop w:val="0"/>
      <w:marBottom w:val="0"/>
      <w:divBdr>
        <w:top w:val="none" w:sz="0" w:space="0" w:color="auto"/>
        <w:left w:val="none" w:sz="0" w:space="0" w:color="auto"/>
        <w:bottom w:val="none" w:sz="0" w:space="0" w:color="auto"/>
        <w:right w:val="none" w:sz="0" w:space="0" w:color="auto"/>
      </w:divBdr>
    </w:div>
    <w:div w:id="1515608268">
      <w:bodyDiv w:val="1"/>
      <w:marLeft w:val="0"/>
      <w:marRight w:val="0"/>
      <w:marTop w:val="0"/>
      <w:marBottom w:val="0"/>
      <w:divBdr>
        <w:top w:val="none" w:sz="0" w:space="0" w:color="auto"/>
        <w:left w:val="none" w:sz="0" w:space="0" w:color="auto"/>
        <w:bottom w:val="none" w:sz="0" w:space="0" w:color="auto"/>
        <w:right w:val="none" w:sz="0" w:space="0" w:color="auto"/>
      </w:divBdr>
    </w:div>
    <w:div w:id="1518882325">
      <w:bodyDiv w:val="1"/>
      <w:marLeft w:val="0"/>
      <w:marRight w:val="0"/>
      <w:marTop w:val="0"/>
      <w:marBottom w:val="0"/>
      <w:divBdr>
        <w:top w:val="none" w:sz="0" w:space="0" w:color="auto"/>
        <w:left w:val="none" w:sz="0" w:space="0" w:color="auto"/>
        <w:bottom w:val="none" w:sz="0" w:space="0" w:color="auto"/>
        <w:right w:val="none" w:sz="0" w:space="0" w:color="auto"/>
      </w:divBdr>
      <w:divsChild>
        <w:div w:id="3400864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26358704">
      <w:bodyDiv w:val="1"/>
      <w:marLeft w:val="0"/>
      <w:marRight w:val="0"/>
      <w:marTop w:val="0"/>
      <w:marBottom w:val="0"/>
      <w:divBdr>
        <w:top w:val="none" w:sz="0" w:space="0" w:color="auto"/>
        <w:left w:val="none" w:sz="0" w:space="0" w:color="auto"/>
        <w:bottom w:val="none" w:sz="0" w:space="0" w:color="auto"/>
        <w:right w:val="none" w:sz="0" w:space="0" w:color="auto"/>
      </w:divBdr>
      <w:divsChild>
        <w:div w:id="1176503142">
          <w:marLeft w:val="0"/>
          <w:marRight w:val="0"/>
          <w:marTop w:val="0"/>
          <w:marBottom w:val="0"/>
          <w:divBdr>
            <w:top w:val="none" w:sz="0" w:space="0" w:color="auto"/>
            <w:left w:val="none" w:sz="0" w:space="0" w:color="auto"/>
            <w:bottom w:val="none" w:sz="0" w:space="0" w:color="auto"/>
            <w:right w:val="none" w:sz="0" w:space="0" w:color="auto"/>
          </w:divBdr>
          <w:divsChild>
            <w:div w:id="1596396791">
              <w:marLeft w:val="0"/>
              <w:marRight w:val="0"/>
              <w:marTop w:val="0"/>
              <w:marBottom w:val="0"/>
              <w:divBdr>
                <w:top w:val="none" w:sz="0" w:space="0" w:color="auto"/>
                <w:left w:val="none" w:sz="0" w:space="0" w:color="auto"/>
                <w:bottom w:val="none" w:sz="0" w:space="0" w:color="auto"/>
                <w:right w:val="none" w:sz="0" w:space="0" w:color="auto"/>
              </w:divBdr>
              <w:divsChild>
                <w:div w:id="1564486832">
                  <w:marLeft w:val="0"/>
                  <w:marRight w:val="0"/>
                  <w:marTop w:val="0"/>
                  <w:marBottom w:val="0"/>
                  <w:divBdr>
                    <w:top w:val="none" w:sz="0" w:space="0" w:color="auto"/>
                    <w:left w:val="none" w:sz="0" w:space="0" w:color="auto"/>
                    <w:bottom w:val="none" w:sz="0" w:space="0" w:color="auto"/>
                    <w:right w:val="none" w:sz="0" w:space="0" w:color="auto"/>
                  </w:divBdr>
                  <w:divsChild>
                    <w:div w:id="53335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711629">
      <w:bodyDiv w:val="1"/>
      <w:marLeft w:val="0"/>
      <w:marRight w:val="0"/>
      <w:marTop w:val="0"/>
      <w:marBottom w:val="0"/>
      <w:divBdr>
        <w:top w:val="none" w:sz="0" w:space="0" w:color="auto"/>
        <w:left w:val="none" w:sz="0" w:space="0" w:color="auto"/>
        <w:bottom w:val="none" w:sz="0" w:space="0" w:color="auto"/>
        <w:right w:val="none" w:sz="0" w:space="0" w:color="auto"/>
      </w:divBdr>
    </w:div>
    <w:div w:id="1528366826">
      <w:bodyDiv w:val="1"/>
      <w:marLeft w:val="0"/>
      <w:marRight w:val="0"/>
      <w:marTop w:val="0"/>
      <w:marBottom w:val="0"/>
      <w:divBdr>
        <w:top w:val="none" w:sz="0" w:space="0" w:color="auto"/>
        <w:left w:val="none" w:sz="0" w:space="0" w:color="auto"/>
        <w:bottom w:val="none" w:sz="0" w:space="0" w:color="auto"/>
        <w:right w:val="none" w:sz="0" w:space="0" w:color="auto"/>
      </w:divBdr>
    </w:div>
    <w:div w:id="1530676243">
      <w:bodyDiv w:val="1"/>
      <w:marLeft w:val="0"/>
      <w:marRight w:val="0"/>
      <w:marTop w:val="0"/>
      <w:marBottom w:val="0"/>
      <w:divBdr>
        <w:top w:val="none" w:sz="0" w:space="0" w:color="auto"/>
        <w:left w:val="none" w:sz="0" w:space="0" w:color="auto"/>
        <w:bottom w:val="none" w:sz="0" w:space="0" w:color="auto"/>
        <w:right w:val="none" w:sz="0" w:space="0" w:color="auto"/>
      </w:divBdr>
    </w:div>
    <w:div w:id="1530947632">
      <w:bodyDiv w:val="1"/>
      <w:marLeft w:val="0"/>
      <w:marRight w:val="0"/>
      <w:marTop w:val="0"/>
      <w:marBottom w:val="0"/>
      <w:divBdr>
        <w:top w:val="none" w:sz="0" w:space="0" w:color="auto"/>
        <w:left w:val="none" w:sz="0" w:space="0" w:color="auto"/>
        <w:bottom w:val="none" w:sz="0" w:space="0" w:color="auto"/>
        <w:right w:val="none" w:sz="0" w:space="0" w:color="auto"/>
      </w:divBdr>
    </w:div>
    <w:div w:id="1532376989">
      <w:bodyDiv w:val="1"/>
      <w:marLeft w:val="0"/>
      <w:marRight w:val="0"/>
      <w:marTop w:val="0"/>
      <w:marBottom w:val="0"/>
      <w:divBdr>
        <w:top w:val="none" w:sz="0" w:space="0" w:color="auto"/>
        <w:left w:val="none" w:sz="0" w:space="0" w:color="auto"/>
        <w:bottom w:val="none" w:sz="0" w:space="0" w:color="auto"/>
        <w:right w:val="none" w:sz="0" w:space="0" w:color="auto"/>
      </w:divBdr>
    </w:div>
    <w:div w:id="1536312345">
      <w:bodyDiv w:val="1"/>
      <w:marLeft w:val="0"/>
      <w:marRight w:val="0"/>
      <w:marTop w:val="0"/>
      <w:marBottom w:val="0"/>
      <w:divBdr>
        <w:top w:val="none" w:sz="0" w:space="0" w:color="auto"/>
        <w:left w:val="none" w:sz="0" w:space="0" w:color="auto"/>
        <w:bottom w:val="none" w:sz="0" w:space="0" w:color="auto"/>
        <w:right w:val="none" w:sz="0" w:space="0" w:color="auto"/>
      </w:divBdr>
    </w:div>
    <w:div w:id="1548683124">
      <w:bodyDiv w:val="1"/>
      <w:marLeft w:val="0"/>
      <w:marRight w:val="0"/>
      <w:marTop w:val="0"/>
      <w:marBottom w:val="0"/>
      <w:divBdr>
        <w:top w:val="none" w:sz="0" w:space="0" w:color="auto"/>
        <w:left w:val="none" w:sz="0" w:space="0" w:color="auto"/>
        <w:bottom w:val="none" w:sz="0" w:space="0" w:color="auto"/>
        <w:right w:val="none" w:sz="0" w:space="0" w:color="auto"/>
      </w:divBdr>
    </w:div>
    <w:div w:id="1548757584">
      <w:bodyDiv w:val="1"/>
      <w:marLeft w:val="0"/>
      <w:marRight w:val="0"/>
      <w:marTop w:val="0"/>
      <w:marBottom w:val="0"/>
      <w:divBdr>
        <w:top w:val="none" w:sz="0" w:space="0" w:color="auto"/>
        <w:left w:val="none" w:sz="0" w:space="0" w:color="auto"/>
        <w:bottom w:val="none" w:sz="0" w:space="0" w:color="auto"/>
        <w:right w:val="none" w:sz="0" w:space="0" w:color="auto"/>
      </w:divBdr>
    </w:div>
    <w:div w:id="1549299422">
      <w:bodyDiv w:val="1"/>
      <w:marLeft w:val="0"/>
      <w:marRight w:val="0"/>
      <w:marTop w:val="0"/>
      <w:marBottom w:val="0"/>
      <w:divBdr>
        <w:top w:val="none" w:sz="0" w:space="0" w:color="auto"/>
        <w:left w:val="none" w:sz="0" w:space="0" w:color="auto"/>
        <w:bottom w:val="none" w:sz="0" w:space="0" w:color="auto"/>
        <w:right w:val="none" w:sz="0" w:space="0" w:color="auto"/>
      </w:divBdr>
    </w:div>
    <w:div w:id="1554343563">
      <w:bodyDiv w:val="1"/>
      <w:marLeft w:val="0"/>
      <w:marRight w:val="0"/>
      <w:marTop w:val="0"/>
      <w:marBottom w:val="0"/>
      <w:divBdr>
        <w:top w:val="none" w:sz="0" w:space="0" w:color="auto"/>
        <w:left w:val="none" w:sz="0" w:space="0" w:color="auto"/>
        <w:bottom w:val="none" w:sz="0" w:space="0" w:color="auto"/>
        <w:right w:val="none" w:sz="0" w:space="0" w:color="auto"/>
      </w:divBdr>
    </w:div>
    <w:div w:id="1558474580">
      <w:bodyDiv w:val="1"/>
      <w:marLeft w:val="0"/>
      <w:marRight w:val="0"/>
      <w:marTop w:val="0"/>
      <w:marBottom w:val="0"/>
      <w:divBdr>
        <w:top w:val="none" w:sz="0" w:space="0" w:color="auto"/>
        <w:left w:val="none" w:sz="0" w:space="0" w:color="auto"/>
        <w:bottom w:val="none" w:sz="0" w:space="0" w:color="auto"/>
        <w:right w:val="none" w:sz="0" w:space="0" w:color="auto"/>
      </w:divBdr>
    </w:div>
    <w:div w:id="1561407528">
      <w:bodyDiv w:val="1"/>
      <w:marLeft w:val="0"/>
      <w:marRight w:val="0"/>
      <w:marTop w:val="0"/>
      <w:marBottom w:val="0"/>
      <w:divBdr>
        <w:top w:val="none" w:sz="0" w:space="0" w:color="auto"/>
        <w:left w:val="none" w:sz="0" w:space="0" w:color="auto"/>
        <w:bottom w:val="none" w:sz="0" w:space="0" w:color="auto"/>
        <w:right w:val="none" w:sz="0" w:space="0" w:color="auto"/>
      </w:divBdr>
    </w:div>
    <w:div w:id="1568110784">
      <w:bodyDiv w:val="1"/>
      <w:marLeft w:val="0"/>
      <w:marRight w:val="0"/>
      <w:marTop w:val="0"/>
      <w:marBottom w:val="0"/>
      <w:divBdr>
        <w:top w:val="none" w:sz="0" w:space="0" w:color="auto"/>
        <w:left w:val="none" w:sz="0" w:space="0" w:color="auto"/>
        <w:bottom w:val="none" w:sz="0" w:space="0" w:color="auto"/>
        <w:right w:val="none" w:sz="0" w:space="0" w:color="auto"/>
      </w:divBdr>
    </w:div>
    <w:div w:id="1581522654">
      <w:bodyDiv w:val="1"/>
      <w:marLeft w:val="0"/>
      <w:marRight w:val="0"/>
      <w:marTop w:val="0"/>
      <w:marBottom w:val="0"/>
      <w:divBdr>
        <w:top w:val="none" w:sz="0" w:space="0" w:color="auto"/>
        <w:left w:val="none" w:sz="0" w:space="0" w:color="auto"/>
        <w:bottom w:val="none" w:sz="0" w:space="0" w:color="auto"/>
        <w:right w:val="none" w:sz="0" w:space="0" w:color="auto"/>
      </w:divBdr>
      <w:divsChild>
        <w:div w:id="3097489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01990332">
      <w:bodyDiv w:val="1"/>
      <w:marLeft w:val="0"/>
      <w:marRight w:val="0"/>
      <w:marTop w:val="0"/>
      <w:marBottom w:val="0"/>
      <w:divBdr>
        <w:top w:val="none" w:sz="0" w:space="0" w:color="auto"/>
        <w:left w:val="none" w:sz="0" w:space="0" w:color="auto"/>
        <w:bottom w:val="none" w:sz="0" w:space="0" w:color="auto"/>
        <w:right w:val="none" w:sz="0" w:space="0" w:color="auto"/>
      </w:divBdr>
      <w:divsChild>
        <w:div w:id="1692952906">
          <w:marLeft w:val="0"/>
          <w:marRight w:val="0"/>
          <w:marTop w:val="0"/>
          <w:marBottom w:val="0"/>
          <w:divBdr>
            <w:top w:val="none" w:sz="0" w:space="0" w:color="auto"/>
            <w:left w:val="none" w:sz="0" w:space="0" w:color="auto"/>
            <w:bottom w:val="none" w:sz="0" w:space="0" w:color="auto"/>
            <w:right w:val="none" w:sz="0" w:space="0" w:color="auto"/>
          </w:divBdr>
          <w:divsChild>
            <w:div w:id="314258161">
              <w:marLeft w:val="0"/>
              <w:marRight w:val="0"/>
              <w:marTop w:val="0"/>
              <w:marBottom w:val="0"/>
              <w:divBdr>
                <w:top w:val="none" w:sz="0" w:space="0" w:color="auto"/>
                <w:left w:val="none" w:sz="0" w:space="0" w:color="auto"/>
                <w:bottom w:val="none" w:sz="0" w:space="0" w:color="auto"/>
                <w:right w:val="none" w:sz="0" w:space="0" w:color="auto"/>
              </w:divBdr>
              <w:divsChild>
                <w:div w:id="450049405">
                  <w:marLeft w:val="0"/>
                  <w:marRight w:val="0"/>
                  <w:marTop w:val="0"/>
                  <w:marBottom w:val="0"/>
                  <w:divBdr>
                    <w:top w:val="none" w:sz="0" w:space="0" w:color="auto"/>
                    <w:left w:val="none" w:sz="0" w:space="0" w:color="auto"/>
                    <w:bottom w:val="none" w:sz="0" w:space="0" w:color="auto"/>
                    <w:right w:val="none" w:sz="0" w:space="0" w:color="auto"/>
                  </w:divBdr>
                  <w:divsChild>
                    <w:div w:id="2636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1743531">
      <w:bodyDiv w:val="1"/>
      <w:marLeft w:val="0"/>
      <w:marRight w:val="0"/>
      <w:marTop w:val="0"/>
      <w:marBottom w:val="0"/>
      <w:divBdr>
        <w:top w:val="none" w:sz="0" w:space="0" w:color="auto"/>
        <w:left w:val="none" w:sz="0" w:space="0" w:color="auto"/>
        <w:bottom w:val="none" w:sz="0" w:space="0" w:color="auto"/>
        <w:right w:val="none" w:sz="0" w:space="0" w:color="auto"/>
      </w:divBdr>
      <w:divsChild>
        <w:div w:id="799153196">
          <w:marLeft w:val="0"/>
          <w:marRight w:val="0"/>
          <w:marTop w:val="0"/>
          <w:marBottom w:val="0"/>
          <w:divBdr>
            <w:top w:val="none" w:sz="0" w:space="0" w:color="auto"/>
            <w:left w:val="none" w:sz="0" w:space="0" w:color="auto"/>
            <w:bottom w:val="none" w:sz="0" w:space="0" w:color="auto"/>
            <w:right w:val="none" w:sz="0" w:space="0" w:color="auto"/>
          </w:divBdr>
          <w:divsChild>
            <w:div w:id="1209688691">
              <w:marLeft w:val="0"/>
              <w:marRight w:val="0"/>
              <w:marTop w:val="0"/>
              <w:marBottom w:val="0"/>
              <w:divBdr>
                <w:top w:val="none" w:sz="0" w:space="0" w:color="auto"/>
                <w:left w:val="none" w:sz="0" w:space="0" w:color="auto"/>
                <w:bottom w:val="none" w:sz="0" w:space="0" w:color="auto"/>
                <w:right w:val="none" w:sz="0" w:space="0" w:color="auto"/>
              </w:divBdr>
              <w:divsChild>
                <w:div w:id="536547518">
                  <w:marLeft w:val="0"/>
                  <w:marRight w:val="0"/>
                  <w:marTop w:val="120"/>
                  <w:marBottom w:val="0"/>
                  <w:divBdr>
                    <w:top w:val="none" w:sz="0" w:space="0" w:color="auto"/>
                    <w:left w:val="none" w:sz="0" w:space="0" w:color="auto"/>
                    <w:bottom w:val="none" w:sz="0" w:space="0" w:color="auto"/>
                    <w:right w:val="none" w:sz="0" w:space="0" w:color="auto"/>
                  </w:divBdr>
                </w:div>
                <w:div w:id="1441292854">
                  <w:marLeft w:val="0"/>
                  <w:marRight w:val="0"/>
                  <w:marTop w:val="0"/>
                  <w:marBottom w:val="0"/>
                  <w:divBdr>
                    <w:top w:val="none" w:sz="0" w:space="0" w:color="auto"/>
                    <w:left w:val="none" w:sz="0" w:space="0" w:color="auto"/>
                    <w:bottom w:val="none" w:sz="0" w:space="0" w:color="auto"/>
                    <w:right w:val="none" w:sz="0" w:space="0" w:color="auto"/>
                  </w:divBdr>
                  <w:divsChild>
                    <w:div w:id="601034469">
                      <w:marLeft w:val="0"/>
                      <w:marRight w:val="0"/>
                      <w:marTop w:val="0"/>
                      <w:marBottom w:val="0"/>
                      <w:divBdr>
                        <w:top w:val="none" w:sz="0" w:space="0" w:color="auto"/>
                        <w:left w:val="none" w:sz="0" w:space="0" w:color="auto"/>
                        <w:bottom w:val="none" w:sz="0" w:space="0" w:color="auto"/>
                        <w:right w:val="none" w:sz="0" w:space="0" w:color="auto"/>
                      </w:divBdr>
                      <w:divsChild>
                        <w:div w:id="262109744">
                          <w:marLeft w:val="0"/>
                          <w:marRight w:val="0"/>
                          <w:marTop w:val="0"/>
                          <w:marBottom w:val="0"/>
                          <w:divBdr>
                            <w:top w:val="none" w:sz="0" w:space="0" w:color="auto"/>
                            <w:left w:val="none" w:sz="0" w:space="0" w:color="auto"/>
                            <w:bottom w:val="none" w:sz="0" w:space="0" w:color="auto"/>
                            <w:right w:val="none" w:sz="0" w:space="0" w:color="auto"/>
                          </w:divBdr>
                        </w:div>
                        <w:div w:id="1579443804">
                          <w:marLeft w:val="0"/>
                          <w:marRight w:val="0"/>
                          <w:marTop w:val="120"/>
                          <w:marBottom w:val="0"/>
                          <w:divBdr>
                            <w:top w:val="none" w:sz="0" w:space="0" w:color="auto"/>
                            <w:left w:val="none" w:sz="0" w:space="0" w:color="auto"/>
                            <w:bottom w:val="none" w:sz="0" w:space="0" w:color="auto"/>
                            <w:right w:val="none" w:sz="0" w:space="0" w:color="auto"/>
                          </w:divBdr>
                        </w:div>
                      </w:divsChild>
                    </w:div>
                    <w:div w:id="1421222099">
                      <w:marLeft w:val="0"/>
                      <w:marRight w:val="0"/>
                      <w:marTop w:val="0"/>
                      <w:marBottom w:val="0"/>
                      <w:divBdr>
                        <w:top w:val="none" w:sz="0" w:space="0" w:color="auto"/>
                        <w:left w:val="none" w:sz="0" w:space="0" w:color="auto"/>
                        <w:bottom w:val="none" w:sz="0" w:space="0" w:color="auto"/>
                        <w:right w:val="none" w:sz="0" w:space="0" w:color="auto"/>
                      </w:divBdr>
                      <w:divsChild>
                        <w:div w:id="446394601">
                          <w:marLeft w:val="0"/>
                          <w:marRight w:val="0"/>
                          <w:marTop w:val="0"/>
                          <w:marBottom w:val="0"/>
                          <w:divBdr>
                            <w:top w:val="none" w:sz="0" w:space="0" w:color="auto"/>
                            <w:left w:val="none" w:sz="0" w:space="0" w:color="auto"/>
                            <w:bottom w:val="none" w:sz="0" w:space="0" w:color="auto"/>
                            <w:right w:val="none" w:sz="0" w:space="0" w:color="auto"/>
                          </w:divBdr>
                        </w:div>
                        <w:div w:id="173153288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1808470308">
              <w:marLeft w:val="0"/>
              <w:marRight w:val="0"/>
              <w:marTop w:val="0"/>
              <w:marBottom w:val="0"/>
              <w:divBdr>
                <w:top w:val="none" w:sz="0" w:space="0" w:color="auto"/>
                <w:left w:val="none" w:sz="0" w:space="0" w:color="auto"/>
                <w:bottom w:val="none" w:sz="0" w:space="0" w:color="auto"/>
                <w:right w:val="none" w:sz="0" w:space="0" w:color="auto"/>
              </w:divBdr>
              <w:divsChild>
                <w:div w:id="1399091708">
                  <w:marLeft w:val="0"/>
                  <w:marRight w:val="0"/>
                  <w:marTop w:val="120"/>
                  <w:marBottom w:val="0"/>
                  <w:divBdr>
                    <w:top w:val="none" w:sz="0" w:space="0" w:color="auto"/>
                    <w:left w:val="none" w:sz="0" w:space="0" w:color="auto"/>
                    <w:bottom w:val="none" w:sz="0" w:space="0" w:color="auto"/>
                    <w:right w:val="none" w:sz="0" w:space="0" w:color="auto"/>
                  </w:divBdr>
                </w:div>
                <w:div w:id="1726221909">
                  <w:marLeft w:val="0"/>
                  <w:marRight w:val="0"/>
                  <w:marTop w:val="0"/>
                  <w:marBottom w:val="0"/>
                  <w:divBdr>
                    <w:top w:val="none" w:sz="0" w:space="0" w:color="auto"/>
                    <w:left w:val="none" w:sz="0" w:space="0" w:color="auto"/>
                    <w:bottom w:val="none" w:sz="0" w:space="0" w:color="auto"/>
                    <w:right w:val="none" w:sz="0" w:space="0" w:color="auto"/>
                  </w:divBdr>
                  <w:divsChild>
                    <w:div w:id="1036124970">
                      <w:marLeft w:val="0"/>
                      <w:marRight w:val="0"/>
                      <w:marTop w:val="0"/>
                      <w:marBottom w:val="0"/>
                      <w:divBdr>
                        <w:top w:val="none" w:sz="0" w:space="0" w:color="auto"/>
                        <w:left w:val="none" w:sz="0" w:space="0" w:color="auto"/>
                        <w:bottom w:val="none" w:sz="0" w:space="0" w:color="auto"/>
                        <w:right w:val="none" w:sz="0" w:space="0" w:color="auto"/>
                      </w:divBdr>
                      <w:divsChild>
                        <w:div w:id="344132883">
                          <w:marLeft w:val="0"/>
                          <w:marRight w:val="0"/>
                          <w:marTop w:val="120"/>
                          <w:marBottom w:val="0"/>
                          <w:divBdr>
                            <w:top w:val="none" w:sz="0" w:space="0" w:color="auto"/>
                            <w:left w:val="none" w:sz="0" w:space="0" w:color="auto"/>
                            <w:bottom w:val="none" w:sz="0" w:space="0" w:color="auto"/>
                            <w:right w:val="none" w:sz="0" w:space="0" w:color="auto"/>
                          </w:divBdr>
                        </w:div>
                        <w:div w:id="613945100">
                          <w:marLeft w:val="0"/>
                          <w:marRight w:val="0"/>
                          <w:marTop w:val="0"/>
                          <w:marBottom w:val="0"/>
                          <w:divBdr>
                            <w:top w:val="none" w:sz="0" w:space="0" w:color="auto"/>
                            <w:left w:val="none" w:sz="0" w:space="0" w:color="auto"/>
                            <w:bottom w:val="none" w:sz="0" w:space="0" w:color="auto"/>
                            <w:right w:val="none" w:sz="0" w:space="0" w:color="auto"/>
                          </w:divBdr>
                        </w:div>
                      </w:divsChild>
                    </w:div>
                    <w:div w:id="1464271618">
                      <w:marLeft w:val="0"/>
                      <w:marRight w:val="0"/>
                      <w:marTop w:val="0"/>
                      <w:marBottom w:val="0"/>
                      <w:divBdr>
                        <w:top w:val="none" w:sz="0" w:space="0" w:color="auto"/>
                        <w:left w:val="none" w:sz="0" w:space="0" w:color="auto"/>
                        <w:bottom w:val="none" w:sz="0" w:space="0" w:color="auto"/>
                        <w:right w:val="none" w:sz="0" w:space="0" w:color="auto"/>
                      </w:divBdr>
                      <w:divsChild>
                        <w:div w:id="803231125">
                          <w:marLeft w:val="0"/>
                          <w:marRight w:val="0"/>
                          <w:marTop w:val="0"/>
                          <w:marBottom w:val="0"/>
                          <w:divBdr>
                            <w:top w:val="none" w:sz="0" w:space="0" w:color="auto"/>
                            <w:left w:val="none" w:sz="0" w:space="0" w:color="auto"/>
                            <w:bottom w:val="none" w:sz="0" w:space="0" w:color="auto"/>
                            <w:right w:val="none" w:sz="0" w:space="0" w:color="auto"/>
                          </w:divBdr>
                        </w:div>
                        <w:div w:id="1880432894">
                          <w:marLeft w:val="0"/>
                          <w:marRight w:val="0"/>
                          <w:marTop w:val="120"/>
                          <w:marBottom w:val="0"/>
                          <w:divBdr>
                            <w:top w:val="none" w:sz="0" w:space="0" w:color="auto"/>
                            <w:left w:val="none" w:sz="0" w:space="0" w:color="auto"/>
                            <w:bottom w:val="none" w:sz="0" w:space="0" w:color="auto"/>
                            <w:right w:val="none" w:sz="0" w:space="0" w:color="auto"/>
                          </w:divBdr>
                        </w:div>
                      </w:divsChild>
                    </w:div>
                    <w:div w:id="1536847880">
                      <w:marLeft w:val="0"/>
                      <w:marRight w:val="0"/>
                      <w:marTop w:val="0"/>
                      <w:marBottom w:val="0"/>
                      <w:divBdr>
                        <w:top w:val="none" w:sz="0" w:space="0" w:color="auto"/>
                        <w:left w:val="none" w:sz="0" w:space="0" w:color="auto"/>
                        <w:bottom w:val="none" w:sz="0" w:space="0" w:color="auto"/>
                        <w:right w:val="none" w:sz="0" w:space="0" w:color="auto"/>
                      </w:divBdr>
                      <w:divsChild>
                        <w:div w:id="114251877">
                          <w:marLeft w:val="0"/>
                          <w:marRight w:val="0"/>
                          <w:marTop w:val="120"/>
                          <w:marBottom w:val="0"/>
                          <w:divBdr>
                            <w:top w:val="none" w:sz="0" w:space="0" w:color="auto"/>
                            <w:left w:val="none" w:sz="0" w:space="0" w:color="auto"/>
                            <w:bottom w:val="none" w:sz="0" w:space="0" w:color="auto"/>
                            <w:right w:val="none" w:sz="0" w:space="0" w:color="auto"/>
                          </w:divBdr>
                        </w:div>
                        <w:div w:id="122251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098429">
              <w:marLeft w:val="0"/>
              <w:marRight w:val="0"/>
              <w:marTop w:val="0"/>
              <w:marBottom w:val="0"/>
              <w:divBdr>
                <w:top w:val="none" w:sz="0" w:space="0" w:color="auto"/>
                <w:left w:val="none" w:sz="0" w:space="0" w:color="auto"/>
                <w:bottom w:val="none" w:sz="0" w:space="0" w:color="auto"/>
                <w:right w:val="none" w:sz="0" w:space="0" w:color="auto"/>
              </w:divBdr>
              <w:divsChild>
                <w:div w:id="111635722">
                  <w:marLeft w:val="0"/>
                  <w:marRight w:val="0"/>
                  <w:marTop w:val="120"/>
                  <w:marBottom w:val="0"/>
                  <w:divBdr>
                    <w:top w:val="none" w:sz="0" w:space="0" w:color="auto"/>
                    <w:left w:val="none" w:sz="0" w:space="0" w:color="auto"/>
                    <w:bottom w:val="none" w:sz="0" w:space="0" w:color="auto"/>
                    <w:right w:val="none" w:sz="0" w:space="0" w:color="auto"/>
                  </w:divBdr>
                </w:div>
                <w:div w:id="803543678">
                  <w:marLeft w:val="0"/>
                  <w:marRight w:val="0"/>
                  <w:marTop w:val="0"/>
                  <w:marBottom w:val="0"/>
                  <w:divBdr>
                    <w:top w:val="none" w:sz="0" w:space="0" w:color="auto"/>
                    <w:left w:val="none" w:sz="0" w:space="0" w:color="auto"/>
                    <w:bottom w:val="none" w:sz="0" w:space="0" w:color="auto"/>
                    <w:right w:val="none" w:sz="0" w:space="0" w:color="auto"/>
                  </w:divBdr>
                  <w:divsChild>
                    <w:div w:id="760031903">
                      <w:marLeft w:val="0"/>
                      <w:marRight w:val="0"/>
                      <w:marTop w:val="0"/>
                      <w:marBottom w:val="0"/>
                      <w:divBdr>
                        <w:top w:val="none" w:sz="0" w:space="0" w:color="auto"/>
                        <w:left w:val="none" w:sz="0" w:space="0" w:color="auto"/>
                        <w:bottom w:val="none" w:sz="0" w:space="0" w:color="auto"/>
                        <w:right w:val="none" w:sz="0" w:space="0" w:color="auto"/>
                      </w:divBdr>
                      <w:divsChild>
                        <w:div w:id="1370908845">
                          <w:marLeft w:val="0"/>
                          <w:marRight w:val="0"/>
                          <w:marTop w:val="120"/>
                          <w:marBottom w:val="0"/>
                          <w:divBdr>
                            <w:top w:val="none" w:sz="0" w:space="0" w:color="auto"/>
                            <w:left w:val="none" w:sz="0" w:space="0" w:color="auto"/>
                            <w:bottom w:val="none" w:sz="0" w:space="0" w:color="auto"/>
                            <w:right w:val="none" w:sz="0" w:space="0" w:color="auto"/>
                          </w:divBdr>
                        </w:div>
                        <w:div w:id="1384987536">
                          <w:marLeft w:val="0"/>
                          <w:marRight w:val="0"/>
                          <w:marTop w:val="0"/>
                          <w:marBottom w:val="0"/>
                          <w:divBdr>
                            <w:top w:val="none" w:sz="0" w:space="0" w:color="auto"/>
                            <w:left w:val="none" w:sz="0" w:space="0" w:color="auto"/>
                            <w:bottom w:val="none" w:sz="0" w:space="0" w:color="auto"/>
                            <w:right w:val="none" w:sz="0" w:space="0" w:color="auto"/>
                          </w:divBdr>
                        </w:div>
                      </w:divsChild>
                    </w:div>
                    <w:div w:id="1235120437">
                      <w:marLeft w:val="0"/>
                      <w:marRight w:val="0"/>
                      <w:marTop w:val="0"/>
                      <w:marBottom w:val="0"/>
                      <w:divBdr>
                        <w:top w:val="none" w:sz="0" w:space="0" w:color="auto"/>
                        <w:left w:val="none" w:sz="0" w:space="0" w:color="auto"/>
                        <w:bottom w:val="none" w:sz="0" w:space="0" w:color="auto"/>
                        <w:right w:val="none" w:sz="0" w:space="0" w:color="auto"/>
                      </w:divBdr>
                      <w:divsChild>
                        <w:div w:id="672025845">
                          <w:marLeft w:val="0"/>
                          <w:marRight w:val="0"/>
                          <w:marTop w:val="120"/>
                          <w:marBottom w:val="0"/>
                          <w:divBdr>
                            <w:top w:val="none" w:sz="0" w:space="0" w:color="auto"/>
                            <w:left w:val="none" w:sz="0" w:space="0" w:color="auto"/>
                            <w:bottom w:val="none" w:sz="0" w:space="0" w:color="auto"/>
                            <w:right w:val="none" w:sz="0" w:space="0" w:color="auto"/>
                          </w:divBdr>
                        </w:div>
                        <w:div w:id="1696882993">
                          <w:marLeft w:val="0"/>
                          <w:marRight w:val="0"/>
                          <w:marTop w:val="0"/>
                          <w:marBottom w:val="0"/>
                          <w:divBdr>
                            <w:top w:val="none" w:sz="0" w:space="0" w:color="auto"/>
                            <w:left w:val="none" w:sz="0" w:space="0" w:color="auto"/>
                            <w:bottom w:val="none" w:sz="0" w:space="0" w:color="auto"/>
                            <w:right w:val="none" w:sz="0" w:space="0" w:color="auto"/>
                          </w:divBdr>
                        </w:div>
                      </w:divsChild>
                    </w:div>
                    <w:div w:id="1804690477">
                      <w:marLeft w:val="0"/>
                      <w:marRight w:val="0"/>
                      <w:marTop w:val="0"/>
                      <w:marBottom w:val="0"/>
                      <w:divBdr>
                        <w:top w:val="none" w:sz="0" w:space="0" w:color="auto"/>
                        <w:left w:val="none" w:sz="0" w:space="0" w:color="auto"/>
                        <w:bottom w:val="none" w:sz="0" w:space="0" w:color="auto"/>
                        <w:right w:val="none" w:sz="0" w:space="0" w:color="auto"/>
                      </w:divBdr>
                      <w:divsChild>
                        <w:div w:id="996038604">
                          <w:marLeft w:val="0"/>
                          <w:marRight w:val="0"/>
                          <w:marTop w:val="120"/>
                          <w:marBottom w:val="0"/>
                          <w:divBdr>
                            <w:top w:val="none" w:sz="0" w:space="0" w:color="auto"/>
                            <w:left w:val="none" w:sz="0" w:space="0" w:color="auto"/>
                            <w:bottom w:val="none" w:sz="0" w:space="0" w:color="auto"/>
                            <w:right w:val="none" w:sz="0" w:space="0" w:color="auto"/>
                          </w:divBdr>
                        </w:div>
                        <w:div w:id="1273127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3511558">
      <w:bodyDiv w:val="1"/>
      <w:marLeft w:val="0"/>
      <w:marRight w:val="0"/>
      <w:marTop w:val="0"/>
      <w:marBottom w:val="0"/>
      <w:divBdr>
        <w:top w:val="none" w:sz="0" w:space="0" w:color="auto"/>
        <w:left w:val="none" w:sz="0" w:space="0" w:color="auto"/>
        <w:bottom w:val="none" w:sz="0" w:space="0" w:color="auto"/>
        <w:right w:val="none" w:sz="0" w:space="0" w:color="auto"/>
      </w:divBdr>
    </w:div>
    <w:div w:id="1617247027">
      <w:bodyDiv w:val="1"/>
      <w:marLeft w:val="0"/>
      <w:marRight w:val="0"/>
      <w:marTop w:val="0"/>
      <w:marBottom w:val="0"/>
      <w:divBdr>
        <w:top w:val="none" w:sz="0" w:space="0" w:color="auto"/>
        <w:left w:val="none" w:sz="0" w:space="0" w:color="auto"/>
        <w:bottom w:val="none" w:sz="0" w:space="0" w:color="auto"/>
        <w:right w:val="none" w:sz="0" w:space="0" w:color="auto"/>
      </w:divBdr>
    </w:div>
    <w:div w:id="1619606637">
      <w:bodyDiv w:val="1"/>
      <w:marLeft w:val="0"/>
      <w:marRight w:val="0"/>
      <w:marTop w:val="0"/>
      <w:marBottom w:val="0"/>
      <w:divBdr>
        <w:top w:val="none" w:sz="0" w:space="0" w:color="auto"/>
        <w:left w:val="none" w:sz="0" w:space="0" w:color="auto"/>
        <w:bottom w:val="none" w:sz="0" w:space="0" w:color="auto"/>
        <w:right w:val="none" w:sz="0" w:space="0" w:color="auto"/>
      </w:divBdr>
    </w:div>
    <w:div w:id="1619990501">
      <w:bodyDiv w:val="1"/>
      <w:marLeft w:val="0"/>
      <w:marRight w:val="0"/>
      <w:marTop w:val="0"/>
      <w:marBottom w:val="0"/>
      <w:divBdr>
        <w:top w:val="none" w:sz="0" w:space="0" w:color="auto"/>
        <w:left w:val="none" w:sz="0" w:space="0" w:color="auto"/>
        <w:bottom w:val="none" w:sz="0" w:space="0" w:color="auto"/>
        <w:right w:val="none" w:sz="0" w:space="0" w:color="auto"/>
      </w:divBdr>
    </w:div>
    <w:div w:id="1621911321">
      <w:bodyDiv w:val="1"/>
      <w:marLeft w:val="0"/>
      <w:marRight w:val="0"/>
      <w:marTop w:val="0"/>
      <w:marBottom w:val="0"/>
      <w:divBdr>
        <w:top w:val="none" w:sz="0" w:space="0" w:color="auto"/>
        <w:left w:val="none" w:sz="0" w:space="0" w:color="auto"/>
        <w:bottom w:val="none" w:sz="0" w:space="0" w:color="auto"/>
        <w:right w:val="none" w:sz="0" w:space="0" w:color="auto"/>
      </w:divBdr>
    </w:div>
    <w:div w:id="1624800838">
      <w:bodyDiv w:val="1"/>
      <w:marLeft w:val="0"/>
      <w:marRight w:val="0"/>
      <w:marTop w:val="0"/>
      <w:marBottom w:val="0"/>
      <w:divBdr>
        <w:top w:val="none" w:sz="0" w:space="0" w:color="auto"/>
        <w:left w:val="none" w:sz="0" w:space="0" w:color="auto"/>
        <w:bottom w:val="none" w:sz="0" w:space="0" w:color="auto"/>
        <w:right w:val="none" w:sz="0" w:space="0" w:color="auto"/>
      </w:divBdr>
    </w:div>
    <w:div w:id="1625841450">
      <w:bodyDiv w:val="1"/>
      <w:marLeft w:val="0"/>
      <w:marRight w:val="0"/>
      <w:marTop w:val="0"/>
      <w:marBottom w:val="0"/>
      <w:divBdr>
        <w:top w:val="none" w:sz="0" w:space="0" w:color="auto"/>
        <w:left w:val="none" w:sz="0" w:space="0" w:color="auto"/>
        <w:bottom w:val="none" w:sz="0" w:space="0" w:color="auto"/>
        <w:right w:val="none" w:sz="0" w:space="0" w:color="auto"/>
      </w:divBdr>
    </w:div>
    <w:div w:id="1632134148">
      <w:bodyDiv w:val="1"/>
      <w:marLeft w:val="0"/>
      <w:marRight w:val="0"/>
      <w:marTop w:val="0"/>
      <w:marBottom w:val="0"/>
      <w:divBdr>
        <w:top w:val="none" w:sz="0" w:space="0" w:color="auto"/>
        <w:left w:val="none" w:sz="0" w:space="0" w:color="auto"/>
        <w:bottom w:val="none" w:sz="0" w:space="0" w:color="auto"/>
        <w:right w:val="none" w:sz="0" w:space="0" w:color="auto"/>
      </w:divBdr>
      <w:divsChild>
        <w:div w:id="729499335">
          <w:marLeft w:val="547"/>
          <w:marRight w:val="0"/>
          <w:marTop w:val="0"/>
          <w:marBottom w:val="0"/>
          <w:divBdr>
            <w:top w:val="none" w:sz="0" w:space="0" w:color="auto"/>
            <w:left w:val="none" w:sz="0" w:space="0" w:color="auto"/>
            <w:bottom w:val="none" w:sz="0" w:space="0" w:color="auto"/>
            <w:right w:val="none" w:sz="0" w:space="0" w:color="auto"/>
          </w:divBdr>
        </w:div>
      </w:divsChild>
    </w:div>
    <w:div w:id="1641494406">
      <w:bodyDiv w:val="1"/>
      <w:marLeft w:val="0"/>
      <w:marRight w:val="0"/>
      <w:marTop w:val="0"/>
      <w:marBottom w:val="0"/>
      <w:divBdr>
        <w:top w:val="none" w:sz="0" w:space="0" w:color="auto"/>
        <w:left w:val="none" w:sz="0" w:space="0" w:color="auto"/>
        <w:bottom w:val="none" w:sz="0" w:space="0" w:color="auto"/>
        <w:right w:val="none" w:sz="0" w:space="0" w:color="auto"/>
      </w:divBdr>
    </w:div>
    <w:div w:id="1647396925">
      <w:bodyDiv w:val="1"/>
      <w:marLeft w:val="0"/>
      <w:marRight w:val="0"/>
      <w:marTop w:val="0"/>
      <w:marBottom w:val="0"/>
      <w:divBdr>
        <w:top w:val="none" w:sz="0" w:space="0" w:color="auto"/>
        <w:left w:val="none" w:sz="0" w:space="0" w:color="auto"/>
        <w:bottom w:val="none" w:sz="0" w:space="0" w:color="auto"/>
        <w:right w:val="none" w:sz="0" w:space="0" w:color="auto"/>
      </w:divBdr>
    </w:div>
    <w:div w:id="1654259857">
      <w:bodyDiv w:val="1"/>
      <w:marLeft w:val="0"/>
      <w:marRight w:val="0"/>
      <w:marTop w:val="0"/>
      <w:marBottom w:val="0"/>
      <w:divBdr>
        <w:top w:val="none" w:sz="0" w:space="0" w:color="auto"/>
        <w:left w:val="none" w:sz="0" w:space="0" w:color="auto"/>
        <w:bottom w:val="none" w:sz="0" w:space="0" w:color="auto"/>
        <w:right w:val="none" w:sz="0" w:space="0" w:color="auto"/>
      </w:divBdr>
    </w:div>
    <w:div w:id="1656950385">
      <w:bodyDiv w:val="1"/>
      <w:marLeft w:val="0"/>
      <w:marRight w:val="0"/>
      <w:marTop w:val="0"/>
      <w:marBottom w:val="0"/>
      <w:divBdr>
        <w:top w:val="none" w:sz="0" w:space="0" w:color="auto"/>
        <w:left w:val="none" w:sz="0" w:space="0" w:color="auto"/>
        <w:bottom w:val="none" w:sz="0" w:space="0" w:color="auto"/>
        <w:right w:val="none" w:sz="0" w:space="0" w:color="auto"/>
      </w:divBdr>
    </w:div>
    <w:div w:id="1658799776">
      <w:bodyDiv w:val="1"/>
      <w:marLeft w:val="0"/>
      <w:marRight w:val="0"/>
      <w:marTop w:val="0"/>
      <w:marBottom w:val="0"/>
      <w:divBdr>
        <w:top w:val="none" w:sz="0" w:space="0" w:color="auto"/>
        <w:left w:val="none" w:sz="0" w:space="0" w:color="auto"/>
        <w:bottom w:val="none" w:sz="0" w:space="0" w:color="auto"/>
        <w:right w:val="none" w:sz="0" w:space="0" w:color="auto"/>
      </w:divBdr>
    </w:div>
    <w:div w:id="1663851746">
      <w:bodyDiv w:val="1"/>
      <w:marLeft w:val="0"/>
      <w:marRight w:val="0"/>
      <w:marTop w:val="0"/>
      <w:marBottom w:val="0"/>
      <w:divBdr>
        <w:top w:val="none" w:sz="0" w:space="0" w:color="auto"/>
        <w:left w:val="none" w:sz="0" w:space="0" w:color="auto"/>
        <w:bottom w:val="none" w:sz="0" w:space="0" w:color="auto"/>
        <w:right w:val="none" w:sz="0" w:space="0" w:color="auto"/>
      </w:divBdr>
    </w:div>
    <w:div w:id="1667981024">
      <w:bodyDiv w:val="1"/>
      <w:marLeft w:val="0"/>
      <w:marRight w:val="0"/>
      <w:marTop w:val="0"/>
      <w:marBottom w:val="0"/>
      <w:divBdr>
        <w:top w:val="none" w:sz="0" w:space="0" w:color="auto"/>
        <w:left w:val="none" w:sz="0" w:space="0" w:color="auto"/>
        <w:bottom w:val="none" w:sz="0" w:space="0" w:color="auto"/>
        <w:right w:val="none" w:sz="0" w:space="0" w:color="auto"/>
      </w:divBdr>
      <w:divsChild>
        <w:div w:id="92868840">
          <w:marLeft w:val="547"/>
          <w:marRight w:val="0"/>
          <w:marTop w:val="0"/>
          <w:marBottom w:val="0"/>
          <w:divBdr>
            <w:top w:val="none" w:sz="0" w:space="0" w:color="auto"/>
            <w:left w:val="none" w:sz="0" w:space="0" w:color="auto"/>
            <w:bottom w:val="none" w:sz="0" w:space="0" w:color="auto"/>
            <w:right w:val="none" w:sz="0" w:space="0" w:color="auto"/>
          </w:divBdr>
        </w:div>
        <w:div w:id="356077715">
          <w:marLeft w:val="547"/>
          <w:marRight w:val="0"/>
          <w:marTop w:val="0"/>
          <w:marBottom w:val="0"/>
          <w:divBdr>
            <w:top w:val="none" w:sz="0" w:space="0" w:color="auto"/>
            <w:left w:val="none" w:sz="0" w:space="0" w:color="auto"/>
            <w:bottom w:val="none" w:sz="0" w:space="0" w:color="auto"/>
            <w:right w:val="none" w:sz="0" w:space="0" w:color="auto"/>
          </w:divBdr>
        </w:div>
        <w:div w:id="597099807">
          <w:marLeft w:val="547"/>
          <w:marRight w:val="0"/>
          <w:marTop w:val="0"/>
          <w:marBottom w:val="0"/>
          <w:divBdr>
            <w:top w:val="none" w:sz="0" w:space="0" w:color="auto"/>
            <w:left w:val="none" w:sz="0" w:space="0" w:color="auto"/>
            <w:bottom w:val="none" w:sz="0" w:space="0" w:color="auto"/>
            <w:right w:val="none" w:sz="0" w:space="0" w:color="auto"/>
          </w:divBdr>
        </w:div>
        <w:div w:id="1185286133">
          <w:marLeft w:val="547"/>
          <w:marRight w:val="0"/>
          <w:marTop w:val="0"/>
          <w:marBottom w:val="0"/>
          <w:divBdr>
            <w:top w:val="none" w:sz="0" w:space="0" w:color="auto"/>
            <w:left w:val="none" w:sz="0" w:space="0" w:color="auto"/>
            <w:bottom w:val="none" w:sz="0" w:space="0" w:color="auto"/>
            <w:right w:val="none" w:sz="0" w:space="0" w:color="auto"/>
          </w:divBdr>
        </w:div>
        <w:div w:id="1205482325">
          <w:marLeft w:val="547"/>
          <w:marRight w:val="0"/>
          <w:marTop w:val="0"/>
          <w:marBottom w:val="0"/>
          <w:divBdr>
            <w:top w:val="none" w:sz="0" w:space="0" w:color="auto"/>
            <w:left w:val="none" w:sz="0" w:space="0" w:color="auto"/>
            <w:bottom w:val="none" w:sz="0" w:space="0" w:color="auto"/>
            <w:right w:val="none" w:sz="0" w:space="0" w:color="auto"/>
          </w:divBdr>
        </w:div>
        <w:div w:id="1741177418">
          <w:marLeft w:val="547"/>
          <w:marRight w:val="0"/>
          <w:marTop w:val="0"/>
          <w:marBottom w:val="0"/>
          <w:divBdr>
            <w:top w:val="none" w:sz="0" w:space="0" w:color="auto"/>
            <w:left w:val="none" w:sz="0" w:space="0" w:color="auto"/>
            <w:bottom w:val="none" w:sz="0" w:space="0" w:color="auto"/>
            <w:right w:val="none" w:sz="0" w:space="0" w:color="auto"/>
          </w:divBdr>
        </w:div>
        <w:div w:id="1939822807">
          <w:marLeft w:val="547"/>
          <w:marRight w:val="0"/>
          <w:marTop w:val="0"/>
          <w:marBottom w:val="0"/>
          <w:divBdr>
            <w:top w:val="none" w:sz="0" w:space="0" w:color="auto"/>
            <w:left w:val="none" w:sz="0" w:space="0" w:color="auto"/>
            <w:bottom w:val="none" w:sz="0" w:space="0" w:color="auto"/>
            <w:right w:val="none" w:sz="0" w:space="0" w:color="auto"/>
          </w:divBdr>
        </w:div>
        <w:div w:id="1959604811">
          <w:marLeft w:val="547"/>
          <w:marRight w:val="0"/>
          <w:marTop w:val="0"/>
          <w:marBottom w:val="0"/>
          <w:divBdr>
            <w:top w:val="none" w:sz="0" w:space="0" w:color="auto"/>
            <w:left w:val="none" w:sz="0" w:space="0" w:color="auto"/>
            <w:bottom w:val="none" w:sz="0" w:space="0" w:color="auto"/>
            <w:right w:val="none" w:sz="0" w:space="0" w:color="auto"/>
          </w:divBdr>
        </w:div>
        <w:div w:id="2057315391">
          <w:marLeft w:val="547"/>
          <w:marRight w:val="0"/>
          <w:marTop w:val="0"/>
          <w:marBottom w:val="0"/>
          <w:divBdr>
            <w:top w:val="none" w:sz="0" w:space="0" w:color="auto"/>
            <w:left w:val="none" w:sz="0" w:space="0" w:color="auto"/>
            <w:bottom w:val="none" w:sz="0" w:space="0" w:color="auto"/>
            <w:right w:val="none" w:sz="0" w:space="0" w:color="auto"/>
          </w:divBdr>
        </w:div>
      </w:divsChild>
    </w:div>
    <w:div w:id="1669404844">
      <w:bodyDiv w:val="1"/>
      <w:marLeft w:val="0"/>
      <w:marRight w:val="0"/>
      <w:marTop w:val="0"/>
      <w:marBottom w:val="0"/>
      <w:divBdr>
        <w:top w:val="none" w:sz="0" w:space="0" w:color="auto"/>
        <w:left w:val="none" w:sz="0" w:space="0" w:color="auto"/>
        <w:bottom w:val="none" w:sz="0" w:space="0" w:color="auto"/>
        <w:right w:val="none" w:sz="0" w:space="0" w:color="auto"/>
      </w:divBdr>
    </w:div>
    <w:div w:id="1672681108">
      <w:bodyDiv w:val="1"/>
      <w:marLeft w:val="0"/>
      <w:marRight w:val="0"/>
      <w:marTop w:val="0"/>
      <w:marBottom w:val="0"/>
      <w:divBdr>
        <w:top w:val="none" w:sz="0" w:space="0" w:color="auto"/>
        <w:left w:val="none" w:sz="0" w:space="0" w:color="auto"/>
        <w:bottom w:val="none" w:sz="0" w:space="0" w:color="auto"/>
        <w:right w:val="none" w:sz="0" w:space="0" w:color="auto"/>
      </w:divBdr>
    </w:div>
    <w:div w:id="1676149184">
      <w:bodyDiv w:val="1"/>
      <w:marLeft w:val="0"/>
      <w:marRight w:val="0"/>
      <w:marTop w:val="0"/>
      <w:marBottom w:val="0"/>
      <w:divBdr>
        <w:top w:val="none" w:sz="0" w:space="0" w:color="auto"/>
        <w:left w:val="none" w:sz="0" w:space="0" w:color="auto"/>
        <w:bottom w:val="none" w:sz="0" w:space="0" w:color="auto"/>
        <w:right w:val="none" w:sz="0" w:space="0" w:color="auto"/>
      </w:divBdr>
    </w:div>
    <w:div w:id="1680354301">
      <w:bodyDiv w:val="1"/>
      <w:marLeft w:val="0"/>
      <w:marRight w:val="0"/>
      <w:marTop w:val="0"/>
      <w:marBottom w:val="0"/>
      <w:divBdr>
        <w:top w:val="none" w:sz="0" w:space="0" w:color="auto"/>
        <w:left w:val="none" w:sz="0" w:space="0" w:color="auto"/>
        <w:bottom w:val="none" w:sz="0" w:space="0" w:color="auto"/>
        <w:right w:val="none" w:sz="0" w:space="0" w:color="auto"/>
      </w:divBdr>
    </w:div>
    <w:div w:id="1681540873">
      <w:bodyDiv w:val="1"/>
      <w:marLeft w:val="0"/>
      <w:marRight w:val="0"/>
      <w:marTop w:val="0"/>
      <w:marBottom w:val="0"/>
      <w:divBdr>
        <w:top w:val="none" w:sz="0" w:space="0" w:color="auto"/>
        <w:left w:val="none" w:sz="0" w:space="0" w:color="auto"/>
        <w:bottom w:val="none" w:sz="0" w:space="0" w:color="auto"/>
        <w:right w:val="none" w:sz="0" w:space="0" w:color="auto"/>
      </w:divBdr>
    </w:div>
    <w:div w:id="1684353150">
      <w:bodyDiv w:val="1"/>
      <w:marLeft w:val="0"/>
      <w:marRight w:val="0"/>
      <w:marTop w:val="0"/>
      <w:marBottom w:val="0"/>
      <w:divBdr>
        <w:top w:val="none" w:sz="0" w:space="0" w:color="auto"/>
        <w:left w:val="none" w:sz="0" w:space="0" w:color="auto"/>
        <w:bottom w:val="none" w:sz="0" w:space="0" w:color="auto"/>
        <w:right w:val="none" w:sz="0" w:space="0" w:color="auto"/>
      </w:divBdr>
      <w:divsChild>
        <w:div w:id="370738195">
          <w:marLeft w:val="547"/>
          <w:marRight w:val="0"/>
          <w:marTop w:val="0"/>
          <w:marBottom w:val="0"/>
          <w:divBdr>
            <w:top w:val="none" w:sz="0" w:space="0" w:color="auto"/>
            <w:left w:val="none" w:sz="0" w:space="0" w:color="auto"/>
            <w:bottom w:val="none" w:sz="0" w:space="0" w:color="auto"/>
            <w:right w:val="none" w:sz="0" w:space="0" w:color="auto"/>
          </w:divBdr>
        </w:div>
      </w:divsChild>
    </w:div>
    <w:div w:id="1686249724">
      <w:bodyDiv w:val="1"/>
      <w:marLeft w:val="0"/>
      <w:marRight w:val="0"/>
      <w:marTop w:val="0"/>
      <w:marBottom w:val="0"/>
      <w:divBdr>
        <w:top w:val="none" w:sz="0" w:space="0" w:color="auto"/>
        <w:left w:val="none" w:sz="0" w:space="0" w:color="auto"/>
        <w:bottom w:val="none" w:sz="0" w:space="0" w:color="auto"/>
        <w:right w:val="none" w:sz="0" w:space="0" w:color="auto"/>
      </w:divBdr>
    </w:div>
    <w:div w:id="1687056885">
      <w:bodyDiv w:val="1"/>
      <w:marLeft w:val="0"/>
      <w:marRight w:val="0"/>
      <w:marTop w:val="0"/>
      <w:marBottom w:val="0"/>
      <w:divBdr>
        <w:top w:val="none" w:sz="0" w:space="0" w:color="auto"/>
        <w:left w:val="none" w:sz="0" w:space="0" w:color="auto"/>
        <w:bottom w:val="none" w:sz="0" w:space="0" w:color="auto"/>
        <w:right w:val="none" w:sz="0" w:space="0" w:color="auto"/>
      </w:divBdr>
    </w:div>
    <w:div w:id="1695417425">
      <w:bodyDiv w:val="1"/>
      <w:marLeft w:val="0"/>
      <w:marRight w:val="0"/>
      <w:marTop w:val="0"/>
      <w:marBottom w:val="0"/>
      <w:divBdr>
        <w:top w:val="none" w:sz="0" w:space="0" w:color="auto"/>
        <w:left w:val="none" w:sz="0" w:space="0" w:color="auto"/>
        <w:bottom w:val="none" w:sz="0" w:space="0" w:color="auto"/>
        <w:right w:val="none" w:sz="0" w:space="0" w:color="auto"/>
      </w:divBdr>
    </w:div>
    <w:div w:id="1699234298">
      <w:bodyDiv w:val="1"/>
      <w:marLeft w:val="0"/>
      <w:marRight w:val="0"/>
      <w:marTop w:val="0"/>
      <w:marBottom w:val="0"/>
      <w:divBdr>
        <w:top w:val="none" w:sz="0" w:space="0" w:color="auto"/>
        <w:left w:val="none" w:sz="0" w:space="0" w:color="auto"/>
        <w:bottom w:val="none" w:sz="0" w:space="0" w:color="auto"/>
        <w:right w:val="none" w:sz="0" w:space="0" w:color="auto"/>
      </w:divBdr>
    </w:div>
    <w:div w:id="1701323787">
      <w:bodyDiv w:val="1"/>
      <w:marLeft w:val="0"/>
      <w:marRight w:val="0"/>
      <w:marTop w:val="0"/>
      <w:marBottom w:val="0"/>
      <w:divBdr>
        <w:top w:val="none" w:sz="0" w:space="0" w:color="auto"/>
        <w:left w:val="none" w:sz="0" w:space="0" w:color="auto"/>
        <w:bottom w:val="none" w:sz="0" w:space="0" w:color="auto"/>
        <w:right w:val="none" w:sz="0" w:space="0" w:color="auto"/>
      </w:divBdr>
    </w:div>
    <w:div w:id="1702784114">
      <w:bodyDiv w:val="1"/>
      <w:marLeft w:val="0"/>
      <w:marRight w:val="0"/>
      <w:marTop w:val="0"/>
      <w:marBottom w:val="0"/>
      <w:divBdr>
        <w:top w:val="none" w:sz="0" w:space="0" w:color="auto"/>
        <w:left w:val="none" w:sz="0" w:space="0" w:color="auto"/>
        <w:bottom w:val="none" w:sz="0" w:space="0" w:color="auto"/>
        <w:right w:val="none" w:sz="0" w:space="0" w:color="auto"/>
      </w:divBdr>
    </w:div>
    <w:div w:id="1705598535">
      <w:bodyDiv w:val="1"/>
      <w:marLeft w:val="0"/>
      <w:marRight w:val="0"/>
      <w:marTop w:val="0"/>
      <w:marBottom w:val="0"/>
      <w:divBdr>
        <w:top w:val="none" w:sz="0" w:space="0" w:color="auto"/>
        <w:left w:val="none" w:sz="0" w:space="0" w:color="auto"/>
        <w:bottom w:val="none" w:sz="0" w:space="0" w:color="auto"/>
        <w:right w:val="none" w:sz="0" w:space="0" w:color="auto"/>
      </w:divBdr>
      <w:divsChild>
        <w:div w:id="245379880">
          <w:marLeft w:val="547"/>
          <w:marRight w:val="0"/>
          <w:marTop w:val="0"/>
          <w:marBottom w:val="0"/>
          <w:divBdr>
            <w:top w:val="none" w:sz="0" w:space="0" w:color="auto"/>
            <w:left w:val="none" w:sz="0" w:space="0" w:color="auto"/>
            <w:bottom w:val="none" w:sz="0" w:space="0" w:color="auto"/>
            <w:right w:val="none" w:sz="0" w:space="0" w:color="auto"/>
          </w:divBdr>
        </w:div>
        <w:div w:id="975067595">
          <w:marLeft w:val="547"/>
          <w:marRight w:val="0"/>
          <w:marTop w:val="0"/>
          <w:marBottom w:val="0"/>
          <w:divBdr>
            <w:top w:val="none" w:sz="0" w:space="0" w:color="auto"/>
            <w:left w:val="none" w:sz="0" w:space="0" w:color="auto"/>
            <w:bottom w:val="none" w:sz="0" w:space="0" w:color="auto"/>
            <w:right w:val="none" w:sz="0" w:space="0" w:color="auto"/>
          </w:divBdr>
        </w:div>
        <w:div w:id="2144886498">
          <w:marLeft w:val="547"/>
          <w:marRight w:val="0"/>
          <w:marTop w:val="0"/>
          <w:marBottom w:val="0"/>
          <w:divBdr>
            <w:top w:val="none" w:sz="0" w:space="0" w:color="auto"/>
            <w:left w:val="none" w:sz="0" w:space="0" w:color="auto"/>
            <w:bottom w:val="none" w:sz="0" w:space="0" w:color="auto"/>
            <w:right w:val="none" w:sz="0" w:space="0" w:color="auto"/>
          </w:divBdr>
        </w:div>
      </w:divsChild>
    </w:div>
    <w:div w:id="1711421427">
      <w:bodyDiv w:val="1"/>
      <w:marLeft w:val="0"/>
      <w:marRight w:val="0"/>
      <w:marTop w:val="0"/>
      <w:marBottom w:val="0"/>
      <w:divBdr>
        <w:top w:val="none" w:sz="0" w:space="0" w:color="auto"/>
        <w:left w:val="none" w:sz="0" w:space="0" w:color="auto"/>
        <w:bottom w:val="none" w:sz="0" w:space="0" w:color="auto"/>
        <w:right w:val="none" w:sz="0" w:space="0" w:color="auto"/>
      </w:divBdr>
    </w:div>
    <w:div w:id="1717005656">
      <w:bodyDiv w:val="1"/>
      <w:marLeft w:val="0"/>
      <w:marRight w:val="0"/>
      <w:marTop w:val="0"/>
      <w:marBottom w:val="0"/>
      <w:divBdr>
        <w:top w:val="none" w:sz="0" w:space="0" w:color="auto"/>
        <w:left w:val="none" w:sz="0" w:space="0" w:color="auto"/>
        <w:bottom w:val="none" w:sz="0" w:space="0" w:color="auto"/>
        <w:right w:val="none" w:sz="0" w:space="0" w:color="auto"/>
      </w:divBdr>
      <w:divsChild>
        <w:div w:id="1870146055">
          <w:marLeft w:val="547"/>
          <w:marRight w:val="0"/>
          <w:marTop w:val="0"/>
          <w:marBottom w:val="0"/>
          <w:divBdr>
            <w:top w:val="none" w:sz="0" w:space="0" w:color="auto"/>
            <w:left w:val="none" w:sz="0" w:space="0" w:color="auto"/>
            <w:bottom w:val="none" w:sz="0" w:space="0" w:color="auto"/>
            <w:right w:val="none" w:sz="0" w:space="0" w:color="auto"/>
          </w:divBdr>
        </w:div>
      </w:divsChild>
    </w:div>
    <w:div w:id="1718119625">
      <w:bodyDiv w:val="1"/>
      <w:marLeft w:val="0"/>
      <w:marRight w:val="0"/>
      <w:marTop w:val="0"/>
      <w:marBottom w:val="0"/>
      <w:divBdr>
        <w:top w:val="none" w:sz="0" w:space="0" w:color="auto"/>
        <w:left w:val="none" w:sz="0" w:space="0" w:color="auto"/>
        <w:bottom w:val="none" w:sz="0" w:space="0" w:color="auto"/>
        <w:right w:val="none" w:sz="0" w:space="0" w:color="auto"/>
      </w:divBdr>
    </w:div>
    <w:div w:id="1722900309">
      <w:bodyDiv w:val="1"/>
      <w:marLeft w:val="0"/>
      <w:marRight w:val="0"/>
      <w:marTop w:val="0"/>
      <w:marBottom w:val="0"/>
      <w:divBdr>
        <w:top w:val="none" w:sz="0" w:space="0" w:color="auto"/>
        <w:left w:val="none" w:sz="0" w:space="0" w:color="auto"/>
        <w:bottom w:val="none" w:sz="0" w:space="0" w:color="auto"/>
        <w:right w:val="none" w:sz="0" w:space="0" w:color="auto"/>
      </w:divBdr>
      <w:divsChild>
        <w:div w:id="982391132">
          <w:marLeft w:val="547"/>
          <w:marRight w:val="0"/>
          <w:marTop w:val="0"/>
          <w:marBottom w:val="0"/>
          <w:divBdr>
            <w:top w:val="none" w:sz="0" w:space="0" w:color="auto"/>
            <w:left w:val="none" w:sz="0" w:space="0" w:color="auto"/>
            <w:bottom w:val="none" w:sz="0" w:space="0" w:color="auto"/>
            <w:right w:val="none" w:sz="0" w:space="0" w:color="auto"/>
          </w:divBdr>
        </w:div>
      </w:divsChild>
    </w:div>
    <w:div w:id="1723823015">
      <w:bodyDiv w:val="1"/>
      <w:marLeft w:val="0"/>
      <w:marRight w:val="0"/>
      <w:marTop w:val="0"/>
      <w:marBottom w:val="0"/>
      <w:divBdr>
        <w:top w:val="none" w:sz="0" w:space="0" w:color="auto"/>
        <w:left w:val="none" w:sz="0" w:space="0" w:color="auto"/>
        <w:bottom w:val="none" w:sz="0" w:space="0" w:color="auto"/>
        <w:right w:val="none" w:sz="0" w:space="0" w:color="auto"/>
      </w:divBdr>
    </w:div>
    <w:div w:id="1723867367">
      <w:bodyDiv w:val="1"/>
      <w:marLeft w:val="0"/>
      <w:marRight w:val="0"/>
      <w:marTop w:val="0"/>
      <w:marBottom w:val="0"/>
      <w:divBdr>
        <w:top w:val="none" w:sz="0" w:space="0" w:color="auto"/>
        <w:left w:val="none" w:sz="0" w:space="0" w:color="auto"/>
        <w:bottom w:val="none" w:sz="0" w:space="0" w:color="auto"/>
        <w:right w:val="none" w:sz="0" w:space="0" w:color="auto"/>
      </w:divBdr>
    </w:div>
    <w:div w:id="1726174579">
      <w:bodyDiv w:val="1"/>
      <w:marLeft w:val="0"/>
      <w:marRight w:val="0"/>
      <w:marTop w:val="0"/>
      <w:marBottom w:val="0"/>
      <w:divBdr>
        <w:top w:val="none" w:sz="0" w:space="0" w:color="auto"/>
        <w:left w:val="none" w:sz="0" w:space="0" w:color="auto"/>
        <w:bottom w:val="none" w:sz="0" w:space="0" w:color="auto"/>
        <w:right w:val="none" w:sz="0" w:space="0" w:color="auto"/>
      </w:divBdr>
    </w:div>
    <w:div w:id="1728532190">
      <w:bodyDiv w:val="1"/>
      <w:marLeft w:val="0"/>
      <w:marRight w:val="0"/>
      <w:marTop w:val="0"/>
      <w:marBottom w:val="0"/>
      <w:divBdr>
        <w:top w:val="none" w:sz="0" w:space="0" w:color="auto"/>
        <w:left w:val="none" w:sz="0" w:space="0" w:color="auto"/>
        <w:bottom w:val="none" w:sz="0" w:space="0" w:color="auto"/>
        <w:right w:val="none" w:sz="0" w:space="0" w:color="auto"/>
      </w:divBdr>
    </w:div>
    <w:div w:id="1731342696">
      <w:bodyDiv w:val="1"/>
      <w:marLeft w:val="0"/>
      <w:marRight w:val="0"/>
      <w:marTop w:val="0"/>
      <w:marBottom w:val="0"/>
      <w:divBdr>
        <w:top w:val="none" w:sz="0" w:space="0" w:color="auto"/>
        <w:left w:val="none" w:sz="0" w:space="0" w:color="auto"/>
        <w:bottom w:val="none" w:sz="0" w:space="0" w:color="auto"/>
        <w:right w:val="none" w:sz="0" w:space="0" w:color="auto"/>
      </w:divBdr>
    </w:div>
    <w:div w:id="1750536569">
      <w:bodyDiv w:val="1"/>
      <w:marLeft w:val="0"/>
      <w:marRight w:val="0"/>
      <w:marTop w:val="0"/>
      <w:marBottom w:val="0"/>
      <w:divBdr>
        <w:top w:val="none" w:sz="0" w:space="0" w:color="auto"/>
        <w:left w:val="none" w:sz="0" w:space="0" w:color="auto"/>
        <w:bottom w:val="none" w:sz="0" w:space="0" w:color="auto"/>
        <w:right w:val="none" w:sz="0" w:space="0" w:color="auto"/>
      </w:divBdr>
    </w:div>
    <w:div w:id="1757900764">
      <w:bodyDiv w:val="1"/>
      <w:marLeft w:val="0"/>
      <w:marRight w:val="0"/>
      <w:marTop w:val="0"/>
      <w:marBottom w:val="0"/>
      <w:divBdr>
        <w:top w:val="none" w:sz="0" w:space="0" w:color="auto"/>
        <w:left w:val="none" w:sz="0" w:space="0" w:color="auto"/>
        <w:bottom w:val="none" w:sz="0" w:space="0" w:color="auto"/>
        <w:right w:val="none" w:sz="0" w:space="0" w:color="auto"/>
      </w:divBdr>
    </w:div>
    <w:div w:id="1757901508">
      <w:bodyDiv w:val="1"/>
      <w:marLeft w:val="0"/>
      <w:marRight w:val="0"/>
      <w:marTop w:val="0"/>
      <w:marBottom w:val="0"/>
      <w:divBdr>
        <w:top w:val="none" w:sz="0" w:space="0" w:color="auto"/>
        <w:left w:val="none" w:sz="0" w:space="0" w:color="auto"/>
        <w:bottom w:val="none" w:sz="0" w:space="0" w:color="auto"/>
        <w:right w:val="none" w:sz="0" w:space="0" w:color="auto"/>
      </w:divBdr>
    </w:div>
    <w:div w:id="1759905901">
      <w:bodyDiv w:val="1"/>
      <w:marLeft w:val="0"/>
      <w:marRight w:val="0"/>
      <w:marTop w:val="0"/>
      <w:marBottom w:val="0"/>
      <w:divBdr>
        <w:top w:val="none" w:sz="0" w:space="0" w:color="auto"/>
        <w:left w:val="none" w:sz="0" w:space="0" w:color="auto"/>
        <w:bottom w:val="none" w:sz="0" w:space="0" w:color="auto"/>
        <w:right w:val="none" w:sz="0" w:space="0" w:color="auto"/>
      </w:divBdr>
    </w:div>
    <w:div w:id="1762721900">
      <w:bodyDiv w:val="1"/>
      <w:marLeft w:val="0"/>
      <w:marRight w:val="0"/>
      <w:marTop w:val="0"/>
      <w:marBottom w:val="0"/>
      <w:divBdr>
        <w:top w:val="none" w:sz="0" w:space="0" w:color="auto"/>
        <w:left w:val="none" w:sz="0" w:space="0" w:color="auto"/>
        <w:bottom w:val="none" w:sz="0" w:space="0" w:color="auto"/>
        <w:right w:val="none" w:sz="0" w:space="0" w:color="auto"/>
      </w:divBdr>
    </w:div>
    <w:div w:id="1771925775">
      <w:bodyDiv w:val="1"/>
      <w:marLeft w:val="0"/>
      <w:marRight w:val="0"/>
      <w:marTop w:val="0"/>
      <w:marBottom w:val="0"/>
      <w:divBdr>
        <w:top w:val="none" w:sz="0" w:space="0" w:color="auto"/>
        <w:left w:val="none" w:sz="0" w:space="0" w:color="auto"/>
        <w:bottom w:val="none" w:sz="0" w:space="0" w:color="auto"/>
        <w:right w:val="none" w:sz="0" w:space="0" w:color="auto"/>
      </w:divBdr>
    </w:div>
    <w:div w:id="1781335152">
      <w:bodyDiv w:val="1"/>
      <w:marLeft w:val="0"/>
      <w:marRight w:val="0"/>
      <w:marTop w:val="0"/>
      <w:marBottom w:val="0"/>
      <w:divBdr>
        <w:top w:val="none" w:sz="0" w:space="0" w:color="auto"/>
        <w:left w:val="none" w:sz="0" w:space="0" w:color="auto"/>
        <w:bottom w:val="none" w:sz="0" w:space="0" w:color="auto"/>
        <w:right w:val="none" w:sz="0" w:space="0" w:color="auto"/>
      </w:divBdr>
    </w:div>
    <w:div w:id="1787236556">
      <w:bodyDiv w:val="1"/>
      <w:marLeft w:val="0"/>
      <w:marRight w:val="0"/>
      <w:marTop w:val="0"/>
      <w:marBottom w:val="0"/>
      <w:divBdr>
        <w:top w:val="none" w:sz="0" w:space="0" w:color="auto"/>
        <w:left w:val="none" w:sz="0" w:space="0" w:color="auto"/>
        <w:bottom w:val="none" w:sz="0" w:space="0" w:color="auto"/>
        <w:right w:val="none" w:sz="0" w:space="0" w:color="auto"/>
      </w:divBdr>
    </w:div>
    <w:div w:id="1787650516">
      <w:bodyDiv w:val="1"/>
      <w:marLeft w:val="0"/>
      <w:marRight w:val="0"/>
      <w:marTop w:val="0"/>
      <w:marBottom w:val="0"/>
      <w:divBdr>
        <w:top w:val="none" w:sz="0" w:space="0" w:color="auto"/>
        <w:left w:val="none" w:sz="0" w:space="0" w:color="auto"/>
        <w:bottom w:val="none" w:sz="0" w:space="0" w:color="auto"/>
        <w:right w:val="none" w:sz="0" w:space="0" w:color="auto"/>
      </w:divBdr>
    </w:div>
    <w:div w:id="1789814436">
      <w:bodyDiv w:val="1"/>
      <w:marLeft w:val="0"/>
      <w:marRight w:val="0"/>
      <w:marTop w:val="0"/>
      <w:marBottom w:val="0"/>
      <w:divBdr>
        <w:top w:val="none" w:sz="0" w:space="0" w:color="auto"/>
        <w:left w:val="none" w:sz="0" w:space="0" w:color="auto"/>
        <w:bottom w:val="none" w:sz="0" w:space="0" w:color="auto"/>
        <w:right w:val="none" w:sz="0" w:space="0" w:color="auto"/>
      </w:divBdr>
    </w:div>
    <w:div w:id="1790129482">
      <w:bodyDiv w:val="1"/>
      <w:marLeft w:val="0"/>
      <w:marRight w:val="0"/>
      <w:marTop w:val="0"/>
      <w:marBottom w:val="0"/>
      <w:divBdr>
        <w:top w:val="none" w:sz="0" w:space="0" w:color="auto"/>
        <w:left w:val="none" w:sz="0" w:space="0" w:color="auto"/>
        <w:bottom w:val="none" w:sz="0" w:space="0" w:color="auto"/>
        <w:right w:val="none" w:sz="0" w:space="0" w:color="auto"/>
      </w:divBdr>
    </w:div>
    <w:div w:id="1794598690">
      <w:bodyDiv w:val="1"/>
      <w:marLeft w:val="0"/>
      <w:marRight w:val="0"/>
      <w:marTop w:val="0"/>
      <w:marBottom w:val="0"/>
      <w:divBdr>
        <w:top w:val="none" w:sz="0" w:space="0" w:color="auto"/>
        <w:left w:val="none" w:sz="0" w:space="0" w:color="auto"/>
        <w:bottom w:val="none" w:sz="0" w:space="0" w:color="auto"/>
        <w:right w:val="none" w:sz="0" w:space="0" w:color="auto"/>
      </w:divBdr>
    </w:div>
    <w:div w:id="1795556398">
      <w:bodyDiv w:val="1"/>
      <w:marLeft w:val="0"/>
      <w:marRight w:val="0"/>
      <w:marTop w:val="0"/>
      <w:marBottom w:val="0"/>
      <w:divBdr>
        <w:top w:val="none" w:sz="0" w:space="0" w:color="auto"/>
        <w:left w:val="none" w:sz="0" w:space="0" w:color="auto"/>
        <w:bottom w:val="none" w:sz="0" w:space="0" w:color="auto"/>
        <w:right w:val="none" w:sz="0" w:space="0" w:color="auto"/>
      </w:divBdr>
    </w:div>
    <w:div w:id="1804495238">
      <w:bodyDiv w:val="1"/>
      <w:marLeft w:val="0"/>
      <w:marRight w:val="0"/>
      <w:marTop w:val="0"/>
      <w:marBottom w:val="0"/>
      <w:divBdr>
        <w:top w:val="none" w:sz="0" w:space="0" w:color="auto"/>
        <w:left w:val="none" w:sz="0" w:space="0" w:color="auto"/>
        <w:bottom w:val="none" w:sz="0" w:space="0" w:color="auto"/>
        <w:right w:val="none" w:sz="0" w:space="0" w:color="auto"/>
      </w:divBdr>
      <w:divsChild>
        <w:div w:id="1058942445">
          <w:marLeft w:val="0"/>
          <w:marRight w:val="0"/>
          <w:marTop w:val="0"/>
          <w:marBottom w:val="240"/>
          <w:divBdr>
            <w:top w:val="none" w:sz="0" w:space="0" w:color="auto"/>
            <w:left w:val="none" w:sz="0" w:space="0" w:color="auto"/>
            <w:bottom w:val="none" w:sz="0" w:space="0" w:color="auto"/>
            <w:right w:val="none" w:sz="0" w:space="0" w:color="auto"/>
          </w:divBdr>
        </w:div>
        <w:div w:id="1597791113">
          <w:marLeft w:val="0"/>
          <w:marRight w:val="0"/>
          <w:marTop w:val="0"/>
          <w:marBottom w:val="240"/>
          <w:divBdr>
            <w:top w:val="none" w:sz="0" w:space="0" w:color="auto"/>
            <w:left w:val="none" w:sz="0" w:space="0" w:color="auto"/>
            <w:bottom w:val="none" w:sz="0" w:space="0" w:color="auto"/>
            <w:right w:val="none" w:sz="0" w:space="0" w:color="auto"/>
          </w:divBdr>
        </w:div>
        <w:div w:id="2086298797">
          <w:marLeft w:val="0"/>
          <w:marRight w:val="0"/>
          <w:marTop w:val="0"/>
          <w:marBottom w:val="240"/>
          <w:divBdr>
            <w:top w:val="none" w:sz="0" w:space="0" w:color="auto"/>
            <w:left w:val="none" w:sz="0" w:space="0" w:color="auto"/>
            <w:bottom w:val="none" w:sz="0" w:space="0" w:color="auto"/>
            <w:right w:val="none" w:sz="0" w:space="0" w:color="auto"/>
          </w:divBdr>
        </w:div>
        <w:div w:id="2100326628">
          <w:marLeft w:val="0"/>
          <w:marRight w:val="0"/>
          <w:marTop w:val="0"/>
          <w:marBottom w:val="240"/>
          <w:divBdr>
            <w:top w:val="none" w:sz="0" w:space="0" w:color="auto"/>
            <w:left w:val="none" w:sz="0" w:space="0" w:color="auto"/>
            <w:bottom w:val="none" w:sz="0" w:space="0" w:color="auto"/>
            <w:right w:val="none" w:sz="0" w:space="0" w:color="auto"/>
          </w:divBdr>
        </w:div>
      </w:divsChild>
    </w:div>
    <w:div w:id="1810125260">
      <w:bodyDiv w:val="1"/>
      <w:marLeft w:val="0"/>
      <w:marRight w:val="0"/>
      <w:marTop w:val="0"/>
      <w:marBottom w:val="0"/>
      <w:divBdr>
        <w:top w:val="none" w:sz="0" w:space="0" w:color="auto"/>
        <w:left w:val="none" w:sz="0" w:space="0" w:color="auto"/>
        <w:bottom w:val="none" w:sz="0" w:space="0" w:color="auto"/>
        <w:right w:val="none" w:sz="0" w:space="0" w:color="auto"/>
      </w:divBdr>
    </w:div>
    <w:div w:id="1810434650">
      <w:bodyDiv w:val="1"/>
      <w:marLeft w:val="0"/>
      <w:marRight w:val="0"/>
      <w:marTop w:val="0"/>
      <w:marBottom w:val="0"/>
      <w:divBdr>
        <w:top w:val="none" w:sz="0" w:space="0" w:color="auto"/>
        <w:left w:val="none" w:sz="0" w:space="0" w:color="auto"/>
        <w:bottom w:val="none" w:sz="0" w:space="0" w:color="auto"/>
        <w:right w:val="none" w:sz="0" w:space="0" w:color="auto"/>
      </w:divBdr>
    </w:div>
    <w:div w:id="1813017224">
      <w:bodyDiv w:val="1"/>
      <w:marLeft w:val="0"/>
      <w:marRight w:val="0"/>
      <w:marTop w:val="0"/>
      <w:marBottom w:val="0"/>
      <w:divBdr>
        <w:top w:val="none" w:sz="0" w:space="0" w:color="auto"/>
        <w:left w:val="none" w:sz="0" w:space="0" w:color="auto"/>
        <w:bottom w:val="none" w:sz="0" w:space="0" w:color="auto"/>
        <w:right w:val="none" w:sz="0" w:space="0" w:color="auto"/>
      </w:divBdr>
    </w:div>
    <w:div w:id="1821922487">
      <w:bodyDiv w:val="1"/>
      <w:marLeft w:val="0"/>
      <w:marRight w:val="0"/>
      <w:marTop w:val="0"/>
      <w:marBottom w:val="0"/>
      <w:divBdr>
        <w:top w:val="none" w:sz="0" w:space="0" w:color="auto"/>
        <w:left w:val="none" w:sz="0" w:space="0" w:color="auto"/>
        <w:bottom w:val="none" w:sz="0" w:space="0" w:color="auto"/>
        <w:right w:val="none" w:sz="0" w:space="0" w:color="auto"/>
      </w:divBdr>
    </w:div>
    <w:div w:id="1831409070">
      <w:bodyDiv w:val="1"/>
      <w:marLeft w:val="0"/>
      <w:marRight w:val="0"/>
      <w:marTop w:val="0"/>
      <w:marBottom w:val="0"/>
      <w:divBdr>
        <w:top w:val="none" w:sz="0" w:space="0" w:color="auto"/>
        <w:left w:val="none" w:sz="0" w:space="0" w:color="auto"/>
        <w:bottom w:val="none" w:sz="0" w:space="0" w:color="auto"/>
        <w:right w:val="none" w:sz="0" w:space="0" w:color="auto"/>
      </w:divBdr>
    </w:div>
    <w:div w:id="1831868352">
      <w:bodyDiv w:val="1"/>
      <w:marLeft w:val="0"/>
      <w:marRight w:val="0"/>
      <w:marTop w:val="0"/>
      <w:marBottom w:val="0"/>
      <w:divBdr>
        <w:top w:val="none" w:sz="0" w:space="0" w:color="auto"/>
        <w:left w:val="none" w:sz="0" w:space="0" w:color="auto"/>
        <w:bottom w:val="none" w:sz="0" w:space="0" w:color="auto"/>
        <w:right w:val="none" w:sz="0" w:space="0" w:color="auto"/>
      </w:divBdr>
    </w:div>
    <w:div w:id="1831942924">
      <w:bodyDiv w:val="1"/>
      <w:marLeft w:val="0"/>
      <w:marRight w:val="0"/>
      <w:marTop w:val="0"/>
      <w:marBottom w:val="0"/>
      <w:divBdr>
        <w:top w:val="none" w:sz="0" w:space="0" w:color="auto"/>
        <w:left w:val="none" w:sz="0" w:space="0" w:color="auto"/>
        <w:bottom w:val="none" w:sz="0" w:space="0" w:color="auto"/>
        <w:right w:val="none" w:sz="0" w:space="0" w:color="auto"/>
      </w:divBdr>
    </w:div>
    <w:div w:id="1834029042">
      <w:bodyDiv w:val="1"/>
      <w:marLeft w:val="0"/>
      <w:marRight w:val="0"/>
      <w:marTop w:val="0"/>
      <w:marBottom w:val="0"/>
      <w:divBdr>
        <w:top w:val="none" w:sz="0" w:space="0" w:color="auto"/>
        <w:left w:val="none" w:sz="0" w:space="0" w:color="auto"/>
        <w:bottom w:val="none" w:sz="0" w:space="0" w:color="auto"/>
        <w:right w:val="none" w:sz="0" w:space="0" w:color="auto"/>
      </w:divBdr>
    </w:div>
    <w:div w:id="1839030911">
      <w:bodyDiv w:val="1"/>
      <w:marLeft w:val="0"/>
      <w:marRight w:val="0"/>
      <w:marTop w:val="0"/>
      <w:marBottom w:val="0"/>
      <w:divBdr>
        <w:top w:val="none" w:sz="0" w:space="0" w:color="auto"/>
        <w:left w:val="none" w:sz="0" w:space="0" w:color="auto"/>
        <w:bottom w:val="none" w:sz="0" w:space="0" w:color="auto"/>
        <w:right w:val="none" w:sz="0" w:space="0" w:color="auto"/>
      </w:divBdr>
    </w:div>
    <w:div w:id="1842423632">
      <w:bodyDiv w:val="1"/>
      <w:marLeft w:val="0"/>
      <w:marRight w:val="0"/>
      <w:marTop w:val="0"/>
      <w:marBottom w:val="0"/>
      <w:divBdr>
        <w:top w:val="none" w:sz="0" w:space="0" w:color="auto"/>
        <w:left w:val="none" w:sz="0" w:space="0" w:color="auto"/>
        <w:bottom w:val="none" w:sz="0" w:space="0" w:color="auto"/>
        <w:right w:val="none" w:sz="0" w:space="0" w:color="auto"/>
      </w:divBdr>
    </w:div>
    <w:div w:id="1846286744">
      <w:bodyDiv w:val="1"/>
      <w:marLeft w:val="0"/>
      <w:marRight w:val="0"/>
      <w:marTop w:val="0"/>
      <w:marBottom w:val="0"/>
      <w:divBdr>
        <w:top w:val="none" w:sz="0" w:space="0" w:color="auto"/>
        <w:left w:val="none" w:sz="0" w:space="0" w:color="auto"/>
        <w:bottom w:val="none" w:sz="0" w:space="0" w:color="auto"/>
        <w:right w:val="none" w:sz="0" w:space="0" w:color="auto"/>
      </w:divBdr>
    </w:div>
    <w:div w:id="1858732308">
      <w:bodyDiv w:val="1"/>
      <w:marLeft w:val="0"/>
      <w:marRight w:val="0"/>
      <w:marTop w:val="0"/>
      <w:marBottom w:val="0"/>
      <w:divBdr>
        <w:top w:val="none" w:sz="0" w:space="0" w:color="auto"/>
        <w:left w:val="none" w:sz="0" w:space="0" w:color="auto"/>
        <w:bottom w:val="none" w:sz="0" w:space="0" w:color="auto"/>
        <w:right w:val="none" w:sz="0" w:space="0" w:color="auto"/>
      </w:divBdr>
    </w:div>
    <w:div w:id="1868523756">
      <w:bodyDiv w:val="1"/>
      <w:marLeft w:val="0"/>
      <w:marRight w:val="0"/>
      <w:marTop w:val="0"/>
      <w:marBottom w:val="0"/>
      <w:divBdr>
        <w:top w:val="none" w:sz="0" w:space="0" w:color="auto"/>
        <w:left w:val="none" w:sz="0" w:space="0" w:color="auto"/>
        <w:bottom w:val="none" w:sz="0" w:space="0" w:color="auto"/>
        <w:right w:val="none" w:sz="0" w:space="0" w:color="auto"/>
      </w:divBdr>
    </w:div>
    <w:div w:id="1872841834">
      <w:bodyDiv w:val="1"/>
      <w:marLeft w:val="0"/>
      <w:marRight w:val="0"/>
      <w:marTop w:val="0"/>
      <w:marBottom w:val="0"/>
      <w:divBdr>
        <w:top w:val="none" w:sz="0" w:space="0" w:color="auto"/>
        <w:left w:val="none" w:sz="0" w:space="0" w:color="auto"/>
        <w:bottom w:val="none" w:sz="0" w:space="0" w:color="auto"/>
        <w:right w:val="none" w:sz="0" w:space="0" w:color="auto"/>
      </w:divBdr>
    </w:div>
    <w:div w:id="1885017296">
      <w:bodyDiv w:val="1"/>
      <w:marLeft w:val="0"/>
      <w:marRight w:val="0"/>
      <w:marTop w:val="0"/>
      <w:marBottom w:val="0"/>
      <w:divBdr>
        <w:top w:val="none" w:sz="0" w:space="0" w:color="auto"/>
        <w:left w:val="none" w:sz="0" w:space="0" w:color="auto"/>
        <w:bottom w:val="none" w:sz="0" w:space="0" w:color="auto"/>
        <w:right w:val="none" w:sz="0" w:space="0" w:color="auto"/>
      </w:divBdr>
    </w:div>
    <w:div w:id="1893538486">
      <w:bodyDiv w:val="1"/>
      <w:marLeft w:val="0"/>
      <w:marRight w:val="0"/>
      <w:marTop w:val="0"/>
      <w:marBottom w:val="0"/>
      <w:divBdr>
        <w:top w:val="none" w:sz="0" w:space="0" w:color="auto"/>
        <w:left w:val="none" w:sz="0" w:space="0" w:color="auto"/>
        <w:bottom w:val="none" w:sz="0" w:space="0" w:color="auto"/>
        <w:right w:val="none" w:sz="0" w:space="0" w:color="auto"/>
      </w:divBdr>
    </w:div>
    <w:div w:id="1901550132">
      <w:bodyDiv w:val="1"/>
      <w:marLeft w:val="0"/>
      <w:marRight w:val="0"/>
      <w:marTop w:val="0"/>
      <w:marBottom w:val="0"/>
      <w:divBdr>
        <w:top w:val="none" w:sz="0" w:space="0" w:color="auto"/>
        <w:left w:val="none" w:sz="0" w:space="0" w:color="auto"/>
        <w:bottom w:val="none" w:sz="0" w:space="0" w:color="auto"/>
        <w:right w:val="none" w:sz="0" w:space="0" w:color="auto"/>
      </w:divBdr>
    </w:div>
    <w:div w:id="1912538797">
      <w:bodyDiv w:val="1"/>
      <w:marLeft w:val="0"/>
      <w:marRight w:val="0"/>
      <w:marTop w:val="0"/>
      <w:marBottom w:val="0"/>
      <w:divBdr>
        <w:top w:val="none" w:sz="0" w:space="0" w:color="auto"/>
        <w:left w:val="none" w:sz="0" w:space="0" w:color="auto"/>
        <w:bottom w:val="none" w:sz="0" w:space="0" w:color="auto"/>
        <w:right w:val="none" w:sz="0" w:space="0" w:color="auto"/>
      </w:divBdr>
    </w:div>
    <w:div w:id="1919627579">
      <w:bodyDiv w:val="1"/>
      <w:marLeft w:val="0"/>
      <w:marRight w:val="0"/>
      <w:marTop w:val="0"/>
      <w:marBottom w:val="0"/>
      <w:divBdr>
        <w:top w:val="none" w:sz="0" w:space="0" w:color="auto"/>
        <w:left w:val="none" w:sz="0" w:space="0" w:color="auto"/>
        <w:bottom w:val="none" w:sz="0" w:space="0" w:color="auto"/>
        <w:right w:val="none" w:sz="0" w:space="0" w:color="auto"/>
      </w:divBdr>
    </w:div>
    <w:div w:id="1925649597">
      <w:bodyDiv w:val="1"/>
      <w:marLeft w:val="0"/>
      <w:marRight w:val="0"/>
      <w:marTop w:val="0"/>
      <w:marBottom w:val="0"/>
      <w:divBdr>
        <w:top w:val="none" w:sz="0" w:space="0" w:color="auto"/>
        <w:left w:val="none" w:sz="0" w:space="0" w:color="auto"/>
        <w:bottom w:val="none" w:sz="0" w:space="0" w:color="auto"/>
        <w:right w:val="none" w:sz="0" w:space="0" w:color="auto"/>
      </w:divBdr>
    </w:div>
    <w:div w:id="1926064277">
      <w:bodyDiv w:val="1"/>
      <w:marLeft w:val="0"/>
      <w:marRight w:val="0"/>
      <w:marTop w:val="0"/>
      <w:marBottom w:val="0"/>
      <w:divBdr>
        <w:top w:val="none" w:sz="0" w:space="0" w:color="auto"/>
        <w:left w:val="none" w:sz="0" w:space="0" w:color="auto"/>
        <w:bottom w:val="none" w:sz="0" w:space="0" w:color="auto"/>
        <w:right w:val="none" w:sz="0" w:space="0" w:color="auto"/>
      </w:divBdr>
    </w:div>
    <w:div w:id="1932885357">
      <w:bodyDiv w:val="1"/>
      <w:marLeft w:val="0"/>
      <w:marRight w:val="0"/>
      <w:marTop w:val="0"/>
      <w:marBottom w:val="0"/>
      <w:divBdr>
        <w:top w:val="none" w:sz="0" w:space="0" w:color="auto"/>
        <w:left w:val="none" w:sz="0" w:space="0" w:color="auto"/>
        <w:bottom w:val="none" w:sz="0" w:space="0" w:color="auto"/>
        <w:right w:val="none" w:sz="0" w:space="0" w:color="auto"/>
      </w:divBdr>
    </w:div>
    <w:div w:id="1938906346">
      <w:bodyDiv w:val="1"/>
      <w:marLeft w:val="0"/>
      <w:marRight w:val="0"/>
      <w:marTop w:val="0"/>
      <w:marBottom w:val="0"/>
      <w:divBdr>
        <w:top w:val="none" w:sz="0" w:space="0" w:color="auto"/>
        <w:left w:val="none" w:sz="0" w:space="0" w:color="auto"/>
        <w:bottom w:val="none" w:sz="0" w:space="0" w:color="auto"/>
        <w:right w:val="none" w:sz="0" w:space="0" w:color="auto"/>
      </w:divBdr>
    </w:div>
    <w:div w:id="1944415794">
      <w:bodyDiv w:val="1"/>
      <w:marLeft w:val="0"/>
      <w:marRight w:val="0"/>
      <w:marTop w:val="0"/>
      <w:marBottom w:val="0"/>
      <w:divBdr>
        <w:top w:val="none" w:sz="0" w:space="0" w:color="auto"/>
        <w:left w:val="none" w:sz="0" w:space="0" w:color="auto"/>
        <w:bottom w:val="none" w:sz="0" w:space="0" w:color="auto"/>
        <w:right w:val="none" w:sz="0" w:space="0" w:color="auto"/>
      </w:divBdr>
    </w:div>
    <w:div w:id="1947613836">
      <w:bodyDiv w:val="1"/>
      <w:marLeft w:val="0"/>
      <w:marRight w:val="0"/>
      <w:marTop w:val="0"/>
      <w:marBottom w:val="0"/>
      <w:divBdr>
        <w:top w:val="none" w:sz="0" w:space="0" w:color="auto"/>
        <w:left w:val="none" w:sz="0" w:space="0" w:color="auto"/>
        <w:bottom w:val="none" w:sz="0" w:space="0" w:color="auto"/>
        <w:right w:val="none" w:sz="0" w:space="0" w:color="auto"/>
      </w:divBdr>
    </w:div>
    <w:div w:id="1950162703">
      <w:bodyDiv w:val="1"/>
      <w:marLeft w:val="0"/>
      <w:marRight w:val="0"/>
      <w:marTop w:val="0"/>
      <w:marBottom w:val="0"/>
      <w:divBdr>
        <w:top w:val="none" w:sz="0" w:space="0" w:color="auto"/>
        <w:left w:val="none" w:sz="0" w:space="0" w:color="auto"/>
        <w:bottom w:val="none" w:sz="0" w:space="0" w:color="auto"/>
        <w:right w:val="none" w:sz="0" w:space="0" w:color="auto"/>
      </w:divBdr>
    </w:div>
    <w:div w:id="1960915347">
      <w:bodyDiv w:val="1"/>
      <w:marLeft w:val="0"/>
      <w:marRight w:val="0"/>
      <w:marTop w:val="0"/>
      <w:marBottom w:val="0"/>
      <w:divBdr>
        <w:top w:val="none" w:sz="0" w:space="0" w:color="auto"/>
        <w:left w:val="none" w:sz="0" w:space="0" w:color="auto"/>
        <w:bottom w:val="none" w:sz="0" w:space="0" w:color="auto"/>
        <w:right w:val="none" w:sz="0" w:space="0" w:color="auto"/>
      </w:divBdr>
    </w:div>
    <w:div w:id="1965765880">
      <w:bodyDiv w:val="1"/>
      <w:marLeft w:val="0"/>
      <w:marRight w:val="0"/>
      <w:marTop w:val="0"/>
      <w:marBottom w:val="0"/>
      <w:divBdr>
        <w:top w:val="none" w:sz="0" w:space="0" w:color="auto"/>
        <w:left w:val="none" w:sz="0" w:space="0" w:color="auto"/>
        <w:bottom w:val="none" w:sz="0" w:space="0" w:color="auto"/>
        <w:right w:val="none" w:sz="0" w:space="0" w:color="auto"/>
      </w:divBdr>
    </w:div>
    <w:div w:id="1966421832">
      <w:bodyDiv w:val="1"/>
      <w:marLeft w:val="0"/>
      <w:marRight w:val="0"/>
      <w:marTop w:val="0"/>
      <w:marBottom w:val="0"/>
      <w:divBdr>
        <w:top w:val="none" w:sz="0" w:space="0" w:color="auto"/>
        <w:left w:val="none" w:sz="0" w:space="0" w:color="auto"/>
        <w:bottom w:val="none" w:sz="0" w:space="0" w:color="auto"/>
        <w:right w:val="none" w:sz="0" w:space="0" w:color="auto"/>
      </w:divBdr>
    </w:div>
    <w:div w:id="1972661845">
      <w:bodyDiv w:val="1"/>
      <w:marLeft w:val="0"/>
      <w:marRight w:val="0"/>
      <w:marTop w:val="0"/>
      <w:marBottom w:val="0"/>
      <w:divBdr>
        <w:top w:val="none" w:sz="0" w:space="0" w:color="auto"/>
        <w:left w:val="none" w:sz="0" w:space="0" w:color="auto"/>
        <w:bottom w:val="none" w:sz="0" w:space="0" w:color="auto"/>
        <w:right w:val="none" w:sz="0" w:space="0" w:color="auto"/>
      </w:divBdr>
      <w:divsChild>
        <w:div w:id="307516314">
          <w:marLeft w:val="0"/>
          <w:marRight w:val="0"/>
          <w:marTop w:val="0"/>
          <w:marBottom w:val="0"/>
          <w:divBdr>
            <w:top w:val="none" w:sz="0" w:space="0" w:color="auto"/>
            <w:left w:val="none" w:sz="0" w:space="0" w:color="auto"/>
            <w:bottom w:val="none" w:sz="0" w:space="0" w:color="auto"/>
            <w:right w:val="none" w:sz="0" w:space="0" w:color="auto"/>
          </w:divBdr>
        </w:div>
        <w:div w:id="1612394853">
          <w:marLeft w:val="0"/>
          <w:marRight w:val="0"/>
          <w:marTop w:val="0"/>
          <w:marBottom w:val="0"/>
          <w:divBdr>
            <w:top w:val="none" w:sz="0" w:space="0" w:color="auto"/>
            <w:left w:val="none" w:sz="0" w:space="0" w:color="auto"/>
            <w:bottom w:val="none" w:sz="0" w:space="0" w:color="auto"/>
            <w:right w:val="none" w:sz="0" w:space="0" w:color="auto"/>
          </w:divBdr>
        </w:div>
      </w:divsChild>
    </w:div>
    <w:div w:id="1972900200">
      <w:bodyDiv w:val="1"/>
      <w:marLeft w:val="0"/>
      <w:marRight w:val="0"/>
      <w:marTop w:val="0"/>
      <w:marBottom w:val="0"/>
      <w:divBdr>
        <w:top w:val="none" w:sz="0" w:space="0" w:color="auto"/>
        <w:left w:val="none" w:sz="0" w:space="0" w:color="auto"/>
        <w:bottom w:val="none" w:sz="0" w:space="0" w:color="auto"/>
        <w:right w:val="none" w:sz="0" w:space="0" w:color="auto"/>
      </w:divBdr>
    </w:div>
    <w:div w:id="1987591765">
      <w:bodyDiv w:val="1"/>
      <w:marLeft w:val="0"/>
      <w:marRight w:val="0"/>
      <w:marTop w:val="0"/>
      <w:marBottom w:val="0"/>
      <w:divBdr>
        <w:top w:val="none" w:sz="0" w:space="0" w:color="auto"/>
        <w:left w:val="none" w:sz="0" w:space="0" w:color="auto"/>
        <w:bottom w:val="none" w:sz="0" w:space="0" w:color="auto"/>
        <w:right w:val="none" w:sz="0" w:space="0" w:color="auto"/>
      </w:divBdr>
    </w:div>
    <w:div w:id="1989825379">
      <w:bodyDiv w:val="1"/>
      <w:marLeft w:val="0"/>
      <w:marRight w:val="0"/>
      <w:marTop w:val="0"/>
      <w:marBottom w:val="0"/>
      <w:divBdr>
        <w:top w:val="none" w:sz="0" w:space="0" w:color="auto"/>
        <w:left w:val="none" w:sz="0" w:space="0" w:color="auto"/>
        <w:bottom w:val="none" w:sz="0" w:space="0" w:color="auto"/>
        <w:right w:val="none" w:sz="0" w:space="0" w:color="auto"/>
      </w:divBdr>
    </w:div>
    <w:div w:id="1992249687">
      <w:bodyDiv w:val="1"/>
      <w:marLeft w:val="0"/>
      <w:marRight w:val="0"/>
      <w:marTop w:val="0"/>
      <w:marBottom w:val="0"/>
      <w:divBdr>
        <w:top w:val="none" w:sz="0" w:space="0" w:color="auto"/>
        <w:left w:val="none" w:sz="0" w:space="0" w:color="auto"/>
        <w:bottom w:val="none" w:sz="0" w:space="0" w:color="auto"/>
        <w:right w:val="none" w:sz="0" w:space="0" w:color="auto"/>
      </w:divBdr>
    </w:div>
    <w:div w:id="1994529165">
      <w:bodyDiv w:val="1"/>
      <w:marLeft w:val="0"/>
      <w:marRight w:val="0"/>
      <w:marTop w:val="0"/>
      <w:marBottom w:val="0"/>
      <w:divBdr>
        <w:top w:val="none" w:sz="0" w:space="0" w:color="auto"/>
        <w:left w:val="none" w:sz="0" w:space="0" w:color="auto"/>
        <w:bottom w:val="none" w:sz="0" w:space="0" w:color="auto"/>
        <w:right w:val="none" w:sz="0" w:space="0" w:color="auto"/>
      </w:divBdr>
    </w:div>
    <w:div w:id="1997951919">
      <w:bodyDiv w:val="1"/>
      <w:marLeft w:val="0"/>
      <w:marRight w:val="0"/>
      <w:marTop w:val="0"/>
      <w:marBottom w:val="0"/>
      <w:divBdr>
        <w:top w:val="none" w:sz="0" w:space="0" w:color="auto"/>
        <w:left w:val="none" w:sz="0" w:space="0" w:color="auto"/>
        <w:bottom w:val="none" w:sz="0" w:space="0" w:color="auto"/>
        <w:right w:val="none" w:sz="0" w:space="0" w:color="auto"/>
      </w:divBdr>
      <w:divsChild>
        <w:div w:id="34403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0384400">
      <w:bodyDiv w:val="1"/>
      <w:marLeft w:val="0"/>
      <w:marRight w:val="0"/>
      <w:marTop w:val="0"/>
      <w:marBottom w:val="0"/>
      <w:divBdr>
        <w:top w:val="none" w:sz="0" w:space="0" w:color="auto"/>
        <w:left w:val="none" w:sz="0" w:space="0" w:color="auto"/>
        <w:bottom w:val="none" w:sz="0" w:space="0" w:color="auto"/>
        <w:right w:val="none" w:sz="0" w:space="0" w:color="auto"/>
      </w:divBdr>
    </w:div>
    <w:div w:id="2001158835">
      <w:bodyDiv w:val="1"/>
      <w:marLeft w:val="0"/>
      <w:marRight w:val="0"/>
      <w:marTop w:val="0"/>
      <w:marBottom w:val="0"/>
      <w:divBdr>
        <w:top w:val="none" w:sz="0" w:space="0" w:color="auto"/>
        <w:left w:val="none" w:sz="0" w:space="0" w:color="auto"/>
        <w:bottom w:val="none" w:sz="0" w:space="0" w:color="auto"/>
        <w:right w:val="none" w:sz="0" w:space="0" w:color="auto"/>
      </w:divBdr>
    </w:div>
    <w:div w:id="2005280941">
      <w:bodyDiv w:val="1"/>
      <w:marLeft w:val="0"/>
      <w:marRight w:val="0"/>
      <w:marTop w:val="0"/>
      <w:marBottom w:val="0"/>
      <w:divBdr>
        <w:top w:val="none" w:sz="0" w:space="0" w:color="auto"/>
        <w:left w:val="none" w:sz="0" w:space="0" w:color="auto"/>
        <w:bottom w:val="none" w:sz="0" w:space="0" w:color="auto"/>
        <w:right w:val="none" w:sz="0" w:space="0" w:color="auto"/>
      </w:divBdr>
    </w:div>
    <w:div w:id="2015301477">
      <w:bodyDiv w:val="1"/>
      <w:marLeft w:val="0"/>
      <w:marRight w:val="0"/>
      <w:marTop w:val="0"/>
      <w:marBottom w:val="0"/>
      <w:divBdr>
        <w:top w:val="none" w:sz="0" w:space="0" w:color="auto"/>
        <w:left w:val="none" w:sz="0" w:space="0" w:color="auto"/>
        <w:bottom w:val="none" w:sz="0" w:space="0" w:color="auto"/>
        <w:right w:val="none" w:sz="0" w:space="0" w:color="auto"/>
      </w:divBdr>
    </w:div>
    <w:div w:id="2017220057">
      <w:bodyDiv w:val="1"/>
      <w:marLeft w:val="0"/>
      <w:marRight w:val="0"/>
      <w:marTop w:val="0"/>
      <w:marBottom w:val="0"/>
      <w:divBdr>
        <w:top w:val="none" w:sz="0" w:space="0" w:color="auto"/>
        <w:left w:val="none" w:sz="0" w:space="0" w:color="auto"/>
        <w:bottom w:val="none" w:sz="0" w:space="0" w:color="auto"/>
        <w:right w:val="none" w:sz="0" w:space="0" w:color="auto"/>
      </w:divBdr>
    </w:div>
    <w:div w:id="2017462422">
      <w:bodyDiv w:val="1"/>
      <w:marLeft w:val="0"/>
      <w:marRight w:val="0"/>
      <w:marTop w:val="0"/>
      <w:marBottom w:val="0"/>
      <w:divBdr>
        <w:top w:val="none" w:sz="0" w:space="0" w:color="auto"/>
        <w:left w:val="none" w:sz="0" w:space="0" w:color="auto"/>
        <w:bottom w:val="none" w:sz="0" w:space="0" w:color="auto"/>
        <w:right w:val="none" w:sz="0" w:space="0" w:color="auto"/>
      </w:divBdr>
    </w:div>
    <w:div w:id="2019038772">
      <w:bodyDiv w:val="1"/>
      <w:marLeft w:val="0"/>
      <w:marRight w:val="0"/>
      <w:marTop w:val="0"/>
      <w:marBottom w:val="0"/>
      <w:divBdr>
        <w:top w:val="none" w:sz="0" w:space="0" w:color="auto"/>
        <w:left w:val="none" w:sz="0" w:space="0" w:color="auto"/>
        <w:bottom w:val="none" w:sz="0" w:space="0" w:color="auto"/>
        <w:right w:val="none" w:sz="0" w:space="0" w:color="auto"/>
      </w:divBdr>
    </w:div>
    <w:div w:id="2019457293">
      <w:bodyDiv w:val="1"/>
      <w:marLeft w:val="0"/>
      <w:marRight w:val="0"/>
      <w:marTop w:val="0"/>
      <w:marBottom w:val="0"/>
      <w:divBdr>
        <w:top w:val="none" w:sz="0" w:space="0" w:color="auto"/>
        <w:left w:val="none" w:sz="0" w:space="0" w:color="auto"/>
        <w:bottom w:val="none" w:sz="0" w:space="0" w:color="auto"/>
        <w:right w:val="none" w:sz="0" w:space="0" w:color="auto"/>
      </w:divBdr>
    </w:div>
    <w:div w:id="2021345161">
      <w:bodyDiv w:val="1"/>
      <w:marLeft w:val="0"/>
      <w:marRight w:val="0"/>
      <w:marTop w:val="0"/>
      <w:marBottom w:val="0"/>
      <w:divBdr>
        <w:top w:val="none" w:sz="0" w:space="0" w:color="auto"/>
        <w:left w:val="none" w:sz="0" w:space="0" w:color="auto"/>
        <w:bottom w:val="none" w:sz="0" w:space="0" w:color="auto"/>
        <w:right w:val="none" w:sz="0" w:space="0" w:color="auto"/>
      </w:divBdr>
    </w:div>
    <w:div w:id="2022120922">
      <w:bodyDiv w:val="1"/>
      <w:marLeft w:val="0"/>
      <w:marRight w:val="0"/>
      <w:marTop w:val="0"/>
      <w:marBottom w:val="0"/>
      <w:divBdr>
        <w:top w:val="none" w:sz="0" w:space="0" w:color="auto"/>
        <w:left w:val="none" w:sz="0" w:space="0" w:color="auto"/>
        <w:bottom w:val="none" w:sz="0" w:space="0" w:color="auto"/>
        <w:right w:val="none" w:sz="0" w:space="0" w:color="auto"/>
      </w:divBdr>
    </w:div>
    <w:div w:id="2023894564">
      <w:bodyDiv w:val="1"/>
      <w:marLeft w:val="0"/>
      <w:marRight w:val="0"/>
      <w:marTop w:val="0"/>
      <w:marBottom w:val="0"/>
      <w:divBdr>
        <w:top w:val="none" w:sz="0" w:space="0" w:color="auto"/>
        <w:left w:val="none" w:sz="0" w:space="0" w:color="auto"/>
        <w:bottom w:val="none" w:sz="0" w:space="0" w:color="auto"/>
        <w:right w:val="none" w:sz="0" w:space="0" w:color="auto"/>
      </w:divBdr>
    </w:div>
    <w:div w:id="2028948709">
      <w:bodyDiv w:val="1"/>
      <w:marLeft w:val="0"/>
      <w:marRight w:val="0"/>
      <w:marTop w:val="0"/>
      <w:marBottom w:val="0"/>
      <w:divBdr>
        <w:top w:val="none" w:sz="0" w:space="0" w:color="auto"/>
        <w:left w:val="none" w:sz="0" w:space="0" w:color="auto"/>
        <w:bottom w:val="none" w:sz="0" w:space="0" w:color="auto"/>
        <w:right w:val="none" w:sz="0" w:space="0" w:color="auto"/>
      </w:divBdr>
    </w:div>
    <w:div w:id="2030141103">
      <w:bodyDiv w:val="1"/>
      <w:marLeft w:val="0"/>
      <w:marRight w:val="0"/>
      <w:marTop w:val="0"/>
      <w:marBottom w:val="0"/>
      <w:divBdr>
        <w:top w:val="none" w:sz="0" w:space="0" w:color="auto"/>
        <w:left w:val="none" w:sz="0" w:space="0" w:color="auto"/>
        <w:bottom w:val="none" w:sz="0" w:space="0" w:color="auto"/>
        <w:right w:val="none" w:sz="0" w:space="0" w:color="auto"/>
      </w:divBdr>
      <w:divsChild>
        <w:div w:id="1168714942">
          <w:marLeft w:val="547"/>
          <w:marRight w:val="0"/>
          <w:marTop w:val="0"/>
          <w:marBottom w:val="0"/>
          <w:divBdr>
            <w:top w:val="none" w:sz="0" w:space="0" w:color="auto"/>
            <w:left w:val="none" w:sz="0" w:space="0" w:color="auto"/>
            <w:bottom w:val="none" w:sz="0" w:space="0" w:color="auto"/>
            <w:right w:val="none" w:sz="0" w:space="0" w:color="auto"/>
          </w:divBdr>
        </w:div>
      </w:divsChild>
    </w:div>
    <w:div w:id="2031372820">
      <w:bodyDiv w:val="1"/>
      <w:marLeft w:val="0"/>
      <w:marRight w:val="0"/>
      <w:marTop w:val="0"/>
      <w:marBottom w:val="0"/>
      <w:divBdr>
        <w:top w:val="none" w:sz="0" w:space="0" w:color="auto"/>
        <w:left w:val="none" w:sz="0" w:space="0" w:color="auto"/>
        <w:bottom w:val="none" w:sz="0" w:space="0" w:color="auto"/>
        <w:right w:val="none" w:sz="0" w:space="0" w:color="auto"/>
      </w:divBdr>
    </w:div>
    <w:div w:id="2031451679">
      <w:bodyDiv w:val="1"/>
      <w:marLeft w:val="0"/>
      <w:marRight w:val="0"/>
      <w:marTop w:val="0"/>
      <w:marBottom w:val="0"/>
      <w:divBdr>
        <w:top w:val="none" w:sz="0" w:space="0" w:color="auto"/>
        <w:left w:val="none" w:sz="0" w:space="0" w:color="auto"/>
        <w:bottom w:val="none" w:sz="0" w:space="0" w:color="auto"/>
        <w:right w:val="none" w:sz="0" w:space="0" w:color="auto"/>
      </w:divBdr>
    </w:div>
    <w:div w:id="2031910598">
      <w:bodyDiv w:val="1"/>
      <w:marLeft w:val="0"/>
      <w:marRight w:val="0"/>
      <w:marTop w:val="0"/>
      <w:marBottom w:val="0"/>
      <w:divBdr>
        <w:top w:val="none" w:sz="0" w:space="0" w:color="auto"/>
        <w:left w:val="none" w:sz="0" w:space="0" w:color="auto"/>
        <w:bottom w:val="none" w:sz="0" w:space="0" w:color="auto"/>
        <w:right w:val="none" w:sz="0" w:space="0" w:color="auto"/>
      </w:divBdr>
    </w:div>
    <w:div w:id="2031954152">
      <w:bodyDiv w:val="1"/>
      <w:marLeft w:val="0"/>
      <w:marRight w:val="0"/>
      <w:marTop w:val="0"/>
      <w:marBottom w:val="0"/>
      <w:divBdr>
        <w:top w:val="none" w:sz="0" w:space="0" w:color="auto"/>
        <w:left w:val="none" w:sz="0" w:space="0" w:color="auto"/>
        <w:bottom w:val="none" w:sz="0" w:space="0" w:color="auto"/>
        <w:right w:val="none" w:sz="0" w:space="0" w:color="auto"/>
      </w:divBdr>
    </w:div>
    <w:div w:id="2035959746">
      <w:bodyDiv w:val="1"/>
      <w:marLeft w:val="0"/>
      <w:marRight w:val="0"/>
      <w:marTop w:val="0"/>
      <w:marBottom w:val="0"/>
      <w:divBdr>
        <w:top w:val="none" w:sz="0" w:space="0" w:color="auto"/>
        <w:left w:val="none" w:sz="0" w:space="0" w:color="auto"/>
        <w:bottom w:val="none" w:sz="0" w:space="0" w:color="auto"/>
        <w:right w:val="none" w:sz="0" w:space="0" w:color="auto"/>
      </w:divBdr>
    </w:div>
    <w:div w:id="2036468290">
      <w:bodyDiv w:val="1"/>
      <w:marLeft w:val="0"/>
      <w:marRight w:val="0"/>
      <w:marTop w:val="0"/>
      <w:marBottom w:val="0"/>
      <w:divBdr>
        <w:top w:val="none" w:sz="0" w:space="0" w:color="auto"/>
        <w:left w:val="none" w:sz="0" w:space="0" w:color="auto"/>
        <w:bottom w:val="none" w:sz="0" w:space="0" w:color="auto"/>
        <w:right w:val="none" w:sz="0" w:space="0" w:color="auto"/>
      </w:divBdr>
      <w:divsChild>
        <w:div w:id="1881016100">
          <w:marLeft w:val="0"/>
          <w:marRight w:val="0"/>
          <w:marTop w:val="0"/>
          <w:marBottom w:val="0"/>
          <w:divBdr>
            <w:top w:val="none" w:sz="0" w:space="0" w:color="auto"/>
            <w:left w:val="none" w:sz="0" w:space="0" w:color="auto"/>
            <w:bottom w:val="none" w:sz="0" w:space="0" w:color="auto"/>
            <w:right w:val="none" w:sz="0" w:space="0" w:color="auto"/>
          </w:divBdr>
          <w:divsChild>
            <w:div w:id="648360943">
              <w:marLeft w:val="0"/>
              <w:marRight w:val="0"/>
              <w:marTop w:val="0"/>
              <w:marBottom w:val="0"/>
              <w:divBdr>
                <w:top w:val="none" w:sz="0" w:space="0" w:color="auto"/>
                <w:left w:val="none" w:sz="0" w:space="0" w:color="auto"/>
                <w:bottom w:val="none" w:sz="0" w:space="0" w:color="auto"/>
                <w:right w:val="none" w:sz="0" w:space="0" w:color="auto"/>
              </w:divBdr>
              <w:divsChild>
                <w:div w:id="958727373">
                  <w:marLeft w:val="0"/>
                  <w:marRight w:val="0"/>
                  <w:marTop w:val="0"/>
                  <w:marBottom w:val="0"/>
                  <w:divBdr>
                    <w:top w:val="none" w:sz="0" w:space="0" w:color="auto"/>
                    <w:left w:val="none" w:sz="0" w:space="0" w:color="auto"/>
                    <w:bottom w:val="none" w:sz="0" w:space="0" w:color="auto"/>
                    <w:right w:val="none" w:sz="0" w:space="0" w:color="auto"/>
                  </w:divBdr>
                  <w:divsChild>
                    <w:div w:id="567881613">
                      <w:marLeft w:val="0"/>
                      <w:marRight w:val="0"/>
                      <w:marTop w:val="0"/>
                      <w:marBottom w:val="0"/>
                      <w:divBdr>
                        <w:top w:val="none" w:sz="0" w:space="0" w:color="auto"/>
                        <w:left w:val="none" w:sz="0" w:space="0" w:color="auto"/>
                        <w:bottom w:val="none" w:sz="0" w:space="0" w:color="auto"/>
                        <w:right w:val="none" w:sz="0" w:space="0" w:color="auto"/>
                      </w:divBdr>
                      <w:divsChild>
                        <w:div w:id="1608735905">
                          <w:marLeft w:val="0"/>
                          <w:marRight w:val="0"/>
                          <w:marTop w:val="0"/>
                          <w:marBottom w:val="0"/>
                          <w:divBdr>
                            <w:top w:val="none" w:sz="0" w:space="0" w:color="auto"/>
                            <w:left w:val="none" w:sz="0" w:space="0" w:color="auto"/>
                            <w:bottom w:val="none" w:sz="0" w:space="0" w:color="auto"/>
                            <w:right w:val="none" w:sz="0" w:space="0" w:color="auto"/>
                          </w:divBdr>
                          <w:divsChild>
                            <w:div w:id="28650895">
                              <w:marLeft w:val="0"/>
                              <w:marRight w:val="0"/>
                              <w:marTop w:val="0"/>
                              <w:marBottom w:val="0"/>
                              <w:divBdr>
                                <w:top w:val="none" w:sz="0" w:space="0" w:color="auto"/>
                                <w:left w:val="none" w:sz="0" w:space="0" w:color="auto"/>
                                <w:bottom w:val="none" w:sz="0" w:space="0" w:color="auto"/>
                                <w:right w:val="none" w:sz="0" w:space="0" w:color="auto"/>
                              </w:divBdr>
                              <w:divsChild>
                                <w:div w:id="766313233">
                                  <w:marLeft w:val="0"/>
                                  <w:marRight w:val="0"/>
                                  <w:marTop w:val="0"/>
                                  <w:marBottom w:val="0"/>
                                  <w:divBdr>
                                    <w:top w:val="none" w:sz="0" w:space="0" w:color="auto"/>
                                    <w:left w:val="none" w:sz="0" w:space="0" w:color="auto"/>
                                    <w:bottom w:val="none" w:sz="0" w:space="0" w:color="auto"/>
                                    <w:right w:val="none" w:sz="0" w:space="0" w:color="auto"/>
                                  </w:divBdr>
                                  <w:divsChild>
                                    <w:div w:id="665595471">
                                      <w:marLeft w:val="0"/>
                                      <w:marRight w:val="0"/>
                                      <w:marTop w:val="0"/>
                                      <w:marBottom w:val="0"/>
                                      <w:divBdr>
                                        <w:top w:val="none" w:sz="0" w:space="0" w:color="auto"/>
                                        <w:left w:val="none" w:sz="0" w:space="0" w:color="auto"/>
                                        <w:bottom w:val="none" w:sz="0" w:space="0" w:color="auto"/>
                                        <w:right w:val="none" w:sz="0" w:space="0" w:color="auto"/>
                                      </w:divBdr>
                                      <w:divsChild>
                                        <w:div w:id="1147817777">
                                          <w:marLeft w:val="0"/>
                                          <w:marRight w:val="0"/>
                                          <w:marTop w:val="0"/>
                                          <w:marBottom w:val="0"/>
                                          <w:divBdr>
                                            <w:top w:val="none" w:sz="0" w:space="0" w:color="auto"/>
                                            <w:left w:val="none" w:sz="0" w:space="0" w:color="auto"/>
                                            <w:bottom w:val="none" w:sz="0" w:space="0" w:color="auto"/>
                                            <w:right w:val="none" w:sz="0" w:space="0" w:color="auto"/>
                                          </w:divBdr>
                                          <w:divsChild>
                                            <w:div w:id="527910288">
                                              <w:marLeft w:val="0"/>
                                              <w:marRight w:val="0"/>
                                              <w:marTop w:val="0"/>
                                              <w:marBottom w:val="0"/>
                                              <w:divBdr>
                                                <w:top w:val="none" w:sz="0" w:space="0" w:color="auto"/>
                                                <w:left w:val="none" w:sz="0" w:space="0" w:color="auto"/>
                                                <w:bottom w:val="none" w:sz="0" w:space="0" w:color="auto"/>
                                                <w:right w:val="none" w:sz="0" w:space="0" w:color="auto"/>
                                              </w:divBdr>
                                              <w:divsChild>
                                                <w:div w:id="1036079779">
                                                  <w:marLeft w:val="0"/>
                                                  <w:marRight w:val="0"/>
                                                  <w:marTop w:val="0"/>
                                                  <w:marBottom w:val="0"/>
                                                  <w:divBdr>
                                                    <w:top w:val="none" w:sz="0" w:space="0" w:color="auto"/>
                                                    <w:left w:val="none" w:sz="0" w:space="0" w:color="auto"/>
                                                    <w:bottom w:val="none" w:sz="0" w:space="0" w:color="auto"/>
                                                    <w:right w:val="none" w:sz="0" w:space="0" w:color="auto"/>
                                                  </w:divBdr>
                                                </w:div>
                                                <w:div w:id="166127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56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9964679">
      <w:bodyDiv w:val="1"/>
      <w:marLeft w:val="0"/>
      <w:marRight w:val="0"/>
      <w:marTop w:val="0"/>
      <w:marBottom w:val="0"/>
      <w:divBdr>
        <w:top w:val="none" w:sz="0" w:space="0" w:color="auto"/>
        <w:left w:val="none" w:sz="0" w:space="0" w:color="auto"/>
        <w:bottom w:val="none" w:sz="0" w:space="0" w:color="auto"/>
        <w:right w:val="none" w:sz="0" w:space="0" w:color="auto"/>
      </w:divBdr>
    </w:div>
    <w:div w:id="2044939050">
      <w:bodyDiv w:val="1"/>
      <w:marLeft w:val="0"/>
      <w:marRight w:val="0"/>
      <w:marTop w:val="0"/>
      <w:marBottom w:val="0"/>
      <w:divBdr>
        <w:top w:val="none" w:sz="0" w:space="0" w:color="auto"/>
        <w:left w:val="none" w:sz="0" w:space="0" w:color="auto"/>
        <w:bottom w:val="none" w:sz="0" w:space="0" w:color="auto"/>
        <w:right w:val="none" w:sz="0" w:space="0" w:color="auto"/>
      </w:divBdr>
    </w:div>
    <w:div w:id="2050228653">
      <w:bodyDiv w:val="1"/>
      <w:marLeft w:val="0"/>
      <w:marRight w:val="0"/>
      <w:marTop w:val="0"/>
      <w:marBottom w:val="0"/>
      <w:divBdr>
        <w:top w:val="none" w:sz="0" w:space="0" w:color="auto"/>
        <w:left w:val="none" w:sz="0" w:space="0" w:color="auto"/>
        <w:bottom w:val="none" w:sz="0" w:space="0" w:color="auto"/>
        <w:right w:val="none" w:sz="0" w:space="0" w:color="auto"/>
      </w:divBdr>
    </w:div>
    <w:div w:id="2053966327">
      <w:bodyDiv w:val="1"/>
      <w:marLeft w:val="0"/>
      <w:marRight w:val="0"/>
      <w:marTop w:val="0"/>
      <w:marBottom w:val="0"/>
      <w:divBdr>
        <w:top w:val="none" w:sz="0" w:space="0" w:color="auto"/>
        <w:left w:val="none" w:sz="0" w:space="0" w:color="auto"/>
        <w:bottom w:val="none" w:sz="0" w:space="0" w:color="auto"/>
        <w:right w:val="none" w:sz="0" w:space="0" w:color="auto"/>
      </w:divBdr>
    </w:div>
    <w:div w:id="2054767694">
      <w:bodyDiv w:val="1"/>
      <w:marLeft w:val="0"/>
      <w:marRight w:val="0"/>
      <w:marTop w:val="0"/>
      <w:marBottom w:val="0"/>
      <w:divBdr>
        <w:top w:val="none" w:sz="0" w:space="0" w:color="auto"/>
        <w:left w:val="none" w:sz="0" w:space="0" w:color="auto"/>
        <w:bottom w:val="none" w:sz="0" w:space="0" w:color="auto"/>
        <w:right w:val="none" w:sz="0" w:space="0" w:color="auto"/>
      </w:divBdr>
    </w:div>
    <w:div w:id="2055082153">
      <w:bodyDiv w:val="1"/>
      <w:marLeft w:val="0"/>
      <w:marRight w:val="0"/>
      <w:marTop w:val="0"/>
      <w:marBottom w:val="0"/>
      <w:divBdr>
        <w:top w:val="none" w:sz="0" w:space="0" w:color="auto"/>
        <w:left w:val="none" w:sz="0" w:space="0" w:color="auto"/>
        <w:bottom w:val="none" w:sz="0" w:space="0" w:color="auto"/>
        <w:right w:val="none" w:sz="0" w:space="0" w:color="auto"/>
      </w:divBdr>
    </w:div>
    <w:div w:id="2059812486">
      <w:bodyDiv w:val="1"/>
      <w:marLeft w:val="0"/>
      <w:marRight w:val="0"/>
      <w:marTop w:val="0"/>
      <w:marBottom w:val="0"/>
      <w:divBdr>
        <w:top w:val="none" w:sz="0" w:space="0" w:color="auto"/>
        <w:left w:val="none" w:sz="0" w:space="0" w:color="auto"/>
        <w:bottom w:val="none" w:sz="0" w:space="0" w:color="auto"/>
        <w:right w:val="none" w:sz="0" w:space="0" w:color="auto"/>
      </w:divBdr>
    </w:div>
    <w:div w:id="2061008338">
      <w:bodyDiv w:val="1"/>
      <w:marLeft w:val="0"/>
      <w:marRight w:val="0"/>
      <w:marTop w:val="0"/>
      <w:marBottom w:val="0"/>
      <w:divBdr>
        <w:top w:val="none" w:sz="0" w:space="0" w:color="auto"/>
        <w:left w:val="none" w:sz="0" w:space="0" w:color="auto"/>
        <w:bottom w:val="none" w:sz="0" w:space="0" w:color="auto"/>
        <w:right w:val="none" w:sz="0" w:space="0" w:color="auto"/>
      </w:divBdr>
    </w:div>
    <w:div w:id="2066295497">
      <w:bodyDiv w:val="1"/>
      <w:marLeft w:val="0"/>
      <w:marRight w:val="0"/>
      <w:marTop w:val="0"/>
      <w:marBottom w:val="0"/>
      <w:divBdr>
        <w:top w:val="none" w:sz="0" w:space="0" w:color="auto"/>
        <w:left w:val="none" w:sz="0" w:space="0" w:color="auto"/>
        <w:bottom w:val="none" w:sz="0" w:space="0" w:color="auto"/>
        <w:right w:val="none" w:sz="0" w:space="0" w:color="auto"/>
      </w:divBdr>
    </w:div>
    <w:div w:id="2068449503">
      <w:bodyDiv w:val="1"/>
      <w:marLeft w:val="0"/>
      <w:marRight w:val="0"/>
      <w:marTop w:val="0"/>
      <w:marBottom w:val="0"/>
      <w:divBdr>
        <w:top w:val="none" w:sz="0" w:space="0" w:color="auto"/>
        <w:left w:val="none" w:sz="0" w:space="0" w:color="auto"/>
        <w:bottom w:val="none" w:sz="0" w:space="0" w:color="auto"/>
        <w:right w:val="none" w:sz="0" w:space="0" w:color="auto"/>
      </w:divBdr>
    </w:div>
    <w:div w:id="2068993059">
      <w:bodyDiv w:val="1"/>
      <w:marLeft w:val="0"/>
      <w:marRight w:val="0"/>
      <w:marTop w:val="0"/>
      <w:marBottom w:val="0"/>
      <w:divBdr>
        <w:top w:val="none" w:sz="0" w:space="0" w:color="auto"/>
        <w:left w:val="none" w:sz="0" w:space="0" w:color="auto"/>
        <w:bottom w:val="none" w:sz="0" w:space="0" w:color="auto"/>
        <w:right w:val="none" w:sz="0" w:space="0" w:color="auto"/>
      </w:divBdr>
    </w:div>
    <w:div w:id="2074421847">
      <w:bodyDiv w:val="1"/>
      <w:marLeft w:val="0"/>
      <w:marRight w:val="0"/>
      <w:marTop w:val="0"/>
      <w:marBottom w:val="0"/>
      <w:divBdr>
        <w:top w:val="none" w:sz="0" w:space="0" w:color="auto"/>
        <w:left w:val="none" w:sz="0" w:space="0" w:color="auto"/>
        <w:bottom w:val="none" w:sz="0" w:space="0" w:color="auto"/>
        <w:right w:val="none" w:sz="0" w:space="0" w:color="auto"/>
      </w:divBdr>
      <w:divsChild>
        <w:div w:id="722680285">
          <w:marLeft w:val="0"/>
          <w:marRight w:val="0"/>
          <w:marTop w:val="0"/>
          <w:marBottom w:val="0"/>
          <w:divBdr>
            <w:top w:val="none" w:sz="0" w:space="0" w:color="auto"/>
            <w:left w:val="none" w:sz="0" w:space="0" w:color="auto"/>
            <w:bottom w:val="none" w:sz="0" w:space="0" w:color="auto"/>
            <w:right w:val="none" w:sz="0" w:space="0" w:color="auto"/>
          </w:divBdr>
          <w:divsChild>
            <w:div w:id="320937073">
              <w:marLeft w:val="0"/>
              <w:marRight w:val="0"/>
              <w:marTop w:val="0"/>
              <w:marBottom w:val="0"/>
              <w:divBdr>
                <w:top w:val="none" w:sz="0" w:space="0" w:color="auto"/>
                <w:left w:val="none" w:sz="0" w:space="0" w:color="auto"/>
                <w:bottom w:val="none" w:sz="0" w:space="0" w:color="auto"/>
                <w:right w:val="none" w:sz="0" w:space="0" w:color="auto"/>
              </w:divBdr>
              <w:divsChild>
                <w:div w:id="1119690614">
                  <w:marLeft w:val="0"/>
                  <w:marRight w:val="0"/>
                  <w:marTop w:val="0"/>
                  <w:marBottom w:val="0"/>
                  <w:divBdr>
                    <w:top w:val="none" w:sz="0" w:space="0" w:color="auto"/>
                    <w:left w:val="none" w:sz="0" w:space="0" w:color="auto"/>
                    <w:bottom w:val="none" w:sz="0" w:space="0" w:color="auto"/>
                    <w:right w:val="none" w:sz="0" w:space="0" w:color="auto"/>
                  </w:divBdr>
                  <w:divsChild>
                    <w:div w:id="184446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9209259">
      <w:bodyDiv w:val="1"/>
      <w:marLeft w:val="0"/>
      <w:marRight w:val="0"/>
      <w:marTop w:val="0"/>
      <w:marBottom w:val="0"/>
      <w:divBdr>
        <w:top w:val="none" w:sz="0" w:space="0" w:color="auto"/>
        <w:left w:val="none" w:sz="0" w:space="0" w:color="auto"/>
        <w:bottom w:val="none" w:sz="0" w:space="0" w:color="auto"/>
        <w:right w:val="none" w:sz="0" w:space="0" w:color="auto"/>
      </w:divBdr>
    </w:div>
    <w:div w:id="2082406956">
      <w:bodyDiv w:val="1"/>
      <w:marLeft w:val="0"/>
      <w:marRight w:val="0"/>
      <w:marTop w:val="0"/>
      <w:marBottom w:val="0"/>
      <w:divBdr>
        <w:top w:val="none" w:sz="0" w:space="0" w:color="auto"/>
        <w:left w:val="none" w:sz="0" w:space="0" w:color="auto"/>
        <w:bottom w:val="none" w:sz="0" w:space="0" w:color="auto"/>
        <w:right w:val="none" w:sz="0" w:space="0" w:color="auto"/>
      </w:divBdr>
    </w:div>
    <w:div w:id="2084641149">
      <w:bodyDiv w:val="1"/>
      <w:marLeft w:val="0"/>
      <w:marRight w:val="0"/>
      <w:marTop w:val="0"/>
      <w:marBottom w:val="0"/>
      <w:divBdr>
        <w:top w:val="none" w:sz="0" w:space="0" w:color="auto"/>
        <w:left w:val="none" w:sz="0" w:space="0" w:color="auto"/>
        <w:bottom w:val="none" w:sz="0" w:space="0" w:color="auto"/>
        <w:right w:val="none" w:sz="0" w:space="0" w:color="auto"/>
      </w:divBdr>
    </w:div>
    <w:div w:id="2086410654">
      <w:bodyDiv w:val="1"/>
      <w:marLeft w:val="0"/>
      <w:marRight w:val="0"/>
      <w:marTop w:val="0"/>
      <w:marBottom w:val="0"/>
      <w:divBdr>
        <w:top w:val="none" w:sz="0" w:space="0" w:color="auto"/>
        <w:left w:val="none" w:sz="0" w:space="0" w:color="auto"/>
        <w:bottom w:val="none" w:sz="0" w:space="0" w:color="auto"/>
        <w:right w:val="none" w:sz="0" w:space="0" w:color="auto"/>
      </w:divBdr>
      <w:divsChild>
        <w:div w:id="1397629697">
          <w:marLeft w:val="0"/>
          <w:marRight w:val="0"/>
          <w:marTop w:val="0"/>
          <w:marBottom w:val="0"/>
          <w:divBdr>
            <w:top w:val="none" w:sz="0" w:space="0" w:color="auto"/>
            <w:left w:val="none" w:sz="0" w:space="0" w:color="auto"/>
            <w:bottom w:val="none" w:sz="0" w:space="0" w:color="auto"/>
            <w:right w:val="none" w:sz="0" w:space="0" w:color="auto"/>
          </w:divBdr>
          <w:divsChild>
            <w:div w:id="1222255964">
              <w:marLeft w:val="0"/>
              <w:marRight w:val="0"/>
              <w:marTop w:val="0"/>
              <w:marBottom w:val="0"/>
              <w:divBdr>
                <w:top w:val="none" w:sz="0" w:space="0" w:color="auto"/>
                <w:left w:val="none" w:sz="0" w:space="0" w:color="auto"/>
                <w:bottom w:val="none" w:sz="0" w:space="0" w:color="auto"/>
                <w:right w:val="none" w:sz="0" w:space="0" w:color="auto"/>
              </w:divBdr>
              <w:divsChild>
                <w:div w:id="1506239050">
                  <w:marLeft w:val="0"/>
                  <w:marRight w:val="0"/>
                  <w:marTop w:val="0"/>
                  <w:marBottom w:val="0"/>
                  <w:divBdr>
                    <w:top w:val="none" w:sz="0" w:space="0" w:color="auto"/>
                    <w:left w:val="none" w:sz="0" w:space="0" w:color="auto"/>
                    <w:bottom w:val="none" w:sz="0" w:space="0" w:color="auto"/>
                    <w:right w:val="none" w:sz="0" w:space="0" w:color="auto"/>
                  </w:divBdr>
                  <w:divsChild>
                    <w:div w:id="747770466">
                      <w:marLeft w:val="0"/>
                      <w:marRight w:val="0"/>
                      <w:marTop w:val="0"/>
                      <w:marBottom w:val="0"/>
                      <w:divBdr>
                        <w:top w:val="none" w:sz="0" w:space="0" w:color="auto"/>
                        <w:left w:val="none" w:sz="0" w:space="0" w:color="auto"/>
                        <w:bottom w:val="none" w:sz="0" w:space="0" w:color="auto"/>
                        <w:right w:val="none" w:sz="0" w:space="0" w:color="auto"/>
                      </w:divBdr>
                      <w:divsChild>
                        <w:div w:id="1930889308">
                          <w:marLeft w:val="0"/>
                          <w:marRight w:val="0"/>
                          <w:marTop w:val="0"/>
                          <w:marBottom w:val="0"/>
                          <w:divBdr>
                            <w:top w:val="none" w:sz="0" w:space="0" w:color="auto"/>
                            <w:left w:val="none" w:sz="0" w:space="0" w:color="auto"/>
                            <w:bottom w:val="none" w:sz="0" w:space="0" w:color="auto"/>
                            <w:right w:val="none" w:sz="0" w:space="0" w:color="auto"/>
                          </w:divBdr>
                          <w:divsChild>
                            <w:div w:id="111359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415218">
      <w:bodyDiv w:val="1"/>
      <w:marLeft w:val="0"/>
      <w:marRight w:val="0"/>
      <w:marTop w:val="0"/>
      <w:marBottom w:val="0"/>
      <w:divBdr>
        <w:top w:val="none" w:sz="0" w:space="0" w:color="auto"/>
        <w:left w:val="none" w:sz="0" w:space="0" w:color="auto"/>
        <w:bottom w:val="none" w:sz="0" w:space="0" w:color="auto"/>
        <w:right w:val="none" w:sz="0" w:space="0" w:color="auto"/>
      </w:divBdr>
    </w:div>
    <w:div w:id="2090270791">
      <w:bodyDiv w:val="1"/>
      <w:marLeft w:val="0"/>
      <w:marRight w:val="0"/>
      <w:marTop w:val="0"/>
      <w:marBottom w:val="0"/>
      <w:divBdr>
        <w:top w:val="none" w:sz="0" w:space="0" w:color="auto"/>
        <w:left w:val="none" w:sz="0" w:space="0" w:color="auto"/>
        <w:bottom w:val="none" w:sz="0" w:space="0" w:color="auto"/>
        <w:right w:val="none" w:sz="0" w:space="0" w:color="auto"/>
      </w:divBdr>
    </w:div>
    <w:div w:id="2100592475">
      <w:bodyDiv w:val="1"/>
      <w:marLeft w:val="0"/>
      <w:marRight w:val="0"/>
      <w:marTop w:val="0"/>
      <w:marBottom w:val="0"/>
      <w:divBdr>
        <w:top w:val="none" w:sz="0" w:space="0" w:color="auto"/>
        <w:left w:val="none" w:sz="0" w:space="0" w:color="auto"/>
        <w:bottom w:val="none" w:sz="0" w:space="0" w:color="auto"/>
        <w:right w:val="none" w:sz="0" w:space="0" w:color="auto"/>
      </w:divBdr>
    </w:div>
    <w:div w:id="2104913766">
      <w:bodyDiv w:val="1"/>
      <w:marLeft w:val="0"/>
      <w:marRight w:val="0"/>
      <w:marTop w:val="0"/>
      <w:marBottom w:val="0"/>
      <w:divBdr>
        <w:top w:val="none" w:sz="0" w:space="0" w:color="auto"/>
        <w:left w:val="none" w:sz="0" w:space="0" w:color="auto"/>
        <w:bottom w:val="none" w:sz="0" w:space="0" w:color="auto"/>
        <w:right w:val="none" w:sz="0" w:space="0" w:color="auto"/>
      </w:divBdr>
    </w:div>
    <w:div w:id="2107462926">
      <w:bodyDiv w:val="1"/>
      <w:marLeft w:val="0"/>
      <w:marRight w:val="0"/>
      <w:marTop w:val="0"/>
      <w:marBottom w:val="0"/>
      <w:divBdr>
        <w:top w:val="none" w:sz="0" w:space="0" w:color="auto"/>
        <w:left w:val="none" w:sz="0" w:space="0" w:color="auto"/>
        <w:bottom w:val="none" w:sz="0" w:space="0" w:color="auto"/>
        <w:right w:val="none" w:sz="0" w:space="0" w:color="auto"/>
      </w:divBdr>
    </w:div>
    <w:div w:id="2108193451">
      <w:bodyDiv w:val="1"/>
      <w:marLeft w:val="0"/>
      <w:marRight w:val="0"/>
      <w:marTop w:val="0"/>
      <w:marBottom w:val="0"/>
      <w:divBdr>
        <w:top w:val="none" w:sz="0" w:space="0" w:color="auto"/>
        <w:left w:val="none" w:sz="0" w:space="0" w:color="auto"/>
        <w:bottom w:val="none" w:sz="0" w:space="0" w:color="auto"/>
        <w:right w:val="none" w:sz="0" w:space="0" w:color="auto"/>
      </w:divBdr>
      <w:divsChild>
        <w:div w:id="1240481179">
          <w:marLeft w:val="547"/>
          <w:marRight w:val="0"/>
          <w:marTop w:val="0"/>
          <w:marBottom w:val="0"/>
          <w:divBdr>
            <w:top w:val="none" w:sz="0" w:space="0" w:color="auto"/>
            <w:left w:val="none" w:sz="0" w:space="0" w:color="auto"/>
            <w:bottom w:val="none" w:sz="0" w:space="0" w:color="auto"/>
            <w:right w:val="none" w:sz="0" w:space="0" w:color="auto"/>
          </w:divBdr>
        </w:div>
      </w:divsChild>
    </w:div>
    <w:div w:id="2112700756">
      <w:bodyDiv w:val="1"/>
      <w:marLeft w:val="0"/>
      <w:marRight w:val="0"/>
      <w:marTop w:val="0"/>
      <w:marBottom w:val="0"/>
      <w:divBdr>
        <w:top w:val="none" w:sz="0" w:space="0" w:color="auto"/>
        <w:left w:val="none" w:sz="0" w:space="0" w:color="auto"/>
        <w:bottom w:val="none" w:sz="0" w:space="0" w:color="auto"/>
        <w:right w:val="none" w:sz="0" w:space="0" w:color="auto"/>
      </w:divBdr>
    </w:div>
    <w:div w:id="2119133651">
      <w:bodyDiv w:val="1"/>
      <w:marLeft w:val="0"/>
      <w:marRight w:val="0"/>
      <w:marTop w:val="0"/>
      <w:marBottom w:val="0"/>
      <w:divBdr>
        <w:top w:val="none" w:sz="0" w:space="0" w:color="auto"/>
        <w:left w:val="none" w:sz="0" w:space="0" w:color="auto"/>
        <w:bottom w:val="none" w:sz="0" w:space="0" w:color="auto"/>
        <w:right w:val="none" w:sz="0" w:space="0" w:color="auto"/>
      </w:divBdr>
      <w:divsChild>
        <w:div w:id="1250429849">
          <w:marLeft w:val="547"/>
          <w:marRight w:val="0"/>
          <w:marTop w:val="0"/>
          <w:marBottom w:val="0"/>
          <w:divBdr>
            <w:top w:val="none" w:sz="0" w:space="0" w:color="auto"/>
            <w:left w:val="none" w:sz="0" w:space="0" w:color="auto"/>
            <w:bottom w:val="none" w:sz="0" w:space="0" w:color="auto"/>
            <w:right w:val="none" w:sz="0" w:space="0" w:color="auto"/>
          </w:divBdr>
        </w:div>
      </w:divsChild>
    </w:div>
    <w:div w:id="2128811355">
      <w:bodyDiv w:val="1"/>
      <w:marLeft w:val="0"/>
      <w:marRight w:val="0"/>
      <w:marTop w:val="0"/>
      <w:marBottom w:val="0"/>
      <w:divBdr>
        <w:top w:val="none" w:sz="0" w:space="0" w:color="auto"/>
        <w:left w:val="none" w:sz="0" w:space="0" w:color="auto"/>
        <w:bottom w:val="none" w:sz="0" w:space="0" w:color="auto"/>
        <w:right w:val="none" w:sz="0" w:space="0" w:color="auto"/>
      </w:divBdr>
    </w:div>
    <w:div w:id="2130122284">
      <w:bodyDiv w:val="1"/>
      <w:marLeft w:val="0"/>
      <w:marRight w:val="0"/>
      <w:marTop w:val="0"/>
      <w:marBottom w:val="0"/>
      <w:divBdr>
        <w:top w:val="none" w:sz="0" w:space="0" w:color="auto"/>
        <w:left w:val="none" w:sz="0" w:space="0" w:color="auto"/>
        <w:bottom w:val="none" w:sz="0" w:space="0" w:color="auto"/>
        <w:right w:val="none" w:sz="0" w:space="0" w:color="auto"/>
      </w:divBdr>
    </w:div>
    <w:div w:id="2136829436">
      <w:bodyDiv w:val="1"/>
      <w:marLeft w:val="0"/>
      <w:marRight w:val="0"/>
      <w:marTop w:val="0"/>
      <w:marBottom w:val="0"/>
      <w:divBdr>
        <w:top w:val="none" w:sz="0" w:space="0" w:color="auto"/>
        <w:left w:val="none" w:sz="0" w:space="0" w:color="auto"/>
        <w:bottom w:val="none" w:sz="0" w:space="0" w:color="auto"/>
        <w:right w:val="none" w:sz="0" w:space="0" w:color="auto"/>
      </w:divBdr>
      <w:divsChild>
        <w:div w:id="517086605">
          <w:marLeft w:val="0"/>
          <w:marRight w:val="0"/>
          <w:marTop w:val="0"/>
          <w:marBottom w:val="0"/>
          <w:divBdr>
            <w:top w:val="none" w:sz="0" w:space="0" w:color="auto"/>
            <w:left w:val="none" w:sz="0" w:space="0" w:color="auto"/>
            <w:bottom w:val="none" w:sz="0" w:space="0" w:color="auto"/>
            <w:right w:val="none" w:sz="0" w:space="0" w:color="auto"/>
          </w:divBdr>
        </w:div>
        <w:div w:id="929267614">
          <w:marLeft w:val="0"/>
          <w:marRight w:val="0"/>
          <w:marTop w:val="0"/>
          <w:marBottom w:val="0"/>
          <w:divBdr>
            <w:top w:val="none" w:sz="0" w:space="0" w:color="auto"/>
            <w:left w:val="none" w:sz="0" w:space="0" w:color="auto"/>
            <w:bottom w:val="none" w:sz="0" w:space="0" w:color="auto"/>
            <w:right w:val="none" w:sz="0" w:space="0" w:color="auto"/>
          </w:divBdr>
        </w:div>
      </w:divsChild>
    </w:div>
    <w:div w:id="2137333028">
      <w:bodyDiv w:val="1"/>
      <w:marLeft w:val="0"/>
      <w:marRight w:val="0"/>
      <w:marTop w:val="0"/>
      <w:marBottom w:val="0"/>
      <w:divBdr>
        <w:top w:val="none" w:sz="0" w:space="0" w:color="auto"/>
        <w:left w:val="none" w:sz="0" w:space="0" w:color="auto"/>
        <w:bottom w:val="none" w:sz="0" w:space="0" w:color="auto"/>
        <w:right w:val="none" w:sz="0" w:space="0" w:color="auto"/>
      </w:divBdr>
    </w:div>
    <w:div w:id="2138330316">
      <w:bodyDiv w:val="1"/>
      <w:marLeft w:val="0"/>
      <w:marRight w:val="0"/>
      <w:marTop w:val="0"/>
      <w:marBottom w:val="0"/>
      <w:divBdr>
        <w:top w:val="none" w:sz="0" w:space="0" w:color="auto"/>
        <w:left w:val="none" w:sz="0" w:space="0" w:color="auto"/>
        <w:bottom w:val="none" w:sz="0" w:space="0" w:color="auto"/>
        <w:right w:val="none" w:sz="0" w:space="0" w:color="auto"/>
      </w:divBdr>
    </w:div>
    <w:div w:id="2141531645">
      <w:bodyDiv w:val="1"/>
      <w:marLeft w:val="0"/>
      <w:marRight w:val="0"/>
      <w:marTop w:val="0"/>
      <w:marBottom w:val="0"/>
      <w:divBdr>
        <w:top w:val="none" w:sz="0" w:space="0" w:color="auto"/>
        <w:left w:val="none" w:sz="0" w:space="0" w:color="auto"/>
        <w:bottom w:val="none" w:sz="0" w:space="0" w:color="auto"/>
        <w:right w:val="none" w:sz="0" w:space="0" w:color="auto"/>
      </w:divBdr>
    </w:div>
    <w:div w:id="2143694043">
      <w:bodyDiv w:val="1"/>
      <w:marLeft w:val="0"/>
      <w:marRight w:val="0"/>
      <w:marTop w:val="0"/>
      <w:marBottom w:val="0"/>
      <w:divBdr>
        <w:top w:val="none" w:sz="0" w:space="0" w:color="auto"/>
        <w:left w:val="none" w:sz="0" w:space="0" w:color="auto"/>
        <w:bottom w:val="none" w:sz="0" w:space="0" w:color="auto"/>
        <w:right w:val="none" w:sz="0" w:space="0" w:color="auto"/>
      </w:divBdr>
    </w:div>
    <w:div w:id="2147237370">
      <w:bodyDiv w:val="1"/>
      <w:marLeft w:val="0"/>
      <w:marRight w:val="0"/>
      <w:marTop w:val="0"/>
      <w:marBottom w:val="0"/>
      <w:divBdr>
        <w:top w:val="none" w:sz="0" w:space="0" w:color="auto"/>
        <w:left w:val="none" w:sz="0" w:space="0" w:color="auto"/>
        <w:bottom w:val="none" w:sz="0" w:space="0" w:color="auto"/>
        <w:right w:val="none" w:sz="0" w:space="0" w:color="auto"/>
      </w:divBdr>
      <w:divsChild>
        <w:div w:id="2145124936">
          <w:marLeft w:val="0"/>
          <w:marRight w:val="0"/>
          <w:marTop w:val="0"/>
          <w:marBottom w:val="0"/>
          <w:divBdr>
            <w:top w:val="none" w:sz="0" w:space="0" w:color="auto"/>
            <w:left w:val="none" w:sz="0" w:space="0" w:color="auto"/>
            <w:bottom w:val="none" w:sz="0" w:space="0" w:color="auto"/>
            <w:right w:val="none" w:sz="0" w:space="0" w:color="auto"/>
          </w:divBdr>
          <w:divsChild>
            <w:div w:id="2059819434">
              <w:marLeft w:val="0"/>
              <w:marRight w:val="0"/>
              <w:marTop w:val="0"/>
              <w:marBottom w:val="0"/>
              <w:divBdr>
                <w:top w:val="none" w:sz="0" w:space="0" w:color="auto"/>
                <w:left w:val="none" w:sz="0" w:space="0" w:color="auto"/>
                <w:bottom w:val="none" w:sz="0" w:space="0" w:color="auto"/>
                <w:right w:val="none" w:sz="0" w:space="0" w:color="auto"/>
              </w:divBdr>
              <w:divsChild>
                <w:div w:id="1693800284">
                  <w:marLeft w:val="0"/>
                  <w:marRight w:val="0"/>
                  <w:marTop w:val="0"/>
                  <w:marBottom w:val="0"/>
                  <w:divBdr>
                    <w:top w:val="none" w:sz="0" w:space="0" w:color="auto"/>
                    <w:left w:val="none" w:sz="0" w:space="0" w:color="auto"/>
                    <w:bottom w:val="none" w:sz="0" w:space="0" w:color="auto"/>
                    <w:right w:val="none" w:sz="0" w:space="0" w:color="auto"/>
                  </w:divBdr>
                  <w:divsChild>
                    <w:div w:id="1990673198">
                      <w:marLeft w:val="0"/>
                      <w:marRight w:val="0"/>
                      <w:marTop w:val="0"/>
                      <w:marBottom w:val="0"/>
                      <w:divBdr>
                        <w:top w:val="none" w:sz="0" w:space="0" w:color="auto"/>
                        <w:left w:val="none" w:sz="0" w:space="0" w:color="auto"/>
                        <w:bottom w:val="none" w:sz="0" w:space="0" w:color="auto"/>
                        <w:right w:val="none" w:sz="0" w:space="0" w:color="auto"/>
                      </w:divBdr>
                      <w:divsChild>
                        <w:div w:id="200749993">
                          <w:marLeft w:val="0"/>
                          <w:marRight w:val="0"/>
                          <w:marTop w:val="0"/>
                          <w:marBottom w:val="0"/>
                          <w:divBdr>
                            <w:top w:val="none" w:sz="0" w:space="0" w:color="auto"/>
                            <w:left w:val="none" w:sz="0" w:space="0" w:color="auto"/>
                            <w:bottom w:val="none" w:sz="0" w:space="0" w:color="auto"/>
                            <w:right w:val="none" w:sz="0" w:space="0" w:color="auto"/>
                          </w:divBdr>
                          <w:divsChild>
                            <w:div w:id="621038798">
                              <w:marLeft w:val="0"/>
                              <w:marRight w:val="0"/>
                              <w:marTop w:val="0"/>
                              <w:marBottom w:val="0"/>
                              <w:divBdr>
                                <w:top w:val="none" w:sz="0" w:space="0" w:color="auto"/>
                                <w:left w:val="none" w:sz="0" w:space="0" w:color="auto"/>
                                <w:bottom w:val="none" w:sz="0" w:space="0" w:color="auto"/>
                                <w:right w:val="none" w:sz="0" w:space="0" w:color="auto"/>
                              </w:divBdr>
                              <w:divsChild>
                                <w:div w:id="1698965034">
                                  <w:marLeft w:val="0"/>
                                  <w:marRight w:val="0"/>
                                  <w:marTop w:val="0"/>
                                  <w:marBottom w:val="0"/>
                                  <w:divBdr>
                                    <w:top w:val="none" w:sz="0" w:space="0" w:color="auto"/>
                                    <w:left w:val="none" w:sz="0" w:space="0" w:color="auto"/>
                                    <w:bottom w:val="none" w:sz="0" w:space="0" w:color="auto"/>
                                    <w:right w:val="none" w:sz="0" w:space="0" w:color="auto"/>
                                  </w:divBdr>
                                  <w:divsChild>
                                    <w:div w:id="43355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PPM">
  <a:themeElements>
    <a:clrScheme name="Personalizado 3">
      <a:dk1>
        <a:srgbClr val="1F1E1D"/>
      </a:dk1>
      <a:lt1>
        <a:srgbClr val="FFFFFF"/>
      </a:lt1>
      <a:dk2>
        <a:srgbClr val="073340"/>
      </a:dk2>
      <a:lt2>
        <a:srgbClr val="E7E6E6"/>
      </a:lt2>
      <a:accent1>
        <a:srgbClr val="2CA09A"/>
      </a:accent1>
      <a:accent2>
        <a:srgbClr val="F08302"/>
      </a:accent2>
      <a:accent3>
        <a:srgbClr val="55515C"/>
      </a:accent3>
      <a:accent4>
        <a:srgbClr val="00B3D4"/>
      </a:accent4>
      <a:accent5>
        <a:srgbClr val="FCB342"/>
      </a:accent5>
      <a:accent6>
        <a:srgbClr val="FEE060"/>
      </a:accent6>
      <a:hlink>
        <a:srgbClr val="209EB5"/>
      </a:hlink>
      <a:folHlink>
        <a:srgbClr val="C1C5C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8A7551-24D1-49FF-98A0-7A39F311D964}">
  <we:reference id="WA104380955" version="3.16.2.1" store="Omex" storeType="OMEX"/>
  <we:alternateReferences>
    <we:reference id="WA104380955" version="3.16.2.1" store="WA104380955"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78d2a7e-7d20-45cf-b95a-24b7c9d6c8da" xsi:nil="true"/>
    <lcf76f155ced4ddcb4097134ff3c332f xmlns="d95a5756-7e5a-4b66-8885-ced4e72b4a01">
      <Terms xmlns="http://schemas.microsoft.com/office/infopath/2007/PartnerControls"/>
    </lcf76f155ced4ddcb4097134ff3c332f>
    <Topic xmlns="d95a5756-7e5a-4b66-8885-ced4e72b4a0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8A1161E8C31AF43BE87FA6D8AF8DE6C" ma:contentTypeVersion="17" ma:contentTypeDescription="Create a new document." ma:contentTypeScope="" ma:versionID="e2ce4e3947bc2da56f409368510d8039">
  <xsd:schema xmlns:xsd="http://www.w3.org/2001/XMLSchema" xmlns:xs="http://www.w3.org/2001/XMLSchema" xmlns:p="http://schemas.microsoft.com/office/2006/metadata/properties" xmlns:ns2="d95a5756-7e5a-4b66-8885-ced4e72b4a01" xmlns:ns3="678d2a7e-7d20-45cf-b95a-24b7c9d6c8da" targetNamespace="http://schemas.microsoft.com/office/2006/metadata/properties" ma:root="true" ma:fieldsID="10c006b6fb06ad51419e2ae702ddea5e" ns2:_="" ns3:_="">
    <xsd:import namespace="d95a5756-7e5a-4b66-8885-ced4e72b4a01"/>
    <xsd:import namespace="678d2a7e-7d20-45cf-b95a-24b7c9d6c8d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element ref="ns3:SharedWithUsers" minOccurs="0"/>
                <xsd:element ref="ns3:SharedWithDetails" minOccurs="0"/>
                <xsd:element ref="ns2:MediaServiceSearchProperties" minOccurs="0"/>
                <xsd:element ref="ns2:Topic"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a5756-7e5a-4b66-8885-ced4e72b4a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04e42f4a-5d96-4c36-a7d6-0a76d976e537"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Topic" ma:index="23" nillable="true" ma:displayName="Original folder" ma:format="Dropdown" ma:internalName="Topic">
      <xsd:simpleType>
        <xsd:restriction base="dms:Text">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8d2a7e-7d20-45cf-b95a-24b7c9d6c8da"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a7876d7f-53e8-4bbe-b931-19dee9260193}" ma:internalName="TaxCatchAll" ma:showField="CatchAllData" ma:web="678d2a7e-7d20-45cf-b95a-24b7c9d6c8da">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735406-95FF-493B-AC8C-946CC44E68B2}">
  <ds:schemaRefs>
    <ds:schemaRef ds:uri="http://schemas.microsoft.com/sharepoint/v3/contenttype/forms"/>
  </ds:schemaRefs>
</ds:datastoreItem>
</file>

<file path=customXml/itemProps2.xml><?xml version="1.0" encoding="utf-8"?>
<ds:datastoreItem xmlns:ds="http://schemas.openxmlformats.org/officeDocument/2006/customXml" ds:itemID="{E8709B3C-E82A-4ADC-A614-F92A5ECD78B9}">
  <ds:schemaRefs>
    <ds:schemaRef ds:uri="http://schemas.microsoft.com/office/2006/metadata/properties"/>
    <ds:schemaRef ds:uri="http://schemas.microsoft.com/office/infopath/2007/PartnerControls"/>
    <ds:schemaRef ds:uri="678d2a7e-7d20-45cf-b95a-24b7c9d6c8da"/>
    <ds:schemaRef ds:uri="d95a5756-7e5a-4b66-8885-ced4e72b4a01"/>
  </ds:schemaRefs>
</ds:datastoreItem>
</file>

<file path=customXml/itemProps3.xml><?xml version="1.0" encoding="utf-8"?>
<ds:datastoreItem xmlns:ds="http://schemas.openxmlformats.org/officeDocument/2006/customXml" ds:itemID="{9A3BA17C-7721-4132-BE7E-200B79F46098}">
  <ds:schemaRefs>
    <ds:schemaRef ds:uri="http://schemas.openxmlformats.org/officeDocument/2006/bibliography"/>
  </ds:schemaRefs>
</ds:datastoreItem>
</file>

<file path=customXml/itemProps4.xml><?xml version="1.0" encoding="utf-8"?>
<ds:datastoreItem xmlns:ds="http://schemas.openxmlformats.org/officeDocument/2006/customXml" ds:itemID="{63044CC3-76EA-4FEA-8888-D6C37D7172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5a5756-7e5a-4b66-8885-ced4e72b4a01"/>
    <ds:schemaRef ds:uri="678d2a7e-7d20-45cf-b95a-24b7c9d6c8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8badb7b-9383-42af-8dcc-46371ac84270}" enabled="0" method="" siteId="{88badb7b-9383-42af-8dcc-46371ac84270}" removed="1"/>
</clbl:labelList>
</file>

<file path=docProps/app.xml><?xml version="1.0" encoding="utf-8"?>
<Properties xmlns="http://schemas.openxmlformats.org/officeDocument/2006/extended-properties" xmlns:vt="http://schemas.openxmlformats.org/officeDocument/2006/docPropsVTypes">
  <Template>Normal</Template>
  <TotalTime>3</TotalTime>
  <Pages>1</Pages>
  <Words>313</Words>
  <Characters>1636</Characters>
  <Application>Microsoft Office Word</Application>
  <DocSecurity>0</DocSecurity>
  <Lines>13</Lines>
  <Paragraphs>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946</CharactersWithSpaces>
  <SharedDoc>false</SharedDoc>
  <HLinks>
    <vt:vector size="774" baseType="variant">
      <vt:variant>
        <vt:i4>2818133</vt:i4>
      </vt:variant>
      <vt:variant>
        <vt:i4>1317</vt:i4>
      </vt:variant>
      <vt:variant>
        <vt:i4>0</vt:i4>
      </vt:variant>
      <vt:variant>
        <vt:i4>5</vt:i4>
      </vt:variant>
      <vt:variant>
        <vt:lpwstr>https://www.etui.org/sites/default/files/2024-01/What%E2%80%99s a woman%E2%80%99s job-Mapping the contribution of feminisation to gender gaps across Europe_2024.pdf</vt:lpwstr>
      </vt:variant>
      <vt:variant>
        <vt:lpwstr/>
      </vt:variant>
      <vt:variant>
        <vt:i4>5963863</vt:i4>
      </vt:variant>
      <vt:variant>
        <vt:i4>1314</vt:i4>
      </vt:variant>
      <vt:variant>
        <vt:i4>0</vt:i4>
      </vt:variant>
      <vt:variant>
        <vt:i4>5</vt:i4>
      </vt:variant>
      <vt:variant>
        <vt:lpwstr>https://www.wgea.gov.au/sites/default/files/documents/guide-to-gender-pay-equity.pdf</vt:lpwstr>
      </vt:variant>
      <vt:variant>
        <vt:lpwstr/>
      </vt:variant>
      <vt:variant>
        <vt:i4>8257647</vt:i4>
      </vt:variant>
      <vt:variant>
        <vt:i4>1311</vt:i4>
      </vt:variant>
      <vt:variant>
        <vt:i4>0</vt:i4>
      </vt:variant>
      <vt:variant>
        <vt:i4>5</vt:i4>
      </vt:variant>
      <vt:variant>
        <vt:lpwstr>https://www.wgea.gov.au/sites/default/files/documents/Guide to Australian Standards on gender-inclusive job evaluation and grading.pdf</vt:lpwstr>
      </vt:variant>
      <vt:variant>
        <vt:lpwstr/>
      </vt:variant>
      <vt:variant>
        <vt:i4>6488111</vt:i4>
      </vt:variant>
      <vt:variant>
        <vt:i4>1308</vt:i4>
      </vt:variant>
      <vt:variant>
        <vt:i4>0</vt:i4>
      </vt:variant>
      <vt:variant>
        <vt:i4>5</vt:i4>
      </vt:variant>
      <vt:variant>
        <vt:lpwstr>https://doi.org/10.1093/sp/jxaa032</vt:lpwstr>
      </vt:variant>
      <vt:variant>
        <vt:lpwstr/>
      </vt:variant>
      <vt:variant>
        <vt:i4>6488178</vt:i4>
      </vt:variant>
      <vt:variant>
        <vt:i4>1305</vt:i4>
      </vt:variant>
      <vt:variant>
        <vt:i4>0</vt:i4>
      </vt:variant>
      <vt:variant>
        <vt:i4>5</vt:i4>
      </vt:variant>
      <vt:variant>
        <vt:lpwstr>https://www.unison.org.uk/content/uploads/2019/12/Job-evaluation-schemes-November-2023.pdf</vt:lpwstr>
      </vt:variant>
      <vt:variant>
        <vt:lpwstr/>
      </vt:variant>
      <vt:variant>
        <vt:i4>5308495</vt:i4>
      </vt:variant>
      <vt:variant>
        <vt:i4>1302</vt:i4>
      </vt:variant>
      <vt:variant>
        <vt:i4>0</vt:i4>
      </vt:variant>
      <vt:variant>
        <vt:i4>5</vt:i4>
      </vt:variant>
      <vt:variant>
        <vt:lpwstr>https://staffupdates.glasgow.gov.uk/media/8033/Job-Evaluation-scheme-3rd-edition/pdf/SJC_Job_Evaluation_Scheme_3rd_Edition_Amended_-_23_April_2024.pdf?m=1729773057193</vt:lpwstr>
      </vt:variant>
      <vt:variant>
        <vt:lpwstr/>
      </vt:variant>
      <vt:variant>
        <vt:i4>3670037</vt:i4>
      </vt:variant>
      <vt:variant>
        <vt:i4>1299</vt:i4>
      </vt:variant>
      <vt:variant>
        <vt:i4>0</vt:i4>
      </vt:variant>
      <vt:variant>
        <vt:i4>5</vt:i4>
      </vt:variant>
      <vt:variant>
        <vt:lpwstr>https://www.epsu.org/sites/default/files/article/files/GP_Pay transparency and role of gender EPSU-ETUI report June 2021.pdf</vt:lpwstr>
      </vt:variant>
      <vt:variant>
        <vt:lpwstr/>
      </vt:variant>
      <vt:variant>
        <vt:i4>3407982</vt:i4>
      </vt:variant>
      <vt:variant>
        <vt:i4>1296</vt:i4>
      </vt:variant>
      <vt:variant>
        <vt:i4>0</vt:i4>
      </vt:variant>
      <vt:variant>
        <vt:i4>5</vt:i4>
      </vt:variant>
      <vt:variant>
        <vt:lpwstr>https://payequity.gov.on.ca/diytoolkit/</vt:lpwstr>
      </vt:variant>
      <vt:variant>
        <vt:lpwstr/>
      </vt:variant>
      <vt:variant>
        <vt:i4>4915310</vt:i4>
      </vt:variant>
      <vt:variant>
        <vt:i4>1293</vt:i4>
      </vt:variant>
      <vt:variant>
        <vt:i4>0</vt:i4>
      </vt:variant>
      <vt:variant>
        <vt:i4>5</vt:i4>
      </vt:variant>
      <vt:variant>
        <vt:lpwstr>https://igvm-iefh.belgium.be/sites/default/files/media/documents/39 - Checklist_ENG.pdf</vt:lpwstr>
      </vt:variant>
      <vt:variant>
        <vt:lpwstr/>
      </vt:variant>
      <vt:variant>
        <vt:i4>44</vt:i4>
      </vt:variant>
      <vt:variant>
        <vt:i4>1290</vt:i4>
      </vt:variant>
      <vt:variant>
        <vt:i4>0</vt:i4>
      </vt:variant>
      <vt:variant>
        <vt:i4>5</vt:i4>
      </vt:variant>
      <vt:variant>
        <vt:lpwstr>https://www.oecd.org/en/publications/reporting-gender-pay-gaps-in-oecd-countries_ea13aa68-en.html</vt:lpwstr>
      </vt:variant>
      <vt:variant>
        <vt:lpwstr/>
      </vt:variant>
      <vt:variant>
        <vt:i4>6881362</vt:i4>
      </vt:variant>
      <vt:variant>
        <vt:i4>1287</vt:i4>
      </vt:variant>
      <vt:variant>
        <vt:i4>0</vt:i4>
      </vt:variant>
      <vt:variant>
        <vt:i4>5</vt:i4>
      </vt:variant>
      <vt:variant>
        <vt:lpwstr>https://www.oecd.org/content/dam/oecd/en/publications/reports/2022/11/same-skills-different-pay_af307ff8/a4d18506-en.pdf</vt:lpwstr>
      </vt:variant>
      <vt:variant>
        <vt:lpwstr/>
      </vt:variant>
      <vt:variant>
        <vt:i4>4587557</vt:i4>
      </vt:variant>
      <vt:variant>
        <vt:i4>1284</vt:i4>
      </vt:variant>
      <vt:variant>
        <vt:i4>0</vt:i4>
      </vt:variant>
      <vt:variant>
        <vt:i4>5</vt:i4>
      </vt:variant>
      <vt:variant>
        <vt:lpwstr>https://www.oecd.org/en/publications/pay-transparency-tools-to-close-the-gender-wage-gap_eba5b91d-en.html</vt:lpwstr>
      </vt:variant>
      <vt:variant>
        <vt:lpwstr/>
      </vt:variant>
      <vt:variant>
        <vt:i4>524371</vt:i4>
      </vt:variant>
      <vt:variant>
        <vt:i4>1281</vt:i4>
      </vt:variant>
      <vt:variant>
        <vt:i4>0</vt:i4>
      </vt:variant>
      <vt:variant>
        <vt:i4>5</vt:i4>
      </vt:variant>
      <vt:variant>
        <vt:lpwstr>https://oecd-opsi.org/wp-content/uploads/2023/03/Factor-Plan-Te-Orowaru-1.pdf</vt:lpwstr>
      </vt:variant>
      <vt:variant>
        <vt:lpwstr/>
      </vt:variant>
      <vt:variant>
        <vt:i4>2097207</vt:i4>
      </vt:variant>
      <vt:variant>
        <vt:i4>1278</vt:i4>
      </vt:variant>
      <vt:variant>
        <vt:i4>0</vt:i4>
      </vt:variant>
      <vt:variant>
        <vt:i4>5</vt:i4>
      </vt:variant>
      <vt:variant>
        <vt:lpwstr>https://oecd-opsi.org/wp-content/uploads/2023/03/Questionnaire-Te-Orowaru-1.pdf</vt:lpwstr>
      </vt:variant>
      <vt:variant>
        <vt:lpwstr/>
      </vt:variant>
      <vt:variant>
        <vt:i4>7536684</vt:i4>
      </vt:variant>
      <vt:variant>
        <vt:i4>1275</vt:i4>
      </vt:variant>
      <vt:variant>
        <vt:i4>0</vt:i4>
      </vt:variant>
      <vt:variant>
        <vt:i4>5</vt:i4>
      </vt:variant>
      <vt:variant>
        <vt:lpwstr>https://doi.org/10.3167/latiss.2024.170305</vt:lpwstr>
      </vt:variant>
      <vt:variant>
        <vt:lpwstr/>
      </vt:variant>
      <vt:variant>
        <vt:i4>7864370</vt:i4>
      </vt:variant>
      <vt:variant>
        <vt:i4>1272</vt:i4>
      </vt:variant>
      <vt:variant>
        <vt:i4>0</vt:i4>
      </vt:variant>
      <vt:variant>
        <vt:i4>5</vt:i4>
      </vt:variant>
      <vt:variant>
        <vt:lpwstr>https://www.igualdadenlaempresa.es/asesoramiento/herramientas-igualdad/docs/Job_Evaluation_Tool_User_Guide.pdf</vt:lpwstr>
      </vt:variant>
      <vt:variant>
        <vt:lpwstr/>
      </vt:variant>
      <vt:variant>
        <vt:i4>5046351</vt:i4>
      </vt:variant>
      <vt:variant>
        <vt:i4>1269</vt:i4>
      </vt:variant>
      <vt:variant>
        <vt:i4>0</vt:i4>
      </vt:variant>
      <vt:variant>
        <vt:i4>5</vt:i4>
      </vt:variant>
      <vt:variant>
        <vt:lpwstr>https://www.ceps.eu/the-gender-blind-assumptions-of-the-eus-green-transition-require-a-reality-check/</vt:lpwstr>
      </vt:variant>
      <vt:variant>
        <vt:lpwstr/>
      </vt:variant>
      <vt:variant>
        <vt:i4>8257653</vt:i4>
      </vt:variant>
      <vt:variant>
        <vt:i4>1266</vt:i4>
      </vt:variant>
      <vt:variant>
        <vt:i4>0</vt:i4>
      </vt:variant>
      <vt:variant>
        <vt:i4>5</vt:i4>
      </vt:variant>
      <vt:variant>
        <vt:lpwstr>https://www.researchgate.net/publication/283111174_Understanding_links_between_gender_and_pay_An_important_role_for_heterodox_economics</vt:lpwstr>
      </vt:variant>
      <vt:variant>
        <vt:lpwstr/>
      </vt:variant>
      <vt:variant>
        <vt:i4>4653144</vt:i4>
      </vt:variant>
      <vt:variant>
        <vt:i4>1263</vt:i4>
      </vt:variant>
      <vt:variant>
        <vt:i4>0</vt:i4>
      </vt:variant>
      <vt:variant>
        <vt:i4>5</vt:i4>
      </vt:variant>
      <vt:variant>
        <vt:lpwstr>http://documents.worldbank.org/curated/en/405621528167411253</vt:lpwstr>
      </vt:variant>
      <vt:variant>
        <vt:lpwstr/>
      </vt:variant>
      <vt:variant>
        <vt:i4>2097259</vt:i4>
      </vt:variant>
      <vt:variant>
        <vt:i4>1260</vt:i4>
      </vt:variant>
      <vt:variant>
        <vt:i4>0</vt:i4>
      </vt:variant>
      <vt:variant>
        <vt:i4>5</vt:i4>
      </vt:variant>
      <vt:variant>
        <vt:lpwstr>https://www.ilo.org/publications/equal-pay-introductory-guide-0</vt:lpwstr>
      </vt:variant>
      <vt:variant>
        <vt:lpwstr/>
      </vt:variant>
      <vt:variant>
        <vt:i4>1310803</vt:i4>
      </vt:variant>
      <vt:variant>
        <vt:i4>1257</vt:i4>
      </vt:variant>
      <vt:variant>
        <vt:i4>0</vt:i4>
      </vt:variant>
      <vt:variant>
        <vt:i4>5</vt:i4>
      </vt:variant>
      <vt:variant>
        <vt:lpwstr>https://www.ilo.org/publications/promoting-equity-gender-neutral-job-evaluation-equal-pay-step-step-guide</vt:lpwstr>
      </vt:variant>
      <vt:variant>
        <vt:lpwstr/>
      </vt:variant>
      <vt:variant>
        <vt:i4>2031700</vt:i4>
      </vt:variant>
      <vt:variant>
        <vt:i4>1254</vt:i4>
      </vt:variant>
      <vt:variant>
        <vt:i4>0</vt:i4>
      </vt:variant>
      <vt:variant>
        <vt:i4>5</vt:i4>
      </vt:variant>
      <vt:variant>
        <vt:lpwstr>https://www.equalitylaw.eu/downloads/4594-hungary-employer-obliged-to-reconsider-conditions-13th-month-payment-for-female-workers-pdf-149-kb</vt:lpwstr>
      </vt:variant>
      <vt:variant>
        <vt:lpwstr/>
      </vt:variant>
      <vt:variant>
        <vt:i4>5046289</vt:i4>
      </vt:variant>
      <vt:variant>
        <vt:i4>1251</vt:i4>
      </vt:variant>
      <vt:variant>
        <vt:i4>0</vt:i4>
      </vt:variant>
      <vt:variant>
        <vt:i4>5</vt:i4>
      </vt:variant>
      <vt:variant>
        <vt:lpwstr>https://op.europa.eu/en/publication-detail/-/publication/0cdc3ccd-2fa3-11f0-8a44-01aa75ed71a1/language-en</vt:lpwstr>
      </vt:variant>
      <vt:variant>
        <vt:lpwstr/>
      </vt:variant>
      <vt:variant>
        <vt:i4>196697</vt:i4>
      </vt:variant>
      <vt:variant>
        <vt:i4>1248</vt:i4>
      </vt:variant>
      <vt:variant>
        <vt:i4>0</vt:i4>
      </vt:variant>
      <vt:variant>
        <vt:i4>5</vt:i4>
      </vt:variant>
      <vt:variant>
        <vt:lpwstr>https://eur-lex.europa.eu/legal-content/EN/TXT/PDF/?uri=CELEX:52013SC0512</vt:lpwstr>
      </vt:variant>
      <vt:variant>
        <vt:lpwstr/>
      </vt:variant>
      <vt:variant>
        <vt:i4>6225933</vt:i4>
      </vt:variant>
      <vt:variant>
        <vt:i4>1245</vt:i4>
      </vt:variant>
      <vt:variant>
        <vt:i4>0</vt:i4>
      </vt:variant>
      <vt:variant>
        <vt:i4>5</vt:i4>
      </vt:variant>
      <vt:variant>
        <vt:lpwstr>https://www.erieri.com/glossary/term/midpoint-progression</vt:lpwstr>
      </vt:variant>
      <vt:variant>
        <vt:lpwstr/>
      </vt:variant>
      <vt:variant>
        <vt:i4>1507370</vt:i4>
      </vt:variant>
      <vt:variant>
        <vt:i4>1242</vt:i4>
      </vt:variant>
      <vt:variant>
        <vt:i4>0</vt:i4>
      </vt:variant>
      <vt:variant>
        <vt:i4>5</vt:i4>
      </vt:variant>
      <vt:variant>
        <vt:lpwstr>https://www.equalityhumanrights.com/sites/default/files/gd.13.101-1_gender_neutral_jes-ig_18-03-14_final.pdf</vt:lpwstr>
      </vt:variant>
      <vt:variant>
        <vt:lpwstr/>
      </vt:variant>
      <vt:variant>
        <vt:i4>327763</vt:i4>
      </vt:variant>
      <vt:variant>
        <vt:i4>1239</vt:i4>
      </vt:variant>
      <vt:variant>
        <vt:i4>0</vt:i4>
      </vt:variant>
      <vt:variant>
        <vt:i4>5</vt:i4>
      </vt:variant>
      <vt:variant>
        <vt:lpwstr>https://www.ela.europa.eu/sites/default/files/2025-04/ELA_Job_decriptions_record_public.pdf</vt:lpwstr>
      </vt:variant>
      <vt:variant>
        <vt:lpwstr/>
      </vt:variant>
      <vt:variant>
        <vt:i4>3670058</vt:i4>
      </vt:variant>
      <vt:variant>
        <vt:i4>1236</vt:i4>
      </vt:variant>
      <vt:variant>
        <vt:i4>0</vt:i4>
      </vt:variant>
      <vt:variant>
        <vt:i4>5</vt:i4>
      </vt:variant>
      <vt:variant>
        <vt:lpwstr>https://eige.europa.eu/publications-resources/thesaurus/terms/1048</vt:lpwstr>
      </vt:variant>
      <vt:variant>
        <vt:lpwstr/>
      </vt:variant>
      <vt:variant>
        <vt:i4>3538986</vt:i4>
      </vt:variant>
      <vt:variant>
        <vt:i4>1233</vt:i4>
      </vt:variant>
      <vt:variant>
        <vt:i4>0</vt:i4>
      </vt:variant>
      <vt:variant>
        <vt:i4>5</vt:i4>
      </vt:variant>
      <vt:variant>
        <vt:lpwstr>https://eige.europa.eu/publications-resources/thesaurus/terms/1046</vt:lpwstr>
      </vt:variant>
      <vt:variant>
        <vt:lpwstr/>
      </vt:variant>
      <vt:variant>
        <vt:i4>4980817</vt:i4>
      </vt:variant>
      <vt:variant>
        <vt:i4>1230</vt:i4>
      </vt:variant>
      <vt:variant>
        <vt:i4>0</vt:i4>
      </vt:variant>
      <vt:variant>
        <vt:i4>5</vt:i4>
      </vt:variant>
      <vt:variant>
        <vt:lpwstr>https://eige.europa.eu/publications-resources/thesaurus/terms/1260?language_content_entity=en</vt:lpwstr>
      </vt:variant>
      <vt:variant>
        <vt:lpwstr/>
      </vt:variant>
      <vt:variant>
        <vt:i4>8323114</vt:i4>
      </vt:variant>
      <vt:variant>
        <vt:i4>1227</vt:i4>
      </vt:variant>
      <vt:variant>
        <vt:i4>0</vt:i4>
      </vt:variant>
      <vt:variant>
        <vt:i4>5</vt:i4>
      </vt:variant>
      <vt:variant>
        <vt:lpwstr>https://eige.europa.eu/publications-resources/thesaurus/terms/1320?language_content_entity=en</vt:lpwstr>
      </vt:variant>
      <vt:variant>
        <vt:lpwstr>:~:text=europa.eu/taxonomy/term/1320%3Flanguage_content_entity%3Den</vt:lpwstr>
      </vt:variant>
      <vt:variant>
        <vt:i4>6225925</vt:i4>
      </vt:variant>
      <vt:variant>
        <vt:i4>1224</vt:i4>
      </vt:variant>
      <vt:variant>
        <vt:i4>0</vt:i4>
      </vt:variant>
      <vt:variant>
        <vt:i4>5</vt:i4>
      </vt:variant>
      <vt:variant>
        <vt:lpwstr>https://eige.europa.eu/publications-resources/publications/words-matter-supporting-gender-equality-through-language-and-communication</vt:lpwstr>
      </vt:variant>
      <vt:variant>
        <vt:lpwstr/>
      </vt:variant>
      <vt:variant>
        <vt:i4>2490483</vt:i4>
      </vt:variant>
      <vt:variant>
        <vt:i4>1221</vt:i4>
      </vt:variant>
      <vt:variant>
        <vt:i4>0</vt:i4>
      </vt:variant>
      <vt:variant>
        <vt:i4>5</vt:i4>
      </vt:variant>
      <vt:variant>
        <vt:lpwstr>https://www.europarl.europa.eu/RegData/etudes/ATAG/2023/739380/EPRS_ATA(2023)739380_EN.pdf</vt:lpwstr>
      </vt:variant>
      <vt:variant>
        <vt:lpwstr/>
      </vt:variant>
      <vt:variant>
        <vt:i4>6488167</vt:i4>
      </vt:variant>
      <vt:variant>
        <vt:i4>1218</vt:i4>
      </vt:variant>
      <vt:variant>
        <vt:i4>0</vt:i4>
      </vt:variant>
      <vt:variant>
        <vt:i4>5</vt:i4>
      </vt:variant>
      <vt:variant>
        <vt:lpwstr>https://eur-lex.europa.eu/legal-content/EN/TXT/HTML/?uri=CELEX%3A12008E157</vt:lpwstr>
      </vt:variant>
      <vt:variant>
        <vt:lpwstr/>
      </vt:variant>
      <vt:variant>
        <vt:i4>1441882</vt:i4>
      </vt:variant>
      <vt:variant>
        <vt:i4>1215</vt:i4>
      </vt:variant>
      <vt:variant>
        <vt:i4>0</vt:i4>
      </vt:variant>
      <vt:variant>
        <vt:i4>5</vt:i4>
      </vt:variant>
      <vt:variant>
        <vt:lpwstr>https://doi.org/10.1177/00910260221124866</vt:lpwstr>
      </vt:variant>
      <vt:variant>
        <vt:lpwstr/>
      </vt:variant>
      <vt:variant>
        <vt:i4>5177365</vt:i4>
      </vt:variant>
      <vt:variant>
        <vt:i4>1212</vt:i4>
      </vt:variant>
      <vt:variant>
        <vt:i4>0</vt:i4>
      </vt:variant>
      <vt:variant>
        <vt:i4>5</vt:i4>
      </vt:variant>
      <vt:variant>
        <vt:lpwstr>https://cite.gov.pt/documents/14333/297943/CITE+-+Guia+de+avaliação+de+diferenças+remuneratórias.pdf/2a55800d-328a-465f-ad63-12853d3da9d6</vt:lpwstr>
      </vt:variant>
      <vt:variant>
        <vt:lpwstr/>
      </vt:variant>
      <vt:variant>
        <vt:i4>3473455</vt:i4>
      </vt:variant>
      <vt:variant>
        <vt:i4>1209</vt:i4>
      </vt:variant>
      <vt:variant>
        <vt:i4>0</vt:i4>
      </vt:variant>
      <vt:variant>
        <vt:i4>5</vt:i4>
      </vt:variant>
      <vt:variant>
        <vt:lpwstr>http://edl.emi.gov.et/jspui/bitstream/123456789/267/1/Job Evaluation A Guide to Achieving Equal Pay %28Michael Armstrong%2C Ann Cummins%2C Sue Hastings etc.%29 %28z-lib.org%29.pdf</vt:lpwstr>
      </vt:variant>
      <vt:variant>
        <vt:lpwstr/>
      </vt:variant>
      <vt:variant>
        <vt:i4>2293867</vt:i4>
      </vt:variant>
      <vt:variant>
        <vt:i4>1206</vt:i4>
      </vt:variant>
      <vt:variant>
        <vt:i4>0</vt:i4>
      </vt:variant>
      <vt:variant>
        <vt:i4>5</vt:i4>
      </vt:variant>
      <vt:variant>
        <vt:lpwstr>https://www.etui.org/publications/gender-inequality-performance-related-pay</vt:lpwstr>
      </vt:variant>
      <vt:variant>
        <vt:lpwstr/>
      </vt:variant>
      <vt:variant>
        <vt:i4>8126482</vt:i4>
      </vt:variant>
      <vt:variant>
        <vt:i4>1203</vt:i4>
      </vt:variant>
      <vt:variant>
        <vt:i4>0</vt:i4>
      </vt:variant>
      <vt:variant>
        <vt:i4>5</vt:i4>
      </vt:variant>
      <vt:variant>
        <vt:lpwstr>https://www.europarl.europa.eu/thinktank/en/document/EPRS_ATA(2025)767231</vt:lpwstr>
      </vt:variant>
      <vt:variant>
        <vt:lpwstr/>
      </vt:variant>
      <vt:variant>
        <vt:i4>393299</vt:i4>
      </vt:variant>
      <vt:variant>
        <vt:i4>1200</vt:i4>
      </vt:variant>
      <vt:variant>
        <vt:i4>0</vt:i4>
      </vt:variant>
      <vt:variant>
        <vt:i4>5</vt:i4>
      </vt:variant>
      <vt:variant>
        <vt:lpwstr>https://doi.org/10.3390/jrfm14060271</vt:lpwstr>
      </vt:variant>
      <vt:variant>
        <vt:lpwstr/>
      </vt:variant>
      <vt:variant>
        <vt:i4>7274555</vt:i4>
      </vt:variant>
      <vt:variant>
        <vt:i4>1197</vt:i4>
      </vt:variant>
      <vt:variant>
        <vt:i4>0</vt:i4>
      </vt:variant>
      <vt:variant>
        <vt:i4>5</vt:i4>
      </vt:variant>
      <vt:variant>
        <vt:lpwstr>https://www.acas.org.uk/job-evaluation-considerations-and-risks-advice-booklet</vt:lpwstr>
      </vt:variant>
      <vt:variant>
        <vt:lpwstr/>
      </vt:variant>
      <vt:variant>
        <vt:i4>8257631</vt:i4>
      </vt:variant>
      <vt:variant>
        <vt:i4>1194</vt:i4>
      </vt:variant>
      <vt:variant>
        <vt:i4>0</vt:i4>
      </vt:variant>
      <vt:variant>
        <vt:i4>5</vt:i4>
      </vt:variant>
      <vt:variant>
        <vt:lpwstr>https://normlex.ilo.org/dyn/nrmlx_en/f?p=NORMLEXPUB:12100:0::NO::P12100_Ilo_Code:C100</vt:lpwstr>
      </vt:variant>
      <vt:variant>
        <vt:lpwstr/>
      </vt:variant>
      <vt:variant>
        <vt:i4>1572874</vt:i4>
      </vt:variant>
      <vt:variant>
        <vt:i4>1191</vt:i4>
      </vt:variant>
      <vt:variant>
        <vt:i4>0</vt:i4>
      </vt:variant>
      <vt:variant>
        <vt:i4>5</vt:i4>
      </vt:variant>
      <vt:variant>
        <vt:lpwstr>https://normlex.ilo.org/dyn/nrmlx_en/f?p=1000:62:0::NO:62:P62_LIST_ENTRIE_ID:2453907:NO</vt:lpwstr>
      </vt:variant>
      <vt:variant>
        <vt:lpwstr/>
      </vt:variant>
      <vt:variant>
        <vt:i4>1507342</vt:i4>
      </vt:variant>
      <vt:variant>
        <vt:i4>1188</vt:i4>
      </vt:variant>
      <vt:variant>
        <vt:i4>0</vt:i4>
      </vt:variant>
      <vt:variant>
        <vt:i4>5</vt:i4>
      </vt:variant>
      <vt:variant>
        <vt:lpwstr>https://eur-lex.europa.eu/legal-content/EN/TXT/PDF/?uri=CELEX:32023L0970</vt:lpwstr>
      </vt:variant>
      <vt:variant>
        <vt:lpwstr/>
      </vt:variant>
      <vt:variant>
        <vt:i4>7340145</vt:i4>
      </vt:variant>
      <vt:variant>
        <vt:i4>1185</vt:i4>
      </vt:variant>
      <vt:variant>
        <vt:i4>0</vt:i4>
      </vt:variant>
      <vt:variant>
        <vt:i4>5</vt:i4>
      </vt:variant>
      <vt:variant>
        <vt:lpwstr>https://eur-lex.europa.eu/legal-content/EN/TXT/?uri=celex%3A32006L0054</vt:lpwstr>
      </vt:variant>
      <vt:variant>
        <vt:lpwstr/>
      </vt:variant>
      <vt:variant>
        <vt:i4>4456472</vt:i4>
      </vt:variant>
      <vt:variant>
        <vt:i4>1182</vt:i4>
      </vt:variant>
      <vt:variant>
        <vt:i4>0</vt:i4>
      </vt:variant>
      <vt:variant>
        <vt:i4>5</vt:i4>
      </vt:variant>
      <vt:variant>
        <vt:lpwstr>http://data.europa.eu/eli/dir/1975/117/oj</vt:lpwstr>
      </vt:variant>
      <vt:variant>
        <vt:lpwstr/>
      </vt:variant>
      <vt:variant>
        <vt:i4>3014732</vt:i4>
      </vt:variant>
      <vt:variant>
        <vt:i4>1179</vt:i4>
      </vt:variant>
      <vt:variant>
        <vt:i4>0</vt:i4>
      </vt:variant>
      <vt:variant>
        <vt:i4>5</vt:i4>
      </vt:variant>
      <vt:variant>
        <vt:lpwstr>http://data.europa.eu/eli/treaty/tfeu_2012/oj</vt:lpwstr>
      </vt:variant>
      <vt:variant>
        <vt:lpwstr/>
      </vt:variant>
      <vt:variant>
        <vt:i4>262151</vt:i4>
      </vt:variant>
      <vt:variant>
        <vt:i4>1176</vt:i4>
      </vt:variant>
      <vt:variant>
        <vt:i4>0</vt:i4>
      </vt:variant>
      <vt:variant>
        <vt:i4>5</vt:i4>
      </vt:variant>
      <vt:variant>
        <vt:lpwstr>https://equineteurope.org/european-directory-of-equality-bodies/</vt:lpwstr>
      </vt:variant>
      <vt:variant>
        <vt:lpwstr/>
      </vt:variant>
      <vt:variant>
        <vt:i4>786500</vt:i4>
      </vt:variant>
      <vt:variant>
        <vt:i4>1059</vt:i4>
      </vt:variant>
      <vt:variant>
        <vt:i4>0</vt:i4>
      </vt:variant>
      <vt:variant>
        <vt:i4>5</vt:i4>
      </vt:variant>
      <vt:variant>
        <vt:lpwstr>http://www.saveur-europeenne.com/paytransparency</vt:lpwstr>
      </vt:variant>
      <vt:variant>
        <vt:lpwstr/>
      </vt:variant>
      <vt:variant>
        <vt:i4>1769529</vt:i4>
      </vt:variant>
      <vt:variant>
        <vt:i4>1035</vt:i4>
      </vt:variant>
      <vt:variant>
        <vt:i4>0</vt:i4>
      </vt:variant>
      <vt:variant>
        <vt:i4>5</vt:i4>
      </vt:variant>
      <vt:variant>
        <vt:lpwstr/>
      </vt:variant>
      <vt:variant>
        <vt:lpwstr>_Factor_and_subfactor</vt:lpwstr>
      </vt:variant>
      <vt:variant>
        <vt:i4>1572903</vt:i4>
      </vt:variant>
      <vt:variant>
        <vt:i4>1011</vt:i4>
      </vt:variant>
      <vt:variant>
        <vt:i4>0</vt:i4>
      </vt:variant>
      <vt:variant>
        <vt:i4>5</vt:i4>
      </vt:variant>
      <vt:variant>
        <vt:lpwstr/>
      </vt:variant>
      <vt:variant>
        <vt:lpwstr>_Project_outline_template</vt:lpwstr>
      </vt:variant>
      <vt:variant>
        <vt:i4>1441820</vt:i4>
      </vt:variant>
      <vt:variant>
        <vt:i4>978</vt:i4>
      </vt:variant>
      <vt:variant>
        <vt:i4>0</vt:i4>
      </vt:variant>
      <vt:variant>
        <vt:i4>5</vt:i4>
      </vt:variant>
      <vt:variant>
        <vt:lpwstr/>
      </vt:variant>
      <vt:variant>
        <vt:lpwstr>indirect</vt:lpwstr>
      </vt:variant>
      <vt:variant>
        <vt:i4>1441806</vt:i4>
      </vt:variant>
      <vt:variant>
        <vt:i4>882</vt:i4>
      </vt:variant>
      <vt:variant>
        <vt:i4>0</vt:i4>
      </vt:variant>
      <vt:variant>
        <vt:i4>5</vt:i4>
      </vt:variant>
      <vt:variant>
        <vt:lpwstr/>
      </vt:variant>
      <vt:variant>
        <vt:lpwstr>equalitybody</vt:lpwstr>
      </vt:variant>
      <vt:variant>
        <vt:i4>1245198</vt:i4>
      </vt:variant>
      <vt:variant>
        <vt:i4>873</vt:i4>
      </vt:variant>
      <vt:variant>
        <vt:i4>0</vt:i4>
      </vt:variant>
      <vt:variant>
        <vt:i4>5</vt:i4>
      </vt:variant>
      <vt:variant>
        <vt:lpwstr/>
      </vt:variant>
      <vt:variant>
        <vt:lpwstr>PayStructure</vt:lpwstr>
      </vt:variant>
      <vt:variant>
        <vt:i4>1638429</vt:i4>
      </vt:variant>
      <vt:variant>
        <vt:i4>852</vt:i4>
      </vt:variant>
      <vt:variant>
        <vt:i4>0</vt:i4>
      </vt:variant>
      <vt:variant>
        <vt:i4>5</vt:i4>
      </vt:variant>
      <vt:variant>
        <vt:lpwstr/>
      </vt:variant>
      <vt:variant>
        <vt:lpwstr>equalpay</vt:lpwstr>
      </vt:variant>
      <vt:variant>
        <vt:i4>4915310</vt:i4>
      </vt:variant>
      <vt:variant>
        <vt:i4>849</vt:i4>
      </vt:variant>
      <vt:variant>
        <vt:i4>0</vt:i4>
      </vt:variant>
      <vt:variant>
        <vt:i4>5</vt:i4>
      </vt:variant>
      <vt:variant>
        <vt:lpwstr>https://igvm-iefh.belgium.be/sites/default/files/media/documents/39 - Checklist_ENG.pdf</vt:lpwstr>
      </vt:variant>
      <vt:variant>
        <vt:lpwstr/>
      </vt:variant>
      <vt:variant>
        <vt:i4>4915310</vt:i4>
      </vt:variant>
      <vt:variant>
        <vt:i4>846</vt:i4>
      </vt:variant>
      <vt:variant>
        <vt:i4>0</vt:i4>
      </vt:variant>
      <vt:variant>
        <vt:i4>5</vt:i4>
      </vt:variant>
      <vt:variant>
        <vt:lpwstr>https://igvm-iefh.belgium.be/sites/default/files/media/documents/39 - Checklist_ENG.pdf</vt:lpwstr>
      </vt:variant>
      <vt:variant>
        <vt:lpwstr/>
      </vt:variant>
      <vt:variant>
        <vt:i4>1638429</vt:i4>
      </vt:variant>
      <vt:variant>
        <vt:i4>801</vt:i4>
      </vt:variant>
      <vt:variant>
        <vt:i4>0</vt:i4>
      </vt:variant>
      <vt:variant>
        <vt:i4>5</vt:i4>
      </vt:variant>
      <vt:variant>
        <vt:lpwstr/>
      </vt:variant>
      <vt:variant>
        <vt:lpwstr>equalpay</vt:lpwstr>
      </vt:variant>
      <vt:variant>
        <vt:i4>5439492</vt:i4>
      </vt:variant>
      <vt:variant>
        <vt:i4>792</vt:i4>
      </vt:variant>
      <vt:variant>
        <vt:i4>0</vt:i4>
      </vt:variant>
      <vt:variant>
        <vt:i4>5</vt:i4>
      </vt:variant>
      <vt:variant>
        <vt:lpwstr>https://www.antidiskriminierungsstelle.de/SharedDocs/downloads/DE/publikationen/Expertisen/diskriminierung_in_stellenanzeigen.pdf?__blob=publicationFile&amp;v=3</vt:lpwstr>
      </vt:variant>
      <vt:variant>
        <vt:lpwstr/>
      </vt:variant>
      <vt:variant>
        <vt:i4>7536743</vt:i4>
      </vt:variant>
      <vt:variant>
        <vt:i4>789</vt:i4>
      </vt:variant>
      <vt:variant>
        <vt:i4>0</vt:i4>
      </vt:variant>
      <vt:variant>
        <vt:i4>5</vt:i4>
      </vt:variant>
      <vt:variant>
        <vt:lpwstr>https://www.antidiskriminierungsstelle.de/SharedDocs/forschungsprojekte/EN/Studie_Diskr_in_Stellenanzeigen_en.html</vt:lpwstr>
      </vt:variant>
      <vt:variant>
        <vt:lpwstr/>
      </vt:variant>
      <vt:variant>
        <vt:i4>6553724</vt:i4>
      </vt:variant>
      <vt:variant>
        <vt:i4>786</vt:i4>
      </vt:variant>
      <vt:variant>
        <vt:i4>0</vt:i4>
      </vt:variant>
      <vt:variant>
        <vt:i4>5</vt:i4>
      </vt:variant>
      <vt:variant>
        <vt:lpwstr>https://gender-decoder.katmatfield.com/</vt:lpwstr>
      </vt:variant>
      <vt:variant>
        <vt:lpwstr/>
      </vt:variant>
      <vt:variant>
        <vt:i4>1376281</vt:i4>
      </vt:variant>
      <vt:variant>
        <vt:i4>777</vt:i4>
      </vt:variant>
      <vt:variant>
        <vt:i4>0</vt:i4>
      </vt:variant>
      <vt:variant>
        <vt:i4>5</vt:i4>
      </vt:variant>
      <vt:variant>
        <vt:lpwstr/>
      </vt:variant>
      <vt:variant>
        <vt:lpwstr>Genderedlanguage</vt:lpwstr>
      </vt:variant>
      <vt:variant>
        <vt:i4>6881391</vt:i4>
      </vt:variant>
      <vt:variant>
        <vt:i4>771</vt:i4>
      </vt:variant>
      <vt:variant>
        <vt:i4>0</vt:i4>
      </vt:variant>
      <vt:variant>
        <vt:i4>5</vt:i4>
      </vt:variant>
      <vt:variant>
        <vt:lpwstr/>
      </vt:variant>
      <vt:variant>
        <vt:lpwstr>GenderBias</vt:lpwstr>
      </vt:variant>
      <vt:variant>
        <vt:i4>1245198</vt:i4>
      </vt:variant>
      <vt:variant>
        <vt:i4>753</vt:i4>
      </vt:variant>
      <vt:variant>
        <vt:i4>0</vt:i4>
      </vt:variant>
      <vt:variant>
        <vt:i4>5</vt:i4>
      </vt:variant>
      <vt:variant>
        <vt:lpwstr/>
      </vt:variant>
      <vt:variant>
        <vt:lpwstr>PayStructure</vt:lpwstr>
      </vt:variant>
      <vt:variant>
        <vt:i4>8323189</vt:i4>
      </vt:variant>
      <vt:variant>
        <vt:i4>750</vt:i4>
      </vt:variant>
      <vt:variant>
        <vt:i4>0</vt:i4>
      </vt:variant>
      <vt:variant>
        <vt:i4>5</vt:i4>
      </vt:variant>
      <vt:variant>
        <vt:lpwstr/>
      </vt:variant>
      <vt:variant>
        <vt:lpwstr>Scoring</vt:lpwstr>
      </vt:variant>
      <vt:variant>
        <vt:i4>7733366</vt:i4>
      </vt:variant>
      <vt:variant>
        <vt:i4>735</vt:i4>
      </vt:variant>
      <vt:variant>
        <vt:i4>0</vt:i4>
      </vt:variant>
      <vt:variant>
        <vt:i4>5</vt:i4>
      </vt:variant>
      <vt:variant>
        <vt:lpwstr/>
      </vt:variant>
      <vt:variant>
        <vt:lpwstr>weights</vt:lpwstr>
      </vt:variant>
      <vt:variant>
        <vt:i4>393230</vt:i4>
      </vt:variant>
      <vt:variant>
        <vt:i4>732</vt:i4>
      </vt:variant>
      <vt:variant>
        <vt:i4>0</vt:i4>
      </vt:variant>
      <vt:variant>
        <vt:i4>5</vt:i4>
      </vt:variant>
      <vt:variant>
        <vt:lpwstr>https://www.nhsemployers.org/publications/nhs-job-evaluation-handbook</vt:lpwstr>
      </vt:variant>
      <vt:variant>
        <vt:lpwstr/>
      </vt:variant>
      <vt:variant>
        <vt:i4>7864370</vt:i4>
      </vt:variant>
      <vt:variant>
        <vt:i4>729</vt:i4>
      </vt:variant>
      <vt:variant>
        <vt:i4>0</vt:i4>
      </vt:variant>
      <vt:variant>
        <vt:i4>5</vt:i4>
      </vt:variant>
      <vt:variant>
        <vt:lpwstr>https://www.igualdadenlaempresa.es/asesoramiento/herramientas-igualdad/docs/Job_Evaluation_Tool_User_Guide.pdf</vt:lpwstr>
      </vt:variant>
      <vt:variant>
        <vt:lpwstr/>
      </vt:variant>
      <vt:variant>
        <vt:i4>1769529</vt:i4>
      </vt:variant>
      <vt:variant>
        <vt:i4>714</vt:i4>
      </vt:variant>
      <vt:variant>
        <vt:i4>0</vt:i4>
      </vt:variant>
      <vt:variant>
        <vt:i4>5</vt:i4>
      </vt:variant>
      <vt:variant>
        <vt:lpwstr/>
      </vt:variant>
      <vt:variant>
        <vt:lpwstr>_Factor_and_subfactor</vt:lpwstr>
      </vt:variant>
      <vt:variant>
        <vt:i4>7536758</vt:i4>
      </vt:variant>
      <vt:variant>
        <vt:i4>711</vt:i4>
      </vt:variant>
      <vt:variant>
        <vt:i4>0</vt:i4>
      </vt:variant>
      <vt:variant>
        <vt:i4>5</vt:i4>
      </vt:variant>
      <vt:variant>
        <vt:lpwstr/>
      </vt:variant>
      <vt:variant>
        <vt:lpwstr>Levels</vt:lpwstr>
      </vt:variant>
      <vt:variant>
        <vt:i4>1310781</vt:i4>
      </vt:variant>
      <vt:variant>
        <vt:i4>687</vt:i4>
      </vt:variant>
      <vt:variant>
        <vt:i4>0</vt:i4>
      </vt:variant>
      <vt:variant>
        <vt:i4>5</vt:i4>
      </vt:variant>
      <vt:variant>
        <vt:lpwstr>https://igvm-iefh.belgium.be/sites/default/files/downloads/Functieclassificatie_handleiding.pdf</vt:lpwstr>
      </vt:variant>
      <vt:variant>
        <vt:lpwstr/>
      </vt:variant>
      <vt:variant>
        <vt:i4>3407982</vt:i4>
      </vt:variant>
      <vt:variant>
        <vt:i4>684</vt:i4>
      </vt:variant>
      <vt:variant>
        <vt:i4>0</vt:i4>
      </vt:variant>
      <vt:variant>
        <vt:i4>5</vt:i4>
      </vt:variant>
      <vt:variant>
        <vt:lpwstr>https://payequity.gov.on.ca/diytoolkit/</vt:lpwstr>
      </vt:variant>
      <vt:variant>
        <vt:lpwstr/>
      </vt:variant>
      <vt:variant>
        <vt:i4>7077988</vt:i4>
      </vt:variant>
      <vt:variant>
        <vt:i4>681</vt:i4>
      </vt:variant>
      <vt:variant>
        <vt:i4>0</vt:i4>
      </vt:variant>
      <vt:variant>
        <vt:i4>5</vt:i4>
      </vt:variant>
      <vt:variant>
        <vt:lpwstr>https://www.bmfsfj.de/bmfsfj/service/publikationen/gleichstellungscheck-fuer-kleine-und-mittlere-unternehmen-155342</vt:lpwstr>
      </vt:variant>
      <vt:variant>
        <vt:lpwstr/>
      </vt:variant>
      <vt:variant>
        <vt:i4>1638429</vt:i4>
      </vt:variant>
      <vt:variant>
        <vt:i4>675</vt:i4>
      </vt:variant>
      <vt:variant>
        <vt:i4>0</vt:i4>
      </vt:variant>
      <vt:variant>
        <vt:i4>5</vt:i4>
      </vt:variant>
      <vt:variant>
        <vt:lpwstr/>
      </vt:variant>
      <vt:variant>
        <vt:lpwstr>equalpay</vt:lpwstr>
      </vt:variant>
      <vt:variant>
        <vt:i4>1638429</vt:i4>
      </vt:variant>
      <vt:variant>
        <vt:i4>624</vt:i4>
      </vt:variant>
      <vt:variant>
        <vt:i4>0</vt:i4>
      </vt:variant>
      <vt:variant>
        <vt:i4>5</vt:i4>
      </vt:variant>
      <vt:variant>
        <vt:lpwstr/>
      </vt:variant>
      <vt:variant>
        <vt:lpwstr>equalpay</vt:lpwstr>
      </vt:variant>
      <vt:variant>
        <vt:i4>1245198</vt:i4>
      </vt:variant>
      <vt:variant>
        <vt:i4>621</vt:i4>
      </vt:variant>
      <vt:variant>
        <vt:i4>0</vt:i4>
      </vt:variant>
      <vt:variant>
        <vt:i4>5</vt:i4>
      </vt:variant>
      <vt:variant>
        <vt:lpwstr/>
      </vt:variant>
      <vt:variant>
        <vt:lpwstr>PayStructure</vt:lpwstr>
      </vt:variant>
      <vt:variant>
        <vt:i4>6881391</vt:i4>
      </vt:variant>
      <vt:variant>
        <vt:i4>612</vt:i4>
      </vt:variant>
      <vt:variant>
        <vt:i4>0</vt:i4>
      </vt:variant>
      <vt:variant>
        <vt:i4>5</vt:i4>
      </vt:variant>
      <vt:variant>
        <vt:lpwstr/>
      </vt:variant>
      <vt:variant>
        <vt:lpwstr>GenderBias</vt:lpwstr>
      </vt:variant>
      <vt:variant>
        <vt:i4>7536758</vt:i4>
      </vt:variant>
      <vt:variant>
        <vt:i4>561</vt:i4>
      </vt:variant>
      <vt:variant>
        <vt:i4>0</vt:i4>
      </vt:variant>
      <vt:variant>
        <vt:i4>5</vt:i4>
      </vt:variant>
      <vt:variant>
        <vt:lpwstr/>
      </vt:variant>
      <vt:variant>
        <vt:lpwstr>Levels</vt:lpwstr>
      </vt:variant>
      <vt:variant>
        <vt:i4>6750314</vt:i4>
      </vt:variant>
      <vt:variant>
        <vt:i4>558</vt:i4>
      </vt:variant>
      <vt:variant>
        <vt:i4>0</vt:i4>
      </vt:variant>
      <vt:variant>
        <vt:i4>5</vt:i4>
      </vt:variant>
      <vt:variant>
        <vt:lpwstr/>
      </vt:variant>
      <vt:variant>
        <vt:lpwstr>factor</vt:lpwstr>
      </vt:variant>
      <vt:variant>
        <vt:i4>3997731</vt:i4>
      </vt:variant>
      <vt:variant>
        <vt:i4>516</vt:i4>
      </vt:variant>
      <vt:variant>
        <vt:i4>0</vt:i4>
      </vt:variant>
      <vt:variant>
        <vt:i4>5</vt:i4>
      </vt:variant>
      <vt:variant>
        <vt:lpwstr>https://staffupdates.glasgow.gov.uk/article/12142/About-Job-Evaluation</vt:lpwstr>
      </vt:variant>
      <vt:variant>
        <vt:lpwstr/>
      </vt:variant>
      <vt:variant>
        <vt:i4>6881391</vt:i4>
      </vt:variant>
      <vt:variant>
        <vt:i4>486</vt:i4>
      </vt:variant>
      <vt:variant>
        <vt:i4>0</vt:i4>
      </vt:variant>
      <vt:variant>
        <vt:i4>5</vt:i4>
      </vt:variant>
      <vt:variant>
        <vt:lpwstr/>
      </vt:variant>
      <vt:variant>
        <vt:lpwstr>GenderBias</vt:lpwstr>
      </vt:variant>
      <vt:variant>
        <vt:i4>6881391</vt:i4>
      </vt:variant>
      <vt:variant>
        <vt:i4>462</vt:i4>
      </vt:variant>
      <vt:variant>
        <vt:i4>0</vt:i4>
      </vt:variant>
      <vt:variant>
        <vt:i4>5</vt:i4>
      </vt:variant>
      <vt:variant>
        <vt:lpwstr/>
      </vt:variant>
      <vt:variant>
        <vt:lpwstr>GenderBias</vt:lpwstr>
      </vt:variant>
      <vt:variant>
        <vt:i4>8192105</vt:i4>
      </vt:variant>
      <vt:variant>
        <vt:i4>456</vt:i4>
      </vt:variant>
      <vt:variant>
        <vt:i4>0</vt:i4>
      </vt:variant>
      <vt:variant>
        <vt:i4>5</vt:i4>
      </vt:variant>
      <vt:variant>
        <vt:lpwstr/>
      </vt:variant>
      <vt:variant>
        <vt:lpwstr>organisationgap</vt:lpwstr>
      </vt:variant>
      <vt:variant>
        <vt:i4>7209077</vt:i4>
      </vt:variant>
      <vt:variant>
        <vt:i4>453</vt:i4>
      </vt:variant>
      <vt:variant>
        <vt:i4>0</vt:i4>
      </vt:variant>
      <vt:variant>
        <vt:i4>5</vt:i4>
      </vt:variant>
      <vt:variant>
        <vt:lpwstr/>
      </vt:variant>
      <vt:variant>
        <vt:lpwstr>bylevelgap</vt:lpwstr>
      </vt:variant>
      <vt:variant>
        <vt:i4>7536766</vt:i4>
      </vt:variant>
      <vt:variant>
        <vt:i4>450</vt:i4>
      </vt:variant>
      <vt:variant>
        <vt:i4>0</vt:i4>
      </vt:variant>
      <vt:variant>
        <vt:i4>5</vt:i4>
      </vt:variant>
      <vt:variant>
        <vt:lpwstr/>
      </vt:variant>
      <vt:variant>
        <vt:lpwstr>likeforlikegap</vt:lpwstr>
      </vt:variant>
      <vt:variant>
        <vt:i4>1441820</vt:i4>
      </vt:variant>
      <vt:variant>
        <vt:i4>447</vt:i4>
      </vt:variant>
      <vt:variant>
        <vt:i4>0</vt:i4>
      </vt:variant>
      <vt:variant>
        <vt:i4>5</vt:i4>
      </vt:variant>
      <vt:variant>
        <vt:lpwstr/>
      </vt:variant>
      <vt:variant>
        <vt:lpwstr>indirect</vt:lpwstr>
      </vt:variant>
      <vt:variant>
        <vt:i4>7864437</vt:i4>
      </vt:variant>
      <vt:variant>
        <vt:i4>444</vt:i4>
      </vt:variant>
      <vt:variant>
        <vt:i4>0</vt:i4>
      </vt:variant>
      <vt:variant>
        <vt:i4>5</vt:i4>
      </vt:variant>
      <vt:variant>
        <vt:lpwstr/>
      </vt:variant>
      <vt:variant>
        <vt:lpwstr>direct</vt:lpwstr>
      </vt:variant>
      <vt:variant>
        <vt:i4>7733366</vt:i4>
      </vt:variant>
      <vt:variant>
        <vt:i4>420</vt:i4>
      </vt:variant>
      <vt:variant>
        <vt:i4>0</vt:i4>
      </vt:variant>
      <vt:variant>
        <vt:i4>5</vt:i4>
      </vt:variant>
      <vt:variant>
        <vt:lpwstr/>
      </vt:variant>
      <vt:variant>
        <vt:lpwstr>weights</vt:lpwstr>
      </vt:variant>
      <vt:variant>
        <vt:i4>1114165</vt:i4>
      </vt:variant>
      <vt:variant>
        <vt:i4>224</vt:i4>
      </vt:variant>
      <vt:variant>
        <vt:i4>0</vt:i4>
      </vt:variant>
      <vt:variant>
        <vt:i4>5</vt:i4>
      </vt:variant>
      <vt:variant>
        <vt:lpwstr/>
      </vt:variant>
      <vt:variant>
        <vt:lpwstr>_Toc216441526</vt:lpwstr>
      </vt:variant>
      <vt:variant>
        <vt:i4>1114165</vt:i4>
      </vt:variant>
      <vt:variant>
        <vt:i4>218</vt:i4>
      </vt:variant>
      <vt:variant>
        <vt:i4>0</vt:i4>
      </vt:variant>
      <vt:variant>
        <vt:i4>5</vt:i4>
      </vt:variant>
      <vt:variant>
        <vt:lpwstr/>
      </vt:variant>
      <vt:variant>
        <vt:lpwstr>_Toc216441525</vt:lpwstr>
      </vt:variant>
      <vt:variant>
        <vt:i4>1114165</vt:i4>
      </vt:variant>
      <vt:variant>
        <vt:i4>212</vt:i4>
      </vt:variant>
      <vt:variant>
        <vt:i4>0</vt:i4>
      </vt:variant>
      <vt:variant>
        <vt:i4>5</vt:i4>
      </vt:variant>
      <vt:variant>
        <vt:lpwstr/>
      </vt:variant>
      <vt:variant>
        <vt:lpwstr>_Toc216441524</vt:lpwstr>
      </vt:variant>
      <vt:variant>
        <vt:i4>1114165</vt:i4>
      </vt:variant>
      <vt:variant>
        <vt:i4>206</vt:i4>
      </vt:variant>
      <vt:variant>
        <vt:i4>0</vt:i4>
      </vt:variant>
      <vt:variant>
        <vt:i4>5</vt:i4>
      </vt:variant>
      <vt:variant>
        <vt:lpwstr/>
      </vt:variant>
      <vt:variant>
        <vt:lpwstr>_Toc216441523</vt:lpwstr>
      </vt:variant>
      <vt:variant>
        <vt:i4>1114165</vt:i4>
      </vt:variant>
      <vt:variant>
        <vt:i4>200</vt:i4>
      </vt:variant>
      <vt:variant>
        <vt:i4>0</vt:i4>
      </vt:variant>
      <vt:variant>
        <vt:i4>5</vt:i4>
      </vt:variant>
      <vt:variant>
        <vt:lpwstr/>
      </vt:variant>
      <vt:variant>
        <vt:lpwstr>_Toc216441522</vt:lpwstr>
      </vt:variant>
      <vt:variant>
        <vt:i4>1114165</vt:i4>
      </vt:variant>
      <vt:variant>
        <vt:i4>194</vt:i4>
      </vt:variant>
      <vt:variant>
        <vt:i4>0</vt:i4>
      </vt:variant>
      <vt:variant>
        <vt:i4>5</vt:i4>
      </vt:variant>
      <vt:variant>
        <vt:lpwstr/>
      </vt:variant>
      <vt:variant>
        <vt:lpwstr>_Toc216441521</vt:lpwstr>
      </vt:variant>
      <vt:variant>
        <vt:i4>1114165</vt:i4>
      </vt:variant>
      <vt:variant>
        <vt:i4>188</vt:i4>
      </vt:variant>
      <vt:variant>
        <vt:i4>0</vt:i4>
      </vt:variant>
      <vt:variant>
        <vt:i4>5</vt:i4>
      </vt:variant>
      <vt:variant>
        <vt:lpwstr/>
      </vt:variant>
      <vt:variant>
        <vt:lpwstr>_Toc216441520</vt:lpwstr>
      </vt:variant>
      <vt:variant>
        <vt:i4>1179701</vt:i4>
      </vt:variant>
      <vt:variant>
        <vt:i4>182</vt:i4>
      </vt:variant>
      <vt:variant>
        <vt:i4>0</vt:i4>
      </vt:variant>
      <vt:variant>
        <vt:i4>5</vt:i4>
      </vt:variant>
      <vt:variant>
        <vt:lpwstr/>
      </vt:variant>
      <vt:variant>
        <vt:lpwstr>_Toc216441519</vt:lpwstr>
      </vt:variant>
      <vt:variant>
        <vt:i4>1179701</vt:i4>
      </vt:variant>
      <vt:variant>
        <vt:i4>176</vt:i4>
      </vt:variant>
      <vt:variant>
        <vt:i4>0</vt:i4>
      </vt:variant>
      <vt:variant>
        <vt:i4>5</vt:i4>
      </vt:variant>
      <vt:variant>
        <vt:lpwstr/>
      </vt:variant>
      <vt:variant>
        <vt:lpwstr>_Toc216441518</vt:lpwstr>
      </vt:variant>
      <vt:variant>
        <vt:i4>1179701</vt:i4>
      </vt:variant>
      <vt:variant>
        <vt:i4>170</vt:i4>
      </vt:variant>
      <vt:variant>
        <vt:i4>0</vt:i4>
      </vt:variant>
      <vt:variant>
        <vt:i4>5</vt:i4>
      </vt:variant>
      <vt:variant>
        <vt:lpwstr/>
      </vt:variant>
      <vt:variant>
        <vt:lpwstr>_Toc216441517</vt:lpwstr>
      </vt:variant>
      <vt:variant>
        <vt:i4>1179701</vt:i4>
      </vt:variant>
      <vt:variant>
        <vt:i4>164</vt:i4>
      </vt:variant>
      <vt:variant>
        <vt:i4>0</vt:i4>
      </vt:variant>
      <vt:variant>
        <vt:i4>5</vt:i4>
      </vt:variant>
      <vt:variant>
        <vt:lpwstr/>
      </vt:variant>
      <vt:variant>
        <vt:lpwstr>_Toc216441516</vt:lpwstr>
      </vt:variant>
      <vt:variant>
        <vt:i4>1179701</vt:i4>
      </vt:variant>
      <vt:variant>
        <vt:i4>158</vt:i4>
      </vt:variant>
      <vt:variant>
        <vt:i4>0</vt:i4>
      </vt:variant>
      <vt:variant>
        <vt:i4>5</vt:i4>
      </vt:variant>
      <vt:variant>
        <vt:lpwstr/>
      </vt:variant>
      <vt:variant>
        <vt:lpwstr>_Toc216441515</vt:lpwstr>
      </vt:variant>
      <vt:variant>
        <vt:i4>1179701</vt:i4>
      </vt:variant>
      <vt:variant>
        <vt:i4>152</vt:i4>
      </vt:variant>
      <vt:variant>
        <vt:i4>0</vt:i4>
      </vt:variant>
      <vt:variant>
        <vt:i4>5</vt:i4>
      </vt:variant>
      <vt:variant>
        <vt:lpwstr/>
      </vt:variant>
      <vt:variant>
        <vt:lpwstr>_Toc216441514</vt:lpwstr>
      </vt:variant>
      <vt:variant>
        <vt:i4>1179701</vt:i4>
      </vt:variant>
      <vt:variant>
        <vt:i4>146</vt:i4>
      </vt:variant>
      <vt:variant>
        <vt:i4>0</vt:i4>
      </vt:variant>
      <vt:variant>
        <vt:i4>5</vt:i4>
      </vt:variant>
      <vt:variant>
        <vt:lpwstr/>
      </vt:variant>
      <vt:variant>
        <vt:lpwstr>_Toc216441513</vt:lpwstr>
      </vt:variant>
      <vt:variant>
        <vt:i4>1179701</vt:i4>
      </vt:variant>
      <vt:variant>
        <vt:i4>140</vt:i4>
      </vt:variant>
      <vt:variant>
        <vt:i4>0</vt:i4>
      </vt:variant>
      <vt:variant>
        <vt:i4>5</vt:i4>
      </vt:variant>
      <vt:variant>
        <vt:lpwstr/>
      </vt:variant>
      <vt:variant>
        <vt:lpwstr>_Toc216441512</vt:lpwstr>
      </vt:variant>
      <vt:variant>
        <vt:i4>1179701</vt:i4>
      </vt:variant>
      <vt:variant>
        <vt:i4>134</vt:i4>
      </vt:variant>
      <vt:variant>
        <vt:i4>0</vt:i4>
      </vt:variant>
      <vt:variant>
        <vt:i4>5</vt:i4>
      </vt:variant>
      <vt:variant>
        <vt:lpwstr/>
      </vt:variant>
      <vt:variant>
        <vt:lpwstr>_Toc216441511</vt:lpwstr>
      </vt:variant>
      <vt:variant>
        <vt:i4>1179701</vt:i4>
      </vt:variant>
      <vt:variant>
        <vt:i4>128</vt:i4>
      </vt:variant>
      <vt:variant>
        <vt:i4>0</vt:i4>
      </vt:variant>
      <vt:variant>
        <vt:i4>5</vt:i4>
      </vt:variant>
      <vt:variant>
        <vt:lpwstr/>
      </vt:variant>
      <vt:variant>
        <vt:lpwstr>_Toc216441510</vt:lpwstr>
      </vt:variant>
      <vt:variant>
        <vt:i4>1245237</vt:i4>
      </vt:variant>
      <vt:variant>
        <vt:i4>122</vt:i4>
      </vt:variant>
      <vt:variant>
        <vt:i4>0</vt:i4>
      </vt:variant>
      <vt:variant>
        <vt:i4>5</vt:i4>
      </vt:variant>
      <vt:variant>
        <vt:lpwstr/>
      </vt:variant>
      <vt:variant>
        <vt:lpwstr>_Toc216441509</vt:lpwstr>
      </vt:variant>
      <vt:variant>
        <vt:i4>1245237</vt:i4>
      </vt:variant>
      <vt:variant>
        <vt:i4>116</vt:i4>
      </vt:variant>
      <vt:variant>
        <vt:i4>0</vt:i4>
      </vt:variant>
      <vt:variant>
        <vt:i4>5</vt:i4>
      </vt:variant>
      <vt:variant>
        <vt:lpwstr/>
      </vt:variant>
      <vt:variant>
        <vt:lpwstr>_Toc216441508</vt:lpwstr>
      </vt:variant>
      <vt:variant>
        <vt:i4>1245237</vt:i4>
      </vt:variant>
      <vt:variant>
        <vt:i4>110</vt:i4>
      </vt:variant>
      <vt:variant>
        <vt:i4>0</vt:i4>
      </vt:variant>
      <vt:variant>
        <vt:i4>5</vt:i4>
      </vt:variant>
      <vt:variant>
        <vt:lpwstr/>
      </vt:variant>
      <vt:variant>
        <vt:lpwstr>_Toc216441507</vt:lpwstr>
      </vt:variant>
      <vt:variant>
        <vt:i4>1245237</vt:i4>
      </vt:variant>
      <vt:variant>
        <vt:i4>104</vt:i4>
      </vt:variant>
      <vt:variant>
        <vt:i4>0</vt:i4>
      </vt:variant>
      <vt:variant>
        <vt:i4>5</vt:i4>
      </vt:variant>
      <vt:variant>
        <vt:lpwstr/>
      </vt:variant>
      <vt:variant>
        <vt:lpwstr>_Toc216441506</vt:lpwstr>
      </vt:variant>
      <vt:variant>
        <vt:i4>1245237</vt:i4>
      </vt:variant>
      <vt:variant>
        <vt:i4>98</vt:i4>
      </vt:variant>
      <vt:variant>
        <vt:i4>0</vt:i4>
      </vt:variant>
      <vt:variant>
        <vt:i4>5</vt:i4>
      </vt:variant>
      <vt:variant>
        <vt:lpwstr/>
      </vt:variant>
      <vt:variant>
        <vt:lpwstr>_Toc216441505</vt:lpwstr>
      </vt:variant>
      <vt:variant>
        <vt:i4>1245237</vt:i4>
      </vt:variant>
      <vt:variant>
        <vt:i4>92</vt:i4>
      </vt:variant>
      <vt:variant>
        <vt:i4>0</vt:i4>
      </vt:variant>
      <vt:variant>
        <vt:i4>5</vt:i4>
      </vt:variant>
      <vt:variant>
        <vt:lpwstr/>
      </vt:variant>
      <vt:variant>
        <vt:lpwstr>_Toc216441504</vt:lpwstr>
      </vt:variant>
      <vt:variant>
        <vt:i4>1245237</vt:i4>
      </vt:variant>
      <vt:variant>
        <vt:i4>86</vt:i4>
      </vt:variant>
      <vt:variant>
        <vt:i4>0</vt:i4>
      </vt:variant>
      <vt:variant>
        <vt:i4>5</vt:i4>
      </vt:variant>
      <vt:variant>
        <vt:lpwstr/>
      </vt:variant>
      <vt:variant>
        <vt:lpwstr>_Toc216441503</vt:lpwstr>
      </vt:variant>
      <vt:variant>
        <vt:i4>1245237</vt:i4>
      </vt:variant>
      <vt:variant>
        <vt:i4>80</vt:i4>
      </vt:variant>
      <vt:variant>
        <vt:i4>0</vt:i4>
      </vt:variant>
      <vt:variant>
        <vt:i4>5</vt:i4>
      </vt:variant>
      <vt:variant>
        <vt:lpwstr/>
      </vt:variant>
      <vt:variant>
        <vt:lpwstr>_Toc216441502</vt:lpwstr>
      </vt:variant>
      <vt:variant>
        <vt:i4>1245237</vt:i4>
      </vt:variant>
      <vt:variant>
        <vt:i4>74</vt:i4>
      </vt:variant>
      <vt:variant>
        <vt:i4>0</vt:i4>
      </vt:variant>
      <vt:variant>
        <vt:i4>5</vt:i4>
      </vt:variant>
      <vt:variant>
        <vt:lpwstr/>
      </vt:variant>
      <vt:variant>
        <vt:lpwstr>_Toc216441501</vt:lpwstr>
      </vt:variant>
      <vt:variant>
        <vt:i4>1245237</vt:i4>
      </vt:variant>
      <vt:variant>
        <vt:i4>68</vt:i4>
      </vt:variant>
      <vt:variant>
        <vt:i4>0</vt:i4>
      </vt:variant>
      <vt:variant>
        <vt:i4>5</vt:i4>
      </vt:variant>
      <vt:variant>
        <vt:lpwstr/>
      </vt:variant>
      <vt:variant>
        <vt:lpwstr>_Toc216441500</vt:lpwstr>
      </vt:variant>
      <vt:variant>
        <vt:i4>1703988</vt:i4>
      </vt:variant>
      <vt:variant>
        <vt:i4>62</vt:i4>
      </vt:variant>
      <vt:variant>
        <vt:i4>0</vt:i4>
      </vt:variant>
      <vt:variant>
        <vt:i4>5</vt:i4>
      </vt:variant>
      <vt:variant>
        <vt:lpwstr/>
      </vt:variant>
      <vt:variant>
        <vt:lpwstr>_Toc216441499</vt:lpwstr>
      </vt:variant>
      <vt:variant>
        <vt:i4>1703988</vt:i4>
      </vt:variant>
      <vt:variant>
        <vt:i4>56</vt:i4>
      </vt:variant>
      <vt:variant>
        <vt:i4>0</vt:i4>
      </vt:variant>
      <vt:variant>
        <vt:i4>5</vt:i4>
      </vt:variant>
      <vt:variant>
        <vt:lpwstr/>
      </vt:variant>
      <vt:variant>
        <vt:lpwstr>_Toc216441498</vt:lpwstr>
      </vt:variant>
      <vt:variant>
        <vt:i4>1703988</vt:i4>
      </vt:variant>
      <vt:variant>
        <vt:i4>50</vt:i4>
      </vt:variant>
      <vt:variant>
        <vt:i4>0</vt:i4>
      </vt:variant>
      <vt:variant>
        <vt:i4>5</vt:i4>
      </vt:variant>
      <vt:variant>
        <vt:lpwstr/>
      </vt:variant>
      <vt:variant>
        <vt:lpwstr>_Toc216441497</vt:lpwstr>
      </vt:variant>
      <vt:variant>
        <vt:i4>1703988</vt:i4>
      </vt:variant>
      <vt:variant>
        <vt:i4>44</vt:i4>
      </vt:variant>
      <vt:variant>
        <vt:i4>0</vt:i4>
      </vt:variant>
      <vt:variant>
        <vt:i4>5</vt:i4>
      </vt:variant>
      <vt:variant>
        <vt:lpwstr/>
      </vt:variant>
      <vt:variant>
        <vt:lpwstr>_Toc216441496</vt:lpwstr>
      </vt:variant>
      <vt:variant>
        <vt:i4>1703988</vt:i4>
      </vt:variant>
      <vt:variant>
        <vt:i4>38</vt:i4>
      </vt:variant>
      <vt:variant>
        <vt:i4>0</vt:i4>
      </vt:variant>
      <vt:variant>
        <vt:i4>5</vt:i4>
      </vt:variant>
      <vt:variant>
        <vt:lpwstr/>
      </vt:variant>
      <vt:variant>
        <vt:lpwstr>_Toc216441495</vt:lpwstr>
      </vt:variant>
      <vt:variant>
        <vt:i4>1703988</vt:i4>
      </vt:variant>
      <vt:variant>
        <vt:i4>32</vt:i4>
      </vt:variant>
      <vt:variant>
        <vt:i4>0</vt:i4>
      </vt:variant>
      <vt:variant>
        <vt:i4>5</vt:i4>
      </vt:variant>
      <vt:variant>
        <vt:lpwstr/>
      </vt:variant>
      <vt:variant>
        <vt:lpwstr>_Toc216441494</vt:lpwstr>
      </vt:variant>
      <vt:variant>
        <vt:i4>1703988</vt:i4>
      </vt:variant>
      <vt:variant>
        <vt:i4>26</vt:i4>
      </vt:variant>
      <vt:variant>
        <vt:i4>0</vt:i4>
      </vt:variant>
      <vt:variant>
        <vt:i4>5</vt:i4>
      </vt:variant>
      <vt:variant>
        <vt:lpwstr/>
      </vt:variant>
      <vt:variant>
        <vt:lpwstr>_Toc216441493</vt:lpwstr>
      </vt:variant>
      <vt:variant>
        <vt:i4>1703988</vt:i4>
      </vt:variant>
      <vt:variant>
        <vt:i4>20</vt:i4>
      </vt:variant>
      <vt:variant>
        <vt:i4>0</vt:i4>
      </vt:variant>
      <vt:variant>
        <vt:i4>5</vt:i4>
      </vt:variant>
      <vt:variant>
        <vt:lpwstr/>
      </vt:variant>
      <vt:variant>
        <vt:lpwstr>_Toc216441492</vt:lpwstr>
      </vt:variant>
      <vt:variant>
        <vt:i4>1703988</vt:i4>
      </vt:variant>
      <vt:variant>
        <vt:i4>14</vt:i4>
      </vt:variant>
      <vt:variant>
        <vt:i4>0</vt:i4>
      </vt:variant>
      <vt:variant>
        <vt:i4>5</vt:i4>
      </vt:variant>
      <vt:variant>
        <vt:lpwstr/>
      </vt:variant>
      <vt:variant>
        <vt:lpwstr>_Toc216441491</vt:lpwstr>
      </vt:variant>
      <vt:variant>
        <vt:i4>1703988</vt:i4>
      </vt:variant>
      <vt:variant>
        <vt:i4>8</vt:i4>
      </vt:variant>
      <vt:variant>
        <vt:i4>0</vt:i4>
      </vt:variant>
      <vt:variant>
        <vt:i4>5</vt:i4>
      </vt:variant>
      <vt:variant>
        <vt:lpwstr/>
      </vt:variant>
      <vt:variant>
        <vt:lpwstr>_Toc216441490</vt:lpwstr>
      </vt:variant>
      <vt:variant>
        <vt:i4>1769524</vt:i4>
      </vt:variant>
      <vt:variant>
        <vt:i4>2</vt:i4>
      </vt:variant>
      <vt:variant>
        <vt:i4>0</vt:i4>
      </vt:variant>
      <vt:variant>
        <vt:i4>5</vt:i4>
      </vt:variant>
      <vt:variant>
        <vt:lpwstr/>
      </vt:variant>
      <vt:variant>
        <vt:lpwstr>_Toc216441489</vt:lpwstr>
      </vt:variant>
      <vt:variant>
        <vt:i4>3473460</vt:i4>
      </vt:variant>
      <vt:variant>
        <vt:i4>9</vt:i4>
      </vt:variant>
      <vt:variant>
        <vt:i4>0</vt:i4>
      </vt:variant>
      <vt:variant>
        <vt:i4>5</vt:i4>
      </vt:variant>
      <vt:variant>
        <vt:lpwstr>https://europass.europa.eu/en/description-eight-eqf-levels</vt:lpwstr>
      </vt:variant>
      <vt:variant>
        <vt:lpwstr/>
      </vt:variant>
      <vt:variant>
        <vt:i4>1572954</vt:i4>
      </vt:variant>
      <vt:variant>
        <vt:i4>6</vt:i4>
      </vt:variant>
      <vt:variant>
        <vt:i4>0</vt:i4>
      </vt:variant>
      <vt:variant>
        <vt:i4>5</vt:i4>
      </vt:variant>
      <vt:variant>
        <vt:lpwstr>https://genderdecoder.wi.tum.de/</vt:lpwstr>
      </vt:variant>
      <vt:variant>
        <vt:lpwstr/>
      </vt:variant>
      <vt:variant>
        <vt:i4>3735653</vt:i4>
      </vt:variant>
      <vt:variant>
        <vt:i4>3</vt:i4>
      </vt:variant>
      <vt:variant>
        <vt:i4>0</vt:i4>
      </vt:variant>
      <vt:variant>
        <vt:i4>5</vt:i4>
      </vt:variant>
      <vt:variant>
        <vt:lpwstr>https://analyseur.acompetenceega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Anchevska</dc:creator>
  <cp:keywords/>
  <cp:lastModifiedBy>Elena Anchevska</cp:lastModifiedBy>
  <cp:revision>6</cp:revision>
  <dcterms:created xsi:type="dcterms:W3CDTF">2026-01-23T09:09:00Z</dcterms:created>
  <dcterms:modified xsi:type="dcterms:W3CDTF">2026-03-24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d9ddd1-4d20-43f6-abfa-fc3c07406f94_Enabled">
    <vt:lpwstr>true</vt:lpwstr>
  </property>
  <property fmtid="{D5CDD505-2E9C-101B-9397-08002B2CF9AE}" pid="3" name="MSIP_Label_6bd9ddd1-4d20-43f6-abfa-fc3c07406f94_SetDate">
    <vt:lpwstr>2025-10-28T17:15:36Z</vt:lpwstr>
  </property>
  <property fmtid="{D5CDD505-2E9C-101B-9397-08002B2CF9AE}" pid="4" name="MSIP_Label_6bd9ddd1-4d20-43f6-abfa-fc3c07406f94_Method">
    <vt:lpwstr>Standard</vt:lpwstr>
  </property>
  <property fmtid="{D5CDD505-2E9C-101B-9397-08002B2CF9AE}" pid="5" name="MSIP_Label_6bd9ddd1-4d20-43f6-abfa-fc3c07406f94_Name">
    <vt:lpwstr>Commission Use</vt:lpwstr>
  </property>
  <property fmtid="{D5CDD505-2E9C-101B-9397-08002B2CF9AE}" pid="6" name="MSIP_Label_6bd9ddd1-4d20-43f6-abfa-fc3c07406f94_SiteId">
    <vt:lpwstr>b24c8b06-522c-46fe-9080-70926f8dddb1</vt:lpwstr>
  </property>
  <property fmtid="{D5CDD505-2E9C-101B-9397-08002B2CF9AE}" pid="7" name="MSIP_Label_6bd9ddd1-4d20-43f6-abfa-fc3c07406f94_ActionId">
    <vt:lpwstr>d903f4ce-8e01-4144-a661-31a58a258d36</vt:lpwstr>
  </property>
  <property fmtid="{D5CDD505-2E9C-101B-9397-08002B2CF9AE}" pid="8" name="MSIP_Label_6bd9ddd1-4d20-43f6-abfa-fc3c07406f94_ContentBits">
    <vt:lpwstr>0</vt:lpwstr>
  </property>
  <property fmtid="{D5CDD505-2E9C-101B-9397-08002B2CF9AE}" pid="9" name="MSIP_Label_6bd9ddd1-4d20-43f6-abfa-fc3c07406f94_Tag">
    <vt:lpwstr>10, 3, 0, 1</vt:lpwstr>
  </property>
  <property fmtid="{D5CDD505-2E9C-101B-9397-08002B2CF9AE}" pid="10" name="ContentTypeId">
    <vt:lpwstr>0x01010018A1161E8C31AF43BE87FA6D8AF8DE6C</vt:lpwstr>
  </property>
  <property fmtid="{D5CDD505-2E9C-101B-9397-08002B2CF9AE}" pid="11" name="GrammarlyDocumentId">
    <vt:lpwstr>476b9f72-0152-4b25-b728-470f790035c0</vt:lpwstr>
  </property>
  <property fmtid="{D5CDD505-2E9C-101B-9397-08002B2CF9AE}" pid="12" name="MediaServiceImageTags">
    <vt:lpwstr/>
  </property>
  <property fmtid="{D5CDD505-2E9C-101B-9397-08002B2CF9AE}" pid="13" name="ZOTERO_PREF_2">
    <vt:lpwstr>e" value="Field"/&gt;&lt;/prefs&gt;&lt;/data&gt;</vt:lpwstr>
  </property>
  <property fmtid="{D5CDD505-2E9C-101B-9397-08002B2CF9AE}" pid="14" name="ZOTERO_PREF_1">
    <vt:lpwstr>&lt;data data-version="3" zotero-version="7.0.27"&gt;&lt;session id="98UQ8ptV"/&gt;&lt;style id="http://www.zotero.org/styles/european-union-interinstitutional-style-guide-author-date-2025" hasBibliography="1" bibliographyStyleHasBeenSet="1"/&gt;&lt;prefs&gt;&lt;pref name="fieldTyp</vt:lpwstr>
  </property>
</Properties>
</file>